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ink/ink110.xml" ContentType="application/inkml+xml"/>
  <Override PartName="/word/ink/ink111.xml" ContentType="application/inkml+xml"/>
  <Override PartName="/word/ink/ink112.xml" ContentType="application/inkml+xml"/>
  <Override PartName="/word/ink/ink113.xml" ContentType="application/inkml+xml"/>
  <Override PartName="/word/ink/ink114.xml" ContentType="application/inkml+xml"/>
  <Override PartName="/word/ink/ink115.xml" ContentType="application/inkml+xml"/>
  <Override PartName="/word/ink/ink116.xml" ContentType="application/inkml+xml"/>
  <Override PartName="/word/ink/ink117.xml" ContentType="application/inkml+xml"/>
  <Override PartName="/word/ink/ink118.xml" ContentType="application/inkml+xml"/>
  <Override PartName="/word/ink/ink119.xml" ContentType="application/inkml+xml"/>
  <Override PartName="/word/ink/ink120.xml" ContentType="application/inkml+xml"/>
  <Override PartName="/word/ink/ink121.xml" ContentType="application/inkml+xml"/>
  <Override PartName="/word/ink/ink122.xml" ContentType="application/inkml+xml"/>
  <Override PartName="/word/ink/ink123.xml" ContentType="application/inkml+xml"/>
  <Override PartName="/word/ink/ink124.xml" ContentType="application/inkml+xml"/>
  <Override PartName="/word/ink/ink125.xml" ContentType="application/inkml+xml"/>
  <Override PartName="/word/ink/ink126.xml" ContentType="application/inkml+xml"/>
  <Override PartName="/word/ink/ink127.xml" ContentType="application/inkml+xml"/>
  <Override PartName="/word/ink/ink128.xml" ContentType="application/inkml+xml"/>
  <Override PartName="/word/ink/ink129.xml" ContentType="application/inkml+xml"/>
  <Override PartName="/word/ink/ink130.xml" ContentType="application/inkml+xml"/>
  <Override PartName="/word/ink/ink131.xml" ContentType="application/inkml+xml"/>
  <Override PartName="/word/ink/ink132.xml" ContentType="application/inkml+xml"/>
  <Override PartName="/word/ink/ink133.xml" ContentType="application/inkml+xml"/>
  <Override PartName="/word/ink/ink134.xml" ContentType="application/inkml+xml"/>
  <Override PartName="/word/ink/ink135.xml" ContentType="application/inkml+xml"/>
  <Override PartName="/word/ink/ink136.xml" ContentType="application/inkml+xml"/>
  <Override PartName="/word/ink/ink137.xml" ContentType="application/inkml+xml"/>
  <Override PartName="/word/ink/ink138.xml" ContentType="application/inkml+xml"/>
  <Override PartName="/word/ink/ink139.xml" ContentType="application/inkml+xml"/>
  <Override PartName="/word/ink/ink140.xml" ContentType="application/inkml+xml"/>
  <Override PartName="/word/ink/ink141.xml" ContentType="application/inkml+xml"/>
  <Override PartName="/word/ink/ink142.xml" ContentType="application/inkml+xml"/>
  <Override PartName="/word/ink/ink143.xml" ContentType="application/inkml+xml"/>
  <Override PartName="/word/ink/ink144.xml" ContentType="application/inkml+xml"/>
  <Override PartName="/word/ink/ink145.xml" ContentType="application/inkml+xml"/>
  <Override PartName="/word/ink/ink146.xml" ContentType="application/inkml+xml"/>
  <Override PartName="/word/ink/ink147.xml" ContentType="application/inkml+xml"/>
  <Override PartName="/word/ink/ink148.xml" ContentType="application/inkml+xml"/>
  <Override PartName="/word/ink/ink149.xml" ContentType="application/inkml+xml"/>
  <Override PartName="/word/ink/ink150.xml" ContentType="application/inkml+xml"/>
  <Override PartName="/word/ink/ink151.xml" ContentType="application/inkml+xml"/>
  <Override PartName="/word/ink/ink152.xml" ContentType="application/inkml+xml"/>
  <Override PartName="/word/ink/ink153.xml" ContentType="application/inkml+xml"/>
  <Override PartName="/word/ink/ink154.xml" ContentType="application/inkml+xml"/>
  <Override PartName="/word/ink/ink155.xml" ContentType="application/inkml+xml"/>
  <Override PartName="/word/ink/ink156.xml" ContentType="application/inkml+xml"/>
  <Override PartName="/word/ink/ink157.xml" ContentType="application/inkml+xml"/>
  <Override PartName="/word/ink/ink158.xml" ContentType="application/inkml+xml"/>
  <Override PartName="/word/ink/ink159.xml" ContentType="application/inkml+xml"/>
  <Override PartName="/word/ink/ink160.xml" ContentType="application/inkml+xml"/>
  <Override PartName="/word/ink/ink161.xml" ContentType="application/inkml+xml"/>
  <Override PartName="/word/ink/ink162.xml" ContentType="application/inkml+xml"/>
  <Override PartName="/word/ink/ink163.xml" ContentType="application/inkml+xml"/>
  <Override PartName="/word/ink/ink164.xml" ContentType="application/inkml+xml"/>
  <Override PartName="/word/ink/ink165.xml" ContentType="application/inkml+xml"/>
  <Override PartName="/word/ink/ink166.xml" ContentType="application/inkml+xml"/>
  <Override PartName="/word/ink/ink167.xml" ContentType="application/inkml+xml"/>
  <Override PartName="/word/ink/ink168.xml" ContentType="application/inkml+xml"/>
  <Override PartName="/word/ink/ink169.xml" ContentType="application/inkml+xml"/>
  <Override PartName="/word/ink/ink170.xml" ContentType="application/inkml+xml"/>
  <Override PartName="/word/ink/ink171.xml" ContentType="application/inkml+xml"/>
  <Override PartName="/word/ink/ink172.xml" ContentType="application/inkml+xml"/>
  <Override PartName="/word/ink/ink173.xml" ContentType="application/inkml+xml"/>
  <Override PartName="/word/ink/ink174.xml" ContentType="application/inkml+xml"/>
  <Override PartName="/word/ink/ink175.xml" ContentType="application/inkml+xml"/>
  <Override PartName="/word/ink/ink176.xml" ContentType="application/inkml+xml"/>
  <Override PartName="/word/ink/ink177.xml" ContentType="application/inkml+xml"/>
  <Override PartName="/word/ink/ink178.xml" ContentType="application/inkml+xml"/>
  <Override PartName="/word/ink/ink179.xml" ContentType="application/inkml+xml"/>
  <Override PartName="/word/ink/ink180.xml" ContentType="application/inkml+xml"/>
  <Override PartName="/word/ink/ink181.xml" ContentType="application/inkml+xml"/>
  <Override PartName="/word/ink/ink182.xml" ContentType="application/inkml+xml"/>
  <Override PartName="/word/ink/ink183.xml" ContentType="application/inkml+xml"/>
  <Override PartName="/word/ink/ink184.xml" ContentType="application/inkml+xml"/>
  <Override PartName="/word/ink/ink185.xml" ContentType="application/inkml+xml"/>
  <Override PartName="/word/ink/ink186.xml" ContentType="application/inkml+xml"/>
  <Override PartName="/word/ink/ink187.xml" ContentType="application/inkml+xml"/>
  <Override PartName="/word/ink/ink188.xml" ContentType="application/inkml+xml"/>
  <Override PartName="/word/ink/ink189.xml" ContentType="application/inkml+xml"/>
  <Override PartName="/word/ink/ink190.xml" ContentType="application/inkml+xml"/>
  <Override PartName="/word/ink/ink191.xml" ContentType="application/inkml+xml"/>
  <Override PartName="/word/ink/ink192.xml" ContentType="application/inkml+xml"/>
  <Override PartName="/word/ink/ink193.xml" ContentType="application/inkml+xml"/>
  <Override PartName="/word/ink/ink194.xml" ContentType="application/inkml+xml"/>
  <Override PartName="/word/ink/ink195.xml" ContentType="application/inkml+xml"/>
  <Override PartName="/word/ink/ink196.xml" ContentType="application/inkml+xml"/>
  <Override PartName="/word/ink/ink197.xml" ContentType="application/inkml+xml"/>
  <Override PartName="/word/ink/ink198.xml" ContentType="application/inkml+xml"/>
  <Override PartName="/word/ink/ink199.xml" ContentType="application/inkml+xml"/>
  <Override PartName="/word/ink/ink200.xml" ContentType="application/inkml+xml"/>
  <Override PartName="/word/ink/ink201.xml" ContentType="application/inkml+xml"/>
  <Override PartName="/word/ink/ink202.xml" ContentType="application/inkml+xml"/>
  <Override PartName="/word/ink/ink203.xml" ContentType="application/inkml+xml"/>
  <Override PartName="/word/ink/ink204.xml" ContentType="application/inkml+xml"/>
  <Override PartName="/word/ink/ink205.xml" ContentType="application/inkml+xml"/>
  <Override PartName="/word/ink/ink206.xml" ContentType="application/inkml+xml"/>
  <Override PartName="/word/ink/ink207.xml" ContentType="application/inkml+xml"/>
  <Override PartName="/word/ink/ink208.xml" ContentType="application/inkml+xml"/>
  <Override PartName="/word/ink/ink209.xml" ContentType="application/inkml+xml"/>
  <Override PartName="/word/ink/ink210.xml" ContentType="application/inkml+xml"/>
  <Override PartName="/word/ink/ink211.xml" ContentType="application/inkml+xml"/>
  <Override PartName="/word/ink/ink212.xml" ContentType="application/inkml+xml"/>
  <Override PartName="/word/ink/ink213.xml" ContentType="application/inkml+xml"/>
  <Override PartName="/word/ink/ink214.xml" ContentType="application/inkml+xml"/>
  <Override PartName="/word/ink/ink215.xml" ContentType="application/inkml+xml"/>
  <Override PartName="/word/ink/ink216.xml" ContentType="application/inkml+xml"/>
  <Override PartName="/word/ink/ink217.xml" ContentType="application/inkml+xml"/>
  <Override PartName="/word/ink/ink218.xml" ContentType="application/inkml+xml"/>
  <Override PartName="/word/ink/ink219.xml" ContentType="application/inkml+xml"/>
  <Override PartName="/word/ink/ink220.xml" ContentType="application/inkml+xml"/>
  <Override PartName="/word/ink/ink221.xml" ContentType="application/inkml+xml"/>
  <Override PartName="/word/ink/ink222.xml" ContentType="application/inkml+xml"/>
  <Override PartName="/word/ink/ink223.xml" ContentType="application/inkml+xml"/>
  <Override PartName="/word/ink/ink224.xml" ContentType="application/inkml+xml"/>
  <Override PartName="/word/ink/ink225.xml" ContentType="application/inkml+xml"/>
  <Override PartName="/word/ink/ink226.xml" ContentType="application/inkml+xml"/>
  <Override PartName="/word/ink/ink227.xml" ContentType="application/inkml+xml"/>
  <Override PartName="/word/ink/ink228.xml" ContentType="application/inkml+xml"/>
  <Override PartName="/word/ink/ink229.xml" ContentType="application/inkml+xml"/>
  <Override PartName="/word/ink/ink230.xml" ContentType="application/inkml+xml"/>
  <Override PartName="/word/ink/ink231.xml" ContentType="application/inkml+xml"/>
  <Override PartName="/word/ink/ink232.xml" ContentType="application/inkml+xml"/>
  <Override PartName="/word/ink/ink233.xml" ContentType="application/inkml+xml"/>
  <Override PartName="/word/ink/ink234.xml" ContentType="application/inkml+xml"/>
  <Override PartName="/word/ink/ink235.xml" ContentType="application/inkml+xml"/>
  <Override PartName="/word/ink/ink236.xml" ContentType="application/inkml+xml"/>
  <Override PartName="/word/ink/ink237.xml" ContentType="application/inkml+xml"/>
  <Override PartName="/word/ink/ink238.xml" ContentType="application/inkml+xml"/>
  <Override PartName="/word/ink/ink239.xml" ContentType="application/inkml+xml"/>
  <Override PartName="/word/ink/ink240.xml" ContentType="application/inkml+xml"/>
  <Override PartName="/word/ink/ink241.xml" ContentType="application/inkml+xml"/>
  <Override PartName="/word/ink/ink242.xml" ContentType="application/inkml+xml"/>
  <Override PartName="/word/ink/ink243.xml" ContentType="application/inkml+xml"/>
  <Override PartName="/word/ink/ink244.xml" ContentType="application/inkml+xml"/>
  <Override PartName="/word/ink/ink245.xml" ContentType="application/inkml+xml"/>
  <Override PartName="/word/ink/ink246.xml" ContentType="application/inkml+xml"/>
  <Override PartName="/word/ink/ink247.xml" ContentType="application/inkml+xml"/>
  <Override PartName="/word/ink/ink248.xml" ContentType="application/inkml+xml"/>
  <Override PartName="/word/ink/ink249.xml" ContentType="application/inkml+xml"/>
  <Override PartName="/word/ink/ink250.xml" ContentType="application/inkml+xml"/>
  <Override PartName="/word/ink/ink251.xml" ContentType="application/inkml+xml"/>
  <Override PartName="/word/ink/ink252.xml" ContentType="application/inkml+xml"/>
  <Override PartName="/word/ink/ink253.xml" ContentType="application/inkml+xml"/>
  <Override PartName="/word/ink/ink254.xml" ContentType="application/inkml+xml"/>
  <Override PartName="/word/ink/ink255.xml" ContentType="application/inkml+xml"/>
  <Override PartName="/word/ink/ink256.xml" ContentType="application/inkml+xml"/>
  <Override PartName="/word/ink/ink257.xml" ContentType="application/inkml+xml"/>
  <Override PartName="/word/ink/ink258.xml" ContentType="application/inkml+xml"/>
  <Override PartName="/word/ink/ink259.xml" ContentType="application/inkml+xml"/>
  <Override PartName="/word/ink/ink260.xml" ContentType="application/inkml+xml"/>
  <Override PartName="/word/ink/ink261.xml" ContentType="application/inkml+xml"/>
  <Override PartName="/word/ink/ink262.xml" ContentType="application/inkml+xml"/>
  <Override PartName="/word/ink/ink263.xml" ContentType="application/inkml+xml"/>
  <Override PartName="/word/ink/ink264.xml" ContentType="application/inkml+xml"/>
  <Override PartName="/word/ink/ink265.xml" ContentType="application/inkml+xml"/>
  <Override PartName="/word/ink/ink266.xml" ContentType="application/inkml+xml"/>
  <Override PartName="/word/ink/ink267.xml" ContentType="application/inkml+xml"/>
  <Override PartName="/word/ink/ink268.xml" ContentType="application/inkml+xml"/>
  <Override PartName="/word/ink/ink269.xml" ContentType="application/inkml+xml"/>
  <Override PartName="/word/ink/ink270.xml" ContentType="application/inkml+xml"/>
  <Override PartName="/word/ink/ink271.xml" ContentType="application/inkml+xml"/>
  <Override PartName="/word/ink/ink272.xml" ContentType="application/inkml+xml"/>
  <Override PartName="/word/ink/ink273.xml" ContentType="application/inkml+xml"/>
  <Override PartName="/word/ink/ink274.xml" ContentType="application/inkml+xml"/>
  <Override PartName="/word/ink/ink275.xml" ContentType="application/inkml+xml"/>
  <Override PartName="/word/ink/ink276.xml" ContentType="application/inkml+xml"/>
  <Override PartName="/word/ink/ink277.xml" ContentType="application/inkml+xml"/>
  <Override PartName="/word/ink/ink278.xml" ContentType="application/inkml+xml"/>
  <Override PartName="/word/ink/ink279.xml" ContentType="application/inkml+xml"/>
  <Override PartName="/word/ink/ink280.xml" ContentType="application/inkml+xml"/>
  <Override PartName="/word/ink/ink281.xml" ContentType="application/inkml+xml"/>
  <Override PartName="/word/ink/ink282.xml" ContentType="application/inkml+xml"/>
  <Override PartName="/word/ink/ink283.xml" ContentType="application/inkml+xml"/>
  <Override PartName="/word/ink/ink284.xml" ContentType="application/inkml+xml"/>
  <Override PartName="/word/ink/ink285.xml" ContentType="application/inkml+xml"/>
  <Override PartName="/word/ink/ink286.xml" ContentType="application/inkml+xml"/>
  <Override PartName="/word/ink/ink287.xml" ContentType="application/inkml+xml"/>
  <Override PartName="/word/ink/ink288.xml" ContentType="application/inkml+xml"/>
  <Override PartName="/word/ink/ink289.xml" ContentType="application/inkml+xml"/>
  <Override PartName="/word/ink/ink290.xml" ContentType="application/inkml+xml"/>
  <Override PartName="/word/ink/ink291.xml" ContentType="application/inkml+xml"/>
  <Override PartName="/word/ink/ink292.xml" ContentType="application/inkml+xml"/>
  <Override PartName="/word/ink/ink293.xml" ContentType="application/inkml+xml"/>
  <Override PartName="/word/ink/ink294.xml" ContentType="application/inkml+xml"/>
  <Override PartName="/word/ink/ink295.xml" ContentType="application/inkml+xml"/>
  <Override PartName="/word/ink/ink296.xml" ContentType="application/inkml+xml"/>
  <Override PartName="/word/ink/ink297.xml" ContentType="application/inkml+xml"/>
  <Override PartName="/word/ink/ink298.xml" ContentType="application/inkml+xml"/>
  <Override PartName="/word/ink/ink299.xml" ContentType="application/inkml+xml"/>
  <Override PartName="/word/ink/ink300.xml" ContentType="application/inkml+xml"/>
  <Override PartName="/word/ink/ink301.xml" ContentType="application/inkml+xml"/>
  <Override PartName="/word/ink/ink302.xml" ContentType="application/inkml+xml"/>
  <Override PartName="/word/ink/ink303.xml" ContentType="application/inkml+xml"/>
  <Override PartName="/word/ink/ink304.xml" ContentType="application/inkml+xml"/>
  <Override PartName="/word/ink/ink305.xml" ContentType="application/inkml+xml"/>
  <Override PartName="/word/ink/ink306.xml" ContentType="application/inkml+xml"/>
  <Override PartName="/word/ink/ink307.xml" ContentType="application/inkml+xml"/>
  <Override PartName="/word/ink/ink308.xml" ContentType="application/inkml+xml"/>
  <Override PartName="/word/ink/ink309.xml" ContentType="application/inkml+xml"/>
  <Override PartName="/word/ink/ink310.xml" ContentType="application/inkml+xml"/>
  <Override PartName="/word/ink/ink311.xml" ContentType="application/inkml+xml"/>
  <Override PartName="/word/ink/ink312.xml" ContentType="application/inkml+xml"/>
  <Override PartName="/word/ink/ink313.xml" ContentType="application/inkml+xml"/>
  <Override PartName="/word/ink/ink314.xml" ContentType="application/inkml+xml"/>
  <Override PartName="/word/ink/ink315.xml" ContentType="application/inkml+xml"/>
  <Override PartName="/word/ink/ink316.xml" ContentType="application/inkml+xml"/>
  <Override PartName="/word/ink/ink317.xml" ContentType="application/inkml+xml"/>
  <Override PartName="/word/ink/ink318.xml" ContentType="application/inkml+xml"/>
  <Override PartName="/word/ink/ink319.xml" ContentType="application/inkml+xml"/>
  <Override PartName="/word/ink/ink320.xml" ContentType="application/inkml+xml"/>
  <Override PartName="/word/ink/ink321.xml" ContentType="application/inkml+xml"/>
  <Override PartName="/word/ink/ink322.xml" ContentType="application/inkml+xml"/>
  <Override PartName="/word/ink/ink323.xml" ContentType="application/inkml+xml"/>
  <Override PartName="/word/ink/ink324.xml" ContentType="application/inkml+xml"/>
  <Override PartName="/word/ink/ink325.xml" ContentType="application/inkml+xml"/>
  <Override PartName="/word/ink/ink326.xml" ContentType="application/inkml+xml"/>
  <Override PartName="/word/ink/ink327.xml" ContentType="application/inkml+xml"/>
  <Override PartName="/word/ink/ink328.xml" ContentType="application/inkml+xml"/>
  <Override PartName="/word/ink/ink329.xml" ContentType="application/inkml+xml"/>
  <Override PartName="/word/ink/ink330.xml" ContentType="application/inkml+xml"/>
  <Override PartName="/word/ink/ink331.xml" ContentType="application/inkml+xml"/>
  <Override PartName="/word/ink/ink332.xml" ContentType="application/inkml+xml"/>
  <Override PartName="/word/ink/ink333.xml" ContentType="application/inkml+xml"/>
  <Override PartName="/word/ink/ink334.xml" ContentType="application/inkml+xml"/>
  <Override PartName="/word/ink/ink335.xml" ContentType="application/inkml+xml"/>
  <Override PartName="/word/ink/ink336.xml" ContentType="application/inkml+xml"/>
  <Override PartName="/word/ink/ink337.xml" ContentType="application/inkml+xml"/>
  <Override PartName="/word/ink/ink338.xml" ContentType="application/inkml+xml"/>
  <Override PartName="/word/ink/ink339.xml" ContentType="application/inkml+xml"/>
  <Override PartName="/word/ink/ink340.xml" ContentType="application/inkml+xml"/>
  <Override PartName="/word/ink/ink341.xml" ContentType="application/inkml+xml"/>
  <Override PartName="/word/ink/ink342.xml" ContentType="application/inkml+xml"/>
  <Override PartName="/word/ink/ink343.xml" ContentType="application/inkml+xml"/>
  <Override PartName="/word/ink/ink344.xml" ContentType="application/inkml+xml"/>
  <Override PartName="/word/ink/ink345.xml" ContentType="application/inkml+xml"/>
  <Override PartName="/word/ink/ink346.xml" ContentType="application/inkml+xml"/>
  <Override PartName="/word/ink/ink347.xml" ContentType="application/inkml+xml"/>
  <Override PartName="/word/ink/ink348.xml" ContentType="application/inkml+xml"/>
  <Override PartName="/word/ink/ink349.xml" ContentType="application/inkml+xml"/>
  <Override PartName="/word/ink/ink350.xml" ContentType="application/inkml+xml"/>
  <Override PartName="/word/ink/ink351.xml" ContentType="application/inkml+xml"/>
  <Override PartName="/word/ink/ink352.xml" ContentType="application/inkml+xml"/>
  <Override PartName="/word/ink/ink353.xml" ContentType="application/inkml+xml"/>
  <Override PartName="/word/ink/ink354.xml" ContentType="application/inkml+xml"/>
  <Override PartName="/word/ink/ink355.xml" ContentType="application/inkml+xml"/>
  <Override PartName="/word/ink/ink356.xml" ContentType="application/inkml+xml"/>
  <Override PartName="/word/ink/ink357.xml" ContentType="application/inkml+xml"/>
  <Override PartName="/word/ink/ink358.xml" ContentType="application/inkml+xml"/>
  <Override PartName="/word/ink/ink359.xml" ContentType="application/inkml+xml"/>
  <Override PartName="/word/ink/ink360.xml" ContentType="application/inkml+xml"/>
  <Override PartName="/word/ink/ink361.xml" ContentType="application/inkml+xml"/>
  <Override PartName="/word/ink/ink362.xml" ContentType="application/inkml+xml"/>
  <Override PartName="/word/ink/ink363.xml" ContentType="application/inkml+xml"/>
  <Override PartName="/word/ink/ink364.xml" ContentType="application/inkml+xml"/>
  <Override PartName="/word/ink/ink365.xml" ContentType="application/inkml+xml"/>
  <Override PartName="/word/ink/ink366.xml" ContentType="application/inkml+xml"/>
  <Override PartName="/word/ink/ink367.xml" ContentType="application/inkml+xml"/>
  <Override PartName="/word/ink/ink368.xml" ContentType="application/inkml+xml"/>
  <Override PartName="/word/ink/ink369.xml" ContentType="application/inkml+xml"/>
  <Override PartName="/word/ink/ink370.xml" ContentType="application/inkml+xml"/>
  <Override PartName="/word/ink/ink371.xml" ContentType="application/inkml+xml"/>
  <Override PartName="/word/ink/ink372.xml" ContentType="application/inkml+xml"/>
  <Override PartName="/word/ink/ink37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4ECC98" w14:textId="014E0F22" w:rsidR="00CC0AF8" w:rsidRDefault="00427E70">
      <w:r>
        <w:rPr>
          <w:noProof/>
        </w:rPr>
        <mc:AlternateContent>
          <mc:Choice Requires="wpi">
            <w:drawing>
              <wp:anchor distT="0" distB="0" distL="114300" distR="114300" simplePos="0" relativeHeight="252314624" behindDoc="0" locked="0" layoutInCell="1" allowOverlap="1" wp14:anchorId="477869DC" wp14:editId="2B787DA8">
                <wp:simplePos x="0" y="0"/>
                <wp:positionH relativeFrom="column">
                  <wp:posOffset>-329565</wp:posOffset>
                </wp:positionH>
                <wp:positionV relativeFrom="paragraph">
                  <wp:posOffset>1557655</wp:posOffset>
                </wp:positionV>
                <wp:extent cx="777240" cy="259120"/>
                <wp:effectExtent l="38100" t="38100" r="41910" b="45720"/>
                <wp:wrapNone/>
                <wp:docPr id="676" name="Ink 6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777240" cy="25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777B5E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76" o:spid="_x0000_s1026" type="#_x0000_t75" style="position:absolute;margin-left:-26.3pt;margin-top:122.3pt;width:61.9pt;height:21.1pt;z-index:25231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">
                <v:imagedata r:id="rId9" o:title=""/>
              </v:shape>
            </w:pict>
          </mc:Fallback>
        </mc:AlternateContent>
      </w:r>
      <w:r w:rsidRPr="00427E70">
        <w:rPr>
          <w:noProof/>
        </w:rPr>
        <w:drawing>
          <wp:inline distT="0" distB="0" distL="0" distR="0" wp14:anchorId="216817C2" wp14:editId="72E7D0A3">
            <wp:extent cx="5846481" cy="1631576"/>
            <wp:effectExtent l="0" t="0" r="1905" b="6985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75579" cy="1639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15B25" w14:textId="47EC4484" w:rsidR="00427E70" w:rsidRDefault="00427E70">
      <w:r>
        <w:rPr>
          <w:noProof/>
        </w:rPr>
        <mc:AlternateContent>
          <mc:Choice Requires="wpi">
            <w:drawing>
              <wp:anchor distT="0" distB="0" distL="114300" distR="114300" simplePos="0" relativeHeight="252319744" behindDoc="0" locked="0" layoutInCell="1" allowOverlap="1" wp14:anchorId="329485B5" wp14:editId="1D74B469">
                <wp:simplePos x="0" y="0"/>
                <wp:positionH relativeFrom="column">
                  <wp:posOffset>3898265</wp:posOffset>
                </wp:positionH>
                <wp:positionV relativeFrom="paragraph">
                  <wp:posOffset>177020</wp:posOffset>
                </wp:positionV>
                <wp:extent cx="171720" cy="203400"/>
                <wp:effectExtent l="38100" t="38100" r="0" b="44450"/>
                <wp:wrapNone/>
                <wp:docPr id="682" name="Ink 6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71720" cy="2034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81FE30" id="Ink 682" o:spid="_x0000_s1026" type="#_x0000_t75" style="position:absolute;margin-left:306.6pt;margin-top:13.6pt;width:14.2pt;height:16.7pt;z-index:25231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">
                <v:imagedata r:id="rId1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315648" behindDoc="0" locked="0" layoutInCell="1" allowOverlap="1" wp14:anchorId="26463B9B" wp14:editId="79F46ED7">
                <wp:simplePos x="0" y="0"/>
                <wp:positionH relativeFrom="column">
                  <wp:posOffset>-302820</wp:posOffset>
                </wp:positionH>
                <wp:positionV relativeFrom="paragraph">
                  <wp:posOffset>68159</wp:posOffset>
                </wp:positionV>
                <wp:extent cx="698760" cy="23040"/>
                <wp:effectExtent l="38100" t="38100" r="44450" b="34290"/>
                <wp:wrapNone/>
                <wp:docPr id="677" name="Ink 6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698760" cy="2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0C72B9" id="Ink 677" o:spid="_x0000_s1026" type="#_x0000_t75" style="position:absolute;margin-left:-24.2pt;margin-top:5pt;width:55.7pt;height:2.5pt;z-index:25231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">
                <v:imagedata r:id="rId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64416" behindDoc="0" locked="0" layoutInCell="1" allowOverlap="1" wp14:anchorId="3027F21C" wp14:editId="2ECC36BB">
                <wp:simplePos x="0" y="0"/>
                <wp:positionH relativeFrom="column">
                  <wp:posOffset>-511902</wp:posOffset>
                </wp:positionH>
                <wp:positionV relativeFrom="paragraph">
                  <wp:posOffset>317907</wp:posOffset>
                </wp:positionV>
                <wp:extent cx="55080" cy="64800"/>
                <wp:effectExtent l="38100" t="38100" r="40640" b="30480"/>
                <wp:wrapNone/>
                <wp:docPr id="304" name="Ink 3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55080" cy="6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565CC5" id="Ink 304" o:spid="_x0000_s1026" type="#_x0000_t75" style="position:absolute;margin-left:-40.65pt;margin-top:24.7pt;width:5.05pt;height:5.8pt;z-index:25196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">
                <v:imagedata r:id="rId1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2EFBD7DC" wp14:editId="3A5A43D8">
                <wp:simplePos x="0" y="0"/>
                <wp:positionH relativeFrom="column">
                  <wp:posOffset>1757045</wp:posOffset>
                </wp:positionH>
                <wp:positionV relativeFrom="paragraph">
                  <wp:posOffset>87630</wp:posOffset>
                </wp:positionV>
                <wp:extent cx="2086095" cy="296075"/>
                <wp:effectExtent l="38100" t="38100" r="9525" b="46990"/>
                <wp:wrapNone/>
                <wp:docPr id="39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2086095" cy="2960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0AB46C" id="Ink 39" o:spid="_x0000_s1026" type="#_x0000_t75" style="position:absolute;margin-left:138pt;margin-top:6.55pt;width:164.95pt;height:24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">
                <v:imagedata r:id="rId1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5D19857C" wp14:editId="5AEA28E0">
                <wp:simplePos x="0" y="0"/>
                <wp:positionH relativeFrom="column">
                  <wp:posOffset>-313055</wp:posOffset>
                </wp:positionH>
                <wp:positionV relativeFrom="paragraph">
                  <wp:posOffset>73660</wp:posOffset>
                </wp:positionV>
                <wp:extent cx="1945415" cy="335280"/>
                <wp:effectExtent l="38100" t="38100" r="17145" b="45720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1945415" cy="335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D6F8A8" id="Ink 19" o:spid="_x0000_s1026" type="#_x0000_t75" style="position:absolute;margin-left:-25pt;margin-top:5.45pt;width:153.9pt;height:27.1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">
                <v:imagedata r:id="rId20" o:title=""/>
              </v:shape>
            </w:pict>
          </mc:Fallback>
        </mc:AlternateContent>
      </w:r>
    </w:p>
    <w:p w14:paraId="53010551" w14:textId="6854E3B5" w:rsidR="00427E70" w:rsidRDefault="00427E70">
      <w:r>
        <w:rPr>
          <w:noProof/>
        </w:rPr>
        <mc:AlternateContent>
          <mc:Choice Requires="wpi">
            <w:drawing>
              <wp:anchor distT="0" distB="0" distL="114300" distR="114300" simplePos="0" relativeHeight="252346368" behindDoc="0" locked="0" layoutInCell="1" allowOverlap="1" wp14:anchorId="3666D110" wp14:editId="5F4782CC">
                <wp:simplePos x="0" y="0"/>
                <wp:positionH relativeFrom="column">
                  <wp:posOffset>4298950</wp:posOffset>
                </wp:positionH>
                <wp:positionV relativeFrom="paragraph">
                  <wp:posOffset>-130810</wp:posOffset>
                </wp:positionV>
                <wp:extent cx="1322460" cy="280035"/>
                <wp:effectExtent l="38100" t="38100" r="49530" b="43815"/>
                <wp:wrapNone/>
                <wp:docPr id="708" name="Ink 7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1322460" cy="2800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D6D6E0" id="Ink 708" o:spid="_x0000_s1026" type="#_x0000_t75" style="position:absolute;margin-left:338.15pt;margin-top:-10.65pt;width:104.85pt;height:22.75pt;z-index:25234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">
                <v:imagedata r:id="rId22" o:title=""/>
              </v:shape>
            </w:pict>
          </mc:Fallback>
        </mc:AlternateContent>
      </w:r>
    </w:p>
    <w:p w14:paraId="5005FA93" w14:textId="1BB08234" w:rsidR="00427E70" w:rsidRDefault="00427E70"/>
    <w:p w14:paraId="675A0F7B" w14:textId="0A886087" w:rsidR="00427E70" w:rsidRDefault="00427E70">
      <w:r>
        <w:rPr>
          <w:noProof/>
        </w:rPr>
        <mc:AlternateContent>
          <mc:Choice Requires="wpi">
            <w:drawing>
              <wp:anchor distT="0" distB="0" distL="114300" distR="114300" simplePos="0" relativeHeight="251965440" behindDoc="0" locked="0" layoutInCell="1" allowOverlap="1" wp14:anchorId="17CA427A" wp14:editId="78109396">
                <wp:simplePos x="0" y="0"/>
                <wp:positionH relativeFrom="column">
                  <wp:posOffset>-507942</wp:posOffset>
                </wp:positionH>
                <wp:positionV relativeFrom="paragraph">
                  <wp:posOffset>165537</wp:posOffset>
                </wp:positionV>
                <wp:extent cx="78480" cy="120600"/>
                <wp:effectExtent l="19050" t="38100" r="17145" b="32385"/>
                <wp:wrapNone/>
                <wp:docPr id="305" name="Ink 3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78480" cy="12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9FCAE8" id="Ink 305" o:spid="_x0000_s1026" type="#_x0000_t75" style="position:absolute;margin-left:-40.35pt;margin-top:12.7pt;width:6.9pt;height:10.25pt;z-index:25196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">
                <v:imagedata r:id="rId2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76000" behindDoc="0" locked="0" layoutInCell="1" allowOverlap="1" wp14:anchorId="3DC4A7F1" wp14:editId="66D300AC">
                <wp:simplePos x="0" y="0"/>
                <wp:positionH relativeFrom="column">
                  <wp:posOffset>-311150</wp:posOffset>
                </wp:positionH>
                <wp:positionV relativeFrom="paragraph">
                  <wp:posOffset>29845</wp:posOffset>
                </wp:positionV>
                <wp:extent cx="3380760" cy="314280"/>
                <wp:effectExtent l="38100" t="38100" r="48260" b="48260"/>
                <wp:wrapNone/>
                <wp:docPr id="119" name="Ink 1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3380740" cy="31428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9FAEE" id="Ink 119" o:spid="_x0000_s1026" type="#_x0000_t75" style="position:absolute;margin-left:-24.85pt;margin-top:2pt;width:266.9pt;height:25.5pt;z-index:2517760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">
                <v:imagedata r:id="rId26" o:title=""/>
              </v:shape>
            </w:pict>
          </mc:Fallback>
        </mc:AlternateContent>
      </w:r>
    </w:p>
    <w:p w14:paraId="6F13688C" w14:textId="5D7FCA7F" w:rsidR="00427E70" w:rsidRDefault="00427E70">
      <w:r>
        <w:rPr>
          <w:noProof/>
        </w:rPr>
        <mc:AlternateContent>
          <mc:Choice Requires="wpi">
            <w:drawing>
              <wp:anchor distT="0" distB="0" distL="114300" distR="114300" simplePos="0" relativeHeight="251966464" behindDoc="0" locked="0" layoutInCell="1" allowOverlap="1" wp14:anchorId="25FCF5DC" wp14:editId="0DA7721D">
                <wp:simplePos x="0" y="0"/>
                <wp:positionH relativeFrom="column">
                  <wp:posOffset>-488502</wp:posOffset>
                </wp:positionH>
                <wp:positionV relativeFrom="paragraph">
                  <wp:posOffset>288747</wp:posOffset>
                </wp:positionV>
                <wp:extent cx="77760" cy="102240"/>
                <wp:effectExtent l="38100" t="38100" r="36830" b="31115"/>
                <wp:wrapNone/>
                <wp:docPr id="306" name="Ink 3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77760" cy="10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80F13D" id="Ink 306" o:spid="_x0000_s1026" type="#_x0000_t75" style="position:absolute;margin-left:-38.8pt;margin-top:22.4pt;width:6.8pt;height:8.75pt;z-index:25196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">
                <v:imagedata r:id="rId2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82144" behindDoc="0" locked="0" layoutInCell="1" allowOverlap="1" wp14:anchorId="54371E9A" wp14:editId="384FDD88">
                <wp:simplePos x="0" y="0"/>
                <wp:positionH relativeFrom="column">
                  <wp:posOffset>-307975</wp:posOffset>
                </wp:positionH>
                <wp:positionV relativeFrom="paragraph">
                  <wp:posOffset>218440</wp:posOffset>
                </wp:positionV>
                <wp:extent cx="737795" cy="249800"/>
                <wp:effectExtent l="38100" t="38100" r="24765" b="36195"/>
                <wp:wrapNone/>
                <wp:docPr id="125" name="Ink 1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737795" cy="24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76B32E" id="Ink 125" o:spid="_x0000_s1026" type="#_x0000_t75" style="position:absolute;margin-left:-24.6pt;margin-top:16.85pt;width:58.8pt;height:20.35pt;z-index:251782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">
                <v:imagedata r:id="rId3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746304" behindDoc="0" locked="0" layoutInCell="1" allowOverlap="1" wp14:anchorId="68FAB3D2" wp14:editId="6D3A86F5">
                <wp:simplePos x="0" y="0"/>
                <wp:positionH relativeFrom="column">
                  <wp:posOffset>6039015</wp:posOffset>
                </wp:positionH>
                <wp:positionV relativeFrom="paragraph">
                  <wp:posOffset>135800</wp:posOffset>
                </wp:positionV>
                <wp:extent cx="7200" cy="13680"/>
                <wp:effectExtent l="38100" t="38100" r="31115" b="43815"/>
                <wp:wrapNone/>
                <wp:docPr id="90" name="Ink 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7200" cy="136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96B7B1" id="Ink 90" o:spid="_x0000_s1026" type="#_x0000_t75" style="position:absolute;margin-left:475.15pt;margin-top:10.35pt;width:1.25pt;height:1.8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">
                <v:imagedata r:id="rId32" o:title=""/>
              </v:shape>
            </w:pict>
          </mc:Fallback>
        </mc:AlternateContent>
      </w:r>
    </w:p>
    <w:p w14:paraId="1FF6994B" w14:textId="5372F750" w:rsidR="00427E70" w:rsidRDefault="00427E70">
      <w:r>
        <w:rPr>
          <w:noProof/>
        </w:rPr>
        <mc:AlternateContent>
          <mc:Choice Requires="wpi">
            <w:drawing>
              <wp:anchor distT="0" distB="0" distL="114300" distR="114300" simplePos="0" relativeHeight="251801600" behindDoc="0" locked="0" layoutInCell="1" allowOverlap="1" wp14:anchorId="142C1D9D" wp14:editId="7CDB4C6D">
                <wp:simplePos x="0" y="0"/>
                <wp:positionH relativeFrom="column">
                  <wp:posOffset>604520</wp:posOffset>
                </wp:positionH>
                <wp:positionV relativeFrom="paragraph">
                  <wp:posOffset>-71755</wp:posOffset>
                </wp:positionV>
                <wp:extent cx="2408690" cy="367795"/>
                <wp:effectExtent l="19050" t="38100" r="10795" b="32385"/>
                <wp:wrapNone/>
                <wp:docPr id="144" name="Ink 1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2408690" cy="3677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D60E55" id="Ink 144" o:spid="_x0000_s1026" type="#_x0000_t75" style="position:absolute;margin-left:47.25pt;margin-top:-6pt;width:190.35pt;height:29.65pt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">
                <v:imagedata r:id="rId34" o:title=""/>
              </v:shape>
            </w:pict>
          </mc:Fallback>
        </mc:AlternateContent>
      </w:r>
    </w:p>
    <w:p w14:paraId="522FD7CC" w14:textId="5C617181" w:rsidR="00427E70" w:rsidRDefault="00427E70">
      <w:r>
        <w:rPr>
          <w:noProof/>
        </w:rPr>
        <mc:AlternateContent>
          <mc:Choice Requires="wpi">
            <w:drawing>
              <wp:anchor distT="0" distB="0" distL="114300" distR="114300" simplePos="0" relativeHeight="251967488" behindDoc="0" locked="0" layoutInCell="1" allowOverlap="1" wp14:anchorId="214C44B2" wp14:editId="477B6CEF">
                <wp:simplePos x="0" y="0"/>
                <wp:positionH relativeFrom="column">
                  <wp:posOffset>-464382</wp:posOffset>
                </wp:positionH>
                <wp:positionV relativeFrom="paragraph">
                  <wp:posOffset>165362</wp:posOffset>
                </wp:positionV>
                <wp:extent cx="39240" cy="87840"/>
                <wp:effectExtent l="38100" t="38100" r="37465" b="45720"/>
                <wp:wrapNone/>
                <wp:docPr id="307" name="Ink 3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39240" cy="87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60ED64" id="Ink 307" o:spid="_x0000_s1026" type="#_x0000_t75" style="position:absolute;margin-left:-36.9pt;margin-top:12.65pt;width:3.85pt;height:7.6pt;z-index:25196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">
                <v:imagedata r:id="rId3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39488" behindDoc="0" locked="0" layoutInCell="1" allowOverlap="1" wp14:anchorId="14D9ABCC" wp14:editId="7768F0D2">
                <wp:simplePos x="0" y="0"/>
                <wp:positionH relativeFrom="column">
                  <wp:posOffset>1170940</wp:posOffset>
                </wp:positionH>
                <wp:positionV relativeFrom="paragraph">
                  <wp:posOffset>78105</wp:posOffset>
                </wp:positionV>
                <wp:extent cx="3560600" cy="414235"/>
                <wp:effectExtent l="38100" t="38100" r="40005" b="43180"/>
                <wp:wrapNone/>
                <wp:docPr id="181" name="Ink 1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3560600" cy="4142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F81A4E" id="Ink 181" o:spid="_x0000_s1026" type="#_x0000_t75" style="position:absolute;margin-left:91.85pt;margin-top:5.8pt;width:281.05pt;height:33.3pt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">
                <v:imagedata r:id="rId3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12864" behindDoc="0" locked="0" layoutInCell="1" allowOverlap="1" wp14:anchorId="6BBA4D27" wp14:editId="1CBA953A">
                <wp:simplePos x="0" y="0"/>
                <wp:positionH relativeFrom="column">
                  <wp:posOffset>-299720</wp:posOffset>
                </wp:positionH>
                <wp:positionV relativeFrom="paragraph">
                  <wp:posOffset>40640</wp:posOffset>
                </wp:positionV>
                <wp:extent cx="1277845" cy="376685"/>
                <wp:effectExtent l="38100" t="38100" r="17780" b="42545"/>
                <wp:wrapNone/>
                <wp:docPr id="155" name="Ink 1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1277845" cy="3766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C121F1" id="Ink 155" o:spid="_x0000_s1026" type="#_x0000_t75" style="position:absolute;margin-left:-23.95pt;margin-top:2.85pt;width:101.3pt;height:30.35pt;z-index:25181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">
                <v:imagedata r:id="rId40" o:title=""/>
              </v:shape>
            </w:pict>
          </mc:Fallback>
        </mc:AlternateContent>
      </w:r>
    </w:p>
    <w:p w14:paraId="2E3DC8C9" w14:textId="5688CDFB" w:rsidR="00427E70" w:rsidRDefault="00427E70"/>
    <w:p w14:paraId="25FB846A" w14:textId="5953053A" w:rsidR="00427E70" w:rsidRDefault="00427E70">
      <w:r>
        <w:rPr>
          <w:noProof/>
        </w:rPr>
        <mc:AlternateContent>
          <mc:Choice Requires="wpi">
            <w:drawing>
              <wp:anchor distT="0" distB="0" distL="114300" distR="114300" simplePos="0" relativeHeight="252265472" behindDoc="0" locked="0" layoutInCell="1" allowOverlap="1" wp14:anchorId="484F36C8" wp14:editId="229F451A">
                <wp:simplePos x="0" y="0"/>
                <wp:positionH relativeFrom="column">
                  <wp:posOffset>-466090</wp:posOffset>
                </wp:positionH>
                <wp:positionV relativeFrom="paragraph">
                  <wp:posOffset>20320</wp:posOffset>
                </wp:positionV>
                <wp:extent cx="7194795" cy="471860"/>
                <wp:effectExtent l="38100" t="38100" r="6350" b="42545"/>
                <wp:wrapNone/>
                <wp:docPr id="605" name="Ink 6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7194795" cy="4718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CBA458" id="Ink 605" o:spid="_x0000_s1026" type="#_x0000_t75" style="position:absolute;margin-left:-37.05pt;margin-top:1.25pt;width:567.2pt;height:37.85pt;z-index:25226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">
                <v:imagedata r:id="rId4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24480" behindDoc="0" locked="0" layoutInCell="1" allowOverlap="1" wp14:anchorId="40501857" wp14:editId="429770B2">
                <wp:simplePos x="0" y="0"/>
                <wp:positionH relativeFrom="column">
                  <wp:posOffset>-317500</wp:posOffset>
                </wp:positionH>
                <wp:positionV relativeFrom="paragraph">
                  <wp:posOffset>-47625</wp:posOffset>
                </wp:positionV>
                <wp:extent cx="7082640" cy="748440"/>
                <wp:effectExtent l="38100" t="38100" r="42545" b="33020"/>
                <wp:wrapNone/>
                <wp:docPr id="265" name="Ink 2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7082640" cy="748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E92577" id="Ink 265" o:spid="_x0000_s1026" type="#_x0000_t75" style="position:absolute;margin-left:-25.35pt;margin-top:-4.1pt;width:558.4pt;height:59.65pt;z-index:25192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">
                <v:imagedata r:id="rId4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852800" behindDoc="0" locked="0" layoutInCell="1" allowOverlap="1" wp14:anchorId="2348C1FA" wp14:editId="39B43CE9">
                <wp:simplePos x="0" y="0"/>
                <wp:positionH relativeFrom="column">
                  <wp:posOffset>-320040</wp:posOffset>
                </wp:positionH>
                <wp:positionV relativeFrom="paragraph">
                  <wp:posOffset>-40005</wp:posOffset>
                </wp:positionV>
                <wp:extent cx="1731525" cy="285875"/>
                <wp:effectExtent l="38100" t="38100" r="21590" b="38100"/>
                <wp:wrapNone/>
                <wp:docPr id="194" name="Ink 1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1731525" cy="2858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FD4DF7" id="Ink 194" o:spid="_x0000_s1026" type="#_x0000_t75" style="position:absolute;margin-left:-25.55pt;margin-top:-3.5pt;width:137.05pt;height:23.2pt;z-index:25185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">
                <v:imagedata r:id="rId46" o:title=""/>
              </v:shape>
            </w:pict>
          </mc:Fallback>
        </mc:AlternateContent>
      </w:r>
    </w:p>
    <w:p w14:paraId="471C72E8" w14:textId="38D2E83B" w:rsidR="00427E70" w:rsidRDefault="00427E70"/>
    <w:p w14:paraId="6ECA7085" w14:textId="378DE047" w:rsidR="00427E70" w:rsidRDefault="00427E70">
      <w:r>
        <w:rPr>
          <w:noProof/>
        </w:rPr>
        <mc:AlternateContent>
          <mc:Choice Requires="wpi">
            <w:drawing>
              <wp:anchor distT="0" distB="0" distL="114300" distR="114300" simplePos="0" relativeHeight="251970560" behindDoc="0" locked="0" layoutInCell="1" allowOverlap="1" wp14:anchorId="58E1C3C8" wp14:editId="57642FA7">
                <wp:simplePos x="0" y="0"/>
                <wp:positionH relativeFrom="column">
                  <wp:posOffset>-541062</wp:posOffset>
                </wp:positionH>
                <wp:positionV relativeFrom="paragraph">
                  <wp:posOffset>300277</wp:posOffset>
                </wp:positionV>
                <wp:extent cx="51480" cy="69840"/>
                <wp:effectExtent l="38100" t="38100" r="43815" b="45085"/>
                <wp:wrapNone/>
                <wp:docPr id="310" name="Ink 3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51480" cy="69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A269EA" id="Ink 310" o:spid="_x0000_s1026" type="#_x0000_t75" style="position:absolute;margin-left:-42.95pt;margin-top:23.3pt;width:4.75pt;height:6.25pt;z-index:25197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">
                <v:imagedata r:id="rId4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39840" behindDoc="0" locked="0" layoutInCell="1" allowOverlap="1" wp14:anchorId="16071D2B" wp14:editId="6CEB600F">
                <wp:simplePos x="0" y="0"/>
                <wp:positionH relativeFrom="column">
                  <wp:posOffset>-381635</wp:posOffset>
                </wp:positionH>
                <wp:positionV relativeFrom="paragraph">
                  <wp:posOffset>224155</wp:posOffset>
                </wp:positionV>
                <wp:extent cx="680530" cy="218945"/>
                <wp:effectExtent l="38100" t="38100" r="24765" b="48260"/>
                <wp:wrapNone/>
                <wp:docPr id="280" name="Ink 2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680530" cy="2189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D48D95" id="Ink 280" o:spid="_x0000_s1026" type="#_x0000_t75" style="position:absolute;margin-left:-30.4pt;margin-top:17.3pt;width:54.3pt;height:17.95pt;z-index:25193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">
                <v:imagedata r:id="rId50" o:title=""/>
              </v:shape>
            </w:pict>
          </mc:Fallback>
        </mc:AlternateContent>
      </w:r>
    </w:p>
    <w:p w14:paraId="18FC1C52" w14:textId="61B5356A" w:rsidR="00427E70" w:rsidRDefault="00427E70">
      <w:r>
        <w:rPr>
          <w:noProof/>
        </w:rPr>
        <mc:AlternateContent>
          <mc:Choice Requires="wpi">
            <w:drawing>
              <wp:anchor distT="0" distB="0" distL="114300" distR="114300" simplePos="0" relativeHeight="252175360" behindDoc="0" locked="0" layoutInCell="1" allowOverlap="1" wp14:anchorId="07C7EA08" wp14:editId="7518223C">
                <wp:simplePos x="0" y="0"/>
                <wp:positionH relativeFrom="column">
                  <wp:posOffset>4091305</wp:posOffset>
                </wp:positionH>
                <wp:positionV relativeFrom="paragraph">
                  <wp:posOffset>-38100</wp:posOffset>
                </wp:positionV>
                <wp:extent cx="1607295" cy="331135"/>
                <wp:effectExtent l="38100" t="38100" r="12065" b="31115"/>
                <wp:wrapNone/>
                <wp:docPr id="517" name="Ink 5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1607295" cy="3311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CEC81F" id="Ink 517" o:spid="_x0000_s1026" type="#_x0000_t75" style="position:absolute;margin-left:321.8pt;margin-top:-3.35pt;width:127.25pt;height:26.75pt;z-index:252175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">
                <v:imagedata r:id="rId5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163072" behindDoc="0" locked="0" layoutInCell="1" allowOverlap="1" wp14:anchorId="5020940C" wp14:editId="0A962010">
                <wp:simplePos x="0" y="0"/>
                <wp:positionH relativeFrom="column">
                  <wp:posOffset>695960</wp:posOffset>
                </wp:positionH>
                <wp:positionV relativeFrom="paragraph">
                  <wp:posOffset>2540</wp:posOffset>
                </wp:positionV>
                <wp:extent cx="338175" cy="212730"/>
                <wp:effectExtent l="38100" t="38100" r="43180" b="34925"/>
                <wp:wrapNone/>
                <wp:docPr id="498" name="Ink 4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338175" cy="2127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519DBD" id="Ink 498" o:spid="_x0000_s1026" type="#_x0000_t75" style="position:absolute;margin-left:54.45pt;margin-top:-.15pt;width:27.35pt;height:17.45pt;z-index:252163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">
                <v:imagedata r:id="rId5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956224" behindDoc="0" locked="0" layoutInCell="1" allowOverlap="1" wp14:anchorId="0D9F4145" wp14:editId="5CB04E04">
                <wp:simplePos x="0" y="0"/>
                <wp:positionH relativeFrom="column">
                  <wp:posOffset>474980</wp:posOffset>
                </wp:positionH>
                <wp:positionV relativeFrom="paragraph">
                  <wp:posOffset>-112395</wp:posOffset>
                </wp:positionV>
                <wp:extent cx="3513600" cy="337320"/>
                <wp:effectExtent l="38100" t="38100" r="29845" b="43815"/>
                <wp:wrapNone/>
                <wp:docPr id="296" name="Ink 2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3513600" cy="337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77468C" id="Ink 296" o:spid="_x0000_s1026" type="#_x0000_t75" style="position:absolute;margin-left:37.05pt;margin-top:-9.2pt;width:277.35pt;height:27.25pt;z-index:25195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">
                <v:imagedata r:id="rId56" o:title=""/>
              </v:shape>
            </w:pict>
          </mc:Fallback>
        </mc:AlternateContent>
      </w:r>
    </w:p>
    <w:p w14:paraId="13A675EA" w14:textId="0D350246" w:rsidR="00427E70" w:rsidRDefault="00427E70">
      <w:r w:rsidRPr="00427E70">
        <w:rPr>
          <w:noProof/>
        </w:rPr>
        <w:drawing>
          <wp:inline distT="0" distB="0" distL="0" distR="0" wp14:anchorId="62F34952" wp14:editId="4F0608E2">
            <wp:extent cx="2931459" cy="203574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69572" cy="206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857C7" w14:textId="43C88FF4" w:rsidR="00427E70" w:rsidRDefault="000F7777">
      <w:r>
        <w:rPr>
          <w:noProof/>
        </w:rPr>
        <mc:AlternateContent>
          <mc:Choice Requires="wpi">
            <w:drawing>
              <wp:anchor distT="0" distB="0" distL="114300" distR="114300" simplePos="0" relativeHeight="255407104" behindDoc="0" locked="0" layoutInCell="1" allowOverlap="1" wp14:anchorId="3AAF23D5" wp14:editId="2DD3F7C6">
                <wp:simplePos x="0" y="0"/>
                <wp:positionH relativeFrom="column">
                  <wp:posOffset>5831902</wp:posOffset>
                </wp:positionH>
                <wp:positionV relativeFrom="paragraph">
                  <wp:posOffset>53343</wp:posOffset>
                </wp:positionV>
                <wp:extent cx="63720" cy="110160"/>
                <wp:effectExtent l="38100" t="38100" r="31750" b="42545"/>
                <wp:wrapNone/>
                <wp:docPr id="352" name="Ink 3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">
                      <w14:nvContentPartPr>
                        <w14:cNvContentPartPr/>
                      </w14:nvContentPartPr>
                      <w14:xfrm>
                        <a:off x="0" y="0"/>
                        <a:ext cx="63720" cy="11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13276D" id="Ink 352" o:spid="_x0000_s1026" type="#_x0000_t75" style="position:absolute;margin-left:458.85pt;margin-top:3.85pt;width:5.7pt;height:9.35pt;z-index:25540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">
                <v:imagedata r:id="rId5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401984" behindDoc="0" locked="0" layoutInCell="1" allowOverlap="1" wp14:anchorId="5BEA693F" wp14:editId="154188D5">
                <wp:simplePos x="0" y="0"/>
                <wp:positionH relativeFrom="column">
                  <wp:posOffset>5044440</wp:posOffset>
                </wp:positionH>
                <wp:positionV relativeFrom="paragraph">
                  <wp:posOffset>-66675</wp:posOffset>
                </wp:positionV>
                <wp:extent cx="747360" cy="225000"/>
                <wp:effectExtent l="38100" t="38100" r="34290" b="41910"/>
                <wp:wrapNone/>
                <wp:docPr id="346" name="Ink 3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/>
                      </w14:nvContentPartPr>
                      <w14:xfrm>
                        <a:off x="0" y="0"/>
                        <a:ext cx="747360" cy="2250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45F4AE" id="Ink 346" o:spid="_x0000_s1026" type="#_x0000_t75" style="position:absolute;margin-left:396.85pt;margin-top:-5.6pt;width:59.6pt;height:18.4pt;z-index:255401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">
                <v:imagedata r:id="rId6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397888" behindDoc="0" locked="0" layoutInCell="1" allowOverlap="1" wp14:anchorId="608E3050" wp14:editId="0FD2C16C">
                <wp:simplePos x="0" y="0"/>
                <wp:positionH relativeFrom="column">
                  <wp:posOffset>4592320</wp:posOffset>
                </wp:positionH>
                <wp:positionV relativeFrom="paragraph">
                  <wp:posOffset>99060</wp:posOffset>
                </wp:positionV>
                <wp:extent cx="225885" cy="193320"/>
                <wp:effectExtent l="38100" t="19050" r="22225" b="35560"/>
                <wp:wrapNone/>
                <wp:docPr id="341" name="Ink 3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">
                      <w14:nvContentPartPr>
                        <w14:cNvContentPartPr/>
                      </w14:nvContentPartPr>
                      <w14:xfrm>
                        <a:off x="0" y="0"/>
                        <a:ext cx="225885" cy="193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FCD039" id="Ink 341" o:spid="_x0000_s1026" type="#_x0000_t75" style="position:absolute;margin-left:361.25pt;margin-top:7.45pt;width:18.5pt;height:15.9pt;z-index:255397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">
                <v:imagedata r:id="rId6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392768" behindDoc="0" locked="0" layoutInCell="1" allowOverlap="1" wp14:anchorId="1BF6C088" wp14:editId="5B232656">
                <wp:simplePos x="0" y="0"/>
                <wp:positionH relativeFrom="column">
                  <wp:posOffset>4525102</wp:posOffset>
                </wp:positionH>
                <wp:positionV relativeFrom="paragraph">
                  <wp:posOffset>120663</wp:posOffset>
                </wp:positionV>
                <wp:extent cx="11880" cy="151920"/>
                <wp:effectExtent l="38100" t="38100" r="45720" b="38735"/>
                <wp:wrapNone/>
                <wp:docPr id="334" name="Ink 3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/>
                      </w14:nvContentPartPr>
                      <w14:xfrm>
                        <a:off x="0" y="0"/>
                        <a:ext cx="11880" cy="151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F853C3" id="Ink 334" o:spid="_x0000_s1026" type="#_x0000_t75" style="position:absolute;margin-left:355.95pt;margin-top:9.15pt;width:1.65pt;height:12.65pt;z-index:255392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">
                <v:imagedata r:id="rId6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391744" behindDoc="0" locked="0" layoutInCell="1" allowOverlap="1" wp14:anchorId="371FBD9D" wp14:editId="00301A6E">
                <wp:simplePos x="0" y="0"/>
                <wp:positionH relativeFrom="column">
                  <wp:posOffset>4357370</wp:posOffset>
                </wp:positionH>
                <wp:positionV relativeFrom="paragraph">
                  <wp:posOffset>-62865</wp:posOffset>
                </wp:positionV>
                <wp:extent cx="239310" cy="296740"/>
                <wp:effectExtent l="38100" t="38100" r="0" b="46355"/>
                <wp:wrapNone/>
                <wp:docPr id="333" name="Ink 3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/>
                      </w14:nvContentPartPr>
                      <w14:xfrm>
                        <a:off x="0" y="0"/>
                        <a:ext cx="239310" cy="2967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8980B1" id="Ink 333" o:spid="_x0000_s1026" type="#_x0000_t75" style="position:absolute;margin-left:342.75pt;margin-top:-5.3pt;width:19.55pt;height:24.05pt;z-index:255391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">
                <v:imagedata r:id="rId6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383552" behindDoc="0" locked="0" layoutInCell="1" allowOverlap="1" wp14:anchorId="7CB5483E" wp14:editId="2BE8EC28">
                <wp:simplePos x="0" y="0"/>
                <wp:positionH relativeFrom="column">
                  <wp:posOffset>3895090</wp:posOffset>
                </wp:positionH>
                <wp:positionV relativeFrom="paragraph">
                  <wp:posOffset>-43260</wp:posOffset>
                </wp:positionV>
                <wp:extent cx="464400" cy="186840"/>
                <wp:effectExtent l="38100" t="38100" r="12065" b="41910"/>
                <wp:wrapNone/>
                <wp:docPr id="323" name="Ink 3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">
                      <w14:nvContentPartPr>
                        <w14:cNvContentPartPr/>
                      </w14:nvContentPartPr>
                      <w14:xfrm>
                        <a:off x="0" y="0"/>
                        <a:ext cx="464400" cy="1868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557EB8" id="Ink 323" o:spid="_x0000_s1026" type="#_x0000_t75" style="position:absolute;margin-left:306.35pt;margin-top:-3.75pt;width:37.25pt;height:15.4pt;z-index:255383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">
                <v:imagedata r:id="rId69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375040" behindDoc="0" locked="0" layoutInCell="1" allowOverlap="1" wp14:anchorId="7219E5DA" wp14:editId="1EE37A33">
                <wp:simplePos x="0" y="0"/>
                <wp:positionH relativeFrom="column">
                  <wp:posOffset>2834005</wp:posOffset>
                </wp:positionH>
                <wp:positionV relativeFrom="paragraph">
                  <wp:posOffset>2030</wp:posOffset>
                </wp:positionV>
                <wp:extent cx="897840" cy="273240"/>
                <wp:effectExtent l="38100" t="19050" r="0" b="31750"/>
                <wp:wrapNone/>
                <wp:docPr id="737" name="Ink 7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">
                      <w14:nvContentPartPr>
                        <w14:cNvContentPartPr/>
                      </w14:nvContentPartPr>
                      <w14:xfrm>
                        <a:off x="0" y="0"/>
                        <a:ext cx="897840" cy="2732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71F01E" id="Ink 737" o:spid="_x0000_s1026" type="#_x0000_t75" style="position:absolute;margin-left:222.8pt;margin-top:-.2pt;width:71.45pt;height:22.2pt;z-index:25237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">
                <v:imagedata r:id="rId71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299264" behindDoc="0" locked="0" layoutInCell="1" allowOverlap="1" wp14:anchorId="5D0C5C2D" wp14:editId="692D171C">
                <wp:simplePos x="0" y="0"/>
                <wp:positionH relativeFrom="column">
                  <wp:posOffset>1640840</wp:posOffset>
                </wp:positionH>
                <wp:positionV relativeFrom="paragraph">
                  <wp:posOffset>2422525</wp:posOffset>
                </wp:positionV>
                <wp:extent cx="240225" cy="134675"/>
                <wp:effectExtent l="38100" t="38100" r="45720" b="36830"/>
                <wp:wrapNone/>
                <wp:docPr id="652" name="Ink 6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">
                      <w14:nvContentPartPr>
                        <w14:cNvContentPartPr/>
                      </w14:nvContentPartPr>
                      <w14:xfrm>
                        <a:off x="0" y="0"/>
                        <a:ext cx="240225" cy="1346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F40ADE" id="Ink 652" o:spid="_x0000_s1026" type="#_x0000_t75" style="position:absolute;margin-left:128.85pt;margin-top:190.4pt;width:19.6pt;height:11.3pt;z-index:25229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">
                <v:imagedata r:id="rId73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252160" behindDoc="0" locked="0" layoutInCell="1" allowOverlap="1" wp14:anchorId="74377B03" wp14:editId="7DEDF045">
                <wp:simplePos x="0" y="0"/>
                <wp:positionH relativeFrom="column">
                  <wp:posOffset>3529965</wp:posOffset>
                </wp:positionH>
                <wp:positionV relativeFrom="paragraph">
                  <wp:posOffset>1906905</wp:posOffset>
                </wp:positionV>
                <wp:extent cx="706320" cy="166320"/>
                <wp:effectExtent l="38100" t="38100" r="36830" b="42545"/>
                <wp:wrapNone/>
                <wp:docPr id="592" name="Ink 5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">
                      <w14:nvContentPartPr>
                        <w14:cNvContentPartPr/>
                      </w14:nvContentPartPr>
                      <w14:xfrm>
                        <a:off x="0" y="0"/>
                        <a:ext cx="706320" cy="16757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848D164" id="Ink 592" o:spid="_x0000_s1026" type="#_x0000_t75" style="position:absolute;margin-left:277.6pt;margin-top:149.8pt;width:56.3pt;height:13.95pt;z-index:2522521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">
                <v:imagedata r:id="rId75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242944" behindDoc="0" locked="0" layoutInCell="1" allowOverlap="1" wp14:anchorId="7179C7A9" wp14:editId="26FF61D4">
                <wp:simplePos x="0" y="0"/>
                <wp:positionH relativeFrom="column">
                  <wp:posOffset>3249930</wp:posOffset>
                </wp:positionH>
                <wp:positionV relativeFrom="paragraph">
                  <wp:posOffset>1898650</wp:posOffset>
                </wp:positionV>
                <wp:extent cx="169200" cy="163830"/>
                <wp:effectExtent l="38100" t="38100" r="2540" b="45720"/>
                <wp:wrapNone/>
                <wp:docPr id="583" name="Ink 5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">
                      <w14:nvContentPartPr>
                        <w14:cNvContentPartPr/>
                      </w14:nvContentPartPr>
                      <w14:xfrm>
                        <a:off x="0" y="0"/>
                        <a:ext cx="169200" cy="1638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FB6BD1" id="Ink 583" o:spid="_x0000_s1026" type="#_x0000_t75" style="position:absolute;margin-left:255.55pt;margin-top:149.15pt;width:14pt;height:13.6pt;z-index:252242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">
                <v:imagedata r:id="rId77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243968" behindDoc="0" locked="0" layoutInCell="1" allowOverlap="1" wp14:anchorId="3816105E" wp14:editId="2E58BDE2">
                <wp:simplePos x="0" y="0"/>
                <wp:positionH relativeFrom="column">
                  <wp:posOffset>1971040</wp:posOffset>
                </wp:positionH>
                <wp:positionV relativeFrom="paragraph">
                  <wp:posOffset>1859915</wp:posOffset>
                </wp:positionV>
                <wp:extent cx="858240" cy="331560"/>
                <wp:effectExtent l="38100" t="38100" r="0" b="30480"/>
                <wp:wrapNone/>
                <wp:docPr id="584" name="Ink 5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8">
                      <w14:nvContentPartPr>
                        <w14:cNvContentPartPr/>
                      </w14:nvContentPartPr>
                      <w14:xfrm>
                        <a:off x="0" y="0"/>
                        <a:ext cx="858240" cy="33147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5540F32" id="Ink 584" o:spid="_x0000_s1026" type="#_x0000_t75" style="position:absolute;margin-left:154.85pt;margin-top:146.1pt;width:68.3pt;height:26.8pt;z-index:2522439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">
                <v:imagedata r:id="rId79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230656" behindDoc="0" locked="0" layoutInCell="1" allowOverlap="1" wp14:anchorId="4674E7AD" wp14:editId="454F0E03">
                <wp:simplePos x="0" y="0"/>
                <wp:positionH relativeFrom="column">
                  <wp:posOffset>1603604</wp:posOffset>
                </wp:positionH>
                <wp:positionV relativeFrom="paragraph">
                  <wp:posOffset>1909642</wp:posOffset>
                </wp:positionV>
                <wp:extent cx="200160" cy="19800"/>
                <wp:effectExtent l="38100" t="38100" r="47625" b="37465"/>
                <wp:wrapNone/>
                <wp:docPr id="571" name="Ink 5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0">
                      <w14:nvContentPartPr>
                        <w14:cNvContentPartPr/>
                      </w14:nvContentPartPr>
                      <w14:xfrm>
                        <a:off x="0" y="0"/>
                        <a:ext cx="200160" cy="1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EFF9CA" id="Ink 571" o:spid="_x0000_s1026" type="#_x0000_t75" style="position:absolute;margin-left:125.9pt;margin-top:150pt;width:16.45pt;height:2.25pt;z-index:252230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">
                <v:imagedata r:id="rId81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229632" behindDoc="0" locked="0" layoutInCell="1" allowOverlap="1" wp14:anchorId="46C3B76C" wp14:editId="1C63148C">
                <wp:simplePos x="0" y="0"/>
                <wp:positionH relativeFrom="column">
                  <wp:posOffset>1606844</wp:posOffset>
                </wp:positionH>
                <wp:positionV relativeFrom="paragraph">
                  <wp:posOffset>1817482</wp:posOffset>
                </wp:positionV>
                <wp:extent cx="168840" cy="11520"/>
                <wp:effectExtent l="38100" t="38100" r="41275" b="45720"/>
                <wp:wrapNone/>
                <wp:docPr id="570" name="Ink 5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2">
                      <w14:nvContentPartPr>
                        <w14:cNvContentPartPr/>
                      </w14:nvContentPartPr>
                      <w14:xfrm>
                        <a:off x="0" y="0"/>
                        <a:ext cx="168840" cy="1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9FAB2A" id="Ink 570" o:spid="_x0000_s1026" type="#_x0000_t75" style="position:absolute;margin-left:126.15pt;margin-top:142.75pt;width:14pt;height:1.55pt;z-index:25222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">
                <v:imagedata r:id="rId83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217344" behindDoc="0" locked="0" layoutInCell="1" allowOverlap="1" wp14:anchorId="1E9B7272" wp14:editId="2321067E">
                <wp:simplePos x="0" y="0"/>
                <wp:positionH relativeFrom="column">
                  <wp:posOffset>3836670</wp:posOffset>
                </wp:positionH>
                <wp:positionV relativeFrom="paragraph">
                  <wp:posOffset>1294765</wp:posOffset>
                </wp:positionV>
                <wp:extent cx="919440" cy="551880"/>
                <wp:effectExtent l="38100" t="38100" r="14605" b="38735"/>
                <wp:wrapNone/>
                <wp:docPr id="558" name="Ink 5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4">
                      <w14:nvContentPartPr>
                        <w14:cNvContentPartPr/>
                      </w14:nvContentPartPr>
                      <w14:xfrm>
                        <a:off x="0" y="0"/>
                        <a:ext cx="919440" cy="55187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0C723D7" id="Ink 558" o:spid="_x0000_s1026" type="#_x0000_t75" style="position:absolute;margin-left:301.75pt;margin-top:101.6pt;width:73.15pt;height:44.15pt;z-index:2522173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">
                <v:imagedata r:id="rId85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200960" behindDoc="0" locked="0" layoutInCell="1" allowOverlap="1" wp14:anchorId="24C30AE4" wp14:editId="09C91F61">
                <wp:simplePos x="0" y="0"/>
                <wp:positionH relativeFrom="column">
                  <wp:posOffset>3600450</wp:posOffset>
                </wp:positionH>
                <wp:positionV relativeFrom="paragraph">
                  <wp:posOffset>1412755</wp:posOffset>
                </wp:positionV>
                <wp:extent cx="118080" cy="155520"/>
                <wp:effectExtent l="38100" t="38100" r="15875" b="35560"/>
                <wp:wrapNone/>
                <wp:docPr id="542" name="Ink 5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6">
                      <w14:nvContentPartPr>
                        <w14:cNvContentPartPr/>
                      </w14:nvContentPartPr>
                      <w14:xfrm>
                        <a:off x="0" y="0"/>
                        <a:ext cx="118080" cy="1555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B9B94" id="Ink 542" o:spid="_x0000_s1026" type="#_x0000_t75" style="position:absolute;margin-left:283.15pt;margin-top:110.9pt;width:10.05pt;height:12.95pt;z-index:25220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">
                <v:imagedata r:id="rId87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192768" behindDoc="0" locked="0" layoutInCell="1" allowOverlap="1" wp14:anchorId="18D408CB" wp14:editId="58849ABA">
                <wp:simplePos x="0" y="0"/>
                <wp:positionH relativeFrom="column">
                  <wp:posOffset>1884045</wp:posOffset>
                </wp:positionH>
                <wp:positionV relativeFrom="paragraph">
                  <wp:posOffset>1303020</wp:posOffset>
                </wp:positionV>
                <wp:extent cx="1563320" cy="472690"/>
                <wp:effectExtent l="38100" t="38100" r="37465" b="41910"/>
                <wp:wrapNone/>
                <wp:docPr id="534" name="Ink 5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8">
                      <w14:nvContentPartPr>
                        <w14:cNvContentPartPr/>
                      </w14:nvContentPartPr>
                      <w14:xfrm>
                        <a:off x="0" y="0"/>
                        <a:ext cx="1563320" cy="4726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2C8158" id="Ink 534" o:spid="_x0000_s1026" type="#_x0000_t75" style="position:absolute;margin-left:148pt;margin-top:102.25pt;width:123.85pt;height:37.9pt;z-index:252192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">
                <v:imagedata r:id="rId89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155904" behindDoc="0" locked="0" layoutInCell="1" allowOverlap="1" wp14:anchorId="15D8A764" wp14:editId="733123DF">
                <wp:simplePos x="0" y="0"/>
                <wp:positionH relativeFrom="column">
                  <wp:posOffset>226695</wp:posOffset>
                </wp:positionH>
                <wp:positionV relativeFrom="paragraph">
                  <wp:posOffset>1243965</wp:posOffset>
                </wp:positionV>
                <wp:extent cx="1446110" cy="389070"/>
                <wp:effectExtent l="38100" t="38100" r="20955" b="49530"/>
                <wp:wrapNone/>
                <wp:docPr id="491" name="Ink 4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0">
                      <w14:nvContentPartPr>
                        <w14:cNvContentPartPr/>
                      </w14:nvContentPartPr>
                      <w14:xfrm>
                        <a:off x="0" y="0"/>
                        <a:ext cx="1446110" cy="3890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10CED6" id="Ink 491" o:spid="_x0000_s1026" type="#_x0000_t75" style="position:absolute;margin-left:17.5pt;margin-top:97.6pt;width:114.55pt;height:31.35pt;z-index:252155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">
                <v:imagedata r:id="rId91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144640" behindDoc="0" locked="0" layoutInCell="1" allowOverlap="1" wp14:anchorId="7BB3289B" wp14:editId="217811F1">
                <wp:simplePos x="0" y="0"/>
                <wp:positionH relativeFrom="column">
                  <wp:posOffset>-409575</wp:posOffset>
                </wp:positionH>
                <wp:positionV relativeFrom="paragraph">
                  <wp:posOffset>1214755</wp:posOffset>
                </wp:positionV>
                <wp:extent cx="460255" cy="216360"/>
                <wp:effectExtent l="38100" t="38100" r="35560" b="31750"/>
                <wp:wrapNone/>
                <wp:docPr id="480" name="Ink 4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2">
                      <w14:nvContentPartPr>
                        <w14:cNvContentPartPr/>
                      </w14:nvContentPartPr>
                      <w14:xfrm>
                        <a:off x="0" y="0"/>
                        <a:ext cx="460255" cy="21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5F02F2" id="Ink 480" o:spid="_x0000_s1026" type="#_x0000_t75" style="position:absolute;margin-left:-32.6pt;margin-top:95.3pt;width:36.95pt;height:17.75pt;z-index:252144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">
                <v:imagedata r:id="rId93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141568" behindDoc="0" locked="0" layoutInCell="1" allowOverlap="1" wp14:anchorId="783C5970" wp14:editId="75B7220B">
                <wp:simplePos x="0" y="0"/>
                <wp:positionH relativeFrom="column">
                  <wp:posOffset>2633345</wp:posOffset>
                </wp:positionH>
                <wp:positionV relativeFrom="paragraph">
                  <wp:posOffset>934720</wp:posOffset>
                </wp:positionV>
                <wp:extent cx="1666785" cy="197950"/>
                <wp:effectExtent l="38100" t="19050" r="48260" b="31115"/>
                <wp:wrapNone/>
                <wp:docPr id="477" name="Ink 4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4">
                      <w14:nvContentPartPr>
                        <w14:cNvContentPartPr/>
                      </w14:nvContentPartPr>
                      <w14:xfrm>
                        <a:off x="0" y="0"/>
                        <a:ext cx="1666785" cy="1979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048B43" id="Ink 477" o:spid="_x0000_s1026" type="#_x0000_t75" style="position:absolute;margin-left:207pt;margin-top:73.25pt;width:131.95pt;height:16.3pt;z-index:252141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">
                <v:imagedata r:id="rId95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129280" behindDoc="0" locked="0" layoutInCell="1" allowOverlap="1" wp14:anchorId="346CFB3B" wp14:editId="1522997C">
                <wp:simplePos x="0" y="0"/>
                <wp:positionH relativeFrom="column">
                  <wp:posOffset>1756410</wp:posOffset>
                </wp:positionH>
                <wp:positionV relativeFrom="paragraph">
                  <wp:posOffset>831215</wp:posOffset>
                </wp:positionV>
                <wp:extent cx="799200" cy="246960"/>
                <wp:effectExtent l="38100" t="38100" r="20320" b="39370"/>
                <wp:wrapNone/>
                <wp:docPr id="465" name="Ink 4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6">
                      <w14:nvContentPartPr>
                        <w14:cNvContentPartPr/>
                      </w14:nvContentPartPr>
                      <w14:xfrm>
                        <a:off x="0" y="0"/>
                        <a:ext cx="799200" cy="2463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DFE659" id="Ink 465" o:spid="_x0000_s1026" type="#_x0000_t75" style="position:absolute;margin-left:137.95pt;margin-top:65.1pt;width:63.65pt;height:20.15pt;z-index:2521292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">
                <v:imagedata r:id="rId97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114944" behindDoc="0" locked="0" layoutInCell="1" allowOverlap="1" wp14:anchorId="55947871" wp14:editId="23850A90">
                <wp:simplePos x="0" y="0"/>
                <wp:positionH relativeFrom="column">
                  <wp:posOffset>1408052</wp:posOffset>
                </wp:positionH>
                <wp:positionV relativeFrom="paragraph">
                  <wp:posOffset>982545</wp:posOffset>
                </wp:positionV>
                <wp:extent cx="153000" cy="33120"/>
                <wp:effectExtent l="38100" t="38100" r="38100" b="43180"/>
                <wp:wrapNone/>
                <wp:docPr id="451" name="Ink 4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8">
                      <w14:nvContentPartPr>
                        <w14:cNvContentPartPr/>
                      </w14:nvContentPartPr>
                      <w14:xfrm>
                        <a:off x="0" y="0"/>
                        <a:ext cx="153000" cy="3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0644DD" id="Ink 451" o:spid="_x0000_s1026" type="#_x0000_t75" style="position:absolute;margin-left:110.5pt;margin-top:77pt;width:12.8pt;height:3.3pt;z-index:252114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">
                <v:imagedata r:id="rId99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113920" behindDoc="0" locked="0" layoutInCell="1" allowOverlap="1" wp14:anchorId="6F4938E7" wp14:editId="1D1DDCB0">
                <wp:simplePos x="0" y="0"/>
                <wp:positionH relativeFrom="column">
                  <wp:posOffset>1400852</wp:posOffset>
                </wp:positionH>
                <wp:positionV relativeFrom="paragraph">
                  <wp:posOffset>888585</wp:posOffset>
                </wp:positionV>
                <wp:extent cx="147960" cy="10800"/>
                <wp:effectExtent l="38100" t="38100" r="42545" b="46355"/>
                <wp:wrapNone/>
                <wp:docPr id="450" name="Ink 4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0">
                      <w14:nvContentPartPr>
                        <w14:cNvContentPartPr/>
                      </w14:nvContentPartPr>
                      <w14:xfrm>
                        <a:off x="0" y="0"/>
                        <a:ext cx="147960" cy="10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38756A" id="Ink 450" o:spid="_x0000_s1026" type="#_x0000_t75" style="position:absolute;margin-left:109.95pt;margin-top:69.6pt;width:12.35pt;height:1.55pt;z-index:252113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">
                <v:imagedata r:id="rId101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112896" behindDoc="0" locked="0" layoutInCell="1" allowOverlap="1" wp14:anchorId="5AE22C24" wp14:editId="4F0A03EC">
                <wp:simplePos x="0" y="0"/>
                <wp:positionH relativeFrom="column">
                  <wp:posOffset>4134532</wp:posOffset>
                </wp:positionH>
                <wp:positionV relativeFrom="paragraph">
                  <wp:posOffset>466305</wp:posOffset>
                </wp:positionV>
                <wp:extent cx="14400" cy="360"/>
                <wp:effectExtent l="38100" t="38100" r="43180" b="38100"/>
                <wp:wrapNone/>
                <wp:docPr id="449" name="Ink 4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2">
                      <w14:nvContentPartPr>
                        <w14:cNvContentPartPr/>
                      </w14:nvContentPartPr>
                      <w14:xfrm>
                        <a:off x="0" y="0"/>
                        <a:ext cx="1440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C3FCFB" id="Ink 449" o:spid="_x0000_s1026" type="#_x0000_t75" style="position:absolute;margin-left:325.2pt;margin-top:36.35pt;width:1.85pt;height:.75pt;z-index:252112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">
                <v:imagedata r:id="rId103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111872" behindDoc="0" locked="0" layoutInCell="1" allowOverlap="1" wp14:anchorId="3B4A834D" wp14:editId="0F9E9739">
                <wp:simplePos x="0" y="0"/>
                <wp:positionH relativeFrom="column">
                  <wp:posOffset>3534410</wp:posOffset>
                </wp:positionH>
                <wp:positionV relativeFrom="paragraph">
                  <wp:posOffset>406400</wp:posOffset>
                </wp:positionV>
                <wp:extent cx="1103435" cy="360755"/>
                <wp:effectExtent l="38100" t="38100" r="40005" b="39370"/>
                <wp:wrapNone/>
                <wp:docPr id="448" name="Ink 4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4">
                      <w14:nvContentPartPr>
                        <w14:cNvContentPartPr/>
                      </w14:nvContentPartPr>
                      <w14:xfrm>
                        <a:off x="0" y="0"/>
                        <a:ext cx="1103435" cy="3607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545D96" id="Ink 448" o:spid="_x0000_s1026" type="#_x0000_t75" style="position:absolute;margin-left:277.95pt;margin-top:31.65pt;width:87.6pt;height:29.1pt;z-index:252111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">
                <v:imagedata r:id="rId105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090368" behindDoc="0" locked="0" layoutInCell="1" allowOverlap="1" wp14:anchorId="10D8E446" wp14:editId="08C612BE">
                <wp:simplePos x="0" y="0"/>
                <wp:positionH relativeFrom="column">
                  <wp:posOffset>1598930</wp:posOffset>
                </wp:positionH>
                <wp:positionV relativeFrom="paragraph">
                  <wp:posOffset>391160</wp:posOffset>
                </wp:positionV>
                <wp:extent cx="1926415" cy="315000"/>
                <wp:effectExtent l="38100" t="19050" r="36195" b="46990"/>
                <wp:wrapNone/>
                <wp:docPr id="427" name="Ink 4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6">
                      <w14:nvContentPartPr>
                        <w14:cNvContentPartPr/>
                      </w14:nvContentPartPr>
                      <w14:xfrm>
                        <a:off x="0" y="0"/>
                        <a:ext cx="1926415" cy="315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43F24D" id="Ink 427" o:spid="_x0000_s1026" type="#_x0000_t75" style="position:absolute;margin-left:125.55pt;margin-top:30.45pt;width:152.4pt;height:25.5pt;z-index:25209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">
                <v:imagedata r:id="rId107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068864" behindDoc="0" locked="0" layoutInCell="1" allowOverlap="1" wp14:anchorId="48425A9A" wp14:editId="5A725F15">
                <wp:simplePos x="0" y="0"/>
                <wp:positionH relativeFrom="column">
                  <wp:posOffset>-268605</wp:posOffset>
                </wp:positionH>
                <wp:positionV relativeFrom="paragraph">
                  <wp:posOffset>354965</wp:posOffset>
                </wp:positionV>
                <wp:extent cx="1717030" cy="277495"/>
                <wp:effectExtent l="38100" t="38100" r="17145" b="46355"/>
                <wp:wrapNone/>
                <wp:docPr id="406" name="Ink 4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8">
                      <w14:nvContentPartPr>
                        <w14:cNvContentPartPr/>
                      </w14:nvContentPartPr>
                      <w14:xfrm>
                        <a:off x="0" y="0"/>
                        <a:ext cx="1717030" cy="2774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DCEED8" id="Ink 406" o:spid="_x0000_s1026" type="#_x0000_t75" style="position:absolute;margin-left:-21.5pt;margin-top:27.6pt;width:135.95pt;height:22.55pt;z-index:252068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">
                <v:imagedata r:id="rId109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2049408" behindDoc="0" locked="0" layoutInCell="1" allowOverlap="1" wp14:anchorId="59B527D2" wp14:editId="5494864B">
                <wp:simplePos x="0" y="0"/>
                <wp:positionH relativeFrom="column">
                  <wp:posOffset>-433604</wp:posOffset>
                </wp:positionH>
                <wp:positionV relativeFrom="paragraph">
                  <wp:posOffset>478799</wp:posOffset>
                </wp:positionV>
                <wp:extent cx="32760" cy="42480"/>
                <wp:effectExtent l="38100" t="38100" r="43815" b="34290"/>
                <wp:wrapNone/>
                <wp:docPr id="387" name="Ink 3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0">
                      <w14:nvContentPartPr>
                        <w14:cNvContentPartPr/>
                      </w14:nvContentPartPr>
                      <w14:xfrm>
                        <a:off x="0" y="0"/>
                        <a:ext cx="32760" cy="42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008451" id="Ink 387" o:spid="_x0000_s1026" type="#_x0000_t75" style="position:absolute;margin-left:-34.5pt;margin-top:37.35pt;width:3.3pt;height:4.1pt;z-index:252049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">
                <v:imagedata r:id="rId111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1999232" behindDoc="0" locked="0" layoutInCell="1" allowOverlap="1" wp14:anchorId="4FC3FDF9" wp14:editId="371239E4">
                <wp:simplePos x="0" y="0"/>
                <wp:positionH relativeFrom="column">
                  <wp:posOffset>1591310</wp:posOffset>
                </wp:positionH>
                <wp:positionV relativeFrom="paragraph">
                  <wp:posOffset>-1390</wp:posOffset>
                </wp:positionV>
                <wp:extent cx="622440" cy="299880"/>
                <wp:effectExtent l="38100" t="38100" r="6350" b="43180"/>
                <wp:wrapNone/>
                <wp:docPr id="338" name="Ink 3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/>
                      </w14:nvContentPartPr>
                      <w14:xfrm>
                        <a:off x="0" y="0"/>
                        <a:ext cx="622440" cy="2998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85DC0D" id="Ink 338" o:spid="_x0000_s1026" type="#_x0000_t75" style="position:absolute;margin-left:124.95pt;margin-top:-.45pt;width:49.7pt;height:24.3pt;z-index:25199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">
                <v:imagedata r:id="rId113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1990016" behindDoc="0" locked="0" layoutInCell="1" allowOverlap="1" wp14:anchorId="109B1ED6" wp14:editId="12FE2036">
                <wp:simplePos x="0" y="0"/>
                <wp:positionH relativeFrom="column">
                  <wp:posOffset>868045</wp:posOffset>
                </wp:positionH>
                <wp:positionV relativeFrom="paragraph">
                  <wp:posOffset>34925</wp:posOffset>
                </wp:positionV>
                <wp:extent cx="583065" cy="151930"/>
                <wp:effectExtent l="38100" t="38100" r="26670" b="38735"/>
                <wp:wrapNone/>
                <wp:docPr id="329" name="Ink 3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/>
                      </w14:nvContentPartPr>
                      <w14:xfrm>
                        <a:off x="0" y="0"/>
                        <a:ext cx="583065" cy="1519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9FBD13" id="Ink 329" o:spid="_x0000_s1026" type="#_x0000_t75" style="position:absolute;margin-left:68pt;margin-top:2.4pt;width:46.6pt;height:12.65pt;z-index:25199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">
                <v:imagedata r:id="rId115" o:title=""/>
              </v:shape>
            </w:pict>
          </mc:Fallback>
        </mc:AlternateContent>
      </w:r>
      <w:r w:rsidR="00427E70">
        <w:rPr>
          <w:noProof/>
        </w:rPr>
        <mc:AlternateContent>
          <mc:Choice Requires="wpi">
            <w:drawing>
              <wp:anchor distT="0" distB="0" distL="114300" distR="114300" simplePos="0" relativeHeight="251984896" behindDoc="0" locked="0" layoutInCell="1" allowOverlap="1" wp14:anchorId="62F3CC50" wp14:editId="7F2A275D">
                <wp:simplePos x="0" y="0"/>
                <wp:positionH relativeFrom="column">
                  <wp:posOffset>-465455</wp:posOffset>
                </wp:positionH>
                <wp:positionV relativeFrom="paragraph">
                  <wp:posOffset>-12065</wp:posOffset>
                </wp:positionV>
                <wp:extent cx="1348140" cy="265430"/>
                <wp:effectExtent l="38100" t="38100" r="4445" b="39370"/>
                <wp:wrapNone/>
                <wp:docPr id="324" name="Ink 3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1348140" cy="2654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5CC377" id="Ink 324" o:spid="_x0000_s1026" type="#_x0000_t75" style="position:absolute;margin-left:-37pt;margin-top:-1.3pt;width:106.85pt;height:21.6pt;z-index:251984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">
                <v:imagedata r:id="rId117" o:title=""/>
              </v:shape>
            </w:pict>
          </mc:Fallback>
        </mc:AlternateContent>
      </w:r>
    </w:p>
    <w:p w14:paraId="65414C23" w14:textId="640B962D" w:rsidR="00427E70" w:rsidRDefault="00427E70"/>
    <w:p w14:paraId="0E87E501" w14:textId="45BC08D4" w:rsidR="00427E70" w:rsidRDefault="00427E70"/>
    <w:p w14:paraId="704FFA93" w14:textId="3FD9ECD9" w:rsidR="00427E70" w:rsidRDefault="00427E70"/>
    <w:p w14:paraId="688D14EA" w14:textId="6E9D6E46" w:rsidR="00427E70" w:rsidRDefault="00BC08D4">
      <w:r>
        <w:rPr>
          <w:noProof/>
        </w:rPr>
        <mc:AlternateContent>
          <mc:Choice Requires="wpi">
            <w:drawing>
              <wp:anchor distT="0" distB="0" distL="114300" distR="114300" simplePos="0" relativeHeight="256077824" behindDoc="0" locked="0" layoutInCell="1" allowOverlap="1" wp14:anchorId="5C4DEF9E" wp14:editId="27E1EFE6">
                <wp:simplePos x="0" y="0"/>
                <wp:positionH relativeFrom="column">
                  <wp:posOffset>4756785</wp:posOffset>
                </wp:positionH>
                <wp:positionV relativeFrom="paragraph">
                  <wp:posOffset>-139065</wp:posOffset>
                </wp:positionV>
                <wp:extent cx="1424080" cy="680720"/>
                <wp:effectExtent l="38100" t="38100" r="43180" b="43180"/>
                <wp:wrapNone/>
                <wp:docPr id="1345" name="Ink 13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1424080" cy="680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D437B2" id="Ink 1345" o:spid="_x0000_s1026" type="#_x0000_t75" style="position:absolute;margin-left:374.2pt;margin-top:-11.3pt;width:112.85pt;height:54.3pt;z-index:25607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">
                <v:imagedata r:id="rId119" o:title=""/>
              </v:shape>
            </w:pict>
          </mc:Fallback>
        </mc:AlternateContent>
      </w:r>
    </w:p>
    <w:p w14:paraId="47607863" w14:textId="591389C3" w:rsidR="00427E70" w:rsidRDefault="00427E70"/>
    <w:p w14:paraId="59CCEF8D" w14:textId="55D20C28" w:rsidR="00427E70" w:rsidRDefault="000F7777">
      <w:r>
        <w:rPr>
          <w:noProof/>
        </w:rPr>
        <mc:AlternateContent>
          <mc:Choice Requires="wpi">
            <w:drawing>
              <wp:anchor distT="0" distB="0" distL="114300" distR="114300" simplePos="0" relativeHeight="255429632" behindDoc="0" locked="0" layoutInCell="1" allowOverlap="1" wp14:anchorId="6BDAA0F5" wp14:editId="3E29B3B8">
                <wp:simplePos x="0" y="0"/>
                <wp:positionH relativeFrom="column">
                  <wp:posOffset>4565015</wp:posOffset>
                </wp:positionH>
                <wp:positionV relativeFrom="paragraph">
                  <wp:posOffset>17145</wp:posOffset>
                </wp:positionV>
                <wp:extent cx="1970405" cy="419100"/>
                <wp:effectExtent l="38100" t="38100" r="48895" b="38100"/>
                <wp:wrapNone/>
                <wp:docPr id="376" name="Ink 3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">
                      <w14:nvContentPartPr>
                        <w14:cNvContentPartPr/>
                      </w14:nvContentPartPr>
                      <w14:xfrm>
                        <a:off x="0" y="0"/>
                        <a:ext cx="1970405" cy="4191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5DF17A" id="Ink 376" o:spid="_x0000_s1026" type="#_x0000_t75" style="position:absolute;margin-left:359.1pt;margin-top:1pt;width:155.85pt;height:33.7pt;z-index:25542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">
                <v:imagedata r:id="rId121" o:title=""/>
              </v:shape>
            </w:pict>
          </mc:Fallback>
        </mc:AlternateContent>
      </w:r>
    </w:p>
    <w:p w14:paraId="24B00332" w14:textId="361E0523" w:rsidR="00427E70" w:rsidRDefault="000F7777">
      <w:r>
        <w:rPr>
          <w:noProof/>
        </w:rPr>
        <mc:AlternateContent>
          <mc:Choice Requires="wpi">
            <w:drawing>
              <wp:anchor distT="0" distB="0" distL="114300" distR="114300" simplePos="0" relativeHeight="255406080" behindDoc="0" locked="0" layoutInCell="1" allowOverlap="1" wp14:anchorId="37519149" wp14:editId="614844E6">
                <wp:simplePos x="0" y="0"/>
                <wp:positionH relativeFrom="column">
                  <wp:posOffset>2920365</wp:posOffset>
                </wp:positionH>
                <wp:positionV relativeFrom="paragraph">
                  <wp:posOffset>-88900</wp:posOffset>
                </wp:positionV>
                <wp:extent cx="194275" cy="214110"/>
                <wp:effectExtent l="38100" t="38100" r="34925" b="33655"/>
                <wp:wrapNone/>
                <wp:docPr id="351" name="Ink 3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">
                      <w14:nvContentPartPr>
                        <w14:cNvContentPartPr/>
                      </w14:nvContentPartPr>
                      <w14:xfrm>
                        <a:off x="0" y="0"/>
                        <a:ext cx="194275" cy="2141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0F3424" id="Ink 351" o:spid="_x0000_s1026" type="#_x0000_t75" style="position:absolute;margin-left:229.6pt;margin-top:-7.35pt;width:16.05pt;height:17.55pt;z-index:255406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">
                <v:imagedata r:id="rId12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403008" behindDoc="0" locked="0" layoutInCell="1" allowOverlap="1" wp14:anchorId="38E60939" wp14:editId="39B955A8">
                <wp:simplePos x="0" y="0"/>
                <wp:positionH relativeFrom="column">
                  <wp:posOffset>4305502</wp:posOffset>
                </wp:positionH>
                <wp:positionV relativeFrom="paragraph">
                  <wp:posOffset>-174352</wp:posOffset>
                </wp:positionV>
                <wp:extent cx="44640" cy="384120"/>
                <wp:effectExtent l="38100" t="38100" r="31750" b="35560"/>
                <wp:wrapNone/>
                <wp:docPr id="347" name="Ink 3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">
                      <w14:nvContentPartPr>
                        <w14:cNvContentPartPr/>
                      </w14:nvContentPartPr>
                      <w14:xfrm>
                        <a:off x="0" y="0"/>
                        <a:ext cx="44640" cy="384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379C74" id="Ink 347" o:spid="_x0000_s1026" type="#_x0000_t75" style="position:absolute;margin-left:338.65pt;margin-top:-14.1pt;width:4.2pt;height:31pt;z-index:255403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">
                <v:imagedata r:id="rId125" o:title=""/>
              </v:shape>
            </w:pict>
          </mc:Fallback>
        </mc:AlternateContent>
      </w:r>
    </w:p>
    <w:p w14:paraId="731E3437" w14:textId="6F084ACC" w:rsidR="00427E70" w:rsidRDefault="000F7777">
      <w:r>
        <w:rPr>
          <w:noProof/>
        </w:rPr>
        <mc:AlternateContent>
          <mc:Choice Requires="wpi">
            <w:drawing>
              <wp:anchor distT="0" distB="0" distL="114300" distR="114300" simplePos="0" relativeHeight="255442944" behindDoc="0" locked="0" layoutInCell="1" allowOverlap="1" wp14:anchorId="2C2A60E8" wp14:editId="41154F2F">
                <wp:simplePos x="0" y="0"/>
                <wp:positionH relativeFrom="column">
                  <wp:posOffset>1507942</wp:posOffset>
                </wp:positionH>
                <wp:positionV relativeFrom="paragraph">
                  <wp:posOffset>225698</wp:posOffset>
                </wp:positionV>
                <wp:extent cx="2415960" cy="61560"/>
                <wp:effectExtent l="76200" t="190500" r="137160" b="205740"/>
                <wp:wrapNone/>
                <wp:docPr id="391" name="Ink 3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">
                      <w14:nvContentPartPr>
                        <w14:cNvContentPartPr/>
                      </w14:nvContentPartPr>
                      <w14:xfrm>
                        <a:off x="0" y="0"/>
                        <a:ext cx="2415960" cy="61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55B4A4" id="Ink 391" o:spid="_x0000_s1026" type="#_x0000_t75" style="position:absolute;margin-left:114.5pt;margin-top:9.25pt;width:198.75pt;height:21.9pt;z-index:255442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">
                <v:imagedata r:id="rId12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441920" behindDoc="0" locked="0" layoutInCell="1" allowOverlap="1" wp14:anchorId="41865037" wp14:editId="392BC8FC">
                <wp:simplePos x="0" y="0"/>
                <wp:positionH relativeFrom="column">
                  <wp:posOffset>2131715</wp:posOffset>
                </wp:positionH>
                <wp:positionV relativeFrom="paragraph">
                  <wp:posOffset>101600</wp:posOffset>
                </wp:positionV>
                <wp:extent cx="1503000" cy="288720"/>
                <wp:effectExtent l="38100" t="38100" r="21590" b="35560"/>
                <wp:wrapNone/>
                <wp:docPr id="390" name="Ink 3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">
                      <w14:nvContentPartPr>
                        <w14:cNvContentPartPr/>
                      </w14:nvContentPartPr>
                      <w14:xfrm>
                        <a:off x="0" y="0"/>
                        <a:ext cx="1503000" cy="2887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937C75" id="Ink 390" o:spid="_x0000_s1026" type="#_x0000_t75" style="position:absolute;margin-left:167.5pt;margin-top:7.65pt;width:119.1pt;height:23.45pt;z-index:25544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">
                <v:imagedata r:id="rId129" o:title=""/>
              </v:shape>
            </w:pict>
          </mc:Fallback>
        </mc:AlternateContent>
      </w:r>
    </w:p>
    <w:p w14:paraId="6050BA5A" w14:textId="5D9CF596" w:rsidR="00427E70" w:rsidRDefault="00427E70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2601344" behindDoc="0" locked="0" layoutInCell="1" allowOverlap="1" wp14:anchorId="36BC50FC" wp14:editId="583C90A0">
                <wp:simplePos x="0" y="0"/>
                <wp:positionH relativeFrom="column">
                  <wp:posOffset>1489075</wp:posOffset>
                </wp:positionH>
                <wp:positionV relativeFrom="paragraph">
                  <wp:posOffset>3621405</wp:posOffset>
                </wp:positionV>
                <wp:extent cx="249950" cy="120595"/>
                <wp:effectExtent l="38100" t="19050" r="0" b="32385"/>
                <wp:wrapNone/>
                <wp:docPr id="960" name="Ink 9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">
                      <w14:nvContentPartPr>
                        <w14:cNvContentPartPr/>
                      </w14:nvContentPartPr>
                      <w14:xfrm>
                        <a:off x="0" y="0"/>
                        <a:ext cx="249950" cy="1205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05E4D6" id="Ink 960" o:spid="_x0000_s1026" type="#_x0000_t75" style="position:absolute;margin-left:116.9pt;margin-top:284.8pt;width:20.4pt;height:10.25pt;z-index:25260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">
                <v:imagedata r:id="rId1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53216" behindDoc="0" locked="0" layoutInCell="1" allowOverlap="1" wp14:anchorId="1C19B8BC" wp14:editId="503FABC1">
                <wp:simplePos x="0" y="0"/>
                <wp:positionH relativeFrom="column">
                  <wp:posOffset>1454785</wp:posOffset>
                </wp:positionH>
                <wp:positionV relativeFrom="paragraph">
                  <wp:posOffset>3046095</wp:posOffset>
                </wp:positionV>
                <wp:extent cx="669365" cy="379175"/>
                <wp:effectExtent l="38100" t="38100" r="35560" b="40005"/>
                <wp:wrapNone/>
                <wp:docPr id="913" name="Ink 9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">
                      <w14:nvContentPartPr>
                        <w14:cNvContentPartPr/>
                      </w14:nvContentPartPr>
                      <w14:xfrm>
                        <a:off x="0" y="0"/>
                        <a:ext cx="669365" cy="3791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D5C5EB" id="Ink 913" o:spid="_x0000_s1026" type="#_x0000_t75" style="position:absolute;margin-left:114.2pt;margin-top:239.5pt;width:53.4pt;height:30.55pt;z-index:25255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">
                <v:imagedata r:id="rId13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48096" behindDoc="0" locked="0" layoutInCell="1" allowOverlap="1" wp14:anchorId="0138CAE8" wp14:editId="647E2D47">
                <wp:simplePos x="0" y="0"/>
                <wp:positionH relativeFrom="column">
                  <wp:posOffset>5184140</wp:posOffset>
                </wp:positionH>
                <wp:positionV relativeFrom="paragraph">
                  <wp:posOffset>2393315</wp:posOffset>
                </wp:positionV>
                <wp:extent cx="981000" cy="648210"/>
                <wp:effectExtent l="38100" t="38100" r="48260" b="38100"/>
                <wp:wrapNone/>
                <wp:docPr id="908" name="Ink 9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">
                      <w14:nvContentPartPr>
                        <w14:cNvContentPartPr/>
                      </w14:nvContentPartPr>
                      <w14:xfrm>
                        <a:off x="0" y="0"/>
                        <a:ext cx="981000" cy="6482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323FFF" id="Ink 908" o:spid="_x0000_s1026" type="#_x0000_t75" style="position:absolute;margin-left:407.85pt;margin-top:188.1pt;width:77.95pt;height:51.75pt;z-index:252548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">
                <v:imagedata r:id="rId13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537856" behindDoc="0" locked="0" layoutInCell="1" allowOverlap="1" wp14:anchorId="12113321" wp14:editId="786229F2">
                <wp:simplePos x="0" y="0"/>
                <wp:positionH relativeFrom="column">
                  <wp:posOffset>-639445</wp:posOffset>
                </wp:positionH>
                <wp:positionV relativeFrom="paragraph">
                  <wp:posOffset>2299335</wp:posOffset>
                </wp:positionV>
                <wp:extent cx="5650200" cy="684530"/>
                <wp:effectExtent l="38100" t="38100" r="0" b="39370"/>
                <wp:wrapNone/>
                <wp:docPr id="898" name="Ink 89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6">
                      <w14:nvContentPartPr>
                        <w14:cNvContentPartPr/>
                      </w14:nvContentPartPr>
                      <w14:xfrm>
                        <a:off x="0" y="0"/>
                        <a:ext cx="5650200" cy="6845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D16CC7" id="Ink 898" o:spid="_x0000_s1026" type="#_x0000_t75" style="position:absolute;margin-left:-50.7pt;margin-top:180.7pt;width:445.65pt;height:54.6pt;z-index:25253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">
                <v:imagedata r:id="rId13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82560" behindDoc="0" locked="0" layoutInCell="1" allowOverlap="1" wp14:anchorId="5F60CF06" wp14:editId="4615B553">
                <wp:simplePos x="0" y="0"/>
                <wp:positionH relativeFrom="column">
                  <wp:posOffset>-640080</wp:posOffset>
                </wp:positionH>
                <wp:positionV relativeFrom="paragraph">
                  <wp:posOffset>1810385</wp:posOffset>
                </wp:positionV>
                <wp:extent cx="2531390" cy="360070"/>
                <wp:effectExtent l="38100" t="38100" r="21590" b="40005"/>
                <wp:wrapNone/>
                <wp:docPr id="844" name="Ink 8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8">
                      <w14:nvContentPartPr>
                        <w14:cNvContentPartPr/>
                      </w14:nvContentPartPr>
                      <w14:xfrm>
                        <a:off x="0" y="0"/>
                        <a:ext cx="2531390" cy="3600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DD7165" id="Ink 844" o:spid="_x0000_s1026" type="#_x0000_t75" style="position:absolute;margin-left:-50.75pt;margin-top:142.2pt;width:200pt;height:29.05pt;z-index:25248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">
                <v:imagedata r:id="rId13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70272" behindDoc="0" locked="0" layoutInCell="1" allowOverlap="1" wp14:anchorId="250A501C" wp14:editId="6C684980">
                <wp:simplePos x="0" y="0"/>
                <wp:positionH relativeFrom="column">
                  <wp:posOffset>4256405</wp:posOffset>
                </wp:positionH>
                <wp:positionV relativeFrom="paragraph">
                  <wp:posOffset>1426210</wp:posOffset>
                </wp:positionV>
                <wp:extent cx="794570" cy="138600"/>
                <wp:effectExtent l="38100" t="38100" r="43815" b="33020"/>
                <wp:wrapNone/>
                <wp:docPr id="832" name="Ink 8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">
                      <w14:nvContentPartPr>
                        <w14:cNvContentPartPr/>
                      </w14:nvContentPartPr>
                      <w14:xfrm>
                        <a:off x="0" y="0"/>
                        <a:ext cx="794570" cy="138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152973" id="Ink 832" o:spid="_x0000_s1026" type="#_x0000_t75" style="position:absolute;margin-left:334.8pt;margin-top:111.95pt;width:63.25pt;height:11.6pt;z-index:252470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">
                <v:imagedata r:id="rId14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69248" behindDoc="0" locked="0" layoutInCell="1" allowOverlap="1" wp14:anchorId="4FBFA5EF" wp14:editId="61C44682">
                <wp:simplePos x="0" y="0"/>
                <wp:positionH relativeFrom="column">
                  <wp:posOffset>5199074</wp:posOffset>
                </wp:positionH>
                <wp:positionV relativeFrom="paragraph">
                  <wp:posOffset>1513749</wp:posOffset>
                </wp:positionV>
                <wp:extent cx="93960" cy="122400"/>
                <wp:effectExtent l="38100" t="38100" r="40005" b="49530"/>
                <wp:wrapNone/>
                <wp:docPr id="831" name="Ink 8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">
                      <w14:nvContentPartPr>
                        <w14:cNvContentPartPr/>
                      </w14:nvContentPartPr>
                      <w14:xfrm>
                        <a:off x="0" y="0"/>
                        <a:ext cx="93960" cy="122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EFA82F" id="Ink 831" o:spid="_x0000_s1026" type="#_x0000_t75" style="position:absolute;margin-left:409.05pt;margin-top:118.85pt;width:8.15pt;height:10.35pt;z-index:25246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">
                <v:imagedata r:id="rId14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62080" behindDoc="0" locked="0" layoutInCell="1" allowOverlap="1" wp14:anchorId="15726A3F" wp14:editId="28F42C3A">
                <wp:simplePos x="0" y="0"/>
                <wp:positionH relativeFrom="column">
                  <wp:posOffset>3836035</wp:posOffset>
                </wp:positionH>
                <wp:positionV relativeFrom="paragraph">
                  <wp:posOffset>1465580</wp:posOffset>
                </wp:positionV>
                <wp:extent cx="240570" cy="96935"/>
                <wp:effectExtent l="38100" t="38100" r="0" b="36830"/>
                <wp:wrapNone/>
                <wp:docPr id="823" name="Ink 8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">
                      <w14:nvContentPartPr>
                        <w14:cNvContentPartPr/>
                      </w14:nvContentPartPr>
                      <w14:xfrm>
                        <a:off x="0" y="0"/>
                        <a:ext cx="240570" cy="969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27C49B" id="Ink 823" o:spid="_x0000_s1026" type="#_x0000_t75" style="position:absolute;margin-left:301.7pt;margin-top:115.05pt;width:19.65pt;height:8.35pt;z-index:25246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">
                <v:imagedata r:id="rId14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63104" behindDoc="0" locked="0" layoutInCell="1" allowOverlap="1" wp14:anchorId="1A1DF5D1" wp14:editId="3A518556">
                <wp:simplePos x="0" y="0"/>
                <wp:positionH relativeFrom="column">
                  <wp:posOffset>2239645</wp:posOffset>
                </wp:positionH>
                <wp:positionV relativeFrom="paragraph">
                  <wp:posOffset>1400810</wp:posOffset>
                </wp:positionV>
                <wp:extent cx="1436145" cy="254580"/>
                <wp:effectExtent l="38100" t="38100" r="12065" b="31750"/>
                <wp:wrapNone/>
                <wp:docPr id="824" name="Ink 8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">
                      <w14:nvContentPartPr>
                        <w14:cNvContentPartPr/>
                      </w14:nvContentPartPr>
                      <w14:xfrm>
                        <a:off x="0" y="0"/>
                        <a:ext cx="1436145" cy="2545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288F07" id="Ink 824" o:spid="_x0000_s1026" type="#_x0000_t75" style="position:absolute;margin-left:176pt;margin-top:109.95pt;width:113.8pt;height:20.8pt;z-index:252463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">
                <v:imagedata r:id="rId14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49792" behindDoc="0" locked="0" layoutInCell="1" allowOverlap="1" wp14:anchorId="4BB2D042" wp14:editId="29E9321B">
                <wp:simplePos x="0" y="0"/>
                <wp:positionH relativeFrom="column">
                  <wp:posOffset>2211434</wp:posOffset>
                </wp:positionH>
                <wp:positionV relativeFrom="paragraph">
                  <wp:posOffset>1171640</wp:posOffset>
                </wp:positionV>
                <wp:extent cx="360" cy="360"/>
                <wp:effectExtent l="38100" t="38100" r="38100" b="38100"/>
                <wp:wrapNone/>
                <wp:docPr id="811" name="Ink 8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E632EE" id="Ink 811" o:spid="_x0000_s1026" type="#_x0000_t75" style="position:absolute;margin-left:173.8pt;margin-top:91.9pt;width:.75pt;height:.75pt;z-index:252449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">
                <v:imagedata r:id="rId14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48768" behindDoc="0" locked="0" layoutInCell="1" allowOverlap="1" wp14:anchorId="7DF30F70" wp14:editId="06A647E2">
                <wp:simplePos x="0" y="0"/>
                <wp:positionH relativeFrom="column">
                  <wp:posOffset>-414020</wp:posOffset>
                </wp:positionH>
                <wp:positionV relativeFrom="paragraph">
                  <wp:posOffset>1336040</wp:posOffset>
                </wp:positionV>
                <wp:extent cx="2445410" cy="381645"/>
                <wp:effectExtent l="38100" t="38100" r="31115" b="37465"/>
                <wp:wrapNone/>
                <wp:docPr id="810" name="Ink 8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0">
                      <w14:nvContentPartPr>
                        <w14:cNvContentPartPr/>
                      </w14:nvContentPartPr>
                      <w14:xfrm>
                        <a:off x="0" y="0"/>
                        <a:ext cx="2445410" cy="3816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35B685" id="Ink 810" o:spid="_x0000_s1026" type="#_x0000_t75" style="position:absolute;margin-left:-32.95pt;margin-top:104.85pt;width:193.25pt;height:30.75pt;z-index:252448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">
                <v:imagedata r:id="rId15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35456" behindDoc="0" locked="0" layoutInCell="1" allowOverlap="1" wp14:anchorId="7A885A5F" wp14:editId="7B4348B9">
                <wp:simplePos x="0" y="0"/>
                <wp:positionH relativeFrom="column">
                  <wp:posOffset>-644446</wp:posOffset>
                </wp:positionH>
                <wp:positionV relativeFrom="paragraph">
                  <wp:posOffset>1364023</wp:posOffset>
                </wp:positionV>
                <wp:extent cx="55800" cy="72360"/>
                <wp:effectExtent l="38100" t="38100" r="40005" b="42545"/>
                <wp:wrapNone/>
                <wp:docPr id="797" name="Ink 7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">
                      <w14:nvContentPartPr>
                        <w14:cNvContentPartPr/>
                      </w14:nvContentPartPr>
                      <w14:xfrm>
                        <a:off x="0" y="0"/>
                        <a:ext cx="55800" cy="7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11F5ED" id="Ink 797" o:spid="_x0000_s1026" type="#_x0000_t75" style="position:absolute;margin-left:-51.1pt;margin-top:107.05pt;width:5.1pt;height:6.4pt;z-index:25243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">
                <v:imagedata r:id="rId15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34432" behindDoc="0" locked="0" layoutInCell="1" allowOverlap="1" wp14:anchorId="7C465F3A" wp14:editId="7C16B59F">
                <wp:simplePos x="0" y="0"/>
                <wp:positionH relativeFrom="column">
                  <wp:posOffset>-687646</wp:posOffset>
                </wp:positionH>
                <wp:positionV relativeFrom="paragraph">
                  <wp:posOffset>1063063</wp:posOffset>
                </wp:positionV>
                <wp:extent cx="21240" cy="55080"/>
                <wp:effectExtent l="38100" t="38100" r="36195" b="40640"/>
                <wp:wrapNone/>
                <wp:docPr id="796" name="Ink 7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">
                      <w14:nvContentPartPr>
                        <w14:cNvContentPartPr/>
                      </w14:nvContentPartPr>
                      <w14:xfrm>
                        <a:off x="0" y="0"/>
                        <a:ext cx="21240" cy="55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731A582" id="Ink 796" o:spid="_x0000_s1026" type="#_x0000_t75" style="position:absolute;margin-left:-54.5pt;margin-top:83.35pt;width:2.35pt;height:5.05pt;z-index:25243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">
                <v:imagedata r:id="rId15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16000" behindDoc="0" locked="0" layoutInCell="1" allowOverlap="1" wp14:anchorId="029F51A8" wp14:editId="7A9F7358">
                <wp:simplePos x="0" y="0"/>
                <wp:positionH relativeFrom="column">
                  <wp:posOffset>1850390</wp:posOffset>
                </wp:positionH>
                <wp:positionV relativeFrom="paragraph">
                  <wp:posOffset>940435</wp:posOffset>
                </wp:positionV>
                <wp:extent cx="761655" cy="222025"/>
                <wp:effectExtent l="38100" t="38100" r="635" b="45085"/>
                <wp:wrapNone/>
                <wp:docPr id="778" name="Ink 7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">
                      <w14:nvContentPartPr>
                        <w14:cNvContentPartPr/>
                      </w14:nvContentPartPr>
                      <w14:xfrm>
                        <a:off x="0" y="0"/>
                        <a:ext cx="761655" cy="2220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1B072A" id="Ink 778" o:spid="_x0000_s1026" type="#_x0000_t75" style="position:absolute;margin-left:145.35pt;margin-top:73.7pt;width:60.65pt;height:18.2pt;z-index:25241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">
                <v:imagedata r:id="rId15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409856" behindDoc="0" locked="0" layoutInCell="1" allowOverlap="1" wp14:anchorId="58310A0C" wp14:editId="0FD9ED1C">
                <wp:simplePos x="0" y="0"/>
                <wp:positionH relativeFrom="column">
                  <wp:posOffset>-610870</wp:posOffset>
                </wp:positionH>
                <wp:positionV relativeFrom="paragraph">
                  <wp:posOffset>897255</wp:posOffset>
                </wp:positionV>
                <wp:extent cx="2325095" cy="293400"/>
                <wp:effectExtent l="38100" t="38100" r="18415" b="30480"/>
                <wp:wrapNone/>
                <wp:docPr id="772" name="Ink 7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">
                      <w14:nvContentPartPr>
                        <w14:cNvContentPartPr/>
                      </w14:nvContentPartPr>
                      <w14:xfrm>
                        <a:off x="0" y="0"/>
                        <a:ext cx="2325095" cy="29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5C31CB" id="Ink 772" o:spid="_x0000_s1026" type="#_x0000_t75" style="position:absolute;margin-left:-48.45pt;margin-top:70.3pt;width:183.8pt;height:23.8pt;z-index:25240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">
                <v:imagedata r:id="rId159" o:title=""/>
              </v:shape>
            </w:pict>
          </mc:Fallback>
        </mc:AlternateContent>
      </w:r>
      <w:r w:rsidRPr="00427E70">
        <w:rPr>
          <w:noProof/>
        </w:rPr>
        <w:drawing>
          <wp:inline distT="0" distB="0" distL="0" distR="0" wp14:anchorId="3DDB8421" wp14:editId="7B2E8E1D">
            <wp:extent cx="6222045" cy="721895"/>
            <wp:effectExtent l="0" t="0" r="0" b="2540"/>
            <wp:docPr id="654" name="Picture 65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" name="Picture 654" descr="Text&#10;&#10;Description automatically generated"/>
                    <pic:cNvPicPr/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6222916" cy="721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4EA77" w14:textId="28306772" w:rsidR="00427E70" w:rsidRDefault="0025143A">
      <w:r>
        <w:rPr>
          <w:noProof/>
        </w:rPr>
        <mc:AlternateContent>
          <mc:Choice Requires="wpi">
            <w:drawing>
              <wp:anchor distT="0" distB="0" distL="114300" distR="114300" simplePos="0" relativeHeight="255903744" behindDoc="0" locked="0" layoutInCell="1" allowOverlap="1" wp14:anchorId="63FD3AC8" wp14:editId="5239CDC9">
                <wp:simplePos x="0" y="0"/>
                <wp:positionH relativeFrom="column">
                  <wp:posOffset>2739228</wp:posOffset>
                </wp:positionH>
                <wp:positionV relativeFrom="paragraph">
                  <wp:posOffset>77427</wp:posOffset>
                </wp:positionV>
                <wp:extent cx="250200" cy="236160"/>
                <wp:effectExtent l="38100" t="38100" r="16510" b="31115"/>
                <wp:wrapNone/>
                <wp:docPr id="988" name="Ink 9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1">
                      <w14:nvContentPartPr>
                        <w14:cNvContentPartPr/>
                      </w14:nvContentPartPr>
                      <w14:xfrm>
                        <a:off x="0" y="0"/>
                        <a:ext cx="250200" cy="236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3E3A36" id="Ink 988" o:spid="_x0000_s1026" type="#_x0000_t75" style="position:absolute;margin-left:215.35pt;margin-top:5.75pt;width:20.4pt;height:19.35pt;z-index:255903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">
                <v:imagedata r:id="rId162" o:title=""/>
              </v:shape>
            </w:pict>
          </mc:Fallback>
        </mc:AlternateContent>
      </w:r>
    </w:p>
    <w:p w14:paraId="5CFEDFA9" w14:textId="38D73794" w:rsidR="00427E70" w:rsidRDefault="00427E70"/>
    <w:p w14:paraId="337BF2CC" w14:textId="351E4145" w:rsidR="00427E70" w:rsidRDefault="00427E70"/>
    <w:p w14:paraId="64BAC0A4" w14:textId="4B036DED" w:rsidR="00427E70" w:rsidRDefault="00427E70"/>
    <w:p w14:paraId="3FED4962" w14:textId="205AF009" w:rsidR="00427E70" w:rsidRDefault="0025143A">
      <w:r>
        <w:rPr>
          <w:noProof/>
        </w:rPr>
        <mc:AlternateContent>
          <mc:Choice Requires="wpi">
            <w:drawing>
              <wp:anchor distT="0" distB="0" distL="114300" distR="114300" simplePos="0" relativeHeight="255904768" behindDoc="0" locked="0" layoutInCell="1" allowOverlap="1" wp14:anchorId="5BB75C37" wp14:editId="799F169B">
                <wp:simplePos x="0" y="0"/>
                <wp:positionH relativeFrom="column">
                  <wp:posOffset>2333508</wp:posOffset>
                </wp:positionH>
                <wp:positionV relativeFrom="paragraph">
                  <wp:posOffset>-42813</wp:posOffset>
                </wp:positionV>
                <wp:extent cx="212040" cy="232200"/>
                <wp:effectExtent l="38100" t="38100" r="17145" b="34925"/>
                <wp:wrapNone/>
                <wp:docPr id="990" name="Ink 9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3">
                      <w14:nvContentPartPr>
                        <w14:cNvContentPartPr/>
                      </w14:nvContentPartPr>
                      <w14:xfrm>
                        <a:off x="0" y="0"/>
                        <a:ext cx="212040" cy="23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4E8005" id="Ink 990" o:spid="_x0000_s1026" type="#_x0000_t75" style="position:absolute;margin-left:183.4pt;margin-top:-3.7pt;width:17.45pt;height:19pt;z-index:255904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">
                <v:imagedata r:id="rId164" o:title=""/>
              </v:shape>
            </w:pict>
          </mc:Fallback>
        </mc:AlternateContent>
      </w:r>
    </w:p>
    <w:p w14:paraId="6179D8CA" w14:textId="3895F613" w:rsidR="00427E70" w:rsidRDefault="00427E70"/>
    <w:p w14:paraId="098CC891" w14:textId="78F71A0B" w:rsidR="00427E70" w:rsidRDefault="00427E70"/>
    <w:p w14:paraId="3AAF211E" w14:textId="6B963EF5" w:rsidR="00427E70" w:rsidRDefault="00427E70"/>
    <w:p w14:paraId="7DFA2CA5" w14:textId="4CC4DD51" w:rsidR="00427E70" w:rsidRDefault="0025143A">
      <w:r>
        <w:rPr>
          <w:noProof/>
        </w:rPr>
        <mc:AlternateContent>
          <mc:Choice Requires="wpi">
            <w:drawing>
              <wp:anchor distT="0" distB="0" distL="114300" distR="114300" simplePos="0" relativeHeight="255913984" behindDoc="0" locked="0" layoutInCell="1" allowOverlap="1" wp14:anchorId="12D325FE" wp14:editId="465AAE8A">
                <wp:simplePos x="0" y="0"/>
                <wp:positionH relativeFrom="column">
                  <wp:posOffset>2249805</wp:posOffset>
                </wp:positionH>
                <wp:positionV relativeFrom="paragraph">
                  <wp:posOffset>-38100</wp:posOffset>
                </wp:positionV>
                <wp:extent cx="1439385" cy="406440"/>
                <wp:effectExtent l="38100" t="38100" r="46990" b="31750"/>
                <wp:wrapNone/>
                <wp:docPr id="1000" name="Ink 10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5">
                      <w14:nvContentPartPr>
                        <w14:cNvContentPartPr/>
                      </w14:nvContentPartPr>
                      <w14:xfrm>
                        <a:off x="0" y="0"/>
                        <a:ext cx="1439385" cy="40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15FD19" id="Ink 1000" o:spid="_x0000_s1026" type="#_x0000_t75" style="position:absolute;margin-left:176.8pt;margin-top:-3.35pt;width:114.05pt;height:32.7pt;z-index:25591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">
                <v:imagedata r:id="rId166" o:title=""/>
              </v:shape>
            </w:pict>
          </mc:Fallback>
        </mc:AlternateContent>
      </w:r>
    </w:p>
    <w:p w14:paraId="7F461277" w14:textId="0789FB4A" w:rsidR="00427E70" w:rsidRDefault="00427E70"/>
    <w:p w14:paraId="1D65C342" w14:textId="63FB8A33" w:rsidR="00427E70" w:rsidRDefault="0025143A">
      <w:r>
        <w:rPr>
          <w:noProof/>
        </w:rPr>
        <mc:AlternateContent>
          <mc:Choice Requires="wpi">
            <w:drawing>
              <wp:anchor distT="0" distB="0" distL="114300" distR="114300" simplePos="0" relativeHeight="255922176" behindDoc="0" locked="0" layoutInCell="1" allowOverlap="1" wp14:anchorId="43F1BBDD" wp14:editId="5B72CDDC">
                <wp:simplePos x="0" y="0"/>
                <wp:positionH relativeFrom="column">
                  <wp:posOffset>1323348</wp:posOffset>
                </wp:positionH>
                <wp:positionV relativeFrom="paragraph">
                  <wp:posOffset>-111563</wp:posOffset>
                </wp:positionV>
                <wp:extent cx="2323800" cy="275040"/>
                <wp:effectExtent l="95250" t="133350" r="95885" b="144145"/>
                <wp:wrapNone/>
                <wp:docPr id="1017" name="Ink 10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7">
                      <w14:nvContentPartPr>
                        <w14:cNvContentPartPr/>
                      </w14:nvContentPartPr>
                      <w14:xfrm>
                        <a:off x="0" y="0"/>
                        <a:ext cx="2323800" cy="275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155F93" id="Ink 1017" o:spid="_x0000_s1026" type="#_x0000_t75" style="position:absolute;margin-left:99.95pt;margin-top:-17.3pt;width:191.5pt;height:38.65pt;z-index:255922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">
                <v:imagedata r:id="rId16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921152" behindDoc="0" locked="0" layoutInCell="1" allowOverlap="1" wp14:anchorId="7396FE94" wp14:editId="7938C262">
                <wp:simplePos x="0" y="0"/>
                <wp:positionH relativeFrom="column">
                  <wp:posOffset>1991360</wp:posOffset>
                </wp:positionH>
                <wp:positionV relativeFrom="paragraph">
                  <wp:posOffset>6350</wp:posOffset>
                </wp:positionV>
                <wp:extent cx="1036125" cy="231905"/>
                <wp:effectExtent l="38100" t="38100" r="12065" b="34925"/>
                <wp:wrapNone/>
                <wp:docPr id="1016" name="Ink 10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9">
                      <w14:nvContentPartPr>
                        <w14:cNvContentPartPr/>
                      </w14:nvContentPartPr>
                      <w14:xfrm>
                        <a:off x="0" y="0"/>
                        <a:ext cx="1036125" cy="231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E0DBC7" id="Ink 1016" o:spid="_x0000_s1026" type="#_x0000_t75" style="position:absolute;margin-left:156.45pt;margin-top:.15pt;width:82.3pt;height:18.95pt;z-index:25592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">
                <v:imagedata r:id="rId170" o:title=""/>
              </v:shape>
            </w:pict>
          </mc:Fallback>
        </mc:AlternateContent>
      </w:r>
    </w:p>
    <w:p w14:paraId="006640A2" w14:textId="6DCA4830" w:rsidR="00427E70" w:rsidRDefault="00427E70"/>
    <w:p w14:paraId="603EBBCB" w14:textId="203F4E66" w:rsidR="00427E70" w:rsidRDefault="00427E70">
      <w:r w:rsidRPr="00427E70">
        <w:rPr>
          <w:noProof/>
        </w:rPr>
        <w:drawing>
          <wp:inline distT="0" distB="0" distL="0" distR="0" wp14:anchorId="679F68F0" wp14:editId="6989B340">
            <wp:extent cx="4296375" cy="133369"/>
            <wp:effectExtent l="0" t="0" r="0" b="0"/>
            <wp:docPr id="964" name="Picture 9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133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5A41A" w14:textId="64A75B93" w:rsidR="00427E70" w:rsidRDefault="00427E70">
      <w:r>
        <w:rPr>
          <w:noProof/>
        </w:rPr>
        <mc:AlternateContent>
          <mc:Choice Requires="wpi">
            <w:drawing>
              <wp:anchor distT="0" distB="0" distL="114300" distR="114300" simplePos="0" relativeHeight="252858368" behindDoc="0" locked="0" layoutInCell="1" allowOverlap="1" wp14:anchorId="50FC3A45" wp14:editId="7A57A675">
                <wp:simplePos x="0" y="0"/>
                <wp:positionH relativeFrom="column">
                  <wp:posOffset>1850830</wp:posOffset>
                </wp:positionH>
                <wp:positionV relativeFrom="paragraph">
                  <wp:posOffset>1597025</wp:posOffset>
                </wp:positionV>
                <wp:extent cx="606600" cy="576720"/>
                <wp:effectExtent l="38100" t="38100" r="41275" b="33020"/>
                <wp:wrapNone/>
                <wp:docPr id="1262" name="Ink 12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">
                      <w14:nvContentPartPr>
                        <w14:cNvContentPartPr/>
                      </w14:nvContentPartPr>
                      <w14:xfrm>
                        <a:off x="0" y="0"/>
                        <a:ext cx="606600" cy="5767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184956B" id="Ink 1262" o:spid="_x0000_s1026" type="#_x0000_t75" style="position:absolute;margin-left:145.4pt;margin-top:125.4pt;width:48.45pt;height:46.1pt;z-index:252858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">
                <v:imagedata r:id="rId17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850176" behindDoc="0" locked="0" layoutInCell="1" allowOverlap="1" wp14:anchorId="321ED86C" wp14:editId="0F99BE22">
                <wp:simplePos x="0" y="0"/>
                <wp:positionH relativeFrom="column">
                  <wp:posOffset>-821055</wp:posOffset>
                </wp:positionH>
                <wp:positionV relativeFrom="paragraph">
                  <wp:posOffset>422275</wp:posOffset>
                </wp:positionV>
                <wp:extent cx="5419440" cy="1984320"/>
                <wp:effectExtent l="19050" t="38100" r="48260" b="35560"/>
                <wp:wrapNone/>
                <wp:docPr id="1253" name="Ink 12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">
                      <w14:nvContentPartPr>
                        <w14:cNvContentPartPr/>
                      </w14:nvContentPartPr>
                      <w14:xfrm>
                        <a:off x="0" y="0"/>
                        <a:ext cx="5419440" cy="19843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412378" id="Ink 1253" o:spid="_x0000_s1026" type="#_x0000_t75" style="position:absolute;margin-left:-65pt;margin-top:32.9pt;width:427.45pt;height:157pt;z-index:25285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">
                <v:imagedata r:id="rId17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75072" behindDoc="0" locked="0" layoutInCell="1" allowOverlap="1" wp14:anchorId="1C843E5D" wp14:editId="181FD9EC">
                <wp:simplePos x="0" y="0"/>
                <wp:positionH relativeFrom="column">
                  <wp:posOffset>-613410</wp:posOffset>
                </wp:positionH>
                <wp:positionV relativeFrom="paragraph">
                  <wp:posOffset>429260</wp:posOffset>
                </wp:positionV>
                <wp:extent cx="501120" cy="300140"/>
                <wp:effectExtent l="38100" t="38100" r="13335" b="43180"/>
                <wp:wrapNone/>
                <wp:docPr id="1036" name="Ink 10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">
                      <w14:nvContentPartPr>
                        <w14:cNvContentPartPr/>
                      </w14:nvContentPartPr>
                      <w14:xfrm>
                        <a:off x="0" y="0"/>
                        <a:ext cx="501120" cy="3001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C963F2" id="Ink 1036" o:spid="_x0000_s1026" type="#_x0000_t75" style="position:absolute;margin-left:-48.65pt;margin-top:33.45pt;width:40.15pt;height:24.35pt;z-index:252675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">
                <v:imagedata r:id="rId17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67904" behindDoc="0" locked="0" layoutInCell="1" allowOverlap="1" wp14:anchorId="1B024F32" wp14:editId="18F7F5B9">
                <wp:simplePos x="0" y="0"/>
                <wp:positionH relativeFrom="column">
                  <wp:posOffset>-409075</wp:posOffset>
                </wp:positionH>
                <wp:positionV relativeFrom="paragraph">
                  <wp:posOffset>587675</wp:posOffset>
                </wp:positionV>
                <wp:extent cx="360" cy="360"/>
                <wp:effectExtent l="38100" t="38100" r="38100" b="38100"/>
                <wp:wrapNone/>
                <wp:docPr id="1029" name="Ink 10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9E3858" id="Ink 1029" o:spid="_x0000_s1026" type="#_x0000_t75" style="position:absolute;margin-left:-32.55pt;margin-top:45.9pt;width:.75pt;height:.75pt;z-index:252667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">
                <v:imagedata r:id="rId14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62784" behindDoc="0" locked="0" layoutInCell="1" allowOverlap="1" wp14:anchorId="28D41174" wp14:editId="7B9A7C84">
                <wp:simplePos x="0" y="0"/>
                <wp:positionH relativeFrom="column">
                  <wp:posOffset>4546600</wp:posOffset>
                </wp:positionH>
                <wp:positionV relativeFrom="paragraph">
                  <wp:posOffset>-78740</wp:posOffset>
                </wp:positionV>
                <wp:extent cx="2022170" cy="444040"/>
                <wp:effectExtent l="38100" t="38100" r="35560" b="32385"/>
                <wp:wrapNone/>
                <wp:docPr id="1024" name="Ink 10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9">
                      <w14:nvContentPartPr>
                        <w14:cNvContentPartPr/>
                      </w14:nvContentPartPr>
                      <w14:xfrm>
                        <a:off x="0" y="0"/>
                        <a:ext cx="2022170" cy="44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767272" id="Ink 1024" o:spid="_x0000_s1026" type="#_x0000_t75" style="position:absolute;margin-left:357.65pt;margin-top:-6.55pt;width:159.95pt;height:35.65pt;z-index:252662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">
                <v:imagedata r:id="rId18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48448" behindDoc="0" locked="0" layoutInCell="1" allowOverlap="1" wp14:anchorId="48912233" wp14:editId="70A7CAA3">
                <wp:simplePos x="0" y="0"/>
                <wp:positionH relativeFrom="column">
                  <wp:posOffset>2426335</wp:posOffset>
                </wp:positionH>
                <wp:positionV relativeFrom="paragraph">
                  <wp:posOffset>635</wp:posOffset>
                </wp:positionV>
                <wp:extent cx="1972610" cy="288290"/>
                <wp:effectExtent l="38100" t="38100" r="27940" b="35560"/>
                <wp:wrapNone/>
                <wp:docPr id="1010" name="Ink 10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1">
                      <w14:nvContentPartPr>
                        <w14:cNvContentPartPr/>
                      </w14:nvContentPartPr>
                      <w14:xfrm>
                        <a:off x="0" y="0"/>
                        <a:ext cx="1972610" cy="2882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55B5C6" id="Ink 1010" o:spid="_x0000_s1026" type="#_x0000_t75" style="position:absolute;margin-left:190.7pt;margin-top:-.3pt;width:156pt;height:23.4pt;z-index:25264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">
                <v:imagedata r:id="rId18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26944" behindDoc="0" locked="0" layoutInCell="1" allowOverlap="1" wp14:anchorId="698D2748" wp14:editId="7015C4A0">
                <wp:simplePos x="0" y="0"/>
                <wp:positionH relativeFrom="column">
                  <wp:posOffset>523875</wp:posOffset>
                </wp:positionH>
                <wp:positionV relativeFrom="paragraph">
                  <wp:posOffset>41910</wp:posOffset>
                </wp:positionV>
                <wp:extent cx="1926190" cy="331470"/>
                <wp:effectExtent l="38100" t="38100" r="0" b="49530"/>
                <wp:wrapNone/>
                <wp:docPr id="989" name="Ink 9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3">
                      <w14:nvContentPartPr>
                        <w14:cNvContentPartPr/>
                      </w14:nvContentPartPr>
                      <w14:xfrm>
                        <a:off x="0" y="0"/>
                        <a:ext cx="1926190" cy="3314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64D072" id="Ink 989" o:spid="_x0000_s1026" type="#_x0000_t75" style="position:absolute;margin-left:40.9pt;margin-top:2.95pt;width:152.35pt;height:26.8pt;z-index:252626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">
                <v:imagedata r:id="rId18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19776" behindDoc="0" locked="0" layoutInCell="1" allowOverlap="1" wp14:anchorId="0BEC456B" wp14:editId="0E25203F">
                <wp:simplePos x="0" y="0"/>
                <wp:positionH relativeFrom="column">
                  <wp:posOffset>13970</wp:posOffset>
                </wp:positionH>
                <wp:positionV relativeFrom="paragraph">
                  <wp:posOffset>121920</wp:posOffset>
                </wp:positionV>
                <wp:extent cx="330365" cy="118745"/>
                <wp:effectExtent l="38100" t="38100" r="12700" b="33655"/>
                <wp:wrapNone/>
                <wp:docPr id="982" name="Ink 9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5">
                      <w14:nvContentPartPr>
                        <w14:cNvContentPartPr/>
                      </w14:nvContentPartPr>
                      <w14:xfrm>
                        <a:off x="0" y="0"/>
                        <a:ext cx="330365" cy="1187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65DBB9" id="Ink 982" o:spid="_x0000_s1026" type="#_x0000_t75" style="position:absolute;margin-left:.75pt;margin-top:9.25pt;width:26.7pt;height:10.05pt;z-index:25261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">
                <v:imagedata r:id="rId18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2620800" behindDoc="0" locked="0" layoutInCell="1" allowOverlap="1" wp14:anchorId="57A38922" wp14:editId="4152B693">
                <wp:simplePos x="0" y="0"/>
                <wp:positionH relativeFrom="column">
                  <wp:posOffset>-521335</wp:posOffset>
                </wp:positionH>
                <wp:positionV relativeFrom="paragraph">
                  <wp:posOffset>74295</wp:posOffset>
                </wp:positionV>
                <wp:extent cx="353120" cy="177610"/>
                <wp:effectExtent l="38100" t="38100" r="46990" b="32385"/>
                <wp:wrapNone/>
                <wp:docPr id="983" name="Ink 9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7">
                      <w14:nvContentPartPr>
                        <w14:cNvContentPartPr/>
                      </w14:nvContentPartPr>
                      <w14:xfrm>
                        <a:off x="0" y="0"/>
                        <a:ext cx="353120" cy="1776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9D2C8D" id="Ink 983" o:spid="_x0000_s1026" type="#_x0000_t75" style="position:absolute;margin-left:-41.4pt;margin-top:5.5pt;width:28.5pt;height:14.7pt;z-index:25262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">
                <v:imagedata r:id="rId188" o:title=""/>
              </v:shape>
            </w:pict>
          </mc:Fallback>
        </mc:AlternateContent>
      </w:r>
    </w:p>
    <w:p w14:paraId="4A701E99" w14:textId="1871D333" w:rsidR="00427E70" w:rsidRDefault="00427E70"/>
    <w:p w14:paraId="61BFFDF4" w14:textId="1D7E5CD9" w:rsidR="00427E70" w:rsidRDefault="00427E70"/>
    <w:p w14:paraId="13BCB731" w14:textId="49CC9BC8" w:rsidR="00427E70" w:rsidRDefault="00427E70"/>
    <w:p w14:paraId="49811E59" w14:textId="7B2B82D0" w:rsidR="00427E70" w:rsidRDefault="00AD7DFD">
      <w:r>
        <w:rPr>
          <w:noProof/>
        </w:rPr>
        <mc:AlternateContent>
          <mc:Choice Requires="wpi">
            <w:drawing>
              <wp:anchor distT="0" distB="0" distL="114300" distR="114300" simplePos="0" relativeHeight="256019456" behindDoc="0" locked="0" layoutInCell="1" allowOverlap="1" wp14:anchorId="330AA8A3" wp14:editId="11EE0F66">
                <wp:simplePos x="0" y="0"/>
                <wp:positionH relativeFrom="column">
                  <wp:posOffset>-21590</wp:posOffset>
                </wp:positionH>
                <wp:positionV relativeFrom="paragraph">
                  <wp:posOffset>14605</wp:posOffset>
                </wp:positionV>
                <wp:extent cx="865310" cy="210065"/>
                <wp:effectExtent l="38100" t="38100" r="30480" b="38100"/>
                <wp:wrapNone/>
                <wp:docPr id="1278" name="Ink 12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9">
                      <w14:nvContentPartPr>
                        <w14:cNvContentPartPr/>
                      </w14:nvContentPartPr>
                      <w14:xfrm>
                        <a:off x="0" y="0"/>
                        <a:ext cx="865310" cy="2100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58D96A" id="Ink 1278" o:spid="_x0000_s1026" type="#_x0000_t75" style="position:absolute;margin-left:-2.05pt;margin-top:.8pt;width:68.85pt;height:17.25pt;z-index:256019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">
                <v:imagedata r:id="rId19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010240" behindDoc="0" locked="0" layoutInCell="1" allowOverlap="1" wp14:anchorId="25CD25B8" wp14:editId="5446F48D">
                <wp:simplePos x="0" y="0"/>
                <wp:positionH relativeFrom="column">
                  <wp:posOffset>3498215</wp:posOffset>
                </wp:positionH>
                <wp:positionV relativeFrom="paragraph">
                  <wp:posOffset>33655</wp:posOffset>
                </wp:positionV>
                <wp:extent cx="1205095" cy="189725"/>
                <wp:effectExtent l="38100" t="38100" r="14605" b="39370"/>
                <wp:wrapNone/>
                <wp:docPr id="1267" name="Ink 12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1">
                      <w14:nvContentPartPr>
                        <w14:cNvContentPartPr/>
                      </w14:nvContentPartPr>
                      <w14:xfrm>
                        <a:off x="0" y="0"/>
                        <a:ext cx="1205095" cy="1897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0D2BE4" id="Ink 1267" o:spid="_x0000_s1026" type="#_x0000_t75" style="position:absolute;margin-left:275.1pt;margin-top:2.3pt;width:95.6pt;height:15.65pt;z-index:256010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">
                <v:imagedata r:id="rId192" o:title=""/>
              </v:shape>
            </w:pict>
          </mc:Fallback>
        </mc:AlternateContent>
      </w:r>
      <w:r w:rsidR="00962A69">
        <w:rPr>
          <w:noProof/>
        </w:rPr>
        <mc:AlternateContent>
          <mc:Choice Requires="wpi">
            <w:drawing>
              <wp:anchor distT="0" distB="0" distL="114300" distR="114300" simplePos="0" relativeHeight="255976448" behindDoc="0" locked="0" layoutInCell="1" allowOverlap="1" wp14:anchorId="1F261C97" wp14:editId="4510FE69">
                <wp:simplePos x="0" y="0"/>
                <wp:positionH relativeFrom="column">
                  <wp:posOffset>5010150</wp:posOffset>
                </wp:positionH>
                <wp:positionV relativeFrom="paragraph">
                  <wp:posOffset>-87630</wp:posOffset>
                </wp:positionV>
                <wp:extent cx="1035685" cy="427990"/>
                <wp:effectExtent l="38100" t="19050" r="31115" b="48260"/>
                <wp:wrapNone/>
                <wp:docPr id="1079" name="Ink 10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3">
                      <w14:nvContentPartPr>
                        <w14:cNvContentPartPr/>
                      </w14:nvContentPartPr>
                      <w14:xfrm>
                        <a:off x="0" y="0"/>
                        <a:ext cx="1035685" cy="42799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EC5EF9" id="Ink 1079" o:spid="_x0000_s1026" type="#_x0000_t75" style="position:absolute;margin-left:394.15pt;margin-top:-7.25pt;width:82.25pt;height:34.4pt;z-index:255976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">
                <v:imagedata r:id="rId194" o:title=""/>
              </v:shape>
            </w:pict>
          </mc:Fallback>
        </mc:AlternateContent>
      </w:r>
      <w:r w:rsidR="00962A69">
        <w:rPr>
          <w:noProof/>
        </w:rPr>
        <mc:AlternateContent>
          <mc:Choice Requires="wpi">
            <w:drawing>
              <wp:anchor distT="0" distB="0" distL="114300" distR="114300" simplePos="0" relativeHeight="255997952" behindDoc="0" locked="0" layoutInCell="1" allowOverlap="1" wp14:anchorId="5FFF2131" wp14:editId="37CB89B0">
                <wp:simplePos x="0" y="0"/>
                <wp:positionH relativeFrom="column">
                  <wp:posOffset>4701588</wp:posOffset>
                </wp:positionH>
                <wp:positionV relativeFrom="paragraph">
                  <wp:posOffset>79596</wp:posOffset>
                </wp:positionV>
                <wp:extent cx="221400" cy="344520"/>
                <wp:effectExtent l="38100" t="38100" r="45720" b="36830"/>
                <wp:wrapNone/>
                <wp:docPr id="1232" name="Ink 12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5">
                      <w14:nvContentPartPr>
                        <w14:cNvContentPartPr/>
                      </w14:nvContentPartPr>
                      <w14:xfrm>
                        <a:off x="0" y="0"/>
                        <a:ext cx="221400" cy="344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FBF547" id="Ink 1232" o:spid="_x0000_s1026" type="#_x0000_t75" style="position:absolute;margin-left:369.85pt;margin-top:5.9pt;width:18.15pt;height:27.85pt;z-index:255997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">
                <v:imagedata r:id="rId196" o:title=""/>
              </v:shape>
            </w:pict>
          </mc:Fallback>
        </mc:AlternateContent>
      </w:r>
      <w:r w:rsidR="002E417A">
        <w:rPr>
          <w:noProof/>
        </w:rPr>
        <mc:AlternateContent>
          <mc:Choice Requires="wpi">
            <w:drawing>
              <wp:anchor distT="0" distB="0" distL="114300" distR="114300" simplePos="0" relativeHeight="255978496" behindDoc="0" locked="0" layoutInCell="1" allowOverlap="1" wp14:anchorId="276B570E" wp14:editId="1D330D41">
                <wp:simplePos x="0" y="0"/>
                <wp:positionH relativeFrom="column">
                  <wp:posOffset>3022188</wp:posOffset>
                </wp:positionH>
                <wp:positionV relativeFrom="paragraph">
                  <wp:posOffset>77883</wp:posOffset>
                </wp:positionV>
                <wp:extent cx="218520" cy="263520"/>
                <wp:effectExtent l="38100" t="38100" r="29210" b="41910"/>
                <wp:wrapNone/>
                <wp:docPr id="1081" name="Ink 10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7">
                      <w14:nvContentPartPr>
                        <w14:cNvContentPartPr/>
                      </w14:nvContentPartPr>
                      <w14:xfrm>
                        <a:off x="0" y="0"/>
                        <a:ext cx="218520" cy="26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3B4D0A" id="Ink 1081" o:spid="_x0000_s1026" type="#_x0000_t75" style="position:absolute;margin-left:237.6pt;margin-top:5.8pt;width:17.9pt;height:21.5pt;z-index:255978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">
                <v:imagedata r:id="rId198" o:title=""/>
              </v:shape>
            </w:pict>
          </mc:Fallback>
        </mc:AlternateContent>
      </w:r>
      <w:r w:rsidR="002E417A">
        <w:rPr>
          <w:noProof/>
        </w:rPr>
        <mc:AlternateContent>
          <mc:Choice Requires="wpi">
            <w:drawing>
              <wp:anchor distT="0" distB="0" distL="114300" distR="114300" simplePos="0" relativeHeight="255977472" behindDoc="0" locked="0" layoutInCell="1" allowOverlap="1" wp14:anchorId="6F54F337" wp14:editId="1BD0CE0B">
                <wp:simplePos x="0" y="0"/>
                <wp:positionH relativeFrom="column">
                  <wp:posOffset>-467652</wp:posOffset>
                </wp:positionH>
                <wp:positionV relativeFrom="paragraph">
                  <wp:posOffset>113523</wp:posOffset>
                </wp:positionV>
                <wp:extent cx="228960" cy="361080"/>
                <wp:effectExtent l="38100" t="38100" r="19050" b="39370"/>
                <wp:wrapNone/>
                <wp:docPr id="1080" name="Ink 10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9">
                      <w14:nvContentPartPr>
                        <w14:cNvContentPartPr/>
                      </w14:nvContentPartPr>
                      <w14:xfrm>
                        <a:off x="0" y="0"/>
                        <a:ext cx="228960" cy="361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614B71" id="Ink 1080" o:spid="_x0000_s1026" type="#_x0000_t75" style="position:absolute;margin-left:-37.15pt;margin-top:8.6pt;width:18.75pt;height:29.15pt;z-index:255977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">
                <v:imagedata r:id="rId200" o:title=""/>
              </v:shape>
            </w:pict>
          </mc:Fallback>
        </mc:AlternateContent>
      </w:r>
      <w:r w:rsidR="002E417A">
        <w:rPr>
          <w:noProof/>
        </w:rPr>
        <mc:AlternateContent>
          <mc:Choice Requires="wpi">
            <w:drawing>
              <wp:anchor distT="0" distB="0" distL="114300" distR="114300" simplePos="0" relativeHeight="255961088" behindDoc="0" locked="0" layoutInCell="1" allowOverlap="1" wp14:anchorId="453BBF39" wp14:editId="706D3DBA">
                <wp:simplePos x="0" y="0"/>
                <wp:positionH relativeFrom="column">
                  <wp:posOffset>1571625</wp:posOffset>
                </wp:positionH>
                <wp:positionV relativeFrom="paragraph">
                  <wp:posOffset>-20955</wp:posOffset>
                </wp:positionV>
                <wp:extent cx="1157065" cy="436245"/>
                <wp:effectExtent l="38100" t="38100" r="24130" b="40005"/>
                <wp:wrapNone/>
                <wp:docPr id="1064" name="Ink 10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1">
                      <w14:nvContentPartPr>
                        <w14:cNvContentPartPr/>
                      </w14:nvContentPartPr>
                      <w14:xfrm>
                        <a:off x="0" y="0"/>
                        <a:ext cx="1157065" cy="4362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21A1D3" id="Ink 1064" o:spid="_x0000_s1026" type="#_x0000_t75" style="position:absolute;margin-left:123.4pt;margin-top:-2pt;width:91.8pt;height:35.05pt;z-index:255961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">
                <v:imagedata r:id="rId202" o:title=""/>
              </v:shape>
            </w:pict>
          </mc:Fallback>
        </mc:AlternateContent>
      </w:r>
    </w:p>
    <w:p w14:paraId="43263D2E" w14:textId="2D05F2A4" w:rsidR="00427E70" w:rsidRDefault="00427E70"/>
    <w:p w14:paraId="583A4AC1" w14:textId="7A10CB9B" w:rsidR="00427E70" w:rsidRDefault="00AD7DFD">
      <w:r>
        <w:rPr>
          <w:noProof/>
        </w:rPr>
        <mc:AlternateContent>
          <mc:Choice Requires="wpi">
            <w:drawing>
              <wp:anchor distT="0" distB="0" distL="114300" distR="114300" simplePos="0" relativeHeight="256033792" behindDoc="0" locked="0" layoutInCell="1" allowOverlap="1" wp14:anchorId="715FE128" wp14:editId="11A0572C">
                <wp:simplePos x="0" y="0"/>
                <wp:positionH relativeFrom="column">
                  <wp:posOffset>4972308</wp:posOffset>
                </wp:positionH>
                <wp:positionV relativeFrom="paragraph">
                  <wp:posOffset>199656</wp:posOffset>
                </wp:positionV>
                <wp:extent cx="99360" cy="117720"/>
                <wp:effectExtent l="38100" t="19050" r="34290" b="34925"/>
                <wp:wrapNone/>
                <wp:docPr id="1297" name="Ink 12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3">
                      <w14:nvContentPartPr>
                        <w14:cNvContentPartPr/>
                      </w14:nvContentPartPr>
                      <w14:xfrm>
                        <a:off x="0" y="0"/>
                        <a:ext cx="99360" cy="117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D81655" id="Ink 1297" o:spid="_x0000_s1026" type="#_x0000_t75" style="position:absolute;margin-left:391.15pt;margin-top:15.35pt;width:8.5pt;height:9.95pt;z-index:256033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">
                <v:imagedata r:id="rId20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031744" behindDoc="0" locked="0" layoutInCell="1" allowOverlap="1" wp14:anchorId="62781306" wp14:editId="5B8E4071">
                <wp:simplePos x="0" y="0"/>
                <wp:positionH relativeFrom="column">
                  <wp:posOffset>3675380</wp:posOffset>
                </wp:positionH>
                <wp:positionV relativeFrom="paragraph">
                  <wp:posOffset>146685</wp:posOffset>
                </wp:positionV>
                <wp:extent cx="1141230" cy="234385"/>
                <wp:effectExtent l="38100" t="38100" r="1905" b="32385"/>
                <wp:wrapNone/>
                <wp:docPr id="1295" name="Ink 12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5">
                      <w14:nvContentPartPr>
                        <w14:cNvContentPartPr/>
                      </w14:nvContentPartPr>
                      <w14:xfrm>
                        <a:off x="0" y="0"/>
                        <a:ext cx="1141230" cy="2343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4D3416" id="Ink 1295" o:spid="_x0000_s1026" type="#_x0000_t75" style="position:absolute;margin-left:289.05pt;margin-top:11.2pt;width:90.55pt;height:19.15pt;z-index:256031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">
                <v:imagedata r:id="rId20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032768" behindDoc="0" locked="0" layoutInCell="1" allowOverlap="1" wp14:anchorId="71994B21" wp14:editId="7B4B0657">
                <wp:simplePos x="0" y="0"/>
                <wp:positionH relativeFrom="column">
                  <wp:posOffset>3418840</wp:posOffset>
                </wp:positionH>
                <wp:positionV relativeFrom="paragraph">
                  <wp:posOffset>146685</wp:posOffset>
                </wp:positionV>
                <wp:extent cx="1397770" cy="234385"/>
                <wp:effectExtent l="38100" t="38100" r="0" b="32385"/>
                <wp:wrapNone/>
                <wp:docPr id="1296" name="Ink 12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7">
                      <w14:nvContentPartPr>
                        <w14:cNvContentPartPr/>
                      </w14:nvContentPartPr>
                      <w14:xfrm>
                        <a:off x="0" y="0"/>
                        <a:ext cx="1397770" cy="2343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016BD0" id="Ink 1296" o:spid="_x0000_s1026" type="#_x0000_t75" style="position:absolute;margin-left:268.85pt;margin-top:11.2pt;width:110.75pt;height:19.15pt;z-index:256032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">
                <v:imagedata r:id="rId20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022528" behindDoc="0" locked="0" layoutInCell="1" allowOverlap="1" wp14:anchorId="2268213B" wp14:editId="50CEC20F">
                <wp:simplePos x="0" y="0"/>
                <wp:positionH relativeFrom="column">
                  <wp:posOffset>3002915</wp:posOffset>
                </wp:positionH>
                <wp:positionV relativeFrom="paragraph">
                  <wp:posOffset>173355</wp:posOffset>
                </wp:positionV>
                <wp:extent cx="156240" cy="126435"/>
                <wp:effectExtent l="38100" t="38100" r="34290" b="45085"/>
                <wp:wrapNone/>
                <wp:docPr id="1281" name="Ink 12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9">
                      <w14:nvContentPartPr>
                        <w14:cNvContentPartPr/>
                      </w14:nvContentPartPr>
                      <w14:xfrm>
                        <a:off x="0" y="0"/>
                        <a:ext cx="156240" cy="1264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E74F23" id="Ink 1281" o:spid="_x0000_s1026" type="#_x0000_t75" style="position:absolute;margin-left:236.1pt;margin-top:13.3pt;width:13pt;height:10.65pt;z-index:256022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">
                <v:imagedata r:id="rId210" o:title=""/>
              </v:shape>
            </w:pict>
          </mc:Fallback>
        </mc:AlternateContent>
      </w:r>
    </w:p>
    <w:p w14:paraId="3186475D" w14:textId="5FFBE5B8" w:rsidR="00427E70" w:rsidRDefault="00AD7DFD">
      <w:r>
        <w:rPr>
          <w:noProof/>
        </w:rPr>
        <mc:AlternateContent>
          <mc:Choice Requires="wpi">
            <w:drawing>
              <wp:anchor distT="0" distB="0" distL="114300" distR="114300" simplePos="0" relativeHeight="256035840" behindDoc="0" locked="0" layoutInCell="1" allowOverlap="1" wp14:anchorId="5DA8A9BF" wp14:editId="0EF5E5FB">
                <wp:simplePos x="0" y="0"/>
                <wp:positionH relativeFrom="column">
                  <wp:posOffset>3398028</wp:posOffset>
                </wp:positionH>
                <wp:positionV relativeFrom="paragraph">
                  <wp:posOffset>-23094</wp:posOffset>
                </wp:positionV>
                <wp:extent cx="1789200" cy="113400"/>
                <wp:effectExtent l="57150" t="114300" r="1905" b="134620"/>
                <wp:wrapNone/>
                <wp:docPr id="1300" name="Ink 13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1">
                      <w14:nvContentPartPr>
                        <w14:cNvContentPartPr/>
                      </w14:nvContentPartPr>
                      <w14:xfrm>
                        <a:off x="0" y="0"/>
                        <a:ext cx="1789200" cy="11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055EA89" id="Ink 1300" o:spid="_x0000_s1026" type="#_x0000_t75" style="position:absolute;margin-left:263.3pt;margin-top:-10.3pt;width:149.4pt;height:25.95pt;z-index:256035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">
                <v:imagedata r:id="rId212" o:title=""/>
              </v:shape>
            </w:pict>
          </mc:Fallback>
        </mc:AlternateContent>
      </w:r>
    </w:p>
    <w:p w14:paraId="6BD38CB1" w14:textId="1FD42376" w:rsidR="00427E70" w:rsidRDefault="002E417A">
      <w:r>
        <w:rPr>
          <w:noProof/>
        </w:rPr>
        <mc:AlternateContent>
          <mc:Choice Requires="wpi">
            <w:drawing>
              <wp:anchor distT="0" distB="0" distL="114300" distR="114300" simplePos="0" relativeHeight="255944704" behindDoc="0" locked="0" layoutInCell="1" allowOverlap="1" wp14:anchorId="6A07C7DB" wp14:editId="29E5F452">
                <wp:simplePos x="0" y="0"/>
                <wp:positionH relativeFrom="column">
                  <wp:posOffset>1129030</wp:posOffset>
                </wp:positionH>
                <wp:positionV relativeFrom="paragraph">
                  <wp:posOffset>34290</wp:posOffset>
                </wp:positionV>
                <wp:extent cx="499410" cy="286210"/>
                <wp:effectExtent l="38100" t="38100" r="34290" b="38100"/>
                <wp:wrapNone/>
                <wp:docPr id="1046" name="Ink 10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3">
                      <w14:nvContentPartPr>
                        <w14:cNvContentPartPr/>
                      </w14:nvContentPartPr>
                      <w14:xfrm>
                        <a:off x="0" y="0"/>
                        <a:ext cx="499410" cy="2862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E77745" id="Ink 1046" o:spid="_x0000_s1026" type="#_x0000_t75" style="position:absolute;margin-left:88.55pt;margin-top:2.35pt;width:40pt;height:23.25pt;z-index:25594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">
                <v:imagedata r:id="rId21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945728" behindDoc="0" locked="0" layoutInCell="1" allowOverlap="1" wp14:anchorId="3124AA98" wp14:editId="75DAA90E">
                <wp:simplePos x="0" y="0"/>
                <wp:positionH relativeFrom="column">
                  <wp:posOffset>813435</wp:posOffset>
                </wp:positionH>
                <wp:positionV relativeFrom="paragraph">
                  <wp:posOffset>168910</wp:posOffset>
                </wp:positionV>
                <wp:extent cx="122480" cy="58805"/>
                <wp:effectExtent l="38100" t="38100" r="49530" b="36830"/>
                <wp:wrapNone/>
                <wp:docPr id="1047" name="Ink 10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5">
                      <w14:nvContentPartPr>
                        <w14:cNvContentPartPr/>
                      </w14:nvContentPartPr>
                      <w14:xfrm>
                        <a:off x="0" y="0"/>
                        <a:ext cx="122480" cy="588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259ED57" id="Ink 1047" o:spid="_x0000_s1026" type="#_x0000_t75" style="position:absolute;margin-left:63.7pt;margin-top:12.95pt;width:10.35pt;height:5.35pt;z-index:25594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">
                <v:imagedata r:id="rId21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938560" behindDoc="0" locked="0" layoutInCell="1" allowOverlap="1" wp14:anchorId="0571CB9C" wp14:editId="609471EC">
                <wp:simplePos x="0" y="0"/>
                <wp:positionH relativeFrom="column">
                  <wp:posOffset>-654050</wp:posOffset>
                </wp:positionH>
                <wp:positionV relativeFrom="paragraph">
                  <wp:posOffset>-69850</wp:posOffset>
                </wp:positionV>
                <wp:extent cx="1317840" cy="588345"/>
                <wp:effectExtent l="38100" t="38100" r="34925" b="40640"/>
                <wp:wrapNone/>
                <wp:docPr id="1040" name="Ink 10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7">
                      <w14:nvContentPartPr>
                        <w14:cNvContentPartPr/>
                      </w14:nvContentPartPr>
                      <w14:xfrm>
                        <a:off x="0" y="0"/>
                        <a:ext cx="1317840" cy="5883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1C63C2" id="Ink 1040" o:spid="_x0000_s1026" type="#_x0000_t75" style="position:absolute;margin-left:-51.85pt;margin-top:-5.85pt;width:104.45pt;height:47.05pt;z-index:25593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">
                <v:imagedata r:id="rId218" o:title=""/>
              </v:shape>
            </w:pict>
          </mc:Fallback>
        </mc:AlternateContent>
      </w:r>
    </w:p>
    <w:p w14:paraId="1E70A7AB" w14:textId="4554EA0B" w:rsidR="00427E70" w:rsidRDefault="00427E70"/>
    <w:p w14:paraId="56A3BCC6" w14:textId="40215BBF" w:rsidR="00427E70" w:rsidRDefault="00962A69">
      <w:r>
        <w:rPr>
          <w:noProof/>
        </w:rPr>
        <mc:AlternateContent>
          <mc:Choice Requires="wpi">
            <w:drawing>
              <wp:anchor distT="0" distB="0" distL="114300" distR="114300" simplePos="0" relativeHeight="255998976" behindDoc="0" locked="0" layoutInCell="1" allowOverlap="1" wp14:anchorId="5AC996C3" wp14:editId="6ECF28A3">
                <wp:simplePos x="0" y="0"/>
                <wp:positionH relativeFrom="column">
                  <wp:posOffset>2911668</wp:posOffset>
                </wp:positionH>
                <wp:positionV relativeFrom="paragraph">
                  <wp:posOffset>-475429</wp:posOffset>
                </wp:positionV>
                <wp:extent cx="88200" cy="1283760"/>
                <wp:effectExtent l="38100" t="38100" r="45720" b="31115"/>
                <wp:wrapNone/>
                <wp:docPr id="1254" name="Ink 12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9">
                      <w14:nvContentPartPr>
                        <w14:cNvContentPartPr/>
                      </w14:nvContentPartPr>
                      <w14:xfrm>
                        <a:off x="0" y="0"/>
                        <a:ext cx="88200" cy="128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2B6735" id="Ink 1254" o:spid="_x0000_s1026" type="#_x0000_t75" style="position:absolute;margin-left:228.9pt;margin-top:-37.8pt;width:7.7pt;height:101.8pt;z-index:255998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">
                <v:imagedata r:id="rId220" o:title=""/>
              </v:shape>
            </w:pict>
          </mc:Fallback>
        </mc:AlternateContent>
      </w:r>
    </w:p>
    <w:p w14:paraId="77CECC0D" w14:textId="72BA58D6" w:rsidR="00427E70" w:rsidRDefault="002E417A">
      <w:r>
        <w:rPr>
          <w:noProof/>
        </w:rPr>
        <mc:AlternateContent>
          <mc:Choice Requires="wpi">
            <w:drawing>
              <wp:anchor distT="0" distB="0" distL="114300" distR="114300" simplePos="0" relativeHeight="252972032" behindDoc="0" locked="0" layoutInCell="1" allowOverlap="1" wp14:anchorId="15FD8667" wp14:editId="113CED1F">
                <wp:simplePos x="0" y="0"/>
                <wp:positionH relativeFrom="column">
                  <wp:posOffset>-758190</wp:posOffset>
                </wp:positionH>
                <wp:positionV relativeFrom="paragraph">
                  <wp:posOffset>-81280</wp:posOffset>
                </wp:positionV>
                <wp:extent cx="1910080" cy="507365"/>
                <wp:effectExtent l="19050" t="38100" r="13970" b="45085"/>
                <wp:wrapNone/>
                <wp:docPr id="1378" name="Ink 13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1">
                      <w14:nvContentPartPr>
                        <w14:cNvContentPartPr/>
                      </w14:nvContentPartPr>
                      <w14:xfrm>
                        <a:off x="0" y="0"/>
                        <a:ext cx="1910080" cy="50736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6C6E09" id="Ink 1378" o:spid="_x0000_s1026" type="#_x0000_t75" style="position:absolute;margin-left:-60.05pt;margin-top:-6.75pt;width:151.1pt;height:40.65pt;z-index:25297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">
                <v:imagedata r:id="rId22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988736" behindDoc="0" locked="0" layoutInCell="1" allowOverlap="1" wp14:anchorId="254C01DC" wp14:editId="1B4716A8">
                <wp:simplePos x="0" y="0"/>
                <wp:positionH relativeFrom="column">
                  <wp:posOffset>1212850</wp:posOffset>
                </wp:positionH>
                <wp:positionV relativeFrom="paragraph">
                  <wp:posOffset>153670</wp:posOffset>
                </wp:positionV>
                <wp:extent cx="911225" cy="302260"/>
                <wp:effectExtent l="38100" t="38100" r="41275" b="40640"/>
                <wp:wrapNone/>
                <wp:docPr id="1219" name="Ink 12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3">
                      <w14:nvContentPartPr>
                        <w14:cNvContentPartPr/>
                      </w14:nvContentPartPr>
                      <w14:xfrm>
                        <a:off x="0" y="0"/>
                        <a:ext cx="911225" cy="3022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E0BFE8" id="Ink 1219" o:spid="_x0000_s1026" type="#_x0000_t75" style="position:absolute;margin-left:95.15pt;margin-top:11.75pt;width:72.45pt;height:24.5pt;z-index:255988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">
                <v:imagedata r:id="rId224" o:title=""/>
              </v:shape>
            </w:pict>
          </mc:Fallback>
        </mc:AlternateContent>
      </w:r>
    </w:p>
    <w:p w14:paraId="18F1D25E" w14:textId="654F9EEE" w:rsidR="00427E70" w:rsidRDefault="00AD7DFD">
      <w:r>
        <w:rPr>
          <w:noProof/>
        </w:rPr>
        <mc:AlternateContent>
          <mc:Choice Requires="wpi">
            <w:drawing>
              <wp:anchor distT="0" distB="0" distL="114300" distR="114300" simplePos="0" relativeHeight="256034816" behindDoc="0" locked="0" layoutInCell="1" allowOverlap="1" wp14:anchorId="469D0963" wp14:editId="7828CB1B">
                <wp:simplePos x="0" y="0"/>
                <wp:positionH relativeFrom="column">
                  <wp:posOffset>926268</wp:posOffset>
                </wp:positionH>
                <wp:positionV relativeFrom="paragraph">
                  <wp:posOffset>-56929</wp:posOffset>
                </wp:positionV>
                <wp:extent cx="1389600" cy="282600"/>
                <wp:effectExtent l="57150" t="133350" r="134620" b="174625"/>
                <wp:wrapNone/>
                <wp:docPr id="1299" name="Ink 12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5">
                      <w14:nvContentPartPr>
                        <w14:cNvContentPartPr/>
                      </w14:nvContentPartPr>
                      <w14:xfrm>
                        <a:off x="0" y="0"/>
                        <a:ext cx="1389600" cy="28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DB1502" id="Ink 1299" o:spid="_x0000_s1026" type="#_x0000_t75" style="position:absolute;margin-left:68.7pt;margin-top:-13pt;width:117.9pt;height:39.25pt;z-index:256034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">
                <v:imagedata r:id="rId226" o:title=""/>
              </v:shape>
            </w:pict>
          </mc:Fallback>
        </mc:AlternateContent>
      </w:r>
      <w:r w:rsidR="002E417A">
        <w:rPr>
          <w:noProof/>
        </w:rPr>
        <mc:AlternateContent>
          <mc:Choice Requires="wpi">
            <w:drawing>
              <wp:anchor distT="0" distB="0" distL="114300" distR="114300" simplePos="0" relativeHeight="255996928" behindDoc="0" locked="0" layoutInCell="1" allowOverlap="1" wp14:anchorId="2DBD45A8" wp14:editId="696179AD">
                <wp:simplePos x="0" y="0"/>
                <wp:positionH relativeFrom="column">
                  <wp:posOffset>2154448</wp:posOffset>
                </wp:positionH>
                <wp:positionV relativeFrom="paragraph">
                  <wp:posOffset>59828</wp:posOffset>
                </wp:positionV>
                <wp:extent cx="525690" cy="166079"/>
                <wp:effectExtent l="38100" t="38100" r="46355" b="43815"/>
                <wp:wrapNone/>
                <wp:docPr id="1231" name="Ink 12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7">
                      <w14:nvContentPartPr>
                        <w14:cNvContentPartPr/>
                      </w14:nvContentPartPr>
                      <w14:xfrm>
                        <a:off x="0" y="0"/>
                        <a:ext cx="525690" cy="166079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9A030A" id="Ink 1231" o:spid="_x0000_s1026" type="#_x0000_t75" style="position:absolute;margin-left:169.3pt;margin-top:4.35pt;width:42.1pt;height:13.8pt;z-index:255996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">
                <v:imagedata r:id="rId228" o:title=""/>
              </v:shape>
            </w:pict>
          </mc:Fallback>
        </mc:AlternateContent>
      </w:r>
    </w:p>
    <w:p w14:paraId="67B016EB" w14:textId="1D82D556" w:rsidR="00427E70" w:rsidRDefault="002C3431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3468672" behindDoc="0" locked="0" layoutInCell="1" allowOverlap="1" wp14:anchorId="1629A266" wp14:editId="16669E47">
                <wp:simplePos x="0" y="0"/>
                <wp:positionH relativeFrom="column">
                  <wp:posOffset>5452570</wp:posOffset>
                </wp:positionH>
                <wp:positionV relativeFrom="paragraph">
                  <wp:posOffset>4894460</wp:posOffset>
                </wp:positionV>
                <wp:extent cx="253800" cy="26280"/>
                <wp:effectExtent l="38100" t="38100" r="32385" b="31115"/>
                <wp:wrapNone/>
                <wp:docPr id="1879" name="Ink 18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9">
                      <w14:nvContentPartPr>
                        <w14:cNvContentPartPr/>
                      </w14:nvContentPartPr>
                      <w14:xfrm>
                        <a:off x="0" y="0"/>
                        <a:ext cx="253800" cy="262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3B58AC" id="Ink 1879" o:spid="_x0000_s1026" type="#_x0000_t75" style="position:absolute;margin-left:429pt;margin-top:385.05pt;width:20.7pt;height:2.75pt;z-index:25346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">
                <v:imagedata r:id="rId23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457408" behindDoc="0" locked="0" layoutInCell="1" allowOverlap="1" wp14:anchorId="3BC3DDC2" wp14:editId="4E436D22">
                <wp:simplePos x="0" y="0"/>
                <wp:positionH relativeFrom="column">
                  <wp:posOffset>3226435</wp:posOffset>
                </wp:positionH>
                <wp:positionV relativeFrom="paragraph">
                  <wp:posOffset>3705860</wp:posOffset>
                </wp:positionV>
                <wp:extent cx="602640" cy="686160"/>
                <wp:effectExtent l="38100" t="38100" r="26035" b="38100"/>
                <wp:wrapNone/>
                <wp:docPr id="1868" name="Ink 18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1">
                      <w14:nvContentPartPr>
                        <w14:cNvContentPartPr/>
                      </w14:nvContentPartPr>
                      <w14:xfrm>
                        <a:off x="0" y="0"/>
                        <a:ext cx="602640" cy="6861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2D6BB" id="Ink 1868" o:spid="_x0000_s1026" type="#_x0000_t75" style="position:absolute;margin-left:253.7pt;margin-top:291.45pt;width:48.15pt;height:54.75pt;z-index:253457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">
                <v:imagedata r:id="rId23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402112" behindDoc="0" locked="0" layoutInCell="1" allowOverlap="1" wp14:anchorId="4C5E4004" wp14:editId="5AE9CBA7">
                <wp:simplePos x="0" y="0"/>
                <wp:positionH relativeFrom="column">
                  <wp:posOffset>3286125</wp:posOffset>
                </wp:positionH>
                <wp:positionV relativeFrom="paragraph">
                  <wp:posOffset>3045460</wp:posOffset>
                </wp:positionV>
                <wp:extent cx="2256480" cy="846790"/>
                <wp:effectExtent l="19050" t="19050" r="29845" b="48895"/>
                <wp:wrapNone/>
                <wp:docPr id="1814" name="Ink 18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3">
                      <w14:nvContentPartPr>
                        <w14:cNvContentPartPr/>
                      </w14:nvContentPartPr>
                      <w14:xfrm>
                        <a:off x="0" y="0"/>
                        <a:ext cx="2256480" cy="8467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308F5A" id="Ink 1814" o:spid="_x0000_s1026" type="#_x0000_t75" style="position:absolute;margin-left:258.4pt;margin-top:239.45pt;width:178.4pt;height:67.4pt;z-index:253402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">
                <v:imagedata r:id="rId23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367296" behindDoc="0" locked="0" layoutInCell="1" allowOverlap="1" wp14:anchorId="66459F96" wp14:editId="6E6592FA">
                <wp:simplePos x="0" y="0"/>
                <wp:positionH relativeFrom="column">
                  <wp:posOffset>3267710</wp:posOffset>
                </wp:positionH>
                <wp:positionV relativeFrom="paragraph">
                  <wp:posOffset>2588260</wp:posOffset>
                </wp:positionV>
                <wp:extent cx="155465" cy="110310"/>
                <wp:effectExtent l="38100" t="38100" r="35560" b="42545"/>
                <wp:wrapNone/>
                <wp:docPr id="1780" name="Ink 17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5">
                      <w14:nvContentPartPr>
                        <w14:cNvContentPartPr/>
                      </w14:nvContentPartPr>
                      <w14:xfrm>
                        <a:off x="0" y="0"/>
                        <a:ext cx="155465" cy="1103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11A5E5" id="Ink 1780" o:spid="_x0000_s1026" type="#_x0000_t75" style="position:absolute;margin-left:256.95pt;margin-top:203.45pt;width:12.95pt;height:9.4pt;z-index:25336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">
                <v:imagedata r:id="rId23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364224" behindDoc="0" locked="0" layoutInCell="1" allowOverlap="1" wp14:anchorId="3DF01641" wp14:editId="35617704">
                <wp:simplePos x="0" y="0"/>
                <wp:positionH relativeFrom="column">
                  <wp:posOffset>4622800</wp:posOffset>
                </wp:positionH>
                <wp:positionV relativeFrom="paragraph">
                  <wp:posOffset>2135505</wp:posOffset>
                </wp:positionV>
                <wp:extent cx="1359830" cy="431460"/>
                <wp:effectExtent l="38100" t="38100" r="31115" b="45085"/>
                <wp:wrapNone/>
                <wp:docPr id="1777" name="Ink 17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7">
                      <w14:nvContentPartPr>
                        <w14:cNvContentPartPr/>
                      </w14:nvContentPartPr>
                      <w14:xfrm>
                        <a:off x="0" y="0"/>
                        <a:ext cx="1359830" cy="431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17EF37" id="Ink 1777" o:spid="_x0000_s1026" type="#_x0000_t75" style="position:absolute;margin-left:363.65pt;margin-top:167.8pt;width:107.75pt;height:34.65pt;z-index:2533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">
                <v:imagedata r:id="rId23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353984" behindDoc="0" locked="0" layoutInCell="1" allowOverlap="1" wp14:anchorId="0DD8A44B" wp14:editId="14FDD27F">
                <wp:simplePos x="0" y="0"/>
                <wp:positionH relativeFrom="column">
                  <wp:posOffset>3220085</wp:posOffset>
                </wp:positionH>
                <wp:positionV relativeFrom="paragraph">
                  <wp:posOffset>2154555</wp:posOffset>
                </wp:positionV>
                <wp:extent cx="1229725" cy="154715"/>
                <wp:effectExtent l="19050" t="19050" r="8890" b="36195"/>
                <wp:wrapNone/>
                <wp:docPr id="1767" name="Ink 17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9">
                      <w14:nvContentPartPr>
                        <w14:cNvContentPartPr/>
                      </w14:nvContentPartPr>
                      <w14:xfrm>
                        <a:off x="0" y="0"/>
                        <a:ext cx="1229725" cy="1547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66CD86" id="Ink 1767" o:spid="_x0000_s1026" type="#_x0000_t75" style="position:absolute;margin-left:253.2pt;margin-top:169.3pt;width:97.55pt;height:12.9pt;z-index:2533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">
                <v:imagedata r:id="rId24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335552" behindDoc="0" locked="0" layoutInCell="1" allowOverlap="1" wp14:anchorId="69C984BB" wp14:editId="0170FD48">
                <wp:simplePos x="0" y="0"/>
                <wp:positionH relativeFrom="column">
                  <wp:posOffset>5529740</wp:posOffset>
                </wp:positionH>
                <wp:positionV relativeFrom="paragraph">
                  <wp:posOffset>1865415</wp:posOffset>
                </wp:positionV>
                <wp:extent cx="20160" cy="18360"/>
                <wp:effectExtent l="38100" t="38100" r="37465" b="39370"/>
                <wp:wrapNone/>
                <wp:docPr id="1749" name="Ink 17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1">
                      <w14:nvContentPartPr>
                        <w14:cNvContentPartPr/>
                      </w14:nvContentPartPr>
                      <w14:xfrm>
                        <a:off x="0" y="0"/>
                        <a:ext cx="20160" cy="18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740F54" id="Ink 1749" o:spid="_x0000_s1026" type="#_x0000_t75" style="position:absolute;margin-left:435.05pt;margin-top:146.55pt;width:2.3pt;height:2.2pt;z-index:253335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">
                <v:imagedata r:id="rId24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336576" behindDoc="0" locked="0" layoutInCell="1" allowOverlap="1" wp14:anchorId="7BC6D365" wp14:editId="66B160DC">
                <wp:simplePos x="0" y="0"/>
                <wp:positionH relativeFrom="column">
                  <wp:posOffset>3141980</wp:posOffset>
                </wp:positionH>
                <wp:positionV relativeFrom="paragraph">
                  <wp:posOffset>1207135</wp:posOffset>
                </wp:positionV>
                <wp:extent cx="3196440" cy="756720"/>
                <wp:effectExtent l="38100" t="38100" r="23495" b="43815"/>
                <wp:wrapNone/>
                <wp:docPr id="1750" name="Ink 17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3">
                      <w14:nvContentPartPr>
                        <w14:cNvContentPartPr/>
                      </w14:nvContentPartPr>
                      <w14:xfrm>
                        <a:off x="0" y="0"/>
                        <a:ext cx="3196440" cy="756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97F48C" id="Ink 1750" o:spid="_x0000_s1026" type="#_x0000_t75" style="position:absolute;margin-left:247.05pt;margin-top:94.7pt;width:252.4pt;height:60.3pt;z-index:253336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">
                <v:imagedata r:id="rId24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270016" behindDoc="0" locked="0" layoutInCell="1" allowOverlap="1" wp14:anchorId="3C20C4B0" wp14:editId="2FE4506B">
                <wp:simplePos x="0" y="0"/>
                <wp:positionH relativeFrom="column">
                  <wp:posOffset>-599440</wp:posOffset>
                </wp:positionH>
                <wp:positionV relativeFrom="paragraph">
                  <wp:posOffset>5249545</wp:posOffset>
                </wp:positionV>
                <wp:extent cx="338260" cy="153880"/>
                <wp:effectExtent l="38100" t="38100" r="5080" b="36830"/>
                <wp:wrapNone/>
                <wp:docPr id="1685" name="Ink 16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5">
                      <w14:nvContentPartPr>
                        <w14:cNvContentPartPr/>
                      </w14:nvContentPartPr>
                      <w14:xfrm>
                        <a:off x="0" y="0"/>
                        <a:ext cx="338260" cy="153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505318" id="Ink 1685" o:spid="_x0000_s1026" type="#_x0000_t75" style="position:absolute;margin-left:-47.55pt;margin-top:413pt;width:27.35pt;height:12.8pt;z-index:253270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">
                <v:imagedata r:id="rId24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266944" behindDoc="0" locked="0" layoutInCell="1" allowOverlap="1" wp14:anchorId="59DCF483" wp14:editId="42E57E7F">
                <wp:simplePos x="0" y="0"/>
                <wp:positionH relativeFrom="column">
                  <wp:posOffset>1121410</wp:posOffset>
                </wp:positionH>
                <wp:positionV relativeFrom="paragraph">
                  <wp:posOffset>4702185</wp:posOffset>
                </wp:positionV>
                <wp:extent cx="903600" cy="209520"/>
                <wp:effectExtent l="38100" t="38100" r="11430" b="38735"/>
                <wp:wrapNone/>
                <wp:docPr id="1682" name="Ink 16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7">
                      <w14:nvContentPartPr>
                        <w14:cNvContentPartPr/>
                      </w14:nvContentPartPr>
                      <w14:xfrm>
                        <a:off x="0" y="0"/>
                        <a:ext cx="903600" cy="2095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A8B718" id="Ink 1682" o:spid="_x0000_s1026" type="#_x0000_t75" style="position:absolute;margin-left:87.95pt;margin-top:369.9pt;width:71.9pt;height:17.25pt;z-index:2532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">
                <v:imagedata r:id="rId24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246464" behindDoc="0" locked="0" layoutInCell="1" allowOverlap="1" wp14:anchorId="5429F80F" wp14:editId="42A07C5C">
                <wp:simplePos x="0" y="0"/>
                <wp:positionH relativeFrom="column">
                  <wp:posOffset>-574040</wp:posOffset>
                </wp:positionH>
                <wp:positionV relativeFrom="paragraph">
                  <wp:posOffset>4636770</wp:posOffset>
                </wp:positionV>
                <wp:extent cx="1538280" cy="311400"/>
                <wp:effectExtent l="38100" t="19050" r="0" b="31750"/>
                <wp:wrapNone/>
                <wp:docPr id="1662" name="Ink 16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9">
                      <w14:nvContentPartPr>
                        <w14:cNvContentPartPr/>
                      </w14:nvContentPartPr>
                      <w14:xfrm>
                        <a:off x="0" y="0"/>
                        <a:ext cx="1538280" cy="31140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309DD7" id="Ink 1662" o:spid="_x0000_s1026" type="#_x0000_t75" style="position:absolute;margin-left:-45.55pt;margin-top:364.75pt;width:121.8pt;height:25.2pt;z-index:2532464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">
                <v:imagedata r:id="rId25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232128" behindDoc="0" locked="0" layoutInCell="1" allowOverlap="1" wp14:anchorId="14443D04" wp14:editId="3AC43674">
                <wp:simplePos x="0" y="0"/>
                <wp:positionH relativeFrom="column">
                  <wp:posOffset>1106170</wp:posOffset>
                </wp:positionH>
                <wp:positionV relativeFrom="paragraph">
                  <wp:posOffset>4227700</wp:posOffset>
                </wp:positionV>
                <wp:extent cx="881640" cy="199800"/>
                <wp:effectExtent l="38100" t="19050" r="33020" b="48260"/>
                <wp:wrapNone/>
                <wp:docPr id="1648" name="Ink 16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1">
                      <w14:nvContentPartPr>
                        <w14:cNvContentPartPr/>
                      </w14:nvContentPartPr>
                      <w14:xfrm>
                        <a:off x="0" y="0"/>
                        <a:ext cx="881640" cy="1998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5EAB14" id="Ink 1648" o:spid="_x0000_s1026" type="#_x0000_t75" style="position:absolute;margin-left:86.75pt;margin-top:332.55pt;width:70.1pt;height:16.45pt;z-index:253232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">
                <v:imagedata r:id="rId25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211648" behindDoc="0" locked="0" layoutInCell="1" allowOverlap="1" wp14:anchorId="2B6FB705" wp14:editId="5176202C">
                <wp:simplePos x="0" y="0"/>
                <wp:positionH relativeFrom="column">
                  <wp:posOffset>-780415</wp:posOffset>
                </wp:positionH>
                <wp:positionV relativeFrom="paragraph">
                  <wp:posOffset>3636645</wp:posOffset>
                </wp:positionV>
                <wp:extent cx="1853280" cy="827640"/>
                <wp:effectExtent l="38100" t="38100" r="13970" b="48895"/>
                <wp:wrapNone/>
                <wp:docPr id="1622" name="Ink 16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3">
                      <w14:nvContentPartPr>
                        <w14:cNvContentPartPr/>
                      </w14:nvContentPartPr>
                      <w14:xfrm>
                        <a:off x="0" y="0"/>
                        <a:ext cx="1853280" cy="82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99F8E3" id="Ink 1622" o:spid="_x0000_s1026" type="#_x0000_t75" style="position:absolute;margin-left:-61.8pt;margin-top:286pt;width:146.65pt;height:65.85pt;z-index:25321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">
                <v:imagedata r:id="rId25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152256" behindDoc="0" locked="0" layoutInCell="1" allowOverlap="1" wp14:anchorId="296F797D" wp14:editId="1A2C36CA">
                <wp:simplePos x="0" y="0"/>
                <wp:positionH relativeFrom="column">
                  <wp:posOffset>-808355</wp:posOffset>
                </wp:positionH>
                <wp:positionV relativeFrom="paragraph">
                  <wp:posOffset>1191260</wp:posOffset>
                </wp:positionV>
                <wp:extent cx="3277440" cy="1922760"/>
                <wp:effectExtent l="38100" t="38100" r="37465" b="40005"/>
                <wp:wrapNone/>
                <wp:docPr id="1557" name="Ink 15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5">
                      <w14:nvContentPartPr>
                        <w14:cNvContentPartPr/>
                      </w14:nvContentPartPr>
                      <w14:xfrm>
                        <a:off x="0" y="0"/>
                        <a:ext cx="3277440" cy="19227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5384D4" id="Ink 1557" o:spid="_x0000_s1026" type="#_x0000_t75" style="position:absolute;margin-left:-64pt;margin-top:93.45pt;width:258.75pt;height:152.15pt;z-index:253152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">
                <v:imagedata r:id="rId25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70336" behindDoc="0" locked="0" layoutInCell="1" allowOverlap="1" wp14:anchorId="01989E3D" wp14:editId="2F03D936">
                <wp:simplePos x="0" y="0"/>
                <wp:positionH relativeFrom="column">
                  <wp:posOffset>1362710</wp:posOffset>
                </wp:positionH>
                <wp:positionV relativeFrom="paragraph">
                  <wp:posOffset>779145</wp:posOffset>
                </wp:positionV>
                <wp:extent cx="1130935" cy="250980"/>
                <wp:effectExtent l="38100" t="38100" r="12065" b="34925"/>
                <wp:wrapNone/>
                <wp:docPr id="1477" name="Ink 14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7">
                      <w14:nvContentPartPr>
                        <w14:cNvContentPartPr/>
                      </w14:nvContentPartPr>
                      <w14:xfrm>
                        <a:off x="0" y="0"/>
                        <a:ext cx="1130935" cy="2509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C276C4" id="Ink 1477" o:spid="_x0000_s1026" type="#_x0000_t75" style="position:absolute;margin-left:106.95pt;margin-top:61pt;width:89.75pt;height:20.45pt;z-index:25307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">
                <v:imagedata r:id="rId25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63168" behindDoc="0" locked="0" layoutInCell="1" allowOverlap="1" wp14:anchorId="25BE4A14" wp14:editId="65EC9D8D">
                <wp:simplePos x="0" y="0"/>
                <wp:positionH relativeFrom="column">
                  <wp:posOffset>234315</wp:posOffset>
                </wp:positionH>
                <wp:positionV relativeFrom="paragraph">
                  <wp:posOffset>734695</wp:posOffset>
                </wp:positionV>
                <wp:extent cx="1069260" cy="307975"/>
                <wp:effectExtent l="38100" t="38100" r="36195" b="34925"/>
                <wp:wrapNone/>
                <wp:docPr id="1470" name="Ink 14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9">
                      <w14:nvContentPartPr>
                        <w14:cNvContentPartPr/>
                      </w14:nvContentPartPr>
                      <w14:xfrm>
                        <a:off x="0" y="0"/>
                        <a:ext cx="1069260" cy="3079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8AECDD" id="Ink 1470" o:spid="_x0000_s1026" type="#_x0000_t75" style="position:absolute;margin-left:18.1pt;margin-top:57.5pt;width:84.9pt;height:24.95pt;z-index:253063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">
                <v:imagedata r:id="rId26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56000" behindDoc="0" locked="0" layoutInCell="1" allowOverlap="1" wp14:anchorId="1CA2EE2C" wp14:editId="078B5D16">
                <wp:simplePos x="0" y="0"/>
                <wp:positionH relativeFrom="column">
                  <wp:posOffset>3015074</wp:posOffset>
                </wp:positionH>
                <wp:positionV relativeFrom="paragraph">
                  <wp:posOffset>754733</wp:posOffset>
                </wp:positionV>
                <wp:extent cx="454320" cy="4803120"/>
                <wp:effectExtent l="38100" t="19050" r="41275" b="36195"/>
                <wp:wrapNone/>
                <wp:docPr id="1463" name="Ink 14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1">
                      <w14:nvContentPartPr>
                        <w14:cNvContentPartPr/>
                      </w14:nvContentPartPr>
                      <w14:xfrm>
                        <a:off x="0" y="0"/>
                        <a:ext cx="454320" cy="480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AAFF53" id="Ink 1463" o:spid="_x0000_s1026" type="#_x0000_t75" style="position:absolute;margin-left:237.05pt;margin-top:59.1pt;width:36.45pt;height:378.95pt;z-index:25305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">
                <v:imagedata r:id="rId26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54976" behindDoc="0" locked="0" layoutInCell="1" allowOverlap="1" wp14:anchorId="6B3E8A78" wp14:editId="6E18191A">
                <wp:simplePos x="0" y="0"/>
                <wp:positionH relativeFrom="column">
                  <wp:posOffset>3643630</wp:posOffset>
                </wp:positionH>
                <wp:positionV relativeFrom="paragraph">
                  <wp:posOffset>746760</wp:posOffset>
                </wp:positionV>
                <wp:extent cx="489600" cy="272460"/>
                <wp:effectExtent l="38100" t="38100" r="5715" b="32385"/>
                <wp:wrapNone/>
                <wp:docPr id="1461" name="Ink 14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3">
                      <w14:nvContentPartPr>
                        <w14:cNvContentPartPr/>
                      </w14:nvContentPartPr>
                      <w14:xfrm>
                        <a:off x="0" y="0"/>
                        <a:ext cx="489600" cy="272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F8647A" id="Ink 1461" o:spid="_x0000_s1026" type="#_x0000_t75" style="position:absolute;margin-left:286.55pt;margin-top:58.45pt;width:39.25pt;height:22.15pt;z-index:25305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">
                <v:imagedata r:id="rId26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049856" behindDoc="0" locked="0" layoutInCell="1" allowOverlap="1" wp14:anchorId="3A8BFD4E" wp14:editId="01FFC385">
                <wp:simplePos x="0" y="0"/>
                <wp:positionH relativeFrom="column">
                  <wp:posOffset>-583565</wp:posOffset>
                </wp:positionH>
                <wp:positionV relativeFrom="paragraph">
                  <wp:posOffset>749300</wp:posOffset>
                </wp:positionV>
                <wp:extent cx="507170" cy="282555"/>
                <wp:effectExtent l="38100" t="38100" r="26670" b="41910"/>
                <wp:wrapNone/>
                <wp:docPr id="1456" name="Ink 14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5">
                      <w14:nvContentPartPr>
                        <w14:cNvContentPartPr/>
                      </w14:nvContentPartPr>
                      <w14:xfrm>
                        <a:off x="0" y="0"/>
                        <a:ext cx="507170" cy="2825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314184" id="Ink 1456" o:spid="_x0000_s1026" type="#_x0000_t75" style="position:absolute;margin-left:-46.3pt;margin-top:58.65pt;width:40.65pt;height:23pt;z-index:25304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">
                <v:imagedata r:id="rId266" o:title=""/>
              </v:shape>
            </w:pict>
          </mc:Fallback>
        </mc:AlternateContent>
      </w:r>
      <w:r w:rsidR="00427E70" w:rsidRPr="00427E70">
        <w:rPr>
          <w:noProof/>
        </w:rPr>
        <w:drawing>
          <wp:inline distT="0" distB="0" distL="0" distR="0" wp14:anchorId="254B114D" wp14:editId="4BE388F2">
            <wp:extent cx="5334744" cy="628738"/>
            <wp:effectExtent l="0" t="0" r="0" b="0"/>
            <wp:docPr id="1450" name="Picture 145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" name="Picture 1450" descr="Text&#10;&#10;Description automatically generated"/>
                    <pic:cNvPicPr/>
                  </pic:nvPicPr>
                  <pic:blipFill>
                    <a:blip r:embed="rId267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29CA9" w14:textId="426E712E" w:rsidR="002C3431" w:rsidRDefault="002C3431"/>
    <w:p w14:paraId="21F8C09D" w14:textId="5F0204C6" w:rsidR="002C3431" w:rsidRDefault="002C3431"/>
    <w:p w14:paraId="6B7E138B" w14:textId="5EC09FC0" w:rsidR="002C3431" w:rsidRDefault="002C3431"/>
    <w:p w14:paraId="1EBD6417" w14:textId="07A2098F" w:rsidR="002C3431" w:rsidRDefault="00FC02ED">
      <w:r>
        <w:rPr>
          <w:noProof/>
        </w:rPr>
        <mc:AlternateContent>
          <mc:Choice Requires="wpi">
            <w:drawing>
              <wp:anchor distT="0" distB="0" distL="114300" distR="114300" simplePos="0" relativeHeight="256122880" behindDoc="0" locked="0" layoutInCell="1" allowOverlap="1" wp14:anchorId="1A36DD0F" wp14:editId="3C6D663A">
                <wp:simplePos x="0" y="0"/>
                <wp:positionH relativeFrom="column">
                  <wp:posOffset>5481320</wp:posOffset>
                </wp:positionH>
                <wp:positionV relativeFrom="paragraph">
                  <wp:posOffset>163195</wp:posOffset>
                </wp:positionV>
                <wp:extent cx="600855" cy="247580"/>
                <wp:effectExtent l="38100" t="38100" r="27940" b="38735"/>
                <wp:wrapNone/>
                <wp:docPr id="1391" name="Ink 139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8">
                      <w14:nvContentPartPr>
                        <w14:cNvContentPartPr/>
                      </w14:nvContentPartPr>
                      <w14:xfrm>
                        <a:off x="0" y="0"/>
                        <a:ext cx="600855" cy="2475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C2BC41" id="Ink 1391" o:spid="_x0000_s1026" type="#_x0000_t75" style="position:absolute;margin-left:431.25pt;margin-top:12.5pt;width:48pt;height:20.2pt;z-index:256122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">
                <v:imagedata r:id="rId26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114688" behindDoc="0" locked="0" layoutInCell="1" allowOverlap="1" wp14:anchorId="58F19F33" wp14:editId="3BAE3260">
                <wp:simplePos x="0" y="0"/>
                <wp:positionH relativeFrom="column">
                  <wp:posOffset>3726180</wp:posOffset>
                </wp:positionH>
                <wp:positionV relativeFrom="paragraph">
                  <wp:posOffset>111125</wp:posOffset>
                </wp:positionV>
                <wp:extent cx="696360" cy="203760"/>
                <wp:effectExtent l="38100" t="38100" r="8890" b="44450"/>
                <wp:wrapNone/>
                <wp:docPr id="1383" name="Ink 13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0">
                      <w14:nvContentPartPr>
                        <w14:cNvContentPartPr/>
                      </w14:nvContentPartPr>
                      <w14:xfrm>
                        <a:off x="0" y="0"/>
                        <a:ext cx="696360" cy="203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618D98" id="Ink 1383" o:spid="_x0000_s1026" type="#_x0000_t75" style="position:absolute;margin-left:293.05pt;margin-top:8.4pt;width:55.55pt;height:16.75pt;z-index:256114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">
                <v:imagedata r:id="rId271" o:title=""/>
              </v:shape>
            </w:pict>
          </mc:Fallback>
        </mc:AlternateContent>
      </w:r>
    </w:p>
    <w:p w14:paraId="6979B63E" w14:textId="423B8FCA" w:rsidR="002C3431" w:rsidRDefault="00BC08D4">
      <w:r>
        <w:rPr>
          <w:noProof/>
        </w:rPr>
        <mc:AlternateContent>
          <mc:Choice Requires="wpi">
            <w:drawing>
              <wp:anchor distT="0" distB="0" distL="114300" distR="114300" simplePos="0" relativeHeight="256057344" behindDoc="0" locked="0" layoutInCell="1" allowOverlap="1" wp14:anchorId="63FA74DC" wp14:editId="360310F1">
                <wp:simplePos x="0" y="0"/>
                <wp:positionH relativeFrom="column">
                  <wp:posOffset>1773555</wp:posOffset>
                </wp:positionH>
                <wp:positionV relativeFrom="paragraph">
                  <wp:posOffset>-48260</wp:posOffset>
                </wp:positionV>
                <wp:extent cx="697235" cy="272655"/>
                <wp:effectExtent l="38100" t="19050" r="45720" b="32385"/>
                <wp:wrapNone/>
                <wp:docPr id="1323" name="Ink 13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2">
                      <w14:nvContentPartPr>
                        <w14:cNvContentPartPr/>
                      </w14:nvContentPartPr>
                      <w14:xfrm>
                        <a:off x="0" y="0"/>
                        <a:ext cx="697235" cy="2726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066CE4" id="Ink 1323" o:spid="_x0000_s1026" type="#_x0000_t75" style="position:absolute;margin-left:139.3pt;margin-top:-4.15pt;width:55.6pt;height:22.15pt;z-index:256057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">
                <v:imagedata r:id="rId273" o:title=""/>
              </v:shape>
            </w:pict>
          </mc:Fallback>
        </mc:AlternateContent>
      </w:r>
      <w:r w:rsidR="00DF427D">
        <w:rPr>
          <w:noProof/>
        </w:rPr>
        <mc:AlternateContent>
          <mc:Choice Requires="wpi">
            <w:drawing>
              <wp:anchor distT="0" distB="0" distL="114300" distR="114300" simplePos="0" relativeHeight="256044032" behindDoc="0" locked="0" layoutInCell="1" allowOverlap="1" wp14:anchorId="5F1F26E5" wp14:editId="0A979026">
                <wp:simplePos x="0" y="0"/>
                <wp:positionH relativeFrom="column">
                  <wp:posOffset>306705</wp:posOffset>
                </wp:positionH>
                <wp:positionV relativeFrom="paragraph">
                  <wp:posOffset>-93345</wp:posOffset>
                </wp:positionV>
                <wp:extent cx="776415" cy="275790"/>
                <wp:effectExtent l="38100" t="19050" r="5080" b="48260"/>
                <wp:wrapNone/>
                <wp:docPr id="1309" name="Ink 13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4">
                      <w14:nvContentPartPr>
                        <w14:cNvContentPartPr/>
                      </w14:nvContentPartPr>
                      <w14:xfrm>
                        <a:off x="0" y="0"/>
                        <a:ext cx="776415" cy="2757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9184A2" id="Ink 1309" o:spid="_x0000_s1026" type="#_x0000_t75" style="position:absolute;margin-left:23.8pt;margin-top:-7.7pt;width:61.85pt;height:22.4pt;z-index:256044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">
                <v:imagedata r:id="rId275" o:title=""/>
              </v:shape>
            </w:pict>
          </mc:Fallback>
        </mc:AlternateContent>
      </w:r>
      <w:r w:rsidR="00DF427D">
        <w:rPr>
          <w:noProof/>
        </w:rPr>
        <mc:AlternateContent>
          <mc:Choice Requires="wpi">
            <w:drawing>
              <wp:anchor distT="0" distB="0" distL="114300" distR="114300" simplePos="0" relativeHeight="256036864" behindDoc="0" locked="0" layoutInCell="1" allowOverlap="1" wp14:anchorId="70889676" wp14:editId="7E5D29D3">
                <wp:simplePos x="0" y="0"/>
                <wp:positionH relativeFrom="column">
                  <wp:posOffset>259188</wp:posOffset>
                </wp:positionH>
                <wp:positionV relativeFrom="paragraph">
                  <wp:posOffset>193421</wp:posOffset>
                </wp:positionV>
                <wp:extent cx="780480" cy="73080"/>
                <wp:effectExtent l="38100" t="38100" r="38735" b="41275"/>
                <wp:wrapNone/>
                <wp:docPr id="1302" name="Ink 13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6">
                      <w14:nvContentPartPr>
                        <w14:cNvContentPartPr/>
                      </w14:nvContentPartPr>
                      <w14:xfrm>
                        <a:off x="0" y="0"/>
                        <a:ext cx="780480" cy="73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D26DC2" id="Ink 1302" o:spid="_x0000_s1026" type="#_x0000_t75" style="position:absolute;margin-left:20.05pt;margin-top:14.9pt;width:62.15pt;height:6.45pt;z-index:256036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">
                <v:imagedata r:id="rId277" o:title=""/>
              </v:shape>
            </w:pict>
          </mc:Fallback>
        </mc:AlternateContent>
      </w:r>
    </w:p>
    <w:p w14:paraId="368D605B" w14:textId="68B65900" w:rsidR="002C3431" w:rsidRDefault="002C3431"/>
    <w:p w14:paraId="36813BF4" w14:textId="71B33FB5" w:rsidR="002C3431" w:rsidRDefault="00FC02ED">
      <w:r>
        <w:rPr>
          <w:noProof/>
        </w:rPr>
        <mc:AlternateContent>
          <mc:Choice Requires="wpi">
            <w:drawing>
              <wp:anchor distT="0" distB="0" distL="114300" distR="114300" simplePos="0" relativeHeight="256126976" behindDoc="0" locked="0" layoutInCell="1" allowOverlap="1" wp14:anchorId="45C7DEF6" wp14:editId="38B5F464">
                <wp:simplePos x="0" y="0"/>
                <wp:positionH relativeFrom="column">
                  <wp:posOffset>3603625</wp:posOffset>
                </wp:positionH>
                <wp:positionV relativeFrom="paragraph">
                  <wp:posOffset>93980</wp:posOffset>
                </wp:positionV>
                <wp:extent cx="562915" cy="277545"/>
                <wp:effectExtent l="38100" t="38100" r="27940" b="46355"/>
                <wp:wrapNone/>
                <wp:docPr id="1395" name="Ink 13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8">
                      <w14:nvContentPartPr>
                        <w14:cNvContentPartPr/>
                      </w14:nvContentPartPr>
                      <w14:xfrm>
                        <a:off x="0" y="0"/>
                        <a:ext cx="562915" cy="2775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C804E4" id="Ink 1395" o:spid="_x0000_s1026" type="#_x0000_t75" style="position:absolute;margin-left:283.4pt;margin-top:7.05pt;width:45pt;height:22.55pt;z-index:25612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">
                <v:imagedata r:id="rId279" o:title=""/>
              </v:shape>
            </w:pict>
          </mc:Fallback>
        </mc:AlternateContent>
      </w:r>
    </w:p>
    <w:p w14:paraId="0862718D" w14:textId="5CA80CAD" w:rsidR="002C3431" w:rsidRDefault="00BC08D4">
      <w:r>
        <w:rPr>
          <w:noProof/>
        </w:rPr>
        <mc:AlternateContent>
          <mc:Choice Requires="wpi">
            <w:drawing>
              <wp:anchor distT="0" distB="0" distL="114300" distR="114300" simplePos="0" relativeHeight="256061440" behindDoc="0" locked="0" layoutInCell="1" allowOverlap="1" wp14:anchorId="0538FCF3" wp14:editId="44822F4B">
                <wp:simplePos x="0" y="0"/>
                <wp:positionH relativeFrom="column">
                  <wp:posOffset>1346835</wp:posOffset>
                </wp:positionH>
                <wp:positionV relativeFrom="paragraph">
                  <wp:posOffset>-102870</wp:posOffset>
                </wp:positionV>
                <wp:extent cx="662625" cy="325640"/>
                <wp:effectExtent l="38100" t="38100" r="42545" b="36830"/>
                <wp:wrapNone/>
                <wp:docPr id="1327" name="Ink 13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0">
                      <w14:nvContentPartPr>
                        <w14:cNvContentPartPr/>
                      </w14:nvContentPartPr>
                      <w14:xfrm>
                        <a:off x="0" y="0"/>
                        <a:ext cx="662625" cy="325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A59555" id="Ink 1327" o:spid="_x0000_s1026" type="#_x0000_t75" style="position:absolute;margin-left:105.7pt;margin-top:-8.45pt;width:52.9pt;height:26.35pt;z-index:25606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">
                <v:imagedata r:id="rId281" o:title=""/>
              </v:shape>
            </w:pict>
          </mc:Fallback>
        </mc:AlternateContent>
      </w:r>
    </w:p>
    <w:p w14:paraId="0FF746CD" w14:textId="1C63F2AD" w:rsidR="002C3431" w:rsidRDefault="002C3431"/>
    <w:p w14:paraId="4161A646" w14:textId="5A349396" w:rsidR="002C3431" w:rsidRDefault="002C3431"/>
    <w:p w14:paraId="2E0EB843" w14:textId="4984709B" w:rsidR="002C3431" w:rsidRDefault="00BC08D4">
      <w:r>
        <w:rPr>
          <w:noProof/>
        </w:rPr>
        <mc:AlternateContent>
          <mc:Choice Requires="wpi">
            <w:drawing>
              <wp:anchor distT="0" distB="0" distL="114300" distR="114300" simplePos="0" relativeHeight="256104448" behindDoc="0" locked="0" layoutInCell="1" allowOverlap="1" wp14:anchorId="498720AB" wp14:editId="2A3C925C">
                <wp:simplePos x="0" y="0"/>
                <wp:positionH relativeFrom="column">
                  <wp:posOffset>3999230</wp:posOffset>
                </wp:positionH>
                <wp:positionV relativeFrom="paragraph">
                  <wp:posOffset>-103505</wp:posOffset>
                </wp:positionV>
                <wp:extent cx="984420" cy="508680"/>
                <wp:effectExtent l="38100" t="38100" r="25400" b="43815"/>
                <wp:wrapNone/>
                <wp:docPr id="1372" name="Ink 137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2">
                      <w14:nvContentPartPr>
                        <w14:cNvContentPartPr/>
                      </w14:nvContentPartPr>
                      <w14:xfrm>
                        <a:off x="0" y="0"/>
                        <a:ext cx="984420" cy="508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904801" id="Ink 1372" o:spid="_x0000_s1026" type="#_x0000_t75" style="position:absolute;margin-left:314.55pt;margin-top:-8.5pt;width:78.2pt;height:40.75pt;z-index:256104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">
                <v:imagedata r:id="rId283" o:title=""/>
              </v:shape>
            </w:pict>
          </mc:Fallback>
        </mc:AlternateContent>
      </w:r>
    </w:p>
    <w:p w14:paraId="23D76E19" w14:textId="1AA773F3" w:rsidR="002C3431" w:rsidRDefault="002C3431"/>
    <w:p w14:paraId="2517F3F7" w14:textId="33771105" w:rsidR="002C3431" w:rsidRDefault="00BC08D4">
      <w:r>
        <w:rPr>
          <w:noProof/>
        </w:rPr>
        <mc:AlternateContent>
          <mc:Choice Requires="wpi">
            <w:drawing>
              <wp:anchor distT="0" distB="0" distL="114300" distR="114300" simplePos="0" relativeHeight="256109568" behindDoc="0" locked="0" layoutInCell="1" allowOverlap="1" wp14:anchorId="335FD3DE" wp14:editId="6ECAB8DC">
                <wp:simplePos x="0" y="0"/>
                <wp:positionH relativeFrom="column">
                  <wp:posOffset>3870325</wp:posOffset>
                </wp:positionH>
                <wp:positionV relativeFrom="paragraph">
                  <wp:posOffset>-80645</wp:posOffset>
                </wp:positionV>
                <wp:extent cx="693305" cy="411480"/>
                <wp:effectExtent l="38100" t="38100" r="31115" b="45720"/>
                <wp:wrapNone/>
                <wp:docPr id="1377" name="Ink 13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4">
                      <w14:nvContentPartPr>
                        <w14:cNvContentPartPr/>
                      </w14:nvContentPartPr>
                      <w14:xfrm>
                        <a:off x="0" y="0"/>
                        <a:ext cx="693305" cy="411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DDF478" id="Ink 1377" o:spid="_x0000_s1026" type="#_x0000_t75" style="position:absolute;margin-left:304.4pt;margin-top:-6.7pt;width:55.3pt;height:33.1pt;z-index:25610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">
                <v:imagedata r:id="rId28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089088" behindDoc="0" locked="0" layoutInCell="1" allowOverlap="1" wp14:anchorId="0DF40E1B" wp14:editId="4338F1CA">
                <wp:simplePos x="0" y="0"/>
                <wp:positionH relativeFrom="column">
                  <wp:posOffset>24130</wp:posOffset>
                </wp:positionH>
                <wp:positionV relativeFrom="paragraph">
                  <wp:posOffset>-50800</wp:posOffset>
                </wp:positionV>
                <wp:extent cx="764660" cy="385715"/>
                <wp:effectExtent l="38100" t="19050" r="16510" b="33655"/>
                <wp:wrapNone/>
                <wp:docPr id="1356" name="Ink 13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6">
                      <w14:nvContentPartPr>
                        <w14:cNvContentPartPr/>
                      </w14:nvContentPartPr>
                      <w14:xfrm>
                        <a:off x="0" y="0"/>
                        <a:ext cx="764660" cy="3857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13D711" id="Ink 1356" o:spid="_x0000_s1026" type="#_x0000_t75" style="position:absolute;margin-left:1.55pt;margin-top:-4.35pt;width:60.9pt;height:31.05pt;z-index:25608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">
                <v:imagedata r:id="rId28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078848" behindDoc="0" locked="0" layoutInCell="1" allowOverlap="1" wp14:anchorId="48CF8E45" wp14:editId="3DD374C4">
                <wp:simplePos x="0" y="0"/>
                <wp:positionH relativeFrom="column">
                  <wp:posOffset>1953534</wp:posOffset>
                </wp:positionH>
                <wp:positionV relativeFrom="paragraph">
                  <wp:posOffset>-168587</wp:posOffset>
                </wp:positionV>
                <wp:extent cx="96840" cy="407520"/>
                <wp:effectExtent l="38100" t="38100" r="36830" b="31115"/>
                <wp:wrapNone/>
                <wp:docPr id="1346" name="Ink 13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8">
                      <w14:nvContentPartPr>
                        <w14:cNvContentPartPr/>
                      </w14:nvContentPartPr>
                      <w14:xfrm>
                        <a:off x="0" y="0"/>
                        <a:ext cx="96840" cy="407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DCA286" id="Ink 1346" o:spid="_x0000_s1026" type="#_x0000_t75" style="position:absolute;margin-left:153.45pt;margin-top:-13.6pt;width:8.35pt;height:32.8pt;z-index:256078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">
                <v:imagedata r:id="rId289" o:title=""/>
              </v:shape>
            </w:pict>
          </mc:Fallback>
        </mc:AlternateContent>
      </w:r>
    </w:p>
    <w:p w14:paraId="7C4E9D36" w14:textId="4219AD78" w:rsidR="002C3431" w:rsidRDefault="00FC02ED">
      <w:r>
        <w:rPr>
          <w:noProof/>
        </w:rPr>
        <mc:AlternateContent>
          <mc:Choice Requires="wpi">
            <w:drawing>
              <wp:anchor distT="0" distB="0" distL="114300" distR="114300" simplePos="0" relativeHeight="256151552" behindDoc="0" locked="0" layoutInCell="1" allowOverlap="1" wp14:anchorId="3FDEAECD" wp14:editId="020EC495">
                <wp:simplePos x="0" y="0"/>
                <wp:positionH relativeFrom="column">
                  <wp:posOffset>3502660</wp:posOffset>
                </wp:positionH>
                <wp:positionV relativeFrom="paragraph">
                  <wp:posOffset>55880</wp:posOffset>
                </wp:positionV>
                <wp:extent cx="2150425" cy="425945"/>
                <wp:effectExtent l="38100" t="38100" r="21590" b="31750"/>
                <wp:wrapNone/>
                <wp:docPr id="1422" name="Ink 14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0">
                      <w14:nvContentPartPr>
                        <w14:cNvContentPartPr/>
                      </w14:nvContentPartPr>
                      <w14:xfrm>
                        <a:off x="0" y="0"/>
                        <a:ext cx="2150425" cy="4259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A0DB70" id="Ink 1422" o:spid="_x0000_s1026" type="#_x0000_t75" style="position:absolute;margin-left:275.45pt;margin-top:4.05pt;width:170pt;height:34.25pt;z-index:25615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">
                <v:imagedata r:id="rId291" o:title=""/>
              </v:shape>
            </w:pict>
          </mc:Fallback>
        </mc:AlternateContent>
      </w:r>
    </w:p>
    <w:p w14:paraId="580A7F3E" w14:textId="1B00E8CE" w:rsidR="002C3431" w:rsidRDefault="00BC08D4">
      <w:r>
        <w:rPr>
          <w:noProof/>
        </w:rPr>
        <mc:AlternateContent>
          <mc:Choice Requires="wpi">
            <w:drawing>
              <wp:anchor distT="0" distB="0" distL="114300" distR="114300" simplePos="0" relativeHeight="256095232" behindDoc="0" locked="0" layoutInCell="1" allowOverlap="1" wp14:anchorId="64C5C4D6" wp14:editId="27A32396">
                <wp:simplePos x="0" y="0"/>
                <wp:positionH relativeFrom="column">
                  <wp:posOffset>53975</wp:posOffset>
                </wp:positionH>
                <wp:positionV relativeFrom="paragraph">
                  <wp:posOffset>-93980</wp:posOffset>
                </wp:positionV>
                <wp:extent cx="530860" cy="283210"/>
                <wp:effectExtent l="38100" t="38100" r="2540" b="40640"/>
                <wp:wrapNone/>
                <wp:docPr id="1363" name="Ink 13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2">
                      <w14:nvContentPartPr>
                        <w14:cNvContentPartPr/>
                      </w14:nvContentPartPr>
                      <w14:xfrm>
                        <a:off x="0" y="0"/>
                        <a:ext cx="530860" cy="2832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81F941" id="Ink 1363" o:spid="_x0000_s1026" type="#_x0000_t75" style="position:absolute;margin-left:3.9pt;margin-top:-7.75pt;width:42.5pt;height:23pt;z-index:256095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">
                <v:imagedata r:id="rId29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079872" behindDoc="0" locked="0" layoutInCell="1" allowOverlap="1" wp14:anchorId="62AAD58A" wp14:editId="629F29C1">
                <wp:simplePos x="0" y="0"/>
                <wp:positionH relativeFrom="column">
                  <wp:posOffset>2028414</wp:posOffset>
                </wp:positionH>
                <wp:positionV relativeFrom="paragraph">
                  <wp:posOffset>-133487</wp:posOffset>
                </wp:positionV>
                <wp:extent cx="87840" cy="538200"/>
                <wp:effectExtent l="38100" t="19050" r="45720" b="33655"/>
                <wp:wrapNone/>
                <wp:docPr id="1347" name="Ink 13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4">
                      <w14:nvContentPartPr>
                        <w14:cNvContentPartPr/>
                      </w14:nvContentPartPr>
                      <w14:xfrm>
                        <a:off x="0" y="0"/>
                        <a:ext cx="87840" cy="538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96C5E1" id="Ink 1347" o:spid="_x0000_s1026" type="#_x0000_t75" style="position:absolute;margin-left:159.35pt;margin-top:-10.85pt;width:7.6pt;height:43.1pt;z-index:256079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">
                <v:imagedata r:id="rId295" o:title=""/>
              </v:shape>
            </w:pict>
          </mc:Fallback>
        </mc:AlternateContent>
      </w:r>
    </w:p>
    <w:p w14:paraId="6107D835" w14:textId="04FE59BA" w:rsidR="002C3431" w:rsidRDefault="002C3431"/>
    <w:p w14:paraId="2CC4DA56" w14:textId="3B1CDFFC" w:rsidR="002C3431" w:rsidRDefault="00FC02ED">
      <w:r>
        <w:rPr>
          <w:noProof/>
        </w:rPr>
        <mc:AlternateContent>
          <mc:Choice Requires="wpi">
            <w:drawing>
              <wp:anchor distT="0" distB="0" distL="114300" distR="114300" simplePos="0" relativeHeight="256152576" behindDoc="0" locked="0" layoutInCell="1" allowOverlap="1" wp14:anchorId="4DB1A1D7" wp14:editId="725A8975">
                <wp:simplePos x="0" y="0"/>
                <wp:positionH relativeFrom="column">
                  <wp:posOffset>1441428</wp:posOffset>
                </wp:positionH>
                <wp:positionV relativeFrom="paragraph">
                  <wp:posOffset>169207</wp:posOffset>
                </wp:positionV>
                <wp:extent cx="442440" cy="182160"/>
                <wp:effectExtent l="19050" t="38100" r="15240" b="46990"/>
                <wp:wrapNone/>
                <wp:docPr id="1423" name="Ink 14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6">
                      <w14:nvContentPartPr>
                        <w14:cNvContentPartPr/>
                      </w14:nvContentPartPr>
                      <w14:xfrm>
                        <a:off x="0" y="0"/>
                        <a:ext cx="442440" cy="18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48C3B4" id="Ink 1423" o:spid="_x0000_s1026" type="#_x0000_t75" style="position:absolute;margin-left:113.15pt;margin-top:12.95pt;width:35.55pt;height:15.05pt;z-index:25615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">
                <v:imagedata r:id="rId29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134144" behindDoc="0" locked="0" layoutInCell="1" allowOverlap="1" wp14:anchorId="692C6059" wp14:editId="6D766E07">
                <wp:simplePos x="0" y="0"/>
                <wp:positionH relativeFrom="column">
                  <wp:posOffset>577850</wp:posOffset>
                </wp:positionH>
                <wp:positionV relativeFrom="paragraph">
                  <wp:posOffset>-17780</wp:posOffset>
                </wp:positionV>
                <wp:extent cx="707550" cy="330215"/>
                <wp:effectExtent l="38100" t="38100" r="35560" b="31750"/>
                <wp:wrapNone/>
                <wp:docPr id="1402" name="Ink 14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8">
                      <w14:nvContentPartPr>
                        <w14:cNvContentPartPr/>
                      </w14:nvContentPartPr>
                      <w14:xfrm>
                        <a:off x="0" y="0"/>
                        <a:ext cx="707550" cy="3302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BB72AC" id="Ink 1402" o:spid="_x0000_s1026" type="#_x0000_t75" style="position:absolute;margin-left:45.15pt;margin-top:-1.75pt;width:56.4pt;height:26.7pt;z-index:25613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">
                <v:imagedata r:id="rId29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128000" behindDoc="0" locked="0" layoutInCell="1" allowOverlap="1" wp14:anchorId="5CBC4E20" wp14:editId="622E5DBC">
                <wp:simplePos x="0" y="0"/>
                <wp:positionH relativeFrom="column">
                  <wp:posOffset>115908</wp:posOffset>
                </wp:positionH>
                <wp:positionV relativeFrom="paragraph">
                  <wp:posOffset>-49313</wp:posOffset>
                </wp:positionV>
                <wp:extent cx="206280" cy="234360"/>
                <wp:effectExtent l="38100" t="38100" r="3810" b="32385"/>
                <wp:wrapNone/>
                <wp:docPr id="1396" name="Ink 13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0">
                      <w14:nvContentPartPr>
                        <w14:cNvContentPartPr/>
                      </w14:nvContentPartPr>
                      <w14:xfrm>
                        <a:off x="0" y="0"/>
                        <a:ext cx="206280" cy="234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3DBBB6" id="Ink 1396" o:spid="_x0000_s1026" type="#_x0000_t75" style="position:absolute;margin-left:8.8pt;margin-top:-4.25pt;width:16.95pt;height:19.15pt;z-index:25612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">
                <v:imagedata r:id="rId301" o:title=""/>
              </v:shape>
            </w:pict>
          </mc:Fallback>
        </mc:AlternateContent>
      </w:r>
    </w:p>
    <w:p w14:paraId="583E0C24" w14:textId="5DC99FB6" w:rsidR="002C3431" w:rsidRDefault="002C3431"/>
    <w:p w14:paraId="645DE84D" w14:textId="6D418EE7" w:rsidR="002C3431" w:rsidRDefault="002C3431">
      <w:r w:rsidRPr="002C3431">
        <w:rPr>
          <w:noProof/>
        </w:rPr>
        <w:drawing>
          <wp:inline distT="0" distB="0" distL="0" distR="0" wp14:anchorId="505C7414" wp14:editId="05DE0966">
            <wp:extent cx="5410955" cy="409632"/>
            <wp:effectExtent l="0" t="0" r="0" b="9525"/>
            <wp:docPr id="1881" name="Picture 18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2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416AD" w14:textId="68D41A79" w:rsidR="002C3431" w:rsidRDefault="00FB0D0A">
      <w:r>
        <w:rPr>
          <w:noProof/>
        </w:rPr>
        <mc:AlternateContent>
          <mc:Choice Requires="wpi">
            <w:drawing>
              <wp:anchor distT="0" distB="0" distL="114300" distR="114300" simplePos="0" relativeHeight="256460800" behindDoc="0" locked="0" layoutInCell="1" allowOverlap="1" wp14:anchorId="0C55C1A8" wp14:editId="41B0E880">
                <wp:simplePos x="0" y="0"/>
                <wp:positionH relativeFrom="column">
                  <wp:posOffset>1675130</wp:posOffset>
                </wp:positionH>
                <wp:positionV relativeFrom="paragraph">
                  <wp:posOffset>358775</wp:posOffset>
                </wp:positionV>
                <wp:extent cx="2554430" cy="2200275"/>
                <wp:effectExtent l="38100" t="38100" r="36830" b="4762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3">
                      <w14:nvContentPartPr>
                        <w14:cNvContentPartPr/>
                      </w14:nvContentPartPr>
                      <w14:xfrm>
                        <a:off x="0" y="0"/>
                        <a:ext cx="2554430" cy="22002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75F1BE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1" o:spid="_x0000_s1026" type="#_x0000_t75" style="position:absolute;margin-left:131.55pt;margin-top:27.9pt;width:201.85pt;height:173.95pt;z-index:2564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">
                <v:imagedata r:id="rId304" o:title=""/>
              </v:shape>
            </w:pict>
          </mc:Fallback>
        </mc:AlternateContent>
      </w:r>
      <w:r w:rsidR="00D73D1E">
        <w:rPr>
          <w:noProof/>
        </w:rPr>
        <mc:AlternateContent>
          <mc:Choice Requires="wpi">
            <w:drawing>
              <wp:anchor distT="0" distB="0" distL="114300" distR="114300" simplePos="0" relativeHeight="255468544" behindDoc="0" locked="0" layoutInCell="1" allowOverlap="1" wp14:anchorId="3EE10F14" wp14:editId="67F94B43">
                <wp:simplePos x="0" y="0"/>
                <wp:positionH relativeFrom="column">
                  <wp:posOffset>4211732</wp:posOffset>
                </wp:positionH>
                <wp:positionV relativeFrom="paragraph">
                  <wp:posOffset>553199</wp:posOffset>
                </wp:positionV>
                <wp:extent cx="867240" cy="307800"/>
                <wp:effectExtent l="38100" t="19050" r="47625" b="35560"/>
                <wp:wrapNone/>
                <wp:docPr id="425" name="Ink 4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5">
                      <w14:nvContentPartPr>
                        <w14:cNvContentPartPr/>
                      </w14:nvContentPartPr>
                      <w14:xfrm>
                        <a:off x="0" y="0"/>
                        <a:ext cx="867240" cy="30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BADA64" id="Ink 425" o:spid="_x0000_s1026" type="#_x0000_t75" style="position:absolute;margin-left:331.3pt;margin-top:43.2pt;width:69pt;height:24.95pt;z-index:25546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">
                <v:imagedata r:id="rId306" o:title=""/>
              </v:shape>
            </w:pict>
          </mc:Fallback>
        </mc:AlternateContent>
      </w:r>
      <w:r w:rsidR="00D73D1E">
        <w:rPr>
          <w:noProof/>
        </w:rPr>
        <mc:AlternateContent>
          <mc:Choice Requires="wpi">
            <w:drawing>
              <wp:anchor distT="0" distB="0" distL="114300" distR="114300" simplePos="0" relativeHeight="255467520" behindDoc="0" locked="0" layoutInCell="1" allowOverlap="1" wp14:anchorId="7E902750" wp14:editId="40948FF7">
                <wp:simplePos x="0" y="0"/>
                <wp:positionH relativeFrom="column">
                  <wp:posOffset>4932045</wp:posOffset>
                </wp:positionH>
                <wp:positionV relativeFrom="paragraph">
                  <wp:posOffset>140335</wp:posOffset>
                </wp:positionV>
                <wp:extent cx="189230" cy="1395780"/>
                <wp:effectExtent l="38100" t="38100" r="39370" b="33020"/>
                <wp:wrapNone/>
                <wp:docPr id="424" name="Ink 4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7">
                      <w14:nvContentPartPr>
                        <w14:cNvContentPartPr/>
                      </w14:nvContentPartPr>
                      <w14:xfrm>
                        <a:off x="0" y="0"/>
                        <a:ext cx="189230" cy="13957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7370BB" id="Ink 424" o:spid="_x0000_s1026" type="#_x0000_t75" style="position:absolute;margin-left:388pt;margin-top:10.7pt;width:15.6pt;height:110.6pt;z-index:255467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">
                <v:imagedata r:id="rId308" o:title=""/>
              </v:shape>
            </w:pict>
          </mc:Fallback>
        </mc:AlternateContent>
      </w:r>
      <w:r w:rsidR="00D73D1E">
        <w:rPr>
          <w:noProof/>
        </w:rPr>
        <mc:AlternateContent>
          <mc:Choice Requires="wpi">
            <w:drawing>
              <wp:anchor distT="0" distB="0" distL="114300" distR="114300" simplePos="0" relativeHeight="255464448" behindDoc="0" locked="0" layoutInCell="1" allowOverlap="1" wp14:anchorId="3E9D84E7" wp14:editId="5B4F215E">
                <wp:simplePos x="0" y="0"/>
                <wp:positionH relativeFrom="column">
                  <wp:posOffset>2985135</wp:posOffset>
                </wp:positionH>
                <wp:positionV relativeFrom="paragraph">
                  <wp:posOffset>161290</wp:posOffset>
                </wp:positionV>
                <wp:extent cx="2097360" cy="748080"/>
                <wp:effectExtent l="38100" t="38100" r="36830" b="33020"/>
                <wp:wrapNone/>
                <wp:docPr id="421" name="Ink 4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9">
                      <w14:nvContentPartPr>
                        <w14:cNvContentPartPr/>
                      </w14:nvContentPartPr>
                      <w14:xfrm>
                        <a:off x="0" y="0"/>
                        <a:ext cx="2097360" cy="7480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365F1" id="Ink 421" o:spid="_x0000_s1026" type="#_x0000_t75" style="position:absolute;margin-left:234.7pt;margin-top:12.35pt;width:165.9pt;height:59.6pt;z-index:25546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">
                <v:imagedata r:id="rId310" o:title=""/>
              </v:shape>
            </w:pict>
          </mc:Fallback>
        </mc:AlternateContent>
      </w:r>
      <w:r w:rsidR="00D73D1E">
        <w:rPr>
          <w:noProof/>
        </w:rPr>
        <mc:AlternateContent>
          <mc:Choice Requires="wpi">
            <w:drawing>
              <wp:anchor distT="0" distB="0" distL="114300" distR="114300" simplePos="0" relativeHeight="255454208" behindDoc="0" locked="0" layoutInCell="1" allowOverlap="1" wp14:anchorId="783BB0DA" wp14:editId="1FF0E7F9">
                <wp:simplePos x="0" y="0"/>
                <wp:positionH relativeFrom="column">
                  <wp:posOffset>4294505</wp:posOffset>
                </wp:positionH>
                <wp:positionV relativeFrom="paragraph">
                  <wp:posOffset>221615</wp:posOffset>
                </wp:positionV>
                <wp:extent cx="15480" cy="6480"/>
                <wp:effectExtent l="38100" t="19050" r="41910" b="31750"/>
                <wp:wrapNone/>
                <wp:docPr id="411" name="Ink 4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1">
                      <w14:nvContentPartPr>
                        <w14:cNvContentPartPr/>
                      </w14:nvContentPartPr>
                      <w14:xfrm>
                        <a:off x="0" y="0"/>
                        <a:ext cx="15480" cy="64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759DF6" id="Ink 411" o:spid="_x0000_s1026" type="#_x0000_t75" style="position:absolute;margin-left:337.8pt;margin-top:17.15pt;width:1.9pt;height:1.15pt;z-index:25545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">
                <v:imagedata r:id="rId312" o:title=""/>
              </v:shape>
            </w:pict>
          </mc:Fallback>
        </mc:AlternateContent>
      </w:r>
      <w:r w:rsidR="00D73D1E">
        <w:rPr>
          <w:noProof/>
        </w:rPr>
        <mc:AlternateContent>
          <mc:Choice Requires="wpi">
            <w:drawing>
              <wp:anchor distT="0" distB="0" distL="114300" distR="114300" simplePos="0" relativeHeight="255451136" behindDoc="0" locked="0" layoutInCell="1" allowOverlap="1" wp14:anchorId="57C82EA2" wp14:editId="62D6E267">
                <wp:simplePos x="0" y="0"/>
                <wp:positionH relativeFrom="column">
                  <wp:posOffset>3008252</wp:posOffset>
                </wp:positionH>
                <wp:positionV relativeFrom="paragraph">
                  <wp:posOffset>932639</wp:posOffset>
                </wp:positionV>
                <wp:extent cx="1152000" cy="320040"/>
                <wp:effectExtent l="19050" t="38100" r="48260" b="41910"/>
                <wp:wrapNone/>
                <wp:docPr id="408" name="Ink 4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3">
                      <w14:nvContentPartPr>
                        <w14:cNvContentPartPr/>
                      </w14:nvContentPartPr>
                      <w14:xfrm>
                        <a:off x="0" y="0"/>
                        <a:ext cx="1152000" cy="32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810C4A" id="Ink 408" o:spid="_x0000_s1026" type="#_x0000_t75" style="position:absolute;margin-left:236.5pt;margin-top:73.1pt;width:91.4pt;height:25.9pt;z-index:255451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">
                <v:imagedata r:id="rId314" o:title=""/>
              </v:shape>
            </w:pict>
          </mc:Fallback>
        </mc:AlternateContent>
      </w:r>
      <w:r w:rsidR="002C3431" w:rsidRPr="002C3431">
        <w:rPr>
          <w:noProof/>
        </w:rPr>
        <w:drawing>
          <wp:inline distT="0" distB="0" distL="0" distR="0" wp14:anchorId="74D98569" wp14:editId="43A945A7">
            <wp:extent cx="4859167" cy="1743075"/>
            <wp:effectExtent l="0" t="0" r="0" b="0"/>
            <wp:docPr id="1883" name="Picture 188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" name="Picture 1883" descr="Chart&#10;&#10;Description automatically generated"/>
                    <pic:cNvPicPr/>
                  </pic:nvPicPr>
                  <pic:blipFill>
                    <a:blip r:embed="rId315"/>
                    <a:stretch>
                      <a:fillRect/>
                    </a:stretch>
                  </pic:blipFill>
                  <pic:spPr>
                    <a:xfrm>
                      <a:off x="0" y="0"/>
                      <a:ext cx="4861484" cy="1743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1F787" w14:textId="27B1CCAA" w:rsidR="002C3431" w:rsidRDefault="002C3431"/>
    <w:p w14:paraId="5098ABA4" w14:textId="68A13319" w:rsidR="002C3431" w:rsidRDefault="002C3431">
      <w:r w:rsidRPr="002C3431">
        <w:rPr>
          <w:noProof/>
        </w:rPr>
        <w:drawing>
          <wp:inline distT="0" distB="0" distL="0" distR="0" wp14:anchorId="69A3D642" wp14:editId="4D5FA09B">
            <wp:extent cx="5572903" cy="390580"/>
            <wp:effectExtent l="0" t="0" r="0" b="9525"/>
            <wp:docPr id="1887" name="Picture 18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6"/>
                    <a:stretch>
                      <a:fillRect/>
                    </a:stretch>
                  </pic:blipFill>
                  <pic:spPr>
                    <a:xfrm>
                      <a:off x="0" y="0"/>
                      <a:ext cx="5572903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2294A" w14:textId="65B2A410" w:rsidR="002C3431" w:rsidRDefault="002C3431">
      <w:r w:rsidRPr="002C3431">
        <w:rPr>
          <w:noProof/>
        </w:rPr>
        <w:drawing>
          <wp:inline distT="0" distB="0" distL="0" distR="0" wp14:anchorId="55E84394" wp14:editId="4A755AA2">
            <wp:extent cx="5468113" cy="6058746"/>
            <wp:effectExtent l="0" t="0" r="0" b="0"/>
            <wp:docPr id="1888" name="Picture 18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" name="Picture 1888"/>
                    <pic:cNvPicPr/>
                  </pic:nvPicPr>
                  <pic:blipFill>
                    <a:blip r:embed="rId317"/>
                    <a:stretch>
                      <a:fillRect/>
                    </a:stretch>
                  </pic:blipFill>
                  <pic:spPr>
                    <a:xfrm>
                      <a:off x="0" y="0"/>
                      <a:ext cx="5468113" cy="6058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CD72D" w14:textId="4BE79943" w:rsidR="000E041E" w:rsidRDefault="000E041E"/>
    <w:p w14:paraId="0EEF76DC" w14:textId="13AF8F65" w:rsidR="000E041E" w:rsidRDefault="000E041E"/>
    <w:p w14:paraId="511CD561" w14:textId="5A32D336" w:rsidR="000E041E" w:rsidRDefault="000E041E"/>
    <w:p w14:paraId="6ADDAAD0" w14:textId="54EED27D" w:rsidR="000E041E" w:rsidRDefault="000E041E"/>
    <w:p w14:paraId="690DF906" w14:textId="584FC264" w:rsidR="000E041E" w:rsidRDefault="00FC02ED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6155648" behindDoc="0" locked="0" layoutInCell="1" allowOverlap="1" wp14:anchorId="1DA9BC9D" wp14:editId="3EA44A6E">
                <wp:simplePos x="0" y="0"/>
                <wp:positionH relativeFrom="column">
                  <wp:posOffset>-496570</wp:posOffset>
                </wp:positionH>
                <wp:positionV relativeFrom="paragraph">
                  <wp:posOffset>-660400</wp:posOffset>
                </wp:positionV>
                <wp:extent cx="230695" cy="374040"/>
                <wp:effectExtent l="38100" t="38100" r="36195" b="45085"/>
                <wp:wrapNone/>
                <wp:docPr id="1429" name="Ink 14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8">
                      <w14:nvContentPartPr>
                        <w14:cNvContentPartPr/>
                      </w14:nvContentPartPr>
                      <w14:xfrm>
                        <a:off x="0" y="0"/>
                        <a:ext cx="230695" cy="37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BDEA51" id="Ink 1429" o:spid="_x0000_s1026" type="#_x0000_t75" style="position:absolute;margin-left:-39.45pt;margin-top:-52.35pt;width:18.85pt;height:30.15pt;z-index:25615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">
                <v:imagedata r:id="rId319" o:title=""/>
              </v:shape>
            </w:pict>
          </mc:Fallback>
        </mc:AlternateContent>
      </w:r>
    </w:p>
    <w:p w14:paraId="0EE96084" w14:textId="6E51B4BC" w:rsidR="000E041E" w:rsidRDefault="00FC02ED">
      <w:r>
        <w:rPr>
          <w:noProof/>
        </w:rPr>
        <mc:AlternateContent>
          <mc:Choice Requires="wpi">
            <w:drawing>
              <wp:anchor distT="0" distB="0" distL="114300" distR="114300" simplePos="0" relativeHeight="255711232" behindDoc="0" locked="0" layoutInCell="1" allowOverlap="1" wp14:anchorId="42A2A503" wp14:editId="19E484E9">
                <wp:simplePos x="0" y="0"/>
                <wp:positionH relativeFrom="column">
                  <wp:posOffset>6985690</wp:posOffset>
                </wp:positionH>
                <wp:positionV relativeFrom="paragraph">
                  <wp:posOffset>719455</wp:posOffset>
                </wp:positionV>
                <wp:extent cx="1076760" cy="498240"/>
                <wp:effectExtent l="19050" t="19050" r="9525" b="35560"/>
                <wp:wrapNone/>
                <wp:docPr id="745" name="Ink 7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0">
                      <w14:nvContentPartPr>
                        <w14:cNvContentPartPr/>
                      </w14:nvContentPartPr>
                      <w14:xfrm>
                        <a:off x="0" y="0"/>
                        <a:ext cx="1076760" cy="4982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CC7F5F" id="Ink 745" o:spid="_x0000_s1026" type="#_x0000_t75" style="position:absolute;margin-left:549.7pt;margin-top:56.3pt;width:85.5pt;height:39.95pt;z-index:255711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">
                <v:imagedata r:id="rId321" o:title=""/>
              </v:shape>
            </w:pict>
          </mc:Fallback>
        </mc:AlternateContent>
      </w:r>
    </w:p>
    <w:p w14:paraId="699BB8E1" w14:textId="668DDB01" w:rsidR="000E041E" w:rsidRDefault="000E041E"/>
    <w:p w14:paraId="13B40AA2" w14:textId="4E75E51B" w:rsidR="000E041E" w:rsidRDefault="00BB1B3A">
      <w:r>
        <w:rPr>
          <w:noProof/>
        </w:rPr>
        <mc:AlternateContent>
          <mc:Choice Requires="wpi">
            <w:drawing>
              <wp:anchor distT="0" distB="0" distL="114300" distR="114300" simplePos="0" relativeHeight="256253952" behindDoc="0" locked="0" layoutInCell="1" allowOverlap="1" wp14:anchorId="27AD202F" wp14:editId="5CDB03BB">
                <wp:simplePos x="0" y="0"/>
                <wp:positionH relativeFrom="column">
                  <wp:posOffset>-681355</wp:posOffset>
                </wp:positionH>
                <wp:positionV relativeFrom="paragraph">
                  <wp:posOffset>-347345</wp:posOffset>
                </wp:positionV>
                <wp:extent cx="783005" cy="1128395"/>
                <wp:effectExtent l="38100" t="38100" r="17145" b="33655"/>
                <wp:wrapNone/>
                <wp:docPr id="1546" name="Ink 15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2">
                      <w14:nvContentPartPr>
                        <w14:cNvContentPartPr/>
                      </w14:nvContentPartPr>
                      <w14:xfrm>
                        <a:off x="0" y="0"/>
                        <a:ext cx="783005" cy="11283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B9361B" id="Ink 1546" o:spid="_x0000_s1026" type="#_x0000_t75" style="position:absolute;margin-left:-54pt;margin-top:-27.7pt;width:62.35pt;height:89.55pt;z-index:25625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">
                <v:imagedata r:id="rId323" o:title=""/>
              </v:shape>
            </w:pict>
          </mc:Fallback>
        </mc:AlternateContent>
      </w:r>
    </w:p>
    <w:p w14:paraId="4E36F620" w14:textId="33DDE789" w:rsidR="000E041E" w:rsidRDefault="000E041E"/>
    <w:p w14:paraId="19401613" w14:textId="4D799698" w:rsidR="000E041E" w:rsidRDefault="00BB1B3A">
      <w:r>
        <w:rPr>
          <w:noProof/>
        </w:rPr>
        <mc:AlternateContent>
          <mc:Choice Requires="wpi">
            <w:drawing>
              <wp:anchor distT="0" distB="0" distL="114300" distR="114300" simplePos="0" relativeHeight="256238592" behindDoc="0" locked="0" layoutInCell="1" allowOverlap="1" wp14:anchorId="3A2504B3" wp14:editId="6A713D1E">
                <wp:simplePos x="0" y="0"/>
                <wp:positionH relativeFrom="column">
                  <wp:posOffset>-205740</wp:posOffset>
                </wp:positionH>
                <wp:positionV relativeFrom="paragraph">
                  <wp:posOffset>-1479550</wp:posOffset>
                </wp:positionV>
                <wp:extent cx="5124615" cy="3445510"/>
                <wp:effectExtent l="38100" t="38100" r="38100" b="40640"/>
                <wp:wrapNone/>
                <wp:docPr id="1530" name="Ink 15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4">
                      <w14:nvContentPartPr>
                        <w14:cNvContentPartPr/>
                      </w14:nvContentPartPr>
                      <w14:xfrm>
                        <a:off x="0" y="0"/>
                        <a:ext cx="5124615" cy="34455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1D85C4" id="Ink 1530" o:spid="_x0000_s1026" type="#_x0000_t75" style="position:absolute;margin-left:-16.55pt;margin-top:-116.85pt;width:404.2pt;height:272pt;z-index:256238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">
                <v:imagedata r:id="rId325" o:title=""/>
              </v:shape>
            </w:pict>
          </mc:Fallback>
        </mc:AlternateContent>
      </w:r>
    </w:p>
    <w:p w14:paraId="4B88C360" w14:textId="5B00E892" w:rsidR="000E041E" w:rsidRDefault="000E041E"/>
    <w:p w14:paraId="445E0D5B" w14:textId="579F69CD" w:rsidR="000E041E" w:rsidRDefault="000E041E"/>
    <w:p w14:paraId="33EF3B7C" w14:textId="47A15D1E" w:rsidR="000E041E" w:rsidRDefault="000E041E"/>
    <w:p w14:paraId="08D6B036" w14:textId="0BEABEAB" w:rsidR="000E041E" w:rsidRDefault="000E041E"/>
    <w:p w14:paraId="493D4E02" w14:textId="71B84C97" w:rsidR="000E041E" w:rsidRDefault="00BB1B3A">
      <w:r>
        <w:rPr>
          <w:noProof/>
        </w:rPr>
        <mc:AlternateContent>
          <mc:Choice Requires="wpi">
            <w:drawing>
              <wp:anchor distT="0" distB="0" distL="114300" distR="114300" simplePos="0" relativeHeight="256243712" behindDoc="0" locked="0" layoutInCell="1" allowOverlap="1" wp14:anchorId="196EF700" wp14:editId="193B2DD8">
                <wp:simplePos x="0" y="0"/>
                <wp:positionH relativeFrom="column">
                  <wp:posOffset>5158740</wp:posOffset>
                </wp:positionH>
                <wp:positionV relativeFrom="paragraph">
                  <wp:posOffset>77470</wp:posOffset>
                </wp:positionV>
                <wp:extent cx="782470" cy="297815"/>
                <wp:effectExtent l="38100" t="38100" r="0" b="45085"/>
                <wp:wrapNone/>
                <wp:docPr id="1536" name="Ink 15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6">
                      <w14:nvContentPartPr>
                        <w14:cNvContentPartPr/>
                      </w14:nvContentPartPr>
                      <w14:xfrm>
                        <a:off x="0" y="0"/>
                        <a:ext cx="782470" cy="2978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FE7137" id="Ink 1536" o:spid="_x0000_s1026" type="#_x0000_t75" style="position:absolute;margin-left:405.85pt;margin-top:5.75pt;width:62.3pt;height:24.15pt;z-index:25624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">
                <v:imagedata r:id="rId327" o:title=""/>
              </v:shape>
            </w:pict>
          </mc:Fallback>
        </mc:AlternateContent>
      </w:r>
    </w:p>
    <w:p w14:paraId="5B5934E9" w14:textId="19EB44BA" w:rsidR="000E041E" w:rsidRDefault="000E041E"/>
    <w:p w14:paraId="762FC9FD" w14:textId="1BC1934D" w:rsidR="000E041E" w:rsidRDefault="000E041E"/>
    <w:p w14:paraId="12395FB0" w14:textId="535FF36F" w:rsidR="000E041E" w:rsidRDefault="000E041E"/>
    <w:p w14:paraId="4ED6A31F" w14:textId="28D5C5F1" w:rsidR="000E041E" w:rsidRDefault="00FC02ED">
      <w:r>
        <w:rPr>
          <w:noProof/>
        </w:rPr>
        <mc:AlternateContent>
          <mc:Choice Requires="wpi">
            <w:drawing>
              <wp:anchor distT="0" distB="0" distL="114300" distR="114300" simplePos="0" relativeHeight="255646720" behindDoc="0" locked="0" layoutInCell="1" allowOverlap="1" wp14:anchorId="26F71D71" wp14:editId="60498D58">
                <wp:simplePos x="0" y="0"/>
                <wp:positionH relativeFrom="column">
                  <wp:posOffset>-398780</wp:posOffset>
                </wp:positionH>
                <wp:positionV relativeFrom="paragraph">
                  <wp:posOffset>4124325</wp:posOffset>
                </wp:positionV>
                <wp:extent cx="247015" cy="279400"/>
                <wp:effectExtent l="38100" t="38100" r="38735" b="44450"/>
                <wp:wrapNone/>
                <wp:docPr id="661" name="Ink 6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28">
                      <w14:nvContentPartPr>
                        <w14:cNvContentPartPr/>
                      </w14:nvContentPartPr>
                      <w14:xfrm>
                        <a:off x="0" y="0"/>
                        <a:ext cx="247015" cy="279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770EF2" id="Ink 661" o:spid="_x0000_s1026" type="#_x0000_t75" style="position:absolute;margin-left:-31.75pt;margin-top:324.4pt;width:20.15pt;height:22.7pt;z-index:25564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">
                <v:imagedata r:id="rId32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655936" behindDoc="0" locked="0" layoutInCell="1" allowOverlap="1" wp14:anchorId="0FE076AF" wp14:editId="05DBE76A">
                <wp:simplePos x="0" y="0"/>
                <wp:positionH relativeFrom="column">
                  <wp:posOffset>154940</wp:posOffset>
                </wp:positionH>
                <wp:positionV relativeFrom="paragraph">
                  <wp:posOffset>4151630</wp:posOffset>
                </wp:positionV>
                <wp:extent cx="995045" cy="239395"/>
                <wp:effectExtent l="38100" t="38100" r="14605" b="46355"/>
                <wp:wrapNone/>
                <wp:docPr id="671" name="Ink 6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0">
                      <w14:nvContentPartPr>
                        <w14:cNvContentPartPr/>
                      </w14:nvContentPartPr>
                      <w14:xfrm>
                        <a:off x="0" y="0"/>
                        <a:ext cx="995045" cy="2393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C2B747" id="Ink 671" o:spid="_x0000_s1026" type="#_x0000_t75" style="position:absolute;margin-left:11.85pt;margin-top:326.55pt;width:79.05pt;height:19.55pt;z-index:25565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">
                <v:imagedata r:id="rId3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677440" behindDoc="0" locked="0" layoutInCell="1" allowOverlap="1" wp14:anchorId="7FDA70A6" wp14:editId="5D14E682">
                <wp:simplePos x="0" y="0"/>
                <wp:positionH relativeFrom="column">
                  <wp:posOffset>1358900</wp:posOffset>
                </wp:positionH>
                <wp:positionV relativeFrom="paragraph">
                  <wp:posOffset>4048760</wp:posOffset>
                </wp:positionV>
                <wp:extent cx="1249045" cy="455295"/>
                <wp:effectExtent l="38100" t="38100" r="46355" b="40005"/>
                <wp:wrapNone/>
                <wp:docPr id="697" name="Ink 6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2">
                      <w14:nvContentPartPr>
                        <w14:cNvContentPartPr/>
                      </w14:nvContentPartPr>
                      <w14:xfrm>
                        <a:off x="0" y="0"/>
                        <a:ext cx="1249045" cy="4552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1995B95" id="Ink 697" o:spid="_x0000_s1026" type="#_x0000_t75" style="position:absolute;margin-left:106.65pt;margin-top:318.45pt;width:99.05pt;height:36.55pt;z-index:255677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">
                <v:imagedata r:id="rId33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639552" behindDoc="0" locked="0" layoutInCell="1" allowOverlap="1" wp14:anchorId="1B44F4E4" wp14:editId="135468F3">
                <wp:simplePos x="0" y="0"/>
                <wp:positionH relativeFrom="column">
                  <wp:posOffset>2691130</wp:posOffset>
                </wp:positionH>
                <wp:positionV relativeFrom="paragraph">
                  <wp:posOffset>2980055</wp:posOffset>
                </wp:positionV>
                <wp:extent cx="135255" cy="89535"/>
                <wp:effectExtent l="38100" t="38100" r="36195" b="43815"/>
                <wp:wrapNone/>
                <wp:docPr id="650" name="Ink 6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4">
                      <w14:nvContentPartPr>
                        <w14:cNvContentPartPr/>
                      </w14:nvContentPartPr>
                      <w14:xfrm>
                        <a:off x="0" y="0"/>
                        <a:ext cx="135255" cy="895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581961" id="Ink 650" o:spid="_x0000_s1026" type="#_x0000_t75" style="position:absolute;margin-left:211.55pt;margin-top:234.3pt;width:11.35pt;height:7.75pt;z-index:25563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">
                <v:imagedata r:id="rId33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047104" behindDoc="0" locked="0" layoutInCell="1" allowOverlap="1" wp14:anchorId="6A74215C" wp14:editId="2E191557">
                <wp:simplePos x="0" y="0"/>
                <wp:positionH relativeFrom="column">
                  <wp:posOffset>2806065</wp:posOffset>
                </wp:positionH>
                <wp:positionV relativeFrom="paragraph">
                  <wp:posOffset>2915285</wp:posOffset>
                </wp:positionV>
                <wp:extent cx="147320" cy="307975"/>
                <wp:effectExtent l="19050" t="38100" r="5080" b="34925"/>
                <wp:wrapNone/>
                <wp:docPr id="1312" name="Ink 13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6">
                      <w14:nvContentPartPr>
                        <w14:cNvContentPartPr/>
                      </w14:nvContentPartPr>
                      <w14:xfrm>
                        <a:off x="0" y="0"/>
                        <a:ext cx="147320" cy="3079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32C17D" id="Ink 1312" o:spid="_x0000_s1026" type="#_x0000_t75" style="position:absolute;margin-left:220.6pt;margin-top:229.2pt;width:12.3pt;height:24.95pt;z-index:25604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">
                <v:imagedata r:id="rId33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607808" behindDoc="0" locked="0" layoutInCell="1" allowOverlap="1" wp14:anchorId="0FFFC474" wp14:editId="254DA0A8">
                <wp:simplePos x="0" y="0"/>
                <wp:positionH relativeFrom="column">
                  <wp:posOffset>-392430</wp:posOffset>
                </wp:positionH>
                <wp:positionV relativeFrom="paragraph">
                  <wp:posOffset>2844800</wp:posOffset>
                </wp:positionV>
                <wp:extent cx="300990" cy="297180"/>
                <wp:effectExtent l="38100" t="38100" r="3810" b="45720"/>
                <wp:wrapNone/>
                <wp:docPr id="612" name="Ink 6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8">
                      <w14:nvContentPartPr>
                        <w14:cNvContentPartPr/>
                      </w14:nvContentPartPr>
                      <w14:xfrm>
                        <a:off x="0" y="0"/>
                        <a:ext cx="300990" cy="2971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D260C1" id="Ink 612" o:spid="_x0000_s1026" type="#_x0000_t75" style="position:absolute;margin-left:-31.25pt;margin-top:223.65pt;width:24.4pt;height:24.1pt;z-index:25560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">
                <v:imagedata r:id="rId33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643648" behindDoc="0" locked="0" layoutInCell="1" allowOverlap="1" wp14:anchorId="3EE610D1" wp14:editId="6DAD1D65">
                <wp:simplePos x="0" y="0"/>
                <wp:positionH relativeFrom="column">
                  <wp:posOffset>3105785</wp:posOffset>
                </wp:positionH>
                <wp:positionV relativeFrom="paragraph">
                  <wp:posOffset>2893695</wp:posOffset>
                </wp:positionV>
                <wp:extent cx="631825" cy="192405"/>
                <wp:effectExtent l="38100" t="38100" r="15875" b="36195"/>
                <wp:wrapNone/>
                <wp:docPr id="657" name="Ink 6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0">
                      <w14:nvContentPartPr>
                        <w14:cNvContentPartPr/>
                      </w14:nvContentPartPr>
                      <w14:xfrm>
                        <a:off x="0" y="0"/>
                        <a:ext cx="631825" cy="1924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D3F027" id="Ink 657" o:spid="_x0000_s1026" type="#_x0000_t75" style="position:absolute;margin-left:244.2pt;margin-top:227.5pt;width:50.45pt;height:15.85pt;z-index:255643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">
                <v:imagedata r:id="rId34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571968" behindDoc="0" locked="0" layoutInCell="1" allowOverlap="1" wp14:anchorId="40FC2616" wp14:editId="09AA8496">
                <wp:simplePos x="0" y="0"/>
                <wp:positionH relativeFrom="column">
                  <wp:posOffset>100330</wp:posOffset>
                </wp:positionH>
                <wp:positionV relativeFrom="paragraph">
                  <wp:posOffset>2085340</wp:posOffset>
                </wp:positionV>
                <wp:extent cx="117475" cy="66040"/>
                <wp:effectExtent l="38100" t="38100" r="34925" b="48260"/>
                <wp:wrapNone/>
                <wp:docPr id="557" name="Ink 5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2">
                      <w14:nvContentPartPr>
                        <w14:cNvContentPartPr/>
                      </w14:nvContentPartPr>
                      <w14:xfrm>
                        <a:off x="0" y="0"/>
                        <a:ext cx="117475" cy="66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108944" id="Ink 557" o:spid="_x0000_s1026" type="#_x0000_t75" style="position:absolute;margin-left:7.55pt;margin-top:163.85pt;width:9.95pt;height:5.9pt;z-index:25557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">
                <v:imagedata r:id="rId34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672320" behindDoc="0" locked="0" layoutInCell="1" allowOverlap="1" wp14:anchorId="3B169FE4" wp14:editId="3C259AA5">
                <wp:simplePos x="0" y="0"/>
                <wp:positionH relativeFrom="column">
                  <wp:posOffset>-59055</wp:posOffset>
                </wp:positionH>
                <wp:positionV relativeFrom="paragraph">
                  <wp:posOffset>1914525</wp:posOffset>
                </wp:positionV>
                <wp:extent cx="1598930" cy="424180"/>
                <wp:effectExtent l="38100" t="19050" r="39370" b="33020"/>
                <wp:wrapNone/>
                <wp:docPr id="692" name="Ink 6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4">
                      <w14:nvContentPartPr>
                        <w14:cNvContentPartPr/>
                      </w14:nvContentPartPr>
                      <w14:xfrm>
                        <a:off x="0" y="0"/>
                        <a:ext cx="1598930" cy="4241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9FDD24D" id="Ink 692" o:spid="_x0000_s1026" type="#_x0000_t75" style="position:absolute;margin-left:-5pt;margin-top:150.4pt;width:126.6pt;height:34.1pt;z-index:25567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">
                <v:imagedata r:id="rId34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520768" behindDoc="0" locked="0" layoutInCell="1" allowOverlap="1" wp14:anchorId="56778005" wp14:editId="6D42F107">
                <wp:simplePos x="0" y="0"/>
                <wp:positionH relativeFrom="column">
                  <wp:posOffset>-433705</wp:posOffset>
                </wp:positionH>
                <wp:positionV relativeFrom="paragraph">
                  <wp:posOffset>1504315</wp:posOffset>
                </wp:positionV>
                <wp:extent cx="306070" cy="358775"/>
                <wp:effectExtent l="38100" t="38100" r="36830" b="41275"/>
                <wp:wrapNone/>
                <wp:docPr id="484" name="Ink 4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6">
                      <w14:nvContentPartPr>
                        <w14:cNvContentPartPr/>
                      </w14:nvContentPartPr>
                      <w14:xfrm>
                        <a:off x="0" y="0"/>
                        <a:ext cx="306070" cy="3587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03DF6C" id="Ink 484" o:spid="_x0000_s1026" type="#_x0000_t75" style="position:absolute;margin-left:-34.5pt;margin-top:118.1pt;width:24.8pt;height:28.95pt;z-index:25552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">
                <v:imagedata r:id="rId34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540224" behindDoc="0" locked="0" layoutInCell="1" allowOverlap="1" wp14:anchorId="10635680" wp14:editId="7D597DFB">
                <wp:simplePos x="0" y="0"/>
                <wp:positionH relativeFrom="column">
                  <wp:posOffset>947420</wp:posOffset>
                </wp:positionH>
                <wp:positionV relativeFrom="paragraph">
                  <wp:posOffset>2144395</wp:posOffset>
                </wp:positionV>
                <wp:extent cx="7620" cy="4445"/>
                <wp:effectExtent l="19050" t="19050" r="30480" b="33655"/>
                <wp:wrapNone/>
                <wp:docPr id="505" name="Ink 50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48">
                      <w14:nvContentPartPr>
                        <w14:cNvContentPartPr/>
                      </w14:nvContentPartPr>
                      <w14:xfrm>
                        <a:off x="0" y="0"/>
                        <a:ext cx="7620" cy="444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73148B" id="Ink 505" o:spid="_x0000_s1026" type="#_x0000_t75" style="position:absolute;margin-left:74.25pt;margin-top:168.5pt;width:1.3pt;height:1.05pt;z-index:25554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">
                <v:imagedata r:id="rId34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569920" behindDoc="0" locked="0" layoutInCell="1" allowOverlap="1" wp14:anchorId="7BA20F06" wp14:editId="53BC641D">
                <wp:simplePos x="0" y="0"/>
                <wp:positionH relativeFrom="column">
                  <wp:posOffset>3559175</wp:posOffset>
                </wp:positionH>
                <wp:positionV relativeFrom="paragraph">
                  <wp:posOffset>2331085</wp:posOffset>
                </wp:positionV>
                <wp:extent cx="9525" cy="3175"/>
                <wp:effectExtent l="38100" t="38100" r="47625" b="34925"/>
                <wp:wrapNone/>
                <wp:docPr id="540" name="Ink 5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0">
                      <w14:nvContentPartPr>
                        <w14:cNvContentPartPr/>
                      </w14:nvContentPartPr>
                      <w14:xfrm>
                        <a:off x="0" y="0"/>
                        <a:ext cx="9525" cy="317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7AAF36" id="Ink 540" o:spid="_x0000_s1026" type="#_x0000_t75" style="position:absolute;margin-left:279.95pt;margin-top:183.2pt;width:1.4pt;height:.9pt;z-index:25556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">
                <v:imagedata r:id="rId35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579136" behindDoc="0" locked="0" layoutInCell="1" allowOverlap="1" wp14:anchorId="472ADD52" wp14:editId="1A65F032">
                <wp:simplePos x="0" y="0"/>
                <wp:positionH relativeFrom="column">
                  <wp:posOffset>106045</wp:posOffset>
                </wp:positionH>
                <wp:positionV relativeFrom="paragraph">
                  <wp:posOffset>1339215</wp:posOffset>
                </wp:positionV>
                <wp:extent cx="1293495" cy="639445"/>
                <wp:effectExtent l="38100" t="38100" r="20955" b="46355"/>
                <wp:wrapNone/>
                <wp:docPr id="568" name="Ink 5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2">
                      <w14:nvContentPartPr>
                        <w14:cNvContentPartPr/>
                      </w14:nvContentPartPr>
                      <w14:xfrm>
                        <a:off x="0" y="0"/>
                        <a:ext cx="1293495" cy="63944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F543352" id="Ink 568" o:spid="_x0000_s1026" type="#_x0000_t75" style="position:absolute;margin-left:8pt;margin-top:105.1pt;width:102.55pt;height:51.05pt;z-index:255579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">
                <v:imagedata r:id="rId35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483904" behindDoc="0" locked="0" layoutInCell="1" allowOverlap="1" wp14:anchorId="68C281F4" wp14:editId="669C801D">
                <wp:simplePos x="0" y="0"/>
                <wp:positionH relativeFrom="column">
                  <wp:posOffset>456565</wp:posOffset>
                </wp:positionH>
                <wp:positionV relativeFrom="paragraph">
                  <wp:posOffset>354330</wp:posOffset>
                </wp:positionV>
                <wp:extent cx="1263015" cy="327660"/>
                <wp:effectExtent l="38100" t="38100" r="13335" b="34290"/>
                <wp:wrapNone/>
                <wp:docPr id="441" name="Ink 4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4">
                      <w14:nvContentPartPr>
                        <w14:cNvContentPartPr/>
                      </w14:nvContentPartPr>
                      <w14:xfrm>
                        <a:off x="0" y="0"/>
                        <a:ext cx="1263015" cy="3276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F7B18D" id="Ink 441" o:spid="_x0000_s1026" type="#_x0000_t75" style="position:absolute;margin-left:35.6pt;margin-top:27.55pt;width:100.15pt;height:26.5pt;z-index:255483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">
                <v:imagedata r:id="rId35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514624" behindDoc="0" locked="0" layoutInCell="1" allowOverlap="1" wp14:anchorId="7FDF4736" wp14:editId="60959C5D">
                <wp:simplePos x="0" y="0"/>
                <wp:positionH relativeFrom="column">
                  <wp:posOffset>1838960</wp:posOffset>
                </wp:positionH>
                <wp:positionV relativeFrom="paragraph">
                  <wp:posOffset>399415</wp:posOffset>
                </wp:positionV>
                <wp:extent cx="1915795" cy="273050"/>
                <wp:effectExtent l="38100" t="19050" r="27305" b="31750"/>
                <wp:wrapNone/>
                <wp:docPr id="476" name="Ink 4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6">
                      <w14:nvContentPartPr>
                        <w14:cNvContentPartPr/>
                      </w14:nvContentPartPr>
                      <w14:xfrm>
                        <a:off x="0" y="0"/>
                        <a:ext cx="1915795" cy="2730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169B969" id="Ink 476" o:spid="_x0000_s1026" type="#_x0000_t75" style="position:absolute;margin-left:144.45pt;margin-top:31.1pt;width:151.55pt;height:22.2pt;z-index:25551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">
                <v:imagedata r:id="rId35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517696" behindDoc="0" locked="0" layoutInCell="1" allowOverlap="1" wp14:anchorId="60909A42" wp14:editId="396130B0">
                <wp:simplePos x="0" y="0"/>
                <wp:positionH relativeFrom="column">
                  <wp:posOffset>-387985</wp:posOffset>
                </wp:positionH>
                <wp:positionV relativeFrom="paragraph">
                  <wp:posOffset>-447675</wp:posOffset>
                </wp:positionV>
                <wp:extent cx="991235" cy="1482090"/>
                <wp:effectExtent l="38100" t="38100" r="18415" b="41910"/>
                <wp:wrapNone/>
                <wp:docPr id="481" name="Ink 4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8">
                      <w14:nvContentPartPr>
                        <w14:cNvContentPartPr/>
                      </w14:nvContentPartPr>
                      <w14:xfrm>
                        <a:off x="0" y="0"/>
                        <a:ext cx="991235" cy="14820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2CF406" id="Ink 481" o:spid="_x0000_s1026" type="#_x0000_t75" style="position:absolute;margin-left:-30.9pt;margin-top:-35.6pt;width:78.75pt;height:117.4pt;z-index:25551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">
                <v:imagedata r:id="rId359" o:title=""/>
              </v:shape>
            </w:pict>
          </mc:Fallback>
        </mc:AlternateContent>
      </w:r>
    </w:p>
    <w:p w14:paraId="037BF11D" w14:textId="44DD8BE6" w:rsidR="000E041E" w:rsidRDefault="000E041E"/>
    <w:p w14:paraId="024CD066" w14:textId="7F7D5133" w:rsidR="000E041E" w:rsidRDefault="000E041E"/>
    <w:p w14:paraId="4E59BD2D" w14:textId="63BB4C93" w:rsidR="000E041E" w:rsidRDefault="000E041E"/>
    <w:p w14:paraId="23758C74" w14:textId="6F9A0AF1" w:rsidR="000E041E" w:rsidRDefault="000E041E"/>
    <w:p w14:paraId="03A2A05D" w14:textId="3063CE7B" w:rsidR="000E041E" w:rsidRDefault="000E041E"/>
    <w:p w14:paraId="30EE4839" w14:textId="317955E6" w:rsidR="000E041E" w:rsidRDefault="00FC02ED">
      <w:r>
        <w:rPr>
          <w:noProof/>
        </w:rPr>
        <mc:AlternateContent>
          <mc:Choice Requires="wpi">
            <w:drawing>
              <wp:anchor distT="0" distB="0" distL="114300" distR="114300" simplePos="0" relativeHeight="256158720" behindDoc="0" locked="0" layoutInCell="1" allowOverlap="1" wp14:anchorId="5650C217" wp14:editId="6EA97F8D">
                <wp:simplePos x="0" y="0"/>
                <wp:positionH relativeFrom="column">
                  <wp:posOffset>1782445</wp:posOffset>
                </wp:positionH>
                <wp:positionV relativeFrom="paragraph">
                  <wp:posOffset>-113665</wp:posOffset>
                </wp:positionV>
                <wp:extent cx="2703830" cy="394335"/>
                <wp:effectExtent l="38100" t="38100" r="1270" b="43815"/>
                <wp:wrapNone/>
                <wp:docPr id="1433" name="Ink 14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0">
                      <w14:nvContentPartPr>
                        <w14:cNvContentPartPr/>
                      </w14:nvContentPartPr>
                      <w14:xfrm>
                        <a:off x="0" y="0"/>
                        <a:ext cx="2703830" cy="394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D292D5" id="Ink 1433" o:spid="_x0000_s1026" type="#_x0000_t75" style="position:absolute;margin-left:140pt;margin-top:-9.3pt;width:213.6pt;height:31.75pt;z-index:25615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">
                <v:imagedata r:id="rId361" o:title=""/>
              </v:shape>
            </w:pict>
          </mc:Fallback>
        </mc:AlternateContent>
      </w:r>
    </w:p>
    <w:p w14:paraId="2AB902A8" w14:textId="6BFDB1DE" w:rsidR="000E041E" w:rsidRDefault="000E041E"/>
    <w:p w14:paraId="3AD31160" w14:textId="4E4E7075" w:rsidR="000E041E" w:rsidRDefault="000E041E"/>
    <w:p w14:paraId="323D1784" w14:textId="0B212504" w:rsidR="000E041E" w:rsidRDefault="000E041E"/>
    <w:p w14:paraId="7EF5766B" w14:textId="3637BACC" w:rsidR="000E041E" w:rsidRDefault="00FC02ED">
      <w:r>
        <w:rPr>
          <w:noProof/>
        </w:rPr>
        <mc:AlternateContent>
          <mc:Choice Requires="wpi">
            <w:drawing>
              <wp:anchor distT="0" distB="0" distL="114300" distR="114300" simplePos="0" relativeHeight="256164864" behindDoc="0" locked="0" layoutInCell="1" allowOverlap="1" wp14:anchorId="399498B2" wp14:editId="4A296801">
                <wp:simplePos x="0" y="0"/>
                <wp:positionH relativeFrom="column">
                  <wp:posOffset>154940</wp:posOffset>
                </wp:positionH>
                <wp:positionV relativeFrom="paragraph">
                  <wp:posOffset>-222250</wp:posOffset>
                </wp:positionV>
                <wp:extent cx="2368550" cy="840740"/>
                <wp:effectExtent l="38100" t="38100" r="31750" b="35560"/>
                <wp:wrapNone/>
                <wp:docPr id="1446" name="Ink 14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2">
                      <w14:nvContentPartPr>
                        <w14:cNvContentPartPr/>
                      </w14:nvContentPartPr>
                      <w14:xfrm>
                        <a:off x="0" y="0"/>
                        <a:ext cx="2368550" cy="8407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6C3950" id="Ink 1446" o:spid="_x0000_s1026" type="#_x0000_t75" style="position:absolute;margin-left:11.85pt;margin-top:-17.85pt;width:187.2pt;height:66.9pt;z-index:25616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">
                <v:imagedata r:id="rId363" o:title=""/>
              </v:shape>
            </w:pict>
          </mc:Fallback>
        </mc:AlternateContent>
      </w:r>
    </w:p>
    <w:p w14:paraId="36F17CD2" w14:textId="32823FE7" w:rsidR="000E041E" w:rsidRDefault="000E041E"/>
    <w:p w14:paraId="7BE027CA" w14:textId="56BCF2CF" w:rsidR="000E041E" w:rsidRDefault="000E041E"/>
    <w:p w14:paraId="3EFCDB00" w14:textId="2A357704" w:rsidR="000E041E" w:rsidRDefault="000E041E"/>
    <w:p w14:paraId="4233EBB9" w14:textId="49CB6B14" w:rsidR="000E041E" w:rsidRDefault="000E041E"/>
    <w:p w14:paraId="4A35848F" w14:textId="7971A9BA" w:rsidR="000E041E" w:rsidRDefault="009A75E1">
      <w:r w:rsidRPr="009A75E1">
        <w:rPr>
          <w:noProof/>
        </w:rPr>
        <w:lastRenderedPageBreak/>
        <w:drawing>
          <wp:inline distT="0" distB="0" distL="0" distR="0" wp14:anchorId="71D54412" wp14:editId="235470A2">
            <wp:extent cx="5834023" cy="1745593"/>
            <wp:effectExtent l="0" t="0" r="0" b="7620"/>
            <wp:docPr id="3" name="Picture 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letter&#10;&#10;Description automatically generated"/>
                    <pic:cNvPicPr/>
                  </pic:nvPicPr>
                  <pic:blipFill>
                    <a:blip r:embed="rId364"/>
                    <a:stretch>
                      <a:fillRect/>
                    </a:stretch>
                  </pic:blipFill>
                  <pic:spPr>
                    <a:xfrm>
                      <a:off x="0" y="0"/>
                      <a:ext cx="5859954" cy="1753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92B3A" w14:textId="173C6F0C" w:rsidR="009A75E1" w:rsidRDefault="006F69A3" w:rsidP="009A75E1">
      <w:pPr>
        <w:pStyle w:val="ListParagraph"/>
        <w:numPr>
          <w:ilvl w:val="0"/>
          <w:numId w:val="1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3791232" behindDoc="0" locked="0" layoutInCell="1" allowOverlap="1" wp14:anchorId="0B9BC1D3" wp14:editId="047CED37">
                <wp:simplePos x="0" y="0"/>
                <wp:positionH relativeFrom="column">
                  <wp:posOffset>167474</wp:posOffset>
                </wp:positionH>
                <wp:positionV relativeFrom="paragraph">
                  <wp:posOffset>91888</wp:posOffset>
                </wp:positionV>
                <wp:extent cx="230040" cy="31680"/>
                <wp:effectExtent l="19050" t="133350" r="113030" b="159385"/>
                <wp:wrapNone/>
                <wp:docPr id="281" name="Ink 2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5">
                      <w14:nvContentPartPr>
                        <w14:cNvContentPartPr/>
                      </w14:nvContentPartPr>
                      <w14:xfrm>
                        <a:off x="0" y="0"/>
                        <a:ext cx="230040" cy="31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183EBA" id="Ink 281" o:spid="_x0000_s1026" type="#_x0000_t75" style="position:absolute;margin-left:8.95pt;margin-top:-1.15pt;width:26.6pt;height:19.35pt;z-index:253791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">
                <v:imagedata r:id="rId366" o:title=""/>
              </v:shape>
            </w:pict>
          </mc:Fallback>
        </mc:AlternateContent>
      </w:r>
      <w:r w:rsidR="009A75E1">
        <w:t xml:space="preserve">A circuit switched network is the best option for this can kind of application, since we know </w:t>
      </w:r>
      <w:r w:rsidR="00320BDD">
        <w:t>it will run</w:t>
      </w:r>
      <w:r w:rsidR="009A75E1">
        <w:t xml:space="preserve"> </w:t>
      </w:r>
      <w:r w:rsidR="00320BDD">
        <w:t>for</w:t>
      </w:r>
      <w:r w:rsidR="009A75E1">
        <w:t xml:space="preserve"> long </w:t>
      </w:r>
      <w:r w:rsidR="00320BDD">
        <w:t>periods of time</w:t>
      </w:r>
      <w:r w:rsidR="009A75E1">
        <w:t xml:space="preserve">, we know we will have </w:t>
      </w:r>
      <w:r w:rsidR="00320BDD">
        <w:t>smooth</w:t>
      </w:r>
      <w:r w:rsidR="009A75E1">
        <w:t xml:space="preserve"> </w:t>
      </w:r>
      <w:r w:rsidR="00320BDD">
        <w:t>bandwidth</w:t>
      </w:r>
      <w:r w:rsidR="009A75E1">
        <w:t xml:space="preserve"> requirements. </w:t>
      </w:r>
      <w:r w:rsidR="00320BDD">
        <w:t>Thus,</w:t>
      </w:r>
      <w:r w:rsidR="008C0A4B">
        <w:t xml:space="preserve"> it is at a steady state, and will have dedicated resources.</w:t>
      </w:r>
    </w:p>
    <w:p w14:paraId="23AD2043" w14:textId="7FE6A8FB" w:rsidR="00320BDD" w:rsidRDefault="006F69A3" w:rsidP="009A75E1">
      <w:pPr>
        <w:pStyle w:val="ListParagraph"/>
        <w:numPr>
          <w:ilvl w:val="0"/>
          <w:numId w:val="1"/>
        </w:num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3792256" behindDoc="0" locked="0" layoutInCell="1" allowOverlap="1" wp14:anchorId="6CE54785" wp14:editId="28193704">
                <wp:simplePos x="0" y="0"/>
                <wp:positionH relativeFrom="column">
                  <wp:posOffset>221474</wp:posOffset>
                </wp:positionH>
                <wp:positionV relativeFrom="paragraph">
                  <wp:posOffset>83568</wp:posOffset>
                </wp:positionV>
                <wp:extent cx="134280" cy="64800"/>
                <wp:effectExtent l="57150" t="114300" r="113665" b="182880"/>
                <wp:wrapNone/>
                <wp:docPr id="282" name="Ink 2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67">
                      <w14:nvContentPartPr>
                        <w14:cNvContentPartPr/>
                      </w14:nvContentPartPr>
                      <w14:xfrm>
                        <a:off x="0" y="0"/>
                        <a:ext cx="134280" cy="64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18FF2B" id="Ink 282" o:spid="_x0000_s1026" type="#_x0000_t75" style="position:absolute;margin-left:13.2pt;margin-top:-1.9pt;width:19.05pt;height:22.1pt;z-index:25379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">
                <v:imagedata r:id="rId368" o:title=""/>
              </v:shape>
            </w:pict>
          </mc:Fallback>
        </mc:AlternateContent>
      </w:r>
      <w:r w:rsidR="005C2804">
        <w:t>In this situation we will not need any congestion control mechanism, since the links have sufficient bandwidth to handle the sum of all the application data rates</w:t>
      </w:r>
      <w:r w:rsidR="008C0A4B">
        <w:t>, we have dedicated resources</w:t>
      </w:r>
      <w:r w:rsidR="005C2804">
        <w:t>.</w:t>
      </w:r>
    </w:p>
    <w:p w14:paraId="5BCDBB07" w14:textId="007C3043" w:rsidR="005C2804" w:rsidRDefault="005C2804" w:rsidP="005C2804">
      <w:pPr>
        <w:ind w:left="360"/>
      </w:pPr>
      <w:r w:rsidRPr="005C2804">
        <w:rPr>
          <w:noProof/>
        </w:rPr>
        <w:drawing>
          <wp:inline distT="0" distB="0" distL="0" distR="0" wp14:anchorId="5598DC19" wp14:editId="0F43E6E1">
            <wp:extent cx="5761449" cy="929514"/>
            <wp:effectExtent l="0" t="0" r="0" b="4445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369"/>
                    <a:stretch>
                      <a:fillRect/>
                    </a:stretch>
                  </pic:blipFill>
                  <pic:spPr>
                    <a:xfrm>
                      <a:off x="0" y="0"/>
                      <a:ext cx="5768116" cy="93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42054" w14:textId="3AFCF2EC" w:rsidR="005C2804" w:rsidRDefault="005C2804" w:rsidP="005C2804">
      <w:pPr>
        <w:ind w:left="360"/>
        <w:rPr>
          <w:lang w:val="es-CO"/>
        </w:rPr>
      </w:pPr>
      <w:r w:rsidRPr="005C2804">
        <w:rPr>
          <w:noProof/>
          <w:lang w:val="es-CO"/>
        </w:rPr>
        <w:drawing>
          <wp:inline distT="0" distB="0" distL="0" distR="0" wp14:anchorId="30FA5F64" wp14:editId="4A6A2302">
            <wp:extent cx="5176161" cy="702804"/>
            <wp:effectExtent l="0" t="0" r="5715" b="2540"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>
                    <a:blip r:embed="rId370"/>
                    <a:stretch>
                      <a:fillRect/>
                    </a:stretch>
                  </pic:blipFill>
                  <pic:spPr>
                    <a:xfrm>
                      <a:off x="0" y="0"/>
                      <a:ext cx="5216660" cy="708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69B57" w14:textId="59B1107A" w:rsidR="005C2804" w:rsidRDefault="006F69A3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3787136" behindDoc="0" locked="0" layoutInCell="1" allowOverlap="1" wp14:anchorId="7DB6CF95" wp14:editId="212669AF">
                <wp:simplePos x="0" y="0"/>
                <wp:positionH relativeFrom="column">
                  <wp:posOffset>160655</wp:posOffset>
                </wp:positionH>
                <wp:positionV relativeFrom="paragraph">
                  <wp:posOffset>3528695</wp:posOffset>
                </wp:positionV>
                <wp:extent cx="3121025" cy="485775"/>
                <wp:effectExtent l="38100" t="38100" r="22225" b="47625"/>
                <wp:wrapNone/>
                <wp:docPr id="275" name="Ink 2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1">
                      <w14:nvContentPartPr>
                        <w14:cNvContentPartPr/>
                      </w14:nvContentPartPr>
                      <w14:xfrm>
                        <a:off x="0" y="0"/>
                        <a:ext cx="3121025" cy="4857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657FFD" id="Ink 275" o:spid="_x0000_s1026" type="#_x0000_t75" style="position:absolute;margin-left:12.3pt;margin-top:277.5pt;width:246.45pt;height:38.95pt;z-index:253787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">
                <v:imagedata r:id="rId37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763584" behindDoc="0" locked="0" layoutInCell="1" allowOverlap="1" wp14:anchorId="7672420F" wp14:editId="255405BD">
                <wp:simplePos x="0" y="0"/>
                <wp:positionH relativeFrom="column">
                  <wp:posOffset>3859530</wp:posOffset>
                </wp:positionH>
                <wp:positionV relativeFrom="paragraph">
                  <wp:posOffset>3371215</wp:posOffset>
                </wp:positionV>
                <wp:extent cx="1682115" cy="407670"/>
                <wp:effectExtent l="38100" t="38100" r="32385" b="49530"/>
                <wp:wrapNone/>
                <wp:docPr id="251" name="Ink 2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3">
                      <w14:nvContentPartPr>
                        <w14:cNvContentPartPr/>
                      </w14:nvContentPartPr>
                      <w14:xfrm>
                        <a:off x="0" y="0"/>
                        <a:ext cx="1682115" cy="4076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7F257C" id="Ink 251" o:spid="_x0000_s1026" type="#_x0000_t75" style="position:absolute;margin-left:303.55pt;margin-top:265.1pt;width:133.15pt;height:32.8pt;z-index:25376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">
                <v:imagedata r:id="rId37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761536" behindDoc="0" locked="0" layoutInCell="1" allowOverlap="1" wp14:anchorId="76AA118C" wp14:editId="14E2548F">
                <wp:simplePos x="0" y="0"/>
                <wp:positionH relativeFrom="column">
                  <wp:posOffset>4293870</wp:posOffset>
                </wp:positionH>
                <wp:positionV relativeFrom="paragraph">
                  <wp:posOffset>3849370</wp:posOffset>
                </wp:positionV>
                <wp:extent cx="371985" cy="85090"/>
                <wp:effectExtent l="38100" t="38100" r="47625" b="48260"/>
                <wp:wrapNone/>
                <wp:docPr id="249" name="Ink 2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5">
                      <w14:nvContentPartPr>
                        <w14:cNvContentPartPr/>
                      </w14:nvContentPartPr>
                      <w14:xfrm>
                        <a:off x="0" y="0"/>
                        <a:ext cx="371985" cy="850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706406" id="Ink 249" o:spid="_x0000_s1026" type="#_x0000_t75" style="position:absolute;margin-left:337.75pt;margin-top:302.75pt;width:30pt;height:7.4pt;z-index:253761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">
                <v:imagedata r:id="rId37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756416" behindDoc="0" locked="0" layoutInCell="1" allowOverlap="1" wp14:anchorId="1F67F000" wp14:editId="2EA539C4">
                <wp:simplePos x="0" y="0"/>
                <wp:positionH relativeFrom="column">
                  <wp:posOffset>5632450</wp:posOffset>
                </wp:positionH>
                <wp:positionV relativeFrom="paragraph">
                  <wp:posOffset>3209290</wp:posOffset>
                </wp:positionV>
                <wp:extent cx="940730" cy="509270"/>
                <wp:effectExtent l="38100" t="38100" r="31115" b="43180"/>
                <wp:wrapNone/>
                <wp:docPr id="244" name="Ink 2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7">
                      <w14:nvContentPartPr>
                        <w14:cNvContentPartPr/>
                      </w14:nvContentPartPr>
                      <w14:xfrm>
                        <a:off x="0" y="0"/>
                        <a:ext cx="940730" cy="5092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947253" id="Ink 244" o:spid="_x0000_s1026" type="#_x0000_t75" style="position:absolute;margin-left:443.15pt;margin-top:252.35pt;width:74.75pt;height:40.8pt;z-index:253756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">
                <v:imagedata r:id="rId37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715456" behindDoc="0" locked="0" layoutInCell="1" allowOverlap="1" wp14:anchorId="7B66AEDF" wp14:editId="5BFEF11A">
                <wp:simplePos x="0" y="0"/>
                <wp:positionH relativeFrom="column">
                  <wp:posOffset>2760980</wp:posOffset>
                </wp:positionH>
                <wp:positionV relativeFrom="paragraph">
                  <wp:posOffset>3537585</wp:posOffset>
                </wp:positionV>
                <wp:extent cx="560070" cy="168275"/>
                <wp:effectExtent l="38100" t="38100" r="49530" b="41275"/>
                <wp:wrapNone/>
                <wp:docPr id="204" name="Ink 2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9">
                      <w14:nvContentPartPr>
                        <w14:cNvContentPartPr/>
                      </w14:nvContentPartPr>
                      <w14:xfrm>
                        <a:off x="0" y="0"/>
                        <a:ext cx="560070" cy="16827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E6F2629" id="Ink 204" o:spid="_x0000_s1026" type="#_x0000_t75" style="position:absolute;margin-left:217.05pt;margin-top:278.2pt;width:44.8pt;height:13.95pt;z-index:253715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">
                <v:imagedata r:id="rId38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719552" behindDoc="0" locked="0" layoutInCell="1" allowOverlap="1" wp14:anchorId="237D3FFB" wp14:editId="0B4A6560">
                <wp:simplePos x="0" y="0"/>
                <wp:positionH relativeFrom="column">
                  <wp:posOffset>3475355</wp:posOffset>
                </wp:positionH>
                <wp:positionV relativeFrom="paragraph">
                  <wp:posOffset>3401060</wp:posOffset>
                </wp:positionV>
                <wp:extent cx="236855" cy="200660"/>
                <wp:effectExtent l="38100" t="38100" r="29845" b="46990"/>
                <wp:wrapNone/>
                <wp:docPr id="208" name="Ink 20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1">
                      <w14:nvContentPartPr>
                        <w14:cNvContentPartPr/>
                      </w14:nvContentPartPr>
                      <w14:xfrm>
                        <a:off x="0" y="0"/>
                        <a:ext cx="236855" cy="2006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C5FFC9" id="Ink 208" o:spid="_x0000_s1026" type="#_x0000_t75" style="position:absolute;margin-left:273.3pt;margin-top:267.45pt;width:19.35pt;height:16.5pt;z-index:253719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">
                <v:imagedata r:id="rId38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3710336" behindDoc="0" locked="0" layoutInCell="1" allowOverlap="1" wp14:anchorId="61A1D72A" wp14:editId="71E7FE69">
                <wp:simplePos x="0" y="0"/>
                <wp:positionH relativeFrom="column">
                  <wp:posOffset>210820</wp:posOffset>
                </wp:positionH>
                <wp:positionV relativeFrom="paragraph">
                  <wp:posOffset>3371215</wp:posOffset>
                </wp:positionV>
                <wp:extent cx="2576420" cy="316865"/>
                <wp:effectExtent l="38100" t="38100" r="33655" b="45085"/>
                <wp:wrapNone/>
                <wp:docPr id="199" name="Ink 1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3">
                      <w14:nvContentPartPr>
                        <w14:cNvContentPartPr/>
                      </w14:nvContentPartPr>
                      <w14:xfrm>
                        <a:off x="0" y="0"/>
                        <a:ext cx="2576420" cy="3168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801A82" id="Ink 199" o:spid="_x0000_s1026" type="#_x0000_t75" style="position:absolute;margin-left:16.25pt;margin-top:265.1pt;width:203.55pt;height:25.65pt;z-index:25371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">
                <v:imagedata r:id="rId384" o:title=""/>
              </v:shape>
            </w:pict>
          </mc:Fallback>
        </mc:AlternateContent>
      </w:r>
      <w:r w:rsidR="006C1047">
        <w:rPr>
          <w:noProof/>
        </w:rPr>
        <mc:AlternateContent>
          <mc:Choice Requires="wpi">
            <w:drawing>
              <wp:anchor distT="0" distB="0" distL="114300" distR="114300" simplePos="0" relativeHeight="253679616" behindDoc="0" locked="0" layoutInCell="1" allowOverlap="1" wp14:anchorId="60BE9538" wp14:editId="04C9C86A">
                <wp:simplePos x="0" y="0"/>
                <wp:positionH relativeFrom="column">
                  <wp:posOffset>-196215</wp:posOffset>
                </wp:positionH>
                <wp:positionV relativeFrom="paragraph">
                  <wp:posOffset>3304540</wp:posOffset>
                </wp:positionV>
                <wp:extent cx="230925" cy="264600"/>
                <wp:effectExtent l="38100" t="38100" r="36195" b="40640"/>
                <wp:wrapNone/>
                <wp:docPr id="167" name="Ink 1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5">
                      <w14:nvContentPartPr>
                        <w14:cNvContentPartPr/>
                      </w14:nvContentPartPr>
                      <w14:xfrm>
                        <a:off x="0" y="0"/>
                        <a:ext cx="230925" cy="26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378489" id="Ink 167" o:spid="_x0000_s1026" type="#_x0000_t75" style="position:absolute;margin-left:-15.8pt;margin-top:259.85pt;width:18.9pt;height:21.55pt;z-index:25367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">
                <v:imagedata r:id="rId386" o:title=""/>
              </v:shape>
            </w:pict>
          </mc:Fallback>
        </mc:AlternateContent>
      </w:r>
      <w:r w:rsidR="006C1047">
        <w:rPr>
          <w:noProof/>
        </w:rPr>
        <mc:AlternateContent>
          <mc:Choice Requires="wpi">
            <w:drawing>
              <wp:anchor distT="0" distB="0" distL="114300" distR="114300" simplePos="0" relativeHeight="253676544" behindDoc="0" locked="0" layoutInCell="1" allowOverlap="1" wp14:anchorId="6A179E85" wp14:editId="4B277828">
                <wp:simplePos x="0" y="0"/>
                <wp:positionH relativeFrom="column">
                  <wp:posOffset>815340</wp:posOffset>
                </wp:positionH>
                <wp:positionV relativeFrom="paragraph">
                  <wp:posOffset>2894965</wp:posOffset>
                </wp:positionV>
                <wp:extent cx="3749675" cy="364490"/>
                <wp:effectExtent l="38100" t="38100" r="22225" b="35560"/>
                <wp:wrapNone/>
                <wp:docPr id="164" name="Ink 1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7">
                      <w14:nvContentPartPr>
                        <w14:cNvContentPartPr/>
                      </w14:nvContentPartPr>
                      <w14:xfrm>
                        <a:off x="0" y="0"/>
                        <a:ext cx="3749675" cy="3644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812676" id="Ink 164" o:spid="_x0000_s1026" type="#_x0000_t75" style="position:absolute;margin-left:63.85pt;margin-top:227.6pt;width:295.95pt;height:29.4pt;z-index:25367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">
                <v:imagedata r:id="rId388" o:title=""/>
              </v:shape>
            </w:pict>
          </mc:Fallback>
        </mc:AlternateContent>
      </w:r>
      <w:r w:rsidR="006C1047">
        <w:rPr>
          <w:noProof/>
        </w:rPr>
        <mc:AlternateContent>
          <mc:Choice Requires="wpi">
            <w:drawing>
              <wp:anchor distT="0" distB="0" distL="114300" distR="114300" simplePos="0" relativeHeight="253637632" behindDoc="0" locked="0" layoutInCell="1" allowOverlap="1" wp14:anchorId="0DFA2E2F" wp14:editId="115752ED">
                <wp:simplePos x="0" y="0"/>
                <wp:positionH relativeFrom="column">
                  <wp:posOffset>4230370</wp:posOffset>
                </wp:positionH>
                <wp:positionV relativeFrom="paragraph">
                  <wp:posOffset>2586990</wp:posOffset>
                </wp:positionV>
                <wp:extent cx="1369650" cy="160020"/>
                <wp:effectExtent l="38100" t="38100" r="21590" b="30480"/>
                <wp:wrapNone/>
                <wp:docPr id="123" name="Ink 1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89">
                      <w14:nvContentPartPr>
                        <w14:cNvContentPartPr/>
                      </w14:nvContentPartPr>
                      <w14:xfrm>
                        <a:off x="0" y="0"/>
                        <a:ext cx="1369650" cy="1600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D8EDC5" id="Ink 123" o:spid="_x0000_s1026" type="#_x0000_t75" style="position:absolute;margin-left:332.75pt;margin-top:203.35pt;width:108.6pt;height:13.3pt;z-index:25363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">
                <v:imagedata r:id="rId390" o:title=""/>
              </v:shape>
            </w:pict>
          </mc:Fallback>
        </mc:AlternateContent>
      </w:r>
      <w:r w:rsidR="006C1047">
        <w:rPr>
          <w:noProof/>
        </w:rPr>
        <mc:AlternateContent>
          <mc:Choice Requires="wpi">
            <w:drawing>
              <wp:anchor distT="0" distB="0" distL="114300" distR="114300" simplePos="0" relativeHeight="253628416" behindDoc="0" locked="0" layoutInCell="1" allowOverlap="1" wp14:anchorId="6010CDBB" wp14:editId="5E14FA4E">
                <wp:simplePos x="0" y="0"/>
                <wp:positionH relativeFrom="column">
                  <wp:posOffset>2247900</wp:posOffset>
                </wp:positionH>
                <wp:positionV relativeFrom="paragraph">
                  <wp:posOffset>2518410</wp:posOffset>
                </wp:positionV>
                <wp:extent cx="1465065" cy="255595"/>
                <wp:effectExtent l="38100" t="38100" r="40005" b="30480"/>
                <wp:wrapNone/>
                <wp:docPr id="113" name="Ink 1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1">
                      <w14:nvContentPartPr>
                        <w14:cNvContentPartPr/>
                      </w14:nvContentPartPr>
                      <w14:xfrm>
                        <a:off x="0" y="0"/>
                        <a:ext cx="1465065" cy="2555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03CCA85" id="Ink 113" o:spid="_x0000_s1026" type="#_x0000_t75" style="position:absolute;margin-left:176.65pt;margin-top:197.95pt;width:116.05pt;height:20.85pt;z-index:25362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">
                <v:imagedata r:id="rId392" o:title=""/>
              </v:shape>
            </w:pict>
          </mc:Fallback>
        </mc:AlternateContent>
      </w:r>
      <w:r w:rsidR="006C1047">
        <w:rPr>
          <w:noProof/>
        </w:rPr>
        <mc:AlternateContent>
          <mc:Choice Requires="wpi">
            <w:drawing>
              <wp:anchor distT="0" distB="0" distL="114300" distR="114300" simplePos="0" relativeHeight="253621248" behindDoc="0" locked="0" layoutInCell="1" allowOverlap="1" wp14:anchorId="04227A33" wp14:editId="65D3629E">
                <wp:simplePos x="0" y="0"/>
                <wp:positionH relativeFrom="column">
                  <wp:posOffset>1118870</wp:posOffset>
                </wp:positionH>
                <wp:positionV relativeFrom="paragraph">
                  <wp:posOffset>2588260</wp:posOffset>
                </wp:positionV>
                <wp:extent cx="626600" cy="154080"/>
                <wp:effectExtent l="38100" t="38100" r="40640" b="36830"/>
                <wp:wrapNone/>
                <wp:docPr id="106" name="Ink 1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3">
                      <w14:nvContentPartPr>
                        <w14:cNvContentPartPr/>
                      </w14:nvContentPartPr>
                      <w14:xfrm>
                        <a:off x="0" y="0"/>
                        <a:ext cx="626600" cy="15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C16CD4" id="Ink 106" o:spid="_x0000_s1026" type="#_x0000_t75" style="position:absolute;margin-left:87.75pt;margin-top:203.45pt;width:50.05pt;height:12.85pt;z-index:25362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">
                <v:imagedata r:id="rId394" o:title=""/>
              </v:shape>
            </w:pict>
          </mc:Fallback>
        </mc:AlternateContent>
      </w:r>
      <w:r w:rsidR="006C1047">
        <w:rPr>
          <w:noProof/>
        </w:rPr>
        <mc:AlternateContent>
          <mc:Choice Requires="wpi">
            <w:drawing>
              <wp:anchor distT="0" distB="0" distL="114300" distR="114300" simplePos="0" relativeHeight="253611008" behindDoc="0" locked="0" layoutInCell="1" allowOverlap="1" wp14:anchorId="52326B86" wp14:editId="797B30E5">
                <wp:simplePos x="0" y="0"/>
                <wp:positionH relativeFrom="column">
                  <wp:posOffset>208280</wp:posOffset>
                </wp:positionH>
                <wp:positionV relativeFrom="paragraph">
                  <wp:posOffset>2482850</wp:posOffset>
                </wp:positionV>
                <wp:extent cx="718120" cy="195135"/>
                <wp:effectExtent l="38100" t="38100" r="44450" b="33655"/>
                <wp:wrapNone/>
                <wp:docPr id="96" name="Ink 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5">
                      <w14:nvContentPartPr>
                        <w14:cNvContentPartPr/>
                      </w14:nvContentPartPr>
                      <w14:xfrm>
                        <a:off x="0" y="0"/>
                        <a:ext cx="718120" cy="1951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068620" id="Ink 96" o:spid="_x0000_s1026" type="#_x0000_t75" style="position:absolute;margin-left:16.05pt;margin-top:195.15pt;width:57.25pt;height:16.05pt;z-index:25361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">
                <v:imagedata r:id="rId396" o:title=""/>
              </v:shape>
            </w:pict>
          </mc:Fallback>
        </mc:AlternateContent>
      </w:r>
      <w:r w:rsidR="006C1047">
        <w:rPr>
          <w:noProof/>
        </w:rPr>
        <mc:AlternateContent>
          <mc:Choice Requires="wpi">
            <w:drawing>
              <wp:anchor distT="0" distB="0" distL="114300" distR="114300" simplePos="0" relativeHeight="253604864" behindDoc="0" locked="0" layoutInCell="1" allowOverlap="1" wp14:anchorId="52E571BD" wp14:editId="060FB7CF">
                <wp:simplePos x="0" y="0"/>
                <wp:positionH relativeFrom="column">
                  <wp:posOffset>-166370</wp:posOffset>
                </wp:positionH>
                <wp:positionV relativeFrom="paragraph">
                  <wp:posOffset>2407285</wp:posOffset>
                </wp:positionV>
                <wp:extent cx="173505" cy="282600"/>
                <wp:effectExtent l="38100" t="38100" r="36195" b="41275"/>
                <wp:wrapNone/>
                <wp:docPr id="89" name="Ink 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7">
                      <w14:nvContentPartPr>
                        <w14:cNvContentPartPr/>
                      </w14:nvContentPartPr>
                      <w14:xfrm>
                        <a:off x="0" y="0"/>
                        <a:ext cx="173505" cy="28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00C649" id="Ink 89" o:spid="_x0000_s1026" type="#_x0000_t75" style="position:absolute;margin-left:-13.45pt;margin-top:189.2pt;width:14.35pt;height:22.95pt;z-index:25360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">
                <v:imagedata r:id="rId398" o:title=""/>
              </v:shape>
            </w:pict>
          </mc:Fallback>
        </mc:AlternateContent>
      </w:r>
      <w:r w:rsidR="00E36776">
        <w:rPr>
          <w:noProof/>
        </w:rPr>
        <mc:AlternateContent>
          <mc:Choice Requires="wpi">
            <w:drawing>
              <wp:anchor distT="0" distB="0" distL="114300" distR="114300" simplePos="0" relativeHeight="253601792" behindDoc="0" locked="0" layoutInCell="1" allowOverlap="1" wp14:anchorId="1FAA78B0" wp14:editId="3823ADC9">
                <wp:simplePos x="0" y="0"/>
                <wp:positionH relativeFrom="column">
                  <wp:posOffset>-139065</wp:posOffset>
                </wp:positionH>
                <wp:positionV relativeFrom="paragraph">
                  <wp:posOffset>1377315</wp:posOffset>
                </wp:positionV>
                <wp:extent cx="226915" cy="261720"/>
                <wp:effectExtent l="38100" t="38100" r="20955" b="43180"/>
                <wp:wrapNone/>
                <wp:docPr id="86" name="Ink 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9">
                      <w14:nvContentPartPr>
                        <w14:cNvContentPartPr/>
                      </w14:nvContentPartPr>
                      <w14:xfrm>
                        <a:off x="0" y="0"/>
                        <a:ext cx="226915" cy="261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F963EA" id="Ink 86" o:spid="_x0000_s1026" type="#_x0000_t75" style="position:absolute;margin-left:-11.3pt;margin-top:108.1pt;width:18.55pt;height:21.3pt;z-index:25360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">
                <v:imagedata r:id="rId400" o:title=""/>
              </v:shape>
            </w:pict>
          </mc:Fallback>
        </mc:AlternateContent>
      </w:r>
      <w:r w:rsidR="00E36776">
        <w:rPr>
          <w:noProof/>
        </w:rPr>
        <mc:AlternateContent>
          <mc:Choice Requires="wpi">
            <w:drawing>
              <wp:anchor distT="0" distB="0" distL="114300" distR="114300" simplePos="0" relativeHeight="253598720" behindDoc="0" locked="0" layoutInCell="1" allowOverlap="1" wp14:anchorId="0DB12C26" wp14:editId="48E5F116">
                <wp:simplePos x="0" y="0"/>
                <wp:positionH relativeFrom="column">
                  <wp:posOffset>-150495</wp:posOffset>
                </wp:positionH>
                <wp:positionV relativeFrom="paragraph">
                  <wp:posOffset>-56515</wp:posOffset>
                </wp:positionV>
                <wp:extent cx="216715" cy="284040"/>
                <wp:effectExtent l="38100" t="38100" r="12065" b="40005"/>
                <wp:wrapNone/>
                <wp:docPr id="83" name="Ink 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1">
                      <w14:nvContentPartPr>
                        <w14:cNvContentPartPr/>
                      </w14:nvContentPartPr>
                      <w14:xfrm>
                        <a:off x="0" y="0"/>
                        <a:ext cx="216715" cy="284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5B7792" id="Ink 83" o:spid="_x0000_s1026" type="#_x0000_t75" style="position:absolute;margin-left:-12.2pt;margin-top:-4.8pt;width:17.75pt;height:23.05pt;z-index:25359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">
                <v:imagedata r:id="rId402" o:title=""/>
              </v:shape>
            </w:pict>
          </mc:Fallback>
        </mc:AlternateContent>
      </w:r>
      <w:r w:rsidR="00E36776">
        <w:rPr>
          <w:noProof/>
        </w:rPr>
        <mc:AlternateContent>
          <mc:Choice Requires="wpi">
            <w:drawing>
              <wp:anchor distT="0" distB="0" distL="114300" distR="114300" simplePos="0" relativeHeight="253595648" behindDoc="0" locked="0" layoutInCell="1" allowOverlap="1" wp14:anchorId="4131CFDA" wp14:editId="1E110C4C">
                <wp:simplePos x="0" y="0"/>
                <wp:positionH relativeFrom="column">
                  <wp:posOffset>5882640</wp:posOffset>
                </wp:positionH>
                <wp:positionV relativeFrom="paragraph">
                  <wp:posOffset>404495</wp:posOffset>
                </wp:positionV>
                <wp:extent cx="565430" cy="222190"/>
                <wp:effectExtent l="38100" t="38100" r="44450" b="45085"/>
                <wp:wrapNone/>
                <wp:docPr id="75" name="Ink 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3">
                      <w14:nvContentPartPr>
                        <w14:cNvContentPartPr/>
                      </w14:nvContentPartPr>
                      <w14:xfrm>
                        <a:off x="0" y="0"/>
                        <a:ext cx="565430" cy="2221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02727D" id="Ink 75" o:spid="_x0000_s1026" type="#_x0000_t75" style="position:absolute;margin-left:462.85pt;margin-top:31.5pt;width:45.2pt;height:18.25pt;z-index:25359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">
                <v:imagedata r:id="rId404" o:title=""/>
              </v:shape>
            </w:pict>
          </mc:Fallback>
        </mc:AlternateContent>
      </w:r>
      <w:r w:rsidR="00E36776">
        <w:rPr>
          <w:noProof/>
        </w:rPr>
        <mc:AlternateContent>
          <mc:Choice Requires="wpi">
            <w:drawing>
              <wp:anchor distT="0" distB="0" distL="114300" distR="114300" simplePos="0" relativeHeight="253588480" behindDoc="0" locked="0" layoutInCell="1" allowOverlap="1" wp14:anchorId="1C5216F0" wp14:editId="224C274A">
                <wp:simplePos x="0" y="0"/>
                <wp:positionH relativeFrom="column">
                  <wp:posOffset>5461000</wp:posOffset>
                </wp:positionH>
                <wp:positionV relativeFrom="paragraph">
                  <wp:posOffset>361315</wp:posOffset>
                </wp:positionV>
                <wp:extent cx="318195" cy="244655"/>
                <wp:effectExtent l="38100" t="38100" r="24765" b="41275"/>
                <wp:wrapNone/>
                <wp:docPr id="68" name="Ink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5">
                      <w14:nvContentPartPr>
                        <w14:cNvContentPartPr/>
                      </w14:nvContentPartPr>
                      <w14:xfrm>
                        <a:off x="0" y="0"/>
                        <a:ext cx="318195" cy="2446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E0EBFE" id="Ink 68" o:spid="_x0000_s1026" type="#_x0000_t75" style="position:absolute;margin-left:429.65pt;margin-top:28.1pt;width:25.75pt;height:19.95pt;z-index:25358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">
                <v:imagedata r:id="rId406" o:title=""/>
              </v:shape>
            </w:pict>
          </mc:Fallback>
        </mc:AlternateContent>
      </w:r>
      <w:r w:rsidR="00E36776">
        <w:rPr>
          <w:noProof/>
        </w:rPr>
        <mc:AlternateContent>
          <mc:Choice Requires="wpi">
            <w:drawing>
              <wp:anchor distT="0" distB="0" distL="114300" distR="114300" simplePos="0" relativeHeight="253584384" behindDoc="0" locked="0" layoutInCell="1" allowOverlap="1" wp14:anchorId="63D1A70B" wp14:editId="275246AF">
                <wp:simplePos x="0" y="0"/>
                <wp:positionH relativeFrom="column">
                  <wp:posOffset>4665674</wp:posOffset>
                </wp:positionH>
                <wp:positionV relativeFrom="paragraph">
                  <wp:posOffset>346498</wp:posOffset>
                </wp:positionV>
                <wp:extent cx="130680" cy="172080"/>
                <wp:effectExtent l="19050" t="38100" r="22225" b="38100"/>
                <wp:wrapNone/>
                <wp:docPr id="64" name="Ink 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7">
                      <w14:nvContentPartPr>
                        <w14:cNvContentPartPr/>
                      </w14:nvContentPartPr>
                      <w14:xfrm>
                        <a:off x="0" y="0"/>
                        <a:ext cx="130680" cy="172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598C55" id="Ink 64" o:spid="_x0000_s1026" type="#_x0000_t75" style="position:absolute;margin-left:367.05pt;margin-top:26.95pt;width:11pt;height:14.3pt;z-index:25358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">
                <v:imagedata r:id="rId408" o:title=""/>
              </v:shape>
            </w:pict>
          </mc:Fallback>
        </mc:AlternateContent>
      </w:r>
      <w:r w:rsidR="00E36776">
        <w:rPr>
          <w:noProof/>
        </w:rPr>
        <mc:AlternateContent>
          <mc:Choice Requires="wpi">
            <w:drawing>
              <wp:anchor distT="0" distB="0" distL="114300" distR="114300" simplePos="0" relativeHeight="253583360" behindDoc="0" locked="0" layoutInCell="1" allowOverlap="1" wp14:anchorId="6BC4B0DD" wp14:editId="6E7532D6">
                <wp:simplePos x="0" y="0"/>
                <wp:positionH relativeFrom="column">
                  <wp:posOffset>5384165</wp:posOffset>
                </wp:positionH>
                <wp:positionV relativeFrom="paragraph">
                  <wp:posOffset>441325</wp:posOffset>
                </wp:positionV>
                <wp:extent cx="231295" cy="97155"/>
                <wp:effectExtent l="38100" t="38100" r="16510" b="36195"/>
                <wp:wrapNone/>
                <wp:docPr id="1919" name="Ink 19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09">
                      <w14:nvContentPartPr>
                        <w14:cNvContentPartPr/>
                      </w14:nvContentPartPr>
                      <w14:xfrm>
                        <a:off x="0" y="0"/>
                        <a:ext cx="231295" cy="971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B4B7DF" id="Ink 1919" o:spid="_x0000_s1026" type="#_x0000_t75" style="position:absolute;margin-left:423.6pt;margin-top:34.4pt;width:18.9pt;height:8.35pt;z-index:25358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">
                <v:imagedata r:id="rId410" o:title=""/>
              </v:shape>
            </w:pict>
          </mc:Fallback>
        </mc:AlternateContent>
      </w:r>
      <w:r w:rsidR="00E36776">
        <w:rPr>
          <w:noProof/>
        </w:rPr>
        <mc:AlternateContent>
          <mc:Choice Requires="wpi">
            <w:drawing>
              <wp:anchor distT="0" distB="0" distL="114300" distR="114300" simplePos="0" relativeHeight="253580288" behindDoc="0" locked="0" layoutInCell="1" allowOverlap="1" wp14:anchorId="646A6F5F" wp14:editId="3A08C791">
                <wp:simplePos x="0" y="0"/>
                <wp:positionH relativeFrom="column">
                  <wp:posOffset>5083175</wp:posOffset>
                </wp:positionH>
                <wp:positionV relativeFrom="paragraph">
                  <wp:posOffset>582875</wp:posOffset>
                </wp:positionV>
                <wp:extent cx="506160" cy="289800"/>
                <wp:effectExtent l="38100" t="38100" r="46355" b="34290"/>
                <wp:wrapNone/>
                <wp:docPr id="1916" name="Ink 19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1">
                      <w14:nvContentPartPr>
                        <w14:cNvContentPartPr/>
                      </w14:nvContentPartPr>
                      <w14:xfrm>
                        <a:off x="0" y="0"/>
                        <a:ext cx="506095" cy="28980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AAB855" id="Ink 1916" o:spid="_x0000_s1026" type="#_x0000_t75" style="position:absolute;margin-left:399.9pt;margin-top:45.55pt;width:40.55pt;height:23.5pt;z-index:25358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">
                <v:imagedata r:id="rId412" o:title=""/>
              </v:shape>
            </w:pict>
          </mc:Fallback>
        </mc:AlternateContent>
      </w:r>
      <w:r w:rsidR="00E36776">
        <w:rPr>
          <w:noProof/>
        </w:rPr>
        <mc:AlternateContent>
          <mc:Choice Requires="wpi">
            <w:drawing>
              <wp:anchor distT="0" distB="0" distL="114300" distR="114300" simplePos="0" relativeHeight="253573120" behindDoc="0" locked="0" layoutInCell="1" allowOverlap="1" wp14:anchorId="315CF6FA" wp14:editId="12986007">
                <wp:simplePos x="0" y="0"/>
                <wp:positionH relativeFrom="column">
                  <wp:posOffset>4112260</wp:posOffset>
                </wp:positionH>
                <wp:positionV relativeFrom="paragraph">
                  <wp:posOffset>433165</wp:posOffset>
                </wp:positionV>
                <wp:extent cx="1234080" cy="504360"/>
                <wp:effectExtent l="38100" t="38100" r="23495" b="48260"/>
                <wp:wrapNone/>
                <wp:docPr id="1909" name="Ink 19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3">
                      <w14:nvContentPartPr>
                        <w14:cNvContentPartPr/>
                      </w14:nvContentPartPr>
                      <w14:xfrm>
                        <a:off x="0" y="0"/>
                        <a:ext cx="1234080" cy="504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9CE925" id="Ink 1909" o:spid="_x0000_s1026" type="#_x0000_t75" style="position:absolute;margin-left:323.45pt;margin-top:33.75pt;width:97.85pt;height:40.4pt;z-index:25357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">
                <v:imagedata r:id="rId414" o:title=""/>
              </v:shape>
            </w:pict>
          </mc:Fallback>
        </mc:AlternateContent>
      </w:r>
      <w:r w:rsidR="00E36776">
        <w:rPr>
          <w:noProof/>
        </w:rPr>
        <mc:AlternateContent>
          <mc:Choice Requires="wpi">
            <w:drawing>
              <wp:anchor distT="0" distB="0" distL="114300" distR="114300" simplePos="0" relativeHeight="253559808" behindDoc="0" locked="0" layoutInCell="1" allowOverlap="1" wp14:anchorId="38813BC7" wp14:editId="6D4B5C0B">
                <wp:simplePos x="0" y="0"/>
                <wp:positionH relativeFrom="column">
                  <wp:posOffset>3843655</wp:posOffset>
                </wp:positionH>
                <wp:positionV relativeFrom="paragraph">
                  <wp:posOffset>671830</wp:posOffset>
                </wp:positionV>
                <wp:extent cx="100965" cy="67805"/>
                <wp:effectExtent l="38100" t="38100" r="32385" b="46990"/>
                <wp:wrapNone/>
                <wp:docPr id="1896" name="Ink 18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5">
                      <w14:nvContentPartPr>
                        <w14:cNvContentPartPr/>
                      </w14:nvContentPartPr>
                      <w14:xfrm>
                        <a:off x="0" y="0"/>
                        <a:ext cx="100965" cy="678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EC8F36" id="Ink 1896" o:spid="_x0000_s1026" type="#_x0000_t75" style="position:absolute;margin-left:302.3pt;margin-top:52.55pt;width:8.65pt;height:6.05pt;z-index:253559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">
                <v:imagedata r:id="rId416" o:title=""/>
              </v:shape>
            </w:pict>
          </mc:Fallback>
        </mc:AlternateContent>
      </w:r>
      <w:r w:rsidR="00E36776">
        <w:rPr>
          <w:noProof/>
        </w:rPr>
        <mc:AlternateContent>
          <mc:Choice Requires="wpi">
            <w:drawing>
              <wp:anchor distT="0" distB="0" distL="114300" distR="114300" simplePos="0" relativeHeight="253550592" behindDoc="0" locked="0" layoutInCell="1" allowOverlap="1" wp14:anchorId="5C97DC5E" wp14:editId="68F3A117">
                <wp:simplePos x="0" y="0"/>
                <wp:positionH relativeFrom="column">
                  <wp:posOffset>3596114</wp:posOffset>
                </wp:positionH>
                <wp:positionV relativeFrom="paragraph">
                  <wp:posOffset>736738</wp:posOffset>
                </wp:positionV>
                <wp:extent cx="69840" cy="159120"/>
                <wp:effectExtent l="38100" t="38100" r="45085" b="31750"/>
                <wp:wrapNone/>
                <wp:docPr id="1878" name="Ink 18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7">
                      <w14:nvContentPartPr>
                        <w14:cNvContentPartPr/>
                      </w14:nvContentPartPr>
                      <w14:xfrm>
                        <a:off x="0" y="0"/>
                        <a:ext cx="69840" cy="15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EA4D89" id="Ink 1878" o:spid="_x0000_s1026" type="#_x0000_t75" style="position:absolute;margin-left:282.8pt;margin-top:57.65pt;width:6.25pt;height:13.25pt;z-index:253550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">
                <v:imagedata r:id="rId418" o:title=""/>
              </v:shape>
            </w:pict>
          </mc:Fallback>
        </mc:AlternateContent>
      </w:r>
      <w:r w:rsidR="00E36776">
        <w:rPr>
          <w:noProof/>
        </w:rPr>
        <mc:AlternateContent>
          <mc:Choice Requires="wpi">
            <w:drawing>
              <wp:anchor distT="0" distB="0" distL="114300" distR="114300" simplePos="0" relativeHeight="253549568" behindDoc="0" locked="0" layoutInCell="1" allowOverlap="1" wp14:anchorId="6EEC2422" wp14:editId="0E38093D">
                <wp:simplePos x="0" y="0"/>
                <wp:positionH relativeFrom="column">
                  <wp:posOffset>2828925</wp:posOffset>
                </wp:positionH>
                <wp:positionV relativeFrom="paragraph">
                  <wp:posOffset>860425</wp:posOffset>
                </wp:positionV>
                <wp:extent cx="685160" cy="239870"/>
                <wp:effectExtent l="38100" t="38100" r="39370" b="46355"/>
                <wp:wrapNone/>
                <wp:docPr id="1877" name="Ink 18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9">
                      <w14:nvContentPartPr>
                        <w14:cNvContentPartPr/>
                      </w14:nvContentPartPr>
                      <w14:xfrm>
                        <a:off x="0" y="0"/>
                        <a:ext cx="685160" cy="2398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3853BF" id="Ink 1877" o:spid="_x0000_s1026" type="#_x0000_t75" style="position:absolute;margin-left:222.4pt;margin-top:67.4pt;width:54.7pt;height:19.6pt;z-index:25354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">
                <v:imagedata r:id="rId420" o:title=""/>
              </v:shape>
            </w:pict>
          </mc:Fallback>
        </mc:AlternateContent>
      </w:r>
      <w:r w:rsidR="00E36776">
        <w:rPr>
          <w:noProof/>
        </w:rPr>
        <mc:AlternateContent>
          <mc:Choice Requires="wpi">
            <w:drawing>
              <wp:anchor distT="0" distB="0" distL="114300" distR="114300" simplePos="0" relativeHeight="253541376" behindDoc="0" locked="0" layoutInCell="1" allowOverlap="1" wp14:anchorId="796F10AC" wp14:editId="068D855B">
                <wp:simplePos x="0" y="0"/>
                <wp:positionH relativeFrom="column">
                  <wp:posOffset>2756954</wp:posOffset>
                </wp:positionH>
                <wp:positionV relativeFrom="paragraph">
                  <wp:posOffset>773818</wp:posOffset>
                </wp:positionV>
                <wp:extent cx="714600" cy="75240"/>
                <wp:effectExtent l="38100" t="38100" r="47625" b="39370"/>
                <wp:wrapNone/>
                <wp:docPr id="1867" name="Ink 18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1">
                      <w14:nvContentPartPr>
                        <w14:cNvContentPartPr/>
                      </w14:nvContentPartPr>
                      <w14:xfrm>
                        <a:off x="0" y="0"/>
                        <a:ext cx="714600" cy="75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20916B2" id="Ink 1867" o:spid="_x0000_s1026" type="#_x0000_t75" style="position:absolute;margin-left:216.75pt;margin-top:60.6pt;width:56.95pt;height:6.6pt;z-index:253541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">
                <v:imagedata r:id="rId422" o:title=""/>
              </v:shape>
            </w:pict>
          </mc:Fallback>
        </mc:AlternateContent>
      </w:r>
      <w:r w:rsidR="00E36776">
        <w:rPr>
          <w:noProof/>
        </w:rPr>
        <mc:AlternateContent>
          <mc:Choice Requires="wpi">
            <w:drawing>
              <wp:anchor distT="0" distB="0" distL="114300" distR="114300" simplePos="0" relativeHeight="253540352" behindDoc="0" locked="0" layoutInCell="1" allowOverlap="1" wp14:anchorId="5AD2E097" wp14:editId="36B096BD">
                <wp:simplePos x="0" y="0"/>
                <wp:positionH relativeFrom="column">
                  <wp:posOffset>2980055</wp:posOffset>
                </wp:positionH>
                <wp:positionV relativeFrom="paragraph">
                  <wp:posOffset>433070</wp:posOffset>
                </wp:positionV>
                <wp:extent cx="429630" cy="280145"/>
                <wp:effectExtent l="19050" t="38100" r="46990" b="43815"/>
                <wp:wrapNone/>
                <wp:docPr id="1866" name="Ink 18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3">
                      <w14:nvContentPartPr>
                        <w14:cNvContentPartPr/>
                      </w14:nvContentPartPr>
                      <w14:xfrm>
                        <a:off x="0" y="0"/>
                        <a:ext cx="429630" cy="2801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6D7CF6" id="Ink 1866" o:spid="_x0000_s1026" type="#_x0000_t75" style="position:absolute;margin-left:234.3pt;margin-top:33.75pt;width:34.55pt;height:22.75pt;z-index:25354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">
                <v:imagedata r:id="rId424" o:title=""/>
              </v:shape>
            </w:pict>
          </mc:Fallback>
        </mc:AlternateContent>
      </w:r>
      <w:r w:rsidR="001B4882">
        <w:rPr>
          <w:noProof/>
        </w:rPr>
        <mc:AlternateContent>
          <mc:Choice Requires="wpi">
            <w:drawing>
              <wp:anchor distT="0" distB="0" distL="114300" distR="114300" simplePos="0" relativeHeight="253534208" behindDoc="0" locked="0" layoutInCell="1" allowOverlap="1" wp14:anchorId="61F2CE67" wp14:editId="16CBEA6B">
                <wp:simplePos x="0" y="0"/>
                <wp:positionH relativeFrom="column">
                  <wp:posOffset>2770634</wp:posOffset>
                </wp:positionH>
                <wp:positionV relativeFrom="paragraph">
                  <wp:posOffset>493018</wp:posOffset>
                </wp:positionV>
                <wp:extent cx="94680" cy="214920"/>
                <wp:effectExtent l="38100" t="38100" r="38735" b="33020"/>
                <wp:wrapNone/>
                <wp:docPr id="1859" name="Ink 18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5">
                      <w14:nvContentPartPr>
                        <w14:cNvContentPartPr/>
                      </w14:nvContentPartPr>
                      <w14:xfrm>
                        <a:off x="0" y="0"/>
                        <a:ext cx="94680" cy="21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CE1DE2" id="Ink 1859" o:spid="_x0000_s1026" type="#_x0000_t75" style="position:absolute;margin-left:217.8pt;margin-top:38.45pt;width:8.15pt;height:17.6pt;z-index:25353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">
                <v:imagedata r:id="rId426" o:title=""/>
              </v:shape>
            </w:pict>
          </mc:Fallback>
        </mc:AlternateContent>
      </w:r>
      <w:r w:rsidR="001B4882">
        <w:rPr>
          <w:noProof/>
        </w:rPr>
        <mc:AlternateContent>
          <mc:Choice Requires="wpi">
            <w:drawing>
              <wp:anchor distT="0" distB="0" distL="114300" distR="114300" simplePos="0" relativeHeight="253533184" behindDoc="0" locked="0" layoutInCell="1" allowOverlap="1" wp14:anchorId="74377419" wp14:editId="2357D571">
                <wp:simplePos x="0" y="0"/>
                <wp:positionH relativeFrom="column">
                  <wp:posOffset>382905</wp:posOffset>
                </wp:positionH>
                <wp:positionV relativeFrom="paragraph">
                  <wp:posOffset>476250</wp:posOffset>
                </wp:positionV>
                <wp:extent cx="2095750" cy="274320"/>
                <wp:effectExtent l="38100" t="19050" r="19050" b="49530"/>
                <wp:wrapNone/>
                <wp:docPr id="1858" name="Ink 18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7">
                      <w14:nvContentPartPr>
                        <w14:cNvContentPartPr/>
                      </w14:nvContentPartPr>
                      <w14:xfrm>
                        <a:off x="0" y="0"/>
                        <a:ext cx="2095750" cy="274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41A3696" id="Ink 1858" o:spid="_x0000_s1026" type="#_x0000_t75" style="position:absolute;margin-left:29.8pt;margin-top:37.15pt;width:165.7pt;height:22.3pt;z-index:253533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">
                <v:imagedata r:id="rId428" o:title=""/>
              </v:shape>
            </w:pict>
          </mc:Fallback>
        </mc:AlternateContent>
      </w:r>
      <w:r w:rsidR="001B4882">
        <w:rPr>
          <w:noProof/>
        </w:rPr>
        <mc:AlternateContent>
          <mc:Choice Requires="wpi">
            <w:drawing>
              <wp:anchor distT="0" distB="0" distL="114300" distR="114300" simplePos="0" relativeHeight="253517824" behindDoc="0" locked="0" layoutInCell="1" allowOverlap="1" wp14:anchorId="1B331C35" wp14:editId="75BC8C15">
                <wp:simplePos x="0" y="0"/>
                <wp:positionH relativeFrom="column">
                  <wp:posOffset>4629150</wp:posOffset>
                </wp:positionH>
                <wp:positionV relativeFrom="paragraph">
                  <wp:posOffset>22225</wp:posOffset>
                </wp:positionV>
                <wp:extent cx="487510" cy="197755"/>
                <wp:effectExtent l="38100" t="19050" r="27305" b="31115"/>
                <wp:wrapNone/>
                <wp:docPr id="51" name="Ink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29">
                      <w14:nvContentPartPr>
                        <w14:cNvContentPartPr/>
                      </w14:nvContentPartPr>
                      <w14:xfrm>
                        <a:off x="0" y="0"/>
                        <a:ext cx="487510" cy="1977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D10CE9" id="Ink 51" o:spid="_x0000_s1026" type="#_x0000_t75" style="position:absolute;margin-left:364.15pt;margin-top:1.4pt;width:39.1pt;height:16.25pt;z-index:253517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">
                <v:imagedata r:id="rId430" o:title=""/>
              </v:shape>
            </w:pict>
          </mc:Fallback>
        </mc:AlternateContent>
      </w:r>
      <w:r w:rsidR="001B4882">
        <w:rPr>
          <w:noProof/>
        </w:rPr>
        <mc:AlternateContent>
          <mc:Choice Requires="wpi">
            <w:drawing>
              <wp:anchor distT="0" distB="0" distL="114300" distR="114300" simplePos="0" relativeHeight="253512704" behindDoc="0" locked="0" layoutInCell="1" allowOverlap="1" wp14:anchorId="08DB21E6" wp14:editId="09BA988B">
                <wp:simplePos x="0" y="0"/>
                <wp:positionH relativeFrom="column">
                  <wp:posOffset>3977640</wp:posOffset>
                </wp:positionH>
                <wp:positionV relativeFrom="paragraph">
                  <wp:posOffset>31750</wp:posOffset>
                </wp:positionV>
                <wp:extent cx="546495" cy="171270"/>
                <wp:effectExtent l="38100" t="38100" r="25400" b="38735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1">
                      <w14:nvContentPartPr>
                        <w14:cNvContentPartPr/>
                      </w14:nvContentPartPr>
                      <w14:xfrm>
                        <a:off x="0" y="0"/>
                        <a:ext cx="546495" cy="1712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16CD72" id="Ink 46" o:spid="_x0000_s1026" type="#_x0000_t75" style="position:absolute;margin-left:312.85pt;margin-top:2.15pt;width:43.75pt;height:14.2pt;z-index:25351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">
                <v:imagedata r:id="rId432" o:title=""/>
              </v:shape>
            </w:pict>
          </mc:Fallback>
        </mc:AlternateContent>
      </w:r>
      <w:r w:rsidR="001B4882">
        <w:rPr>
          <w:noProof/>
        </w:rPr>
        <mc:AlternateContent>
          <mc:Choice Requires="wpi">
            <w:drawing>
              <wp:anchor distT="0" distB="0" distL="114300" distR="114300" simplePos="0" relativeHeight="253506560" behindDoc="0" locked="0" layoutInCell="1" allowOverlap="1" wp14:anchorId="04CE42F3" wp14:editId="550EAB2E">
                <wp:simplePos x="0" y="0"/>
                <wp:positionH relativeFrom="column">
                  <wp:posOffset>3034030</wp:posOffset>
                </wp:positionH>
                <wp:positionV relativeFrom="paragraph">
                  <wp:posOffset>52070</wp:posOffset>
                </wp:positionV>
                <wp:extent cx="877575" cy="209550"/>
                <wp:effectExtent l="38100" t="38100" r="0" b="38100"/>
                <wp:wrapNone/>
                <wp:docPr id="40" name="Ink 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3">
                      <w14:nvContentPartPr>
                        <w14:cNvContentPartPr/>
                      </w14:nvContentPartPr>
                      <w14:xfrm>
                        <a:off x="0" y="0"/>
                        <a:ext cx="877575" cy="2095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D4D378" id="Ink 40" o:spid="_x0000_s1026" type="#_x0000_t75" style="position:absolute;margin-left:238.55pt;margin-top:3.75pt;width:69.8pt;height:17.2pt;z-index:25350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">
                <v:imagedata r:id="rId434" o:title=""/>
              </v:shape>
            </w:pict>
          </mc:Fallback>
        </mc:AlternateContent>
      </w:r>
      <w:r w:rsidR="001B4882">
        <w:rPr>
          <w:noProof/>
        </w:rPr>
        <mc:AlternateContent>
          <mc:Choice Requires="wpi">
            <w:drawing>
              <wp:anchor distT="0" distB="0" distL="114300" distR="114300" simplePos="0" relativeHeight="253496320" behindDoc="0" locked="0" layoutInCell="1" allowOverlap="1" wp14:anchorId="68B3D5A9" wp14:editId="68D25657">
                <wp:simplePos x="0" y="0"/>
                <wp:positionH relativeFrom="column">
                  <wp:posOffset>506730</wp:posOffset>
                </wp:positionH>
                <wp:positionV relativeFrom="paragraph">
                  <wp:posOffset>18415</wp:posOffset>
                </wp:positionV>
                <wp:extent cx="2137910" cy="295545"/>
                <wp:effectExtent l="38100" t="38100" r="15240" b="47625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5">
                      <w14:nvContentPartPr>
                        <w14:cNvContentPartPr/>
                      </w14:nvContentPartPr>
                      <w14:xfrm>
                        <a:off x="0" y="0"/>
                        <a:ext cx="2137910" cy="2955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7971F9" id="Ink 29" o:spid="_x0000_s1026" type="#_x0000_t75" style="position:absolute;margin-left:39.55pt;margin-top:1.1pt;width:169.05pt;height:23.95pt;z-index:25349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">
                <v:imagedata r:id="rId436" o:title=""/>
              </v:shape>
            </w:pict>
          </mc:Fallback>
        </mc:AlternateContent>
      </w:r>
    </w:p>
    <w:p w14:paraId="78D1F11B" w14:textId="304BBCB1" w:rsidR="006F69A3" w:rsidRDefault="006F69A3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3788160" behindDoc="0" locked="0" layoutInCell="1" allowOverlap="1" wp14:anchorId="64929762" wp14:editId="09CC4AE1">
                <wp:simplePos x="0" y="0"/>
                <wp:positionH relativeFrom="column">
                  <wp:posOffset>5746754</wp:posOffset>
                </wp:positionH>
                <wp:positionV relativeFrom="paragraph">
                  <wp:posOffset>207957</wp:posOffset>
                </wp:positionV>
                <wp:extent cx="727920" cy="81360"/>
                <wp:effectExtent l="0" t="95250" r="0" b="109220"/>
                <wp:wrapNone/>
                <wp:docPr id="277" name="Ink 2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7">
                      <w14:nvContentPartPr>
                        <w14:cNvContentPartPr/>
                      </w14:nvContentPartPr>
                      <w14:xfrm>
                        <a:off x="0" y="0"/>
                        <a:ext cx="727920" cy="81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BD90EB" id="Ink 277" o:spid="_x0000_s1026" type="#_x0000_t75" style="position:absolute;margin-left:448.25pt;margin-top:7.85pt;width:65.8pt;height:23.4pt;z-index:25378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">
                <v:imagedata r:id="rId438" o:title=""/>
              </v:shape>
            </w:pict>
          </mc:Fallback>
        </mc:AlternateContent>
      </w:r>
    </w:p>
    <w:p w14:paraId="10FDBA02" w14:textId="70D59845" w:rsidR="006F69A3" w:rsidRDefault="006F69A3" w:rsidP="00E36776"/>
    <w:p w14:paraId="4D3F7C16" w14:textId="17883CEC" w:rsidR="006F69A3" w:rsidRDefault="006F69A3" w:rsidP="00E36776"/>
    <w:p w14:paraId="6095F6E9" w14:textId="68C2A70F" w:rsidR="006F69A3" w:rsidRDefault="004E6938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5252480" behindDoc="0" locked="0" layoutInCell="1" allowOverlap="1" wp14:anchorId="5389651E" wp14:editId="1B9D8708">
                <wp:simplePos x="0" y="0"/>
                <wp:positionH relativeFrom="column">
                  <wp:posOffset>4524375</wp:posOffset>
                </wp:positionH>
                <wp:positionV relativeFrom="paragraph">
                  <wp:posOffset>-5715</wp:posOffset>
                </wp:positionV>
                <wp:extent cx="1853165" cy="442170"/>
                <wp:effectExtent l="38100" t="38100" r="33020" b="34290"/>
                <wp:wrapNone/>
                <wp:docPr id="69" name="Ink 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9">
                      <w14:nvContentPartPr>
                        <w14:cNvContentPartPr/>
                      </w14:nvContentPartPr>
                      <w14:xfrm>
                        <a:off x="0" y="0"/>
                        <a:ext cx="1853165" cy="4421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A8C876" id="Ink 69" o:spid="_x0000_s1026" type="#_x0000_t75" style="position:absolute;margin-left:355.9pt;margin-top:-.8pt;width:146.6pt;height:35.5pt;z-index:255252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">
                <v:imagedata r:id="rId440" o:title=""/>
              </v:shape>
            </w:pict>
          </mc:Fallback>
        </mc:AlternateContent>
      </w:r>
    </w:p>
    <w:p w14:paraId="2971FAC5" w14:textId="1C497EC9" w:rsidR="006F69A3" w:rsidRDefault="004E6938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5238144" behindDoc="0" locked="0" layoutInCell="1" allowOverlap="1" wp14:anchorId="27EA2B05" wp14:editId="29AE42AD">
                <wp:simplePos x="0" y="0"/>
                <wp:positionH relativeFrom="column">
                  <wp:posOffset>3913505</wp:posOffset>
                </wp:positionH>
                <wp:positionV relativeFrom="paragraph">
                  <wp:posOffset>-55880</wp:posOffset>
                </wp:positionV>
                <wp:extent cx="426240" cy="316885"/>
                <wp:effectExtent l="38100" t="38100" r="12065" b="45085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1">
                      <w14:nvContentPartPr>
                        <w14:cNvContentPartPr/>
                      </w14:nvContentPartPr>
                      <w14:xfrm>
                        <a:off x="0" y="0"/>
                        <a:ext cx="426240" cy="3168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2F8DB7" id="Ink 53" o:spid="_x0000_s1026" type="#_x0000_t75" style="position:absolute;margin-left:307.8pt;margin-top:-4.75pt;width:34.25pt;height:25.65pt;z-index:25523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">
                <v:imagedata r:id="rId44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239168" behindDoc="0" locked="0" layoutInCell="1" allowOverlap="1" wp14:anchorId="6751CF82" wp14:editId="1D40AF28">
                <wp:simplePos x="0" y="0"/>
                <wp:positionH relativeFrom="column">
                  <wp:posOffset>1555115</wp:posOffset>
                </wp:positionH>
                <wp:positionV relativeFrom="paragraph">
                  <wp:posOffset>-172085</wp:posOffset>
                </wp:positionV>
                <wp:extent cx="2204140" cy="381000"/>
                <wp:effectExtent l="38100" t="38100" r="24765" b="38100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3">
                      <w14:nvContentPartPr>
                        <w14:cNvContentPartPr/>
                      </w14:nvContentPartPr>
                      <w14:xfrm>
                        <a:off x="0" y="0"/>
                        <a:ext cx="2204140" cy="38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7A541B" id="Ink 54" o:spid="_x0000_s1026" type="#_x0000_t75" style="position:absolute;margin-left:122.1pt;margin-top:-13.9pt;width:174.25pt;height:30.7pt;z-index:255239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">
                <v:imagedata r:id="rId44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204352" behindDoc="0" locked="0" layoutInCell="1" allowOverlap="1" wp14:anchorId="56335B49" wp14:editId="479996DA">
                <wp:simplePos x="0" y="0"/>
                <wp:positionH relativeFrom="column">
                  <wp:posOffset>248285</wp:posOffset>
                </wp:positionH>
                <wp:positionV relativeFrom="paragraph">
                  <wp:posOffset>-85725</wp:posOffset>
                </wp:positionV>
                <wp:extent cx="1140340" cy="228600"/>
                <wp:effectExtent l="38100" t="38100" r="22225" b="38100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5">
                      <w14:nvContentPartPr>
                        <w14:cNvContentPartPr/>
                      </w14:nvContentPartPr>
                      <w14:xfrm>
                        <a:off x="0" y="0"/>
                        <a:ext cx="1140340" cy="228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610303" id="Ink 14" o:spid="_x0000_s1026" type="#_x0000_t75" style="position:absolute;margin-left:19.2pt;margin-top:-7.1pt;width:90.5pt;height:18.7pt;z-index:255204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">
                <v:imagedata r:id="rId446" o:title=""/>
              </v:shape>
            </w:pict>
          </mc:Fallback>
        </mc:AlternateContent>
      </w:r>
    </w:p>
    <w:p w14:paraId="79EF3159" w14:textId="68450CE7" w:rsidR="006F69A3" w:rsidRDefault="006F69A3" w:rsidP="00E36776"/>
    <w:p w14:paraId="3C0CF793" w14:textId="58828D54" w:rsidR="006F69A3" w:rsidRDefault="006F69A3" w:rsidP="00E36776"/>
    <w:p w14:paraId="2374C1EF" w14:textId="5140AF50" w:rsidR="006F69A3" w:rsidRDefault="006F69A3" w:rsidP="00E36776"/>
    <w:p w14:paraId="39926076" w14:textId="7E5F833A" w:rsidR="006F69A3" w:rsidRDefault="006F69A3" w:rsidP="00E36776"/>
    <w:p w14:paraId="61AA2005" w14:textId="313A5649" w:rsidR="006F69A3" w:rsidRDefault="003A3EC2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5762432" behindDoc="0" locked="0" layoutInCell="1" allowOverlap="1" wp14:anchorId="301B9809" wp14:editId="73C4BEAA">
                <wp:simplePos x="0" y="0"/>
                <wp:positionH relativeFrom="column">
                  <wp:posOffset>4692015</wp:posOffset>
                </wp:positionH>
                <wp:positionV relativeFrom="paragraph">
                  <wp:posOffset>-85090</wp:posOffset>
                </wp:positionV>
                <wp:extent cx="1744530" cy="377190"/>
                <wp:effectExtent l="38100" t="38100" r="27305" b="41910"/>
                <wp:wrapNone/>
                <wp:docPr id="815" name="Ink 8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7">
                      <w14:nvContentPartPr>
                        <w14:cNvContentPartPr/>
                      </w14:nvContentPartPr>
                      <w14:xfrm>
                        <a:off x="0" y="0"/>
                        <a:ext cx="1744530" cy="3771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1133BE" id="Ink 815" o:spid="_x0000_s1026" type="#_x0000_t75" style="position:absolute;margin-left:369.1pt;margin-top:-7.05pt;width:138.05pt;height:30.4pt;z-index:255762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">
                <v:imagedata r:id="rId448" o:title=""/>
              </v:shape>
            </w:pict>
          </mc:Fallback>
        </mc:AlternateContent>
      </w:r>
      <w:r w:rsidR="006F69A3">
        <w:rPr>
          <w:noProof/>
        </w:rPr>
        <mc:AlternateContent>
          <mc:Choice Requires="wpi">
            <w:drawing>
              <wp:anchor distT="0" distB="0" distL="114300" distR="114300" simplePos="0" relativeHeight="253790208" behindDoc="0" locked="0" layoutInCell="1" allowOverlap="1" wp14:anchorId="30A02415" wp14:editId="1A6A7BBB">
                <wp:simplePos x="0" y="0"/>
                <wp:positionH relativeFrom="column">
                  <wp:posOffset>737714</wp:posOffset>
                </wp:positionH>
                <wp:positionV relativeFrom="paragraph">
                  <wp:posOffset>105865</wp:posOffset>
                </wp:positionV>
                <wp:extent cx="3846240" cy="120960"/>
                <wp:effectExtent l="57150" t="152400" r="135255" b="127000"/>
                <wp:wrapNone/>
                <wp:docPr id="279" name="Ink 2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49">
                      <w14:nvContentPartPr>
                        <w14:cNvContentPartPr/>
                      </w14:nvContentPartPr>
                      <w14:xfrm>
                        <a:off x="0" y="0"/>
                        <a:ext cx="3846240" cy="120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FC07EA" id="Ink 279" o:spid="_x0000_s1026" type="#_x0000_t75" style="position:absolute;margin-left:53.85pt;margin-top:-.15pt;width:311.35pt;height:26.5pt;z-index:25379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">
                <v:imagedata r:id="rId450" o:title=""/>
              </v:shape>
            </w:pict>
          </mc:Fallback>
        </mc:AlternateContent>
      </w:r>
      <w:r w:rsidR="006F69A3">
        <w:rPr>
          <w:noProof/>
        </w:rPr>
        <mc:AlternateContent>
          <mc:Choice Requires="wpi">
            <w:drawing>
              <wp:anchor distT="0" distB="0" distL="114300" distR="114300" simplePos="0" relativeHeight="253789184" behindDoc="0" locked="0" layoutInCell="1" allowOverlap="1" wp14:anchorId="7B214CA8" wp14:editId="2A88B774">
                <wp:simplePos x="0" y="0"/>
                <wp:positionH relativeFrom="column">
                  <wp:posOffset>3825434</wp:posOffset>
                </wp:positionH>
                <wp:positionV relativeFrom="paragraph">
                  <wp:posOffset>675025</wp:posOffset>
                </wp:positionV>
                <wp:extent cx="2429280" cy="89640"/>
                <wp:effectExtent l="76200" t="152400" r="104775" b="139065"/>
                <wp:wrapNone/>
                <wp:docPr id="278" name="Ink 2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1">
                      <w14:nvContentPartPr>
                        <w14:cNvContentPartPr/>
                      </w14:nvContentPartPr>
                      <w14:xfrm>
                        <a:off x="0" y="0"/>
                        <a:ext cx="2429280" cy="89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F1BD6E" id="Ink 278" o:spid="_x0000_s1026" type="#_x0000_t75" style="position:absolute;margin-left:296.95pt;margin-top:44.65pt;width:199.8pt;height:24.05pt;z-index:25378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">
                <v:imagedata r:id="rId452" o:title=""/>
              </v:shape>
            </w:pict>
          </mc:Fallback>
        </mc:AlternateContent>
      </w:r>
    </w:p>
    <w:p w14:paraId="1EAEB4CC" w14:textId="14FEEB1B" w:rsidR="006F69A3" w:rsidRDefault="006F69A3" w:rsidP="00E36776">
      <w:r w:rsidRPr="006F69A3">
        <w:rPr>
          <w:noProof/>
        </w:rPr>
        <w:lastRenderedPageBreak/>
        <w:drawing>
          <wp:inline distT="0" distB="0" distL="0" distR="0" wp14:anchorId="128E2721" wp14:editId="5532DB70">
            <wp:extent cx="6325230" cy="1028700"/>
            <wp:effectExtent l="0" t="0" r="0" b="0"/>
            <wp:docPr id="276" name="Picture 27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 descr="Graphical user interface, text, application, email&#10;&#10;Description automatically generated"/>
                    <pic:cNvPicPr/>
                  </pic:nvPicPr>
                  <pic:blipFill>
                    <a:blip r:embed="rId453"/>
                    <a:stretch>
                      <a:fillRect/>
                    </a:stretch>
                  </pic:blipFill>
                  <pic:spPr>
                    <a:xfrm>
                      <a:off x="0" y="0"/>
                      <a:ext cx="6326115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77C58" w14:textId="34494FCB" w:rsidR="006F69A3" w:rsidRDefault="00BE6435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3962240" behindDoc="0" locked="0" layoutInCell="1" allowOverlap="1" wp14:anchorId="44CA15FB" wp14:editId="6357B5FD">
                <wp:simplePos x="0" y="0"/>
                <wp:positionH relativeFrom="column">
                  <wp:posOffset>3120390</wp:posOffset>
                </wp:positionH>
                <wp:positionV relativeFrom="paragraph">
                  <wp:posOffset>838200</wp:posOffset>
                </wp:positionV>
                <wp:extent cx="17780" cy="137795"/>
                <wp:effectExtent l="38100" t="38100" r="39370" b="33655"/>
                <wp:wrapNone/>
                <wp:docPr id="586" name="Ink 5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4">
                      <w14:nvContentPartPr>
                        <w14:cNvContentPartPr/>
                      </w14:nvContentPartPr>
                      <w14:xfrm>
                        <a:off x="0" y="0"/>
                        <a:ext cx="17780" cy="1377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7EC252" id="Ink 586" o:spid="_x0000_s1026" type="#_x0000_t75" style="position:absolute;margin-left:245.35pt;margin-top:65.65pt;width:2.05pt;height:11.55pt;z-index:253962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">
                <v:imagedata r:id="rId455" o:title=""/>
              </v:shape>
            </w:pict>
          </mc:Fallback>
        </mc:AlternateContent>
      </w:r>
      <w:r w:rsidR="00A078B3">
        <w:rPr>
          <w:noProof/>
        </w:rPr>
        <mc:AlternateContent>
          <mc:Choice Requires="wpi">
            <w:drawing>
              <wp:anchor distT="0" distB="0" distL="114300" distR="114300" simplePos="0" relativeHeight="253912064" behindDoc="0" locked="0" layoutInCell="1" allowOverlap="1" wp14:anchorId="44A81401" wp14:editId="73E04EA8">
                <wp:simplePos x="0" y="0"/>
                <wp:positionH relativeFrom="column">
                  <wp:posOffset>4264660</wp:posOffset>
                </wp:positionH>
                <wp:positionV relativeFrom="paragraph">
                  <wp:posOffset>342535</wp:posOffset>
                </wp:positionV>
                <wp:extent cx="146160" cy="120600"/>
                <wp:effectExtent l="38100" t="38100" r="44450" b="32385"/>
                <wp:wrapNone/>
                <wp:docPr id="528" name="Ink 5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6">
                      <w14:nvContentPartPr>
                        <w14:cNvContentPartPr/>
                      </w14:nvContentPartPr>
                      <w14:xfrm>
                        <a:off x="0" y="0"/>
                        <a:ext cx="146160" cy="1206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922BCF" id="Ink 528" o:spid="_x0000_s1026" type="#_x0000_t75" style="position:absolute;margin-left:335.45pt;margin-top:26.6pt;width:12.2pt;height:10.25pt;z-index:25391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">
                <v:imagedata r:id="rId457" o:title=""/>
              </v:shape>
            </w:pict>
          </mc:Fallback>
        </mc:AlternateContent>
      </w:r>
      <w:r w:rsidR="00A078B3">
        <w:rPr>
          <w:noProof/>
        </w:rPr>
        <mc:AlternateContent>
          <mc:Choice Requires="wpi">
            <w:drawing>
              <wp:anchor distT="0" distB="0" distL="114300" distR="114300" simplePos="0" relativeHeight="253890560" behindDoc="0" locked="0" layoutInCell="1" allowOverlap="1" wp14:anchorId="50D04C56" wp14:editId="7F368853">
                <wp:simplePos x="0" y="0"/>
                <wp:positionH relativeFrom="column">
                  <wp:posOffset>2294255</wp:posOffset>
                </wp:positionH>
                <wp:positionV relativeFrom="paragraph">
                  <wp:posOffset>139700</wp:posOffset>
                </wp:positionV>
                <wp:extent cx="1922400" cy="542520"/>
                <wp:effectExtent l="38100" t="19050" r="20955" b="48260"/>
                <wp:wrapNone/>
                <wp:docPr id="388" name="Ink 3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8">
                      <w14:nvContentPartPr>
                        <w14:cNvContentPartPr/>
                      </w14:nvContentPartPr>
                      <w14:xfrm>
                        <a:off x="0" y="0"/>
                        <a:ext cx="1922400" cy="54229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4F04EE" id="Ink 388" o:spid="_x0000_s1026" type="#_x0000_t75" style="position:absolute;margin-left:180.3pt;margin-top:10.65pt;width:152.05pt;height:43.4pt;z-index:2538905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">
                <v:imagedata r:id="rId459" o:title=""/>
              </v:shape>
            </w:pict>
          </mc:Fallback>
        </mc:AlternateContent>
      </w:r>
      <w:r w:rsidR="00A078B3">
        <w:rPr>
          <w:noProof/>
        </w:rPr>
        <mc:AlternateContent>
          <mc:Choice Requires="wpi">
            <w:drawing>
              <wp:anchor distT="0" distB="0" distL="114300" distR="114300" simplePos="0" relativeHeight="253864960" behindDoc="0" locked="0" layoutInCell="1" allowOverlap="1" wp14:anchorId="790FFCE5" wp14:editId="6A18DDBF">
                <wp:simplePos x="0" y="0"/>
                <wp:positionH relativeFrom="column">
                  <wp:posOffset>1640840</wp:posOffset>
                </wp:positionH>
                <wp:positionV relativeFrom="paragraph">
                  <wp:posOffset>164465</wp:posOffset>
                </wp:positionV>
                <wp:extent cx="758735" cy="235760"/>
                <wp:effectExtent l="38100" t="19050" r="41910" b="31115"/>
                <wp:wrapNone/>
                <wp:docPr id="362" name="Ink 3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0">
                      <w14:nvContentPartPr>
                        <w14:cNvContentPartPr/>
                      </w14:nvContentPartPr>
                      <w14:xfrm>
                        <a:off x="0" y="0"/>
                        <a:ext cx="758735" cy="23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717E25" id="Ink 362" o:spid="_x0000_s1026" type="#_x0000_t75" style="position:absolute;margin-left:128.85pt;margin-top:12.6pt;width:60.45pt;height:19.25pt;z-index:25386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">
                <v:imagedata r:id="rId461" o:title=""/>
              </v:shape>
            </w:pict>
          </mc:Fallback>
        </mc:AlternateContent>
      </w:r>
      <w:r w:rsidR="00257276">
        <w:rPr>
          <w:noProof/>
        </w:rPr>
        <mc:AlternateContent>
          <mc:Choice Requires="wpi">
            <w:drawing>
              <wp:anchor distT="0" distB="0" distL="114300" distR="114300" simplePos="0" relativeHeight="253808640" behindDoc="0" locked="0" layoutInCell="1" allowOverlap="1" wp14:anchorId="3DA15AC7" wp14:editId="56FFE37E">
                <wp:simplePos x="0" y="0"/>
                <wp:positionH relativeFrom="column">
                  <wp:posOffset>-64135</wp:posOffset>
                </wp:positionH>
                <wp:positionV relativeFrom="paragraph">
                  <wp:posOffset>203835</wp:posOffset>
                </wp:positionV>
                <wp:extent cx="1559760" cy="357230"/>
                <wp:effectExtent l="38100" t="38100" r="2540" b="43180"/>
                <wp:wrapNone/>
                <wp:docPr id="299" name="Ink 2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2">
                      <w14:nvContentPartPr>
                        <w14:cNvContentPartPr/>
                      </w14:nvContentPartPr>
                      <w14:xfrm>
                        <a:off x="0" y="0"/>
                        <a:ext cx="1559760" cy="3572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15BA35" id="Ink 299" o:spid="_x0000_s1026" type="#_x0000_t75" style="position:absolute;margin-left:-5.4pt;margin-top:15.7pt;width:123.5pt;height:28.85pt;z-index:25380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">
                <v:imagedata r:id="rId463" o:title=""/>
              </v:shape>
            </w:pict>
          </mc:Fallback>
        </mc:AlternateContent>
      </w:r>
      <w:r w:rsidR="00257276">
        <w:rPr>
          <w:noProof/>
        </w:rPr>
        <mc:AlternateContent>
          <mc:Choice Requires="wpi">
            <w:drawing>
              <wp:anchor distT="0" distB="0" distL="114300" distR="114300" simplePos="0" relativeHeight="253795328" behindDoc="0" locked="0" layoutInCell="1" allowOverlap="1" wp14:anchorId="776BDBD3" wp14:editId="31C74353">
                <wp:simplePos x="0" y="0"/>
                <wp:positionH relativeFrom="column">
                  <wp:posOffset>-472440</wp:posOffset>
                </wp:positionH>
                <wp:positionV relativeFrom="paragraph">
                  <wp:posOffset>170815</wp:posOffset>
                </wp:positionV>
                <wp:extent cx="180395" cy="255240"/>
                <wp:effectExtent l="38100" t="38100" r="10160" b="31115"/>
                <wp:wrapNone/>
                <wp:docPr id="285" name="Ink 2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4">
                      <w14:nvContentPartPr>
                        <w14:cNvContentPartPr/>
                      </w14:nvContentPartPr>
                      <w14:xfrm>
                        <a:off x="0" y="0"/>
                        <a:ext cx="180395" cy="255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797DCB" id="Ink 285" o:spid="_x0000_s1026" type="#_x0000_t75" style="position:absolute;margin-left:-37.55pt;margin-top:13.1pt;width:14.9pt;height:20.85pt;z-index:25379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">
                <v:imagedata r:id="rId465" o:title=""/>
              </v:shape>
            </w:pict>
          </mc:Fallback>
        </mc:AlternateContent>
      </w:r>
    </w:p>
    <w:p w14:paraId="02E109F1" w14:textId="0E5E896B" w:rsidR="00BE6435" w:rsidRDefault="00BE6435" w:rsidP="00E36776"/>
    <w:p w14:paraId="004A7F54" w14:textId="4B265F0B" w:rsidR="00BE6435" w:rsidRDefault="00BE6435" w:rsidP="00E36776"/>
    <w:p w14:paraId="2F901CEA" w14:textId="26497BEC" w:rsidR="00BE6435" w:rsidRDefault="00BB1B3A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6313344" behindDoc="0" locked="0" layoutInCell="1" allowOverlap="1" wp14:anchorId="16D7DA89" wp14:editId="36989B3C">
                <wp:simplePos x="0" y="0"/>
                <wp:positionH relativeFrom="column">
                  <wp:posOffset>1972945</wp:posOffset>
                </wp:positionH>
                <wp:positionV relativeFrom="paragraph">
                  <wp:posOffset>-192405</wp:posOffset>
                </wp:positionV>
                <wp:extent cx="2312415" cy="645370"/>
                <wp:effectExtent l="38100" t="38100" r="31115" b="40640"/>
                <wp:wrapNone/>
                <wp:docPr id="1614" name="Ink 16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6">
                      <w14:nvContentPartPr>
                        <w14:cNvContentPartPr/>
                      </w14:nvContentPartPr>
                      <w14:xfrm>
                        <a:off x="0" y="0"/>
                        <a:ext cx="2312415" cy="6453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F2ACDF" id="Ink 1614" o:spid="_x0000_s1026" type="#_x0000_t75" style="position:absolute;margin-left:155pt;margin-top:-15.5pt;width:182.8pt;height:51.5pt;z-index:25631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">
                <v:imagedata r:id="rId467" o:title=""/>
              </v:shape>
            </w:pict>
          </mc:Fallback>
        </mc:AlternateContent>
      </w:r>
    </w:p>
    <w:p w14:paraId="3649355B" w14:textId="3A6756E9" w:rsidR="00BE6435" w:rsidRDefault="00BB1B3A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6284672" behindDoc="0" locked="0" layoutInCell="1" allowOverlap="1" wp14:anchorId="19697767" wp14:editId="5B45E6BE">
                <wp:simplePos x="0" y="0"/>
                <wp:positionH relativeFrom="column">
                  <wp:posOffset>-467360</wp:posOffset>
                </wp:positionH>
                <wp:positionV relativeFrom="paragraph">
                  <wp:posOffset>-381000</wp:posOffset>
                </wp:positionV>
                <wp:extent cx="2201545" cy="977900"/>
                <wp:effectExtent l="38100" t="38100" r="27305" b="31750"/>
                <wp:wrapNone/>
                <wp:docPr id="1584" name="Ink 15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68">
                      <w14:nvContentPartPr>
                        <w14:cNvContentPartPr/>
                      </w14:nvContentPartPr>
                      <w14:xfrm>
                        <a:off x="0" y="0"/>
                        <a:ext cx="2201545" cy="9779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90CB23" id="Ink 1584" o:spid="_x0000_s1026" type="#_x0000_t75" style="position:absolute;margin-left:-37.15pt;margin-top:-30.35pt;width:174.05pt;height:77.7pt;z-index:25628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">
                <v:imagedata r:id="rId469" o:title=""/>
              </v:shape>
            </w:pict>
          </mc:Fallback>
        </mc:AlternateContent>
      </w:r>
    </w:p>
    <w:p w14:paraId="14A4A257" w14:textId="2DC4A7CB" w:rsidR="00BE6435" w:rsidRDefault="00BE6435" w:rsidP="00E36776"/>
    <w:p w14:paraId="640A15A9" w14:textId="057E820C" w:rsidR="00BE6435" w:rsidRDefault="0007142D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6348160" behindDoc="0" locked="0" layoutInCell="1" allowOverlap="1" wp14:anchorId="1B221B38" wp14:editId="7982B584">
                <wp:simplePos x="0" y="0"/>
                <wp:positionH relativeFrom="column">
                  <wp:posOffset>3252470</wp:posOffset>
                </wp:positionH>
                <wp:positionV relativeFrom="paragraph">
                  <wp:posOffset>18415</wp:posOffset>
                </wp:positionV>
                <wp:extent cx="1637640" cy="443690"/>
                <wp:effectExtent l="38100" t="38100" r="0" b="33020"/>
                <wp:wrapNone/>
                <wp:docPr id="1653" name="Ink 16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0">
                      <w14:nvContentPartPr>
                        <w14:cNvContentPartPr/>
                      </w14:nvContentPartPr>
                      <w14:xfrm>
                        <a:off x="0" y="0"/>
                        <a:ext cx="1637640" cy="4436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C1F7F0" id="Ink 1653" o:spid="_x0000_s1026" type="#_x0000_t75" style="position:absolute;margin-left:255.75pt;margin-top:1.1pt;width:129.7pt;height:35.65pt;z-index:256348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">
                <v:imagedata r:id="rId471" o:title=""/>
              </v:shape>
            </w:pict>
          </mc:Fallback>
        </mc:AlternateContent>
      </w:r>
    </w:p>
    <w:p w14:paraId="4F8B71BD" w14:textId="73A5D81C" w:rsidR="00BE6435" w:rsidRDefault="0007142D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6343040" behindDoc="0" locked="0" layoutInCell="1" allowOverlap="1" wp14:anchorId="04E92603" wp14:editId="721E2FB4">
                <wp:simplePos x="0" y="0"/>
                <wp:positionH relativeFrom="column">
                  <wp:posOffset>2691130</wp:posOffset>
                </wp:positionH>
                <wp:positionV relativeFrom="paragraph">
                  <wp:posOffset>161925</wp:posOffset>
                </wp:positionV>
                <wp:extent cx="283780" cy="107475"/>
                <wp:effectExtent l="38100" t="38100" r="21590" b="45085"/>
                <wp:wrapNone/>
                <wp:docPr id="1647" name="Ink 16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2">
                      <w14:nvContentPartPr>
                        <w14:cNvContentPartPr/>
                      </w14:nvContentPartPr>
                      <w14:xfrm>
                        <a:off x="0" y="0"/>
                        <a:ext cx="283780" cy="1074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55428F" id="Ink 1647" o:spid="_x0000_s1026" type="#_x0000_t75" style="position:absolute;margin-left:211.55pt;margin-top:12.4pt;width:23.1pt;height:9.15pt;z-index:25634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">
                <v:imagedata r:id="rId473" o:title=""/>
              </v:shape>
            </w:pict>
          </mc:Fallback>
        </mc:AlternateContent>
      </w:r>
      <w:r w:rsidR="00BB1B3A">
        <w:rPr>
          <w:noProof/>
        </w:rPr>
        <mc:AlternateContent>
          <mc:Choice Requires="wpi">
            <w:drawing>
              <wp:anchor distT="0" distB="0" distL="114300" distR="114300" simplePos="0" relativeHeight="256320512" behindDoc="0" locked="0" layoutInCell="1" allowOverlap="1" wp14:anchorId="5EDD0571" wp14:editId="7AC6A679">
                <wp:simplePos x="0" y="0"/>
                <wp:positionH relativeFrom="column">
                  <wp:posOffset>-406400</wp:posOffset>
                </wp:positionH>
                <wp:positionV relativeFrom="paragraph">
                  <wp:posOffset>-92710</wp:posOffset>
                </wp:positionV>
                <wp:extent cx="735325" cy="534655"/>
                <wp:effectExtent l="38100" t="38100" r="46355" b="37465"/>
                <wp:wrapNone/>
                <wp:docPr id="1621" name="Ink 16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4">
                      <w14:nvContentPartPr>
                        <w14:cNvContentPartPr/>
                      </w14:nvContentPartPr>
                      <w14:xfrm>
                        <a:off x="0" y="0"/>
                        <a:ext cx="735325" cy="5346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DD9B15" id="Ink 1621" o:spid="_x0000_s1026" type="#_x0000_t75" style="position:absolute;margin-left:-32.35pt;margin-top:-7.65pt;width:58.65pt;height:42.85pt;z-index:25632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">
                <v:imagedata r:id="rId475" o:title=""/>
              </v:shape>
            </w:pict>
          </mc:Fallback>
        </mc:AlternateContent>
      </w:r>
    </w:p>
    <w:p w14:paraId="4BA8339F" w14:textId="15915EBF" w:rsidR="00BE6435" w:rsidRDefault="0007142D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6359424" behindDoc="0" locked="0" layoutInCell="1" allowOverlap="1" wp14:anchorId="04EC7F89" wp14:editId="5A1485B4">
                <wp:simplePos x="0" y="0"/>
                <wp:positionH relativeFrom="column">
                  <wp:posOffset>5203788</wp:posOffset>
                </wp:positionH>
                <wp:positionV relativeFrom="paragraph">
                  <wp:posOffset>-146259</wp:posOffset>
                </wp:positionV>
                <wp:extent cx="158400" cy="377640"/>
                <wp:effectExtent l="38100" t="38100" r="32385" b="41910"/>
                <wp:wrapNone/>
                <wp:docPr id="1665" name="Ink 16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6">
                      <w14:nvContentPartPr>
                        <w14:cNvContentPartPr/>
                      </w14:nvContentPartPr>
                      <w14:xfrm>
                        <a:off x="0" y="0"/>
                        <a:ext cx="158400" cy="37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8CA8F2" id="Ink 1665" o:spid="_x0000_s1026" type="#_x0000_t75" style="position:absolute;margin-left:409.4pt;margin-top:-11.85pt;width:13.15pt;height:30.45pt;z-index:25635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">
                <v:imagedata r:id="rId47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358400" behindDoc="0" locked="0" layoutInCell="1" allowOverlap="1" wp14:anchorId="54A13242" wp14:editId="5326AE9F">
                <wp:simplePos x="0" y="0"/>
                <wp:positionH relativeFrom="column">
                  <wp:posOffset>3426460</wp:posOffset>
                </wp:positionH>
                <wp:positionV relativeFrom="paragraph">
                  <wp:posOffset>-40030</wp:posOffset>
                </wp:positionV>
                <wp:extent cx="1858320" cy="326160"/>
                <wp:effectExtent l="38100" t="38100" r="27940" b="36195"/>
                <wp:wrapNone/>
                <wp:docPr id="1664" name="Ink 16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8">
                      <w14:nvContentPartPr>
                        <w14:cNvContentPartPr/>
                      </w14:nvContentPartPr>
                      <w14:xfrm>
                        <a:off x="0" y="0"/>
                        <a:ext cx="1858320" cy="3261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365251" id="Ink 1664" o:spid="_x0000_s1026" type="#_x0000_t75" style="position:absolute;margin-left:269.45pt;margin-top:-3.5pt;width:147pt;height:26.4pt;z-index:25635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">
                <v:imagedata r:id="rId47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339968" behindDoc="0" locked="0" layoutInCell="1" allowOverlap="1" wp14:anchorId="68DBF64F" wp14:editId="45F87160">
                <wp:simplePos x="0" y="0"/>
                <wp:positionH relativeFrom="column">
                  <wp:posOffset>452755</wp:posOffset>
                </wp:positionH>
                <wp:positionV relativeFrom="paragraph">
                  <wp:posOffset>-349250</wp:posOffset>
                </wp:positionV>
                <wp:extent cx="2036200" cy="770040"/>
                <wp:effectExtent l="38100" t="38100" r="40640" b="49530"/>
                <wp:wrapNone/>
                <wp:docPr id="1643" name="Ink 16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0">
                      <w14:nvContentPartPr>
                        <w14:cNvContentPartPr/>
                      </w14:nvContentPartPr>
                      <w14:xfrm>
                        <a:off x="0" y="0"/>
                        <a:ext cx="2036200" cy="77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C1AF28F" id="Ink 1643" o:spid="_x0000_s1026" type="#_x0000_t75" style="position:absolute;margin-left:35.3pt;margin-top:-27.85pt;width:161.05pt;height:61.35pt;z-index:256339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">
                <v:imagedata r:id="rId481" o:title=""/>
              </v:shape>
            </w:pict>
          </mc:Fallback>
        </mc:AlternateContent>
      </w:r>
    </w:p>
    <w:p w14:paraId="09211D89" w14:textId="5676D8A0" w:rsidR="00BE6435" w:rsidRDefault="00BE6435" w:rsidP="00E36776"/>
    <w:p w14:paraId="28615362" w14:textId="38C8A79A" w:rsidR="00BE6435" w:rsidRDefault="00BE6435" w:rsidP="00E36776"/>
    <w:p w14:paraId="04D27FFD" w14:textId="1A84B380" w:rsidR="00BE6435" w:rsidRDefault="00BE6435" w:rsidP="00E36776"/>
    <w:p w14:paraId="6FE6FDE1" w14:textId="0BA68C6A" w:rsidR="00BE6435" w:rsidRDefault="00BE6435" w:rsidP="00E36776"/>
    <w:p w14:paraId="0F6572BC" w14:textId="013E973D" w:rsidR="00BE6435" w:rsidRDefault="00BE6435" w:rsidP="00E36776"/>
    <w:p w14:paraId="3F62CEEC" w14:textId="4B9B738D" w:rsidR="00306177" w:rsidRDefault="0007142D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6446464" behindDoc="0" locked="0" layoutInCell="1" allowOverlap="1" wp14:anchorId="26A3E072" wp14:editId="3CEE0079">
                <wp:simplePos x="0" y="0"/>
                <wp:positionH relativeFrom="column">
                  <wp:posOffset>2632710</wp:posOffset>
                </wp:positionH>
                <wp:positionV relativeFrom="paragraph">
                  <wp:posOffset>-227965</wp:posOffset>
                </wp:positionV>
                <wp:extent cx="2174295" cy="515325"/>
                <wp:effectExtent l="38100" t="38100" r="35560" b="37465"/>
                <wp:wrapNone/>
                <wp:docPr id="1768" name="Ink 17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2">
                      <w14:nvContentPartPr>
                        <w14:cNvContentPartPr/>
                      </w14:nvContentPartPr>
                      <w14:xfrm>
                        <a:off x="0" y="0"/>
                        <a:ext cx="2174295" cy="5153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46A306" id="Ink 1768" o:spid="_x0000_s1026" type="#_x0000_t75" style="position:absolute;margin-left:206.95pt;margin-top:-18.3pt;width:171.9pt;height:41.3pt;z-index:256446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">
                <v:imagedata r:id="rId48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429056" behindDoc="0" locked="0" layoutInCell="1" allowOverlap="1" wp14:anchorId="1580EC07" wp14:editId="03E5F447">
                <wp:simplePos x="0" y="0"/>
                <wp:positionH relativeFrom="column">
                  <wp:posOffset>1061720</wp:posOffset>
                </wp:positionH>
                <wp:positionV relativeFrom="paragraph">
                  <wp:posOffset>-34925</wp:posOffset>
                </wp:positionV>
                <wp:extent cx="1348555" cy="305435"/>
                <wp:effectExtent l="38100" t="38100" r="23495" b="37465"/>
                <wp:wrapNone/>
                <wp:docPr id="1748" name="Ink 17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4">
                      <w14:nvContentPartPr>
                        <w14:cNvContentPartPr/>
                      </w14:nvContentPartPr>
                      <w14:xfrm>
                        <a:off x="0" y="0"/>
                        <a:ext cx="1348555" cy="3054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4AA5A8" id="Ink 1748" o:spid="_x0000_s1026" type="#_x0000_t75" style="position:absolute;margin-left:83.25pt;margin-top:-3.1pt;width:106.9pt;height:24.75pt;z-index:256429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">
                <v:imagedata r:id="rId48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364544" behindDoc="0" locked="0" layoutInCell="1" allowOverlap="1" wp14:anchorId="739C5570" wp14:editId="09CAFA24">
                <wp:simplePos x="0" y="0"/>
                <wp:positionH relativeFrom="column">
                  <wp:posOffset>-422910</wp:posOffset>
                </wp:positionH>
                <wp:positionV relativeFrom="paragraph">
                  <wp:posOffset>31115</wp:posOffset>
                </wp:positionV>
                <wp:extent cx="847570" cy="277495"/>
                <wp:effectExtent l="38100" t="38100" r="10160" b="46355"/>
                <wp:wrapNone/>
                <wp:docPr id="1670" name="Ink 16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6">
                      <w14:nvContentPartPr>
                        <w14:cNvContentPartPr/>
                      </w14:nvContentPartPr>
                      <w14:xfrm>
                        <a:off x="0" y="0"/>
                        <a:ext cx="847570" cy="2774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981583" id="Ink 1670" o:spid="_x0000_s1026" type="#_x0000_t75" style="position:absolute;margin-left:-33.65pt;margin-top:2.1pt;width:67.45pt;height:22.55pt;z-index:25636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">
                <v:imagedata r:id="rId487" o:title=""/>
              </v:shape>
            </w:pict>
          </mc:Fallback>
        </mc:AlternateContent>
      </w:r>
    </w:p>
    <w:p w14:paraId="0D01AC00" w14:textId="77777777" w:rsidR="00306177" w:rsidRDefault="00306177" w:rsidP="00E36776"/>
    <w:p w14:paraId="17411101" w14:textId="77777777" w:rsidR="00306177" w:rsidRDefault="00306177" w:rsidP="00E36776"/>
    <w:p w14:paraId="5385C2B2" w14:textId="2251D575" w:rsidR="00306177" w:rsidRDefault="0007142D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6416768" behindDoc="0" locked="0" layoutInCell="1" allowOverlap="1" wp14:anchorId="3876BEB3" wp14:editId="3DEE08AA">
                <wp:simplePos x="0" y="0"/>
                <wp:positionH relativeFrom="column">
                  <wp:posOffset>2171868</wp:posOffset>
                </wp:positionH>
                <wp:positionV relativeFrom="paragraph">
                  <wp:posOffset>1724196</wp:posOffset>
                </wp:positionV>
                <wp:extent cx="65880" cy="94680"/>
                <wp:effectExtent l="38100" t="38100" r="48895" b="38735"/>
                <wp:wrapNone/>
                <wp:docPr id="1730" name="Ink 17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88">
                      <w14:nvContentPartPr>
                        <w14:cNvContentPartPr/>
                      </w14:nvContentPartPr>
                      <w14:xfrm>
                        <a:off x="0" y="0"/>
                        <a:ext cx="65880" cy="9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3A9FE2" id="Ink 1730" o:spid="_x0000_s1026" type="#_x0000_t75" style="position:absolute;margin-left:170.65pt;margin-top:135.4pt;width:5.9pt;height:8.15pt;z-index:256416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">
                <v:imagedata r:id="rId48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415744" behindDoc="0" locked="0" layoutInCell="1" allowOverlap="1" wp14:anchorId="705B9F81" wp14:editId="346D0E61">
                <wp:simplePos x="0" y="0"/>
                <wp:positionH relativeFrom="column">
                  <wp:posOffset>2693035</wp:posOffset>
                </wp:positionH>
                <wp:positionV relativeFrom="paragraph">
                  <wp:posOffset>1366520</wp:posOffset>
                </wp:positionV>
                <wp:extent cx="71120" cy="95250"/>
                <wp:effectExtent l="38100" t="38100" r="43180" b="38100"/>
                <wp:wrapNone/>
                <wp:docPr id="1729" name="Ink 17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0">
                      <w14:nvContentPartPr>
                        <w14:cNvContentPartPr/>
                      </w14:nvContentPartPr>
                      <w14:xfrm>
                        <a:off x="0" y="0"/>
                        <a:ext cx="71120" cy="952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DEEED2" id="Ink 1729" o:spid="_x0000_s1026" type="#_x0000_t75" style="position:absolute;margin-left:211.7pt;margin-top:107.25pt;width:6.25pt;height:8.2pt;z-index:256415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">
                <v:imagedata r:id="rId49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410624" behindDoc="0" locked="0" layoutInCell="1" allowOverlap="1" wp14:anchorId="30CA45B6" wp14:editId="5B028FD2">
                <wp:simplePos x="0" y="0"/>
                <wp:positionH relativeFrom="column">
                  <wp:posOffset>3195320</wp:posOffset>
                </wp:positionH>
                <wp:positionV relativeFrom="paragraph">
                  <wp:posOffset>-48895</wp:posOffset>
                </wp:positionV>
                <wp:extent cx="272415" cy="433070"/>
                <wp:effectExtent l="19050" t="38100" r="32385" b="43180"/>
                <wp:wrapNone/>
                <wp:docPr id="1724" name="Ink 17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2">
                      <w14:nvContentPartPr>
                        <w14:cNvContentPartPr/>
                      </w14:nvContentPartPr>
                      <w14:xfrm>
                        <a:off x="0" y="0"/>
                        <a:ext cx="272415" cy="4330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A32D4E" id="Ink 1724" o:spid="_x0000_s1026" type="#_x0000_t75" style="position:absolute;margin-left:251.25pt;margin-top:-4.2pt;width:22.15pt;height:34.8pt;z-index:25641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">
                <v:imagedata r:id="rId49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411648" behindDoc="0" locked="0" layoutInCell="1" allowOverlap="1" wp14:anchorId="5C19CD21" wp14:editId="0C544582">
                <wp:simplePos x="0" y="0"/>
                <wp:positionH relativeFrom="column">
                  <wp:posOffset>3441065</wp:posOffset>
                </wp:positionH>
                <wp:positionV relativeFrom="paragraph">
                  <wp:posOffset>488315</wp:posOffset>
                </wp:positionV>
                <wp:extent cx="57785" cy="521335"/>
                <wp:effectExtent l="19050" t="38100" r="37465" b="50165"/>
                <wp:wrapNone/>
                <wp:docPr id="1725" name="Ink 17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4">
                      <w14:nvContentPartPr>
                        <w14:cNvContentPartPr/>
                      </w14:nvContentPartPr>
                      <w14:xfrm>
                        <a:off x="0" y="0"/>
                        <a:ext cx="57785" cy="521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53CB08" id="Ink 1725" o:spid="_x0000_s1026" type="#_x0000_t75" style="position:absolute;margin-left:270.6pt;margin-top:38.1pt;width:5.25pt;height:41.75pt;z-index:256411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">
                <v:imagedata r:id="rId49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412672" behindDoc="0" locked="0" layoutInCell="1" allowOverlap="1" wp14:anchorId="675D4043" wp14:editId="17FB3404">
                <wp:simplePos x="0" y="0"/>
                <wp:positionH relativeFrom="column">
                  <wp:posOffset>3406775</wp:posOffset>
                </wp:positionH>
                <wp:positionV relativeFrom="paragraph">
                  <wp:posOffset>1557655</wp:posOffset>
                </wp:positionV>
                <wp:extent cx="62865" cy="353695"/>
                <wp:effectExtent l="38100" t="38100" r="32385" b="46355"/>
                <wp:wrapNone/>
                <wp:docPr id="1726" name="Ink 17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6">
                      <w14:nvContentPartPr>
                        <w14:cNvContentPartPr/>
                      </w14:nvContentPartPr>
                      <w14:xfrm>
                        <a:off x="0" y="0"/>
                        <a:ext cx="62865" cy="3536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DDBF88" id="Ink 1726" o:spid="_x0000_s1026" type="#_x0000_t75" style="position:absolute;margin-left:267.9pt;margin-top:122.3pt;width:5.65pt;height:28.55pt;z-index:25641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">
                <v:imagedata r:id="rId49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402432" behindDoc="0" locked="0" layoutInCell="1" allowOverlap="1" wp14:anchorId="0733C236" wp14:editId="17D834B4">
                <wp:simplePos x="0" y="0"/>
                <wp:positionH relativeFrom="column">
                  <wp:posOffset>3407028</wp:posOffset>
                </wp:positionH>
                <wp:positionV relativeFrom="paragraph">
                  <wp:posOffset>1135236</wp:posOffset>
                </wp:positionV>
                <wp:extent cx="71640" cy="303120"/>
                <wp:effectExtent l="38100" t="38100" r="43180" b="40005"/>
                <wp:wrapNone/>
                <wp:docPr id="1715" name="Ink 17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8">
                      <w14:nvContentPartPr>
                        <w14:cNvContentPartPr/>
                      </w14:nvContentPartPr>
                      <w14:xfrm>
                        <a:off x="0" y="0"/>
                        <a:ext cx="71640" cy="30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890904" id="Ink 1715" o:spid="_x0000_s1026" type="#_x0000_t75" style="position:absolute;margin-left:267.9pt;margin-top:89.05pt;width:6.35pt;height:24.55pt;z-index:256402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">
                <v:imagedata r:id="rId49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397312" behindDoc="0" locked="0" layoutInCell="1" allowOverlap="1" wp14:anchorId="3253392F" wp14:editId="19967A2F">
                <wp:simplePos x="0" y="0"/>
                <wp:positionH relativeFrom="column">
                  <wp:posOffset>934720</wp:posOffset>
                </wp:positionH>
                <wp:positionV relativeFrom="paragraph">
                  <wp:posOffset>293370</wp:posOffset>
                </wp:positionV>
                <wp:extent cx="2294690" cy="2265245"/>
                <wp:effectExtent l="38100" t="38100" r="48895" b="40005"/>
                <wp:wrapNone/>
                <wp:docPr id="1709" name="Ink 17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0">
                      <w14:nvContentPartPr>
                        <w14:cNvContentPartPr/>
                      </w14:nvContentPartPr>
                      <w14:xfrm>
                        <a:off x="0" y="0"/>
                        <a:ext cx="2294690" cy="22652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953379" id="Ink 1709" o:spid="_x0000_s1026" type="#_x0000_t75" style="position:absolute;margin-left:73.25pt;margin-top:22.75pt;width:181.4pt;height:179.05pt;z-index:25639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">
                <v:imagedata r:id="rId50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395264" behindDoc="0" locked="0" layoutInCell="1" allowOverlap="1" wp14:anchorId="3CE0D58F" wp14:editId="2562019D">
                <wp:simplePos x="0" y="0"/>
                <wp:positionH relativeFrom="column">
                  <wp:posOffset>1095468</wp:posOffset>
                </wp:positionH>
                <wp:positionV relativeFrom="paragraph">
                  <wp:posOffset>2223876</wp:posOffset>
                </wp:positionV>
                <wp:extent cx="128160" cy="36360"/>
                <wp:effectExtent l="38100" t="38100" r="24765" b="40005"/>
                <wp:wrapNone/>
                <wp:docPr id="1707" name="Ink 17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2">
                      <w14:nvContentPartPr>
                        <w14:cNvContentPartPr/>
                      </w14:nvContentPartPr>
                      <w14:xfrm>
                        <a:off x="0" y="0"/>
                        <a:ext cx="128160" cy="3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9CCA35" id="Ink 1707" o:spid="_x0000_s1026" type="#_x0000_t75" style="position:absolute;margin-left:85.9pt;margin-top:174.75pt;width:10.8pt;height:3.55pt;z-index:256395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">
                <v:imagedata r:id="rId50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379904" behindDoc="0" locked="0" layoutInCell="1" allowOverlap="1" wp14:anchorId="32C5D20E" wp14:editId="5906C0E9">
                <wp:simplePos x="0" y="0"/>
                <wp:positionH relativeFrom="column">
                  <wp:posOffset>1938020</wp:posOffset>
                </wp:positionH>
                <wp:positionV relativeFrom="paragraph">
                  <wp:posOffset>2190115</wp:posOffset>
                </wp:positionV>
                <wp:extent cx="581780" cy="653415"/>
                <wp:effectExtent l="38100" t="38100" r="27940" b="32385"/>
                <wp:wrapNone/>
                <wp:docPr id="1690" name="Ink 16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4">
                      <w14:nvContentPartPr>
                        <w14:cNvContentPartPr/>
                      </w14:nvContentPartPr>
                      <w14:xfrm>
                        <a:off x="0" y="0"/>
                        <a:ext cx="581780" cy="6534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AE34BD" id="Ink 1690" o:spid="_x0000_s1026" type="#_x0000_t75" style="position:absolute;margin-left:152.25pt;margin-top:172.1pt;width:46.5pt;height:52.15pt;z-index:25637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">
                <v:imagedata r:id="rId50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6376832" behindDoc="0" locked="0" layoutInCell="1" allowOverlap="1" wp14:anchorId="725017E6" wp14:editId="74D80978">
                <wp:simplePos x="0" y="0"/>
                <wp:positionH relativeFrom="column">
                  <wp:posOffset>3399155</wp:posOffset>
                </wp:positionH>
                <wp:positionV relativeFrom="paragraph">
                  <wp:posOffset>2122805</wp:posOffset>
                </wp:positionV>
                <wp:extent cx="137160" cy="419150"/>
                <wp:effectExtent l="38100" t="38100" r="0" b="38100"/>
                <wp:wrapNone/>
                <wp:docPr id="1687" name="Ink 16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6">
                      <w14:nvContentPartPr>
                        <w14:cNvContentPartPr/>
                      </w14:nvContentPartPr>
                      <w14:xfrm>
                        <a:off x="0" y="0"/>
                        <a:ext cx="137160" cy="4191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41BF76" id="Ink 1687" o:spid="_x0000_s1026" type="#_x0000_t75" style="position:absolute;margin-left:267.3pt;margin-top:166.8pt;width:11.5pt;height:33.7pt;z-index:25637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">
                <v:imagedata r:id="rId507" o:title=""/>
              </v:shape>
            </w:pict>
          </mc:Fallback>
        </mc:AlternateContent>
      </w:r>
      <w:r w:rsidR="00BB1B3A">
        <w:rPr>
          <w:noProof/>
        </w:rPr>
        <mc:AlternateContent>
          <mc:Choice Requires="wpi">
            <w:drawing>
              <wp:anchor distT="0" distB="0" distL="114300" distR="114300" simplePos="0" relativeHeight="253838336" behindDoc="0" locked="0" layoutInCell="1" allowOverlap="1" wp14:anchorId="64FC52A3" wp14:editId="133562A1">
                <wp:simplePos x="0" y="0"/>
                <wp:positionH relativeFrom="column">
                  <wp:posOffset>-131445</wp:posOffset>
                </wp:positionH>
                <wp:positionV relativeFrom="paragraph">
                  <wp:posOffset>35560</wp:posOffset>
                </wp:positionV>
                <wp:extent cx="295910" cy="328295"/>
                <wp:effectExtent l="38100" t="38100" r="46990" b="33655"/>
                <wp:wrapNone/>
                <wp:docPr id="335" name="Ink 3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08">
                      <w14:nvContentPartPr>
                        <w14:cNvContentPartPr/>
                      </w14:nvContentPartPr>
                      <w14:xfrm>
                        <a:off x="0" y="0"/>
                        <a:ext cx="295910" cy="3282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CCC28F" id="Ink 335" o:spid="_x0000_s1026" type="#_x0000_t75" style="position:absolute;margin-left:-10.7pt;margin-top:2.45pt;width:24pt;height:26.55pt;z-index:253838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">
                <v:imagedata r:id="rId509" o:title=""/>
              </v:shape>
            </w:pict>
          </mc:Fallback>
        </mc:AlternateContent>
      </w:r>
      <w:r w:rsidR="00BB1B3A">
        <w:rPr>
          <w:noProof/>
        </w:rPr>
        <mc:AlternateContent>
          <mc:Choice Requires="wpi">
            <w:drawing>
              <wp:anchor distT="0" distB="0" distL="114300" distR="114300" simplePos="0" relativeHeight="253852672" behindDoc="0" locked="0" layoutInCell="1" allowOverlap="1" wp14:anchorId="2C6C718B" wp14:editId="286D2AF8">
                <wp:simplePos x="0" y="0"/>
                <wp:positionH relativeFrom="column">
                  <wp:posOffset>-45085</wp:posOffset>
                </wp:positionH>
                <wp:positionV relativeFrom="paragraph">
                  <wp:posOffset>819785</wp:posOffset>
                </wp:positionV>
                <wp:extent cx="739775" cy="728980"/>
                <wp:effectExtent l="38100" t="38100" r="41275" b="33020"/>
                <wp:wrapNone/>
                <wp:docPr id="350" name="Ink 3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0">
                      <w14:nvContentPartPr>
                        <w14:cNvContentPartPr/>
                      </w14:nvContentPartPr>
                      <w14:xfrm>
                        <a:off x="0" y="0"/>
                        <a:ext cx="739775" cy="7289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AB9A69" id="Ink 350" o:spid="_x0000_s1026" type="#_x0000_t75" style="position:absolute;margin-left:-3.9pt;margin-top:64.2pt;width:58.95pt;height:58.1pt;z-index:253852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">
                <v:imagedata r:id="rId511" o:title=""/>
              </v:shape>
            </w:pict>
          </mc:Fallback>
        </mc:AlternateContent>
      </w:r>
      <w:r w:rsidR="00BB1B3A">
        <w:rPr>
          <w:noProof/>
        </w:rPr>
        <mc:AlternateContent>
          <mc:Choice Requires="wpi">
            <w:drawing>
              <wp:anchor distT="0" distB="0" distL="114300" distR="114300" simplePos="0" relativeHeight="253857792" behindDoc="0" locked="0" layoutInCell="1" allowOverlap="1" wp14:anchorId="61F03EDF" wp14:editId="5AE89A1D">
                <wp:simplePos x="0" y="0"/>
                <wp:positionH relativeFrom="column">
                  <wp:posOffset>1041225</wp:posOffset>
                </wp:positionH>
                <wp:positionV relativeFrom="paragraph">
                  <wp:posOffset>2235680</wp:posOffset>
                </wp:positionV>
                <wp:extent cx="17640" cy="10800"/>
                <wp:effectExtent l="38100" t="38100" r="40005" b="46355"/>
                <wp:wrapNone/>
                <wp:docPr id="355" name="Ink 3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2">
                      <w14:nvContentPartPr>
                        <w14:cNvContentPartPr/>
                      </w14:nvContentPartPr>
                      <w14:xfrm>
                        <a:off x="0" y="0"/>
                        <a:ext cx="17640" cy="1080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C79D35" id="Ink 355" o:spid="_x0000_s1026" type="#_x0000_t75" style="position:absolute;margin-left:81.65pt;margin-top:175.7pt;width:2.1pt;height:1.55pt;z-index:25385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">
                <v:imagedata r:id="rId513" o:title=""/>
              </v:shape>
            </w:pict>
          </mc:Fallback>
        </mc:AlternateContent>
      </w:r>
      <w:r w:rsidR="00BB1B3A">
        <w:rPr>
          <w:noProof/>
        </w:rPr>
        <mc:AlternateContent>
          <mc:Choice Requires="wpi">
            <w:drawing>
              <wp:anchor distT="0" distB="0" distL="114300" distR="114300" simplePos="0" relativeHeight="253950976" behindDoc="0" locked="0" layoutInCell="1" allowOverlap="1" wp14:anchorId="3BE32794" wp14:editId="1117D8E6">
                <wp:simplePos x="0" y="0"/>
                <wp:positionH relativeFrom="column">
                  <wp:posOffset>976630</wp:posOffset>
                </wp:positionH>
                <wp:positionV relativeFrom="paragraph">
                  <wp:posOffset>495935</wp:posOffset>
                </wp:positionV>
                <wp:extent cx="3007800" cy="1814760"/>
                <wp:effectExtent l="38100" t="38100" r="21590" b="33655"/>
                <wp:wrapNone/>
                <wp:docPr id="573" name="Ink 5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4">
                      <w14:nvContentPartPr>
                        <w14:cNvContentPartPr/>
                      </w14:nvContentPartPr>
                      <w14:xfrm>
                        <a:off x="0" y="0"/>
                        <a:ext cx="3007360" cy="181476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473CCA" id="Ink 573" o:spid="_x0000_s1026" type="#_x0000_t75" style="position:absolute;margin-left:76.55pt;margin-top:38.7pt;width:237.55pt;height:143.6pt;z-index:253950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">
                <v:imagedata r:id="rId515" o:title=""/>
              </v:shape>
            </w:pict>
          </mc:Fallback>
        </mc:AlternateContent>
      </w:r>
      <w:r w:rsidR="00BB1B3A">
        <w:rPr>
          <w:noProof/>
        </w:rPr>
        <mc:AlternateContent>
          <mc:Choice Requires="wpi">
            <w:drawing>
              <wp:anchor distT="0" distB="0" distL="114300" distR="114300" simplePos="0" relativeHeight="253963264" behindDoc="0" locked="0" layoutInCell="1" allowOverlap="1" wp14:anchorId="562B1434" wp14:editId="16656EFE">
                <wp:simplePos x="0" y="0"/>
                <wp:positionH relativeFrom="column">
                  <wp:posOffset>3598325</wp:posOffset>
                </wp:positionH>
                <wp:positionV relativeFrom="paragraph">
                  <wp:posOffset>1901165</wp:posOffset>
                </wp:positionV>
                <wp:extent cx="18000" cy="82080"/>
                <wp:effectExtent l="38100" t="19050" r="39370" b="32385"/>
                <wp:wrapNone/>
                <wp:docPr id="587" name="Ink 5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6">
                      <w14:nvContentPartPr>
                        <w14:cNvContentPartPr/>
                      </w14:nvContentPartPr>
                      <w14:xfrm>
                        <a:off x="0" y="0"/>
                        <a:ext cx="18000" cy="820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E38597" id="Ink 587" o:spid="_x0000_s1026" type="#_x0000_t75" style="position:absolute;margin-left:283pt;margin-top:149.35pt;width:2.1pt;height:7.15pt;z-index:253963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">
                <v:imagedata r:id="rId517" o:title=""/>
              </v:shape>
            </w:pict>
          </mc:Fallback>
        </mc:AlternateContent>
      </w:r>
    </w:p>
    <w:p w14:paraId="70136B66" w14:textId="58D5A9BF" w:rsidR="00BE6435" w:rsidRDefault="00B95A5C" w:rsidP="00E36776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4116864" behindDoc="0" locked="0" layoutInCell="1" allowOverlap="1" wp14:anchorId="1B4F7490" wp14:editId="736FE4A7">
                <wp:simplePos x="0" y="0"/>
                <wp:positionH relativeFrom="column">
                  <wp:posOffset>4949354</wp:posOffset>
                </wp:positionH>
                <wp:positionV relativeFrom="paragraph">
                  <wp:posOffset>7053519</wp:posOffset>
                </wp:positionV>
                <wp:extent cx="175680" cy="243360"/>
                <wp:effectExtent l="38100" t="38100" r="34290" b="42545"/>
                <wp:wrapNone/>
                <wp:docPr id="760" name="Ink 7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8">
                      <w14:nvContentPartPr>
                        <w14:cNvContentPartPr/>
                      </w14:nvContentPartPr>
                      <w14:xfrm>
                        <a:off x="0" y="0"/>
                        <a:ext cx="175680" cy="243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9DA500" id="Ink 760" o:spid="_x0000_s1026" type="#_x0000_t75" style="position:absolute;margin-left:389.35pt;margin-top:555.05pt;width:14.55pt;height:19.85pt;z-index:254116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">
                <v:imagedata r:id="rId5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115840" behindDoc="0" locked="0" layoutInCell="1" allowOverlap="1" wp14:anchorId="703BB75C" wp14:editId="11FDCF21">
                <wp:simplePos x="0" y="0"/>
                <wp:positionH relativeFrom="column">
                  <wp:posOffset>4762500</wp:posOffset>
                </wp:positionH>
                <wp:positionV relativeFrom="paragraph">
                  <wp:posOffset>7158870</wp:posOffset>
                </wp:positionV>
                <wp:extent cx="1527840" cy="294840"/>
                <wp:effectExtent l="38100" t="38100" r="34290" b="48260"/>
                <wp:wrapNone/>
                <wp:docPr id="759" name="Ink 7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0">
                      <w14:nvContentPartPr>
                        <w14:cNvContentPartPr/>
                      </w14:nvContentPartPr>
                      <w14:xfrm>
                        <a:off x="0" y="0"/>
                        <a:ext cx="1527840" cy="29484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276C04" id="Ink 759" o:spid="_x0000_s1026" type="#_x0000_t75" style="position:absolute;margin-left:374.65pt;margin-top:563.35pt;width:121pt;height:23.9pt;z-index:2541158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">
                <v:imagedata r:id="rId52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107648" behindDoc="0" locked="0" layoutInCell="1" allowOverlap="1" wp14:anchorId="32FA1F53" wp14:editId="195B0C24">
                <wp:simplePos x="0" y="0"/>
                <wp:positionH relativeFrom="column">
                  <wp:posOffset>1586594</wp:posOffset>
                </wp:positionH>
                <wp:positionV relativeFrom="paragraph">
                  <wp:posOffset>5738799</wp:posOffset>
                </wp:positionV>
                <wp:extent cx="1157400" cy="218520"/>
                <wp:effectExtent l="38100" t="38100" r="5080" b="48260"/>
                <wp:wrapNone/>
                <wp:docPr id="748" name="Ink 7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2">
                      <w14:nvContentPartPr>
                        <w14:cNvContentPartPr/>
                      </w14:nvContentPartPr>
                      <w14:xfrm>
                        <a:off x="0" y="0"/>
                        <a:ext cx="1157400" cy="218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48A14A6" id="Ink 748" o:spid="_x0000_s1026" type="#_x0000_t75" style="position:absolute;margin-left:124.6pt;margin-top:451.5pt;width:91.85pt;height:17.9pt;z-index:254107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">
                <v:imagedata r:id="rId52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106624" behindDoc="0" locked="0" layoutInCell="1" allowOverlap="1" wp14:anchorId="2BA1D834" wp14:editId="1EECBDC6">
                <wp:simplePos x="0" y="0"/>
                <wp:positionH relativeFrom="column">
                  <wp:posOffset>6027420</wp:posOffset>
                </wp:positionH>
                <wp:positionV relativeFrom="paragraph">
                  <wp:posOffset>6864350</wp:posOffset>
                </wp:positionV>
                <wp:extent cx="347085" cy="123190"/>
                <wp:effectExtent l="19050" t="19050" r="15240" b="48260"/>
                <wp:wrapNone/>
                <wp:docPr id="747" name="Ink 7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4">
                      <w14:nvContentPartPr>
                        <w14:cNvContentPartPr/>
                      </w14:nvContentPartPr>
                      <w14:xfrm>
                        <a:off x="0" y="0"/>
                        <a:ext cx="347085" cy="1231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E08E44" id="Ink 747" o:spid="_x0000_s1026" type="#_x0000_t75" style="position:absolute;margin-left:474.25pt;margin-top:540.15pt;width:28.05pt;height:10.4pt;z-index:254106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">
                <v:imagedata r:id="rId52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103552" behindDoc="0" locked="0" layoutInCell="1" allowOverlap="1" wp14:anchorId="619DD1C3" wp14:editId="7925634A">
                <wp:simplePos x="0" y="0"/>
                <wp:positionH relativeFrom="column">
                  <wp:posOffset>2792095</wp:posOffset>
                </wp:positionH>
                <wp:positionV relativeFrom="paragraph">
                  <wp:posOffset>6380480</wp:posOffset>
                </wp:positionV>
                <wp:extent cx="163375" cy="277495"/>
                <wp:effectExtent l="38100" t="38100" r="46355" b="46355"/>
                <wp:wrapNone/>
                <wp:docPr id="744" name="Ink 7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6">
                      <w14:nvContentPartPr>
                        <w14:cNvContentPartPr/>
                      </w14:nvContentPartPr>
                      <w14:xfrm>
                        <a:off x="0" y="0"/>
                        <a:ext cx="163375" cy="2774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B87D62A" id="Ink 744" o:spid="_x0000_s1026" type="#_x0000_t75" style="position:absolute;margin-left:219.5pt;margin-top:502.05pt;width:13.55pt;height:22.55pt;z-index:254103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">
                <v:imagedata r:id="rId52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100480" behindDoc="0" locked="0" layoutInCell="1" allowOverlap="1" wp14:anchorId="5F44D73E" wp14:editId="4946D16D">
                <wp:simplePos x="0" y="0"/>
                <wp:positionH relativeFrom="column">
                  <wp:posOffset>3728085</wp:posOffset>
                </wp:positionH>
                <wp:positionV relativeFrom="paragraph">
                  <wp:posOffset>6766560</wp:posOffset>
                </wp:positionV>
                <wp:extent cx="2149090" cy="299720"/>
                <wp:effectExtent l="38100" t="38100" r="3810" b="43180"/>
                <wp:wrapNone/>
                <wp:docPr id="741" name="Ink 7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28">
                      <w14:nvContentPartPr>
                        <w14:cNvContentPartPr/>
                      </w14:nvContentPartPr>
                      <w14:xfrm>
                        <a:off x="0" y="0"/>
                        <a:ext cx="2149090" cy="29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F30603" id="Ink 741" o:spid="_x0000_s1026" type="#_x0000_t75" style="position:absolute;margin-left:293.2pt;margin-top:532.45pt;width:169.9pt;height:24.3pt;z-index:254100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">
                <v:imagedata r:id="rId52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084096" behindDoc="0" locked="0" layoutInCell="1" allowOverlap="1" wp14:anchorId="4DA034C2" wp14:editId="7940C408">
                <wp:simplePos x="0" y="0"/>
                <wp:positionH relativeFrom="column">
                  <wp:posOffset>1570990</wp:posOffset>
                </wp:positionH>
                <wp:positionV relativeFrom="paragraph">
                  <wp:posOffset>6614160</wp:posOffset>
                </wp:positionV>
                <wp:extent cx="2252015" cy="396875"/>
                <wp:effectExtent l="38100" t="38100" r="34290" b="41275"/>
                <wp:wrapNone/>
                <wp:docPr id="722" name="Ink 7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0">
                      <w14:nvContentPartPr>
                        <w14:cNvContentPartPr/>
                      </w14:nvContentPartPr>
                      <w14:xfrm>
                        <a:off x="0" y="0"/>
                        <a:ext cx="2252015" cy="3968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043D88" id="Ink 722" o:spid="_x0000_s1026" type="#_x0000_t75" style="position:absolute;margin-left:123.35pt;margin-top:520.45pt;width:178pt;height:31.95pt;z-index:254084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">
                <v:imagedata r:id="rId53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071808" behindDoc="0" locked="0" layoutInCell="1" allowOverlap="1" wp14:anchorId="2377DBE6" wp14:editId="59A6904B">
                <wp:simplePos x="0" y="0"/>
                <wp:positionH relativeFrom="column">
                  <wp:posOffset>3533775</wp:posOffset>
                </wp:positionH>
                <wp:positionV relativeFrom="paragraph">
                  <wp:posOffset>6385560</wp:posOffset>
                </wp:positionV>
                <wp:extent cx="519340" cy="174240"/>
                <wp:effectExtent l="38100" t="38100" r="0" b="35560"/>
                <wp:wrapNone/>
                <wp:docPr id="707" name="Ink 7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2">
                      <w14:nvContentPartPr>
                        <w14:cNvContentPartPr/>
                      </w14:nvContentPartPr>
                      <w14:xfrm>
                        <a:off x="0" y="0"/>
                        <a:ext cx="519340" cy="174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2E9FA9" id="Ink 707" o:spid="_x0000_s1026" type="#_x0000_t75" style="position:absolute;margin-left:277.9pt;margin-top:502.45pt;width:41.6pt;height:14.4pt;z-index:254071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">
                <v:imagedata r:id="rId53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064640" behindDoc="0" locked="0" layoutInCell="1" allowOverlap="1" wp14:anchorId="26FF0A8D" wp14:editId="501D00C2">
                <wp:simplePos x="0" y="0"/>
                <wp:positionH relativeFrom="column">
                  <wp:posOffset>3034030</wp:posOffset>
                </wp:positionH>
                <wp:positionV relativeFrom="paragraph">
                  <wp:posOffset>6405245</wp:posOffset>
                </wp:positionV>
                <wp:extent cx="438445" cy="135010"/>
                <wp:effectExtent l="38100" t="38100" r="19050" b="36830"/>
                <wp:wrapNone/>
                <wp:docPr id="700" name="Ink 7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4">
                      <w14:nvContentPartPr>
                        <w14:cNvContentPartPr/>
                      </w14:nvContentPartPr>
                      <w14:xfrm>
                        <a:off x="0" y="0"/>
                        <a:ext cx="438445" cy="1350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E5A8EE" id="Ink 700" o:spid="_x0000_s1026" type="#_x0000_t75" style="position:absolute;margin-left:238.55pt;margin-top:7in;width:35.2pt;height:11.35pt;z-index:254064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">
                <v:imagedata r:id="rId53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065664" behindDoc="0" locked="0" layoutInCell="1" allowOverlap="1" wp14:anchorId="3184CFFC" wp14:editId="03B3038C">
                <wp:simplePos x="0" y="0"/>
                <wp:positionH relativeFrom="column">
                  <wp:posOffset>3378835</wp:posOffset>
                </wp:positionH>
                <wp:positionV relativeFrom="paragraph">
                  <wp:posOffset>6038850</wp:posOffset>
                </wp:positionV>
                <wp:extent cx="547100" cy="182110"/>
                <wp:effectExtent l="38100" t="38100" r="0" b="46990"/>
                <wp:wrapNone/>
                <wp:docPr id="701" name="Ink 7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6">
                      <w14:nvContentPartPr>
                        <w14:cNvContentPartPr/>
                      </w14:nvContentPartPr>
                      <w14:xfrm>
                        <a:off x="0" y="0"/>
                        <a:ext cx="547100" cy="1821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6495E0" id="Ink 701" o:spid="_x0000_s1026" type="#_x0000_t75" style="position:absolute;margin-left:265.7pt;margin-top:475.15pt;width:43.8pt;height:15.05pt;z-index:254065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">
                <v:imagedata r:id="rId53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054400" behindDoc="0" locked="0" layoutInCell="1" allowOverlap="1" wp14:anchorId="22FF58E8" wp14:editId="5178C01B">
                <wp:simplePos x="0" y="0"/>
                <wp:positionH relativeFrom="column">
                  <wp:posOffset>2134870</wp:posOffset>
                </wp:positionH>
                <wp:positionV relativeFrom="paragraph">
                  <wp:posOffset>5947410</wp:posOffset>
                </wp:positionV>
                <wp:extent cx="1144275" cy="382905"/>
                <wp:effectExtent l="38100" t="38100" r="17780" b="36195"/>
                <wp:wrapNone/>
                <wp:docPr id="689" name="Ink 6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8">
                      <w14:nvContentPartPr>
                        <w14:cNvContentPartPr/>
                      </w14:nvContentPartPr>
                      <w14:xfrm>
                        <a:off x="0" y="0"/>
                        <a:ext cx="1144275" cy="382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CA10BC" id="Ink 689" o:spid="_x0000_s1026" type="#_x0000_t75" style="position:absolute;margin-left:167.75pt;margin-top:467.95pt;width:90.8pt;height:30.85pt;z-index:254054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">
                <v:imagedata r:id="rId53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044160" behindDoc="0" locked="0" layoutInCell="1" allowOverlap="1" wp14:anchorId="1B91A403" wp14:editId="51539162">
                <wp:simplePos x="0" y="0"/>
                <wp:positionH relativeFrom="column">
                  <wp:posOffset>1687195</wp:posOffset>
                </wp:positionH>
                <wp:positionV relativeFrom="paragraph">
                  <wp:posOffset>6015990</wp:posOffset>
                </wp:positionV>
                <wp:extent cx="372600" cy="231480"/>
                <wp:effectExtent l="38100" t="38100" r="8890" b="35560"/>
                <wp:wrapNone/>
                <wp:docPr id="678" name="Ink 67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0">
                      <w14:nvContentPartPr>
                        <w14:cNvContentPartPr/>
                      </w14:nvContentPartPr>
                      <w14:xfrm>
                        <a:off x="0" y="0"/>
                        <a:ext cx="372600" cy="23114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22FA407" id="Ink 678" o:spid="_x0000_s1026" type="#_x0000_t75" style="position:absolute;margin-left:132.5pt;margin-top:473.35pt;width:30.05pt;height:18.95pt;z-index:2540441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">
                <v:imagedata r:id="rId54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036992" behindDoc="0" locked="0" layoutInCell="1" allowOverlap="1" wp14:anchorId="79BE1F7B" wp14:editId="7EE659D6">
                <wp:simplePos x="0" y="0"/>
                <wp:positionH relativeFrom="column">
                  <wp:posOffset>4622800</wp:posOffset>
                </wp:positionH>
                <wp:positionV relativeFrom="paragraph">
                  <wp:posOffset>6207125</wp:posOffset>
                </wp:positionV>
                <wp:extent cx="992785" cy="252730"/>
                <wp:effectExtent l="38100" t="38100" r="36195" b="33020"/>
                <wp:wrapNone/>
                <wp:docPr id="669" name="Ink 6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2">
                      <w14:nvContentPartPr>
                        <w14:cNvContentPartPr/>
                      </w14:nvContentPartPr>
                      <w14:xfrm>
                        <a:off x="0" y="0"/>
                        <a:ext cx="992785" cy="2527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FF5EC9" id="Ink 669" o:spid="_x0000_s1026" type="#_x0000_t75" style="position:absolute;margin-left:363.65pt;margin-top:488.4pt;width:78.85pt;height:20.6pt;z-index:254036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">
                <v:imagedata r:id="rId54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027776" behindDoc="0" locked="0" layoutInCell="1" allowOverlap="1" wp14:anchorId="6220301E" wp14:editId="646A6D6F">
                <wp:simplePos x="0" y="0"/>
                <wp:positionH relativeFrom="column">
                  <wp:posOffset>6148705</wp:posOffset>
                </wp:positionH>
                <wp:positionV relativeFrom="paragraph">
                  <wp:posOffset>5979160</wp:posOffset>
                </wp:positionV>
                <wp:extent cx="443760" cy="174715"/>
                <wp:effectExtent l="38100" t="38100" r="33020" b="34925"/>
                <wp:wrapNone/>
                <wp:docPr id="660" name="Ink 6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4">
                      <w14:nvContentPartPr>
                        <w14:cNvContentPartPr/>
                      </w14:nvContentPartPr>
                      <w14:xfrm>
                        <a:off x="0" y="0"/>
                        <a:ext cx="443760" cy="1747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32D618" id="Ink 660" o:spid="_x0000_s1026" type="#_x0000_t75" style="position:absolute;margin-left:483.8pt;margin-top:470.45pt;width:35.65pt;height:14.45pt;z-index:25402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">
                <v:imagedata r:id="rId54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021632" behindDoc="0" locked="0" layoutInCell="1" allowOverlap="1" wp14:anchorId="242BD139" wp14:editId="51574B13">
                <wp:simplePos x="0" y="0"/>
                <wp:positionH relativeFrom="column">
                  <wp:posOffset>5790565</wp:posOffset>
                </wp:positionH>
                <wp:positionV relativeFrom="paragraph">
                  <wp:posOffset>5843905</wp:posOffset>
                </wp:positionV>
                <wp:extent cx="308160" cy="271080"/>
                <wp:effectExtent l="38100" t="19050" r="34925" b="34290"/>
                <wp:wrapNone/>
                <wp:docPr id="653" name="Ink 6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6">
                      <w14:nvContentPartPr>
                        <w14:cNvContentPartPr/>
                      </w14:nvContentPartPr>
                      <w14:xfrm>
                        <a:off x="0" y="0"/>
                        <a:ext cx="308160" cy="2710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36EE2E" id="Ink 653" o:spid="_x0000_s1026" type="#_x0000_t75" style="position:absolute;margin-left:455.6pt;margin-top:459.8pt;width:24.95pt;height:22.1pt;z-index:254021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">
                <v:imagedata r:id="rId547" o:title=""/>
              </v:shape>
            </w:pict>
          </mc:Fallback>
        </mc:AlternateContent>
      </w:r>
      <w:r w:rsidR="00B86813">
        <w:rPr>
          <w:noProof/>
        </w:rPr>
        <mc:AlternateContent>
          <mc:Choice Requires="wpi">
            <w:drawing>
              <wp:anchor distT="0" distB="0" distL="114300" distR="114300" simplePos="0" relativeHeight="254016512" behindDoc="0" locked="0" layoutInCell="1" allowOverlap="1" wp14:anchorId="2BBCCDD9" wp14:editId="75B58757">
                <wp:simplePos x="0" y="0"/>
                <wp:positionH relativeFrom="column">
                  <wp:posOffset>5353634</wp:posOffset>
                </wp:positionH>
                <wp:positionV relativeFrom="paragraph">
                  <wp:posOffset>5945439</wp:posOffset>
                </wp:positionV>
                <wp:extent cx="99720" cy="64440"/>
                <wp:effectExtent l="38100" t="38100" r="33655" b="31115"/>
                <wp:wrapNone/>
                <wp:docPr id="647" name="Ink 6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48">
                      <w14:nvContentPartPr>
                        <w14:cNvContentPartPr/>
                      </w14:nvContentPartPr>
                      <w14:xfrm>
                        <a:off x="0" y="0"/>
                        <a:ext cx="99720" cy="64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A5CA4A" id="Ink 647" o:spid="_x0000_s1026" type="#_x0000_t75" style="position:absolute;margin-left:421.2pt;margin-top:467.8pt;width:8.55pt;height:5.75pt;z-index:25401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">
                <v:imagedata r:id="rId549" o:title=""/>
              </v:shape>
            </w:pict>
          </mc:Fallback>
        </mc:AlternateContent>
      </w:r>
      <w:r w:rsidR="00B86813">
        <w:rPr>
          <w:noProof/>
        </w:rPr>
        <mc:AlternateContent>
          <mc:Choice Requires="wpi">
            <w:drawing>
              <wp:anchor distT="0" distB="0" distL="114300" distR="114300" simplePos="0" relativeHeight="254015488" behindDoc="0" locked="0" layoutInCell="1" allowOverlap="1" wp14:anchorId="0A17E4B6" wp14:editId="2A803943">
                <wp:simplePos x="0" y="0"/>
                <wp:positionH relativeFrom="column">
                  <wp:posOffset>4862830</wp:posOffset>
                </wp:positionH>
                <wp:positionV relativeFrom="paragraph">
                  <wp:posOffset>5797635</wp:posOffset>
                </wp:positionV>
                <wp:extent cx="999000" cy="264960"/>
                <wp:effectExtent l="38100" t="38100" r="49530" b="40005"/>
                <wp:wrapNone/>
                <wp:docPr id="646" name="Ink 6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0">
                      <w14:nvContentPartPr>
                        <w14:cNvContentPartPr/>
                      </w14:nvContentPartPr>
                      <w14:xfrm>
                        <a:off x="0" y="0"/>
                        <a:ext cx="998760" cy="26496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A9A823" id="Ink 646" o:spid="_x0000_s1026" type="#_x0000_t75" style="position:absolute;margin-left:382.55pt;margin-top:456.15pt;width:79.3pt;height:21.55pt;z-index:254015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">
                <v:imagedata r:id="rId551" o:title=""/>
              </v:shape>
            </w:pict>
          </mc:Fallback>
        </mc:AlternateContent>
      </w:r>
      <w:r w:rsidR="00B86813">
        <w:rPr>
          <w:noProof/>
        </w:rPr>
        <mc:AlternateContent>
          <mc:Choice Requires="wpi">
            <w:drawing>
              <wp:anchor distT="0" distB="0" distL="114300" distR="114300" simplePos="0" relativeHeight="254005248" behindDoc="0" locked="0" layoutInCell="1" allowOverlap="1" wp14:anchorId="0F81C347" wp14:editId="4B4141F7">
                <wp:simplePos x="0" y="0"/>
                <wp:positionH relativeFrom="column">
                  <wp:posOffset>5403850</wp:posOffset>
                </wp:positionH>
                <wp:positionV relativeFrom="paragraph">
                  <wp:posOffset>5510530</wp:posOffset>
                </wp:positionV>
                <wp:extent cx="354670" cy="198645"/>
                <wp:effectExtent l="38100" t="19050" r="26670" b="49530"/>
                <wp:wrapNone/>
                <wp:docPr id="636" name="Ink 6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2">
                      <w14:nvContentPartPr>
                        <w14:cNvContentPartPr/>
                      </w14:nvContentPartPr>
                      <w14:xfrm>
                        <a:off x="0" y="0"/>
                        <a:ext cx="354670" cy="1986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97F647" id="Ink 636" o:spid="_x0000_s1026" type="#_x0000_t75" style="position:absolute;margin-left:425.15pt;margin-top:433.55pt;width:28.65pt;height:16.35pt;z-index:254005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">
                <v:imagedata r:id="rId553" o:title=""/>
              </v:shape>
            </w:pict>
          </mc:Fallback>
        </mc:AlternateContent>
      </w:r>
      <w:r w:rsidR="00B86813">
        <w:rPr>
          <w:noProof/>
        </w:rPr>
        <mc:AlternateContent>
          <mc:Choice Requires="wpi">
            <w:drawing>
              <wp:anchor distT="0" distB="0" distL="114300" distR="114300" simplePos="0" relativeHeight="253998080" behindDoc="0" locked="0" layoutInCell="1" allowOverlap="1" wp14:anchorId="6042573F" wp14:editId="62039357">
                <wp:simplePos x="0" y="0"/>
                <wp:positionH relativeFrom="column">
                  <wp:posOffset>3598545</wp:posOffset>
                </wp:positionH>
                <wp:positionV relativeFrom="paragraph">
                  <wp:posOffset>5525135</wp:posOffset>
                </wp:positionV>
                <wp:extent cx="1658055" cy="224690"/>
                <wp:effectExtent l="38100" t="38100" r="18415" b="42545"/>
                <wp:wrapNone/>
                <wp:docPr id="627" name="Ink 6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4">
                      <w14:nvContentPartPr>
                        <w14:cNvContentPartPr/>
                      </w14:nvContentPartPr>
                      <w14:xfrm>
                        <a:off x="0" y="0"/>
                        <a:ext cx="1658055" cy="2246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DE341A" id="Ink 627" o:spid="_x0000_s1026" type="#_x0000_t75" style="position:absolute;margin-left:283pt;margin-top:434.7pt;width:131.25pt;height:18.4pt;z-index:253998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">
                <v:imagedata r:id="rId555" o:title=""/>
              </v:shape>
            </w:pict>
          </mc:Fallback>
        </mc:AlternateContent>
      </w:r>
      <w:r w:rsidR="00B86813">
        <w:rPr>
          <w:noProof/>
        </w:rPr>
        <mc:AlternateContent>
          <mc:Choice Requires="wpi">
            <w:drawing>
              <wp:anchor distT="0" distB="0" distL="114300" distR="114300" simplePos="0" relativeHeight="253983744" behindDoc="0" locked="0" layoutInCell="1" allowOverlap="1" wp14:anchorId="068F79D1" wp14:editId="0A801B36">
                <wp:simplePos x="0" y="0"/>
                <wp:positionH relativeFrom="column">
                  <wp:posOffset>2910840</wp:posOffset>
                </wp:positionH>
                <wp:positionV relativeFrom="paragraph">
                  <wp:posOffset>5590555</wp:posOffset>
                </wp:positionV>
                <wp:extent cx="554760" cy="221760"/>
                <wp:effectExtent l="38100" t="38100" r="17145" b="45085"/>
                <wp:wrapNone/>
                <wp:docPr id="613" name="Ink 6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6">
                      <w14:nvContentPartPr>
                        <w14:cNvContentPartPr/>
                      </w14:nvContentPartPr>
                      <w14:xfrm>
                        <a:off x="0" y="0"/>
                        <a:ext cx="554760" cy="2217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A4DB2D" id="Ink 613" o:spid="_x0000_s1026" type="#_x0000_t75" style="position:absolute;margin-left:228.85pt;margin-top:439.85pt;width:44.4pt;height:18.15pt;z-index:253983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">
                <v:imagedata r:id="rId557" o:title=""/>
              </v:shape>
            </w:pict>
          </mc:Fallback>
        </mc:AlternateContent>
      </w:r>
      <w:r w:rsidR="00B86813">
        <w:rPr>
          <w:noProof/>
        </w:rPr>
        <mc:AlternateContent>
          <mc:Choice Requires="wpi">
            <w:drawing>
              <wp:anchor distT="0" distB="0" distL="114300" distR="114300" simplePos="0" relativeHeight="253976576" behindDoc="0" locked="0" layoutInCell="1" allowOverlap="1" wp14:anchorId="38903DA0" wp14:editId="25C67A51">
                <wp:simplePos x="0" y="0"/>
                <wp:positionH relativeFrom="column">
                  <wp:posOffset>1750060</wp:posOffset>
                </wp:positionH>
                <wp:positionV relativeFrom="paragraph">
                  <wp:posOffset>5621655</wp:posOffset>
                </wp:positionV>
                <wp:extent cx="816460" cy="226695"/>
                <wp:effectExtent l="38100" t="38100" r="22225" b="40005"/>
                <wp:wrapNone/>
                <wp:docPr id="604" name="Ink 6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8">
                      <w14:nvContentPartPr>
                        <w14:cNvContentPartPr/>
                      </w14:nvContentPartPr>
                      <w14:xfrm>
                        <a:off x="0" y="0"/>
                        <a:ext cx="816460" cy="2266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4571CF" id="Ink 604" o:spid="_x0000_s1026" type="#_x0000_t75" style="position:absolute;margin-left:137.45pt;margin-top:442.3pt;width:65pt;height:18.55pt;z-index:253976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">
                <v:imagedata r:id="rId559" o:title=""/>
              </v:shape>
            </w:pict>
          </mc:Fallback>
        </mc:AlternateContent>
      </w:r>
      <w:r w:rsidR="00B86813">
        <w:rPr>
          <w:noProof/>
        </w:rPr>
        <mc:AlternateContent>
          <mc:Choice Requires="wpi">
            <w:drawing>
              <wp:anchor distT="0" distB="0" distL="114300" distR="114300" simplePos="0" relativeHeight="253970432" behindDoc="0" locked="0" layoutInCell="1" allowOverlap="1" wp14:anchorId="6ACC897F" wp14:editId="3D9B7514">
                <wp:simplePos x="0" y="0"/>
                <wp:positionH relativeFrom="column">
                  <wp:posOffset>303420</wp:posOffset>
                </wp:positionH>
                <wp:positionV relativeFrom="paragraph">
                  <wp:posOffset>5648235</wp:posOffset>
                </wp:positionV>
                <wp:extent cx="892080" cy="218160"/>
                <wp:effectExtent l="38100" t="38100" r="41910" b="48895"/>
                <wp:wrapNone/>
                <wp:docPr id="597" name="Ink 5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0">
                      <w14:nvContentPartPr>
                        <w14:cNvContentPartPr/>
                      </w14:nvContentPartPr>
                      <w14:xfrm>
                        <a:off x="0" y="0"/>
                        <a:ext cx="892080" cy="2181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5BE415" id="Ink 597" o:spid="_x0000_s1026" type="#_x0000_t75" style="position:absolute;margin-left:23.55pt;margin-top:444.4pt;width:70.95pt;height:17.9pt;z-index:253970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">
                <v:imagedata r:id="rId561" o:title=""/>
              </v:shape>
            </w:pict>
          </mc:Fallback>
        </mc:AlternateContent>
      </w:r>
      <w:r w:rsidR="00BE6435" w:rsidRPr="00BE6435">
        <w:rPr>
          <w:noProof/>
        </w:rPr>
        <w:drawing>
          <wp:inline distT="0" distB="0" distL="0" distR="0" wp14:anchorId="509105AE" wp14:editId="37EA3CAA">
            <wp:extent cx="5658640" cy="3915321"/>
            <wp:effectExtent l="0" t="0" r="0" b="9525"/>
            <wp:docPr id="588" name="Picture 58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" name="Picture 588" descr="Text&#10;&#10;Description automatically generated"/>
                    <pic:cNvPicPr/>
                  </pic:nvPicPr>
                  <pic:blipFill>
                    <a:blip r:embed="rId562"/>
                    <a:stretch>
                      <a:fillRect/>
                    </a:stretch>
                  </pic:blipFill>
                  <pic:spPr>
                    <a:xfrm>
                      <a:off x="0" y="0"/>
                      <a:ext cx="5658640" cy="391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6813" w:rsidRPr="00B86813">
        <w:rPr>
          <w:noProof/>
        </w:rPr>
        <w:drawing>
          <wp:inline distT="0" distB="0" distL="0" distR="0" wp14:anchorId="42A815F8" wp14:editId="455F9C9E">
            <wp:extent cx="4305901" cy="1571844"/>
            <wp:effectExtent l="0" t="0" r="0" b="9525"/>
            <wp:docPr id="589" name="Picture 589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9" name="Picture 589" descr="Text&#10;&#10;Description automatically generated with low confidence"/>
                    <pic:cNvPicPr/>
                  </pic:nvPicPr>
                  <pic:blipFill>
                    <a:blip r:embed="rId563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1571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F66D9" w14:textId="4CE8A9E0" w:rsidR="00306177" w:rsidRDefault="008B6654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5259648" behindDoc="0" locked="0" layoutInCell="1" allowOverlap="1" wp14:anchorId="14C9CB33" wp14:editId="4EA93D20">
                <wp:simplePos x="0" y="0"/>
                <wp:positionH relativeFrom="column">
                  <wp:posOffset>-435337</wp:posOffset>
                </wp:positionH>
                <wp:positionV relativeFrom="paragraph">
                  <wp:posOffset>4264</wp:posOffset>
                </wp:positionV>
                <wp:extent cx="136800" cy="205560"/>
                <wp:effectExtent l="38100" t="38100" r="34925" b="42545"/>
                <wp:wrapNone/>
                <wp:docPr id="77" name="Ink 7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4">
                      <w14:nvContentPartPr>
                        <w14:cNvContentPartPr/>
                      </w14:nvContentPartPr>
                      <w14:xfrm>
                        <a:off x="0" y="0"/>
                        <a:ext cx="136800" cy="20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31691F" id="Ink 77" o:spid="_x0000_s1026" type="#_x0000_t75" style="position:absolute;margin-left:-34.65pt;margin-top:0;width:11.45pt;height:16.9pt;z-index:255259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">
                <v:imagedata r:id="rId56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258624" behindDoc="0" locked="0" layoutInCell="1" allowOverlap="1" wp14:anchorId="15CBB85C" wp14:editId="277655A5">
                <wp:simplePos x="0" y="0"/>
                <wp:positionH relativeFrom="column">
                  <wp:posOffset>-142705</wp:posOffset>
                </wp:positionH>
                <wp:positionV relativeFrom="paragraph">
                  <wp:posOffset>15875</wp:posOffset>
                </wp:positionV>
                <wp:extent cx="308880" cy="224280"/>
                <wp:effectExtent l="38100" t="38100" r="34290" b="43180"/>
                <wp:wrapNone/>
                <wp:docPr id="76" name="Ink 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6">
                      <w14:nvContentPartPr>
                        <w14:cNvContentPartPr/>
                      </w14:nvContentPartPr>
                      <w14:xfrm>
                        <a:off x="0" y="0"/>
                        <a:ext cx="308880" cy="22374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D140F88" id="Ink 76" o:spid="_x0000_s1026" type="#_x0000_t75" style="position:absolute;margin-left:-11.6pt;margin-top:.9pt;width:25pt;height:18.3pt;z-index:255258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">
                <v:imagedata r:id="rId567" o:title=""/>
              </v:shape>
            </w:pict>
          </mc:Fallback>
        </mc:AlternateContent>
      </w:r>
    </w:p>
    <w:p w14:paraId="0F486B18" w14:textId="684133E2" w:rsidR="00306177" w:rsidRDefault="00306177" w:rsidP="00E36776"/>
    <w:p w14:paraId="28705FD6" w14:textId="7A195C72" w:rsidR="00306177" w:rsidRDefault="00306177" w:rsidP="00E36776"/>
    <w:p w14:paraId="39FC7B19" w14:textId="56A86D6F" w:rsidR="00306177" w:rsidRDefault="008B6654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5262720" behindDoc="0" locked="0" layoutInCell="1" allowOverlap="1" wp14:anchorId="21C84753" wp14:editId="70FED204">
                <wp:simplePos x="0" y="0"/>
                <wp:positionH relativeFrom="column">
                  <wp:posOffset>-766445</wp:posOffset>
                </wp:positionH>
                <wp:positionV relativeFrom="paragraph">
                  <wp:posOffset>117475</wp:posOffset>
                </wp:positionV>
                <wp:extent cx="256485" cy="396360"/>
                <wp:effectExtent l="38100" t="38100" r="48895" b="41910"/>
                <wp:wrapNone/>
                <wp:docPr id="87" name="Ink 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68">
                      <w14:nvContentPartPr>
                        <w14:cNvContentPartPr/>
                      </w14:nvContentPartPr>
                      <w14:xfrm>
                        <a:off x="0" y="0"/>
                        <a:ext cx="256485" cy="39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2ECB4E" id="Ink 87" o:spid="_x0000_s1026" type="#_x0000_t75" style="position:absolute;margin-left:-60.7pt;margin-top:8.9pt;width:20.95pt;height:31.9pt;z-index:255262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">
                <v:imagedata r:id="rId569" o:title=""/>
              </v:shape>
            </w:pict>
          </mc:Fallback>
        </mc:AlternateContent>
      </w:r>
    </w:p>
    <w:p w14:paraId="19BBFB72" w14:textId="6D7472FB" w:rsidR="00306177" w:rsidRDefault="008B6654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5272960" behindDoc="0" locked="0" layoutInCell="1" allowOverlap="1" wp14:anchorId="3434DE17" wp14:editId="091BC0DA">
                <wp:simplePos x="0" y="0"/>
                <wp:positionH relativeFrom="column">
                  <wp:posOffset>-285750</wp:posOffset>
                </wp:positionH>
                <wp:positionV relativeFrom="paragraph">
                  <wp:posOffset>62230</wp:posOffset>
                </wp:positionV>
                <wp:extent cx="1751825" cy="353410"/>
                <wp:effectExtent l="38100" t="38100" r="39370" b="46990"/>
                <wp:wrapNone/>
                <wp:docPr id="100" name="Ink 1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0">
                      <w14:nvContentPartPr>
                        <w14:cNvContentPartPr/>
                      </w14:nvContentPartPr>
                      <w14:xfrm>
                        <a:off x="0" y="0"/>
                        <a:ext cx="1751825" cy="3534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7B90F78" id="Ink 100" o:spid="_x0000_s1026" type="#_x0000_t75" style="position:absolute;margin-left:-22.85pt;margin-top:4.55pt;width:138.65pt;height:28.55pt;z-index:25527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">
                <v:imagedata r:id="rId571" o:title=""/>
              </v:shape>
            </w:pict>
          </mc:Fallback>
        </mc:AlternateContent>
      </w:r>
    </w:p>
    <w:p w14:paraId="21B78197" w14:textId="56CB409A" w:rsidR="00306177" w:rsidRDefault="001722AC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5801344" behindDoc="0" locked="0" layoutInCell="1" allowOverlap="1" wp14:anchorId="69127562" wp14:editId="747B6DF9">
                <wp:simplePos x="0" y="0"/>
                <wp:positionH relativeFrom="column">
                  <wp:posOffset>2172335</wp:posOffset>
                </wp:positionH>
                <wp:positionV relativeFrom="paragraph">
                  <wp:posOffset>38735</wp:posOffset>
                </wp:positionV>
                <wp:extent cx="1949765" cy="334790"/>
                <wp:effectExtent l="38100" t="38100" r="31750" b="46355"/>
                <wp:wrapNone/>
                <wp:docPr id="865" name="Ink 8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2">
                      <w14:nvContentPartPr>
                        <w14:cNvContentPartPr/>
                      </w14:nvContentPartPr>
                      <w14:xfrm>
                        <a:off x="0" y="0"/>
                        <a:ext cx="1949765" cy="3347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285F5D" id="Ink 865" o:spid="_x0000_s1026" type="#_x0000_t75" style="position:absolute;margin-left:170.7pt;margin-top:2.7pt;width:154.2pt;height:27.05pt;z-index:25580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">
                <v:imagedata r:id="rId573" o:title=""/>
              </v:shape>
            </w:pict>
          </mc:Fallback>
        </mc:AlternateContent>
      </w:r>
      <w:r w:rsidR="00FE61EC">
        <w:rPr>
          <w:noProof/>
        </w:rPr>
        <mc:AlternateContent>
          <mc:Choice Requires="wpi">
            <w:drawing>
              <wp:anchor distT="0" distB="0" distL="114300" distR="114300" simplePos="0" relativeHeight="255304704" behindDoc="0" locked="0" layoutInCell="1" allowOverlap="1" wp14:anchorId="35EB0CF3" wp14:editId="272E544B">
                <wp:simplePos x="0" y="0"/>
                <wp:positionH relativeFrom="column">
                  <wp:posOffset>1628775</wp:posOffset>
                </wp:positionH>
                <wp:positionV relativeFrom="paragraph">
                  <wp:posOffset>94615</wp:posOffset>
                </wp:positionV>
                <wp:extent cx="325245" cy="188280"/>
                <wp:effectExtent l="38100" t="38100" r="0" b="40640"/>
                <wp:wrapNone/>
                <wp:docPr id="136" name="Ink 1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4">
                      <w14:nvContentPartPr>
                        <w14:cNvContentPartPr/>
                      </w14:nvContentPartPr>
                      <w14:xfrm>
                        <a:off x="0" y="0"/>
                        <a:ext cx="325245" cy="188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CD42E51" id="Ink 136" o:spid="_x0000_s1026" type="#_x0000_t75" style="position:absolute;margin-left:127.9pt;margin-top:7.1pt;width:26.3pt;height:15.55pt;z-index:25530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">
                <v:imagedata r:id="rId575" o:title=""/>
              </v:shape>
            </w:pict>
          </mc:Fallback>
        </mc:AlternateContent>
      </w:r>
    </w:p>
    <w:p w14:paraId="69D4C33C" w14:textId="7C30D294" w:rsidR="00306177" w:rsidRDefault="00306177" w:rsidP="00E36776"/>
    <w:p w14:paraId="5D918061" w14:textId="1168832F" w:rsidR="00306177" w:rsidRDefault="001722AC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5821824" behindDoc="0" locked="0" layoutInCell="1" allowOverlap="1" wp14:anchorId="3D925887" wp14:editId="29F3F91E">
                <wp:simplePos x="0" y="0"/>
                <wp:positionH relativeFrom="column">
                  <wp:posOffset>1760855</wp:posOffset>
                </wp:positionH>
                <wp:positionV relativeFrom="paragraph">
                  <wp:posOffset>-58420</wp:posOffset>
                </wp:positionV>
                <wp:extent cx="3344265" cy="429070"/>
                <wp:effectExtent l="38100" t="19050" r="46990" b="47625"/>
                <wp:wrapNone/>
                <wp:docPr id="892" name="Ink 89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6">
                      <w14:nvContentPartPr>
                        <w14:cNvContentPartPr/>
                      </w14:nvContentPartPr>
                      <w14:xfrm>
                        <a:off x="0" y="0"/>
                        <a:ext cx="3344265" cy="4290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C02215" id="Ink 892" o:spid="_x0000_s1026" type="#_x0000_t75" style="position:absolute;margin-left:138.3pt;margin-top:-4.95pt;width:264.05pt;height:34.5pt;z-index:25582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">
                <v:imagedata r:id="rId577" o:title=""/>
              </v:shape>
            </w:pict>
          </mc:Fallback>
        </mc:AlternateContent>
      </w:r>
      <w:r w:rsidR="00FE61EC">
        <w:rPr>
          <w:noProof/>
        </w:rPr>
        <mc:AlternateContent>
          <mc:Choice Requires="wpi">
            <w:drawing>
              <wp:anchor distT="0" distB="0" distL="114300" distR="114300" simplePos="0" relativeHeight="255334400" behindDoc="0" locked="0" layoutInCell="1" allowOverlap="1" wp14:anchorId="26D035D0" wp14:editId="1BF01266">
                <wp:simplePos x="0" y="0"/>
                <wp:positionH relativeFrom="column">
                  <wp:posOffset>2549700</wp:posOffset>
                </wp:positionH>
                <wp:positionV relativeFrom="paragraph">
                  <wp:posOffset>22185</wp:posOffset>
                </wp:positionV>
                <wp:extent cx="7200" cy="18720"/>
                <wp:effectExtent l="38100" t="38100" r="31115" b="38735"/>
                <wp:wrapNone/>
                <wp:docPr id="169" name="Ink 1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8">
                      <w14:nvContentPartPr>
                        <w14:cNvContentPartPr/>
                      </w14:nvContentPartPr>
                      <w14:xfrm>
                        <a:off x="0" y="0"/>
                        <a:ext cx="7200" cy="187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E67044" id="Ink 169" o:spid="_x0000_s1026" type="#_x0000_t75" style="position:absolute;margin-left:200.4pt;margin-top:1.4pt;width:1.25pt;height:2.15pt;z-index:255334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">
                <v:imagedata r:id="rId579" o:title=""/>
              </v:shape>
            </w:pict>
          </mc:Fallback>
        </mc:AlternateContent>
      </w:r>
      <w:r w:rsidR="008B6654">
        <w:rPr>
          <w:noProof/>
        </w:rPr>
        <mc:AlternateContent>
          <mc:Choice Requires="wpi">
            <w:drawing>
              <wp:anchor distT="0" distB="0" distL="114300" distR="114300" simplePos="0" relativeHeight="255286272" behindDoc="0" locked="0" layoutInCell="1" allowOverlap="1" wp14:anchorId="0A2AC585" wp14:editId="1E7C4A45">
                <wp:simplePos x="0" y="0"/>
                <wp:positionH relativeFrom="column">
                  <wp:posOffset>-355600</wp:posOffset>
                </wp:positionH>
                <wp:positionV relativeFrom="paragraph">
                  <wp:posOffset>130810</wp:posOffset>
                </wp:positionV>
                <wp:extent cx="1526070" cy="215150"/>
                <wp:effectExtent l="38100" t="38100" r="36195" b="33020"/>
                <wp:wrapNone/>
                <wp:docPr id="115" name="Ink 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0">
                      <w14:nvContentPartPr>
                        <w14:cNvContentPartPr/>
                      </w14:nvContentPartPr>
                      <w14:xfrm>
                        <a:off x="0" y="0"/>
                        <a:ext cx="1526070" cy="2151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E883E3" id="Ink 115" o:spid="_x0000_s1026" type="#_x0000_t75" style="position:absolute;margin-left:-28.35pt;margin-top:9.95pt;width:120.85pt;height:17.65pt;z-index:255286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">
                <v:imagedata r:id="rId581" o:title=""/>
              </v:shape>
            </w:pict>
          </mc:Fallback>
        </mc:AlternateContent>
      </w:r>
      <w:r w:rsidR="008B6654">
        <w:rPr>
          <w:noProof/>
        </w:rPr>
        <mc:AlternateContent>
          <mc:Choice Requires="wpi">
            <w:drawing>
              <wp:anchor distT="0" distB="0" distL="114300" distR="114300" simplePos="0" relativeHeight="255276032" behindDoc="0" locked="0" layoutInCell="1" allowOverlap="1" wp14:anchorId="1382CB75" wp14:editId="7FB40283">
                <wp:simplePos x="0" y="0"/>
                <wp:positionH relativeFrom="column">
                  <wp:posOffset>-779145</wp:posOffset>
                </wp:positionH>
                <wp:positionV relativeFrom="paragraph">
                  <wp:posOffset>79375</wp:posOffset>
                </wp:positionV>
                <wp:extent cx="241640" cy="327240"/>
                <wp:effectExtent l="38100" t="38100" r="25400" b="34925"/>
                <wp:wrapNone/>
                <wp:docPr id="103" name="Ink 1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2">
                      <w14:nvContentPartPr>
                        <w14:cNvContentPartPr/>
                      </w14:nvContentPartPr>
                      <w14:xfrm>
                        <a:off x="0" y="0"/>
                        <a:ext cx="241640" cy="327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96A1AF" id="Ink 103" o:spid="_x0000_s1026" type="#_x0000_t75" style="position:absolute;margin-left:-61.7pt;margin-top:5.9pt;width:19.75pt;height:26.45pt;z-index:255276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">
                <v:imagedata r:id="rId583" o:title=""/>
              </v:shape>
            </w:pict>
          </mc:Fallback>
        </mc:AlternateContent>
      </w:r>
    </w:p>
    <w:p w14:paraId="699A2F1B" w14:textId="49614D92" w:rsidR="00306177" w:rsidRDefault="004930F0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5886336" behindDoc="0" locked="0" layoutInCell="1" allowOverlap="1" wp14:anchorId="01177DE8" wp14:editId="5567B24A">
                <wp:simplePos x="0" y="0"/>
                <wp:positionH relativeFrom="column">
                  <wp:posOffset>3577590</wp:posOffset>
                </wp:positionH>
                <wp:positionV relativeFrom="paragraph">
                  <wp:posOffset>692785</wp:posOffset>
                </wp:positionV>
                <wp:extent cx="1796480" cy="468630"/>
                <wp:effectExtent l="19050" t="38100" r="32385" b="45720"/>
                <wp:wrapNone/>
                <wp:docPr id="968" name="Ink 9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4">
                      <w14:nvContentPartPr>
                        <w14:cNvContentPartPr/>
                      </w14:nvContentPartPr>
                      <w14:xfrm>
                        <a:off x="0" y="0"/>
                        <a:ext cx="1796480" cy="4686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ED6177" id="Ink 968" o:spid="_x0000_s1026" type="#_x0000_t75" style="position:absolute;margin-left:281.35pt;margin-top:54.2pt;width:142.15pt;height:37.6pt;z-index:25588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">
                <v:imagedata r:id="rId58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870976" behindDoc="0" locked="0" layoutInCell="1" allowOverlap="1" wp14:anchorId="7250976F" wp14:editId="0C1DBC46">
                <wp:simplePos x="0" y="0"/>
                <wp:positionH relativeFrom="column">
                  <wp:posOffset>2303145</wp:posOffset>
                </wp:positionH>
                <wp:positionV relativeFrom="paragraph">
                  <wp:posOffset>689610</wp:posOffset>
                </wp:positionV>
                <wp:extent cx="1268940" cy="393005"/>
                <wp:effectExtent l="38100" t="38100" r="7620" b="45720"/>
                <wp:wrapNone/>
                <wp:docPr id="948" name="Ink 9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6">
                      <w14:nvContentPartPr>
                        <w14:cNvContentPartPr/>
                      </w14:nvContentPartPr>
                      <w14:xfrm>
                        <a:off x="0" y="0"/>
                        <a:ext cx="1268940" cy="3930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52ED3B" id="Ink 948" o:spid="_x0000_s1026" type="#_x0000_t75" style="position:absolute;margin-left:181pt;margin-top:53.95pt;width:100.6pt;height:31.7pt;z-index:255870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">
                <v:imagedata r:id="rId58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872000" behindDoc="0" locked="0" layoutInCell="1" allowOverlap="1" wp14:anchorId="0293B1FA" wp14:editId="6BCC9182">
                <wp:simplePos x="0" y="0"/>
                <wp:positionH relativeFrom="column">
                  <wp:posOffset>1069340</wp:posOffset>
                </wp:positionH>
                <wp:positionV relativeFrom="paragraph">
                  <wp:posOffset>741680</wp:posOffset>
                </wp:positionV>
                <wp:extent cx="1039405" cy="250810"/>
                <wp:effectExtent l="38100" t="38100" r="8890" b="35560"/>
                <wp:wrapNone/>
                <wp:docPr id="949" name="Ink 9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88">
                      <w14:nvContentPartPr>
                        <w14:cNvContentPartPr/>
                      </w14:nvContentPartPr>
                      <w14:xfrm>
                        <a:off x="0" y="0"/>
                        <a:ext cx="1039405" cy="2508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8FDA4B" id="Ink 949" o:spid="_x0000_s1026" type="#_x0000_t75" style="position:absolute;margin-left:83.85pt;margin-top:58.05pt;width:82.55pt;height:20.5pt;z-index:25587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">
                <v:imagedata r:id="rId58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873024" behindDoc="0" locked="0" layoutInCell="1" allowOverlap="1" wp14:anchorId="60CAF514" wp14:editId="21F71E64">
                <wp:simplePos x="0" y="0"/>
                <wp:positionH relativeFrom="column">
                  <wp:posOffset>456565</wp:posOffset>
                </wp:positionH>
                <wp:positionV relativeFrom="paragraph">
                  <wp:posOffset>786765</wp:posOffset>
                </wp:positionV>
                <wp:extent cx="450790" cy="114455"/>
                <wp:effectExtent l="38100" t="38100" r="45085" b="38100"/>
                <wp:wrapNone/>
                <wp:docPr id="950" name="Ink 9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0">
                      <w14:nvContentPartPr>
                        <w14:cNvContentPartPr/>
                      </w14:nvContentPartPr>
                      <w14:xfrm>
                        <a:off x="0" y="0"/>
                        <a:ext cx="450790" cy="1144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73F62F" id="Ink 950" o:spid="_x0000_s1026" type="#_x0000_t75" style="position:absolute;margin-left:35.6pt;margin-top:61.6pt;width:36.25pt;height:9.7pt;z-index:255873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">
                <v:imagedata r:id="rId59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874048" behindDoc="0" locked="0" layoutInCell="1" allowOverlap="1" wp14:anchorId="35917298" wp14:editId="2055A70A">
                <wp:simplePos x="0" y="0"/>
                <wp:positionH relativeFrom="column">
                  <wp:posOffset>-376555</wp:posOffset>
                </wp:positionH>
                <wp:positionV relativeFrom="paragraph">
                  <wp:posOffset>788035</wp:posOffset>
                </wp:positionV>
                <wp:extent cx="680555" cy="153035"/>
                <wp:effectExtent l="38100" t="38100" r="24765" b="37465"/>
                <wp:wrapNone/>
                <wp:docPr id="951" name="Ink 9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2">
                      <w14:nvContentPartPr>
                        <w14:cNvContentPartPr/>
                      </w14:nvContentPartPr>
                      <w14:xfrm>
                        <a:off x="0" y="0"/>
                        <a:ext cx="680555" cy="1530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159C2F" id="Ink 951" o:spid="_x0000_s1026" type="#_x0000_t75" style="position:absolute;margin-left:-30pt;margin-top:61.7pt;width:54.3pt;height:12.75pt;z-index:255874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">
                <v:imagedata r:id="rId593" o:title=""/>
              </v:shape>
            </w:pict>
          </mc:Fallback>
        </mc:AlternateContent>
      </w:r>
      <w:r w:rsidR="001722AC">
        <w:rPr>
          <w:noProof/>
        </w:rPr>
        <mc:AlternateContent>
          <mc:Choice Requires="wpi">
            <w:drawing>
              <wp:anchor distT="0" distB="0" distL="114300" distR="114300" simplePos="0" relativeHeight="255848448" behindDoc="0" locked="0" layoutInCell="1" allowOverlap="1" wp14:anchorId="11EF032F" wp14:editId="7B59BD3A">
                <wp:simplePos x="0" y="0"/>
                <wp:positionH relativeFrom="column">
                  <wp:posOffset>5882640</wp:posOffset>
                </wp:positionH>
                <wp:positionV relativeFrom="paragraph">
                  <wp:posOffset>259715</wp:posOffset>
                </wp:positionV>
                <wp:extent cx="411505" cy="162910"/>
                <wp:effectExtent l="38100" t="19050" r="26670" b="46990"/>
                <wp:wrapNone/>
                <wp:docPr id="921" name="Ink 9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4">
                      <w14:nvContentPartPr>
                        <w14:cNvContentPartPr/>
                      </w14:nvContentPartPr>
                      <w14:xfrm>
                        <a:off x="0" y="0"/>
                        <a:ext cx="411505" cy="1629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94A8CB" id="Ink 921" o:spid="_x0000_s1026" type="#_x0000_t75" style="position:absolute;margin-left:462.85pt;margin-top:20.1pt;width:33.1pt;height:13.55pt;z-index:255848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">
                <v:imagedata r:id="rId595" o:title=""/>
              </v:shape>
            </w:pict>
          </mc:Fallback>
        </mc:AlternateContent>
      </w:r>
      <w:r w:rsidR="001722AC">
        <w:rPr>
          <w:noProof/>
        </w:rPr>
        <mc:AlternateContent>
          <mc:Choice Requires="wpi">
            <w:drawing>
              <wp:anchor distT="0" distB="0" distL="114300" distR="114300" simplePos="0" relativeHeight="255849472" behindDoc="0" locked="0" layoutInCell="1" allowOverlap="1" wp14:anchorId="75E4EC5D" wp14:editId="3CBD57E0">
                <wp:simplePos x="0" y="0"/>
                <wp:positionH relativeFrom="column">
                  <wp:posOffset>4696460</wp:posOffset>
                </wp:positionH>
                <wp:positionV relativeFrom="paragraph">
                  <wp:posOffset>256540</wp:posOffset>
                </wp:positionV>
                <wp:extent cx="1026225" cy="207655"/>
                <wp:effectExtent l="38100" t="38100" r="2540" b="40005"/>
                <wp:wrapNone/>
                <wp:docPr id="923" name="Ink 9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6">
                      <w14:nvContentPartPr>
                        <w14:cNvContentPartPr/>
                      </w14:nvContentPartPr>
                      <w14:xfrm>
                        <a:off x="0" y="0"/>
                        <a:ext cx="1026225" cy="2076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FE9AC35" id="Ink 923" o:spid="_x0000_s1026" type="#_x0000_t75" style="position:absolute;margin-left:369.45pt;margin-top:19.85pt;width:81.5pt;height:17.05pt;z-index:255849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">
                <v:imagedata r:id="rId597" o:title=""/>
              </v:shape>
            </w:pict>
          </mc:Fallback>
        </mc:AlternateContent>
      </w:r>
      <w:r w:rsidR="001722AC">
        <w:rPr>
          <w:noProof/>
        </w:rPr>
        <mc:AlternateContent>
          <mc:Choice Requires="wpi">
            <w:drawing>
              <wp:anchor distT="0" distB="0" distL="114300" distR="114300" simplePos="0" relativeHeight="255838208" behindDoc="0" locked="0" layoutInCell="1" allowOverlap="1" wp14:anchorId="0BD34770" wp14:editId="6083E71B">
                <wp:simplePos x="0" y="0"/>
                <wp:positionH relativeFrom="column">
                  <wp:posOffset>1823720</wp:posOffset>
                </wp:positionH>
                <wp:positionV relativeFrom="paragraph">
                  <wp:posOffset>219075</wp:posOffset>
                </wp:positionV>
                <wp:extent cx="2762490" cy="296280"/>
                <wp:effectExtent l="38100" t="38100" r="0" b="46990"/>
                <wp:wrapNone/>
                <wp:docPr id="910" name="Ink 9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8">
                      <w14:nvContentPartPr>
                        <w14:cNvContentPartPr/>
                      </w14:nvContentPartPr>
                      <w14:xfrm>
                        <a:off x="0" y="0"/>
                        <a:ext cx="2762490" cy="29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5EB441" id="Ink 910" o:spid="_x0000_s1026" type="#_x0000_t75" style="position:absolute;margin-left:143.25pt;margin-top:16.9pt;width:218.2pt;height:24.05pt;z-index:25583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">
                <v:imagedata r:id="rId599" o:title=""/>
              </v:shape>
            </w:pict>
          </mc:Fallback>
        </mc:AlternateContent>
      </w:r>
      <w:r w:rsidR="00F41370">
        <w:rPr>
          <w:noProof/>
        </w:rPr>
        <mc:AlternateContent>
          <mc:Choice Requires="wpi">
            <w:drawing>
              <wp:anchor distT="0" distB="0" distL="114300" distR="114300" simplePos="0" relativeHeight="255349760" behindDoc="0" locked="0" layoutInCell="1" allowOverlap="1" wp14:anchorId="4431AE85" wp14:editId="54249428">
                <wp:simplePos x="0" y="0"/>
                <wp:positionH relativeFrom="column">
                  <wp:posOffset>5909010</wp:posOffset>
                </wp:positionH>
                <wp:positionV relativeFrom="paragraph">
                  <wp:posOffset>256000</wp:posOffset>
                </wp:positionV>
                <wp:extent cx="4320" cy="360"/>
                <wp:effectExtent l="57150" t="38100" r="53340" b="57150"/>
                <wp:wrapNone/>
                <wp:docPr id="271" name="Ink 2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0">
                      <w14:nvContentPartPr>
                        <w14:cNvContentPartPr/>
                      </w14:nvContentPartPr>
                      <w14:xfrm>
                        <a:off x="0" y="0"/>
                        <a:ext cx="432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6F5CF2" id="Ink 271" o:spid="_x0000_s1026" type="#_x0000_t75" style="position:absolute;margin-left:464.6pt;margin-top:19.45pt;width:1.8pt;height:1.45pt;z-index:25534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">
                <v:imagedata r:id="rId601" o:title=""/>
              </v:shape>
            </w:pict>
          </mc:Fallback>
        </mc:AlternateContent>
      </w:r>
    </w:p>
    <w:p w14:paraId="25F90C8F" w14:textId="5A675831" w:rsidR="00306177" w:rsidRDefault="00306177" w:rsidP="00E36776">
      <w:r w:rsidRPr="00306177">
        <w:rPr>
          <w:noProof/>
        </w:rPr>
        <w:lastRenderedPageBreak/>
        <w:drawing>
          <wp:inline distT="0" distB="0" distL="0" distR="0" wp14:anchorId="3295A34D" wp14:editId="6A83B944">
            <wp:extent cx="6264774" cy="2371725"/>
            <wp:effectExtent l="0" t="0" r="3175" b="0"/>
            <wp:docPr id="822" name="Picture 82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" name="Picture 822" descr="Text, letter&#10;&#10;Description automatically generated"/>
                    <pic:cNvPicPr/>
                  </pic:nvPicPr>
                  <pic:blipFill>
                    <a:blip r:embed="rId602"/>
                    <a:stretch>
                      <a:fillRect/>
                    </a:stretch>
                  </pic:blipFill>
                  <pic:spPr>
                    <a:xfrm>
                      <a:off x="0" y="0"/>
                      <a:ext cx="6265648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C3A47" w14:textId="426C8CCA" w:rsidR="00A936A6" w:rsidRDefault="00A936A6" w:rsidP="00A936A6">
      <w:pPr>
        <w:pStyle w:val="ListParagraph"/>
        <w:numPr>
          <w:ilvl w:val="0"/>
          <w:numId w:val="3"/>
        </w:numPr>
      </w:pPr>
    </w:p>
    <w:p w14:paraId="71912D44" w14:textId="3A3AE4D0" w:rsidR="00FF058C" w:rsidRDefault="00FF058C" w:rsidP="00FF058C">
      <w:r w:rsidRPr="00FF058C">
        <w:rPr>
          <w:noProof/>
        </w:rPr>
        <w:drawing>
          <wp:inline distT="0" distB="0" distL="0" distR="0" wp14:anchorId="1AB0156B" wp14:editId="67337F3B">
            <wp:extent cx="4595247" cy="5377518"/>
            <wp:effectExtent l="0" t="0" r="0" b="0"/>
            <wp:docPr id="2107" name="Picture 2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3"/>
                    <a:stretch>
                      <a:fillRect/>
                    </a:stretch>
                  </pic:blipFill>
                  <pic:spPr>
                    <a:xfrm>
                      <a:off x="0" y="0"/>
                      <a:ext cx="4613375" cy="5398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F058C" w14:paraId="3BFA6DCE" w14:textId="77777777" w:rsidTr="00FF058C">
        <w:tc>
          <w:tcPr>
            <w:tcW w:w="3116" w:type="dxa"/>
          </w:tcPr>
          <w:p w14:paraId="22FFA876" w14:textId="77777777" w:rsidR="00FF058C" w:rsidRDefault="00FF058C" w:rsidP="00FF058C"/>
        </w:tc>
        <w:tc>
          <w:tcPr>
            <w:tcW w:w="3117" w:type="dxa"/>
          </w:tcPr>
          <w:p w14:paraId="44EE7AE7" w14:textId="61785E5F" w:rsidR="00FF058C" w:rsidRDefault="00FF058C" w:rsidP="00FF058C">
            <w:r>
              <w:t>Average</w:t>
            </w:r>
          </w:p>
        </w:tc>
        <w:tc>
          <w:tcPr>
            <w:tcW w:w="3117" w:type="dxa"/>
          </w:tcPr>
          <w:p w14:paraId="0BEDC710" w14:textId="25C1BC0C" w:rsidR="00FF058C" w:rsidRDefault="00FF058C" w:rsidP="00FF058C">
            <w:r>
              <w:t>Standard deviation</w:t>
            </w:r>
          </w:p>
        </w:tc>
      </w:tr>
      <w:tr w:rsidR="00FF058C" w14:paraId="3E24CCFA" w14:textId="77777777" w:rsidTr="00FF058C">
        <w:tc>
          <w:tcPr>
            <w:tcW w:w="3116" w:type="dxa"/>
          </w:tcPr>
          <w:p w14:paraId="11534C22" w14:textId="78E6CA25" w:rsidR="00FF058C" w:rsidRDefault="00FF058C" w:rsidP="00FF058C">
            <w:r>
              <w:t>1</w:t>
            </w:r>
          </w:p>
        </w:tc>
        <w:tc>
          <w:tcPr>
            <w:tcW w:w="3117" w:type="dxa"/>
          </w:tcPr>
          <w:p w14:paraId="439C7517" w14:textId="7F13408E" w:rsidR="00FF058C" w:rsidRDefault="004129CD" w:rsidP="00FF058C">
            <w:r>
              <w:t>28.21</w:t>
            </w:r>
          </w:p>
        </w:tc>
        <w:tc>
          <w:tcPr>
            <w:tcW w:w="3117" w:type="dxa"/>
          </w:tcPr>
          <w:p w14:paraId="6444CACB" w14:textId="38BD5990" w:rsidR="00FF058C" w:rsidRDefault="004129CD" w:rsidP="00FF058C">
            <w:r>
              <w:t>17.69</w:t>
            </w:r>
          </w:p>
        </w:tc>
      </w:tr>
      <w:tr w:rsidR="00FF058C" w14:paraId="54F24749" w14:textId="77777777" w:rsidTr="00FF058C">
        <w:tc>
          <w:tcPr>
            <w:tcW w:w="3116" w:type="dxa"/>
          </w:tcPr>
          <w:p w14:paraId="24D856A2" w14:textId="48E5E76D" w:rsidR="00FF058C" w:rsidRDefault="00FF058C" w:rsidP="00FF058C">
            <w:r>
              <w:t>2</w:t>
            </w:r>
          </w:p>
        </w:tc>
        <w:tc>
          <w:tcPr>
            <w:tcW w:w="3117" w:type="dxa"/>
          </w:tcPr>
          <w:p w14:paraId="1A804717" w14:textId="1FF408E9" w:rsidR="00FF058C" w:rsidRDefault="006C1CF4" w:rsidP="00FF058C">
            <w:r>
              <w:t>26.89</w:t>
            </w:r>
          </w:p>
        </w:tc>
        <w:tc>
          <w:tcPr>
            <w:tcW w:w="3117" w:type="dxa"/>
          </w:tcPr>
          <w:p w14:paraId="463406B6" w14:textId="5E05AD98" w:rsidR="00FF058C" w:rsidRDefault="00B66899" w:rsidP="00FF058C">
            <w:r>
              <w:t>16.71</w:t>
            </w:r>
          </w:p>
        </w:tc>
      </w:tr>
      <w:tr w:rsidR="00FF058C" w14:paraId="5AB8A6E0" w14:textId="77777777" w:rsidTr="00FF058C">
        <w:tc>
          <w:tcPr>
            <w:tcW w:w="3116" w:type="dxa"/>
          </w:tcPr>
          <w:p w14:paraId="6DA5AD2F" w14:textId="36EC0F59" w:rsidR="00FF058C" w:rsidRDefault="00FF058C" w:rsidP="00FF058C">
            <w:r>
              <w:t>3</w:t>
            </w:r>
          </w:p>
        </w:tc>
        <w:tc>
          <w:tcPr>
            <w:tcW w:w="3117" w:type="dxa"/>
          </w:tcPr>
          <w:p w14:paraId="07F1D2F9" w14:textId="0895EFAD" w:rsidR="00FF058C" w:rsidRDefault="00F3278F" w:rsidP="00FF058C">
            <w:r>
              <w:t>27.89</w:t>
            </w:r>
          </w:p>
        </w:tc>
        <w:tc>
          <w:tcPr>
            <w:tcW w:w="3117" w:type="dxa"/>
          </w:tcPr>
          <w:p w14:paraId="63374756" w14:textId="4B0BCEF8" w:rsidR="00FF058C" w:rsidRDefault="00B025A4" w:rsidP="00FF058C">
            <w:r>
              <w:t>18.81</w:t>
            </w:r>
          </w:p>
        </w:tc>
      </w:tr>
    </w:tbl>
    <w:p w14:paraId="6881D8E8" w14:textId="5B8678DB" w:rsidR="00306177" w:rsidRDefault="00306177" w:rsidP="00E36776"/>
    <w:p w14:paraId="3D1DDFA3" w14:textId="43A6EEA8" w:rsidR="002B1361" w:rsidRDefault="002B1361" w:rsidP="00FE6060">
      <w:pPr>
        <w:pStyle w:val="ListParagraph"/>
        <w:numPr>
          <w:ilvl w:val="0"/>
          <w:numId w:val="3"/>
        </w:numPr>
      </w:pPr>
      <w:r>
        <w:t>There were 18 routes in the path for each of the times. There were no changes</w:t>
      </w:r>
    </w:p>
    <w:p w14:paraId="761E7A3F" w14:textId="28352905" w:rsidR="00FE6060" w:rsidRDefault="00391580" w:rsidP="00FE6060">
      <w:pPr>
        <w:pStyle w:val="ListParagraph"/>
        <w:numPr>
          <w:ilvl w:val="0"/>
          <w:numId w:val="3"/>
        </w:numPr>
      </w:pPr>
      <w:r>
        <w:t>14</w:t>
      </w:r>
      <w:r w:rsidR="001A7A05">
        <w:t xml:space="preserve"> ISPs</w:t>
      </w:r>
      <w:r w:rsidR="002A7889">
        <w:t xml:space="preserve">. </w:t>
      </w:r>
      <w:r w:rsidR="002A7889">
        <w:rPr>
          <w:rFonts w:ascii="Helvetica" w:hAnsi="Helvetica" w:cs="Helvetica"/>
          <w:color w:val="222222"/>
          <w:shd w:val="clear" w:color="auto" w:fill="FFFFFF"/>
        </w:rPr>
        <w:t> </w:t>
      </w:r>
      <w:r w:rsidR="002A7889" w:rsidRPr="002A7889">
        <w:rPr>
          <w:rFonts w:cstheme="minorHAnsi"/>
          <w:color w:val="222222"/>
          <w:shd w:val="clear" w:color="auto" w:fill="FFFFFF"/>
        </w:rPr>
        <w:t>Yes, in this experiment the largest delays occurred at peering</w:t>
      </w:r>
      <w:r w:rsidR="002A7889" w:rsidRPr="002A7889">
        <w:rPr>
          <w:rFonts w:cstheme="minorHAnsi"/>
          <w:color w:val="222222"/>
        </w:rPr>
        <w:br/>
      </w:r>
      <w:r w:rsidR="002A7889" w:rsidRPr="002A7889">
        <w:rPr>
          <w:rFonts w:cstheme="minorHAnsi"/>
          <w:color w:val="222222"/>
          <w:shd w:val="clear" w:color="auto" w:fill="FFFFFF"/>
        </w:rPr>
        <w:t>interfaces between adjacent ISPs</w:t>
      </w:r>
    </w:p>
    <w:p w14:paraId="7A8EAC98" w14:textId="77777777" w:rsidR="00FE6060" w:rsidRDefault="00FE6060" w:rsidP="00FE6060">
      <w:pPr>
        <w:pStyle w:val="ListParagraph"/>
        <w:numPr>
          <w:ilvl w:val="0"/>
          <w:numId w:val="3"/>
        </w:numPr>
      </w:pPr>
    </w:p>
    <w:p w14:paraId="62B4CCBA" w14:textId="72A10DA6" w:rsidR="00FE6060" w:rsidRDefault="00FE6060" w:rsidP="00FE6060">
      <w:r w:rsidRPr="00FE6060">
        <w:rPr>
          <w:noProof/>
        </w:rPr>
        <w:drawing>
          <wp:inline distT="0" distB="0" distL="0" distR="0" wp14:anchorId="42F6A2F9" wp14:editId="0AD70B1E">
            <wp:extent cx="4831499" cy="5829805"/>
            <wp:effectExtent l="0" t="0" r="7620" b="0"/>
            <wp:docPr id="2108" name="Picture 210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8" name="Picture 2108" descr="Text&#10;&#10;Description automatically generated"/>
                    <pic:cNvPicPr/>
                  </pic:nvPicPr>
                  <pic:blipFill>
                    <a:blip r:embed="rId604"/>
                    <a:stretch>
                      <a:fillRect/>
                    </a:stretch>
                  </pic:blipFill>
                  <pic:spPr>
                    <a:xfrm>
                      <a:off x="0" y="0"/>
                      <a:ext cx="4831499" cy="5829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59C82" w14:textId="31A1DCCD" w:rsidR="00FE6060" w:rsidRDefault="00FE6060" w:rsidP="00FE6060"/>
    <w:p w14:paraId="29A07971" w14:textId="77777777" w:rsidR="00FE6060" w:rsidRDefault="00FE6060" w:rsidP="00FE606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E6060" w14:paraId="7535DC9D" w14:textId="77777777" w:rsidTr="00CC0AF8">
        <w:tc>
          <w:tcPr>
            <w:tcW w:w="3116" w:type="dxa"/>
          </w:tcPr>
          <w:p w14:paraId="00DB7A81" w14:textId="77777777" w:rsidR="00FE6060" w:rsidRDefault="00FE6060" w:rsidP="00CC0AF8"/>
        </w:tc>
        <w:tc>
          <w:tcPr>
            <w:tcW w:w="3117" w:type="dxa"/>
          </w:tcPr>
          <w:p w14:paraId="7EF74954" w14:textId="77777777" w:rsidR="00FE6060" w:rsidRDefault="00FE6060" w:rsidP="00CC0AF8">
            <w:r>
              <w:t>Average</w:t>
            </w:r>
          </w:p>
        </w:tc>
        <w:tc>
          <w:tcPr>
            <w:tcW w:w="3117" w:type="dxa"/>
          </w:tcPr>
          <w:p w14:paraId="6FC50AA2" w14:textId="77777777" w:rsidR="00FE6060" w:rsidRDefault="00FE6060" w:rsidP="00CC0AF8">
            <w:r>
              <w:t>Standard deviation</w:t>
            </w:r>
          </w:p>
        </w:tc>
      </w:tr>
      <w:tr w:rsidR="00FE6060" w14:paraId="202347F8" w14:textId="77777777" w:rsidTr="00CC0AF8">
        <w:tc>
          <w:tcPr>
            <w:tcW w:w="3116" w:type="dxa"/>
          </w:tcPr>
          <w:p w14:paraId="2E5D654D" w14:textId="77777777" w:rsidR="00FE6060" w:rsidRDefault="00FE6060" w:rsidP="00CC0AF8">
            <w:r>
              <w:t>1</w:t>
            </w:r>
          </w:p>
        </w:tc>
        <w:tc>
          <w:tcPr>
            <w:tcW w:w="3117" w:type="dxa"/>
          </w:tcPr>
          <w:p w14:paraId="500414F6" w14:textId="7606D76A" w:rsidR="00FE6060" w:rsidRDefault="00025A1C" w:rsidP="00CC0AF8">
            <w:r>
              <w:t>24.38</w:t>
            </w:r>
          </w:p>
        </w:tc>
        <w:tc>
          <w:tcPr>
            <w:tcW w:w="3117" w:type="dxa"/>
          </w:tcPr>
          <w:p w14:paraId="47A500FA" w14:textId="43133744" w:rsidR="00FE6060" w:rsidRDefault="00025A1C" w:rsidP="00CC0AF8">
            <w:r>
              <w:t>16.19</w:t>
            </w:r>
          </w:p>
        </w:tc>
      </w:tr>
      <w:tr w:rsidR="00FE6060" w14:paraId="535B90DE" w14:textId="77777777" w:rsidTr="00CC0AF8">
        <w:tc>
          <w:tcPr>
            <w:tcW w:w="3116" w:type="dxa"/>
          </w:tcPr>
          <w:p w14:paraId="048CC412" w14:textId="77777777" w:rsidR="00FE6060" w:rsidRDefault="00FE6060" w:rsidP="00CC0AF8">
            <w:r>
              <w:t>2</w:t>
            </w:r>
          </w:p>
        </w:tc>
        <w:tc>
          <w:tcPr>
            <w:tcW w:w="3117" w:type="dxa"/>
          </w:tcPr>
          <w:p w14:paraId="274AAB40" w14:textId="308643BC" w:rsidR="00FE6060" w:rsidRDefault="00212446" w:rsidP="00CC0AF8">
            <w:r>
              <w:t>22.15</w:t>
            </w:r>
          </w:p>
        </w:tc>
        <w:tc>
          <w:tcPr>
            <w:tcW w:w="3117" w:type="dxa"/>
          </w:tcPr>
          <w:p w14:paraId="76987F61" w14:textId="75642449" w:rsidR="00FE6060" w:rsidRDefault="001A5779" w:rsidP="00CC0AF8">
            <w:r>
              <w:t>13.99</w:t>
            </w:r>
          </w:p>
        </w:tc>
      </w:tr>
      <w:tr w:rsidR="00FE6060" w14:paraId="6B4A061A" w14:textId="77777777" w:rsidTr="00CC0AF8">
        <w:tc>
          <w:tcPr>
            <w:tcW w:w="3116" w:type="dxa"/>
          </w:tcPr>
          <w:p w14:paraId="7AD16C63" w14:textId="77777777" w:rsidR="00FE6060" w:rsidRDefault="00FE6060" w:rsidP="00CC0AF8">
            <w:r>
              <w:t>3</w:t>
            </w:r>
          </w:p>
        </w:tc>
        <w:tc>
          <w:tcPr>
            <w:tcW w:w="3117" w:type="dxa"/>
          </w:tcPr>
          <w:p w14:paraId="4F3806B4" w14:textId="65C2192D" w:rsidR="00FE6060" w:rsidRDefault="003E7426" w:rsidP="00CC0AF8">
            <w:r>
              <w:t>14.08</w:t>
            </w:r>
          </w:p>
        </w:tc>
        <w:tc>
          <w:tcPr>
            <w:tcW w:w="3117" w:type="dxa"/>
          </w:tcPr>
          <w:p w14:paraId="3366013B" w14:textId="10F1FDFE" w:rsidR="00FE6060" w:rsidRDefault="003E7426" w:rsidP="00CC0AF8">
            <w:r>
              <w:t>1</w:t>
            </w:r>
            <w:r w:rsidR="008E5928">
              <w:t>6.25</w:t>
            </w:r>
          </w:p>
        </w:tc>
      </w:tr>
    </w:tbl>
    <w:p w14:paraId="19A59896" w14:textId="77777777" w:rsidR="00FE6060" w:rsidRDefault="00FE6060" w:rsidP="00FE6060"/>
    <w:p w14:paraId="4C1C9B2E" w14:textId="4FC19EF8" w:rsidR="001A7A05" w:rsidRDefault="001A7A05" w:rsidP="001A7A05">
      <w:pPr>
        <w:pStyle w:val="ListParagraph"/>
        <w:numPr>
          <w:ilvl w:val="0"/>
          <w:numId w:val="4"/>
        </w:numPr>
      </w:pPr>
      <w:r>
        <w:t>There were 13 routes in the path for each of the times. There were no changes</w:t>
      </w:r>
    </w:p>
    <w:p w14:paraId="0079FFEB" w14:textId="0274E34E" w:rsidR="001A7A05" w:rsidRDefault="001A7A05" w:rsidP="001A7A05">
      <w:pPr>
        <w:pStyle w:val="ListParagraph"/>
        <w:numPr>
          <w:ilvl w:val="0"/>
          <w:numId w:val="4"/>
        </w:numPr>
      </w:pPr>
      <w:r>
        <w:t>9 ISPs</w:t>
      </w:r>
      <w:r w:rsidR="002A7889">
        <w:t xml:space="preserve">. </w:t>
      </w:r>
      <w:r w:rsidR="002A7889" w:rsidRPr="002A7889">
        <w:rPr>
          <w:rFonts w:cstheme="minorHAnsi"/>
          <w:color w:val="222222"/>
          <w:shd w:val="clear" w:color="auto" w:fill="FFFFFF"/>
        </w:rPr>
        <w:t>Yes, in this experiment the largest delays occurred at peering</w:t>
      </w:r>
      <w:r w:rsidR="002A7889" w:rsidRPr="002A7889">
        <w:rPr>
          <w:rFonts w:cstheme="minorHAnsi"/>
          <w:color w:val="222222"/>
        </w:rPr>
        <w:br/>
      </w:r>
      <w:r w:rsidR="002A7889" w:rsidRPr="002A7889">
        <w:rPr>
          <w:rFonts w:cstheme="minorHAnsi"/>
          <w:color w:val="222222"/>
          <w:shd w:val="clear" w:color="auto" w:fill="FFFFFF"/>
        </w:rPr>
        <w:t>interfaces between adjacent ISPs</w:t>
      </w:r>
    </w:p>
    <w:p w14:paraId="20A98483" w14:textId="224D5654" w:rsidR="00306177" w:rsidRDefault="00306177" w:rsidP="00E36776"/>
    <w:p w14:paraId="0BF5ABF6" w14:textId="6AD2AEDE" w:rsidR="00306177" w:rsidRDefault="00306177" w:rsidP="00E36776"/>
    <w:p w14:paraId="2F8B64D3" w14:textId="11A7B4F8" w:rsidR="00306177" w:rsidRDefault="00306177" w:rsidP="00E36776"/>
    <w:p w14:paraId="69D6380D" w14:textId="5A314022" w:rsidR="00306177" w:rsidRDefault="00306177" w:rsidP="00E36776"/>
    <w:p w14:paraId="2E764A65" w14:textId="0B10C9B4" w:rsidR="00306177" w:rsidRDefault="00306177" w:rsidP="00E36776"/>
    <w:p w14:paraId="1E16BD08" w14:textId="695EB00C" w:rsidR="00306177" w:rsidRDefault="00306177" w:rsidP="00E36776"/>
    <w:p w14:paraId="7094BBE2" w14:textId="14F8D327" w:rsidR="00306177" w:rsidRDefault="00306177" w:rsidP="00E36776"/>
    <w:p w14:paraId="28C930FF" w14:textId="49697875" w:rsidR="00306177" w:rsidRDefault="00306177" w:rsidP="00E36776"/>
    <w:p w14:paraId="6E3F07D4" w14:textId="031C3C5E" w:rsidR="00306177" w:rsidRDefault="00306177" w:rsidP="00E36776"/>
    <w:p w14:paraId="6D44886F" w14:textId="7933038F" w:rsidR="00306177" w:rsidRDefault="00306177" w:rsidP="00E36776"/>
    <w:p w14:paraId="351C71D2" w14:textId="1F475C48" w:rsidR="00306177" w:rsidRDefault="00306177" w:rsidP="00E36776"/>
    <w:p w14:paraId="0FAC0B94" w14:textId="5644E2F0" w:rsidR="00306177" w:rsidRDefault="00306177" w:rsidP="00E36776"/>
    <w:p w14:paraId="2BC2F78B" w14:textId="719F479D" w:rsidR="00306177" w:rsidRDefault="00306177" w:rsidP="00E36776"/>
    <w:p w14:paraId="068B541D" w14:textId="2A269C9A" w:rsidR="00306177" w:rsidRDefault="00306177" w:rsidP="00E36776"/>
    <w:p w14:paraId="26527F09" w14:textId="45E053DC" w:rsidR="00306177" w:rsidRDefault="00306177" w:rsidP="00E36776"/>
    <w:p w14:paraId="49FE05B9" w14:textId="312E6C24" w:rsidR="00306177" w:rsidRDefault="00306177" w:rsidP="00E36776"/>
    <w:p w14:paraId="5CF76410" w14:textId="5086E309" w:rsidR="00306177" w:rsidRDefault="00306177" w:rsidP="00E36776"/>
    <w:p w14:paraId="61C0A4C9" w14:textId="367EAF07" w:rsidR="00FF058C" w:rsidRDefault="00FF058C" w:rsidP="00E36776"/>
    <w:p w14:paraId="350D6A9F" w14:textId="5EC02FC0" w:rsidR="00FF058C" w:rsidRDefault="00FF058C" w:rsidP="00E36776"/>
    <w:p w14:paraId="30535FE5" w14:textId="099296F5" w:rsidR="00FF058C" w:rsidRDefault="00FF058C" w:rsidP="00E36776"/>
    <w:p w14:paraId="6849BC50" w14:textId="77777777" w:rsidR="00FF058C" w:rsidRDefault="00FF058C" w:rsidP="00E36776"/>
    <w:p w14:paraId="0E139E17" w14:textId="1DFFBAB8" w:rsidR="00306177" w:rsidRDefault="00306177" w:rsidP="00E36776">
      <w:r w:rsidRPr="00306177">
        <w:rPr>
          <w:noProof/>
        </w:rPr>
        <w:lastRenderedPageBreak/>
        <w:drawing>
          <wp:inline distT="0" distB="0" distL="0" distR="0" wp14:anchorId="4F388210" wp14:editId="45E28471">
            <wp:extent cx="5172797" cy="2114845"/>
            <wp:effectExtent l="0" t="0" r="8890" b="0"/>
            <wp:docPr id="825" name="Picture 82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5" name="Picture 825" descr="Text, letter&#10;&#10;Description automatically generated"/>
                    <pic:cNvPicPr/>
                  </pic:nvPicPr>
                  <pic:blipFill>
                    <a:blip r:embed="rId605"/>
                    <a:stretch>
                      <a:fillRect/>
                    </a:stretch>
                  </pic:blipFill>
                  <pic:spPr>
                    <a:xfrm>
                      <a:off x="0" y="0"/>
                      <a:ext cx="5172797" cy="211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AAEC3F" w14:textId="77B71D24" w:rsidR="00306177" w:rsidRDefault="00544DA5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4910464" behindDoc="0" locked="0" layoutInCell="1" allowOverlap="1" wp14:anchorId="2CBA8662" wp14:editId="5BE19251">
                <wp:simplePos x="0" y="0"/>
                <wp:positionH relativeFrom="column">
                  <wp:posOffset>152024</wp:posOffset>
                </wp:positionH>
                <wp:positionV relativeFrom="paragraph">
                  <wp:posOffset>5237092</wp:posOffset>
                </wp:positionV>
                <wp:extent cx="225720" cy="230040"/>
                <wp:effectExtent l="38100" t="38100" r="41275" b="36830"/>
                <wp:wrapNone/>
                <wp:docPr id="1738" name="Ink 17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6">
                      <w14:nvContentPartPr>
                        <w14:cNvContentPartPr/>
                      </w14:nvContentPartPr>
                      <w14:xfrm>
                        <a:off x="0" y="0"/>
                        <a:ext cx="225720" cy="23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5B803E" id="Ink 1738" o:spid="_x0000_s1026" type="#_x0000_t75" style="position:absolute;margin-left:11.6pt;margin-top:412pt;width:18.45pt;height:18.8pt;z-index:254910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">
                <v:imagedata r:id="rId60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909440" behindDoc="0" locked="0" layoutInCell="1" allowOverlap="1" wp14:anchorId="05C37305" wp14:editId="164A0C1F">
                <wp:simplePos x="0" y="0"/>
                <wp:positionH relativeFrom="column">
                  <wp:posOffset>3839210</wp:posOffset>
                </wp:positionH>
                <wp:positionV relativeFrom="paragraph">
                  <wp:posOffset>6007735</wp:posOffset>
                </wp:positionV>
                <wp:extent cx="2541675" cy="289995"/>
                <wp:effectExtent l="38100" t="38100" r="49530" b="34290"/>
                <wp:wrapNone/>
                <wp:docPr id="1737" name="Ink 17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08">
                      <w14:nvContentPartPr>
                        <w14:cNvContentPartPr/>
                      </w14:nvContentPartPr>
                      <w14:xfrm>
                        <a:off x="0" y="0"/>
                        <a:ext cx="2541675" cy="2899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EAED19" id="Ink 1737" o:spid="_x0000_s1026" type="#_x0000_t75" style="position:absolute;margin-left:301.95pt;margin-top:472.7pt;width:200.85pt;height:23.55pt;z-index:2549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">
                <v:imagedata r:id="rId60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89984" behindDoc="0" locked="0" layoutInCell="1" allowOverlap="1" wp14:anchorId="25475E7A" wp14:editId="60697BAC">
                <wp:simplePos x="0" y="0"/>
                <wp:positionH relativeFrom="column">
                  <wp:posOffset>2998470</wp:posOffset>
                </wp:positionH>
                <wp:positionV relativeFrom="paragraph">
                  <wp:posOffset>5889625</wp:posOffset>
                </wp:positionV>
                <wp:extent cx="669485" cy="510540"/>
                <wp:effectExtent l="38100" t="38100" r="35560" b="41910"/>
                <wp:wrapNone/>
                <wp:docPr id="1718" name="Ink 17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0">
                      <w14:nvContentPartPr>
                        <w14:cNvContentPartPr/>
                      </w14:nvContentPartPr>
                      <w14:xfrm>
                        <a:off x="0" y="0"/>
                        <a:ext cx="669485" cy="5105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1F38671" id="Ink 1718" o:spid="_x0000_s1026" type="#_x0000_t75" style="position:absolute;margin-left:235.75pt;margin-top:463.4pt;width:53.4pt;height:40.9pt;z-index:2548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">
                <v:imagedata r:id="rId611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82816" behindDoc="0" locked="0" layoutInCell="1" allowOverlap="1" wp14:anchorId="7A2D16D9" wp14:editId="288D251E">
                <wp:simplePos x="0" y="0"/>
                <wp:positionH relativeFrom="column">
                  <wp:posOffset>-266700</wp:posOffset>
                </wp:positionH>
                <wp:positionV relativeFrom="paragraph">
                  <wp:posOffset>5650230</wp:posOffset>
                </wp:positionV>
                <wp:extent cx="3181985" cy="737765"/>
                <wp:effectExtent l="38100" t="38100" r="37465" b="43815"/>
                <wp:wrapNone/>
                <wp:docPr id="1711" name="Ink 17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2">
                      <w14:nvContentPartPr>
                        <w14:cNvContentPartPr/>
                      </w14:nvContentPartPr>
                      <w14:xfrm>
                        <a:off x="0" y="0"/>
                        <a:ext cx="3181985" cy="7377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FDF63D" id="Ink 1711" o:spid="_x0000_s1026" type="#_x0000_t75" style="position:absolute;margin-left:-21.35pt;margin-top:444.55pt;width:251.25pt;height:58.8pt;z-index:2548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">
                <v:imagedata r:id="rId613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54144" behindDoc="0" locked="0" layoutInCell="1" allowOverlap="1" wp14:anchorId="48C37246" wp14:editId="24841B97">
                <wp:simplePos x="0" y="0"/>
                <wp:positionH relativeFrom="column">
                  <wp:posOffset>-615315</wp:posOffset>
                </wp:positionH>
                <wp:positionV relativeFrom="paragraph">
                  <wp:posOffset>6032500</wp:posOffset>
                </wp:positionV>
                <wp:extent cx="288000" cy="177840"/>
                <wp:effectExtent l="38100" t="38100" r="17145" b="31750"/>
                <wp:wrapNone/>
                <wp:docPr id="1679" name="Ink 16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4">
                      <w14:nvContentPartPr>
                        <w14:cNvContentPartPr/>
                      </w14:nvContentPartPr>
                      <w14:xfrm>
                        <a:off x="0" y="0"/>
                        <a:ext cx="288000" cy="17829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90846F" id="Ink 1679" o:spid="_x0000_s1026" type="#_x0000_t75" style="position:absolute;margin-left:-48.8pt;margin-top:474.65pt;width:23.4pt;height:14.7pt;z-index:2548541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">
                <v:imagedata r:id="rId61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49024" behindDoc="0" locked="0" layoutInCell="1" allowOverlap="1" wp14:anchorId="4291A5FF" wp14:editId="1051CAD2">
                <wp:simplePos x="0" y="0"/>
                <wp:positionH relativeFrom="column">
                  <wp:posOffset>2963624</wp:posOffset>
                </wp:positionH>
                <wp:positionV relativeFrom="paragraph">
                  <wp:posOffset>5985172</wp:posOffset>
                </wp:positionV>
                <wp:extent cx="360" cy="360"/>
                <wp:effectExtent l="38100" t="38100" r="38100" b="38100"/>
                <wp:wrapNone/>
                <wp:docPr id="1674" name="Ink 16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B287A1" id="Ink 1674" o:spid="_x0000_s1026" type="#_x0000_t75" style="position:absolute;margin-left:233pt;margin-top:470.9pt;width:.75pt;height:.75pt;z-index:2548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">
                <v:imagedata r:id="rId14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48000" behindDoc="0" locked="0" layoutInCell="1" allowOverlap="1" wp14:anchorId="51CDC8B6" wp14:editId="35BA182B">
                <wp:simplePos x="0" y="0"/>
                <wp:positionH relativeFrom="column">
                  <wp:posOffset>-605155</wp:posOffset>
                </wp:positionH>
                <wp:positionV relativeFrom="paragraph">
                  <wp:posOffset>5619750</wp:posOffset>
                </wp:positionV>
                <wp:extent cx="365530" cy="232200"/>
                <wp:effectExtent l="38100" t="19050" r="34925" b="34925"/>
                <wp:wrapNone/>
                <wp:docPr id="1673" name="Ink 16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7">
                      <w14:nvContentPartPr>
                        <w14:cNvContentPartPr/>
                      </w14:nvContentPartPr>
                      <w14:xfrm>
                        <a:off x="0" y="0"/>
                        <a:ext cx="365530" cy="23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16C932" id="Ink 1673" o:spid="_x0000_s1026" type="#_x0000_t75" style="position:absolute;margin-left:-48pt;margin-top:442.15pt;width:29.5pt;height:19pt;z-index:254848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">
                <v:imagedata r:id="rId61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20352" behindDoc="0" locked="0" layoutInCell="1" allowOverlap="1" wp14:anchorId="059DFCAD" wp14:editId="195FFB81">
                <wp:simplePos x="0" y="0"/>
                <wp:positionH relativeFrom="column">
                  <wp:posOffset>5107940</wp:posOffset>
                </wp:positionH>
                <wp:positionV relativeFrom="paragraph">
                  <wp:posOffset>5590540</wp:posOffset>
                </wp:positionV>
                <wp:extent cx="1043815" cy="249120"/>
                <wp:effectExtent l="38100" t="38100" r="42545" b="36830"/>
                <wp:wrapNone/>
                <wp:docPr id="1644" name="Ink 16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9">
                      <w14:nvContentPartPr>
                        <w14:cNvContentPartPr/>
                      </w14:nvContentPartPr>
                      <w14:xfrm>
                        <a:off x="0" y="0"/>
                        <a:ext cx="1043815" cy="249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1BCBF4" id="Ink 1644" o:spid="_x0000_s1026" type="#_x0000_t75" style="position:absolute;margin-left:401.85pt;margin-top:439.85pt;width:82.9pt;height:20.3pt;z-index:25482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">
                <v:imagedata r:id="rId62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09088" behindDoc="0" locked="0" layoutInCell="1" allowOverlap="1" wp14:anchorId="30045A0E" wp14:editId="798A8ED5">
                <wp:simplePos x="0" y="0"/>
                <wp:positionH relativeFrom="column">
                  <wp:posOffset>4487545</wp:posOffset>
                </wp:positionH>
                <wp:positionV relativeFrom="paragraph">
                  <wp:posOffset>4895215</wp:posOffset>
                </wp:positionV>
                <wp:extent cx="1473235" cy="572040"/>
                <wp:effectExtent l="38100" t="38100" r="12700" b="38100"/>
                <wp:wrapNone/>
                <wp:docPr id="1633" name="Ink 16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1">
                      <w14:nvContentPartPr>
                        <w14:cNvContentPartPr/>
                      </w14:nvContentPartPr>
                      <w14:xfrm>
                        <a:off x="0" y="0"/>
                        <a:ext cx="1473235" cy="572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6B7759" id="Ink 1633" o:spid="_x0000_s1026" type="#_x0000_t75" style="position:absolute;margin-left:353pt;margin-top:385.1pt;width:116.7pt;height:45.75pt;z-index:25480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">
                <v:imagedata r:id="rId62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808064" behindDoc="0" locked="0" layoutInCell="1" allowOverlap="1" wp14:anchorId="2A416767" wp14:editId="627F0658">
                <wp:simplePos x="0" y="0"/>
                <wp:positionH relativeFrom="column">
                  <wp:posOffset>4758584</wp:posOffset>
                </wp:positionH>
                <wp:positionV relativeFrom="paragraph">
                  <wp:posOffset>5662972</wp:posOffset>
                </wp:positionV>
                <wp:extent cx="133920" cy="75960"/>
                <wp:effectExtent l="38100" t="38100" r="38100" b="38735"/>
                <wp:wrapNone/>
                <wp:docPr id="1632" name="Ink 163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3">
                      <w14:nvContentPartPr>
                        <w14:cNvContentPartPr/>
                      </w14:nvContentPartPr>
                      <w14:xfrm>
                        <a:off x="0" y="0"/>
                        <a:ext cx="133920" cy="75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5029D5" id="Ink 1632" o:spid="_x0000_s1026" type="#_x0000_t75" style="position:absolute;margin-left:374.35pt;margin-top:445.55pt;width:11.3pt;height:6.7pt;z-index:25480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">
                <v:imagedata r:id="rId62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780416" behindDoc="0" locked="0" layoutInCell="1" allowOverlap="1" wp14:anchorId="3ADA0C91" wp14:editId="55772ACE">
                <wp:simplePos x="0" y="0"/>
                <wp:positionH relativeFrom="column">
                  <wp:posOffset>2534285</wp:posOffset>
                </wp:positionH>
                <wp:positionV relativeFrom="paragraph">
                  <wp:posOffset>5004435</wp:posOffset>
                </wp:positionV>
                <wp:extent cx="1785455" cy="640080"/>
                <wp:effectExtent l="38100" t="38100" r="24765" b="45720"/>
                <wp:wrapNone/>
                <wp:docPr id="1604" name="Ink 160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5">
                      <w14:nvContentPartPr>
                        <w14:cNvContentPartPr/>
                      </w14:nvContentPartPr>
                      <w14:xfrm>
                        <a:off x="0" y="0"/>
                        <a:ext cx="1785455" cy="64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30FC9F" id="Ink 1604" o:spid="_x0000_s1026" type="#_x0000_t75" style="position:absolute;margin-left:199.2pt;margin-top:393.7pt;width:141.3pt;height:51.1pt;z-index:254780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">
                <v:imagedata r:id="rId62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763008" behindDoc="0" locked="0" layoutInCell="1" allowOverlap="1" wp14:anchorId="3BD70327" wp14:editId="7B82C913">
                <wp:simplePos x="0" y="0"/>
                <wp:positionH relativeFrom="column">
                  <wp:posOffset>1917700</wp:posOffset>
                </wp:positionH>
                <wp:positionV relativeFrom="paragraph">
                  <wp:posOffset>5491480</wp:posOffset>
                </wp:positionV>
                <wp:extent cx="425145" cy="183280"/>
                <wp:effectExtent l="38100" t="38100" r="32385" b="45720"/>
                <wp:wrapNone/>
                <wp:docPr id="1587" name="Ink 15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7">
                      <w14:nvContentPartPr>
                        <w14:cNvContentPartPr/>
                      </w14:nvContentPartPr>
                      <w14:xfrm>
                        <a:off x="0" y="0"/>
                        <a:ext cx="425145" cy="183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FA1757" id="Ink 1587" o:spid="_x0000_s1026" type="#_x0000_t75" style="position:absolute;margin-left:150.65pt;margin-top:432.05pt;width:34.2pt;height:15.15pt;z-index:254763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">
                <v:imagedata r:id="rId62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757888" behindDoc="0" locked="0" layoutInCell="1" allowOverlap="1" wp14:anchorId="5507021D" wp14:editId="09E228A3">
                <wp:simplePos x="0" y="0"/>
                <wp:positionH relativeFrom="column">
                  <wp:posOffset>1542415</wp:posOffset>
                </wp:positionH>
                <wp:positionV relativeFrom="paragraph">
                  <wp:posOffset>5427345</wp:posOffset>
                </wp:positionV>
                <wp:extent cx="351105" cy="175050"/>
                <wp:effectExtent l="38100" t="38100" r="49530" b="34925"/>
                <wp:wrapNone/>
                <wp:docPr id="1582" name="Ink 15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29">
                      <w14:nvContentPartPr>
                        <w14:cNvContentPartPr/>
                      </w14:nvContentPartPr>
                      <w14:xfrm>
                        <a:off x="0" y="0"/>
                        <a:ext cx="351105" cy="1750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99068F" id="Ink 1582" o:spid="_x0000_s1026" type="#_x0000_t75" style="position:absolute;margin-left:121.1pt;margin-top:427pt;width:28.4pt;height:14.5pt;z-index:254757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">
                <v:imagedata r:id="rId63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758912" behindDoc="0" locked="0" layoutInCell="1" allowOverlap="1" wp14:anchorId="1A8FA048" wp14:editId="443DABEA">
                <wp:simplePos x="0" y="0"/>
                <wp:positionH relativeFrom="column">
                  <wp:posOffset>-495935</wp:posOffset>
                </wp:positionH>
                <wp:positionV relativeFrom="paragraph">
                  <wp:posOffset>4043680</wp:posOffset>
                </wp:positionV>
                <wp:extent cx="3910965" cy="1110430"/>
                <wp:effectExtent l="38100" t="38100" r="32385" b="33020"/>
                <wp:wrapNone/>
                <wp:docPr id="1583" name="Ink 15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1">
                      <w14:nvContentPartPr>
                        <w14:cNvContentPartPr/>
                      </w14:nvContentPartPr>
                      <w14:xfrm>
                        <a:off x="0" y="0"/>
                        <a:ext cx="3910965" cy="11104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67C82C" id="Ink 1583" o:spid="_x0000_s1026" type="#_x0000_t75" style="position:absolute;margin-left:-39.4pt;margin-top:318.05pt;width:308.65pt;height:88.15pt;z-index:254758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">
                <v:imagedata r:id="rId63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744576" behindDoc="0" locked="0" layoutInCell="1" allowOverlap="1" wp14:anchorId="71566CB0" wp14:editId="133E37AD">
                <wp:simplePos x="0" y="0"/>
                <wp:positionH relativeFrom="column">
                  <wp:posOffset>991235</wp:posOffset>
                </wp:positionH>
                <wp:positionV relativeFrom="paragraph">
                  <wp:posOffset>5332095</wp:posOffset>
                </wp:positionV>
                <wp:extent cx="486760" cy="246545"/>
                <wp:effectExtent l="38100" t="38100" r="46990" b="39370"/>
                <wp:wrapNone/>
                <wp:docPr id="1567" name="Ink 15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3">
                      <w14:nvContentPartPr>
                        <w14:cNvContentPartPr/>
                      </w14:nvContentPartPr>
                      <w14:xfrm>
                        <a:off x="0" y="0"/>
                        <a:ext cx="486760" cy="2465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24F1E3" id="Ink 1567" o:spid="_x0000_s1026" type="#_x0000_t75" style="position:absolute;margin-left:77.7pt;margin-top:419.5pt;width:39.05pt;height:20.1pt;z-index:254744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">
                <v:imagedata r:id="rId634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738432" behindDoc="0" locked="0" layoutInCell="1" allowOverlap="1" wp14:anchorId="403926B1" wp14:editId="140298D3">
                <wp:simplePos x="0" y="0"/>
                <wp:positionH relativeFrom="column">
                  <wp:posOffset>752475</wp:posOffset>
                </wp:positionH>
                <wp:positionV relativeFrom="paragraph">
                  <wp:posOffset>5408985</wp:posOffset>
                </wp:positionV>
                <wp:extent cx="131040" cy="99360"/>
                <wp:effectExtent l="38100" t="38100" r="40640" b="34290"/>
                <wp:wrapNone/>
                <wp:docPr id="1561" name="Ink 15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5">
                      <w14:nvContentPartPr>
                        <w14:cNvContentPartPr/>
                      </w14:nvContentPartPr>
                      <w14:xfrm>
                        <a:off x="0" y="0"/>
                        <a:ext cx="131040" cy="99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DADBE2" id="Ink 1561" o:spid="_x0000_s1026" type="#_x0000_t75" style="position:absolute;margin-left:58.9pt;margin-top:425.55pt;width:11pt;height:8.5pt;z-index:254738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">
                <v:imagedata r:id="rId63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736384" behindDoc="0" locked="0" layoutInCell="1" allowOverlap="1" wp14:anchorId="37D73CD2" wp14:editId="2052435B">
                <wp:simplePos x="0" y="0"/>
                <wp:positionH relativeFrom="column">
                  <wp:posOffset>456490</wp:posOffset>
                </wp:positionH>
                <wp:positionV relativeFrom="paragraph">
                  <wp:posOffset>5301455</wp:posOffset>
                </wp:positionV>
                <wp:extent cx="129960" cy="107280"/>
                <wp:effectExtent l="38100" t="38100" r="41910" b="45720"/>
                <wp:wrapNone/>
                <wp:docPr id="1559" name="Ink 15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7">
                      <w14:nvContentPartPr>
                        <w14:cNvContentPartPr/>
                      </w14:nvContentPartPr>
                      <w14:xfrm>
                        <a:off x="0" y="0"/>
                        <a:ext cx="129960" cy="1072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852E83" id="Ink 1559" o:spid="_x0000_s1026" type="#_x0000_t75" style="position:absolute;margin-left:35.6pt;margin-top:417.1pt;width:10.95pt;height:9.2pt;z-index:25473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">
                <v:imagedata r:id="rId638" o:title=""/>
              </v:shape>
            </w:pict>
          </mc:Fallback>
        </mc:AlternateContent>
      </w:r>
      <w:r w:rsidR="00223CAD">
        <w:rPr>
          <w:noProof/>
        </w:rPr>
        <mc:AlternateContent>
          <mc:Choice Requires="wpi">
            <w:drawing>
              <wp:anchor distT="0" distB="0" distL="114300" distR="114300" simplePos="0" relativeHeight="254711808" behindDoc="0" locked="0" layoutInCell="1" allowOverlap="1" wp14:anchorId="07FBC28D" wp14:editId="3DDC0A2B">
                <wp:simplePos x="0" y="0"/>
                <wp:positionH relativeFrom="column">
                  <wp:posOffset>3507740</wp:posOffset>
                </wp:positionH>
                <wp:positionV relativeFrom="paragraph">
                  <wp:posOffset>4507230</wp:posOffset>
                </wp:positionV>
                <wp:extent cx="761810" cy="244080"/>
                <wp:effectExtent l="38100" t="38100" r="19685" b="41910"/>
                <wp:wrapNone/>
                <wp:docPr id="1534" name="Ink 15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9">
                      <w14:nvContentPartPr>
                        <w14:cNvContentPartPr/>
                      </w14:nvContentPartPr>
                      <w14:xfrm>
                        <a:off x="0" y="0"/>
                        <a:ext cx="761810" cy="244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3FC483" id="Ink 1534" o:spid="_x0000_s1026" type="#_x0000_t75" style="position:absolute;margin-left:275.85pt;margin-top:354.55pt;width:60.7pt;height:19.9pt;z-index:254711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">
                <v:imagedata r:id="rId640" o:title=""/>
              </v:shape>
            </w:pict>
          </mc:Fallback>
        </mc:AlternateContent>
      </w:r>
      <w:r w:rsidR="00223CAD">
        <w:rPr>
          <w:noProof/>
        </w:rPr>
        <mc:AlternateContent>
          <mc:Choice Requires="wpi">
            <w:drawing>
              <wp:anchor distT="0" distB="0" distL="114300" distR="114300" simplePos="0" relativeHeight="254671872" behindDoc="0" locked="0" layoutInCell="1" allowOverlap="1" wp14:anchorId="2828E3F1" wp14:editId="46CFFEAB">
                <wp:simplePos x="0" y="0"/>
                <wp:positionH relativeFrom="column">
                  <wp:posOffset>4068445</wp:posOffset>
                </wp:positionH>
                <wp:positionV relativeFrom="paragraph">
                  <wp:posOffset>4070985</wp:posOffset>
                </wp:positionV>
                <wp:extent cx="2430340" cy="287890"/>
                <wp:effectExtent l="38100" t="38100" r="27305" b="36195"/>
                <wp:wrapNone/>
                <wp:docPr id="1495" name="Ink 14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1">
                      <w14:nvContentPartPr>
                        <w14:cNvContentPartPr/>
                      </w14:nvContentPartPr>
                      <w14:xfrm>
                        <a:off x="0" y="0"/>
                        <a:ext cx="2430340" cy="2878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6F1739" id="Ink 1495" o:spid="_x0000_s1026" type="#_x0000_t75" style="position:absolute;margin-left:320pt;margin-top:320.2pt;width:192.05pt;height:23.35pt;z-index:254671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">
                <v:imagedata r:id="rId642" o:title=""/>
              </v:shape>
            </w:pict>
          </mc:Fallback>
        </mc:AlternateContent>
      </w:r>
      <w:r w:rsidR="00223CAD">
        <w:rPr>
          <w:noProof/>
        </w:rPr>
        <mc:AlternateContent>
          <mc:Choice Requires="wpi">
            <w:drawing>
              <wp:anchor distT="0" distB="0" distL="114300" distR="114300" simplePos="0" relativeHeight="254672896" behindDoc="0" locked="0" layoutInCell="1" allowOverlap="1" wp14:anchorId="53B15115" wp14:editId="3469D3AB">
                <wp:simplePos x="0" y="0"/>
                <wp:positionH relativeFrom="column">
                  <wp:posOffset>3253740</wp:posOffset>
                </wp:positionH>
                <wp:positionV relativeFrom="paragraph">
                  <wp:posOffset>4213860</wp:posOffset>
                </wp:positionV>
                <wp:extent cx="639800" cy="189590"/>
                <wp:effectExtent l="38100" t="38100" r="46355" b="39370"/>
                <wp:wrapNone/>
                <wp:docPr id="1496" name="Ink 14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3">
                      <w14:nvContentPartPr>
                        <w14:cNvContentPartPr/>
                      </w14:nvContentPartPr>
                      <w14:xfrm>
                        <a:off x="0" y="0"/>
                        <a:ext cx="639800" cy="1895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5D9D65" id="Ink 1496" o:spid="_x0000_s1026" type="#_x0000_t75" style="position:absolute;margin-left:255.85pt;margin-top:331.45pt;width:51.1pt;height:15.65pt;z-index:254672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">
                <v:imagedata r:id="rId644" o:title=""/>
              </v:shape>
            </w:pict>
          </mc:Fallback>
        </mc:AlternateContent>
      </w:r>
      <w:r w:rsidR="00223CAD">
        <w:rPr>
          <w:noProof/>
        </w:rPr>
        <mc:AlternateContent>
          <mc:Choice Requires="wpi">
            <w:drawing>
              <wp:anchor distT="0" distB="0" distL="114300" distR="114300" simplePos="0" relativeHeight="254647296" behindDoc="0" locked="0" layoutInCell="1" allowOverlap="1" wp14:anchorId="1281EAE0" wp14:editId="5ED9BDCE">
                <wp:simplePos x="0" y="0"/>
                <wp:positionH relativeFrom="column">
                  <wp:posOffset>2388235</wp:posOffset>
                </wp:positionH>
                <wp:positionV relativeFrom="paragraph">
                  <wp:posOffset>4160520</wp:posOffset>
                </wp:positionV>
                <wp:extent cx="766020" cy="212725"/>
                <wp:effectExtent l="38100" t="38100" r="15240" b="34925"/>
                <wp:wrapNone/>
                <wp:docPr id="1469" name="Ink 14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5">
                      <w14:nvContentPartPr>
                        <w14:cNvContentPartPr/>
                      </w14:nvContentPartPr>
                      <w14:xfrm>
                        <a:off x="0" y="0"/>
                        <a:ext cx="766020" cy="2127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E7E97F" id="Ink 1469" o:spid="_x0000_s1026" type="#_x0000_t75" style="position:absolute;margin-left:187.7pt;margin-top:327.25pt;width:61pt;height:17.45pt;z-index:25464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">
                <v:imagedata r:id="rId646" o:title=""/>
              </v:shape>
            </w:pict>
          </mc:Fallback>
        </mc:AlternateContent>
      </w:r>
      <w:r w:rsidR="00223CAD">
        <w:rPr>
          <w:noProof/>
        </w:rPr>
        <mc:AlternateContent>
          <mc:Choice Requires="wpi">
            <w:drawing>
              <wp:anchor distT="0" distB="0" distL="114300" distR="114300" simplePos="0" relativeHeight="254650368" behindDoc="0" locked="0" layoutInCell="1" allowOverlap="1" wp14:anchorId="288ECD32" wp14:editId="39D6929E">
                <wp:simplePos x="0" y="0"/>
                <wp:positionH relativeFrom="column">
                  <wp:posOffset>-210820</wp:posOffset>
                </wp:positionH>
                <wp:positionV relativeFrom="paragraph">
                  <wp:posOffset>3985260</wp:posOffset>
                </wp:positionV>
                <wp:extent cx="446970" cy="214555"/>
                <wp:effectExtent l="38100" t="38100" r="48895" b="33655"/>
                <wp:wrapNone/>
                <wp:docPr id="1473" name="Ink 14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7">
                      <w14:nvContentPartPr>
                        <w14:cNvContentPartPr/>
                      </w14:nvContentPartPr>
                      <w14:xfrm>
                        <a:off x="0" y="0"/>
                        <a:ext cx="446970" cy="2145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160C14" id="Ink 1473" o:spid="_x0000_s1026" type="#_x0000_t75" style="position:absolute;margin-left:-16.95pt;margin-top:313.45pt;width:35.9pt;height:17.6pt;z-index:25465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">
                <v:imagedata r:id="rId648" o:title=""/>
              </v:shape>
            </w:pict>
          </mc:Fallback>
        </mc:AlternateContent>
      </w:r>
      <w:r w:rsidR="00223CAD">
        <w:rPr>
          <w:noProof/>
        </w:rPr>
        <mc:AlternateContent>
          <mc:Choice Requires="wpi">
            <w:drawing>
              <wp:anchor distT="0" distB="0" distL="114300" distR="114300" simplePos="0" relativeHeight="254626816" behindDoc="0" locked="0" layoutInCell="1" allowOverlap="1" wp14:anchorId="7BA38050" wp14:editId="3B18A8D2">
                <wp:simplePos x="0" y="0"/>
                <wp:positionH relativeFrom="column">
                  <wp:posOffset>2421175</wp:posOffset>
                </wp:positionH>
                <wp:positionV relativeFrom="paragraph">
                  <wp:posOffset>4253575</wp:posOffset>
                </wp:positionV>
                <wp:extent cx="100080" cy="18360"/>
                <wp:effectExtent l="38100" t="38100" r="33655" b="39370"/>
                <wp:wrapNone/>
                <wp:docPr id="1443" name="Ink 14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49">
                      <w14:nvContentPartPr>
                        <w14:cNvContentPartPr/>
                      </w14:nvContentPartPr>
                      <w14:xfrm>
                        <a:off x="0" y="0"/>
                        <a:ext cx="100080" cy="18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ED310C" id="Ink 1443" o:spid="_x0000_s1026" type="#_x0000_t75" style="position:absolute;margin-left:190.3pt;margin-top:334.6pt;width:8.6pt;height:2.2pt;z-index:254626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">
                <v:imagedata r:id="rId650" o:title=""/>
              </v:shape>
            </w:pict>
          </mc:Fallback>
        </mc:AlternateContent>
      </w:r>
      <w:r w:rsidR="00223CAD">
        <w:rPr>
          <w:noProof/>
        </w:rPr>
        <mc:AlternateContent>
          <mc:Choice Requires="wpi">
            <w:drawing>
              <wp:anchor distT="0" distB="0" distL="114300" distR="114300" simplePos="0" relativeHeight="254607360" behindDoc="0" locked="0" layoutInCell="1" allowOverlap="1" wp14:anchorId="6A9D30E3" wp14:editId="3910EBDD">
                <wp:simplePos x="0" y="0"/>
                <wp:positionH relativeFrom="column">
                  <wp:posOffset>-150016</wp:posOffset>
                </wp:positionH>
                <wp:positionV relativeFrom="paragraph">
                  <wp:posOffset>4004092</wp:posOffset>
                </wp:positionV>
                <wp:extent cx="6120" cy="96840"/>
                <wp:effectExtent l="38100" t="38100" r="32385" b="36830"/>
                <wp:wrapNone/>
                <wp:docPr id="1420" name="Ink 14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1">
                      <w14:nvContentPartPr>
                        <w14:cNvContentPartPr/>
                      </w14:nvContentPartPr>
                      <w14:xfrm>
                        <a:off x="0" y="0"/>
                        <a:ext cx="6120" cy="9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42CDF3" id="Ink 1420" o:spid="_x0000_s1026" type="#_x0000_t75" style="position:absolute;margin-left:-12.15pt;margin-top:314.95pt;width:1.2pt;height:8.35pt;z-index:254607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">
                <v:imagedata r:id="rId652" o:title=""/>
              </v:shape>
            </w:pict>
          </mc:Fallback>
        </mc:AlternateContent>
      </w:r>
      <w:r w:rsidR="00223CAD">
        <w:rPr>
          <w:noProof/>
        </w:rPr>
        <mc:AlternateContent>
          <mc:Choice Requires="wpi">
            <w:drawing>
              <wp:anchor distT="0" distB="0" distL="114300" distR="114300" simplePos="0" relativeHeight="254606336" behindDoc="0" locked="0" layoutInCell="1" allowOverlap="1" wp14:anchorId="7671E167" wp14:editId="1758219E">
                <wp:simplePos x="0" y="0"/>
                <wp:positionH relativeFrom="column">
                  <wp:posOffset>-532765</wp:posOffset>
                </wp:positionH>
                <wp:positionV relativeFrom="paragraph">
                  <wp:posOffset>3887470</wp:posOffset>
                </wp:positionV>
                <wp:extent cx="238220" cy="282600"/>
                <wp:effectExtent l="38100" t="38100" r="9525" b="41275"/>
                <wp:wrapNone/>
                <wp:docPr id="1419" name="Ink 14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3">
                      <w14:nvContentPartPr>
                        <w14:cNvContentPartPr/>
                      </w14:nvContentPartPr>
                      <w14:xfrm>
                        <a:off x="0" y="0"/>
                        <a:ext cx="238220" cy="282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3EDD19" id="Ink 1419" o:spid="_x0000_s1026" type="#_x0000_t75" style="position:absolute;margin-left:-42.3pt;margin-top:305.75pt;width:19.45pt;height:22.95pt;z-index:254606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">
                <v:imagedata r:id="rId654" o:title=""/>
              </v:shape>
            </w:pict>
          </mc:Fallback>
        </mc:AlternateContent>
      </w:r>
      <w:r w:rsidR="00223CAD">
        <w:rPr>
          <w:noProof/>
        </w:rPr>
        <mc:AlternateContent>
          <mc:Choice Requires="wpi">
            <w:drawing>
              <wp:anchor distT="0" distB="0" distL="114300" distR="114300" simplePos="0" relativeHeight="254603264" behindDoc="0" locked="0" layoutInCell="1" allowOverlap="1" wp14:anchorId="379FEA1F" wp14:editId="01F3F6CA">
                <wp:simplePos x="0" y="0"/>
                <wp:positionH relativeFrom="column">
                  <wp:posOffset>4872990</wp:posOffset>
                </wp:positionH>
                <wp:positionV relativeFrom="paragraph">
                  <wp:posOffset>2767330</wp:posOffset>
                </wp:positionV>
                <wp:extent cx="1857375" cy="752835"/>
                <wp:effectExtent l="38100" t="38100" r="28575" b="47625"/>
                <wp:wrapNone/>
                <wp:docPr id="1416" name="Ink 141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5">
                      <w14:nvContentPartPr>
                        <w14:cNvContentPartPr/>
                      </w14:nvContentPartPr>
                      <w14:xfrm>
                        <a:off x="0" y="0"/>
                        <a:ext cx="1857375" cy="7528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6C91A1F" id="Ink 1416" o:spid="_x0000_s1026" type="#_x0000_t75" style="position:absolute;margin-left:383.35pt;margin-top:217.55pt;width:146.95pt;height:60pt;z-index:254603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">
                <v:imagedata r:id="rId656" o:title=""/>
              </v:shape>
            </w:pict>
          </mc:Fallback>
        </mc:AlternateContent>
      </w:r>
      <w:r w:rsidR="00223CAD">
        <w:rPr>
          <w:noProof/>
        </w:rPr>
        <mc:AlternateContent>
          <mc:Choice Requires="wpi">
            <w:drawing>
              <wp:anchor distT="0" distB="0" distL="114300" distR="114300" simplePos="0" relativeHeight="254520320" behindDoc="0" locked="0" layoutInCell="1" allowOverlap="1" wp14:anchorId="033E2182" wp14:editId="2E3C81CA">
                <wp:simplePos x="0" y="0"/>
                <wp:positionH relativeFrom="column">
                  <wp:posOffset>4709795</wp:posOffset>
                </wp:positionH>
                <wp:positionV relativeFrom="paragraph">
                  <wp:posOffset>2877185</wp:posOffset>
                </wp:positionV>
                <wp:extent cx="343465" cy="105860"/>
                <wp:effectExtent l="38100" t="38100" r="38100" b="46990"/>
                <wp:wrapNone/>
                <wp:docPr id="1333" name="Ink 13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7">
                      <w14:nvContentPartPr>
                        <w14:cNvContentPartPr/>
                      </w14:nvContentPartPr>
                      <w14:xfrm>
                        <a:off x="0" y="0"/>
                        <a:ext cx="343465" cy="1058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C9D27FB" id="Ink 1333" o:spid="_x0000_s1026" type="#_x0000_t75" style="position:absolute;margin-left:370.5pt;margin-top:226.2pt;width:27.75pt;height:9.05pt;z-index:25452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">
                <v:imagedata r:id="rId658" o:title=""/>
              </v:shape>
            </w:pict>
          </mc:Fallback>
        </mc:AlternateContent>
      </w:r>
      <w:r w:rsidR="002E24F7">
        <w:rPr>
          <w:noProof/>
        </w:rPr>
        <mc:AlternateContent>
          <mc:Choice Requires="wpi">
            <w:drawing>
              <wp:anchor distT="0" distB="0" distL="114300" distR="114300" simplePos="0" relativeHeight="254516224" behindDoc="0" locked="0" layoutInCell="1" allowOverlap="1" wp14:anchorId="64C4BB22" wp14:editId="5BD71E40">
                <wp:simplePos x="0" y="0"/>
                <wp:positionH relativeFrom="column">
                  <wp:posOffset>3239135</wp:posOffset>
                </wp:positionH>
                <wp:positionV relativeFrom="paragraph">
                  <wp:posOffset>1416050</wp:posOffset>
                </wp:positionV>
                <wp:extent cx="3265805" cy="1407795"/>
                <wp:effectExtent l="38100" t="38100" r="10795" b="40005"/>
                <wp:wrapNone/>
                <wp:docPr id="1329" name="Ink 13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9">
                      <w14:nvContentPartPr>
                        <w14:cNvContentPartPr/>
                      </w14:nvContentPartPr>
                      <w14:xfrm>
                        <a:off x="0" y="0"/>
                        <a:ext cx="3265805" cy="14077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EE5C5C" id="Ink 1329" o:spid="_x0000_s1026" type="#_x0000_t75" style="position:absolute;margin-left:254.7pt;margin-top:111.15pt;width:257.85pt;height:111.55pt;z-index:25451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">
                <v:imagedata r:id="rId660" o:title=""/>
              </v:shape>
            </w:pict>
          </mc:Fallback>
        </mc:AlternateContent>
      </w:r>
      <w:r w:rsidR="002E24F7">
        <w:rPr>
          <w:noProof/>
        </w:rPr>
        <mc:AlternateContent>
          <mc:Choice Requires="wpi">
            <w:drawing>
              <wp:anchor distT="0" distB="0" distL="114300" distR="114300" simplePos="0" relativeHeight="254481408" behindDoc="0" locked="0" layoutInCell="1" allowOverlap="1" wp14:anchorId="73F2B767" wp14:editId="560D82E1">
                <wp:simplePos x="0" y="0"/>
                <wp:positionH relativeFrom="column">
                  <wp:posOffset>2792095</wp:posOffset>
                </wp:positionH>
                <wp:positionV relativeFrom="paragraph">
                  <wp:posOffset>2496820</wp:posOffset>
                </wp:positionV>
                <wp:extent cx="326905" cy="251640"/>
                <wp:effectExtent l="38100" t="38100" r="0" b="34290"/>
                <wp:wrapNone/>
                <wp:docPr id="1294" name="Ink 12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1">
                      <w14:nvContentPartPr>
                        <w14:cNvContentPartPr/>
                      </w14:nvContentPartPr>
                      <w14:xfrm>
                        <a:off x="0" y="0"/>
                        <a:ext cx="326905" cy="251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8201A3" id="Ink 1294" o:spid="_x0000_s1026" type="#_x0000_t75" style="position:absolute;margin-left:219.5pt;margin-top:196.25pt;width:26.45pt;height:20.5pt;z-index:254481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">
                <v:imagedata r:id="rId662" o:title=""/>
              </v:shape>
            </w:pict>
          </mc:Fallback>
        </mc:AlternateContent>
      </w:r>
      <w:r w:rsidR="002E24F7">
        <w:rPr>
          <w:noProof/>
        </w:rPr>
        <mc:AlternateContent>
          <mc:Choice Requires="wpi">
            <w:drawing>
              <wp:anchor distT="0" distB="0" distL="114300" distR="114300" simplePos="0" relativeHeight="254477312" behindDoc="0" locked="0" layoutInCell="1" allowOverlap="1" wp14:anchorId="1C722047" wp14:editId="57872D84">
                <wp:simplePos x="0" y="0"/>
                <wp:positionH relativeFrom="column">
                  <wp:posOffset>4370834</wp:posOffset>
                </wp:positionH>
                <wp:positionV relativeFrom="paragraph">
                  <wp:posOffset>3773036</wp:posOffset>
                </wp:positionV>
                <wp:extent cx="1408680" cy="100080"/>
                <wp:effectExtent l="95250" t="152400" r="134620" b="205105"/>
                <wp:wrapNone/>
                <wp:docPr id="1290" name="Ink 12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3">
                      <w14:nvContentPartPr>
                        <w14:cNvContentPartPr/>
                      </w14:nvContentPartPr>
                      <w14:xfrm>
                        <a:off x="0" y="0"/>
                        <a:ext cx="1408680" cy="10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B19E78" id="Ink 1290" o:spid="_x0000_s1026" type="#_x0000_t75" style="position:absolute;margin-left:339.9pt;margin-top:288.55pt;width:119.4pt;height:24.95pt;z-index:25447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">
                <v:imagedata r:id="rId664" o:title=""/>
              </v:shape>
            </w:pict>
          </mc:Fallback>
        </mc:AlternateContent>
      </w:r>
      <w:r w:rsidR="002E24F7">
        <w:rPr>
          <w:noProof/>
        </w:rPr>
        <mc:AlternateContent>
          <mc:Choice Requires="wpi">
            <w:drawing>
              <wp:anchor distT="0" distB="0" distL="114300" distR="114300" simplePos="0" relativeHeight="254476288" behindDoc="0" locked="0" layoutInCell="1" allowOverlap="1" wp14:anchorId="514E4680" wp14:editId="12D24671">
                <wp:simplePos x="0" y="0"/>
                <wp:positionH relativeFrom="column">
                  <wp:posOffset>4476115</wp:posOffset>
                </wp:positionH>
                <wp:positionV relativeFrom="paragraph">
                  <wp:posOffset>3568065</wp:posOffset>
                </wp:positionV>
                <wp:extent cx="1290880" cy="320670"/>
                <wp:effectExtent l="38100" t="38100" r="43180" b="41910"/>
                <wp:wrapNone/>
                <wp:docPr id="1289" name="Ink 12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5">
                      <w14:nvContentPartPr>
                        <w14:cNvContentPartPr/>
                      </w14:nvContentPartPr>
                      <w14:xfrm>
                        <a:off x="0" y="0"/>
                        <a:ext cx="1290880" cy="3206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9E79F0" id="Ink 1289" o:spid="_x0000_s1026" type="#_x0000_t75" style="position:absolute;margin-left:352.1pt;margin-top:280.6pt;width:102.35pt;height:26pt;z-index:254476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">
                <v:imagedata r:id="rId666" o:title=""/>
              </v:shape>
            </w:pict>
          </mc:Fallback>
        </mc:AlternateContent>
      </w:r>
      <w:r w:rsidR="002E24F7">
        <w:rPr>
          <w:noProof/>
        </w:rPr>
        <mc:AlternateContent>
          <mc:Choice Requires="wpi">
            <w:drawing>
              <wp:anchor distT="0" distB="0" distL="114300" distR="114300" simplePos="0" relativeHeight="254465024" behindDoc="0" locked="0" layoutInCell="1" allowOverlap="1" wp14:anchorId="7ED0DACC" wp14:editId="04FACAF3">
                <wp:simplePos x="0" y="0"/>
                <wp:positionH relativeFrom="column">
                  <wp:posOffset>1460500</wp:posOffset>
                </wp:positionH>
                <wp:positionV relativeFrom="paragraph">
                  <wp:posOffset>3251835</wp:posOffset>
                </wp:positionV>
                <wp:extent cx="2763570" cy="728980"/>
                <wp:effectExtent l="38100" t="19050" r="0" b="33020"/>
                <wp:wrapNone/>
                <wp:docPr id="1276" name="Ink 12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7">
                      <w14:nvContentPartPr>
                        <w14:cNvContentPartPr/>
                      </w14:nvContentPartPr>
                      <w14:xfrm>
                        <a:off x="0" y="0"/>
                        <a:ext cx="2763570" cy="7289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5CB761" id="Ink 1276" o:spid="_x0000_s1026" type="#_x0000_t75" style="position:absolute;margin-left:114.65pt;margin-top:255.7pt;width:218.3pt;height:58.1pt;z-index:254465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">
                <v:imagedata r:id="rId668" o:title=""/>
              </v:shape>
            </w:pict>
          </mc:Fallback>
        </mc:AlternateContent>
      </w:r>
      <w:r w:rsidR="002E24F7">
        <w:rPr>
          <w:noProof/>
        </w:rPr>
        <mc:AlternateContent>
          <mc:Choice Requires="wpi">
            <w:drawing>
              <wp:anchor distT="0" distB="0" distL="114300" distR="114300" simplePos="0" relativeHeight="254455808" behindDoc="0" locked="0" layoutInCell="1" allowOverlap="1" wp14:anchorId="0DCD3B6E" wp14:editId="5A7F5D76">
                <wp:simplePos x="0" y="0"/>
                <wp:positionH relativeFrom="column">
                  <wp:posOffset>5239385</wp:posOffset>
                </wp:positionH>
                <wp:positionV relativeFrom="paragraph">
                  <wp:posOffset>1898650</wp:posOffset>
                </wp:positionV>
                <wp:extent cx="37055" cy="49320"/>
                <wp:effectExtent l="38100" t="38100" r="39370" b="46355"/>
                <wp:wrapNone/>
                <wp:docPr id="1266" name="Ink 12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69">
                      <w14:nvContentPartPr>
                        <w14:cNvContentPartPr/>
                      </w14:nvContentPartPr>
                      <w14:xfrm>
                        <a:off x="0" y="0"/>
                        <a:ext cx="37055" cy="4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107807" id="Ink 1266" o:spid="_x0000_s1026" type="#_x0000_t75" style="position:absolute;margin-left:412.2pt;margin-top:149.15pt;width:3.6pt;height:4.6pt;z-index:254455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">
                <v:imagedata r:id="rId670" o:title=""/>
              </v:shape>
            </w:pict>
          </mc:Fallback>
        </mc:AlternateContent>
      </w:r>
      <w:r w:rsidR="002E24F7">
        <w:rPr>
          <w:noProof/>
        </w:rPr>
        <mc:AlternateContent>
          <mc:Choice Requires="wpi">
            <w:drawing>
              <wp:anchor distT="0" distB="0" distL="114300" distR="114300" simplePos="0" relativeHeight="254435328" behindDoc="0" locked="0" layoutInCell="1" allowOverlap="1" wp14:anchorId="676F7CC5" wp14:editId="27EFC751">
                <wp:simplePos x="0" y="0"/>
                <wp:positionH relativeFrom="column">
                  <wp:posOffset>-370840</wp:posOffset>
                </wp:positionH>
                <wp:positionV relativeFrom="paragraph">
                  <wp:posOffset>3204210</wp:posOffset>
                </wp:positionV>
                <wp:extent cx="1752175" cy="377480"/>
                <wp:effectExtent l="38100" t="38100" r="19685" b="41910"/>
                <wp:wrapNone/>
                <wp:docPr id="1244" name="Ink 12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1">
                      <w14:nvContentPartPr>
                        <w14:cNvContentPartPr/>
                      </w14:nvContentPartPr>
                      <w14:xfrm>
                        <a:off x="0" y="0"/>
                        <a:ext cx="1752175" cy="377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0B3D32" id="Ink 1244" o:spid="_x0000_s1026" type="#_x0000_t75" style="position:absolute;margin-left:-29.55pt;margin-top:251.95pt;width:138.65pt;height:30.4pt;z-index:25443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">
                <v:imagedata r:id="rId672" o:title=""/>
              </v:shape>
            </w:pict>
          </mc:Fallback>
        </mc:AlternateContent>
      </w:r>
      <w:r w:rsidR="002E24F7">
        <w:rPr>
          <w:noProof/>
        </w:rPr>
        <mc:AlternateContent>
          <mc:Choice Requires="wpi">
            <w:drawing>
              <wp:anchor distT="0" distB="0" distL="114300" distR="114300" simplePos="0" relativeHeight="254426112" behindDoc="0" locked="0" layoutInCell="1" allowOverlap="1" wp14:anchorId="644A3046" wp14:editId="74170B6F">
                <wp:simplePos x="0" y="0"/>
                <wp:positionH relativeFrom="column">
                  <wp:posOffset>1474470</wp:posOffset>
                </wp:positionH>
                <wp:positionV relativeFrom="paragraph">
                  <wp:posOffset>2844800</wp:posOffset>
                </wp:positionV>
                <wp:extent cx="3158490" cy="384810"/>
                <wp:effectExtent l="38100" t="38100" r="22860" b="34290"/>
                <wp:wrapNone/>
                <wp:docPr id="1235" name="Ink 12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3">
                      <w14:nvContentPartPr>
                        <w14:cNvContentPartPr/>
                      </w14:nvContentPartPr>
                      <w14:xfrm>
                        <a:off x="0" y="0"/>
                        <a:ext cx="3158490" cy="3848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52C02C" id="Ink 1235" o:spid="_x0000_s1026" type="#_x0000_t75" style="position:absolute;margin-left:115.75pt;margin-top:223.65pt;width:249.4pt;height:31pt;z-index:254426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">
                <v:imagedata r:id="rId674" o:title=""/>
              </v:shape>
            </w:pict>
          </mc:Fallback>
        </mc:AlternateContent>
      </w:r>
      <w:r w:rsidR="002E24F7">
        <w:rPr>
          <w:noProof/>
        </w:rPr>
        <mc:AlternateContent>
          <mc:Choice Requires="wpi">
            <w:drawing>
              <wp:anchor distT="0" distB="0" distL="114300" distR="114300" simplePos="0" relativeHeight="254412800" behindDoc="0" locked="0" layoutInCell="1" allowOverlap="1" wp14:anchorId="2545C129" wp14:editId="50C29EBB">
                <wp:simplePos x="0" y="0"/>
                <wp:positionH relativeFrom="column">
                  <wp:posOffset>907415</wp:posOffset>
                </wp:positionH>
                <wp:positionV relativeFrom="paragraph">
                  <wp:posOffset>2694305</wp:posOffset>
                </wp:positionV>
                <wp:extent cx="387380" cy="236855"/>
                <wp:effectExtent l="38100" t="19050" r="31750" b="48895"/>
                <wp:wrapNone/>
                <wp:docPr id="1222" name="Ink 12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5">
                      <w14:nvContentPartPr>
                        <w14:cNvContentPartPr/>
                      </w14:nvContentPartPr>
                      <w14:xfrm>
                        <a:off x="0" y="0"/>
                        <a:ext cx="387380" cy="2368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87383D" id="Ink 1222" o:spid="_x0000_s1026" type="#_x0000_t75" style="position:absolute;margin-left:71.1pt;margin-top:211.8pt;width:31.2pt;height:19.35pt;z-index:254412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">
                <v:imagedata r:id="rId676" o:title=""/>
              </v:shape>
            </w:pict>
          </mc:Fallback>
        </mc:AlternateContent>
      </w:r>
      <w:r w:rsidR="002E24F7">
        <w:rPr>
          <w:noProof/>
        </w:rPr>
        <mc:AlternateContent>
          <mc:Choice Requires="wpi">
            <w:drawing>
              <wp:anchor distT="0" distB="0" distL="114300" distR="114300" simplePos="0" relativeHeight="254413824" behindDoc="0" locked="0" layoutInCell="1" allowOverlap="1" wp14:anchorId="0B0FC70D" wp14:editId="555042B3">
                <wp:simplePos x="0" y="0"/>
                <wp:positionH relativeFrom="column">
                  <wp:posOffset>-732790</wp:posOffset>
                </wp:positionH>
                <wp:positionV relativeFrom="paragraph">
                  <wp:posOffset>2679700</wp:posOffset>
                </wp:positionV>
                <wp:extent cx="1434685" cy="221760"/>
                <wp:effectExtent l="38100" t="38100" r="32385" b="45085"/>
                <wp:wrapNone/>
                <wp:docPr id="1223" name="Ink 12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7">
                      <w14:nvContentPartPr>
                        <w14:cNvContentPartPr/>
                      </w14:nvContentPartPr>
                      <w14:xfrm>
                        <a:off x="0" y="0"/>
                        <a:ext cx="1434685" cy="22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8D584C0" id="Ink 1223" o:spid="_x0000_s1026" type="#_x0000_t75" style="position:absolute;margin-left:-58.05pt;margin-top:210.65pt;width:113.65pt;height:18.15pt;z-index:254413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">
                <v:imagedata r:id="rId678" o:title=""/>
              </v:shape>
            </w:pict>
          </mc:Fallback>
        </mc:AlternateContent>
      </w:r>
      <w:r w:rsidR="002E24F7">
        <w:rPr>
          <w:noProof/>
        </w:rPr>
        <mc:AlternateContent>
          <mc:Choice Requires="wpi">
            <w:drawing>
              <wp:anchor distT="0" distB="0" distL="114300" distR="114300" simplePos="0" relativeHeight="254381056" behindDoc="0" locked="0" layoutInCell="1" allowOverlap="1" wp14:anchorId="09B7D10A" wp14:editId="6AF213A4">
                <wp:simplePos x="0" y="0"/>
                <wp:positionH relativeFrom="column">
                  <wp:posOffset>2054225</wp:posOffset>
                </wp:positionH>
                <wp:positionV relativeFrom="paragraph">
                  <wp:posOffset>2360295</wp:posOffset>
                </wp:positionV>
                <wp:extent cx="615820" cy="288300"/>
                <wp:effectExtent l="38100" t="38100" r="32385" b="35560"/>
                <wp:wrapNone/>
                <wp:docPr id="1063" name="Ink 10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9">
                      <w14:nvContentPartPr>
                        <w14:cNvContentPartPr/>
                      </w14:nvContentPartPr>
                      <w14:xfrm>
                        <a:off x="0" y="0"/>
                        <a:ext cx="615820" cy="2883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EC73F66" id="Ink 1063" o:spid="_x0000_s1026" type="#_x0000_t75" style="position:absolute;margin-left:161.4pt;margin-top:185.5pt;width:49.2pt;height:23.4pt;z-index:254381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">
                <v:imagedata r:id="rId680" o:title=""/>
              </v:shape>
            </w:pict>
          </mc:Fallback>
        </mc:AlternateContent>
      </w:r>
      <w:r w:rsidR="002E24F7">
        <w:rPr>
          <w:noProof/>
        </w:rPr>
        <mc:AlternateContent>
          <mc:Choice Requires="wpi">
            <w:drawing>
              <wp:anchor distT="0" distB="0" distL="114300" distR="114300" simplePos="0" relativeHeight="254372864" behindDoc="0" locked="0" layoutInCell="1" allowOverlap="1" wp14:anchorId="4E5C7E47" wp14:editId="0FE1E002">
                <wp:simplePos x="0" y="0"/>
                <wp:positionH relativeFrom="column">
                  <wp:posOffset>-106680</wp:posOffset>
                </wp:positionH>
                <wp:positionV relativeFrom="paragraph">
                  <wp:posOffset>2201545</wp:posOffset>
                </wp:positionV>
                <wp:extent cx="2064880" cy="378705"/>
                <wp:effectExtent l="19050" t="38100" r="31115" b="40640"/>
                <wp:wrapNone/>
                <wp:docPr id="1055" name="Ink 10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1">
                      <w14:nvContentPartPr>
                        <w14:cNvContentPartPr/>
                      </w14:nvContentPartPr>
                      <w14:xfrm>
                        <a:off x="0" y="0"/>
                        <a:ext cx="2064880" cy="3787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20714F" id="Ink 1055" o:spid="_x0000_s1026" type="#_x0000_t75" style="position:absolute;margin-left:-8.75pt;margin-top:173pt;width:163.3pt;height:30.5pt;z-index:254372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">
                <v:imagedata r:id="rId682" o:title=""/>
              </v:shape>
            </w:pict>
          </mc:Fallback>
        </mc:AlternateContent>
      </w:r>
      <w:r w:rsidR="002E24F7">
        <w:rPr>
          <w:noProof/>
        </w:rPr>
        <mc:AlternateContent>
          <mc:Choice Requires="wpi">
            <w:drawing>
              <wp:anchor distT="0" distB="0" distL="114300" distR="114300" simplePos="0" relativeHeight="254355456" behindDoc="0" locked="0" layoutInCell="1" allowOverlap="1" wp14:anchorId="6FF812BC" wp14:editId="0A9816A8">
                <wp:simplePos x="0" y="0"/>
                <wp:positionH relativeFrom="column">
                  <wp:posOffset>-657860</wp:posOffset>
                </wp:positionH>
                <wp:positionV relativeFrom="paragraph">
                  <wp:posOffset>2055495</wp:posOffset>
                </wp:positionV>
                <wp:extent cx="313800" cy="384480"/>
                <wp:effectExtent l="19050" t="38100" r="48260" b="34925"/>
                <wp:wrapNone/>
                <wp:docPr id="1038" name="Ink 10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3">
                      <w14:nvContentPartPr>
                        <w14:cNvContentPartPr/>
                      </w14:nvContentPartPr>
                      <w14:xfrm>
                        <a:off x="0" y="0"/>
                        <a:ext cx="313800" cy="38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58E5B4" id="Ink 1038" o:spid="_x0000_s1026" type="#_x0000_t75" style="position:absolute;margin-left:-52.15pt;margin-top:161.5pt;width:25.4pt;height:30.95pt;z-index:25435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">
                <v:imagedata r:id="rId684" o:title=""/>
              </v:shape>
            </w:pict>
          </mc:Fallback>
        </mc:AlternateContent>
      </w:r>
      <w:r w:rsidR="002E24F7">
        <w:rPr>
          <w:noProof/>
        </w:rPr>
        <mc:AlternateContent>
          <mc:Choice Requires="wpi">
            <w:drawing>
              <wp:anchor distT="0" distB="0" distL="114300" distR="114300" simplePos="0" relativeHeight="254352384" behindDoc="0" locked="0" layoutInCell="1" allowOverlap="1" wp14:anchorId="6550005A" wp14:editId="5EBF677C">
                <wp:simplePos x="0" y="0"/>
                <wp:positionH relativeFrom="column">
                  <wp:posOffset>3602234</wp:posOffset>
                </wp:positionH>
                <wp:positionV relativeFrom="paragraph">
                  <wp:posOffset>2323694</wp:posOffset>
                </wp:positionV>
                <wp:extent cx="2087280" cy="36000"/>
                <wp:effectExtent l="95250" t="171450" r="122555" b="193040"/>
                <wp:wrapNone/>
                <wp:docPr id="1034" name="Ink 10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5">
                      <w14:nvContentPartPr>
                        <w14:cNvContentPartPr/>
                      </w14:nvContentPartPr>
                      <w14:xfrm>
                        <a:off x="0" y="0"/>
                        <a:ext cx="2087280" cy="36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A70410D" id="Ink 1034" o:spid="_x0000_s1026" type="#_x0000_t75" style="position:absolute;margin-left:279.4pt;margin-top:174.45pt;width:172.85pt;height:19.85pt;z-index:254352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">
                <v:imagedata r:id="rId686" o:title=""/>
              </v:shape>
            </w:pict>
          </mc:Fallback>
        </mc:AlternateContent>
      </w:r>
      <w:r w:rsidR="00C50FD1">
        <w:rPr>
          <w:noProof/>
        </w:rPr>
        <mc:AlternateContent>
          <mc:Choice Requires="wpi">
            <w:drawing>
              <wp:anchor distT="0" distB="0" distL="114300" distR="114300" simplePos="0" relativeHeight="254319616" behindDoc="0" locked="0" layoutInCell="1" allowOverlap="1" wp14:anchorId="05FE7DE3" wp14:editId="7091A2BE">
                <wp:simplePos x="0" y="0"/>
                <wp:positionH relativeFrom="column">
                  <wp:posOffset>-441960</wp:posOffset>
                </wp:positionH>
                <wp:positionV relativeFrom="paragraph">
                  <wp:posOffset>1177290</wp:posOffset>
                </wp:positionV>
                <wp:extent cx="4327620" cy="608330"/>
                <wp:effectExtent l="38100" t="38100" r="15875" b="39370"/>
                <wp:wrapNone/>
                <wp:docPr id="999" name="Ink 9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7">
                      <w14:nvContentPartPr>
                        <w14:cNvContentPartPr/>
                      </w14:nvContentPartPr>
                      <w14:xfrm>
                        <a:off x="0" y="0"/>
                        <a:ext cx="4327620" cy="6083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E78563" id="Ink 999" o:spid="_x0000_s1026" type="#_x0000_t75" style="position:absolute;margin-left:-35.15pt;margin-top:92.35pt;width:341.45pt;height:48.6pt;z-index:25431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">
                <v:imagedata r:id="rId688" o:title=""/>
              </v:shape>
            </w:pict>
          </mc:Fallback>
        </mc:AlternateContent>
      </w:r>
      <w:r w:rsidR="00C50FD1">
        <w:rPr>
          <w:noProof/>
        </w:rPr>
        <mc:AlternateContent>
          <mc:Choice Requires="wpi">
            <w:drawing>
              <wp:anchor distT="0" distB="0" distL="114300" distR="114300" simplePos="0" relativeHeight="254291968" behindDoc="0" locked="0" layoutInCell="1" allowOverlap="1" wp14:anchorId="5EE72F55" wp14:editId="6A0CF4D8">
                <wp:simplePos x="0" y="0"/>
                <wp:positionH relativeFrom="column">
                  <wp:posOffset>3429635</wp:posOffset>
                </wp:positionH>
                <wp:positionV relativeFrom="paragraph">
                  <wp:posOffset>1026795</wp:posOffset>
                </wp:positionV>
                <wp:extent cx="800100" cy="291110"/>
                <wp:effectExtent l="38100" t="38100" r="19050" b="33020"/>
                <wp:wrapNone/>
                <wp:docPr id="969" name="Ink 96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89">
                      <w14:nvContentPartPr>
                        <w14:cNvContentPartPr/>
                      </w14:nvContentPartPr>
                      <w14:xfrm>
                        <a:off x="0" y="0"/>
                        <a:ext cx="800100" cy="2911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47F77E" id="Ink 969" o:spid="_x0000_s1026" type="#_x0000_t75" style="position:absolute;margin-left:269.7pt;margin-top:80.5pt;width:63.7pt;height:23.6pt;z-index:25429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">
                <v:imagedata r:id="rId690" o:title=""/>
              </v:shape>
            </w:pict>
          </mc:Fallback>
        </mc:AlternateContent>
      </w:r>
      <w:r w:rsidR="00C50FD1">
        <w:rPr>
          <w:noProof/>
        </w:rPr>
        <mc:AlternateContent>
          <mc:Choice Requires="wpi">
            <w:drawing>
              <wp:anchor distT="0" distB="0" distL="114300" distR="114300" simplePos="0" relativeHeight="254284800" behindDoc="0" locked="0" layoutInCell="1" allowOverlap="1" wp14:anchorId="29DAD7FF" wp14:editId="3715760B">
                <wp:simplePos x="0" y="0"/>
                <wp:positionH relativeFrom="column">
                  <wp:posOffset>3545205</wp:posOffset>
                </wp:positionH>
                <wp:positionV relativeFrom="paragraph">
                  <wp:posOffset>249555</wp:posOffset>
                </wp:positionV>
                <wp:extent cx="1114975" cy="428300"/>
                <wp:effectExtent l="38100" t="19050" r="9525" b="48260"/>
                <wp:wrapNone/>
                <wp:docPr id="958" name="Ink 9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1">
                      <w14:nvContentPartPr>
                        <w14:cNvContentPartPr/>
                      </w14:nvContentPartPr>
                      <w14:xfrm>
                        <a:off x="0" y="0"/>
                        <a:ext cx="1114975" cy="4283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F45CE7" id="Ink 958" o:spid="_x0000_s1026" type="#_x0000_t75" style="position:absolute;margin-left:278.8pt;margin-top:19.3pt;width:88.5pt;height:34.4pt;z-index:25428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">
                <v:imagedata r:id="rId692" o:title=""/>
              </v:shape>
            </w:pict>
          </mc:Fallback>
        </mc:AlternateContent>
      </w:r>
      <w:r w:rsidR="00C50FD1">
        <w:rPr>
          <w:noProof/>
        </w:rPr>
        <mc:AlternateContent>
          <mc:Choice Requires="wpi">
            <w:drawing>
              <wp:anchor distT="0" distB="0" distL="114300" distR="114300" simplePos="0" relativeHeight="254273536" behindDoc="0" locked="0" layoutInCell="1" allowOverlap="1" wp14:anchorId="3651C8D2" wp14:editId="6F1B8BC6">
                <wp:simplePos x="0" y="0"/>
                <wp:positionH relativeFrom="column">
                  <wp:posOffset>5048885</wp:posOffset>
                </wp:positionH>
                <wp:positionV relativeFrom="paragraph">
                  <wp:posOffset>1085215</wp:posOffset>
                </wp:positionV>
                <wp:extent cx="962900" cy="160785"/>
                <wp:effectExtent l="38100" t="38100" r="0" b="48895"/>
                <wp:wrapNone/>
                <wp:docPr id="944" name="Ink 9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3">
                      <w14:nvContentPartPr>
                        <w14:cNvContentPartPr/>
                      </w14:nvContentPartPr>
                      <w14:xfrm>
                        <a:off x="0" y="0"/>
                        <a:ext cx="962900" cy="16078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1846DD" id="Ink 944" o:spid="_x0000_s1026" type="#_x0000_t75" style="position:absolute;margin-left:397.2pt;margin-top:85.1pt;width:76.5pt;height:13.35pt;z-index:25427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">
                <v:imagedata r:id="rId694" o:title=""/>
              </v:shape>
            </w:pict>
          </mc:Fallback>
        </mc:AlternateContent>
      </w:r>
      <w:r w:rsidR="00C50FD1">
        <w:rPr>
          <w:noProof/>
        </w:rPr>
        <mc:AlternateContent>
          <mc:Choice Requires="wpi">
            <w:drawing>
              <wp:anchor distT="0" distB="0" distL="114300" distR="114300" simplePos="0" relativeHeight="254266368" behindDoc="0" locked="0" layoutInCell="1" allowOverlap="1" wp14:anchorId="21EF9A8A" wp14:editId="264323D8">
                <wp:simplePos x="0" y="0"/>
                <wp:positionH relativeFrom="column">
                  <wp:posOffset>4381500</wp:posOffset>
                </wp:positionH>
                <wp:positionV relativeFrom="paragraph">
                  <wp:posOffset>999490</wp:posOffset>
                </wp:positionV>
                <wp:extent cx="501100" cy="221760"/>
                <wp:effectExtent l="38100" t="38100" r="13335" b="45085"/>
                <wp:wrapNone/>
                <wp:docPr id="936" name="Ink 9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5">
                      <w14:nvContentPartPr>
                        <w14:cNvContentPartPr/>
                      </w14:nvContentPartPr>
                      <w14:xfrm>
                        <a:off x="0" y="0"/>
                        <a:ext cx="501100" cy="22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4A3B89" id="Ink 936" o:spid="_x0000_s1026" type="#_x0000_t75" style="position:absolute;margin-left:344.65pt;margin-top:78.35pt;width:40.15pt;height:18.15pt;z-index:25426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">
                <v:imagedata r:id="rId696" o:title=""/>
              </v:shape>
            </w:pict>
          </mc:Fallback>
        </mc:AlternateContent>
      </w:r>
      <w:r w:rsidR="00C50FD1">
        <w:rPr>
          <w:noProof/>
        </w:rPr>
        <mc:AlternateContent>
          <mc:Choice Requires="wpi">
            <w:drawing>
              <wp:anchor distT="0" distB="0" distL="114300" distR="114300" simplePos="0" relativeHeight="254261248" behindDoc="0" locked="0" layoutInCell="1" allowOverlap="1" wp14:anchorId="73A715A9" wp14:editId="2B92F7BF">
                <wp:simplePos x="0" y="0"/>
                <wp:positionH relativeFrom="column">
                  <wp:posOffset>4879340</wp:posOffset>
                </wp:positionH>
                <wp:positionV relativeFrom="paragraph">
                  <wp:posOffset>134620</wp:posOffset>
                </wp:positionV>
                <wp:extent cx="1156970" cy="697545"/>
                <wp:effectExtent l="38100" t="38100" r="24130" b="45720"/>
                <wp:wrapNone/>
                <wp:docPr id="931" name="Ink 9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7">
                      <w14:nvContentPartPr>
                        <w14:cNvContentPartPr/>
                      </w14:nvContentPartPr>
                      <w14:xfrm>
                        <a:off x="0" y="0"/>
                        <a:ext cx="1156970" cy="6975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CE9D1B" id="Ink 931" o:spid="_x0000_s1026" type="#_x0000_t75" style="position:absolute;margin-left:383.85pt;margin-top:10.25pt;width:91.8pt;height:55.6pt;z-index:25426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">
                <v:imagedata r:id="rId698" o:title=""/>
              </v:shape>
            </w:pict>
          </mc:Fallback>
        </mc:AlternateContent>
      </w:r>
      <w:r w:rsidR="00C50FD1">
        <w:rPr>
          <w:noProof/>
        </w:rPr>
        <mc:AlternateContent>
          <mc:Choice Requires="wpi">
            <w:drawing>
              <wp:anchor distT="0" distB="0" distL="114300" distR="114300" simplePos="0" relativeHeight="254227456" behindDoc="0" locked="0" layoutInCell="1" allowOverlap="1" wp14:anchorId="7B355C08" wp14:editId="304E4CB5">
                <wp:simplePos x="0" y="0"/>
                <wp:positionH relativeFrom="column">
                  <wp:posOffset>2007870</wp:posOffset>
                </wp:positionH>
                <wp:positionV relativeFrom="paragraph">
                  <wp:posOffset>551180</wp:posOffset>
                </wp:positionV>
                <wp:extent cx="1419090" cy="263405"/>
                <wp:effectExtent l="38100" t="38100" r="29210" b="41910"/>
                <wp:wrapNone/>
                <wp:docPr id="884" name="Ink 88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9">
                      <w14:nvContentPartPr>
                        <w14:cNvContentPartPr/>
                      </w14:nvContentPartPr>
                      <w14:xfrm>
                        <a:off x="0" y="0"/>
                        <a:ext cx="1419090" cy="2634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818815" id="Ink 884" o:spid="_x0000_s1026" type="#_x0000_t75" style="position:absolute;margin-left:157.75pt;margin-top:43.05pt;width:112.45pt;height:21.45pt;z-index:25422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">
                <v:imagedata r:id="rId700" o:title=""/>
              </v:shape>
            </w:pict>
          </mc:Fallback>
        </mc:AlternateContent>
      </w:r>
      <w:r w:rsidR="00C50FD1">
        <w:rPr>
          <w:noProof/>
        </w:rPr>
        <mc:AlternateContent>
          <mc:Choice Requires="wpi">
            <w:drawing>
              <wp:anchor distT="0" distB="0" distL="114300" distR="114300" simplePos="0" relativeHeight="254228480" behindDoc="0" locked="0" layoutInCell="1" allowOverlap="1" wp14:anchorId="085CED87" wp14:editId="46E197D7">
                <wp:simplePos x="0" y="0"/>
                <wp:positionH relativeFrom="column">
                  <wp:posOffset>1184910</wp:posOffset>
                </wp:positionH>
                <wp:positionV relativeFrom="paragraph">
                  <wp:posOffset>601345</wp:posOffset>
                </wp:positionV>
                <wp:extent cx="630915" cy="188750"/>
                <wp:effectExtent l="38100" t="38100" r="17145" b="40005"/>
                <wp:wrapNone/>
                <wp:docPr id="885" name="Ink 88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1">
                      <w14:nvContentPartPr>
                        <w14:cNvContentPartPr/>
                      </w14:nvContentPartPr>
                      <w14:xfrm>
                        <a:off x="0" y="0"/>
                        <a:ext cx="630915" cy="1887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E4A6C5" id="Ink 885" o:spid="_x0000_s1026" type="#_x0000_t75" style="position:absolute;margin-left:92.95pt;margin-top:47pt;width:50.4pt;height:15.55pt;z-index:25422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">
                <v:imagedata r:id="rId702" o:title=""/>
              </v:shape>
            </w:pict>
          </mc:Fallback>
        </mc:AlternateContent>
      </w:r>
      <w:r w:rsidR="00C50FD1">
        <w:rPr>
          <w:noProof/>
        </w:rPr>
        <mc:AlternateContent>
          <mc:Choice Requires="wpi">
            <w:drawing>
              <wp:anchor distT="0" distB="0" distL="114300" distR="114300" simplePos="0" relativeHeight="254229504" behindDoc="0" locked="0" layoutInCell="1" allowOverlap="1" wp14:anchorId="68FD59FE" wp14:editId="578AF602">
                <wp:simplePos x="0" y="0"/>
                <wp:positionH relativeFrom="column">
                  <wp:posOffset>-313055</wp:posOffset>
                </wp:positionH>
                <wp:positionV relativeFrom="paragraph">
                  <wp:posOffset>579755</wp:posOffset>
                </wp:positionV>
                <wp:extent cx="1299595" cy="221455"/>
                <wp:effectExtent l="38100" t="38100" r="34290" b="45720"/>
                <wp:wrapNone/>
                <wp:docPr id="886" name="Ink 8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3">
                      <w14:nvContentPartPr>
                        <w14:cNvContentPartPr/>
                      </w14:nvContentPartPr>
                      <w14:xfrm>
                        <a:off x="0" y="0"/>
                        <a:ext cx="1299595" cy="22145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E4A3D6" id="Ink 886" o:spid="_x0000_s1026" type="#_x0000_t75" style="position:absolute;margin-left:-25pt;margin-top:45.3pt;width:103.05pt;height:18.15pt;z-index:25422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">
                <v:imagedata r:id="rId704" o:title=""/>
              </v:shape>
            </w:pict>
          </mc:Fallback>
        </mc:AlternateContent>
      </w:r>
      <w:r w:rsidR="00C50FD1">
        <w:rPr>
          <w:noProof/>
        </w:rPr>
        <mc:AlternateContent>
          <mc:Choice Requires="wpi">
            <w:drawing>
              <wp:anchor distT="0" distB="0" distL="114300" distR="114300" simplePos="0" relativeHeight="254201856" behindDoc="0" locked="0" layoutInCell="1" allowOverlap="1" wp14:anchorId="465DE64B" wp14:editId="29D9BDC1">
                <wp:simplePos x="0" y="0"/>
                <wp:positionH relativeFrom="column">
                  <wp:posOffset>-229870</wp:posOffset>
                </wp:positionH>
                <wp:positionV relativeFrom="paragraph">
                  <wp:posOffset>204470</wp:posOffset>
                </wp:positionV>
                <wp:extent cx="2736105" cy="281940"/>
                <wp:effectExtent l="38100" t="38100" r="26670" b="41910"/>
                <wp:wrapNone/>
                <wp:docPr id="859" name="Ink 8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5">
                      <w14:nvContentPartPr>
                        <w14:cNvContentPartPr/>
                      </w14:nvContentPartPr>
                      <w14:xfrm>
                        <a:off x="0" y="0"/>
                        <a:ext cx="2736105" cy="2819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3114CAE" id="Ink 859" o:spid="_x0000_s1026" type="#_x0000_t75" style="position:absolute;margin-left:-18.45pt;margin-top:15.75pt;width:216.15pt;height:22.9pt;z-index:254201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">
                <v:imagedata r:id="rId706" o:title=""/>
              </v:shape>
            </w:pict>
          </mc:Fallback>
        </mc:AlternateContent>
      </w:r>
      <w:r w:rsidR="00C50FD1">
        <w:rPr>
          <w:noProof/>
        </w:rPr>
        <mc:AlternateContent>
          <mc:Choice Requires="wpi">
            <w:drawing>
              <wp:anchor distT="0" distB="0" distL="114300" distR="114300" simplePos="0" relativeHeight="254174208" behindDoc="0" locked="0" layoutInCell="1" allowOverlap="1" wp14:anchorId="04B8AD52" wp14:editId="4492C24F">
                <wp:simplePos x="0" y="0"/>
                <wp:positionH relativeFrom="column">
                  <wp:posOffset>-634365</wp:posOffset>
                </wp:positionH>
                <wp:positionV relativeFrom="paragraph">
                  <wp:posOffset>122555</wp:posOffset>
                </wp:positionV>
                <wp:extent cx="169405" cy="296280"/>
                <wp:effectExtent l="38100" t="38100" r="40640" b="46990"/>
                <wp:wrapNone/>
                <wp:docPr id="828" name="Ink 8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7">
                      <w14:nvContentPartPr>
                        <w14:cNvContentPartPr/>
                      </w14:nvContentPartPr>
                      <w14:xfrm>
                        <a:off x="0" y="0"/>
                        <a:ext cx="169405" cy="29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F3B1AE" id="Ink 828" o:spid="_x0000_s1026" type="#_x0000_t75" style="position:absolute;margin-left:-50.3pt;margin-top:9.3pt;width:14.05pt;height:24.05pt;z-index:25417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">
                <v:imagedata r:id="rId708" o:title=""/>
              </v:shape>
            </w:pict>
          </mc:Fallback>
        </mc:AlternateContent>
      </w:r>
    </w:p>
    <w:p w14:paraId="46E5E79D" w14:textId="573014E4" w:rsidR="00544DA5" w:rsidRDefault="00544DA5" w:rsidP="00E36776"/>
    <w:p w14:paraId="6A9E4FC8" w14:textId="5667AD82" w:rsidR="00544DA5" w:rsidRDefault="00544DA5" w:rsidP="00E36776"/>
    <w:p w14:paraId="627825BF" w14:textId="364D0234" w:rsidR="00544DA5" w:rsidRDefault="00544DA5" w:rsidP="00E36776"/>
    <w:p w14:paraId="435A5B5C" w14:textId="7C6FA36C" w:rsidR="00544DA5" w:rsidRDefault="00544DA5" w:rsidP="00E36776"/>
    <w:p w14:paraId="61DD5F9E" w14:textId="04AA1422" w:rsidR="00544DA5" w:rsidRDefault="00544DA5" w:rsidP="00E36776"/>
    <w:p w14:paraId="0BD306C4" w14:textId="39B73956" w:rsidR="00544DA5" w:rsidRDefault="00544DA5" w:rsidP="00E36776"/>
    <w:p w14:paraId="451F718F" w14:textId="62544234" w:rsidR="00544DA5" w:rsidRDefault="00544DA5" w:rsidP="00E36776"/>
    <w:p w14:paraId="557CBB20" w14:textId="2D23AC98" w:rsidR="00544DA5" w:rsidRDefault="00544DA5" w:rsidP="00E36776"/>
    <w:p w14:paraId="4CA10142" w14:textId="57BA2A1A" w:rsidR="00544DA5" w:rsidRDefault="00544DA5" w:rsidP="00E36776"/>
    <w:p w14:paraId="1BEDFB38" w14:textId="13CB49AB" w:rsidR="00544DA5" w:rsidRDefault="00544DA5" w:rsidP="00E36776"/>
    <w:p w14:paraId="78D5F30B" w14:textId="42D9E99A" w:rsidR="00544DA5" w:rsidRDefault="00544DA5" w:rsidP="00E36776"/>
    <w:p w14:paraId="3CE3957B" w14:textId="01EA760A" w:rsidR="00544DA5" w:rsidRDefault="00544DA5" w:rsidP="00E36776"/>
    <w:p w14:paraId="1ABF15C2" w14:textId="118D5BA2" w:rsidR="00544DA5" w:rsidRDefault="00544DA5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4916608" behindDoc="0" locked="0" layoutInCell="1" allowOverlap="1" wp14:anchorId="77011F6E" wp14:editId="790C5B7B">
                <wp:simplePos x="0" y="0"/>
                <wp:positionH relativeFrom="column">
                  <wp:posOffset>-589216</wp:posOffset>
                </wp:positionH>
                <wp:positionV relativeFrom="paragraph">
                  <wp:posOffset>283113</wp:posOffset>
                </wp:positionV>
                <wp:extent cx="306720" cy="109080"/>
                <wp:effectExtent l="76200" t="171450" r="74295" b="177165"/>
                <wp:wrapNone/>
                <wp:docPr id="1744" name="Ink 17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09">
                      <w14:nvContentPartPr>
                        <w14:cNvContentPartPr/>
                      </w14:nvContentPartPr>
                      <w14:xfrm>
                        <a:off x="0" y="0"/>
                        <a:ext cx="306720" cy="109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690B794" id="Ink 1744" o:spid="_x0000_s1026" type="#_x0000_t75" style="position:absolute;margin-left:-50.65pt;margin-top:13.8pt;width:32.65pt;height:25.6pt;z-index:2549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">
                <v:imagedata r:id="rId710" o:title=""/>
              </v:shape>
            </w:pict>
          </mc:Fallback>
        </mc:AlternateContent>
      </w:r>
    </w:p>
    <w:p w14:paraId="6A6C6414" w14:textId="5B485604" w:rsidR="00544DA5" w:rsidRDefault="00544DA5" w:rsidP="00E36776"/>
    <w:p w14:paraId="0118AFDF" w14:textId="2B1FBE60" w:rsidR="00544DA5" w:rsidRDefault="00544DA5" w:rsidP="00E36776"/>
    <w:p w14:paraId="7BD743D6" w14:textId="0C5261B8" w:rsidR="00544DA5" w:rsidRDefault="00544DA5" w:rsidP="00E36776"/>
    <w:p w14:paraId="4F7B7A2D" w14:textId="4F0B023D" w:rsidR="00544DA5" w:rsidRDefault="00544DA5" w:rsidP="00E36776"/>
    <w:p w14:paraId="7461BB98" w14:textId="6466A376" w:rsidR="00544DA5" w:rsidRDefault="00544DA5" w:rsidP="00E36776"/>
    <w:p w14:paraId="5099DFC6" w14:textId="18A14D0F" w:rsidR="00544DA5" w:rsidRDefault="00544DA5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4915584" behindDoc="0" locked="0" layoutInCell="1" allowOverlap="1" wp14:anchorId="7F15F104" wp14:editId="7E8C4F0E">
                <wp:simplePos x="0" y="0"/>
                <wp:positionH relativeFrom="column">
                  <wp:posOffset>4847504</wp:posOffset>
                </wp:positionH>
                <wp:positionV relativeFrom="paragraph">
                  <wp:posOffset>247208</wp:posOffset>
                </wp:positionV>
                <wp:extent cx="1459080" cy="64440"/>
                <wp:effectExtent l="76200" t="133350" r="84455" b="164465"/>
                <wp:wrapNone/>
                <wp:docPr id="1743" name="Ink 17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1">
                      <w14:nvContentPartPr>
                        <w14:cNvContentPartPr/>
                      </w14:nvContentPartPr>
                      <w14:xfrm>
                        <a:off x="0" y="0"/>
                        <a:ext cx="1459080" cy="64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F3A96F" id="Ink 1743" o:spid="_x0000_s1026" type="#_x0000_t75" style="position:absolute;margin-left:377.45pt;margin-top:10.95pt;width:123.4pt;height:22.05pt;z-index:2549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">
                <v:imagedata r:id="rId712" o:title=""/>
              </v:shape>
            </w:pict>
          </mc:Fallback>
        </mc:AlternateContent>
      </w:r>
    </w:p>
    <w:p w14:paraId="0FD8BC32" w14:textId="01AA0677" w:rsidR="00544DA5" w:rsidRDefault="00544DA5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4914560" behindDoc="0" locked="0" layoutInCell="1" allowOverlap="1" wp14:anchorId="72C6A2D9" wp14:editId="595577BC">
                <wp:simplePos x="0" y="0"/>
                <wp:positionH relativeFrom="column">
                  <wp:posOffset>3231824</wp:posOffset>
                </wp:positionH>
                <wp:positionV relativeFrom="paragraph">
                  <wp:posOffset>426578</wp:posOffset>
                </wp:positionV>
                <wp:extent cx="3334320" cy="176040"/>
                <wp:effectExtent l="0" t="114300" r="133350" b="186055"/>
                <wp:wrapNone/>
                <wp:docPr id="1742" name="Ink 17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3">
                      <w14:nvContentPartPr>
                        <w14:cNvContentPartPr/>
                      </w14:nvContentPartPr>
                      <w14:xfrm>
                        <a:off x="0" y="0"/>
                        <a:ext cx="3334320" cy="176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9AA4FB" id="Ink 1742" o:spid="_x0000_s1026" type="#_x0000_t75" style="position:absolute;margin-left:250.2pt;margin-top:25.1pt;width:271.05pt;height:30.9pt;z-index:2549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">
                <v:imagedata r:id="rId714" o:title=""/>
              </v:shape>
            </w:pict>
          </mc:Fallback>
        </mc:AlternateContent>
      </w:r>
    </w:p>
    <w:p w14:paraId="2803B666" w14:textId="01117840" w:rsidR="00544DA5" w:rsidRDefault="00EB2091" w:rsidP="00E36776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4977024" behindDoc="0" locked="0" layoutInCell="1" allowOverlap="1" wp14:anchorId="6C6B4E2B" wp14:editId="10C746CD">
                <wp:simplePos x="0" y="0"/>
                <wp:positionH relativeFrom="column">
                  <wp:posOffset>2595245</wp:posOffset>
                </wp:positionH>
                <wp:positionV relativeFrom="paragraph">
                  <wp:posOffset>-361950</wp:posOffset>
                </wp:positionV>
                <wp:extent cx="280800" cy="244475"/>
                <wp:effectExtent l="38100" t="38100" r="24130" b="41275"/>
                <wp:wrapNone/>
                <wp:docPr id="1810" name="Ink 18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5">
                      <w14:nvContentPartPr>
                        <w14:cNvContentPartPr/>
                      </w14:nvContentPartPr>
                      <w14:xfrm>
                        <a:off x="0" y="0"/>
                        <a:ext cx="280800" cy="2444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9597A9" id="Ink 1810" o:spid="_x0000_s1026" type="#_x0000_t75" style="position:absolute;margin-left:204pt;margin-top:-28.85pt;width:22.8pt;height:19.95pt;z-index:25497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">
                <v:imagedata r:id="rId71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973952" behindDoc="0" locked="0" layoutInCell="1" allowOverlap="1" wp14:anchorId="4BFDD1E4" wp14:editId="6F78BB5C">
                <wp:simplePos x="0" y="0"/>
                <wp:positionH relativeFrom="column">
                  <wp:posOffset>84455</wp:posOffset>
                </wp:positionH>
                <wp:positionV relativeFrom="paragraph">
                  <wp:posOffset>-524510</wp:posOffset>
                </wp:positionV>
                <wp:extent cx="4039200" cy="984960"/>
                <wp:effectExtent l="38100" t="38100" r="37465" b="43815"/>
                <wp:wrapNone/>
                <wp:docPr id="1807" name="Ink 180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7">
                      <w14:nvContentPartPr>
                        <w14:cNvContentPartPr/>
                      </w14:nvContentPartPr>
                      <w14:xfrm>
                        <a:off x="0" y="0"/>
                        <a:ext cx="4039200" cy="98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5331B7" id="Ink 1807" o:spid="_x0000_s1026" type="#_x0000_t75" style="position:absolute;margin-left:6.3pt;margin-top:-41.65pt;width:318.8pt;height:78.25pt;z-index:254973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">
                <v:imagedata r:id="rId71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963712" behindDoc="0" locked="0" layoutInCell="1" allowOverlap="1" wp14:anchorId="22B049A4" wp14:editId="7B5EB516">
                <wp:simplePos x="0" y="0"/>
                <wp:positionH relativeFrom="column">
                  <wp:posOffset>2256790</wp:posOffset>
                </wp:positionH>
                <wp:positionV relativeFrom="paragraph">
                  <wp:posOffset>-257175</wp:posOffset>
                </wp:positionV>
                <wp:extent cx="240675" cy="187200"/>
                <wp:effectExtent l="38100" t="38100" r="0" b="41910"/>
                <wp:wrapNone/>
                <wp:docPr id="1797" name="Ink 17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9">
                      <w14:nvContentPartPr>
                        <w14:cNvContentPartPr/>
                      </w14:nvContentPartPr>
                      <w14:xfrm>
                        <a:off x="0" y="0"/>
                        <a:ext cx="240675" cy="18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4EE205" id="Ink 1797" o:spid="_x0000_s1026" type="#_x0000_t75" style="position:absolute;margin-left:177.35pt;margin-top:-20.6pt;width:19.65pt;height:15.45pt;z-index:2549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">
                <v:imagedata r:id="rId72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4949376" behindDoc="0" locked="0" layoutInCell="1" allowOverlap="1" wp14:anchorId="60C7C36F" wp14:editId="0865F3BC">
                <wp:simplePos x="0" y="0"/>
                <wp:positionH relativeFrom="column">
                  <wp:posOffset>52705</wp:posOffset>
                </wp:positionH>
                <wp:positionV relativeFrom="paragraph">
                  <wp:posOffset>109855</wp:posOffset>
                </wp:positionV>
                <wp:extent cx="1569010" cy="335465"/>
                <wp:effectExtent l="38100" t="38100" r="12700" b="45720"/>
                <wp:wrapNone/>
                <wp:docPr id="1782" name="Ink 178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1">
                      <w14:nvContentPartPr>
                        <w14:cNvContentPartPr/>
                      </w14:nvContentPartPr>
                      <w14:xfrm>
                        <a:off x="0" y="0"/>
                        <a:ext cx="1569010" cy="3354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B9BC15" id="Ink 1782" o:spid="_x0000_s1026" type="#_x0000_t75" style="position:absolute;margin-left:3.8pt;margin-top:8.3pt;width:124.25pt;height:27.1pt;z-index:2549493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">
                <v:imagedata r:id="rId722" o:title=""/>
              </v:shape>
            </w:pict>
          </mc:Fallback>
        </mc:AlternateContent>
      </w:r>
      <w:r w:rsidR="00544DA5">
        <w:rPr>
          <w:noProof/>
        </w:rPr>
        <mc:AlternateContent>
          <mc:Choice Requires="wpi">
            <w:drawing>
              <wp:anchor distT="0" distB="0" distL="114300" distR="114300" simplePos="0" relativeHeight="254913536" behindDoc="0" locked="0" layoutInCell="1" allowOverlap="1" wp14:anchorId="1FAF10DC" wp14:editId="7C71F717">
                <wp:simplePos x="0" y="0"/>
                <wp:positionH relativeFrom="column">
                  <wp:posOffset>-389890</wp:posOffset>
                </wp:positionH>
                <wp:positionV relativeFrom="paragraph">
                  <wp:posOffset>-367030</wp:posOffset>
                </wp:positionV>
                <wp:extent cx="253005" cy="356400"/>
                <wp:effectExtent l="38100" t="38100" r="33020" b="43815"/>
                <wp:wrapNone/>
                <wp:docPr id="1741" name="Ink 17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3">
                      <w14:nvContentPartPr>
                        <w14:cNvContentPartPr/>
                      </w14:nvContentPartPr>
                      <w14:xfrm>
                        <a:off x="0" y="0"/>
                        <a:ext cx="253005" cy="356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5FBA64" id="Ink 1741" o:spid="_x0000_s1026" type="#_x0000_t75" style="position:absolute;margin-left:-31.05pt;margin-top:-29.25pt;width:20.6pt;height:28.75pt;z-index:2549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">
                <v:imagedata r:id="rId724" o:title=""/>
              </v:shape>
            </w:pict>
          </mc:Fallback>
        </mc:AlternateContent>
      </w:r>
    </w:p>
    <w:p w14:paraId="12541308" w14:textId="17C7DB5B" w:rsidR="00544DA5" w:rsidRPr="005C2804" w:rsidRDefault="004F49F3" w:rsidP="00E36776">
      <w:r>
        <w:rPr>
          <w:noProof/>
        </w:rPr>
        <mc:AlternateContent>
          <mc:Choice Requires="wpi">
            <w:drawing>
              <wp:anchor distT="0" distB="0" distL="114300" distR="114300" simplePos="0" relativeHeight="255902720" behindDoc="0" locked="0" layoutInCell="1" allowOverlap="1" wp14:anchorId="07C8BC20" wp14:editId="35C07BD0">
                <wp:simplePos x="0" y="0"/>
                <wp:positionH relativeFrom="column">
                  <wp:posOffset>2616200</wp:posOffset>
                </wp:positionH>
                <wp:positionV relativeFrom="paragraph">
                  <wp:posOffset>2114550</wp:posOffset>
                </wp:positionV>
                <wp:extent cx="502170" cy="223520"/>
                <wp:effectExtent l="38100" t="38100" r="12700" b="43180"/>
                <wp:wrapNone/>
                <wp:docPr id="987" name="Ink 9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5">
                      <w14:nvContentPartPr>
                        <w14:cNvContentPartPr/>
                      </w14:nvContentPartPr>
                      <w14:xfrm>
                        <a:off x="0" y="0"/>
                        <a:ext cx="502170" cy="22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5E6AF9" id="Ink 987" o:spid="_x0000_s1026" type="#_x0000_t75" style="position:absolute;margin-left:205.65pt;margin-top:166.15pt;width:40.25pt;height:18.3pt;z-index:255902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">
                <v:imagedata r:id="rId726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897600" behindDoc="0" locked="0" layoutInCell="1" allowOverlap="1" wp14:anchorId="414BF459" wp14:editId="608F36C3">
                <wp:simplePos x="0" y="0"/>
                <wp:positionH relativeFrom="column">
                  <wp:posOffset>2746788</wp:posOffset>
                </wp:positionH>
                <wp:positionV relativeFrom="paragraph">
                  <wp:posOffset>1853668</wp:posOffset>
                </wp:positionV>
                <wp:extent cx="275040" cy="140040"/>
                <wp:effectExtent l="38100" t="38100" r="29845" b="31750"/>
                <wp:wrapNone/>
                <wp:docPr id="980" name="Ink 9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7">
                      <w14:nvContentPartPr>
                        <w14:cNvContentPartPr/>
                      </w14:nvContentPartPr>
                      <w14:xfrm>
                        <a:off x="0" y="0"/>
                        <a:ext cx="275040" cy="140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FE1511" id="Ink 980" o:spid="_x0000_s1026" type="#_x0000_t75" style="position:absolute;margin-left:215.95pt;margin-top:145.6pt;width:22.35pt;height:11.75pt;z-index:25589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">
                <v:imagedata r:id="rId72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896576" behindDoc="0" locked="0" layoutInCell="1" allowOverlap="1" wp14:anchorId="481FF9E5" wp14:editId="70BD747D">
                <wp:simplePos x="0" y="0"/>
                <wp:positionH relativeFrom="column">
                  <wp:posOffset>5054600</wp:posOffset>
                </wp:positionH>
                <wp:positionV relativeFrom="paragraph">
                  <wp:posOffset>1963420</wp:posOffset>
                </wp:positionV>
                <wp:extent cx="479935" cy="477825"/>
                <wp:effectExtent l="38100" t="38100" r="0" b="36830"/>
                <wp:wrapNone/>
                <wp:docPr id="979" name="Ink 9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29">
                      <w14:nvContentPartPr>
                        <w14:cNvContentPartPr/>
                      </w14:nvContentPartPr>
                      <w14:xfrm>
                        <a:off x="0" y="0"/>
                        <a:ext cx="479935" cy="4778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D49FA4" id="Ink 979" o:spid="_x0000_s1026" type="#_x0000_t75" style="position:absolute;margin-left:397.65pt;margin-top:154.25pt;width:38.5pt;height:38.3pt;z-index:255896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">
                <v:imagedata r:id="rId73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891456" behindDoc="0" locked="0" layoutInCell="1" allowOverlap="1" wp14:anchorId="6912820F" wp14:editId="5A797935">
                <wp:simplePos x="0" y="0"/>
                <wp:positionH relativeFrom="column">
                  <wp:posOffset>5713095</wp:posOffset>
                </wp:positionH>
                <wp:positionV relativeFrom="paragraph">
                  <wp:posOffset>1124585</wp:posOffset>
                </wp:positionV>
                <wp:extent cx="295170" cy="237120"/>
                <wp:effectExtent l="38100" t="19050" r="10160" b="48895"/>
                <wp:wrapNone/>
                <wp:docPr id="974" name="Ink 9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1">
                      <w14:nvContentPartPr>
                        <w14:cNvContentPartPr/>
                      </w14:nvContentPartPr>
                      <w14:xfrm>
                        <a:off x="0" y="0"/>
                        <a:ext cx="295170" cy="23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045541" id="Ink 974" o:spid="_x0000_s1026" type="#_x0000_t75" style="position:absolute;margin-left:449.5pt;margin-top:88.2pt;width:23.95pt;height:19.35pt;z-index:255891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">
                <v:imagedata r:id="rId732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5887360" behindDoc="0" locked="0" layoutInCell="1" allowOverlap="1" wp14:anchorId="63168B05" wp14:editId="6729861B">
                <wp:simplePos x="0" y="0"/>
                <wp:positionH relativeFrom="column">
                  <wp:posOffset>5217828</wp:posOffset>
                </wp:positionH>
                <wp:positionV relativeFrom="paragraph">
                  <wp:posOffset>1114948</wp:posOffset>
                </wp:positionV>
                <wp:extent cx="148680" cy="114480"/>
                <wp:effectExtent l="38100" t="38100" r="41910" b="38100"/>
                <wp:wrapNone/>
                <wp:docPr id="970" name="Ink 9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3">
                      <w14:nvContentPartPr>
                        <w14:cNvContentPartPr/>
                      </w14:nvContentPartPr>
                      <w14:xfrm>
                        <a:off x="0" y="0"/>
                        <a:ext cx="148680" cy="114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CDC1B4" id="Ink 970" o:spid="_x0000_s1026" type="#_x0000_t75" style="position:absolute;margin-left:410.5pt;margin-top:87.45pt;width:12.4pt;height:9.7pt;z-index:255887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">
                <v:imagedata r:id="rId734" o:title=""/>
              </v:shape>
            </w:pict>
          </mc:Fallback>
        </mc:AlternateContent>
      </w:r>
      <w:r w:rsidR="00D33222">
        <w:rPr>
          <w:noProof/>
        </w:rPr>
        <mc:AlternateContent>
          <mc:Choice Requires="wpi">
            <w:drawing>
              <wp:anchor distT="0" distB="0" distL="114300" distR="114300" simplePos="0" relativeHeight="255195136" behindDoc="0" locked="0" layoutInCell="1" allowOverlap="1" wp14:anchorId="5EFA556E" wp14:editId="118475AE">
                <wp:simplePos x="0" y="0"/>
                <wp:positionH relativeFrom="column">
                  <wp:posOffset>2261624</wp:posOffset>
                </wp:positionH>
                <wp:positionV relativeFrom="paragraph">
                  <wp:posOffset>2749294</wp:posOffset>
                </wp:positionV>
                <wp:extent cx="1472040" cy="105480"/>
                <wp:effectExtent l="76200" t="152400" r="128270" b="180340"/>
                <wp:wrapNone/>
                <wp:docPr id="2103" name="Ink 21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5">
                      <w14:nvContentPartPr>
                        <w14:cNvContentPartPr/>
                      </w14:nvContentPartPr>
                      <w14:xfrm>
                        <a:off x="0" y="0"/>
                        <a:ext cx="1472040" cy="10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0BC06E" id="Ink 2103" o:spid="_x0000_s1026" type="#_x0000_t75" style="position:absolute;margin-left:173.85pt;margin-top:208pt;width:124.4pt;height:25.3pt;z-index:255195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">
                <v:imagedata r:id="rId736" o:title=""/>
              </v:shape>
            </w:pict>
          </mc:Fallback>
        </mc:AlternateContent>
      </w:r>
      <w:r w:rsidR="00D33222">
        <w:rPr>
          <w:noProof/>
        </w:rPr>
        <mc:AlternateContent>
          <mc:Choice Requires="wpi">
            <w:drawing>
              <wp:anchor distT="0" distB="0" distL="114300" distR="114300" simplePos="0" relativeHeight="255194112" behindDoc="0" locked="0" layoutInCell="1" allowOverlap="1" wp14:anchorId="705CCEA5" wp14:editId="3FA8BC7E">
                <wp:simplePos x="0" y="0"/>
                <wp:positionH relativeFrom="column">
                  <wp:posOffset>2366744</wp:posOffset>
                </wp:positionH>
                <wp:positionV relativeFrom="paragraph">
                  <wp:posOffset>2813374</wp:posOffset>
                </wp:positionV>
                <wp:extent cx="360" cy="360"/>
                <wp:effectExtent l="76200" t="133350" r="95250" b="152400"/>
                <wp:wrapNone/>
                <wp:docPr id="2102" name="Ink 21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EC1F84B" id="Ink 2102" o:spid="_x0000_s1026" type="#_x0000_t75" style="position:absolute;margin-left:182.1pt;margin-top:213.05pt;width:8.55pt;height:17.05pt;z-index:255194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">
                <v:imagedata r:id="rId738" o:title=""/>
              </v:shape>
            </w:pict>
          </mc:Fallback>
        </mc:AlternateContent>
      </w:r>
      <w:r w:rsidR="00EB2091">
        <w:rPr>
          <w:noProof/>
        </w:rPr>
        <mc:AlternateContent>
          <mc:Choice Requires="wpi">
            <w:drawing>
              <wp:anchor distT="0" distB="0" distL="114300" distR="114300" simplePos="0" relativeHeight="255193088" behindDoc="0" locked="0" layoutInCell="1" allowOverlap="1" wp14:anchorId="271AE167" wp14:editId="0CB0BA46">
                <wp:simplePos x="0" y="0"/>
                <wp:positionH relativeFrom="column">
                  <wp:posOffset>-217170</wp:posOffset>
                </wp:positionH>
                <wp:positionV relativeFrom="paragraph">
                  <wp:posOffset>2552700</wp:posOffset>
                </wp:positionV>
                <wp:extent cx="6343650" cy="1132295"/>
                <wp:effectExtent l="38100" t="38100" r="38100" b="48895"/>
                <wp:wrapNone/>
                <wp:docPr id="2099" name="Ink 209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9">
                      <w14:nvContentPartPr>
                        <w14:cNvContentPartPr/>
                      </w14:nvContentPartPr>
                      <w14:xfrm>
                        <a:off x="0" y="0"/>
                        <a:ext cx="6343650" cy="113229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C7E8C7" id="Ink 2099" o:spid="_x0000_s1026" type="#_x0000_t75" style="position:absolute;margin-left:-17.45pt;margin-top:200.65pt;width:500.2pt;height:89.85pt;z-index:25519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">
                <v:imagedata r:id="rId740" o:title=""/>
              </v:shape>
            </w:pict>
          </mc:Fallback>
        </mc:AlternateContent>
      </w:r>
      <w:r w:rsidR="00EB2091">
        <w:rPr>
          <w:noProof/>
        </w:rPr>
        <mc:AlternateContent>
          <mc:Choice Requires="wpi">
            <w:drawing>
              <wp:anchor distT="0" distB="0" distL="114300" distR="114300" simplePos="0" relativeHeight="255115264" behindDoc="0" locked="0" layoutInCell="1" allowOverlap="1" wp14:anchorId="4B4CC47D" wp14:editId="1D7FDEB6">
                <wp:simplePos x="0" y="0"/>
                <wp:positionH relativeFrom="column">
                  <wp:posOffset>-299720</wp:posOffset>
                </wp:positionH>
                <wp:positionV relativeFrom="paragraph">
                  <wp:posOffset>2821940</wp:posOffset>
                </wp:positionV>
                <wp:extent cx="450000" cy="250200"/>
                <wp:effectExtent l="38100" t="38100" r="45720" b="35560"/>
                <wp:wrapNone/>
                <wp:docPr id="2023" name="Ink 20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1">
                      <w14:nvContentPartPr>
                        <w14:cNvContentPartPr/>
                      </w14:nvContentPartPr>
                      <w14:xfrm>
                        <a:off x="0" y="0"/>
                        <a:ext cx="450000" cy="250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7B38E5" id="Ink 2023" o:spid="_x0000_s1026" type="#_x0000_t75" style="position:absolute;margin-left:-23.95pt;margin-top:221.85pt;width:36.15pt;height:20.4pt;z-index:255115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">
                <v:imagedata r:id="rId742" o:title=""/>
              </v:shape>
            </w:pict>
          </mc:Fallback>
        </mc:AlternateContent>
      </w:r>
      <w:r w:rsidR="00EB2091">
        <w:rPr>
          <w:noProof/>
        </w:rPr>
        <mc:AlternateContent>
          <mc:Choice Requires="wpi">
            <w:drawing>
              <wp:anchor distT="0" distB="0" distL="114300" distR="114300" simplePos="0" relativeHeight="255106048" behindDoc="0" locked="0" layoutInCell="1" allowOverlap="1" wp14:anchorId="7E3E2D98" wp14:editId="53E79514">
                <wp:simplePos x="0" y="0"/>
                <wp:positionH relativeFrom="column">
                  <wp:posOffset>4075430</wp:posOffset>
                </wp:positionH>
                <wp:positionV relativeFrom="paragraph">
                  <wp:posOffset>1890395</wp:posOffset>
                </wp:positionV>
                <wp:extent cx="1420560" cy="315360"/>
                <wp:effectExtent l="38100" t="38100" r="8255" b="46990"/>
                <wp:wrapNone/>
                <wp:docPr id="2013" name="Ink 20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3">
                      <w14:nvContentPartPr>
                        <w14:cNvContentPartPr/>
                      </w14:nvContentPartPr>
                      <w14:xfrm>
                        <a:off x="0" y="0"/>
                        <a:ext cx="1420560" cy="31536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EFE901" id="Ink 2013" o:spid="_x0000_s1026" type="#_x0000_t75" style="position:absolute;margin-left:320.55pt;margin-top:148.5pt;width:112.55pt;height:25.55pt;z-index:255106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">
                <v:imagedata r:id="rId744" o:title=""/>
              </v:shape>
            </w:pict>
          </mc:Fallback>
        </mc:AlternateContent>
      </w:r>
      <w:r w:rsidR="00EB2091">
        <w:rPr>
          <w:noProof/>
        </w:rPr>
        <mc:AlternateContent>
          <mc:Choice Requires="wpi">
            <w:drawing>
              <wp:anchor distT="0" distB="0" distL="114300" distR="114300" simplePos="0" relativeHeight="255095808" behindDoc="0" locked="0" layoutInCell="1" allowOverlap="1" wp14:anchorId="10AF7F0E" wp14:editId="6373D814">
                <wp:simplePos x="0" y="0"/>
                <wp:positionH relativeFrom="column">
                  <wp:posOffset>2520315</wp:posOffset>
                </wp:positionH>
                <wp:positionV relativeFrom="paragraph">
                  <wp:posOffset>2000885</wp:posOffset>
                </wp:positionV>
                <wp:extent cx="1283400" cy="205560"/>
                <wp:effectExtent l="38100" t="38100" r="12065" b="42545"/>
                <wp:wrapNone/>
                <wp:docPr id="2003" name="Ink 20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5">
                      <w14:nvContentPartPr>
                        <w14:cNvContentPartPr/>
                      </w14:nvContentPartPr>
                      <w14:xfrm>
                        <a:off x="0" y="0"/>
                        <a:ext cx="1283400" cy="20556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F88F37" id="Ink 2003" o:spid="_x0000_s1026" type="#_x0000_t75" style="position:absolute;margin-left:198.1pt;margin-top:157.2pt;width:101.75pt;height:16.9pt;z-index:2550958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">
                <v:imagedata r:id="rId746" o:title=""/>
              </v:shape>
            </w:pict>
          </mc:Fallback>
        </mc:AlternateContent>
      </w:r>
      <w:r w:rsidR="00EB2091">
        <w:rPr>
          <w:noProof/>
        </w:rPr>
        <mc:AlternateContent>
          <mc:Choice Requires="wpi">
            <w:drawing>
              <wp:anchor distT="0" distB="0" distL="114300" distR="114300" simplePos="0" relativeHeight="255085568" behindDoc="0" locked="0" layoutInCell="1" allowOverlap="1" wp14:anchorId="12CDACF9" wp14:editId="17DF3113">
                <wp:simplePos x="0" y="0"/>
                <wp:positionH relativeFrom="column">
                  <wp:posOffset>2026285</wp:posOffset>
                </wp:positionH>
                <wp:positionV relativeFrom="paragraph">
                  <wp:posOffset>2035175</wp:posOffset>
                </wp:positionV>
                <wp:extent cx="229740" cy="87445"/>
                <wp:effectExtent l="38100" t="38100" r="37465" b="46355"/>
                <wp:wrapNone/>
                <wp:docPr id="1993" name="Ink 19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7">
                      <w14:nvContentPartPr>
                        <w14:cNvContentPartPr/>
                      </w14:nvContentPartPr>
                      <w14:xfrm>
                        <a:off x="0" y="0"/>
                        <a:ext cx="229740" cy="8744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0927A0" id="Ink 1993" o:spid="_x0000_s1026" type="#_x0000_t75" style="position:absolute;margin-left:159.2pt;margin-top:159.9pt;width:18.8pt;height:7.6pt;z-index:2550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">
                <v:imagedata r:id="rId748" o:title=""/>
              </v:shape>
            </w:pict>
          </mc:Fallback>
        </mc:AlternateContent>
      </w:r>
      <w:r w:rsidR="00EB2091">
        <w:rPr>
          <w:noProof/>
        </w:rPr>
        <mc:AlternateContent>
          <mc:Choice Requires="wpi">
            <w:drawing>
              <wp:anchor distT="0" distB="0" distL="114300" distR="114300" simplePos="0" relativeHeight="255082496" behindDoc="0" locked="0" layoutInCell="1" allowOverlap="1" wp14:anchorId="62B392B1" wp14:editId="094B42E1">
                <wp:simplePos x="0" y="0"/>
                <wp:positionH relativeFrom="column">
                  <wp:posOffset>-230505</wp:posOffset>
                </wp:positionH>
                <wp:positionV relativeFrom="paragraph">
                  <wp:posOffset>1677670</wp:posOffset>
                </wp:positionV>
                <wp:extent cx="370800" cy="620600"/>
                <wp:effectExtent l="38100" t="38100" r="48895" b="46355"/>
                <wp:wrapNone/>
                <wp:docPr id="1990" name="Ink 199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49">
                      <w14:nvContentPartPr>
                        <w14:cNvContentPartPr/>
                      </w14:nvContentPartPr>
                      <w14:xfrm>
                        <a:off x="0" y="0"/>
                        <a:ext cx="370800" cy="62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27760D" id="Ink 1990" o:spid="_x0000_s1026" type="#_x0000_t75" style="position:absolute;margin-left:-18.5pt;margin-top:131.75pt;width:29.95pt;height:49.55pt;z-index:25508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">
                <v:imagedata r:id="rId750" o:title=""/>
              </v:shape>
            </w:pict>
          </mc:Fallback>
        </mc:AlternateContent>
      </w:r>
      <w:r w:rsidR="00EB2091">
        <w:rPr>
          <w:noProof/>
        </w:rPr>
        <mc:AlternateContent>
          <mc:Choice Requires="wpi">
            <w:drawing>
              <wp:anchor distT="0" distB="0" distL="114300" distR="114300" simplePos="0" relativeHeight="255078400" behindDoc="0" locked="0" layoutInCell="1" allowOverlap="1" wp14:anchorId="199C210D" wp14:editId="324A3DE7">
                <wp:simplePos x="0" y="0"/>
                <wp:positionH relativeFrom="column">
                  <wp:posOffset>188595</wp:posOffset>
                </wp:positionH>
                <wp:positionV relativeFrom="paragraph">
                  <wp:posOffset>1965325</wp:posOffset>
                </wp:positionV>
                <wp:extent cx="207975" cy="92905"/>
                <wp:effectExtent l="38100" t="38100" r="40005" b="40640"/>
                <wp:wrapNone/>
                <wp:docPr id="1983" name="Ink 198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1">
                      <w14:nvContentPartPr>
                        <w14:cNvContentPartPr/>
                      </w14:nvContentPartPr>
                      <w14:xfrm>
                        <a:off x="0" y="0"/>
                        <a:ext cx="207975" cy="929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85BFF8" id="Ink 1983" o:spid="_x0000_s1026" type="#_x0000_t75" style="position:absolute;margin-left:14.5pt;margin-top:154.4pt;width:17.1pt;height:8pt;z-index:25507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">
                <v:imagedata r:id="rId752" o:title=""/>
              </v:shape>
            </w:pict>
          </mc:Fallback>
        </mc:AlternateContent>
      </w:r>
      <w:r w:rsidR="00EB2091">
        <w:rPr>
          <w:noProof/>
        </w:rPr>
        <mc:AlternateContent>
          <mc:Choice Requires="wpi">
            <w:drawing>
              <wp:anchor distT="0" distB="0" distL="114300" distR="114300" simplePos="0" relativeHeight="255075328" behindDoc="0" locked="0" layoutInCell="1" allowOverlap="1" wp14:anchorId="2B72F9A5" wp14:editId="0ABE93E7">
                <wp:simplePos x="0" y="0"/>
                <wp:positionH relativeFrom="column">
                  <wp:posOffset>516255</wp:posOffset>
                </wp:positionH>
                <wp:positionV relativeFrom="paragraph">
                  <wp:posOffset>1541145</wp:posOffset>
                </wp:positionV>
                <wp:extent cx="1303920" cy="797230"/>
                <wp:effectExtent l="38100" t="38100" r="10795" b="41275"/>
                <wp:wrapNone/>
                <wp:docPr id="1980" name="Ink 198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3">
                      <w14:nvContentPartPr>
                        <w14:cNvContentPartPr/>
                      </w14:nvContentPartPr>
                      <w14:xfrm>
                        <a:off x="0" y="0"/>
                        <a:ext cx="1303920" cy="7972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DF1BE65" id="Ink 1980" o:spid="_x0000_s1026" type="#_x0000_t75" style="position:absolute;margin-left:40.3pt;margin-top:121pt;width:103.35pt;height:63.45pt;z-index:2550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">
                <v:imagedata r:id="rId754" o:title=""/>
              </v:shape>
            </w:pict>
          </mc:Fallback>
        </mc:AlternateContent>
      </w:r>
      <w:r w:rsidR="00EB2091">
        <w:rPr>
          <w:noProof/>
        </w:rPr>
        <mc:AlternateContent>
          <mc:Choice Requires="wpi">
            <w:drawing>
              <wp:anchor distT="0" distB="0" distL="114300" distR="114300" simplePos="0" relativeHeight="255074304" behindDoc="0" locked="0" layoutInCell="1" allowOverlap="1" wp14:anchorId="705F881B" wp14:editId="5BF2E1F4">
                <wp:simplePos x="0" y="0"/>
                <wp:positionH relativeFrom="column">
                  <wp:posOffset>1215104</wp:posOffset>
                </wp:positionH>
                <wp:positionV relativeFrom="paragraph">
                  <wp:posOffset>2429486</wp:posOffset>
                </wp:positionV>
                <wp:extent cx="179280" cy="138240"/>
                <wp:effectExtent l="19050" t="38100" r="30480" b="33655"/>
                <wp:wrapNone/>
                <wp:docPr id="1979" name="Ink 19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5">
                      <w14:nvContentPartPr>
                        <w14:cNvContentPartPr/>
                      </w14:nvContentPartPr>
                      <w14:xfrm>
                        <a:off x="0" y="0"/>
                        <a:ext cx="179280" cy="138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42EAD1" id="Ink 1979" o:spid="_x0000_s1026" type="#_x0000_t75" style="position:absolute;margin-left:95.35pt;margin-top:190.95pt;width:14.8pt;height:11.6pt;z-index:25507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">
                <v:imagedata r:id="rId756" o:title=""/>
              </v:shape>
            </w:pict>
          </mc:Fallback>
        </mc:AlternateContent>
      </w:r>
      <w:r w:rsidR="00EB2091">
        <w:rPr>
          <w:noProof/>
        </w:rPr>
        <mc:AlternateContent>
          <mc:Choice Requires="wpi">
            <w:drawing>
              <wp:anchor distT="0" distB="0" distL="114300" distR="114300" simplePos="0" relativeHeight="255063040" behindDoc="0" locked="0" layoutInCell="1" allowOverlap="1" wp14:anchorId="47A28FF2" wp14:editId="2759D515">
                <wp:simplePos x="0" y="0"/>
                <wp:positionH relativeFrom="column">
                  <wp:posOffset>4605020</wp:posOffset>
                </wp:positionH>
                <wp:positionV relativeFrom="paragraph">
                  <wp:posOffset>961390</wp:posOffset>
                </wp:positionV>
                <wp:extent cx="1528560" cy="524520"/>
                <wp:effectExtent l="38100" t="38100" r="33655" b="46990"/>
                <wp:wrapNone/>
                <wp:docPr id="1968" name="Ink 19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7">
                      <w14:nvContentPartPr>
                        <w14:cNvContentPartPr/>
                      </w14:nvContentPartPr>
                      <w14:xfrm>
                        <a:off x="0" y="0"/>
                        <a:ext cx="1528560" cy="524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6801CD" id="Ink 1968" o:spid="_x0000_s1026" type="#_x0000_t75" style="position:absolute;margin-left:362.25pt;margin-top:75.35pt;width:121.05pt;height:42pt;z-index:255063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">
                <v:imagedata r:id="rId758" o:title=""/>
              </v:shape>
            </w:pict>
          </mc:Fallback>
        </mc:AlternateContent>
      </w:r>
      <w:r w:rsidR="00EB2091">
        <w:rPr>
          <w:noProof/>
        </w:rPr>
        <mc:AlternateContent>
          <mc:Choice Requires="wpi">
            <w:drawing>
              <wp:anchor distT="0" distB="0" distL="114300" distR="114300" simplePos="0" relativeHeight="255043584" behindDoc="0" locked="0" layoutInCell="1" allowOverlap="1" wp14:anchorId="06F497E6" wp14:editId="1E9548DE">
                <wp:simplePos x="0" y="0"/>
                <wp:positionH relativeFrom="column">
                  <wp:posOffset>3902710</wp:posOffset>
                </wp:positionH>
                <wp:positionV relativeFrom="paragraph">
                  <wp:posOffset>1031875</wp:posOffset>
                </wp:positionV>
                <wp:extent cx="485735" cy="173160"/>
                <wp:effectExtent l="38100" t="38100" r="10160" b="36830"/>
                <wp:wrapNone/>
                <wp:docPr id="1940" name="Ink 194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9">
                      <w14:nvContentPartPr>
                        <w14:cNvContentPartPr/>
                      </w14:nvContentPartPr>
                      <w14:xfrm>
                        <a:off x="0" y="0"/>
                        <a:ext cx="485735" cy="173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4CC00E" id="Ink 1940" o:spid="_x0000_s1026" type="#_x0000_t75" style="position:absolute;margin-left:306.95pt;margin-top:80.9pt;width:39pt;height:14.35pt;z-index:25504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">
                <v:imagedata r:id="rId760" o:title=""/>
              </v:shape>
            </w:pict>
          </mc:Fallback>
        </mc:AlternateContent>
      </w:r>
      <w:r w:rsidR="00EB2091">
        <w:rPr>
          <w:noProof/>
        </w:rPr>
        <mc:AlternateContent>
          <mc:Choice Requires="wpi">
            <w:drawing>
              <wp:anchor distT="0" distB="0" distL="114300" distR="114300" simplePos="0" relativeHeight="255034368" behindDoc="0" locked="0" layoutInCell="1" allowOverlap="1" wp14:anchorId="03694BD5" wp14:editId="4D323515">
                <wp:simplePos x="0" y="0"/>
                <wp:positionH relativeFrom="column">
                  <wp:posOffset>3459480</wp:posOffset>
                </wp:positionH>
                <wp:positionV relativeFrom="paragraph">
                  <wp:posOffset>952500</wp:posOffset>
                </wp:positionV>
                <wp:extent cx="295275" cy="237490"/>
                <wp:effectExtent l="38100" t="19050" r="47625" b="48260"/>
                <wp:wrapNone/>
                <wp:docPr id="1931" name="Ink 19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1">
                      <w14:nvContentPartPr>
                        <w14:cNvContentPartPr/>
                      </w14:nvContentPartPr>
                      <w14:xfrm>
                        <a:off x="0" y="0"/>
                        <a:ext cx="295275" cy="2374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770EF4" id="Ink 1931" o:spid="_x0000_s1026" type="#_x0000_t75" style="position:absolute;margin-left:272.05pt;margin-top:74.65pt;width:23.95pt;height:19.4pt;z-index:25503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">
                <v:imagedata r:id="rId762" o:title=""/>
              </v:shape>
            </w:pict>
          </mc:Fallback>
        </mc:AlternateContent>
      </w:r>
      <w:r w:rsidR="00EB2091">
        <w:rPr>
          <w:noProof/>
        </w:rPr>
        <mc:AlternateContent>
          <mc:Choice Requires="wpi">
            <w:drawing>
              <wp:anchor distT="0" distB="0" distL="114300" distR="114300" simplePos="0" relativeHeight="255032320" behindDoc="0" locked="0" layoutInCell="1" allowOverlap="1" wp14:anchorId="4AD393B9" wp14:editId="194D7547">
                <wp:simplePos x="0" y="0"/>
                <wp:positionH relativeFrom="column">
                  <wp:posOffset>2138680</wp:posOffset>
                </wp:positionH>
                <wp:positionV relativeFrom="paragraph">
                  <wp:posOffset>895985</wp:posOffset>
                </wp:positionV>
                <wp:extent cx="1117515" cy="319820"/>
                <wp:effectExtent l="38100" t="38100" r="26035" b="42545"/>
                <wp:wrapNone/>
                <wp:docPr id="1929" name="Ink 19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3">
                      <w14:nvContentPartPr>
                        <w14:cNvContentPartPr/>
                      </w14:nvContentPartPr>
                      <w14:xfrm>
                        <a:off x="0" y="0"/>
                        <a:ext cx="1117515" cy="3198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999690" id="Ink 1929" o:spid="_x0000_s1026" type="#_x0000_t75" style="position:absolute;margin-left:168.05pt;margin-top:70.2pt;width:88.7pt;height:25.9pt;z-index:25503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">
                <v:imagedata r:id="rId764" o:title=""/>
              </v:shape>
            </w:pict>
          </mc:Fallback>
        </mc:AlternateContent>
      </w:r>
      <w:r w:rsidR="00EB2091">
        <w:rPr>
          <w:noProof/>
        </w:rPr>
        <mc:AlternateContent>
          <mc:Choice Requires="wpi">
            <w:drawing>
              <wp:anchor distT="0" distB="0" distL="114300" distR="114300" simplePos="0" relativeHeight="255019008" behindDoc="0" locked="0" layoutInCell="1" allowOverlap="1" wp14:anchorId="6DDA34DA" wp14:editId="339D5F60">
                <wp:simplePos x="0" y="0"/>
                <wp:positionH relativeFrom="column">
                  <wp:posOffset>-71755</wp:posOffset>
                </wp:positionH>
                <wp:positionV relativeFrom="paragraph">
                  <wp:posOffset>777240</wp:posOffset>
                </wp:positionV>
                <wp:extent cx="2014205" cy="373805"/>
                <wp:effectExtent l="38100" t="38100" r="43815" b="45720"/>
                <wp:wrapNone/>
                <wp:docPr id="1852" name="Ink 18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5">
                      <w14:nvContentPartPr>
                        <w14:cNvContentPartPr/>
                      </w14:nvContentPartPr>
                      <w14:xfrm>
                        <a:off x="0" y="0"/>
                        <a:ext cx="2014205" cy="3738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B08878" id="Ink 1852" o:spid="_x0000_s1026" type="#_x0000_t75" style="position:absolute;margin-left:-6pt;margin-top:60.85pt;width:159.35pt;height:30.15pt;z-index:2550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">
                <v:imagedata r:id="rId766" o:title=""/>
              </v:shape>
            </w:pict>
          </mc:Fallback>
        </mc:AlternateContent>
      </w:r>
      <w:r w:rsidR="00EB2091">
        <w:rPr>
          <w:noProof/>
        </w:rPr>
        <mc:AlternateContent>
          <mc:Choice Requires="wpi">
            <w:drawing>
              <wp:anchor distT="0" distB="0" distL="114300" distR="114300" simplePos="0" relativeHeight="255007744" behindDoc="0" locked="0" layoutInCell="1" allowOverlap="1" wp14:anchorId="6F246F06" wp14:editId="08DC7867">
                <wp:simplePos x="0" y="0"/>
                <wp:positionH relativeFrom="column">
                  <wp:posOffset>2035810</wp:posOffset>
                </wp:positionH>
                <wp:positionV relativeFrom="paragraph">
                  <wp:posOffset>323850</wp:posOffset>
                </wp:positionV>
                <wp:extent cx="2357975" cy="468190"/>
                <wp:effectExtent l="38100" t="38100" r="42545" b="46355"/>
                <wp:wrapNone/>
                <wp:docPr id="1841" name="Ink 184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7">
                      <w14:nvContentPartPr>
                        <w14:cNvContentPartPr/>
                      </w14:nvContentPartPr>
                      <w14:xfrm>
                        <a:off x="0" y="0"/>
                        <a:ext cx="2357975" cy="4681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6B493F" id="Ink 1841" o:spid="_x0000_s1026" type="#_x0000_t75" style="position:absolute;margin-left:159.95pt;margin-top:25.15pt;width:186.35pt;height:37.55pt;z-index:255007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">
                <v:imagedata r:id="rId768" o:title=""/>
              </v:shape>
            </w:pict>
          </mc:Fallback>
        </mc:AlternateContent>
      </w:r>
      <w:r w:rsidR="00EB2091">
        <w:rPr>
          <w:noProof/>
        </w:rPr>
        <mc:AlternateContent>
          <mc:Choice Requires="wpi">
            <w:drawing>
              <wp:anchor distT="0" distB="0" distL="114300" distR="114300" simplePos="0" relativeHeight="254999552" behindDoc="0" locked="0" layoutInCell="1" allowOverlap="1" wp14:anchorId="7472340C" wp14:editId="3C2B3806">
                <wp:simplePos x="0" y="0"/>
                <wp:positionH relativeFrom="column">
                  <wp:posOffset>-42545</wp:posOffset>
                </wp:positionH>
                <wp:positionV relativeFrom="paragraph">
                  <wp:posOffset>295910</wp:posOffset>
                </wp:positionV>
                <wp:extent cx="1810410" cy="246060"/>
                <wp:effectExtent l="38100" t="38100" r="37465" b="40005"/>
                <wp:wrapNone/>
                <wp:docPr id="1833" name="Ink 18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69">
                      <w14:nvContentPartPr>
                        <w14:cNvContentPartPr/>
                      </w14:nvContentPartPr>
                      <w14:xfrm>
                        <a:off x="0" y="0"/>
                        <a:ext cx="1810410" cy="2460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189D71" id="Ink 1833" o:spid="_x0000_s1026" type="#_x0000_t75" style="position:absolute;margin-left:-3.7pt;margin-top:22.95pt;width:143.25pt;height:20.05pt;z-index:254999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">
                <v:imagedata r:id="rId770" o:title=""/>
              </v:shape>
            </w:pict>
          </mc:Fallback>
        </mc:AlternateContent>
      </w:r>
    </w:p>
    <w:sectPr w:rsidR="00544DA5" w:rsidRPr="005C28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81CA9E" w14:textId="77777777" w:rsidR="00427E70" w:rsidRDefault="00427E70" w:rsidP="00427E70">
      <w:pPr>
        <w:spacing w:after="0" w:line="240" w:lineRule="auto"/>
      </w:pPr>
      <w:r>
        <w:separator/>
      </w:r>
    </w:p>
  </w:endnote>
  <w:endnote w:type="continuationSeparator" w:id="0">
    <w:p w14:paraId="3C1BE19C" w14:textId="77777777" w:rsidR="00427E70" w:rsidRDefault="00427E70" w:rsidP="00427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807A7" w14:textId="77777777" w:rsidR="00427E70" w:rsidRDefault="00427E70" w:rsidP="00427E70">
      <w:pPr>
        <w:spacing w:after="0" w:line="240" w:lineRule="auto"/>
      </w:pPr>
      <w:r>
        <w:separator/>
      </w:r>
    </w:p>
  </w:footnote>
  <w:footnote w:type="continuationSeparator" w:id="0">
    <w:p w14:paraId="65103B13" w14:textId="77777777" w:rsidR="00427E70" w:rsidRDefault="00427E70" w:rsidP="00427E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3E01E9"/>
    <w:multiLevelType w:val="hybridMultilevel"/>
    <w:tmpl w:val="187A563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A72A3"/>
    <w:multiLevelType w:val="hybridMultilevel"/>
    <w:tmpl w:val="EBD60342"/>
    <w:lvl w:ilvl="0" w:tplc="CFC69BA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B3339C"/>
    <w:multiLevelType w:val="hybridMultilevel"/>
    <w:tmpl w:val="319E003C"/>
    <w:lvl w:ilvl="0" w:tplc="D57230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B106A3"/>
    <w:multiLevelType w:val="hybridMultilevel"/>
    <w:tmpl w:val="187A5632"/>
    <w:lvl w:ilvl="0" w:tplc="B32C143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14257426">
    <w:abstractNumId w:val="2"/>
  </w:num>
  <w:num w:numId="2" w16cid:durableId="1705907974">
    <w:abstractNumId w:val="1"/>
  </w:num>
  <w:num w:numId="3" w16cid:durableId="318774005">
    <w:abstractNumId w:val="3"/>
  </w:num>
  <w:num w:numId="4" w16cid:durableId="409783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wtTSwMDUCUoZGpko6SsGpxcWZ+XkgBUa1AC3UQ3UsAAAA"/>
  </w:docVars>
  <w:rsids>
    <w:rsidRoot w:val="00427E70"/>
    <w:rsid w:val="00025A1C"/>
    <w:rsid w:val="00032413"/>
    <w:rsid w:val="0007142D"/>
    <w:rsid w:val="000947C6"/>
    <w:rsid w:val="000A452F"/>
    <w:rsid w:val="000E041E"/>
    <w:rsid w:val="000F59A2"/>
    <w:rsid w:val="000F7777"/>
    <w:rsid w:val="00115E80"/>
    <w:rsid w:val="001722AC"/>
    <w:rsid w:val="00194A96"/>
    <w:rsid w:val="001A5779"/>
    <w:rsid w:val="001A7A05"/>
    <w:rsid w:val="001B4882"/>
    <w:rsid w:val="00212446"/>
    <w:rsid w:val="00223CAD"/>
    <w:rsid w:val="0025143A"/>
    <w:rsid w:val="00257276"/>
    <w:rsid w:val="002A7889"/>
    <w:rsid w:val="002B1361"/>
    <w:rsid w:val="002C3431"/>
    <w:rsid w:val="002E24F7"/>
    <w:rsid w:val="002E417A"/>
    <w:rsid w:val="00306177"/>
    <w:rsid w:val="00316255"/>
    <w:rsid w:val="00320BDD"/>
    <w:rsid w:val="00382C62"/>
    <w:rsid w:val="00391580"/>
    <w:rsid w:val="003A3EC2"/>
    <w:rsid w:val="003E7426"/>
    <w:rsid w:val="004129CD"/>
    <w:rsid w:val="00427E70"/>
    <w:rsid w:val="004930F0"/>
    <w:rsid w:val="004E6938"/>
    <w:rsid w:val="004F49F3"/>
    <w:rsid w:val="00544DA5"/>
    <w:rsid w:val="005C2804"/>
    <w:rsid w:val="00603629"/>
    <w:rsid w:val="006C1047"/>
    <w:rsid w:val="006C1CF4"/>
    <w:rsid w:val="006E4D7C"/>
    <w:rsid w:val="006F69A3"/>
    <w:rsid w:val="007B00F3"/>
    <w:rsid w:val="008271F3"/>
    <w:rsid w:val="008475F6"/>
    <w:rsid w:val="00890AF9"/>
    <w:rsid w:val="008B6654"/>
    <w:rsid w:val="008C0A4B"/>
    <w:rsid w:val="008C67F6"/>
    <w:rsid w:val="008E5928"/>
    <w:rsid w:val="00962A69"/>
    <w:rsid w:val="009A75E1"/>
    <w:rsid w:val="00A078B3"/>
    <w:rsid w:val="00A936A6"/>
    <w:rsid w:val="00AD7DFD"/>
    <w:rsid w:val="00AF461A"/>
    <w:rsid w:val="00B025A4"/>
    <w:rsid w:val="00B66899"/>
    <w:rsid w:val="00B86813"/>
    <w:rsid w:val="00B95A5C"/>
    <w:rsid w:val="00BB1B3A"/>
    <w:rsid w:val="00BC08D4"/>
    <w:rsid w:val="00BE6435"/>
    <w:rsid w:val="00C50FD1"/>
    <w:rsid w:val="00CC0AF8"/>
    <w:rsid w:val="00D0033F"/>
    <w:rsid w:val="00D14F55"/>
    <w:rsid w:val="00D33222"/>
    <w:rsid w:val="00D73D1E"/>
    <w:rsid w:val="00DF427D"/>
    <w:rsid w:val="00E36776"/>
    <w:rsid w:val="00E57C11"/>
    <w:rsid w:val="00E644D5"/>
    <w:rsid w:val="00EB2091"/>
    <w:rsid w:val="00EB74AB"/>
    <w:rsid w:val="00F30A70"/>
    <w:rsid w:val="00F3278F"/>
    <w:rsid w:val="00F41370"/>
    <w:rsid w:val="00FB0D0A"/>
    <w:rsid w:val="00FC02ED"/>
    <w:rsid w:val="00FE6060"/>
    <w:rsid w:val="00FE61EC"/>
    <w:rsid w:val="00FF0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A3788"/>
  <w15:docId w15:val="{E1BCE019-30E6-4FA5-8EF9-36384B2B2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606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7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E70"/>
  </w:style>
  <w:style w:type="paragraph" w:styleId="Footer">
    <w:name w:val="footer"/>
    <w:basedOn w:val="Normal"/>
    <w:link w:val="FooterChar"/>
    <w:uiPriority w:val="99"/>
    <w:unhideWhenUsed/>
    <w:rsid w:val="00427E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E70"/>
  </w:style>
  <w:style w:type="paragraph" w:styleId="ListParagraph">
    <w:name w:val="List Paragraph"/>
    <w:basedOn w:val="Normal"/>
    <w:uiPriority w:val="34"/>
    <w:qFormat/>
    <w:rsid w:val="009A75E1"/>
    <w:pPr>
      <w:ind w:left="720"/>
      <w:contextualSpacing/>
    </w:pPr>
  </w:style>
  <w:style w:type="table" w:styleId="TableGrid">
    <w:name w:val="Table Grid"/>
    <w:basedOn w:val="TableNormal"/>
    <w:uiPriority w:val="39"/>
    <w:rsid w:val="00FF05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png"/><Relationship Id="rId671" Type="http://schemas.openxmlformats.org/officeDocument/2006/relationships/customXml" Target="ink/ink324.xml"/><Relationship Id="rId769" Type="http://schemas.openxmlformats.org/officeDocument/2006/relationships/customXml" Target="ink/ink373.xml"/><Relationship Id="rId21" Type="http://schemas.openxmlformats.org/officeDocument/2006/relationships/customXml" Target="ink/ink7.xml"/><Relationship Id="rId324" Type="http://schemas.openxmlformats.org/officeDocument/2006/relationships/customXml" Target="ink/ink155.xml"/><Relationship Id="rId531" Type="http://schemas.openxmlformats.org/officeDocument/2006/relationships/image" Target="media/image267.png"/><Relationship Id="rId629" Type="http://schemas.openxmlformats.org/officeDocument/2006/relationships/customXml" Target="ink/ink303.xml"/><Relationship Id="rId170" Type="http://schemas.openxmlformats.org/officeDocument/2006/relationships/image" Target="media/image83.png"/><Relationship Id="rId268" Type="http://schemas.openxmlformats.org/officeDocument/2006/relationships/customXml" Target="ink/ink129.xml"/><Relationship Id="rId475" Type="http://schemas.openxmlformats.org/officeDocument/2006/relationships/image" Target="media/image239.png"/><Relationship Id="rId682" Type="http://schemas.openxmlformats.org/officeDocument/2006/relationships/image" Target="media/image345.png"/><Relationship Id="rId32" Type="http://schemas.openxmlformats.org/officeDocument/2006/relationships/image" Target="media/image13.png"/><Relationship Id="rId128" Type="http://schemas.openxmlformats.org/officeDocument/2006/relationships/customXml" Target="ink/ink60.xml"/><Relationship Id="rId335" Type="http://schemas.openxmlformats.org/officeDocument/2006/relationships/image" Target="media/image167.png"/><Relationship Id="rId542" Type="http://schemas.openxmlformats.org/officeDocument/2006/relationships/customXml" Target="ink/ink262.xml"/><Relationship Id="rId181" Type="http://schemas.openxmlformats.org/officeDocument/2006/relationships/customXml" Target="ink/ink86.xml"/><Relationship Id="rId402" Type="http://schemas.openxmlformats.org/officeDocument/2006/relationships/image" Target="media/image202.png"/><Relationship Id="rId279" Type="http://schemas.openxmlformats.org/officeDocument/2006/relationships/image" Target="media/image138.png"/><Relationship Id="rId486" Type="http://schemas.openxmlformats.org/officeDocument/2006/relationships/customXml" Target="ink/ink234.xml"/><Relationship Id="rId693" Type="http://schemas.openxmlformats.org/officeDocument/2006/relationships/customXml" Target="ink/ink335.xml"/><Relationship Id="rId707" Type="http://schemas.openxmlformats.org/officeDocument/2006/relationships/customXml" Target="ink/ink342.xml"/><Relationship Id="rId43" Type="http://schemas.openxmlformats.org/officeDocument/2006/relationships/customXml" Target="ink/ink18.xml"/><Relationship Id="rId139" Type="http://schemas.openxmlformats.org/officeDocument/2006/relationships/image" Target="media/image67.png"/><Relationship Id="rId346" Type="http://schemas.openxmlformats.org/officeDocument/2006/relationships/customXml" Target="ink/ink166.xml"/><Relationship Id="rId553" Type="http://schemas.openxmlformats.org/officeDocument/2006/relationships/image" Target="media/image278.png"/><Relationship Id="rId760" Type="http://schemas.openxmlformats.org/officeDocument/2006/relationships/image" Target="media/image384.png"/><Relationship Id="rId192" Type="http://schemas.openxmlformats.org/officeDocument/2006/relationships/image" Target="media/image94.png"/><Relationship Id="rId206" Type="http://schemas.openxmlformats.org/officeDocument/2006/relationships/image" Target="media/image101.png"/><Relationship Id="rId413" Type="http://schemas.openxmlformats.org/officeDocument/2006/relationships/customXml" Target="ink/ink198.xml"/><Relationship Id="rId497" Type="http://schemas.openxmlformats.org/officeDocument/2006/relationships/image" Target="media/image250.png"/><Relationship Id="rId620" Type="http://schemas.openxmlformats.org/officeDocument/2006/relationships/image" Target="media/image314.png"/><Relationship Id="rId718" Type="http://schemas.openxmlformats.org/officeDocument/2006/relationships/image" Target="media/image363.png"/><Relationship Id="rId357" Type="http://schemas.openxmlformats.org/officeDocument/2006/relationships/image" Target="media/image178.png"/><Relationship Id="rId54" Type="http://schemas.openxmlformats.org/officeDocument/2006/relationships/image" Target="media/image24.png"/><Relationship Id="rId217" Type="http://schemas.openxmlformats.org/officeDocument/2006/relationships/customXml" Target="ink/ink104.xml"/><Relationship Id="rId564" Type="http://schemas.openxmlformats.org/officeDocument/2006/relationships/customXml" Target="ink/ink272.xml"/><Relationship Id="rId771" Type="http://schemas.openxmlformats.org/officeDocument/2006/relationships/fontTable" Target="fontTable.xml"/><Relationship Id="rId424" Type="http://schemas.openxmlformats.org/officeDocument/2006/relationships/image" Target="media/image213.png"/><Relationship Id="rId631" Type="http://schemas.openxmlformats.org/officeDocument/2006/relationships/customXml" Target="ink/ink304.xml"/><Relationship Id="rId729" Type="http://schemas.openxmlformats.org/officeDocument/2006/relationships/customXml" Target="ink/ink353.xml"/><Relationship Id="rId270" Type="http://schemas.openxmlformats.org/officeDocument/2006/relationships/customXml" Target="ink/ink130.xml"/><Relationship Id="rId65" Type="http://schemas.openxmlformats.org/officeDocument/2006/relationships/image" Target="media/image30.png"/><Relationship Id="rId130" Type="http://schemas.openxmlformats.org/officeDocument/2006/relationships/customXml" Target="ink/ink61.xml"/><Relationship Id="rId368" Type="http://schemas.openxmlformats.org/officeDocument/2006/relationships/image" Target="media/image184.png"/><Relationship Id="rId575" Type="http://schemas.openxmlformats.org/officeDocument/2006/relationships/image" Target="media/image290.png"/><Relationship Id="rId228" Type="http://schemas.openxmlformats.org/officeDocument/2006/relationships/image" Target="media/image112.png"/><Relationship Id="rId435" Type="http://schemas.openxmlformats.org/officeDocument/2006/relationships/customXml" Target="ink/ink209.xml"/><Relationship Id="rId642" Type="http://schemas.openxmlformats.org/officeDocument/2006/relationships/image" Target="media/image325.png"/><Relationship Id="rId281" Type="http://schemas.openxmlformats.org/officeDocument/2006/relationships/image" Target="media/image139.png"/><Relationship Id="rId502" Type="http://schemas.openxmlformats.org/officeDocument/2006/relationships/customXml" Target="ink/ink242.xml"/><Relationship Id="rId76" Type="http://schemas.openxmlformats.org/officeDocument/2006/relationships/customXml" Target="ink/ink34.xml"/><Relationship Id="rId141" Type="http://schemas.openxmlformats.org/officeDocument/2006/relationships/image" Target="media/image68.png"/><Relationship Id="rId379" Type="http://schemas.openxmlformats.org/officeDocument/2006/relationships/customXml" Target="ink/ink181.xml"/><Relationship Id="rId586" Type="http://schemas.openxmlformats.org/officeDocument/2006/relationships/customXml" Target="ink/ink283.xml"/><Relationship Id="rId7" Type="http://schemas.openxmlformats.org/officeDocument/2006/relationships/endnotes" Target="endnotes.xml"/><Relationship Id="rId239" Type="http://schemas.openxmlformats.org/officeDocument/2006/relationships/customXml" Target="ink/ink115.xml"/><Relationship Id="rId446" Type="http://schemas.openxmlformats.org/officeDocument/2006/relationships/image" Target="media/image224.png"/><Relationship Id="rId653" Type="http://schemas.openxmlformats.org/officeDocument/2006/relationships/customXml" Target="ink/ink315.xml"/><Relationship Id="rId292" Type="http://schemas.openxmlformats.org/officeDocument/2006/relationships/customXml" Target="ink/ink141.xml"/><Relationship Id="rId306" Type="http://schemas.openxmlformats.org/officeDocument/2006/relationships/image" Target="media/image1510.png"/><Relationship Id="rId87" Type="http://schemas.openxmlformats.org/officeDocument/2006/relationships/image" Target="media/image41.png"/><Relationship Id="rId513" Type="http://schemas.openxmlformats.org/officeDocument/2006/relationships/image" Target="media/image258.png"/><Relationship Id="rId597" Type="http://schemas.openxmlformats.org/officeDocument/2006/relationships/image" Target="media/image301.png"/><Relationship Id="rId720" Type="http://schemas.openxmlformats.org/officeDocument/2006/relationships/image" Target="media/image364.png"/><Relationship Id="rId152" Type="http://schemas.openxmlformats.org/officeDocument/2006/relationships/customXml" Target="ink/ink72.xml"/><Relationship Id="rId457" Type="http://schemas.openxmlformats.org/officeDocument/2006/relationships/image" Target="media/image230.png"/><Relationship Id="rId664" Type="http://schemas.openxmlformats.org/officeDocument/2006/relationships/image" Target="media/image336.png"/><Relationship Id="rId14" Type="http://schemas.openxmlformats.org/officeDocument/2006/relationships/image" Target="media/image4.png"/><Relationship Id="rId317" Type="http://schemas.openxmlformats.org/officeDocument/2006/relationships/image" Target="media/image158.png"/><Relationship Id="rId524" Type="http://schemas.openxmlformats.org/officeDocument/2006/relationships/customXml" Target="ink/ink253.xml"/><Relationship Id="rId731" Type="http://schemas.openxmlformats.org/officeDocument/2006/relationships/customXml" Target="ink/ink354.xml"/><Relationship Id="rId98" Type="http://schemas.openxmlformats.org/officeDocument/2006/relationships/customXml" Target="ink/ink45.xml"/><Relationship Id="rId163" Type="http://schemas.openxmlformats.org/officeDocument/2006/relationships/customXml" Target="ink/ink77.xml"/><Relationship Id="rId370" Type="http://schemas.openxmlformats.org/officeDocument/2006/relationships/image" Target="media/image186.png"/><Relationship Id="rId230" Type="http://schemas.openxmlformats.org/officeDocument/2006/relationships/image" Target="media/image113.png"/><Relationship Id="rId468" Type="http://schemas.openxmlformats.org/officeDocument/2006/relationships/customXml" Target="ink/ink225.xml"/><Relationship Id="rId675" Type="http://schemas.openxmlformats.org/officeDocument/2006/relationships/customXml" Target="ink/ink326.xml"/><Relationship Id="rId25" Type="http://schemas.openxmlformats.org/officeDocument/2006/relationships/customXml" Target="ink/ink9.xml"/><Relationship Id="rId328" Type="http://schemas.openxmlformats.org/officeDocument/2006/relationships/customXml" Target="ink/ink157.xml"/><Relationship Id="rId535" Type="http://schemas.openxmlformats.org/officeDocument/2006/relationships/image" Target="media/image269.png"/><Relationship Id="rId742" Type="http://schemas.openxmlformats.org/officeDocument/2006/relationships/image" Target="media/image375.png"/><Relationship Id="rId174" Type="http://schemas.openxmlformats.org/officeDocument/2006/relationships/customXml" Target="ink/ink82.xml"/><Relationship Id="rId381" Type="http://schemas.openxmlformats.org/officeDocument/2006/relationships/customXml" Target="ink/ink182.xml"/><Relationship Id="rId602" Type="http://schemas.openxmlformats.org/officeDocument/2006/relationships/image" Target="media/image304.png"/><Relationship Id="rId241" Type="http://schemas.openxmlformats.org/officeDocument/2006/relationships/customXml" Target="ink/ink116.xml"/><Relationship Id="rId479" Type="http://schemas.openxmlformats.org/officeDocument/2006/relationships/image" Target="media/image241.png"/><Relationship Id="rId686" Type="http://schemas.openxmlformats.org/officeDocument/2006/relationships/image" Target="media/image347.png"/><Relationship Id="rId36" Type="http://schemas.openxmlformats.org/officeDocument/2006/relationships/image" Target="media/image15.png"/><Relationship Id="rId339" Type="http://schemas.openxmlformats.org/officeDocument/2006/relationships/image" Target="media/image169.png"/><Relationship Id="rId546" Type="http://schemas.openxmlformats.org/officeDocument/2006/relationships/customXml" Target="ink/ink264.xml"/><Relationship Id="rId753" Type="http://schemas.openxmlformats.org/officeDocument/2006/relationships/customXml" Target="ink/ink365.xml"/><Relationship Id="rId101" Type="http://schemas.openxmlformats.org/officeDocument/2006/relationships/image" Target="media/image48.png"/><Relationship Id="rId185" Type="http://schemas.openxmlformats.org/officeDocument/2006/relationships/customXml" Target="ink/ink88.xml"/><Relationship Id="rId406" Type="http://schemas.openxmlformats.org/officeDocument/2006/relationships/image" Target="media/image204.png"/><Relationship Id="rId392" Type="http://schemas.openxmlformats.org/officeDocument/2006/relationships/image" Target="media/image197.png"/><Relationship Id="rId613" Type="http://schemas.openxmlformats.org/officeDocument/2006/relationships/image" Target="media/image311.png"/><Relationship Id="rId697" Type="http://schemas.openxmlformats.org/officeDocument/2006/relationships/customXml" Target="ink/ink337.xml"/><Relationship Id="rId252" Type="http://schemas.openxmlformats.org/officeDocument/2006/relationships/image" Target="media/image124.png"/><Relationship Id="rId47" Type="http://schemas.openxmlformats.org/officeDocument/2006/relationships/customXml" Target="ink/ink20.xml"/><Relationship Id="rId112" Type="http://schemas.openxmlformats.org/officeDocument/2006/relationships/customXml" Target="ink/ink52.xml"/><Relationship Id="rId557" Type="http://schemas.openxmlformats.org/officeDocument/2006/relationships/image" Target="media/image280.png"/><Relationship Id="rId764" Type="http://schemas.openxmlformats.org/officeDocument/2006/relationships/image" Target="media/image386.png"/><Relationship Id="rId196" Type="http://schemas.openxmlformats.org/officeDocument/2006/relationships/image" Target="media/image96.png"/><Relationship Id="rId417" Type="http://schemas.openxmlformats.org/officeDocument/2006/relationships/customXml" Target="ink/ink200.xml"/><Relationship Id="rId624" Type="http://schemas.openxmlformats.org/officeDocument/2006/relationships/image" Target="media/image316.png"/><Relationship Id="rId263" Type="http://schemas.openxmlformats.org/officeDocument/2006/relationships/customXml" Target="ink/ink127.xml"/><Relationship Id="rId470" Type="http://schemas.openxmlformats.org/officeDocument/2006/relationships/customXml" Target="ink/ink226.xml"/><Relationship Id="rId58" Type="http://schemas.openxmlformats.org/officeDocument/2006/relationships/customXml" Target="ink/ink25.xml"/><Relationship Id="rId123" Type="http://schemas.openxmlformats.org/officeDocument/2006/relationships/image" Target="media/image59.png"/><Relationship Id="rId330" Type="http://schemas.openxmlformats.org/officeDocument/2006/relationships/customXml" Target="ink/ink158.xml"/><Relationship Id="rId568" Type="http://schemas.openxmlformats.org/officeDocument/2006/relationships/customXml" Target="ink/ink274.xml"/><Relationship Id="rId428" Type="http://schemas.openxmlformats.org/officeDocument/2006/relationships/image" Target="media/image215.png"/><Relationship Id="rId635" Type="http://schemas.openxmlformats.org/officeDocument/2006/relationships/customXml" Target="ink/ink306.xml"/><Relationship Id="rId274" Type="http://schemas.openxmlformats.org/officeDocument/2006/relationships/customXml" Target="ink/ink132.xml"/><Relationship Id="rId481" Type="http://schemas.openxmlformats.org/officeDocument/2006/relationships/image" Target="media/image242.png"/><Relationship Id="rId702" Type="http://schemas.openxmlformats.org/officeDocument/2006/relationships/image" Target="media/image355.png"/><Relationship Id="rId69" Type="http://schemas.openxmlformats.org/officeDocument/2006/relationships/image" Target="media/image32.png"/><Relationship Id="rId134" Type="http://schemas.openxmlformats.org/officeDocument/2006/relationships/customXml" Target="ink/ink63.xml"/><Relationship Id="rId579" Type="http://schemas.openxmlformats.org/officeDocument/2006/relationships/image" Target="media/image292.png"/><Relationship Id="rId341" Type="http://schemas.openxmlformats.org/officeDocument/2006/relationships/image" Target="media/image170.png"/><Relationship Id="rId439" Type="http://schemas.openxmlformats.org/officeDocument/2006/relationships/customXml" Target="ink/ink211.xml"/><Relationship Id="rId646" Type="http://schemas.openxmlformats.org/officeDocument/2006/relationships/image" Target="media/image327.png"/><Relationship Id="rId201" Type="http://schemas.openxmlformats.org/officeDocument/2006/relationships/customXml" Target="ink/ink96.xml"/><Relationship Id="rId285" Type="http://schemas.openxmlformats.org/officeDocument/2006/relationships/image" Target="media/image141.png"/><Relationship Id="rId506" Type="http://schemas.openxmlformats.org/officeDocument/2006/relationships/customXml" Target="ink/ink244.xml"/><Relationship Id="rId492" Type="http://schemas.openxmlformats.org/officeDocument/2006/relationships/customXml" Target="ink/ink237.xml"/><Relationship Id="rId713" Type="http://schemas.openxmlformats.org/officeDocument/2006/relationships/customXml" Target="ink/ink345.xml"/><Relationship Id="rId145" Type="http://schemas.openxmlformats.org/officeDocument/2006/relationships/image" Target="media/image70.png"/><Relationship Id="rId352" Type="http://schemas.openxmlformats.org/officeDocument/2006/relationships/customXml" Target="ink/ink169.xml"/><Relationship Id="rId212" Type="http://schemas.openxmlformats.org/officeDocument/2006/relationships/image" Target="media/image104.png"/><Relationship Id="rId657" Type="http://schemas.openxmlformats.org/officeDocument/2006/relationships/customXml" Target="ink/ink317.xml"/><Relationship Id="rId296" Type="http://schemas.openxmlformats.org/officeDocument/2006/relationships/customXml" Target="ink/ink143.xml"/><Relationship Id="rId517" Type="http://schemas.openxmlformats.org/officeDocument/2006/relationships/image" Target="media/image260.png"/><Relationship Id="rId724" Type="http://schemas.openxmlformats.org/officeDocument/2006/relationships/image" Target="media/image366.png"/><Relationship Id="rId60" Type="http://schemas.openxmlformats.org/officeDocument/2006/relationships/customXml" Target="ink/ink26.xml"/><Relationship Id="rId156" Type="http://schemas.openxmlformats.org/officeDocument/2006/relationships/customXml" Target="ink/ink74.xml"/><Relationship Id="rId363" Type="http://schemas.openxmlformats.org/officeDocument/2006/relationships/image" Target="media/image181.png"/><Relationship Id="rId570" Type="http://schemas.openxmlformats.org/officeDocument/2006/relationships/customXml" Target="ink/ink275.xml"/><Relationship Id="rId223" Type="http://schemas.openxmlformats.org/officeDocument/2006/relationships/customXml" Target="ink/ink107.xml"/><Relationship Id="rId430" Type="http://schemas.openxmlformats.org/officeDocument/2006/relationships/image" Target="media/image216.png"/><Relationship Id="rId668" Type="http://schemas.openxmlformats.org/officeDocument/2006/relationships/image" Target="media/image338.png"/><Relationship Id="rId18" Type="http://schemas.openxmlformats.org/officeDocument/2006/relationships/image" Target="media/image6.png"/><Relationship Id="rId528" Type="http://schemas.openxmlformats.org/officeDocument/2006/relationships/customXml" Target="ink/ink255.xml"/><Relationship Id="rId735" Type="http://schemas.openxmlformats.org/officeDocument/2006/relationships/customXml" Target="ink/ink356.xml"/><Relationship Id="rId167" Type="http://schemas.openxmlformats.org/officeDocument/2006/relationships/customXml" Target="ink/ink79.xml"/><Relationship Id="rId374" Type="http://schemas.openxmlformats.org/officeDocument/2006/relationships/image" Target="media/image188.png"/><Relationship Id="rId581" Type="http://schemas.openxmlformats.org/officeDocument/2006/relationships/image" Target="media/image293.png"/><Relationship Id="rId71" Type="http://schemas.openxmlformats.org/officeDocument/2006/relationships/image" Target="media/image33.png"/><Relationship Id="rId234" Type="http://schemas.openxmlformats.org/officeDocument/2006/relationships/image" Target="media/image115.png"/><Relationship Id="rId679" Type="http://schemas.openxmlformats.org/officeDocument/2006/relationships/customXml" Target="ink/ink328.xml"/><Relationship Id="rId2" Type="http://schemas.openxmlformats.org/officeDocument/2006/relationships/numbering" Target="numbering.xml"/><Relationship Id="rId29" Type="http://schemas.openxmlformats.org/officeDocument/2006/relationships/customXml" Target="ink/ink11.xml"/><Relationship Id="rId441" Type="http://schemas.openxmlformats.org/officeDocument/2006/relationships/customXml" Target="ink/ink212.xml"/><Relationship Id="rId539" Type="http://schemas.openxmlformats.org/officeDocument/2006/relationships/image" Target="media/image271.png"/><Relationship Id="rId746" Type="http://schemas.openxmlformats.org/officeDocument/2006/relationships/image" Target="media/image377.png"/><Relationship Id="rId178" Type="http://schemas.openxmlformats.org/officeDocument/2006/relationships/customXml" Target="ink/ink84.xml"/><Relationship Id="rId301" Type="http://schemas.openxmlformats.org/officeDocument/2006/relationships/image" Target="media/image149.png"/><Relationship Id="rId82" Type="http://schemas.openxmlformats.org/officeDocument/2006/relationships/customXml" Target="ink/ink37.xml"/><Relationship Id="rId385" Type="http://schemas.openxmlformats.org/officeDocument/2006/relationships/customXml" Target="ink/ink184.xml"/><Relationship Id="rId592" Type="http://schemas.openxmlformats.org/officeDocument/2006/relationships/customXml" Target="ink/ink286.xml"/><Relationship Id="rId606" Type="http://schemas.openxmlformats.org/officeDocument/2006/relationships/customXml" Target="ink/ink291.xml"/><Relationship Id="rId245" Type="http://schemas.openxmlformats.org/officeDocument/2006/relationships/customXml" Target="ink/ink118.xml"/><Relationship Id="rId452" Type="http://schemas.openxmlformats.org/officeDocument/2006/relationships/image" Target="media/image227.png"/><Relationship Id="rId105" Type="http://schemas.openxmlformats.org/officeDocument/2006/relationships/image" Target="media/image50.png"/><Relationship Id="rId312" Type="http://schemas.openxmlformats.org/officeDocument/2006/relationships/image" Target="media/image154.png"/><Relationship Id="rId757" Type="http://schemas.openxmlformats.org/officeDocument/2006/relationships/customXml" Target="ink/ink367.xml"/><Relationship Id="rId93" Type="http://schemas.openxmlformats.org/officeDocument/2006/relationships/image" Target="media/image44.png"/><Relationship Id="rId189" Type="http://schemas.openxmlformats.org/officeDocument/2006/relationships/customXml" Target="ink/ink90.xml"/><Relationship Id="rId396" Type="http://schemas.openxmlformats.org/officeDocument/2006/relationships/image" Target="media/image199.png"/><Relationship Id="rId617" Type="http://schemas.openxmlformats.org/officeDocument/2006/relationships/customXml" Target="ink/ink297.xml"/><Relationship Id="rId256" Type="http://schemas.openxmlformats.org/officeDocument/2006/relationships/image" Target="media/image126.png"/><Relationship Id="rId463" Type="http://schemas.openxmlformats.org/officeDocument/2006/relationships/image" Target="media/image233.png"/><Relationship Id="rId670" Type="http://schemas.openxmlformats.org/officeDocument/2006/relationships/image" Target="media/image339.png"/><Relationship Id="rId116" Type="http://schemas.openxmlformats.org/officeDocument/2006/relationships/customXml" Target="ink/ink54.xml"/><Relationship Id="rId323" Type="http://schemas.openxmlformats.org/officeDocument/2006/relationships/image" Target="media/image161.png"/><Relationship Id="rId530" Type="http://schemas.openxmlformats.org/officeDocument/2006/relationships/customXml" Target="ink/ink256.xml"/><Relationship Id="rId768" Type="http://schemas.openxmlformats.org/officeDocument/2006/relationships/image" Target="media/image388.png"/><Relationship Id="rId20" Type="http://schemas.openxmlformats.org/officeDocument/2006/relationships/image" Target="media/image7.png"/><Relationship Id="rId628" Type="http://schemas.openxmlformats.org/officeDocument/2006/relationships/image" Target="media/image318.png"/><Relationship Id="rId267" Type="http://schemas.openxmlformats.org/officeDocument/2006/relationships/image" Target="media/image132.png"/><Relationship Id="rId474" Type="http://schemas.openxmlformats.org/officeDocument/2006/relationships/customXml" Target="ink/ink228.xml"/><Relationship Id="rId127" Type="http://schemas.openxmlformats.org/officeDocument/2006/relationships/image" Target="media/image61.png"/><Relationship Id="rId681" Type="http://schemas.openxmlformats.org/officeDocument/2006/relationships/customXml" Target="ink/ink329.xml"/><Relationship Id="rId31" Type="http://schemas.openxmlformats.org/officeDocument/2006/relationships/customXml" Target="ink/ink12.xml"/><Relationship Id="rId334" Type="http://schemas.openxmlformats.org/officeDocument/2006/relationships/customXml" Target="ink/ink160.xml"/><Relationship Id="rId541" Type="http://schemas.openxmlformats.org/officeDocument/2006/relationships/image" Target="media/image272.png"/><Relationship Id="rId639" Type="http://schemas.openxmlformats.org/officeDocument/2006/relationships/customXml" Target="ink/ink308.xml"/><Relationship Id="rId180" Type="http://schemas.openxmlformats.org/officeDocument/2006/relationships/image" Target="media/image88.png"/><Relationship Id="rId278" Type="http://schemas.openxmlformats.org/officeDocument/2006/relationships/customXml" Target="ink/ink134.xml"/><Relationship Id="rId401" Type="http://schemas.openxmlformats.org/officeDocument/2006/relationships/customXml" Target="ink/ink192.xml"/><Relationship Id="rId485" Type="http://schemas.openxmlformats.org/officeDocument/2006/relationships/image" Target="media/image244.png"/><Relationship Id="rId692" Type="http://schemas.openxmlformats.org/officeDocument/2006/relationships/image" Target="media/image350.png"/><Relationship Id="rId706" Type="http://schemas.openxmlformats.org/officeDocument/2006/relationships/image" Target="media/image357.png"/><Relationship Id="rId42" Type="http://schemas.openxmlformats.org/officeDocument/2006/relationships/image" Target="media/image18.png"/><Relationship Id="rId84" Type="http://schemas.openxmlformats.org/officeDocument/2006/relationships/customXml" Target="ink/ink38.xml"/><Relationship Id="rId138" Type="http://schemas.openxmlformats.org/officeDocument/2006/relationships/customXml" Target="ink/ink65.xml"/><Relationship Id="rId345" Type="http://schemas.openxmlformats.org/officeDocument/2006/relationships/image" Target="media/image172.png"/><Relationship Id="rId387" Type="http://schemas.openxmlformats.org/officeDocument/2006/relationships/customXml" Target="ink/ink185.xml"/><Relationship Id="rId510" Type="http://schemas.openxmlformats.org/officeDocument/2006/relationships/customXml" Target="ink/ink246.xml"/><Relationship Id="rId552" Type="http://schemas.openxmlformats.org/officeDocument/2006/relationships/customXml" Target="ink/ink267.xml"/><Relationship Id="rId594" Type="http://schemas.openxmlformats.org/officeDocument/2006/relationships/customXml" Target="ink/ink287.xml"/><Relationship Id="rId608" Type="http://schemas.openxmlformats.org/officeDocument/2006/relationships/customXml" Target="ink/ink292.xml"/><Relationship Id="rId191" Type="http://schemas.openxmlformats.org/officeDocument/2006/relationships/customXml" Target="ink/ink91.xml"/><Relationship Id="rId205" Type="http://schemas.openxmlformats.org/officeDocument/2006/relationships/customXml" Target="ink/ink98.xml"/><Relationship Id="rId247" Type="http://schemas.openxmlformats.org/officeDocument/2006/relationships/customXml" Target="ink/ink119.xml"/><Relationship Id="rId412" Type="http://schemas.openxmlformats.org/officeDocument/2006/relationships/image" Target="media/image207.png"/><Relationship Id="rId107" Type="http://schemas.openxmlformats.org/officeDocument/2006/relationships/image" Target="media/image51.png"/><Relationship Id="rId289" Type="http://schemas.openxmlformats.org/officeDocument/2006/relationships/image" Target="media/image143.png"/><Relationship Id="rId454" Type="http://schemas.openxmlformats.org/officeDocument/2006/relationships/customXml" Target="ink/ink218.xml"/><Relationship Id="rId496" Type="http://schemas.openxmlformats.org/officeDocument/2006/relationships/customXml" Target="ink/ink239.xml"/><Relationship Id="rId661" Type="http://schemas.openxmlformats.org/officeDocument/2006/relationships/customXml" Target="ink/ink319.xml"/><Relationship Id="rId717" Type="http://schemas.openxmlformats.org/officeDocument/2006/relationships/customXml" Target="ink/ink347.xml"/><Relationship Id="rId759" Type="http://schemas.openxmlformats.org/officeDocument/2006/relationships/customXml" Target="ink/ink368.xml"/><Relationship Id="rId11" Type="http://schemas.openxmlformats.org/officeDocument/2006/relationships/customXml" Target="ink/ink2.xml"/><Relationship Id="rId53" Type="http://schemas.openxmlformats.org/officeDocument/2006/relationships/customXml" Target="ink/ink23.xml"/><Relationship Id="rId149" Type="http://schemas.openxmlformats.org/officeDocument/2006/relationships/image" Target="media/image72.png"/><Relationship Id="rId314" Type="http://schemas.openxmlformats.org/officeDocument/2006/relationships/image" Target="media/image155.png"/><Relationship Id="rId356" Type="http://schemas.openxmlformats.org/officeDocument/2006/relationships/customXml" Target="ink/ink171.xml"/><Relationship Id="rId398" Type="http://schemas.openxmlformats.org/officeDocument/2006/relationships/image" Target="media/image200.png"/><Relationship Id="rId521" Type="http://schemas.openxmlformats.org/officeDocument/2006/relationships/image" Target="media/image262.png"/><Relationship Id="rId563" Type="http://schemas.openxmlformats.org/officeDocument/2006/relationships/image" Target="media/image284.png"/><Relationship Id="rId619" Type="http://schemas.openxmlformats.org/officeDocument/2006/relationships/customXml" Target="ink/ink298.xml"/><Relationship Id="rId770" Type="http://schemas.openxmlformats.org/officeDocument/2006/relationships/image" Target="media/image389.png"/><Relationship Id="rId95" Type="http://schemas.openxmlformats.org/officeDocument/2006/relationships/image" Target="media/image45.png"/><Relationship Id="rId160" Type="http://schemas.openxmlformats.org/officeDocument/2006/relationships/image" Target="media/image78.png"/><Relationship Id="rId216" Type="http://schemas.openxmlformats.org/officeDocument/2006/relationships/image" Target="media/image106.png"/><Relationship Id="rId423" Type="http://schemas.openxmlformats.org/officeDocument/2006/relationships/customXml" Target="ink/ink203.xml"/><Relationship Id="rId258" Type="http://schemas.openxmlformats.org/officeDocument/2006/relationships/image" Target="media/image127.png"/><Relationship Id="rId465" Type="http://schemas.openxmlformats.org/officeDocument/2006/relationships/image" Target="media/image234.png"/><Relationship Id="rId630" Type="http://schemas.openxmlformats.org/officeDocument/2006/relationships/image" Target="media/image319.png"/><Relationship Id="rId672" Type="http://schemas.openxmlformats.org/officeDocument/2006/relationships/image" Target="media/image340.png"/><Relationship Id="rId728" Type="http://schemas.openxmlformats.org/officeDocument/2006/relationships/image" Target="media/image368.png"/><Relationship Id="rId22" Type="http://schemas.openxmlformats.org/officeDocument/2006/relationships/image" Target="media/image8.png"/><Relationship Id="rId64" Type="http://schemas.openxmlformats.org/officeDocument/2006/relationships/customXml" Target="ink/ink28.xml"/><Relationship Id="rId118" Type="http://schemas.openxmlformats.org/officeDocument/2006/relationships/customXml" Target="ink/ink55.xml"/><Relationship Id="rId325" Type="http://schemas.openxmlformats.org/officeDocument/2006/relationships/image" Target="media/image162.png"/><Relationship Id="rId367" Type="http://schemas.openxmlformats.org/officeDocument/2006/relationships/customXml" Target="ink/ink176.xml"/><Relationship Id="rId532" Type="http://schemas.openxmlformats.org/officeDocument/2006/relationships/customXml" Target="ink/ink257.xml"/><Relationship Id="rId574" Type="http://schemas.openxmlformats.org/officeDocument/2006/relationships/customXml" Target="ink/ink277.xml"/><Relationship Id="rId171" Type="http://schemas.openxmlformats.org/officeDocument/2006/relationships/image" Target="media/image84.png"/><Relationship Id="rId227" Type="http://schemas.openxmlformats.org/officeDocument/2006/relationships/customXml" Target="ink/ink109.xml"/><Relationship Id="rId269" Type="http://schemas.openxmlformats.org/officeDocument/2006/relationships/image" Target="media/image133.png"/><Relationship Id="rId434" Type="http://schemas.openxmlformats.org/officeDocument/2006/relationships/image" Target="media/image218.png"/><Relationship Id="rId476" Type="http://schemas.openxmlformats.org/officeDocument/2006/relationships/customXml" Target="ink/ink229.xml"/><Relationship Id="rId641" Type="http://schemas.openxmlformats.org/officeDocument/2006/relationships/customXml" Target="ink/ink309.xml"/><Relationship Id="rId683" Type="http://schemas.openxmlformats.org/officeDocument/2006/relationships/customXml" Target="ink/ink330.xml"/><Relationship Id="rId739" Type="http://schemas.openxmlformats.org/officeDocument/2006/relationships/customXml" Target="ink/ink358.xml"/><Relationship Id="rId33" Type="http://schemas.openxmlformats.org/officeDocument/2006/relationships/customXml" Target="ink/ink13.xml"/><Relationship Id="rId129" Type="http://schemas.openxmlformats.org/officeDocument/2006/relationships/image" Target="media/image62.png"/><Relationship Id="rId280" Type="http://schemas.openxmlformats.org/officeDocument/2006/relationships/customXml" Target="ink/ink135.xml"/><Relationship Id="rId336" Type="http://schemas.openxmlformats.org/officeDocument/2006/relationships/customXml" Target="ink/ink161.xml"/><Relationship Id="rId501" Type="http://schemas.openxmlformats.org/officeDocument/2006/relationships/image" Target="media/image252.png"/><Relationship Id="rId543" Type="http://schemas.openxmlformats.org/officeDocument/2006/relationships/image" Target="media/image273.png"/><Relationship Id="rId75" Type="http://schemas.openxmlformats.org/officeDocument/2006/relationships/image" Target="media/image35.png"/><Relationship Id="rId140" Type="http://schemas.openxmlformats.org/officeDocument/2006/relationships/customXml" Target="ink/ink66.xml"/><Relationship Id="rId182" Type="http://schemas.openxmlformats.org/officeDocument/2006/relationships/image" Target="media/image89.png"/><Relationship Id="rId378" Type="http://schemas.openxmlformats.org/officeDocument/2006/relationships/image" Target="media/image190.png"/><Relationship Id="rId403" Type="http://schemas.openxmlformats.org/officeDocument/2006/relationships/customXml" Target="ink/ink193.xml"/><Relationship Id="rId585" Type="http://schemas.openxmlformats.org/officeDocument/2006/relationships/image" Target="media/image295.png"/><Relationship Id="rId750" Type="http://schemas.openxmlformats.org/officeDocument/2006/relationships/image" Target="media/image379.png"/><Relationship Id="rId6" Type="http://schemas.openxmlformats.org/officeDocument/2006/relationships/footnotes" Target="footnotes.xml"/><Relationship Id="rId238" Type="http://schemas.openxmlformats.org/officeDocument/2006/relationships/image" Target="media/image117.png"/><Relationship Id="rId445" Type="http://schemas.openxmlformats.org/officeDocument/2006/relationships/customXml" Target="ink/ink214.xml"/><Relationship Id="rId487" Type="http://schemas.openxmlformats.org/officeDocument/2006/relationships/image" Target="media/image245.png"/><Relationship Id="rId610" Type="http://schemas.openxmlformats.org/officeDocument/2006/relationships/customXml" Target="ink/ink293.xml"/><Relationship Id="rId652" Type="http://schemas.openxmlformats.org/officeDocument/2006/relationships/image" Target="media/image330.png"/><Relationship Id="rId694" Type="http://schemas.openxmlformats.org/officeDocument/2006/relationships/image" Target="media/image351.png"/><Relationship Id="rId708" Type="http://schemas.openxmlformats.org/officeDocument/2006/relationships/image" Target="media/image358.png"/><Relationship Id="rId291" Type="http://schemas.openxmlformats.org/officeDocument/2006/relationships/image" Target="media/image144.png"/><Relationship Id="rId305" Type="http://schemas.openxmlformats.org/officeDocument/2006/relationships/customXml" Target="ink/ink147.xml"/><Relationship Id="rId347" Type="http://schemas.openxmlformats.org/officeDocument/2006/relationships/image" Target="media/image173.png"/><Relationship Id="rId512" Type="http://schemas.openxmlformats.org/officeDocument/2006/relationships/customXml" Target="ink/ink247.xml"/><Relationship Id="rId44" Type="http://schemas.openxmlformats.org/officeDocument/2006/relationships/image" Target="media/image19.png"/><Relationship Id="rId86" Type="http://schemas.openxmlformats.org/officeDocument/2006/relationships/customXml" Target="ink/ink39.xml"/><Relationship Id="rId151" Type="http://schemas.openxmlformats.org/officeDocument/2006/relationships/image" Target="media/image73.png"/><Relationship Id="rId389" Type="http://schemas.openxmlformats.org/officeDocument/2006/relationships/customXml" Target="ink/ink186.xml"/><Relationship Id="rId554" Type="http://schemas.openxmlformats.org/officeDocument/2006/relationships/customXml" Target="ink/ink268.xml"/><Relationship Id="rId596" Type="http://schemas.openxmlformats.org/officeDocument/2006/relationships/customXml" Target="ink/ink288.xml"/><Relationship Id="rId761" Type="http://schemas.openxmlformats.org/officeDocument/2006/relationships/customXml" Target="ink/ink369.xml"/><Relationship Id="rId193" Type="http://schemas.openxmlformats.org/officeDocument/2006/relationships/customXml" Target="ink/ink92.xml"/><Relationship Id="rId207" Type="http://schemas.openxmlformats.org/officeDocument/2006/relationships/customXml" Target="ink/ink99.xml"/><Relationship Id="rId249" Type="http://schemas.openxmlformats.org/officeDocument/2006/relationships/customXml" Target="ink/ink120.xml"/><Relationship Id="rId414" Type="http://schemas.openxmlformats.org/officeDocument/2006/relationships/image" Target="media/image208.png"/><Relationship Id="rId456" Type="http://schemas.openxmlformats.org/officeDocument/2006/relationships/customXml" Target="ink/ink219.xml"/><Relationship Id="rId498" Type="http://schemas.openxmlformats.org/officeDocument/2006/relationships/customXml" Target="ink/ink240.xml"/><Relationship Id="rId621" Type="http://schemas.openxmlformats.org/officeDocument/2006/relationships/customXml" Target="ink/ink299.xml"/><Relationship Id="rId663" Type="http://schemas.openxmlformats.org/officeDocument/2006/relationships/customXml" Target="ink/ink320.xml"/><Relationship Id="rId13" Type="http://schemas.openxmlformats.org/officeDocument/2006/relationships/customXml" Target="ink/ink3.xml"/><Relationship Id="rId109" Type="http://schemas.openxmlformats.org/officeDocument/2006/relationships/image" Target="media/image52.png"/><Relationship Id="rId260" Type="http://schemas.openxmlformats.org/officeDocument/2006/relationships/image" Target="media/image128.png"/><Relationship Id="rId316" Type="http://schemas.openxmlformats.org/officeDocument/2006/relationships/image" Target="media/image157.png"/><Relationship Id="rId523" Type="http://schemas.openxmlformats.org/officeDocument/2006/relationships/image" Target="media/image263.png"/><Relationship Id="rId719" Type="http://schemas.openxmlformats.org/officeDocument/2006/relationships/customXml" Target="ink/ink348.xml"/><Relationship Id="rId55" Type="http://schemas.openxmlformats.org/officeDocument/2006/relationships/customXml" Target="ink/ink24.xml"/><Relationship Id="rId97" Type="http://schemas.openxmlformats.org/officeDocument/2006/relationships/image" Target="media/image46.png"/><Relationship Id="rId120" Type="http://schemas.openxmlformats.org/officeDocument/2006/relationships/customXml" Target="ink/ink56.xml"/><Relationship Id="rId358" Type="http://schemas.openxmlformats.org/officeDocument/2006/relationships/customXml" Target="ink/ink172.xml"/><Relationship Id="rId565" Type="http://schemas.openxmlformats.org/officeDocument/2006/relationships/image" Target="media/image285.png"/><Relationship Id="rId730" Type="http://schemas.openxmlformats.org/officeDocument/2006/relationships/image" Target="media/image369.png"/><Relationship Id="rId772" Type="http://schemas.openxmlformats.org/officeDocument/2006/relationships/theme" Target="theme/theme1.xml"/><Relationship Id="rId162" Type="http://schemas.openxmlformats.org/officeDocument/2006/relationships/image" Target="media/image79.png"/><Relationship Id="rId218" Type="http://schemas.openxmlformats.org/officeDocument/2006/relationships/image" Target="media/image107.png"/><Relationship Id="rId425" Type="http://schemas.openxmlformats.org/officeDocument/2006/relationships/customXml" Target="ink/ink204.xml"/><Relationship Id="rId467" Type="http://schemas.openxmlformats.org/officeDocument/2006/relationships/image" Target="media/image235.png"/><Relationship Id="rId632" Type="http://schemas.openxmlformats.org/officeDocument/2006/relationships/image" Target="media/image320.png"/><Relationship Id="rId271" Type="http://schemas.openxmlformats.org/officeDocument/2006/relationships/image" Target="media/image134.png"/><Relationship Id="rId674" Type="http://schemas.openxmlformats.org/officeDocument/2006/relationships/image" Target="media/image341.png"/><Relationship Id="rId24" Type="http://schemas.openxmlformats.org/officeDocument/2006/relationships/image" Target="media/image9.png"/><Relationship Id="rId66" Type="http://schemas.openxmlformats.org/officeDocument/2006/relationships/customXml" Target="ink/ink29.xml"/><Relationship Id="rId131" Type="http://schemas.openxmlformats.org/officeDocument/2006/relationships/image" Target="media/image63.png"/><Relationship Id="rId327" Type="http://schemas.openxmlformats.org/officeDocument/2006/relationships/image" Target="media/image163.png"/><Relationship Id="rId369" Type="http://schemas.openxmlformats.org/officeDocument/2006/relationships/image" Target="media/image185.png"/><Relationship Id="rId534" Type="http://schemas.openxmlformats.org/officeDocument/2006/relationships/customXml" Target="ink/ink258.xml"/><Relationship Id="rId576" Type="http://schemas.openxmlformats.org/officeDocument/2006/relationships/customXml" Target="ink/ink278.xml"/><Relationship Id="rId741" Type="http://schemas.openxmlformats.org/officeDocument/2006/relationships/customXml" Target="ink/ink359.xml"/><Relationship Id="rId173" Type="http://schemas.openxmlformats.org/officeDocument/2006/relationships/image" Target="media/image85.png"/><Relationship Id="rId229" Type="http://schemas.openxmlformats.org/officeDocument/2006/relationships/customXml" Target="ink/ink110.xml"/><Relationship Id="rId380" Type="http://schemas.openxmlformats.org/officeDocument/2006/relationships/image" Target="media/image191.png"/><Relationship Id="rId436" Type="http://schemas.openxmlformats.org/officeDocument/2006/relationships/image" Target="media/image219.png"/><Relationship Id="rId601" Type="http://schemas.openxmlformats.org/officeDocument/2006/relationships/image" Target="media/image303.png"/><Relationship Id="rId643" Type="http://schemas.openxmlformats.org/officeDocument/2006/relationships/customXml" Target="ink/ink310.xml"/><Relationship Id="rId240" Type="http://schemas.openxmlformats.org/officeDocument/2006/relationships/image" Target="media/image118.png"/><Relationship Id="rId478" Type="http://schemas.openxmlformats.org/officeDocument/2006/relationships/customXml" Target="ink/ink230.xml"/><Relationship Id="rId685" Type="http://schemas.openxmlformats.org/officeDocument/2006/relationships/customXml" Target="ink/ink331.xml"/><Relationship Id="rId35" Type="http://schemas.openxmlformats.org/officeDocument/2006/relationships/customXml" Target="ink/ink14.xml"/><Relationship Id="rId77" Type="http://schemas.openxmlformats.org/officeDocument/2006/relationships/image" Target="media/image36.png"/><Relationship Id="rId100" Type="http://schemas.openxmlformats.org/officeDocument/2006/relationships/customXml" Target="ink/ink46.xml"/><Relationship Id="rId282" Type="http://schemas.openxmlformats.org/officeDocument/2006/relationships/customXml" Target="ink/ink136.xml"/><Relationship Id="rId338" Type="http://schemas.openxmlformats.org/officeDocument/2006/relationships/customXml" Target="ink/ink162.xml"/><Relationship Id="rId503" Type="http://schemas.openxmlformats.org/officeDocument/2006/relationships/image" Target="media/image253.png"/><Relationship Id="rId545" Type="http://schemas.openxmlformats.org/officeDocument/2006/relationships/image" Target="media/image274.png"/><Relationship Id="rId587" Type="http://schemas.openxmlformats.org/officeDocument/2006/relationships/image" Target="media/image296.png"/><Relationship Id="rId710" Type="http://schemas.openxmlformats.org/officeDocument/2006/relationships/image" Target="media/image359.png"/><Relationship Id="rId752" Type="http://schemas.openxmlformats.org/officeDocument/2006/relationships/image" Target="media/image380.png"/><Relationship Id="rId8" Type="http://schemas.openxmlformats.org/officeDocument/2006/relationships/customXml" Target="ink/ink1.xml"/><Relationship Id="rId142" Type="http://schemas.openxmlformats.org/officeDocument/2006/relationships/customXml" Target="ink/ink67.xml"/><Relationship Id="rId184" Type="http://schemas.openxmlformats.org/officeDocument/2006/relationships/image" Target="media/image90.png"/><Relationship Id="rId391" Type="http://schemas.openxmlformats.org/officeDocument/2006/relationships/customXml" Target="ink/ink187.xml"/><Relationship Id="rId405" Type="http://schemas.openxmlformats.org/officeDocument/2006/relationships/customXml" Target="ink/ink194.xml"/><Relationship Id="rId447" Type="http://schemas.openxmlformats.org/officeDocument/2006/relationships/customXml" Target="ink/ink215.xml"/><Relationship Id="rId612" Type="http://schemas.openxmlformats.org/officeDocument/2006/relationships/customXml" Target="ink/ink294.xml"/><Relationship Id="rId251" Type="http://schemas.openxmlformats.org/officeDocument/2006/relationships/customXml" Target="ink/ink121.xml"/><Relationship Id="rId489" Type="http://schemas.openxmlformats.org/officeDocument/2006/relationships/image" Target="media/image246.png"/><Relationship Id="rId654" Type="http://schemas.openxmlformats.org/officeDocument/2006/relationships/image" Target="media/image331.png"/><Relationship Id="rId696" Type="http://schemas.openxmlformats.org/officeDocument/2006/relationships/image" Target="media/image352.png"/><Relationship Id="rId46" Type="http://schemas.openxmlformats.org/officeDocument/2006/relationships/image" Target="media/image20.png"/><Relationship Id="rId293" Type="http://schemas.openxmlformats.org/officeDocument/2006/relationships/image" Target="media/image145.png"/><Relationship Id="rId307" Type="http://schemas.openxmlformats.org/officeDocument/2006/relationships/customXml" Target="ink/ink148.xml"/><Relationship Id="rId349" Type="http://schemas.openxmlformats.org/officeDocument/2006/relationships/image" Target="media/image174.png"/><Relationship Id="rId514" Type="http://schemas.openxmlformats.org/officeDocument/2006/relationships/customXml" Target="ink/ink248.xml"/><Relationship Id="rId556" Type="http://schemas.openxmlformats.org/officeDocument/2006/relationships/customXml" Target="ink/ink269.xml"/><Relationship Id="rId721" Type="http://schemas.openxmlformats.org/officeDocument/2006/relationships/customXml" Target="ink/ink349.xml"/><Relationship Id="rId763" Type="http://schemas.openxmlformats.org/officeDocument/2006/relationships/customXml" Target="ink/ink370.xml"/><Relationship Id="rId88" Type="http://schemas.openxmlformats.org/officeDocument/2006/relationships/customXml" Target="ink/ink40.xml"/><Relationship Id="rId111" Type="http://schemas.openxmlformats.org/officeDocument/2006/relationships/image" Target="media/image53.png"/><Relationship Id="rId153" Type="http://schemas.openxmlformats.org/officeDocument/2006/relationships/image" Target="media/image74.png"/><Relationship Id="rId195" Type="http://schemas.openxmlformats.org/officeDocument/2006/relationships/customXml" Target="ink/ink93.xml"/><Relationship Id="rId209" Type="http://schemas.openxmlformats.org/officeDocument/2006/relationships/customXml" Target="ink/ink100.xml"/><Relationship Id="rId360" Type="http://schemas.openxmlformats.org/officeDocument/2006/relationships/customXml" Target="ink/ink173.xml"/><Relationship Id="rId416" Type="http://schemas.openxmlformats.org/officeDocument/2006/relationships/image" Target="media/image209.png"/><Relationship Id="rId598" Type="http://schemas.openxmlformats.org/officeDocument/2006/relationships/customXml" Target="ink/ink289.xml"/><Relationship Id="rId220" Type="http://schemas.openxmlformats.org/officeDocument/2006/relationships/image" Target="media/image108.png"/><Relationship Id="rId458" Type="http://schemas.openxmlformats.org/officeDocument/2006/relationships/customXml" Target="ink/ink220.xml"/><Relationship Id="rId623" Type="http://schemas.openxmlformats.org/officeDocument/2006/relationships/customXml" Target="ink/ink300.xml"/><Relationship Id="rId665" Type="http://schemas.openxmlformats.org/officeDocument/2006/relationships/customXml" Target="ink/ink321.xml"/><Relationship Id="rId15" Type="http://schemas.openxmlformats.org/officeDocument/2006/relationships/customXml" Target="ink/ink4.xml"/><Relationship Id="rId57" Type="http://schemas.openxmlformats.org/officeDocument/2006/relationships/image" Target="media/image26.png"/><Relationship Id="rId262" Type="http://schemas.openxmlformats.org/officeDocument/2006/relationships/image" Target="media/image129.png"/><Relationship Id="rId318" Type="http://schemas.openxmlformats.org/officeDocument/2006/relationships/customXml" Target="ink/ink152.xml"/><Relationship Id="rId525" Type="http://schemas.openxmlformats.org/officeDocument/2006/relationships/image" Target="media/image264.png"/><Relationship Id="rId567" Type="http://schemas.openxmlformats.org/officeDocument/2006/relationships/image" Target="media/image286.png"/><Relationship Id="rId732" Type="http://schemas.openxmlformats.org/officeDocument/2006/relationships/image" Target="media/image370.png"/><Relationship Id="rId99" Type="http://schemas.openxmlformats.org/officeDocument/2006/relationships/image" Target="media/image47.png"/><Relationship Id="rId122" Type="http://schemas.openxmlformats.org/officeDocument/2006/relationships/customXml" Target="ink/ink57.xml"/><Relationship Id="rId164" Type="http://schemas.openxmlformats.org/officeDocument/2006/relationships/image" Target="media/image80.png"/><Relationship Id="rId371" Type="http://schemas.openxmlformats.org/officeDocument/2006/relationships/customXml" Target="ink/ink177.xml"/><Relationship Id="rId427" Type="http://schemas.openxmlformats.org/officeDocument/2006/relationships/customXml" Target="ink/ink205.xml"/><Relationship Id="rId469" Type="http://schemas.openxmlformats.org/officeDocument/2006/relationships/image" Target="media/image236.png"/><Relationship Id="rId634" Type="http://schemas.openxmlformats.org/officeDocument/2006/relationships/image" Target="media/image321.png"/><Relationship Id="rId676" Type="http://schemas.openxmlformats.org/officeDocument/2006/relationships/image" Target="media/image342.png"/><Relationship Id="rId26" Type="http://schemas.openxmlformats.org/officeDocument/2006/relationships/image" Target="media/image10.png"/><Relationship Id="rId231" Type="http://schemas.openxmlformats.org/officeDocument/2006/relationships/customXml" Target="ink/ink111.xml"/><Relationship Id="rId273" Type="http://schemas.openxmlformats.org/officeDocument/2006/relationships/image" Target="media/image135.png"/><Relationship Id="rId329" Type="http://schemas.openxmlformats.org/officeDocument/2006/relationships/image" Target="media/image164.png"/><Relationship Id="rId480" Type="http://schemas.openxmlformats.org/officeDocument/2006/relationships/customXml" Target="ink/ink231.xml"/><Relationship Id="rId536" Type="http://schemas.openxmlformats.org/officeDocument/2006/relationships/customXml" Target="ink/ink259.xml"/><Relationship Id="rId701" Type="http://schemas.openxmlformats.org/officeDocument/2006/relationships/customXml" Target="ink/ink339.xml"/><Relationship Id="rId68" Type="http://schemas.openxmlformats.org/officeDocument/2006/relationships/customXml" Target="ink/ink30.xml"/><Relationship Id="rId133" Type="http://schemas.openxmlformats.org/officeDocument/2006/relationships/image" Target="media/image64.png"/><Relationship Id="rId175" Type="http://schemas.openxmlformats.org/officeDocument/2006/relationships/image" Target="media/image86.png"/><Relationship Id="rId340" Type="http://schemas.openxmlformats.org/officeDocument/2006/relationships/customXml" Target="ink/ink163.xml"/><Relationship Id="rId578" Type="http://schemas.openxmlformats.org/officeDocument/2006/relationships/customXml" Target="ink/ink279.xml"/><Relationship Id="rId743" Type="http://schemas.openxmlformats.org/officeDocument/2006/relationships/customXml" Target="ink/ink360.xml"/><Relationship Id="rId200" Type="http://schemas.openxmlformats.org/officeDocument/2006/relationships/image" Target="media/image98.png"/><Relationship Id="rId382" Type="http://schemas.openxmlformats.org/officeDocument/2006/relationships/image" Target="media/image192.png"/><Relationship Id="rId438" Type="http://schemas.openxmlformats.org/officeDocument/2006/relationships/image" Target="media/image220.png"/><Relationship Id="rId603" Type="http://schemas.openxmlformats.org/officeDocument/2006/relationships/image" Target="media/image305.png"/><Relationship Id="rId645" Type="http://schemas.openxmlformats.org/officeDocument/2006/relationships/customXml" Target="ink/ink311.xml"/><Relationship Id="rId687" Type="http://schemas.openxmlformats.org/officeDocument/2006/relationships/customXml" Target="ink/ink332.xml"/><Relationship Id="rId242" Type="http://schemas.openxmlformats.org/officeDocument/2006/relationships/image" Target="media/image119.png"/><Relationship Id="rId284" Type="http://schemas.openxmlformats.org/officeDocument/2006/relationships/customXml" Target="ink/ink137.xml"/><Relationship Id="rId491" Type="http://schemas.openxmlformats.org/officeDocument/2006/relationships/image" Target="media/image247.png"/><Relationship Id="rId505" Type="http://schemas.openxmlformats.org/officeDocument/2006/relationships/image" Target="media/image254.png"/><Relationship Id="rId712" Type="http://schemas.openxmlformats.org/officeDocument/2006/relationships/image" Target="media/image360.png"/><Relationship Id="rId37" Type="http://schemas.openxmlformats.org/officeDocument/2006/relationships/customXml" Target="ink/ink15.xml"/><Relationship Id="rId79" Type="http://schemas.openxmlformats.org/officeDocument/2006/relationships/image" Target="media/image37.png"/><Relationship Id="rId102" Type="http://schemas.openxmlformats.org/officeDocument/2006/relationships/customXml" Target="ink/ink47.xml"/><Relationship Id="rId144" Type="http://schemas.openxmlformats.org/officeDocument/2006/relationships/customXml" Target="ink/ink68.xml"/><Relationship Id="rId547" Type="http://schemas.openxmlformats.org/officeDocument/2006/relationships/image" Target="media/image275.png"/><Relationship Id="rId589" Type="http://schemas.openxmlformats.org/officeDocument/2006/relationships/image" Target="media/image297.png"/><Relationship Id="rId754" Type="http://schemas.openxmlformats.org/officeDocument/2006/relationships/image" Target="media/image381.png"/><Relationship Id="rId90" Type="http://schemas.openxmlformats.org/officeDocument/2006/relationships/customXml" Target="ink/ink41.xml"/><Relationship Id="rId186" Type="http://schemas.openxmlformats.org/officeDocument/2006/relationships/image" Target="media/image91.png"/><Relationship Id="rId351" Type="http://schemas.openxmlformats.org/officeDocument/2006/relationships/image" Target="media/image175.png"/><Relationship Id="rId393" Type="http://schemas.openxmlformats.org/officeDocument/2006/relationships/customXml" Target="ink/ink188.xml"/><Relationship Id="rId407" Type="http://schemas.openxmlformats.org/officeDocument/2006/relationships/customXml" Target="ink/ink195.xml"/><Relationship Id="rId449" Type="http://schemas.openxmlformats.org/officeDocument/2006/relationships/customXml" Target="ink/ink216.xml"/><Relationship Id="rId614" Type="http://schemas.openxmlformats.org/officeDocument/2006/relationships/customXml" Target="ink/ink295.xml"/><Relationship Id="rId656" Type="http://schemas.openxmlformats.org/officeDocument/2006/relationships/image" Target="media/image332.png"/><Relationship Id="rId211" Type="http://schemas.openxmlformats.org/officeDocument/2006/relationships/customXml" Target="ink/ink101.xml"/><Relationship Id="rId253" Type="http://schemas.openxmlformats.org/officeDocument/2006/relationships/customXml" Target="ink/ink122.xml"/><Relationship Id="rId295" Type="http://schemas.openxmlformats.org/officeDocument/2006/relationships/image" Target="media/image146.png"/><Relationship Id="rId309" Type="http://schemas.openxmlformats.org/officeDocument/2006/relationships/customXml" Target="ink/ink149.xml"/><Relationship Id="rId460" Type="http://schemas.openxmlformats.org/officeDocument/2006/relationships/customXml" Target="ink/ink221.xml"/><Relationship Id="rId516" Type="http://schemas.openxmlformats.org/officeDocument/2006/relationships/customXml" Target="ink/ink249.xml"/><Relationship Id="rId698" Type="http://schemas.openxmlformats.org/officeDocument/2006/relationships/image" Target="media/image353.png"/><Relationship Id="rId48" Type="http://schemas.openxmlformats.org/officeDocument/2006/relationships/image" Target="media/image21.png"/><Relationship Id="rId113" Type="http://schemas.openxmlformats.org/officeDocument/2006/relationships/image" Target="media/image54.png"/><Relationship Id="rId320" Type="http://schemas.openxmlformats.org/officeDocument/2006/relationships/customXml" Target="ink/ink153.xml"/><Relationship Id="rId558" Type="http://schemas.openxmlformats.org/officeDocument/2006/relationships/customXml" Target="ink/ink270.xml"/><Relationship Id="rId723" Type="http://schemas.openxmlformats.org/officeDocument/2006/relationships/customXml" Target="ink/ink350.xml"/><Relationship Id="rId765" Type="http://schemas.openxmlformats.org/officeDocument/2006/relationships/customXml" Target="ink/ink371.xml"/><Relationship Id="rId155" Type="http://schemas.openxmlformats.org/officeDocument/2006/relationships/image" Target="media/image75.png"/><Relationship Id="rId197" Type="http://schemas.openxmlformats.org/officeDocument/2006/relationships/customXml" Target="ink/ink94.xml"/><Relationship Id="rId362" Type="http://schemas.openxmlformats.org/officeDocument/2006/relationships/customXml" Target="ink/ink174.xml"/><Relationship Id="rId418" Type="http://schemas.openxmlformats.org/officeDocument/2006/relationships/image" Target="media/image210.png"/><Relationship Id="rId625" Type="http://schemas.openxmlformats.org/officeDocument/2006/relationships/customXml" Target="ink/ink301.xml"/><Relationship Id="rId222" Type="http://schemas.openxmlformats.org/officeDocument/2006/relationships/image" Target="media/image109.png"/><Relationship Id="rId264" Type="http://schemas.openxmlformats.org/officeDocument/2006/relationships/image" Target="media/image130.png"/><Relationship Id="rId471" Type="http://schemas.openxmlformats.org/officeDocument/2006/relationships/image" Target="media/image237.png"/><Relationship Id="rId667" Type="http://schemas.openxmlformats.org/officeDocument/2006/relationships/customXml" Target="ink/ink322.xml"/><Relationship Id="rId17" Type="http://schemas.openxmlformats.org/officeDocument/2006/relationships/customXml" Target="ink/ink5.xml"/><Relationship Id="rId59" Type="http://schemas.openxmlformats.org/officeDocument/2006/relationships/image" Target="media/image27.png"/><Relationship Id="rId124" Type="http://schemas.openxmlformats.org/officeDocument/2006/relationships/customXml" Target="ink/ink58.xml"/><Relationship Id="rId527" Type="http://schemas.openxmlformats.org/officeDocument/2006/relationships/image" Target="media/image265.png"/><Relationship Id="rId569" Type="http://schemas.openxmlformats.org/officeDocument/2006/relationships/image" Target="media/image287.png"/><Relationship Id="rId734" Type="http://schemas.openxmlformats.org/officeDocument/2006/relationships/image" Target="media/image371.png"/><Relationship Id="rId70" Type="http://schemas.openxmlformats.org/officeDocument/2006/relationships/customXml" Target="ink/ink31.xml"/><Relationship Id="rId166" Type="http://schemas.openxmlformats.org/officeDocument/2006/relationships/image" Target="media/image81.png"/><Relationship Id="rId331" Type="http://schemas.openxmlformats.org/officeDocument/2006/relationships/image" Target="media/image165.png"/><Relationship Id="rId373" Type="http://schemas.openxmlformats.org/officeDocument/2006/relationships/customXml" Target="ink/ink178.xml"/><Relationship Id="rId429" Type="http://schemas.openxmlformats.org/officeDocument/2006/relationships/customXml" Target="ink/ink206.xml"/><Relationship Id="rId580" Type="http://schemas.openxmlformats.org/officeDocument/2006/relationships/customXml" Target="ink/ink280.xml"/><Relationship Id="rId636" Type="http://schemas.openxmlformats.org/officeDocument/2006/relationships/image" Target="media/image322.png"/><Relationship Id="rId1" Type="http://schemas.openxmlformats.org/officeDocument/2006/relationships/customXml" Target="../customXml/item1.xml"/><Relationship Id="rId233" Type="http://schemas.openxmlformats.org/officeDocument/2006/relationships/customXml" Target="ink/ink112.xml"/><Relationship Id="rId440" Type="http://schemas.openxmlformats.org/officeDocument/2006/relationships/image" Target="media/image221.png"/><Relationship Id="rId678" Type="http://schemas.openxmlformats.org/officeDocument/2006/relationships/image" Target="media/image343.png"/><Relationship Id="rId28" Type="http://schemas.openxmlformats.org/officeDocument/2006/relationships/image" Target="media/image11.png"/><Relationship Id="rId275" Type="http://schemas.openxmlformats.org/officeDocument/2006/relationships/image" Target="media/image136.png"/><Relationship Id="rId300" Type="http://schemas.openxmlformats.org/officeDocument/2006/relationships/customXml" Target="ink/ink145.xml"/><Relationship Id="rId482" Type="http://schemas.openxmlformats.org/officeDocument/2006/relationships/customXml" Target="ink/ink232.xml"/><Relationship Id="rId538" Type="http://schemas.openxmlformats.org/officeDocument/2006/relationships/customXml" Target="ink/ink260.xml"/><Relationship Id="rId703" Type="http://schemas.openxmlformats.org/officeDocument/2006/relationships/customXml" Target="ink/ink340.xml"/><Relationship Id="rId745" Type="http://schemas.openxmlformats.org/officeDocument/2006/relationships/customXml" Target="ink/ink361.xml"/><Relationship Id="rId81" Type="http://schemas.openxmlformats.org/officeDocument/2006/relationships/image" Target="media/image38.png"/><Relationship Id="rId135" Type="http://schemas.openxmlformats.org/officeDocument/2006/relationships/image" Target="media/image65.png"/><Relationship Id="rId177" Type="http://schemas.openxmlformats.org/officeDocument/2006/relationships/image" Target="media/image87.png"/><Relationship Id="rId342" Type="http://schemas.openxmlformats.org/officeDocument/2006/relationships/customXml" Target="ink/ink164.xml"/><Relationship Id="rId384" Type="http://schemas.openxmlformats.org/officeDocument/2006/relationships/image" Target="media/image193.png"/><Relationship Id="rId591" Type="http://schemas.openxmlformats.org/officeDocument/2006/relationships/image" Target="media/image298.png"/><Relationship Id="rId605" Type="http://schemas.openxmlformats.org/officeDocument/2006/relationships/image" Target="media/image307.png"/><Relationship Id="rId202" Type="http://schemas.openxmlformats.org/officeDocument/2006/relationships/image" Target="media/image99.png"/><Relationship Id="rId244" Type="http://schemas.openxmlformats.org/officeDocument/2006/relationships/image" Target="media/image120.png"/><Relationship Id="rId647" Type="http://schemas.openxmlformats.org/officeDocument/2006/relationships/customXml" Target="ink/ink312.xml"/><Relationship Id="rId689" Type="http://schemas.openxmlformats.org/officeDocument/2006/relationships/customXml" Target="ink/ink333.xml"/><Relationship Id="rId39" Type="http://schemas.openxmlformats.org/officeDocument/2006/relationships/customXml" Target="ink/ink16.xml"/><Relationship Id="rId286" Type="http://schemas.openxmlformats.org/officeDocument/2006/relationships/customXml" Target="ink/ink138.xml"/><Relationship Id="rId451" Type="http://schemas.openxmlformats.org/officeDocument/2006/relationships/customXml" Target="ink/ink217.xml"/><Relationship Id="rId493" Type="http://schemas.openxmlformats.org/officeDocument/2006/relationships/image" Target="media/image248.png"/><Relationship Id="rId507" Type="http://schemas.openxmlformats.org/officeDocument/2006/relationships/image" Target="media/image255.png"/><Relationship Id="rId549" Type="http://schemas.openxmlformats.org/officeDocument/2006/relationships/image" Target="media/image276.png"/><Relationship Id="rId714" Type="http://schemas.openxmlformats.org/officeDocument/2006/relationships/image" Target="media/image361.png"/><Relationship Id="rId756" Type="http://schemas.openxmlformats.org/officeDocument/2006/relationships/image" Target="media/image382.png"/><Relationship Id="rId50" Type="http://schemas.openxmlformats.org/officeDocument/2006/relationships/image" Target="media/image22.png"/><Relationship Id="rId104" Type="http://schemas.openxmlformats.org/officeDocument/2006/relationships/customXml" Target="ink/ink48.xml"/><Relationship Id="rId146" Type="http://schemas.openxmlformats.org/officeDocument/2006/relationships/customXml" Target="ink/ink69.xml"/><Relationship Id="rId188" Type="http://schemas.openxmlformats.org/officeDocument/2006/relationships/image" Target="media/image92.png"/><Relationship Id="rId311" Type="http://schemas.openxmlformats.org/officeDocument/2006/relationships/customXml" Target="ink/ink150.xml"/><Relationship Id="rId353" Type="http://schemas.openxmlformats.org/officeDocument/2006/relationships/image" Target="media/image176.png"/><Relationship Id="rId395" Type="http://schemas.openxmlformats.org/officeDocument/2006/relationships/customXml" Target="ink/ink189.xml"/><Relationship Id="rId409" Type="http://schemas.openxmlformats.org/officeDocument/2006/relationships/customXml" Target="ink/ink196.xml"/><Relationship Id="rId560" Type="http://schemas.openxmlformats.org/officeDocument/2006/relationships/customXml" Target="ink/ink271.xml"/><Relationship Id="rId92" Type="http://schemas.openxmlformats.org/officeDocument/2006/relationships/customXml" Target="ink/ink42.xml"/><Relationship Id="rId213" Type="http://schemas.openxmlformats.org/officeDocument/2006/relationships/customXml" Target="ink/ink102.xml"/><Relationship Id="rId420" Type="http://schemas.openxmlformats.org/officeDocument/2006/relationships/image" Target="media/image211.png"/><Relationship Id="rId616" Type="http://schemas.openxmlformats.org/officeDocument/2006/relationships/customXml" Target="ink/ink296.xml"/><Relationship Id="rId658" Type="http://schemas.openxmlformats.org/officeDocument/2006/relationships/image" Target="media/image333.png"/><Relationship Id="rId255" Type="http://schemas.openxmlformats.org/officeDocument/2006/relationships/customXml" Target="ink/ink123.xml"/><Relationship Id="rId297" Type="http://schemas.openxmlformats.org/officeDocument/2006/relationships/image" Target="media/image147.png"/><Relationship Id="rId462" Type="http://schemas.openxmlformats.org/officeDocument/2006/relationships/customXml" Target="ink/ink222.xml"/><Relationship Id="rId518" Type="http://schemas.openxmlformats.org/officeDocument/2006/relationships/customXml" Target="ink/ink250.xml"/><Relationship Id="rId725" Type="http://schemas.openxmlformats.org/officeDocument/2006/relationships/customXml" Target="ink/ink351.xml"/><Relationship Id="rId115" Type="http://schemas.openxmlformats.org/officeDocument/2006/relationships/image" Target="media/image55.png"/><Relationship Id="rId157" Type="http://schemas.openxmlformats.org/officeDocument/2006/relationships/image" Target="media/image76.png"/><Relationship Id="rId322" Type="http://schemas.openxmlformats.org/officeDocument/2006/relationships/customXml" Target="ink/ink154.xml"/><Relationship Id="rId364" Type="http://schemas.openxmlformats.org/officeDocument/2006/relationships/image" Target="media/image182.png"/><Relationship Id="rId767" Type="http://schemas.openxmlformats.org/officeDocument/2006/relationships/customXml" Target="ink/ink372.xml"/><Relationship Id="rId61" Type="http://schemas.openxmlformats.org/officeDocument/2006/relationships/image" Target="media/image28.png"/><Relationship Id="rId199" Type="http://schemas.openxmlformats.org/officeDocument/2006/relationships/customXml" Target="ink/ink95.xml"/><Relationship Id="rId571" Type="http://schemas.openxmlformats.org/officeDocument/2006/relationships/image" Target="media/image288.png"/><Relationship Id="rId627" Type="http://schemas.openxmlformats.org/officeDocument/2006/relationships/customXml" Target="ink/ink302.xml"/><Relationship Id="rId669" Type="http://schemas.openxmlformats.org/officeDocument/2006/relationships/customXml" Target="ink/ink323.xml"/><Relationship Id="rId19" Type="http://schemas.openxmlformats.org/officeDocument/2006/relationships/customXml" Target="ink/ink6.xml"/><Relationship Id="rId224" Type="http://schemas.openxmlformats.org/officeDocument/2006/relationships/image" Target="media/image110.png"/><Relationship Id="rId266" Type="http://schemas.openxmlformats.org/officeDocument/2006/relationships/image" Target="media/image131.png"/><Relationship Id="rId431" Type="http://schemas.openxmlformats.org/officeDocument/2006/relationships/customXml" Target="ink/ink207.xml"/><Relationship Id="rId473" Type="http://schemas.openxmlformats.org/officeDocument/2006/relationships/image" Target="media/image238.png"/><Relationship Id="rId529" Type="http://schemas.openxmlformats.org/officeDocument/2006/relationships/image" Target="media/image266.png"/><Relationship Id="rId680" Type="http://schemas.openxmlformats.org/officeDocument/2006/relationships/image" Target="media/image344.png"/><Relationship Id="rId736" Type="http://schemas.openxmlformats.org/officeDocument/2006/relationships/image" Target="media/image372.png"/><Relationship Id="rId30" Type="http://schemas.openxmlformats.org/officeDocument/2006/relationships/image" Target="media/image12.png"/><Relationship Id="rId126" Type="http://schemas.openxmlformats.org/officeDocument/2006/relationships/customXml" Target="ink/ink59.xml"/><Relationship Id="rId168" Type="http://schemas.openxmlformats.org/officeDocument/2006/relationships/image" Target="media/image82.png"/><Relationship Id="rId333" Type="http://schemas.openxmlformats.org/officeDocument/2006/relationships/image" Target="media/image166.png"/><Relationship Id="rId540" Type="http://schemas.openxmlformats.org/officeDocument/2006/relationships/customXml" Target="ink/ink261.xml"/><Relationship Id="rId72" Type="http://schemas.openxmlformats.org/officeDocument/2006/relationships/customXml" Target="ink/ink32.xml"/><Relationship Id="rId375" Type="http://schemas.openxmlformats.org/officeDocument/2006/relationships/customXml" Target="ink/ink179.xml"/><Relationship Id="rId582" Type="http://schemas.openxmlformats.org/officeDocument/2006/relationships/customXml" Target="ink/ink281.xml"/><Relationship Id="rId638" Type="http://schemas.openxmlformats.org/officeDocument/2006/relationships/image" Target="media/image323.png"/><Relationship Id="rId3" Type="http://schemas.openxmlformats.org/officeDocument/2006/relationships/styles" Target="styles.xml"/><Relationship Id="rId235" Type="http://schemas.openxmlformats.org/officeDocument/2006/relationships/customXml" Target="ink/ink113.xml"/><Relationship Id="rId277" Type="http://schemas.openxmlformats.org/officeDocument/2006/relationships/image" Target="media/image137.png"/><Relationship Id="rId400" Type="http://schemas.openxmlformats.org/officeDocument/2006/relationships/image" Target="media/image201.png"/><Relationship Id="rId442" Type="http://schemas.openxmlformats.org/officeDocument/2006/relationships/image" Target="media/image222.png"/><Relationship Id="rId484" Type="http://schemas.openxmlformats.org/officeDocument/2006/relationships/customXml" Target="ink/ink233.xml"/><Relationship Id="rId705" Type="http://schemas.openxmlformats.org/officeDocument/2006/relationships/customXml" Target="ink/ink341.xml"/><Relationship Id="rId137" Type="http://schemas.openxmlformats.org/officeDocument/2006/relationships/image" Target="media/image66.png"/><Relationship Id="rId302" Type="http://schemas.openxmlformats.org/officeDocument/2006/relationships/image" Target="media/image150.png"/><Relationship Id="rId344" Type="http://schemas.openxmlformats.org/officeDocument/2006/relationships/customXml" Target="ink/ink165.xml"/><Relationship Id="rId691" Type="http://schemas.openxmlformats.org/officeDocument/2006/relationships/customXml" Target="ink/ink334.xml"/><Relationship Id="rId747" Type="http://schemas.openxmlformats.org/officeDocument/2006/relationships/customXml" Target="ink/ink362.xml"/><Relationship Id="rId41" Type="http://schemas.openxmlformats.org/officeDocument/2006/relationships/customXml" Target="ink/ink17.xml"/><Relationship Id="rId83" Type="http://schemas.openxmlformats.org/officeDocument/2006/relationships/image" Target="media/image39.png"/><Relationship Id="rId179" Type="http://schemas.openxmlformats.org/officeDocument/2006/relationships/customXml" Target="ink/ink85.xml"/><Relationship Id="rId386" Type="http://schemas.openxmlformats.org/officeDocument/2006/relationships/image" Target="media/image194.png"/><Relationship Id="rId551" Type="http://schemas.openxmlformats.org/officeDocument/2006/relationships/image" Target="media/image277.png"/><Relationship Id="rId593" Type="http://schemas.openxmlformats.org/officeDocument/2006/relationships/image" Target="media/image299.png"/><Relationship Id="rId607" Type="http://schemas.openxmlformats.org/officeDocument/2006/relationships/image" Target="media/image308.png"/><Relationship Id="rId649" Type="http://schemas.openxmlformats.org/officeDocument/2006/relationships/customXml" Target="ink/ink313.xml"/><Relationship Id="rId190" Type="http://schemas.openxmlformats.org/officeDocument/2006/relationships/image" Target="media/image93.png"/><Relationship Id="rId204" Type="http://schemas.openxmlformats.org/officeDocument/2006/relationships/image" Target="media/image100.png"/><Relationship Id="rId246" Type="http://schemas.openxmlformats.org/officeDocument/2006/relationships/image" Target="media/image121.png"/><Relationship Id="rId288" Type="http://schemas.openxmlformats.org/officeDocument/2006/relationships/customXml" Target="ink/ink139.xml"/><Relationship Id="rId411" Type="http://schemas.openxmlformats.org/officeDocument/2006/relationships/customXml" Target="ink/ink197.xml"/><Relationship Id="rId453" Type="http://schemas.openxmlformats.org/officeDocument/2006/relationships/image" Target="media/image228.png"/><Relationship Id="rId509" Type="http://schemas.openxmlformats.org/officeDocument/2006/relationships/image" Target="media/image256.png"/><Relationship Id="rId660" Type="http://schemas.openxmlformats.org/officeDocument/2006/relationships/image" Target="media/image334.png"/><Relationship Id="rId106" Type="http://schemas.openxmlformats.org/officeDocument/2006/relationships/customXml" Target="ink/ink49.xml"/><Relationship Id="rId313" Type="http://schemas.openxmlformats.org/officeDocument/2006/relationships/customXml" Target="ink/ink151.xml"/><Relationship Id="rId495" Type="http://schemas.openxmlformats.org/officeDocument/2006/relationships/image" Target="media/image249.png"/><Relationship Id="rId716" Type="http://schemas.openxmlformats.org/officeDocument/2006/relationships/image" Target="media/image362.png"/><Relationship Id="rId758" Type="http://schemas.openxmlformats.org/officeDocument/2006/relationships/image" Target="media/image383.png"/><Relationship Id="rId10" Type="http://schemas.openxmlformats.org/officeDocument/2006/relationships/image" Target="media/image2.png"/><Relationship Id="rId52" Type="http://schemas.openxmlformats.org/officeDocument/2006/relationships/image" Target="media/image23.png"/><Relationship Id="rId94" Type="http://schemas.openxmlformats.org/officeDocument/2006/relationships/customXml" Target="ink/ink43.xml"/><Relationship Id="rId148" Type="http://schemas.openxmlformats.org/officeDocument/2006/relationships/customXml" Target="ink/ink70.xml"/><Relationship Id="rId355" Type="http://schemas.openxmlformats.org/officeDocument/2006/relationships/image" Target="media/image177.png"/><Relationship Id="rId397" Type="http://schemas.openxmlformats.org/officeDocument/2006/relationships/customXml" Target="ink/ink190.xml"/><Relationship Id="rId520" Type="http://schemas.openxmlformats.org/officeDocument/2006/relationships/customXml" Target="ink/ink251.xml"/><Relationship Id="rId562" Type="http://schemas.openxmlformats.org/officeDocument/2006/relationships/image" Target="media/image283.png"/><Relationship Id="rId618" Type="http://schemas.openxmlformats.org/officeDocument/2006/relationships/image" Target="media/image313.png"/><Relationship Id="rId215" Type="http://schemas.openxmlformats.org/officeDocument/2006/relationships/customXml" Target="ink/ink103.xml"/><Relationship Id="rId257" Type="http://schemas.openxmlformats.org/officeDocument/2006/relationships/customXml" Target="ink/ink124.xml"/><Relationship Id="rId422" Type="http://schemas.openxmlformats.org/officeDocument/2006/relationships/image" Target="media/image212.png"/><Relationship Id="rId464" Type="http://schemas.openxmlformats.org/officeDocument/2006/relationships/customXml" Target="ink/ink223.xml"/><Relationship Id="rId299" Type="http://schemas.openxmlformats.org/officeDocument/2006/relationships/image" Target="media/image148.png"/><Relationship Id="rId727" Type="http://schemas.openxmlformats.org/officeDocument/2006/relationships/customXml" Target="ink/ink352.xml"/><Relationship Id="rId63" Type="http://schemas.openxmlformats.org/officeDocument/2006/relationships/image" Target="media/image29.png"/><Relationship Id="rId159" Type="http://schemas.openxmlformats.org/officeDocument/2006/relationships/image" Target="media/image77.png"/><Relationship Id="rId366" Type="http://schemas.openxmlformats.org/officeDocument/2006/relationships/image" Target="media/image183.png"/><Relationship Id="rId573" Type="http://schemas.openxmlformats.org/officeDocument/2006/relationships/image" Target="media/image289.png"/><Relationship Id="rId226" Type="http://schemas.openxmlformats.org/officeDocument/2006/relationships/image" Target="media/image111.png"/><Relationship Id="rId433" Type="http://schemas.openxmlformats.org/officeDocument/2006/relationships/customXml" Target="ink/ink208.xml"/><Relationship Id="rId640" Type="http://schemas.openxmlformats.org/officeDocument/2006/relationships/image" Target="media/image324.png"/><Relationship Id="rId738" Type="http://schemas.openxmlformats.org/officeDocument/2006/relationships/image" Target="media/image373.png"/><Relationship Id="rId74" Type="http://schemas.openxmlformats.org/officeDocument/2006/relationships/customXml" Target="ink/ink33.xml"/><Relationship Id="rId377" Type="http://schemas.openxmlformats.org/officeDocument/2006/relationships/customXml" Target="ink/ink180.xml"/><Relationship Id="rId500" Type="http://schemas.openxmlformats.org/officeDocument/2006/relationships/customXml" Target="ink/ink241.xml"/><Relationship Id="rId584" Type="http://schemas.openxmlformats.org/officeDocument/2006/relationships/customXml" Target="ink/ink282.xml"/><Relationship Id="rId5" Type="http://schemas.openxmlformats.org/officeDocument/2006/relationships/webSettings" Target="webSettings.xml"/><Relationship Id="rId237" Type="http://schemas.openxmlformats.org/officeDocument/2006/relationships/customXml" Target="ink/ink114.xml"/><Relationship Id="rId444" Type="http://schemas.openxmlformats.org/officeDocument/2006/relationships/image" Target="media/image223.png"/><Relationship Id="rId651" Type="http://schemas.openxmlformats.org/officeDocument/2006/relationships/customXml" Target="ink/ink314.xml"/><Relationship Id="rId749" Type="http://schemas.openxmlformats.org/officeDocument/2006/relationships/customXml" Target="ink/ink363.xml"/><Relationship Id="rId290" Type="http://schemas.openxmlformats.org/officeDocument/2006/relationships/customXml" Target="ink/ink140.xml"/><Relationship Id="rId304" Type="http://schemas.openxmlformats.org/officeDocument/2006/relationships/image" Target="media/image151.png"/><Relationship Id="rId388" Type="http://schemas.openxmlformats.org/officeDocument/2006/relationships/image" Target="media/image195.png"/><Relationship Id="rId511" Type="http://schemas.openxmlformats.org/officeDocument/2006/relationships/image" Target="media/image257.png"/><Relationship Id="rId609" Type="http://schemas.openxmlformats.org/officeDocument/2006/relationships/image" Target="media/image309.png"/><Relationship Id="rId85" Type="http://schemas.openxmlformats.org/officeDocument/2006/relationships/image" Target="media/image40.png"/><Relationship Id="rId150" Type="http://schemas.openxmlformats.org/officeDocument/2006/relationships/customXml" Target="ink/ink71.xml"/><Relationship Id="rId595" Type="http://schemas.openxmlformats.org/officeDocument/2006/relationships/image" Target="media/image300.png"/><Relationship Id="rId248" Type="http://schemas.openxmlformats.org/officeDocument/2006/relationships/image" Target="media/image122.png"/><Relationship Id="rId455" Type="http://schemas.openxmlformats.org/officeDocument/2006/relationships/image" Target="media/image229.png"/><Relationship Id="rId662" Type="http://schemas.openxmlformats.org/officeDocument/2006/relationships/image" Target="media/image335.png"/><Relationship Id="rId12" Type="http://schemas.openxmlformats.org/officeDocument/2006/relationships/image" Target="media/image3.png"/><Relationship Id="rId108" Type="http://schemas.openxmlformats.org/officeDocument/2006/relationships/customXml" Target="ink/ink50.xml"/><Relationship Id="rId315" Type="http://schemas.openxmlformats.org/officeDocument/2006/relationships/image" Target="media/image156.png"/><Relationship Id="rId522" Type="http://schemas.openxmlformats.org/officeDocument/2006/relationships/customXml" Target="ink/ink252.xml"/><Relationship Id="rId96" Type="http://schemas.openxmlformats.org/officeDocument/2006/relationships/customXml" Target="ink/ink44.xml"/><Relationship Id="rId161" Type="http://schemas.openxmlformats.org/officeDocument/2006/relationships/customXml" Target="ink/ink76.xml"/><Relationship Id="rId399" Type="http://schemas.openxmlformats.org/officeDocument/2006/relationships/customXml" Target="ink/ink191.xml"/><Relationship Id="rId259" Type="http://schemas.openxmlformats.org/officeDocument/2006/relationships/customXml" Target="ink/ink125.xml"/><Relationship Id="rId466" Type="http://schemas.openxmlformats.org/officeDocument/2006/relationships/customXml" Target="ink/ink224.xml"/><Relationship Id="rId673" Type="http://schemas.openxmlformats.org/officeDocument/2006/relationships/customXml" Target="ink/ink325.xml"/><Relationship Id="rId23" Type="http://schemas.openxmlformats.org/officeDocument/2006/relationships/customXml" Target="ink/ink8.xml"/><Relationship Id="rId119" Type="http://schemas.openxmlformats.org/officeDocument/2006/relationships/image" Target="media/image57.png"/><Relationship Id="rId326" Type="http://schemas.openxmlformats.org/officeDocument/2006/relationships/customXml" Target="ink/ink156.xml"/><Relationship Id="rId533" Type="http://schemas.openxmlformats.org/officeDocument/2006/relationships/image" Target="media/image268.png"/><Relationship Id="rId740" Type="http://schemas.openxmlformats.org/officeDocument/2006/relationships/image" Target="media/image374.png"/><Relationship Id="rId172" Type="http://schemas.openxmlformats.org/officeDocument/2006/relationships/customXml" Target="ink/ink81.xml"/><Relationship Id="rId477" Type="http://schemas.openxmlformats.org/officeDocument/2006/relationships/image" Target="media/image240.png"/><Relationship Id="rId600" Type="http://schemas.openxmlformats.org/officeDocument/2006/relationships/customXml" Target="ink/ink290.xml"/><Relationship Id="rId684" Type="http://schemas.openxmlformats.org/officeDocument/2006/relationships/image" Target="media/image346.png"/><Relationship Id="rId337" Type="http://schemas.openxmlformats.org/officeDocument/2006/relationships/image" Target="media/image168.png"/><Relationship Id="rId34" Type="http://schemas.openxmlformats.org/officeDocument/2006/relationships/image" Target="media/image14.png"/><Relationship Id="rId544" Type="http://schemas.openxmlformats.org/officeDocument/2006/relationships/customXml" Target="ink/ink263.xml"/><Relationship Id="rId751" Type="http://schemas.openxmlformats.org/officeDocument/2006/relationships/customXml" Target="ink/ink364.xml"/><Relationship Id="rId183" Type="http://schemas.openxmlformats.org/officeDocument/2006/relationships/customXml" Target="ink/ink87.xml"/><Relationship Id="rId390" Type="http://schemas.openxmlformats.org/officeDocument/2006/relationships/image" Target="media/image196.png"/><Relationship Id="rId404" Type="http://schemas.openxmlformats.org/officeDocument/2006/relationships/image" Target="media/image203.png"/><Relationship Id="rId611" Type="http://schemas.openxmlformats.org/officeDocument/2006/relationships/image" Target="media/image310.png"/><Relationship Id="rId250" Type="http://schemas.openxmlformats.org/officeDocument/2006/relationships/image" Target="media/image123.png"/><Relationship Id="rId488" Type="http://schemas.openxmlformats.org/officeDocument/2006/relationships/customXml" Target="ink/ink235.xml"/><Relationship Id="rId695" Type="http://schemas.openxmlformats.org/officeDocument/2006/relationships/customXml" Target="ink/ink336.xml"/><Relationship Id="rId709" Type="http://schemas.openxmlformats.org/officeDocument/2006/relationships/customXml" Target="ink/ink343.xml"/><Relationship Id="rId45" Type="http://schemas.openxmlformats.org/officeDocument/2006/relationships/customXml" Target="ink/ink19.xml"/><Relationship Id="rId110" Type="http://schemas.openxmlformats.org/officeDocument/2006/relationships/customXml" Target="ink/ink51.xml"/><Relationship Id="rId348" Type="http://schemas.openxmlformats.org/officeDocument/2006/relationships/customXml" Target="ink/ink167.xml"/><Relationship Id="rId555" Type="http://schemas.openxmlformats.org/officeDocument/2006/relationships/image" Target="media/image279.png"/><Relationship Id="rId762" Type="http://schemas.openxmlformats.org/officeDocument/2006/relationships/image" Target="media/image385.png"/><Relationship Id="rId194" Type="http://schemas.openxmlformats.org/officeDocument/2006/relationships/image" Target="media/image95.png"/><Relationship Id="rId208" Type="http://schemas.openxmlformats.org/officeDocument/2006/relationships/image" Target="media/image102.png"/><Relationship Id="rId415" Type="http://schemas.openxmlformats.org/officeDocument/2006/relationships/customXml" Target="ink/ink199.xml"/><Relationship Id="rId622" Type="http://schemas.openxmlformats.org/officeDocument/2006/relationships/image" Target="media/image315.png"/><Relationship Id="rId261" Type="http://schemas.openxmlformats.org/officeDocument/2006/relationships/customXml" Target="ink/ink126.xml"/><Relationship Id="rId499" Type="http://schemas.openxmlformats.org/officeDocument/2006/relationships/image" Target="media/image251.png"/><Relationship Id="rId56" Type="http://schemas.openxmlformats.org/officeDocument/2006/relationships/image" Target="media/image25.png"/><Relationship Id="rId359" Type="http://schemas.openxmlformats.org/officeDocument/2006/relationships/image" Target="media/image179.png"/><Relationship Id="rId566" Type="http://schemas.openxmlformats.org/officeDocument/2006/relationships/customXml" Target="ink/ink273.xml"/><Relationship Id="rId121" Type="http://schemas.openxmlformats.org/officeDocument/2006/relationships/image" Target="media/image58.png"/><Relationship Id="rId219" Type="http://schemas.openxmlformats.org/officeDocument/2006/relationships/customXml" Target="ink/ink105.xml"/><Relationship Id="rId426" Type="http://schemas.openxmlformats.org/officeDocument/2006/relationships/image" Target="media/image214.png"/><Relationship Id="rId633" Type="http://schemas.openxmlformats.org/officeDocument/2006/relationships/customXml" Target="ink/ink305.xml"/><Relationship Id="rId67" Type="http://schemas.openxmlformats.org/officeDocument/2006/relationships/image" Target="media/image31.png"/><Relationship Id="rId272" Type="http://schemas.openxmlformats.org/officeDocument/2006/relationships/customXml" Target="ink/ink131.xml"/><Relationship Id="rId577" Type="http://schemas.openxmlformats.org/officeDocument/2006/relationships/image" Target="media/image291.png"/><Relationship Id="rId700" Type="http://schemas.openxmlformats.org/officeDocument/2006/relationships/image" Target="media/image354.png"/><Relationship Id="rId132" Type="http://schemas.openxmlformats.org/officeDocument/2006/relationships/customXml" Target="ink/ink62.xml"/><Relationship Id="rId437" Type="http://schemas.openxmlformats.org/officeDocument/2006/relationships/customXml" Target="ink/ink210.xml"/><Relationship Id="rId644" Type="http://schemas.openxmlformats.org/officeDocument/2006/relationships/image" Target="media/image326.png"/><Relationship Id="rId283" Type="http://schemas.openxmlformats.org/officeDocument/2006/relationships/image" Target="media/image140.png"/><Relationship Id="rId490" Type="http://schemas.openxmlformats.org/officeDocument/2006/relationships/customXml" Target="ink/ink236.xml"/><Relationship Id="rId504" Type="http://schemas.openxmlformats.org/officeDocument/2006/relationships/customXml" Target="ink/ink243.xml"/><Relationship Id="rId711" Type="http://schemas.openxmlformats.org/officeDocument/2006/relationships/customXml" Target="ink/ink344.xml"/><Relationship Id="rId78" Type="http://schemas.openxmlformats.org/officeDocument/2006/relationships/customXml" Target="ink/ink35.xml"/><Relationship Id="rId143" Type="http://schemas.openxmlformats.org/officeDocument/2006/relationships/image" Target="media/image69.png"/><Relationship Id="rId350" Type="http://schemas.openxmlformats.org/officeDocument/2006/relationships/customXml" Target="ink/ink168.xml"/><Relationship Id="rId588" Type="http://schemas.openxmlformats.org/officeDocument/2006/relationships/customXml" Target="ink/ink284.xml"/><Relationship Id="rId9" Type="http://schemas.openxmlformats.org/officeDocument/2006/relationships/image" Target="media/image1.png"/><Relationship Id="rId210" Type="http://schemas.openxmlformats.org/officeDocument/2006/relationships/image" Target="media/image103.png"/><Relationship Id="rId448" Type="http://schemas.openxmlformats.org/officeDocument/2006/relationships/image" Target="media/image225.png"/><Relationship Id="rId655" Type="http://schemas.openxmlformats.org/officeDocument/2006/relationships/customXml" Target="ink/ink316.xml"/><Relationship Id="rId294" Type="http://schemas.openxmlformats.org/officeDocument/2006/relationships/customXml" Target="ink/ink142.xml"/><Relationship Id="rId308" Type="http://schemas.openxmlformats.org/officeDocument/2006/relationships/image" Target="media/image152.png"/><Relationship Id="rId515" Type="http://schemas.openxmlformats.org/officeDocument/2006/relationships/image" Target="media/image259.png"/><Relationship Id="rId722" Type="http://schemas.openxmlformats.org/officeDocument/2006/relationships/image" Target="media/image365.png"/><Relationship Id="rId89" Type="http://schemas.openxmlformats.org/officeDocument/2006/relationships/image" Target="media/image42.png"/><Relationship Id="rId154" Type="http://schemas.openxmlformats.org/officeDocument/2006/relationships/customXml" Target="ink/ink73.xml"/><Relationship Id="rId361" Type="http://schemas.openxmlformats.org/officeDocument/2006/relationships/image" Target="media/image180.png"/><Relationship Id="rId599" Type="http://schemas.openxmlformats.org/officeDocument/2006/relationships/image" Target="media/image302.png"/><Relationship Id="rId459" Type="http://schemas.openxmlformats.org/officeDocument/2006/relationships/image" Target="media/image231.png"/><Relationship Id="rId666" Type="http://schemas.openxmlformats.org/officeDocument/2006/relationships/image" Target="media/image337.png"/><Relationship Id="rId16" Type="http://schemas.openxmlformats.org/officeDocument/2006/relationships/image" Target="media/image5.png"/><Relationship Id="rId221" Type="http://schemas.openxmlformats.org/officeDocument/2006/relationships/customXml" Target="ink/ink106.xml"/><Relationship Id="rId319" Type="http://schemas.openxmlformats.org/officeDocument/2006/relationships/image" Target="media/image159.png"/><Relationship Id="rId526" Type="http://schemas.openxmlformats.org/officeDocument/2006/relationships/customXml" Target="ink/ink254.xml"/><Relationship Id="rId733" Type="http://schemas.openxmlformats.org/officeDocument/2006/relationships/customXml" Target="ink/ink355.xml"/><Relationship Id="rId165" Type="http://schemas.openxmlformats.org/officeDocument/2006/relationships/customXml" Target="ink/ink78.xml"/><Relationship Id="rId372" Type="http://schemas.openxmlformats.org/officeDocument/2006/relationships/image" Target="media/image187.png"/><Relationship Id="rId677" Type="http://schemas.openxmlformats.org/officeDocument/2006/relationships/customXml" Target="ink/ink327.xml"/><Relationship Id="rId232" Type="http://schemas.openxmlformats.org/officeDocument/2006/relationships/image" Target="media/image114.png"/><Relationship Id="rId27" Type="http://schemas.openxmlformats.org/officeDocument/2006/relationships/customXml" Target="ink/ink10.xml"/><Relationship Id="rId537" Type="http://schemas.openxmlformats.org/officeDocument/2006/relationships/image" Target="media/image270.png"/><Relationship Id="rId744" Type="http://schemas.openxmlformats.org/officeDocument/2006/relationships/image" Target="media/image376.png"/><Relationship Id="rId80" Type="http://schemas.openxmlformats.org/officeDocument/2006/relationships/customXml" Target="ink/ink36.xml"/><Relationship Id="rId176" Type="http://schemas.openxmlformats.org/officeDocument/2006/relationships/customXml" Target="ink/ink83.xml"/><Relationship Id="rId383" Type="http://schemas.openxmlformats.org/officeDocument/2006/relationships/customXml" Target="ink/ink183.xml"/><Relationship Id="rId590" Type="http://schemas.openxmlformats.org/officeDocument/2006/relationships/customXml" Target="ink/ink285.xml"/><Relationship Id="rId604" Type="http://schemas.openxmlformats.org/officeDocument/2006/relationships/image" Target="media/image306.png"/><Relationship Id="rId243" Type="http://schemas.openxmlformats.org/officeDocument/2006/relationships/customXml" Target="ink/ink117.xml"/><Relationship Id="rId450" Type="http://schemas.openxmlformats.org/officeDocument/2006/relationships/image" Target="media/image226.png"/><Relationship Id="rId688" Type="http://schemas.openxmlformats.org/officeDocument/2006/relationships/image" Target="media/image348.png"/><Relationship Id="rId38" Type="http://schemas.openxmlformats.org/officeDocument/2006/relationships/image" Target="media/image16.png"/><Relationship Id="rId103" Type="http://schemas.openxmlformats.org/officeDocument/2006/relationships/image" Target="media/image49.png"/><Relationship Id="rId310" Type="http://schemas.openxmlformats.org/officeDocument/2006/relationships/image" Target="media/image153.png"/><Relationship Id="rId548" Type="http://schemas.openxmlformats.org/officeDocument/2006/relationships/customXml" Target="ink/ink265.xml"/><Relationship Id="rId755" Type="http://schemas.openxmlformats.org/officeDocument/2006/relationships/customXml" Target="ink/ink366.xml"/><Relationship Id="rId91" Type="http://schemas.openxmlformats.org/officeDocument/2006/relationships/image" Target="media/image43.png"/><Relationship Id="rId187" Type="http://schemas.openxmlformats.org/officeDocument/2006/relationships/customXml" Target="ink/ink89.xml"/><Relationship Id="rId394" Type="http://schemas.openxmlformats.org/officeDocument/2006/relationships/image" Target="media/image198.png"/><Relationship Id="rId408" Type="http://schemas.openxmlformats.org/officeDocument/2006/relationships/image" Target="media/image205.png"/><Relationship Id="rId615" Type="http://schemas.openxmlformats.org/officeDocument/2006/relationships/image" Target="media/image312.png"/><Relationship Id="rId254" Type="http://schemas.openxmlformats.org/officeDocument/2006/relationships/image" Target="media/image125.png"/><Relationship Id="rId699" Type="http://schemas.openxmlformats.org/officeDocument/2006/relationships/customXml" Target="ink/ink338.xml"/><Relationship Id="rId49" Type="http://schemas.openxmlformats.org/officeDocument/2006/relationships/customXml" Target="ink/ink21.xml"/><Relationship Id="rId114" Type="http://schemas.openxmlformats.org/officeDocument/2006/relationships/customXml" Target="ink/ink53.xml"/><Relationship Id="rId461" Type="http://schemas.openxmlformats.org/officeDocument/2006/relationships/image" Target="media/image232.png"/><Relationship Id="rId559" Type="http://schemas.openxmlformats.org/officeDocument/2006/relationships/image" Target="media/image281.png"/><Relationship Id="rId766" Type="http://schemas.openxmlformats.org/officeDocument/2006/relationships/image" Target="media/image387.png"/><Relationship Id="rId198" Type="http://schemas.openxmlformats.org/officeDocument/2006/relationships/image" Target="media/image97.png"/><Relationship Id="rId321" Type="http://schemas.openxmlformats.org/officeDocument/2006/relationships/image" Target="media/image160.png"/><Relationship Id="rId419" Type="http://schemas.openxmlformats.org/officeDocument/2006/relationships/customXml" Target="ink/ink201.xml"/><Relationship Id="rId626" Type="http://schemas.openxmlformats.org/officeDocument/2006/relationships/image" Target="media/image317.png"/><Relationship Id="rId265" Type="http://schemas.openxmlformats.org/officeDocument/2006/relationships/customXml" Target="ink/ink128.xml"/><Relationship Id="rId472" Type="http://schemas.openxmlformats.org/officeDocument/2006/relationships/customXml" Target="ink/ink227.xml"/><Relationship Id="rId125" Type="http://schemas.openxmlformats.org/officeDocument/2006/relationships/image" Target="media/image60.png"/><Relationship Id="rId332" Type="http://schemas.openxmlformats.org/officeDocument/2006/relationships/customXml" Target="ink/ink159.xml"/><Relationship Id="rId637" Type="http://schemas.openxmlformats.org/officeDocument/2006/relationships/customXml" Target="ink/ink307.xml"/><Relationship Id="rId276" Type="http://schemas.openxmlformats.org/officeDocument/2006/relationships/customXml" Target="ink/ink133.xml"/><Relationship Id="rId483" Type="http://schemas.openxmlformats.org/officeDocument/2006/relationships/image" Target="media/image243.png"/><Relationship Id="rId690" Type="http://schemas.openxmlformats.org/officeDocument/2006/relationships/image" Target="media/image349.png"/><Relationship Id="rId704" Type="http://schemas.openxmlformats.org/officeDocument/2006/relationships/image" Target="media/image356.png"/><Relationship Id="rId40" Type="http://schemas.openxmlformats.org/officeDocument/2006/relationships/image" Target="media/image17.png"/><Relationship Id="rId136" Type="http://schemas.openxmlformats.org/officeDocument/2006/relationships/customXml" Target="ink/ink64.xml"/><Relationship Id="rId343" Type="http://schemas.openxmlformats.org/officeDocument/2006/relationships/image" Target="media/image171.png"/><Relationship Id="rId550" Type="http://schemas.openxmlformats.org/officeDocument/2006/relationships/customXml" Target="ink/ink266.xml"/><Relationship Id="rId203" Type="http://schemas.openxmlformats.org/officeDocument/2006/relationships/customXml" Target="ink/ink97.xml"/><Relationship Id="rId648" Type="http://schemas.openxmlformats.org/officeDocument/2006/relationships/image" Target="media/image328.png"/><Relationship Id="rId287" Type="http://schemas.openxmlformats.org/officeDocument/2006/relationships/image" Target="media/image142.png"/><Relationship Id="rId410" Type="http://schemas.openxmlformats.org/officeDocument/2006/relationships/image" Target="media/image206.png"/><Relationship Id="rId494" Type="http://schemas.openxmlformats.org/officeDocument/2006/relationships/customXml" Target="ink/ink238.xml"/><Relationship Id="rId508" Type="http://schemas.openxmlformats.org/officeDocument/2006/relationships/customXml" Target="ink/ink245.xml"/><Relationship Id="rId715" Type="http://schemas.openxmlformats.org/officeDocument/2006/relationships/customXml" Target="ink/ink346.xml"/><Relationship Id="rId147" Type="http://schemas.openxmlformats.org/officeDocument/2006/relationships/image" Target="media/image71.png"/><Relationship Id="rId354" Type="http://schemas.openxmlformats.org/officeDocument/2006/relationships/customXml" Target="ink/ink170.xml"/><Relationship Id="rId51" Type="http://schemas.openxmlformats.org/officeDocument/2006/relationships/customXml" Target="ink/ink22.xml"/><Relationship Id="rId561" Type="http://schemas.openxmlformats.org/officeDocument/2006/relationships/image" Target="media/image282.png"/><Relationship Id="rId659" Type="http://schemas.openxmlformats.org/officeDocument/2006/relationships/customXml" Target="ink/ink318.xml"/><Relationship Id="rId214" Type="http://schemas.openxmlformats.org/officeDocument/2006/relationships/image" Target="media/image105.png"/><Relationship Id="rId298" Type="http://schemas.openxmlformats.org/officeDocument/2006/relationships/customXml" Target="ink/ink144.xml"/><Relationship Id="rId421" Type="http://schemas.openxmlformats.org/officeDocument/2006/relationships/customXml" Target="ink/ink202.xml"/><Relationship Id="rId519" Type="http://schemas.openxmlformats.org/officeDocument/2006/relationships/image" Target="media/image261.png"/><Relationship Id="rId158" Type="http://schemas.openxmlformats.org/officeDocument/2006/relationships/customXml" Target="ink/ink75.xml"/><Relationship Id="rId726" Type="http://schemas.openxmlformats.org/officeDocument/2006/relationships/image" Target="media/image367.png"/><Relationship Id="rId62" Type="http://schemas.openxmlformats.org/officeDocument/2006/relationships/customXml" Target="ink/ink27.xml"/><Relationship Id="rId365" Type="http://schemas.openxmlformats.org/officeDocument/2006/relationships/customXml" Target="ink/ink175.xml"/><Relationship Id="rId572" Type="http://schemas.openxmlformats.org/officeDocument/2006/relationships/customXml" Target="ink/ink276.xml"/><Relationship Id="rId225" Type="http://schemas.openxmlformats.org/officeDocument/2006/relationships/customXml" Target="ink/ink108.xml"/><Relationship Id="rId432" Type="http://schemas.openxmlformats.org/officeDocument/2006/relationships/image" Target="media/image217.png"/><Relationship Id="rId737" Type="http://schemas.openxmlformats.org/officeDocument/2006/relationships/customXml" Target="ink/ink357.xml"/><Relationship Id="rId73" Type="http://schemas.openxmlformats.org/officeDocument/2006/relationships/image" Target="media/image34.png"/><Relationship Id="rId169" Type="http://schemas.openxmlformats.org/officeDocument/2006/relationships/customXml" Target="ink/ink80.xml"/><Relationship Id="rId376" Type="http://schemas.openxmlformats.org/officeDocument/2006/relationships/image" Target="media/image189.png"/><Relationship Id="rId583" Type="http://schemas.openxmlformats.org/officeDocument/2006/relationships/image" Target="media/image294.png"/><Relationship Id="rId4" Type="http://schemas.openxmlformats.org/officeDocument/2006/relationships/settings" Target="settings.xml"/><Relationship Id="rId236" Type="http://schemas.openxmlformats.org/officeDocument/2006/relationships/image" Target="media/image116.png"/><Relationship Id="rId443" Type="http://schemas.openxmlformats.org/officeDocument/2006/relationships/customXml" Target="ink/ink213.xml"/><Relationship Id="rId650" Type="http://schemas.openxmlformats.org/officeDocument/2006/relationships/image" Target="media/image329.png"/><Relationship Id="rId303" Type="http://schemas.openxmlformats.org/officeDocument/2006/relationships/customXml" Target="ink/ink146.xml"/><Relationship Id="rId748" Type="http://schemas.openxmlformats.org/officeDocument/2006/relationships/image" Target="media/image378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10:43.44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092 379 13176,'23'-30'-999</inkml:trace>
  <inkml:trace contextRef="#ctx0" brushRef="#br0" timeOffset="374">2134 620 14968,'1'-33'1535,"1"33"-1331,-1 1 0,0-1-1,1 1 1,-1-1 0,0 1-1,0 0 1,1-1 0,-1 1-1,0 0 1,0 0 0,0 0-1,0 0 1,0 0 0,0 0-1,0 0 1,0 2 0,3 2-7956</inkml:trace>
  <inkml:trace contextRef="#ctx0" brushRef="#br0" timeOffset="-3003.34">144 270 6280,'-1'-1'211,"0"0"0,1 0 0,-1 0 0,0 0 0,1 0 0,-1 0 0,1 0-1,-1 0 1,1 0 0,0 0 0,0-1 0,-1 1 0,1 0 0,0 0 0,0 0 0,0-1 0,0-1 0,1-5 649,-1 7 188,-16-7 2121,14 10-3076,0-1 0,0 0 0,0 0 0,0 1 0,0-1 0,0 1 0,1 0 0,-1 0 0,0 0 0,1-1 0,0 1 0,-1 1 0,1-1 0,0 0 0,0 0-1,0 0 1,0 1 0,0-1 0,1 0 0,-1 1 0,1-1 0,-1 1 0,1 2 0,-2 11 292,1 1 0,0 20 0,2-25-78,-2 15 117,0-9-103,1 0 0,1-1 0,0 1 0,1 0 0,1-1 0,8 27 0,-10-40-313,0 0 1,0 0-1,1 0 1,0 0-1,0-1 1,0 1-1,0-1 1,0 1-1,1-1 1,-1 0-1,1 0 0,0 0 1,0 0-1,0 0 1,4 2-1,4 2 38,-7-4 14,0 0 1,1 0-1,-1-1 0,1 0 0,0 0 0,0 0 0,0 0 0,0-1 0,0 0 0,0 0 0,0 0 0,0 0 0,0-1 0,1 0 1,9-1-1,3-2 74,0 0 0,0-1 0,21-8 0,-25 6-359,0-2 0,0 1 1,-1-2-1,0 0 0,0 0 1,-1-2-1,-1 1 1,17-20-1,-10 12-2151,-7 2-3569,-2 2-2221</inkml:trace>
  <inkml:trace contextRef="#ctx0" brushRef="#br0" timeOffset="-2306.04">344 361 8072,'-8'1'929,"13"-1"1190,-4 0-1989,-1 0 0,1 0 0,0 0 0,-1 0 1,1 0-1,-1 0 0,1 0 0,-1-1 0,1 1 1,-1 0-1,1 0 0,-1 0 0,1-1 1,-1 1-1,1 0 0,-1-1 0,1 1 0,-1 0 1,1-1-1,-1 1 0,1 0 0,-1-1 0,0 1 1,1-1-1,-1 1 0,0-1 0,1 1 0,-1-2 1,4 2 278,0-1 1,0 1-1,0 0 1,0 0-1,0 0 0,0 1 1,6 1-1,41 8 1928,-33-5-1788,1-2 0,-1 0 1,26 1-1,-40-4-530,-1 0 1,1 0 0,0 0 0,-1 1 0,1-1 0,0 1 0,-1 0-1,1 0 1,-1 0 0,1 1 0,-1-1 0,0 1 0,0-1-1,0 1 1,0 1 0,0-1 0,0 0 0,0 0 0,0 1-1,-1 0 1,0 0 0,1-1 0,-1 1 0,0 0 0,0 1 0,2 5-1,1 4 9,-2 0 0,1 0 0,-2 0 0,0 1 0,1 22-1,0 0-353,0-19 225,-1-7-231,-1 1 0,1 0 0,-2 0 0,0-1 0,-1 12-1,2-15-891,9-11-12881,-7-4 11799</inkml:trace>
  <inkml:trace contextRef="#ctx0" brushRef="#br0" timeOffset="-1901.46">752 354 7536,'0'11'2324,"0"-9"-542,0-7-584,23 2 2955,-22 4-4069,0-1 1,0 1 0,0 0-1,0 0 1,-1 0-1,1-1 1,0 1 0,0 0-1,-1 0 1,1 0-1,-1 0 1,1 1-1,-1-1 1,1 0 0,-1 0-1,0 0 1,1 0-1,-1 0 1,0 2 0,2 31 537,0 0 712,2-14-818,4 25 6,27 79 0,-34-122-675,-1-1 1,1 1 0,0-1-1,0 1 1,0-1-1,0 1 1,0-1 0,0 0-1,0 1 1,0-1 0,1 0-1,-1 0 1,2 1 0,-2-2 59,-1 1 1,0-1-1,0 0 1,1 0-1,-1 0 1,0 0-1,1 0 1,-1 0 0,0 0-1,1 0 1,-1 0-1,0 0 1,1 0-1,-1 0 1,0 0 0,1 0-1,-1 0 1,0 0-1,0 0 1,1 0-1,-1-1 1,0 1 0,1 0-1,-1 0 1,0 0-1,0 0 1,1-1-1,-1 1 1,6-17-3643,-4 5-5045</inkml:trace>
  <inkml:trace contextRef="#ctx0" brushRef="#br0" timeOffset="-1535.1">907 391 9688,'2'14'714,"0"0"0,1 0 0,0-1-1,1 1 1,1-1 0,0 0 0,1 0 0,0 0 0,15 21 0,9 22 992,-27-50-1546,0-1 1,1 0-1,-1 0 1,1-1-1,0 1 1,0-1-1,1 0 1,-1 0-1,1 0 1,7 4-1,-9-6-115,-1 0 0,1-1 0,-1 1-1,1-1 1,0 0 0,-1 0 0,1 0 0,0 0 0,0-1-1,0 1 1,0-1 0,0 0 0,0 0 0,0 0 0,-1 0-1,1 0 1,0 0 0,0-1 0,0 0 0,0 1 0,0-1-1,-1 0 1,5-2 0,-4 1-15,0 0 0,0-1-1,-1 1 1,1 0 0,-1-1 0,0 0-1,0 1 1,0-1 0,0 0 0,0 0-1,0 0 1,-1 0 0,0 0 0,1-1-1,-1 1 1,-1 0 0,1-1 0,0 1 0,0-4-1,0-9-14,-1 1 0,0-1 0,-2-16 0,-1-6-166,5 4 139,-1 26-25,-1 0 0,0-1-1,0 1 1,-1-1-1,1 1 1,-5-16 0,-20-50-2631,25 64 471,2 8-1702</inkml:trace>
  <inkml:trace contextRef="#ctx0" brushRef="#br0" timeOffset="-1131.11">1158 469 6192,'-6'-15'23,"5"12"147,-1 1 0,1-1-1,0 1 1,1-1 0,-1 0 0,0 1-1,1-1 1,0 0 0,-1 1-1,1-1 1,0-4 0,1 7-101,-1-1 0,0 1-1,0 0 1,0-1 0,1 1 0,-1 0 0,0 0 0,0-1 0,1 1 0,-1 0 0,0-1 0,1 1-1,-1 0 1,0 0 0,1 0 0,-1-1 0,0 1 0,1 0 0,-1 0 0,0 0 0,1 0 0,-1 0 0,1 0-1,-1 0 1,0-1 0,1 1 0,-1 0 0,0 0 0,1 1 0,-1-1 0,1 0 0,-1 0 0,0 0-1,2 0 1,19 6 796,-9-3-249,-6-2-437,-1 0 1,1-1-1,0 0 1,0 0-1,0 0 0,0-1 1,0 1-1,0-2 1,-1 1-1,1 0 1,0-1-1,-1 0 1,1-1-1,-1 1 1,0-1-1,1 0 1,-1 0-1,-1-1 1,1 1-1,0-1 1,-1 0-1,7-9 1,-8 9-176,0-1 1,-1 1-1,0-1 1,0 0-1,0 0 1,0 0 0,-1 0-1,0 0 1,1-6-1,-2 9-8,0 1-1,1 0 0,-1 0 1,0-1-1,0 1 0,0 0 1,-1 0-1,1 0 0,0-1 1,0 1-1,0 0 0,-1 0 1,1 0-1,-1 0 0,1-1 1,-1 1-1,0 0 0,1 0 1,-1 0-1,0 0 0,1 0 1,-1 0-1,0 1 0,0-1 1,0 0-1,0 0 0,0 1 1,0-1-1,0 0 0,0 1 1,0-1-1,0 1 0,-1-1 1,1 1-1,0 0 0,0-1 1,0 1-1,-1 0 0,1 0 1,0 0-1,0 0 0,0 0 1,-1 0-1,1 0 0,0 1 1,0-1-1,0 0 1,-3 1-1,-2 1 171,0 0 1,-1 0-1,1 0 1,0 1-1,1 0 1,-1 0-1,0 0 0,-7 7 1,9-8-48,1 1-1,0 0 1,0 0-1,0 0 1,0 0 0,1 0-1,-1 0 1,1 1-1,-1-1 1,1 1 0,1 0-1,-1 0 1,0 0-1,-1 4 1,3 2 17,1-1-1,-1 1 0,1-1 1,1 1-1,5 17 1,-4-12 27,0-7-95,-1 0 1,1 0-1,0 0 1,1 0-1,0-1 1,0 0-1,0 0 1,1 0-1,0 0 1,1-1-1,7 8 0,2-1-210,0 0-1,1-1 0,26 15 1,-35-24-346,1-1 0,0 1 1,0-1-1,0-1 0,0 1 0,0-1 1,0-1-1,16 0 0,-21 0 89,5-3-7831,0-9 6856,-5 7 726,11-12-1592</inkml:trace>
  <inkml:trace contextRef="#ctx0" brushRef="#br0" timeOffset="-369.04">794 210 15960,'0'0'0,"8"5"1551,-2 0 625,3-5-3464,2 0 8,0 0-10759</inkml:trace>
  <inkml:trace contextRef="#ctx0" brushRef="#br0" timeOffset="1927.6">1539 380 9864,'0'6'291,"1"0"1,-1-1-1,1 1 1,0 0-1,0-1 0,0 1 1,1 0-1,0-1 1,4 8-1,7 26 1219,-10-26-969,1 0 0,0 0 0,1-1 0,0 1 1,1-1-1,1 0 0,0-1 0,0 0 0,1 0 1,10 11-1,-16-21-535,-2-2 1,10-14 19,-1 0 0,-1 0-1,-1-1 1,0 0 0,-1 0 0,-1 0-1,5-27 1,0 5-25,-9 34 49,1 0 1,0 0-1,0 0 0,0 0 1,1 0-1,-1 1 0,1-1 1,0 1-1,0 0 1,0 0-1,0 0 0,0 0 1,1 0-1,-1 1 1,1 0-1,0-1 0,0 1 1,0 1-1,7-4 1,-6 6 20,-1 0 0,0 0 1,0 1-1,0-1 0,0 1 0,0 0 1,0 0-1,-1 0 0,1 0 0,-1 0 1,1 1-1,2 3 0,3 3 58,-2 0 0,1 0 0,-1 1 0,-1 0 0,1 0 1,7 18-1,-8-14-274,2 0 0,0-1 0,12 16 0,-17-26 96,-1 0 0,1 0 0,-1-1 0,0 2 0,0-1 0,0 0 0,-1 0 0,2 4 0,-3-5-26,1-1 0,-1 1-1,0-1 1,0 1 0,-1-1 0,1 1-1,0-1 1,0 1 0,-1-1-1,1 1 1,-1-1 0,1 1-1,-1-1 1,0 0 0,1 1-1,-1-1 1,0 0 0,0 0-1,0 0 1,0 1 0,0-1-1,-3 1 1,2 1 613,-9 1-10205,3-2 2874</inkml:trace>
  <inkml:trace contextRef="#ctx0" brushRef="#br0" timeOffset="2876.68">143 336 3416,'-2'-8'977,"0"0"1,1 0-1,1 0 0,-1 0 1,1 0-1,0-1 0,3-14 1,16-63 2045,-8 40-3145,-9 40 298,-1 1 0,1-1 0,0 1 0,1 0 0,-1-1 0,1 1 0,0 0 0,0 1 0,0-1 0,1 1 0,0-1 0,0 1 0,6-5 0,-3 3-87,1 0 0,1 1 0,-1 0 0,1 0 0,0 1-1,17-6 1,-22 8-89,1 1 1,0-1-1,0 1 0,0 0 0,0 1 1,0-1-1,0 1 0,0 0 0,0 0 0,0 1 1,0-1-1,0 1 0,0 0 0,6 2 1,-1 2-63,1 1 0,-1 0 1,0 0-1,15 13 0,-16-13-93,-8-5-338,6 4 782,-3-1-7446</inkml:trace>
  <inkml:trace contextRef="#ctx0" brushRef="#br0" timeOffset="3640.75">0 710 7800,'0'-2'162,"0"1"1,1-1-1,-1 0 1,1 0 0,-1 0-1,1 0 1,-1 0-1,1 0 1,0 1-1,0-1 1,0 0-1,0 1 1,0-1-1,0 1 1,1-1 0,-1 1-1,0-1 1,1 1-1,-1 0 1,1 0-1,0-1 1,-1 1-1,1 0 1,0 1 0,0-1-1,3-1 1,9-4 943,1 0 0,21-4 0,-18 4-667,19-3 148,1 0-1,0 3 0,0 1 1,51 1-1,632 24 594,-421 13-412,-205-24-625,0-5 1,0-4-1,125-15 0,-202 12-229,1 1 0,0 1 0,-1 1 0,1 0 0,0 1 0,0 2 0,33 7 0,12 13-2660,-62-18-3516,-8 5 5108,5-8 303,-5 10-4695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5:28.43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9 284 992,'8'-24'1864,"1"1"-1,13-26 1,-13 32-684,-1-1 0,0 0 0,-2 0 1,9-38-1,-16 33-751,1 22-406,0 1-1,0-1 1,0 1-1,-1-1 1,1 1-1,0-1 1,0 1 0,-1 0-1,1-1 1,0 1-1,-1-1 1,1 1 0,0 0-1,-1-1 1,1 1-1,-1 0 1,1 0-1,-1-1 1,1 1 0,-1 0-1,1 0 1,0 0-1,-1-1 1,0 1 0,-1 0 68,0 1 1,0-1-1,0 1 1,0-1 0,0 1-1,0-1 1,0 1 0,0 0-1,0 0 1,0 0-1,0 0 1,1 0 0,-1 1-1,0-1 1,-1 3 0,-3 1 109,1-1 43,-1 1 0,1-1 1,0 1-1,0 1 0,-4 6 1,7-8-177,1-1 1,-1 1-1,1 0 0,0 0 1,0 0-1,0 0 1,0 0-1,1 0 1,-1 0-1,2 8 0,-1-6 4,2 39 53,-2-41-125,1-1 0,-1 0 0,1 0 0,0 0 0,0 0 0,0 0 0,0 0 0,1 0 1,-1 0-1,1 0 0,-1-1 0,4 4 0,-5-5 27,1-1 1,0 1-1,-1 0 1,1-1-1,0 1 1,0-1-1,-1 1 1,1-1-1,0 1 0,0-1 1,0 1-1,0-1 1,-1 0-1,1 0 1,0 1-1,0-1 1,0 0-1,0 0 1,0 0-1,0 0 1,0 0-1,0 0 1,0 0-1,0 0 0,-1 0 1,1-1-1,0 1 1,0 0-1,0-1 1,0 1-1,0 0 1,0-1-1,-1 1 1,1-1-1,0 1 1,0-1-1,-1 0 1,2-1-1,16-24 511,-17 24-557,6-6 251,-1-1 0,1 0-1,-2-1 1,1 0 0,-1 0-1,-1 0 1,6-17 0,-4 10-178,-3 11 47,-1 0 0,0 0 0,0 0 0,0 0 0,-1 0 0,0-1 0,0 1 0,-1-1 0,0 1 0,0-12 0,-1 18-86,1-1 0,0 1 0,0-1-1,-1 0 1,1 1 0,0-1 0,-1 1 0,1-1 0,0 1 0,-1-1 0,1 1-1,-1-1 1,1 1 0,-1-1 0,1 1 0,-1-1 0,1 1 0,-1 0-1,0-1 1,1 1 0,-1 0 0,1 0 0,-1 0 0,0-1 0,1 1-1,-1 0 1,0 0 0,1 0 0,-1 0 0,0 0 0,1 0 0,-1 0 0,0 0-1,1 0 1,-1 0 0,0 1 0,1-1 0,-1 0 0,1 0 0,-1 0-1,0 1 1,1-1 0,-1 1 0,-2 0-17,0 0 0,0 0 0,0 1 1,0-1-1,1 1 0,-1 0 0,1-1 0,-3 4 0,0 2 30,0 0 1,1 0-1,0 0 0,1 1 0,-1 0 0,2-1 0,-1 1 0,1 1 0,0-1 0,-1 12 1,2-7 34,0 0 1,1 0 0,0 0 0,1-1 0,0 1-1,5 15 1,-6-25-45,1-1-17,-1 0 0,1-1 0,-1 1 0,1 0 0,0 0 0,-1 0 0,1-1 0,0 1 0,0-1 0,1 1 0,-1 0 0,0-1 0,0 0-1,1 1 1,-1-1 0,1 0 0,-1 0 0,1 0 0,-1 0 0,4 2 0,8 2-2,9-3 0,-16-6 0,-4 2-1,4-1-47,0 0 0,0-1 0,0 0 0,-1-1 0,0 1 0,0-1 0,0 0 0,0 0 0,-1-1 0,0 1 0,0-1 0,0 0 0,-1 0 0,0 0 0,0 0 0,0-1 0,-1 0 0,0 1 0,0-1 0,-1 0 0,1-9 0,-2 4 675,-4 3-4160,3 9 3164,0 0 1,0 0-1,-1 0 0,1 1 1,0-1-1,0 0 1,0 0-1,0 1 0,0-1 1,0 0-1,0 1 1,0-1-1,0 1 0,1-1 1,-1 1-1,0 0 1,-1 1-1,-19 11-7864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9:19:45.30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4 80 6552,'14'6'1197,"-13"-6"-819,0 0 0,0 0 0,0-1 0,0 1 0,0 0 0,0 0 0,0 0 0,0-1 0,0 1 0,0 0 0,0-1 0,0 1 0,0-1 0,-1 1 0,1-1 0,0 1 0,0-1 0,0 0 0,-1 0 0,1 1 0,0-1 0,0-1 0,11-9-1141,-4 4 915,1 0 0,1 0 1,0 1-1,-1 1 1,2-1-1,-1 2 1,1-1-1,-1 1 1,1 1-1,0 0 0,1 1 1,14-2-1,-4 3-67,1 1-1,-1 1 1,0 2 0,-1 0-1,33 9 1,1 7-2037,-53-18 1120</inkml:trace>
  <inkml:trace contextRef="#ctx0" brushRef="#br0" timeOffset="407.15">0 351 9056,'15'-10'23,"22"-12"107,-35 21-12,0 0-1,0 0 0,-1 0 1,1 1-1,0-1 0,0 1 1,0-1-1,0 1 0,0 0 0,0 0 1,0 0-1,0 0 0,0 0 1,0 0-1,0 1 0,3 0 1,-27 30 3195,20-29-1013,24-2-771,2-2-990,73-11-235,-79 11-241,0 0 1,1 1-1,18 1 1,-22 1-84,0-1 0,-1-1 1,1 0-1,0-1 0,18-5 1,-14 4-296,-11 2-8358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9:20:04.614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85 0 9592,'-105'141'-504,"96"-131"-596,1 1 1,0 0-1,-8 17 1,6-10 457,-15 30 453,25-48 257,-1 1 0,1-1 1,-1 1-1,1-1 1,0 1-1,0-1 1,-1 1-1,1 0 1,0-1-1,0 1 1,0-1-1,-1 1 1,1 0-1,0-1 0,0 1 1,0-1-1,0 1 1,0 0-1,0-1 1,0 1-1,0 0 1,1 0-1,-1 1 17,1-1-1,0 1 1,-1-1-1,1 1 1,0 0-1,0-1 1,0 0-1,0 1 1,0-1-1,0 0 1,1 1-1,-1-1 0,0 0 1,1 0-1,-1 0 1,1 0-1,-1 0 1,1 0-1,2 1 1,1-1 73,0 1-1,0-1 1,0 0 0,0-1-1,0 1 1,0-1 0,6 0-1,14-3 397,0 0 0,32-10 0,-29 7-134,114-23 1207,1 7 0,227-7 1,590 53-335,-919-22-1104,661-1-629,-677-2 426,770-38 539,-414 18-1044,158-31 771,-392 35-717,98 5-709,-138 12-2388,-17 0-3324,-14 0 5059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55:06.25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 264 4936,'24'-21'5488,"29"-33"0,-22 12-4327,36-65 0,-45 70-1424,-22 37 280,0 0 0,0 0-1,0 0 1,0 0-1,0-1 1,0 1 0,0 0-1,0 0 1,0 0-1,0 0 1,0 0-1,0 0 1,1-1 0,-1 1-1,0 0 1,0 0-1,0 0 1,0 0 0,0 0-1,0 0 1,0 0-1,1 0 1,-1 0-1,0 0 1,0 0 0,0 0-1,0-1 1,0 1-1,0 0 1,1 0 0,-1 0-1,0 0 1,0 0-1,0 0 1,0 0-1,0 0 1,1 0 0,-1 0-1,0 1 1,0-1-1,0 0 1,0 0 0,0 0-1,0 0 1,1 0-1,-1 0 1,0 0-1,0 0 1,0 0 0,0 0-1,0 0 1,0 1-1,0-1 1,1 0 0,-1 0-1,4 12 125,0 17-611,-10 21 181,-11 68 544,14-104-245,0 0 0,-2-1 0,1 1 0,-2-1 0,-13 25 0,11-28-72,0 0 0,0-1 0,-1 0 0,-11 10 0,-13 12-82,29-26 204,-1 0 0,-1 0 0,1-1 0,-1 0 0,0 0 0,0 0 0,0 0-1,0-1 1,-9 3 0,14-5 1531,22 1-973,152 10-119,-55-4-1978,-112-11 826,-4 2-919</inkml:trace>
  <inkml:trace contextRef="#ctx0" brushRef="#br0" timeOffset="681.42">504 548 1352,'0'2'119,"0"1"0,0 0 1,0-1-1,0 1 0,1-1 1,-1 1-1,1 0 0,0-1 0,0 1 1,1 2-1,-1-4 761,1 2 0,7 4-916,-8-6 602,1 1 1,0-1-1,-1 0 0,1 0 0,0 0 1,0 0-1,0 0 0,0-1 1,0 1-1,0 0 0,0-1 1,0 0-1,0 1 0,0-1 0,0 0 1,0 0-1,3 0 0,14-10 1069,8-15-1351,-1-1 1,42-54 0,-62 67-305,1 0 0,-2 0 0,0 0-1,0-1 1,-1 0 0,-1 0 0,2-20 0,3-5-51,-8 35 66,-2-11-17,1 14-78,-6 23-64,5-14 228,1 0 0,0-1 0,0 1 0,0-1 0,1 1 0,0 0 0,1 0 0,0-1 0,0 1 0,1-1 0,-1 1-1,5 8 1,-5-11-5,1 0-1,0 1 0,1-1 0,-1 0 0,1 0 0,0 0 1,0 0-1,1 0 0,-1-1 0,1 0 0,0 1 1,0-1-1,1-1 0,-1 1 0,1-1 0,8 5 0,-8-6-33,1 0 0,0 0-1,-1-1 1,1 0-1,0 0 1,0-1-1,0 0 1,0 1-1,0-2 1,0 1-1,-1-1 1,1 0-1,0 0 1,0-1-1,-1 1 1,1-1-1,-1-1 1,1 1 0,-1-1-1,0 0 1,0 0-1,9-7 1,2-4-126,-1 0-1,0-1 1,-1 0 0,24-34 0,-37 47 109,11-25-41,-14 7 13,2 20 25,0 0 0,0-1 0,-1 1 0,1-1-1,0 1 1,-1 0 0,1-1 0,0 1 0,-1 0 0,1 0 0,0-1 0,-1 1 0,1 0 0,-1 0 0,1 0 0,0-1 0,-1 1 0,1 0 0,-1 0 0,1 0 0,-1 0 0,1 0 0,-1 0 0,1 0 0,0 0 0,-1 0 0,1 0-1,-1 0 1,1 0 0,-1 0 0,1 0 0,-1 1 0,1-1 0,0 0 0,-1 0 0,1 0 0,-1 1 0,1-1 0,0 0 0,-1 0 0,1 1 0,0-1 0,-1 0 0,1 1 0,0-1 0,0 0 0,-1 1 0,1-1 0,0 1 0,0-1-1,0 0 1,-1 1 0,-6 8 35,0-1 0,0 1 0,1 0 0,0 1 0,0-1-1,1 1 1,0 0 0,1 0 0,1 1 0,-1 0-1,1-1 1,1 1 0,0 0 0,0 15 0,2-24-84,0 0 0,0 0 0,1 0 0,-1 0 0,1 0 0,0 0-1,-1 0 1,1 0 0,0 0 0,0 0 0,0 0 0,1-1 0,-1 1 0,0 0 0,1-1 0,-1 1 0,1-1 0,-1 1 0,1-1 0,0 0 0,-1 0 0,1 0 0,0 0 0,3 1 0,2 2-998,1-1 0,0 0 0,0-1 0,13 2 0,-19-4 356,0 0-1,1 0 1,-1 0-1,0 0 1,0-1-1,1 1 1,-1-1-1,0 1 1,0-1-1,4-1 1,-2 0 126,9-3-1427</inkml:trace>
  <inkml:trace contextRef="#ctx0" brushRef="#br0" timeOffset="1083.23">1357 322 4576,'-29'20'-455,"9"-5"1824,2-5 5581,14 23-5466,4-27-1343,-1 5 111,1 1 1,0 0-1,1 0 0,0-1 0,0 1 0,2-1 1,-1 1-1,2-1 0,-1 0 0,8 14 0,12 14 734,-14-26-649,-1 1 0,0 0 1,-1 0-1,9 27 1,-14-37-273,-2 0 0,1 0 0,0 0 0,-1 0 0,0 0 0,1 0-1,-2 0 1,1 0 0,0 0 0,-1 0 0,0 0 0,0 0 0,0 0 0,0 0 0,-1 0 0,1 0 0,-1-1 0,0 1 0,0-1 0,-1 1 0,1-1 0,-1 0 0,-4 5 0,5-6-160,-1 0 0,1 0 0,-1-1 1,1 1-1,-1-1 0,1 0 0,-1 1 0,0-1 0,0 0 0,0-1 0,1 1 0,-1 0 0,0-1 0,0 0 0,0 1 0,0-1 0,0 0 0,0-1 0,0 1 0,0 0 0,0-1 0,0 0 0,1 1 1,-4-3-1,-8-2-1393,0-1 1,0-1 0,-19-12-1,21 12 426,-22-14-728,-18-11-3890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55:05.08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0 10040,'0'0'5376,"6"2"-4570,183 21 475,-186-22-1656,0-1-1,1 0 1,-1 0-1,1 0 1,-1 0-1,1 0 1,-1-1-1,4-1 0,8-1-2390,3 2-4447</inkml:trace>
  <inkml:trace contextRef="#ctx0" brushRef="#br0" timeOffset="403.07">29 149 7176,'10'-2'1096,"0"-1"0,0 2 0,0-1 0,0 1 1,0 1-1,1 0 0,-1 0 0,0 1 0,11 2 0,3-1 22,20 1-1118,20 1-1051,-20 1-4392,-22-1-2830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54:48.62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7 164 1976,'-17'1'14137,"38"2"-11310,38 1-3014,-16-4 54,58-6 0,-22 0-2852,-44 4-1208,-18 0-2860</inkml:trace>
  <inkml:trace contextRef="#ctx0" brushRef="#br0" timeOffset="450.12">62 384 8432,'-1'0'274,"1"1"0,0 0 0,0 0 0,0 0 0,0-1 0,-1 1 0,1 0 0,0 0 0,1 0 0,-1 0 0,0-1 0,0 1 0,0 0 0,0 0 0,1 1 0,92 5 6390,29 4-6630,-74-9-980,-4 0-4541,-32 0-2986</inkml:trace>
  <inkml:trace contextRef="#ctx0" brushRef="#br0" timeOffset="6057.41">1007 81 992,'0'0'16791,"-2"6"-16297,-6 9-316,0 2-1,2-1 1,0 0 0,1 1 0,0 0-1,2 1 1,0-1 0,-1 35 0,5-13-202,0-14-579,0 1-1,2-1 1,11 49-1,-13-71 319,0 0 0,1 0 0,-1 0-1,0 0 1,1-1 0,0 1 0,-1-1-1,1 1 1,0-1 0,1 1 0,-1-1-1,0 0 1,1 0 0,-1 0 0,1-1-1,-1 1 1,1 0 0,0-1 0,5 2-1,9 6-7160</inkml:trace>
  <inkml:trace contextRef="#ctx0" brushRef="#br0" timeOffset="6476.58">1344 181 3952,'-10'12'88,"8"-10"353,2-8 2129,-4 9 1845,-6 6-3613,4-2-493,0-1 1,1 1-1,0 0 1,0 0-1,1 0 1,0 1 0,0 0-1,-3 10 1,-20 66 546,24-72-679,1-1-1,1 1 0,-1-1 0,2 1 1,0 0-1,1 13 0,-1-22-125,0 0 0,1 0 0,-1 0 0,0 0 0,1 0 0,0 0 0,0-1 0,0 1 0,0 0 0,0-1 0,0 1 0,1 0 0,-1-1 0,1 1 0,0-1 0,0 0 0,0 0 0,0 0 0,0 0 0,0 0 0,0 0 0,1 0 0,-1-1 0,1 1 0,-1-1 0,1 0 0,0 1 0,5 0 0,-3-1 5,1-1-1,-1 0 0,1-1 0,-1 1 0,0-1 1,1 0-1,-1 0 0,0-1 0,0 1 0,0-1 1,0 0-1,0-1 0,0 1 0,0-1 0,-1 0 0,1 0 1,-1-1-1,0 1 0,0-1 0,0 0 0,-1 0 1,1 0-1,5-9 0,2-4 12,0-2 0,-1 1 0,-1-1 0,14-40 0,-21 50-60,1 0 0,-2 0 0,1 1 0,-1-1 0,0 0 0,-1 0 0,-2-16 0,2 22-11,0 0-1,0 0 1,-1 0-1,0 0 0,1 0 1,-1 0-1,0 0 1,-1 0-1,1 0 1,0 1-1,-1-1 0,1 0 1,-1 1-1,0-1 1,0 1-1,0 0 0,0 0 1,-1-1-1,1 1 1,-1 0-1,1 1 0,-1-1 1,1 0-1,-1 1 1,0 0-1,-3-2 0,2 3-180,0-1-1,1 0 1,-1 1-1,0 0 1,0 0-1,1 0 0,-1 0 1,0 1-1,0-1 1,-4 3-1,2-2-1096,0 2 0,1-1 0,-1 1 0,1-1 0,-1 1 0,1 1-1,0-1 1,0 1 0,-5 5 0,-3 4-911</inkml:trace>
  <inkml:trace contextRef="#ctx0" brushRef="#br0" timeOffset="6908.29">1813 215 4936,'-7'4'432,"-1"0"-1,1 1 1,0-1 0,0 2 0,1-1 0,-1 1 0,1 0-1,0 0 1,1 1 0,0 0 0,0 0 0,0 0 0,1 0-1,0 1 1,-6 15 0,8-19-295,1 0 0,0 0 0,0 1 0,0-1 0,0 0 0,1 0 0,-1 1 0,1-1 0,0 0 0,0 1-1,1-1 1,0 0 0,-1 1 0,1-1 0,1 0 0,-1 0 0,1 0 0,-1 0 0,1 0 0,0 0 0,0-1 0,1 1 0,-1 0 0,5 4 0,3 9 198,-9-15-256,-1-1 1,1 1-1,-1 0 1,1 0-1,0-1 1,0 1 0,0-1-1,0 1 1,0-1-1,0 1 1,0-1-1,0 0 1,1 1 0,-1-1-1,1 0 1,-1 0-1,1 0 1,-1 0-1,1 0 1,-1 0-1,1-1 1,0 1 0,-1 0-1,1-1 1,0 1-1,0-1 1,0 0-1,-1 0 1,1 0 0,0 0-1,0 0 1,0 0-1,2 0 1,3-3 28,0 0 1,0 0-1,-1 0 1,1-1-1,-1 0 1,0-1-1,0 1 1,0-1-1,-1 0 1,1 0-1,-1-1 1,5-6-1,2-2-52,1 0-1,-2-1 1,16-24-1,-24 34-52,0-1 0,0 1 0,-1-1 0,0 1 0,0-1 0,0 0 0,-1 0 0,1 0 0,-1 0 0,-1 0 0,1 0 0,-1 0 0,0 0 0,0 0 0,-1 0-1,-1-7 1,1 11-128,0-1 0,0 1 0,0-1 0,0 1 0,0 0 0,0-1 0,-1 1-1,1 0 1,-1 0 0,1 0 0,-1 0 0,0 0 0,0 0 0,0 1 0,0-1 0,0 1-1,0-1 1,0 1 0,-1 0 0,1-1 0,-1 1 0,1 1 0,-1-1 0,1 0-1,-1 0 1,1 1 0,-1 0 0,1-1 0,-1 1 0,0 0 0,1 0 0,-4 1 0,-2 0-468,0 0 1,0 1 0,0 0-1,0 1 1,1-1 0,-1 1 0,1 1-1,0 0 1,-11 6 0,4 0-5388</inkml:trace>
  <inkml:trace contextRef="#ctx0" brushRef="#br0" timeOffset="7381.19">2373 192 4216,'-2'1'263,"-1"-1"0,1 0 0,0 1 0,0 0 0,0-1 0,0 1 0,0 0 0,0 0 0,1 0 0,-1 0 0,0 0 0,0 1 0,1-1 0,-1 0 0,0 1-1,1-1 1,0 1 0,-1 0 0,1-1 0,0 1 0,0 0 0,0 0 0,0 0 0,0 0 0,0 0 0,1 0 0,-1 0 0,1 0 0,-1 0 0,1 0 0,0 4 0,-2 9 96,0 1 0,2-1 1,1 20-1,-1-27-173,2 6 134,1-1 0,0 0 0,1 1 0,0-1 0,1 0 0,7 13 0,-11-25-254,0 0 0,0 0-1,0 1 1,0-1 0,1 0 0,-1 0-1,0 0 1,0 0 0,1 0 0,-1 0-1,1 0 1,-1-1 0,1 1 0,-1 0-1,1-1 1,-1 1 0,1-1 0,-1 1-1,1-1 1,0 0 0,2 0 0,43-2 227,-25 0-218,-16 2 14,0-1-1,-1 1 1,1-2 0,-1 1-1,1 0 1,-1-1 0,1 0 0,-1-1-1,0 1 1,0-1 0,0 0 0,6-5-1,3-3-51,0-1 0,14-17 0,-27 28-33,3-3 19,-1-1 0,0 1 0,0-1 1,0 0-1,0 0 0,-1 0 0,0 0 0,0 0 1,0-1-1,-1 1 0,0-1 0,0 1 0,0-1 1,-1 0-1,1 1 0,-1-1 0,-1 1 0,1-1 1,-1 0-1,0 1 0,0-1 0,-1 1 0,1 0 1,-5-9-1,4 10-15,0 0 0,-1 0 0,0 0 0,1 0 1,-1 1-1,-1-1 0,1 1 0,0-1 0,-1 1 1,0 0-1,0 1 0,0-1 0,0 1 0,0-1 0,0 1 1,-5-1-1,-10-4-469,0 1 1,-31-5-1,18 5-586,-20 2-2906,8 5-4874,28-1 6740</inkml:trace>
  <inkml:trace contextRef="#ctx0" brushRef="#br0" timeOffset="8169.11">3163 45 8520,'0'4'388,"-1"1"1,1-1 0,0 1-1,0 0 1,0-1-1,1 1 1,0-1 0,0 1-1,0-1 1,0 1-1,1-1 1,-1 0 0,5 7-1,7 30 2145,31 183-319,-40-174-8328,-2-34-1999</inkml:trace>
  <inkml:trace contextRef="#ctx0" brushRef="#br0" timeOffset="8665.14">3133 43 10136,'21'43'176,"-21"-42"-112,0-1 1,1 1 0,-1 0 0,1-1 0,-1 1-1,1-1 1,-1 1 0,1-1 0,-1 0-1,1 1 1,0-1 0,-1 1 0,1-1-1,0 0 1,-1 0 0,1 1 0,0-1 0,-1 0-1,1 0 1,0 0 0,0 0 0,-1 0-1,1 0 1,0 0 0,-1 0 0,1 0-1,0 0 1,0 0 0,-1 0 0,1-1 0,0 1-1,-1 0 1,1 0 0,0-1 0,-1 1-1,1 0 1,-1-1 0,1 1 0,0-1-1,-1 1 1,1-1 0,30-26 1023,-21 17-908,-4 5 57,1 1 1,0-1-1,0 2 1,1-1-1,-1 1 0,1 0 1,0 0-1,0 1 1,8-1-1,13-2 17,35 0 0,-16 1 166,-37 3-360,0 0 0,0 0 0,1 2 0,-1-1-1,0 1 1,0 1 0,0 0 0,0 1 0,17 6 0,-27-9-64,0 1 1,0-1 0,0 1-1,0-1 1,0 1 0,0 0-1,0-1 1,0 1-1,-1 0 1,1 0 0,0 0-1,0 0 1,-1-1 0,1 1-1,-1 0 1,1 0-1,-1 0 1,1 0 0,-1 0-1,1 1 1,-1-1 0,0 0-1,0 0 1,0 0 0,1 0-1,-1 0 1,0 0-1,0 0 1,-1 1 0,1-1-1,0 0 1,0 0 0,0 0-1,-1 0 1,1 0-1,-1 0 1,1 0 0,0 0-1,-1 0 1,0 0 0,1 0-1,-2 1 1,-3 5-34,-1 1 0,1-1 0,-2-1 0,-7 8-1,6-7 303,7-6-272,0 0 0,0 0 0,0 0-1,1 0 1,-1 0 0,0 0-1,0 0 1,0 0 0,1 1-1,-1-1 1,1 0 0,-1 0-1,1 1 1,-1-1 0,1 0 0,0 1-1,-1-1 1,1 0 0,0 1-1,0-1 1,0 3 0,1-2 14,0 0 1,0-1-1,0 1 1,0 0-1,0 0 1,1 0-1,-1-1 1,0 1-1,1 0 1,-1-1-1,1 0 1,0 1-1,-1-1 1,4 2-1,21 14 12,-13-9 233,0 1-1,0 0 0,-1 1 1,15 15-1,-26-24-222,0 0-1,0 0 1,-1 1-1,1-1 1,0 0-1,-1 1 0,1-1 1,0 0-1,-1 1 1,0-1-1,1 0 1,-1 1-1,0-1 0,0 1 1,1-1-1,-1 1 1,0-1-1,-1 1 1,1-1-1,0 1 0,0-1 1,-1 3-1,-1-1-7,1 0 0,-1 0 0,0 0 0,1 0 1,-2 0-1,1 0 0,0 0 0,0-1 0,-4 4 0,-3 1-2,1 0 1,-2-1-1,1 1 1,-1-2-1,-10 5 1,5-4-912,-1-1 0,1-1 0,-1-1 0,0 0 0,0-1 0,0-1 0,0-1 0,-19-1 0,21 1 21,-37 0-6055</inkml:trace>
  <inkml:trace contextRef="#ctx0" brushRef="#br0" timeOffset="9487.66">742 829 4848,'-12'13'-75,"10"-10"-297,3 4-280,3-2 4016,73 6 2890,40-6-5493,-82-4 75,427-12 1709,-299 2-2064,897-83 922,-867 70-1559,0 2 580,-136 12-557,-35 3-195,1 2 1,-1 1-1,1 1 0,0 0 1,-1 2-1,28 4 0,-49-5 190,-1 0 0,1 0 0,-1 0 1,0 0-1,1 0 0,-1 0 0,1 0 0,-1 0 0,1 0 0,-1 0 0,1 0 0,-1 0 1,1 0-1,-1 0 0,0 1 0,1-1 0,-1 0 0,1 0 0,-1 1 0,0-1 0,1 0 0,-1 1 1,0-1-1,1 0 0,-1 1 0,0-1 0,0 0 0,1 1 0,-1-1 0,0 1 0,0-1 1,0 0-1,1 1 0,-1-1 0,0 1 0,0-1 0,0 1 0,0-1 0,0 1 0,-13 12-3861,11-11 4540,-19 14-5161</inkml:trace>
  <inkml:trace contextRef="#ctx0" brushRef="#br0" timeOffset="10142.25">1308 1138 4488,'39'-32'5926,"62"-36"-1,-100 67-5886,1 0-1,-1 1 0,0-1 0,1 0 0,-1 0 1,0 1-1,1-1 0,-1 1 0,1 0 0,-1-1 0,1 1 1,-1 0-1,1 0 0,-1 0 0,1 0 0,-1 0 1,1 0-1,-1 0 0,1 1 0,-1-1 0,3 1 0,-2 0-34,0 0-1,-1 0 0,1 0 0,0 0 0,0 0 0,-1 0 1,1 0-1,-1 0 0,1 1 0,-1-1 0,1 1 0,-1-1 0,0 1 1,0 0-1,0-1 0,0 1 0,0 0 0,0 0 0,0 0 1,-1 0-1,1 2 0,0-1 25,3 7 38,0-1 1,-1 1-1,-1 0 0,0-1 1,0 1-1,-1 0 1,0 0-1,-1 18 0,1-3-15,0-6 45,0 0 1,-2 1 0,0-1-1,-1 0 1,0 0 0,-2 0-1,0 0 1,-1 0 0,-15 32-1,18-44-130,-1 0 0,0 0 1,-1-1-1,0 1 0,0-1 0,0 0 0,-1 0 0,0 0 0,0 0 0,0-1 0,-1 0 0,0 0 0,0-1 0,0 1 0,0-1 0,-1-1 0,0 1 0,1-1 0,-1 0 0,-1 0 0,1-1 0,-15 2 0,-86 12 21,107-16 890,11-1-547,0 0 0,-1-1-1,1 0 1,12-4 0,22-5 250,38 2-292,91 3 0,-152 7-327,0 1 0,20 5 0,-19-4-508,9 10-993,-17-6-374,-13-6 22</inkml:trace>
  <inkml:trace contextRef="#ctx0" brushRef="#br0" timeOffset="10606.27">2310 1122 7536,'-30'14'93,"30"-14"-85,0 0-1,0 0 1,0 0 0,0-1 0,0 1-1,0 0 1,0 0 0,0 0-1,0 0 1,0 0 0,0 0-1,0-1 1,0 1 0,0 0-1,0 0 1,0 0 0,0 0-1,0 0 1,0-1 0,0 1-1,0 0 1,0 0 0,0 0 0,0 0-1,0 0 1,0 0 0,-1-1-1,1 1 1,0 0 0,0 0-1,0 0 1,0 0 0,0 0-1,0 0 1,0 0 0,0 0-1,-1 0 1,1 0 0,0-1-1,0 1 1,0 0 0,0 0 0,0 0-1,0 0 1,-1 0 0,1 0-1,0 0 1,0 0 0,0 0-1,0 0 1,0 0 0,0 0-1,-1 0 1,1 0 0,0 0-1,0 0 1,0 0 0,0 0 0,0 0-1,-1 1 1,1-1 0,0 0-1,0 0 1,0 0 0,0 0-1,0 0 1,0 0 0,-1 0-1,6-10 904,-5 9 83,-20 24 1026,13-16-1677,1 1-1,-1-1 0,0 0 0,-9 6 1,-1 1-43,1 1 0,0 1 1,1 0-1,1 0 0,1 2 1,0 0-1,1 0 0,1 1 1,1 1-1,-11 29 0,19-45-206,0 0-1,0 0 0,1 0 1,0 0-1,0 0 0,0 0 0,0 1 1,1-1-1,-1 0 0,1 1 1,0-1-1,0 0 0,1 1 0,-1-1 1,2 5-1,0-6-48,-1 0-1,0 0 1,1-1 0,0 1-1,-1 0 1,1-1 0,0 1-1,0-1 1,1 0 0,-1 0-1,0 0 1,1 0 0,-1 0-1,1 0 1,0-1 0,3 2-1,4 1 44,0 0 0,1-1-1,-1-1 1,1 0-1,0 0 1,0-1 0,0 0-1,-1-1 1,20-2-1,21-4-318,1-2 0,83-26 0,-108 27-955,-14 3 782,1 0 1,20-10 0,-16 2-3545,-1-2-3733,-9 5 5468</inkml:trace>
  <inkml:trace contextRef="#ctx0" brushRef="#br0" timeOffset="11111.07">2373 1301 9240,'3'1'159,"0"0"1,1 0-1,0 0 1,-1 0-1,1-1 1,-1 1-1,1-1 1,0 0-1,-1 0 1,1 0-1,-1-1 1,1 1-1,0-1 1,-1 0-1,1 0 1,-1 0-1,0 0 1,1-1-1,3-2 0,-1 2 271,0-1-1,0 1 1,1 1-1,-1-1 1,1 1-1,8-1 1,102-3 1099,-113 4-1424,-1 1 1,1-1 0,-1 1-1,1 0 1,0 0-1,-1 1 1,1-1 0,0 1-1,-1 0 1,1 0 0,-1 0-1,1 0 1,-1 0-1,0 1 1,1 0 0,3 2-1,-5-1-65,0-1 0,0 0 0,0 0-1,0 1 1,0 0 0,-1-1 0,1 1 0,-1 0 0,0-1-1,0 1 1,0 0 0,0 0 0,0 0 0,-1 0-1,1 0 1,-1 0 0,0 0 0,0 5 0,1 9 27,-1 0 0,-1 0 0,0-1 0,-1 1 0,-1 0 0,-1-1 1,0 0-1,-12 27 0,4-18-419,-11 25-742,23-47 610,-1 0 0,0 0-1,1 1 1,-1-1 0,1 1 0,0-1-1,0 0 1,1 5 0,7-7-8167,-6-1 8142,7 0-1584</inkml:trace>
  <inkml:trace contextRef="#ctx0" brushRef="#br0" timeOffset="11617.55">2890 1076 8072,'-7'10'140,"1"-3"329,0 1 1,1-1-1,0 1 0,0 1 0,1-1 1,0 0-1,-4 17 0,-18 45 1238,17-50-1172,1 0 0,-7 28 1,14-43-380,-1 0 0,2 0 0,-1 0 0,1 1 0,-1-1 0,2 0 0,-1 0 0,0 1 0,1-1 0,0 0 0,0 0 0,1 0 0,-1 0 0,4 7 0,-4-9-157,0-1-1,1 0 1,-1 0-1,0 0 0,0 0 1,1 0-1,0 0 1,-1-1-1,1 1 0,0 0 1,0-1-1,-1 1 1,1-1-1,0 0 1,1 1-1,-1-1 0,0 0 1,0 0-1,0-1 1,1 1-1,-1 0 0,0-1 1,1 1-1,-1-1 1,1 0-1,-1 0 0,0 0 1,1 0-1,-1 0 1,1 0-1,-1-1 0,0 1 1,4-2-1,4-2-32,0-1-1,0 0 0,-1 0 0,1-1 1,14-12-1,-20 15 149,-2 0-146,-1 3 33,-1-1-1,0 0 0,1 0 0,-1 1 0,0-1 0,1 0 0,-1 1 0,1-1 1,-1 0-1,1 1 0,-1-1 0,1 1 0,0-1 0,-1 1 0,1-1 0,0 1 0,-1 0 1,1-1-1,0 1 0,-1 0 0,1-1 0,0 1 0,0 0 0,0 0 0,-1 0 0,1 0 1,0 0-1,0 0 0,1 0 0,0 0 7,8-3 26,0 0-1,1 1 1,-1 1 0,1-1-1,-1 2 1,1-1-1,0 2 1,-1-1 0,1 1-1,17 5 1,-28-6-21,1 0-1,0 0 1,0 1 0,-1-1-1,1 0 1,0 1 0,-1-1 0,1 0-1,0 1 1,-1-1 0,1 1-1,0-1 1,-1 1 0,1 0 0,-1-1-1,1 1 1,-1-1 0,0 1 0,1 0-1,-1 0 1,1-1 0,-1 1-1,0 0 1,0-1 0,1 1 0,-1 0-1,0 0 1,0 0 0,0-1-1,0 2 1,0 0 52,-1 1 0,1-1 0,-1 1 1,0-1-1,1 1 0,-1-1 0,0 0 0,-1 1 0,-1 3 0,-3 2 113,0-1-1,0 1 0,-1-1 1,-10 9-1,2-4-305,0-2-1,-1 1 1,0-2-1,-1 0 1,0-1-1,-27 9 1,-8 6-1387,13-4-1414,11-12-1943,12-1 530,4-2 2256</inkml:trace>
  <inkml:trace contextRef="#ctx0" brushRef="#br0" timeOffset="11618.49">3154 1109 992,'0'0'0,"-3"8"0,1 2-264</inkml:trace>
  <inkml:trace contextRef="#ctx0" brushRef="#br0" timeOffset="12135.07">3036 1267 992,'5'-12'8930,"4"6"-3732,-7 5-4988,-1 1 1,1-1-1,-1 1 0,1 0 1,-1 0-1,1 0 0,0-1 1,-1 1-1,1 1 1,-1-1-1,1 0 0,2 1 1,-2-1-236,1 1-1,-1 0 1,0 0 0,1 0 0,-1 0 0,0 0 0,0 0 0,1 1 0,-1-1 0,0 1 0,-1 0 0,1-1 0,0 1 0,0 0 0,-1 0 0,1 0 0,2 4-1,0 7 84,-1 1-1,0-1 1,-1 1-1,0 0 0,-1-1 1,-1 28-1,0-20 132,0-1 1,5 26-1,-3-38-134,-1-1 0,1 0 0,-1 1 0,-1-1 0,0 1 0,0-1 0,0 1 0,-1-1 1,0 0-1,0 1 0,-1-1 0,0 0 0,0 0 0,0 0 0,-5 8 0,6-13-116,-9-14-494,8 7 596,0 1 0,1-1-1,0 0 1,0 0 0,0 0 0,0 1 0,1-1-1,0 0 1,0 0 0,0 0 0,0 0 0,1 0-1,0 0 1,2-6 0,4-15-403,16-36-1,-12 31 296,0 6-12,0 1 1,2-1-1,1 2 0,0 0 1,33-38-1,-45 59 85,-1 0 1,1 1-1,-1-1 0,1 1 0,0-1 1,0 1-1,-1 0 0,1 0 0,0-1 1,0 1-1,0 1 0,1-1 0,-1 0 1,0 0-1,0 1 0,0-1 0,0 1 1,5 0-1,-1 0 41,0 1 1,0-1-1,0 2 1,0-1-1,6 3 1,-10-4-21,-1 1-12,-1-1 1,1 0 0,-1 0-1,0 1 1,1-1 0,-1 0-1,0 0 1,1 1 0,-1-1-1,0 0 1,1 1 0,-1-1-1,0 1 1,0-1 0,1 0-1,-1 1 1,0-1 0,0 1-1,0-1 1,0 0-1,1 1 1,-1-1 0,0 1-1,0-1 1,0 1 0,0-1-1,0 1 1,0-1 0,0 1-1,0-1 1,0 0 0,-1 1-1,1 0 1,-5 16 257,4-14-200,-5 8 86,-1-1 0,1 0 1,-2-1-1,1 0 0,-1 0 0,-1-1 0,-15 13 0,5-3-562,-28 18-276,44-34 514,0 0 1,0 0 0,0-1 0,0 1-1,0-1 1,-1 0 0,1 0 0,0 0 0,-1 0-1,1 0 1,-1-1 0,1 0 0,-1 0-1,-3 0 1,-1 2-406,6 0-1409</inkml:trace>
  <inkml:trace contextRef="#ctx0" brushRef="#br0" timeOffset="12621.65">3574 1122 7536,'-10'5'756,"1"0"1,0 0-1,0 1 1,-14 13-1,21-18 382,2-1-1108,0 0 1,0 0 0,0 0 0,-1 0 0,1 0-1,0 0 1,0 0 0,0 0 0,0 0-1,-1-1 1,1 1 0,0 0 0,0 0 0,0 0-1,0 0 1,-1 0 0,1 0 0,0 0-1,0 1 1,0-1 0,-1 0 0,1 0 0,0 0-1,0 0 1,0 0 0,0 0 0,-1 0-1,1 0 1,0 0 0,0 0 0,0 1-1,0-1 1,0 0 0,0 0 0,-1 0 0,1 0-1,0 0 1,0 1 0,0-1 0,0 0-1,0 0 1,0 0 0,0 0 0,0 1 0,0-1-1,0 0 1,0 0 0,0 0 0,0 0-1,0 1 1,0-1 0,0 0 0,0 0 0,0 0-1,0 1 1,0-1 0,0 0 0,0 0-1,5 15 823,15 2-428,-14-12-354,-1-1 0,1 1 0,-1 0 1,0 1-1,0-1 0,0 1 0,-1 0 0,7 12 0,-3 18 762,-8-34-837,0-1 0,-1 1 1,1 0-1,0-1 0,0 1 0,-1-1 1,1 1-1,-1-1 0,0 1 0,1-1 1,-1 1-1,0-1 0,0 0 0,0 1 1,0-1-1,-1 2 0,0-1-243,-28 1-3195,16-3 1685,-8 0-5603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9:00:43.41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 1 8968,'2'20'-900,"9"41"9772,-7-41-8149,-1-8-574,-1 0 0,-1 1 0,0-1 0,0 1 0,-3 18 0,1-12-8,0 150 1468,-3-91-1195,-11 262 86,12-260-72,1 369 128,4-350-370,18 438-4,-15-430-396,28 391-183,-26-410-308,24 266-995,-22-297-2592,62 203-1824,-5-24 1263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33:44.12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10 120 992,'-16'12'45,"12"-8"-13,-1 0 0,0 1 0,0-2 0,1 2 0,-1 0 0,1-1 0,0 2 0,0-1 0,0 2 0,1-1 0,-6 11 0,0 6 1300,0-1 0,1 1-1,-10 43 1,-27 103 2345,44-157-3399,0 1 0,0 0 0,0 0 0,1 0 0,1-1 0,0 2 0,1-2 0,-1 1 0,1 0 0,1-1-1,0 1 1,0-2 0,1 2 0,0-1 0,0-1 0,12 20 0,-12-25-249,1-1-1,0 0 1,0-1-1,0 0 1,1 1-1,0-2 1,-1 1-1,1-1 1,0-1-1,0 0 0,-1 1 1,2-1-1,-1-1 1,0-1-1,0 1 1,1-1-1,-2 0 1,2-1-1,-1 0 1,0 0-1,0 0 1,0-2-1,0 1 1,10-7-1,-7 4-81,11-10-2178,28-23 1,-24 17-5070</inkml:trace>
  <inkml:trace contextRef="#ctx0" brushRef="#br0" timeOffset="790.3">1 203 2248,'13'-3'1621,"-1"-2"0,2-1 1,-2-1-1,20-13 0,-22 15-1261,-1 0 0,2 1 1,-1-1-1,1 2 0,-1 1 0,14-1 0,15-6 525,20-10-321,-30 8-749,31-6-1,-38 14 131,45-3-9308,-29 4 7556</inkml:trace>
  <inkml:trace contextRef="#ctx0" brushRef="#br0" timeOffset="1291.5">29 614 992,'20'5'15,"-16"-5"467,0 0-1,-1-1 1,1 1 0,0-1 0,-1 0 0,2-1 0,-2 0 0,0 0 0,0 0-1,2 0 1,-2 0 0,0-2 0,0 2 0,0-1 0,3-4 0,-1 1 216,0 2 1,0 0-1,1-1 0,6-3 1,62-29 1914,-40 18-1634,43-16-1,-73 34-1710,15-2 419,-14 3-2230,3 2-3611,-1 0 2461</inkml:trace>
  <inkml:trace contextRef="#ctx0" brushRef="#br0" timeOffset="1721.21">450 615 992,'0'3'2368,"2"7"-1502,-1 1 0,1-1-1,1 0 1,-1 0 0,0 0 0,2 0 0,6 17-1,-7-26-644,-1 0-1,0 0 0,0 0 1,0 0-1,1-1 1,-1 2-1,0-2 0,1 0 1,-1 0-1,1 0 0,-2 0 1,2 0-1,-1-2 0,1 2 1,-1-1-1,1 0 1,2-1-1,-1-1-171,0-1-1,-1 1 1,1-1 0,0 0 0,0 0 0,-1-1-1,0 1 1,0-1 0,0 0 0,-1-1-1,6-9 1,-1-5-482,12-46 0,3-8-263,-21 70 703,1 1 1,-1 0 0,2-1 0,-2 2 0,1-1 0,0 1 0,0-2-1,1 2 1,-1 0 0,0 0 0,5-4 0,-6 6-1,-1 0 1,1-1 0,-1 1-1,1 0 1,-1-1-1,1 1 1,0 0 0,0 0-1,0 0 1,-1 0 0,0 0-1,1 0 1,0 0-1,0 0 1,-1 0 0,1 0-1,-1 0 1,1 1-1,-1-1 1,1 0 0,0 1-1,0-1 1,-1 0-1,1 1 1,-1-1 0,0 1-1,1-1 1,0 1-1,-1-1 1,1 1 0,-1-1-1,1 2 1,-1-1-1,0-1 1,0 1 0,1 0-1,-1-1 1,0 1-1,1 0 1,-1 0 0,0-1-1,0 1 1,0 0-1,0 1 1,1-2 0,-1 1-1,0 0 1,0 0-1,0 0 1,0-1 0,-1 1-1,1 1 1,1 46 65,-2-38-27,1 0 1,0 1 0,1-1-1,0 0 1,0 0-1,0-1 1,1 1-1,0 0 1,4 11 0,15 59 2050,-19-76-2104,0-2 0,1 0-1,-1 1 1,1 0 0,-1-1 0,1 0 0,-1-1 0,1 1 0,0 0-1,-1 0 1,2-1 0,-2 0 0,1-1 0,0 1 0,0 0 0,5-1 0,12-11-2351,-12 6 441,5-5-5856</inkml:trace>
  <inkml:trace contextRef="#ctx0" brushRef="#br0" timeOffset="2134.21">921 638 1080,'-2'3'2689,"-12"23"-79,-12 23-947,25-46-1417,-1-1 0,2 1 1,-1 0-1,0-1 0,0 2 0,0-2 0,0 1 0,1 0 0,0 0 1,-1 0-1,1 0 0,0 1 0,0-2 0,1 8 2450,19-10-907,-14-3-1583,0-1 1,-1 1 0,1-2-1,-1 2 1,1-2-1,-1 0 1,0 0-1,0-1 1,5-8 0,-1 1 103,-1 0-1,1 0 1,9-27 0,-9 16-213,-2 1-1,0 0 1,-2-2-1,0 1 1,-1-1-1,0 0 1,-2-1-1,0 1 1,-1 0 0,-1-1-1,-5-44 1,4 59-194,-1 1 0,0-1 0,-1 0 1,1 1-1,-2 0 0,0 0 0,0 0 0,0 0 1,0 1-1,-1 0 0,0 0 0,0 2 0,-1-2 1,-9-9-1,15 17-15,-1 1 1,1 0-1,0-1 1,-1 1 0,1 0-1,0-1 1,0 1-1,0 0 1,-1 0-1,1-1 1,-1 1 0,1 0-1,-1 0 1,1 0-1,-1 0 1,1 0-1,-1 0 1,1-2-1,0 2 1,0 0 0,-1 0-1,1 2 1,-1-2-1,1 0 1,-1 0-1,1 0 1,-1 0 0,1 0-1,0 1 1,0-1-1,-1 0 1,1 0-1,0 1 1,-1-1-1,1 0 1,-1 0 0,1 1-1,0-1 1,-1 1-1,1-1 1,-1 1-1,-6 19-4374,5 1 2877,-1 10-2744</inkml:trace>
  <inkml:trace contextRef="#ctx0" brushRef="#br0" timeOffset="2532.21">1426 256 992,'-2'-3'429,"0"2"0,1 0-1,0-1 1,-1 0 0,1 1 0,0-2-1,0 1 1,0 0 0,-1 1 0,2-1-1,-2-5 1,-5-7 4772,6 18-4858,-1 0-1,1 1 1,0-1-1,0 1 0,-1-1 1,2 1-1,-1-1 1,1 6-1,-4 10 419,-5 25-50,2-1-1,1 2 1,1-1-1,0 89 1,5-127-933,0 2 0,1-1 0,1 1 0,-1-1 1,0 0-1,2-1 0,-2 1 0,2 0 0,-1 0 0,2-2 0,-2 2 0,1-1 0,1-1 0,0 1 0,8 11 1,-12-18 148,0 0 1,0 0 0,0 0 0,1 0-1,-1 0 1,0 0 0,0 0 0,1 0-1,-1 0 1,0 0 0,0 0 0,0 0 0,0 0-1,0 0 1,0 0 0,0 0 0,0 0-1,1-1 1,-1 1 0,0 0 0,0 0-1,0 0 1,0 0 0,1 0 0,-1 0 0,0-1-1,0 1 1,0 0 0,0 0 0,0 0-1,0-1 1,1 1 0,-1 0 0,0 0-1,0 0 1,0-2 0,0 2 0,0 0-1,0 0 1,0 0 0,0-1 0,0 1 0,0 0-1,0 0 1,0-1 0,2-11-2843,-2 2-2351</inkml:trace>
  <inkml:trace contextRef="#ctx0" brushRef="#br0" timeOffset="2533.21">1299 705 1800,'-7'-5'256,"-18"-14"6133,25 19-6334,0 0-1,0 0 0,-1 0 1,1-1-1,0 1 1,0 0-1,0 0 1,0-1-1,0 1 1,-1 0-1,1 0 1,0-1-1,0 1 1,0 0-1,0 0 0,0-1 1,0 1-1,0 0 1,0 0-1,0-1 1,0 1-1,0 0 1,0-1-1,0 1 1,0 0-1,0 0 1,0-1-1,1 1 0,-1 0 1,0 0-1,0-1 1,0 1-1,0 0 1,0 0-1,1 0 1,-1-2-1,0 2 1,0 0-1,0 0 0,0 0 1,0-1-1,0 1 1,0 0-1,0 0 1,1 0-1,-1 0 1,0 0-1,1 0 1,-1 0-1,0 0 1,0-1-1,1 1 0,-1 0 1,0 0-1,0 0 1,1 0-1,11-3 1385,11 1-754,-1-2 0,0 0 1,0-2-1,0 0 0,28-16 0,-27 15-427,0 0-1,37-4 1,-18 4-149,-40 6-109,-2 1 0,1 0 0,0-1 0,0 1 0,0 0 0,0 0 0,0 0 0,0 0 0,0 0 0,0 0 0,0 0 0,0 1 0,0-1 0,0 0 1,0 1-1,0-1 0,0 1 0,0-1 0,0 1 0,-1-1 0,1 2 0,0-1 0,0 0 0,0-1 0,0 1 0,-1 0 0,0 0 0,1 0 0,0 0 0,0 0 0,-1 1 0,1-1 0,-1 0 1,0 0-1,0 0 0,1 1 0,-1-1 0,0 0 0,1 1 0,-1-1 0,0 0 0,0 1 0,0-1 0,0 0 0,0 3 0,-1 0 17,1 1 0,-1 0 0,1 0 0,-1-1 0,0 0 0,-1 1 0,2-1 0,-2 1 0,0-1 0,1 1 0,-1-2-1,-3 6 1,3-7-18,1 0 0,0 2 0,-1-2 0,1 1 0,0 1-1,-1-1 1,1-1 0,1 1 0,-1 1 0,0-1 0,1 0-1,-1 1 1,1-1 0,-1 2 0,1-2 0,0 0 0,0 1-1,0-1 1,1 0 0,-1 1 0,1-1 0,0 0 0,0 6-1,-1-8 12,0-1 0,0 1 0,1 0 0,-1 1 0,0-1 0,0-1 0,1 1-1,-1 0 1,0 0 0,1 0 0,-1-1 0,1 1 0,-1 0 0,1-1-1,-1 1 1,0 1 0,0-2 0,1 1 0,0-1 0,-1 1 0,1-1 0,0 1-1,-1-1 1,0 0 0,1 1 0,0-1 0,0 0 0,-1 1 0,1-1-1,0 0 1,-1 0 0,1 0 0,0 0 0,-1 0 0,2 0 0,21-11 600,-14 7-426,-2 1 15,0 0 0,1-1 0,-2-1 0,12-7 0,-15 10-161,0-1 0,0 1-1,-1-1 1,0 1 0,0-2 0,1 1 0,-2 0 0,2-1-1,-2 1 1,1 0 0,0-1 0,-1 1 0,0-1 0,2-6-1,7-19 329,-9 26-356,0 1-1,0 0 1,-1 0 0,1-2 0,0 2 0,0 0 0,-1 0 0,1 0 0,-1-1 0,1 0-1,-1 1 1,0 0 0,0-2 0,0 2 0,0 0 0,0-1 0,-1 0 0,1 1 0,-1 0-1,1-1 1,-1 0 0,0 1 0,0-3 0,-19-43-321,19 44 53,-1 2-1,1-1 1,-1 0-1,1 1 1,-1 0-1,0 0 0,0 0 1,0 0-1,1 0 1,-2 0-1,1 1 1,0 0-1,-5-3 0,7 4 80,0 2 0,-1-2 0,0 1 0,0-1 0,0 1 0,1-1 0,-1 1 0,1 0 0,-1-1-1,1 1 1,-1 0 0,1 0 0,-1-1 0,0 1 0,1 3 0,0-3-622,-9 12-8132</inkml:trace>
  <inkml:trace contextRef="#ctx0" brushRef="#br0" timeOffset="3109.22">2033 690 992,'-1'0'214,"0"0"0,0-1 0,1 1 0,0-1 0,-1 1 0,1-1 0,-1 1 1,1-1-1,-1 0 0,1 1 0,-1-1 0,1 0 0,0 1 0,0-2 0,-1 1 0,1 0 0,0 1 0,0-1 0,-1 0 0,1-1 1,0 2-97,0 0 1,0-1-1,0 1 1,0 0-1,0-1 1,0 1-1,0 0 1,0-2-1,0 2 1,0 0-1,0-1 1,1 1-1,-1 0 1,0-1-1,0 1 1,0 0-1,0-1 1,1 1-1,-1 0 1,0 0-1,0-1 1,0 1-1,0 0 1,0 0-1,0 0 1,1-1-1,-1 1 1,0 0-1,1 0 1,-1 0-1,0 0 1,1-1-1,-1 1 1,0 0-1,1 0 1,2 0 6558,-2-2-6609,0-1-1,-1 1 1,1 0-1,0 0 1,1-1-1,-1 1 1,0 0-1,0 0 1,4-4-1,4-8 200,-2-4-169,1-1 0,-3-1 0,1 1 0,-1-1 0,-1 0 0,4-38 0,-4-46 1049,-4 84-1401,-2 15 86,-2 12 358,2-3-191,-18 51-18,-28 105 0,44-143 54,0 2 0,2-2 0,-1 1 0,1 1 0,1-1 0,1 1 1,0-1-1,0 0 0,1 1 0,5 28 0,-5-44-19,1 14 117,2 0 0,0-1 0,0 0 0,10 26 0,-12-38-96,-1-1 0,1 0-1,-1 1 1,1-1 0,0-1 0,0 1-1,0 0 1,0 0 0,0-1 0,0 0-1,1 1 1,-1-1 0,1-1 0,-1 1-1,1-1 1,0 2 0,-1-2-1,1 0 1,0 0 0,0-1 0,0 1-1,-1-1 1,2 1 0,-2-1 0,1 0-1,5-1 1,7-5-3,2 1 0,-2-2 1,0-1-1,1 0 0,-2-1 0,0-2 0,24-22 0,-27 24-328,-3 3-254,-1-2 1,1 0 0,-1 0-1,11-15 1,-15 16-394,1 2 0,-1-1 1,0 0-1,0-1 0,3-11 1,2-6-7020</inkml:trace>
  <inkml:trace contextRef="#ctx0" brushRef="#br0" timeOffset="3479.21">2009 291 8432,'12'-1'639,"-1"0"0,0-2 0,0 0 0,0-1 0,0 0 0,18-12 0,-17 9 18,1 1 1,-1 0 0,0 2 0,1 0 0,14-1-1,-19 4-845,11-2 506,0 2 0,1 0-1,32 7 1,-46-4-482,1 0 0,-1 0-1,1 2 1,-1-2-1,0 2 1,6 4 0,-7-3-501,-1-2 0,1 3 0,-1-2 0,1 0 0,-2 2 0,1 0 0,-1-1 1,5 10-1,6 9-5975</inkml:trace>
  <inkml:trace contextRef="#ctx0" brushRef="#br0" timeOffset="3480.21">2046 705 4664,'0'0'74,"-1"0"1,1 0 0,0 0-1,0 0 1,-1 1-1,1-1 1,0 0-1,0 0 1,0 0 0,0 0-1,0 1 1,0-1-1,-1 0 1,1 0-1,0 0 1,0 1 0,0-1-1,-1 0 1,1 0-1,0 1 1,0-1-1,0 0 1,0 0 0,0 1-1,0-1 1,0 0-1,0 1 1,-1-1-1,1 0 1,0 0 0,0 2-1,0-2 1,0 0-1,0 1 1,1-1-1,-1 0 1,0 1 0,0-1-1,0 0 1,0 0-1,0 1 1,0-1-1,0 0 1,1 0 0,-1 1-1,15-2 3571,27-17 633,-36 16-4438,125-46 791,-83 34-1283,-37 10-186,1 1 0,22-2 0,-24 5-339,0 0-1,-1 2 0,1 0 1,0 0-1,0 1 0,18 9 1,5 3-870</inkml:trace>
  <inkml:trace contextRef="#ctx0" brushRef="#br0" timeOffset="3869.21">2511 849 2784,'0'0'3097,"0"-3"22,5-15-2015,-3 11-781,1 2 0,-1-2 1,1 1-1,-2-1 1,1 0-1,1-7 1,-2 7-87,1 0 0,-1 1 0,1-1 0,0 0 0,0 1 0,6-11 1,-4 9-7,2-2 72,0 0 1,-1-1-1,0 1 1,-1-2-1,6-16 1,-8 26-245,-1-1 1,0 0-1,0 1 1,1-1-1,0 1 1,-1-1-1,1 1 1,-1 0-1,4-3 1,-4 4-44,0 0-13,-1 1 0,1 0 0,0-1 0,-1 1-1,0 0 1,0 0 0,1 0 0,-1 0 0,1-1-1,0 1 1,-1 0 0,1 0 0,-1 0-1,1 0 1,-1 0 0,0 1 0,1-1 0,-1 0-1,1 0 1,-1 0 0,1 0 0,-1 1 0,1-1-1,-1 0 1,0 0 0,1 1 0,-1-1-1,0 0 1,1 1 0,0 1 0,13 14 13,-13-14 185,19 29 742,-17-26-861,0 1-1,0-2 0,1 2 1,0-2-1,-1 1 1,1-1-1,0 0 0,0 0 1,0 0-1,1 0 1,-1-2-1,1 1 1,-1-1-1,1 1 0,8 2 1,5-2-729,0 1-1,30-2 1,-22-4-5276,34-7 0,-39 3 3710</inkml:trace>
  <inkml:trace contextRef="#ctx0" brushRef="#br0" timeOffset="4300.21">3043 665 9688,'-17'-8'-29,"17"7"-15,-2 0 1,0 0-1,1 1 0,-1-1 0,1-1 0,0 2 0,-1-1 1,0 1-1,1 0 0,-1-1 0,0 1 0,1 0 0,-1 0 1,0 0-1,1 1 0,-1-1 0,1 0 0,-1 1 1,0-1-1,1 2 0,0-1 0,-1 0 0,0-1 0,1 1 1,-2 2-1,-6 6 447,1-1-1,1 1 1,-1 1 0,1-1 0,0 2 0,1-1 0,0 1 0,0 0-1,2 0 1,-1 1 0,0 1 0,-5 20 0,9-31-300,1 1 1,-1 0-1,1-1 1,-1 0-1,1 1 1,0 0-1,0-1 1,0 0-1,0 1 0,0 0 1,1-1-1,-1 0 1,1 1-1,1 4 1,-1-6-15,-1 0 1,0 0 0,1 1-1,0-1 1,0 0 0,0 0-1,-1 0 1,1 0 0,0 0-1,0 0 1,0-1-1,0 1 1,-1 1 0,2-2-1,-1 1 1,0-1 0,-1 0-1,2 1 1,0-1 0,1 1 35,-1-1 1,2 0 0,-2 0 0,1-1 0,0 1 0,0-1 0,0 1 0,0-1-1,-1-1 1,1 1 0,-1-1 0,2 1 0,-2-1 0,1 0 0,-1 0 0,0 0 0,4-6-1,59-79 1003,-63 84-1111,-1 1 0,1 0 0,-1 0 0,0 0 0,1-2 0,-1 2 1,0 0-1,0-2 0,0 2 0,0-1 0,0 0 0,0 0 0,-1 0 0,1-6 0,3-10 29,10-39-4,-2-1-1,-1 1 1,6-67 0,-16 97-470,0 0 0,-1 2 1,-4-46-1,1 50-492,0 2-1,-1 0 1,0 0 0,-2 0 0,-9-29 0,11 42 101,1-1 0,-1 0 1,0 1-1,-6-8 0,6 7 421,-21-33-4762</inkml:trace>
  <inkml:trace contextRef="#ctx0" brushRef="#br0" timeOffset="5411.21">3485 717 992,'0'0'25,"-4"-4"1,1-2-178,-22-26 4470,23 31-4164,0 0 0,1-1-1,-1 1 1,0 0 0,1 0 0,-1 0 0,0 0 0,1 1-1,-1-1 1,1 1 0,-2-1 0,1 1 0,1 0 0,-1 0 0,1 0-1,-2 0 1,1 0 0,1 1 0,-1-1 0,-2 2 0,-2 1 46,1 1 0,0-1 0,-1 1 0,1 1 0,0 0 0,0 0 0,0 0 0,0 2 0,1-1 0,0 0 0,0 0 0,1 2 1,-1-2-1,0 1 0,1 1 0,1 0 0,-1-1 0,1 1 0,-2 9 0,1-6 130,1 1 0,0-1 0,1 1 1,0 0-1,1 0 0,0 0 0,0 19 0,1-29-202,0 2 1,0-1-1,0-1 0,0 2 1,-1-2-1,1 1 0,1-1 0,-1 1 1,0 0-1,1-1 0,-1 0 1,0 1-1,1-1 0,0 0 0,0-1 1,0 1-1,-1 1 0,1-2 1,1 0-1,-2 1 0,2-1 0,-1 0 1,0 0-1,0-1 0,1 2 1,-2-1-1,6-1 0,-6 0-81,0 0 0,1 0 0,-1-1 0,0 1 0,0-2 0,1 2 0,-1-1 0,0 0 0,0 1 0,0-1 0,1 0 0,-2 0 0,1 0 0,0 0 0,0 0 0,1-3 0,2-1 61,45-59-143,-25 24 26,-5-8-245,28-92 0,-45 136 232,18-66 254,-17 60-103,6-20-245,-2 0 0,-1-1 0,6-43-1,-12 73 111,-1-30-238,1 31 224,-1 0 1,1 0 0,-1 0-1,1 0 1,0 1-1,0-1 1,-1 0 0,1 0-1,-1 0 1,1 0-1,-1 1 1,1-1 0,-1 0-1,1 0 1,0 1-1,0-1 1,0 2 0,-1-2-1,1 0 1,-1 1-1,1 0 1,-3 4 2,0 0-1,1 0 1,-1 1 0,1 1-1,0-2 1,0 1 0,0 0-1,1 0 1,-2 13 0,-4 58-93,7-65 114,-2 2 36,1 1 1,0 0 0,2 0-1,-1-1 1,1 2 0,1-2-1,0 1 1,5 20 0,-5-27 47,1 1 1,1-1-1,-1 1 1,0-2-1,1 1 0,0-1 1,0 1-1,1-2 1,0 1-1,0-2 1,10 11-1,-8-12-42,0 0 1,0 0-1,1-2 0,0 2 0,-1-2 0,1-1 1,0 0-1,0 0 0,-1-1 0,2 0 1,9-2-1,-9 1-119,1-1 0,-1 0 0,0-1 0,1 0 0,-1-1 0,-1-1 0,1 0 0,0 0 0,0-2 0,-1 1 0,7-9 0,-14 14 55,-1-1 0,1 1 1,-1-1-1,0 1 0,0-1 1,0 0-1,1 1 0,-1-1 1,-1 1-1,1-1 0,0 0 1,0 0-1,0 1 0,-1 0 1,1-1-1,-1 1 0,1 0 1,0-2-1,-1 2 0,1 0 0,-1-1 1,0 1-1,0 0 0,0 0 1,1-1-1,-3-1 0,-1 1-4,-1 0-1,1-1 1,-1 1-1,0 1 1,0 0-1,0 0 1,0 1 0,1-1-1,-1 1 1,0 0-1,0 1 1,0 0-1,0 0 1,1 0-1,-1 0 1,0 2-1,0-1 1,1 0-1,-1 1 1,1 1-1,0-1 1,-7 6-1,9-6 35,-1-1 0,0 2 0,0-1 0,0 0 0,1 1 0,-1-1 0,1 2 0,0-2 0,0 1 0,0 1 0,1-1 0,-1 1 0,0-1 0,1 1 0,-1 5 0,2-8 29,0 0 0,0 0 0,0 0 0,1 1-1,-1 0 1,0-1 0,1 0 0,-1 1 0,0-1 0,1 0-1,0 0 1,0 1 0,0-1 0,0 0 0,0-1 0,0 1 0,1 1-1,-2-2 1,2 1 0,-1-1 0,1 1 0,-1-1 0,1 0 0,2 3-1,7 4 53,-1-3-1,2 2 1,-2-3-1,2 1 0,12 3 1,73 12-3243,-62-14-718,29 4-3059,-28-4 4494</inkml:trace>
  <inkml:trace contextRef="#ctx0" brushRef="#br0" timeOffset="6448.21">4060 208 992,'-10'91'3786,"3"1"-1,3 160 1,4-242-3417,2 0 0,0 1-1,-1-1 1,1 0 0,0 0 0,2 0 0,-1 0-1,0 0 1,1-1 0,0-1 0,1 1 0,7 14-1,-10-19-301,1 0-1,0 0 1,0 0-1,1 0 0,-1 0 1,0-1-1,1 1 0,0-2 1,-1 1-1,1-1 0,-1 1 1,1-1-1,0 0 0,1-1 1,-1 0-1,0 0 1,0 1-1,0-1 0,1-1 1,-1 0-1,0 0 0,0 0 1,0-1-1,0-1 0,6 0 1,-2-3-75,1-2 0,-1 0 0,0 0 0,-1 0 0,1-2 0,-2 1 0,1-1 0,-1-1 0,1 1 0,4-12 0,-6 12-13,-1 1-1,0-1 1,0 0 0,-1-1 0,0 1 0,0-1-1,-1 0 1,2-11 0,-4 19-4,1-2 1,-1 2-1,1 0 0,-1-1 1,0 0-1,0 1 0,0 0 1,0-2-1,-1 2 0,1 0 1,-1 0-1,1-2 0,0 2 1,-1 0-1,0 0 0,1-1 1,-2 1-1,1 0 0,1 0 1,-1 0-1,-1-1 0,1 1 1,0 1-1,0-1 0,-1 1 1,1-2-1,-1 2 0,1-1 1,0 1-1,-1 0 0,0 0 1,1 0-1,-2 0 0,2-1 1,-1 2-1,0-1 0,-3 0 1,2 0-17,0 1 0,0 0 0,0 0 1,0 1-1,-1-1 0,1 1 0,1 0 0,-2 1 1,1-1-1,1 0 0,-2 1 0,2-1 0,-1 1 1,0 1-1,1-1 0,-1 0 0,0 0 0,1 2 1,0-2-1,0 1 0,-1 0 0,1 1 0,-2 2 0,-3 8-18,0-1-1,0 2 0,-10 28 0,16-41 130,0 2 0,0-2 0,1 1 1,0 0-1,-1 0 0,1 0 0,0 0 0,-1 1 0,1-2 0,0 1 0,1 1 0,-1-1 0,0-1 0,1 1 0,-1 1 1,0-2-1,1 1 0,0 0 0,0 0 0,0-1 0,0 1 0,0 0 0,1-1 0,1 5 0,0-3-2,0 0-1,0 0 1,-1 0-1,2 0 1,-1-1 0,0 0-1,1-1 1,0 2-1,-1-2 1,1 0-1,8 4 1,-4-4 3,0 0 0,0-1 0,0 0 0,1-1 0,0-1 0,-1 1 0,0-2 0,1 1 0,-1-1 0,0-2 0,0 1 0,0 0 0,0-2 0,-1 1-1,1-2 1,-1 1 0,1-1 0,-1 0 0,0-1 0,10-14 0,-7 9-170,-3 3 64,0 0-1,1-1 1,-2 0 0,7-15 0,-11 22 5,0 0 0,-1-2-1,0 1 1,1 0 0,-1 0 0,-1 0-1,1 0 1,0 0 0,-1-1 0,1 1-1,-1-1 1,0 1 0,0-1-1,0 2 1,-1-1 0,1-1 0,-2-5-1,-17 20-570,11-4 534,2 0 1,-1 2-1,1-1 0,0 2 1,-1-1-1,2 1 0,0-1 1,-9 20-1,11-21 36,-7 20-218,10-27 258,0 1-1,-1 0 1,1-1 0,0 1 0,0-1-1,0 1 1,-1 0 0,1-1 0,0 1-1,0 0 1,0-1 0,0 1 0,0 1 0,0-2-1,0 1 1,1-1 0,-1 1 0,0 0-1,0-1 1,0 1 0,1 0 0,-1-1-1,0 1 1,0-1 0,1 1 0,-1-1-1,0 1 1,0-1 0,0 2 0,1-2-1,0 1 1,0 0 268,23 5 521,-16-6-697,0-2-1,-1 1 1,2-1 0,-1-1 0,-1-1-1,0 1 1,2-2 0,-2 1 0,0 0-1,0-2 1,13-12 0,-6-2-113,-11 17 44,-1 0-1,0-1 1,0 1 0,2 0 0,-2 0-1,1 1 1,0-1 0,-1 1 0,2-1 0,2 0-1,-22 73-540,7-37 384,8-28 130,-1-1 1,2 1 0,-1-1-1,1 1 1,-1-1 0,1 0-1,0 1 1,0-1-1,0 2 1,0-2 0,1 1-1,-1-1 1,1 1 0,1 6-1,-1-8-5,0-1-1,0 1 1,0-1-1,1 0 1,-1-1-1,0 1 0,1 1 1,-1-1-1,0-1 1,1 1-1,0-1 1,-1 0-1,1 2 0,-1-2 1,1 0-1,1 0 1,-2 0-1,1-1 1,-1 1-1,2-1 0,-1 1 1,0-1-1,0 0 1,-1 1-1,2-1 1,1-1-1,2 1 83,-1-1-1,0 0 0,1 0 1,0-1-1,-1-1 1,0 1-1,1-1 1,-1 1-1,7-7 1,46-43 388,-21 17-675,-19 21 177,34-32 2,-49 43 22,1-2-1,-2 2 0,1 0 1,1-2-1,-2 1 1,1-1-1,-1 1 0,1-1 1,-2 1-1,2-2 0,2-8 1,-5 12 22,0 5 4,-1 0-1,1 1 0,-1-1 1,0 0-1,0 1 1,0-2-1,1 1 0,-1 1 1,-1-2-1,1 1 1,0-1-1,-1 2 0,0-2 1,-2 5-1,-32 36-134,9-12 135,-3 15 127,2 1 1,-39 86 0,-35 114-323,55-127 74,38-103-402,8-13 349,-2-1 1,2 0-1,0 1 1,-1 0-1,1-1 1,0 1-1,-1 0 1,1 0-1,0 0 1,0 7-1,2-11 47,-1 1 1,0-1-1,0 1 1,0-1-1,0 2 1,0-2-1,0 1 0,0-1 1,0 1-1,1-1 1,-1 1-1,0-1 1,1 1-1,-1-1 0,0 1 1,1-1-1,-1 0 1,1 1-1,-1-1 1,1 0-1,-1 1 0,0-1 1,0 0-1,1 0 1,-1 0-1,1 1 0,-1-1 1,1 0-1,-1 0 1,1 0-1,-1 0 1,0 0-1,2 0 0,18-1-2367,-18 1 1606,19-2-7174</inkml:trace>
  <inkml:trace contextRef="#ctx0" brushRef="#br0" timeOffset="6814.21">4917 703 10488,'33'-3'2693,"0"-1"1,37-12-1,34-5-1335,-67 18-2012,43-14 0,-64 17-535,-15 1 1060,0-1 1,0 0-1,0 0 0,-1 0 1,1 0-1,0 1 0,0-1 1,0 0-1,-1-1 0,0 1 0,1 0 1,0 0-1,0 0 0,0-1 1,0 1-1,-1 0 0,1-1 0,0 1 1,-1-1-1,1 1 0,0-1 1,0 0-1</inkml:trace>
  <inkml:trace contextRef="#ctx0" brushRef="#br0" timeOffset="6815.21">4922 892 9592,'12'-2'1285,"-1"1"1,1-2-1,-1 0 1,0-1-1,19-10 1,14-5-838,100-17-1542,-124 33-961,-6 4-1655,-4 1-2936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58:07.49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5 5 1080,'0'0'5236,"-3"4"-3582,-8 13-1134,2 1 0,0 0 0,0 1 0,1 1 0,1-1 0,1 1-1,0 1 1,0 0 0,-4 33 0,10-49-424,-1 0 0,1 0 1,0-1-1,1 1 0,-1 0 0,0 0 0,1 0 1,0-1-1,0 1 0,0 0 0,0-1 0,1 1 1,-1-1-1,1 0 0,0 0 0,0 0 1,0 0-1,0 0 0,0 0 0,1-1 0,3 5 1,-2-2-23,1 0 1,0-1 0,0 0 0,0 0 0,1-1 0,-1 0-1,1 0 1,-1-1 0,1 0 0,0 0 0,10 2 0,-12-4-18,0-1 1,0 0 0,0-1 0,0 1-1,0-1 1,-1 0 0,1 0 0,0-1-1,7-4 1,33-24 381,-31 19-54,-12 10-360,0 0 1,0-1-1,0 1 1,0-1-1,0 1 0,-1-1 1,1 0-1,0 1 1,0-1-1,-1 0 1,1 0-1,-1 0 1,1 0-1,-1 1 0,1-5 1,1-3 60,2-9 18,0 0 1,0 0-1,-1-1 0,-1 1 0,1-31 0,-2 43-42,-1 1 0,-1-1-1,1 1 1,0-1-1,-1 1 1,0-1-1,0 1 1,0-1-1,0 1 1,-1 0 0,0 0-1,1 0 1,-1 0-1,-1 0 1,1 1-1,0-1 1,-1 1-1,0 0 1,0 0-1,1 0 1,-2 1 0,1-1-1,-6-4 1,-2-2 90,7 7-125,0-1 0,0 1 0,1 0 0,-1 1 0,-1-1 0,1 1 0,0 0 0,0 0 0,-1 1 0,1 0 0,0 0 0,-1 0 0,-7 1 0,11-1-87,0 1-1,-1 0 1,1 1-1,-1-1 0,1 0 1,0 0-1,-1 1 1,1-1-1,0 1 0,-1-1 1,1 1-1,0 0 1,-1 0-1,1 0 0,0 0 1,0 0-1,0 0 1,0 0-1,0 1 0,0-1 1,0 0-1,0 1 1,0-1-1,0 1 0,1 0 1,-1-1-1,0 1 1,0 2-1,1-2-127,0 0-1,0 1 0,0-1 1,0 0-1,1 1 1,-1-1-1,0 0 1,1 0-1,0 0 1,-1 1-1,1-1 1,0 0-1,1 3 1,3 9-2062,1 9-6943</inkml:trace>
  <inkml:trace contextRef="#ctx0" brushRef="#br0" timeOffset="433.59">439 436 5656,'0'0'85,"0"-1"-1,-1 1 1,1 0 0,0 0 0,0 0 0,0 0 0,0 0-1,0 0 1,0 0 0,0 0 0,0 0 0,0 0-1,0 0 1,-1 0 0,1-1 0,0 1 0,0 0-1,0 0 1,0 0 0,0 0 0,0 0 0,0 0 0,0-1-1,0 1 1,0 0 0,0 0 0,0 0 0,0 0-1,0 0 1,0-1 0,0 1 0,0 0 0,0 0-1,0 0 1,0 0 0,0 0 0,0-1 0,0 1 0,0 0-1,0 0 1,0 0 0,0 0 0,0 0 0,0 0-1,0 0 1,0-1 0,0 1 0,1 0 0,-1 0 0,0 0-1,0 0 1,0 0 0,0 0 0,0 0 0,0 0-1,10-7 1703,-7 6-1502,-1 0-1,1 1 1,0-1 0,-1 1-1,1-1 1,0 1-1,0 0 1,-1 0 0,4 2-1,53 17 2105,-58-19-1851,-5 2-416,0-1 1,0 0 0,-1 0-1,1-1 1,0 1 0,-8-2-1,6 1-264,5 0-570,-32-5-6407,22 1 413</inkml:trace>
  <inkml:trace contextRef="#ctx0" brushRef="#br0" timeOffset="916.14">736 187 3768,'-4'8'-1107,"4"-7"1288,0-1 1,0 1-1,0 0 0,0-1 0,0 1 0,-1-1 0,1 1 0,0 0 0,0-1 1,-1 1-1,1-1 0,0 1 0,0-1 0,-1 1 0,1-1 0,-1 1 0,1-1 0,0 1 1,-1-1-1,1 0 0,-1 1 0,1-1 0,0 0 0,-1 0 0,1 1 0,-1-1 1,1 0-1,-1 0 0,1 0 0,-1 0 0,1 0 0,-1 0 0,1 0 0,-1 0 1,1 0-1,-1 0 0,1 0 0,-2-1 0,1 0 983,-4 10-656,1 1 0,0-1 0,0 1 1,0 0-1,1 0 0,0 1 0,-2 11 0,-6 17-62,10-32-398,-1 1 0,1 0 0,0 0 0,0-1 0,1 1 0,-1 0 0,1 0 0,1 0 0,-1 0 0,1 0 0,0-1 0,0 1 0,1 0 0,3 10 0,-4-15-33,0 0 0,1 0 0,-1 0 1,1 0-1,0 0 0,0 0 1,0-1-1,0 1 0,0-1 1,0 0-1,0 0 0,0 0 1,1 0-1,-1-1 0,5 3 1,38 16 594,-30-17-523,0 0 0,1-2-1,-1 0 1,1-2-1,-1 0 1,1-1-1,25-9 1,-28 8 79,-8 2-73,0 0 0,1-1 0,-1 0 0,0 0 0,0-1 0,0 0 0,0 0 0,0-1 0,0 0 0,-1 0 0,1 0 1,-1-1-1,0 1 0,0-2 0,0 1 0,0 0 0,3-9 0,-6 9-52,-1 0 1,0 0-1,0 0 0,0-1 1,-1 1-1,1 0 1,-1 0-1,0 0 1,0 1-1,-2-7 0,1 4 13,-2-6 64,0 0 0,-1 0 0,-1 1-1,1 0 1,-1 0 0,-12-17 0,-5-9-454,21 33 113,-1 0-1,1 1 1,-1-1-1,0 1 1,-7-7-1,9 10-14,0 0 0,0 0 0,0 0 0,0 1 0,0-1 0,0 1 0,0-1 0,-1 1 0,1-1 0,0 1 0,0 0 0,-1 0 0,1 0 0,0 0 0,0 0 0,0 0 0,-1 0 0,1 0 0,0 1 0,0-1 0,0 1 0,-1-1 0,1 1 0,-1 0 0,-12 7-8282</inkml:trace>
  <inkml:trace contextRef="#ctx0" brushRef="#br0" timeOffset="1314.66">1214 283 7176,'-1'1'129,"1"-1"0,-1 1 0,1-1 0,0 1 0,-1-1 0,1 1 0,0 0 0,-1-1 0,1 1 0,0 0 0,-1-1 0,1 1 0,0 0 0,0 0 0,0-1 0,-1 1 0,1 0 0,0 0 0,0-1 0,0 1 0,0 0 0,0 0 0,0-1 0,0 1 0,0 0 0,1 1 0,3 30 6049,0-9-3593,-4-8-2385,0 0 0,-1 0 0,-3 26 0,3-29-68,-1 0 1,1 0-1,1 0 1,-1 1 0,2-1-1,1 16 1,-1 58 171,11-41-1396,-12-43 666,0 0 0,0 0-1,0 0 1,1 0 0,-1-1 0,0 1-1,1 0 1,-1 0 0,1 0 0,-1 0 0,1-1-1,0 1 1,-1 0 0,1-1 0,0 1-1,0-1 1,0 1 0,0-1 0,0 1-1,0-1 1,2 2 0,4 5-6087</inkml:trace>
  <inkml:trace contextRef="#ctx0" brushRef="#br0" timeOffset="1735.06">1479 374 6280,'-25'32'272,"24"-32"89,0-1 0,0 1 1,0-1-1,0 0 1,0 0-1,0 0 0,0 0 1,0 0-1,0 0 0,0 0 1,0 0-1,0 0 0,1 0 1,-1-1-1,-1-1 0,-12-15 2634,14 18-2971,0 0 0,0 0 1,-1 0-1,1 0 1,0 0-1,0 0 1,0 0-1,0 0 0,0 0 1,0 0-1,-1 0 1,1 0-1,0 0 1,0 0-1,0 0 0,0 0 1,0 0-1,-1 0 1,1 0-1,0 0 1,0 0-1,0 1 0,0-1 1,0 0-1,0 0 1,0 0-1,-1 0 1,1 0-1,0 1 0,0-1 1,0 0-1,0 0 1,0 0-1,0 0 1,0 1-1,0-1 1,0 0-1,0 0 0,0 0 1,0 1-1,0-1 1,0 0-1,0 0 1,0 0-1,0 1 0,5 11 318,15 20-476,-12-20 460,44 83 475,-49-89-779,0 1 1,0-1-1,0 1 0,-1 0 0,1 0 0,-1 0 1,-1 0-1,1 0 0,-1 1 0,0-1 1,0 1-1,0-1 0,-1 1 0,0 0 0,0-1 1,-1 1-1,1-1 0,-1 1 0,0-1 1,-4 14-1,2 6 68,3-25-70,0 0-1,0 0 0,0 0 1,0 0-1,0 0 0,0 0 1,0 0-1,-1 0 0,1 0 1,-1-1-1,1 1 0,-1 0 1,1 0-1,-1-1 0,0 1 1,0 0-1,0-1 0,1 1 1,-1-1-1,0 1 0,0-1 1,-1 0-1,1 0 0,0 1 1,-2 0-1,1-1 28,0 1-1,0 0 1,-1-1-1,1 1 1,0 1-1,0-1 1,0 0-1,0 1 1,1-1 0,-3 5-1,3-7-45,1 1-1,0-1 1,0 0-1,0 1 1,0-1 0,0 0-1,0 0 1,-1 1-1,1-1 1,0 0 0,0 0-1,0 1 1,-1-1-1,1 0 1,0 0 0,0 0-1,0 1 1,-1-1-1,1 0 1,0 0 0,0 0-1,-1 0 1,1 0-1,0 0 1,0 0-1,-1 0 1,1 0 0,0 0-1,0 0 1,-1 0-1,1 0 1,0 0 0,0 0-1,-1 0 1,1 0-1,-11-9-2752,-7-16-2305,18 25 5092,-14-23-4354,2 6 593</inkml:trace>
  <inkml:trace contextRef="#ctx0" brushRef="#br0" timeOffset="2124.1">1425 378 10040,'1'3'56,"-1"-1"0,0 1 1,1-1-1,-1 1 0,1-1 1,-1 1-1,1-1 0,0 0 1,0 0-1,0 1 0,0-1 1,0 0-1,0 0 1,0 0-1,1 0 0,-1-1 1,0 1-1,4 3 0,-2-5 91,0 1 0,1-1-1,-1 0 1,0 0 0,1 0 0,-1 0-1,0-1 1,0 0 0,7-2 0,-6 1-95,42-13 1790,-29 8-1362,1 1 0,-1 1 0,32-3 0,-3 15-1825,2 1-6993,-35-8 4845</inkml:trace>
  <inkml:trace contextRef="#ctx0" brushRef="#br0" timeOffset="2125.1">1784 386 5744,'-7'2'323,"0"0"0,0 1 0,0 0 0,0 0 0,0 1-1,1 0 1,-1 1 0,1 0 0,0 0 0,0 1 0,0 0 0,1 0 0,0 1 0,0 0 0,0 0 0,0 0 0,1 1 0,0 0 0,0 1 0,0-1 0,1 1 0,0 0-1,0 0 1,1 0 0,0 1 0,0-1 0,-2 19 0,3-21-231,1 0 0,0 0-1,-1 0 1,2-1 0,-1 1 0,1 0-1,-1 0 1,1 0 0,1 0 0,-1-1-1,1 1 1,0-1 0,0 1 0,0-1-1,1 0 1,-1 0 0,1 0 0,0-1-1,0 1 1,1-1 0,-1 0 0,1-1-1,0 1 1,0-1 0,0 0 0,7 6-1,-6-7 16,0 0-1,0-1 0,0 0 1,0 0-1,1 0 0,-1-1 0,0 0 1,0 0-1,1-1 0,-1 0 0,0 0 1,11-3-1,-4 0-101,0-1 0,0 0 1,0-1-1,14-9 0,-25 13 9,1 0 0,-1 0 0,1 0 1,-1-1-1,1 1 0,-1-1 0,0 1 0,1-1 0,-1 0 0,0 0 0,0 0 0,0 0 0,0 0 0,0 0 0,0 0 0,0 0 0,-1 0 0,1-1 0,-1 1 0,1 0 0,-1-1 0,1 1 0,-1 0 0,0-1 0,0 1 0,0-1 0,0 1 0,0-4 0,-3-36 3,0 25-134,0 0 0,-1 1 0,0-1 0,-1 1 0,-1 1 0,0-1 0,-13-26 0,16 38-294,1 0-1,0-1 1,-1 2-1,1-1 0,-1 0 1,0 1-1,-4-4 0,-6-6-1328,-16-21-6746</inkml:trace>
  <inkml:trace contextRef="#ctx0" brushRef="#br0" timeOffset="2637.66">2099 334 10672,'-2'6'819,"0"0"-1,0 0 1,0 0 0,1 0 0,0 1 0,0-1 0,0 1 0,0 10 0,0-8-566,0-1 0,0 0 0,0 1 0,0-1-1,-3 8 1,-1-2-194,2 0 0,0 0 1,0 0-1,1 0 0,0 1 0,0-1 0,1 1 0,1 0 0,0-1 0,1 1 0,0 0 0,0-1 0,1 1 0,0-1 0,1 0 0,1 0 0,4 15 0,25 32-1598,-32-57 1000,1-1-1,-1 0 0,1 0 0,0 0 1,0 0-1,0 0 0,0-1 0,0 1 1,1-1-1,2 3 0,8 8-7846</inkml:trace>
  <inkml:trace contextRef="#ctx0" brushRef="#br0" timeOffset="3038.66">2214 370 10224,'2'14'191,"-1"-11"-71,-1-1-1,0 1 1,1 0-1,-1 0 1,1 0-1,0-1 0,0 1 1,0 0-1,0-1 1,0 1-1,0-1 1,1 0-1,-1 0 0,0 1 1,4 2-1,-3-6 14,0 0 0,0 0 0,0 0 0,0 0 0,0-1 0,-1 1 0,1-1 0,0 1 0,0-1 0,-1 0 0,3-3 0,-1 2 74,9-10 267,2 2-1,-1 0 1,1 0 0,0 2-1,16-8 1,-23 14-365,0 1 1,0-1-1,1 2 0,-1-1 1,0 1-1,1 1 1,-1 0-1,0 0 0,1 1 1,-1 0-1,0 1 0,14 5 1,-20-7-109,0 1 0,0-1 0,0 1 0,0-1 0,0 1 0,0 0 0,0 0 0,0 0 0,0-1 0,0 1 0,0 1-1,0-1 1,1 2 0,-2-2 0,0-1-1,1 1 0,-1-1 0,0 1 0,0 0 1,0-1-1,0 1 0,0-1 0,0 1 0,0 0 0,0-1 1,0 1-1,0 0 0,0-1 0,0 1 0,0 0 0,0-1 1,0 1-1,0-1 0,-1 1 0,1-1 0,0 1 1,0 0-1,-2 1-11,1 0 0,0 0 1,0 0-1,-1 0 1,1-1-1,0 1 0,-1-1 1,1 1-1,-1-1 1,0 0-1,1 0 0,-1 0 1,0 0-1,-2 1 0,-13 3-6,0 1-1,0 2 0,0 0 1,1 1-1,0 1 0,0 2 1,-18 16-1,10-6 11,24-22 8,0 0-1,0 0 1,0 0-1,-1 0 1,1 0-1,0 0 1,0 1-1,0-1 1,0 0-1,-1 0 0,1 0 1,0 1-1,0-1 1,0 0-1,0 0 1,0 0-1,0 1 1,-1-1-1,1 0 1,0 0-1,0 1 1,0-1-1,0 0 0,0 0 1,0 1-1,0-1 1,0 0-1,0 0 1,0 1-1,0-1 1,0 0-1,0 0 1,0 1-1,0-1 0,0 0 1,0 1-1,0-1 1,1 0-1,7 6 41,21 1 36,-23-6-73,11 2 1,0 1-1,-1 1 0,0 1 1,1 1-1,-2 1 0,1 1 1,-1 1-1,18 14 0,-20-12-90,-9-10 126,0 1-1,-1 0 1,1 0 0,-1 0-1,1 1 1,-1 0 0,3 5-1,-5-9-19,-1 1 0,0 0-1,1 0 1,-1 0 0,0 0 0,1-1-1,-1 1 1,0 0 0,0 0-1,0 0 1,0 0 0,0 0 0,0 0-1,1 0 1,-2 0 0,1 0-1,0 0 1,0 0 0,0 1 0,-1 0 20,1 0 0,-1 0 1,0-1-1,0 1 0,0 0 0,0 0 1,0-1-1,0 1 0,0-1 1,0 1-1,0-1 0,-2 2 0,-3 1 39,1 0-1,-1-1 1,0 0 0,-1 0-1,1-1 1,0 0-1,-1 0 1,1-1-1,0 0 1,-13 0-1,-16 3 261,-132 20-213,165-24-155,-7 2-224,-4 0-5560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9:20:03.660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 1 8344,'6'0'2332,"35"2"-490,-1 2 0,49 12 0,-4 0-933,-46-10-442,459 62 965,-27-38-971,144 15 691,-549-36-1208,-1 3 0,-1 2 0,73 27 0,400 151 100,-448-157-235,122 29 1,-48-16 598,-119-34-195,143 51-375,-156-53 43,0-2 0,1-1 1,55 8-1,-17-4-265,-45-8 135,9 2-414,1 1 0,32 13-1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58:14.65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89 46 4216,'0'0'10633,"-4"1"-10621,-6 1 46,-1 1 0,0 0 0,1 1 0,-16 9 0,23-11-48,0 0-1,0 0 0,0 1 0,0 0 0,0-1 1,0 1-1,1 0 0,-1 1 0,1-1 0,-1 1 1,1-1-1,0 1 0,0 0 0,0 0 1,0 0-1,1 1 0,-1-1 0,1 1 0,-1 5 1,2-5 47,0 1 0,0-1 0,1 1 0,-1-1 1,1 1-1,0-1 0,0 0 0,1 1 0,-1-1 1,1 0-1,0 0 0,0 0 0,0-1 1,4 8-1,11 33 310,-17-42-321,0 0 0,0 0 1,-1 0-1,1 0 0,-1 0 1,1 0-1,-1 0 0,0 0 1,0 0-1,0 0 0,0-1 1,0 1-1,-1 0 0,1-1 1,-1 0-1,1 1 0,-1-1 1,-2 3-1,0-1-28,1-1 1,-1 1 0,0-1 0,0 0-1,0-1 1,0 1 0,0-1-1,-1 0 1,1-1 0,-6 2-1,-17 8 62,24-10-21,-3 0-307,5-3-167,1 0-1,0 0 1,-1 0 0,1 0 0,0 0-1,0 0 1,0 0 0,0 0-1,1-1 1,-1-3 0,3-4-8018</inkml:trace>
  <inkml:trace contextRef="#ctx0" brushRef="#br0" timeOffset="444.32">255 238 5656,'-20'7'170,"18"-6"685,5-2 4,51-11 913,-23 5 705,51-19 0,-52 9-243,-4 3-1775,4 7-3669,-36 12-225,3-2 2857,0-3-2644</inkml:trace>
  <inkml:trace contextRef="#ctx0" brushRef="#br0" timeOffset="892.66">432 142 992,'-2'1'151,"-1"1"0,1-1 0,0 0 1,-1 0-1,1 0 0,-1 0 0,1-1 0,-1 1 0,1-1 0,-1 0 1,1 0-1,-1 0 0,-3-2 0,-11 2 776,2 2 350,0 1 1,0 1-1,-1 0 1,-21 12 0,31-13-1061,1 1 1,-1 0-1,0 0 1,1 1-1,0 0 1,0 0-1,0 0 1,0 1-1,0 0 1,1 0-1,0 1 1,0 0-1,-5 12 1,8-18-177,0 1 1,1-1-1,-1 0 1,1 1-1,-1-1 1,1 1 0,0-1-1,-1 1 1,1-1-1,0 1 1,0 0 0,-1-1-1,1 1 1,0-1-1,0 1 1,1 0-1,-1-1 1,0 1 0,0-1-1,0 1 1,1-1-1,-1 1 1,1-1 0,-1 1-1,1-1 1,-1 1-1,1-1 1,0 0-1,-1 1 1,2 1 0,3 2 122,-1-1 1,0 1 0,1-1 0,0 0-1,8 4 1,11 11-66,-21-16-64,1 0 0,-1-1 0,1 1 0,0-1 0,-1-1 0,1 1 0,0-1 0,6 2 0,-6-3-3,1 2 0,-1-1 0,0 1 0,1 0-1,6 5 1,-9-6-29,0-1 1,0 1-1,1-1 0,-1 0 1,0 0-1,0 0 0,0 0 1,0 0-1,0-1 0,1 1 1,-1-1-1,0 1 0,0-1 1,0 0-1,0-1 0,0 1 1,2-2-1,13-6-1865,0 2-2016,-10 2-2768</inkml:trace>
  <inkml:trace contextRef="#ctx0" brushRef="#br0" timeOffset="1435.96">595 150 992,'-14'19'7857,"5"-16"-6189,-13 14-553,17-14-810,0 1 0,0 0 0,-1 0-1,2 0 1,-9 10 0,6-5-75,0 1 0,1 0 0,0 1 0,0-1 0,-5 16 0,2-8 86,8-16-266,-1 1 1,1 0 0,0-1 0,0 1 0,0 0 0,0 0 0,0 0 0,0 0-1,1 0 1,-1 0 0,1 0 0,-1 0 0,1 5 0,0 0 49,-1-6-88,1-1-1,0 0 1,0 1 0,0-1 0,0 0 0,-1 1-1,2-1 1,-1 0 0,0 1 0,0-1 0,0 0 0,0 1-1,0-1 1,1 0 0,-1 1 0,1-1 0,-1 0-1,0 0 1,1 1 0,0-1 0,-1 0 0,1 0-1,-1 0 1,1 0 0,0 0 0,0 0 0,-1 0 0,1-1-1,0 1 1,0 0 0,0 0 0,0-1 0,-1 1-1,1-1 1,0 1 0,0-1 0,0 0 0,0 1-1,0-1 1,0 0 0,2 0 0,7 2-98,0 0 0,0-1 0,0-1 0,0-1 0,-1 0 0,1 0 0,0-1 0,15-6-1,-7 1-303,-1-1 0,0-1 0,29-22 0,25-30 330,-68 60 11,-1-1-1,1 0 1,-1 0-1,0-1 1,0 1-1,0-1 1,0 1-1,2-5 1,-4 7 42,0 0 0,0 0 0,0 0 0,0 0 0,0 0-1,0 0 1,0 0 0,0 0 0,0 0 0,0 0 0,0 0 0,0 0 0,0 0 0,0 0 0,-1 0 0,1 0 0,0 0 0,0 0-1,0 0 1,0 0 0,0 0 0,0 0 0,0 0 0,0-1 0,0 1 0,0 0 0,0 0 0,0 0 0,0 0 0,0 0 0,0 0-1,0 0 1,0 0 0,0 0 0,0 0 0,0 0 0,0 0 0,0 0 0,-1-1 0,1 1 0,0 0 0,0 0 0,0 0 0,0 0-1,0 0 1,0 0 0,0 0 0,0 0 0,0 0 0,0 0 0,1-1 0,-1 1 0,0 0 0,0 0 0,0 0 0,0 0 0,0 0-1,0 0 1,0 0 0,-14 12 61,-58 80 561,57-71-430,14-20-120,0 0 0,0 0 0,0 0 0,0 0-1,0 0 1,0 1 0,1-1 0,-1 0 0,0 1 0,1-1-1,-1 1 1,1-1 0,-1 1 0,1-1 0,-1 1 0,1 0-1,0-1 1,-1 1 0,1 0 0,0-1 0,0 1 0,0 0-1,0 0 1,0 1 0,1-2-29,0 0 0,-1 0 0,1 0 0,0 0 0,-1 0 1,1-1-1,0 1 0,0 0 0,0-1 0,0 1 0,-1-1 0,1 1 0,0-1 0,0 1 0,0-1 0,0 0 0,0 0 0,0 0 0,0 0 0,0 0 0,0 0 0,0 0 0,0 0 1,0 0-1,0 0 0,-1-1 0,1 1 0,1-1 0,8-3 129,-1-1 1,0 0-1,0-1 1,0 0-1,0 0 1,10-12-1,-16 14-141,0 0 0,0 0 0,0-1 0,0 1-1,0-1 1,-1 0 0,0 0 0,0 0-1,0 0 1,0-1 0,2-10 0,-3 12-369,-1-1 0,1 0 0,-1 0 0,0 1 0,0-1-1,0 0 1,0 0 0,-1 1 0,-1-8 0,2 11-2431</inkml:trace>
  <inkml:trace contextRef="#ctx0" brushRef="#br0" timeOffset="1985.16">865 453 3864,'0'-2'182,"0"0"0,0 1 0,0-1 0,0 0 0,0 0 0,0 1 0,0-1 0,0 0 0,0 0 0,1 0 0,-1 1 0,0-1 1,1 0-1,-1 1 0,1-1 0,0 0 0,-1 1 0,1-1 0,1-2 0,0 3 46,0-1 1,0 0-1,0 1 0,0 0 1,1 0-1,-1-1 0,0 2 1,4-2-1,14-6 365,-15 4-333,0-1 0,0 1 0,-1-1 0,1-1 0,-1 1 0,7-11 0,-3 4 405,2 2 1089,-6 16-1197,-4-4-563,1 0 1,0 1 0,-1-1 0,1 0-1,0 0 1,0 0 0,0 0-1,0-1 1,1 1 0,-1 0-1,0-1 1,1 1 0,-1-1-1,0 1 1,1-1 0,-1 0-1,1 0 1,0 0 0,-1 0-1,1 0 1,1 0 0,28 10 12,-23-9-2,-1 0 0,0 1 0,0 0 1,0 1-1,12 8 0,-18-12-11,-27-25 4,24 24 15,1 0 0,-1 1 0,1-1 0,-1 0-1,1 1 1,-1 0 0,0-1 0,1 1 0,-1 0 0,1 0-1,-1 0 1,0 0 0,1 0 0,-1 1 0,1-1 0,-1 1 0,1-1-1,-1 1 1,-1 1 0,2-1-31,0 0 0,0 1-1,0-1 1,0 0 0,0 1-1,0-1 1,0 1 0,1-1 0,-1 1-1,0-1 1,1 1 0,-1-1-1,1 1 1,-1 0 0,1 0 0,0-1-1,0 1 1,-1 0 0,1 0-1,0-1 1,0 4 0,2-1-217,0-2 241,-1 0 0,1 0 0,0-1 0,-1 1-1,1-1 1,0 0 0,0 0 0,0 0 0,0 0 0,0 0 0,0 0-1,0-1 1,0 1 0,0-1 0,0 0 0,0 0 0,0 0-1,0 0 1,0-1 0,4 0 0,-1 0 3,3 0 122,1-1-1,-1-1 0,1 0 1,-1 0-1,0-1 0,0-1 1,0 0-1,14-12 1,-17 13-107,-1-1 1,1 0 0,-1-1 0,0 1 0,0-1 0,0 0 0,0-1 0,-1 1 0,4-10-1,22-64-35,-29 80 11,1-6 74,0 1 0,0-1 0,0 0 0,-1 1 0,0-1 0,0 0 0,0 0 0,0 1 0,-1-1 0,-1-9 0,-1-20-82,4 17-197,-2-1 0,0 1 0,0 0 0,-7-32 0,8 49-21,-1 0 0,1 0 0,0 0 0,-1 1 0,1-1 0,0 0 0,-1 0 0,1 1 0,-1-1 0,1 0 0,-1 1 0,1-1 0,-1 1 0,0-1 0,1 1 0,-1-1 0,1 1 0,-1-1 0,0 1 0,1 0 0,-1 0 0,0-1 0,1 1 0,-1 0 0,0 0 0,0 0 0,-9-3-5614</inkml:trace>
  <inkml:trace contextRef="#ctx0" brushRef="#br0" timeOffset="2596.36">1378 208 992,'-11'-10'4,"9"7"17,-6 15 1877,7-11-1693,1 0 0,-1 0 0,1 1 1,0-1-1,-1 0 0,1 0 0,0 1 0,0-1 1,0 0-1,0 0 0,0 1 0,0-1 1,0 0-1,0 1 0,0-1 0,0 0 1,0 0-1,1 1 0,-1-1 0,0 0 1,1 0-1,-1 0 0,1 1 0,-1-1 1,2 2-1,20 30 1741,-2-5-551,5 6 347,-21-30-1433,1 1 0,-1 0 1,0 0-1,5 11 0,-8-14-161,0 0-1,0 0 1,0 1-1,-1-1 1,1 0-1,-1 0 1,1 0-1,-1 1 1,1-1-1,-1 0 1,0 1-1,0-1 1,0 1-1,0-1 1,0 0-1,0 1 1,-1-1-1,1 0 1,-1 4-1,1-5-104,-1 1 0,1 0-1,0-1 1,-1 1 0,1 0-1,0-1 1,-1 1 0,0-1-1,1 1 1,-1-1 0,0 1 0,1-1-1,-1 0 1,0 1 0,0-1-1,0 0 1,0 0 0,0 0 0,0 0-1,0 0 1,0 0 0,0 0-1,-1 0 1,1-1 0,0 1-1,0-1 1,0 1 0,-1-1 0,1 0-1,0 1 1,0-1 0,-3 0-1,-14 3-59,1-1-1,-20-1 0,36-1-807,-6 0-2212,0 0-7223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2:25.31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 8072,'0'0'3272,"1"5"-2772,44 148 1748,-38-116-2178,-2 1 0,0 67 0,-3-32 1464,-2-69-1436,1 0 1,0 0 0,0 0 0,0 0 0,0 0 0,0-1 0,1 1 0,0 0 0,0-1 0,0 1 0,0-1 0,0 0 0,1 0 0,-1 0 0,1 0 0,0 0 0,0 0 0,0-1 0,0 1 0,0-1 0,1 0 0,-1 0 0,1 0 0,-1 0 0,1-1 0,0 0 0,0 1 0,-1-1-1,1-1 1,8 2 0,-5-2-211,0 0 0,0 0-1,0 0 1,-1-1-1,1 0 1,0-1 0,0 1-1,0-1 1,6-3-1,13 1-5436,-16 0-2217</inkml:trace>
  <inkml:trace contextRef="#ctx0" brushRef="#br0" timeOffset="383.11">277 454 11208,'0'0'1760,"15"-1"2038,-5-1-3619,0 0 1,0 0-1,0-1 0,-1-1 0,1 0 1,-1 0-1,0-1 0,0 0 0,12-9 0,-16 10-161,0-1 0,0 1-1,0-1 1,-1 0-1,0-1 1,0 1-1,0-1 1,0 1 0,-1-1-1,0 0 1,-1 0-1,1-1 1,-1 1-1,0 0 1,1-12-1,-2 14 15,0 0-1,0 0 0,-1 0 0,0 0 1,0 0-1,0 0 0,0 1 0,-1-1 0,0 0 1,0 0-1,0 0 0,0 0 0,0 1 1,-1-1-1,1 1 0,-1-1 0,0 1 0,-4-6 1,5 9-29,0 0 1,1-1-1,-1 1 0,0 0 1,0 0-1,0 0 1,0 0-1,0 0 0,0 0 1,1 0-1,-1 0 1,0 0-1,0 0 0,0 0 1,0 1-1,0-1 1,1 0-1,-1 1 0,0-1 1,0 1-1,0-1 1,-1 2-1,-15 9 37,13-7-46,0 0 1,1 1-1,-1 0 0,1-1 0,0 1 0,1 1 0,-1-1 0,-2 9 0,-13 44 17,14-46-4,0 1 1,2 0-1,-1 0 1,2 0-1,-1 0 1,2 0-1,0 1 1,0-1-1,2 0 1,4 23-1,0-24-7,10-2 0,-11-8-298,1 0 0,-1-1 0,1 0 0,-1 1 0,1-2 0,-1 1-1,1-1 1,0 0 0,-1 0 0,1 0 0,0-1 0,-1 0 0,1 0 0,-1 0-1,7-3 1,10-4-2075,0-1 0,27-16 0,-30 15 1513,2-2-468,12-7-898</inkml:trace>
  <inkml:trace contextRef="#ctx0" brushRef="#br0" timeOffset="1110.44">658 451 8248,'12'4'2977,"-6"-3"-2559,0-1 0,-1 1 0,1 0 0,0 1 1,0-1-1,-1 1 0,1 0 0,-1 0 0,6 4 0,-11-6-356,0 0 0,1 0 1,-1 1-1,0-1 0,1 0 0,-1 0 0,0 0 0,1 0 0,-1 0 0,1 0 0,-1 0 1,0 0-1,1 0 0,-1 0 0,1 0 0,-1 0 0,0 0 0,1 0 0,-1 0 0,1 0 1,-1 0-1,0 0 0,1 0 0,-1-1 0,0 1 0,1 0 0,-1 0 0,0-1 0,1 1 1,-1 0-1,1-1 0,10-15 348,1-18-468,-2-27 241,-10 54-171,0 0-1,1 0 1,0-1 0,0 1 0,1 0-1,0 0 1,0 0 0,1 1 0,0-1 0,0 0-1,7-10 1,-6 13-17,-2 4 7,-1-1 0,0 1 0,1 0-1,-1 0 1,1 0 0,-1-1 0,1 1 0,-1 0 0,0 1 0,1-1 0,-1 0 0,1 0 0,-1 1 0,0-1 0,1 0 0,-1 1-1,0 0 1,1-1 0,-1 1 0,0 0 0,0-1 0,0 1 0,1 0 0,-1 0 0,0 0 0,0 0 0,1 1 0,20 34 74,-17-27 48,26 56 163,-24-47-191,1 0 1,14 21-1,-21-37-146,0 0 0,0-1 0,0 1 0,0-1-1,0 0 1,1 1 0,-1-1 0,0 0-1,1 0 1,0 0 0,-1 0 0,1 0-1,-1 0 1,1 0 0,0 0 0,0-1 0,-1 1-1,1-1 1,0 1 0,3-1 0,-2 0-151,0 0 0,0-1 0,0 1 0,0-1 0,0 0 1,0 0-1,0 0 0,0 0 0,0 0 0,-1-1 0,5-2 0,5-5-671,0-1-1,-1 0 1,0-1-1,10-13 1,-17 20 753,37-48-2759,-38 47 2652,0 0-1,1 0 1,-2 0 0,1-1 0,-1 1-1,1-1 1,-2 1 0,3-10-1,-4 13 153,0 1-1,0-1 1,0 1-1,0 0 1,0-1-1,0 1 0,-1 0 1,1-1-1,-1 1 1,1 0-1,-1-1 1,1 1-1,-3-2 0,3 2 156,-1 0 0,1 0 0,-1 1-1,1-1 1,0 0 0,-1 0-1,1 0 1,0 1 0,-1-1 0,1 0-1,0 0 1,0 0 0,0 0-1,0 0 1,0 0 0,0 0 0,0 0-1,0 1 1,0-1 0,0 0-1,0 0 1,1 0 0,-1 0 0,0 0-1,1 0 1,-1 1 0,0-1-1,1 0 1,0-1 0,0 1 1903,-4 2-708,1 0-1107,-1 0 1,0 0-1,1 0 1,0 1-1,-1-1 1,1 1-1,0 0 1,0 0-1,0 0 1,0 0-1,0 0 1,0 0-1,1 0 1,-1 0-1,1 1 1,-1-1-1,1 1 1,0-1-1,0 1 1,-1 5-1,-1 4 282,1 1-1,0-1 1,0 19 0,1-18 12,6 39 784,-4-42-922,-1-9-296,1 0 1,-1 0-1,1 0 1,-1-1-1,1 1 1,-1 0-1,1 0 1,0 0-1,-1-1 0,1 1 1,0 0-1,0-1 1,-1 1-1,1 0 1,0-1-1,0 1 1,0-1-1,0 1 1,0-1-1,0 0 1,0 1-1,0-1 1,1 0-1,21 4 514,-21-4-543,1 1 0,0-1 0,0 0 0,0 0 0,0 0 0,0 0 0,0-1 0,6-1 0,1-5 0,12-17 195,-21 22-175,0 0 0,1 1 1,-1-1-1,1 1 0,-1-1 1,1 1-1,0 0 0,0-1 1,0 1-1,-1 0 0,1 0 0,0 0 1,0 1-1,0-1 0,1 0 1,-1 1-1,2-1 0,5-2-39,1 0 0,0 1 0,-1 0 0,1 0 0,0 1 0,0 0 0,18 1 0,-27 1 33,-1 0-1,1 0 0,0 0 1,0 1-1,-1-1 0,1 0 1,-1 0-1,1 0 0,-1 0 1,0 1-1,1-1 0,-1 0 1,0 0-1,0 3 0,3 3-13,0 0 0,-1 1 0,0-1 0,0 1 0,-1-1 0,0 1 0,0 0 0,-1-1 0,0 1-1,0 0 1,-1-1 0,0 1 0,-3 10 0,0-7-11,0 0 1,-12 20-1,11-23 79,0 0-1,1 1 1,0 0-1,1 0 1,-4 12-1,6-18-59,0 1 0,0-1 0,-1 0 0,1 0 0,-1 0-1,0 0 1,0-1 0,0 1 0,0 0 0,0-1 0,-1 1-1,1-1 1,-1 0 0,0 0 0,1 0 0,-1 0 0,0 0 0,0-1-1,0 1 1,-1-1 0,1 0 0,0 0 0,0 0 0,-1 0-1,1-1 1,-5 1 0,2 0-36,0 0-1,0-1 1,0 0-1,0 0 1,0 0 0,0 0-1,0-1 1,0 0-1,1-1 1,-1 1-1,0-1 1,1 0 0,-1 0-1,-5-4 1,9 5-400,0-1 0,0 0 0,0 0 0,0 0 0,1 0 0,-1 0 0,0 0 0,1-1 0,0 1 0,-1 0-1,1-1 1,0 1 0,0-1 0,0 1 0,0-4 0,-3-42-7138,4 45 7585,0-32-2212</inkml:trace>
  <inkml:trace contextRef="#ctx0" brushRef="#br0" timeOffset="1525.89">1409 49 10224,'-2'9'-404,"-1"0"973,1 1-1,0-1 1,0 0 0,0 10 0,2-14-243,0-1 1,1 0-1,0 0 0,-1 0 1,1 0-1,1 0 1,-1 0-1,0 0 1,1 0-1,0-1 1,0 1-1,3 4 0,4 6 26,-1 1 0,-1 0 0,-1 0 0,0 1-1,5 18 1,12 83 465,-16-3-1641,-8-110-1969,0-11-2063,-1 3 4600,-3-9-6610</inkml:trace>
  <inkml:trace contextRef="#ctx0" brushRef="#br0" timeOffset="1908.86">1357 303 11120,'2'4'121,"0"-1"0,1 0 0,-1 0 0,1 0 1,0 0-1,0-1 0,0 1 0,0-1 0,1 0 0,-1 0 1,1 0-1,-1 0 0,1 0 0,0-1 0,0 0 0,-1 0 1,1 0-1,0 0 0,0 0 0,0-1 0,0 0 1,0 0-1,0 0 0,0 0 0,0-1 0,0 1 0,0-1 1,0 0-1,0 0 0,0 0 0,-1-1 0,1 0 1,0 1-1,5-5 0,13-7 14,-2-1 1,0-1 0,-1-1-1,0 0 1,-2-1 0,25-30-1,-40 43-239,0 2 22,-1 0 1,1 0-1,-1 0 0,1 0 1,-1 0-1,1 0 0,0 0 1,0 1-1,0-1 1,0 1-1,0-1 0,1 1 1,-1 0-1,0 0 0,3-1 1,-3 2-297,18 28 1565,-13-13-1102,-1 1 0,8 30 1,1 5 479,-3 0 123,-11-51-671,-1 1 0,0 0 0,0 0 0,1 0 0,-1-1 0,0 1 0,1 0 0,-1 0 0,1-1 0,-1 1 0,1 0-1,-1-1 1,1 1 0,-1-1 0,1 1 0,0-1 0,-1 1 0,1-1 0,0 1 0,0-1 0,-1 1 0,1-1 0,0 0 0,0 0 0,-1 1 0,1-1 0,0 0 0,0 0 0,0 0-1,0 0 1,-1 0 0,1 0 0,0 0 0,0 0 0,0 0 0,0 0 0,-1 0 0,1-1 0,0 1 0,0 0 0,0 0 0,-1-1 0,1 1 0,0-1 0,-1 1 0,1-1 0,0 1-1,-1-1 1,1 1 0,0-1 0,-1 0 0,1 1 0,-1-1 0,1-1 0,9-9 30,-1-2-51,1 1 0,1 0 0,0 1 0,1 0 0,0 1 0,0 0 0,1 1 0,24-13 0,-36 21 61,-1 1 0,1 0 0,0 0 0,0 0 0,0 0 1,-1 0-1,1 0 0,0 0 0,0 0 0,0 0 0,0 0 0,-1 1 1,1-1-1,0 0 0,0 0 0,-1 1 0,1-1 0,0 1 0,0-1 1,-1 0-1,1 1 0,0-1 0,0 2 0,17 21 638,-13-14-548,0-1 0,-1 1 0,5 18 0,-3 3 396,-5-21-478,1 0 0,0 0 0,1 0 0,-1-1 0,9 17-1,-6-15-1109,2 1 1,14 18-1</inkml:trace>
</inkml:ink>
</file>

<file path=word/ink/ink1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8:42:14.14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030 446 13088,'178'-19'5466,"-127"16"-4150,0 2-1,67 7 1,-99-4-1221,0 2 0,24 7 0,2 0-30,3 2-28,-37-9-62,0-1-1,0 0 1,0-1-1,1 0 1,14 0-1,13 7-3040,-34-21-6613,1 1 4113</inkml:trace>
</inkml:ink>
</file>

<file path=word/ink/ink1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8:41:32.91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200 9688,'17'-3'1586,"0"2"0,0 0 0,25 3 1,40-1-1596,-25-4-923,50-3-5399,-86 4 1218</inkml:trace>
  <inkml:trace contextRef="#ctx0" brushRef="#br0" timeOffset="408.38">43 442 7264,'6'-5'347,"0"1"0,1-1 0,-1 1 0,1 0 0,8-2 0,-14 5 1099,-1 10 218,0-9-1549,0 1 0,-1 0 0,1-1 0,0 1 0,0 0 0,0-1 0,0 1 0,0 0 0,0-1 0,0 1 0,0 0 0,0 0 0,0-1 0,0 1 0,1 0 0,-1-1 0,0 1 0,0-1 0,1 1 0,-1 0 0,0-1 0,1 1 0,-1-1 0,1 1 0,-1 0 0,1-1 0,-1 1 1,2 0-1,9 3 32,0-1 0,1-1 0,-1 1 0,1-2 0,0 1 0,-1-2 0,1 0 0,0 0 0,0-1 1,13-3-1,-2 2-1206,-1 1 0,26 2 0,-21 0-8494</inkml:trace>
  <inkml:trace contextRef="#ctx0" brushRef="#br0" timeOffset="2020.39">647 1163 10312,'1'18'1076,"1"1"1,1-1 0,1 0 0,0 0 0,8 18-1,10 44 2117,32 167-2436,-53-240-919,1 0 0,0 0 0,0 0 0,0 0 0,1 0 0,0 0 0,0-1 1,1 1-1,0-1 0,5 6 0,-5-1-1626,-3-9-1676</inkml:trace>
  <inkml:trace contextRef="#ctx0" brushRef="#br0" timeOffset="2380.1">495 1526 10488,'21'16'7,"4"3"984,-5-8 3361,9-29-1992,-5 3-2103,1 1 0,0 2-1,0 0 1,2 2 0,-1 0 0,1 2-1,0 1 1,43-5 0,-40 11-147,39 2 0,-16 0-1228,-52-1 1019,0 1 0,-1-1 0,1 0 0,0 0 0,-1 1 0,1-1 0,0 0 0,-1 1 0,1-1 0,-1 1-1,1-1 1,0 1 0,-1-1 0,1 1 0,-1-1 0,1 1 0,-1-1 0,1 2 0,5 3-5648</inkml:trace>
  <inkml:trace contextRef="#ctx0" brushRef="#br0" timeOffset="3976.85">1522 1286 904,'7'2'0,"13"5"3,1-2 1,0-1-1,41 4 0,-41-9 17,-29-5-39,-35-7 529,33 10-27,0 1 0,0 0 0,0 1 0,0 0 1,-1 1-1,1 0 0,0 0 0,0 1 0,0 0 0,0 1 0,0 0 0,-16 6 0,19-5-154,0 0 0,1 1 0,-1 0 0,1 0 0,-1 0-1,1 1 1,1 0 0,-1 0 0,1 1 0,-1-1 0,2 1 0,-1 1-1,1-1 1,0 0 0,0 1 0,0 0 0,-2 8 0,-12 37 1501,-19 93-1,23-65-1133,7-26-242,3 11-364,3-31-76,3 1 0,6 41 0,-7-66-53,1 0 0,0 0 0,1-1 0,0 1 0,0-1 0,1 0 0,1 0 0,-1 0 0,2 0 0,-1-1 0,1 0 0,9 10 0,-13-16-45,0 1 0,1-1-1,0 0 1,-1 0 0,1 0 0,0-1-1,0 1 1,0-1 0,0 1 0,1-1-1,-1 0 1,0 0 0,0-1-1,6 2 1,-1-2-741,0-1-1,0 1 1,0-2-1,13-2 1,8-1-2501,-1 0-2067</inkml:trace>
</inkml:ink>
</file>

<file path=word/ink/ink1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8:41:09.45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600 39 3768,'11'188'9201,"-20"-72"-7324,5-83-2167,1 0 1,3 49 0,5-56-1445,0-15-5237</inkml:trace>
  <inkml:trace contextRef="#ctx0" brushRef="#br0" timeOffset="391.06">1600 336 5560,'40'-18'1286,"2"-1"-112,67-22 0,-105 40-1083,0 0 0,0 1-1,0-1 1,1 1-1,-1 0 1,0 0 0,0 0-1,1 0 1,-1 1 0,0 0-1,0 0 1,5 1-1,45 25 749,-17-7-762,-35-19-146,1 1 1,0-1-1,0 0 0,0 1 1,-1 0-1,1 0 1,0-1-1,-1 2 1,0-1-1,1 0 0,-1 0 1,0 1-1,0-1 1,-1 1-1,1-1 1,0 1-1,-1 0 1,1 0-1,-1 0 0,0 0 1,0 0-1,0 0 1,-1 0-1,1 0 1,-1 4-1,-1 31 412,0-27 114,0-1 0,1 1 0,0-1 0,1 1 0,0-1 1,0 1-1,1-1 0,6 19 0,-7-28-408,-1 0-1,0-1 1,0 1-1,1-1 1,-1 1 0,0-1-1,1 1 1,-1 0-1,0-1 1,1 1-1,-1-1 1,1 0 0,-1 1-1,1-1 1,-1 1-1,1-1 1,-1 0-1,1 1 1,-1-1-1,1 0 1,-1 1 0,1-1-1,0 0 1,-1 0-1,1 0 1,0 0-1,-1 1 1,2-1-1,-1-1 8,0 1 0,0-1 0,0 1 0,0-1 0,0 0 0,0 1-1,0-1 1,0 0 0,0 1 0,0-1 0,0 0 0,-1 0-1,1 0 1,1-1 0,16-37 194,-15 30-323,1 1 184,-1-1-1,0 1 1,0-1-1,-1 0 1,0 0-1,-1 0 1,0 0-1,0-1 1,-1 1-1,0 0 1,-2-14-1,-3-11 309,5 32-416,-6 13-12117,5-9 11544,-6 11-1623</inkml:trace>
  <inkml:trace contextRef="#ctx0" brushRef="#br0" timeOffset="796.77">2548 265 992,'-114'41'2660,"121"-9"-1721,-10-13 154,1 1 1,1 0-1,0 0 1,2 0 0,0 0-1,1 0 1,7 27 0,-7-43-1013,0 0 0,0 0 1,0 0-1,1-1 1,0 1-1,-1 0 1,1-1-1,1 0 0,-1 1 1,0-1-1,1 0 1,-1-1-1,1 1 1,0-1-1,0 0 1,0 0-1,0 0 0,0 0 1,6 1-1,28 17 724,-34-18-735,-1-1 0,1 1 1,-1-1-1,1 0 0,-1 0 0,1 0 0,0-1 1,0 1-1,-1-1 0,1 0 0,7 0 0,41-8-1419,-21-3-1327,-4 1-5570</inkml:trace>
  <inkml:trace contextRef="#ctx0" brushRef="#br0" timeOffset="797.77">2384 230 11296,'14'4'244,"0"-1"0,0 0 0,0 0 0,1-2 0,-1 0 1,27-1-1,0-4 1111,43-10 0,10-2-821,-71 12-6066,-5 2-1121</inkml:trace>
  <inkml:trace contextRef="#ctx0" brushRef="#br0" timeOffset="1215.23">2427 599 11744,'0'0'0,"17"-11"0,13-8 0,-1 1 1368,4 0-1368,-6 3 1376,-5 2-992,11-1 0,4 3-384,2 3-4184,5-2 4184,39-7-7304</inkml:trace>
  <inkml:trace contextRef="#ctx0" brushRef="#br0" timeOffset="1216.23">2989 649 3864,'-11'-28'-5,"9"23"97,0-1 0,-1 1 0,1 0 0,-1 0 0,-5-7 0,8 11-76,-1 1 1,1-1-1,-1 1 0,1-1 1,-1 1-1,0-1 1,1 1-1,-1-1 1,0 1-1,1 0 1,-1-1-1,0 1 1,0 0-1,1 0 1,-1 0-1,0 0 1,0-1-1,1 1 1,-1 0-1,0 0 1,0 0-1,1 1 1,-1-1-1,0 0 1,0 0-1,1 0 1,-1 0-1,0 1 1,1-1-1,-1 0 1,0 1-1,1-1 1,-1 0-1,-1 2 0,-21 18 4231,23-23-3905,0 0-1,0 0 0,0 0 0,1 0 0,-1 0 1,1 0-1,0 1 0,0-1 0,1-3 0,-1 5-14,5-13-235,0 0 0,2 0 0,0 0 0,0 1 1,1 0-1,1 1 0,0 0 0,0 1 0,22-18 0,-30 27-22,1 0 0,-1 0 1,1 0-1,0 1 0,-1-1 0,1 1 0,0-1 0,0 1 0,0 0 0,0 0 0,0 1 0,1-1 1,-1 0-1,0 1 0,4 0 0,47 7 442,-42-5-480,-10-1-10,0 0 1,0-1 0,1 1 0,-1 0 0,0 1 0,0-1 0,0 0 0,0 1 0,0-1 0,-1 1 0,1-1 0,0 1 0,-1 0 0,1 0 0,-1 0 0,1 0 0,1 3 0,18 45 430,-2-8 271,28 28-1053,-45-68-1964,10 3-1737,2 0-2356</inkml:trace>
  <inkml:trace contextRef="#ctx0" brushRef="#br0" timeOffset="1606.72">3460 487 816,'-14'37'3328,"5"-21"2305,9-16-5578,0 1 0,0-1-1,-1 1 1,1-1 0,0 1 0,0-1-1,0 1 1,0-1 0,0 1 0,-1-1-1,1 1 1,0-1 0,0 1 0,0-1-1,0 1 1,1 0 0,-1-1 0,0 1-1,0-1 1,0 1 0,0-1 0,0 1-1,1-1 1,-1 1 0,0-1 0,1 1 0,-1-1-1,0 1 1,1-1 0,-1 0 0,0 1-1,1-1 1,-1 0 0,1 1 0,-1-1-1,1 0 1,-1 1 0,0-1 0,1 0-1,-1 0 1,1 1 0,0-1 0,-1 0-1,1 0 1,-1 0 0,1 0 0,-1 0-1,1 0 1,-1 0 0,1 0 0,-1 0 0,1 0-1,0 0 1,-1 0 0,1 0 0,-1-1-1,1 1 1,-1 0 0,1-1 0,3 1 206,0-2 0,-1 1 0,1 0 0,-1-1 0,1 0 0,-1 1 1,0-1-1,6-5 0,6-8-36,-1-1-1,0 0 1,-1-2 0,-1 1-1,-1-1 1,-1-1 0,0 0-1,-1 0 1,-1-1 0,-1 0 0,-1-1-1,-1 0 1,0 1 0,1-29-1,-3 27-24,-1 12-263,-1 0 1,0 0-1,0-1 1,-2-18-1,0 26-479,0 0-1,0 1 0,0-1 1,-1 0-1,1 0 1,-1 1-1,1-1 1,-1 0-1,0 1 1,0 0-1,0-1 1,0 1-1,0 0 1,-1 0-1,1 0 0,-1 1 1,1-1-1,-1 0 1,0 1-1,-3-2 1,-1-1-1522,-6-3-69</inkml:trace>
  <inkml:trace contextRef="#ctx0" brushRef="#br0" timeOffset="2246.04">4192 443 992,'-2'-1'176,"0"0"0,0 0 0,0 0 1,0 0-1,0-1 0,0 1 0,0-1 0,0 1 1,1-1-1,-1 0 0,0 0 0,1 0 0,0 0 0,-3-4 1,4 3 62,1 1 1,-1-1-1,0 1 1,1-1 0,-1 1-1,1-1 1,0 1-1,0-1 1,0 1 0,0-1-1,0 1 1,0 0 0,4-4-1,-5 6-36,0-1 0,0 1 0,0 0 0,0 0 0,0 0 0,0-1 0,0 1 0,0 0 0,0 0 0,0 0 0,0-1 0,0 1 0,0 0-1,0 0 1,0 0 0,0-1 0,0 1 0,0 0 0,0 0 0,0-1 0,0 1 0,0 0 0,0 0 0,0 0 0,0-1 0,0 1 0,0 0 0,0 0 0,-1 0 0,1 0 0,0-1 0,0 1 0,0 0 0,0 0 0,-1 0 0,1 0-1,0 0 1,0 0 0,0-1 0,-1 1 0,1 0 0,0 0 0,0 0 0,-1 0 0,-15-2 1208,-21 7-2327,28 0 915,0 0-1,0 0 1,0 1 0,0 0 0,1 1 0,0 0 0,-11 13-1,15-17 3,1 0-1,-1 1 1,1-1-1,0 1 0,-1 0 1,2 0-1,-1 0 0,0 1 1,1-1-1,0 0 0,0 1 1,0 0-1,1-1 1,-1 1-1,0 5 0,0 1 17,-2 1 87,1 0 1,0 0-1,-2 24 0,5-32-58,0 0-1,0 0 0,0 0 0,1 0 1,-1 0-1,1 0 0,0 0 0,0 0 1,1 0-1,-1 0 0,1-1 0,0 1 1,-1 0-1,4 3 0,-3-5 12,-1 0 0,1 0 0,0 0-1,0 0 1,-1-1 0,1 1 0,0 0 0,0-1 0,1 0-1,-1 1 1,0-1 0,0 0 0,1 0 0,-1 0-1,1-1 1,-1 1 0,1 0 0,4 0 0,-3-2-27,0 1 0,0 0 0,0-1 0,0 0 0,0 0 0,0 0 0,-1 0 0,1 0 0,0-1 1,-1 0-1,5-2 0,0-1 20,1-1-1,-1-1 1,0 1 0,-1-1 0,1-1 0,-1 0 0,-1 1 0,9-14-1,11-30 12,-2 0-1,-3-2 0,18-66 1,-34 103-58,-1-1 1,0 0 0,-2-1-1,0 1 1,-1 0 0,-1-1-1,-2-23 1,-9-79 415,9 113-538,-2 10 22,-7 23-34,-8 39 79,16-42-7,0 0 0,1 1 0,2-1-1,0 0 1,2 0 0,0 0 0,7 28 0,-4-21-91,-4-23 156,1 1-1,0-1 0,0-1 0,1 1 0,0 0 0,0-1 0,1 1 0,-1-1 0,1 0 1,1 0-1,-1 0 0,1-1 0,0 1 0,0-1 0,1-1 0,0 1 0,0-1 0,0 0 1,0 0-1,0 0 0,1-1 0,0 0 0,-1-1 0,1 1 0,0-1 0,0 0 1,1-1-1,-1 0 0,0 0 0,0-1 0,1 0 0,-1 0 0,0 0 0,1-1 0,-1 0 1,0-1-1,0 1 0,0-1 0,0-1 0,0 1 0,-1-1 0,13-7 0,-8 2-23,0-1 0,0 1-1,-1-2 1,11-11-1,-18 18 14,0 0-1,-1 0 0,1 0 0,-1 0 0,0 0 1,0-1-1,0 1 0,0 0 0,-1-1 0,0 0 1,1 1-1,-1-1 0,0 0 0,-1 0 0,1 0 1,-1 0-1,0 0 0,1 1 0,-2-6 0,1 8-19,-1 1 0,1-1 0,0 0 0,-1 1 0,1-1 0,0 1 0,-1-1 0,1 1 0,-1 0 0,1-1-1,-1 1 1,1-1 0,-1 1 0,1 0 0,-1-1 0,1 1 0,-1 0 0,0 0 0,1-1 0,-1 1 0,1 0-1,-1 0 1,0 0 0,1 0 0,-1 0 0,0 0 0,1 0 0,-1 0 0,1 0 0,-1 0 0,0 0 0,1 0 0,-1 0-1,0 1 1,1-1 0,-1 0 0,1 0 0,-1 1 0,1-1 0,-1 0 0,1 1 0,-2 0 0,-32 20-29,26-15-47,-4 1 179,0 1 0,1 1-1,0 0 1,1 0 0,0 1 0,1 1-1,0-1 1,0 2 0,1-1 0,1 1-1,0 0 1,0 0 0,1 1 0,1 0-1,0 0 1,1 1 0,0-1 0,1 1-1,1 0 1,0-1 0,0 16 0,2-27-74,0 0 0,1-1 0,-1 1 0,0 0 0,1-1 0,-1 1 0,1 0 0,0-1 0,-1 1 0,1-1 0,0 1 0,0-1 0,0 0 0,0 1 0,0-1 0,0 0 0,1 1 0,-1-1 0,0 0 0,1 0 0,-1 0 0,0 0 0,1-1 0,-1 1 0,1 0 0,0 0 0,-1-1 0,1 1 0,-1-1 0,1 0 0,0 1 0,2-1 0,8 1-86,0 0 0,0 0-1,20-3 1,-24 2 71,42-3-3665,83-15 0,-79 8-3897</inkml:trace>
  <inkml:trace contextRef="#ctx0" brushRef="#br0" timeOffset="3154.61">4860 98 7984,'0'10'347,"0"1"1,0 0 0,-2 0-1,1-1 1,-1 1-1,-6 16 1,-6 46 2455,7 25-106,6-90-2573,0 0 0,0-1 0,1 1 0,1 0 0,-1 0 1,1-1-1,0 1 0,4 9 0,-1 2 67,-3-11-180,1 1-1,1-1 1,0 0 0,0 0 0,0 0 0,1 0 0,0-1-1,1 1 1,0-1 0,0 0 0,0-1 0,1 1 0,0-1-1,0 0 1,0 0 0,1-1 0,0 0 0,0 0 0,1-1-1,-1 0 1,1 0 0,0 0 0,9 2 0,-4-4-57,-1 0 1,0 0-1,0-1 1,1-1-1,-1 0 1,0-1-1,0 0 1,1-1-1,-1 0 1,0-1 0,-1-1-1,1 1 1,0-2-1,-1 0 1,0 0-1,0-1 1,11-8-1,-18 11 18,0-1 0,0 0 0,0 0 0,0 0 0,-1 0 0,1-1 0,-1 1-1,-1-1 1,1 0 0,0 0 0,-1 0 0,0 0 0,0 0 0,1-7 0,-4 11 27,1 0-1,-1 0 1,1 0 0,-1-1 0,0 1-1,1 0 1,-1 0 0,0 0 0,0 0-1,1 0 1,-1 0 0,0 0-1,0 0 1,0 0 0,0 1 0,-1-1-1,1 0 1,0 0 0,0 1 0,0-1-1,-2 0 1,-26-7-399,20 9 385,-1 1 1,1 0 0,-1 0-1,1 0 1,0 1-1,0 1 1,0 0 0,0 0-1,1 0 1,0 1-1,-1 1 1,2-1-1,-1 1 1,-11 12 0,14-13 108,1 0 0,-1 1 0,1-1 0,1 1 1,-1 0-1,1 0 0,0 0 0,1 1 0,-1-1 0,1 0 1,0 1-1,1 0 0,-1-1 0,2 1 0,-1 0 1,1 0-1,0 0 0,0-1 0,0 1 0,1 0 1,3 12-1,-4-18-63,1 0 1,-1-1 0,0 1-1,0 0 1,1-1 0,-1 1-1,0 0 1,1-1-1,-1 1 1,1-1 0,-1 1-1,1-1 1,-1 1 0,1-1-1,-1 1 1,1-1-1,-1 1 1,1-1 0,0 0-1,-1 1 1,1-1 0,0 0-1,-1 1 1,1-1-1,0 0 1,1 0 0,22-3 359,25-20-161,-44 20-160,9-5-87,-1 0 0,0 0 1,0-2-1,0 1 0,-1-2 0,-1 1 0,0-2 1,0 1-1,-1-2 0,-1 1 0,0-1 0,8-16 0,4-2 349,-17 28-106,-15 19-125,-17 36 215,26-48-293,0 0-1,1 1 1,-1-1-1,1 0 1,0 1-1,0-1 1,0 1 0,1 0-1,0-1 1,0 10-1,1-13-30,0 1 0,0 0 0,-1 0 0,1-1 0,0 1 0,1-1 0,-1 1 0,0-1 0,0 1 0,1-1 0,-1 0 0,0 1 0,1-1 0,-1 0 0,1 0-1,0 0 1,-1 0 0,1-1 0,0 1 0,0 0 0,-1-1 0,1 1 0,0-1 0,2 1 0,5 0-118,0 0 0,-1 0 0,18-1 0,-22 0 107,0-1 1,0 1-1,1-1 1,-1 0-1,0 0 1,0-1-1,-1 1 1,1-1 0,0 1-1,0-1 1,-1-1-1,1 1 1,-1 0-1,0-1 1,4-3-1,1-2 17,-1-1 0,0-1-1,11-18 1,-10 16 1,-6 12 195,0 6 0,0 24 118,-9 40-508,7-68 198,0-1 1,-1 1-1,1-1 0,0 1 0,0-1 0,0 1 0,0-1 0,0 1 0,0-1 0,1 1 0,-1-1 0,0 1 0,1-1 0,-1 1 0,1-1 0,-1 0 0,1 1 1,0-1-1,0 0 0,0 1 0,0-1 0,0 0 0,0 0 0,0 0 0,0 0 0,0 0 0,0 0 0,0 0 0,1 0 0,-1 0 0,0-1 0,1 1 0,-1-1 1,1 1-1,-1-1 0,0 1 0,1-1 0,-1 0 0,1 1 0,-1-1 0,1 0 0,2 0 0,2 0-10,0 1-1,1-1 1,-1-1 0,0 1-1,1-1 1,-1 0 0,0-1-1,0 1 1,7-4 0,-7 2 3,-1 0 0,1-1 1,-1 0-1,0 0 0,1 0 0,-2-1 1,1 0-1,5-7 0,32-49 75,-22 30-231,-8 13 167,0-1-1,-1-1 0,13-34 1,-56 160 1762,-108 200-1475,102-222-731,-8 18-2214,38-89 816,-1 0 0,-18 23 0,13-20-6564</inkml:trace>
  <inkml:trace contextRef="#ctx0" brushRef="#br0" timeOffset="3860.99">3434 381 1080,'0'0'51,"0"0"1,0 0-1,-1-1 0,1 1 1,0 0-1,0 0 0,-1 0 1,1 0-1,0 0 1,-1-1-1,1 1 0,0 0 1,-1 0-1,1 0 0,0 0 1,-1 0-1,1 0 0,0 0 1,-1 0-1,1 0 0,0 0 1,-1 1-1,1-1 1,0 0-1,0 0 0,-1 0 1,1 0-1,0 0 0,-1 0 1,1 1-1,0-1 0,0 0 1,-1 0-1,1 1 0,0-1 1,0 0-1,-1 0 1,1 1-1,0-1 0,0 0 1,0 0-1,0 1 0,0-1 1,-1 0-1,1 1 0,0-1 1,0 0-1,0 1 0,0-1 1,0 0-1,0 0 1,0 1-1,0-1 0,0 0 1,0 1-1,0-1 0,0 0 1,0 1-1,0-1 0,0 0 1,1 1-1,-1-1 0,0 0 1,0 1-1,0-1 1,0 0-1,1 0 0,-1 1 1,0-1-1,-1 0 130,-1-1-1,0 1 1,1 0 0,-1 0-1,0-1 1,1 1 0,-1 0-1,0 1 1,0-1 0,1 0-1,-1 0 1,-2 1 0,-2 2-27,-1 0 1,1 0-1,1 1 0,-1-1 1,0 1-1,1 0 1,0 1-1,0-1 1,0 1-1,1 0 0,-1 1 1,1-1-1,0 1 1,1-1-1,-1 1 1,1 0-1,1 0 0,-1 1 1,1-1-1,0 1 1,-2 8-1,1 3 1026,0-10-916,2-1 0,-1 1 0,1 0 0,0 0 0,1 0 1,-1 0-1,2 0 0,-1 0 0,1 0 0,3 12 0,-3-18-213,-1-1-1,1 0 1,0 1 0,0-1-1,0 0 1,0 0 0,0 0-1,0 1 1,0-1 0,0 0-1,0 0 1,1 0-1,-1-1 1,0 1 0,1 0-1,-1 0 1,0-1 0,1 1-1,-1-1 1,1 1-1,-1-1 1,1 0 0,-1 0-1,1 1 1,-1-1 0,1 0-1,0 0 1,-1 0 0,3-1-1,4 0-49,0 0 0,0-1 0,15-5 0,-17 6 72,17-7 36,1 0 0,-1-1 0,-1-1 0,0-2 0,38-25-1,-5 6-241,-8 6-3164,-31 15-5556</inkml:trace>
  <inkml:trace contextRef="#ctx0" brushRef="#br0" timeOffset="4453.05">5906 412 7264,'2'1'395,"0"0"0,0 0 1,-1-1-1,1 1 0,0 0 1,0-1-1,0 0 0,0 1 0,0-1 1,0 0-1,0 0 0,0 0 1,0 0-1,0 0 0,0-1 0,0 1 1,0-1-1,0 1 0,0-1 1,0 0-1,-1 1 0,3-2 0,27-5 1877,-21 5-1980,1 0 0,-1 0 0,1-1 0,-1 0 0,0-1 0,0-1 0,-1 1 0,18-12 0,-16 9-473,0 1-1,0 0 1,0 1 0,1 1 0,15-5-1,-26 9-22,-1-1-1,1 1 0,-1 0 0,1 0 0,-1 0 1,1-1-1,-1 1 0,1 0 0,-1 0 0,0 0 0,1 0 1,-1 0-1,1 0 0,-1 0 0,1 0 0,-1 0 1,1 1-1,-1-1 0,1 0 0,-1 0 0,1 0 0,-1 0 1,1 1-1,-1-1 0,0 0 0,1 0 0,-1 1 1,1-1-1,-1 0 0,0 1 0,1-1 0,-1 0 1,0 1-1,1-1 0,-1 1 0,0-1 0,0 1 0,0-1 1,1 0-1,-1 1 0,0-1 0,0 1 0,0 0 1,-4 22-6160,2-17 7201,-5 23-3170</inkml:trace>
  <inkml:trace contextRef="#ctx0" brushRef="#br0" timeOffset="4838.42">5835 693 11296,'33'-2'1340,"-1"-1"1,48-12-1,-50 9-8,1 1-1,45-2 0,-22 10-943,-46-1-1755,0-1 0,1 1 0,-1 1 0,0-1 1,0 1-1,-1 1 0,9 4 0,10 6-3373</inkml:trace>
  <inkml:trace contextRef="#ctx0" brushRef="#br0" timeOffset="-1562.04">87 103 7448,'-2'56'1546,"0"-27"657,4 52 1,2-62-1812,0 0 1,7 21-1,3 10 454,-12-45-816,0 1 0,0-1 0,0 0 1,1-1-1,-1 1 0,1 0 1,0-1-1,1 1 0,-1-1 1,1 0-1,0 0 0,0 0 1,0-1-1,0 1 0,1-1 1,-1 0-1,1-1 0,0 1 0,0-1 1,0 0-1,0 0 0,0 0 1,10 2-1,-10-4-919,0 1 0,0-1-1,0 1 1,0-1 0,0-1-1,0 1 1,0-1 0,0 0 0,0 0-1,6-2 1,11-6-343,13-3-801</inkml:trace>
  <inkml:trace contextRef="#ctx0" brushRef="#br0" timeOffset="-1183.3">166 72 6192,'10'13'53,"11"12"282,-20-24-318,0 0 0,0-1 0,0 1 0,0 0 0,0-1 1,0 1-1,0 0 0,1-1 0,-1 0 0,0 1 0,0-1 0,1 0 0,-1 0 0,0 1 0,1-1 0,-1 0 0,0 0 0,0 0 0,1-1 0,0 1 0,10 0 494,-11 1-506,-1-1 0,1 0 1,0 0-1,-1 0 0,1 0 1,0 0-1,-1 0 1,1 0-1,0 0 0,0 0 1,-1 0-1,1 0 0,0 0 1,-1 0-1,1-1 0,0 1 1,-1 0-1,1 0 0,0-1 1,7-4 265,0 1 0,-1 1 0,1-1 0,1 1 0,-1 1 0,0-1 0,1 1 1,-1 1-1,1 0 0,0 0 0,11 1 0,-7 5-1835</inkml:trace>
  <inkml:trace contextRef="#ctx0" brushRef="#br0" timeOffset="-777.3">1 337 8432,'16'-7'228,"10"-3"1597,-1-2-1,25-16 0,-43 24-1703,1 0 1,-1 1 0,1 0-1,0 0 1,0 1-1,0 0 1,1 0-1,-1 1 1,0 0 0,16 0-1,-10 1-822,0 1 0,-1 1 0,1 0 0,-1 1 0,0 0-1,15 6 1,1 2-6005</inkml:trace>
  <inkml:trace contextRef="#ctx0" brushRef="#br0" timeOffset="-391.21">540 518 1888,'-23'-46'231,"23"45"-120,-1 0 0,1 0 1,0 0-1,0 0 1,0 0-1,0 1 1,0-1-1,0 0 1,0 0-1,0 0 0,0 0 1,0 0-1,0 0 1,0 0-1,1 1 1,-1-1-1,0 0 1,1 0-1,-1 0 0,1 0 1,-1 1-1,1-1 1,-1 0-1,1 1 1,0-1-1,-1 0 1,1 1-1,0-2 0,24-14 906,-19 12-630,0-2-6,-1 0-1,0-1 0,0 1 0,0-1 0,-1 0 1,0 0-1,0-1 0,-1 1 0,0-1 0,0 0 0,1-9 1,11-23-76,-7 22 58,-8 15-338,1 1 1,-1-1-1,1 1 0,0-1 1,0 1-1,0-1 0,0 1 1,0 0-1,1 0 0,-1 0 1,1-1-1,-1 2 0,1-1 1,0 0-1,0 0 0,0 0 1,0 1-1,0-1 0,0 1 1,0 0-1,5-2 0,-6 3 59,1 0 0,0 0-1,-1 0 1,1 0-1,-1 1 1,1-1 0,0 0-1,-1 1 1,1 0-1,-1-1 1,1 1 0,-1 0-1,1 0 1,-1 0-1,0 0 1,1 0 0,-1 0-1,0 0 1,0 0 0,0 1-1,2 1 1,22 36 431,-18-26-99,15 26 229,-18-30-540,1 1 1,0-1-1,1 0 0,0-1 1,0 1-1,1-1 0,0-1 1,9 9-1,1-4-3172,34 19 0,-12-9-3593</inkml:trace>
  <inkml:trace contextRef="#ctx0" brushRef="#br0" timeOffset="-390.21">1028 320 1888,'-1'2'-9,"-3"14"626,0 1 1,-2 27-1,6-38 128,0 0-1,0-1 0,1 1 0,0 0 1,0 0-1,0-1 0,0 1 0,1 0 1,0-1-1,0 0 0,6 10 0,-8-14-627,1 0 0,0 0-1,-1 1 1,1-1 0,0 0-1,0 0 1,0 0 0,0 0-1,0 0 1,0 0 0,0 0-1,0 0 1,0-1 0,0 1-1,1 0 1,-1-1 0,0 1-1,0-1 1,1 1 0,-1-1-1,0 0 1,1 1 0,1-1-1,-1 0 1,0-1-1,0 1 0,0-1 0,0 1 1,-1-1-1,1 0 0,0 0 1,-1 0-1,1 0 0,0 0 1,-1 0-1,1 0 0,-1 0 0,3-3 1,3-5 90,0 0-1,-1 0 1,0 0 0,8-19 0,-5 8-39,-1 0 0,-1-1 0,0 1 0,-2-1 0,3-26-1,-6 33-132,-1-1-1,-1 1 0,0-1 0,-1 1 0,0 0 0,-2-1 0,1 1 0,-9-25 0,-8-22 75,11 35-2317,0 1-4734</inkml:trace>
  <inkml:trace contextRef="#ctx0" brushRef="#br0">1600 39 3768,'11'188'9201,"-20"-72"-7324,5-83-2167,1 0 1,3 49 0,5-56-1445,0-15-5237</inkml:trace>
  <inkml:trace contextRef="#ctx0" brushRef="#br0" timeOffset="391.06">1600 336 5560,'40'-18'1286,"2"-1"-112,67-22 0,-105 40-1083,0 0 0,0 1-1,0-1 1,1 1-1,-1 0 1,0 0 0,0 0-1,1 0 1,-1 1 0,0 0-1,0 0 1,5 1-1,45 25 749,-17-7-762,-35-19-146,1 1 1,0-1-1,0 0 0,0 1 1,-1 0-1,1 0 1,0-1-1,-1 2 1,0-1-1,1 0 0,-1 0 1,0 1-1,0-1 1,-1 1-1,1-1 1,0 1-1,-1 0 1,1 0-1,-1 0 0,0 0 1,0 0-1,0 0 1,-1 0-1,1 0 1,-1 4-1,-1 31 412,0-27 114,0-1 0,1 1 0,0-1 0,1 1 0,0-1 1,0 1-1,1-1 0,6 19 0,-7-28-408,-1 0-1,0-1 1,0 1-1,1-1 1,-1 1 0,0-1-1,1 1 1,-1 0-1,0-1 1,1 1-1,-1-1 1,1 0 0,-1 1-1,1-1 1,-1 1-1,1-1 1,-1 0-1,1 1 1,-1-1-1,1 0 1,-1 1 0,1-1-1,0 0 1,-1 0-1,1 0 1,0 0-1,-1 1 1,2-1-1,-1-1 8,0 1 0,0-1 0,0 1 0,0-1 0,0 0 0,0 1-1,0-1 1,0 0 0,0 1 0,0-1 0,0 0 0,-1 0-1,1 0 1,1-1 0,16-37 194,-15 30-323,1 1 184,-1-1-1,0 1 1,0-1-1,-1 0 1,0 0-1,-1 0 1,0 0-1,0-1 1,-1 1-1,0 0 1,-2-14-1,-3-11 309,5 32-416,-6 13-12117,5-9 11544,-6 11-1623</inkml:trace>
  <inkml:trace contextRef="#ctx0" brushRef="#br0" timeOffset="796.77">2548 265 992,'-114'41'2660,"121"-9"-1721,-10-13 154,1 1 1,1 0-1,0 0 1,2 0 0,0 0-1,1 0 1,7 27 0,-7-43-1013,0 0 0,0 0 1,0 0-1,1-1 1,0 1-1,-1 0 1,1-1-1,1 0 0,-1 1 1,0-1-1,1 0 1,-1-1-1,1 1 1,0-1-1,0 0 1,0 0-1,0 0 0,0 0 1,6 1-1,28 17 724,-34-18-735,-1-1 0,1 1 1,-1-1-1,1 0 0,-1 0 0,1 0 0,0-1 1,0 1-1,-1-1 0,1 0 0,7 0 0,41-8-1419,-21-3-1327,-4 1-5570</inkml:trace>
  <inkml:trace contextRef="#ctx0" brushRef="#br0" timeOffset="797.77">2384 230 11296,'14'4'244,"0"-1"0,0 0 0,0 0 0,1-2 0,-1 0 1,27-1-1,0-4 1111,43-10 0,10-2-821,-71 12-6066,-5 2-1121</inkml:trace>
  <inkml:trace contextRef="#ctx0" brushRef="#br0" timeOffset="1215.23">2426 599 11744,'0'0'0,"17"-11"0,13-8 0,-1 1 1368,4 0-1368,-6 3 1376,-5 2-992,11-1 0,4 3-384,2 3-4184,5-2 4184,39-7-7304</inkml:trace>
  <inkml:trace contextRef="#ctx0" brushRef="#br0" timeOffset="1216.23">2988 649 3864,'-11'-28'-5,"9"23"97,0-1 0,-1 1 0,1 0 0,-1 0 0,-5-7 0,8 11-76,-1 1 1,1-1-1,-1 1 0,1-1 1,-1 1-1,0-1 1,1 1-1,-1-1 1,0 1-1,1 0 1,-1-1-1,0 1 1,0 0-1,1 0 1,-1 0-1,0 0 1,0-1-1,1 1 1,-1 0-1,0 0 1,0 0-1,1 1 1,-1-1-1,0 0 1,0 0-1,1 0 1,-1 0-1,0 1 1,1-1-1,-1 0 1,0 1-1,1-1 1,-1 0-1,-1 2 0,-21 18 4231,23-23-3905,0 0-1,0 0 0,0 0 0,1 0 0,-1 0 1,1 0-1,0 1 0,0-1 0,1-3 0,-1 5-14,5-13-235,0 0 0,2 0 0,0 0 0,0 1 1,1 0-1,1 1 0,0 0 0,0 1 0,22-18 0,-30 27-22,1 0 0,-1 0 1,1 0-1,0 1 0,-1-1 0,1 1 0,0-1 0,0 1 0,0 0 0,0 0 0,0 1 0,1-1 1,-1 0-1,0 1 0,4 0 0,47 7 442,-42-5-480,-10-1-10,0 0 1,0-1 0,1 1 0,-1 0 0,0 1 0,0-1 0,0 0 0,0 1 0,0-1 0,-1 1 0,1-1 0,0 1 0,-1 0 0,1 0 0,-1 0 0,1 0 0,1 3 0,18 45 430,-2-8 271,28 28-1053,-45-68-1964,10 3-1737,2 0-2356</inkml:trace>
  <inkml:trace contextRef="#ctx0" brushRef="#br0" timeOffset="1606.72">3459 487 816,'-14'37'3328,"5"-21"2305,9-16-5578,0 1 0,0-1-1,-1 1 1,1-1 0,0 1 0,0-1-1,0 1 1,0-1 0,0 1 0,-1-1-1,1 1 1,0-1 0,0 1 0,0-1-1,0 1 1,1 0 0,-1-1 0,0 1-1,0-1 1,0 1 0,0-1 0,0 1-1,1-1 1,-1 1 0,0-1 0,1 1 0,-1-1-1,0 1 1,1-1 0,-1 0 0,0 1-1,1-1 1,-1 0 0,1 1 0,-1-1-1,1 0 1,-1 1 0,0-1 0,1 0-1,-1 0 1,1 1 0,0-1 0,-1 0-1,1 0 1,-1 0 0,1 0 0,-1 0-1,1 0 1,-1 0 0,1 0 0,-1 0 0,1 0-1,0 0 1,-1 0 0,1 0 0,-1-1-1,1 1 1,-1 0 0,1-1 0,3 1 206,0-2 0,-1 1 0,1 0 0,-1-1 0,1 0 0,-1 1 1,0-1-1,6-5 0,6-8-36,-1-1-1,0 0 1,-1-2 0,-1 1-1,-1-1 1,-1-1 0,0 0-1,-1 0 1,-1-1 0,-1 0 0,-1-1-1,-1 0 1,0 1 0,1-29-1,-3 27-24,-1 12-263,-1 0 1,0 0-1,0-1 1,-2-18-1,0 26-479,0 0-1,0 1 0,0-1 1,-1 0-1,1 0 1,-1 1-1,1-1 1,-1 0-1,0 1 1,0 0-1,0-1 1,0 1-1,0 0 1,-1 0-1,1 0 0,-1 1 1,1-1-1,-1 0 1,0 1-1,-3-2 1,-1-1-1522,-6-3-69</inkml:trace>
  <inkml:trace contextRef="#ctx0" brushRef="#br0" timeOffset="2246.04">4191 443 992,'-2'-1'176,"0"0"0,0 0 0,0 0 1,0 0-1,0-1 0,0 1 0,0-1 0,0 1 1,1-1-1,-1 0 0,0 0 0,1 0 0,0 0 0,-3-4 1,4 3 62,1 1 1,-1-1-1,0 1 1,1-1 0,-1 1-1,1-1 1,0 1-1,0-1 1,0 1 0,0-1-1,0 1 1,0 0 0,4-4-1,-5 6-36,0-1 0,0 1 0,0 0 0,0 0 0,0 0 0,0-1 0,0 1 0,0 0 0,0 0 0,0 0 0,0-1 0,0 1 0,0 0-1,0 0 1,0 0 0,0-1 0,0 1 0,0 0 0,0 0 0,0-1 0,0 1 0,0 0 0,0 0 0,0 0 0,0-1 0,0 1 0,0 0 0,0 0 0,-1 0 0,1 0 0,0-1 0,0 1 0,0 0 0,0 0 0,-1 0 0,1 0-1,0 0 1,0 0 0,0-1 0,-1 1 0,1 0 0,0 0 0,0 0 0,-1 0 0,-15-2 1208,-21 7-2327,28 0 915,0 0-1,0 0 1,0 1 0,0 0 0,1 1 0,0 0 0,-11 13-1,15-17 3,1 0-1,-1 1 1,1-1-1,0 1 0,-1 0 1,2 0-1,-1 0 0,0 1 1,1-1-1,0 0 0,0 1 1,0 0-1,1-1 1,-1 1-1,0 5 0,0 1 17,-2 1 87,1 0 1,0 0-1,-2 24 0,5-32-58,0 0-1,0 0 0,0 0 0,1 0 1,-1 0-1,1 0 0,0 0 0,0 0 1,1 0-1,-1 0 0,1-1 0,0 1 1,-1 0-1,4 3 0,-3-5 12,-1 0 0,1 0 0,0 0-1,0 0 1,-1-1 0,1 1 0,0 0 0,0-1 0,1 0-1,-1 1 1,0-1 0,0 0 0,1 0 0,-1 0-1,1-1 1,-1 1 0,1 0 0,4 0 0,-3-2-27,0 1 0,0 0 0,0-1 0,0 0 0,0 0 0,0 0 0,-1 0 0,1 0 0,0-1 1,-1 0-1,5-2 0,0-1 20,1-1-1,-1-1 1,0 1 0,-1-1 0,1-1 0,-1 0 0,-1 1 0,9-14-1,11-30 12,-2 0-1,-3-2 0,18-66 1,-34 103-58,-1-1 1,0 0 0,-2-1-1,0 1 1,-1 0 0,-1-1-1,-2-23 1,-9-79 415,9 113-538,-2 10 22,-7 23-34,-8 39 79,16-42-7,0 0 0,1 1 0,2-1-1,0 0 1,2 0 0,0 0 0,7 28 0,-4-21-91,-4-23 156,1 1-1,0-1 0,0-1 0,1 1 0,0 0 0,0-1 0,1 1 0,-1-1 0,1 0 1,1 0-1,-1 0 0,1-1 0,0 1 0,0-1 0,1-1 0,0 1 0,0-1 0,0 0 1,0 0-1,0 0 0,1-1 0,0 0 0,-1-1 0,1 1 0,0-1 0,0 0 1,1-1-1,-1 0 0,0 0 0,0-1 0,1 0 0,-1 0 0,0 0 0,1-1 0,-1 0 1,0-1-1,0 1 0,0-1 0,0-1 0,0 1 0,-1-1 0,13-7 0,-8 2-23,0-1 0,0 1-1,-1-2 1,11-11-1,-18 18 14,0 0-1,-1 0 0,1 0 0,-1 0 0,0 0 1,0-1-1,0 1 0,0 0 0,-1-1 0,0 0 1,1 1-1,-1-1 0,0 0 0,-1 0 0,1 0 1,-1 0-1,0 0 0,1 1 0,-2-6 0,1 8-19,-1 1 0,1-1 0,0 0 0,-1 1 0,1-1 0,0 1 0,-1-1 0,1 1 0,-1 0 0,1-1-1,-1 1 1,1-1 0,-1 1 0,1 0 0,-1-1 0,1 1 0,-1 0 0,0 0 0,1-1 0,-1 1 0,1 0-1,-1 0 1,0 0 0,1 0 0,-1 0 0,0 0 0,1 0 0,-1 0 0,1 0 0,-1 0 0,0 0 0,1 0 0,-1 0-1,0 1 1,1-1 0,-1 0 0,1 0 0,-1 1 0,1-1 0,-1 0 0,1 1 0,-2 0 0,-32 20-29,26-15-47,-4 1 179,0 1 0,1 1-1,0 0 1,1 0 0,0 1 0,1 1-1,0-1 1,0 2 0,1-1 0,1 1-1,0 0 1,0 0 0,1 1 0,1 0-1,0 0 1,1 1 0,0-1 0,1 1-1,1 0 1,0-1 0,0 16 0,2-27-74,0 0 0,1-1 0,-1 1 0,0 0 0,1-1 0,-1 1 0,1 0 0,0-1 0,-1 1 0,1-1 0,0 1 0,0-1 0,0 0 0,0 1 0,0-1 0,0 0 0,1 1 0,-1-1 0,0 0 0,1 0 0,-1 0 0,0 0 0,1-1 0,-1 1 0,1 0 0,0 0 0,-1-1 0,1 1 0,-1-1 0,1 0 0,0 1 0,2-1 0,8 1-86,0 0 0,0 0-1,20-3 1,-24 2 71,42-3-3665,83-15 0,-79 8-3897</inkml:trace>
  <inkml:trace contextRef="#ctx0" brushRef="#br0" timeOffset="3154.61">4859 98 7984,'0'10'347,"0"1"1,0 0 0,-2 0-1,1-1 1,-1 1-1,-6 16 1,-6 46 2455,7 25-106,6-90-2573,0 0 0,0-1 0,1 1 0,1 0 0,-1 0 1,1-1-1,0 1 0,4 9 0,-1 2 67,-3-11-180,1 1-1,1-1 1,0 0 0,0 0 0,0 0 0,1 0 0,0-1-1,1 1 1,0-1 0,0 0 0,0-1 0,1 1 0,0-1-1,0 0 1,0 0 0,1-1 0,0 0 0,0 0 0,1-1-1,-1 0 1,1 0 0,0 0 0,9 2 0,-4-4-57,-1 0 1,0 0-1,0-1 1,1-1-1,-1 0 1,0-1-1,0 0 1,1-1-1,-1 0 1,0-1 0,-1-1-1,1 1 1,0-2-1,-1 0 1,0 0-1,0-1 1,11-8-1,-18 11 18,0-1 0,0 0 0,0 0 0,0 0 0,-1 0 0,1-1 0,-1 1-1,-1-1 1,1 0 0,0 0 0,-1 0 0,0 0 0,0 0 0,1-7 0,-4 11 27,1 0-1,-1 0 1,1 0 0,-1-1 0,0 1-1,1 0 1,-1 0 0,0 0 0,0 0-1,1 0 1,-1 0 0,0 0-1,0 0 1,0 0 0,0 1 0,-1-1-1,1 0 1,0 0 0,0 1 0,0-1-1,-2 0 1,-26-7-399,20 9 385,-1 1 1,1 0 0,-1 0-1,1 0 1,0 1-1,0 1 1,0 0 0,0 0-1,1 0 1,0 1-1,-1 1 1,2-1-1,-1 1 1,-11 12 0,14-13 108,1 0 0,-1 1 0,1-1 0,1 1 1,-1 0-1,1 0 0,0 0 0,1 1 0,-1-1 0,1 0 1,0 1-1,1 0 0,-1-1 0,2 1 0,-1 0 1,1 0-1,0 0 0,0-1 0,0 1 0,1 0 1,3 12-1,-4-18-63,1 0 1,-1-1 0,0 1-1,0 0 1,1-1 0,-1 1-1,0 0 1,1-1-1,-1 1 1,1-1 0,-1 1-1,1-1 1,-1 1 0,1-1-1,-1 1 1,1-1-1,-1 1 1,1-1 0,0 0-1,-1 1 1,1-1 0,0 0-1,-1 1 1,1-1-1,0 0 1,1 0 0,22-3 359,25-20-161,-44 20-160,9-5-87,-1 0 0,0 0 1,0-2-1,0 1 0,-1-2 0,-1 1 0,0-2 1,0 1-1,-1-2 0,-1 1 0,0-1 0,8-16 0,4-2 349,-17 28-106,-15 19-125,-17 36 215,26-48-293,0 0-1,1 1 1,-1-1-1,1 0 1,0 1-1,0-1 1,0 1 0,1 0-1,0-1 1,0 10-1,1-13-30,0 1 0,0 0 0,-1 0 0,1-1 0,0 1 0,1-1 0,-1 1 0,0-1 0,0 1 0,1-1 0,-1 0 0,0 1 0,1-1 0,-1 0 0,1 0-1,0 0 1,-1 0 0,1-1 0,0 1 0,0 0 0,-1-1 0,1 1 0,0-1 0,2 1 0,5 0-118,0 0 0,-1 0 0,18-1 0,-22 0 107,0-1 1,0 1-1,1-1 1,-1 0-1,0 0 1,0-1-1,-1 1 1,1-1 0,0 1-1,0-1 1,-1-1-1,1 1 1,-1 0-1,0-1 1,4-3-1,1-2 17,-1-1 0,0-1-1,11-18 1,-10 16 1,-6 12 195,0 6 0,0 24 118,-9 40-508,7-68 198,0-1 1,-1 1-1,1-1 0,0 1 0,0-1 0,0 1 0,0-1 0,0 1 0,0-1 0,1 1 0,-1-1 0,0 1 0,1-1 0,-1 1 0,1-1 0,-1 0 0,1 1 1,0-1-1,0 0 0,0 1 0,0-1 0,0 0 0,0 0 0,0 0 0,0 0 0,0 0 0,0 0 0,0 0 0,1 0 0,-1 0 0,0-1 0,1 1 0,-1-1 1,1 1-1,-1-1 0,0 1 0,1-1 0,-1 0 0,1 1 0,-1-1 0,1 0 0,2 0 0,2 0-10,0 1-1,1-1 1,-1-1 0,0 1-1,1-1 1,-1 0 0,0-1-1,0 1 1,7-4 0,-7 2 3,-1 0 0,1-1 1,-1 0-1,0 0 0,1 0 0,-2-1 1,1 0-1,5-7 0,32-49 75,-22 30-231,-8 13 167,0-1-1,-1-1 0,13-34 1,-56 160 1762,-108 200-1475,102-222-731,-8 18-2214,38-89 816,-1 0 0,-18 23 0,13-20-6564</inkml:trace>
  <inkml:trace contextRef="#ctx0" brushRef="#br0" timeOffset="3860.99">3433 381 1080,'0'0'51,"0"0"1,0 0-1,-1-1 0,1 1 1,0 0-1,0 0 0,-1 0 1,1 0-1,0 0 1,-1-1-1,1 1 0,0 0 1,-1 0-1,1 0 0,0 0 1,-1 0-1,1 0 0,0 0 1,-1 0-1,1 0 0,0 0 1,-1 1-1,1-1 1,0 0-1,0 0 0,-1 0 1,1 0-1,0 0 0,-1 0 1,1 1-1,0-1 0,0 0 1,-1 0-1,1 1 0,0-1 1,0 0-1,-1 0 1,1 1-1,0-1 0,0 0 1,0 0-1,0 1 0,0-1 1,-1 0-1,1 1 0,0-1 1,0 0-1,0 1 0,0-1 1,0 0-1,0 0 1,0 1-1,0-1 0,0 0 1,0 1-1,0-1 0,0 0 1,0 1-1,0-1 0,0 0 1,1 1-1,-1-1 0,0 0 1,0 1-1,0-1 1,0 0-1,1 0 0,-1 1 1,0-1-1,-1 0 130,-1-1-1,0 1 1,1 0 0,-1 0-1,0-1 1,1 1 0,-1 0-1,0 1 1,0-1 0,1 0-1,-1 0 1,-2 1 0,-2 2-27,-1 0 1,1 0-1,1 1 0,-1-1 1,0 1-1,1 0 1,0 1-1,0-1 1,0 1-1,1 0 0,-1 1 1,1-1-1,0 1 1,1-1-1,-1 1 1,1 0-1,1 0 0,-1 1 1,1-1-1,0 1 1,-2 8-1,1 3 1026,0-10-916,2-1 0,-1 1 0,1 0 0,0 0 0,1 0 1,-1 0-1,2 0 0,-1 0 0,1 0 0,3 12 0,-3-18-213,-1-1-1,1 0 1,0 1 0,0-1-1,0 0 1,0 0 0,0 0-1,0 1 1,0-1 0,0 0-1,0 0 1,1 0-1,-1-1 1,0 1 0,1 0-1,-1 0 1,0-1 0,1 1-1,-1-1 1,1 1-1,-1-1 1,1 0 0,-1 0-1,1 1 1,-1-1 0,1 0-1,0 0 1,-1 0 0,3-1-1,4 0-49,0 0 0,0-1 0,15-5 0,-17 6 72,17-7 36,1 0 0,-1-1 0,-1-1 0,0-2 0,38-25-1,-5 6-241,-8 6-3164,-31 15-5556</inkml:trace>
  <inkml:trace contextRef="#ctx0" brushRef="#br0" timeOffset="4453.05">5906 412 7264,'2'1'395,"0"0"0,0 0 1,-1-1-1,1 1 0,0 0 1,0-1-1,0 0 0,0 1 0,0-1 1,0 0-1,0 0 0,0 0 1,0 0-1,0 0 0,0-1 0,0 1 1,0-1-1,0 1 0,0-1 1,0 0-1,-1 1 0,3-2 0,27-5 1877,-21 5-1980,1 0 0,-1 0 0,1-1 0,-1 0 0,0-1 0,0-1 0,-1 1 0,18-12 0,-16 9-473,0 1-1,0 0 1,0 1 0,1 1 0,15-5-1,-26 9-22,-1-1-1,1 1 0,-1 0 0,1 0 0,-1 0 1,1-1-1,-1 1 0,1 0 0,-1 0 0,0 0 0,1 0 1,-1 0-1,1 0 0,-1 0 0,1 0 0,-1 0 1,1 1-1,-1-1 0,1 0 0,-1 0 0,1 0 0,-1 0 1,1 1-1,-1-1 0,0 0 0,1 0 0,-1 1 1,1-1-1,-1 0 0,0 1 0,1-1 0,-1 0 1,0 1-1,1-1 0,-1 1 0,0-1 0,0 1 0,0-1 1,1 0-1,-1 1 0,0-1 0,0 1 0,0 0 1,-4 22-6160,2-17 7201,-5 23-3170</inkml:trace>
  <inkml:trace contextRef="#ctx0" brushRef="#br0" timeOffset="4838.42">5834 693 11296,'33'-2'1340,"-1"-1"1,48-12-1,-50 9-8,1 1-1,45-2 0,-22 10-943,-46-1-1755,0-1 0,1 1 0,-1 1 0,0-1 1,0 1-1,-1 1 0,9 4 0,10 6-3373</inkml:trace>
  <inkml:trace contextRef="#ctx0" brushRef="#br0" timeOffset="6612.46">315 1526 992,'80'25'6724,"-94"-35"-5626,10 6-420,-1 0 0,1 1 1,-1 0-1,0 0 1,0 0-1,0 1 1,0-1-1,-11-2 1,68-5 2531,-20 2-2803,-15 6-227,-1 1 1,1 0-1,-1 2 0,0-1 1,1 2-1,18 4 1,-25-4-189,0 1 0,0 0 0,0 0 0,-1 1-1,1 1 1,-1-1 0,0 2 0,0-1 0,-1 1 0,15 13 0,-16-7-8,-7-6 14,0 0 0,0 0 0,-1 0 0,0 0 0,0 0 0,0-1 0,-1 1 0,1 0 0,-1-1 0,-1 1 0,-3 6 0,-34 61-82,35-66 64,-86 119 27,60-85 10,24-32 7,1 1-1,1 0 0,0 0 0,0 0 0,-4 16 0,-9 18 176,50-40 1327,4-8-1400,1 3 0,-1 1 1,46 6-1,-62-4-139,0 2 0,-1 0 0,1 1 0,-1 1 0,-1 1 0,1 0 1,31 19-1,-3 10-1296,-25-17-2340,3-1-7213,-5-3 8409</inkml:trace>
  <inkml:trace contextRef="#ctx0" brushRef="#br0" timeOffset="6993.58">1506 1359 4936,'-22'23'503,"14"-16"-28,1 0 1,-1 1-1,-9 15 1,32-60 1357,-14 36-735,-3 3-169,-2 9-512,0 1 0,0-1 0,1 1 0,-3 22 0,-4 13 399,-18 37 575,19-60-1098,0 1 1,2-1-1,1 2 0,0-1 1,2 0-1,-1 39 0,21 145 1937,-10-170-1798,2 0-1,1-1 1,18 47-1,-24-77-373,0 0 0,1 0 1,0 0-1,1 0 0,0-1 0,0 1 0,0-1 1,1-1-1,0 1 0,1-1 0,-1 0 0,12 8 1,-12-11-61,1 1 0,0-1 0,-1 0 0,1 0 0,1-1 0,-1 0 0,0 0 1,0-1-1,1 0 0,-1 0 0,1-1 0,-1 1 0,0-2 0,1 1 1,7-2-1,14-3-289,0-1 0,-1-1 0,47-18 1,-58 17-3341,31-19 0,-25 13-5109</inkml:trace>
</inkml:ink>
</file>

<file path=word/ink/ink1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8:40:53.79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17 9328,'0'0'1424,"4"-2"-238,24-13 368,-3 1-1296,0 1 0,1 1 0,0 1 0,1 1 0,39-8 0,-31 11-813,32-3-5300,-34 6 729</inkml:trace>
  <inkml:trace contextRef="#ctx0" brushRef="#br0" timeOffset="385.68">77 306 8792,'14'-15'-397,"-12"11"643,0 1 1,1 1 0,-1-1-1,1 0 1,0 0 0,-1 1-1,1 0 1,0-1 0,0 1-1,1 0 1,-1 1-1,0-1 1,1 1 0,-1-1-1,1 1 1,0 0 0,-1 0-1,1 0 1,4 0 0,69-3 1552,-7 0-1721,-17 6-3362,-13 2-1601,-5 0 1305</inkml:trace>
</inkml:ink>
</file>

<file path=word/ink/ink1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8:40:42.95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94 322 992,'0'-3'293,"3"-10"-373,-2 9 402,0 0 1,0 1 0,-1-1 0,1 0 0,-1 0 0,0 0 0,0 1-1,0-1 1,0 0 0,-1 0 0,1 1 0,-1-1 0,0 0 0,0 1-1,-1-1 1,-3-7 2739,2 12-2718,0 0 0,0 0 0,1 0 0,-1 0 0,0 1 0,1-1 0,-1 1 0,1 0 0,0 0 0,-3 2 0,-1 4-109,0 1 1,1-1-1,1 1 1,0 0-1,0 1 1,0-1-1,-2 15 1,0 1-92,-4 42 0,9-57-76,0 2 58,0 0 0,0 0 0,1 0 0,2 12-1,-2-23-89,0 1 0,0-1 0,0 1 0,1 0-1,-1-1 1,0 1 0,1-1 0,-1 1 0,1-1 0,0 1-1,0-1 1,-1 1 0,1-1 0,0 0 0,0 1-1,0-1 1,0 0 0,0 0 0,1 0 0,-1 0-1,0 0 1,1 0 0,-1 0 0,0 0 0,1 0-1,-1-1 1,1 1 0,-1-1 0,1 1 0,-1-1-1,1 1 1,-1-1 0,1 0 0,0 0 0,-1 0 0,1 0-1,1 0 1,-1 0 10,0-1 1,0 0-1,0 1 0,0-1 1,0 0-1,0 0 1,-1 0-1,1 0 0,0 0 1,-1 0-1,1-1 0,-1 1 1,1 0-1,-1-1 0,0 1 1,3-4-1,18-34 387,-10 18-91,-5 8-311,0 1 1,-1-2-1,-1 1 1,0-1-1,0 1 1,3-20-1,7-86-441,-12 86-124,-8 9 92,2 15-2233,1 0-6631</inkml:trace>
  <inkml:trace contextRef="#ctx0" brushRef="#br0" timeOffset="540.14">180 437 3864,'2'-3'489,"1"0"-1,-1 0 1,0 1 0,1-1 0,0 1-1,-1 0 1,1-1 0,6-2 0,2 0 62,-1 1 1,1 0-1,15-4 1,19-6 464,-42 12-933,1 1 1,0-1-1,-1 0 0,1 0 1,-1 0-1,0 0 0,0 0 0,1-1 1,-2 0-1,1 0 0,0 1 1,0-1-1,-1-1 0,0 1 1,0 0-1,0-1 0,0 1 0,0-1 1,-1 1-1,1-1 0,-1 0 1,0 0-1,0 0 0,0 0 1,-1 0-1,1-5 0,-1 8-57,0-1 0,1 1 0,-1 0-1,0 0 1,0-1 0,0 1 0,0 0-1,0 0 1,0-1 0,0 1 0,0 0 0,-1 0-1,1-1 1,0 1 0,-1 0 0,1 0 0,-2-2-1,2 3-15,-1-1 0,1 1-1,-1 0 1,1-1 0,-1 1-1,1 0 1,-1 0 0,0 0-1,1-1 1,-1 1 0,1 0-1,-1 0 1,0 0 0,1 0-1,-1 0 1,1 0 0,-1 0-1,0 0 1,1 1 0,-1-1-1,1 0 1,-1 0 0,0 0-1,1 1 1,-1-1 0,-7 4 55,1 0 1,0 1-1,0 0 0,-7 6 1,4-3 145,5-4-41,0 1 0,1-1 0,0 1 0,0 0 0,0 0 0,1 0 0,0 1 0,0-1 0,0 1 0,0 0 0,1-1 0,0 1 0,0 1 0,1-1 0,0 0 0,-1 12 0,2-16-160,0 1 1,0 0-1,0-1 0,0 1 0,1-1 1,-1 1-1,1-1 0,0 1 1,-1-1-1,1 1 0,0-1 0,1 0 1,-1 0-1,0 1 0,1-1 0,-1 0 1,1 0-1,0 0 0,-1-1 1,5 4-1,-2-2-91,1 1 1,-1-1-1,1 0 0,0-1 1,0 1-1,0-1 0,7 2 1,-6-2-180,-1 0 0,1-1 0,0 0 0,0 0 0,0 0 0,0-1 0,0 0 0,0 0 1,-1 0-1,1-1 0,0 0 0,0 0 0,0 0 0,0-1 0,-1 0 0,7-3 0,8-2-1907,-13 5 1317,0 0-1,0-1 0,0 0 0,9-5 0,-13 6 703,-1 0 0,1 0 1,-1 0-1,0-1 0,0 1 1,0 0-1,0-1 0,0 1 0,-1-1 1,1 0-1,-1 0 0,0 0 1,1 1-1,0-5 0,18-80-1457,-8 36 345</inkml:trace>
  <inkml:trace contextRef="#ctx0" brushRef="#br0" timeOffset="1232.33">515 54 1440,'-1'17'1580,"-1"0"-1,0 0 1,-7 23-1,2-6 172,4-15-797,1 0 0,1 23-1,0-17-286,1-10-364,1 0-1,0-1 1,1 1 0,0 0 0,1 0-1,6 14 1,-6-19-142,0-1-1,1 0 0,1 0 0,-1-1 1,2 1-1,-1-1 0,1 0 1,0 0-1,1-1 0,9 9 0,-14-15-162,0 1 0,0-1 0,0 0-1,0 0 1,0 0 0,0 0-1,1 0 1,-1 0 0,0 0-1,1-1 1,-1 1 0,0-1-1,1 0 1,-1 0 0,5 0-1,-1-1-12,0 0 0,0 0-1,0 0 1,0-1 0,0 0-1,6-3 1,5-3-84,0-2-1,-1 0 0,21-16 1,-33 23 13,0 0 0,0-1-1,0 1 1,0-1 0,0 1 0,-1-1 0,1 0 0,-1-1 0,0 1 0,-1 0-1,1-1 1,-1 0 0,0 1 0,0-1 0,0 0 0,-1 0 0,1 0-1,-1 0 1,0-7 0,-1 11 96,0 1 0,1 0-1,-1 0 1,0-1 0,0 1 0,0 0-1,0 0 1,0-1 0,0 1-1,0 0 1,0-1 0,0 1 0,0 0-1,-1 0 1,1-1 0,0 1-1,0 0 1,0 0 0,0-1 0,0 1-1,0 0 1,-1 0 0,1-1-1,0 1 1,0 0 0,0 0 0,0 0-1,-1 0 1,1-1 0,0 1-1,0 0 1,-1 0 0,1 0 0,0 0-1,0 0 1,-1-1 0,1 1-1,0 0 1,0 0 0,-1 0 0,1 0-1,0 0 1,-1 0 0,1 0-1,0 0 1,0 0 0,-1 0 0,1 0-1,0 0 1,0 0 0,-1 1-1,1-1 1,-20 14 360,-15 25 85,25-23-362,5-9 60,1 0-1,-1 0 1,2 1 0,-1-1-1,1 1 1,0 0 0,0 0-1,-2 16 1,4-24-132,1 1 0,0 0 0,0 0 0,0 0 0,0 0 1,0 0-1,0 0 0,1 0 0,-1-1 0,0 1 0,0 0 0,1 0 1,-1 0-1,0 0 0,1-1 0,-1 1 0,1 0 0,-1 0 0,1-1 0,-1 1 1,1 0-1,0-1 0,-1 1 0,1 0 0,0-1 0,-1 1 0,1-1 1,1 1-1,0-1-6,0 1 0,-1-1 0,1 0 0,0 0 0,0 0 0,0 0 0,0 0 0,-1-1 0,1 1 0,0-1 0,0 1 0,-1-1 0,3-1 0,9-4-29,0-1 0,22-16 0,-27 16 45,22-12-6,-12 9-173,-1-2-1,0 0 0,-1-1 0,26-26 0,-40 36 262,-5 19 451,-8 15-477,7-22-94,0 1 0,1 0 0,0 0 0,1 0-1,0 0 1,0 1 0,1-1 0,0 12 0,1-22 2,1 1-1,-1 0 1,0-1 0,1 1-1,-1 0 1,1-1 0,-1 1-1,1 0 1,-1-1 0,1 1-1,-1-1 1,1 1 0,-1-1-1,1 1 1,0-1 0,-1 0-1,1 1 1,0-1 0,-1 0-1,1 1 1,0-1 0,0 0-1,-1 0 1,1 1 0,0-1-1,0 0 1,-1 0 0,1 0-1,0 0 1,0 0 0,0-1-1,29-1-167,-24 1 158,4-1 22,-1 0 0,1-1 0,-1 0-1,0-1 1,1 0 0,-2 0-1,15-9 1,55-44 36,-61 44-54,-16 13 3,-1 0 1,1-1 0,0 1-1,-1-1 1,1 1 0,0-1-1,-1 0 1,1 1-1,-1-1 1,1 0 0,-1 1-1,1-1 1,-1 0 0,1 1-1,-1-1 1,0 0-1,1 0 1,-1 0 0,1-1-1,10-26-2,-135 291 1714,27-59-1790,92-195-1084,-1-1 1,0 0-1,0 0 1,-12 11-1,2-2 157,-18 22-6927</inkml:trace>
  <inkml:trace contextRef="#ctx0" brushRef="#br0" timeOffset="1698.5">36 0 992,'0'0'0,"9"7"0,3 7 0,10 5-264</inkml:trace>
  <inkml:trace contextRef="#ctx0" brushRef="#br0" timeOffset="2066.57">40 11 992,'3'3'247,"1"-1"-1,-1 0 1,0 1 0,0 0 0,0 0-1,0 0 1,0 0 0,-1 0 0,1 0-1,-1 1 1,0-1 0,3 8-1,19 53 5094,-13-31-3797,0 0-400,10 51 0,-14-49-1830,20 53-1,-17-59-7425</inkml:trace>
  <inkml:trace contextRef="#ctx0" brushRef="#br0" timeOffset="4154.96">1436 393 8432,'13'-1'1141,"-12"1"-795,1 0 0,-1 0 1,1 0-1,0 0 0,-1 0 0,1 1 0,-1-1 1,1 0-1,-1 1 0,1-1 0,-1 1 1,0-1-1,1 1 0,-1 0 0,1 0 0,-1-1 1,0 1-1,0 0 0,0 0 0,1 0 0,-1 1 1,0-1-1,0 0 0,0 0 0,-1 1 1,2 0-1,0 1-212,1-1 1,-1 1 0,0-1-1,0 1 1,-1 0-1,1 0 1,0 0 0,-1 0-1,0 0 1,0 0 0,0 1-1,0-1 1,0 0-1,0 0 1,-1 1 0,0-1-1,0 6 1,1 6-109,7 28-13,-6-34 38,0 0 0,0-1 0,-1 1 0,0 0 0,-1 0 1,-1 15-1,1-24-61,-4 58-296,8-32-5839</inkml:trace>
  <inkml:trace contextRef="#ctx0" brushRef="#br0" timeOffset="4737.5">1407 408 10672,'4'-4'327,"0"1"0,-1-1 0,1 0 0,-1 0 0,1-1 0,-1 1 0,0-1 0,-1 1 0,1-1 0,-1 0 0,0 0 0,2-9 0,17-29 1877,-14 32-2024,0 1-1,0 0 0,1 1 0,1 0 0,0 0 0,0 0 0,1 1 0,0 1 0,0 0 0,0 0 0,1 1 0,0 0 0,1 1 1,-1 0-1,18-4 0,-23 8-111,0 0 1,0 1-1,0 0 1,0 0-1,0 1 1,0-1 0,0 1-1,11 3 1,-14-3-60,0 0 1,-1 0 0,1 0-1,0 1 1,-1-1 0,1 1-1,-1-1 1,1 1 0,-1 0-1,0 0 1,0 0 0,1 0-1,-2 0 1,1 0 0,0 1-1,0-1 1,-1 1 0,1-1-1,-1 1 1,2 4 0,0 3-5,0 0 1,-1 0-1,0 0 1,-1 1 0,0-1-1,0 0 1,-1 1-1,-1-1 1,1 0 0,-2 1-1,0-1 1,0 0-1,0 0 1,-1 0-1,-6 11 1,8-19-30,0 0 0,-1 0 0,1-1 0,-1 1 0,1 0 0,-1-1 0,0 1 0,1-1-1,-1 0 1,0 0 0,0 1 0,0-1 0,0 0 0,-3 0 0,-34 12 137,28-10-181,-82 28-520,85-29 634,1-1 0,-1 1 0,1-1 0,-1-1 0,-10 0 0,17 0-39,1 0 863,7 10-208,9 11-361,1-1 0,0-1-1,2-1 1,30 23 0,3 5 4,-11-3-212,-33-32-179,1-1 0,0 0 0,1-1 1,0 0-1,1 0 0,16 10 0,-11-9-1349</inkml:trace>
  <inkml:trace contextRef="#ctx0" brushRef="#br0" timeOffset="6207.19">1868 375 12016,'6'-2'424,"-1"-1"1,0 0 0,0 0 0,0 0-1,0 0 1,0-1 0,-1 0 0,0 0-1,6-7 1,11-9 877,-10 12-1015,1 0 0,-1 1 0,2 0 0,-1 1 0,1 0 0,0 1-1,0 1 1,28-7 0,-39 11-271,0-1-1,0 1 0,0-1 0,0 1 0,0 0 0,0 0 0,0 0 1,0 0-1,0 0 0,0 0 0,0 0 0,0 1 0,0-1 0,0 1 1,0-1-1,0 1 0,0 0 0,0 0 0,-1 0 0,1 0 0,0 0 1,-1 0-1,1 0 0,0 1 0,-1-1 0,0 1 0,2 1 0,-3 0 225,-1 4-180,1-5-87,0 0-1,0-1 0,0 1 1,0 0-1,0-1 0,0 1 1,0 0-1,-1-1 0,1 1 1,-1-1-1,1 1 0,-1 0 1,0-1-1,1 0 0,-1 1 1,0-1-1,0 1 0,0-1 1,0 0-1,0 0 0,0 1 1,-1-1-1,1 0 0,0 0 0,-1 0 1,1 0-1,0-1 0,-3 2 1,-1 1 23,-77 43 672,29-10-671,53-36 4,0 0-1,0 0 1,-1 0 0,1 0-1,0 1 1,0-1 0,0 0-1,-1 0 1,1 0 0,0 0-1,0 1 1,0-1 0,-1 0-1,1 0 1,0 0 0,0 1-1,0-1 1,0 0 0,0 0-1,0 1 1,0-1 0,-1 0-1,1 0 1,0 1-1,0-1 1,0 0 0,0 0-1,0 1 1,0-1 0,0 0-1,0 0 1,0 1 0,0-1-1,0 0 1,1 0 0,-1 1-1,0-1 1,0 0 0,0 1-1,11 4 57,13-2 29,133 4-315,-148-7 361,0 1-1,-1 0 1,1 1-1,-1 0 1,1 0-1,-1 1 1,11 5-1,-18-7-125,0 0-1,0 0 1,0 0-1,0 0 1,-1 0-1,1 0 1,0 0 0,0 0-1,-1 1 1,1-1-1,-1 0 1,1 1-1,-1-1 1,1 0 0,-1 1-1,0-1 1,0 0-1,1 1 1,-1-1-1,0 3 1,-6 32 26,1-10 304,4-19-285,0-1 0,0 1 0,0-1 0,-1 1 0,0-1 0,-1 0 0,1 1 0,-1-1 0,0 0 0,-1-1 0,-3 7-1,-5 3 6,0-1-1,-23 23 1,31-33-37,-23 10 48,24-13-124,-84 32-2132,17-15-5130,36-11-1307</inkml:trace>
  <inkml:trace contextRef="#ctx0" brushRef="#br0" timeOffset="6598.74">2710 457 11032,'3'-3'395,"0"1"1,1-1-1,-1 1 1,1 0 0,0 0-1,-1 0 1,1 0-1,0 1 1,0-1 0,0 1-1,5-1 1,51-4 1074,-15 1-1296,-40 5-430,0-1 0,0 1 0,0 0 0,-1 0 0,10 2-1,-10-2-575,-1 1 0,0 0 0,0 0-1,0 0 1,0 0 0,0 0 0,0 1-1,0-1 1,4 4 0,1 1-3268</inkml:trace>
  <inkml:trace contextRef="#ctx0" brushRef="#br0" timeOffset="6973.24">2639 744 13720,'24'-14'882,"-1"2"1,33-13 0,-44 20-532,1 1-1,0 0 0,1 1 1,-1 0-1,0 1 0,16-1 1,-27 4-1292,0-1 1,0 1-1,-1-1 0,1 1 1,0 0-1,0 0 1,-1 0-1,1 0 0,-1 0 1,3 2-1,1 0 1193,8 4-5018</inkml:trace>
  <inkml:trace contextRef="#ctx0" brushRef="#br0" timeOffset="7390.36">3217 250 8248,'6'-9'129,"28"-34"2613,-32 41-2572,0 0 0,1-1 0,-1 1 0,1 0 0,-1 0 0,1 1 0,0-1 0,0 1 0,0-1 0,0 1 0,0 0-1,0 0 1,6-1 0,-18 36 1774,-26 37-162,25-52-1466,0 1 1,1 0-1,0 0 1,2 1-1,1 0 1,-5 28-1,10-34-15,1 0-1,1 0 0,3 21 1,-2-34-262,-1-1 0,1 0 0,0 0 0,0 0 0,0 0 0,0 0 0,0 0 0,0 0 0,0 0 0,0-1 0,0 1 0,0-1 0,2 0 0,3 1 25,1 0 0,-1-1 0,0 0 0,1-1-1,-1 0 1,10-2 0,34-2 900,-40 4-939,0 1 0,-1-2 0,1 1 0,20-7-1,7-1-9,-2-1 27,-28 8-31,0-1 1,1 1-1,0 1 0,16-2 0,4 5 624,-15 0-1785,0-2-5810</inkml:trace>
  <inkml:trace contextRef="#ctx0" brushRef="#br0" timeOffset="7842.87">3024 725 10848,'58'0'2521,"1"-2"1,-1-3 0,0-3 0,65-17 0,-58 8-2426,172-38-452,-217 51 318,-15 2-134,0 1 1,1 0-1,-1 0 0,0 1 0,1-1 1,-1 1-1,1 1 0,-1-1 0,0 1 1,1-1-1,5 3 0,-6-1-597,-9 7-14508,2-6 17419,-9 8-5368</inkml:trace>
  <inkml:trace contextRef="#ctx0" brushRef="#br0" timeOffset="8433.06">3224 831 8792,'1'0'95,"0"-1"1,0 1-1,-1-1 1,1 1-1,0 0 1,0 0-1,0-1 1,0 1-1,0 0 1,0 0-1,0 0 1,0 0-1,0 0 1,0 0-1,0 1 1,0-1-1,-1 0 1,1 0-1,0 1 1,0-1-1,0 0 1,0 1-1,0-1 1,-1 1-1,1-1 1,0 1-1,0-1 1,-1 1-1,1 0 1,0-1-1,0 2 1,0 1 246,0 0 1,0 0-1,-1-1 1,1 1-1,-1 0 0,0 1 1,1-1-1,-2 4 1,2 4-660,-7 46 3024,4-48-2407,0 0 0,1 0 1,1 0-1,-1 1 1,2 10-1,4-8-52,-1-2 280,-4-10-519,-1 1 1,1-1 0,0 0-1,0 0 1,0 1-1,0-1 1,0 0-1,0 0 1,0 0 0,0 1-1,-1-1 1,1 0-1,0 0 1,0 0 0,0 0-1,0 1 1,-1-1-1,1 0 1,0 0-1,0 0 1,0 0 0,-1 0-1,1 0 1,0 1-1,0-1 1,0 0-1,-1 0 1,1 0 0,0 0-1,0 0 1,-1 0-1,1 0 1,0 0 0,0 0-1,-1 0 1,1 0-1,0 0 1,-1-1-1,1 2-10,-1-1-1,0 0 0,0 0 0,0 0 0,0-1 1,0 1-1,0 0 0,0 0 0,1 0 0,-1-1 1,0 1-1,0 0 0,0-1 0,0 1 0,1 0 1,-1-1-1,0 0 0,0 1 0,1-1 0,-1 1 1,1-1-1,-1 0 0,0 1 0,1-1 0,-2-1 1,2 0 3,0 1 0,-1-1 1,1 0-1,0 1 0,-1-1 1,1 0-1,0 1 0,0-1 1,1 0-1,-1 1 0,0-1 1,1-3-1,1-1 23,0 1 0,0-1 1,1 1-1,-1-1 0,1 1 0,7-9 0,12-15-83,-1 0-1,24-43 0,-37 58 26,0 1-1,2 0 0,16-18 0,-22 26 74,0 1 0,0 0-1,1 0 1,0 0-1,0 1 1,0-1-1,0 1 1,0 0 0,1 1-1,-1 0 1,9-3-1,-11 4-41,1 1 0,-1-1-1,1 1 1,-1 0 0,1 0-1,-1 0 1,1 0 0,-1 1-1,1-1 1,-1 1-1,1 0 1,-1 0 0,0 0-1,0 1 1,1-1 0,-1 1-1,0 0 1,0-1 0,-1 2-1,1-1 1,0 0 0,-1 0-1,1 1 1,-1-1-1,3 4 1,-2-1 40,0 0-1,0-1 1,-1 1-1,1 0 1,-1 1-1,0-1 1,-1 0-1,1 0 1,-1 1-1,0-1 1,-1 1-1,1 0 1,-1-1-1,0 1 1,-1 5-1,0-2 13,0 0-1,-1 0 1,0 0-1,-1-1 1,0 1 0,0-1-1,-1 1 1,0-1-1,-1 0 1,-5 7 0,1-4 27,0 0 1,-1-1 0,0 0-1,-1-1 1,0-1 0,-23 15-1,33-22-77,-37 26-49,36-26 51,0 1-1,0-1 1,1 1-1,-1 0 1,1 0 0,-1 0-1,1 0 1,0 0-1,0 0 1,0 0-1,0 0 1,0 0-1,0 0 1,0 0 0,1 1-1,-2 3 1,4-5 34,0 1 0,0-2 1,0 1-1,0 0 1,0 0-1,0 0 1,0-1-1,0 1 0,0-1 1,0 0-1,0 0 1,0 1-1,0-1 0,4-1 1,-2 1 19,27 3 181,-12-3-156,0 2 0,0 0 0,-1 0 0,1 2-1,-1 1 1,0 0 0,0 1 0,-1 1 0,19 9 0,-26-10-144,23 17 548,-31-22-540,-1 1 0,1-1 0,-1 0 0,0 1 0,0-1 0,0 1 0,0-1 0,0 1 0,0 0 0,0-1 0,0 1 0,-1 0 0,1 0 0,-1 0 0,1-1 0,-1 1 0,1 3 0,-1-4-945,-11 2-5556,0 0-3657</inkml:trace>
</inkml:ink>
</file>

<file path=word/ink/ink1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8:40:38.59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7 69 992,'5'9'736,"-1"2"1,0-1-1,0 0 1,-1 1-1,0-1 1,-1 1-1,0 0 1,-1 0-1,0 0 1,-1 17-1,1-9 479,0 0 0,4 19 0,11 17-5,8 1-4223,-24-55 2924,15 36-6957</inkml:trace>
  <inkml:trace contextRef="#ctx0" brushRef="#br0" timeOffset="418.91">1 149 8344,'6'0'149,"-1"0"0,1 0-1,0-1 1,-1 0 0,1 0 0,-1-1 0,1 0 0,-1 1 0,1-2 0,-1 1 0,0-1 0,0 0 0,0 0 0,-1 0-1,6-5 1,4 0 189,0-1 1,0 2-1,25-9 0,-31 13-1116,0 1 0,0 0 0,0 0 1,0 1-1,13-1 0,15 10-2626,-4 1 1884</inkml:trace>
  <inkml:trace contextRef="#ctx0" brushRef="#br0" timeOffset="794.52">463 304 992,'-2'-6'0,"-3"-17"7,9 23-2,9 12-2,-12-10 87,34 42 1213,-33-42-797,-1 1 1,0-1-1,1 1 0,-1 0 0,0 0 1,0-1-1,-1 1 0,1 0 0,0 7 6163,-13-29-5810,9 7-832,-5-16 435,-5-42 0,12 64-470,0-1 0,1 0 0,0 0 0,0 0 0,1 0 0,0 1 0,0-1 0,0 0 0,1 1 0,0-1 1,5-11-1,7 1-4586,-5 8 3337,9-12-4456</inkml:trace>
  <inkml:trace contextRef="#ctx0" brushRef="#br0" timeOffset="1172.06">697 87 728,'-11'5'124,"6"-3"51,1 0 0,0 0 0,0 1 0,-1-1 0,1 1 0,1 0 0,-1 0 0,-5 6 0,8-6 43,0 1 0,0-1 0,1 1 0,-1-1 0,1 1 1,0-1-1,0 1 0,0-1 0,2 7 0,-1 1 297,-2 15 269,0-18-343,0-1 1,1 1-1,0-1 0,0 1 0,1-1 1,0 1-1,0-1 0,1 0 1,0 1-1,0-1 0,1 0 0,0 0 1,6 11-1,-8-17-321,1 0 0,-1 0 1,0 0-1,1 0 0,-1-1 0,1 1 0,-1 0 1,1-1-1,0 1 0,-1-1 0,1 0 0,-1 1 0,1-1 1,0 0-1,-1 0 0,1 0 0,0 0 0,-1-1 1,1 1-1,0 0 0,-1-1 0,1 1 0,-1-1 1,3 0-1,37-17 250,-35 14-317,0 0 1,0-1 0,0 1 0,0-1 0,-1 0 0,0-1 0,0 1 0,0-1 0,-1 0 0,1 0 0,-1-1 0,3-8 0,2-3-107,-3 8-102,-1-1 1,0 0-1,-1 0 0,4-17 0,-9 21 531,-4 17-310,-6 21-89,8-4 49,1 0 1,1 0-1,2 0 0,4 30 1,-5-57-20,0 1-1,0 0 1,0 0 0,0 0-1,0 0 1,0 0 0,0 0 0,0 0-1,0 0 1,1-1 0,-1 1 0,0 0-1,1 0 1,-1 0 0,1-1-1,-1 1 1,1 0 0,-1 0 0,1-1-1,0 1 1,-1 0 0,1-1-1,0 1 1,-1-1 0,1 1 0,0-1-1,0 1 1,-1-1 0,3 1 0,-2-1 7,1 0 0,-1-1 1,1 1-1,0 0 1,-1-1-1,1 1 1,-1-1-1,1 1 1,-1-1-1,0 0 0,1 0 1,-1 0-1,1 0 1,1-2-1,6-4-46,-1-1 0,0-1 0,10-14 1,-6 5-123,-1-1 0,13-33 0,-15 31 353,1 1 1,15-24 0,-17 32-144,-8 10-46,1 1 0,0-1 0,0 0 0,0 0-1,1 1 1,-1-1 0,0 1 0,1-1 0,-1 1-1,1-1 1,-1 1 0,1 0 0,-1 0 0,1 0-1,0 0 1,0 0 0,0 0 0,3-1-1,-3 3 51,0-1 0,0 1-1,0 0 1,0 0-1,-1 0 1,1 0 0,0 0-1,0 0 1,-1 1-1,1-1 1,-1 1-1,0-1 1,1 1 0,-1-1-1,0 1 1,0 0-1,1 2 1,0-2 11,2 5 25,0 0-1,-1 0 0,0 0 1,-1 1-1,0-1 1,0 1-1,0-1 0,-1 1 1,0-1-1,-1 1 0,0 0 1,-1 10-1,1-8-89,0 0-1,1 1 1,0-1-1,0 0 1,1 0-1,5 16 1,-4-20 323,-2-1-1407,1 0 1,0-1-1,1 1 0,-1-1 0,1 1 0,4 4 0,2-1-6188</inkml:trace>
  <inkml:trace contextRef="#ctx0" brushRef="#br0" timeOffset="1563.52">1322 1 4576,'-36'87'495,"31"-82"-1209,-5-3 4423,3 0 1202,7 5-4386,1-4-520,1 1 1,-1 0-1,1-1 0,0 1 0,1-1 0,-1 1 1,0-1-1,1 0 0,0 0 0,0 0 0,0-1 1,0 1-1,5 3 0,53 27 565,-46-26-88,-1 0-1,-1 1 0,14 9 0,-26-16-429,0 0-1,0-1 1,0 1 0,0 0-1,0 0 1,0 0-1,-1 0 1,1 0-1,0 0 1,0 0 0,-1 0-1,1 0 1,-1 0-1,1 0 1,-1 0 0,1 3-1,-1-4-13,0 1 0,0-1-1,0 1 1,0 0 0,-1-1 0,1 1-1,0-1 1,0 1 0,-1-1 0,1 1-1,0-1 1,-1 1 0,1-1-1,0 1 1,-1-1 0,1 1 0,-1-1-1,1 1 1,-1-1 0,1 0 0,-1 1-1,1-1 1,-1 0 0,0 1 0,-6 1 165,-1 1 0,0-1 0,1 0 0,-12 1 0,9-2-280,-29 4 342,26-5-875,0 2 0,0 0 0,-15 4 0</inkml:trace>
  <inkml:trace contextRef="#ctx0" brushRef="#br0" timeOffset="2049.97">1575 167 3768,'-5'2'21,"-2"0"211,1 1-1,0 0 1,0 0 0,0 0-1,0 1 1,-9 7 0,14-10-173,0 1 0,0-1 0,0 1 0,0-1 0,0 1 0,0 0 0,0-1 0,0 1 0,1 0 0,-1-1 0,1 1 0,-1 0 0,1 0 0,0 0 0,0 0 0,0 0 0,0-1 0,0 1 0,0 0 0,0 0 0,0 0 0,1 0 0,-1-1 0,1 1 0,-1 0 0,1 0 0,0-1 0,0 1 0,2 3 0,3 8 65,8 17 6229,-14-30-6299,1 1-1,-1-1 0,0 1 1,0-1-1,1 1 0,-1-1 0,0 0 1,1 1-1,-1-1 0,1 0 1,-1 1-1,0-1 0,1 0 1,-1 1-1,1-1 0,-1 0 1,1 0-1,-1 1 0,1-1 1,-1 0-1,1 0 0,-1 0 0,1 0 1,-1 0-1,1 0 0,-1 0 1,1 0-1,-1 0 0,1 0 1,-1 0-1,1 0 0,0 0 1,-1 0-1,1 0 0,-1-1 1,1 1-1,-1 0 0,0 0 0,1-1 1,-1 1-1,1 0 0,-1 0 1,1-1-1,0 0 0,20-18 230,-17 16-102,5-8-94,0 0-1,0 0 1,-1-1 0,0 0 0,9-20-1,-11 18-219,2 1 0,0 0 0,15-18 0,-23 30 138,1 0 1,0 0 0,0 0-1,0 0 1,0 0 0,0 0-1,0 0 1,0 0 0,0 0-1,0 1 1,0-1-1,0 0 1,1 1 0,-1-1-1,0 1 1,0 0 0,1-1-1,-1 1 1,0 0 0,1 0-1,-1-1 1,0 1-1,1 0 1,1 1 0,-1-1 5,-1 1 0,1 0 0,-1 0 1,1 0-1,-1 0 0,0 0 0,1 0 0,-1 0 1,0 1-1,0-1 0,0 0 0,0 1 0,0-1 1,0 1-1,0-1 0,0 3 0,3 3 19,-1 0 0,-1 1 0,0-1 0,0 1 0,0 0 0,-1 0 0,0 8-1,-1-4 11,2 11 403,-2-23-433,1 0 1,0 0 0,-1 0 0,1 0 0,-1 0 0,1 0 0,-1 0 0,1 0 0,-1 0 0,1-1 0,-1 1 0,1 0 0,-1 0 0,1 0-1,-1-1 1,1 1 0,-1 0 0,1-1 0,-1 1 0,0 0 0,1-1 0,-1 1 0,0 0 0,1-1 0,-1 1 0,0-1 0,1 1-1,-1-1 1,0 1 0,0-1 0,1 1 0,-1-1 0,14-17-1,18-32 0,1 1-567,-32 47 605,5 5 30,-1-1 0,1 1-1,-1 1 1,1-1 0,-1 1 0,0 0 0,0 0 0,-1 0 0,1 0-1,-1 1 1,0 0 0,0 0 0,-1 0 0,1 0 0,-1 1 0,0 0 0,-1-1-1,1 1 1,1 8 0,-2-9-292,-1-1 0,1 1 0,0-1-1,0 0 1,0 0 0,1 0 0,-1 0 0,1 0 0,0 0-1,0-1 1,6 6 0,-7-8-46,0 0-1,0 0 1,0 0 0,0 0-1,0 0 1,0-1 0,0 1-1,0-1 1,0 1 0,0-1-1,1 0 1,-1 0-1,0 1 1,0-2 0,0 1-1,1 0 1,-1 0 0,0-1-1,0 1 1,0-1 0,0 0-1,0 0 1,0 1-1,0-1 1,0-1 0,2 0-1,7-5-1143,8-4-3142</inkml:trace>
  <inkml:trace contextRef="#ctx0" brushRef="#br0" timeOffset="2455.14">2166 35 5024,'-11'31'214,"9"-24"974,0-1 0,1 0 1,0 1-1,0-1 0,1 8 1,0-12 179,-8 29 1389,3-9-1780,2-13-1194,1 0 1,0 0-1,1 1 1,0-1-1,1 12 1,0-19-66,0 0 0,1 1-1,-1-1 1,1 0 0,-1 0 0,1 0 0,0 0 0,0 0-1,0 0 1,0 0 0,0 0 0,0 0 0,0 0 0,1 0-1,-1-1 1,1 1 0,-1-1 0,1 1 0,0-1 0,-1 1 0,1-1-1,0 0 1,0 0 0,0 0 0,0 0 0,0 0 0,4 0-1,15 8-4443</inkml:trace>
  <inkml:trace contextRef="#ctx0" brushRef="#br0" timeOffset="2456.14">2338 54 992,'-47'95'9717,"36"-55"-5529,11-36-4191,0-1 0,1 1 1,-1-1-1,0 1 0,1-1 0,0 1 1,0-1-1,0 1 0,0-1 1,0 0-1,1 1 0,0-1 0,-1 0 1,1 0-1,1 0 0,-1 0 0,0-1 1,0 1-1,1 0 0,0-1 0,-1 0 1,1 0-1,0 0 0,0 0 0,0 0 1,1 0-1,-1-1 0,0 1 0,0-1 1,1 0-1,-1 0 0,1-1 1,-1 1-1,1 0 0,0-1 0,-1 0 1,4 0-1,32 0-5169,-29 0 4420,0-1 1,0 0 0,-1-1 0,1 0-1,-1-1 1,0 0 0,13-5 0,1-2-796</inkml:trace>
  <inkml:trace contextRef="#ctx0" brushRef="#br0" timeOffset="2842.3">2496 153 6008,'2'7'356,"-1"-5"24,0 1-1,-1-1 0,1 0 1,-1 0-1,1 0 1,-1 1-1,1-1 0,-1 0 1,0 0-1,0 1 1,0-1-1,-1 0 0,1 1 1,0-1-1,-1 0 1,1 0-1,-1 0 0,0 1 1,0-1-1,-1 2 1,1-2-40,-1-2-295,1 1 1,0-1 0,0 1 0,0 0-1,0-1 1,0 1 0,0 0 0,0 0 0,0 0-1,0 0 1,0 0 0,1 0 0,-1 0-1,0 0 1,1 0 0,-1 0 0,0 0 0,1 1-1,0-1 1,-1 0 0,1 0 0,0 1 0,-1-1-1,1 0 1,0 0 0,0 2 0,-3 34 772,8 54 57,-5-89-827,-12-2-325,-28-3-3663,29 1-4900</inkml:trace>
  <inkml:trace contextRef="#ctx0" brushRef="#br0" timeOffset="3261.12">2668 130 992,'-9'8'0,"-2"2"2,-1-1 1,-1 0-1,-19 11 0,27-39 1044,5 12 1834,2 18-45,-2-8-2757,1-1 0,0 0 0,-1 1 0,1-1 0,0 0 0,0 1 0,0-1 0,1 0 0,-1 0 0,1 0 0,-1 0 0,1 0 0,-1 0 0,1-1 0,0 1 0,0-1 0,0 1 0,3 2 0,49 20 1932,-45-21-1792,-1 0 0,1 1 0,-1 0 0,10 6 0,-2 2 161,-7-6 194,0 1-1,0 0 1,11 12 0,-20-17-449,0 0 0,0 0 0,1 0 0,-1 1-1,0-1 1,-1 0 0,1 0 0,0 0 0,-1 0 0,1 0-1,-1 0 1,0 0 0,1 0 0,-1 0 0,0 0 0,-2 3-1,-39 12 292,28-11-372,-1 0-1,-19 11 1,29-14-95,0 1 0,-1-2 0,1 1 0,-1-1 0,1 1 0,-1-2 0,0 1-1,0-1 1,0 1 0,0-2 0,-9 1 0,-23 5-3111,20-2-6063</inkml:trace>
  <inkml:trace contextRef="#ctx0" brushRef="#br0" timeOffset="3695.96">2903 214 5472,'-4'9'712,"-1"1"0,1 0 0,1 0-1,0 0 1,-2 12 0,5-18-538,-1 1 1,1-1-1,-1 1 0,1-1 0,1 1 1,-1 0-1,1-1 0,-1 1 0,1-1 0,1 1 1,-1-1-1,1 0 0,3 9 0,-4-13-193,0 1-1,0 0 0,0 0 1,0 0-1,0-1 1,0 1-1,0 0 0,0-1 1,0 1-1,0-1 1,0 1-1,0-1 0,0 0 1,0 1-1,1-1 1,-1 0-1,0 0 0,0 0 1,0 0-1,1 0 1,-1 0-1,0 0 0,0 0 1,0-1-1,1 1 0,-1 0 1,0-1-1,0 1 1,0-1-1,0 1 0,0-1 1,2 0-1,36-24 199,-35 22-300,15-11-314,-2-1-1,0 0 1,16-20 0,-20 21 191,-12 12 252,0 1 1,0 0 0,0 0 0,0-1-1,0 1 1,0-1 0,0 1-1,0-1 1,-1 1 0,1-1 0,-1 1-1,1-1 1,-1-2 0,0 4 3,0 0 1,0 0 0,0 0 0,0 0-1,0 0 1,0 0 0,0 0 0,0-1-1,0 1 1,0 0 0,0 0 0,0 0 0,0 0-1,0 0 1,0 0 0,0 0 0,0 0-1,0 0 1,0 0 0,0-1 0,-1 1-1,1 0 1,0 0 0,0 0 0,0 0-1,0 0 1,0 0 0,0 0 0,0 0-1,0 0 1,0 0 0,-1 0 0,1 0-1,0 0 1,0 0 0,0 0 0,0 0-1,0 0 1,0 0 0,0 0 0,0 0-1,-1 0 1,1 0 0,0 0 0,0 0 0,0 0-1,0 0 1,0 0 0,0 0 0,0 0-1,0 0 1,0 0 0,-1 0 0,1 1-1,0-1 1,0 0 0,0 0 0,-12 13 549,7-6-387,0 0 1,1 1-1,0 0 1,0 0-1,1 0 1,0 1 0,0-1-1,-1 15 1,3-21-164,1-1 0,0 1 0,0 0 1,0-1-1,0 1 0,0 0 1,0-1-1,1 1 0,-1 0 0,0-1 1,1 1-1,0-1 0,-1 1 1,1-1-1,0 1 0,-1-1 0,1 0 1,0 1-1,0-1 0,0 0 1,1 1-1,-1-1 0,0 0 0,0 0 1,1 0-1,-1 0 0,2 1 0,3 1 137,0-1-1,0 1 1,0-1-1,0 0 1,7 1-1,-6-2 112,-5-2-246,0 0 1,0 0-1,1 0 0,-1-1 0,-1 1 0,1-1 0,0 1 1,3-4-1,-2 2 5,79-47 662,-81 49-647,-7-10-580,0 4 548,0 0-12,5 5-35,33 0-143,-28 1 182,0 0 1,0 1-1,1 0 0,-1-1 1,0 1-1,0 1 1,1-1-1,-1 1 1,0-1-1,0 1 1,0 1-1,0-1 1,0 0-1,0 1 1,0 0-1,0 0 1,-1 0-1,1 0 1,6 6-1,43 41 2260,-29-30-1677,-18-14-3182,-3-4 438,8 6 459,1 2-4665</inkml:trace>
</inkml:ink>
</file>

<file path=word/ink/ink1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8:40:34.81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80 412 14344,'0'0'0,"-18"-11"0,-8-7 1688,17 16 7,7 7-359,10-8-1336,3-8-5199,0 1-4073</inkml:trace>
</inkml:ink>
</file>

<file path=word/ink/ink1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8:40:11.98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92 29 4312,'17'6'50,"17"11"11549,-35-14-11381,-1 1 1,2-1 0,-1 1-1,0-1 1,1 1 0,-1 0-1,1-1 1,0 1-1,0-1 1,2 6 0,-2-4-44,-1 24 92,2 0 0,9 55 0,-5-42-1644,-5-34-614,1 0-1,0-1 1,0 1-1,1 0 0,2 7 1,0-4-649</inkml:trace>
  <inkml:trace contextRef="#ctx0" brushRef="#br0" timeOffset="545.09">1 114 6368,'28'4'-24,"32"2"2802,-70-10-473,9 4-2208,1-1 0,-1 1 0,0-1 0,0 1 0,0-1 0,0 1-1,0 0 1,0-1 0,0 1 0,0 0 0,0 0 0,1 0 0,-1 0 0,0 0 0,0 0-1,0 0 1,0 0 0,0 0 0,-2 1 0,2-1 1455,4 0-224,89-18 818,-85 16-2096,0 0 0,0 0 0,0-1 0,0 0 0,11-6-1,-13 6-151,1 0 0,0 0 0,0 0-1,0 1 1,0 0 0,0 0 0,0 0-1,9 0 1,35-1-6416,-35 2-462</inkml:trace>
  <inkml:trace contextRef="#ctx0" brushRef="#br0" timeOffset="935.66">373 125 4128,'2'-2'2193,"3"7"-753,12 15-150,13 22-400,-22-27-122,0-1 0,-2 1-1,9 26 1,0-2-316,-13-36-310,-1 1 1,1 0 0,-1-1-1,0 1 1,0 0 0,-1 0-1,1 0 1,-1 0 0,0 0-1,0-1 1,0 1 0,0 0-1,-1 0 1,-1 7 0,2-9 613,-3-45-579,2 28-58,1 1 0,0 0 0,2-19 0,-1 27-159,0 0 0,0-1 0,1 1 0,0 0 0,0 0 0,1 0 0,0 1 0,4-8 0,21-21-4377,-15 21-3483</inkml:trace>
  <inkml:trace contextRef="#ctx0" brushRef="#br0" timeOffset="1479.96">817 178 992,'-13'-5'4,"11"4"-2,1 1-1,-1-1 1,0 1-1,1-1 1,-1 0 0,0 0-1,1 0 1,-1 1-1,1-2 1,-1 1-1,1 0 1,-1 0 0,1 0-1,0-1 1,-2-2 5786,-1 7-5463,0 1 1,1 0-1,0 0 1,-1 0-1,1 0 1,1 1-1,-1-1 1,1 1-1,-4 8 1,3-6 125,0 2-240,0 0 0,1 1-1,0-1 1,0 1 0,1-1 0,1 1-1,0-1 1,0 1 0,2 13-1,-1 14-299,-1-36 182,0 1 1,0 0-1,0 0 1,0-1-1,1 1 1,-1 0-1,0 0 1,1-1 0,0 1-1,-1 0 1,1-1-1,1 4 1,-1-4-70,-1-1 1,1 0-1,-1 1 1,1-1-1,-1 1 0,0-1 1,1 0-1,-1 0 1,1 1-1,0-1 1,-1 0-1,1 0 1,-1 1-1,1-1 1,-1 0-1,1 0 1,0 0-1,-1 0 1,1 0-1,-1 0 1,1 0-1,-1 0 0,1 0 1,0 0-1,0-1 1,2 0 59,-1 0 0,1 0 1,-1 0-1,1-1 0,-1 0 0,0 1 1,0-1-1,0 0 0,0 0 0,0 0 1,0 0-1,0 0 0,2-5 1,4-7-110,-1 0 1,0-1 0,-1 0 0,8-30 0,-1 1-159,-6 26 83,-5 14 1,0-1-1,0 0 1,0 0 0,-1 0-1,1-1 1,0-6 0,-1 16 71,0 1 1,0-1-1,1 0 1,-1 1 0,1-1-1,4 6 1,2 8 8,-4-5 21,-1 0 0,0 0 0,-1 1 0,0 17 0,3 20 1368,-5-51-1353,0 0 1,0 0-1,0 1 0,0-1 0,0 0 1,0 0-1,0 1 0,0-1 0,0 0 1,0 0-1,0 1 0,0-1 0,0 0 0,0 0 1,0 1-1,1-1 0,-1 0 0,0 0 1,0 1-1,0-1 0,0 0 0,0 0 1,1 0-1,-1 1 0,0-1 0,0 0 0,0 0 1,1 0-1,-1 0 0,0 1 0,0-1 1,1 0-1,-1 0 0,0 0 0,0 0 1,1 0-1,-1 0 0,0 0 0,0 0 1,1 0-1,-1 0 0,1 0 0,9-11 269,15-32-222,-18 31 50,-1 0-63,-1 2-17,0 0 0,1 0 0,1 0 0,-1 0 0,2 1 0,-1 0 0,1 1-1,9-8 1,-16 16-33,-1 0-1,0 0 0,0 0 1,1 0-1,-1 0 0,0 0 1,1 0-1,-1 0 0,0 0 1,1 1-1,-1-1 0,0 0 0,1 0 1,-1 0-1,0 0 0,0 1 1,1-1-1,-1 0 0,0 0 1,0 1-1,1-1 0,-1 0 1,0 0-1,0 1 0,0-1 0,0 0 1,1 0-1,-1 1 0,0-1 1,0 0-1,0 1 0,0-1 1,0 0-1,0 1 0,0-1 1,0 0-1,0 1 0,0-1 0,0 0 1,0 1-1,4 22 2,-3-17 11,8 26 60,-5-16 37,0-1 0,3 23 0,-7-29-292,2-1-1,-1 1 1,1-1-1,0 0 1,1 0-1,0 0 1,0 0-1,9 14 1,-12-21-32,1-1 0,-1 1 0,1-1 1,0 1-1,-1 0 0,1-1 0,0 0 1,-1 1-1,1-1 0,0 1 1,0-1-1,0 0 0,-1 1 0,1-1 1,0 0-1,0 0 0,0 0 0,0 0 1,-1 0-1,1 0 0,0 0 1,0 0-1,0 0 0,0 0 0,0 0 1,-1-1-1,1 1 0,0 0 1,0 0-1,1-1 0,-1 0-28,13-3-5058</inkml:trace>
  <inkml:trace contextRef="#ctx0" brushRef="#br0" timeOffset="1870.66">1357 132 2968,'-49'50'1755,"54"-65"33,5-9 23,-11 25-1702,0-1-1,0 0 1,0 0-1,0 1 1,0-1 0,1 1-1,-1-1 1,0 1-1,0-1 1,0 1-1,1-1 1,-1 1-1,0-1 1,1 1-1,-1 0 1,0 0-1,1-1 1,-1 1-1,1 0 1,-1 0-1,1 0 1,-1 0-1,1-1 1,0 1-1,0 0 1,-1 2-1,1-1-22,0 0-1,0 1 1,0-1 0,1 0-1,-1 1 1,1-1-1,-1 0 1,1 1 0,0-1-1,1 3 1,2 3 43,1 0 0,0 0 0,0-1 1,0 0-1,8 7 0,6 3 26,-13-12 283,0 0 0,-1 0 1,1 1-1,4 7 0,-8-11-296,-1 0-1,0-1 1,0 1-1,0 0 0,0 0 1,0 1-1,-1-1 1,1 0-1,-1 0 0,1 0 1,-1 0-1,0 1 1,0-1-1,0 0 0,0 0 1,0 0-1,0 1 1,-1-1-1,0 2 0,1-2-101,-1-1-94,0 1 17,0-1 0,0 1 0,0-1 0,0 0 0,0 0 0,-1 0 0,1 0 0,0 0 0,-1 0 0,1 0 0,0 0 0,-1 0 0,1 0 0,-1-1 0,-2 2 0,-25 7-574,20-8 694,6 0-1382</inkml:trace>
  <inkml:trace contextRef="#ctx0" brushRef="#br0" timeOffset="2761.7">1477 263 4400,'-1'3'211,"1"1"0,0-1 1,0 0-1,0 0 0,0 0 0,0 0 1,1 0-1,-1 0 0,1 0 0,0 0 1,2 6-1,2 7 658,-4-15 312,-1 0-1034,0 0-1,1-1 1,-1 1 0,1 0-1,-1-1 1,0 1 0,1-1-1,-1 1 1,1-1 0,-1 1-1,1-1 1,0 1 0,-1-1-1,1 1 1,-1-1 0,1 1-1,0-1 1,-1 0 0,2 1-1,2-3-86,0 0-1,0 0 0,-1 0 0,1 0 1,-1-1-1,1 1 0,-1-1 0,0 0 0,0 0 1,0 0-1,-1 0 0,1-1 0,-1 1 1,1-1-1,-1 0 0,2-5 0,8-14 507,13-35-1,-25 58-558,0-1 0,0 1 0,0 0 1,0-1-1,1 1 0,-1 0 1,0-1-1,0 1 0,0 0 1,1 0-1,-1-1 0,0 1 1,0 0-1,1 0 0,-1 0 0,0-1 1,1 1-1,-1 0 0,0 0 1,1 0-1,-1 0 0,0 0 1,1 0-1,-1-1 0,0 1 1,1 0-1,-1 0 0,0 0 0,1 0 1,-1 0-1,0 0 0,1 0 1,-1 1-1,0-1 0,1 0 1,-1 0-1,0 0 0,1 0 1,-1 0-1,0 0 0,1 1 0,18 14 163,-14-10-87,0 1 0,0 0 0,0 0 0,6 12 1,27 104 1032,-37-120-1091,0 0 1,0 0-1,0 0 1,0 0 0,1-1-1,-1 1 1,0 0 0,1-1-1,-1 1 1,1-1-1,0 0 1,-1 1 0,1-1-1,3 2 1,-1-1 48,0-1 193,-2-2-266,0 0 1,0 0-1,0 1 1,0-1-1,0 0 0,-1 0 1,1-1-1,0 1 1,-1 0-1,1-1 1,-1 1-1,1-1 1,-1 1-1,0-1 0,0 1 1,0-1-1,0 0 1,0 0-1,0 0 1,0 0-1,0 1 1,-1-1-1,1 0 0,-1 0 1,1 0-1,-1 0 1,0-1-1,0 1 1,0-4-1,4-16-22,0 14 17,-1-1-1,0 0 0,3-17 0,-4 18 3,0 0-1,0-1 1,1 1 0,0 0-1,0 1 1,5-10-1,9-4 13,-16 20 143,13 25 391,-10-13-365,0 0 1,-1 0-1,0 0 0,0 1 1,0 15-1,-1-14-306,0 0 0,1 1 0,6 17 0,-9-30-350,1 0 0,-1 0 0,1-1 0,-1 1 0,0 0-1,1-1 1,-1 1 0,1 0 0,0-1 0,-1 1 0,1-1 0,-1 1 0,1-1-1,0 0 1,-1 1 0,1-1 0,0 1 0,0-1 0,-1 0 0,1 0 0,0 1 0,0-1-1,0 0 1,-1 0 0,1 0 0,2 0 0,0 1 1946,15 1-4562</inkml:trace>
  <inkml:trace contextRef="#ctx0" brushRef="#br0" timeOffset="3227.27">2010 196 10312,'-28'73'2250,"27"-71"-782,2-2-1358,-1 0-1,0-1 1,0 1 0,1 0-1,-1 0 1,0 0 0,1 0-1,-1-1 1,0 1 0,1 0-1,-1 0 1,0 0-1,1 0 1,-1 0 0,0 0-1,1 0 1,-1 0 0,0 0-1,1 0 1,-1 0-1,0 0 1,1 0 0,-1 0-1,0 1 1,0-1 0,1 0-1,8 25 689,10 25-1325,-16-46 105,-1-1 0,0 0-1,1 1 1,-1-1 0,1 0-1,0 0 1,0-1-1,0 1 1,1 0 0,-1-1-1,7 4 1,8 3-7371</inkml:trace>
  <inkml:trace contextRef="#ctx0" brushRef="#br0" timeOffset="3228.27">2252 167 8072,'-44'74'1709,"44"-73"-1468,1 0 1,-1 0-1,1 0 0,-1 0 1,1 0-1,-1 0 1,1 0-1,0 0 0,0 0 1,-1 0-1,1 0 0,0-1 1,0 1-1,0 0 1,0 0-1,0-1 0,0 1 1,0-1-1,0 1 0,0-1 1,2 1-1,26 13 550,67 25 841,-73-21-1545,-23-17-68,1-1 1,0 0-1,-1 1 0,1-1 0,-1 0 0,0 1 0,1-1 1,-1 1-1,1-1 0,-1 0 0,1 1 0,-1-1 0,0 1 1,1-1-1,-1 1 0,0 0 0,0-1 0,1 1 0,-1-1 1,0 1-1,0-1 0,0 1 0,0 0 0,0-1 0,0 1 1,0-1-1,0 1 0,0 0 0,0-1 0,0 2 0,-89 30-1420,86-31 1264,1 0-3352</inkml:trace>
  <inkml:trace contextRef="#ctx0" brushRef="#br0" timeOffset="3649.25">2601 52 992,'-47'95'2605,"47"-95"-2486,0 1 0,-1-1-1,1 1 1,0-1 0,-1 1-1,1-1 1,-1 1 0,1-1-1,-1 1 1,0-1 0,1 0-1,-1 1 1,1-1 0,-1 0-1,0 0 1,1 1 0,-1-1-1,1 0 1,-1 0 0,0 0 0,1 0-1,-1 0 1,-1 0 0,-6 3 2105,4 1 2646,3-2-4816,0 1 0,1-1 0,-1 0 0,1 0 1,-1 1-1,1-1 0,0 1 0,0-1 0,0 0 0,0 1 1,0-1-1,1 0 0,-1 1 0,1-1 0,0 0 1,-1 0-1,1 1 0,0-1 0,0 0 0,0 0 0,1 0 1,-1 0-1,0 0 0,1 0 0,0-1 0,2 3 1,5 4 111,1 0 1,0-1-1,0 0 1,14 7-1,-15-10-105,0 1-1,-1 0 0,0 1 0,0-1 1,9 10-1,-16-14-2,0 1 0,0-1 0,0 1 0,0-1 0,0 1 1,0-1-1,0 1 0,-1 0 0,1-1 0,-1 1 0,1 0 0,-1-1 0,0 1 0,1 0 1,-1 0-1,0-1 0,0 1 0,0 0 0,0 0 0,-1-1 0,1 1 0,0 0 0,-1 0 1,0 2-1,-2 2 14,-1 0 1,1 0 0,-1 0-1,0-1 1,-5 6 0,-8 12-96,16-22 59,0-1 0,0 1-1,0 0 1,0-1 0,0 1-1,0-1 1,0 1-1,0-1 1,0 0 0,0 1-1,0-1 1,0 0 0,0 1-1,0-1 1,-2 0-1,-2 0 42,-53 11-320,25-11-1060,31-1 834,0 1 0,-1 0 0,1-1 1,0 0-1,0 1 0,0-1 0,0 0 0,0 0 0,-4-2 1,6 2 214,-1 1 1,1-1 0,0 0 0,-1 0 0,1 0 0,0 1 0,0-1-1,0 0 1,0 0 0,0 0 0,-1 0 0,1 1 0,0-1 0,1 0-1,-1 0 1,0 0 0,0 0 0,0 1 0,0-1 0,1 0 0,-1 0-1,0 0 1,1 1 0,-1-1 0,1 0 0,0 0 0,0-3 233,6-13-2233</inkml:trace>
  <inkml:trace contextRef="#ctx0" brushRef="#br0" timeOffset="4053.45">2881 124 3592,'-122'56'3033,"128"-52"-2363,-1-1 0,0 1 0,1-1 0,-2 1 0,1 1-1,8 8 1,-9-8-511,0-1 0,-1 1 0,0-1-1,1 1 1,-2 0 0,1 0-1,-1 0 1,1 1 0,-1-1 0,-1 1-1,1-1 1,-1 1 0,0-1 0,0 1-1,-1 0 1,1-1 0,-2 8 0,2-8-229,-1-1 0,0 1 0,1 0 0,0-1 1,0 1-1,0-1 0,1 1 0,-1-1 1,4 6-1,11 9-1904,-14-18 1383,0 1 1,0-1-1,-1 0 1,1 0 0,0 0-1,0-1 1,0 1-1,0 0 1,0-1 0,4 1-1,17 0-338,12 4-651</inkml:trace>
  <inkml:trace contextRef="#ctx0" brushRef="#br0" timeOffset="4054.45">3049 182 3232,'-2'10'357,"0"0"-1,0 0 1,2 0 0,-1 0 0,1 0-1,0 0 1,1 0 0,0 0 0,1 0-1,0 0 1,1 0 0,0-1 0,8 19-1,-8-21-82,1-1-1,0 1 1,0-1-1,1 0 0,0 0 1,0 0-1,0 0 1,1-1-1,0 0 0,0 0 1,0-1-1,0 0 1,1 0-1,-1 0 0,1-1 1,0 0-1,0 0 1,14 3-1,-12-4-126,-1-1 0,1 0 0,-1 0 0,1-1 0,-1 0 1,1 0-1,0-1 0,-1 0 0,0-1 0,1 0 0,-1 0 0,0-1 0,0 0 0,0 0 1,0-1-1,-1 0 0,12-8 0,-17 10-116,0-1 1,0 1-1,0 0 1,0 0 0,-1-1-1,1 1 1,-1-1-1,0 0 1,0 1-1,0-1 1,0 0-1,0 0 1,0 1-1,-1-1 1,0 0-1,1 0 1,-1 0-1,0 0 1,0 0-1,-1-4 1,0-1-10,0-1 0,-1 1 0,0 0 0,0 0 0,-7-15 0,4 15-205,1 0 0,-1 1 0,0-1 0,-1 1 0,0 0 0,0 0 0,0 1 0,-1 0 0,0 0 0,-11-7-1,-25-14-9844,23 15 8095</inkml:trace>
  <inkml:trace contextRef="#ctx0" brushRef="#br0" timeOffset="4421.67">3471 447 7448,'-4'-7'345,"1"1"0,-1 0-1,1-1 1,1 1 0,0-1 0,-3-10 0,5 14-179,0-1 0,0 1 0,0 0 1,1-1-1,-1 1 0,1 0 0,0 0 0,0 0 0,0-1 0,0 1 0,0 0 1,1 0-1,-1 1 0,1-1 0,0 0 0,3-4 0,14-27 1325,-16 27-1002,0 0 0,1 1 1,0-1-1,7-8 0,-9 13-436,-1 0 0,1 1-1,0-1 1,0 1 0,0 0-1,0 0 1,0 0-1,1 0 1,-1 0 0,0 0-1,0 0 1,1 1 0,-1-1-1,0 1 1,1 0-1,-1-1 1,1 1 0,-1 0-1,0 1 1,1-1 0,-1 0-1,0 1 1,1-1-1,-1 1 1,0 0 0,1 0-1,-1-1 1,4 4 0,-2-2-41,0 0 0,-1 0 0,1 1 0,0-1 0,-1 1 0,0 0 0,1 0 0,-1 1 1,-1-1-1,1 1 0,0-1 0,-1 1 0,0 0 0,1 0 0,0 4 0,18 42-3499,-13-30-6473</inkml:trace>
  <inkml:trace contextRef="#ctx0" brushRef="#br0" timeOffset="4952.29">3892 61 5656,'7'9'615,"-4"-5"-43,-1-1 1,1 0-1,0 1 1,0-1-1,0 0 1,7 4-1,-9-6-455,1 0-1,-1 1 1,1-1-1,-1 1 1,0 0-1,0-1 0,0 1 1,0 0-1,0-1 1,0 1-1,0 0 1,1 4-1,5 10 660,65 137-327,-52-94-3292,-6 1-3283,-5-16 4486</inkml:trace>
  <inkml:trace contextRef="#ctx0" brushRef="#br0" timeOffset="5437.44">3819 132 6192,'6'4'280,"0"0"-1,0-1 1,1 0 0,-1 0 0,1 0 0,-1-1 0,1 0-1,0 0 1,0-1 0,11 2 0,-8-2 143,-1 0 0,0 1 1,0 1-1,15 5 0,8 7 276,-16-8-516,-1 0 0,1 1 0,-2 0 0,1 1-1,15 13 1,-28-18-174,1-1-1,-1 1 0,0 0 1,1 0-1,-2 0 0,1 0 1,0 0-1,-1 0 0,0 1 1,0-1-1,0 0 0,0 1 1,-1-1-1,0 0 0,0 1 1,0-1-1,0 1 0,-1-1 1,1 0-1,-1 1 1,0-1-1,-1 0 0,1 1 1,-1-1-1,0 0 0,-3 6 1,-2-1 50,0-1 1,0 0 0,-1 0 0,0 0 0,0-1 0,0 0 0,-11 5 0,0 2 162,10-5-237,17-11-68,5-1 52,11-3 23,-1 0 1,1-2 0,-2 0 0,1-2-1,-1-1 1,0 0 0,-1-2 0,-1 0 0,0-1-1,-1-1 1,34-34 0,-44 40-1,-5 6 16,-1 0-1,0 0 1,0 0 0,0 0 0,-1-1-1,1 1 1,-1-1 0,0 0 0,0 1-1,0-1 1,0 0 0,-1 0 0,0 0-1,1-1 1,0-6 0,-2 9-8,1 1 0,-1 0 0,1 0 0,-1 0 0,0 0 0,1 0 0,-1-1 0,0 1 0,0 0 0,1 0 0,-1 0 0,0 0 0,0-1 0,0 1 0,-1 0 0,1 0 0,0 0 0,0 0 0,-1-1-1,1 1 1,0 0 0,-1 0 0,1 0 0,-1 0 0,0 0 0,1 0 0,-1 0 0,0 0 0,1 0 0,-1 0 0,0 1 0,0-1 0,0 0 0,0 0 0,0 1 0,0-1 0,0 0 0,0 1 0,0-1 0,0 1 0,-2-1 0,2 1-5,0 1 1,0-1 0,0 0 0,0 0 0,0 1 0,0-1 0,0 1 0,0-1-1,0 1 1,0 0 0,0-1 0,0 1 0,0 0 0,0-1 0,1 1 0,-2 1-1,-3 2-4,-7 7 56,0 1 0,0-1 0,-16 23 0,-10 11 158,34-40-180,0 1 0,1-1 0,0 1 1,0 0-1,0 0 0,1 0 0,0 0 0,0 1 0,1-1 1,-1 0-1,1 1 0,1-1 0,-1 1 0,1 0 0,0-1 1,2 8-1,-2-10-148,0-1 0,0 0 0,1 0 0,-1 0 0,1 0 0,0 0-1,0 0 1,0 0 0,0 0 0,1 0 0,-1 0 0,1 0 0,0-1 0,0 1 0,-1-1 0,2 1 0,-1-1 0,0 0 0,0 1 0,1-1 0,-1-1 0,1 1 0,0 0 0,0 0 0,-1-1 0,1 0 0,0 0 0,0 0 0,0 0 0,0 0 0,1 0 0,-1-1 0,0 1 0,0-1 0,6 0 0,44-7-3328,-4 2-362</inkml:trace>
  <inkml:trace contextRef="#ctx0" brushRef="#br0" timeOffset="6249.42">4528 1 4040,'-20'107'3872,"7"-58"891,9-37-4509,0-1 0,1 1 0,1 0 0,0 1 0,0 22 1,2-28-232,1 11 215,0 1 0,4 18 0,-4-31-162,1 0 1,0 0-1,0 0 1,0 0-1,1-1 1,-1 1-1,2-1 1,-1 0-1,0 0 1,7 7-1,-7-9-94,0 1-1,0-2 1,0 1-1,1 0 1,-1-1-1,1 1 0,0-1 1,-1 0-1,1 0 1,0-1-1,0 1 1,0-1-1,1 0 1,-1 0-1,0 0 1,0-1-1,1 1 1,-1-1-1,0 0 1,1 0-1,-1-1 1,0 1-1,0-1 1,1 0-1,-1 0 0,5-2 1,-3 0 49,0 1-1,-1-1 1,1-1 0,-1 1 0,0-1-1,0 0 1,0 0 0,0 0 0,-1 0-1,0-1 1,0 0 0,0 0 0,0 0 0,-1 0-1,0-1 1,0 0 0,4-10 0,-4 9-78,0-1 0,-1 1 0,0-1 0,-1 0 0,0 0 0,0 1 0,0-1 0,-1 0 0,0 0 0,-1 0 0,0 0 0,-1-8 0,2 16 50,-1-1-1,1 1 1,0-1 0,0 1 0,0-1-1,0 1 1,-1-1 0,1 1 0,0-1-1,0 1 1,-1-1 0,1 1 0,0-1-1,-1 1 1,1-1 0,0 1 0,-1 0-1,1-1 1,-1 1 0,1 0 0,-1-1-1,1 1 1,-1 0 0,1 0 0,-1 0-1,1-1 1,-1 1 0,1 0 0,-1 0-1,1 0 1,-1 0 0,1 0 0,-2 0-1,-18 10-25,-11 23-112,25-25 72,0 1 1,0 0 0,0 1 0,1-1 0,1 1 0,-4 11 0,7-19 104,0 1-1,0-1 0,0 1 1,1 0-1,-1-1 1,1 1-1,-1-1 0,1 1 1,0 0-1,0-1 1,0 1-1,1-1 0,-1 1 1,0 0-1,1-1 1,0 1-1,0-1 1,0 1-1,0-1 0,0 1 1,0-1-1,0 0 1,1 0-1,-1 0 0,1 1 1,0-1-1,-1-1 1,1 1-1,4 3 1,-4-4 0,0 0 1,0 0 0,0-1 0,0 1 0,1 0-1,-1-1 1,0 0 0,0 1 0,0-1 0,1 0-1,-1 0 1,0 0 0,0-1 0,1 1 0,-1 0-1,0-1 1,0 0 0,0 1 0,0-1 0,0 0-1,0 0 1,0 0 0,0 0 0,4-3 0,4-4 21,0 0 0,-1 0 0,11-12-1,-11 11-7,5-8-119,0 1 0,-2-2 0,18-31 1,-18 28 91,-5 9 105,-11 15 195,-11 20-70,10-13-153,2 0 1,-1 1 0,1-1-1,-1 13 1,3-20-116,1 0 1,-1 0-1,1 1 1,0-1-1,0 0 1,0 1 0,1-1-1,-1 0 1,1 1-1,0-1 1,0 0-1,0 0 1,0 0-1,0 0 1,1 0 0,3 5-1,-4-7-4,0 0 0,0 0 0,0 0 0,0 0 0,1-1 0,-1 1 0,0 0 1,0-1-1,1 1 0,-1-1 0,0 1 0,1-1 0,-1 0 0,1 0 0,-1 1 0,0-1 0,1 0 0,-1 0 0,1-1 0,-1 1 0,0 0 0,1 0 0,-1-1 0,1 1 0,-1 0 0,0-1 0,1 0 1,-1 1-1,0-1 0,0 0 0,2-1 0,34-26-603,-37 28 619,11-11 76,-7 6-57,1 1 1,-1-1 0,1 1-1,0 0 1,-1 1-1,2-1 1,-1 1-1,0 0 1,1 0 0,6-2-1,-8 6-27,-1 1 14,-1 1-1,1-1 1,0 1 0,0-1 0,-1 1-1,0 0 1,1 0 0,-1 0 0,0 0 0,-1 0-1,3 5 1,-1-1 31,-1-4-41,0 0-1,-1 0 1,1 0 0,0-1-1,0 1 1,1 0-1,-1-1 1,0 0-1,1 0 1,-1 1 0,1-1-1,0-1 1,0 1-1,0 0 1,0-1 0,0 1-1,0-1 1,0 0-1,1 0 1,-1 0 0,0-1-1,0 1 1,1-1-1,-1 0 1,0 0 0,1 0-1,3-1 1,0 0-4,0 0 0,0-1 0,0 0 0,-1-1 0,1 0 0,-1 0 0,0 0 0,1-1 0,-2 1 0,1-2 0,10-7 0,19-35 41,-33 46 216,-25 34-20,-99 167 220,36-31 331,75-140-1239,9-23-7450</inkml:trace>
  <inkml:trace contextRef="#ctx0" brushRef="#br0" timeOffset="9117.66">5409 183 11384,'0'0'4852,"1"4"-4135,32 71 185,-20-47-586,-1 0 1,-1 1-1,9 35 1,-21-39-194,-3-19-184,-2-17 471,0-12-255,1 0 0,-5-42 0,9 54-124,1 0-1,0-1 0,1 1 1,0 0-1,1-1 0,0 1 1,1 0-1,4-13 0,8-3 0,-12 22-23,0 1 1,1-1-1,-1 1 0,1 0 1,0 0-1,0 1 1,1-1-1,-1 1 1,1 0-1,0 0 0,0 0 1,0 1-1,0 0 1,0 0-1,0 0 0,1 1 1,-1-1-1,0 1 1,1 1-1,-1-1 1,1 1-1,0 0 0,-1 0 1,1 0-1,-1 1 1,1 0-1,-1 0 1,1 0-1,-1 1 0,0 0 1,0 0-1,0 0 1,0 0-1,0 1 1,0 0-1,5 4 0,-7-4 224,-15 22 366,-33 60-1502,35-71 882,0 0 1,-1 0-1,-23 22 0,2-2 7,25-26 17,-9 12 17,-1-2-1,-34 31 1,49-48 966,21 3-374,-1-3-513,0-1-1,-1-1 0,30-4 1,25-2-1921,-60 7 375,17-1-11701,-17-1 13689,18 0-3212</inkml:trace>
  <inkml:trace contextRef="#ctx0" brushRef="#br0" timeOffset="9549.79">5841 273 12376,'0'4'937,"0"0"0,0 1-1,-1-1 1,1 0 0,-1 0 0,-2 8 0,-2 24 2432,3 17-3157,0-36-621,1 0 0,1 1 1,1-1-1,5 33 0</inkml:trace>
  <inkml:trace contextRef="#ctx0" brushRef="#br0" timeOffset="9941.44">6224 489 9240,'-1'-1'-350,"-6"-1"-461,-2 0 3772,9 2-2883,0 0 1,0 0-1,0 0 0,0 0 1,-1 0-1,1 0 1,0 0-1,0 0 1,0 0-1,0 0 1,-1 1-1,1-1 1,0 0-1,0 0 1,0 0-1,0 0 1,0 0-1,-1 0 1,1 0-1,0 0 1,0 0-1,0 1 1,0-1-1,0 0 1,0 0-1,0 0 1,-1 0-1,1 0 1,0 1-1,0-1 1,0 0-1,0 0 1,0 0-1,0 0 1,0 1-1,0-1 1,0 0-1,0 0 1,0 0-1,0 0 1,0 1-1,0-1 1,0 0-1,0 0 1,0 0-1,0 0 0,0 1 1,0-1-1,0 0 1,0 0-1,0 0 1,1 0-1,-1 0 1,0 1-1,0-1 1,0 0-1,0 0 1,0 0-1,1 0 1,-1 2 1957,-1-3-1953,0 0 1,0 0 0,0 0-1,0 0 1,0 0 0,0 0-1,0 0 1,0 0 0,1 0-1,-1-1 1,0 1 0,1 0-1,-1 0 1,1-1 0,-1-1 0,-8-29 508,7 23-315,-5-16-29,1 0 1,-5-41-1,10 56-239,1 0 0,-1 0 0,2-1 0,0 1 0,0 0 1,0 1-1,1-1 0,1 0 0,6-17 0,-5 21 19,0 1-1,1 0 1,-1 0 0,1 0 0,0 0 0,0 1 0,0-1 0,1 1 0,-1 1-1,12-6 1,-7 3 131,4 1-418,13 17 247,-26-11 20,0 0 0,0 1 0,0-1 0,0 0 0,0 1-1,0-1 1,-1 1 0,1 0 0,0-1 0,-1 1-1,1-1 1,-1 1 0,1 0 0,-1-1 0,0 1 0,0 0-1,0 0 1,0-1 0,0 1 0,0 0 0,0-1 0,-1 1-1,0 2 1,-13 49 50,9-36-70,-2 7-7,-2 0 0,-1 0 0,0-1 0,-2-1 0,-1 0 0,0 0 0,-26 30 0,-7 16-93,45-67 158,36-3 488,-21-1-300,2-1-312,0-1 1,23-9-1,-32 11-8154,-2 0 3878,12-2 1618,4-2 196</inkml:trace>
  <inkml:trace contextRef="#ctx0" brushRef="#br0" timeOffset="10484.84">6545 186 11208,'2'74'1532,"0"-44"-174,-1 0 1,-2 0 0,-1-1-1,-1 1 1,-9 36-1,12-65-1338,-12-37-406,9 19 398,2 0-1,0-1 1,1 1 0,1 0 0,0 0 0,1 0-1,1 0 1,1 0 0,0 1 0,2-1 0,-1 1-1,2 0 1,10-17 0,-16 30 1,1 0-1,0 0 1,-1 0-1,2 0 1,-1 1-1,0-1 1,0 1-1,1-1 1,-1 1-1,1 0 1,0 0-1,0 0 1,0 0-1,0 1 1,0-1-1,0 1 1,0 0-1,0 0 1,0 0-1,1 0 1,-1 1-1,0-1 1,1 1-1,-1 0 1,0 0-1,1 0 1,-1 0-1,1 0 1,-1 1-1,0 0 1,0-1-1,1 1 1,-1 1-1,0-1 1,0 0-1,0 1 1,0-1-1,0 1 1,0 0-1,-1 0 1,1 0-1,0 1 1,-1-1-1,0 0 1,1 1-1,-1 0 1,0-1-1,-1 1 1,1 0 0,0 0-1,-1 0 1,1 0-1,-1 0 1,1 5-1,-2-5 5,0 0 0,-1 0 0,1 0 0,-1 0 0,1 0 0,-1 0 0,0 0 0,0 0 1,0 0-1,-1-1 0,1 1 0,-1-1 0,1 1 0,-1-1 0,0 1 0,-3 2 0,2-1 1,-37 54-190,-45 75 516,83-130-282,0 1 0,0 0 0,1 1 0,-1-1 0,1 0 0,0 0 0,0 1 0,0-1 0,1 0 0,0 1 0,0-1-1,0 1 1,0-1 0,1 5 0,0-7-45,-1 0 0,1 0 0,0 0 0,-1 0 0,1-1 0,0 1-1,0 0 1,0 0 0,1-1 0,-1 1 0,0 0 0,1-1 0,-1 0 0,1 1-1,-1-1 1,1 0 0,0 0 0,0 1 0,-1-2 0,1 1 0,0 0 0,0 0-1,0 0 1,0-1 0,0 1 0,0-1 0,0 0 0,0 1 0,0-1 0,0 0-1,4-1 1,16 1-317,1-2-1,34-7 0,-14-1-7926,-38 7 3981,0-2 3805,-3 2-301,9-8-3771</inkml:trace>
  <inkml:trace contextRef="#ctx0" brushRef="#br0" timeOffset="11826.31">6844 205 14704,'1'1'206,"0"0"0,0 0 1,1 0-1,-1 0 1,0-1-1,0 1 1,0 0-1,1-1 1,-1 1-1,0 0 1,1-1-1,-1 0 1,0 1-1,1-1 1,1 0-1,-1 0 82,0-1 0,0 1 0,0-1 1,0 0-1,0 0 0,0 0 0,0 0 0,-1 0 0,1 0 0,0-1 0,-1 1 1,3-3-1,0 1-84,7-8 251,1 2 1,0 0 0,0 0-1,16-8 1,-24 15-386,0 1 0,0-1-1,0 1 1,0-1 0,0 1 0,0 1-1,1-1 1,-1 1 0,0-1-1,1 1 1,-1 0 0,0 1 0,0-1-1,1 1 1,-1 0 0,0 0 0,0 0-1,0 0 1,5 3 0,-8-3-74,1 0 0,0 0 0,-1 0 0,1 0 0,-1 0 0,1 1 0,-1-1 0,0 1 0,0-1 0,1 1 0,-1 0 0,0-1 0,0 1 0,-1 0 0,1 0 0,0-1 0,0 1 0,-1 0 0,1 0 0,-1 0 0,0 0 1,0 0-1,0 0 0,1 0 0,-2 0 0,1 0 0,0 0 0,0 0 0,-1 0 0,0 2 0,-2 10-130,-1-1 0,0 0 0,-9 17 0,5-12-92,-44 89-527,40-87 678,1 0 0,1 1 0,1 0 0,1 1 0,1 0 0,-7 32 0,14-52 81,0-1-1,-1 0 0,1 0 0,0 0 1,0 0-1,0 0 0,0 1 0,0-1 1,0 0-1,1 0 0,-1 0 0,0 0 1,0 0-1,1 0 0,-1 1 1,1-1-1,-1 0 0,1 0 0,0 0 1,-1 0-1,1-1 0,0 1 0,-1 0 1,3 1-1,0 0 69,1 0 1,-1-1-1,1 0 0,-1 1 1,1-1-1,-1-1 1,7 2-1,7 0-52,-1-1 1,1-1-1,0-1 0,0 0 0,-1-1 1,26-6-1,-13 7-710,-11 1-2707,-6-3-5294,-1-1 1943</inkml:trace>
  <inkml:trace contextRef="#ctx0" brushRef="#br0" timeOffset="12525.39">7434 317 14072,'10'2'293,"-5"2"4784,-2-2-1034,5-1-4873,9-1 1025,-1 0 0,1-2 0,0 0-1,-1 0 1,1-2 0,-1 0 0,0-1 0,0 0-1,-1-2 1,16-7 0,-27 11-410,0 1 0,0 0 0,1 1 0,-1-1 0,1 1 0,-1 0 0,1 0 0,0 0 0,-1 0 0,1 1 0,0 0 0,0 0 0,-1 0 0,1 1 0,0 0 0,-1-1 0,1 2 0,-1-1 0,1 0 0,4 3 0,-8 4-6490,-7 9 5608,5-15 106,-9 21-5795</inkml:trace>
  <inkml:trace contextRef="#ctx0" brushRef="#br0" timeOffset="12930.26">7445 654 13176,'33'-7'2679,"1"2"0,68-2 0,-26 4-777,-27-4-1579,-37 4-470,-1 1 0,1 1-1,-1 0 1,23 2 0,-12-2-754,0 1-1709,-21-1 2339,0 0 0,1 0 0,-1 0 0,0-1 0,0 1-1,1 0 1,-1 0 0,0-1 0,-1 1 0,1-1 0,1-1-1,-1 2-476,11-16-9065</inkml:trace>
  <inkml:trace contextRef="#ctx0" brushRef="#br0" timeOffset="15548.73">8356 1 8248,'0'0'1264,"-4"3"-211,-8 10-312,1-1-1,0 2 1,1-1-1,-14 24 1,-30 68-428,17-31-350,33-65 166,-1 0 1,1 0-1,1 1 1,0-1-1,0 1 1,1-1 0,0 1-1,-1 18 1,3-24-45,0-1 0,0 0 0,0 0 1,1 1-1,-1-1 0,1 0 0,0 0 1,0 1-1,0-1 0,0 0 1,1 0-1,-1 0 0,1 0 0,0-1 1,0 1-1,0 0 0,0-1 0,0 1 1,1-1-1,-1 0 0,1 0 0,0 0 1,-1 0-1,1 0 0,0-1 0,0 1 1,0-1-1,0 0 0,0 1 1,4-1-1,13 3 333,0-1 0,0-2-1,0 0 1,0-1 0,0-1 0,0 0 0,35-9 0,26 0-23,-62 8-472,-4 0 43,1 0 0,0 2 0,0-1 1,0 2-1,0 0 0,0 1 0,30 8 0,-39-3 205,-5-4-1400</inkml:trace>
  <inkml:trace contextRef="#ctx0" brushRef="#br0" timeOffset="15934.96">7957 684 9864,'62'-4'410,"-61"4"-258,-1 0-1,1 0 0,0 0 1,-1 0-1,1 0 0,0 0 0,0 0 1,-1 0-1,1 0 0,0-1 1,-1 1-1,1 0 0,-1-1 1,1 1-1,0 0 0,-1-1 1,1 1-1,-1 0 0,1-1 0,-1 1 1,1-1-1,-1 1 0,1-2 1,10-4 2973,24-1-2002,-1 2-1,1 2 1,0 1-1,42 4 1,75-5-553,44-8-72,-31 4-659,-158 6-113,-1 1 0,0 1-1,1-1 1,-1 1-1,0 0 1,0 1 0,0-1-1,6 3 1,-10-3-1631</inkml:trace>
  <inkml:trace contextRef="#ctx0" brushRef="#br0" timeOffset="16435.28">8322 824 9504,'1'-2'-29,"2"-2"284,-1 0-1,1 1 1,0-1-1,0 0 1,1 1-1,-1 0 1,1 0-1,0 0 1,-1 0-1,1 0 0,9-3 1,-13 6-245,1 0 1,-1 0-1,1 0 0,-1 0 1,0 0-1,1 0 0,-1 1 1,0-1-1,0 0 0,1 0 1,-1 1-1,0-1 0,1 0 1,-1 0-1,0 1 0,0-1 1,1 0-1,-1 1 0,0-1 1,0 0-1,0 1 0,0-1 1,1 0-1,-1 1 0,0-1 1,0 0-1,0 1 0,0-1 1,0 0-1,0 1 0,0-1 1,0 1-1,0-1 0,0 0 1,0 1-1,0-1 0,0 0 1,-1 1-1,1 0 0,-1 18 148,1-18-136,-4 66 411,4-46-439,-1 0 1,-1 0 0,0 0-1,-11 35 1,7-36 181,0-1 0,-2-1 0,0 1 0,-1-1 0,-1-1 1,-1 0-1,-14 18 0,25-35-163,0 0 0,0 1 0,0-1 1,-1 0-1,1 0 0,0 1 0,0-1 0,-1 0 0,1 0 1,0 0-1,0 1 0,-1-1 0,1 0 0,0 0 0,-1 0 1,1 0-1,0 0 0,0 0 0,-1 1 0,1-1 0,0 0 1,-1 0-1,1 0 0,0 0 0,-1 0 0,1 0 1,0-1-1,-1 1 0,1 0 0,0 0 0,-1 0 0,1 0 1,0 0-1,-1 0 0,1 0 0,0-1 0,0 1 0,-1 0 1,1 0-1,0 0 0,0-1 0,-1 1 0,1 0 0,0 0 1,0-1-1,-1 1 0,-6-14 177,7 13-190,-2-6 105,0 0 0,0 0 0,1 0-1,1-1 1,-1 1 0,1 0 0,0 0 0,0 0-1,1-1 1,0 1 0,1 0 0,-1 0-1,1 0 1,1 0 0,-1 1 0,1-1 0,5-8-1,7-13 251,2 0 0,28-35-1,-44 61-345,14-17 54,1-1 0,0 2 0,2 0 0,0 1-1,27-19 1,-36 30-60,-1 0 0,1 1 0,0 0-1,0 1 1,0 0 0,1 0 0,0 1-1,0 0 1,0 1 0,0 0-1,0 0 1,0 1 0,0 1 0,0-1-1,17 3 1,-24-2 17,-1 1 1,1 0-1,-1-1 0,1 1 0,-1 0 0,1 0 1,-1 0-1,1 0 0,-1 1 0,0-1 0,0 1 1,0-1-1,0 1 0,0 0 0,0 0 0,0 0 1,-1 0-1,1 0 0,-1 0 0,1 0 1,-1 1-1,0-1 0,0 0 0,0 1 0,0-1 1,0 1-1,0-1 0,-1 1 0,1 0 0,-1-1 1,0 1-1,0-1 0,0 1 0,0 3 0,-1 5-39,0 0 0,-1-1-1,0 1 1,-1 0 0,0-1-1,-8 19 1,-3-5-186,0 0 0,-2-1 1,0-1-1,-2 0 0,-38 36 0,32-33 235,-13 10 156,25-24-163,0 0-1,0 1 0,-17 24 0,28-36 2,1 1 1,-1 0-1,1-1 0,-1 1 0,1 0 1,0 0-1,0-1 0,-1 1 0,1 0 0,0 0 1,0 0-1,0-1 0,0 1 0,0 0 1,0 0-1,0 0 0,0-1 0,0 1 1,0 0-1,0 0 0,0 0 0,1-1 1,-1 1-1,0 0 0,1 0 0,-1-1 1,1 2-1,1 0 36,-1 0 1,1 0-1,0-1 1,0 1 0,0-1-1,0 1 1,0-1-1,0 1 1,3 0-1,46 15 589,-30-13-341,0-1 0,25 0 0,-24-2-68,42 7 0,-37-2-52,-2 0-14,1-1 1,39 1-1,-38-1-440,-3-1-1579,-8-3-4229,-6-1-3339</inkml:trace>
  <inkml:trace contextRef="#ctx0" brushRef="#br0" timeOffset="17846.16">32 1529 8880,'26'-5'306,"-14"2"214,0 1 1,1 0 0,13 0 0,-24 29 3048,0-26-3455,-1 1 0,0-1-1,1 0 1,-1 1 0,1-1-1,-1 0 1,1 0 0,0 0-1,-1-1 1,1 1 0,0 0-1,0-1 1,-1 1 0,1-1-1,0 1 1,0-1 0,0 0-1,0 0 1,4 0 0,40-2 18,-43 1-37,38-5 246,43-13-1,18-3-1624,-30 16-4362,-40 6-1300</inkml:trace>
  <inkml:trace contextRef="#ctx0" brushRef="#br0" timeOffset="18269.38">117 1868 9416,'5'-4'7,"21"-19"1053,43-26-1,-54 41-302,-15 8-744,0 0-1,0 0 0,0 0 0,0 0 1,0 0-1,0 0 0,0 0 0,0 0 0,0 0 1,0 0-1,0 0 0,0 0 0,1 0 1,-1 0-1,0 0 0,0 0 0,0 0 1,0 0-1,0 0 0,0 0 0,0 0 1,0 0-1,0 0 0,0 0 0,0 0 1,1 0-1,-1 0 0,0 0 0,0 0 0,0 0 1,0 0-1,0 0 0,0 0 0,0 0 1,0 0-1,0 0 0,0 0 0,0 1 1,0-1-1,0 0 0,0 0 0,0 0 1,0 0-1,0 0 0,0 0 0,0 0 1,0 0-1,0 0 0,0 0 0,0 0 1,0 1-1,0-1 0,0 0 0,0 0 0,0 0 1,0 0-1,0 0 0,0 0 0,0 0 1,0 0-1,0 0 0,0 0 0,0 0 1,0 0-1,0 1 0,0-1 0,0 0 1,0 0-1,-18 24 1667,1 0-576,14-18-802,-1-1-1,0 1 0,0-1 1,0 0-1,-1-1 1,1 1-1,-1-1 1,-8 6-1,13-10-287,0 0-1,0 0 1,0 0 0,0 0 0,0 0-1,1 0 1,-1 0 0,0 0-1,0 0 1,0 0 0,0 0-1,0 0 1,1 0 0,-1 0-1,0 0 1,0 0 0,0 0-1,0 0 1,0 0 0,1 0-1,-1 0 1,0 0 0,0 1-1,0-1 1,0 0 0,0 0 0,0 0-1,0 0 1,1 0 0,-1 0-1,0 1 1,0-1 0,0 0-1,0 0 1,0 0 0,0 0-1,0 0 1,0 1 0,0-1-1,0 0 1,0 0 0,0 0-1,0 0 1,0 0 0,0 1 0,0-1-1,0 0 1,0 0 0,0 0-1,0 0 1,0 0 0,0 1-1,0-1 1,0 0 0,0 0-1,-1 0 1,1 0 0,0 0-1,0 0 1,0 1 0,0-1-1,0 0 1,0 0 0,0 0 0,-1 0-1,1 0 1,0 0 0,0 0-1,23 3 310,26-3-92,-11-4-463,1-3-1,-1-1 1,48-16 0,20-5-6747,-80 20 2604,-4 0 296</inkml:trace>
  <inkml:trace contextRef="#ctx0" brushRef="#br0" timeOffset="19025.93">1693 1546 12552,'-18'-6'327,"16"6"-203,-1 0-1,1-1 0,-1 0 0,1 0 1,0 0-1,-1 0 0,1 0 0,0 0 1,0 0-1,0-1 0,-4-2 0,9 3 152,0 0 0,0 1-1,0-1 1,0 1 0,0 0-1,0 0 1,0 0 0,0 0-1,4 1 1,-6-1-259,42 1 2172,-33-1-5143,-1 0-3570</inkml:trace>
  <inkml:trace contextRef="#ctx0" brushRef="#br0" timeOffset="20707.54">4215 1329 10312,'-12'0'965,"21"-10"938,6-5-477,-183 326 2235,140-263-2992,-47 64-1,16-27 93,-9 43-1410,45-82-438,16-31 341,-6 11-56,7-18-3148,-1 0-3537,-4 3 5227</inkml:trace>
  <inkml:trace contextRef="#ctx0" brushRef="#br0" timeOffset="21117.07">4289 1669 992,'2'-10'555,"1"1"-1,1 0 1,-1 0-1,2 0 1,-1 0-1,1 0 1,0 1 0,1 0-1,0 0 1,0 0-1,1 1 1,0 0-1,0 0 1,1 1 0,0 0-1,9-5 1,2-4 75,7-4 668,37-21 0,-55 35-1016,0 1-1,1 0 0,-1 1 1,1 0-1,0 0 0,0 1 1,0 0-1,0 1 0,13-1 1,-18 2-230,0 0 0,1 0 0,-1 0 1,0 0-1,0 1 0,1 0 1,-1 0-1,0 0 0,0 0 0,0 1 1,0 0-1,0-1 0,0 2 1,-1-1-1,1 0 0,-1 1 0,1-1 1,-1 1-1,0 0 0,0 0 1,0 0-1,0 1 0,-1-1 0,1 1 1,-1-1-1,0 1 0,0 0 1,0 0-1,-1 0 0,1 0 0,0 7 1,4 13 36,-2 1 0,2 31 0,-5-47-64,-2-1 0,1 1-1,-1 0 1,-1 0 0,1 0 0,-2 0-1,1-1 1,-1 1 0,-7 14-1,9-23-24,-8 19-166,0 0 0,-2-2-1,0 1 1,-1-1-1,-19 20 1,23-29 123,-18 19-193,-56 44-1,-8-6 317,79-57 302,0 1 1,1 0-1,1 0 0,-13 15 1,22-24-368,0 0 1,0 0-1,-1 0 1,1 0-1,0 0 1,0 1-1,0-1 1,-1 0-1,1 0 1,0 0-1,0 0 0,0 1 1,-1-1-1,1 0 1,0 0-1,0 1 1,0-1-1,0 0 1,0 0-1,0 1 1,0-1-1,0 0 1,0 0-1,-1 1 1,1-1-1,0 0 1,0 1-1,0-1 1,1 0-1,-1 0 1,0 1-1,0-1 0,0 0 1,0 0-1,0 1 1,0-1-1,0 0 1,0 0-1,0 1 1,1-1-1,-1 0 1,0 0-1,0 1 1,0-1-1,0 0 1,1 0-1,-1 0 1,0 1-1,0-1 1,1 0-1,-1 0 1,0 0-1,0 0 0,1 0 1,-1 0-1,1 1 1,12-1 160,12-5-8,-1-1 0,30-12-1,31-8-195,-44 19-569,42-2 0,108 4-6970,-115 5 94</inkml:trace>
  <inkml:trace contextRef="#ctx0" brushRef="#br0" timeOffset="21640.36">5249 1694 12728,'47'-11'3674,"68"-27"0,-37 11-1292,-49 18-3093,0 1 1,54-6-1,-77 14 248,0 0 0,0 0 0,0 0 0,0 1 0,0 0 0,0 0 0,0 0 0,0 1 0,7 3 0,-10-4-12,0 1-1,0 0 0,0-1 1,-1 1-1,1 0 0,-1 0 1,1 1-1,-1-1 0,0 1 1,0-1-1,0 1 0,0-1 1,-1 1-1,1 0 0,-1 0 1,1 0-1,1 5 0,3 9-3290</inkml:trace>
  <inkml:trace contextRef="#ctx0" brushRef="#br0" timeOffset="22027.58">5329 1894 9592,'20'-10'16,"-18"8"154,1 0-1,0 0 0,1 1 1,-1-1-1,0 1 1,0 0-1,1 0 0,-1 0 1,0 0-1,6 0 1,22 0 3828,57-9 0,86-32-4275,-115 26 188,-56 15-140,1 1-1,-1-1 1,0 1 0,1-1-1,-1 1 1,1 0 0,-1 0-1,0 0 1,1 1 0,-1-1 0,0 1-1,0 0 1,7 2 0</inkml:trace>
  <inkml:trace contextRef="#ctx0" brushRef="#br0" timeOffset="22826.38">6687 1880 14344,'0'0'0,"-18"-11"0,-8-7 1688,17 16 7,7 7-359,10-8-1336,3-8-5199,0 1-4073</inkml:trace>
</inkml:ink>
</file>

<file path=word/ink/ink1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8:39:35.03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 11384,'2'2'1777,"8"8"-1252,1 0-1,0-1 1,1 0-1,0-1 1,1-1-1,-1 0 1,1 0 0,0-1-1,1-1 1,16 4-1,27 6-73,70 9 0,-67-14-413,118 24-3326,-127-25-131,-5-1-5121</inkml:trace>
  <inkml:trace contextRef="#ctx0" brushRef="#br0" timeOffset="374.11">78 378 11296,'0'0'1857,"3"4"-305,-1-1-1377,0 0 0,1 1 0,0-1 0,-1 0 1,1 0-1,0 0 0,0-1 0,1 1 0,-1-1 0,1 0 0,-1 0 0,1 0 1,0 0-1,-1-1 0,1 1 0,0-1 0,0 0 0,0 0 0,0 0 0,0-1 1,0 0-1,5 1 0,63-6 196,0-3 1,102-23-1,35-27-281,-191 54 44,1 1 0,0 1 1,0 1-1,0 0 0,22 2 0,-15 0 118,49-4 0,-63 1-141,-13 2-787,-22 10-5005,14-3-4119</inkml:trace>
</inkml:ink>
</file>

<file path=word/ink/ink1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8:39:22.60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4 286 992,'3'12'1384,"-11"-13"1778,7 1-3023,0 0-1,1-1 0,-1 1 1,0 0-1,0 0 0,1-1 1,-1 1-1,0 0 0,0 0 1,0 0-1,0 0 0,1 0 1,-1 0-1,0 0 1,0 0-1,0 0 0,1 1 1,-1-1-1,0 0 0,0 0 1,1 1-1,-1-1 0,0 0 1,0 1-1,1-1 1,-1 1-1,0-1 0,1 1 1,-1-1-1,1 1 0,-1 0 1,1-1-1,-1 1 0,1 0 1,-1-1-1,1 1 0,-1 0 1,1-1-1,0 1 1,0 0-1,-1 0 0,1 1 1,-1 6-52,1-1 1,0 1 0,1 0 0,-1 0 0,2-1 0,-1 1-1,1 0 1,0-1 0,0 0 0,5 9 0,1 10 194,4 9-741,23 50 0,-12-32 1641,-22-50-1061,1 0 1,0 1-1,0-1 1,0 0 0,0 0-1,0 0 1,1 0 0,0 0-1,-1 0 1,1-1-1,0 1 1,0-1 0,0 0-1,4 2 1,2 1-45,1-1 0,0 0 1,15 3-1,-1 0 116,-23-6-139,0-1 0,1 0 0,-1 1 0,0-1-1,0 0 1,0 0 0,1 0 0,-1 0 0,0 0 0,0 0-1,1 0 1,-1-1 0,0 1 0,0 0 0,0-1 0,1 1-1,-1-1 1,0 1 0,0-1 0,0 1 0,0-1 0,2-1-1,-1 0 11,0-1 1,0 1-1,0-1 0,0 0 0,0 1 0,0-1 0,0 0 0,1-5 0,2-7 5,0 1 0,4-30 1,-8 40-60,4-28 124,-1 1-1,0-39 1,-4 57-47,-1 0 1,0 0-1,0 1 1,-2-1-1,1 0 1,-2 1-1,1 0 1,-9-17-1,11 27-84,0-1-1,0 1 1,0 0 0,-1 0-1,1-1 1,-1 1-1,1 0 1,-1 0-1,0 0 1,0 1-1,0-1 1,0 0-1,0 1 1,0-1-1,-1 1 1,1 0-1,0 0 1,-1 0-1,1 0 1,-1 0-1,1 0 1,-4 0-1,4 1-194,0 0-1,-1 0 0,1 0 0,-1 1 1,1-1-1,0 0 0,0 1 0,-1 0 0,-3 1 1,-21 18-5860,18-12-494</inkml:trace>
  <inkml:trace contextRef="#ctx0" brushRef="#br0" timeOffset="375.7">590 578 9864,'-6'6'493,"11"-4"754,20-3 2128,0 0-1072,-24 2-2262,1 1 0,-1-1 0,0 0 0,1 0-1,-1 1 1,0-1 0,0 1 0,0-1 0,0 1 0,-1-1 0,1 1-1,0 0 1,0-1 0,-1 1 0,1 0 0,-1 0 0,0-1 0,1 1-1,-1 0 1,0 0 0,0-1 0,0 1 0,0 0 0,-1 0-1,1 0 1,0-1 0,-1 1 0,1 0 0,-1-1 0,-1 3 0,1 0-60,0 1 0,0-1 0,-1 0 1,1 0-1,-1 0 0,0-1 0,0 1 1,-1 0-1,1-1 0,-1 1 0,1-1 1,-5 4-1,1-4-746,0 1 0,-1-1 0,1-1 0,-1 1 0,0-1 0,0 0 0,-7 1 0,-2 1-6948</inkml:trace>
  <inkml:trace contextRef="#ctx0" brushRef="#br0" timeOffset="783.67">852 229 9864,'-5'11'313,"1"0"1,0 1-1,0 0 1,2 0-1,-1 0 0,1 0 1,1 0-1,0 0 1,1 16-1,2-9 208,1 0 0,0-1 1,1 1-1,1-1 0,10 23 0,-5-15-529,1-1 1,23 36-1,-27-49 105,1 0 1,1-1-1,0 0 0,1-1 1,0 0-1,18 14 0,-26-22-8,1 0-1,-1 0 0,1 0 0,0-1 1,0 1-1,0-1 0,0 0 0,0 0 0,0 0 1,0 0-1,0-1 0,0 1 0,0-1 0,4 0 1,-5 0-37,0 0 1,0-1-1,0 1 1,1-1-1,-1 0 1,0 1-1,0-1 1,-1 0-1,1-1 1,0 1-1,0 0 1,0 0-1,-1-1 0,1 1 1,-1-1-1,2-1 1,4-6 61,-1-1 0,0 0 0,-1 0-1,-1-1 1,1 1 0,3-15 0,2-5-56,0 7 74,-6 16-102,0 0 1,-1 0-1,-1 0 0,1-1 1,-1 1-1,0-1 1,-1 1-1,0-1 1,0 0-1,0-8 1,-3-3-7,1 2-55,-1 0 1,-7-28-1,7 38 27,0 0 0,-1 1 0,0 0 0,0-1 0,-1 1 0,0 0 0,0 1 0,0-1 0,-10-9 0,7 8-265,-1 0 1,-1 0 0,-13-8 0,16 12-381,0-1 1,0 1 0,-1 0-1,1 1 1,-1 0 0,0 0-1,-8-1 1,-17-3-8465</inkml:trace>
  <inkml:trace contextRef="#ctx0" brushRef="#br0" timeOffset="1156.97">1332 259 7712,'-1'2'120,"-1"-1"1,1 1-1,-1 0 1,1 0-1,0 0 1,-1 1-1,1-1 1,0 0-1,0 0 1,1 1-1,-1-1 1,0 0-1,1 1 1,0-1-1,-1 0 1,1 1-1,0 3 1,8 47 3386,-4-28-2651,-1-2-505,1 0 1,1 0 0,1-1-1,1 0 1,1 0 0,1 0 0,1-1-1,1 0 1,22 31 0,-23-40-191,1-2 1,0 0-1,1 0 1,0-1-1,1-1 1,-1 0-1,1 0 1,15 5-1,-4 0 112,-22-13-274,0 0 0,0 1 0,-1-1 0,1 0-1,0 0 1,0 0 0,0 0 0,0 0 0,0 0-1,0-1 1,0 1 0,0 0 0,0-1 0,0 0 0,-1 1-1,1-1 1,0 0 0,0 0 0,-1 0 0,1 0-1,-1-1 1,3 0 0,37-35-253,-32 28 189,-5 6 125,-1-1 1,1 0-1,-1 0 1,0-1-1,0 1 1,-1-1-1,1 1 1,-1-1 0,0 0-1,-1 0 1,1 0-1,-1 0 1,0 0-1,0-1 1,0 1-1,-1 0 1,0 0-1,0 0 1,-1-11-1,-2 1-11,0 0 0,0-1-1,-2 1 1,0 1 0,-10-21-1,12 29 9,0 1 0,-1-1-1,0 1 1,0 0-1,-1 0 1,1 1-1,-1-1 1,0 1 0,0 0-1,0 0 1,-1 1-1,-7-5 1,-6-3 43,15 9-162,0 0 0,1 0-1,-1 0 1,0 1 0,0 0 0,0 0-1,0 0 1,0 0 0,0 0-1,0 1 1,0 0 0,0 0 0,0 0-1,-5 1 1,0 0-290,0 1 0,0 1 1,0-1-1,-15 8 0,22-9 91,0 0 0,0 0 0,1 0-1,-1 0 1,0 1 0,1-1 0,-1 1 0,1-1-1,0 1 1,-1-1 0,1 1 0,0 0 0,0 0-1,0 0 1,0 0 0,0 0 0,1 0 0,-1 0-1,0 0 1,1 0 0,0 0 0,-1 3 0,0-1-394,-7 23-6885</inkml:trace>
  <inkml:trace contextRef="#ctx0" brushRef="#br0" timeOffset="1638.42">1916 250 10136,'-11'8'-586,"0"2"4968,12-9-4276,-1 0-1,0-1 0,0 1 1,0 0-1,1 0 1,-1-1-1,0 1 1,1 0-1,-1-1 1,1 1-1,-1 0 1,1-1-1,-1 1 1,1-1-1,-1 1 1,1-1-1,-1 1 1,1-1-1,0 1 1,-1-1-1,1 1 1,1-1-1,141 86 1786,-110-70-1557,-1 1-1,-1 2 1,-1 1 0,-1 2 0,40 38-1,-17 13 582,-51-72-968,1 0 0,-1 0 0,0 1 0,0-1 0,0 1 0,0-1 0,-1 1 0,1-1 0,0 1 0,-1-1 0,1 1 0,-1 0 0,1-1 0,-1 1 0,0 0 0,0 0 0,0-1 0,0 1 0,0 0 0,0 2 0,-15 31-579,12-30 179,0-1 0,1 1 0,0 0 0,0 0 0,0 0 0,-1 7 0,2-10 299,0 0 0,0 0 0,0 0 0,0 0-1,0 0 1,-1-1 0,1 1 0,-1 0 0,1-1 0,-1 1-1,0-1 1,1 1 0,-1-1 0,0 0 0,0 0 0,-3 1 0,-9 7-1207,-20 16-6452</inkml:trace>
  <inkml:trace contextRef="#ctx0" brushRef="#br0" timeOffset="2048.39">1800 228 8072,'13'29'49,"-9"-20"252,0 0-1,1-1 1,0 1 0,0-1-1,1 0 1,7 8-1,-13-15-264,0-1 0,1 0 0,-1 1-1,0-1 1,0 0 0,0 0 0,0 1 0,1-1 0,-1 0 0,0 0-1,0 0 1,1 1 0,-1-1 0,0 0 0,0 0 0,1 0 0,-1 0-1,0 1 1,1-1 0,-1 0 0,0 0 0,0 0 0,1 0 0,-1 0-1,0 0 1,1 0 0,-1 0 0,0 0 0,1 0 0,-1 0 0,0 0-1,1 0 1,-1 0 0,0 0 0,1 0 0,-1 0 0,0-1 0,0 1-1,1 0 1,-1 0 0,0 0 0,1 0 0,-1-1 0,0 1 0,0 0-1,1 0 1,-1-1 0,0 1 0,0 0 0,0 0 0,0-1 0,1 1-1,-1 0 1,0 0 0,0-1 0,0 1 0,0 0 0,0-1 0,0 1-1,0 0 1,0-1 0,0 1 0,6-33 1122,-3 7 214,16-29 1277,-13 52-1809,11-2-614,1 1-1,0 0 0,0 2 0,22-1 0,80 4-615,-106 0 349,28 1-545,1 3 1,69 16-1,19 15-7114,-98-26 1847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1:37.11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420 260 16048,'2'-4'723,"1"1"1,-1-1-1,1 1 1,-1-1 0,0 0-1,-1 0 1,3-7 4341</inkml:trace>
</inkml:ink>
</file>

<file path=word/ink/ink1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8:39:14.71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96 58 8608,'-3'27'1586,"-2"-1"1,0 0 0,-14 39-1,15-49-1119,0 1 0,1 0 0,0 0 0,2 0 0,0 0 0,2 27 0,20 101 459,-8-69-470,9 35-2282,2 23-3451,-19-106-2809</inkml:trace>
  <inkml:trace contextRef="#ctx0" brushRef="#br0" timeOffset="358.02">0 456 8792,'0'0'2304,"2"2"-384,0-1-1772,-1 1-1,0-1 1,1 0 0,-1 1 0,1-1 0,-1 0 0,1 0 0,0 0 0,-1 0 0,1 0 0,0-1-1,0 1 1,0-1 0,-1 1 0,1-1 0,0 1 0,0-1 0,0 0 0,0 0 0,0 0 0,0 0 0,0 0-1,0 0 1,3-2 0,6-1 481,-1 0 1,0-1-1,16-8 0,10-5-406,7 3-598,0 1 0,84-13 1,-100 23-533,10-3-732,0 2 1,0 2-1,67 5 1,-63 1-5262</inkml:trace>
  <inkml:trace contextRef="#ctx0" brushRef="#br0" timeOffset="720.32">1025 262 992,'-3'-7'405,"0"0"0,1 0 0,0 0 1,0 0-1,-1-11 0,1 3 460,2 14-690,0 0 1,-1 0-1,1 0 1,0 0-1,0 0 0,-1 0 1,1 0-1,-1 0 1,1 0-1,0 0 1,-1 0-1,0 0 0,1 0 1,-1 1-1,0-1 1,1 0-1,-1 0 1,0 1-1,0-1 1,1 0-1,-1 1 0,0-1 1,0 1-1,0-1 1,0 1-1,0 0 1,0-1-1,0 1 0,0 0 1,0 0-1,0 0 1,0-1-1,0 1 1,0 0-1,0 0 0,0 0 1,0 1-1,0-1 1,0 0-1,0 0 1,0 0-1,-2 1 0,1 0-11,-1 1-1,0-1 0,1 0 0,-1 0 0,1 1 0,0 0 0,-1-1 0,1 1 1,0 0-1,0 0 0,0 0 0,0 0 0,1 1 0,-3 2 0,-7 23 497,2 1 0,1-1 0,1 1-1,1 1 1,2-1 0,-1 31 0,4-23-465,1-1 0,2 1 0,1-1 1,2 1-1,2-1 0,1 0 0,2-1 0,1 0 0,21 43 1,-30-74-245,1 1-1,-1-1 1,1 0 0,0 1 0,1-1 0,-1-1 0,1 1-1,-1 0 1,1-1 0,0 0 0,0 0 0,1 0 0,-1 0 0,1-1-1,-1 0 1,8 3 0,3 0-353,1-1 0,1 0 0,23 2 0,-20-4 180,22 0-2319,-36-2 1800,29-1-9072</inkml:trace>
  <inkml:trace contextRef="#ctx0" brushRef="#br0" timeOffset="5349.21">3986 220 8880,'-1'17'898,"2"1"0,0-1 0,1 0 1,0 1-1,8 22 0,3 30 1323,11 126-2412,-17-129-2753,1 2-3515,-4-30 3019</inkml:trace>
  <inkml:trace contextRef="#ctx0" brushRef="#br0" timeOffset="5801.46">3772 509 10936,'2'2'-211,"0"1"463,-1-1 1,1 0-1,0 0 0,0 0 1,0-1-1,0 1 0,0 0 1,0-1-1,0 1 0,0-1 1,1 1-1,-1-1 0,1 0 1,-1 0-1,1 0 0,-1-1 1,1 1-1,-1-1 0,1 1 1,0-1-1,-1 0 0,1 0 0,5 0 1,105-6 890,-15 3-3102,-45 1-2246,56 5 0,-83-2 1806,13 2 259</inkml:trace>
</inkml:ink>
</file>

<file path=word/ink/ink1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8:36:27.81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94 378 728,'-3'4'67,"-36"56"990,32-45 207,0 0-1,1 1 0,0 0 1,-6 31-1,7-21 122,1 1 1,-1 44-1,5-60-1196,1 0-1,0-1 1,0 1-1,1 0 1,0-1-1,1 0 1,0 0-1,1 0 1,8 18-1,-9-25-116,-1 1-1,1-1 0,0 0 0,0 0 1,0-1-1,0 1 0,0-1 1,1 1-1,-1-1 0,1 0 1,-1 0-1,1-1 0,0 1 1,0-1-1,0 1 0,0-1 0,0-1 1,0 1-1,0 0 0,0-1 1,0 0-1,0 0 0,0 0 1,0-1-1,0 1 0,6-2 1,-3-3-42,0 1 0,0-2 0,0 1 0,0-1 0,7-8 0,4-4-29,3 2-43,-7 5 74,-1-1 1,0 0-1,14-17 1,-24 25 9,0 0-1,0 0 1,-1-1 0,1 0 0,-1 1-1,0-1 1,0 0 0,0 0 0,-1 0-1,0 0 1,0 0 0,0 0 0,0 0-1,-1-1 1,0-6 0,-1 3-28,0 0 1,-1-1 0,0 1-1,0 0 1,-1 0 0,-8-16-1,9 20-58,-1 1 0,0-1-1,0 1 1,0-1 0,0 1-1,-1 0 1,0 0-1,0 0 1,0 1 0,0 0-1,0-1 1,-1 1 0,-6-3-1,9 6-235,0-1 1,0 1-1,0 0 0,-1 0 0,1 0 0,0 0 1,0 0-1,0 0 0,0 1 0,0-1 0,0 1 1,0-1-1,0 1 0,0 0 0,0 0 0,0 0 0,0 0 1,1 0-1,-1 0 0,0 1 0,1-1 0,-3 3 1,-15 8-2879,2-2-395</inkml:trace>
  <inkml:trace contextRef="#ctx0" brushRef="#br0" timeOffset="453.27">574 711 10848,'0'0'0,"-11"-7"0,-7-4 2728,29 11-6928,3-1 96,-2-2 1656</inkml:trace>
  <inkml:trace contextRef="#ctx0" brushRef="#br0" timeOffset="841.31">978 454 1080,'-2'2'202,"-1"-1"0,0 1-1,1-1 1,-1 1 0,1 0 0,-1 0 0,1 0 0,0 1-1,0-1 1,0 0 0,0 1 0,0-1 0,0 1-1,1 0 1,0 0 0,-1-1 0,1 1 0,-1 5 0,-2 3 820,0 0 1,1 1-1,-3 20 1,6-20-760,0 0 1,0 1-1,1-1 0,1 0 1,0 0-1,0 0 0,2 0 0,-1-1 1,1 1-1,1-1 0,0 0 1,1 0-1,0 0 0,0-1 0,1 0 1,1 0-1,0-1 0,10 10 1,-16-17-248,1 0 1,0 0 0,0 0 0,0 0 0,0 0 0,0-1 0,0 1 0,0-1 0,1 0-1,-1 0 1,6 1 0,-4-1 30,-3 0-15,-1-1 0,1 0 0,-1 0 0,1 1 0,-1-1 0,1 0-1,-1 0 1,1-1 0,-1 1 0,1 0 0,-1-1 0,1 1 0,-1 0 0,1-1 0,-1 0 0,1 1 0,1-2 0,3-1 46,6-1-6,-1-2-1,1 1 1,-1-1 0,-1-1-1,1 0 1,-1 0 0,0-1-1,-1 0 1,0-1 0,10-12-1,-16 14-48,0 0-1,-1 0 1,0-1-1,-1 1 1,1-1-1,-1 1 1,-1-1-1,1 0 0,-2 1 1,1-1-1,-2-9 1,1 6 69,0 0-37,0-1 0,-1 1 0,0 0 0,-1 0 0,0 0 0,-1 0 0,0 0 0,-1 1 0,0-1 0,-12-16 0,14 23-201,-1-1 0,1 1-1,-1 0 1,0 1 0,0-1 0,-1 1-1,1 0 1,-1 0 0,1 0-1,-9-3 1,9 4-250,0 1 0,-1 0-1,1 0 1,-1 0 0,0 0 0,1 1-1,-1 0 1,0 0 0,1 0 0,-1 1 0,1-1-1,-1 1 1,-7 2 0,-25 10-4024,7-3 2387</inkml:trace>
  <inkml:trace contextRef="#ctx0" brushRef="#br0" timeOffset="1265.82">1491 530 8160,'-2'30'585,"-6"36"0,4-37 678,-2 49 0,6-69-1120,1-1-1,0 1 1,0-1-1,0 1 1,1-1-1,0 0 1,1 0-1,0 0 1,0 0-1,6 9 1,-6-14 13,0 0 0,0-1 0,1 1 0,-1-1 0,1 1 0,-1-1 0,1 0 0,0-1 0,0 1 1,0-1-1,0 1 0,0-1 0,1-1 0,4 2 0,-8-2-125,1 0 6,0-1 0,0 1 0,0-1 1,-1 1-1,1-1 0,0 0 0,0 1 1,-1-1-1,1 0 0,-1 0 0,1 0 1,-1-1-1,1 1 0,1-2 0,2-1-3,8-4 36,-4 2 2,0 0 0,0 0 0,-1-1 0,0 0 0,0 0 0,10-12 0,-17 17-4,0 0 1,0 0-1,0 0 0,0 0 0,0-1 1,0 1-1,0 0 0,-1 0 0,1-1 0,-1 1 1,0 0-1,1-1 0,-1 1 0,0 0 1,-1-1-1,1 1 0,0 0 0,-1 0 0,0-5 1,-1 3-70,0 0 1,0 0 0,0 0-1,-1 0 1,1 0 0,-1 0-1,0 1 1,0 0-1,-7-6 1,4 3-195,-2 1-1,1-1 1,0 2 0,-1-1-1,0 1 1,0 0 0,-1 1-1,1 0 1,0 0 0,-11-2-1,9 4-966,1 1 0,-1 0 0,0 1-1,1-1 1,-15 5 0,-1-1-4191</inkml:trace>
  <inkml:trace contextRef="#ctx0" brushRef="#br0" timeOffset="1657.64">1967 474 992,'-75'0'7566,"88"22"-3055,45 39-3140,61 69-698,-94-85-236,-10-16-221,-13-25-213,-1 0-1,1 0 1,-1-1 0,0 1-1,0 1 1,0-1 0,-1 0-1,1 0 1,-1 0-1,0 0 1,0 0 0,0 0-1,-1 1 1,0-1 0,1 0-1,-2 0 1,1 0-1,0 0 1,-1 0 0,1-1-1,-1 1 1,0 0-1,0-1 1,-1 1 0,1-1-1,-1 0 1,-4 4 0,4-3-281,-1 0 1,0 0-1,1-1 1,-1 1 0,-1-1-1,1 0 1,0 0-1,-1-1 1,0 1 0,1-1-1,-1 0 1,0 0 0,0-1-1,0 1 1,0-1-1,-1 0 1,1-1 0,0 1-1,0-1 1,0 0-1,-9-1 1,-8-6-1067,-10-2-3729</inkml:trace>
  <inkml:trace contextRef="#ctx0" brushRef="#br0" timeOffset="2080.01">1937 457 10848,'13'0'378,"1"-2"1,-1 0-1,0 0 1,0-1 0,0-1-1,0 0 1,14-8-1,36-10 960,-35 15-1325,-13 4-83,0-1 0,0-1 0,21-9 1,-31 12-97,-1 0 1,1 1-1,0-1 1,0 1-1,0 1 1,6-1-1,54 1-6340,-55 0 5089,31 2 332,23 0-888</inkml:trace>
</inkml:ink>
</file>

<file path=word/ink/ink1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8:36:13.56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62 67 4128,'-2'4'1849,"-8"21"-867,2-1-1,0 2 1,2-1-1,0 1 1,2 0-1,1 0 1,0 30-1,3-36-719,1-1-1,1 1 1,1 0 0,1-1-1,0 0 1,1 0 0,1 0-1,1-1 1,1 1 0,13 22-1,7 16 549,-24-46-688,0 0 1,1 0-1,1 0 1,0-1-1,0 0 1,15 17-1,-12-21-40,0 0 0,0-1 1,0 0-1,1-1 0,0 1 0,0-2 0,0 0 0,1 0 0,14 2 0,-19-6-392,0 0-1,-1 0 1,1 0-1,-1-1 1,1 0-1,-1 0 1,1 0-1,-1-1 1,0 1-1,0-1 1,0-1-1,-1 1 1,1-1-1,4-4 1,0 0-968,18-13-7302</inkml:trace>
  <inkml:trace contextRef="#ctx0" brushRef="#br0" timeOffset="792.94">43 185 7800,'3'0'1800,"21"-1"38,36-6 1,-57 6-1634,23-5 83,-1-1-1,1-1 1,31-14-1,-26 9-785,35-10 0,55-2-4158,-79 17-844</inkml:trace>
  <inkml:trace contextRef="#ctx0" brushRef="#br0" timeOffset="793.94">1 437 11296,'27'11'2256,"-21"-8"-1884,0 0 0,0 0 1,0-1-1,1 0 0,-1 0 0,1-1 0,-1 0 1,1 0-1,0 0 0,-1-1 0,1 0 1,0 0-1,-1-1 0,12-2 0,31-11-319,18-6-157,-22 16-4211,-35 1 640,-2 0-3251</inkml:trace>
  <inkml:trace contextRef="#ctx0" brushRef="#br0" timeOffset="1310.32">510 408 4664,'0'4'880,"-10"110"2783,9-104-3329,1-6-146,-1-1-1,1 1 1,0 0-1,0-1 1,0 1-1,1 0 1,-1 0 0,1-1-1,0 1 1,0-1-1,0 1 1,0-1-1,1 1 1,0-1 0,-1 0-1,1 0 1,0 1-1,1-2 1,-1 1-1,0 0 1,1 0-1,0-1 1,0 1 0,-1-1-1,1 0 1,1 0-1,4 3 1,-7-5-155,0 0 1,0 0-1,-1 0 0,1 0 1,0 0-1,0 0 0,-1 0 1,1 0-1,0 0 0,0 0 1,0-1-1,-1 1 0,1 0 1,0-1-1,-1 1 0,1 0 1,0-1-1,-1 1 0,1-1 1,0 1-1,-1-1 0,1 1 1,-1-1-1,1 0 0,-1 1 1,1-2-1,13-19 436,-12 17-249,5-8-197,-1 0 0,7-21 1,-1 3 219,0-1-191,1 1 0,2 0 0,0 1-1,37-50 1,-51 78-39,-1 0-1,1 0 1,0 0-1,-1 0 1,1 0 0,0 0-1,0 0 1,0 0-1,-1 0 1,1 1-1,0-1 1,0 0-1,1 1 1,-1-1 0,0 0-1,0 1 1,0 0-1,0-1 1,0 1-1,1-1 1,-1 1-1,0 0 1,0 0 0,0 0-1,1 0 1,-1 0-1,0 0 1,0 0-1,1 0 1,-1 0 0,0 1-1,0-1 1,0 0-1,1 1 1,-1-1-1,0 1 1,0 0-1,0-1 1,0 1 0,0 0-1,0-1 1,0 1-1,0 0 1,0 0-1,-1 0 1,1 0-1,0 0 1,0 0 0,-1 0-1,2 1 1,1 4 32,0-1 0,-1 1 1,1 0-1,-1 0 0,0 0 0,-1 0 1,1 0-1,0 11 0,-5 143 267,-1-86-277,2-49-42,1-20-70,1 1-1,-1-1 0,1 0 1,0 1-1,0-1 0,0 1 0,1-1 1,0 0-1,0 0 0,3 8 0,-4-13 108,3 7-186,1-2-4586,6-11-2814,-5 2 8039,6-5-2709</inkml:trace>
  <inkml:trace contextRef="#ctx0" brushRef="#br0" timeOffset="1311.32">1054 461 3232,'-2'2'1848,"-13"16"-200,1 1 1,-19 33-1,28-42-1357,1 1 1,0 0-1,0 0 0,1 0 0,0 0 0,1 0 0,-2 19 0,3-18-73,1 1 0,0-1 0,0 0 0,1 1 0,1-1 0,0 0-1,1 0 1,0 0 0,1 0 0,0 0 0,8 16 0,-11-27-169,-1-1 0,0 1 0,1 0 0,-1-1 1,1 1-1,-1-1 0,0 1 0,1-1 0,-1 1 0,1-1 0,0 1 0,-1-1 1,1 1-1,-1-1 0,1 1 0,0-1 0,-1 0 0,1 1 0,0-1 1,-1 0-1,1 0 0,0 0 0,-1 1 0,1-1 0,0 0 0,0 0 0,0 0 1,1-1 13,-1 1 0,1-1 0,-1 1 0,0-1 0,1 0 1,-1 1-1,0-1 0,1 0 0,-1 0 0,0 0 0,0 0 1,2-2-1,22-34 564,-3-5-434,-2 0 1,-1-1 0,-2-2-1,16-69 1,-24 62-180,0-3-230,-4-1 0,-2 1 0,-2-1 0,-2 0-1,-11-66 1,12 119-23,-1 1 0,1 0-1,-1-1 1,1 1 0,-1 0 0,0-1-1,0 1 1,0 0 0,0 0-1,0 0 1,0 0 0,-1 0 0,1 0-1,-1 0 1,-1-2 0,2 4-24,0-1 0,0 1 1,-1 0-1,1-1 1,0 1-1,0 0 0,-1 0 1,1 0-1,0 0 0,0 0 1,-1 0-1,1 0 0,0 0 1,0 0-1,-1 1 0,1-1 1,0 0-1,0 1 1,0-1-1,0 1 0,0 0 1,-1-1-1,1 1 0,0 0 1,0 0-1,0-1 0,1 1 1,-1 0-1,0 0 0,-1 1 1,-16 13-1958</inkml:trace>
  <inkml:trace contextRef="#ctx0" brushRef="#br0" timeOffset="1995.47">1615 0 7264,'-13'54'525,"10"-45"-323,1-1-1,-1 1 1,1 0-1,1-1 1,0 1-1,0 9 1,9 72 2288,-4-59-750,-1 61-1,-8-37-888,-4-1-1,-26 94 1,-7 41-2615,42-189 1719,0 1 0,0-1 1,0 0-1,0 1 0,0-1 0,0 1 1,0-1-1,0 0 0,0 1 0,0-1 1,0 1-1,0-1 0,0 0 0,0 1 1,0-1-1,0 1 0,0-1 0,0 0 0,1 1 1,-1-1-1,0 0 0,0 1 0,0-1 1,1 0-1,-1 1 0,0-1 0,0 0 1,1 1-1,-1-1 0,0 0 0,1 0 1,-1 1-1,0-1 0,1 0 0,-1 0 1,1 0-1,-1 1 0,0-1 0,1 0 1,-1 0-1,1 0 0,3 1-175,-3-3-62,1-1 0,-1 0 0,0 0 1,0 0-1,0 0 0,0 0 0,1-5 0,-2 8 230,19-149-4241,-8 98 3679,-8 40 1311,0 1 0,1 0 0,0 0 0,1 0 0,0 0 0,0 1 0,1-1 0,0 1 0,10-9 0,-10 10-320,-3 5-311,0-1-1,1 0 1,-1 1 0,1 0 0,-1 0 0,1 0-1,0 0 1,6-3 0,-9 6-72,0 0 1,0-1-1,0 1 1,0 0-1,0 0 1,0 0 0,0 0-1,0 0 1,0 0-1,0 0 1,0 0-1,0 0 1,0 1-1,-1-1 1,1 0-1,0 1 1,0-1-1,2 1 1,-1 1 16,0 0 0,0-1 1,0 1-1,-1 0 1,1 0-1,0 0 0,-1 0 1,1 1-1,1 3 1,0 3 72,-1-1 0,0 1 0,0-1 0,-1 1 0,0 0 0,-1-1 0,0 1 0,0 0 0,-1-1 0,-2 11 0,1 2-8,-6 32 177,5-41-154,1-1-1,0 1 1,1 0 0,0 0 0,1 0 0,2 15 0,-2-26-72,1 0-1,-1 1 1,1-1 0,0 0 0,-1 0-1,1 0 1,0 0 0,0 0 0,0 0-1,0 0 1,0 0 0,0 0 0,0-1-1,0 1 1,0 0 0,0-1 0,0 1 0,1-1-1,-1 1 1,0-1 0,1 1 0,-1-1-1,0 0 1,0 0 0,1 1 0,-1-1-1,2 0 1,-1 0 128,0 0-121,0 0 1,0 0 0,-1-1-1,1 1 1,0 0 0,0-1-1,0 1 1,0-1 0,-1 1-1,1-1 1,0 0-1,-1 0 1,3-1 0,-3 1-86,9-7 29,0-1 0,0-1-1,-1 0 1,0 0-1,-1-1 1,9-13-1,-2-1 628,21-48-1,-27 47 299,-9 26-1190,-13 5-1209,-29 19-6785,18-7 2595</inkml:trace>
  <inkml:trace contextRef="#ctx0" brushRef="#br0" timeOffset="2385.71">2208 266 10136,'-6'7'-78,"-4"5"282,1 1 1,-1 0-1,2 1 0,0 0 0,1 0 0,0 1 0,2 0 0,-7 21 1,-8 21 932,3 2 0,2 0 0,-12 111-1,27-165-1064,0 0 0,1-1 0,0 1-1,0 0 1,0 0 0,0-1-1,1 1 1,0 0 0,0-1-1,0 0 1,0 1 0,1-1-1,0 0 1,0 0 0,5 5-1,-2-1 85,-5-7-129,0 0-1,0 0 1,0 0-1,0 0 1,1-1-1,-1 1 1,0 0-1,0-1 1,0 1 0,1-1-1,-1 0 1,0 1-1,1-1 1,-1 0-1,0 0 1,1 1-1,-1-1 1,0 0-1,1 0 1,1-1 0,31-5-249,-23 3 39,-5 1-203,0 0 0,-1 0 0,1-1 0,-1 1 0,1-1 0,-1 0 1,0-1-1,0 1 0,-1-1 0,6-5 0,15-11-1071,45-29-6316</inkml:trace>
  <inkml:trace contextRef="#ctx0" brushRef="#br0" timeOffset="2841.69">2114 239 10488,'0'0'0,"15"20"0,14 14 0,-12-18 1456,0-7-1456,0-23 1464,1-15-632,0 8 8,2-1-840,-3 4-1016,3 6 1016,5 1-1008,1-1 1008,24-10-9064</inkml:trace>
  <inkml:trace contextRef="#ctx0" brushRef="#br0" timeOffset="2842.69">1971 614 8520,'22'-14'-152,"-18"11"488,0 0-1,0 0 1,0 0-1,0 1 0,1 0 1,-1 0-1,1 0 1,0 0-1,-1 1 1,1-1-1,0 1 1,0 1-1,0-1 1,-1 0-1,11 2 1,24-2 1539,25-13-4310,-34 6 660,14-2-5618</inkml:trace>
  <inkml:trace contextRef="#ctx0" brushRef="#br0" timeOffset="3251.03">2494 589 6280,'-4'7'324,"1"1"0,0 0 0,1 1 0,0-1 0,0 0 1,1 1-1,0-1 0,0 12 0,0-11 51,1 0 0,-1 1 0,-1-1 0,0 0 0,0 1 0,-5 10 0,7-30-105,0 1-1,1-1 1,0 0-1,0 0 1,4-13 0,12-19-689,1 1 0,34-56 1,-51 95 422,1 0 0,0-1 0,-1 1 1,1 0-1,0 0 0,0 0 0,0 1 0,0-1 1,1 0-1,-1 1 0,0-1 0,1 1 0,-1 0 1,1 0-1,-1 0 0,1 0 0,4-1 1,-5 2-56,0 0 0,-1 0 0,1 0 1,0 0-1,0 0 0,0 0 0,-1 1 1,1-1-1,0 1 0,-1-1 0,1 1 1,0 0-1,-1 0 0,1 0 0,-1 0 0,1 0 1,-1 0-1,0 0 0,1 0 0,-1 0 1,0 1-1,0-1 0,0 0 0,0 1 1,0-1-1,0 1 0,0-1 0,1 3 1,3 10 799,0 0 1,-1 1-1,0-1 0,2 20 1,-5-22-545,1-1 1,1 1 0,0 0-1,0-1 1,1 0-1,0 0 1,1 0-1,9 15 1,1-2 165,11 13-3022,-18-28 807,0 2-6089</inkml:trace>
  <inkml:trace contextRef="#ctx0" brushRef="#br0" timeOffset="3655.99">2946 523 992,'-30'46'1056,"22"-35"-451,0 0 1,1 0 0,0 0-1,1 1 1,0 1 0,1-1-1,0 1 1,1-1 0,0 1-1,1 1 1,-2 18 0,2-10 60,2-17-87,0 0-1,1 0 1,-1 0 0,1-1-1,0 1 1,1 8 0,15-39 2566,-9 17-2904,167-297 2686,-149 256-3080,34-78-1149,-53 109 718,0 1 0,-1-1 0,0 0 0,-2 0 0,2-25 1,-4 8-1459,1-23-6584</inkml:trace>
  <inkml:trace contextRef="#ctx0" brushRef="#br0" timeOffset="4139.92">3396 282 8072,'6'37'1041,"-5"-31"-787,1 0 1,-1 0-1,0 0 1,-1 0-1,0 12 1,-25 341 3242,17-271-5622,6-70-5935</inkml:trace>
  <inkml:trace contextRef="#ctx0" brushRef="#br0" timeOffset="4532.32">3319 418 9144,'3'22'128,"-3"-16"25,1 1 0,0-1 1,0 0-1,1 0 0,0 0 0,0 0 0,0 0 0,5 9 0,-6-15-125,-1 1-1,0-1 1,0 0 0,0 1-1,1-1 1,-1 0-1,0 1 1,0-1-1,1 0 1,-1 0-1,0 1 1,1-1 0,-1 0-1,0 0 1,1 1-1,-1-1 1,0 0-1,1 0 1,-1 0-1,0 0 1,1 0 0,-1 1-1,1-1 1,-1 0-1,0 0 1,1 0-1,-1 0 1,1 0-1,-1 0 1,1 0-1,-1 0 1,1-1 0,12-9 693,6-20-94,-18 29-657,2-6 181,1 1 0,0 0 0,1 1 0,-1-1 1,1 1-1,0 0 0,1 0 0,-1 0 0,1 1 0,0-1 0,0 2 0,12-7 0,-15 9-166,0 0-1,0 0 1,0 0-1,0 1 1,0-1 0,0 1-1,0 0 1,0 0 0,0 0-1,0 0 1,0 0 0,0 1-1,0 0 1,0-1-1,0 1 1,0 0 0,-1 0-1,1 1 1,0-1 0,0 0-1,-1 1 1,1 0-1,-1-1 1,0 1 0,1 0-1,-1 1 1,0-1 0,0 0-1,3 4 1,0 1 64,-1 0 0,1 0 0,-1 0 0,0 0 0,-1 0 0,0 1 1,0 0-1,0 0 0,-1 0 0,0 0 0,-1 0 0,0 0 0,0 0 0,-1 0 0,0 1 0,0-1 0,-1 0 0,0 0 1,0 0-1,-5 14 0,1-8 86,0 0 0,-2-1 0,1 1 0,-2-1 0,0-1 1,0 1-1,-1-1 0,-1-1 0,0 1 0,-16 13 0,5-5-53,15-14-57,0 0 0,0 0 0,0-1 0,-1 0 0,0 0 0,0 0 0,-1-1 0,1 0 0,-1 0 0,-12 3 0,19-7-28,0 0 0,0 1-1,0-1 1,0 1 0,0-1-1,0 0 1,0 1-1,0-1 1,0 1 0,0 0-1,1-1 1,-1 1 0,0 0-1,0 0 1,0-1-1,1 1 1,-1 0 0,0 0-1,1 0 1,-1 0-1,1 0 1,-1 0 0,1 0-1,0 0 1,-1 0 0,1 0-1,-1 2 1,1-2 107,3 1-78,6 1 31,1 0-1,-1 0 0,1-1 1,0 0-1,-1-1 0,1 0 0,0-1 1,0 0-1,10-1 0,1-1-52,1 1 13,-1-1 1,1-1-1,32-9 0,-41 6-10,0 0 0,0-1 0,-1-1 0,0 0 0,-1-1 0,1 0-1,14-16 1,-10 10-50,-4 5-51,0-1 0,0-1 0,-1 0 0,0-1 0,-1 0 0,0 0 0,-1-1-1,-1 0 1,12-27 0,-6-11-820,-13 48 818,0 0 0,-1-1-1,1 1 1,-1 0 0,0 0-1,0 0 1,-1 0 0,1 0-1,-1 0 1,-2-6 0,3 10 86,0-1 0,-1 1 0,1 0 0,0-1 0,-1 1 0,1 0 0,-1-1 1,1 1-1,-1 0 0,1 0 0,-1-1 0,1 1 0,-1 0 0,1 0 0,-1 0 0,1 0 0,-1 0 0,1-1 0,-1 1 1,1 0-1,-1 0 0,1 0 0,-1 0 0,1 1 0,-1-1 0,1 0 0,-1 0 0,1 0 0,-1 0 0,1 0 0,-1 1 0,0-1 1,-16 8 50,17-8-40,-11 7 107,1 0 1,0 1-1,0 0 1,0 1-1,1 0 1,-12 17 0,-42 64 1573,52-72-1397,2-1 0,1 2 0,-10 28 0,17-45-284,1 0 0,0-1 0,0 1-1,0 0 1,1-1 0,-1 1 0,0 0 0,1-1-1,-1 1 1,1-1 0,-1 1 0,1-1 0,0 1-1,0-1 1,1 3 0,1 1-1,-2-4-23,-1 1 0,1-1 0,0 1 0,0-1-1,0 0 1,1 0 0,-1 1 0,0-1 0,0 0-1,1 0 1,-1 0 0,1 0 0,-1 0-1,1-1 1,-1 1 0,1 0 0,-1-1 0,1 1-1,0-1 1,-1 1 0,1-1 0,0 0 0,-1 0-1,1 0 1,0 0 0,-1 0 0,1 0 0,0 0-1,-1-1 1,1 1 0,2-1 0,6 0-292,-6 1-515,1 0 0,-1-1 0,0 1 0,1-1 1,-1 0-1,1 0 0,-1-1 0,0 1 0,7-4 0,16-13-4179,-5 2 5957,-22 15-886,55-42-2082</inkml:trace>
  <inkml:trace contextRef="#ctx0" brushRef="#br0" timeOffset="5156.95">4127 183 5112,'-7'12'2468,"-33"48"4601,23-33-6651,1 0 1,2 1-1,-15 40 0,17-38-216,2 2-1,2-1 1,0 1 0,3 0-1,0 0 1,2 1 0,2 44-1,1-70-187,1 0 0,0-1-1,0 1 1,1-1 0,0 1 0,0-1-1,0 0 1,1 0 0,0 0-1,0 0 1,1 0 0,4 6-1,-5-9-19,-1 0 0,1-1 0,0 1 0,0-1 0,0 0 0,0 0 0,0 0 0,0 0 0,0 0 0,1-1 0,-1 1 0,0-1 0,1 0 0,0 0 0,-1 0-1,1-1 1,-1 1 0,1-1 0,0 0 0,0 0 0,-1 0 0,5-1 0,-1-1-54,0 0 0,0-1 0,0 0 0,0-1-1,0 1 1,-1-1 0,1 0 0,-1-1 0,0 0 0,0 0-1,-1 0 1,1 0 0,-1-1 0,-1 0 0,1 0 0,-1 0 0,0-1-1,0 0 1,-1 1 0,0-1 0,0 0 0,0-1 0,-1 1-1,0 0 1,1-12 0,-3 17 0,0-1 0,-1 0 0,1 1 0,-1-1 0,1 0 0,-1 1 0,0-1 0,0 1 0,0-1 0,0 1 0,0-1 0,-1 1 0,-2-4 0,3 5 74,0 0 0,0 1-1,0-1 1,0 0 0,1 0 0,-1 1 0,0-1-1,-1 1 1,1-1 0,0 1 0,0-1 0,0 1-1,0 0 1,0 0 0,0-1 0,0 1 0,-1 0 0,1 0-1,0 0 1,0 0 0,0 0 0,0 0 0,-1 1-1,1-1 1,0 0 0,0 1 0,0-1 0,0 0-1,0 1 1,0 0 0,0-1 0,0 1 0,0-1-1,0 1 1,0 0 0,-1 1 0,-4 3 61,0 0 1,0 1-1,0 0 1,0 0-1,1 1 1,0 0-1,1 0 1,0 0-1,0 0 1,0 1-1,-3 9 0,6-14-38,0 1-1,-1 0 0,2-1 0,-1 1 0,0 0 0,1 0 0,0 0 1,0-1-1,0 1 0,0 0 0,0 0 0,1 0 0,0 0 0,0-1 1,0 1-1,0 0 0,1-1 0,-1 1 0,1-1 0,0 0 0,0 1 1,0-1-1,0 0 0,1 0 0,4 5 0,-6-7-33,1-1 0,0 1 0,-1 0 0,1 0 0,0-1 0,0 1 0,-1-1 0,1 1-1,0-1 1,0 0 0,0 0 0,0 0 0,0 0 0,-1 0 0,1 0 0,3-1 0,30-7 24,-28 6-4,0 1-39,-1-2-1,1 1 1,-1 0-1,1-1 1,-1 0 0,0-1-1,0 0 1,0 0-1,-1 0 1,11-10-1,-3 0-138,0-1-1,15-25 1,-10 14-214,-17 25 378,-1 1-9,1 1 0,0-1 0,-1 1-1,1-1 1,-1 1 0,1-1-1,-1 1 1,0-1 0,1 1 0,-1 0-1,0-1 1,1 1 0,-1 0-1,0-1 1,0 1 0,1 0-1,-1 0 1,0-1 0,0 1 0,0 0-1,0-1 1,0 1 0,0 0-1,0 0 1,0-1 0,-1 1 0,1 0-1,0 0 1,-3 21-2,0-7 8,2-8-3,-1-1 0,1 0 0,-1 1 0,0-1 0,-5 9 0,7-15 21,0 1 0,0 0 0,0-1 0,1 1 0,-1 0 1,0-1-1,0 1 0,0 0 0,1 0 0,-1-1 0,0 1 0,0-1 0,1 1 1,-1 0-1,1-1 0,-1 1 0,1-1 0,-1 1 0,1-1 0,-1 1 0,1-1 1,-1 1-1,1-1 0,1 1 0,14 10 121,-14-10-152,0-1 0,0 1 0,0-1-1,-1 0 1,1 1 0,0-1 0,0 0 0,0 0 0,0 0 0,0 0 0,0-1 0,0 1 0,0 0-1,-1-1 1,1 1 0,0-1 0,0 0 0,-1 0 0,3-1 0,5-1-10,-5 0-60,1 0-1,-1-1 0,0 1 1,0-1-1,0 1 0,-1-1 1,1-1-1,-1 1 1,0 0-1,3-6 0,24-50 372,-29 58-287,8-21 103,-7 22-79,-4 14-24,1-5 24,1 0 0,-1 1 0,1-1 0,1 0-1,-1 1 1,2-1 0,-1 0 0,1 1 0,0-1 0,1 0 0,-1-1 0,2 1 0,-1 0 0,7 10 0,-7-17 1,0 1 1,1-1 0,-1 1-1,0-1 1,0 0-1,1 0 1,-1-1 0,0 1-1,1-1 1,6 1-1,7-9-34,0 0-1,0-1 0,0 0 0,-1-2 0,-1 0 1,0 0-1,0-2 0,24-27 0,-34 34 4,1 0 0,-1 0 0,1 0 0,0 0 0,1 1 0,-1 0 0,1 1 0,8-5 0,-15 9 4,0 0 0,0 0 0,1 0 0,-1 0 0,0 0 0,0 0 0,1 0 0,-1 1 0,0-1 0,0 0 0,0 0 0,0 0 0,1 0 0,-1 0 0,0 1 0,0-1 0,0 0 0,0 0-1,0 0 1,1 0 0,-1 1 0,0-1 0,0 0 0,0 0 0,0 0 0,0 1 0,0-1 0,0 0 0,0 0 0,0 0 0,0 1 0,0-1 0,0 0 0,0 0 0,0 1 0,0-1-1,0 0 1,0 0 0,0 0 0,0 1 0,0-1 0,0 0 0,0 0 0,-1 0 0,1 1 0,-3 11 27,-34 37 29,-82 83-1,-2 1-915,57-48 520,-18 25-453,64-91-993,-29 28 0,27-30-6699</inkml:trace>
  <inkml:trace contextRef="#ctx0" brushRef="#br0" timeOffset="6822.59">4936 555 12552,'0'0'0,"-19"10"0,-14 8 1096,53-22 0,30-15-1096,-8 1-752,5-2 752,-17 9-752,-8 3 752,31-13-9264</inkml:trace>
  <inkml:trace contextRef="#ctx0" brushRef="#br0" timeOffset="6823.59">4867 764 11384,'24'-18'830,"37"-20"1,-58 54 1389,-2-15-2167,-1 0 0,0 0 1,1 0-1,-1-1 1,0 1-1,1 0 1,-1 0-1,0 0 0,0-1 1,0 1-1,1 0 1,-1 0-1,0 0 0,0 0 1,-1 0-1,1 0 1,0-1-1,0 3 1,24-9 1333,16-1-7809,16-3 501,-1-1 3821</inkml:trace>
  <inkml:trace contextRef="#ctx0" brushRef="#br0" timeOffset="6824.59">686 1770 8968,'2'-1'848,"13"-12"216,0 0 1,1 1 0,0 1 0,31-16-1,69-25-1031,-110 49-116,6-1 274,1 0 0,0 0 0,0 1 0,1 1 0,-1 0-1,0 1 1,1 0 0,-1 1 0,24 3 0,-34-2-192,1 0 0,-1-1 0,0 2 0,0-1-1,0 0 1,0 1 0,0-1 0,0 1 0,0 0 0,0 0 0,0 0-1,-1 0 1,5 5 0,-3-3-18,-2-1 1,0 0-1,-1-1 1,1 1-1,0 0 1,-1 0-1,0 0 1,0 1-1,0-1 1,0 0-1,0 0 1,-1 1-1,1-1 1,-1 0-1,0 1 1,0-1-1,0 0 0,-1 4 1,0-3-27,1 2-23,-1 0 0,0-1-1,0 1 1,0 0 0,-1-1 0,0 1 0,0 0 0,-1-1 0,1 0 0,-7 9-1,4-6 47,-5 10 51,-2 0 0,0-1 1,-1-1-1,-17 18 0,18-21 1,-71 71 1163,80-80-1067,-1-1 0,1 1 0,0 0-1,0 0 1,1 0 0,-1 1 0,1-1-1,0 0 1,0 1 0,0 0 0,1-1 0,-1 6-1,1-9-111,1 0 17,0 0-1,0 0 0,0 0 1,0-1-1,0 1 0,1 0 1,-1 0-1,0 0 0,0 0 1,1 0-1,-1 0 0,0 0 1,1 0-1,-1 0 0,1 0 0,-1 0 1,1-1-1,0 1 0,-1 0 1,1 0-1,0-1 0,-1 1 1,1 0-1,0-1 0,0 1 1,0-1-1,0 1 0,-1-1 1,1 1-1,0-1 0,0 0 1,0 0-1,0 1 0,0-1 1,0 0-1,0 0 0,0 0 0,1 0 1,3 1 54,1 0 1,-1-1-1,0 1 0,0-1 1,1-1-1,-1 1 0,5-2 1,23-6-87,107-19-48,-94 21-4480,93-2-1,-111 8-2570</inkml:trace>
  <inkml:trace contextRef="#ctx0" brushRef="#br0" timeOffset="7243.89">1960 1403 9056,'-76'4'2542,"71"-2"-2389,-1 0-1,0 1 1,1 0-1,-1 1 1,1-1-1,0 1 1,0 0-1,0 0 1,1 0-1,-6 7 1,0-2 11,-13 18 52,1 1 1,1 0 0,1 2 0,-25 52 0,-1 10 1319,4 3-1,-53 175 1,90-251-1211,0 0-1,-3 31 0,8-45-298,-1 0-1,1 1 1,0-1 0,0 1 0,1-1-1,-1 0 1,1 1 0,0-1 0,1 0-1,-1 0 1,1 0 0,0 0 0,0 0-1,5 7 1,-6-11-44,0 0-1,1 1 1,-1-1-1,0 0 1,1 0 0,-1 0-1,1-1 1,-1 1-1,1 0 1,0 0-1,-1-1 1,1 1 0,0-1-1,-1 0 1,1 1-1,0-1 1,2 0 0,31-2-205,-21 1 38,88-1-4222,-63 0-5793</inkml:trace>
  <inkml:trace contextRef="#ctx0" brushRef="#br0" timeOffset="10753.99">4709 1640 11832,'-3'3'384,"-1"1"0,1-1 0,1 1 0,-1 0 0,0 0 1,1 1-1,0-1 0,0 0 0,0 1 0,-2 8 0,-8 55 455,3-15-494,-28 74-3437,25-99 328,-16 30 0,6-16-2169</inkml:trace>
  <inkml:trace contextRef="#ctx0" brushRef="#br0" timeOffset="10754.99">4482 1957 12192,'0'0'-6,"4"4"328,-1 0 0,1 0 0,-1 0 0,1-1 0,0 1 0,9 4 0,-11-7-207,0 0 0,0-1 0,0 1 0,1-1 0,-1 1 0,0-1 0,0 0 0,1 0 0,-1 0 0,0 0 0,1-1 0,-1 1 0,0-1 0,0 1 0,0-1 0,1 0 0,-1 1 0,3-3 0,19-7-15,1 1-1,0 1 1,0 1 0,1 1 0,29-2-1,-15 11-1662,-1 0-2372,-21-3-3518</inkml:trace>
</inkml:ink>
</file>

<file path=word/ink/ink1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41:25.21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765 436 7800,'4'4'130,"-1"1"1,1 0-1,-1-1 1,0 1-1,0 0 1,-1 0-1,1 1 1,-1-1-1,0 1 1,-1-1-1,1 1 1,-1-1 0,1 9-1,-1-1 226,0 0 0,-1 0 0,0 0 0,-1 0-1,-2 14 1,-7 57 1512,-2 16 113,11-90-1781,-2 0 1,0 0-1,0 0 0,-1 0 0,0 0 0,0-1 1,-7 9-1,11-17-214,-1-3 14,0 1-1,0-1 1,0 0-1,0 1 1,1-1-1,-1 0 0,0 1 1,1-1-1,0 0 1,-1 0-1,1 0 0,0 0 1,0 0-1,0 1 1,0-4-1,0-7 6,0 0 0,-1 1-1,-1-1 1,-3-16 0,3 20-16,0 0 0,0-1 0,1 1 0,0-1 0,1 1 0,0-1 0,0 1 1,1-1-1,2-14 0,48-135-507,-49 155 503,0-1-1,-1 1 1,1 0-1,1-1 1,-1 1-1,0 0 0,1 0 1,0 0-1,-1 0 1,1 1-1,0-1 0,6-3 1,45-26 200,-44 27-102,-5 2-76,0 0 1,1 0 0,-1 0-1,1 1 1,0 0-1,0 0 1,0 1 0,0-1-1,0 1 1,0 1-1,0-1 1,0 1 0,1 0-1,-1 1 1,0-1-1,0 1 1,0 0 0,0 1-1,0-1 1,0 1-1,0 0 1,7 5-1,-12-7-3,0 1-1,0 0 0,0 0 0,0 0 1,-1 0-1,1 0 0,0 0 0,0 1 1,-1-1-1,1 0 0,-1 0 0,1 0 1,-1 1-1,0-1 0,1 0 0,-1 1 1,0-1-1,0 0 0,0 1 0,0-1 1,0 0-1,0 1 0,0-1 0,0 0 1,-1 0-1,1 1 0,-1 1 0,-13 31 49,9-24-42,-1 0-1,0 0 1,-1-1 0,0 0-1,-1 0 1,0-1 0,0 0-1,0-1 1,-1 1 0,0-2-1,-1 1 1,-11 5-1,14-8 91,0 0-1,1 1 0,0-1 0,0 1 0,0 1 0,0-1 0,1 1 0,0 0 0,-8 11 0,12-15-86,1 0 0,-1 0 0,1-1 0,-1 1 0,1 0 0,0 0 0,0 0 0,0 0 0,0-1-1,0 1 1,0 0 0,0 0 0,1 0 0,-1-1 0,1 1 0,-1 0 0,1 0 0,0-1 0,-1 1 0,1 0 0,0-1 0,0 1 0,0-1 0,1 1-1,-1-1 1,0 0 0,0 1 0,1-1 0,-1 0 0,3 2 0,-1 0 22,1-1 0,0 1 0,0 0 0,0-1 0,0 0 0,0 0 0,1 0 0,-1 0 0,1-1 0,-1 1 0,6-1 0,115 6-2509,-75-10-2931,-32 1-1495</inkml:trace>
  <inkml:trace contextRef="#ctx0" brushRef="#br0" timeOffset="424.97">4248 615 4576,'4'31'9651,"-10"27"-8451,3-34-229,-14 75-331,6-54-8609,5-25 2756</inkml:trace>
  <inkml:trace contextRef="#ctx0" brushRef="#br0" timeOffset="923.98">4689 854 1080,'-9'11'1,"7"-8"2007,1-7-1441,-1 1 0,1 0 0,0-1 0,0 1 1,0-1-1,1 1 0,-1-5 0,1 6-363,-6-28 2495,-13-35-1,13 49-2570,1 0 1,1 0 0,0 0-1,1-1 1,1 1 0,1-1 0,0 1-1,2-29 1,4 20 85,0 0 0,11-27 1,-15 49-69,13-5-395,-3 2 173,0-1 27,0 0-1,0 1 0,0 1 1,1 0-1,15-4 0,-25 8 53,1 0 0,0 1 0,-1 0 0,1-1 0,0 1-1,0 0 1,0 0 0,-1 0 0,1 1 0,0-1 0,-1 1 0,1 0-1,0-1 1,-1 1 0,1 0 0,-1 1 0,1-1 0,-1 0-1,1 1 1,-1-1 0,0 1 0,0 0 0,0 0 0,0 0-1,0 0 1,0 0 0,0 0 0,-1 0 0,1 1 0,1 2 0,-1 0-29,0 0 1,0 0 0,0 0 0,0 0 0,-1 1 0,0-1 0,0 0 0,0 1 0,-1-1 0,0 1 0,0-1 0,0 1-1,-1-1 1,0 1 0,0-1 0,0 0 0,-1 1 0,1-1 0,-5 7 0,-4 10-197,-2-1 0,0 0 0,-18 23 0,7-11 698,-13 15 130,27-38-322,1 1 0,0 0 0,0 1 0,1 0 0,1 0 0,0 0 0,-7 20-1,16-31-161,-1 0 0,1 0 0,-1-1 0,1 1 0,0-1 0,0 0 0,-1 0 0,1 0-1,0 0 1,0 0 0,2-1 0,54-14-494,-22 4-1349,-10 0-2990,-12 4-2455</inkml:trace>
  <inkml:trace contextRef="#ctx0" brushRef="#br0" timeOffset="1549.99">5176 428 6816,'0'48'1381,"1"-19"229,-1 0-1,-1 0 0,-7 34 0,3-37-1087,-2-1 0,-17 42 0,19-57-435,6-16-149,4-14-59,-2-1 111,2 1 0,0 0 0,2 0 0,0 1 0,1 0 0,1 0 0,0 0 0,19-25 0,-14 26 62,-1 1 150,0 1-1,2 1 1,24-22 0,-26 27-149,0 2 1,1-1-1,0 2 1,0 0-1,25-8 0,-32 12-109,0 1 0,0 0 0,1 0 0,-1 1-1,0 0 1,1 0 0,-1 1 0,1 0 0,-1 0-1,1 1 1,-1 0 0,0 0 0,1 1 0,-1 0-1,10 4 1,-15-6 81,0 1 1,0 0-1,0 0 0,0 1 1,0-1-1,0 0 0,-1 0 1,1 1-1,0-1 0,-1 1 1,1 0-1,-1 0 0,0-1 1,0 1-1,1 0 0,-1 0 1,0 0-1,0 0 0,-1 0 1,1 0-1,0 0 0,-1 1 1,1-1-1,-1 4 0,0 1 29,-1-1-1,0 1 1,0-1-1,-1 1 1,0-1-1,-4 11 1,-5 13-30,10-27-23,0 0 0,0 0 0,0 0 0,-1 0 0,1 0 0,-1 0-1,0-1 1,0 1 0,0 0 0,0-1 0,0 0 0,0 0 0,-4 3 0,-37 20 1,1-1 262,27-13-145,0 0 1,0-2-1,-1 1 1,-28 10-1,32-15-63,0 1 0,1 0 0,0 0-1,1 1 1,-1 1 0,1 0 0,-10 9 0,19-15 342,5 0-351,-1 0 0,2-1 0,-1 0 0,0 1 0,0-1 0,6 0 0,-6 0-17,4 0-65,1 0 1,0 0-1,17-1 1,-18 0-48,1 0 0,0 0 1,-1 1-1,13 2 0,64 17-1315,-56-16-1982,1-1-4188,-20-1 6319,6 0-892</inkml:trace>
  <inkml:trace contextRef="#ctx0" brushRef="#br0" timeOffset="2017.99">5778 654 6816,'-4'2'2014,"5"-4"-628,13-10 159,26-16 1192,-22 19-2143,1 1 0,21-5 0,-34 11-554,0 1-1,1 0 1,-1 0 0,0 0 0,1 0-1,-1 1 1,1 0 0,-1 1-1,0-1 1,11 3 0,1 1-21,12 2-27,-30-5 8,1-1 0,0 1 0,-1-1 0,1 1 0,0-1 0,-1 1 0,1 0 0,0-1 0,-1 1 0,1 0 0,-1 0 0,0-1 0,1 1 0,-1 0 0,0 0 0,1-1 0,-1 1 0,0 0 0,0 0 0,1 0 0,-1 0 0,0 0 0,0 0 0,0-1 0,0 1 0,0 0 0,-1 0 0,1 0 0,0 0 0,0 0-1,-1 1 1,-1 3-9,-1 1-1,0-1 0,0 0 1,-1 0-1,0 0 0,1 0 1,-1 0-1,-1-1 0,-4 5 1,-11 12-521,-3 5-386,-49 44 1,6-9 2670,58-52-882,5-7-733,1 0 0,-1 0-1,1 1 1,-1-1-1,1 1 1,0-1 0,0 1-1,0 0 1,0 0 0,1 0-1,-1 0 1,1 0 0,-1 1-1,0 4 1,33-5 880,-17-3-1026,1-1 0,-1 0 0,0 0 0,0-2 0,0 0 1,16-5-1,-1 1-268,53-15-5392,-43 12-2760,-24 6 6140</inkml:trace>
  <inkml:trace contextRef="#ctx0" brushRef="#br0" timeOffset="2453.99">6488 532 9592,'79'-13'3171,"-43"6"-2596,0 2 1,40 0 0,-27 3-591,-30 1-960,1 1 0,0 0 0,39 7-1,-38-3-5830</inkml:trace>
  <inkml:trace contextRef="#ctx0" brushRef="#br0" timeOffset="2859.99">6455 699 12640,'40'-3'1247,"-1"-1"0,1-2 0,52-16 0,-19 5-166,-49 13-1036,35-2 1,-39 5-875,-1-1 0,25-5 0,-41 6-125,1 1 1,-1 0-1,0 0 1,0 0 0,0 0-1,0 0 1,0 1-1,0-1 1,0 1-1,5 2 1,-7-3 1057,13 4-2737</inkml:trace>
  <inkml:trace contextRef="#ctx0" brushRef="#br0" timeOffset="-7947.01">308 146 3864,'-6'7'493,"0"-1"-35,0 0 0,0 0 0,1 1 0,0 0 0,1 0 0,-1 1 0,1-1 0,1 1 1,-1 0-1,-1 8 0,-10 53 2878,9-24-2247,2 72 0,4-97-1397,-1-13 440,1 1 0,0-1 0,0 0 0,1 1 0,-1-1 0,4 8 0,-4-13-360,1 0 1,0 0-1,0 0 0,0 0 1,0 0-1,0 0 0,0 0 1,1-1-1,-1 1 0,4 2 1,-3-2-438,0-1 0,0 1 0,1-1 0,-1 0 0,0 0 0,1 0 0,-1 0 0,1 0 0,0-1 0,4 2-1,0-1-384,2 2-870</inkml:trace>
  <inkml:trace contextRef="#ctx0" brushRef="#br0" timeOffset="-7527.01">0 185 6192,'3'-11'9017,"110"-22"-5559,-82 27-3239,-2 0-116,1 1 0,49-2 0,-47 6-366,-22 1-386,0-1-1,0 1 0,-1 1 1,1 0-1,19 4 0,-7-4-2491,-4-1-4432</inkml:trace>
  <inkml:trace contextRef="#ctx0" brushRef="#br0" timeOffset="-7526.01">444 350 992,'-2'8'899,"-1"1"1,1-1-1,1 1 1,0-1-1,0 1 0,0 11 1,-9 35 2654,8-43-2794,1-10-647,1-1-1,-1 1 1,1 0 0,0-1 0,0 1 0,0 0 0,0-1 0,0 1 0,0 0 0,0-1 0,1 1 0,-1 0 0,0-1 0,2 3 0,-5 7 2891,7-17-2679,1-2-236,-1 1 0,0-2-1,0 1 1,-1 0 0,0-1 0,0 0 0,-1 1 0,0-1 0,-1 0 0,1-10-1,-1 9-60,0-1-1,1 1 0,0 0 0,1 0 0,0 0 0,1 0 0,6-12 0,8-12 52,-12 23-105,0 0 0,0 1 1,1-1-1,0 1 0,1 0 1,8-8-1,-3 11 1120,8 9-6323,0 9-1527,-8-1 5134,11 6-511</inkml:trace>
  <inkml:trace contextRef="#ctx0" brushRef="#br0" timeOffset="-7039.93">807 307 992,'-2'-3'20,"0"1"16,0 1 0,1-1-1,-1 1 1,0-1 0,0 1 0,0-1 0,0 1-1,0 0 1,0 0 0,-1 0 0,1 0-1,0 1 1,-1-1 0,1 0 0,0 1 0,-5-1-1,5 2 242,0-1-1,0 0 0,0 1 0,-1 0 0,1-1 0,0 1 0,0 0 0,1 0 0,-1 0 0,0 0 0,0 1 1,0-1-1,1 0 0,-1 1 0,0-1 0,1 1 0,0 0 0,-1-1 0,1 1 0,-1 2 0,-2 2 21,0 0 0,0 0 0,1 0 0,0 0 0,1 0 0,-1 1 0,1-1 0,0 1 0,1-1 0,-1 1 0,1 0 0,1 0 0,-1 0 0,1-1 0,1 1 0,-1 0 0,1 0 0,0 0 0,1-1 0,-1 1 0,1-1 0,1 1 0,-1-1 0,1 0 0,5 8 0,0-3-237,2-3-60,1-7 0,1-8 0,-4-2-73,1 0 1,-1 0-1,-1-1 1,0 0 0,11-19-1,23-60-435,-35 74 501,2 2 270,-6 17 366,-4 27 231,1-23-1014,1 7 248,0 0 0,1-1 0,1 1 0,1-1 0,0 1 0,1-1 0,10 26 0,-8-22-106,-6-18 11,0 0 1,0 0-1,0 0 1,0 0-1,0 0 1,0 0 0,0 0-1,0 1 1,0-1-1,0 0 1,0 0 0,0 0-1,0 0 1,0 0-1,0 0 1,0 1 0,0-1-1,0 0 1,0 0-1,0 0 1,0 0 0,0 0-1,0 0 1,0 0-1,1 0 1,-1 0 0,0 0-1,0 1 1,0-1-1,0 0 1,0 0 0,0 0-1,0 0 1,1 0-1,-1 0 1,0 0 0,0 0-1,0 0 1,0 0-1,0 0 1,0 0 0,0 0-1,1 0 1,-1 0-1,0 0 1,0 0-1,0 0 1,0 0 0,0 0-1,0 0 1,1 0-1,-1 0 1,0 0 0,0-1-1,0 1 1,0 0-1,0 0 1,5-9-6,1-9 126,7-3-20,-10 16-73,1 0-1,-1-1 0,0 1 1,-1-1-1,1 0 0,-1 0 1,0 0-1,2-11 0,-2 5-13,1 0-1,1 0 1,0 1-1,1 0 0,0 0 1,1 0-1,0 0 1,1 1-1,14-17 0,-12 19-8,1 0-92,-8 6-350,9 31 814,1 54 979,-7-40-2386,2-2-3400,0-30 1211,0-3-2646</inkml:trace>
  <inkml:trace contextRef="#ctx0" brushRef="#br0" timeOffset="-6621.01">1389 181 992,'-4'-2'-5,"1"0"0,-1 0-1,0 0 1,1-1 0,0 0 0,-1 1 0,1-1-1,-3-4 1,6 6 13,-1 0-1,0 0 0,1 0 0,-1 1 0,1-1 1,-1 0-1,1 0 0,-1 0 0,1 0 0,0 0 1,0 0-1,-1 0 0,1 0 0,0 0 1,0 0-1,0 0 0,0 0 0,0-1 0,0 1 1,1 0-1,-1 0 0,0 0 0,0 0 0,1 0 1,-1 0-1,1 0 0,-1 1 0,1-1 0,-1 0 1,1 0-1,-1 0 0,1 0 0,0 0 1,-1 1-1,1-1 0,0 0 0,0 1 0,1-2 1,-2 2 27,0 0 1,1 0-1,-1 0 0,0 0 1,1 0-1,-1 0 1,0 0-1,0-1 1,1 1-1,-1 0 1,0 0-1,1 0 1,-1 1-1,0-1 1,1 0-1,-1 0 1,0 0-1,1 0 0,-1 0 1,0 0-1,0 0 1,1 0-1,-1 1 1,0-1-1,1 0 1,-1 0-1,0 0 1,2 3 4433,-5-1-4308,-4 4 288,0-1 1,0 1 0,1 1-1,-1-1 1,2 1 0,-1 0-1,1 0 1,0 1 0,0-1-1,1 1 1,0 0 0,0 0-1,-4 17 1,7-16-324,0 0 1,1 0 0,0 0-1,1 0 1,0 0-1,0 0 1,1 0-1,0 0 1,1-1-1,0 1 1,0-1-1,1 0 1,6 12-1,14 38 852,-23-54-874,0 0 0,0 0 0,-1 0 0,1 0 0,-1 1 0,0-1 0,0 0 0,-1 0 0,1 1 0,-1-1 0,-2 7 0,0-9 179,0-2-338,1 0 0,-1 0 0,0 1-1,0-2 1,0 1 0,0 0 0,0-1 0,0 1 0,0-1 0,0 0 0,0 0 0,0 0 0,1 0 0,-1 0 0,0-1-1,-3-2 1,-4-2-689,-45-19-3656,23 10-2920</inkml:trace>
  <inkml:trace contextRef="#ctx0" brushRef="#br0" timeOffset="-6043">1501 305 816,'-9'30'803,"9"-24"-1,1 0 0,-1-1-1,1 1 1,0 0 0,0 0 0,1-1-1,-1 1 1,1 0 0,4 6 0,-2-1-254,2 34 2343,-5-44-2031,0-2-427,10-21-516,0 0 1,-2-1-1,0 0 0,7-34 1,9-23 898,-25 78-803,0 1 1,1 0 0,-1 0-1,1 0 1,-1 0 0,1 0-1,-1 0 1,1-1 0,0 1-1,0 0 1,-1 1 0,1-1-1,0 0 1,0 0 0,0 0 0,0 0-1,0 1 1,0-1 0,0 1-1,0-1 1,1 0 0,-1 1-1,0 0 1,0-1 0,0 1-1,1 0 1,-1 0 0,0-1-1,0 1 1,1 0 0,-1 0 0,0 0-1,2 1 1,-2-1-15,0 1 0,-1-1-1,1 1 1,-1-1 0,1 1 0,0-1 0,-1 1 0,1 0 0,-1-1 0,0 1-1,1 0 1,-1-1 0,1 1 0,-1 0 0,0 0 0,0-1 0,1 1-1,-1 0 1,0 0 0,0 0 0,0-1 0,0 1 0,0 0 0,0 1-1,1 22-24,-1-24 24,-4 156 1264,5-127-1179,0-25-41,0 1 1,-1 0-1,0 0 1,0 0-1,-1 0 0,1-1 1,-1 1-1,0 0 0,-2 7 1,2-11-70,2-32-1005,0 19 943,1-1 0,0 1 0,1-1 0,0 1 1,9-23-1,37-62 126,-16 34-98,-32 61 89,24-2 484,-21 3-449,1 1 0,0 0 0,-1 0 0,1 0 0,0 0 1,-1 1-1,1-1 0,0 1 0,-1 0 0,1 1 0,-1-1 0,0 1 1,1 0-1,-1 0 0,0 0 0,0 1 0,0-1 0,-1 1 0,1 0 0,0 0 1,3 5-1,-3-4-28,-1 0 0,1 0 0,-1 1 0,1 0 0,-2-1 0,1 1 0,0 1 0,-1-1 0,0 0 0,0 0 0,0 1 0,-1-1 0,0 1 1,0 0-1,0-1 0,-1 1 0,0 7 0,-4 116-2460</inkml:trace>
  <inkml:trace contextRef="#ctx0" brushRef="#br0" timeOffset="-5607.01">2102 157 7984,'-2'3'12,"-1"1"269,0-1-1,1 1 1,-1 1-1,1-1 1,-1 0 0,1 1-1,1-1 1,-1 1-1,1-1 1,-1 1-1,1 0 1,1 0-1,-2 6 1,2-1 52,-2-1 0,1 0 0,-1 0 0,-1 0 0,1 0 1,-8 15-1,6-14-197,0 0 1,1 1 0,0-1 0,-2 12 0,-7 55 227,27-51-4823,-11-12-2434</inkml:trace>
  <inkml:trace contextRef="#ctx0" brushRef="#br0" timeOffset="-5216.01">2294 198 992,'0'0'3208,"-18"7"-359,15-5-2640,0-1-1,0 1 1,-1 0-1,1 0 1,1 0-1,-1 0 1,0 1-1,0-1 1,1 1-1,-1-1 1,1 1-1,0 0 1,0 0-1,0 0 1,0 0-1,1 1 1,-1-1-1,1 0 1,0 1-1,0-1 1,0 1-1,0-1 1,0 5-1,0-3-111,1-1-1,0 1 1,-1 0-1,1 0 1,1-1-1,-1 1 1,1 0-1,0-1 1,0 1-1,0-1 1,1 1-1,-1-1 1,1 1-1,0-1 1,0 0-1,1 0 1,4 6-1,-2-5 66,0 0-1,0 0 1,-1 1 0,1 0-1,-1 0 1,-1 0-1,1 0 1,-1 1-1,0-1 1,0 1-1,-1 0 1,0 0 0,0 0-1,0 0 1,-1 0-1,0 10 1,-1-16-155,0-1 0,0 1 0,0-1 0,0 1 0,0-1 1,0 1-1,0-1 0,-1 1 0,1-1 0,0 0 0,0 1 0,0-1 1,-1 1-1,1-1 0,0 0 0,0 1 0,-1-1 0,1 0 0,0 1 0,-1-1 1,1 0-1,0 0 0,-1 1 0,1-1 0,-1 0 0,1 0 0,0 1 0,-1-1 1,1 0-1,-1 0 0,1 0 0,-1 0 0,0 0 0,-18 0 11,6 0-25,11 0-54,-1-1 1,1 0-1,0 0 0,0 0 0,-1 0 1,1 0-1,0 0 0,0-1 0,0 1 1,0-1-1,-3-3 0,-1 1-215,-33-27-5392,29 23-665</inkml:trace>
  <inkml:trace contextRef="#ctx0" brushRef="#br0" timeOffset="-4779.01">2589 190 992,'-8'0'675,"0"1"0,0-1 0,0 2 1,0-1-1,0 1 0,0 0 0,1 1 0,-1 0 0,1 0 1,-1 1-1,1 0 0,1 0 0,-1 0 0,0 1 0,1 0 1,0 0-1,-6 8 0,11-12-634,0 0 1,0 0-1,0 0 0,0 1 1,0-1-1,1 0 1,-1 0-1,0 1 0,1-1 1,-1 1-1,1-1 1,0 0-1,-1 1 0,1-1 1,0 1-1,0-1 1,0 1-1,0-1 0,0 1 1,0-1-1,0 1 1,1-1-1,-1 1 0,0-1 1,1 0-1,-1 1 0,1-1 1,0 2-1,2 1 51,0-1 0,0 1-1,0-1 1,0 0 0,1 0-1,5 5 1,1 0-377,29 28 85,-25-24 466,0 0 0,-1 1 0,-1 0 0,18 25 0,-30-38-219,1 1 1,0 0 0,-1 0 0,1 0 0,-1 0 0,1 0 0,-1 0 0,1 1 0,-1-1 0,0 0 0,1 0 0,-1 0 0,0 0 0,0 0 0,0 1 0,0-1 0,0 0 0,0 0 0,0 0 0,-1 0 0,1 0 0,0 0 0,-1 1 0,1-1 0,-1 0-1,1 0 1,-1 0 0,1 0 0,-1 0 0,1 0 0,-2 1 0,1-2-43,-1 1 0,1 0-1,0-1 1,0 1 0,0-1 0,0 1 0,-1-1-1,1 1 1,0-1 0,-1 0 0,1 0-1,0 0 1,0 0 0,-1 0 0,1 0-1,0 0 1,-1 0 0,1 0 0,0-1-1,0 1 1,-1 0 0,1-1 0,0 1-1,0-1 1,0 0 0,-1 1 0,0-2-1,-7-3-254,0 1-1,-1 0 0,0 0 0,1 1 1,-1 0-1,-13-2 0,-36-2-4401,37 5-2448</inkml:trace>
  <inkml:trace contextRef="#ctx0" brushRef="#br0" timeOffset="-4344.01">2753 219 992,'0'3'-16,"0"-2"28,-1-1-1,1 0 1,0 1-1,0-1 1,0 1-1,0-1 1,0 1-1,0-1 1,0 0-1,0 1 1,0-1-1,0 1 1,0-1-1,0 1 1,0-1-1,0 0 1,0 1-1,1-1 1,-1 1-1,0-1 1,0 0-1,0 1 1,1-1-1,-1 0 1,0 1-1,0-1 1,1 0-1,-1 1 1,0-1-1,1 0 1,-1 1-1,0-1 1,1 0-1,-1 0 0,0 0 1,1 1-1,-1-1 1,1 0-1,0 0 1,-1 0 147,1 1 1,0-1-1,-1 0 0,1 1 0,-1-1 1,1 0-1,0 1 0,-1-1 0,1 1 1,-1-1-1,1 1 0,-1-1 1,0 1-1,1-1 0,-1 1 0,1 0 1,-1-1-1,0 1 0,0 0 1,1-1-1,-1 1 0,0-1 0,0 1 1,0 0-1,0 0 0,0-1 0,0 1 1,0 0-1,0 0 0,0 22 3783,-9 34-2113,5-38-1309,1-1 0,0 1 1,2 0-1,0 22 0,1-40-585,0-1 0,0 0 1,0 1-1,0-1 0,0 1 0,0-1 0,0 1 0,0-1 0,0 1 0,0-1 1,0 1-1,1-1 0,-1 1 0,0-1 0,0 0 0,0 1 0,1-1 0,-1 1 1,0-1-1,0 0 0,1 1 0,-1-1 0,0 0 0,1 1 0,-1-1 0,1 0 0,-1 1 1,0-1-1,1 0 0,-1 0 0,1 0 0,-1 1 0,1-1 0,-1 0 0,1 0 1,-1 0-1,0 0 0,1 0 0,-1 0 0,1 0 0,22-12-1634,17-26-4852,-10 0 7522,44-74 1,-55 83-451,-18 27 1156,-15 38-385,8-21-349,2 0 0,0 0 0,0 0 0,-1 18 1,4-22-807,0 0 1,1 0 0,1-1 0,-1 1 0,1 0-1,1 0 1,0-1 0,1 1 0,0-1 0,0 0-1,7 13 1,-9-22-125,-1 0 0,1 0-1,-1 0 1,1 0 0,-1 0 0,1 0-1,0 0 1,0-1 0,-1 1-1,1 0 1,0 0 0,0-1 0,0 1-1,0-1 1,0 1 0,0-1 0,0 1-1,0-1 1,0 1 0,0-1-1,0 0 1,0 0 0,0 1 0,0-1-1,0 0 1,0 0 0,0 0 0,0 0-1,0 0 1,1 0 0,-1-1-1,0 1 1,0 0 0,0-1 0,0 1-1,0 0 1,0-1 0,0 1 0,0-1-1,0 1 1,1-2 0,0 0-5,1 0 1,-1 0-1,0 0 1,0 0 0,0 0-1,0 0 1,0-1-1,0 1 1,-1 0 0,1-1-1,-1 0 1,0 1-1,0-1 1,0 0 0,1-4-1,1-11-115,-1-1 0,-1 0 0,0 0 0,-2 0 0,-4-35 0,-8 6-2570,-9-2-3366,6 18 2383</inkml:trace>
  <inkml:trace contextRef="#ctx0" brushRef="#br0" timeOffset="-3917.01">3142 524 4400,'-1'-3'14,"0"1"0,0 0 0,0-1 0,0 1 0,1 0 0,-1-1 0,1 1 1,-1-1-1,1 1 0,0-1 0,0 1 0,0-1 0,0 1 0,1-1 0,-1 1 0,0-1 0,1 1 0,0-1 0,1-2 0,26-52 586,-10 26-217,-16 27-245,67-137 6617,-68 140-6685,-1 1 0,0 0 0,0 0-1,1-1 1,-1 1 0,0 0 0,0 0 0,1 0 0,-1-1 0,0 1 0,0 0 0,1 0-1,-1 0 1,0 0 0,1 0 0,-1 0 0,0 0 0,1-1 0,-1 1 0,0 0-1,1 0 1,-1 0 0,0 0 0,1 0 0,-1 0 0,0 1 0,0-1 0,1 0 0,-1 0-1,0 0 1,1 0 0,-1 0 0,0 0 0,1 0 0,-1 1 0,0-1 0,1 0-1,15 15 742,-12-11-745,-1 1 0,1 0 1,-1 1-1,1-1 0,1 6 1,7 28-15,10 26 230,-2-24-3385,-14-24-323,0-3-2800</inkml:trace>
  <inkml:trace contextRef="#ctx0" brushRef="#br0" timeOffset="-3325.01">642 873 2968,'9'1'2080,"-6"2"1594,5 23-1656,-1 0 1,5 41-1,-7-36-2004,14 49 1,-16-69-206,-3 15-9675,-3-12 7973</inkml:trace>
  <inkml:trace contextRef="#ctx0" brushRef="#br0" timeOffset="-2727.98">572 846 992,'3'0'25,"44"-1"634,-31-1-696,1 2-1,-1 0 1,1 0 0,0 2-1,-1 0 1,1 1 0,30 10-1,-32-7 851,1 1-1,-1 0 0,0 2 0,-1 0 1,25 20-1,-31-22-360,0 0 0,-1 1 1,0 0-1,-1 1 0,0-1 1,0 1-1,-1 0 0,0 1 1,0 0-1,5 16 0,-10-23-368,1 0 0,0 0 0,-1 1 0,0-1-1,0 0 1,0 1 0,0-1 0,-1 0 0,1 1-1,-1-1 1,0 0 0,0 0 0,-2 6 0,-23 40 797,15-31-782,9-15-102,0 0 1,-1 0 0,1 0-1,-1-1 1,0 1 0,0-1-1,0 1 1,0-1 0,0 0-1,-1 0 1,1 0 0,-1-1-1,1 1 1,-1-1 0,0 0-1,-3 1 1,-12 2-70,1-1 0,-21 1-1,15-2-256,-36 0 242,48-3 215,1 1 0,0 0-1,-1 1 1,1 0 0,-22 6 0,33-7-115,0 0-1,0 0 1,0 0-1,0 0 1,0 0-1,0 0 1,0 1-1,0-1 1,1 0-1,-1 0 1,0 0-1,0 0 1,0 0-1,0 0 1,0 0-1,0 0 1,0 0 0,0 0-1,0 0 1,0 0-1,0 0 1,0 1-1,0-1 1,0 0-1,0 0 1,0 0-1,0 0 1,0 0-1,0 0 1,0 0-1,0 0 1,0 0-1,0 0 1,0 0-1,0 1 1,0-1-1,0 0 1,0 0-1,0 0 1,0 0-1,-1 0 1,1 0-1,0 0 1,0 0-1,0 0 1,0 0-1,0 0 1,16 2 225,20 0 69,1-2-86,-1-2 1,1-1 0,-1-2 0,0-1 0,0-2 0,0-2 0,-1-1-1,-1-2 1,57-28 0,-58 25-526,-22 11 191,-1 0 0,0 0 0,0-1 0,-1 0 1,16-13-1,-18 10 119,0 0-1,-1-1 1,0 0 0,0 0 0,6-18 0,-38 40 322,19-7-212,0 1 1,0 0 0,0 0 0,1 0 0,0 1 0,0 0-1,1 0 1,0 0 0,-8 14 0,11-17-65,0 0 0,0 0 0,0 0 0,1 0 0,-1 0 1,1 0-1,0 1 0,0-1 0,0 0 0,1 0 0,0 1 0,0-1 0,0 1 0,0-1 0,0 0 1,1 1-1,0-1 0,0 0 0,0 0 0,1 0 0,1 5 0,-1-7-63,0 1-1,0-1 1,0 1-1,0-1 1,0 0-1,1 0 1,-1 0-1,1 0 1,-1 0-1,1-1 1,0 1-1,-1-1 1,1 1-1,0-1 1,0 0-1,0 0 1,5 0-1,4 1-134,-1-1-1,1 0 1,16-1 0,-11-1-146,-7 1-122,-1-2 0,0 1 0,0-1 0,15-5 0,11-2-4034,-24 7-2492</inkml:trace>
  <inkml:trace contextRef="#ctx0" brushRef="#br0" timeOffset="-1589.01">1633 707 3416,'-5'8'375,"-1"-1"-1,1 1 1,0 1 0,1-1-1,0 1 1,1-1 0,-1 1 0,2 0-1,-1 1 1,1-1 0,-1 12-1,0 12 2739,4 63 0,0-61-2541,4 19 316,-3-40-651,-1 0 0,0 1 0,-2 25 0,0-36-241,1 0 1,-1 1-1,1-1 0,0 0 0,1 0 0,-1 0 0,1 1 1,0-1-1,0 0 0,0 0 0,0 0 0,1 0 1,0 0-1,0-1 0,0 1 0,0 0 0,0-1 0,1 0 1,-1 1-1,1-1 0,0 0 0,0 0 0,0 0 1,1-1-1,-1 1 0,0-1 0,1 0 0,5 3 0,-3-3-290,0 0 0,0 0-1,0 0 1,0-1 0,0 1-1,0-1 1,1-1-1,-1 1 1,0-1 0,0-1-1,1 1 1,-1-1 0,0 0-1,0 0 1,0-1-1,0 1 1,0-1 0,7-4-1,-12 6 549,16-18 43,-15 17-292,13-14-51,-1-1 0,17-26-1,-28 39 53,0-1 0,-1 0-1,0 1 1,0-1 0,0 0 0,0-1-1,-1 1 1,0 0 0,1 0-1,-2-1 1,1 1 0,0-1-1,-1 1 1,0 0 0,0-1 0,0 1-1,0-1 1,-2-5 0,2 9 11,-1 1 1,1 0-1,0-1 1,0 1-1,-1 0 0,1-1 1,0 1-1,0 0 1,-1 0-1,1-1 1,0 1-1,-1 0 1,1 0-1,0 0 1,-1-1-1,1 1 1,0 0-1,-1 0 1,1 0-1,-1 0 1,1 0-1,0 0 1,-1 0-1,1 0 0,-1 0 1,1 0-1,0 0 1,-1 0-1,1 0 1,-1 0-1,1 0 1,0 0-1,-1 0 1,1 1-1,0-1 1,-1 0-1,0 0 1,-15 9 593,15-8-536,-6 5 231,0 0-1,0 0 1,0 1-1,1 0 0,0 1 1,1-1-1,0 1 1,0 0-1,0 0 1,1 1-1,-6 17 1,10-24-301,-1 0 0,1 0 1,-1 1-1,1-1 0,0 0 1,0 0-1,0 0 0,0 1 1,0-1-1,0 0 0,1 0 1,-1 0-1,1 0 0,-1 0 1,1 0-1,0 1 0,0-1 1,0-1-1,0 1 1,0 0-1,1 0 0,-1 0 1,0-1-1,1 1 0,-1 0 1,1-1-1,0 0 0,-1 1 1,1-1-1,0 0 0,0 0 1,0 0-1,0 0 0,4 1 1,-2 0-9,1 0 1,0 0 0,0-1-1,0 0 1,-1 0-1,1 0 1,0 0-1,0-1 1,0 0 0,1 0-1,-1 0 1,0-1-1,8-2 1,0-2-143,-1-1 1,0 0 0,-1-1-1,0 0 1,0-1-1,0-1 1,-1 1-1,-1-2 1,1 1-1,-1-1 1,14-22 0,-11-13-67,-10 34 220,-2 10 203,-2 4-113,-1 0-1,1-1 0,0 1 1,1 0-1,-1 0 1,0 1-1,1-1 0,0 0 1,0 0-1,0 1 1,0-1-1,0 0 0,1 1 1,-1-1-1,1 1 1,0-1-1,0 1 1,0-1-1,2 6 0,-1-1-71,1 1-1,0-1 0,1 0 0,0 0 1,0 0-1,7 12 0,-10-19-16,1 0 0,-1 0 0,1 0 0,0 0 0,0 0 1,-1 0-1,1 0 0,0 0 0,0 0 0,0 0 0,0 0 0,0 0 0,0-1 0,0 1 0,0 0 0,0-1 0,0 1 0,1-1 0,-1 1 0,0-1 0,2 1 0,-1-1-8,1 0 0,-1 0 0,1 0 0,-1-1-1,1 1 1,-1-1 0,1 1 0,-1-1-1,0 0 1,1 0 0,-1 0 0,0 0 0,0 0-1,0-1 1,1 1 0,1-2 0,9-6 15,-8 7 9,4-1-123,0 0 0,0-1 0,0 0 0,0-1 0,8-6 0,-14 9 61,0-1 0,-1 1 0,1-1 0,-1 1 1,0-1-1,0 0 0,0 0 0,0 0 0,-1 0 0,1 0 0,-1 0 0,0-1 0,1 1 0,-2 0 0,1-1 1,0 1-1,-1-1 0,1-4 0,0-1 27,-1-18 43,0 27-31,0 0 1,0 0-1,0 0 0,0 0 1,0-1-1,0 1 1,0 0-1,0 0 0,0 0 1,0 0-1,0 0 1,0 0-1,0 0 1,0 0-1,0 0 0,0-1 1,0 1-1,0 0 1,0 0-1,0 0 1,0 0-1,0 0 0,0 0 1,0 0-1,0 0 1,0 0-1,-1 0 1,1 0-1,0 0 0,0 0 1,0 0-1,0 0 1,0-1-1,0 1 0,0 0 1,0 0-1,0 0 1,-1 0-1,1 0 1,0 0-1,0 0 0,0 0 1,0 0-1,0 0 1,0 0-1,0 1 1,0-1-1,0 0 0,-1 0 1,1 0-1,0 0 1,0 0-1,0 0 1,0 0-1,0 0 0,0 0 1,0 0-1,0 0 1,0 0-1,0 0 0,-1 0 1,-8 15 455,5-2-371,-1 8-420,2-15-3799</inkml:trace>
  <inkml:trace contextRef="#ctx0" brushRef="#br0" timeOffset="-951">2235 970 816,'0'20'2582,"1"0"1,1 0-1,4 20 1,6 0-773,-10-37-1736,-1-1 0,1 1 0,-1-1 0,1 0 1,0 1-1,0-1 0,0 0 0,0 0 1,0-1-1,0 1 0,0 0 0,1-1 0,-1 1 1,1-1-1,-1 0 0,1 0 0,-1 0 0,1 0 1,0 0-1,0 0 0,-1-1 0,1 1 1,0-1-1,0 0 0,0 0 0,-1 0 0,5-1 1,9 0-102,1-1 1,-1-1 0,23-7 0,-26 6 174,21-11-250,-32 13 101,0 0 0,0 1 0,1-1 0,-1 1 1,1 0-1,-1 0 0,1 0 0,0 0 0,-1 0 0,1 0 0,0 1 0,-1-1 0,1 1 0,0 0 0,0 0 1,0 0-1,-1 0 0,1 1 0,3 0 0,-4-1 300,-9 24-206,6-21-92,-1 0 0,0 1 0,1-1 0,-1 0-1,-1-1 1,1 1 0,0 0 0,-1 0 0,1-1 0,-1 0 0,0 1 0,0-1 0,0 0 0,-5 2 0,-9 8-22,36-19-168,16-16 184,2-11-110,-29 28 58,-1 0 0,1-1 0,-1 0 0,0-1 0,-1 1 0,0-1 0,6-11 0,-11 19 73,-1-1 1,1 0 0,0 0-1,0 0 1,0 0-1,0 1 1,-1-1-1,1 0 1,0 1-1,0-1 1,0 1 0,0-1-1,0 1 1,0 0-1,1-1 1,-1 1-1,0 0 1,1-1-1,0 1 533,-19 39 237,15-33-709,0 0 0,0 0 0,-1 0 0,0-1 0,0 1 0,0-1 0,-1 1 0,0-1 0,-5 6-1,-84 82 236,-90 116 0,153-172-775,-33 44-1636,22-21-2670,26-34-1551</inkml:trace>
  <inkml:trace contextRef="#ctx0" brushRef="#br0">3765 435 7800,'4'4'130,"-1"1"1,1 0-1,-1-1 1,0 1-1,0 0 1,-1 0-1,1 1 1,-1-1-1,0 1 1,-1-1-1,1 1 1,-1-1 0,1 9-1,-1-1 226,0 0 0,-1 0 0,0 0 0,-1 0-1,-2 14 1,-7 57 1512,-2 16 113,11-90-1781,-2 0 1,0 0-1,0 0 0,-1 0 0,0 0 0,0-1 1,-7 9-1,11-17-214,-1-3 14,0 1-1,0-1 1,0 0-1,0 1 1,1-1-1,-1 0 0,0 1 1,1-1-1,0 0 1,-1 0-1,1 0 0,0 0 1,0 0-1,0 1 1,0-4-1,0-7 6,0 0 0,-1 1-1,-1-1 1,-3-16 0,3 20-16,0 0 0,0-1 0,1 1 0,0-1 0,1 1 0,0-1 0,0 1 1,1-1-1,2-14 0,48-135-507,-49 155 503,0-1-1,-1 1 1,1 0-1,1-1 1,-1 1-1,0 0 0,1 0 1,0 0-1,-1 0 1,1 1-1,0-1 0,6-3 1,45-26 200,-44 27-102,-5 2-76,0 0 1,1 0 0,-1 0-1,1 1 1,0 0-1,0 0 1,0 1 0,0-1-1,0 1 1,0 1-1,0-1 1,0 1 0,1 0-1,-1 1 1,0-1-1,0 1 1,0 0 0,0 1-1,0-1 1,0 1-1,0 0 1,7 5-1,-12-7-3,0 1-1,0 0 0,0 0 0,0 0 1,-1 0-1,1 0 0,0 0 0,0 1 1,-1-1-1,1 0 0,-1 0 0,1 0 1,-1 1-1,0-1 0,1 0 0,-1 1 1,0-1-1,0 0 0,0 1 0,0-1 1,0 0-1,0 1 0,0-1 0,0 0 1,-1 0-1,1 1 0,-1 1 0,-13 31 49,9-24-42,-1 0-1,0 0 1,-1-1 0,0 0-1,-1 0 1,0-1 0,0 0-1,0-1 1,-1 1 0,0-2-1,-1 1 1,-11 5-1,14-8 91,0 0-1,1 1 0,0-1 0,0 1 0,0 1 0,0-1 0,1 1 0,0 0 0,-8 11 0,12-15-86,1 0 0,-1 0 0,1-1 0,-1 1 0,1 0 0,0 0 0,0 0 0,0 0 0,0-1-1,0 1 1,0 0 0,0 0 0,1 0 0,-1-1 0,1 1 0,-1 0 0,1 0 0,0-1 0,-1 1 0,1 0 0,0-1 0,0 1 0,0-1 0,1 1-1,-1-1 1,0 0 0,0 1 0,1-1 0,-1 0 0,3 2 0,-1 0 22,1-1 0,0 1 0,0 0 0,0-1 0,0 0 0,0 0 0,1 0 0,-1 0 0,1-1 0,-1 1 0,6-1 0,115 6-2509,-75-10-2931,-32 1-1495</inkml:trace>
  <inkml:trace contextRef="#ctx0" brushRef="#br0" timeOffset="424.97">4249 614 4576,'4'31'9651,"-10"27"-8451,3-34-229,-14 75-331,6-54-8609,5-25 2756</inkml:trace>
  <inkml:trace contextRef="#ctx0" brushRef="#br0" timeOffset="923.98">4689 854 1080,'-9'11'1,"7"-8"2007,1-7-1441,-1 1 0,1 0 0,0-1 0,0 1 1,0-1-1,1 1 0,-1-5 0,1 6-363,-6-28 2495,-13-35-1,13 49-2570,1 0 1,1 0 0,0 0-1,1-1 1,1 1 0,1-1 0,0 1-1,2-29 1,4 20 85,0 0 0,11-27 1,-15 49-69,13-5-395,-3 2 173,0-1 27,0 0-1,0 1 0,0 1 1,1 0-1,15-4 0,-25 8 53,1 0 0,0 1 0,-1 0 0,1-1 0,0 1-1,0 0 1,0 0 0,-1 0 0,1 1 0,0-1 0,-1 1 0,1 0-1,0-1 1,-1 1 0,1 0 0,-1 1 0,1-1 0,-1 0-1,1 1 1,-1-1 0,0 1 0,0 0 0,0 0 0,0 0-1,0 0 1,0 0 0,0 0 0,-1 0 0,1 1 0,1 2 0,-1 0-29,0 0 1,0 0 0,0 0 0,0 0 0,-1 1 0,0-1 0,0 0 0,0 1 0,-1-1 0,0 1 0,0-1 0,0 1-1,-1-1 1,0 1 0,0-1 0,0 0 0,-1 1 0,1-1 0,-5 7 0,-4 10-197,-2-1 0,0 0 0,-18 23 0,7-11 698,-13 15 130,27-38-322,1 1 0,0 0 0,0 1 0,1 0 0,1 0 0,0 0 0,-7 20-1,16-31-161,-1 0 0,1 0 0,-1-1 0,1 1 0,0-1 0,0 0 0,-1 0 0,1 0-1,0 0 1,0 0 0,2-1 0,54-14-494,-22 4-1349,-10 0-2990,-12 4-2455</inkml:trace>
  <inkml:trace contextRef="#ctx0" brushRef="#br0" timeOffset="1549.99">5177 428 6816,'0'48'1381,"1"-19"229,-1 0-1,-1 0 0,-7 34 0,3-37-1087,-2-1 0,-17 42 0,19-57-435,6-16-149,4-14-59,-2-1 111,2 1 0,0 0 0,2 0 0,0 1 0,1 0 0,1 0 0,0 0 0,19-25 0,-14 26 62,-1 1 150,0 1-1,2 1 1,24-22 0,-26 27-149,0 2 1,1-1-1,0 2 1,0 0-1,25-8 0,-32 12-109,0 1 0,0 0 0,1 0 0,-1 1-1,0 0 1,1 0 0,-1 1 0,1 0 0,-1 0-1,1 1 1,-1 0 0,0 0 0,1 1 0,-1 0-1,10 4 1,-15-6 81,0 1 1,0 0-1,0 0 0,0 1 1,0-1-1,0 0 0,-1 0 1,1 1-1,0-1 0,-1 1 1,1 0-1,-1 0 0,0-1 1,0 1-1,1 0 0,-1 0 1,0 0-1,0 0 0,-1 0 1,1 0-1,0 0 0,-1 1 1,1-1-1,-1 4 0,0 1 29,-1-1-1,0 1 1,0-1-1,-1 1 1,0-1-1,-4 11 1,-5 13-30,10-27-23,0 0 0,0 0 0,0 0 0,-1 0 0,1 0 0,-1 0-1,0-1 1,0 1 0,0 0 0,0-1 0,0 0 0,0 0 0,-4 3 0,-37 20 1,1-1 262,27-13-145,0 0 1,0-2-1,-1 1 1,-28 10-1,32-15-63,0 1 0,1 0 0,0 0-1,1 1 1,-1 1 0,1 0 0,-10 9 0,19-15 342,5 0-351,-1 0 0,2-1 0,-1 0 0,0 1 0,0-1 0,6 0 0,-6 0-17,4 0-65,1 0 1,0 0-1,17-1 1,-18 0-48,1 0 0,0 0 1,-1 1-1,13 2 0,64 17-1315,-56-16-1982,1-1-4188,-20-1 6319,6 0-892</inkml:trace>
  <inkml:trace contextRef="#ctx0" brushRef="#br0" timeOffset="2017.99">5778 654 6816,'-4'2'2014,"5"-4"-628,13-10 159,26-16 1192,-22 19-2143,1 1 0,21-5 0,-34 11-554,0 1-1,1 0 1,-1 0 0,0 0 0,1 0-1,-1 1 1,1 0 0,-1 1-1,0-1 1,11 3 0,1 1-21,12 2-27,-30-5 8,1-1 0,0 1 0,-1-1 0,1 1 0,0-1 0,-1 1 0,1 0 0,0-1 0,-1 1 0,1 0 0,-1 0 0,0-1 0,1 1 0,-1 0 0,0 0 0,1-1 0,-1 1 0,0 0 0,0 0 0,1 0 0,-1 0 0,0 0 0,0 0 0,0-1 0,0 1 0,0 0 0,-1 0 0,1 0 0,0 0 0,0 0-1,-1 1 1,-1 3-9,-1 1-1,0-1 0,0 0 1,-1 0-1,0 0 0,1 0 1,-1 0-1,-1-1 0,-4 5 1,-11 12-521,-3 5-386,-49 44 1,6-9 2670,58-52-882,5-7-733,1 0 0,-1 0-1,1 1 1,-1-1-1,1 1 1,0-1 0,0 1-1,0 0 1,0 0 0,1 0-1,-1 0 1,1 0 0,-1 1-1,0 4 1,33-5 880,-17-3-1026,1-1 0,-1 0 0,0 0 0,0-2 0,0 0 1,16-5-1,-1 1-268,53-15-5392,-43 12-2760,-24 6 6140</inkml:trace>
  <inkml:trace contextRef="#ctx0" brushRef="#br0" timeOffset="2453.99">6489 532 9592,'79'-13'3171,"-43"6"-2596,0 2 1,40 0 0,-27 3-591,-30 1-960,1 1 0,0 0 0,39 7-1,-38-3-5830</inkml:trace>
  <inkml:trace contextRef="#ctx0" brushRef="#br0" timeOffset="2859.99">6455 699 12640,'40'-3'1247,"-1"-1"0,1-2 0,52-16 0,-19 5-166,-49 13-1036,35-2 1,-39 5-875,-1-1 0,25-5 0,-41 6-125,1 1 1,-1 0-1,0 0 1,0 0 0,0 0-1,0 0 1,0 1-1,0-1 1,0 1-1,5 2 1,-7-3 1057,13 4-2737</inkml:trace>
  <inkml:trace contextRef="#ctx0" brushRef="#br0" timeOffset="6860.99">8097 137 6280,'-28'51'1100,"29"-51"-771,0-1 1,0 0 0,0 1-1,0-1 1,0 1 0,0-1 0,0 1-1,0 0 1,0-1 0,0 1-1,0 0 1,0 0 0,0 0-1,0-1 1,0 1 0,0 0-1,2 1 1,-2-2-225,0 1 1,0 0-1,0 0 1,0 0-1,0 1 0,0-1 1,0 0-1,0 0 1,0 0-1,0 1 0,0-1 1,0 1-1,0-1 1,0 1-1,0-1 0,0 1 1,-1-1-1,1 1 1,0 0-1,0-1 0,0 1 1,0 1-1,1 2-3,-1 1 1,0-1-1,0 0 0,0 0 1,0 1-1,-1-1 0,0 0 0,0 1 1,0-1-1,0 0 0,-1 0 1,0 1-1,0-1 0,0 0 0,0 0 1,0 0-1,-1 0 0,-4 8 0,-5 6 160,0 1-1,-25 28 1,4-4 471,27-36-672,0 0-1,1 0 0,0 0 0,1 1 1,-1 0-1,2 0 0,-1 0 0,1 0 0,0 0 1,1 1-1,-2 15 0,4-22-30,-1-1 0,0 0 0,1 1 0,-1-1 0,1 0 0,-1 1-1,1-1 1,0 0 0,-1 0 0,1 0 0,0 0 0,0 0 0,0 0 0,0 0 0,0 0 0,0 0-1,0 0 1,0 0 0,0-1 0,0 1 0,0 0 0,1-1 0,0 1 0,29 9 379,-19-7-272,0-1 1,0 0 0,1-1-1,-1-1 1,0 0 0,1 0-1,19-4 1,3-2-138,44-2 0,13-1-233,-64 5 153,-8 0-385,1 0-1,0 2 0,38 0 0,-48 4-496,11 1-9838,-13 0 6420</inkml:trace>
  <inkml:trace contextRef="#ctx0" brushRef="#br0" timeOffset="7284.99">7951 658 1264,'-1'1'3692,"-2"9"5833,30-3-8502,1-2-1,0 0 1,1-2-1,55-2 1,-23-4-666,75-15-1,-54 1-381,25-4-2060,-32 15-3974,-57 6-1607</inkml:trace>
  <inkml:trace contextRef="#ctx0" brushRef="#br0" timeOffset="7782.99">8186 725 11120,'-3'74'750,"4"-64"-509,1 0 1,0 0-1,4 13 0,-3-17 8,-1 1 0,0-1-1,-1 1 1,1 0 0,-1 0 0,-1-1 0,1 1 0,-1 0 0,-1 10 0,-3 5 92,-1 4 567,-13 39 0,16-56-713,0-1 1,1 0-1,0 0 1,0 16-1,1-19-114,0 0-1,0 1 1,0-1 0,-1 0-1,0 0 1,0 1-1,0-1 1,-1 0 0,1 0-1,-1 0 1,0 0-1,-6 8 1,8-13-80,0-1 0,0 1-1,1-1 1,-1 0 0,0 1 0,0-1 0,0 1 0,0-1-1,-1 0 1,1 1 0,0-1 0,0 1 0,0-1-1,0 1 1,-1-1 0,1 0 0,0 1 0,0-1-1,-1 1 1,1-1 0,0 1 0,-1 0 0,1-1-1,-1 1 1,1-1 0,-1 1 0,1 0 0,-1-1-1,1 1 1,-1 0 0,1-1 0,-1 1 0,1 0-1,-1 0 1,1-1 0,-1 1 0,1 0 0,-1 0-1,0 0 1,1 0 0,-1 0 0,1 0 0,-1 0-1,0 0 1,1 0 0,-1 0 0,1 0 0,-1 0 0,1 1-1,-1-1 1,0 0 0,1 0 0,-1 1 0,1-1-1,-1 0 1,1 1 0,-1-1 0,1 0 0,-1 1-1,1-1 1,0 1 0,-1-1 0,1 1 0,0-1-1,-1 1 1,1-1 0,-1 1 0,2-11-60,0 0 0,1 0 1,0 0-1,1 0 0,0 0 1,0 1-1,1-1 0,0 1 1,10-16-1,8-8 131,27-34 0,-36 52 131,-5 4-187,0 0-1,2 1 1,-1 0 0,1 1 0,1 0 0,-1 1 0,2 0-1,-1 0 1,1 1 0,0 1 0,0 0 0,1 1 0,0 0 0,0 1-1,0 0 1,23-3 0,-33 7 4,-1 0 0,0-1 0,0 1 0,0 0 0,0 0 0,0 0 0,0 1-1,0-1 1,0 1 0,1-1 0,-1 1 0,0-1 0,-1 1 0,1 0 0,0 0 0,0 0 0,0 0 0,0 0 0,-1 1 0,1-1-1,0 0 1,-1 1 0,0-1 0,1 1 0,-1 0 0,2 3 0,1-1 82,-3-2-95,-1-1 0,0 1 0,0 0 0,0-1 0,0 1 0,-1-1 0,1 1 0,0-1 0,-1 1 0,1-1 0,-1 1-1,1-1 1,-1 0 0,0 1 0,-1 1 0,1 1 29,-2 1-33,1 0 1,-1 0-1,0 0 0,0-1 1,-1 1-1,1-1 1,-1 0-1,0 1 0,0-2 1,0 1-1,-9 5 0,-7 4 81,-34 15-1,4-2-217,3 0-27,33-20 211,0 2-1,1 0 1,-1 0 0,1 1-1,1 1 1,-19 18 0,27-23 95,-2 4 197,15-6-184,-1-1-118,12 3 135,0-2-1,0 0 1,1-1 0,-1-1-1,34-3 1,84 3-5,-42 1-1073,-31 7-223,-10-1-5195,-44-7-2805</inkml:trace>
  <inkml:trace contextRef="#ctx0" brushRef="#br0" timeOffset="8179.99">8917 141 9864,'-5'27'108,"3"-21"-30,1 1 0,0-1 0,0 0 1,0 1-1,1-1 0,0 1 0,0-1 1,0 0-1,1 1 0,0-1 0,3 9 0,-3-14 224,1-5-1,-1 3-315,3-7 314,1 0 0,0 0 0,0 0 0,7-6 0,-12 12-249,1 1 0,0 0 0,0 0 0,-1 0-1,1 0 1,0 0 0,0 1 0,0-1 0,0 0 0,0 0-1,0 1 1,1-1 0,-1 0 0,0 1 0,0-1-1,0 1 1,1 0 0,-1-1 0,0 1 0,0 0 0,1 0-1,-1 0 1,0 0 0,1 0 0,-1 0 0,0 0 0,0 0-1,1 0 1,-1 0 0,0 1 0,0-1 0,1 1 0,-1-1-1,0 1 1,0-1 0,0 1 0,0 0 0,0-1 0,0 1-1,0 0 1,0 0 0,2 2 0,9 15 233,-1 1 1,0 1 0,-1 0-1,-1 0 1,-2 0-1,7 25 1,-7-23-52,1 4 84,-2 0-1,-1 1 0,-2 0 1,0 0-1,-2 33 1,-12 132 174,11-186-478,-5 43 93,-2 0 0,-2-1 0,-25 77-1,25-100-485,-2 0 0,0-1 0,-17 27-1,17-35-455,0-1-1,-1 0 0,0-1 1,-1 0-1,-18 15 1,-80 65-5678,49-41 3028</inkml:trace>
  <inkml:trace contextRef="#ctx0" brushRef="#br0" timeOffset="8541.99">8081 1 7088,'-3'9'97,"3"-8"14,0 1 0,0-1-1,-1 1 1,1-1 0,0 0-1,-1 0 1,0 1 0,1-1-1,-1 0 1,0 0 0,1 1-1,-1-1 1,0 0-1,0 0 1,0 0 0,0 0-1,0 0 1,0 0 0,0-1-1,0 1 1,-1 0 0,1-1-1,-1 2 1,-2 0 34,0 1 0,0 0-1,0 0 1,1 1 0,-1-1 0,1 1-1,0 0 1,0-1 0,1 1 0,-1 1-1,1-1 1,-3 6 0,0-1 236,-41 78 1192,-35 92 1,-19 85 454,90-233-1681,1 1-1,2-1 0,1 1 0,-2 40 0,6-54-179,-1 12-11,1 1 1,5 57-1,-1-72-156,0-1 0,1 0 0,1 0 0,1-1 0,0 1 0,0-1 0,13 22 0,-12-28-269,0 0 0,1 0-1,0 0 1,1-1 0,0 0 0,0-1-1,0 0 1,1 0 0,18 9 0,2 2-3877,41 23-1342,-4-4 1848</inkml:trace>
  <inkml:trace contextRef="#ctx0" brushRef="#br0" timeOffset="10407.17">289 1938 11208,'-4'1'1426,"-7"2"-295,27-2 1464,16 1-1157,56 8 712,-79-10-2122,1 0 0,-1-1 0,1 0 0,-1 0-1,0-1 1,0-1 0,12-3 0,-6 1-214,1 0 0,-1 2 0,1-1 0,-1 2-1,20-1 1,40 3-5296,-49 6 222,-14-1 660</inkml:trace>
  <inkml:trace contextRef="#ctx0" brushRef="#br0" timeOffset="10813.99">336 2186 9776,'-24'9'1953,"20"-8"-1705,0 0 0,0 0 0,0 1 0,0 0 1,0-1-1,0 1 0,1 1 0,-1-1 0,1 0 0,0 1 0,-6 5 0,8-7 1167,33-2 2507,16-5-2485,22-2-1666,26-3-989,-29 1-2605,-39 3 303,-4 1-4546</inkml:trace>
  <inkml:trace contextRef="#ctx0" brushRef="#br0" timeOffset="15325.98">2517 1795 5384,'-2'-1'147,"0"1"0,0-1 0,0 1 0,0 0 0,0 0 0,0 0 0,0 0 0,0 0 0,0 0 0,0 0 0,0 1 0,0-1 0,0 1 0,0-1 0,0 1 1,0 0-1,1 0 0,-1 0 0,0 0 0,0 0 0,1 0 0,-1 1 0,-1 1 0,-32 36 5110,27-28-4469,-20 24-207,1 2 0,2 1 0,2 1 0,1 1 0,-26 67-1,16-17 940,-23 106-1,50-179-1274,-3 13 58,2 0-1,-7 61 0,13-83-259,0 0-1,0 0 0,1 0 0,-1 0 0,2 1 0,-1-2 1,1 1-1,0 0 0,1 0 0,0-1 0,0 1 0,1-1 1,0 0-1,0 0 0,1 0 0,8 10 0,-1-6-160,0 0 1,1-1-1,1-1 0,0 0 0,0 0 0,0-1 0,1-1 0,0-1 1,32 10-1,-35-13-92,-1 1 1,1-1-1,0-1 1,15 2-1,-20-4-435,0-1 0,-1 1 0,1-1 0,-1 0 0,1 0 0,-1-1-1,1 0 1,-1 0 0,9-5 0,2-2-8941</inkml:trace>
  <inkml:trace contextRef="#ctx0" brushRef="#br0" timeOffset="24110.99">3591 2798 13176,'39'-2'-2199,"-26"-14"5310,-5 10-3045,1 1 1,-1 0-1,1 1 1,1 0-1,-1 0 1,0 0-1,18-2 1,72-10 759,-87 14-786,1 2 0,-1-1 0,0 2 0,0-1 0,0 2 0,1-1 0,-1 2-1,0 0 1,-1 0 0,1 1 0,-1 1 0,1-1 0,16 12 0,-26-15-11,-1 0 1,1 1-1,0-1 1,-1 1-1,0-1 1,1 1-1,-1 0 1,0-1-1,0 1 1,0 0-1,0 0 1,0 0-1,0 0 1,0 0-1,-1 0 1,1 0-1,-1 0 1,1 0-1,-1 3 1,0-2 12,0 1 0,-1 0 0,0 0 0,1-1 0,-1 1 1,0 0-1,-1-1 0,1 1 0,-4 6 0,-2 1-5,-1 0 0,1 0 0,-2-1 0,0 0 0,-10 9 0,-10 5 53,-2-2 0,0-1 0,-1-2 0,-40 18 0,4-1 688,68-36-763,-4 1 79,1 1 1,0-1 0,0 1-1,0 0 1,0 0-1,1 0 1,-1 0-1,0 0 1,1 1 0,0-1-1,-1 1 1,1-1-1,0 1 1,0 0 0,1 0-1,-4 6 1,5-8 271,79 3 173,-46-1-236,50-3-1,-59-1-236,1 1 0,0 2 0,38 7-1,-34-5 26,48 3 1,21-21-1498,-96 14 446,-6-13-12582,-1 0 11029</inkml:trace>
  <inkml:trace contextRef="#ctx0" brushRef="#br0" timeOffset="26516">6014 1927 11744,'42'131'4714,"-17"-39"-4140,16 77 317,-36-141-700,-1 1-1,-2 0 1,-1-1 0,-3 33 0,-8 21 787,-4-1-1,-48 155 1,52-211-992,0-1 1,-2 0-1,-1-1 0,0 0 1,-2-1-1,0 0 0,-2-1 1,0-1-1,-2-1 0,0 0 1,-36 26-1,50-41-232,-25 17-333,28-20 422,1 0-1,-1 0 1,0-1 0,1 1-1,-1 0 1,0 0 0,1-1-1,-1 1 1,0-1 0,0 0-1,0 0 1,0 1-1,1-1 1,-4-1 0,3 1-1910,1-11-8156,1 7 9748,-3-12-1845</inkml:trace>
  <inkml:trace contextRef="#ctx0" brushRef="#br0" timeOffset="26966.99">6580 2420 12552,'-41'39'190,"30"-32"815,22-19-103,4 1-548,0 1 1,1 0-1,0 1 0,19-7 0,-26 12-239,1 1 0,-1 0 0,0 0-1,1 1 1,0 1 0,-1 0-1,1 0 1,0 0 0,17 3-1,-11 0-581,21 2-7359,-20-4 2360</inkml:trace>
  <inkml:trace contextRef="#ctx0" brushRef="#br0" timeOffset="27363.41">6366 2610 13176,'46'4'1190,"-36"-3"-673,0 0 0,0 0 1,0-1-1,0 0 0,12-3 0,164-27 1365,-160 24-2146,-1 0 0,26-11 0,-9 0-2994,4-1-5557,-10 5 5809</inkml:trace>
  <inkml:trace contextRef="#ctx0" brushRef="#br0" timeOffset="30098.06">232 3550 10136,'0'0'1824,"0"8"-304,-4 133 2808,5-96-3838,2-1 1,17 87-1,-13-104-703,-5-14-649,1 0 0,1 0-1,0-1 1,9 22-1,-11-32-2802,9-4-1303,0 0 2095</inkml:trace>
  <inkml:trace contextRef="#ctx0" brushRef="#br0" timeOffset="30473.99">40 3571 10584,'0'0'1689,"3"0"-277,155-35 2914,1-1-6018,-47 21-3893,-52 7-1141</inkml:trace>
  <inkml:trace contextRef="#ctx0" brushRef="#br0" timeOffset="30857.99">518 3864 7984,'1'4'259,"0"1"1,0-1 0,1 0 0,-1 0-1,1 0 1,0 0 0,1 0 0,-1 0-1,1-1 1,-1 1 0,1-1 0,0 1-1,1-1 1,-1 0 0,4 2 0,0 2 308,-1 1 1,0 0 0,0-1 0,-1 2 0,0-1 0,-1 1 0,6 12 0,-1-2 3,-9-19-558,0 1-1,0-1 0,0 0 0,0 1 0,1-1 1,-1 0-1,0 0 0,0 1 0,0-1 0,0 0 0,1 0 1,-1 1-1,0-1 0,0 0 0,0 0 0,1 0 0,-1 1 1,0-1-1,1 0 0,-1 0 0,0 0 0,0 0 0,1 0 1,-1 1-1,0-1 0,1 0 0,-1 0 0,0 0 1,0 0-1,1 0 0,-1 0 0,0 0 0,1 0 0,-1 0 1,1 0-1,9-10 436,4-20 25,-14 29-476,19-51 137,17-79-1,-18 55 4,-15 67-191,0 0 0,1 0 0,0 0 0,5-9 0,-8 16-5,0 0-1,0 0 1,0 0 0,1 0-1,-1 0 1,1 0-1,-1 1 1,1-1-1,0 0 1,0 1 0,-1-1-1,1 1 1,0 0-1,1-1 1,-1 1-1,0 0 1,0 0-1,0 0 1,1 1 0,3-2-1,-4 2-788,27 17-3780,-6-2 1065,-3 0-1344</inkml:trace>
  <inkml:trace contextRef="#ctx0" brushRef="#br0" timeOffset="31357.99">1036 3856 992,'-5'-60'4766,"4"51"-1655,0 7-853,-7 10-1672,7-7-629,-6 10 357,0 0 0,1 0 1,1 0-1,0 1 0,0-1 0,1 1 0,1 0 0,0 1 0,0-1 0,1 0 0,1 1 0,0-1 0,2 23 1,-1-32-223,1 1 1,0-1-1,0 1 1,0-1-1,0 0 1,0 1 0,0-1-1,1 0 1,0 0-1,0 0 1,0 0 0,0 0-1,0-1 1,0 1-1,1 0 1,-1-1 0,1 0-1,0 0 1,5 4-1,2-1-52,4-6-40,-10-1 6,0-1-1,-1 1 0,1-1 0,0 0 0,-1 0 1,0 0-1,0-1 0,0 1 0,0-1 0,0 1 0,-1-1 1,0 0-1,3-6 0,23-63 51,-15 34-327,21-74 573,-34 112-311,0 1 0,0-1-1,0 1 1,0-1 0,0 1-1,0-1 1,0 1 0,0-1-1,0 1 1,1 0 0,-1-1-1,0 1 1,0-1 0,1 1-1,-1-1 1,0 1 0,0 0-1,1-1 1,-1 1 0,1 0-1,-1-1 1,0 1 0,1 0-1,-1-1 1,1 1 0,-1 0-1,0 0 1,1 0 0,-1-1-1,1 1 1,-1 0 0,1 0-1,6 15 20,-4 31 190,-4 7-1,-1-33-101,2-1 1,0 1 0,1 0-1,1-1 1,5 24-1,-7-43-95,0 1 0,0-1-1,0 0 1,0 0 0,1 0-1,-1 1 1,0-1 0,0 0-1,0 0 1,0 0 0,1 1-1,-1-1 1,0 0 0,0 0 0,0 0-1,1 0 1,-1 0 0,0 0-1,0 1 1,1-1 0,-1 0-1,0 0 1,0 0 0,1 0-1,-1 0 1,0 0 0,0 0-1,1 0 1,-1 0 0,0 0-1,0 0 1,1 0 0,-1 0-1,0 0 1,0-1 0,1 1-1,-1 0 1,0 0 0,0 0-1,0 0 1,1 0 0,-1 0-1,0-1 1,0 1 0,0 0-1,1 0 1,-1 0 0,0 0-1,0-1 1,0 1 0,0 0-1,0 0 1,1-1 0,-1 1-1,19-23 72,13-30-52,-27 42-20,1-1-1,0 1 1,1 1 0,15-18-1,-19 24-17,1 0 0,-1 1-1,1-1 1,0 1-1,0 0 1,1 1-1,-1-1 1,1 1-1,-1 0 1,1 0-1,0 0 1,0 0-1,0 1 1,8-2-1,-12 8 58,0 0 0,1-1 0,0 1 0,0-1 0,1 0 0,2 5 0,0 3-290,0-1 0,-1 1-1,0 0 1,-1 0 0,-1 1 0,3 21 0,0 2-2053,-4-9-1330,-1-23 3082,-1 1 1,1-1-1,1 0 1,-1 1-1,1-1 1,-1 0-1,3 8 1,5 15-3071</inkml:trace>
  <inkml:trace contextRef="#ctx0" brushRef="#br0" timeOffset="31732.99">1727 3807 7536,'-2'-2'83,"-14"-17"95,15 19 51,0-1-1,1 0 1,-1 1 0,0-1 0,1 0-1,-1 0 1,1 0 0,-1 1 0,1-1 0,-1 0-1,1 0 1,0 0 0,-1 0 0,1 0-1,0 0 1,0 0 0,0 0 0,0-2 0,-9 5 1160,-7 1-922,14-1-390,-1-1 1,1 1-1,-1 0 1,1 0-1,0 1 1,0-1-1,0 0 1,0 1-1,0-1 1,0 1 0,1-1-1,-1 1 1,1 0-1,0 0 1,0 0-1,0 0 1,0 0-1,0 0 1,1 0 0,-1 0-1,1 0 1,0 0-1,0 0 1,0 0-1,0 0 1,1 0-1,-1 0 1,1 0-1,0 0 1,2 6 0,18 58 246,-12-44 26,-1 0 0,-2 1-1,0 0 1,-2-1-1,3 32 1,-7-54-55,-3 7 6,-40-35-1389,33 21-169,1 1 1,0-1 0,0 0-1,-12-12 1,6 5-6404</inkml:trace>
  <inkml:trace contextRef="#ctx0" brushRef="#br0" timeOffset="32365.99">1911 3868 5656,'-43'1'2281,"48"16"224,13 6-1214,-15-20-1135,0-1 0,-1 1-1,0 0 1,0 0 0,0 0-1,0 0 1,0 0 0,1 5-1,0-2 174,0 1-1,-1 0 0,0-1 1,0 1-1,-1 0 1,0 0-1,0 0 0,0 0 1,-1 0-1,0 0 1,-1 0-1,0 8 0,0-13-260,0 1-1,1-1 0,-1 1 1,1-1-1,0 1 0,0-1 0,0 1 1,0-1-1,1 1 0,-1-1 0,1 1 1,-1-1-1,1 1 0,0-1 0,0 1 1,0-1-1,0 0 0,0 0 1,3 4-1,-3-4-37,-1-1-1,1 1 1,-1-1 0,0 1 0,1-1-1,-1 1 1,0-1 0,0 1 0,0-1 0,0 1-1,0-1 1,-1 4 0,0-1-1,4-14 63,28-29-372,5-38-379,-29 58 629,0 1 0,2 1-1,1-1 1,0 2 0,14-19 0,-23 34 50,-1 0 1,1 0-1,-1 0 1,1 1-1,0-1 0,-1 0 1,1 0-1,0 1 1,0-1-1,0 1 1,0-1-1,-1 1 0,1-1 1,0 1-1,0-1 1,0 1-1,0 0 1,0-1-1,0 1 0,0 0 1,0 0-1,0 0 1,0 0-1,0 0 1,2 0-1,-2 1-11,0-1 1,0 1-1,0-1 0,-1 1 1,1 0-1,0 0 0,0 0 0,0-1 1,-1 1-1,1 0 0,-1 0 1,1 0-1,0 0 0,-1 0 1,0 0-1,1 0 0,-1 0 1,1 0-1,-1 0 0,0 2 0,0-2-6,8 32 185,3 46 0,-10-69-121,-1 0 1,0 0-1,0 1 1,-1-1-1,-1 0 1,1 0-1,-2 0 1,1-1-1,-6 14 1,4-15-395,9-18 442,9-24-358,-7 4-100,-3 9 244,1 1 1,15-38 0,-18 53 97,0 0 0,1 0 0,0 0 1,0 1-1,0-1 0,0 1 0,1 0 0,0 0 0,0 0 0,0 0 0,0 1 0,0-1 0,1 1 0,-1 0 1,1 1-1,7-4 0,-9 5 37,0 0 0,0 0 1,0 0-1,0 1 0,1-1 0,-1 1 1,0 0-1,0 0 0,1 0 0,-1 1 0,0-1 1,0 1-1,0-1 0,1 1 0,-1 0 1,5 2-1,-3 0-12,1 0 0,-1 1 0,0-1 0,0 1-1,-1 0 1,1 0 0,-1 1 0,6 6 0,-2 1-14,1 0 1,-2 1-1,1 0 1,-2 0-1,0 1 0,7 21 1,-6-13 90,2-1 0,11 23-1,-19-43-138,4 3-234,-5-3-7,0-1 0,1 1 0,-1-1-1,0 0 1,1 1 0,-1-1 0,0 0 0,1 1 0,-1-1-1,0 0 1,1 0 0,-1 1 0,1-1 0,-1 0 0,1 0-1,-1 0 1,0 1 0,1-1 0,-1 0 0,1 0 0,-1 0-1,1 0 1,-1 0 0,1 0 0,-1 0 0,1 0 0,-1 0-1,1 0 1,-1 0 0,1 0 0,-1-1 0,1 1 0,-1 0-1,1 0 1,-1 0 0,0-1 0,1 1 0,-1 0-1,1 0 1,-1-1 0,0 1 0,1 0 0,-1-1 0,1 0-1,8-6-1097,2-2-996</inkml:trace>
  <inkml:trace contextRef="#ctx0" brushRef="#br0" timeOffset="32753.01">2664 3828 4936,'0'0'7704,"-5"23"-3825,-11 101-1999,12-41-3794,4-82 1688,0 1 0,1-1 0,-1 0 0,0 0 0,1 1 0,-1-1 0,1 0 0,-1 0 0,1 0 0,0 1 0,-1-1 1,1 0-1,0 0 0,0 0 0,0 0 0,0 0 0,0 0 0,1 0 0,7 10-2472,-2 0-2948</inkml:trace>
  <inkml:trace contextRef="#ctx0" brushRef="#br0" timeOffset="33185.99">2933 3796 5112,'0'0'4616,"-13"12"-2508,10-8-1884,0-1 0,0 1 1,0 0-1,1 0 0,-1 0 1,1 0-1,0 0 1,0 0-1,1 1 0,-1-1 1,1 1-1,-1 8 0,1-4 54,1 1-1,1-1 1,-1 0-1,1 1 0,5 17 1,11 34 1096,-9-38-1055,-2 0 0,6 44-1,-12-61-339,0-4-344,-22-7-1839,12-1-4779,1-5 5542,-2-3-2772</inkml:trace>
  <inkml:trace contextRef="#ctx0" brushRef="#br0" timeOffset="33641.03">3241 3768 992,'0'0'5168,"-1"14"-3040,-4-3-792,1-3-513,0 0-1,0-1 1,0 1-1,-7 7 1,8-13-692,1 0 0,0 1 1,0 0-1,0-1 0,1 1 1,-1 0-1,0 0 0,1 0 0,0 0 1,0 0-1,0 0 0,0 1 1,0-1-1,1 0 0,-1 0 0,1 1 1,0-1-1,0 0 0,1 5 0,1 0 66,0 0-1,1 0 1,0 0-1,0 0 0,9 13 1,-8-14-70,0 1 0,0 0 0,-1-1 1,0 1-1,0 1 0,2 10 0,-3 9 320,-2-21-296,1 0-1,0-1 1,0 1-1,0 0 1,0-1-1,4 9 0,-5-14-155,-1 1 0,1 0 0,-1-1 0,1 1 0,-1-1 0,0 1 0,1-1 0,-1 1 0,0-1 0,0 1 0,0-1-1,0 0 1,0 0 0,0 1 0,-1-1 0,1 0 0,0 0 0,-1 0 0,1 0 0,0-1 0,-1 1 0,1 0 0,-1 0 0,1-1-1,-3 1 1,-13-2-616,1-1 0,-28-9 0,20 6-234,-37-20-9350,40 16 6865</inkml:trace>
  <inkml:trace contextRef="#ctx0" brushRef="#br0" timeOffset="34049">3474 3847 9688,'0'0'1233,"-7"26"1787,1-1-2338,-12 72 1813,17-85-2473,0-1 1,1 0 0,0 1 0,1-1-1,0 0 1,5 17 0,-6-27-65,0 0 0,0 0 0,0 0 0,1 0 0,-1-1 0,0 1 0,1 0 0,-1 0 1,1 0-1,-1-1 0,1 1 0,-1 0 0,1-1 0,-1 1 0,1 0 0,0-1 0,-1 1 0,1-1 0,0 1 0,-1-1 0,1 1 1,0-1-1,0 0 0,0 1 0,-1-1 0,2 0 0,0 0-25,0 0 0,-1 0-1,1 0 1,0 0 0,-1 0 0,1-1 0,0 1-1,-1-1 1,1 1 0,0-1 0,-1 0 0,3-1-1,3-2-345,0-1-1,-1 0 1,12-11-1,25-34-1943,-32 36 2687,0 1 0,0 0 0,25-19 0,-36 31-308,1 1 1,-1-1 0,1 0 0,0 1 0,-1-1-1,1 1 1,0 0 0,-1-1 0,1 1 0,0-1-1,0 1 1,-1 0 0,1 0 0,0-1-1,0 1 1,0 0 0,0 0 0,-1 0 0,1 0-1,0 0 1,0 0 0,0 0 0,0 0 0,-1 0-1,1 1 1,0-1 0,1 1 0,-1 0 27,0 0 0,0 0 1,-1 0-1,1 0 0,0 0 0,-1 0 0,1 0 1,-1 1-1,1-1 0,-1 0 0,0 0 1,1 1-1,-1-1 0,0 0 0,0 3 1,0 7 386,0 1 1,-4 22-1,4-31-370,-8 40 556,4-23 23,1 0 0,-1 27 0,4-46-639,0-1 1,0 1-1,0-1 0,0 1 1,0-1-1,0 1 0,0 0 1,1-1-1,-1 0 0,0 1 1,0-1-1,1 1 0,-1-1 1,0 1-1,1-1 0,-1 1 1,0-1-1,1 0 0,-1 1 1,1-1-1,-1 0 0,0 1 1,1-1-1,-1 0 0,1 0 1,-1 1-1,1-1 0,-1 0 1,1 0-1,-1 0 0,1 0 1,0 0-1,-1 0 0,1 0 1,-1 0-1,1 0 0,-1 0 1,1 0-1,-1 0 0,2 0 1,-1 0 18,0 0 0,0-1 0,0 1 0,-1 0 1,1 0-1,0-1 0,0 1 0,0 0 0,0-1 1,0 1-1,0-1 0,-1 1 0,1-1 0,0 0 1,0 1-1,-1-1 0,1 0 0,-1 1 0,1-1 1,0 0-1,-1 0 0,1 0 0,0-1 0,2-17-90,7-14-150,-6 21 203,0 1 0,-1-1 0,0 0 0,-1 0 1,0 0-1,-1 0 0,0-1 0,-2-21 0,-1 10-1030,-1 0-1,-1 0 0,-11-34 1,6 43-2334,1 3-3431</inkml:trace>
  <inkml:trace contextRef="#ctx0" brushRef="#br0" timeOffset="34549.98">859 4390 11120,'3'3'1793,"34"40"152,-20-24-1433,-1 0 0,-1 0 1,0 1-1,18 36 0,-23-30-2137,8 36 0,-18-61 1558,14 49-9379</inkml:trace>
  <inkml:trace contextRef="#ctx0" brushRef="#br0" timeOffset="34955.99">877 4398 7896,'20'-4'433,"-1"1"0,1 1 0,0 0 0,0 2 0,0 1 1,0 0-1,35 8 0,134 43 1599,-182-50-1879,4 2-40,0 0-1,-1 0 0,0 1 1,0 1-1,-1-1 0,1 1 1,-1 1-1,0 0 1,-1 0-1,15 16 0,-21-19-58,1-1 0,0 1-1,-1-1 1,0 1 0,0 0-1,0 0 1,0-1 0,-1 2-1,0-1 1,1 0 0,-1 0 0,-1 0-1,1 0 1,-1 1 0,1-1-1,-1 0 1,0 1 0,-1-1-1,1 0 1,-1 0 0,0 1-1,0-1 1,0 0 0,-1 0-1,1 0 1,-1 0 0,0 0-1,0-1 1,-5 7 0,4-7-38,0 0 0,0 0 0,0 0 1,-1-1-1,1 0 0,-1 1 0,0-1 1,0-1-1,0 1 0,-7 2 0,4-2-41,-22 11-195,-2-1 0,-40 9 0,28-9 100,-131 29 58,155-39 358,-6 2 156,24-4-421,0 0 0,0 1 1,1-1-1,-1 1 0,0-1 1,1 1-1,-1-1 0,0 1 1,1 0-1,-1-1 0,1 1 1,-1 0-1,1-1 0,0 1 1,-1 0-1,1 0 0,-1-1 1,1 1-1,0 0 0,0 0 1,0 0-1,-1-1 0,1 1 1,0 0-1,0 0 0,0 0 0,0 1 1,1-2-12,-1 1 0,0-1 0,1 1 0,-1-1-1,1 1 1,-1-1 0,0 1 0,1-1 0,-1 0 0,1 1 0,-1-1 0,1 0 0,-1 1 0,1-1 0,0 0 0,-1 0 0,1 1 0,-1-1 0,1 0-1,0 0 1,-1 0 0,1 0 0,-1 0 0,1 0 0,0 0 0,-1 0 0,2 0 0,20 0 90,-20 0-73,20-1 20,-1-2-1,1 0 1,-1-2-1,27-8 1,12-3 85,-39 11-201,61-12 336,-2-4 0,106-42-1,-179 59-256,1-1 0,-1 0 0,0 0 0,-1 0 0,1 0 1,-1-1-1,0 0 0,0-1 0,-1 1 0,0-1 0,0 0 0,0 0 0,-1-1 0,0 0 0,-1 1 0,1-1 0,2-15 0,-5 23-20,-1-1 0,0 1 0,0-1 0,1 1 0,-1-1 0,0 1 0,0-1 0,0 1 0,0-1 0,0 1 0,0-1 0,0 1 0,0-1-1,0 1 1,0-1 0,0 1 0,0-1 0,0 1 0,0-1 0,0 1 0,0-1 0,-1 1 0,1-1 0,0 1 0,0-1 0,-1 1 0,1-1-1,0 1 1,-1 0 0,1-1 0,0 1 0,-1-1 0,1 1 0,-1 0 0,1-1 0,-1 1 0,1 0 0,-1 0 0,1-1 0,-1 1 0,1 0 0,-1 0-1,1 0 1,-1 0 0,1 0 0,-1 0 0,0 0 0,-16 5-5,16-4 4,-7 3-4,1 1 0,-1 0 1,1 0-1,0 1 0,1 0 0,-1 0 0,1 1 0,-6 8 1,0 1 46,1-1 1,-16 32-1,26-44 3,-1 1 0,0 0 1,1-1-1,0 1 0,0 0 0,0 0 0,1 0 1,-1 0-1,1 0 0,0 0 0,0 0 0,0 0 1,0 0-1,1 0 0,0-1 0,-1 1 0,2 0 0,-1 0 1,0 0-1,1-1 0,-1 1 0,1-1 0,0 1 1,4 4-1,-2-4-97,0 1-1,1-1 1,-1 0 0,1 0 0,0 0 0,0 0-1,0-1 1,1 0 0,-1 0 0,1-1 0,0 0 0,-1 1-1,1-2 1,0 1 0,9 0 0,11 2-1497,0-1 0,0-2 0,42-3 1,-48 0-518,0-2 1,-1 0-1,22-7 1,-3-2-175</inkml:trace>
  <inkml:trace contextRef="#ctx0" brushRef="#br0" timeOffset="35785.99">2088 4405 992,'-3'-1'38,"2"1"30,0 0 0,1 1 0,-1-1-1,0 0 1,1 0 0,-1 0 0,1 0 0,-1-1 0,0 1 0,1 0 0,-1 0-1,0 0 1,1 0 0,-1-1 0,1 1 0,-1 0 0,0 0 0,1-1-1,-1 1 1,1-1 0,-1 1 0,1 0 0,-1-1 0,1 1 0,-1-1 0,1 1-1,0-1 1,-1 1 0,1-1 0,0 0 0,-1 1 0,1-1 0,0 1 0,0-1-1,0 0 1,-1-2 6257,-1 8-2786,0 15-2911,2-20-627,1 215 2479,17-106-963,-17-104-1475,0 0-1,1 0 0,-1 1 0,1-1 0,0 0 0,0 0 0,0 0 1,1-1-1,0 1 0,0-1 0,0 1 0,0-1 0,1 0 0,0 0 1,-1 0-1,1-1 0,1 1 0,-1-1 0,1 0 0,-1 0 0,1-1 1,8 4-1,-9-4-56,-1-1 1,1 0 0,0 1 0,0-2-1,0 1 1,0 0 0,0-1 0,0 0-1,0 0 1,0 0 0,0 0-1,0-1 1,0 0 0,0 1 0,0-1-1,0-1 1,-1 1 0,1-1 0,0 1-1,-1-1 1,1 0 0,-1 0 0,1-1-1,-1 1 1,0-1 0,0 1-1,0-1 1,-1 0 0,1 0 0,3-6-1,-2 3-19,-1 0 0,1-1 0,-1 1 0,-1-1 0,1 0 0,-1 1 0,2-14-1,-3 17 26,-1 0 0,0 0 0,1 0-1,-1 0 1,0 0 0,-1 0-1,1 0 1,0 0 0,-1 1 0,0-1-1,1 0 1,-1 0 0,0 0-1,-1 0 1,1 1 0,0-1 0,-1 1-1,1-1 1,-1 1 0,-3-4-1,4 5 24,-1 0 0,0 1-1,1-1 1,-1 0-1,0 1 1,0-1 0,0 1-1,1 0 1,-1-1-1,0 1 1,0 0 0,0 0-1,0 0 1,1 0-1,-1 1 1,0-1-1,0 0 1,0 1 0,1-1-1,-1 1 1,0 0-1,0 0 1,1 0 0,-1-1-1,1 1 1,-1 1-1,1-1 1,-1 0 0,-1 2-1,1-1 24,-1 0 0,0 0 0,1 0 0,-1 1 0,1-1 0,0 1-1,-1 0 1,1-1 0,0 1 0,1 0 0,-1 0 0,1 0 0,-1 1 0,-1 5 0,3-2 241,-1-3-234,1 0-1,0 0 1,0 0-1,0-1 1,0 1-1,0 0 1,1 0-1,0 0 1,1 4-1,-1-6-42,-1-1 0,1 0 0,0 0 0,0 0-1,-1 1 1,1-1 0,0 0 0,0 0 0,0 0 0,0 0-1,0 0 1,0-1 0,0 1 0,1 0 0,-1 0 0,0-1 0,0 1-1,1-1 1,-1 1 0,0-1 0,1 1 0,-1-1 0,0 0 0,3 0-1,-4 0 0,7 1-2,1 0 0,-1-1 0,0 0 0,0-1 0,0 0 0,1 0-1,-1 0 1,0-1 0,0 0 0,0 0 0,7-4 0,-6 3-10,16-8-54,43-26-1,10-4-21,-76 40 24,-4 1 81,0-1 1,-1 1-1,1 0 1,0 0-1,-1 0 1,1 1-1,0-1 1,-6 2-1,3 0 17,1 0 1,0 1-1,1-1 0,-1 1 0,0 0 1,1 0-1,-1 0 0,1 1 0,0 0 1,0-1-1,1 2 0,-1-1 0,-3 5 0,5-6-35,0-1-1,1 1 0,-1 0 0,0-1 1,1 1-1,0 0 0,-1 0 0,1 0 1,0 0-1,1 0 0,-1 0 0,0 0 1,1 0-1,0 0 0,0 1 0,0-1 1,0 0-1,0 0 0,0 0 0,1 0 1,0 0-1,0 1 0,2 4 0,-1-5-7,0-1 0,1 0 0,-1 0 0,1 0 0,-1 0 0,1 0-1,0 0 1,-1-1 0,1 1 0,0-1 0,0 0 0,0 0-1,0 0 1,1 0 0,-1 0 0,0-1 0,0 1 0,0-1 0,1 0-1,-1 0 1,0 0 0,0-1 0,1 1 0,4-2 0,-1 1-16,0-1 0,1 1 1,-1-1-1,0-1 0,-1 1 1,1-1-1,0 0 0,-1-1 1,1 1-1,5-6 0,7-12 7,-16 17-11,-1 1 1,1 0-1,0-1 1,0 1-1,1 0 1,-1 1-1,6-5 1,-8 7 256,20-16-50,6-10-281,29-31 329,-56 57-221,0 0-1,1-1 1,-1 1-1,0 0 1,1 0 0,-1 0-1,0-1 1,1 1-1,-1 0 1,1 0 0,-1 0-1,0 0 1,1 0-1,-1 0 1,1-1 0,-1 1-1,0 0 1,1 0-1,-1 0 1,1 0 0,-1 1-1,1-1 1,-1 0-1,0 0 1,1 0 0,-1 0-1,0 0 1,1 0-1,-1 1 1,1-1 0,-1 0-1,0 0 1,1 1-1,-1-1 1,0 0 0,1 0-1,-1 1 1,0-1-1,0 0 1,1 1-1,-1-1 1,0 0 0,0 1-1,0-1 1,1 0-1,-1 1 1,0-1 0,0 1-1,0 0 1,4 4-70,11 9-33,-11-8 48,2-1 0,-1 0-1,0-1 1,1 1-1,0-1 1,0 0 0,13 6-1,-16-10 55,0 1-1,0-1 1,0 1 0,0-1-1,0 0 1,0 0-1,0-1 1,0 1 0,0-1-1,-1 1 1,1-1-1,0 0 1,0 0 0,0 0-1,-1 0 1,1-1 0,3-1-1,8-3 141,-12 5-137,0 1-1,0-1 0,0 0 0,0 0 0,0 0 0,0 0 1,0 0-1,0-1 0,0 1 0,0-1 0,-1 1 1,1-1-1,0 1 0,-1-1 0,1 0 0,-1 0 0,0 0 1,0 0-1,0 0 0,0 0 0,1-3 0,-29 23 6,-5 8-16,1 2 0,-43 48 0,-46 73 46,76-90-756,-3-2 1,-93 87 0,109-115-407,-5 4-2069,-4-3-3501,22-19 3604</inkml:trace>
  <inkml:trace contextRef="#ctx0" brushRef="#br0" timeOffset="36755.21">3323 4355 9144,'7'18'938,"0"0"1,15 25 0,-15-29-119,1 0 1,-2 0-1,0 1 1,7 28-1,-10-25-585,0-1 0,-2 1 0,0 0-1,-2 0 1,0 0 0,0-1 0,-2 1-1,0 0 1,-1-1 0,-7 20 0,11-36-205,0-1 1,0 1-1,0-1 1,-1 1-1,1-1 1,0 0-1,0 1 0,0-1 1,0 1-1,-1-1 1,1 1-1,0-1 1,0 1-1,-1-1 1,1 0-1,0 1 1,-1-1-1,1 0 1,0 1-1,-1-1 0,1 0 1,0 0-1,-1 1 1,1-1-1,-1 0 1,1 0-1,-1 1 1,1-1-1,-1 0 1,1 0-1,-1 0 1,-10-11 252,-2-24-743,10 14 485,0 1-1,2-1 0,1-30 0,1 42-100,0-1-1,1 1 0,0-1 0,0 1 1,1 0-1,0 0 0,1 0 0,0 1 1,10-16-1,-11 19 70,6-9 103,0 1 0,15-14 0,-21 23-6,1 0-1,1 0 1,-1 1 0,1-1 0,-1 1-1,1 1 1,0-1 0,0 1-1,0-1 1,9-1 0,5-1-78,-1 1 1,1 0 0,0 2-1,24-1 1,-38 3-14,1 0 0,-1 1-1,0 0 1,1 0 0,-1 0 0,0 1 0,0-1 0,0 1 0,6 3-1,-9-4 5,1 1-1,-1 0 0,1 0 0,-1 0 0,0 0 0,0 0 0,0 1 0,0-1 0,0 0 0,0 1 0,0 0 0,-1-1 0,0 1 0,1 0 0,-1 0 0,0 0 0,1 3 0,-3 1 21,1 0 1,-1 0 0,0 0 0,0 0-1,-1 0 1,0 0 0,0 0-1,-1 0 1,0-1 0,0 1 0,0-1-1,-1 0 1,-4 6 0,-21 21 199,0 0 1,-3-2 0,0-2 0,-2-1 0,-60 39-1,94-67-223,0 0 0,-1 0 0,1 0 0,0 0 0,0 0 0,0 0 0,0 0 0,-1 0 0,1 0 0,0 0 0,0 0 0,0 1 0,0-1 0,0 0 0,-1 0-1,1 0 1,0 0 0,0 0 0,0 1 0,0-1 0,0 0 0,0 0 0,0 0 0,0 0 0,-1 1 0,1-1 0,0 0 0,0 0 0,0 0 0,0 1 0,0-1 0,0 0 0,0 0 0,0 0-1,0 0 1,0 1 0,0-1 0,0 0 0,1 0 0,-1 0 0,0 1 0,0-1 0,0 0 0,0 0 0,0 0 0,0 0 0,0 1 0,0-1 0,0 0 0,1 0 0,-1 0 0,0 0 0,0 0-1,0 0 1,0 1 0,1-1 0,-1 0 0,0 0 0,0 0 0,0 0 0,0 0 0,1 0 0,-1 0 0,0 0 0,0 0 0,23 5 56,26-3-25,30 3-557,19-2-1518,-32-14-2641,-38 10-4955</inkml:trace>
  <inkml:trace contextRef="#ctx0" brushRef="#br0" timeOffset="37299.99">3880 4575 10312,'-3'-19'409,"2"12"65,0 0 1,1 1-1,0-1 0,0 0 1,0 1-1,1-8 0,0 12-379,-1 0 0,1 1 0,0-1 1,-1 0-1,1 1 0,0-1 0,0 1 0,0-1 0,0 0 0,0 1 0,1 0 0,-1-1 0,0 1 0,1 0 0,-1 0 0,0 0 1,1 0-1,0 0 0,-1 0 0,1 0 0,-1 0 0,1 1 0,0-1 0,0 0 0,-1 1 0,1 0 0,3-1 0,34-5 536,69-1-1,-95 7-626,1 1 0,-1 0 0,1 0 0,-1 1 0,1 1 0,-1 1 0,0 0 1,0 0-1,13 7 0,-25-10-7,13 11 0,-14-10 6,0-1-1,1 0 1,-1 0-1,0 0 1,0 0-1,0 0 1,0 0-1,0 0 1,0 1-1,0-1 1,0 0-1,-1 0 1,1 0-1,0 0 1,-1 0-1,1 0 1,-1 0-1,1 0 1,-1 0-1,1 0 1,-1 0-1,0 0 1,0 0-1,1 0 1,-1-1-1,0 1 1,0 0-1,-1 0 0,-5 4-63,-1 0-1,0 0 1,0-1-1,-1 0 1,1-1-1,-1 0 1,1 0-1,-12 1 1,5 0 134,-29 11-15,20-7-13,-47 11-1,58-16 563,21 1-141,6 1-572,92 30 112,-54-19 61,-46-13-5,-1 0 0,0 0 0,0 1 0,0 0 0,0 0 1,0 0-1,-1 0 0,0 1 0,0 0 0,0 0 0,-1 0 0,1 0 0,-1 1 0,-1-1 0,1 1 0,-1 0 0,2 6 0,-4-6 18,0 0 0,0 0 0,0 0 0,-1 0-1,0 0 1,-1 0 0,1 0 0,-1 0 0,0 0 0,-1-1-1,1 1 1,-1-1 0,0 0 0,-5 6 0,3-5-90,-1 0 0,-1 0 0,1 0 0,-1-1 0,0 0 0,0-1 0,-1 1 1,1-2-1,-1 1 0,0-1 0,0 0 0,0 0 0,0-1 0,-1 0 0,-8 0 0,-60 6-2183,6-9-3422,67 1 5001,-1 0-1,1 0 1,-1 0-1,1-1 1,0 0-1,0 0 1,-1 0-1,1-1 0,0 1 1,0-1-1,-5-3 1,-13-5-1626</inkml:trace>
  <inkml:trace contextRef="#ctx0" brushRef="#br0" timeOffset="37720.99">4725 4239 10224,'0'0'30,"-1"0"0,1 0 0,0 1 0,0-1 0,0 0 0,0 0 0,-1 1 1,1-1-1,0 0 0,0 1 0,0-1 0,0 0 0,0 1 0,0-1 0,0 0 0,0 1 0,0-1 1,0 0-1,0 1 0,0-1 0,0 0 0,0 1 0,0-1 0,0 0 0,0 0 0,0 1 1,1-1-1,-1 0 0,0 1 0,0-1 0,0 0 0,1 0 0,-1 1 0,0-1 0,1 0 0,14 2 959,34-15 631,-17 4-763,172-10 348,-182 18-3279,-13 2-6653</inkml:trace>
  <inkml:trace contextRef="#ctx0" brushRef="#br0" timeOffset="38095.99">4561 4484 13088,'11'-5'-46,"-1"-1"406,0 2 1,0 0-1,0 0 1,0 0 0,1 1-1,-1 1 1,1 0-1,0 1 1,20-1-1,141-7 947,-119 6-4003,1-1-3297,-20 2 560</inkml:trace>
</inkml:ink>
</file>

<file path=word/ink/ink1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41:04.87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503 5472,'0'0'2408,"6"-1"-1319,182-57 3604,-122 42-6013,0 3-3508,-40 6 1505,-6 2 1636</inkml:trace>
  <inkml:trace contextRef="#ctx0" brushRef="#br0" timeOffset="504.97">573 411 6280,'-22'139'4092,"18"-103"-3197,4-30-624,0 0 1,-1 0-1,0 0 1,0-1-1,0 1 1,0 0-1,-1-1 1,0 0-1,0 1 0,-6 8 1,-11 26 971,17-45-1116,0 0 0,0 0 1,1-1-1,-1 1 0,0-7 1,2 0-50,0 0 1,1-1 0,0 1 0,1 0 0,0-1 0,1 1 0,0 0 0,1 0 0,6-12-1,11-46 425,-20 69-508,-1 0 0,1-1-1,0 1 1,-1-1 0,1 1-1,0 0 1,0-1 0,0 1-1,0 0 1,0 0 0,0-1-1,2 0 1,4-6-6,8-13-147,2 0 0,1 1 0,0 1 0,1 0-1,25-17 1,-41 33 154,0 1-1,1 0 0,-1 1 1,1-1-1,0 0 1,-1 1-1,1 0 0,0 0 1,0 0-1,0 1 1,-1-1-1,1 1 0,0 0 1,0 0-1,0 0 1,0 0-1,0 1 0,6 1 1,4 0-662,56 6-2134,-70-8 2659,1 0 1,-1 1-1,1-1 1,-1 0-1,1 0 1,0 0-1,-1 0 1,1 0-1,-1 1 1,1-1-1,-1 0 1,1 1-1,-1-1 1,1 0-1,-1 1 1,1-1-1,-1 0 1,0 1-1,1-1 1,-1 1-1,0-1 0,1 1 1,-1-1-1,0 1 1,1-1-1,-1 1 1,0-1-1,0 1 1,0-1-1,0 1 1,1 0-1,-1 0 1,-3 19-4366,3-18 4927,-4 19-2108</inkml:trace>
  <inkml:trace contextRef="#ctx0" brushRef="#br0" timeOffset="889.97">671 447 992,'-45'29'2364,"-39"23"4204,83-51-6477,0-1 1,0 1-1,0-1 0,0 1 1,0 0-1,0-1 1,0 1-1,0 0 0,0-1 1,0 1-1,1 0 1,-1 0-1,0 0 1,1 0-1,-1 0 0,0 0 1,1 0-1,-1 0 1,1 0-1,0 0 0,-1 0 1,1 2-1,-1-1 1065,18 4 789,-16-5-1891,1 0 0,0 0 0,0 0 0,-1 0 0,1-1 0,0 1 0,0-1 0,0 1-1,0-1 1,0 1 0,0-1 0,0 0 0,2 0 0,18-2-27,0-1 0,0-2 0,0 0 0,-1-1 0,1-1 0,-1-1 0,23-12 0,-2-4-125,-12 9-344,44-33 0,-67 44 414,-1-1 0,0 1 1,-1-1-1,1 0 1,7-10-1,-7 8-29,-5 5-115,-21 26 404,10-10 5,1 0-1,0 1 1,1 1 0,1-1-1,0 1 1,2 0-1,-7 28 1,11-42-169,1-1-33,0 1 0,0-1-1,0 0 1,-1 0 0,1 1 0,1-1 0,-1 0 0,0 0-1,0 0 1,0 1 0,1-1 0,-1 0 0,0 0 0,1 0-1,-1 0 1,1 0 0,0 0 0,-1 0 0,1 0 0,0 0-1,-1 0 1,1 0 0,0 0 0,0 0 0,0 0 0,0-1-1,0 1 1,0 0 0,0-1 0,0 1 0,0-1 0,2 1-1,-2 0-23,0 0-1,0 0 1,0 0-1,0-1 1,0 1-1,0-1 1,0 1-1,0-1 1,0 1-1,0-1 1,0 0-1,1 1 1,-1-1-1,0 0 1,0 0-1,0 0 1,1 0-1,-1 0 1,0 0-1,0 0 1,0 0-1,1 0 1,-1-1-1,0 1 1,0 0-1,0-1 1,0 1-1,0-1 1,0 0-1,0 1 1,2-2-1,50-35 222,-40 26-239,-11 10 4,0 0 0,0 0 1,-1-1-1,1 1 1,-1-1-1,1 0 0,-1 0 1,1 1-1,-1-1 1,0 0-1,0 0 1,0 0-1,1-4 0,8-18-913,-7 17 993,0-1 0,0 0-1,0 0 1,-1 0-1,2-17 1,-4 20-1121,0 0 0,-1 0 1,1 0-1,-1 0 0,0 0 1,-1 0-1,-2-9 0,-7-14-4649</inkml:trace>
  <inkml:trace contextRef="#ctx0" brushRef="#br0" timeOffset="1732.02">1124 295 816,'-15'15'2171,"17"-12"-2038,0 0 0,0-1 0,1 1 0,-1-1 1,1 1-1,-1-1 0,1 0 0,0 0 0,5 3 1,10 8 1483,-14-7-1243,0-1-1,0 1 1,0 0 0,-1 0 0,0 0 0,0 0-1,0 0 1,-1 1 0,0 0 0,0-1 0,-1 1-1,0 0 1,0 0 0,0-1 0,-1 1-1,0 8 1,0-3 117,0-1-1,1 0 1,1 0-1,0 0 1,0 0-1,7 16 1,-8-19 147,-4-22-14,9-20-673,3 1 0,0 0 0,2 0 0,1 1 0,30-54-1,-41 84 48,1 5 20,-1-1 0,1 0 0,0 1 0,-1-1 0,0 0 0,1 1 0,-1 0 0,0-1 1,0 1-1,0 0 0,-1-1 0,1 5 0,1-1 3,8 32-57,8 50 1,-15-72 32,-3-12-19,1 0-1,0 0 0,0 0 0,0 1 0,1-2 0,0 1 1,2 5-1,9-25 92,-1 1-75,15-15-22,-25 29-73,9-20-25,3-4 103,-14 24 78,12 7 85,-3 3-81,0-1 0,0-1 1,1 0-1,0 0 0,0-1 1,1 0-1,17 7 0,-20-12-59,3-2-10,-8 0 10,1 0-1,0 0 1,-1 0 0,1-1-1,-1 0 1,0 1 0,1-1-1,-1 0 1,0 0 0,0-1-1,4-3 1,7-4 145,-11 8 118,-3 1-1007,0 1 748,1 0 1,-1-1-1,0 1 0,1 0 0,-1-1 0,0 1 0,1 0 1,-1-1-1,0 1 0,1 0 0,-1 0 0,1 0 0,-1-1 1,0 1-1,1 0 0,-1 0 0,1 0 0,-1 0 1,1 0-1,-1 0 0,1 0 0,-1 0 0,1 0 0,-1 0 1,0 0-1,1 0 0,-1 0 0,1 0 0,-1 0 1,1 0-1,-1 1 0,1-1 0,-1 0 0,0 0 0,1 0 1,-1 1-1,1-1 0,0 1 0,17 8 9,-17-7-9,0 1-1,0-1 1,0 0 0,0 1 0,-1-1 0,1 0-1,-1 1 1,1-1 0,-1 1 0,0-1 0,0 6-1,-1-6 36,1 0-1,0 1 0,0-1 0,0 0 0,1 0 1,-1 1-1,0-1 0,1 0 0,0 0 0,-1 1 1,1-1-1,0 0 0,0 0 0,0 0 0,0 0 1,1 0-1,1 3 0,0-4-33,0 1 0,0-1-1,0 0 1,0 1 0,0-1 0,0-1 0,0 1-1,0 0 1,0-1 0,0 1 0,0-1-1,1 0 1,-1 0 0,0 0 0,0-1-1,0 1 1,0-1 0,1 0 0,-1 0 0,0 0-1,0 0 1,0 0 0,-1 0 0,1-1-1,3-1 1,-5 1 74,11-14 23,-8 12-94,5-9-632,0-1-1,-1 0 0,-1 0 1,6-18-1,-10 24 252,0 0-1,-1 0 1,0-1-1,0 1 1,-1-1 0,0 1-1,-1-1 1,0 0 0,-1-11-1,0 14-117,0 4-2310</inkml:trace>
  <inkml:trace contextRef="#ctx0" brushRef="#br0" timeOffset="2309.11">2134 375 992,'-69'-17'444,"68"17"-254,0 0-1,0 0 1,0 1-1,0-1 1,0 1 0,0-1-1,0 1 1,1-1-1,-1 1 1,0 0 0,0-1-1,0 1 1,0 0-1,1 0 1,-1 0 0,0-1-1,1 1 1,-1 0-1,1 0 1,-1 1 0,-11 20 1637,-19 28 1259,25-43-2676,1 1 0,0 0 0,0 0-1,0 0 1,1 0 0,1 1 0,-1-1 0,1 1-1,1 0 1,-1 0 0,-1 16 0,4-24-401,0-1-1,0 1 1,0-1 0,0 1 0,0-1-1,0 1 1,0-1 0,0 1 0,0-1-1,0 0 1,0 1 0,1-1-1,-1 1 1,0-1 0,0 1 0,0-1-1,0 0 1,1 1 0,-1-1 0,0 1-1,1-1 1,-1 0 0,0 1 0,0-1-1,1 0 1,-1 1 0,1-1 0,-1 0-1,0 0 1,1 1 0,-1-1 0,1 0-1,-1 0 1,0 0 0,1 0-1,-1 0 1,1 1 0,19-8 153,16-20 212,-35 26-341,35-33-252,36-48 0,-42 48 391,-30 33-188,1 0 0,0 0 0,-1 0 0,1 0 0,0 0 0,0 1 0,0-1 0,0 0 0,0 0 0,0 1 0,0-1 0,0 1 0,0-1 0,0 1 0,0-1 0,0 1 0,0 0 0,1-1 0,-1 1 0,0 0 0,0 0 0,0 0 0,1 0 0,-1 0 0,0 0 0,0 0 0,0 0 0,0 1 0,1-1 0,-1 0 0,0 1 0,0-1 0,0 1 0,0-1 0,0 1 0,0-1 0,0 1 0,0 0 0,0-1 0,0 1 0,0 0 0,0 1 0,3 2-41,-1-1 0,-1 1 0,1 0 1,0 0-1,-1 0 0,0 1 0,2 6 0,-1-6 44,-1 1-1,1-1 1,0 0 0,8 10 0,4 8-464,-13-19 423,0 1-1,0-1 0,0 0 1,1 0-1,-1 0 0,1 0 1,0-1-1,0 1 0,1-1 1,-1 1-1,1-1 0,0 0 1,7 4-1,-3-2 36,1-1 20,0 2-1,-1-1 1,0 1-1,10 10 1,-16-15 798,0-40-175,-1 27-579,0-1 1,-1 1 0,-3-25-1,1 24-97,2 0 0,0 0 0,0 0 0,2 1 0,-1-1 0,1 0 0,1 0 0,1 1 0,4-13 0,-7 24-120,0-1-1,0 1 0,0 0 1,0 0-1,0 0 0,0 0 1,1 0-1,-1 0 0,0 0 1,1 0-1,-1 0 1,1 1-1,-1-1 0,1 1 1,-1-1-1,1 1 0,2-1 1,26-4-3594,-3 2 2649,13-2-2523</inkml:trace>
  <inkml:trace contextRef="#ctx0" brushRef="#br0" timeOffset="2806.18">2729 333 992,'-2'1'15,"-1"0"285,0 0 1,0 0-1,-1 1 0,2-1 0,-1 1 1,0 0-1,0 0 0,0 0 0,1 0 1,-1 0-1,1 1 0,0-1 0,0 1 1,0 0-1,0-1 0,0 1 0,0 0 1,-1 3-1,-14 29 2501,13-30-2519,1 1-1,0 0 0,0-1 0,0 2 0,1-1 0,-1 0 0,2 0 1,-1 1-1,1-1 0,0 1 0,0-1 0,1 1 0,-1 0 0,2-1 0,0 11 1,0-14-172,-1 1 0,1-1 1,0 0-1,0 1 0,0-1 0,1 0 1,-1 0-1,1 0 0,0 0 1,0 0-1,3 3 0,-4-4-84,1-1-1,0 0 0,-1 0 1,1 0-1,0 0 0,0 0 1,-1-1-1,1 1 0,0-1 1,0 1-1,0-1 0,0 1 1,0-1-1,0 0 0,0 0 1,0 0-1,0 0 0,0 0 1,0-1-1,-1 1 1,4-1-1,-1 0 2,1-1 0,-1 0 1,0 0-1,0 0 0,1 0 0,-2-1 1,1 0-1,0 0 0,0 0 0,-1 0 0,5-5 1,35-46-82,-28 34 80,-7 9-2,0 0 0,-1-1 1,0 0-1,-1 0 1,0-1-1,-1 0 1,0 0-1,4-18 1,6-18 47,-9 34 11,-1 0-1,-1 0 1,0-1 0,-1 0-1,-1 1 1,0-1-1,-1-29 1,-3 10-34,3 26-44,-1 0 0,0 0 1,-1 1-1,0-1 1,-1 0-1,0 1 0,0-1 1,-4-8-1,-2 6 255,5 22-463,0 6 121,-4 18 144,2 0 0,1 0 0,2 1 0,1-1 0,2 1 0,2-1 0,9 47 0,-8-65-20,0-1 0,2 1 0,0-1 0,1 0 0,0-1 0,1 0 0,1 0 0,1-1 0,0 0 0,1-1 0,24 25 0,-31-36-134,0 0-1,0-1 1,0 1 0,0-1 0,1 1 0,-1-1 0,0-1-1,1 1 1,-1-1 0,1 0 0,-1 1 0,7-2 0,-4 1-430,46-7-3302,-30 4-4329</inkml:trace>
</inkml:ink>
</file>

<file path=word/ink/ink1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40:57.03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28 253 7352,'0'0'8360,"-4"0"-7680,-6 3-416,-1 1 0,1 0 1,0 0-1,0 1 0,0 0 1,1 0-1,-1 1 1,2 1-1,-17 13 0,-10 12-146,25-22-1,0 0 0,1 1 0,0-1 0,-13 23 0,20-29-68,0 0 0,0 0 0,0 0 0,1 1 0,-1-1 0,1 0 0,0 1 0,0-1 0,1 0 0,-1 1 0,1-1 0,0 1 0,0-1 0,1 1 0,-1-1-1,1 1 1,2 7 0,12 12-19,-12-20-30,1 2-1,0 0 0,1-1 0,0 0 1,8 7-1,60 35-5,18 5 32,-90-51 16,-1 0 0,1-1 0,0 1 0,0 0 0,0 0 0,0 0 0,-1 0 0,1 0 0,0 0 0,-1 0 1,1 0-1,-1 0 0,1 2 0,0-2-41,-1 1 1,0-1 0,-1 0 0,1 0 0,0 1-1,0-1 1,0 0 0,-1 0 0,1 1-1,-1-1 1,1 0 0,-1 0 0,1 0-1,-1 0 1,0 0 0,1 0 0,-1 0-1,0 0 1,0 0 0,0 0 0,0 0-1,0 0 1,0-1 0,0 1 0,0 0-1,0-1 1,0 1 0,-3 0 0,-1 2-96,-1 0 0,0-1 1,0 0-1,0 0 0,0 0 1,0-1-1,0 0 1,-13 0-1,-57-3-3935,61 1 3006,-37-2-9203</inkml:trace>
  <inkml:trace contextRef="#ctx0" brushRef="#br0" timeOffset="1093.2">508 180 2784,'0'0'6609,"-1"6"-4917,-7 42-503,2 1-1,2 0 1,3 61 0,-1 16-204,-13 56-815,15-181-241,1-1-1,-1 1 1,0-1-1,0 1 1,0-1-1,0 1 1,0-1-1,0 1 1,0-1-1,0 1 1,-1-1-1,1 1 1,0-1-1,0 1 1,0-1-1,0 1 1,-1-1-1,1 1 1,0-1-1,0 1 0,-1-1 1,1 0-1,0 1 1,-1-1-1,1 1 1,-1-1-1,1 0 1,0 1-1,-1-1 1,1 0-1,-1 0 1,1 1-1,-1-1 1,1 0-1,-1 0 1,1 0-1,-1 0 1,1 0-1,-1 1 0,1-1 1,-1 0-1,1 0 1,-1 0-1,1 0 1,-1-1-1,1 1 1,-1 0-1,1 0 1,-1 0-1,1 0 1,-1 0-1,1-1 1,-1 1-1,1 0 1,-1 0-1,1-1 1,-1 1-1,1 0 0,0-1 1,-1 1-1,0-1 1,-26-24-3022,24 22 2878,-30-28-63,18 19 483,0-1 0,2-1 0,-16-19 1,29 33-140,0 0 1,-1 0-1,1-1 1,-1 1-1,1 0 1,0-1-1,-1 1 0,1-1 1,0 1-1,-1 0 1,1-1-1,0 1 1,0-1-1,-1 1 1,1-1-1,0 1 1,0-1-1,0 1 1,0-1-1,0 1 1,0-1-1,-1 1 0,1-1 1,0 1-1,1-1 1,-1 1-1,0-1 1,0 1-1,0-1 1,0 1-1,0-1 1,0 1-1,1-1 1,-1 1-1,0-1 1,0 1-1,1-1 0,-1 1 1,0 0-1,1-1 1,-1 1-1,0 0 1,1-1-1,-1 1 1,0 0-1,1-1 1,-1 1-1,1 0 1,-1 0-1,1-1 1,-1 1-1,1 0 0,0 0 1,1-1 728,1 1-157,25 3-337,0-2 1,0-2-1,0 0 0,0-2 0,0-1 0,33-9 1,73-8 554,-112 20-848,1 2 0,24 2-1,-46-3-7,-1 0 0,1 0 0,-1 0 0,1 0 0,-1 1 0,1-1 0,0 0 0,-1 0 0,1 0 0,-1 0 0,1 1 1,-1-1-1,1 0 0,-1 1 0,1-1 0,-1 0 0,0 1 0,1-1 0,-1 0 0,1 1 0,-1-1 0,0 1 0,1-1 0,-1 1 0,0-1 0,0 1 0,1-1 0,-1 1 0,0-1 0,0 1 0,0-1 0,1 1 0,-1 0 0,0-1 0,0 1 0,0-1 0,0 1 0,0-1 0,0 1 0,0-1 0,-1 1 1,1 0-1,0-1 0,0 1 0,0-1 0,0 1 0,-1-1 0,1 1 0,0-1 0,-1 1 0,1-1 0,0 1 0,-1-1 0,1 0 0,-1 1 0,-23 30 45,20-27-41,-10 12-33,7-8 117,-1 0-1,1 0 1,0 1-1,0 0 1,1 0 0,1 0-1,-1 1 1,2 0-1,-1 0 1,-5 21-1,10-28-66,0-1-1,1 0 0,-1 0 0,1 0 0,0 0 0,-1 0 0,1 0 1,0 0-1,0 0 0,0 0 0,0 0 0,1 0 0,-1-1 0,0 1 1,1 0-1,-1-1 0,1 1 0,0-1 0,0 0 0,-1 1 0,1-1 0,0 0 1,2 1-1,4 2 133,-1 0 0,1 0 0,0-1-1,12 4 1,-19-7-171,1 0 0,0 0 0,-1-1 0,1 1 0,-1 0 0,1-1 0,-1 0 0,1 1 0,-1-1 0,1 0 0,-1 0 0,1 1 0,-1-1 0,0 0 0,0 0 0,3-3 0,24-24-138,-20 19 241,1 0-29,-1 0 0,0 0 0,0 0 0,-1-1 1,6-11-1,-11 17-73,0-1 1,0 1-1,0-1 1,-1 1-1,0-1 1,0 1-1,0-1 1,0 1 0,-1-1-1,0 0 1,0 1-1,0-1 1,-1 0-1,1 1 1,-4-10-1,2 1-820,2 12 785,0 0 0,-1 0 1,1 1-1,0-1 0,0 0 0,0 0 1,0 0-1,-1 1 0,1-1 0,0 0 1,-1 0-1,1 1 0,-1-1 1,1 0-1,-1 1 0,1-1 0,-1 0 1,1 1-1,-1-1 0,1 1 0,-1-1 1,0 1-1,1-1 0,-1 1 0,0 0 1,0-1-1,1 1 0,-1 0 0,0 0 1,0-1-1,1 1 0,-1 0 1,0 0-1,0 0 0,0 0 0,0 0 1,1 0-1,-1 0 0,0 0 0,0 0 1,0 1-1,-43-3-3588,22-1-4853</inkml:trace>
  <inkml:trace contextRef="#ctx0" brushRef="#br0" timeOffset="1697.09">943 637 992,'2'1'1227,"2"3"-911,0-1 0,0 1 0,-1 0 1,1 0-1,-1 1 0,0-1 0,0 0 1,-1 1-1,1 0 0,-1 0 0,0 0 1,0 0-1,-1 0 0,1 0 0,-1 0 1,0 0-1,-1 1 0,1 7 0,-1 1 723,0 0 1,-1 1-1,-1-1 0,0 0 0,-8 26 0,5-28 1981,5-25-2377,7-27-650,65-149-62,-70 186-261,-1 0 0,1-1 1,-1 1-1,1 0 0,0 0 1,0 0-1,0 0 0,1 0 0,-1 1 1,1-1-1,-1 1 0,1 0 1,4-3-1,-2 46-1710,-3-35 2236,0 1 1,0-1-1,0 0 1,1 1-1,0-1 1,0 0-1,1 0 1,0-1-1,0 1 1,0-1-1,8 8 1,-10-12-189,0 1 0,1 0 0,-1 0 0,0-1-1,1 1 1,-1-1 0,1 0 0,0 0 0,-1 0 0,1 0 0,0 0 0,0-1 0,0 1 0,0-1 0,-1 0 0,1 0 0,0 0 0,0 0 0,0 0 0,0 0 0,0-1-1,-1 0 1,1 1 0,0-1 0,0 0 0,-1 0 0,1-1 0,-1 1 0,1 0 0,-1-1 0,4-2 0,8-6-272,0-1 0,-1 0 0,15-16 1,-24 23 201,0 0 1,-1 0-1,0 0 1,0-1-1,0 1 1,0-1-1,-1 0 1,0 0-1,0 0 1,0 0 0,-1 0-1,1 0 1,-1 0-1,0-11 1,-1 16 65,0-1 1,0 0 0,-1 1-1,1-1 1,0 0-1,-1 1 1,1-1 0,-1 0-1,1 1 1,-1-1 0,1 1-1,-1-1 1,1 1-1,-1-1 1,1 1 0,-1 0-1,0-1 1,1 1 0,-1 0-1,0-1 1,1 1 0,-1 0-1,0 0 1,1-1-1,-1 1 1,0 0 0,1 0-1,-1 0 1,0 0 0,0 0-1,1 0 1,-2 0 0,-22 2 164,15 2 96,0 0 0,1 1 0,0 0 0,0 0 0,0 1 0,0 0 0,1 0 0,0 0 1,-11 15-1,9-10 128,1 0 0,0 1 0,1 0 0,0 0 0,-7 21 0,13-30-365,0 0 0,0 0 0,1 0 0,-1 0 0,1 0 0,0 0 0,0 0 0,0 0-1,0 0 1,1 0 0,-1 0 0,1 0 0,0 0 0,0 0 0,0 0 0,0 0-1,0 0 1,1 0 0,-1-1 0,1 1 0,2 2 0,2 3-80,1 0-1,0-1 1,0 0 0,13 9-1,13 7-862,-31-21 715,0-1 1,0 0-1,0 0 0,0 0 1,0 0-1,0 0 0,0-1 1,1 1-1,-1 0 0,0-1 1,1 0-1,-1 0 1,5 1-1,10-6-6206,5-1 4313,7-3 1659,31-7-1626</inkml:trace>
  <inkml:trace contextRef="#ctx0" brushRef="#br0" timeOffset="2464.33">1510 672 4128,'0'1'185,"-1"-1"0,0 1 0,1 0-1,-1 0 1,1 0 0,-1 0 0,1 0 0,-1-1 0,1 1 0,0 0 0,0 0-1,-1 0 1,1 0 0,0 0 0,0 0 0,0 2 0,0-3-44,0 0 0,1 1 1,-1-1-1,0 0 0,0 1 0,1-1 0,-1 0 1,0 1-1,0-1 0,1 0 0,-1 0 0,0 0 1,1 1-1,-1-1 0,1 0 0,-1 0 0,0 0 1,1 0-1,-1 0 0,1 1 0,-1-1 1,0 0-1,1 0 0,-1 0 0,1 0 0,-1 0 1,1-1-1,40-7 4452,-29 5-5387,69-23 1148,-46 14-771,0 2 0,66-12 1,-57 25-4414,-32-3-876</inkml:trace>
  <inkml:trace contextRef="#ctx0" brushRef="#br0" timeOffset="3094.19">1935 700 10400,'0'-1'4,"-1"1"1,1 0 0,-1 0-1,1-1 1,-1 1 0,1 0-1,0-1 1,-1 1 0,1 0 0,-1-1-1,1 1 1,0-1 0,-1 1-1,1 0 1,0-1 0,-1 1-1,1-1 1,0 1 0,0-1-1,-1 1 1,1-1 0,0 1-1,0-1 1,0 0 0,0 1-1,0-1 1,0 1 0,0-1-1,0 1 1,0-1 0,0 1 0,0-1-1,0 0 1,0 1 0,0-1-1,1 1 1,-1-1 0,0 1-1,0-1 1,0 1 0,1-1-1,-1 1 1,0 0 0,1-1-1,-1 1 1,1-1 0,-1 1-1,0 0 1,1-1 0,0 0-1,35-14 446,-6 2-197,-22 7-200,-2 3 1,0-1 0,0 0 0,0 0 0,-1 0 0,0-1 1,0 0-1,0 0 0,-1 0 0,1-1 0,-1 1 0,0-1 0,-1 0 0,0 0 0,5-11 0,-8 17-22,0-1 0,0 1-1,1-1 1,-1 1 0,0-1 0,0 1 0,0-1 0,0 1-1,0-1 1,0 1 0,0-1 0,0 0 0,0 1-1,0-1 1,0 1 0,0-1 0,0 1 0,0-1 0,0 1-1,-1-1 1,1 1 0,0-1 0,0 1 0,0 0-1,-1-1 1,1 1 0,0-1 0,-1 1 0,1-1 0,-1 1-1,1 0 1,-1-1 0,-17 3 435,14 0-382,0 0-1,0 0 1,0 0-1,0 1 0,0-1 1,1 1-1,-1 0 1,-2 3-1,3-1 7,1 0 0,-1 1 0,1-1-1,0 0 1,0 1 0,1-1 0,0 1 0,-1 8-1,1-7 68,-1 0-1,1 0 0,-1 0 0,0 0 0,-5 10 0,5-13-41,0 0 1,0 0-1,0 0 0,1 0 0,0 0 1,0 1-1,0-1 0,0 0 0,1 1 1,-1 5-1,3-8-77,-1 0 1,1 0 0,-1 0-1,1 0 1,0 0-1,0 0 1,0-1-1,0 1 1,0-1 0,0 1-1,4 1 1,10 8 33,-12-8-67,-4-2-2,1 0 0,0-1-1,-1 1 1,1 0 0,0-1 0,0 1 0,0 0 0,0-1 0,-1 1-1,1-1 1,0 0 0,0 1 0,0-1 0,0 0 0,0 1 0,0-1-1,2 0 1,35-11 43,-27 4-103,-1 0-1,0-1 0,0 0 0,-1 0 1,0-1-1,0 0 0,9-13 1,-8 9 39,14-15 29,41-44-6,-57 63-7,1 1 1,0 1-1,0-1 1,1 2-1,20-12 0,-29 18-1,0 0-1,1 0 0,-1-1 0,0 1 0,1 0 1,-1 0-1,0 0 0,1 1 0,-1-1 0,0 0 1,1 0-1,-1 1 0,0-1 0,0 1 0,1-1 1,-1 1-1,0-1 0,0 1 0,0 0 0,0 0 1,0 0-1,0-1 0,0 1 0,0 0 0,0 0 1,0 0-1,0 1 0,0-1 0,-1 0 0,1 0 1,0 0-1,-1 0 0,1 3 0,0-2-6,1 1 2,0 1 0,-1 0 0,0-1-1,0 1 1,0 0 0,0 0-1,-1-1 1,1 9 0,-1-10 33,0 1-1,0 0 1,0 0 0,0-1 0,1 1 0,0 0 0,-1-1-1,1 1 1,0-1 0,0 1 0,0-1 0,0 1-1,1-1 1,-1 1 0,1-1 0,3 3 0,-5-4-24,10 9 136,1 0 1,0-1 0,0 0-1,1-1 1,13 7 0,-21-13-160,0-1 1,0 1 0,0-1 0,0 0-1,1 0 1,-1 0 0,0 0 0,0-1-1,1 1 1,-1-1 0,0-1-1,1 1 1,-1 0 0,0-1 0,0 0-1,1 0 1,-1 0 0,0-1 0,0 1-1,0-1 1,7-4 0,-8 2-15,0 1-1,0-1 1,-1 1 0,1-1-1,-1 0 1,0 0 0,0 0 0,0 0-1,0 0 1,-1 0 0,0-1-1,0 1 1,0-1 0,0 1 0,-1 0-1,1-10 1,-1 11 0,0-1 0,0 1 0,-1 0 1,1-1-1,-1 1 0,0-1 0,0 1 0,0 0 0,0 0 0,0 0 0,-2-4 0,2 6 27,0-1 0,0 1 0,0 0 0,-1 0 1,1-1-1,0 1 0,0 0 0,-1 0 0,1 0 0,-1 1 0,1-1 0,0 0 0,-1 0 0,0 1 0,1-1 0,-1 1 0,1-1 0,-1 1 0,0 0 0,1 0 0,-1 0 0,0 0 0,-2 0 0,2 0 15,-1 0-1,0 1 1,0-1-1,1 1 1,-1 0-1,1 0 0,-1 0 1,0 0-1,1 0 1,0 1-1,-1-1 0,1 1 1,0-1-1,0 1 1,0 0-1,-3 3 0,-24 39 181,12-14-124,10-21-15,-17 27-70,23-34 40,1-1 0,-1 0 0,1 0 1,-1 1-1,1-1 0,-1 0 0,1 1 1,0-1-1,0 0 0,0 1 0,0-1 1,0 1-1,0-1 0,0 0 0,0 1 0,0-1 1,1 0-1,-1 1 0,0-1 0,1 0 1,-1 1-1,1-1 0,0 0 0,-1 0 0,1 0 1,0 1-1,1 0 0,0 0 17,0 0 0,1 0-1,0 0 1,0 0 0,-1 0-1,1 0 1,0-1 0,0 0-1,0 1 1,0-1 0,1 0-1,-1-1 1,0 1 0,0-1 0,1 1-1,-1-1 1,0 0 0,1 0-1,-1 0 1,0-1 0,1 1-1,-1-1 1,0 1 0,0-1-1,6-3 1,7-3-56,-1 0-1,-1-2 1,0 1-1,15-13 1,5-2 155,-27 18-132,0-1-1,0 0 1,-1-1-1,0 1 0,0-1 1,0 0-1,8-14 0,5-6 36,8-9 120,28-45-1,-44 62-257,-2 1 1,0-1-1,-1-1 0,9-38 1,-7 17-392,7-78 1,-16 99 430,-1 1 0,-1-1 0,0 0 0,-1 1 0,-2-1 0,-6-22 0,10 42 68,-1 0-1,1-1 0,-1 1 0,1 0 0,-1-1 0,1 1 0,-1 0 0,1 0 0,-1 0 0,0-1 0,1 1 0,-1 0 0,1 0 0,-1 0 0,0 0 0,1 0 0,-1 0 0,1 0 0,-1 0 0,0 1 0,1-1 0,-1 0 0,1 0 0,-1 0 1,1 1-1,-1-1 0,1 0 0,-1 0 0,1 1 0,-1-1 0,0 1 0,-2 3 170,-12 41-34,7-8-112,1 1 0,1 0-1,3 1 1,1-1 0,1 1-1,2-1 1,12 71 0,-8-85-24,0 0 0,2-1 0,0 0 0,19 38 0,-19-47-759,1-1-1,0 1 0,1-1 0,18 19 0,-15-19-1176,7 6-6110</inkml:trace>
</inkml:ink>
</file>

<file path=word/ink/ink1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40:49.87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 8608,'55'269'226,"-48"-226"-135,-7-42-35,-3-9 8,-17-64 274,19 68-309,-7-36 738,7 34-562,0-1-1,-1 1 0,1 0 1,-1-1-1,0 1 0,-1 0 1,1 0-1,-5-6 0,1 50 991,21 262 582,-2-122-1573,6 743 1817,-33-476-741,8-94-890,0 133 171,72 775 2336,-50-1111-2741,-8-78 226,18 141 3,96 690-154,-84-636-153,52 449 347,-81-643-408,68 1006 160,-75-1025-153,72 799 502,-26-385-219,11 52 19,-9-157-245,-40-285-68,46 337 2,-51-377-16,113 778-63,-88-651 54,14 118-102,-32-162-110,4-1 1,39 141-1,-19-48-39,-28-150 115,1 0 0,22 69 0,-20-88 106,-2 0-1,4 52 1,-5-36-17,-3-21-67,43 225-223,-42-238 90,0-7-70,-2 1 0,0-1 0,-1 1 0,1 31 0,-3-43 121,-1-1 0,-1 1 0,1-1 0,-1 1 0,0-1 1,0 0-1,-1 1 0,0-1 0,-3 8 0,3-9-212,-1-1 1,1 0-1,-1 0 1,1 0-1,-1 0 1,0 0-1,0-1 0,0 1 1,0-1-1,-1 0 1,1 0-1,-1 0 1,1 0-1,-7 2 1,-14 5-7903</inkml:trace>
</inkml:ink>
</file>

<file path=word/ink/ink1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40:38.92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56 420 992,'0'-4'139,"0"1"0,0 0 0,0-1 0,0 1 0,0 0 0,1-1 0,-1 1 0,1 0 0,0-1 0,0 1 0,0 0 0,1 0 0,-1 0 0,1 0 0,0 0 0,-1 0 0,1 0 0,3-2 0,-5 4-101,1 1 0,-1-1-1,0 1 1,0-1 0,1 0-1,-1 1 1,0-1 0,0 1 0,0-1-1,0 0 1,0 1 0,0-1-1,0 1 1,0-1 0,0 0-1,0 1 1,0-1 0,0 1 0,0-1-1,0 0 1,0 1 0,-1-1-1,1 1 1,0-1 0,0 1 0,-1-1-1,1 0 1,0 1 0,-1 0-1,1-1 1,-1 1 0,1-1-1,-1 1 1,1-1 0,-1 1 0,1 0-1,-1-1 1,1 1 0,-1 0-1,1 0 1,-1-1 0,1 1-1,-2 0 1,-31-14 303,23 11-127,-1 2 1,1 0-1,-1 0 0,1 0 0,-1 2 0,1-1 1,-1 1-1,1 1 0,-1 0 0,-14 5 0,21-6-73,-1 0-1,0 1 1,1 0 0,-1 0-1,1 0 1,0 1-1,0-1 1,0 1-1,0 0 1,0 0-1,0 1 1,1-1 0,-1 1-1,1 0 1,0-1-1,0 2 1,1-1-1,-1 0 1,1 0-1,0 1 1,0-1-1,0 1 1,1 0 0,0-1-1,-2 10 1,3-9-35,0 0 1,0 1 0,0-1-1,1 1 1,0-1 0,0 1 0,0-1-1,1 0 1,0 1 0,0-1-1,0 0 1,0 0 0,1-1-1,0 1 1,0 0 0,0-1 0,1 0-1,0 0 1,-1 0 0,1 0-1,1 0 1,-1-1 0,0 0-1,1 0 1,0 0 0,6 3-1,-7-4-87,1 0 0,0 0 0,0-1 0,0 1 0,0-1 0,0 0 0,0 0 0,0-1 0,0 1 0,0-1-1,0 0 1,0-1 0,0 1 0,0-1 0,0 0 0,0-1 0,0 1 0,0-1 0,0 0 0,-1 0 0,1 0 0,-1 0-1,1-1 1,-1 0 0,0 0 0,0 0 0,0-1 0,4-4 0,-2 1 90,1 0 0,-1-1 0,-1 1 1,0-2-1,0 1 0,0 0 0,-1-1 0,5-15 1,21-45 232,-22 52-369,0 0 0,-1-1-1,8-28 1,-4-84-573,-8 119 661,-1 0 1,0 1 0,0-1-1,-1 0 1,-1 0-1,0 0 1,0 0-1,-1 0 1,-1 0 0,-3-13-1,5 24-32,-1-1 0,1 1 0,0 0 0,-1-1 0,1 1 0,-1 0 0,1 0 0,-1 0 1,1-1-1,-1 1 0,1 0 0,-1 0 0,1 0 0,-1 0 0,1 0 0,-1 0 0,1 0 0,-1 0 0,1 0 0,-1 0 0,1 0 0,-1 0 0,1 0 0,-1 0 0,1 1 0,-1-1 0,1 0 0,-1 0 0,1 0 0,-1 1 0,1-1 0,0 0 0,-1 1 1,1-1-1,-1 0 0,1 1 0,0-1 0,-1 1 0,1 0 0,-18 15 218,15-9-160,0 0 0,0 1 0,1-1 0,0 1-1,0-1 1,1 1 0,0-1 0,0 1-1,1 0 1,0 0 0,2 11 0,-2 18 121,0-6-169,1-1 1,2 1 0,1-1 0,16 58-1,-7-5-515,-12-65-524,1 1 1,1-1-1,1 0 1,12 34-1,-2-16-8013</inkml:trace>
  <inkml:trace contextRef="#ctx0" brushRef="#br0" timeOffset="390.97">520 513 12016,'13'-2'2236,"35"-17"-899,-39 20-2336,2 1-3306</inkml:trace>
  <inkml:trace contextRef="#ctx0" brushRef="#br0" timeOffset="876">677 199 7800,'0'0'-64,"2"-2"-514,24-9 2284,1 2 0,0 0 0,29-5-1,-41 10-1806,-3 2 101,0 1 1,0 0 0,-1 1 0,1 0 0,0 1 0,0 0-1,15 4 1,-19-4 45,0 0-56,1 1 0,-1 0 0,0 1 0,0-1 1,0 1-1,10 6 0,-16-7 43,1-1 0,-1 0-1,0 1 1,0 0 0,1 0 0,-1 0 0,0 0 0,-1 0-1,1 0 1,0 0 0,-1 0 0,1 1 0,-1-1 0,0 1 0,1-1-1,-1 1 1,-1-1 0,1 1 0,0 0 0,-1 0 0,1-1-1,-1 6 1,-14 7 206,6-9-131,-73 73-430,-21 23 228,100-100 201,0 0-1,1 0 1,-1 0 0,1 0 0,0 0 0,-1 0-1,1 0 1,0 0 0,0 1 0,0-1 0,0 0-1,1 1 1,-1-1 0,1 1 0,-1-1 0,1 1-1,0-1 1,0 1 0,0-1 0,0 1 0,1-1-1,0 4 1,0-2-43,1-1-1,0 0 0,-1 0 1,1 0-1,1 0 1,-1 0-1,0 0 0,1 0 1,-1 0-1,1-1 1,0 0-1,0 1 1,6 2-1,-3-1-75,1 0-1,0-1 1,0 1 0,0-2 0,1 1-1,-1-1 1,0 0 0,1-1-1,0 1 1,-1-1 0,1-1 0,0 0-1,0 0 1,9-2 0,29-7-435,17-6-3499,-22-5-4245,-24 7 6138</inkml:trace>
  <inkml:trace contextRef="#ctx0" brushRef="#br0" timeOffset="1378.65">147 746 1080,'-45'-5'1335,"34"3"-689,0 0 0,0 1 0,0 0 1,0 1-1,0 0 0,0 1 0,-13 2 4588,27-1-4070,10 2-716,0-1 0,0 0 1,0-1-1,0 0 0,1-1 1,-1 0-1,18-2 1,101-15 1142,-73 7-1406,36-2-74,522-61 1121,-314 39-1391,-277 32-354,-37 3-2029,5 0-2718,-18 2 76,4 0 4454,-21 5-1556</inkml:trace>
</inkml:ink>
</file>

<file path=word/ink/ink1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40:35.41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76 369 4664,'0'0'5841,"-1"-3"-5122,-2-3-612,0 0 1,0 0 0,0 1 0,0-1 0,-6-5-1,-8-13 444,17 24-529,0-1 1,-1 1-1,1 0 0,-1-1 0,1 1 1,-1 0-1,1-1 0,-1 1 0,1 0 1,-1 0-1,1 0 0,-1-1 1,0 1-1,1 0 0,-1 0 0,1 0 1,-1 0-1,0 0 0,1 0 0,-1 0 1,1 0-1,-1 0 0,1 0 1,-1 1-1,0-1 0,1 0 0,-1 0 1,1 0-1,-1 1 0,1-1 1,-1 0-1,1 1 0,-1-1 0,1 0 1,-1 1-1,0 0 0,-21 17 522,17-13-168,-9 6-21,1 1 1,0 0-1,0 1 0,2 0 1,0 1-1,-11 16 0,17-21-221,1-1 0,0 1 0,0 0-1,1 0 1,0 0 0,0 0 0,1 1-1,0-1 1,1 1 0,0-1 0,1 1 0,1 18-1,-1-23-118,1 0 0,-1 0 1,1-1-1,1 1 0,-1-1 0,1 1 0,-1-1 0,1 1 0,0-1 0,5 7 0,-5-9-36,-1 0-1,1-1 1,-1 0 0,1 1 0,0-1 0,-1 0 0,1 1 0,0-1 0,0 0-1,0 0 1,0-1 0,0 1 0,0 0 0,0-1 0,0 1 0,0-1-1,0 0 1,1 1 0,-1-1 0,0 0 0,0 0 0,0-1 0,0 1 0,0 0-1,0-1 1,3 0 0,-1 0 50,1 0 0,-1 0 0,1 0 0,-1-1 0,1 1 0,-1-1 0,0 0 0,0 0 0,0-1 0,0 1 0,0-1 0,-1 0 0,1 0 0,-1 0 0,1-1 0,-1 1 0,0-1 0,-1 0 0,1 0-1,-1 0 1,3-4 0,17-32 50,-1-1-1,-3-1 1,27-86-1,-38 102-168,-1-1 0,-2 0-1,-1 0 1,-1 0-1,-1-1 1,-1 1 0,-8-54-1,8 80 112,0 0 1,1 1-1,-1-1 0,-1 0 1,1 0-1,0 0 0,0 0 1,0 0-1,0 0 1,-1 0-1,1 0 0,0 0 1,-1 1-1,1-1 0,-1 0 1,1 0-1,-1 0 0,1 1 1,-1-1-1,1 0 0,-1 0 1,0 1-1,1-1 0,-1 1 1,0-1-1,0 1 0,0-1 1,0 0-1,0 2 18,-1-1 0,1 1 0,0 0 0,0-1 0,0 1 0,0 0 0,0 0 0,0 0 0,0-1 1,1 1-1,-1 0 0,0 0 0,0 0 0,1 1 0,-1-1 0,0 2 0,-4 6 210,0 1 0,1 0 1,-3 15-1,3 17-71,2 0-1,6 68 1,-3-103-172,1 12-153,1-1 0,1 1 1,0-1-1,2 1 0,8 18 1,10 12-941,-19-43 338,-1 0 0,1 0-1,0-1 1,0 0 0,0 1-1,1-2 1,-1 1 0,1-1-1,1 1 1,6 2 0,22 13-5811</inkml:trace>
  <inkml:trace contextRef="#ctx0" brushRef="#br0" timeOffset="498">861 590 8248,'-13'1'1046,"2"0"1262,19-8-868,-6 5-1297,0 1 0,0-1 1,1 1-1,-1-1 0,1 1 0,-1 0 0,1-1 0,0 2 0,-1-1 0,1 0 0,0 0 0,0 1 0,0-1 0,-1 1 1,1 0-1,0 0 0,0 0 0,0 0 0,0 1 0,-1-1 0,6 2 0,-6-1 1378,-1-3-1501,1-11 146,-1 1-1,0-1 0,-1-17 0,0 24-167,1 5 7,-1 1 0,0 0 0,0-1 0,0 1 0,0 0-1,0-1 1,0 1 0,0 0 0,0 0 0,0-1 0,-1 1 0,1 0 0,0-1-1,0 1 1,0 0 0,0-1 0,0 1 0,0 0 0,-1 0 0,1-1 0,0 1 0,0 0-1,0 0 1,-1-1 0,1 1 0,0 0 0,0 0 0,-1-1 0,1 1 0,0 0 0,-1 0-1,1 0 1,0 0 0,0 0 0,-1 0 0,1-1 0,-1 1 0,-13 5-23,-8 12-154,-11 26-1664,13-11-2598,10-14-3306</inkml:trace>
  <inkml:trace contextRef="#ctx0" brushRef="#br0" timeOffset="1072.99">1068 200 1352,'2'-11'653,"0"0"0,1 1 0,0-1 0,1 0-1,0 1 1,0 0 0,10-15 0,6-19 805,-19 40-1029,1-1 1,-1 0-1,1 1 0,0-1 0,1 1 0,-1 0 1,1-1-1,0 1 0,0 0 0,0 1 0,5-6 1,5 22 291,-10-7-567,0 0-1,-1 0 1,1 1 0,-1-1 0,-1 1-1,1-1 1,0 14 0,0 47 737,-2-55-741,10 217 1747,-8-216-1882,-1-1 1,0 0-1,-1 0 0,0 1 1,-1-1-1,-1 0 0,0 0 1,0 0-1,-1 0 1,-1 0-1,0-1 0,-6 12 1,9-20-37,0-1 0,0 0 0,-1 0 0,0 1 0,1-1 0,-1 0 1,0-1-1,0 1 0,0 0 0,0 0 0,0-1 0,0 1 0,-1-1 0,1 0 1,0 0-1,-1 0 0,1 0 0,-1 0 0,1 0 0,-1-1 0,1 1 0,-1-1 0,-3 1 1,-3-1 188,-1-1 1,0 1 0,0-2 0,-15-3-1,24 5-156,-1-1 256,2 0-61,0-7-166,1 6-5,-1 1-1,1-1 0,-1 0 0,1 1 1,0-1-1,-1 1 0,1-1 0,0 1 0,0-1 1,0 1-1,0-1 0,1 1 0,-1 0 0,0 0 1,0 0-1,1 0 0,-1 0 0,1 0 1,-1 0-1,1 0 0,-1 0 0,1 0 0,-1 1 1,1-1-1,0 1 0,-1-1 0,1 1 1,0 0-1,0 0 0,-1-1 0,1 1 0,2 1 1,3-2-9,28-4 123,0 1 1,55 2 0,34 9-2681,-109-3 1567,-13-3-2589</inkml:trace>
  <inkml:trace contextRef="#ctx0" brushRef="#br0" timeOffset="1524.99">0 785 8344,'0'0'1408,"15"-1"269,-11 0-1417,0 1-1,-1-1 1,1 0-1,0 0 1,-1 0-1,1-1 1,-1 1-1,1-1 1,-1 0-1,0 0 1,5-4 0,0 3 501,89-11 349,116-3 0,-94 13-890,137-11 516,-102-4-370,127-13 225,-240 28-428,-29 2-77,0 0-1,1 2 1,-1-1 0,0 2-1,1-1 1,20 5 0,-32-5-151,-1 1 1,0-1-1,0 0 1,0 0 0,0 0-1,0 0 1,0 0-1,1 0 1,-1 0 0,0 0-1,0 1 1,0-1-1,0 0 1,0 0-1,0 0 1,0 0 0,0 0-1,0 1 1,0-1-1,0 0 1,0 0 0,1 0-1,-1 0 1,0 0-1,0 1 1,0-1-1,0 0 1,0 0 0,0 0-1,0 0 1,-1 1-1,1-1 1,0 0 0,0 0-1,0 0 1,0 0-1,0 0 1,0 1-1,0-1 1,0 0 0,0 0-1,0 0 1,0 0-1,-1 0 1,1 0-1,0 1 1,0-1 0,0 0-1,0 0 1,0 0-1,0 0 1,-1 0 0,1 0-1,0 0 1,0 0-1,0 0 1,0 0-1,0 0 1,-1 0 0,1 0-1,0 0 1,-19 12-2770,-23 9-2310,15-11 3716,-16 6-1885</inkml:trace>
</inkml:ink>
</file>

<file path=word/ink/ink1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08:23.41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2 231 4400,'0'0'-8,"-1"11"1340,0-9-1027,0 1 1,0-1-1,0 1 1,1-1-1,-1 1 1,1-1-1,-1 1 1,1 0 0,0-1-1,0 1 1,1-1-1,-1 1 1,0 0-1,1-1 1,-1 1-1,1-1 1,0 1-1,0-1 1,0 0-1,0 1 1,1-1-1,-1 0 1,0 0-1,1 0 1,0 0-1,-1 0 1,1 0-1,0 0 1,0 0-1,0-1 1,0 1-1,0-1 1,3 2 0,45 7 619,-33-7-907,1 0 0,30 11-1,-43-12 20,-1 0 0,0 0 0,1 0-1,-1 1 1,0-1 0,0 1 0,0 0-1,-1 0 1,1 1 0,-1-1-1,1 1 1,-1-1 0,-1 1 0,1 0-1,2 5 1,-3-6 0,-1 1-1,0-1 0,0 0 1,0 1-1,-1-1 1,1 1-1,-1 0 0,0-1 1,0 1-1,0-1 1,0 1-1,-1 0 1,1-1-1,-1 1 0,0-1 1,0 0-1,0 1 1,-1-1-1,1 0 1,-1 1-1,0-1 0,-2 3 1,-2 3 72,-1 0 0,0 0 0,0-1 0,-1 0 0,0-1 0,-9 7 0,1-2-356,11-7-164,0-1 1,0 1 0,-1-1 0,0 0-1,1-1 1,-1 1 0,-1-1 0,1 0-1,0-1 1,-1 0 0,1 0-1,-1 0 1,0 0 0,0-1 0,1-1-1,-12 1 1,-27-2-5538,24 1 3135</inkml:trace>
  <inkml:trace contextRef="#ctx0" brushRef="#br0" timeOffset="390.87">1 210 7088,'1'1'199,"1"1"1,0-1-1,0 0 0,0 1 1,0-1-1,0 0 0,0 0 1,0 0-1,1 0 0,-1-1 1,0 1-1,0-1 1,1 1-1,-1-1 0,0 0 1,5 0-1,52 1 4447,-47-1-4245,42-3-43,-35 1-101,-1 1 0,19 1 0,6 0-758,19 2-4775,-35 2-1624</inkml:trace>
  <inkml:trace contextRef="#ctx0" brushRef="#br0" timeOffset="903.37">482 302 2872,'3'2'728,"0"1"0,-1 0 0,1-1 0,1 1 0,-1-1 1,6 3-1,39 11 2036,-2-1-1996,-24-4-308,-1 2 0,0 0-1,-1 2 1,0 0 0,17 18 0,-30-25-671,0 0 0,-1 1-1,-1-1 1,0 1 0,0 0 0,0 1 0,-1-1 0,-1 1 0,5 17 0,-6-20-790,3 7-6299</inkml:trace>
  <inkml:trace contextRef="#ctx0" brushRef="#br0" timeOffset="904.37">674 290 4128,'-3'15'1463,"-2"0"-1,0 0 1,0-1 0,-1 0-1,-16 25 1,7-11-201,-80 158 958,93-184-2577</inkml:trace>
  <inkml:trace contextRef="#ctx0" brushRef="#br0" timeOffset="1309.17">811 208 8072,'-9'55'4565,"-4"23"-1965,0 11-1663,12-68-911,-2 1-1,0-1 0,-1 0 1,-1 0-1,-9 24 0,7-29-153,2 0 0,0 1 0,-4 22 0,12-29-2011,-3-10 2063,0 0 1,0 1-1,0-1 0,1 0 0,-1 0 1,0 0-1,0 0 0,0 0 0,0 1 1,0-1-1,0 0 0,0 0 0,0 0 1,0 0-1,0 0 0,0 1 1,0-1-1,0 0 0,0 0 0,0 0 1,0 0-1,0 0 0,0 1 0,0-1 1,0 0-1,0 0 0,0 0 0,0 0 1,0 1-1,0-1 0,0 0 0,0 0 1,-1 0-1,1 0 0,0 0 0,0 0 1,0 0-1,0 1 0,0-1 1,0 0-1,0 0 0,-1 0 0,1 0 1,0 0-1,0 0 0,0 0 0,0 0 1,0 0-1,-1 0 0,1 0 0,0 0 1,0 0-1,0 0 0,0 0 0,-1 0 1,1 0-1,0 0 0,0 0 0,0 0 1,0 0-1,0 0 0,-1 0 1,1 0-1,0 0 0,0 0 0,0 0 1,0 0-1,-1 0 0</inkml:trace>
  <inkml:trace contextRef="#ctx0" brushRef="#br0" timeOffset="1680.42">882 320 9056,'-11'42'1820,"1"0"1,-6 62-1,17-96-1653,-1 1 1,1-1 0,0 0-1,0 1 1,1-1-1,1 0 1,-1 0 0,1 0-1,0 0 1,1 0-1,0-1 1,0 0 0,1 0-1,0 0 1,0 0-1,0-1 1,1 1 0,0-1-1,8 5 1,-8-7-82,1-1 1,0 1 0,0-2 0,0 1-1,0-1 1,1 0 0,-1-1-1,1 1 1,-1-1 0,1-1-1,-1 0 1,12 0 0,-13-1-60,0 0 0,0 0 0,0 0 0,0-1 0,0 1 0,-1-2 0,1 1 0,0 0 0,-1-1 0,1 0-1,-1-1 1,0 1 0,0-1 0,0 0 0,7-8 0,-7 6 56,1 1 0,-1-2 0,-1 1 0,1 0 0,-1-1 0,0 0 0,0 0 0,-1 0 0,0-1 0,0 1 0,-1-1 0,2-12 0,1-4-403,-2 1-1,-1 0 1,-1-47 0,-2 60 108,0 1 0,-1 0 0,0 0 1,0 0-1,-1 0 0,-1 1 0,1-1 0,-1 1 1,-1-1-1,1 1 0,-2 1 0,-10-15 1,1 10-6464,2 7 4778,12 5 1879,-17-4-4248</inkml:trace>
  <inkml:trace contextRef="#ctx0" brushRef="#br0" timeOffset="1681.42">1118 155 10224,'5'2'251,"-1"0"-1,0 0 1,1 0 0,-1-1 0,1 0 0,-1 0 0,1 0 0,-1 0 0,1-1-1,0 0 1,-1 0 0,1 0 0,7-2 0,-2 1 334,-1-1 0,1-1 0,0 0 0,-1 0 0,12-6 0,-19 8-592,4 0-116,1 0-1,0 0 0,-1-1 0,1 0 1,-1 0-1,0-1 0,8-4 0,23-7-1785,-12 5-1009,-4 0-4368</inkml:trace>
  <inkml:trace contextRef="#ctx0" brushRef="#br0" timeOffset="2087.85">1489 0 6280,'1'1'171,"0"0"-1,0-1 1,1 1 0,-1 0 0,0-1 0,0 1-1,0 0 1,0 0 0,0 0 0,0 0 0,-1 0-1,1 0 1,0 0 0,0 1 0,-1-1 0,1 0-1,-1 0 1,1 1 0,-1-1 0,0 0-1,1 0 1,-1 1 0,0-1 0,0 0 0,0 3-1,0-1-140,-1 1-1,-1 0 0,1-1 0,0 1 1,-1-1-1,0 1 0,-3 4 0,1-1 123,-2 6 327,0 0-1,1 1 1,0-1-1,-2 18 0,3-14 212,-1-1-1,-9 22 0,14-37-630,-1-1 0,1 1 0,0 0 0,-1 0 0,1 0 0,0-1 0,0 1 0,0 0 0,0 0 0,0 0 0,-1-1 0,2 1 0,-1 0 0,0 0 0,0 0 0,0 0 0,0-1 0,0 1 0,1 0 0,-1 0 0,0 0 0,1-1 0,-1 1 0,0 0 0,1-1 0,-1 1 0,2 1 0,-1-1 30,1 1 0,0-1 0,0 0 0,0 0 1,0 1-1,0-1 0,0 0 0,0-1 0,5 2 0,2 1-89,0-2 0,1 1 1,16-1-1,94-4 525,-96 3-1024,-18 0-4408</inkml:trace>
  <inkml:trace contextRef="#ctx0" brushRef="#br0" timeOffset="2487.04">1499 51 7448,'0'1'107,"1"-1"1,-1 0-1,1 0 0,-1 0 1,1 1-1,-1-1 0,0 0 1,1 0-1,-1 1 1,1-1-1,-1 0 0,0 1 1,1-1-1,-1 0 0,0 1 1,1-1-1,-1 1 1,0-1-1,0 0 0,1 1 1,-1-1-1,0 1 1,0-1-1,0 1 0,0-1 1,1 1-1,-1-1 0,0 1 1,0 0-1,2 24 5361,-2-10-3688,31 149-154,-21-125-1648,-2 0 1,-1 1-1,-3 1 0,1 44 0,-9-54-1437,3-24 248,-1 0 0,-1 0 0,1 0 0,-1 0 0,0-1 0,0 1-1,-5 5 1,-8 14-3315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2:29.37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416 992,'4'0'162,"0"0"0,0 0 0,-1 0 0,1 0 0,0 1 0,0-1 0,-1 1 0,1 0 0,0 0 0,-1 1 0,1-1 0,-1 1 0,0 0 0,1-1 0,-1 2 0,0-1 0,0 0 0,0 0 0,-1 1 0,1 0 0,0 0 0,-1-1 0,3 5 0,-2-2 298,1 0 0,1 0 0,-1 0 0,1-1 1,-1 1-1,1-1 0,1 0 0,-1-1 0,0 1 0,1-1 1,0 0-1,0 0 0,0-1 0,0 0 0,6 2 0,-9-4-397,0 0 0,0 0 0,0 0-1,0-1 1,0 1 0,0-1 0,0 0 0,0 0-1,0 0 1,-1 0 0,1 0 0,0-1 0,-1 1-1,1-1 1,-1 0 0,1 1 0,-1-1 0,0 0-1,0-1 1,0 1 0,0 0 0,0-1-1,-1 1 1,1-1 0,0 1 0,-1-1 0,0 0-1,0 1 1,0-1 0,0 0 0,1-6 0,-2 8-33,1 0 1,-1 0 0,0 0 0,0 0 0,1 0 0,-1 0 0,0 0 0,0 0-1,0 0 1,0-1 0,0 1 0,-1 0 0,1 0 0,0 0 0,0 0-1,-1 0 1,1 0 0,-1 0 0,1 0 0,-1 0 0,1 0 0,-1 0 0,0 0-1,1 1 1,-2-2 0,0 0 16,0 1 0,0 0 0,0 0 0,0 0 0,0 0-1,0 0 1,0 1 0,0-1 0,0 1 0,-1-1 0,1 1 0,-2 0 0,-3-1-216,1 1 0,0 1 1,0-1-1,-1 1 1,1 0-1,0 0 0,0 1 1,-8 3-1,-2 7-2367,3-2-5010</inkml:trace>
  <inkml:trace contextRef="#ctx0" brushRef="#br0" timeOffset="357.18">391 728 3864,'-37'-60'8140,"9"-7"-5556,24 55-2492,1 1 0,0-1 1,1 0-1,0 0 1,1 0-1,1 0 0,-1 0 1,2 0-1,3-22 1,-3 29-132,1 0 1,0 0 0,0 0 0,0 0 0,0 1-1,1-1 1,0 0 0,0 1 0,0 0 0,0 0-1,1 0 1,0 0 0,0 0 0,0 1 0,0 0-1,7-5 1,-8 7-808,0 0 331,18-4-6637,-11 3 3779</inkml:trace>
  <inkml:trace contextRef="#ctx0" brushRef="#br0" timeOffset="725.87">294 551 9056,'19'-18'766,"-17"16"-559,0 0-1,0-1 0,0 1 0,1 0 0,-1 0 0,0 1 1,1-1-1,0 0 0,-1 1 0,6-2 5129,-6 4-5201,1 1-1,0-1 0,-1 0 0,1 0 0,0 0 0,0 0 0,0 0 0,0-1 0,0 1 0,0-1 0,5 0 1,43 0-1577,-36-1 1039,21 1-2716,-7 0-5946</inkml:trace>
  <inkml:trace contextRef="#ctx0" brushRef="#br0" timeOffset="1123.78">875 486 6008,'-24'0'-485,"15"0"2446,20-5 151,1 1-1831,6-2 316,0-1 0,-1-1-1,31-19 1,-42 23-458,-1 1 0,1-2-1,-1 1 1,0-1-1,0 0 1,0 0 0,-1 0-1,0 0 1,0-1-1,0 0 1,-1 0 0,1 0-1,-2 0 1,4-8 0,-5 11-122,-1-1 1,1 0 0,-1 0-1,1 1 1,-1-1 0,0 0 0,-1 0-1,1 1 1,-1-1 0,1 0-1,-1 0 1,-2-3 0,3 6-11,-1-1 0,1 1-1,-1 0 1,1 0 0,-1 0 0,1 0 0,-1 0 0,0 0-1,0 0 1,0 1 0,1-1 0,-1 0 0,0 0 0,0 0-1,0 1 1,0-1 0,0 1 0,0-1 0,0 1 0,-1-1-1,1 1 1,0-1 0,0 1 0,0 0 0,0 0 0,-1 0-1,1 0 1,0 0 0,0 0 0,0 0 0,-1 0 0,1 0 0,0 0-1,0 0 1,0 1 0,0-1 0,0 1 0,-1-1 0,1 1-1,-1 0 1,-2 2-1,0-1-1,1 1 1,-1 0 0,1 0-1,0 0 1,0 0-1,0 1 1,0-1-1,-3 7 1,-23 41 396,22-38-197,5-8-208,0 0 0,0 0 1,0 0-1,1 0 0,-1 1 1,1-1-1,1 0 0,-1 1 0,1-1 1,0 0-1,0 1 0,0-1 1,1 0-1,1 7 0,2 1 133,0 1-1,0-1 1,1 0-1,8 13 1,-11-24-345,0 0 0,0-1 1,0 1-1,0-1 1,1 0-1,-1 1 1,0-1-1,1 0 1,-1 0-1,1-1 1,0 1-1,-1 0 1,1-1-1,-1 0 1,1 0-1,0 1 1,-1-1-1,5-1 1,6 2-1068,25 5-5564</inkml:trace>
  <inkml:trace contextRef="#ctx0" brushRef="#br0" timeOffset="1529.9">1178 397 992,'-2'3'380,"-1"0"-1,1 0 1,0 0-1,0 0 1,0 1-1,1-1 1,-1 1-1,1-1 1,-1 1 0,1 0-1,1-1 1,-1 1-1,0 4 1,1-2 346,1 0-1,0 0 1,0 0 0,1 0-1,-1 0 1,1-1 0,3 8 0,-3-12-582,-1 1 0,1-1 0,-1 1 0,1-1 0,0 0 0,-1 0 0,1 0 0,0 0 0,0 0 0,0 0 0,0 0 0,0 0 0,0-1 0,0 1 0,0-1 0,0 0 0,3 1 0,38 1-255,-37-4 126,0 1 0,1-1-1,-1 0 1,0 0 0,0-1 0,-1 0 0,1 0-1,0 0 1,-1-1 0,0 1 0,0-1 0,8-9-1,-6 6-32,0-1-1,-1 0 1,0-1-1,-1 1 1,0-1-1,0 0 0,5-13 1,1-4 776,-7 22 84,-6 13-614,1-4-127,1-1-161,0-1 1,0 0-1,0 1 0,0-1 0,0 1 1,1-1-1,-1 1 0,1-1 0,0 0 1,0 1-1,1-1 0,-1 0 0,1 0 1,-1 0-1,1 0 0,0 0 0,0 0 1,0-1-1,0 1 0,1 0 0,-1-1 1,1 0-1,4 4 0,4 3-2075,-1 1-6398</inkml:trace>
  <inkml:trace contextRef="#ctx0" brushRef="#br0" timeOffset="1530.9">1616 363 6008,'-3'3'-41,"1"-1"202,0 0 1,1 0 0,-1 0 0,0 1-1,1-1 1,-1 1 0,1-1 0,0 1-1,0-1 1,0 1 0,0 0 0,0 0-1,1-1 1,-1 1 0,1 0 0,0 0-1,0 0 1,0 6 3540,7 9-3216,32 34-26,-38-49-386,18 1-150,-15-3-194,0-1 0,-1 1 0,1-1 1,0 0-1,-1 0 0,1 0 1,0 0-1,0 0 0,-1-1 0,1 0 1,0 0-1,-1 0 0,1 0 1,-1 0-1,1-1 0,-1 1 0,0-1 1,0 0-1,0 0 0,0 0 1,0-1-1,0 1 0,4-6 0,2-3-468,-1-1 0,0 0 0,-1 0 0,11-27-1,-13 28 581,30-64-1155</inkml:trace>
  <inkml:trace contextRef="#ctx0" brushRef="#br0" timeOffset="1931.98">1774 32 816,'11'19'7,"-9"-15"27,-1-4 39,0 0-1,1 0 0,-1 1 0,0-1 0,0 0 1,0 1-1,0-1 0,0 1 0,0 0 0,0-1 1,-1 1-1,1 0 0,0-1 0,0 1 0,0 0 1,-1 0-1,1 0 0,0 0 0,-1 0 1,1 0-1,0 0 0,-1 0 0,0 0 0,1 0 1,-1 0-1,0 0 0,1 0 0,-1 0 0,0 1 1,7 46 3305,-6-32-2404,8 130 5246,-8-138-5858,-1 11 41,0 0 0,2 0 0,0 0 0,2 0 0,0 0 1,0 0-1,2-1 0,9 21 0,-14-38-392,-1-1 1,1 1-1,-1-1 1,1 1-1,-1-1 0,1 1 1,0-1-1,-1 1 0,1-1 1,-1 1-1,1-1 0,0 0 1,0 0-1,-1 1 1,1-1-1,0 0 0,0 0 1,-1 0-1,1 1 0,0-1 1,0 0-1,-1 0 0,1 0 1,0-1-1,0 1 1,0 0-1,-1 0 0,1 0 1,0 0-1,-1-1 0,1 1 1,0 0-1,0-1 0,-1 1 1,1-1-1,0 1 1,0-1-1,25-17 47,-24 16-64,86-82 15,-50 41 177,-35 43-84,1-1 1,0 1-1,-1 0 0,1 0 1,-1 0-1,1 1 1,-1-1-1,1 1 0,4 1 1,51 69-962,-37-41-6214,-20-27 2800</inkml:trace>
  <inkml:trace contextRef="#ctx0" brushRef="#br0" timeOffset="2317.98">2618 94 8432,'-20'27'729,"16"-23"-497,0 0 0,1 0 0,0 0 0,0 0 0,0 1 0,1-1 1,-1 1-1,1 0 0,0 0 0,0 0 0,1 0 0,-2 5 0,4-6 40,1-1 1,-1 0-1,1 0 0,0 0 0,0 0 0,0 0 0,0-1 1,0 1-1,5 3 0,6 10 422,-4 3-327,0 0 0,-1 1 0,-1 1 0,-1-1 0,0 1 0,3 31 0,2 5-155,-2-9-268,5 22-1245,-11-65 1024</inkml:trace>
  <inkml:trace contextRef="#ctx0" brushRef="#br0" timeOffset="2318.98">2857 398 9776,'-4'6'30,"-4"5"534,0 1 1,0-1-1,-8 20 1,16-30-466,0-1 0,0 1 0,0 0 0,0-1 0,0 1 0,0 0 0,0 0 0,0-1 0,0 1 1,0 0-1,1-1 0,-1 1 0,0 0 0,0 0 0,1-1 0,-1 1 0,1-1 0,-1 1 0,0 0 0,1-1 1,-1 1-1,1-1 0,-1 1 0,1-1 0,0 1 0,0 0 0,11 6 342,-9-4 1306,1 4-1835,0 0 0,0 0-1,1-1 1,-1 1-1,1-1 1,1 0-1,-1-1 1,1 1-1,11 8 1,-13-11-549,4 4 134,-5-4-2900</inkml:trace>
  <inkml:trace contextRef="#ctx0" brushRef="#br0" timeOffset="2656.71">2978 511 8880,'5'-11'2441,"-5"10"-2378,9-12 518,1 1 0,0 0 0,0 1 0,21-17 0,-28 26-333,19-3 157,-17 4-265,-1 1-1,1 0 0,-1 0 1,1 1-1,-1-1 1,0 1-1,1 0 0,-1 0 1,0 1-1,1-1 1,-1 1-1,0 0 0,0 0 1,0 0-1,0 1 1,-1 0-1,1-1 0,-1 1 1,0 0-1,1 1 0,-1-1 1,0 0-1,4 8 1,1 1-509,0 0 0,-1 1 0,0 0 1,-1 0-1,0 1 0,4 18 0,-9-29-563,0 0-1,0 0 0,0 0 1,1 0-1,-1-1 1,1 1-1,-1 0 1,1-1-1,0 1 0,4 3 1,5 4-1228</inkml:trace>
  <inkml:trace contextRef="#ctx0" brushRef="#br0" timeOffset="3046.11">3381 1 9240,'-5'79'1644,"6"-76"-1286,0-1 0,-1 1 0,1 0 1,0-1-1,0 1 0,0-1 0,0 1 0,1-1 1,-1 0-1,2 3 0,6 9-244,-3 3 84,-1 0 1,-1 0-1,0 0 0,-2 1 0,0-1 0,0 24 0,-1-16 353,9 46 0,-9-66-444,-1-1 0,1 1 0,-1-1 0,1 1 0,-1-1 0,-1 1 0,0 6 0,1-10 875,4-5-584,20-21-342,0-2 0,-2-2 0,0 1 0,-3-2 0,22-41 0,-38 64-344,0 1 0,1 0 0,0 0 0,0 0 0,0 1 0,1-1 0,0 1 0,0 0 0,6-4 0</inkml:trace>
  <inkml:trace contextRef="#ctx0" brushRef="#br0" timeOffset="3606.29">3590 397 13088,'10'-35'4,"-7"22"385,0 0 0,2 1 0,5-13 0,-10 25-354,0-1 1,0 1-1,0 0 1,1-1-1,-1 1 1,0-1-1,0 1 1,1 0-1,-1-1 1,0 1-1,0-1 1,1 1-1,-1 0 1,0 0-1,1-1 1,-1 1-1,1 0 1,-1 0-1,0-1 1,1 1-1,-1 0 1,1 0 0,-1 0-1,1 0 1,-1-1-1,0 1 1,1 0-1,-1 0 1,1 0-1,13 9 639,15 31 77,-15-19-298,6 8-525,-16-21 287,1-1 1,0-1-1,0 1 1,0-1-1,7 7 0,5-2-3590,4-3-3731,8 0 5558,14 4-1498</inkml:trace>
  <inkml:trace contextRef="#ctx0" brushRef="#br0" timeOffset="3607.29">4008 324 14520,'2'-2'1840,"6"-2"-1316,0 0 1,0 0 0,0 0 0,0 1 0,0 0 0,13-2 0,-9 2-244,-1-1-1,1 0 0,11-6 0,-18 8-321,0 0-1,-1 1 0,1-1 0,0 1 1,0 0-1,0 0 0,0 1 0,0-1 0,6 1 1,23 4-4897,-31-4 1367</inkml:trace>
  <inkml:trace contextRef="#ctx0" brushRef="#br0" timeOffset="3608.29">4138 497 14520,'0'0'0,"10"-21"0,6-13 0,-6 21 2111,1 7 9,-1-9-584,9 25-1536,-4-2-832,6 1 832,-5-2-832,-2-5 832,19 6-13279</inkml:trace>
  <inkml:trace contextRef="#ctx0" brushRef="#br0" timeOffset="4003.85">4755 249 9328,'3'7'372,"2"0"0,-1 0 0,1-1 0,0 0 0,10 10 0,-33 22 3413,5-19-3037,10-15-602,0 0 1,0 0-1,1 0 1,-1 1-1,1-1 1,0 0-1,0 1 1,1 0-1,-1-1 1,1 1-1,0 0 1,0 0-1,0 6 0,3 58 601,-2 53-1126,1-102 221,0-11-2407,-1 0-7181</inkml:trace>
  <inkml:trace contextRef="#ctx0" brushRef="#br0" timeOffset="4362.03">4909 332 5832,'-3'6'182,"1"-1"1,0 1-1,0 0 1,0 0-1,0 0 1,1 1-1,0-1 0,1 0 1,-1 0-1,1 1 1,0-1-1,2 11 1,-1 5 2276,-2-20-2350,1 0 0,0 0-1,0 0 1,0 0 0,0 1 0,0-1-1,0 0 1,1 0 0,-1 0 0,1 0-1,-1 0 1,1 0 0,0 0 0,2 4-1,2 3 33,4 7 268,-1-1-1,2 0 0,0-1 1,1 0-1,1 0 0,0-1 1,25 22-1,16 0 848,-52-35-1172,0 0 1,0 0-1,0 0 0,0 0 0,0 0 1,0 0-1,0-1 0,0 1 0,0 0 1,0 0-1,0-1 0,0 1 1,0-1-1,0 1 0,-1-1 0,1 1 1,0-1-1,0 1 0,0-1 0,0 0 1,1-1-1,11-11 102,-10 9-58,0 0 0,0 0 0,-1 0 0,1 0 0,-1-1 0,0 1 0,0-1 0,0 1 0,-1-1 1,0 0-1,0 0 0,1-9 0,-1 11 0,0-7-20,-1 1 0,0 0 0,0-1 0,-1 1 0,0 0 0,-1 0 0,0 0 0,0 0 0,-1 0 0,0 0 0,-1 1-1,0-1 1,0 1 0,-1 0 0,0 0 0,0 0 0,-7-6 0,-12 7-650,11 7-2554</inkml:trace>
  <inkml:trace contextRef="#ctx0" brushRef="#br0" timeOffset="4731.82">5318 371 7984,'-28'2'-40,"23"-1"373,0-1 0,0 1 1,0-1-1,0 0 0,-9-1 1,-2 1 5353,14 13-2580,3-3-3760,1 7 741,0-1 0,2 1 0,0-1 1,1 0-1,0 0 0,14 26 0,-17-37-83,1 0 82,0 0-1,0 0 0,1 0 1,0 0-1,0-1 0,0 1 0,0-1 1,1 0-1,-1 0 0,1 0 0,0-1 1,0 0-1,1 0 0,-1 0 0,1-1 1,-1 1-1,10 1 0,-12-3-32,0 0 1,0 0-1,0-1 0,0 1 0,0-1 1,-1 0-1,1 0 0,0 0 0,0 0 0,0 0 1,0-1-1,0 1 0,0-1 0,0 0 0,-1 0 1,1 0-1,0 0 0,0 0 0,-1-1 0,1 1 1,-1-1-1,0 0 0,1 0 0,-1 1 1,0-2-1,0 1 0,0 0 0,0 0 0,0-1 1,-1 1-1,1-1 0,-1 1 0,0-1 0,1 1 1,-1-1-1,1-4 0,1-2 100,-1-1 1,0 0-1,0 0 0,-1 1 1,0-1-1,0 0 1,-2-14-1,0 18-102,0 0 1,0 1-1,-1-1 1,1 1-1,-1 0 0,0-1 1,-1 1-1,0 0 1,0 0-1,0 1 1,0-1-1,0 1 0,-1-1 1,-6-5-1,3 5-127,1 0 0,0 0 0,-1 1 0,0 0 0,0 1 0,0-1 0,-1 1 0,1 1 0,-9-3 1,-13-2-2804,1 2-3745</inkml:trace>
  <inkml:trace contextRef="#ctx0" brushRef="#br0" timeOffset="5146.2">5629 216 11656,'-20'14'-27,"-22"18"2163,45-29-1768,-1-1-1,1 1 1,-1-1-1,1 1 1,0-1 0,5 3-1,-4-3-228,0 0 0,-1 1-1,1-1 1,-1 1 0,0 0 0,1 0-1,-1 0 1,-1 0 0,1 1-1,0-1 1,-1 1 0,0-1 0,1 1-1,-1 0 1,-1 0 0,1 0 0,-1 0-1,1 0 1,-1 0 0,1 9-1,3 15 103,-4-15-61,2 1-1,-1-1 0,2 0 1,0 0-1,7 15 1,-10-25-112,21-12 486,-2-7-343,-1 0 0,0-1 0,21-25 0,-20 21-176,102-123-757,-103 120 21,-18 22-1339,12-13-2246,0-1-4907</inkml:trace>
  <inkml:trace contextRef="#ctx0" brushRef="#br0" timeOffset="5550.63">5771 455 13984,'45'-52'462,"-45"52"-411,0-1-1,0 1 0,0 0 0,0 0 1,0-1-1,0 1 0,0 0 1,1 0-1,-1 0 0,0-1 0,0 1 1,0 0-1,0 0 0,0 0 1,1-1-1,-1 1 0,0 0 0,0 0 1,0 0-1,0 0 0,1-1 1,-1 1-1,0 0 0,0 0 0,1 0 1,-1 0-1,0 0 0,0 0 1,0 0-1,1 0 0,-1 0 0,0 0 1,0 0-1,1 0 0,-1 0 1,0 0-1,0 0 0,1 0 0,-1 0 1,0 0-1,0 0 0,1 0 1,-1 0-1,0 0 0,1 1 0,3 1 341,-1 1 0,1 1 0,0-1 0,-1 0 0,0 1 0,0 0-1,0 0 1,0 0 0,4 7 0,25 53 1861,-2-5-1777,-24-50-372,0-1 0,1 0 0,0 0 0,0 0 0,16 11 0,-20-16-256,0-1 0,0 0 0,1 1 0,-1-1 0,1-1 0,0 1 0,0 0 0,-1-1 0,1 0 0,0 0 0,0 0 0,0-1 0,0 1 0,0-1-1,0 0 1,8 0 0,12-12-5981,-20 9 5209,12-7-8195</inkml:trace>
  <inkml:trace contextRef="#ctx0" brushRef="#br0" timeOffset="5950.09">6157 416 9952,'-22'72'2212,"23"-71"-2104,-1 0 1,0 0 0,0 0 0,1 0 0,-1 0 0,1-1-1,-1 1 1,1 0 0,-1 0 0,1-1 0,0 1 0,-1 0-1,1 0 1,0-1 0,-1 1 0,1-1 0,0 1 0,0-1-1,0 1 1,-1-1 0,1 1 0,0-1 0,0 0 0,1 1-1,28 11 2164,-24-10-1339,5 5-326,-10-7-508,0 1 0,0 0 0,0-1 0,0 1 0,0-1 0,0 1 0,-1-1 0,1 0 0,0 1 0,0-1 1,0 0-1,1 1 0,-1-1 0,0 0 0,2 0 0,0-1 0,1 0 1,-1 0-1,1 0 1,-1 0-1,0-1 0,0 0 1,1 0-1,4-3 0,-5 3-98,1 0-1,0 0 1,-1 0-1,1-1 1,-1 1-1,0-1 1,0 0 0,0 0-1,0 0 1,0 0-1,-1-1 1,3-3-1,-1 1 11,8-10 48,5 0-18,-14 15-40,1 0 0,-1 0 0,1 0 1,0 0-1,-1 1 0,1 0 0,0 0 0,3 0 0,-5 0 155,0 4-169,0 1-1,1-1 1,-1 1-1,1-1 1,-1 0 0,1 0-1,0 0 1,1 0-1,-1-1 1,5 5-1,8 9-199,-15-15 52,8-6 33,0 1 248,-1-1 1,0 0-1,0-1 0,0 0 0,11-10 1,30-16 615,-43 28-638,1 2-1,-1-1 1,0 1 0,1 0-1,-1 0 1,1 1-1,0-1 1,-1 1-1,1 1 1,-1 0 0,1 0-1,6 2 1,14 0 308,3 7-2940,-24-8-5895</inkml:trace>
  <inkml:trace contextRef="#ctx0" brushRef="#br0" timeOffset="6303.71">4287 979 9864,'24'-6'376,"-20"4"-185,0 0 0,0 1 0,1 0 0,-1 0 0,0 0 0,1 1 0,-1-1 0,1 1 1,-1 0-1,1 0 0,7 2 0,-10-2 2002,-3 1-2081,1 0 0,0-1 0,-1 1 0,1 0 1,0 0-1,0 0 0,0-1 0,-1 1 0,1 0 1,0 0-1,0 0 0,0-1 0,0 1 0,0 0 1,1 0-1,-1 0 0,0-1 0,0 1 0,0 0 1,1 0-1,-1-1 0,1 2 0,5 3 50,0-2-1,1 1 1,-1 0 0,1-1-1,0-1 1,-1 1 0,1-1-1,1 0 1,-1 0 0,13 0-1,13 1 287,36-2 0,-49-1-346,669-40 2523,-553 22-2489,308-35 272,4 37-84,-391 19-943,-32-1-366,-1-1 0,1-1-1,40-5 1,-61 2-2577,-13-1-1364,4 1 5312,-12-5-6939</inkml:trace>
</inkml:ink>
</file>

<file path=word/ink/ink1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08:19.54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2 73 992,'0'0'6313,"0"4"-5074,1 21 188,-1 0 0,-1-1 0,-8 47 0,-2 32-847,10-3-197,1-88-509,2 0 0,-1 0 0,2 0 0,0-1 0,0 1 0,9 19 0,-12-30 82,1 1 0,0-1 0,0 0-1,0 0 1,0 0 0,-1-1 0,1 1 0,0 0 0,1 0 0,-1 0-1,0-1 1,0 1 0,0-1 0,0 1 0,0-1 0,1 1 0,-1-1 0,0 1-1,1-1 1,-1 0 0,0 0 0,0 0 0,1 0 0,-1 0 0,0 0-1,1 0 1,-1 0 0,0 0 0,0-1 0,1 1 0,-1-1 0,2 0-1,33-17-62,-28 12-100,0 0 0,0-1 0,-1 0 0,1 0 0,-2-1 0,1 0 0,-1 0 0,0-1 0,-1 1 0,7-15 0,17-25 404,-23 40-179,0-1 0,0 0 0,-1 0 1,-1 0-1,1-1 0,-1 1 0,3-14 0,-7 17 5,1 0-1,0 0 1,1 0-1,0 1 0,0-1 1,0 0-1,0 1 1,1-1-1,0 1 0,0 0 1,0 0-1,1 0 1,0 0-1,6-6 0,3 2 720,-12 18 538,-1 8-1251,1 13 218,-4 54 1,0-59-54,2 1 0,1 0 1,4 30-1,-2-44-164,0 1 1,1-1-1,5 13 0,-7-25-10,-1 1-1,1 0 1,0 0-1,-1 0 1,1-1-1,0 1 1,0 0-1,0-1 1,0 1-1,0-1 1,-1 1-1,1-1 1,0 1-1,0-1 1,0 0 0,0 1-1,0-1 1,1 0-1,-1 0 1,0 0-1,0 0 1,0 0-1,0 0 1,0 0-1,0 0 1,0 0-1,0 0 1,0-1-1,0 1 1,0 0-1,0-1 1,0 1-1,0-1 1,0 1-1,1-2 1,29-15 787,-21 4-642,0 1 0,0-1 0,-1-1 0,0 1 0,-2-2 1,1 1-1,-2-1 0,0 0 0,6-24 0,2-11 229,-13 45-404,0 1 34,1-1-1,-1 0 1,0 1 0,-1-1 0,1 0 0,-1 0-1,0 0 1,0 0 0,0 1 0,-2-8 0,2 11-48,-1 1 0,1-1 0,-1 1 0,1-1 0,-1 1 0,1-1 0,-1 1-1,0-1 1,1 1 0,-1 0 0,1-1 0,-1 1 0,0 0 0,1-1 0,-1 1 0,0 0 0,1 0 0,-1 0 0,0 0 0,0 0 0,1 0 0,-1 0 0,0 0 0,1 0 0,-2 0 0,-17 3-879,-6 9-1106,18-7-588,-2 1-4012</inkml:trace>
  <inkml:trace contextRef="#ctx0" brushRef="#br0" timeOffset="393.82">659 151 5744,'-11'23'240,"9"-18"40,0-1 1,0 0 0,0 1-1,1-1 1,0 1 0,-1-1-1,2 1 1,-1 0 0,0-1-1,1 1 1,0 5 0,1 62 1590,-1-43-1179,1-1 0,5 35 0,-5-55-617,1 0-1,0 0 0,0 0 0,1-1 0,0 1 0,0-1 1,1 1-1,0-1 0,0 0 0,1-1 0,0 1 0,7 7 1,-8-11-7,0 1 0,0-1 0,0 0 0,0 0 0,1 0 0,0-1 0,-1 1 0,1-1 0,0 0 0,0-1 0,0 1 0,0-1 0,0 0 0,1 0 0,-1 0 0,0-1 0,0 0 0,1 0 0,-1-1 0,0 1 0,0-1 0,1 0 0,-1 0 0,0-1 0,0 1 0,0-1 0,7-5 0,-5 2-20,-1-1 1,0 0-1,0-1 1,0 0-1,-1 0 1,0 0-1,0 0 1,-1-1-1,0 0 1,-1 0-1,4-8 1,4-8 7,5-7 35,-11 23-46,0 0-1,-1 0 1,1 0 0,-2-1-1,0 0 1,0 1 0,0-1-1,-1 0 1,2-13-1,-4-15 22,0 36 100,-19-12-46,8 6-140,0-1 0,-1 1 0,0 1 0,-1 1 0,1-1 0,-1 2 0,0 0-1,0 0 1,-1 1 0,-16-1 0,2 0-298,-24-1-162,49 4 353,1 1 0,-1 0 0,1 1-1,-1-1 1,1 0 0,-1 1 0,1-1 0,-1 1 0,1 0 0,-1 0 0,1 0 0,0 0 0,0 0-1,0 0 1,-4 3 0</inkml:trace>
  <inkml:trace contextRef="#ctx0" brushRef="#br0" timeOffset="879.87">1057 181 992,'-5'57'2131,"3"-41"-796,1 0-1,1 0 1,1 21 0,-1-32-1060,1 1 1,0-1-1,1 0 0,-1 0 1,1 0-1,0 0 0,0-1 0,0 1 1,1 0-1,0-1 0,0 0 1,0 1-1,0-1 0,6 5 1,-2-3 19,39 32 1348,-44-36-1561,1 0 1,0-1 0,0 1 0,0-1 0,0 0 0,0 0 0,0 0-1,0 0 1,0 0 0,0-1 0,0 1 0,1-1 0,-1 0 0,0 0-1,0 0 1,4-1 0,91-32 1869,-96 32-1906,-1 1 1,0-1-1,0 0 0,1 0 0,-1 0 0,0 0 0,0 0 1,0 0-1,0 0 0,-1 0 0,1 0 0,0 0 1,0-1-1,-1 1 0,1 0 0,0 0 0,-1-1 1,1 1-1,-1-1 0,0 1 0,1-2 0,-1 1 37,1-1-1,-1 1 1,1 0-1,-1-1 1,0 1 0,0-1-1,0 1 1,0-1-1,-1 1 1,1 0-1,-1-1 1,0-2-1,-6-6-64,0 1-1,0 0 0,-1 1 1,-16-17-1,19 23-607,0 0 1,0-1-1,0 2 0,-1-1 1,0 0-1,1 1 0,-1 0 1,-9-1-1,9 1-359,-16-4-8077</inkml:trace>
  <inkml:trace contextRef="#ctx0" brushRef="#br0" timeOffset="1616.16">1498 110 4664,'55'48'4680,"-53"-46"-3520,-2 4-606,1 1 1,0 0 0,1 0 0,-1-1 0,4 8 0,6 28 1050,-9 97-335,-3-86-368,1-52-929,-4 5-681,3-4-18,-6-10 842,-7-16-320,-19-46 0,24 49 157,4 12 5,0 0 1,-1 0-1,-9-13 0,11 18 53,0-1-1,0 0 1,0 0 0,1 0-1,0-1 1,0 1 0,1-1 0,0 1-1,0-1 1,0 0 0,-2-9 0,3 0-70,1 0 1,0 0 0,1 1 0,0-1 0,2 0 0,-1 1 0,2-1 0,0 1 0,0 0 0,10-18 0,-13 30 50,0 0 1,0 0-1,1 0 1,-1 1-1,1-1 0,0 0 1,0 1-1,-1-1 1,1 1-1,0 0 0,0 0 1,0 0-1,0-1 1,0 2-1,1-1 1,-1 0-1,0 0 0,0 1 1,1-1-1,-1 1 1,0 0-1,1 0 1,2 0-1,3-1 21,1 1 0,-1 1 0,1 0 0,15 3 0,-19-3 27,-1 2 0,1-1 0,-1 0 0,1 1 0,-1 0 0,0 0 0,0 0 0,0 0 0,0 1 0,-1-1 0,1 1 0,-1 0 0,0 0 0,4 7 0,-2-3 111,-1 0 0,0 0 0,0 0 0,0 1 0,-1-1 1,-1 1-1,3 10 0,-4-11-27,-1 0 1,0 0-1,0 0 1,-2 9-1,1-12-146,0 0-1,1 0 0,-1-1 0,1 1 0,0 0 0,1 0 0,-1 0 0,1-1 0,2 8 0,-2-10 10,0-1-1,0 1 1,0-1-1,0 0 1,0 1-1,0-1 1,0 0-1,0 0 1,1 0-1,-1 1 1,0-1-1,1 0 1,-1-1-1,1 1 1,-1 0-1,1 0 1,3 0-1,29 6 57,-27-5-59,31 4 6,73 4 0,-108-9 22,1-1 0,-1 1-1,0-1 1,0 1 0,0 0-1,0 0 1,0 1 0,-1-1-1,1 1 1,0-1 0,-1 1-1,4 2 1,-4-3 67,-3 2-170,-1 2 130,0 1 1,-1-1-1,1 0 0,-1 0 0,0 0 1,0-1-1,0 1 0,-1-1 0,0 0 1,0 0-1,0 0 0,0 0 0,-7 4 0,-44 28 15,-1-3 0,-116 49-1,98-49-76,71-32-518,0 0 0,0 0 0,0 0 0,-1 0 0,1 0 1,0-1-1,0 0 0,-7 1 0,-3-1-7872</inkml:trace>
</inkml:ink>
</file>

<file path=word/ink/ink1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02:56.56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1 347 3864,'0'0'8609,"2"4"-8250,5 7-345,1 0 0,1-1 0,-1 0 0,2 0 0,-1-1 0,1 0 0,21 14 0,20 19 160,-46-38-2,-1 0 0,1 1-1,-1 0 1,0 0-1,0 0 1,-1 0 0,4 6-1,-6-7-56,1 0 0,-1 0 0,0 0 0,-1 0 0,1 0 0,-1 0 0,0 0 0,0 0-1,0 0 1,0 0 0,-2 7 0,2-8-34,0 0 0,-1 0 0,0 0 0,1 0 0,-1 0 1,0 0-1,0 0 0,-1 0 0,1-1 0,-4 6 0,-5 3 155,-1-1 1,-23 19-1,21-19-895,0-1 0,-1 0 0,0-1-1,-1 0 1,1-2 0,-1 1 0,0-2-1,-1 0 1,0 0 0,-24 2 0,14-3-5521</inkml:trace>
  <inkml:trace contextRef="#ctx0" brushRef="#br0" timeOffset="516.33">0 324 1264,'55'27'5144,"-54"-27"-3824,12 0 2896,0-4-3974,-1 1 0,1 0 0,0 1 0,0 0 0,16 1 0,28-4 778,-37 3-952,-1 0 0,33 3 0,-9 0 89,17-11-34,-30 4-1475</inkml:trace>
  <inkml:trace contextRef="#ctx0" brushRef="#br0" timeOffset="905.52">509 363 992,'0'0'2816,"10"3"1920,25 2-2598,0 1 0,38 13 1,-48-11-1937,0 2 1,-1 0 0,0 1-1,-1 2 1,0 0-1,26 21 1,-41-27-702,1-1 359,0 1 0,-1 0 0,0 0 0,-1 1 0,9 10 0,-3 6-3054,-4 5-3909,-2-3 5210</inkml:trace>
  <inkml:trace contextRef="#ctx0" brushRef="#br0" timeOffset="1306.85">750 326 3144,'4'13'221,"4"11"-222,-6-6 4651,-17-7-1295,5-4-2163,3-1-947,0 1-1,1 0 1,0 0 0,0 0-1,0 1 1,1 0-1,1 0 1,-1 0 0,-3 10-1,-28 90 214,19-51-338,10-24-646,5-23-2442,0 1-4246,0-2 5241</inkml:trace>
  <inkml:trace contextRef="#ctx0" brushRef="#br0" timeOffset="1682.94">1009 279 992,'-27'7'1,"24"-7"3151,3 0-3104,0 0 0,0 0-1,0 0 1,0 0 0,0 0-1,0 0 1,0 0-1,0-1 1,0 1 0,0 0-1,0 0 1,0 0 0,0 0-1,1 0 1,-1 0 0,0 0-1,0 0 1,0 0 0,0-1-1,0 1 1,0 0 0,0 0-1,0 0 1,0 0 0,0 0-1,1 0 1,-1 0 0,0 0-1,0 0 1,0 0 0,0 0-1,0 0 1,0 0 0,0 0-1,1 0 1,-1 0 0,0 0-1,0 0 1,0 0 0,0 0-1,0 0 1,0 0 0,0 0-1,0 0 1,1 0 0,-1 0-1,0 0 1,0 0 0,0 0-1,0 0 1,0 0 0,0 0-1,0 0 1,1 1 0,8 5 1883,6 8-417,-12-11-1333,-1 1 1,0 0 0,-1-1-1,1 1 1,-1 0 0,1 0 0,-1 0-1,0 0 1,-1 0 0,1 1-1,-1-1 1,0 7 0,-10 51 693,8-50-947,-1 0 0,1 1 0,0 17 0,3 6 259,-1 51-7325,0-42 3832</inkml:trace>
  <inkml:trace contextRef="#ctx0" brushRef="#br0" timeOffset="2137.36">1137 399 992,'-4'10'0,"2"-6"2,0 1-1,1 0 0,-1 0 0,1 0 0,0 0 0,0 0 0,1 7 0,0-7 344,1 0-1,0 0 1,0 0 0,0 0-1,1 0 1,-1 0-1,1-1 1,3 6 0,-2-5-205,0 1 0,-1 0 0,0 0 0,0-1 1,1 9-1,0 27 925,-1-19 666,0-1 0,7 31 0,-8-47-1536,0-1 0,1 1 0,-1-1 0,1 1 0,0-1 1,0 1-1,1-1 0,-1 0 0,1 0 0,0 0 1,0-1-1,0 1 0,1-1 0,-1 0 0,1 0 0,5 4 1,-7-6-185,0 0 0,1-1 1,-1 1-1,0-1 0,1 1 1,-1-1-1,0 0 0,0 0 1,1 0-1,-1 0 0,0 0 1,1-1-1,-1 1 0,0-1 1,0 1-1,1-1 0,-1 0 1,0 0-1,0 0 1,0 0-1,0 0 0,0-1 1,0 1-1,0 0 0,-1-1 1,4-2-1,5-6 38,0 0 1,-1-1-1,8-11 1,-16 21-56,14-19 127,-1-1 0,-1 0 0,-1-1 0,13-32 0,-20 39 119,0 0 1,0-1 0,-2 0-1,0 0 1,-1 0-1,0 0 1,-1-29-1,-1 43-257,0-1-1,0 1 0,0 0 0,-1 0 0,1-1 0,0 1 0,-1 0 0,0 0 0,1-1 0,-1 1 0,0 0 0,0 0 0,0 0 0,0 0 0,0 0 0,-1 0 0,1 0 0,-1 1 0,1-1 0,-1 0 0,0 1 0,0-1 0,1 1 0,-1 0 0,0 0 0,0-1 0,0 1 0,0 0 1,-1 1-1,1-1 0,0 0 0,0 1 0,0-1 0,-1 1 0,1 0 0,-4-1 0,-1 1-575,1 1-1,-1-1 1,0 1 0,-11 3-1,-26 10-7690,13-2 5684</inkml:trace>
  <inkml:trace contextRef="#ctx0" brushRef="#br0" timeOffset="2588.85">1480 212 5920,'0'0'20,"0"0"0,0-1 0,-1 1 1,1 0-1,0 0 0,0-1 0,0 1 0,0 0 1,0-1-1,-1 1 0,1 0 0,0-1 0,0 1 0,0 0 1,0 0-1,0-1 0,0 1 0,0 0 0,0-1 1,0 1-1,0 0 0,0-1 0,1 1 0,-1 0 1,0-1-1,0 1 0,0 0 0,0 0 0,0-1 0,0 1 1,1 0-1,-1 0 0,0-1 0,0 1 0,1 0 1,-1 0-1,0-1 0,0 1 0,1 0 0,-1 0 1,0 0-1,0 0 0,1-1 0,22-14 1938,29-9 929,-1 15-2338,-18 4-3813,-18 3-2322</inkml:trace>
  <inkml:trace contextRef="#ctx0" brushRef="#br0" timeOffset="3057.03">1842 23 992,'-12'10'409,"8"-7"-487,1 0 0,0 0 0,0 0-1,0 0 1,0 0 0,-3 6 0,-3 17 5384,2 12-2864,5-29-1746,-1 1 0,2-1 1,0 1-1,0-1 0,0 1 1,1-1-1,1 1 0,0-1 1,2 12-1,-3-20-688,1 0 0,-1 1 0,1-1-1,0 0 1,-1 0 0,1 0 0,0 0 0,0 0 0,0 0 0,0 0 0,0 0 0,0 0 0,0 0-1,0 0 1,0 0 0,1-1 0,-1 1 0,0-1 0,0 1 0,1-1 0,-1 1 0,2-1 0,20 3 176,-23-3-189,3 0-40,23-7-31,26-3-536,-40 9-2908,-1 1-3350</inkml:trace>
  <inkml:trace contextRef="#ctx0" brushRef="#br0" timeOffset="3472.78">1914 0 992,'0'11'75,"3"33"1483,-3-16 8453,-10 20-7565,-1-1-1740,0 30 526,0-10-1849,8-18-3689,3-12-3527</inkml:trace>
</inkml:ink>
</file>

<file path=word/ink/ink1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9:53:07.18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 0 6552,'0'0'6552,"0"5"-5132,-2 5-712,1 0 1,0 0-1,1 1 1,0-1 0,3 14-1,-2-19-699,6 39-468,2 0 1,29 85 0,-26-99 48,30 62-6539,-17-40 843</inkml:trace>
  <inkml:trace contextRef="#ctx0" brushRef="#br0" timeOffset="450.91">330 30 1352,'-12'56'-3,"10"-49"-9,5-11 4,24-47 4168,-25 48-2393,3 1-339,3 1 565,-5 12-332,4 135 2497,-5-91-3892,0-30-131,1-1 0,2 1 0,0-1 0,15 40 0,-15-53-68,0 0 0,0-1 1,1 1-1,1-1 0,0-1 0,0 1 1,0-1-1,2 0 0,-1 0 1,15 10-1,-22-18-55,0-1 0,0 0 0,0 0 1,0 0-1,0 0 0,0 0 0,0 0 0,0 0 0,0 0 1,0-1-1,0 1 0,0 0 0,0 0 0,-1-1 1,1 1-1,0-1 0,0 1 0,0-1 0,0 1 1,-1-1-1,1 1 0,1-2 0,10-9-51,-10 10 13,-1 0-1,0-1 1,1 1 0,-1-1-1,0 1 1,0-1 0,0 0-1,0 0 1,0 1 0,0-1-1,0 0 1,-1 0-1,1 0 1,0-3 0,2-6-32,4-1 32,-5 7 47,0 0 0,0 1 1,0-1-1,-1 0 0,1 0 0,0-9 0,6-33 254,2-75 0,-10 98 6,-1 1 0,-7-37 1,7 54-222,0 0 0,0 0 0,-1 0 0,0 0 0,0 0 0,0 1 0,-1-1 0,0 1 0,0 0 0,0 0 1,-1 0-1,1 0 0,-1 0 0,-1 1 0,1 0 0,-6-5 0,9 9-165,-1-1 0,1 1 0,0 0 1,-1 0-1,1 0 0,0 0 0,-1 0 0,1 0 0,0 0 0,-1 0 1,1 0-1,0 1 0,-1-1 0,1 1 0,0-1 0,0 1 0,0-1 1,-1 1-1,1 0 0,0-1 0,0 1 0,0 0 0,-2 2 0,0-1-760,0 0 0,1 1 0,-1 0 0,0 0-1,1 0 1,-1 0 0,-2 5 0,-8 31-4706,0-3 3318</inkml:trace>
  <inkml:trace contextRef="#ctx0" brushRef="#br0" timeOffset="924.51">866 45 9952,'-6'13'408,"0"0"0,0 1 0,2-1 1,0 1-1,0 0 0,1 1 0,1-1 1,0 1-1,1 22 0,-2 5 324,3-28-752,0 1 1,1-1-1,0 1 0,1-1 0,1 0 0,6 20 1,-2-8 301,-1-6-143,1 1 1,1-2-1,1 1 0,1-1 0,1 0 1,13 18-1,-20-32-63,0-1 1,0 1-1,0-1 0,0 0 1,1 0-1,0 0 0,0 0 1,0-1-1,0 0 0,0 0 1,1 0-1,-1-1 0,1 0 1,0 0-1,-1 0 0,13 1 1,-15-3-9,0 1 0,1-1-1,-1 0 1,1-1 0,-1 1 0,0 0 0,0-1 0,1 0-1,-1 0 1,0 0 0,0 0 0,0 0 0,0-1 0,0 1 0,0-1-1,0 0 1,0 0 0,-1 0 0,1 0 0,-1-1 0,1 1 0,-1-1-1,0 1 1,0-1 0,0 0 0,-1 1 0,1-1 0,0 0 0,-1 0-1,0-1 1,2-5 0,4-13 53,-1 0-1,0-1 1,-2 0 0,-1 0-1,0 0 1,-2 0 0,-1 0-1,0 0 1,-7-36 0,5 47-70,-1 1 0,0-1 1,0 1-1,-1 0 1,-11-20-1,13 27-32,-1 0 0,0-1 0,-1 2 1,1-1-1,0 0 0,-1 1 0,0-1 0,0 1 0,0 0 0,0 0 1,-1 1-1,1-1 0,-1 1 0,0 0 0,-9-2 0,9 2-432,-1 0 0,0 0 0,1 1 0,-1 0 0,0 0 0,0 1-1,0 0 1,0 0 0,0 0 0,0 1 0,0-1 0,1 1 0,-10 3 0,9 13-9007,2-2 6760</inkml:trace>
  <inkml:trace contextRef="#ctx0" brushRef="#br0" timeOffset="1339.04">1256 171 9776,'-12'13'109,"8"-9"83,1 0 0,-1 0 0,1 0 1,0 0-1,0 1 0,0-1 0,1 1 1,-1-1-1,1 1 0,0 0 0,1 0 0,-2 6 1,-1 11 256,0 0 0,2 0 0,1 0 0,2 37 1,0-46-305,1 0 1,0 0 0,0 0 0,2-1 0,-1 1-1,2-1 1,0 0 0,0 0 0,13 20 0,-15-28-144,0 0 0,1 0 1,0 0-1,0 0 0,0-1 0,0 0 1,1 0-1,-1 0 0,1 0 1,0-1-1,0 1 0,0-1 1,0-1-1,0 1 0,0-1 1,11 2-1,-13-3 40,0 1-1,0-1 1,0 0-1,0 0 1,0-1-1,0 1 1,0 0-1,0-1 1,0 0-1,-1 0 1,1 0-1,0 0 1,0 0-1,-1 0 1,1-1-1,0 1 1,-1-1-1,1 0 1,-1 0-1,0 0 1,0 0-1,0 0 1,0-1-1,0 1 1,0 0-1,0-1 1,-1 0-1,1 1 1,-1-1-1,0 0 1,1-3-1,12-37 545,-1-2-1,8-62 0,-18 84-607,-1 0 0,-1 0-1,-1-1 1,-1 1 0,-2 0 0,-7-38-1,-1 36-771,2 17-762,-1 7-3604,10 5 1177,3 4 3780,-3-8-203,4 12-2987</inkml:trace>
  <inkml:trace contextRef="#ctx0" brushRef="#br0" timeOffset="2021.16">1703 231 9776,'9'58'1265,"-2"0"319,3-1-1,2 0 1,30 85-1,-39-136-1619,-1 0 0,0 1 0,0-1 0,-1 0 0,0 1 0,0-1 0,-1 1 0,1-1 0,-2 1 0,1-1 0,-1 1 0,1-1 0,-3 7 0,3-12 46,0-1-1,0 1 0,0-1 0,-1 1 0,1-1 0,0 1 0,0-1 0,0 1 0,-1-1 0,1 1 0,0-1 0,0 1 0,-1-1 0,1 1 0,0-1 0,-1 1 0,1-1 0,0 0 0,-1 1 0,1-1 0,-1 0 0,1 0 0,-1 1 0,1-1 0,-1 0 0,1 0 0,-1 1 0,1-1 0,-1 0 0,1 0 0,-1 0 0,1 0 0,-1 0 0,1 0 0,-1 0 0,1 0 0,-1 0 0,0 0 0,1 0 0,-1 0 0,1 0 0,-1-1 0,1 1 0,-1 0 0,1 0 0,-1 0 0,1-1 0,-1 1 0,1 0 0,0-1 0,-1 1 0,1 0 0,-1-1 0,1 1 0,-1-1 0,-18-25 572,18 24-667,-8-14 192,0 0-1,2 0 1,0-1-1,1 0 1,0 0-1,2 0 1,0-1-1,-3-35 1,6 18 40,1-1 0,1 1 1,9-49-1,-8 77-140,-1 1 0,1-1 0,0 1 0,0 0 0,0-1 0,1 1 0,0 0 0,1 0 0,6-9 0,5-9-111,-10 15 90,0 0 1,1 0 0,0 1 0,1-1 0,-1 1-1,2 1 1,-1-1 0,1 1 0,0 0-1,0 1 1,1 0 0,0 1 0,0-1-1,0 2 1,1-1 0,-1 1 0,1 1-1,13-4 1,-13 6-17,0-1 0,0 2 0,0-1-1,0 1 1,14 2 0,-21-1 23,0-1 1,0 1-1,0 0 1,0 0-1,0 0 1,0 0-1,0 1 1,0-1-1,3 3 1,-5-3 6,0 0 1,0 0 0,0 0-1,0 0 1,0 0 0,0 0-1,0 0 1,-1 0-1,1 0 1,-1 0 0,1 1-1,0-1 1,-1 0 0,0 1-1,1-1 1,-1 0 0,0 0-1,0 1 1,0-1 0,0 0-1,0 1 1,0 1-1,-17 60 452,14-37-516,-1 0 0,-8 27 0,0-3 564,11-46-479,1 1 0,-1 0-1,0-1 1,1 1 0,0-1-1,0 1 1,1 0 0,-1-1 0,1 1-1,0-1 1,0 1 0,1-1 0,-1 1-1,1-1 1,3 6 0,2 0-95,0-1 0,0 0 0,2 0 0,14 14 0,-21-21 71,0 0-1,0 0 1,0 0-1,0 0 1,0 1-1,-1-1 1,1 1-1,-1-1 1,0 1-1,0-1 1,0 1-1,1 4 1,-1-6 28,1 1 1,-1-1 0,1 1 0,-1-1-1,1 1 1,0-1 0,-1 0-1,1 0 1,0 0 0,0 0 0,0 0-1,0 0 1,0 0 0,0-1 0,4 2-1,6 2 174,-8-1-116,1 1 1,-1-1-1,0 1 0,0-1 0,0 1 1,-1 0-1,1 1 0,-1-1 0,0 1 1,0-1-1,-1 1 0,4 7 0,-6-12-67,0 1 0,0-1-1,0 0 1,0 1 0,0-1-1,0 1 1,0-1 0,0 0-1,0 1 1,0-1 0,0 1-1,0-1 1,0 0 0,0 1-1,-1-1 1,1 0 0,0 1-1,0-1 1,0 0 0,0 1-1,-1-1 1,1 0 0,0 1-1,0-1 1,-1 0 0,1 1-1,0-1 1,-1 0 0,1 0-1,0 1 1,-1-1 0,1 0 0,0 0-1,-1 0 1,1 0 0,0 1-1,-1-1 1,1 0 0,-1 0-1,1 0 1,-1 0 0,-21 5 432,17-4-456,-160 49-72,141-44-733,-34 9-3424,-110 44-1,109-34-3787</inkml:trace>
</inkml:ink>
</file>

<file path=word/ink/ink1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9:53:02.24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2 2784,'1'0'-196,"-2"-11"13648,19 15-12237,196 45-297,-185-43-780,9 0-51,57 2-1,-18-2-27,398 54 1589,-147-55-2210,-188-7 659,217-10-178,-155 15-462,-196-3 554,-1 0 0,1 1 0,-1-1-1,1 1 1,0 0 0,-1 1 0,0-1 0,6 4-1,50 5-863,-25 9 307,-23-10 159,-11-8 95,15 11-2271,-7-6-2618</inkml:trace>
</inkml:ink>
</file>

<file path=word/ink/ink1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08:33.99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7 273 7896,'6'0'216,"-1"-1"1,1 0 0,-1-1 0,0 1-1,1-1 1,-1 0 0,0-1-1,0 1 1,0-1 0,-1 0-1,1 0 1,5-5 0,54-50 3482,-53 47-3475,43-49 884,-34 37-736,2 0 0,29-25-1,-48 46-283,0-1-1,0 1 0,1 0 1,-1 0-1,0 1 0,1-1 0,0 0 1,4 0-1,-6 2 293,-2 2-386,0 0 1,0 1-1,0-1 0,0 1 1,0-1-1,-1 1 1,1-1-1,-1 1 1,0-1-1,1 0 0,-1 1 1,0-1-1,-2 3 1,1 1 1,-2 6 13,-58 170 812,50-152-591,1-4-88,-17 33 0,24-52-143,0 0 0,-1 0 1,0-1-1,0 1 1,0-1-1,-1-1 1,0 1-1,0-1 0,-10 7 1,-6 1 290,-46 26-817,61-37 515,0 1-1,0-1 1,0 0 0,0 0 0,-1-1 0,1 0-1,-1 0 1,-11 0 0,16-2-6,1 1-1,-1 0 1,0 0 0,0 1-1,0-1 1,0 1 0,0-1-1,-4 3 1,6-3 20,1 0-1,0 0 1,0 0 0,0 0 0,0 0-1,0 0 1,0 0 0,0 0-1,0 0 1,0 0 0,0 1 0,0-1-1,0 0 1,0 0 0,-1 0 0,1 0-1,0 0 1,0 0 0,0 0-1,0 0 1,0 0 0,0 0 0,0 1-1,0-1 1,0 0 0,0 0-1,0 0 1,0 0 0,0 0 0,0 0-1,0 0 1,0 0 0,0 1-1,0-1 1,1 0 0,-1 0 0,0 0-1,0 0 1,0 0 0,0 0 0,0 0-1,0 0 1,0 0 0,0 0-1,0 0 1,0 1 0,0-1 0,0 0-1,0 0 1,1 0 0,-1 0-1,0 0 1,0 0 0,0 0 0,0 0-1,0 0 1,0 0 0,0 0-1,0 0 1,0 0 0,1 0 0,-1 0-1,0 0 1,0 0 0,0 0 0,0 0-1,21 3 964,99-4 143,26 1-1234,-139 1 185,0-1-37,0 1 1,0-1-1,1 2 1,-1-1-1,0 1 1,0 0-1,8 4 1,-12-5 69,-2 8-399,0-5-6354,12 16 721,-4-9 1534</inkml:trace>
  <inkml:trace contextRef="#ctx0" brushRef="#br0" timeOffset="1091.77">531 674 4664,'2'-1'132,"-1"0"0,0 0-1,0 0 1,0 0 0,1 1 0,-1-1 0,0 0 0,1 1-1,-1-1 1,1 1 0,-1 0 0,0-1 0,1 1 0,-1 0-1,1 0 1,-1 0 0,1 0 0,1 0 0,5 0 957,-7 0 446,13-8 1478,7-12-2640,-2-2-1,0 0 0,-1-2 0,-2 0 1,0 0-1,-1-2 0,-2 0 0,-1 0 1,18-56-1,-15 45-411,-10 25 32,0 1 1,-1-1 0,5-20 0,-9 31 390,-7 27 10,1-1-461,1 1-1,1 0 0,2-1 0,0 2 0,2-1 1,3 30-1,-2-53 36,-1 0 0,1-1 1,-1 1-1,1-1 0,0 1 0,0 0 1,1-1-1,-1 0 0,0 1 1,1-1-1,-1 0 0,1 0 0,0 0 1,0 0-1,0 0 0,0 0 0,0 0 1,0 0-1,0-1 0,1 1 0,-1-1 1,0 0-1,1 0 0,3 1 1,-3-3 148,1 0 0,-1-1 0,1 0 1,-1 1-1,0-1 0,0-1 1,0 1-1,0 0 0,0-1 0,4-5 1,-4 5-110,165-168 868,-111 95-724,-57 75-145,1 0 0,-1 1 0,0-1 0,1 0 0,-1 1 0,1-1 0,-1 1 0,0-1 0,1 1 0,0-1-1,-1 1 1,1-1 0,-1 1 0,1-1 0,-1 1 0,1 0 0,0-1 0,-1 1 0,1 0 0,0 0 0,-1 0 0,1-1 0,0 1 0,0 0 0,-1 0 0,1 0-1,0 0 1,1 0 0,-2 20 303,-1 0-378,-1 4 148,0 1-1,-9 35 1,6-36 156,1 1 1,-2 35-1,6-54-292,1 0 1,0 0 0,0 0-1,0 0 1,1 0-1,0-1 1,0 1 0,0-1-1,1 1 1,-1-1 0,2 0-1,4 7 1,-7-10 37,0-1-38,0 0 0,0-1 0,0 1 0,1 0-1,-1-1 1,0 1 0,1-1 0,-1 1 0,0-1-1,1 1 1,-1-1 0,0 0 0,1 0 0,-1 0-1,0 0 1,1 0 0,-1 0 0,1 0 0,-1 0-1,0-1 1,1 1 0,-1 0 0,3-2 0,29-10-2486,-16 2-741,-3 1-4163</inkml:trace>
  <inkml:trace contextRef="#ctx0" brushRef="#br0" timeOffset="1508.9">1353 344 7896,'-10'30'316,"9"-27"5520,-1-1-5771,0 0 1,1 0 0,0 0 0,-1 0 0,1 0 0,0 0 0,0 1 0,0-1 0,0 0 0,0 3 0,0-1 39,-3 7 122,0 0 0,0 0 0,-2 15 0,6-22-105,0 0 0,-1 1-1,1-1 1,1 0 0,-1 1 0,0-1-1,1 0 1,0 0 0,0 0 0,0 0-1,1 0 1,2 6 0,-1-5-129,0-1 1,0 0-1,0 0 0,0 0 1,1 0-1,-1 0 0,1-1 1,0 1-1,0-1 1,0 0-1,1-1 0,-1 1 1,1-1-1,-1 1 1,1-2-1,0 1 0,5 1 1,10 2 174,-1-2 0,0 0 1,24-1-1,-15 0 120,10 8 296,-36-9-522,-3 2 3,-4 4-63,1 0-1,-1 0 1,0 0 0,-1 0-1,1-1 1,-1 0 0,-1 0-1,1-1 1,-1 0 0,-12 8-1,5-4-724,0-2-1,0 1 0,-1-2 0,0 0 0,-18 5 0,-50 12-4201,42-12-755</inkml:trace>
</inkml:ink>
</file>

<file path=word/ink/ink1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04:05.61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0 386 7896,'7'-7'261,"-1"0"0,0-1 1,-1 1-1,0-1 0,0 0 0,-1 0 1,0-1-1,0 0 0,-1 1 0,4-14 1,2-3-78,5-11 1,-2-2 0,-2 1-1,10-65 1,-20 56 3146,3 55-3090,0-1-1,0 1 1,0 0 0,7 9 0,-7-11-340,5 8 120,7 16 40,15 44-1,-18-43 46,-8-23-94,0 1-1,0 0 1,-1 0 0,0 0-1,-1 0 1,0 0-1,-1 0 1,0 1 0,0-1-1,-2 20 1,-3-5-124,-1 46-1,6-56 177,-1 0-1,-1 0 1,-1 0-1,0 0 1,-1-1-1,0 1 1,-1 0-1,-10 21 0,11-31-104,0-1 0,0 1-1,0-1 1,0 0 0,-1 0-1,0-1 1,1 1-1,-1-1 1,-1 0 0,1 0-1,0 0 1,-1 0 0,0-1-1,0 1 1,1-1-1,-1-1 1,0 1 0,-1-1-1,1 0 1,0 0-1,0 0 1,0-1 0,-1 1-1,1-2 1,-9 0 0,-105-1 1152,114 1-1067,-1 1-5,0-1 0,0 0 0,0-1 0,0 1 0,1-1 0,-9-4-1,13 6 645,31-5-528,2 0 191,15-4 172,57-2 0,-68 7-292,-1 0 0,38-12 0,-11 3 332,-51 12-667,1 0 0,23 1-1,-17 1 101,-16-1-418,-2 8-5982,0 2-2277</inkml:trace>
  <inkml:trace contextRef="#ctx0" brushRef="#br0" timeOffset="762.61">872 740 5472,'-1'-1'55,"-1"1"0,1-1 1,-1 0-1,1 1 0,-1-1 1,1 0-1,-1 0 0,1 0 1,0 0-1,0 0 0,-1 0 1,1 0-1,0 0 0,0-1 1,0 1-1,0 0 0,0-1 1,0 1-1,1-1 0,-1 1 1,0-2-1,1 0 223,0 1 0,0 0 0,1 0 0,-1 0 0,1 0 0,-1 0 0,1 0 0,0 0 0,0 0 0,0 0 0,0 0 0,0 0 0,0 0 0,0 0 0,1 1 0,-1-1 0,3-1 0,108-151 2125,-81 108-1727,-26 37-635,0 0 1,-1 1 0,0-2-1,-1 1 1,3-10 0,-4 10 113,0 1 0,1 0 0,0 1 0,1-1 0,5-10 0,-8 18-136,-1-1 1,0 1 0,0-1 0,1 1 0,-1-1 0,0 1 0,0 0 0,1-1-1,-1 1 1,1-1 0,-1 1 0,0 0 0,1-1 0,-1 1 0,1 0 0,-1 0-1,1-1 1,-1 1 0,1 0 0,-1 0 0,1 0 0,-1 0 0,1-1 0,-1 1-1,1 0 1,-1 0 0,1 0 0,0 0 0,-1 0 0,1 0 0,9 14 225,-3 20-169,-5 42-59,-1-38 68,9 71 1,-9-107-69,-1-1 0,0 1 0,1 0 0,-1-1 0,1 1 0,-1 0 1,1-1-1,0 1 0,0-1 0,-1 1 0,1-1 0,0 0 0,1 1 0,-1-1 0,0 0 0,0 0 1,0 1-1,1-1 0,-1 0 0,0 0 0,1 0 0,-1-1 0,1 1 0,0 0 0,-1-1 0,1 1 1,-1 0-1,3-1 0,-1 0 539,20-28 325,3-7-518,31-56 1,-6 12-356,-32 49 37,-16 26-50,0 0 1,-1 0 0,1 0-1,-1-1 1,1 1 0,1-8-1,14-38 175,-17 48 19,6 35-312,8 14 81,-12-39 41,1 1 0,-2 0 0,1 0-1,2 19 1,3 95 221,2 46-1046,-9-167 663,-1-1 0,0 1 1,0-1-1,1 1 0,-1-1 0,1 1 1,0-1-1,-1 1 0,1-1 1,0 0-1,0 1 0,0-1 0,0 0 1,0 0-1,0 1 0,0-1 0,0 0 1,0 0-1,0 0 0,1-1 1,1 2-1,0 0-4269,8 0-1332,1 0 3511</inkml:trace>
  <inkml:trace contextRef="#ctx0" brushRef="#br0" timeOffset="1146.26">1739 453 7896,'-52'57'1817,"51"-56"-237,-12 21-407,6-12-899,0-2 130,1 1 0,1 0 0,-1-1 1,-3 11-1,8-16-355,0-1 1,0 1-1,0-1 1,1 1-1,-1 0 0,1-1 1,0 1-1,0 0 1,-1 0-1,2-1 0,-1 1 1,0 0-1,1-1 0,-1 1 1,1 0-1,0-1 1,0 1-1,0-1 0,0 1 1,2 3-1,-2-4-46,1 0-1,-1 1 1,1-1 0,0 0-1,-1 0 1,1 0 0,0 0-1,1 0 1,-1 0 0,0-1-1,0 1 1,1-1 0,-1 1-1,1-1 1,-1 0-1,1 0 1,4 1 0,1 1 37,2 1-39,5 1 285,0 0-1,0 2 1,-1 0 0,26 17-1,-28-15 178,-9-8-385,0 1 0,0 0 0,-1 0 0,1 0 0,-1 0 0,0 0 0,1 0 0,-1 1 0,0-1 0,0 1 0,2 5 0,-4-8-62,1 1-1,-1-1 0,0 1 1,0-1-1,0 0 1,0 1-1,0-1 1,0 0-1,0 1 1,0-1-1,0 1 1,0-1-1,-1 0 1,1 1-1,0-1 0,0 1 1,0-1-1,0 0 1,0 1-1,-1-1 1,1 0-1,0 1 1,0-1-1,-1 0 1,1 0-1,0 1 0,-1-1 1,1 0-1,0 0 1,-1 1-1,1-1 1,0 0-1,-1 0 1,1 1-1,-25 10-33,13-6-58,-48 18-299,-53 23-3446,61-21-6152</inkml:trace>
</inkml:ink>
</file>

<file path=word/ink/ink1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07:40.55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3 366 7624,'0'0'14,"0"0"1,0 0-1,0 0 1,0 0-1,0 0 1,0 0 0,0 0-1,0 0 1,0 1-1,0-1 1,0 0-1,0 0 1,0 0-1,0 0 1,0 0-1,0 0 1,0 0-1,0 0 1,0 0-1,0 0 1,0 0 0,0 1-1,0-1 1,0 0-1,0 0 1,0 0-1,0 0 1,0 0-1,0 0 1,0 0-1,0 0 1,0 0-1,1 0 1,-1 0-1,0 0 1,0 0 0,0 0-1,0 0 1,0 0-1,0 0 1,0 0-1,0 0 1,0 0-1,0 0 1,1 0-1,-12 15 1531,7-11-1152,0 1 1,1 0-1,-1 0 0,1 0 0,0 0 0,1 0 0,-3 6 0,4 13 1399,1-20-1729,0 0 1,0 0-1,-1 0 0,1 0 1,-1 0-1,0 0 0,0 0 0,-2 5 1,2-7-46,0 0 1,0 1 0,0-1 0,0 0 0,0 1 0,1-1 0,-1 1 0,1-1 0,0 1 0,-1-1-1,1 1 1,0-1 0,1 1 0,-1-1 0,0 0 0,1 1 0,-1-1 0,1 1 0,1 2 0,0-1 5,1 0 1,0 0-1,0-1 1,0 1 0,0-1-1,0 1 1,1-1-1,0 0 1,6 4 0,95 53 508,-68-40 45,45 30 0,-73-43-508,1 0-1,-1 0 1,-1 2-1,1-1 0,-1 1 1,-1 0-1,0 0 1,0 1-1,6 11 0,-13-20-61,1 0-1,-1 0 0,1 0 0,-1 0 0,0 0 0,1-1 1,-1 1-1,0 0 0,0 0 0,0 0 0,0 0 0,0 0 1,0 0-1,0 0 0,0 0 0,0 0 0,0 0 0,0 0 1,-1 0-1,1 0 0,0 0 0,-1 0 0,1-1 0,-1 3 1,-1-2 4,1 1 1,-1-1 0,1 0 0,-1 0 0,1 1 0,-1-1 0,0 0 0,1 0 0,-1 0 0,0-1 0,-3 2 0,-6 1-302,0-1 0,-1 0 0,-15 1 0,24-3 85,-1 1 77,-53 1-1368,15-5-2236,22 1-3922</inkml:trace>
  <inkml:trace contextRef="#ctx0" brushRef="#br0" timeOffset="372.97">0 411 7712,'3'4'247,"0"-1"1,0 0-1,1 0 1,-1 0 0,1 0-1,0 0 1,0-1-1,0 0 1,0 1 0,0-2-1,5 3 1,3-1 550,-1-1 0,0 0 0,16 1 1,19 0-171,0-2 1,0-2 0,54-8-1,-1-11-2433,-15 6-7651,-59 10 7423</inkml:trace>
  <inkml:trace contextRef="#ctx0" brushRef="#br0" timeOffset="775.08">670 503 7624,'10'6'762,"0"-1"1,0 0 0,0 0-1,20 5 1,14 6 1172,-18-5-1669,12 6 68,0 2 1,36 24 0,-61-35-275,1 0-1,0-1 1,19 6-1,-23-10-61,0 1-1,0 0 1,0 1-1,0 0 0,-1 1 1,0 0-1,0 0 0,9 10 1,-1 3 6,-12-13-309,0-1 0,0 1 0,1-1 0,0 1 0,0-2 1,0 1-1,1-1 0,9 5 0,3-1-7748</inkml:trace>
  <inkml:trace contextRef="#ctx0" brushRef="#br0" timeOffset="776.08">1025 568 8696,'-10'13'529,"2"-1"1,0 1 0,0 1-1,1-1 1,0 1-1,2 0 1,0 1 0,0-1-1,1 1 1,1 0 0,0 0-1,0 17 1,1-11-369,-1 1 0,-5 22 1,3-23-224,2-1 0,-2 23 1,5 25-838,1-32-5217,-1-33 2773,1 1 2916,0-1 105,2 6-1571</inkml:trace>
  <inkml:trace contextRef="#ctx0" brushRef="#br0" timeOffset="1152.99">1332 402 992,'0'60'7773,"0"-2"-5141,-3-26-2042,1 0 0,2 1 0,5 47 0,-4-59-502,-1 1 0,-4 30-1,0 12-235,2-50-741,0-2-4836</inkml:trace>
  <inkml:trace contextRef="#ctx0" brushRef="#br0" timeOffset="1544">1514 565 1080,'-4'15'1589,"1"0"0,0 1 0,1 0 0,-1 16 1,-1 19 649,1-19-1739,2 1 0,0 0 0,3-1 0,0 1 0,3-1 0,7 34 0,-5-43-155,0 0 1,2 0 0,0-1-1,21 36 1,-29-56-325,0-1 0,0 0 0,0 0 0,-1 0 0,1 0 0,0 0 0,0 0 0,0 0 0,0 0 0,1 0 0,-1 0 0,0-1 0,0 1 1,1 0-1,-1-1 0,0 1 0,1-1 0,-1 1 0,0-1 0,1 0 0,-1 1 0,0-1 0,3 0 0,-1 0 58,0-1 1,0 0-1,0 1 0,0-1 0,-1 0 1,1 0-1,0 0 0,0-1 1,-1 1-1,5-4 0,0 1 54,-2-1-1,1 0 1,-1 0-1,1-1 1,-1 1 0,-1-1-1,1 0 1,5-11-1,5-21-37,-2-1-1,-1-1 1,-2 0-1,-2 0 1,5-70-1,-13 106-73,1-4 5,0-1 0,-1 0 1,0 1-1,-2-11 0,0 15-152,1 1 0,-1 0 0,1-1 1,-1 1-1,0 0 0,0 0 0,-1 0 0,1 0 0,-1 0 0,1 1 0,-1-1 1,0 1-1,0-1 0,-4-1 0,-48-26-940,45 26 823,4 1-303,0 0-1,0 0 1,0 1 0,0 0 0,-1 1 0,1-1-1,-1 1 1,-12 0 0,5 1-7027</inkml:trace>
  <inkml:trace contextRef="#ctx0" brushRef="#br0" timeOffset="1906">1748 310 4664,'-16'40'2960,"16"-39"-2842,0 0 0,0-1 1,0 1-1,0 0 0,0-1 0,0 1 1,0 0-1,1 0 0,-1-1 0,0 1 1,0 0-1,0-1 0,1 1 1,-1 0-1,0-1 0,1 1 0,-1 0 1,1-1-1,-1 1 0,1-1 0,-1 1 1,1-1-1,-1 1 0,1-1 1,-1 1-1,1-1 0,0 0 0,-1 1 1,1-1-1,0 0 0,0 1 0,1 0 132,0 0 0,0 0-1,1 1 1,-1-2 0,0 1-1,0 0 1,0 0 0,1-1-1,2 1 1,126-5 2279,-110 5-2471,19-2-5157,-18-2-2174</inkml:trace>
  <inkml:trace contextRef="#ctx0" brushRef="#br0" timeOffset="2304">2107 211 8792,'0'1'100,"-1"-1"0,1 0 1,0 0-1,-1 0 1,1 1-1,0-1 0,-1 0 1,1 0-1,0 1 1,0-1-1,-1 0 0,1 1 1,0-1-1,0 0 0,0 1 1,-1-1-1,1 0 1,0 1-1,0-1 0,0 0 1,0 1-1,0-1 1,0 0-1,0 1 0,0-1 1,0 1-1,0-1 0,0 0 1,0 1-1,0-1 1,0 0-1,0 1 0,0-1 1,0 1-1,0-1 1,0 0-1,1 1 0,14 5 1154,-13-5-1167,0-1 0,0 1 0,0-1 0,-1 1 0,1-1 0,0 1 0,0 0-1,-1 0 1,1 0 0,0 0 0,-1 0 0,3 2 0,-3 0-70,1-1 0,-1 1 1,0-1-1,1 0 0,-1 1 0,0 0 0,-1-1 0,1 1 0,0 0 0,-1-1 1,1 1-1,-1 0 0,0 0 0,0-1 0,0 1 0,-1 0 0,1 0 0,0-1 1,-1 1-1,0 0 0,0-1 0,0 1 0,0 0 0,-1 2 0,-3 8 14,-12 53 433,16-61-420,0 1 0,1-1-1,-1 1 1,1 0 0,0-1-1,1 1 1,-1 0 0,1-1-1,3 11 1,-4-15-21,1 0-1,0 0 1,-1 0-1,1 0 1,0 0-1,0 0 1,0 0-1,0 0 1,0 0 0,0 0-1,0-1 1,0 1-1,0 0 1,0-1-1,0 1 1,0-1-1,0 1 1,1-1-1,-1 0 1,0 1 0,0-1-1,1 0 1,-1 0-1,0 0 1,0 0-1,1 0 1,-1 0-1,0 0 1,0 0-1,1-1 1,-1 1-1,2-1 1,45-17 242,-34 11-21,-7 4-105,1 1-1,-1-1 0,1 1 1,0 1-1,0-1 0,0 1 0,-1 1 1,1-1-1,14 2 0,29 6-2013,-44-8 567,-3 0-1917</inkml:trace>
  <inkml:trace contextRef="#ctx0" brushRef="#br0" timeOffset="2305">2316 202 8432,'17'21'1135,"-15"-20"-970,-1 1 0,1-1-1,-1 1 1,1-1 0,-1 1-1,0 0 1,0 0 0,0 0-1,0 0 1,0 0 0,0 0-1,0 0 1,-1 0 0,1 0 0,-1 0-1,0 0 1,1 0 0,-1 0-1,0 5 1,-5 96 1592,0 24 81,17 19-2858,-7-99-2022,-1-24-5064</inkml:trace>
  <inkml:trace contextRef="#ctx0" brushRef="#br0" timeOffset="2741">2460 49 9952,'0'29'158,"0"-25"1672,-4-30 690,4 23-2399,-1 0 0,1 0 0,0 0 1,0 0-1,0 0 0,0 0 1,1 0-1,-1 0 0,1 0 0,0 1 1,1-5-1,-2 6-48,1 0 0,0-1 0,0 1 0,0 0 1,0 0-1,0 0 0,0 0 0,0 0 0,0 1 0,1-1 0,-1 0 1,0 0-1,0 1 0,1-1 0,-1 1 0,0-1 0,1 1 0,-1-1 1,1 1-1,-1 0 0,0 0 0,1 0 0,-1 0 0,4 0 0,-2 0 66,1 1-1,0-1 1,0 1-1,0 0 0,-1 1 1,1-1-1,0 0 0,-1 1 1,0 0-1,1 0 0,5 4 1,38 35 605,-25-21-139,-12-11-564,-1 0 1,1 1-1,-2 0 1,1 1-1,-1-1 0,-1 2 1,0-1-1,0 1 1,5 16-1,-3-3-1,-2 0-1,0 1 1,-2 0-1,-1 0 1,-1 0-1,-1 1 1,-3 44-1,-5-24-11,-8 41-4,4-37 78,-2-1-1,-24 60 1,10-31-43,-9 43-150,14-44-43,-59 141-1,74-209-153,-1-1-1,0 1 1,0-1-1,-1 0 1,-1-1-1,1 0 1,-1 0-1,-1-1 1,1 0-1,-1-1 1,0 0-1,-13 6 1,10-9-2930,6-1-3427</inkml:trace>
</inkml:ink>
</file>

<file path=word/ink/ink1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07:55.29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76 364 1712,'0'0'5529,"4"0"-4470,3-2-676,1 0 0,-1-1 0,0 0 0,0 0 0,-1 0 0,1-1 1,-1 0-1,0 0 0,0 0 0,0-1 0,5-5 0,11-12 459,25-34 0,-46 55-834,15-21 27,17-30 1,-32 51 536,-1 36 811,2 33-434,-1 88-192,-3-121-629,0 11-49,-9 55 0,7-78 63,-10 45-281,13-62 120,-1 0-1,-1 0 1,1-1-1,-1 1 1,0-1-1,0 0 1,0 1-1,-1-2 1,-7 9-1,6-9-30,0 0 0,0 0-1,0-1 1,-1 1-1,1-1 1,-1 0 0,0 0-1,0-1 1,0 0-1,-1 0 1,1-1-1,-8 2 1,-9-1 100,-1 0 0,-26-3 0,27 1-100,-1 0 0,-25 4 1,46-4-23,-21 4-12,23-4 110,1 1 0,-1-1 0,0 0-1,0 0 1,1 0 0,-1 1 0,0-1 0,0 0 0,1 1 0,-1-1 0,0 1-1,1-1 1,-1 0 0,0 1 0,1 0 0,-1-1 0,1 1 0,-1-1-1,1 1 1,-1 0 0,1-1 0,0 1 0,-1 0 0,1-1 0,0 1 0,-1 1-1,16 11 471,-7-8-447,1 0-1,-1-1 0,1-1 0,0 1 0,-1-1 0,1 0 0,1-1 0,-1 0 0,0-1 0,0 0 0,11 0 0,-10 0-38,134 7 363,17-18 39,-157 10-568,0-1 0,-1 0 0,1 1 0,-1-1 0,1-1-1,-1 1 1,1 0 0,-1-1 0,5-2 0,-5 1-418,0 0 1,0 1 0,0-1-1,0 0 1,-1 0-1,1-1 1,-1 1 0,0-1-1,0 1 1,0-1-1,0 1 1,1-5 0,7-16-6327</inkml:trace>
  <inkml:trace contextRef="#ctx0" brushRef="#br0" timeOffset="789.87">740 823 9592,'-1'-1'79,"-1"0"0,1 0 0,0-1 1,0 1-1,0-1 0,0 1 0,0-1 0,0 1 1,0-1-1,0 0 0,1 1 0,-1-1 1,1 0-1,-1 0 0,1 1 0,0-1 0,-1-3 1,2 3 161,0 0-1,0-1 1,1 1 0,-1 0 0,0-1 0,1 1 0,-1 0 0,1 0-1,0 0 1,2-2 0,3-3-263,5-8 248,-1-1 0,-1 0 0,0 0-1,-1-1 1,11-31 0,-11 26 59,1 0 1,1 1-1,17-26 0,-19 34-121,0 0 0,-1-1 0,10-27 0,10-9-201,-15 28 23,-12 21 107,-10 13-6,2 19-331,1 0 1,-1 37-1,3-36 207,3-11 129,0 0 0,2 0 0,0-1 0,1 1 0,1 0 0,9 30 0,-3 5 110,-9-48-216,1 1 0,1 0 1,-1 0-1,1-1 0,1 1 1,0-1-1,4 11 0,-6-18 13,-1-1 0,0 1 0,1-1 0,-1 0 0,1 1-1,-1-1 1,1 0 0,0 1 0,-1-1 0,1 0 0,-1 1 0,1-1 0,-1 0-1,1 0 1,0 0 0,-1 0 0,1 0 0,-1 0 0,1 1 0,0-1 0,-1 0-1,1-1 1,0 1 0,-1 0 0,1 0 0,-1 0 0,1 0 0,0 0 0,-1-1 0,1 1-1,-1 0 1,1-1 0,-1 1 0,1 0 0,-1-1 0,1 1 0,18-14-29,-7 2 106,-1 0 0,0-1 0,-1 0 0,0-1 0,-1 0 0,0 0 0,-1-1 0,-1 0 0,0 0 0,-1-1 0,-1 0 0,-1 0 0,5-29 0,21-111 166,-19 93-210,-8 29 568,-3 32-672,0 5-56,-2 81 245,1 59-666,2-117 132,1-1 0,2 0 0,8 36 0,-11-59 260,-1 0 1,1 0-1,0 0 0,0 0 1,0 0-1,0 0 1,0 0-1,1-1 0,-1 1 1,0 0-1,1-1 1,-1 1-1,1-1 0,2 2 1,-2-2-277,-1 0 0,1 0 0,0 0 0,0 0 0,0 0 0,0-1 0,-1 1 0,1-1 0,0 0 0,0 0 0,0 1 0,0-1 0,0 0 0,0 0 0,3-1 0,9-2-3487</inkml:trace>
  <inkml:trace contextRef="#ctx0" brushRef="#br0" timeOffset="1196.62">1446 514 992,'-17'15'31,"16"-9"867,11 16 7267,-6-16-8515,-1-3 516,0 1 0,0-1 1,0 1-1,1-1 0,-1 0 1,1 0-1,0-1 0,0 1 1,0-1-1,0 0 0,0 0 1,1 0-1,-1 0 0,8 1 1,-5-1 281,0 1 1,0 0-1,-1 0 1,1 0-1,-1 1 1,8 5-1,-13-7-347,1-1 0,-1 0-1,1 1 1,-1-1 0,0 1 0,1-1-1,-1 1 1,0 0 0,0-1 0,0 1-1,-1 0 1,1 0 0,0 0 0,-1 0-1,1 0 1,-1 0 0,1 0 0,-1 0-1,0 0 1,0-1 0,0 1 0,0 0-1,0 0 1,-1 0 0,1 0 0,-1 0-1,1 0 1,-2 4 0,-2 1 75,0 0-1,-1 0 1,0 0 0,0-1-1,-10 11 1,3-4-541,3-3 224,-1-2 1,0 1 0,0-1-1,0 0 1,-1-1-1,-14 7 1,23-13-183,0 0 0,0 1-1,0-1 1,1 0 0,-1 1-1,1-1 1,-1 1 0,1 0-1,-1-1 1,0 3 0,-1 0-1154,-5 5-6896</inkml:trace>
  <inkml:trace contextRef="#ctx0" brushRef="#br0" timeOffset="1649.01">1601 0 6816,'15'49'3926,"-14"-46"-3743,1-1-1,0 1 1,-1 0-1,1-1 1,0 1-1,0-1 1,1 1-1,-1-1 1,0 0-1,1 0 0,0 0 1,-1-1-1,5 3 1,27 23 729,73 109 1358,-98-122-2162,-1 0 0,0 1-1,12 31 1,-6-10-81,-6-19-7,3 5 14,0 1 0,-2 1-1,-1-1 1,0 1 0,-2 1-1,4 33 1,-7-34 54,-1 1 0,-2-1 0,0 0 0,-2 0 0,0 1 0,-2-1 0,-9 33 0,-3-11-82,7-25-293,-2 1 0,0-2-1,-1 1 1,-21 24-1,14-24-903,-1-1-1,-1-1 1,-1-1-1,0-1 1,-26 14-1,8-4-4301</inkml:trace>
</inkml:ink>
</file>

<file path=word/ink/ink1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05:34.49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1 387 992,'-29'20'6554,"27"-18"-6405,0 0 0,0 0-1,1 0 1,-1 0 0,0 0-1,1 0 1,0 0 0,-1 1-1,1-1 1,0 0 0,0 1-1,0-1 1,1 1-1,-1-1 1,0 1 0,1-1-1,0 1 1,0 0 0,-1-1-1,1 1 1,1 0 0,-1-1-1,0 1 1,1-1 0,-1 1-1,1-1 1,0 1-1,0-1 1,0 1 0,0-1-1,0 0 1,1 1 0,-1-1-1,4 4 1,8 8 273,1 0 0,28 21 0,-25-21 275,26 26 1,-38-35-644,0 1 1,-1 0 0,0 0 0,0 0-1,0 0 1,-1 1 0,0 0-1,5 13 1,-7-16 27,0 1-1,-1-1 1,1 0-1,-1 0 1,0 0-1,0 1 1,0-1-1,-1 0 1,1 0-1,-1 0 1,0 1-1,0-1 1,-1 0-1,1 0 1,-1 0-1,-2 4 1,-1-2-40,1 1 0,-1-1 0,0 0 0,0 0 0,-1 0 0,0-1 0,0 0 1,0 0-1,-10 6 0,-30 13-458,12-11-3558,28-11 2828,-6 2-6627</inkml:trace>
  <inkml:trace contextRef="#ctx0" brushRef="#br0" timeOffset="422.02">35 442 7536,'0'0'1680,"3"0"-280,131-5 2812,46 0-3758,-111 13 166,-39 1-2994,-9-3-6746</inkml:trace>
  <inkml:trace contextRef="#ctx0" brushRef="#br0" timeOffset="827.03">491 544 7352,'38'57'778,"12"18"2229,65 76 0,-108-143-3053,-3-2-354,0-1 0,1 1 1,0-1-1,0-1 1,0 1-1,0-1 0,1 0 1,10 6-1,-2-2-6373</inkml:trace>
  <inkml:trace contextRef="#ctx0" brushRef="#br0" timeOffset="1262.36">653 595 2872,'-1'39'2766,"-2"0"0,-9 45 0,-26 76-60,5-67-1842,22-64-862,5-3-197,5-20-6644</inkml:trace>
  <inkml:trace contextRef="#ctx0" brushRef="#br0" timeOffset="1621.53">954 443 4936,'-1'7'173,"1"0"1,1 0 0,-1 0-1,1 0 1,0 0-1,1 0 1,4 12-1,-4-12 32,0-1-1,0 1 0,-1 0 1,0 0-1,0 0 1,0 0-1,-1 0 0,-1 11 1,-5 19 925,2-14-220,0 0 1,0 44-1,13 41 702,-8-97-1463,-1 1 0,0-1 0,-3 18 0,0 25 12,3-42-417,0-9 128,0-1 1,-1 0-1,1 0 1,0 0 0,1 0-1,-1 0 1,0 0 0,1 0-1,-1 0 1,1 0-1,-1 0 1,1 0 0,0 0-1,0 0 1,2 3 0,7 9-7973</inkml:trace>
  <inkml:trace contextRef="#ctx0" brushRef="#br0" timeOffset="2026.82">1187 510 7352,'-7'30'725,"2"0"0,1 1 0,1-1 0,1 1-1,4 48 1,-1-50-410,0-4-208,2 0 1,0-1 0,2 1 0,1-1 0,9 27-1,-14-49-31,0-1 0,0 1 0,0 0 0,0 0 0,0-1 0,0 1 0,0-1 0,0 1-1,1-1 1,-1 1 0,1-1 0,-1 0 0,1 0 0,0 1 0,-1-1 0,1 0 0,0-1 0,0 1 0,-1 0-1,1 0 1,0-1 0,0 1 0,0-1 0,0 0 0,0 0 0,0 1 0,0-1 0,0 0 0,0 0 0,0-1 0,0 1-1,0 0 1,0-1 0,0 1 0,0-1 0,-1 0 0,1 0 0,2-1 0,8-3-80,0 0 0,-1-1 0,0-1 0,13-9 1,-15 9 17,-1 0 0,0-1 0,0 0 0,-1-1 0,0 1 0,-1-1 0,0-1 0,9-16 0,-4 3 118,-1-1-1,11-39 1,-18 54-85,-1 0 1,0-1-1,-1 1 1,0-1-1,0 1 0,-1-1 1,0 1-1,-1-1 1,0 0-1,-4-15 0,3 20-31,0 0-1,0-1 1,0 1-1,-1 0 1,0 0-1,0 0 1,0 0-1,0 1 1,-1 0-1,0-1 1,0 1-1,0 0 1,0 1-1,-1-1 1,0 1-1,1 0 1,-1 0-1,-8-4 1,-10 1-117,18 6-825,-1 0 0,0 0 0,0 0-1,0 1 1,0 0 0,-10 3 0,-11 3-5487</inkml:trace>
  <inkml:trace contextRef="#ctx0" brushRef="#br0" timeOffset="2027.82">1404 252 8608,'-1'2'133,"1"-1"0,0 0 0,0 1 1,-1-1-1,1 0 0,0 1 0,0-1 0,0 0 1,0 0-1,0 1 0,1-1 0,-1 0 1,0 1-1,1-1 0,-1 0 0,1 0 0,-1 1 1,1-1-1,-1 0 0,1 0 0,0 0 0,1 2 1,0-2 51,1 0 0,-1 0-1,1 0 1,-1 0 0,1-1 0,0 1 0,-1-1 0,1 1 0,0-1 0,-1 0 0,1 0 0,3-1 0,33 2-136,0 2 1,39 7 0,-72-9 336,35 6-1352,-2-3-7900,-31-4 6999</inkml:trace>
  <inkml:trace contextRef="#ctx0" brushRef="#br0" timeOffset="2411.57">1867 0 992,'-4'9'1,"3"-7"0,0-1 0,0 1 1,0 0-1,1-1 1,-1 1-1,1-1 1,-1 1-1,1 0 1,-1 0-1,1-1 0,0 1 1,0 0-1,0 0 1,0-1-1,0 1 1,0 0-1,0 0 0,1-1 1,0 3-1,-1-3 66,10 27 392,-9-20 1,1 0 0,-1 0 0,-1 0 0,1 0 0,-1 0 0,-1 0 0,-2 14 0,-16 68 3560,6-31-253,12-50-3397,0 1-1,1-1 1,1 16-1,0 5 1212,29-26-1253,-20-3-600,0 0 1,0-1-1,0 0 0,0-1 1,0 0-1,0-1 0,19-5 1,-13 4-2435,-3 1-4720</inkml:trace>
  <inkml:trace contextRef="#ctx0" brushRef="#br0" timeOffset="2819.49">2039 169 8432,'2'30'1636,"1"0"0,8 37 0,-5-37-818,-1-1-1,0 40 1,-4-61-807,0 1 1,1-1-1,0 0 0,0 0 1,0 1-1,6 10 0,6 27-579,2 23-5840,-12-45 1208</inkml:trace>
</inkml:ink>
</file>

<file path=word/ink/ink1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05:29.67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 1080,'11'8'788,"-1"1"1,1 0-1,-2 1 0,1 0 1,-1 0-1,-1 1 1,0 1-1,0-1 0,7 18 1,18 47-224,-3 1-1,30 127 1,-39-141 606,-16-52-1115,-1 0 0,0 0 1,-1 0-1,0 0 0,-1 1 1,0-1-1,0 21 1,-3-13-34,1-1-13,-1 0 0,0 0 0,-1 0 0,-1-1 0,-1 1 0,0-1-1,-1 0 1,-1 0 0,-12 23 0,5-14-38,2 1-1,-14 42 0,-1 4-893,16-47-490,-7 17-5114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5:29.12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1 218 7000,'-3'-9'119,"0"1"-1,1-1 1,0 0 0,0 0 0,1 0 0,-1-13-1,6-55 4526,-1 42-1311,-2 65-1901,-1-13-971,1 0 0,1-1 0,5 27 0,-6-39-442,0-1 0,0 1 0,0-1 0,1 1 0,-1-1 0,1 0 0,0 1 0,0-1 0,0 0 0,0 0 0,1 0 0,-1-1 0,1 1 0,-1-1 0,1 1 0,0-1 0,0 0 0,0 0 0,1 0 0,-1 0 0,5 1 0,-7-2 5,0-1-1,0 0 1,0 0 0,0 0-1,0 0 1,0 0 0,0 0-1,0 0 1,-1 0 0,1 0-1,0-1 1,0 1 0,0 0-1,0 0 1,0-1 0,0 1-1,-1-1 1,1 1 0,0 0-1,0-1 1,-1 0 0,1 1-1,0-1 1,-1 1 0,1-1-1,0 0 1,-1 1 0,1-1-1,-1 0 1,1 0 0,-1 0-1,0 1 1,1-1 0,-1 0-1,0 0 1,1 0 0,-1 0-1,0 0 1,0 0 0,0 0-1,0-1 1,3-45 234,-3 38-327,0 0 123,0 1 1,-1-1 0,0 1 0,-1 0-1,0-1 1,0 1 0,0 0 0,-1 0-1,-1 0 1,1 0 0,-1 1 0,-1 0-1,1-1 1,-1 1 0,-7-7 0,12 13-52,-1 1 0,1 0 0,0-1 0,0 1 0,0 0 0,-1 0 0,1-1 0,0 1 0,0 0 0,-1 0 0,1-1 0,0 1 0,0 0 0,-1 0 0,1 0 0,0-1 0,-1 1 0,1 0 0,0 0 0,-1 0 0,1 0 0,0 0 0,-1 0 0,1 0 0,0 0 0,-1 0 0,1 0 0,0 0 0,-1 0 0,1 0 0,0 0 0,-1 0 0,1 0 0,0 0 0,-1 0 0,1 1 0,0-1 0,-1 0 1,1 0-1,0 0 0,0 0 0,-1 1 0,1-1 0,-1 0 0,-7 13 68,7-12-84,-5 13 134,0 0-1,1 0 0,1 1 0,0 0 1,1 0-1,0 0 0,1 0 0,1 0 0,1 1 1,1 23-1,-1-37-121,0-1 0,0 1-1,0-1 1,0 1 0,1 0 0,-1-1-1,0 1 1,1-1 0,0 1 0,-1-1 0,1 1-1,0-1 1,-1 1 0,1-1 0,0 0 0,0 1-1,0-1 1,0 0 0,0 0 0,1 0-1,-1 0 1,0 0 0,0 0 0,1 0 0,-1 0-1,1 0 1,-1-1 0,0 1 0,1-1 0,0 1-1,-1-1 1,1 1 0,2-1 0,-1 1 29,19-21-3,-19 17 2,0-1 0,0 0 0,0 0 1,-1 0-1,1 0 0,-1 0 0,0 0 0,0-1 0,-1 1 1,1-1-1,-1 1 0,0-1 0,0 0 0,-1 0 0,1 1 0,-1-1 1,0 0-1,-1-8 0,0 12-314,-12 14-5125,0 0-6607</inkml:trace>
</inkml:ink>
</file>

<file path=word/ink/ink1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10:36.09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624 7712,'0'0'8241,"5"0"-7323,31 0-728,-1-2 0,1-2-1,0-1 1,52-16-1,-68 15-522,0 2-1,32-5 1,-36 7-972,0-1 0,-1 0 0,19-6 1,-25 6-3371,1 3 2822,2 0 1168,11-2-1102</inkml:trace>
  <inkml:trace contextRef="#ctx0" brushRef="#br0" timeOffset="375.96">102 774 992,'6'-5'-1902,"3"2"12502,-14 6-5756,24-12-3395,-8 2-687,25-12-911,-5 2-123,55-22-1,-65 32-2165,1 1 0,31-5 0,-3 2-1962,-3 0 2727</inkml:trace>
  <inkml:trace contextRef="#ctx0" brushRef="#br0" timeOffset="1975.44">1050 541 992,'0'1'59,"1"0"-1,-1 0 1,0 0 0,0 0-1,0 0 1,1 0 0,-1 0-1,1 0 1,-1 0 0,0-1-1,1 1 1,0 0 0,-1 0-1,1 0 1,-1-1 0,1 1-1,1 1 1,4-13 2482,-2-32 10075,-3 52-12422,0 0 1,1 0-1,0 0 1,4 9-1,4 19-89,-3 35-241,-2 145 0,-6-124-7158,1-66 634</inkml:trace>
  <inkml:trace contextRef="#ctx0" brushRef="#br0" timeOffset="2372.47">1389 916 4488,'-42'-5'2893,"37"2"-771,26 2-877,-20 2-1112,0-1 1,0 0-1,0 0 1,0 0-1,0-1 1,1 1 0,-1 0-1,0 0 1,0-1-1,0 1 1,0 0-1,0-1 1,0 1-1,0-1 1,0 0-1,0 1 1,0-1 0,0 0-1,0 1 1,0-1-1,-1 0 1,1 0-1,0 0 1,0 0-1,-1 0 1,1 0 0,-1 0-1,1 0 1,-1 0-1,1-1 1,6-11 123,-6 12 816</inkml:trace>
  <inkml:trace contextRef="#ctx0" brushRef="#br0" timeOffset="2786.26">1613 656 992,'-8'10'0,"6"-8"1,1 0-1,0 0 1,-1 0-1,1-1 1,-1 1-1,1-1 1,-1 1 0,0-1-1,0 1 1,0-1-1,0 0 1,0 0-1,0 0 1,0 0-1,0 0 1,-2 0-1,14-24 2331,-7 14-1596,-1 3 1289,-2 9 255,0 26-800,2-14-1091,1 1-1,0-1 1,1 0-1,1 0 1,0 0-1,1-1 1,1 0 0,13 22-1,-16-30-256,1 1-1,0-1 1,1 0-1,-1 0 1,1 0 0,0-1-1,1 0 1,-1 0-1,1 0 1,0-1 0,0 0-1,0 0 1,1-1-1,-1 0 1,1-1-1,0 1 1,0-1 0,12 1-1,-15-3-72,0-1 0,-1 1 0,1-1 0,-1 0 0,0-1 0,1 1 0,-1-1 0,0 0 0,0 0 0,1 0 0,-2 0 0,1-1 0,0 0 0,4-4 0,-2 3 17,0-2 0,0 1-1,-1 0 1,0-1 0,0 0 0,-1 0-1,1-1 1,2-6 0,-5 8-74,-1 1 1,0-1-1,0 0 1,0 0-1,0 1 1,-1-1-1,0 0 1,0 0-1,0 0 1,-1 0-1,0 1 1,0-1-1,0 0 1,0 0-1,-3-4 1,2 1-4,0 0 1,0 0-1,1 0 0,-1-14 1,1 19 0,1 0 1,0 1-1,-1-1 0,0 0 1,0 0-1,1 1 1,-2-1-1,1 1 0,0-1 1,0 1-1,-1-1 1,1 1-1,-4-4 0,-29-28-40,16 18-39,15 14-9,1 0 0,-1 0 0,0 1 0,1-1 0,-1 1-1,0 0 1,0 0 0,0 0 0,0 0 0,0 0 0,0 1-1,0 0 1,0-1 0,-6 1 0,-38 5-932,40-3 396,1 0 0,0 0 0,0 1 0,0-1 0,0 1 0,0 1 0,1-1 0,0 1 0,-1 0 0,1 0 0,-8 9 0,-1 0-1997,-3 2 695</inkml:trace>
  <inkml:trace contextRef="#ctx0" brushRef="#br0" timeOffset="4004.55">2133 619 992,'-1'13'461,"0"-1"0,1 0 0,1 1 0,-1-1 0,2 0 0,0 0 0,0 1 0,1-2 0,1 1 0,9 22-1,-2-11 599,1 0-1,1-1 0,1 0 0,18 21 0,-30-40-984,0-1-1,0 1 1,0-1-1,1 1 1,-1-1-1,1 0 1,0 0-1,0 0 1,0 0-1,-1-1 1,2 1-1,-1-1 1,0 0-1,0 0 1,0 0-1,0 0 1,1 0-1,-1-1 1,0 1-1,1-1 1,-1 0-1,1 0 1,-1 0 0,0-1-1,1 1 1,-1-1-1,6-1 1,-4-1 53,1 1 1,0-1-1,-1 0 1,0 0 0,0 0-1,1-1 1,-2 0 0,1 0-1,0 0 1,-1-1-1,0 1 1,0-1 0,4-7-1,-2 3-21,-2 0 0,1 0 0,-1-1 0,-1 1 0,0-1 0,0 1 0,-1-1 0,0 0 0,-1 0 0,0 0 0,0 0 0,-1-1 0,-1 1 0,1 0 0,-4-13 0,3 19-108,0-7 10,0 0-1,-1 0 1,0 0-1,-1 0 1,-1 1-1,-5-13 1,8 21-50,-4 2-660,0 0 232,0 1 0,0-1 0,0 1 0,1 0 0,-1 1 0,0-1-1,1 1 1,-1 0 0,1 0 0,-1 0 0,1 1 0,-4 2 0,-1 3-613,0 0 0,1 1 0,0 0 0,-11 16 0,-9 10-824</inkml:trace>
  <inkml:trace contextRef="#ctx0" brushRef="#br0" timeOffset="4417.49">2530 676 992,'0'1'10,"-1"-1"-1,0 1 1,0 0 0,0 0 0,0 0-1,1-1 1,-1 1 0,0 0 0,1 0-1,-1 0 1,1 0 0,-1 0-1,1 0 1,0 0 0,-1 1 0,1-1-1,0 0 1,0 0 0,-1 0 0,1 0-1,0 0 1,0 0 0,1 2 0,15 19 669,0-4-283,70 96 6305,-84-111-6472,1 0 0,0 0-1,0-1 1,0 1 0,0-1 0,0 1-1,0-1 1,0 0 0,1-1-1,-1 1 1,1 0 0,-1-1-1,1 0 1,0 0 0,0 0-1,-1 0 1,1-1 0,0 0-1,0 1 1,0-1 0,0 0 0,4-1-1,6-28 831,-5 12-824,-6 11-170,1 0 0,-1 0 0,0 0 0,0 0 0,-1-1 0,0 1 0,0-1 0,0 0 0,-1 0 0,0 1-1,-1-1 1,1 0 0,-1 0 0,0 0 0,-1 0 0,0 0 0,-2-8 0,0 2-96,1 4-1,0 1 0,0-1 0,-1 1 0,0 0-1,-1 0 1,0 0 0,-8-12 0,11 18-557,-9 0-3080,-9 4 2908,7 0-380,-24 0-5192</inkml:trace>
  <inkml:trace contextRef="#ctx0" brushRef="#br0" timeOffset="4793.71">2804 564 4216,'0'0'1640,"3"-3"-274,-1 1-1279,0 0 0,0 0 0,0 0 0,0 0 0,0 0 0,0 1 0,0-1 0,1 1 0,-1-1 0,1 1 0,-1 0 0,1 0 0,0 0 0,-1 1 0,1-1 0,0 0 0,-1 1 0,1 0 0,0 0 0,0 0 0,-1 0-1,1 0 1,0 0 0,0 1 0,-1-1 0,1 1 0,0 0 0,-1 0 0,1 0 0,-1 0 0,1 0 0,-1 1 0,1-1 0,-1 1 0,0-1 0,0 1 0,0 0 0,0 0 0,0 0 0,3 4 0,1 2-83,0-1 0,-1 1 0,0 0 0,0 1-1,-1-1 1,0 1 0,0 0 0,-1 0 0,0 0 0,1 12 0,2 12-1830,1 55-1,-5-53-2519</inkml:trace>
  <inkml:trace contextRef="#ctx0" brushRef="#br0" timeOffset="5170.39">3131 484 6728,'-15'35'325,"15"-34"-245,0-1-1,0 0 0,0 1 1,0-1-1,0 0 1,0 1-1,0-1 0,0 1 1,0-1-1,0 0 1,0 1-1,0-1 0,0 0 1,0 1-1,0-1 1,0 0-1,1 1 0,-1-1 1,0 0-1,0 1 1,0-1-1,1 0 0,-1 1 1,0-1-1,0 0 1,1 0-1,-1 1 0,0-1 1,0 0-1,1 0 1,-1 0-1,0 1 0,1-1 1,-1 0-1,0 0 1,1 0-1,-1 0 0,0 0 1,1 0-1,-1 0 1,0 0-1,1 1 0,-1-1 1,1 0-1,-1-1 1,0 1-1,1 0 0,-1 0 1,0 0-1,1 0 1,0 0-1,22-4 2703,-20 3-3076,3 1 531,1 0-1,-1 1 0,1-1 0,-1 1 1,0 0-1,1 1 0,6 2 0,34 5 426,-41-8-605,0 0-1,0 0 1,-1 1 0,1-1-1,-1 1 1,0 0-1,1 1 1,-1 0 0,7 4-1,47 37 453,-30-22-933,-19-13-1329,1 1 1,14 19 0,-13-16-5688</inkml:trace>
  <inkml:trace contextRef="#ctx0" brushRef="#br0" timeOffset="5571.39">3247 830 12104,'10'-13'359,"0"-2"1,-2 1 0,0-1 0,0-1-1,8-26 1,-8 19-40,1 0 0,2 1 0,0 0-1,1 0 1,16-20 0,7-4-3765,5 2-4868,-26 28 7565,8-9-799</inkml:trace>
  <inkml:trace contextRef="#ctx0" brushRef="#br0" timeOffset="5572.39">3621 347 1264,'-1'1'39,"1"-1"-1,-1 0 1,1 0 0,0 0 0,-1 0-1,1 1 1,-1-1 0,1 0 0,0 0-1,-1 0 1,1 0 0,-1 0 0,1 0-1,0 0 1,-1 0 0,1 0 0,-1-1-1,1 1 1,-1 0 0,1 0 0,0 0-1,-1 0 1,1 0 0,0-1 0,-1 1-1,1 0 1,0 0 0,-1-1 0,1 1-1,0 0 1,-1-1 0,1 1 0,0 0-1,0-1 1,-1 1 0,1 0 0,0-1-1,0 1 1,0 0 0,0-1 0,-1 1-1,1-1 1,0 1 0,0 0 0,0-1-1,0 1 1,0-1 0,0 1 0,0-1-1,0 1 1,0 0 0,0-1 0,13-22 2244,-13 23-2238,0-1 0,1 1-1,-1 0 1,0 0 0,0 0 0,0-1 0,1 1-1,-1 0 1,0 0 0,0 0 0,0 0-1,1-1 1,-1 1 0,0 0 0,0 0-1,1 0 1,-1 0 0,0 0 0,1 0-1,-1 0 1,0 0 0,0 0 0,1 0 0,-1 0-1,0 0 1,0 0 0,1 0 0,-1 0-1,0 0 1,0 0 0,1 0 0,-1 0-1,0 0 1,0 1 0,1-1 0,-1 0 0,0 0-1,0 0 1,1 0 0,-1 1 0,0-1-1,0 0 1,0 0 0,0 0 0,1 1-1,-1-1 1,0 0 0,0 0 0,0 1-1,0-1 1,0 0 0,0 0 0,0 1 0,1-1-1,-1 0 1,0 0 0,0 1 0,0-1-1,0 0 1,0 0 0,0 1 0,0-1-1,0 0 1,-1 1 0,7 29 270,-3-15 233,0-4-68,0-1-150,0 0 0,-1 1 1,0-1-1,-1 1 1,0-1-1,0 19 0,-2-9-195,0-1-1,2 1 1,6 38 0,-4-41-616,0 0 1,-2 1 0,0-1 0,-1 1 0,-3 27 0,-8 33-3764,6-38 1464</inkml:trace>
  <inkml:trace contextRef="#ctx0" brushRef="#br0" timeOffset="5982.06">3829 392 992,'-8'21'-17,"5"-11"242,11-20 1932,-8 10-2070,0 0 1,0 0-1,1-1 0,-1 1 0,0 0 0,0 0 1,0-1-1,0 1 0,1 0 0,-1 0 0,0 0 1,0 0-1,1-1 0,-1 1 0,0 0 0,0 0 1,1 0-1,-1 0 0,0 0 0,0 0 0,1 0 0,-1 0 1,0-1-1,1 1 0,-1 0 0,0 0 0,0 0 1,1 0-1,-1 1 0,0-1 0,1 0 0,-1 0 1,0 0-1,0 0 0,1 0 0,-1 0 0,1 0 1,8 12 1098,4 22-1115,-11-29 273,3 9 333,-1-1 1,-1 1-1,2 18 1,1 4-84,-4-29-382,2 14 424,2 0 0,11 29 0,-15-45-515,0 0 0,1 0 0,-1-1 0,1 1 0,0-1 0,0 1 0,0-1 0,1 0 0,0 0 0,-1-1 1,2 1-1,-1-1 0,0 0 0,0 0 0,8 4 0,-10-6-52,0-1 0,0 1-1,0-1 1,-1 1 0,1-1 0,0 0 0,0 1 0,0-1 0,0 0 0,0 0 0,0 0-1,-1-1 1,1 1 0,0 0 0,0-1 0,0 1 0,0-1 0,-1 0 0,1 1-1,0-1 1,-1 0 0,1 0 0,0 0 0,-1 0 0,1 0 0,-1-1 0,0 1-1,1 0 1,0-3 0,0 2-42,0 0 0,-1-1 0,1 1 0,-1-1 0,0 1 0,0-1 0,0 0 0,0 1 0,0-1 0,0 0 1,-1 0-1,1 0 0,-1 1 0,0-1 0,0 0 0,0 0 0,0 0 0,-1-3 0,-12-56 3,13 60 141,-27-16-298,-40-13-1049,1 1-3603,49 22-3201</inkml:trace>
  <inkml:trace contextRef="#ctx0" brushRef="#br0" timeOffset="6384.49">4005 337 10312,'0'0'856,"13"0"1233,-5-2-1816,-1 0 0,0 0 0,1-1 0,-1 0 0,0 0 0,10-8 0,29-11-341,-20 13-337,-20 6-678,0 1 0,0 0 0,0 0-1,0 1 1,0 0 0,1 0-1,10-1 1,-4 2 31,6 0-1181</inkml:trace>
  <inkml:trace contextRef="#ctx0" brushRef="#br0" timeOffset="6775.17">4210 174 992,'0'0'3977,"3"-4"-658,24-26-1575,-16 20-943,-1-2 0,0 0 0,12-19 0,-17 24-703,1 1 0,0-1 0,0 1 1,0 0-1,1 0 0,0 1 0,0 0 1,0 0-1,9-4 0,-5 2-87,-10 6-29,0 1 1,0-1-1,0 1 1,0-1 0,0 0-1,0 1 1,0 0-1,1-1 1,-1 1-1,0 0 1,0 0-1,0-1 1,0 1-1,1 0 1,-1 0-1,0 0 1,0 0 0,0 1-1,1-1 1,-1 0-1,0 0 1,0 1-1,0-1 1,0 1-1,0-1 1,0 1-1,0-1 1,2 2-1,1 0-104,-3 0 80,0 0 0,0 0 0,-1 0 0,1 0 1,0 0-1,-1 0 0,0 0 0,1 0 1,-1 0-1,0 0 0,0 0 0,0 0 1,0 0-1,-1 0 0,1 1 0,0-1 0,-1 0 1,0 2-1,-1 6-527,2-3 59,-1 1-1,0-1 1,0 1-1,-1-1 1,0 0 0,-1 1-1,0-1 1,-5 9 0,-33 51 2531,33-53-1153,11-10 621,22-13 1077,-2-1-3417,-4 4 924,0 1 0,30-4 0,-42 8 95,0 1-1,0 0 0,0 0 1,0 0-1,-1 1 0,1 0 1,0 0-1,0 1 0,0 0 1,11 5-1,-17-7-134,0 1 0,-1-1-1,1 0 1,0 1 0,-1 0 0,1-1 0,-1 1 0,1-1-1,-1 1 1,1 0 0,-1-1 0,1 1 0,-1 0 0,0 0 0,1-1-1,-1 1 1,0 0 0,0 0 0,1-1 0,-1 1 0,0 0-1,0 0 1,0 0 0,0 0 0,0-1 0,0 1 0,0 0-1,0 0 1,-1 0 0,1-1 0,0 1 0,-1 1 0,-13 27 378,10-21-452,-7 13-80,-1-1 0,0 0-1,-2 0 1,0-1 0,-2-1 0,0-1-1,-20 18 1,-26-1-3352,58-31 2934,-1 1-1,0-1 1,0 0 0,0-1 0,0 1 0,0-1 0,0 0 0,-12 2 0,-11 4-3881</inkml:trace>
  <inkml:trace contextRef="#ctx0" brushRef="#br0" timeOffset="7827.91">5160 895 4400,'-2'-14'5155,"-2"23"-3510,3-7-1560,0 1-1,1-1 1,0 0 0,0 1-1,0-1 1,0 1-1,0-1 1,0 0 0,0 1-1,1-1 1,-1 1 0,1-1-1,0 0 1,0 0 0,1 3-1,5 3 327,1 1 0,1-1 0,0-1 0,18 13 0,5 4-318,-31-23-75,0 0 0,0 0 0,0 0 1,0 0-1,0 0 0,0 0 0,0 1 0,0-1 0,-1 0 0,1 0 0,0 1 0,-1-1 0,1 0 0,-1 1 0,0-1 1,1 0-1,-1 1 0,0-1 0,0 1 0,0-1 0,0 0 0,0 1 0,0-1 0,0 1 0,-1-1 0,1 0 0,0 1 1,-1-1-1,1 1 0,-1-1 0,0 0 0,1 0 0,-1 1 0,0-1 0,0 0 0,1 0 0,-1 0 0,0 0 0,0 0 1,0 0-1,-3 2 0,0 0-17,0 1-1,0-1 1,0 0 0,-1 0 0,1 0 0,-1-1 0,0 1-1,0-1 1,-9 2 0,-14 2-20,14-2-57,0-2 1,-24 3 0,37-5 267,14-3 0,95-12-269,-84 13 59,0 0 0,-1-2 1,1-1-1,-1 0 0,0-2 1,0-1-1,26-12 0,70-59 402,-118 78-386,-1 1 0,1 0 0,-1-1 0,1 1 0,-1 0-1,1-1 1,-1 1 0,1-1 0,-1 1 0,0 0 0,1-1 0,-1 1 0,0-1-1,1 1 1,-1-1 0,0 0 0,0 1 0,1-1 0,-1 1 0,0-1 0,0 1 0,0-1-1,0 0 1,0 1 0,0-1 0,0 1 0,0-1 0,0 0 0,0 1 0,0-1-1,0 1 1,0-1 0,0 0 0,-1 1 0,1-1 0,-3-24-48,4 24 51,-1-1 1,0 1-1,0 0 1,0 0-1,0 0 0,0 0 1,-1 0-1,1-1 1,0 1-1,-1 0 1,1 0-1,0 0 1,-1 0-1,1 0 1,-1 0-1,0 0 1,-1-2-1,2 3 2,-1 0 0,1 0-1,-1-1 1,1 1 0,-1 0-1,1 0 1,-1 0-1,1 0 1,-1 0 0,1 0-1,-1 0 1,1 0-1,-1 0 1,0 0 0,1 0-1,-1 0 1,1 0 0,-1 0-1,1 0 1,-1 1-1,1-1 1,-1 0 0,1 0-1,-1 1 1,-1 0 12,-1 1 1,1-1-1,0 1 1,0 0-1,0-1 0,1 1 1,-1 0-1,0 0 1,-1 3-1,-8 26 251,9-25-266,-1-1 0,1 1-1,0 0 1,1 0 0,-1 0-1,1 0 1,0 0 0,0 0-1,1 0 1,0 0 0,0 0-1,1 1 1,1 7 0,0-5 30,0-1 1,-1 0 0,0 0 0,0 1 0,-1 11-1,5 31 532,-5-50-535,0 1 1,0 0-1,1-1 1,-1 1-1,1-1 0,-1 1 1,1 0-1,0-1 0,0 1 1,0-1-1,-1 0 0,1 1 1,1-1-1,-1 0 0,0 1 1,0-1-1,0 0 0,1 0 1,-1 0-1,0 0 0,1 0 1,-1 0-1,1-1 0,-1 1 1,1 0-1,-1-1 0,1 1 1,0-1-1,-1 0 0,1 1 1,2-1-1,0 0 8,-1-1 0,0 0 0,1 1 0,-1-1 0,0-1 0,0 1 0,0 0 0,1-1 0,-1 1 0,-1-1 0,1 0 0,0 0 0,0 0 0,2-3 0,5-5-4,1 0 0,0 1 0,0 1 0,0 0 0,1 0 1,1 1-1,-1 1 0,1 0 0,0 0 0,1 2 0,-1 0 0,21-4 0,-25 6-23,0 0 0,0 0 1,0-1-1,-1 0 0,16-8 0,10-3 23,-28 12-47,7-3-46,0 1 1,0 1-1,1 0 1,26-3-1,-40 6 0,0 0-1,0 0 0,0 0 1,0 1-1,1-1 1,-1 0-1,0 0 1,0 0-1,0 0 0,0 1 1,0-1-1,1 0 1,-1 0-1,0 0 1,0 0-1,0 1 0,0-1 1,0 0-1,0 0 1,0 0-1,0 1 1,0-1-1,0 0 0,0 0 1,0 1-1,0-1 1,0 0-1,0 0 1,0 0-1,0 1 0,0-1 1,0 0-1,0 0 1,0 0-1,0 1 0,0-1 1,0 0-1,-1 0 1,1 0-1,0 0 1,0 1-1,0-1 0,0 0 1,-1 0-1,-8 11-8993,2-7 7793,-3 0-904</inkml:trace>
</inkml:ink>
</file>

<file path=word/ink/ink1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05:41.40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54 787 1080,'8'-31'203,"-7"28"810,3 3 173,0-1 0,0 1 0,-1-1 0,1 1 1,0-1-1,7-3 0,15-12 1817,-20 8-2804,0 1 0,0 0 0,-1-1 1,0 0-1,4-9 0,23-45 33,28-50-52,-29 58 49,42-101 1,-64 149-236,-9 6-15,1 0-1,-1 0 1,0 0 0,0 0 0,1 0 0,-1 0 0,0 0 0,0 0-1,0 0 1,1 0 0,-1 0 0,0 0 0,0 0 0,1 0 0,-1 0-1,0 0 1,0 0 0,0 0 0,1 0 0,-1 1 0,0-1 0,0 0-1,0 0 1,0 0 0,1 0 0,-1 1 0,0-1 0,0 0-1,0 0 1,0 0 0,0 0 0,0 1 0,0-1 0,0 0 0,1 0-1,-1 1 1,0-1 0,0 0 0,0 0 0,0 0 0,0 1 0,0-1-1,0 0 1,0 0 0,0 1 0,0-1 0,0 0 0,-1 0 0,1 0-1,0 1 1,0-1 0,0 0 0,0 0 0,0 0 0,0 1-1,0-1 1,0 0 0,-1 0 0,1 1 0,-15 51 296,-38 85-1,48-123-139,0 0-1,1 0 0,0 0 1,1 0-1,1 1 1,0-1-1,1 1 0,1 0 1,3 28-1,-3-42-122,1 0 1,0 0-1,-1 0 0,1 1 0,0-1 1,0 0-1,0 0 0,0 0 0,0-1 1,0 1-1,0 0 0,1 0 0,-1-1 1,0 1-1,0 0 0,1-1 0,-1 1 1,0-1-1,1 0 0,-1 1 0,0-1 1,1 0-1,-1 0 0,0 0 0,1 0 1,1 0-1,0 0 8,0 0-1,-1 0 1,1 0 0,0 0 0,-1-1-1,1 1 1,0-1 0,-1 1 0,1-1-1,-1 0 1,1 0 0,-1 0 0,0-1-1,1 1 1,2-3 0,2-6 23,0 0-1,0 0 1,-1-1 0,0-1 0,-1 1 0,-1-1-1,5-15 1,9-21-160,69-159 298,-82 194-227,1 1-52,-5 29 352,-3 10-249,-4 30 139,3-1 0,2 1 0,13 110 0,-12-166-253,0 1 0,1-1 0,-1 1 0,0-1 0,0 0-1,1 1 1,-1-1 0,1 0 0,-1 1 0,1-1 0,0 0 0,-1 1 0,1-1-1,0 0 1,0 0 0,0 0 0,0 0 0,0 0 0,0 0 0,0 0 0,2 1 0,-1-2-500,1 1 0,0-1 0,0 0 0,-1 0 0,1 0 0,0 0 0,0 0 0,-1-1 0,6-1 0,-1 1-279,8 0-4172</inkml:trace>
  <inkml:trace contextRef="#ctx0" brushRef="#br0" timeOffset="471">1328 423 992,'-1'0'318,"1"0"-1,-1 1 1,0-1-1,1 1 1,-1-1-1,1 1 1,-1 0 0,0-1-1,1 1 1,-1 0-1,1-1 1,0 1 0,-1 0-1,1-1 1,0 1-1,-1 0 1,1 0 0,0-1-1,0 2 1,-3 25 1955,3-23-2054,0 1 1,0 0-1,1 0 1,-1 0-1,1 0 0,0-1 1,1 1-1,1 4 1,3 0 123,-1-2 1,1 1 0,1-1 0,0 0-1,9 8 1,-8-7-105,-1 1-1,0-1 1,0 1-1,8 14 1,20 25 460,-30-42-651,-3-5 4,-1 0-1,1 0 0,-1 0 1,0 1-1,1-1 0,-1 1 1,0-1-1,0 0 0,0 1 1,0 0-1,0-1 0,0 1 1,0 0-1,-1-1 0,1 1 1,-1 0-1,1 0 0,-1-1 1,1 1-1,-1 0 0,0 0 1,0 0-1,0 0 0,0-1 1,-1 3-1,0-2-45,-2-1 1,-34 10 71,7-2-1187,-43 7-1,44-11-8963</inkml:trace>
  <inkml:trace contextRef="#ctx0" brushRef="#br0" timeOffset="2277.06">15 262 992,'0'0'4249,"14"-12"-1469,16-11-873,29-29 0,7-8-854,-52 48-1053,-6 6 77,-1-1 1,0 1-1,0-1 1,-1-1 0,0 1-1,9-15 1,13-16 172,-27 36-141,-15 34 429,11-23-476,1 0 1,0 1-1,0-1 0,1 0 1,0 0-1,1 1 1,0-1-1,2 14 1,-1-10-4,-1 0 0,0 0 0,-2 18 0,-26 46-85,15-22 78,-3-1 1,-25 58-1,37-99 8,-46 101 832,49-113-980,-15 18 233,14-19-122,0 1 0,1 0 0,-1-1 0,0 1 0,0-1 0,0 1 0,0-1 0,1 0 1,-1 1-1,0-1 0,-3-1 0,-25 3 32,24-1-52,1 1 103,6 0-40,18 1-19,29 1-70,-13-1 1,-1-2 95,-1-1-1,42-5 1,-17-5 75,-57 10 310,-2 0-131,-6 2-260,4-2-62,0 0-4,1-1 0,0 1-1,0-1 1,0 1 0,0 0 0,0 0-1,-1 0 1,1 0 0,0 0 0,0 1-1,0-1 1,0 1 0,-4 1 0,-11 0 69,-24-3 116,0 0-1,-75 11 0,88-10-309,24 0 21,-1 0 0,0 0 0,1 0-1,-1 1 1,0 0 0,-5 1 0,9-2-149,10 0-4219,0 0-4115</inkml:trace>
</inkml:ink>
</file>

<file path=word/ink/ink1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05:30.13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9 16 992,'-7'-13'4,"6"10"312,5 15 2383,46 67 1399,22 45-2101,-50-90-1166,-17-27-617,1 1-1,-1 0 1,-1 0 0,1 1 0,5 15 0,0 24 607,-1 0 1,4 81-1,-1-6-205,0 18-512,-8 198 1,-5-271 139,0-33 114,-2 66-2350,1-85 816,-1 0 0,0 0 0,-1 0 1,-8 22-1,-6 9-3424</inkml:trace>
</inkml:ink>
</file>

<file path=word/ink/ink1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10:45.73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7 1 1352,'0'0'3168,"-5"2"-528,-23 12-1368,17-9-643,0 0 1,1 0 0,0 1 0,0 1 0,0 0 0,-9 9 0,18-16-582,1 1 0,0-1 0,-1 1 0,1-1 0,0 1 0,0 0 1,0-1-1,-1 1 0,1 0 0,0-1 0,0 1 0,0-1 0,0 1 0,0 0 0,0-1 0,0 1 0,1 0 1,-1-1-1,0 1 0,0-1 0,0 1 0,0 0 0,1-1 0,-1 1 0,0-1 0,1 1 0,-1-1 0,0 1 0,1-1 1,-1 1-1,1-1 0,-1 1 0,1-1 0,-1 0 0,1 1 0,-1-1 0,1 0 0,-1 1 0,1-1 0,0 0 1,28 16 666,-3-7-245,1-1 1,34 5-1,-45-10-332,0 0 0,-1 2 0,1 0 0,21 9 0,-16-1-80,-19-12-59,-1 1 0,1-1 0,-1 1-1,0 0 1,1-1 0,-1 1-1,0 0 1,0 0 0,0-1 0,-1 1-1,1 0 1,0 0 0,-1 0-1,1 0 1,-1 0 0,0 0-1,1 0 1,-1 0 0,0 1 0,0-1-1,-1 0 1,1 0 0,0 0-1,-2 3 1,0 3 12,-1-1 0,0 0 0,0 0 0,-1 0 0,-7 12 0,-24 25 185,-63 64 0,95-106-203,1 1 1,-1-1-1,1 1 0,0 0 1,0-1-1,1 1 0,-1 0 1,0 0-1,1 1 1,-2 3-1,3-5 42,-1 0 0,1-1 0,0 1 0,0 0 0,0-1 0,0 1 0,0 0 0,0-1 0,1 1 0,-1 0 0,0-1 0,1 1 0,-1 0 0,1-1 0,0 1 0,0-1 0,-1 1 0,3 1 0,0-2-48,0 0 0,0-1 0,1 1 0,-1-1 1,0 0-1,0 0 0,1 0 0,-1-1 0,0 1 0,0-1 0,4 0 1,-7 1 11,14-3 3,0-1 1,-1 0-1,0-1 0,0 0 0,0-1 0,-1 0 1,22-15-1,-15 7 0,0-1-1,-1-1 1,0-1 0,17-20 0,-22 20-6,-1 0 0,-1 0 1,0-1-1,13-30 0,-17 32 4,7-29-29,-12 33 51,0 1 1,0 0-1,-1-1 1,-1 1-1,0-1 1,0 1 0,-1-1-1,-1 1 1,0 0-1,-4-15 1,5 25-16,1 0 1,0 0-1,-1 0 1,1 0-1,-1 0 0,1 1 1,-1-1-1,1 0 1,-1 0-1,1 0 1,-1 1-1,0-1 0,1 0 1,-1 1-1,0-1 1,0 1-1,0-1 1,1 0-1,-1 1 1,0 0-1,0-1 0,0 1 1,0 0-1,0-1 1,0 1-1,0 0 1,0 0-1,0 0 1,0 0-1,0 0 0,0 0 1,0 0-1,0 0 1,0 0-1,0 0 1,0 1-1,0-1 0,0 0 1,1 1-1,-1-1 1,0 0-1,0 1 1,-1 0-1,-1 1 20,0 0 0,1 0 0,0 0 0,-1 1 0,1-1 0,0 0 0,0 1 0,0 0 0,0-1 0,1 1 0,-1 0 0,-1 4 0,-1 8-12,1 0-1,1 0 1,0 0-1,1 0 0,1 0 1,0 0-1,1 0 0,6 28 1,-2-22 4,1-1 0,0 1 0,2-1 0,1 0 0,0-1 0,1 0 1,2 0-1,17 23 0,-26-39-21,0-1 1,0 0 0,0 0-1,0 0 1,0 0-1,0-1 1,0 1 0,0-1-1,1 0 1,-1 0-1,1 0 1,-1 0 0,1-1-1,5 1 1,-6-1 0,4 1-68,-1-1 0,1 1-1,-1-2 1,1 1-1,-1-1 1,1 0 0,-1 0-1,1 0 1,-1-1 0,0 0-1,0-1 1,0 1-1,0-1 1,0 0 0,0-1-1,-1 1 1,0-1-1,0 0 1,0-1 0,0 1-1,0-1 1,-1 0 0,0 0-1,5-7 1,43-93-566,-21 38 2810,-30 65-1814,4 3-202,0-1 1,0 1-1,0 0 1,0 0-1,0 1 1,0 0-1,0-1 0,0 2 1,-1-1-1,1 0 1,7 7-1,-1-3 28,32 19-359,-3-2-147,46 20 0,-72-38-145,-1 0 0,1-1 1,0 0-1,0-1 0,0 0 0,0-1 1,26-1-1,-10-1-3214,-7 0-5182</inkml:trace>
</inkml:ink>
</file>

<file path=word/ink/ink1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09:25.99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546 11744,'0'0'4937,"11"-9"-3780,-4 4-1059,-2-1-1,1 0 1,0 0-1,8-14 1,2-2 425,-16 22-521,0 0 1,0 1-1,0-1 0,0 0 1,0 0-1,0 1 1,1-1-1,-1 0 0,0 0 1,0 1-1,0-1 1,0 0-1,0 0 0,0 1 1,1-1-1,-1 0 0,0 0 1,0 0-1,0 1 1,0-1-1,1 0 0,-1 0 1,0 0-1,0 0 1,1 1-1,-1-1 0,0 0 1,0 0-1,1 0 1,-1 0-1,0 0 0,0 0 1,1 0-1,-1 0 1,0 0-1,0 0 0,1 0 1,-1 0-1,0 0 1,1 0-1,-1 0 0,0 0 1,0 0-1,1 0 1,-1 0-1,0 0 0,0-1 1,1 1-1,-1 0 1,0 0-1,0 0 0,0 0 1,1 0-1,-1-1 1,0 1-1,0 0 0,0 0 1,0 0-1,1-1 1,-1 1-1,0-1 0,-2 6-4749</inkml:trace>
  <inkml:trace contextRef="#ctx0" brushRef="#br0" timeOffset="836.9">555 48 1176,'-1'0'50,"1"0"0,0 0 1,0 0-1,0 0 0,0 0 0,-1 0 1,1 0-1,0 0 0,0 0 0,0 0 1,0 0-1,-1 0 0,1 0 0,0 0 1,0 0-1,0-1 0,0 1 0,-1 0 0,1 0 1,0 0-1,0 0 0,0 0 0,0 0 1,0 0-1,-1-1 0,1 1 0,0 0 1,0 0-1,0 0 0,0 0 0,0 0 1,0-1-1,0 1 0,0 0 0,0 0 0,0 0 1,0 0-1,0-1 0,-1 1 0,1 0 1,0 0-1,0 0 0,0 0 0,1-1 1,-1 1-1,0 0 0,0 0 0,0 0 1,0-1-1,0 1 0,0 0 0,0 0 0,0 0 1,0 0-1,0 0 0,0-1 0,10-14 2212,-8 13-1690,-1 0 0,1 0 0,-1-1 0,1 1 0,-1 0 0,0-1 0,0 1 0,1-5 0,4 206 6453,-2 85-6128,-8-247-848,2-27-1,1 0 0,0 0 0,1 1 1,2 17-1,-2-26-93,0-1 1,0 1-1,1-1 1,-1 1-1,1-1 1,-1 1-1,1-1 1,0 1-1,-1-1 1,1 0-1,0 1 1,0-1-1,0 0 1,0 0-1,0 0 1,0 1-1,0-1 1,0 0-1,1-1 1,-1 1-1,0 0 1,1 0-1,1 1 1,2-1-411,-1 0 0,1-1 0,-1 1 0,1-1 0,-1 0-1,8-1 1,3 1-1875,3 0-6123</inkml:trace>
  <inkml:trace contextRef="#ctx0" brushRef="#br0" timeOffset="1371.79">969 176 4400,'-8'18'101,"5"-10"512,-1 0-1,2 0 1,-5 17 0,7-25-520,0 1 0,0-1 0,0 1 0,0 0 0,0-1 0,-1 1 0,1-1 0,0 1 0,0 0 0,0-1 0,1 1 0,-1 0 0,0-1 0,0 1 0,0-1 0,0 1 0,1 0 0,-1-1 0,0 1 0,0-1 1,1 1-1,-1-1 0,0 1 0,1-1 0,-1 1 0,1-1 0,-1 1 0,1-1 0,-1 1 0,1-1 0,-1 0 0,1 1 0,-1-1 0,1 0 0,-1 1 0,1-1 0,0 0 0,-1 0 0,1 0 0,0 0 0,-1 1 0,1-1 0,-1 0 0,2 0 0,-2 0-41,1 0 1,0 0-1,-1 1 0,1-1 0,-1 0 0,1 1 1,0-1-1,-1 1 0,1-1 0,-1 1 0,1-1 0,-1 1 1,0-1-1,1 1 0,-1-1 0,1 1 0,-1 0 0,0-1 1,0 1-1,1-1 0,-1 1 0,0 0 0,0-1 0,0 1 1,0 0-1,1 1 0,0 18 646,-6 32 351,2 0-1,3 0 1,8 75-1,-6-114-891,0-1-1,1 0 1,1 0-1,0 0 1,0 0-1,2 0 0,-1-1 1,1 0-1,1 0 1,0 0-1,0-1 0,1 0 1,1-1-1,-1 1 1,16 11-1,-20-19-135,-1 1-1,1-1 1,0 0-1,-1-1 1,1 1 0,0-1-1,0 0 1,0 0-1,0 0 1,0 0-1,0-1 1,0 1 0,1-1-1,-1 0 1,0 0-1,0-1 1,0 1-1,0-1 1,0 0 0,0 0-1,0 0 1,5-3-1,5-3 124,0-1 0,0-1-1,-1 0 1,18-15 0,11-8-100,-38 29-37,-1 0 1,1 0-1,-1-1 0,0 1 1,0-1-1,0 0 0,0 0 0,-1 0 1,0 0-1,3-6 0,4-7 8,-2 5-30,14-19 251,-2-2 0,-1-1 0,-1 0 0,11-37 0,-26 63-247,-1 0 0,1 0 0,-2 0 0,1-1-1,-1 1 1,0 0 0,-1 0 0,0-1 0,0 1 0,-1 0 0,0 0 0,0 0 0,-1 0 0,-4-8-1,5 12 7,0 0 0,0 0-1,0 1 1,-1-1-1,1 0 1,-1 1-1,0 0 1,0-1 0,0 1-1,-1 1 1,1-1-1,-1 0 1,0 1-1,1 0 1,-1 0-1,0 0 1,0 0 0,-1 0-1,1 1 1,0 0-1,0 0 1,-1 0-1,1 0 1,-1 1 0,1 0-1,0 0 1,-8 0-1,-16 4-237,-1 2 0,1 0 0,1 2 0,-1 1 0,1 1 0,-32 17 0,37-17-257,3-1-960,-31 19 0,44-24 687,1 0 1,0 0 0,0 0-1,0 1 1,0 0 0,1 0-1,0 0 1,0 1 0,-6 10-1,-2 7-4493</inkml:trace>
  <inkml:trace contextRef="#ctx0" brushRef="#br0" timeOffset="1762.83">1565 285 8696,'-47'11'293,"46"-11"-245,1 0 0,0 0-1,0 0 1,0 0 0,-1-1 0,1 1 0,0 0 0,0 0-1,0 0 1,-1 0 0,1 0 0,0 0 0,0 0-1,0 0 1,0-1 0,0 1 0,-1 0 0,1 0 0,0 0-1,0 0 1,0-1 0,0 1 0,0 0 0,0 0-1,0 0 1,0-1 0,-1 1 0,1 0 0,0 0-1,0 0 1,0-1 0,0 1 0,0 0 0,0 0 0,0 0-1,0-1 1,0 1 0,0 0 0,1 0 0,-1 0-1,0-1 1,0 1 0,0 0 0,0 0 0,0 0-1,0 0 1,0-1 0,0 1 0,0 0 0,1 0 0,4-12 446,23-32 768,-25 40-1044,0 0 0,0 0 0,0 0 0,0 1 0,1-1 0,0 1 1,-1 0-1,1 0 0,7-4 0,-10 7-202,0 0 0,-1 0 1,1 0-1,0 0 0,-1 0 0,1 0 0,0 0 1,-1 0-1,1 0 0,-1 0 0,1 0 1,0 0-1,-1 0 0,1 1 0,-1-1 0,1 0 1,0 0-1,-1 1 0,1-1 0,-1 0 1,1 1-1,-1-1 0,1 1 0,-1-1 0,1 1 1,-1-1-1,0 1 0,1-1 0,-1 1 1,0-1-1,1 1 0,-1-1 0,0 1 1,0-1-1,1 1 0,-1 0 0,0-1 0,0 1 1,0 0-1,0-1 0,0 1 0,0-1 1,0 1-1,0 0 0,0-1 0,0 1 0,0 0 1,-3 44 750,-20 180 1243,19-99-781,4-103-1110,0-7 38,1 0 1,0-1-1,1 1 1,1 0-1,1-1 1,6 18-1,-5-16-102,23 55 136,-25-65-167,0 0-1,1-1 0,0 1 1,1-1-1,-1 0 1,1-1-1,10 11 1,-13-15-17,1 1 0,-1-1 0,0 0 0,1 0 0,-1 0 0,1 0 0,-1 0-1,1 0 1,-1-1 0,1 1 0,-1-1 0,1 0 0,0 0 0,-1 0 0,1 0 0,0 0 0,-1-1 0,1 1 0,-1-1 0,1 1 0,-1-1 0,1 0 0,-1 0 0,1 0 0,-1-1 0,0 1 0,3-2 0,7-5 107,0-1 1,-1 0-1,18-18 0,-15 13-142,7-5 147,-1-1 0,-1-1 0,-1-1 0,30-46 1,-45 62-89,-1 0 0,0-1 0,0 1 0,-1 0 1,1 0-1,-1-1 0,-1 1 0,1-1 0,-1 1 0,0-1 1,-2-11-1,2 15-36,-1 0 0,1 0 0,-1 0 0,1-1 0,-1 1 1,0 0-1,0 1 0,0-1 0,-1 0 0,1 0 0,-1 0 1,1 1-1,-1-1 0,0 1 0,0-1 0,0 1 0,0 0 0,-1 0 1,1 0-1,0 0 0,-1 0 0,0 0 0,1 1 0,-1-1 0,-4-1 1,1 2-50,-1 1 0,1-1 0,-1 1 1,0 0-1,1 0 0,-1 1 0,0 0 1,1 0-1,-1 1 0,1 0 0,-1 0 0,1 0 1,-6 4-1,-10 5-665,0 2 0,-21 16 1,7-5-131,18-12-295,0 0-1,-22 22 0,8-7-176,29-24 742,-1 0 0,0-1 0,1 1 0,0 1 0,0-1 0,0 0 0,0 1 0,0 0 1,1 0-1,-4 6 0</inkml:trace>
</inkml:ink>
</file>

<file path=word/ink/ink1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09:25.60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18 52 992,'0'0'6877,"-5"-3"-5894,-10-7-689,7 4-8,-1 0 1,1 1-1,-1 0 1,-1 0 0,-12-4-1,20 8-199,-1 1 1,1-1-1,-1 1 0,1-1 1,-1 1-1,1 0 1,-1 0-1,1 0 0,-1 0 1,1 1-1,-1-1 0,1 1 1,-1-1-1,1 1 0,-1 0 1,1 0-1,0 0 0,-1 0 1,1 0-1,0 1 0,0-1 1,0 1-1,0-1 1,0 1-1,0 0 0,0 0 1,1-1-1,-2 4 0,-6 7 169,1 2-1,1-1 1,0 1 0,1 0-1,0 0 1,2 1 0,-1 0-1,2 0 1,0 0-1,0 0 1,1 23 0,1-8-69,1 0 1,2 0 0,2 0 0,0-1 0,9 30 0,-9-43-42,1 1 1,1-1-1,1 0 0,0-1 1,0 0-1,2 0 0,0-1 1,15 19-1,-19-28-82,0 1 0,1 0 0,-1-1-1,1 0 1,0-1 0,1 1 0,-1-1 0,1 0-1,-1-1 1,1 0 0,0 0 0,1 0 0,-1-1-1,0 0 1,1 0 0,-1-1 0,1 0 0,0 0-1,-1-1 1,12-1 0,-10 1 100,-2-4-1,21-16-31,16-14-106,-17 10 105,-1-2-1,-1-1 0,-1-1 0,-1-1 0,-2 0 0,-1-2 1,25-53-1,-41 76-120,0 0 0,-1 0 0,4-17 0,-5 4-4,-3 18-13,0 0 0,0-1 0,0 1 0,0 0-1,0 0 1,-1 0 0,0 0 0,1 0 0,-1 0 0,0 1-1,0-1 1,0 1 0,-1-1 0,1 1 0,-1 0-1,1 0 1,-7-4 0,6 4-126,-1 0 0,1-1 0,-1 1-1,0 1 1,0-1 0,0 1 0,0-1 0,0 1 0,0 0 0,0 0-1,-1 1 1,1 0 0,-7-1 0,9 2-168,0 0 0,0 0 1,0 0-1,0 1 0,1-1 0,-1 0 0,0 1 0,1-1 0,-1 1 1,1-1-1,0 1 0,-3 4 0,0-2-1125,-7 10-8027</inkml:trace>
</inkml:ink>
</file>

<file path=word/ink/ink1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8T18:08:14.25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66 560 992,'462'198'4286,"-207"-84"-2331,139 39-28,255 62-1329,-221-54-946,-291-107-5337,-9-3 5468,-20-1-940,161 49 1,-241-91 809</inkml:trace>
  <inkml:trace contextRef="#ctx0" brushRef="#br0" timeOffset="533">191 1387 11032,'262'103'-779,"255"104"-1282,523 240 3142,-644-293-246,-190-79-3274,-82-37-2058,-73-23 3237</inkml:trace>
  <inkml:trace contextRef="#ctx0" brushRef="#br0" timeOffset="1257.88">1 2303 992,'22'1'261,"1"1"1,-1 1-1,0 1 0,0 1 0,23 8 1,106 46 2182,-82-30-1954,331 142 48,-303-131-459,495 208 2519,-552-231-2331,423 133 361,-223-84-314,-140-37-453,66 16-1383,-146-41 831,2 0 1,-1-2-1,0-1 0,30-1 1,-3 7-1234,-9 0 804</inkml:trace>
  <inkml:trace contextRef="#ctx0" brushRef="#br0" timeOffset="3252.28">3283 2754 992,'55'26'2855,"1"-2"0,109 30 0,-130-43-2424,138 39 498,102 33-616,193 86-229,-159-56-421,-93-27 312,-3-1 99,59 0-1179,-78-34-2786,-125-33 445</inkml:trace>
  <inkml:trace contextRef="#ctx0" brushRef="#br0" timeOffset="3664.92">3291 3569 3144,'205'75'1281,"112"45"1224,110 64-2676,-145-54 2828,-63-41-1179,-46-21-111,147 45 462,-253-91-1819,256 71-1088,-245-76-1684,-43-10-3818</inkml:trace>
  <inkml:trace contextRef="#ctx0" brushRef="#br0" timeOffset="4348.02">2943 4762 992,'26'-10'343,"-22"8"3249,18 16-1590,11-2-1832,1-1 0,0-2 0,39 5 0,1 1-245,590 174-978,-511-131 2274,266 140-1,-75-32 2096,-270-137-2619,-30-13-215,46 24 1,-8 1-699,61 35 472,-123-63-1805,-1 1-1,29 27 1,-18-13-4231</inkml:trace>
  <inkml:trace contextRef="#ctx0" brushRef="#br0" timeOffset="5136.02">3157 4156 9144,'0'0'0,"7"90"0,7 58 0,-2-8-104,3 17 104,9-7-96,4-1 96,7-6-2688,4-2 2688,-6-11-2680,2-7 2680,32 131-1536</inkml:trace>
  <inkml:trace contextRef="#ctx0" brushRef="#br0" timeOffset="6019.1">3133 6113 904,'-10'-17'2,"6"11"1,0-1 0,0-1 0,0 1 0,1-1 0,-5-13 0,9 16 4,0 1 0,-1 0 0,1 0 0,1 0 0,-1 0 0,1 0 0,-1 0 0,1 1 0,4-7 0,5-13 138,1-17 750,-2 0 0,-2-1 1,4-52-1,-2-128 2152,-6 79-4702,46-647 8383,-32 460-5166,-11 155-1284,10-357 1408,-16 268-1622,-19-181-40,18 439-24,-13-295-202,-1-142-788,66-298 3395,-37 478-2754,-13 174 120,17-123 1,-7 140-544,-3 0 1,-3-1-1,-3 0 1,-7-80 0,-4 73-3359,4-103 1,6 67 2216</inkml:trace>
  <inkml:trace contextRef="#ctx0" brushRef="#br0" timeOffset="8409.67">6960 6073 9056,'-23'0'25,"16"0"122,1 0 0,0-1 0,0 1 0,0-1 0,0 0 0,-11-4 0,17 4-103,-1 1 0,1-1-1,-1 1 1,1-1-1,-1 1 1,1-1 0,-1 1-1,1-1 1,0 1-1,-1-1 1,1 1 0,0-1-1,-1 1 1,1-1 0,0 0-1,0 1 1,0-1-1,0 0 1,0 1 0,0-1-1,-1 0 1,1 1-1,1-1 1,-1 1 0,0-1-1,0 0 1,0 1-1,0-1 1,0 0 0,1 0-1,7-21 539,14-9-523,63-84 2432,-82 112-2452,-1 0-1,1 0 1,0 0 0,0 1-1,1-1 1,-1 1-1,0 0 1,1 0 0,0 0-1,-1 0 1,1 0-1,0 1 1,0 0 0,0 0-1,0 0 1,0 0 0,0 1-1,0-1 1,0 1-1,0 0 1,6 1 0,-4 31 598,-3-24-488,-2-6-211,0 1 0,0 0 1,1 0-1,-2 0 0,1 0 0,0 0 0,-1 0 1,1 1-1,-1-1 0,0 0 0,0 0 1,0 0-1,0 0 0,-1 0 0,1 0 0,-1 1 1,0-1-1,0 0 0,-1 3 0,-7 18-2744,2-5-5094</inkml:trace>
  <inkml:trace contextRef="#ctx0" brushRef="#br0" timeOffset="8823.05">6241 5149 13536,'26'21'230,"-23"-18"2222,-2-19-2019,0 1 1,1-1-1,1 1 0,1 0 0,8-24 1,36-70-203,-30 75-309,2 2 0,1 0 0,2 1 1,1 2-1,51-49 0,-72 75 84,0 0 0,0 0 0,1 0-1,-1 1 1,1-1 0,0 1 0,0 0 0,0 0 0,0 1-1,0-1 1,0 1 0,0 0 0,0 0 0,1 0-1,-1 1 1,0-1 0,1 1 0,-1 0 0,0 0 0,1 1-1,6 1 1,-6-1 15,0 1 1,0 0-1,0 0 0,0 1 0,0-1 0,0 1 0,-1 0 1,1 0-1,-1 1 0,0 0 0,0-1 0,-1 1 0,1 0 1,-1 1-1,1-1 0,3 9 0,3 7 67,-2 1 0,0 0 0,-2 0 1,7 37-1,-10-47-48,31 204 1102,-28-168-1190,3 118-88,-9-122-345,2 0 0,1 0 1,12 49-1,-9-68-1021,18 45-1,-2-20-3606,-18-40-1427</inkml:trace>
</inkml:ink>
</file>

<file path=word/ink/ink1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7:45:07.65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0 904,'64'15'1688,"-47"-13"-865,-1 1 0,0 1 0,0 0 1,0 1-1,-1 1 0,1 1 0,-1 0 0,-1 1 0,18 11 1,22 16-646,-27-20-252,-18-10 316,0-1-1,0 0 1,1 0 0,0-1 0,0-1 0,-1 1 0,18 0 0,-18-1-332,2 0 170,0 2-1,1-1 1,-1 2-1,-1-1 1,1 1 0,14 10-1,-16-9-38,1 0-1,0-1 0,0-1 1,0 1-1,1-2 0,-1 1 1,13 1-1,-10-4 57,-1 1 0,1 0 0,0 1 1,0 0-1,-1 1 0,0 1 0,0 0 0,18 10 1,-18-9-91,0 0 0,0-1 1,0-1-1,16 4 1,-13-4 12,0 1 0,22 10 0,-27-10-14,0-1 0,0 0 1,0 0-1,1-1 0,16 2 1,-4-1 73,-1 2 0,31 10 1,18 8 695,139 28-1,-150-38-692,-1 3-1,70 29 0,-113-40 52,1-1-1,-1-1 1,30 5 0,-16-4-310,111 31-118,-119-33 268,-3 0 38,0 0 1,0 1-1,0 1 0,34 15 0,7 2-149,-41-17 96,0 2 0,0 1 0,19 11 0,-4 0-250,-13-7 536,41 19 1,-57-29-347,1 1 0,-1 0 0,0 0 0,0 0 0,5 5 0,7 4 477,35 28-550,-50-39-98,24 14-2813,-22-10 3041</inkml:trace>
</inkml:ink>
</file>

<file path=word/ink/ink1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7:45:01.82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02 1080,'13'-1'798,"20"-10"11708,-20 5-10180,-5 2-4275,9-1 2227,-1 1 0,0 0 0,1 2 0,0 0 0,21 0 0,-20 1-226,30-1 41,-1 1 0,50 8 1,-93-7-17,-1 0 1,1-1-1,0 1 0,-1-1 1,1 1-1,0-1 0,-1 0 1,1 0-1,-1-1 0,7-3 1,36-23 664,-10 5-709,-48 29-3055,0 0 0,-17 14 0,19-11-2611</inkml:trace>
  <inkml:trace contextRef="#ctx0" brushRef="#br0" timeOffset="1171.57">242 22 992,'11'6'-20,"-10"-6"26,-1 0-1,0 0 1,0 0-1,1 0 1,-1 0-1,0 1 1,0-1 0,1 0-1,-1 0 1,0 0-1,0 0 1,1 0-1,-1 0 1,0 0-1,0 0 1,1 0-1,-1 0 1,0 0-1,0 0 1,1-1 0,-1 1-1,0 0 1,0 0-1,1 0 1,-1 0-1,0 0 1,0 0-1,0 0 1,1-1-1,-1 1 1,0 0-1,0 0 1,0 0 0,1-1-1,-1 1 1,0 0-1,0 0 1,0 0-1,1-4 6147,7 14-2236,-4 106 168,-4-98-3954,1 12 547,2 0 0,8 41 0,-11-3-271,1-55-272,-1 0-1,-2 26 1,0 19 204,29 263 925,-9-107-911,-6-108 218,-12 25-759,0-109 281,0 0 0,6 38 0,2 23 223,-1 126-975,15 68 1758,-2-46-1219,-1-44-47,-10-87 207,-2-44-131,-2 88 0,-9 194-18,4-179-20,-14 30 350,15-176-323,-1 1 0,5 21 1,-3-23 15,0 1 0,-1 23 1,-17 109 512,15-61-1242,-8 12 1095,9-89-318,0-5 17,0 0-1,0 1 1,1-1 0,-1 0-1,1 1 1,-1-1 0,1 0-1,0 1 1,0-1 0,0 0-1,0 0 1,0 0 0,0 0-1,1 0 1,-1 0 0,3 2-1,-3-3 31,-1 1-1,1-1 0,-1 0 1,1 0-1,-1 1 0,1-1 1,-1 1-1,0-1 0,0 0 1,0 1-1,0-1 1,0 3-1,3 12 68,-2-15-70,-30 8-289,19-10 117,0 0 0,0-1 1,-1 0-1,1-1 0,-17-6 0,-51-26-204,65 29 461,-13-4-554,15 5 465,28 7 266,-3-1-297,0-1 1,23-1-1,-26 0 44,0 0 1,0 1-1,0 1 0,0-1 1,11 4-1,-21-4-77,2-3 44,5-8-11239,-7 8 9464,-1-5-346</inkml:trace>
</inkml:ink>
</file>

<file path=word/ink/ink1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7:44:19.79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5 72 5744,'58'-9'-1044,"-71"1"5421,11 3-854,11 4-1994,46 18-481,-45-13-847,0 0 0,0-1 0,0-1 0,1 1 0,-1-2 0,13 2-1,1-2-180,0 2-1,0 1 0,0 1 0,0 1 0,31 12 0,-24-8 72,-23-8-40,13 4 399,0 1 0,-1 1 0,35 19-1,-42-19-444,-2 0-1,1 0 0,13 13 1,-16-14 42,0 0-1,0 0 1,1-1 0,-1 0 0,22 8 0,56 17 14,-74-26-75,128 33 68,-122-33 110,0 0-1,26 13 1,-27-10-18,0-1-1,22 5 1,22 3-55,80 30 0,-66-10 405,-50-21-665,32 11 0,-30-17 286,51 7 0,-5 0 132,1 12-72,-56-19-253,38 11 0,49 0 343,-50-3-281,-11-2 251,-15-8 11,-8 0-235,1-2 0,0 0 0,29 0 0,-39-3-66,0 0 0,0 1 1,0 1-1,-1 0 1,1 1-1,0 0 0,-1 1 1,0 0-1,0 1 1,18 13-1,-26-18 89,0 1 0,0-1 1,0 1-1,0-1 0,0 0 0,0 0 1,0-1-1,0 1 0,6-1 0,18 3-50,84 26 142,-39-17-197,-53-5 51,0-2 1,41 6 0,-34-13-2,-24 2-1,1-1 0,0 1-1,0 0 1,0 0 0,-1 0 0,1 1 0,7 1 0,60 8 256,-65-8-220,25 11-47,1-2 0,1-1 0,-1-2 0,63 8 0,-90-15-20,-1 0 0,1 0 0,0 1 0,-1-1 0,1 1 0,-1 0 0,1 0 0,6 5 0,-6-4 72,0 0 0,-1-1 0,1 1 0,0-1 0,0 0 0,0-1 0,6 2 0,-4-1 0,-1 0 0,1 1 0,-1-1 0,0 1 0,0 0 0,0 1 0,0 0 0,9 7-1,27 16 154,-37-27-168,-3-1-6,24 11 8,29 23-180,-45-26 210,0-1 1,1 0-1,-1 0 0,1-1 0,12 5 1,-18-9 586,-4-1-2019</inkml:trace>
  <inkml:trace contextRef="#ctx0" brushRef="#br0" timeOffset="2740.42">1096 842 2696,'2'1'263,"1"1"0,0-1 0,-1 1 0,1-1 0,0 0 1,0 0-1,0 0 0,0 0 0,0-1 0,5 1 0,-6-1-100,0-1 0,0 1 0,-1-1-1,1 0 1,0 1 0,-1-1 0,1 0 0,-1 0-1,1 0 1,-1 0 0,1-1 0,-1 1 0,1 0 0,-1-1-1,0 1 1,0-1 0,0 1 0,0-1 0,2-3-1,0 2 64,0 0 1,0 0-1,0 0 0,0 1 0,1-1 0,-1 1 0,1 0 0,0 0 0,0 0 0,0 0 0,0 1 0,0 0 0,8-2 0,-4 1 0,0 0 0,0 1 0,0 0-1,0 1 1,1-1 0,11 3 0,-10-1 60,7 3 602,-17-3-878,1 0 1,-1 0 0,1-1-1,-1 1 1,0 0 0,1 0 0,-1 0-1,0 0 1,0 1 0,0-1-1,1 0 1,-1 0 0,0 0-1,0 0 1,-1 0 0,1 0-1,0 0 1,0 0 0,0 0 0,-1 1-1,-6 24-17,-2 1 0,0-2-1,-2 1 1,-26 44-1,25-47 117,-14 14 146,22-32-14,0 0 1,0 1-1,0 0 1,0 0-1,1 0 1,-5 11-1,8-16 1,12-1-156,1-1 1,-1-1 0,0 0-1,0-1 1,0 0 0,23-10-1,-19 6 344,1 1 0,33-6-1,-22 10-2870,1 4-3498,-15-1 861,-3-1 2792</inkml:trace>
  <inkml:trace contextRef="#ctx0" brushRef="#br0" timeOffset="8601.24">1 1156 5472,'54'-27'7656,"-46"27"-7174,66 8 664,-1 3-1,104 29 0,-125-26-553,91 29-237,-136-41-291,1 0 0,-1 0 0,1-1-1,-1 0 1,1-1 0,-1 0 0,10 0 0,35 2-87,19 10 28,-42-9 93,32 10 0,13 3 73,19 7 51,-86-22-251,-1 0-1,1 0 1,0 0-1,0 0 0,0-1 1,-1 0-1,12-2 1,-10 1 35,0 0 0,-1 1 0,1 0 0,16 2 0,38 15 50,-45-11-51,0-1 0,1-1 0,0-1 0,29 3 0,-34-5 43,0 0-1,-1 2 1,1-1-1,-1 2 0,18 6 1,21 5 639,77 23-864,-86-32-21,62 0 0,-34 8 463,24 13-89,62 13 185,-134-35-399,-1 1 0,0 1-1,-1 0 1,1 2-1,27 16 1,-15-9 26,-5-2 186,2-1 1,58 17 0,-36-12-394,-42-14 259,0 0 0,0 0 1,0-2-1,1 1 0,16 1 0,-20-3-42,-1 1 0,1-1 0,-1 1 0,0 0 0,0 0 0,9 5 0,-9-4 19,0 0-1,1 0 0,0-1 1,0 0-1,11 2 0,-13-3-34,-1 0-1,1 0 0,-1 0 0,0 1 0,0 0 0,1 0 1,-1 0-1,0 0 0,-1 0 0,6 5 0,21 10 396,-12-3-528,-17-13 135,0 0 0,0 0 0,0 0 0,0 0 0,0 0 0,1 0 0,-1 0 0,0 0 0,1 0 0,-1-1 0,1 1 0,-1 0 0,2-1 0,61 22 11,-43-14-25,41 15-275,-50-18 363,1 0 0,0-1-1,-1-1 1,1 0 0,23 3-1,32 7 246,-53-8-306,-1 0 0,1 1-1,21 13 1,-35-19-244,34 24-26,-34-23 428,23 16-347,-16-12 249,-1 1 0,0-2 0,1 1 0,14 5 0,25 15-112,-41-20 45,1-1-1,-1 0 1,1 0 0,0-1-1,0 0 1,1 0-1,-1 0 1,1-1-1,-1 0 1,1-1-1,0 1 1,10-1-1,-18-1 607,19 12-1822,-18-11 1112</inkml:trace>
  <inkml:trace contextRef="#ctx0" brushRef="#br0" timeOffset="10269.75">1449 1705 2968,'1'1'259,"1"0"0,0-1 1,-1 1-1,1-1 0,-1 1 0,1-1 1,0 0-1,-1 0 0,1 0 0,0 0 0,0 0 1,-1 0-1,1 0 0,0 0 0,-1-1 1,1 1-1,0 0 0,-1-1 0,1 0 0,-1 1 1,1-1-1,-1 0 0,1 0 0,-1 0 1,0 0-1,1 0 0,-1 0 0,0 0 1,0 0-1,0-1 0,1 1 0,0-2 0,16-14 1420,-6 7-1659,1 1 1,0 0-1,0 1 1,1 1-1,0 0 1,0 0-1,1 2 1,-1 0-1,1 0 1,1 2-1,-1-1 1,0 2-1,32-1 1,-47 3-29,1 1 1,0-1 0,-1 0 0,1 1 0,-1-1-1,1 0 1,0 1 0,-1-1 0,1 1 0,-1-1-1,1 1 1,-1-1 0,0 1 0,1 0 0,-1-1 0,1 1-1,-1-1 1,0 1 0,0 0 0,1-1 0,-1 1-1,0 0 1,0-1 0,0 1 0,0 0 0,0 0-1,0-1 1,0 1 0,0 0 0,0-1 0,0 1 0,0 0-1,0-1 1,-1 2 0,-5 26 656,2-21-500,-1 1 1,0-2 0,-1 1-1,1 0 1,-1-1-1,-1 0 1,1-1-1,-1 1 1,0-1 0,-11 6-1,17-11-141,1 0-1,0 1 0,0-1 1,-1 0-1,1 0 0,0 0 1,0 0-1,0 1 0,-1-1 0,1 0 1,0 0-1,0 1 0,0-1 1,0 0-1,0 0 0,-1 1 1,1-1-1,0 0 0,0 1 1,0-1-1,0 0 0,0 0 1,0 1-1,0-1 0,0 0 1,0 1-1,0-1 0,0 0 1,0 0-1,0 1 0,0-1 1,0 0-1,0 1 0,1-1 1,-1 0-1,0 0 0,0 1 1,0-1-1,1 0 0,12 13 540,27 8 400,-35-19-905,82 43 368,-86-45-370,0 0 1,0 1-1,0-1 1,0 1-1,0-1 1,0 1 0,0 0-1,0-1 1,0 1-1,-1 0 1,1 0-1,0 0 1,0 0-1,-1-1 1,1 1-1,-1 0 1,1 0-1,-1 0 1,1 0 0,-1 0-1,1 0 1,-1 1-1,0-1 1,0 0-1,1 1 1,-2 0 11,1 0 0,0 0 1,-1 0-1,0 0 1,1 0-1,-1 0 0,0-1 1,0 1-1,0 0 0,0-1 1,0 1-1,0-1 0,-2 3 1,-5 4-51,0-1-1,-1 0 1,-16 11 0,23-17-126,-8 5-513,0 0-1,-1-1 0,1 0 1,-1-1-1,0 0 0,-19 3 1,7-1-607,-35 10-7736</inkml:trace>
  <inkml:trace contextRef="#ctx0" brushRef="#br0" timeOffset="33088.18">3337 8 3320,'9'-2'-149,"12"-3"2246,-11 5 4431,4 17-4132,-4-10-2086,-1-1 1,1 0-1,1-1 1,19 8-1,24 11 1084,36 25-999,141 52-1,-18-30-332,-190-63-73,356 148 1036,-258-91-963,-60-31 46,89 37 0,-103-51 268,44 27 0,-1-1-302,-40-30-174,-7-4 208,-1 3 0,0 1 0,66 37 0,-42-22 38,-47-22-131,1 0 0,21 15 0,-26-14 56,0-1-1,0 0 1,22 9 0,-24-12-160,1 1 1,-1 1 0,18 13 0,-18-11 133,1-1-1,21 11 1,-6-5-345,-23-11 232,1-1 0,-1 0 0,1 0-1,0 0 1,0-1 0,0 0 0,7 1 0,11 2-762,-1-1-792,-8-2-3113</inkml:trace>
  <inkml:trace contextRef="#ctx0" brushRef="#br0" timeOffset="34558.71">5593 98 816,'10'-1'12,"0"-1"-1,0 0 1,0 0-1,0 0 1,-1-1 0,12-6-1,-15 6-2,1 0 0,-1 1 1,1-1-1,-1 1 0,1 0 0,0 1 0,-1 0 0,1 0 0,0 0 0,0 1 0,0 0 0,0 0 0,0 1 0,0 0 1,9 3-1,3 8-49,-3-1-227</inkml:trace>
  <inkml:trace contextRef="#ctx0" brushRef="#br0" timeOffset="37080.28">4418 650 11928,'17'-3'-2498,"40"-2"-1793,-52 6 4470,0-1-1,0 1 0,0 0 1,0 1-1,0-1 0,0 1 1,0 0-1,-1 0 0,8 4 0,-12-5-188,1 0 0,0-1 0,-1 1-1,1 0 1,-1 0 0,1-1 0,-1 1-1,1 0 1,-1 0 0,0 0 0,1 0-1,-1 0 1,0 0 0,0 0 0,0 0-1,1 0 1,-1 0 0,0 0 0,0 0-1,-1 0 1,1 0 0,0 0 0,0-1-1,0 1 1,-1 0 0,0 2 0,-11 29-503,9-25 342,-2 5 393,0-1-1,0 0 0,-1 0 1,-1-1-1,0 0 0,0 0 1,-13 12 2372,21-21-2529,0 0-1,-1 0 0,1 0 0,0 0 0,0 0 0,0 0 0,0-1 1,0 1-1,0 0 0,0-1 0,0 1 0,0 0 0,0-1 0,0 1 1,0-1-1,0 0 0,1 1 0,-1-1 0,2 0 0,26 6-3,-29-6-59,54 15 364,-52-15-353,-1 1 0,1-1 0,-1 1 0,1-1 0,0 1 0,-1 0 1,1 0-1,-1 0 0,0-1 0,1 1 0,-1 1 0,0-1 0,0 0 0,1 0 1,-1 0-1,0 1 0,0-1 0,0 1 0,0-1 0,-1 0 0,1 1 0,0 0 1,-1-1-1,1 1 0,-1-1 0,1 1 0,-1 0 0,0 2 0,-1 2-530,-1-1 0,0 0 0,0 1 0,0-1 0,-4 6 0,-2 4-1673,1-1-1756</inkml:trace>
  <inkml:trace contextRef="#ctx0" brushRef="#br0" timeOffset="37885.98">5317 1585 992,'0'0'0,"17"3"0,13 1 0,17 3-264</inkml:trace>
  <inkml:trace contextRef="#ctx0" brushRef="#br0" timeOffset="38285.01">5538 1668 728,'10'5'5,"-2"0"18,0 0 1,0 0-1,0-1 0,1-1 1,-1 1-1,1-1 0,0-1 0,0 0 1,0 0-1,15 1 0,-23-3 1251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2:49.95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9 295 992,'0'0'13605,"-5"1"-14810,-36 10 1374,38-10-86,0 0 0,1 0 0,-1 0 0,0 1 0,1-1 0,0 1 0,-1-1 0,1 1 0,0 0 0,0 0 0,0 0 0,0 0 0,0 0 0,0 1 0,-2 4 0,3-5-25,0 0 0,1 0 1,-1 0-1,1 0 0,-1 0 1,1 0-1,0 0 0,0 0 0,0 0 1,0 0-1,0 0 0,1 0 0,-1 0 1,0 0-1,1 0 0,0 0 1,-1 0-1,1 0 0,0 0 0,0 0 1,0 0-1,0-1 0,0 1 1,1 0-1,-1-1 0,1 1 0,-1-1 1,1 0-1,-1 1 0,3 0 0,113 74 2170,-116-75-1806,17 26 162,-17-25-578,0 0 0,0 0 0,-1 0 0,1 0 0,-1 0 0,1 0 1,-1 0-1,0 1 0,0-1 0,0 0 0,0 0 0,0 0 0,0 0 1,0 0-1,-1 0 0,1 1 0,-1-1 0,0 0 0,0 0 0,1 0 0,-1-1 1,-2 4-1,1-3 12,0 1 0,-1-1 0,1 0 0,-1 0 1,0 0-1,0 0 0,1-1 0,-1 1 0,0-1 1,0 0-1,0 1 0,-1-1 0,-2 0 1,-5 1-17,1 0 1,0-1 0,-1 0-1,1-1 1,-1 0 0,1-1-1,-1 0 1,-11-3 0,12 1-247,-6-2-126,5 4-4809</inkml:trace>
  <inkml:trace contextRef="#ctx0" brushRef="#br0" timeOffset="1381.25">286 441 5920,'-62'39'3261,"60"-38"-2033,6 2 4,18 19-112,0 0 0,-1 1 0,-2 1 0,29 44 0,-35-29-306,-13-38-556,-3-6-211,0 0 1,0 0-1,1 0 1,-1-1 0,-1-7-1,-7-18 77,-8-45-1,17 66-125,1 0 0,0 0 0,0-1-1,1 1 1,0 0 0,1-1-1,1 1 1,4-19 0,-5 25 8,0 2-3,-1 0 0,1-1 0,1 1 1,-1 0-1,0 0 0,0 0 0,1 0 0,0 0 0,-1 0 0,1 0 0,0 1 1,0-1-1,-1 1 0,1-1 0,0 1 0,1 0 0,2-2 0,5-4 5,-8 6 346,13 22-118,-11-15-235,-1 0 0,0 0 1,0 1-1,0-1 0,-1 0 1,0 1-1,0 0 0,-1-1 1,0 1-1,0 0 0,0 0 1,-1 0-1,0 0 0,-2 12 1,1-14-21,0-1 1,-1 1 0,1 0-1,-1-1 1,0 1 0,0-1 0,-1 0-1,1 0 1,-1 0 0,0 0-1,0 0 1,0-1 0,0 1-1,-1-1 1,0 0 0,1 0-1,-1 0 1,0 0 0,-1-1-1,1 0 1,0 0 0,-8 3-1,-3-3-466,12-3 156,12 0 179,113-21 329,-102 20-108,0 0 1,0-1-1,-1-1 0,1-1 1,31-12-1,-46 15-82,0 0-1,0-1 1,-1 1 0,1-1 0,0 0 0,-1-1-1,0 1 1,0-1 0,0 1 0,0-1 0,0 0-1,-1-1 1,0 1 0,0-1 0,0 1 0,0-1-1,-1 0 1,0 0 0,0 0 0,0 0 0,0-1-1,-1 1 1,0 0 0,0-1 0,-1 1 0,1-7-1,-1 8 14,-1-1-1,1 1 0,-1 0 0,1-1 0,-1 1 0,-1 0 0,1 0 0,-1 0 0,1-1 0,-1 1 0,0 1 0,-1-1 1,1 0-1,0 1 0,-6-6 0,6 7 65,-8 28 376,-1 0-284,9-13-126,-1 3 173,1 1-1,1 23 1,1-39-205,1 0 1,-1 0-1,0 0 0,1 0 1,-1 1-1,1-1 1,0 0-1,-1-1 0,1 1 1,0 0-1,0 0 1,-1 0-1,1 0 0,0 0 1,0-1-1,2 2 1,0 0 0,3 4 13,0 0 0,1-1-1,0 1 1,1-1 0,-1-1 0,1 0 0,0 0 0,0 0 0,0-1 0,0 0 0,1-1 0,-1 0 0,1 0-1,0-1 1,0 0 0,-1 0 0,1-1 0,0 0 0,0-1 0,-1 0 0,1 0 0,0-1 0,-1 0 0,1 0 0,-1-1-1,0 0 1,0-1 0,0 0 0,8-5 0,-14 8-7,0 0 1,0 0-1,0 0 0,0-1 0,0 1 1,-1-1-1,1 0 0,0 1 1,-1-1-1,1 0 0,-1 0 0,0 0 1,1 0-1,-1 0 0,0 0 0,0 0 1,0 0-1,-1-1 0,1 1 1,0 0-1,-1-1 0,0 1 0,1 0 1,-1-1-1,0 1 0,0 0 0,0-1 1,-1 1-1,1 0 0,0-1 1,-1 1-1,0 0 0,1-1 0,-1 1 1,0 0-1,0 0 0,0 0 0,-1 0 1,1 0-1,0 0 0,-1 0 1,1 0-1,-3-1 0,3 2-21,1 1 0,-1-1 0,1 1 0,-1-1 0,1 1 0,-1 0 1,1-1-1,-1 1 0,0 0 0,1-1 0,-1 1 0,1 0 0,-1 0 0,0 0 0,1 0 0,-1 0 0,0-1 0,1 1 0,-1 0 0,0 0 1,1 1-1,-1-1 0,0 0 0,1 0 0,-1 0 0,0 0 0,1 0 0,-1 1 0,0-1 0,1 0 0,-1 1 0,1-1 0,-1 0 1,0 1-1,-21 23-42,21-21 102,0 0-1,0 0 0,0 0 1,0 0-1,0 0 0,1 0 1,-1 0-1,1 0 0,0 0 1,0 0-1,0 0 0,0 0 1,1 0-1,-1 0 0,1 0 1,0 0-1,0 0 0,0 0 1,0 0-1,0 0 0,0 0 1,1-1-1,0 1 0,-1-1 1,1 1-1,4 4 0,5-1-217,0 0-1,0 0 0,1-1 0,-1-1 1,1 0-1,0 0 0,0-1 0,0-1 1,1 0-1,-1 0 0,0-1 0,1-1 1,-1 0-1,1-1 0,20-4 0,-15 3-944,-7 1 300,1-1-1,0 0 1,20-7 0,-28 8 717,-1-1 0,1 0-1,-1 1 1,1-2 0,-1 1 0,0 0-1,0-1 1,0 1 0,0-1 0,-1 0-1,1 0 1,-1 0 0,1 0-1,-1 0 1,3-6 0,-3 6 76,0 0 1,0 0-1,0 0 0,1 0 1,-1 1-1,1-1 0,0 1 0,0 0 1,0 0-1,0 0 0,0 0 1,0 0-1,1 1 0,3-2 1,15-9 3442,-55 9-1783,29 4-1628,-1 0-1,1 1 1,-1-1 0,1 1-1,0 0 1,0 0 0,0 1 0,0-1-1,0 1 1,0 0 0,1 0-1,-1 0 1,-4 6 0,7-8 23,0 0 1,1 0-1,-1 0 1,1 0-1,-1 0 1,1 0-1,0 0 1,-1 1-1,1-1 1,0 0-1,0 0 1,0 0-1,-1 0 1,1 0-1,0 0 1,1 1-1,-1-1 0,0 0 1,0 0-1,0 0 1,1 0-1,-1 0 1,1 0-1,-1 0 1,1 0-1,-1 0 1,1 0-1,-1 0 1,1 0-1,0 0 1,0 0-1,-1 0 1,1-1-1,0 1 1,0 0-1,0-1 1,0 1-1,0 0 1,0-1-1,0 1 1,2 0-1,0 1 26,1-1 0,0 1 0,-1-1 0,1 0-1,0 0 1,0 0 0,0 0 0,0-1 0,0 1 0,6-1 0,-6-1-22,1 0 1,-1-1-1,0 1 0,1-1 1,-1 1-1,0-1 0,0-1 1,0 1-1,0 0 0,0-1 1,-1 0-1,1 0 1,-1 0-1,0 0 0,0-1 1,0 1-1,0-1 0,0 0 1,-1 0-1,0 0 1,0 0-1,0 0 0,0 0 1,0-1-1,1-6 0,2-10 138,-1 0 0,-1 0 0,-1-1 0,-1-22 0,0 28-188,0-12-117,1-11 19,-2-1-1,-8-74 1,7 106 194,1 5-109,0 1 1,0 0-1,-1 0 0,1 0 1,0-1-1,-1 1 0,1 0 0,-1 0 1,1 0-1,-1 0 0,0 0 0,0 0 1,0 0-1,0 0 0,-2-2 0,-7 39-940,1 11 8,-6 79-1,15-108 730,1 1 0,2 18 0,2 8-328,6 52-4370,-10-72-2044</inkml:trace>
  <inkml:trace contextRef="#ctx0" brushRef="#br0" timeOffset="1819.4">1838 462 8344,'-36'2'568,"30"-1"-323,0 0 0,0-1 0,0 1 0,0-2 1,0 1-1,0-1 0,-9-1 0,15 1-165,0 1 0,0 0 0,0 0 0,0 0 0,0 0 0,-1 0 0,1-1 0,0 1 0,0 0 0,0 0 0,0 0 0,-1 0 0,1 0 0,0 0-1,0 0 1,0 0 0,-1 0 0,1 0 0,0-1 0,0 1 0,0 0 0,-1 0 0,1 0 0,0 0 0,0 0 0,0 1 0,-1-1 0,1 0 0,0 0 0,0 0 0,0 0 0,-1 0 0,1 0 0,0 0 0,0 0 0,0 0 0,0 0 0,-1 1 0,1-1 0,0 0 0,0 0 0,0 0 0,0 0-1,0 0 1,-1 1 0,1-1 0,0 0 0,0 0 0,0 0 0,0 1 0,0-1 0,0 0 0,0 0 0,0 0 0,0 1 0,0-1 0,0 0 0,0 0 0,0 0 0,0 1 0,0-1 0,0 0 0,0 0 0,0 0 0,0 1 0,0-1 0,0 0 0,7 11 1106,6 3-1023,1 0 0,1-1 0,0 0 1,0-1-1,2-1 0,24 13 0,-38-23-126,-1 0-1,1 0 0,-1-1 1,0 1-1,1-1 0,-1 0 1,1 0-1,-1 1 0,1-2 1,-1 1-1,1 0 0,-1 0 1,0-1-1,1 1 0,2-2 1,33-15 632,-35 15-649,0-1-1,0 0 0,0 0 1,-1-1-1,1 1 1,-1 0-1,0-1 1,0 0-1,0 1 1,0-1-1,-1 0 1,1 0-1,-1 0 1,0 0-1,0 0 1,-1 0-1,1 0 1,-1-1-1,0 1 1,0 0-1,0 0 1,-2-8-1,2 9 26,-1 1-1,0-1 1,0 1-1,0-1 1,0 0-1,0 1 1,0 0-1,-1-1 1,1 1-1,-1 0 1,0 0-1,1 0 1,-1 0-1,0 0 1,0 0-1,0 0 1,-1 1-1,1-1 1,0 1-1,-1-1 1,1 1 0,-1 0-1,1 0 1,-1 0-1,1 0 1,-1 1-1,-5-2 1,-6 12-852,6-4 434,-3 0-347,0 1 1,-18 14 0,11-5-3856,17-14 1071</inkml:trace>
  <inkml:trace contextRef="#ctx0" brushRef="#br0" timeOffset="2162.43">2056 666 9776,'-27'-20'479,"23"17"-293,0-1 1,0 1-1,0 0 0,0 1 1,-1-1-1,1 1 0,-1-1 1,1 1-1,-9-2 0,11 4 1388,14-6-119,-8 5-1311,-1 0 0,0 0 0,1-1 0,-1 1 0,0-1 1,0 0-1,0 0 0,0 0 0,-1 0 0,1 0 0,0-1 0,-1 1 0,0-1 1,0 0-1,1 0 0,-2 0 0,1 0 0,0 0 0,0 0 0,-1 0 1,0 0-1,0-1 0,0 1 0,1-5 0,2-16-32,2 1 0,0 0-1,2 1 1,15-33 0,-23 53-366,1 4-2347,-1-1 2560,0-1-1,1 1 1,-1 0 0,0-1 0,1 1 0,-1-1 0,0 1 0,1-1 0,-1 0 0,1 1 0,-1-1 0,1 1 0,-1-1 0,1 0 0,-1 1 0,1-1-1,0 1 1,10 9-1945,15 24-1250,-2-3-3344</inkml:trace>
  <inkml:trace contextRef="#ctx0" brushRef="#br0" timeOffset="2554.37">2069 545 10488,'0'0'0,"24"-5"0,-14 2 1552,2 3 0,-3 0-24,9 3-3032,2-1-8040</inkml:trace>
  <inkml:trace contextRef="#ctx0" brushRef="#br0" timeOffset="2555.37">2552 104 11208,'-16'25'1181,"-22"48"0,58-76 722,12 1 534,-28 3-2424,-3-1 40,0 1-1,1 0 0,-1 0 1,0-1-1,0 1 0,0 0 1,1 0-1,-1 0 0,0 0 1,0 0-1,-1 0 0,1 1 1,0-1-1,0 0 0,0 0 1,-1 1-1,1-1 0,-1 0 1,1 1-1,-1-1 0,0 1 1,1-1-1,-1 2 0,1 0 99,21 56 23,-15-45-115,-1 1 0,0 0-1,-1 0 1,-1 0 0,-1 0 0,0 1-1,1 17 1,-3-11-1014,0 3-885,-4-7-3926,2-16 1586</inkml:trace>
  <inkml:trace contextRef="#ctx0" brushRef="#br0" timeOffset="3003.48">2509 379 8160,'9'9'131,"-5"-4"172,0-1 1,1 0-1,-1 0 1,1 0-1,0 0 0,0-1 1,11 6-1,-12-12 1164,6-12-128,0-1 0,11-23 0,-16 33-938,-1-1-1,1 1 1,-1-1 0,2 2-1,8-9 1,4-6-85,41-64-15,-57 82-45,9 23-244,-3-8-21,19 47 17,-13-33-158,-2 0-1,-1 1 1,11 41 0,-22-65 153,6 9 48,19 11-11,-25-24-40,8 7 36,-1-1-1,1 0 1,0-1-1,0 0 1,0 0-1,1 0 1,0-1-1,12 4 1,-17-7-23,-1 0 1,1-1-1,0 1 1,0-1-1,0 1 1,-1-1-1,1 0 1,0-1-1,0 1 0,0-1 1,-1 1-1,1-1 1,0 0-1,-1-1 1,1 1-1,0-1 1,-1 1-1,0-1 1,1 0-1,-1 0 1,0 0-1,0-1 1,4-3-1,-1 0-52,-1 1 0,1-1 0,-1 0-1,-1-1 1,9-13 0,-11 16 59,-1-1 0,1 0 0,-1 0 0,0 0 0,0 0 0,0 0 0,-1 0 0,0 0 0,0 0 0,-1-9 0,1 13-33,0 0-1,0-1 0,0 1 0,-1 0 0,1 0 0,0 0 1,-1 0-1,1 0 0,-1 0 0,1 0 0,-1 0 0,1 0 1,-1 0-1,0 0 0,1 0 0,-1 0 0,0 0 0,0 0 0,1 1 1,-1-1-1,0 0 0,0 1 0,0-1 0,0 0 0,0 1 1,0-1-1,0 1 0,-1 0 0,1-1 0,0 1 0,0 0 1,0 0-1,0-1 0,0 1 0,0 0 0,-2 0 0,2 1 15,0 0-1,0-1 0,0 1 1,0-1-1,0 1 0,0 0 1,0 0-1,0 0 0,0-1 0,0 1 1,0 0-1,1 0 0,-1 0 1,0 0-1,1 0 0,-1 1 1,1-1-1,-1 0 0,1 0 0,-1 0 1,1 0-1,-1 2 0,-6 30 277,6-29-198,1 1 0,-1-1 0,2 1-1,-1 0 1,0-1 0,1 1 0,0-1-1,0 1 1,0-1 0,0 0 0,1 1 0,0-1-1,0 0 1,0 0 0,0 0 0,0 0-1,1 0 1,0-1 0,0 1 0,0-1-1,0 0 1,1 0 0,3 3 0,-1-1-275,1-1 0,0 0 0,0 0 0,0 0 0,11 3 1,-8-4-930,0 0 1,1-1 0,18 2 0,-6-1-9182</inkml:trace>
  <inkml:trace contextRef="#ctx0" brushRef="#br0" timeOffset="3837.21">3512 545 5472,'27'-39'236,"-23"34"944,-2 11 0,4 18 1403,7 43 0,2 7-319,-8-52-1567,-9-30-379,-8-35-36,9 31-258,1-1-1,1 1 0,0-1 0,1 1 1,0-1-1,0 1 0,1 0 0,1 0 0,0 0 1,1 0-1,12-21 0,-14 26 296,-2 6-307,-1 0 0,1 0 0,0 0 0,0 0 0,0 0 0,0 0 0,0 0 0,0 0 0,0 0 0,0 0 0,0 0 0,0 1 0,0-1 0,1 0 0,-1 1 0,0-1 0,0 1 0,1 0 0,1-1 0,-1 0 17,-1 0 1,1 0 0,-1 0-1,1 0 1,0 1 0,0-1-1,0 0 1,-1 1 0,1-1 0,0 1-1,0 0 1,0 0 0,0 0-1,0 0 1,0 0 0,0 0-1,-1 0 1,1 1 0,0-1-1,0 0 1,0 1 0,0 0-1,-1-1 1,1 1 0,0 0-1,2 2 1,-2-1 39,0 0 0,-1 1 0,1-1 0,-1 0 0,0 1 0,0-1 0,1 1 0,-2-1 0,1 1 0,0 0 0,0-1 0,-1 1 1,0 0-1,1-1 0,-1 1 0,0 0 0,-1 4 0,0-1 14,0 0 0,-1 0 1,1 0-1,-1 0 0,-1-1 0,1 1 1,-1 0-1,0-1 0,0 0 1,-1 0-1,0 0 0,0 0 1,0 0-1,0-1 0,-1 1 0,-6 4 1,6-5-257,-1 0-1,0 0 1,0 0 0,-1-1 0,1 0 0,-10 4 0,11-6-545,1 0 0,0 0 0,-1 0 0,1-1 1,-1 1-1,1-1 0,-1 0 0,1 0 1,-1-1-1,-6 0 0,-10-11-5422,2 3 3767</inkml:trace>
  <inkml:trace contextRef="#ctx0" brushRef="#br0" timeOffset="4243.62">3944 427 7624,'-93'19'6042,"92"-18"-5627,1 10 137,0-4-399,1 1 1,1-1 0,-1 0-1,1 0 1,0 0-1,1 0 1,0 0-1,0-1 1,0 1-1,1-1 1,6 9 0,-9-15-117,1 1 0,-1 0 1,0 0-1,1 0 0,-1-1 1,0 1-1,1-1 0,-1 1 1,1-1-1,-1 0 0,1 1 1,-1-1-1,1 0 0,-1 0 1,1 0-1,-1 0 0,1 0 1,-1 0-1,0-1 0,1 1 1,1-1-1,31-11 221,-30 10-150,-1 0-1,0 0 0,1 0 1,-1-1-1,0 1 0,0-1 1,-1 0-1,1 1 0,-1-1 1,1-1-1,-1 1 0,0 0 1,0-1-1,0 1 0,-1-1 1,1 1-1,-1-1 0,0 0 1,2-6-1,0 0 498,-3 8 993,10 14-1288,7 8-716,23 25-1697,-14-16-3130,-20-25 2079,2-1 2589,-3-1-279,13 6-4802</inkml:trace>
  <inkml:trace contextRef="#ctx0" brushRef="#br0" timeOffset="4644.82">4293 441 9952,'-8'4'763,"4"-1"266,0-1 0,0 0-1,-1 0 1,1-1 0,0 1-1,-1-1 1,-6 1 0,10 3-919,0-1-1,0 1 1,0 0 0,1-1 0,-1 1 0,1 0 0,0 4-1,1-6-121,-1 0-1,1 1 1,0-1-1,0 0 1,0 0-1,0 0 1,0 0-1,1 0 0,-1 0 1,1 0-1,0 0 1,0-1-1,5 6 1,29 25-1222,-35-32 925,1 0 0,0 0 0,-1 0 0,1 0 0,0-1 0,-1 1 0,1-1 0,0 1 0,0-1 0,0 1 0,-1-1 0,1 0 1,0 0-1,3 0 0,8 0-8711</inkml:trace>
  <inkml:trace contextRef="#ctx0" brushRef="#br0" timeOffset="5021.45">4411 109 7624,'-8'84'6612,"8"-81"-6626,1 0 0,-1-1 0,1 1 0,0 0 1,-1 0-1,1-1 0,0 1 0,1 0 0,2 3 0,1 5 107,17 54 1303,22 102-1,-43-164-1293,-1-1 0,1 1 1,0 0-1,0 0 0,0 0 0,0-1 1,1 1-1,-1-1 0,1 1 0,0-1 1,-1 0-1,5 4 0,-5-5-64,0 0 0,1 0 0,-1 0-1,1 0 1,-1 0 0,1-1 0,-1 1-1,1 0 1,-1-1 0,1 1 0,0-1-1,-1 0 1,1 0 0,-1 1 0,1-1-1,0 0 1,-1 0 0,1-1 0,0 1-1,-1 0 1,4-1 0,-4 0-43,0 0 0,1 0 0,-1 0-1,0 0 1,0 0 0,0-1 0,0 1 0,0 0 0,-1 0 0,1-1 0,0 1 0,-1 0 0,1-1 0,0-1 0,2-4-19,19-41 74,-18 37-30,0 0 0,1 0 0,0 1 0,9-13 0,31-38-2528,-44 59 170,6-8-1710,1-1-2185</inkml:trace>
  <inkml:trace contextRef="#ctx0" brushRef="#br0" timeOffset="5377.19">4614 534 7984,'8'-31'12,"-6"23"351,0-1-1,1 1 0,0 0 1,0 0-1,6-9 0,-9 17-329,0 0 1,0-1-1,1 1 0,-1 0 0,0-1 0,0 1 0,0 0 0,0 0 1,0-1-1,1 1 0,-1 0 0,0 0 0,0-1 0,1 1 0,-1 0 1,0 0-1,0 0 0,1-1 0,-1 1 0,0 0 0,0 0 0,1 0 0,-1 0 1,0 0-1,1 0 0,-1-1 0,0 1 0,1 0 0,-1 0 0,0 0 1,1 0-1,-1 0 0,0 0 0,1 0 0,-1 0 0,0 1 0,1-1 0,-1 0 1,0 0-1,0 0 0,1 0 0,-1 0 0,0 0 0,1 1 0,-1-1 1,0 0-1,0 0 0,1 0 0,-1 1 0,0-1 0,0 0 0,0 0 0,1 1 1,-1-1-1,0 0 0,0 1 0,0-1 0,0 0 0,0 0 0,1 1 1,-1-1-1,0 0 0,0 1 0,0-1 0,0 0 0,0 1 0,9 29 1072,-7-23-1111,22 56 1701,-22-57-1408,1 0 0,0-1 0,0 0 0,1 1 0,0-1 0,0 0 0,0-1 0,7 8 0,-8-11-180,-1-1 0,0 1-1,1 0 1,0-1-1,-1 1 1,1-1-1,-1 0 1,1 0-1,-1 0 1,1 0-1,0 0 1,2-1-1,34-6 406,-37 7-409,2-1-58,0 0 0,-1 0-1,1 0 1,-1 0 0,1-1 0,-1 0-1,1 0 1,-1 0 0,0 0-1,0 0 1,0 0 0,0-1-1,0 0 1,-1 1 0,1-1-1,-1 0 1,1 0 0,-1-1-1,0 1 1,-1 0 0,1-1-1,0 1 1,-1-1 0,1-3 0,1-7-127,0 1 0,-1-1 0,-1 0 1,-1-27-1,0 28 13,-4 1-440,-5 14-267,7-1 740,0 1 1,1 0-1,-1-1 0,0 1 1,1 0-1,-1 0 1,1 0-1,0 0 1,-2 4-1,1-2 154,1-1 1,0 0-1,1 1 0,-1-1 1,0 0-1,1 1 0,0-1 1,0 1-1,0-1 0,0 1 1,1-1-1,-1 1 0,1-1 0,0 1 1,0-1-1,0 0 0,0 0 1,3 6-1,1 0-209,1 0-1,-1-1 1,1 1-1,1-1 1,-1 0-1,1-1 1,1 0-1,0 0 1,0 0-1,0-1 1,0-1-1,1 1 1,0-1 0,14 5-1,-21-9-147,-1 0 1,1-1-1,0 1 0,0-1 0,-1 0 0,1 0 1,0 0-1,0 0 0,0 0 0,-1 0 1,1 0-1,0 0 0,2-1 0,-1 0-595,15-1-9319</inkml:trace>
  <inkml:trace contextRef="#ctx0" brushRef="#br0" timeOffset="5378.19">5067 1 9864,'-3'182'2510,"4"-190"-1668,1 1 0,0-1 0,0 0 0,1 1 0,5-11 0,4 40 1031,21 65-1004,24 100-1,-17-49-1353,-30-92-5372,-5-27-3669</inkml:trace>
  <inkml:trace contextRef="#ctx0" brushRef="#br0" timeOffset="5766.6">5075 438 13624,'13'10'319,"-12"-7"-143,1-2-1,1 1 0,-1 0 0,0 0 1,0-1-1,1 1 0,-1-1 0,1 1 1,-1-1-1,1 0 0,0 0 0,-1 0 1,6 0-1,-4-5 1414,10-20-578,12-16 1119,-24 37-2203,1 1-1,-1 0 1,1 0 0,0 0-1,0 1 1,0-1-1,0 0 1,0 1-1,0 0 1,0 0-1,0 0 1,1 0 0,-1 0-1,0 1 1,0 0-1,1-1 1,6 2-1,21-5-3587,-9 1-7059</inkml:trace>
  <inkml:trace contextRef="#ctx0" brushRef="#br0" timeOffset="6165.45">5516 332 12192,'-20'-2'1352,"39"-2"1594,39-3 1074,-24 9-5234,-21 0-668,2-1-3828</inkml:trace>
  <inkml:trace contextRef="#ctx0" brushRef="#br0" timeOffset="6166.45">5558 534 15688,'5'-5'336,"0"1"0,1 0-1,-1 0 1,1 1 0,0-1 0,0 1 0,0 1 0,1-1 0,-1 1 0,1 0 0,-1 0 0,1 1 0,0 0 0,0 0 0,-1 1 0,1 0 0,9 0 0,41-7 2016,-51 5-2483,1 1 0,0-1 0,0 1-1,0 1 1,1-1 0,-1 1-1,0 0 1,0 1 0,0 0 0,12 3-1,-12-5-245,-5 0-2384</inkml:trace>
  <inkml:trace contextRef="#ctx0" brushRef="#br0" timeOffset="8528.02">6047 172 3416,'20'-27'458,"4"2"3578,-21 22-3152,33-10 1682,25-7 964,-60 20-3496,-1 0 1,1 0-1,0 0 0,0 0 0,-1 0 0,1 0 1,0 1-1,-1-1 0,1 0 0,0 0 0,-1 1 1,1-1-1,0 0 0,-1 1 0,1-1 0,-1 1 1,1-1-1,-1 1 0,1-1 0,-1 1 0,1-1 0,-1 1 1,0 0-1,1-1 0,-1 1 0,1-1 0,-1 1 1,0 0-1,0-1 0,0 1 0,1 0 0,-1 0 1,0-1-1,0 2 0,5 30 335,-4-26-134,-1 8-225,0 1-1,0-1 0,-2 0 0,1 0 1,-2 0-1,0 0 0,-1-1 0,0 1 0,-1-1 1,-7 13-1,0 5 128,6-16 515,0 0 0,-12 21 0,16-35-379,10 23 825,-5-19-940,-2-3-116,1 0 0,-1 0 0,1 0 0,0 0 1,0 0-1,0 0 0,0 0 0,0-1 0,0 1 1,0-1-1,1 1 0,-1-1 0,0 0 0,4 1 0,0 1-336,-1-1 0,1 0 0,0 0-1,0 0 1,0-1 0,0 0-1,0 0 1,0 0 0,0-1 0,0 0-1,0 0 1,7-1 0,-2-1-550,0 0 1,-1-1 0,1 0-1,-1 0 1,0-1 0,13-7-1,10-5-6082</inkml:trace>
  <inkml:trace contextRef="#ctx0" brushRef="#br0" timeOffset="8912.14">6466 172 8608,'-6'18'50,"4"-12"151,-1 0 1,1 0-1,-1 0 0,0-1 1,0 1-1,-6 7 1,7-9 696,-1 0 1,1 0-1,0 0 1,0 0-1,0 0 1,-2 8-1,2-3-832,0 0 0,1 0 0,-1-1 0,2 2 0,-1-1 0,1 0 0,1 0 0,-1 0 0,4 11 0,2-5 122,0-1 0,1 0 0,18 26 0,-16-27-63,-8-11-83,1 1-1,1 0 1,-1 0-1,0 0 1,1-1-1,-1 0 0,1 1 1,0-1-1,0 0 1,0 0-1,0 0 1,0-1-1,0 1 1,1-1-1,-1 0 1,0 0-1,1 0 1,-1 0-1,1 0 1,-1-1-1,1 0 1,-1 1-1,1-1 1,-1-1-1,1 1 1,-1 0-1,1-1 0,-1 0 1,1 0-1,3-1 1,0 0 26,-1-1-1,1 0 1,-1 0 0,1-1 0,-1 0 0,0 0-1,-1 0 1,1-1 0,-1 0 0,0 0-1,0 0 1,0 0 0,7-13 0,-7 10-24,-2-1-1,1-1 1,-1 1 0,0-1 0,-1 1 0,0-1 0,-1 0 0,0 1-1,0-1 1,-1 0 0,-1-12 0,1 15-18,-1-1-1,0 1 1,0-1-1,-1 1 1,0 0-1,0 0 1,-1-1-1,0 2 1,0-1-1,0 0 1,-1 1-1,0-1 1,-1 1-1,1 0 1,-8-7-1,10 11-124,-1-1 0,0 1-1,0 0 1,0 0 0,0 1-1,-1-1 1,1 1 0,0-1-1,-1 1 1,1 0-1,-1 0 1,1 0 0,-1 1-1,1 0 1,-1-1 0,0 1-1,1 0 1,-1 0 0,1 1-1,-1-1 1,1 1 0,-1 0-1,1 0 1,-1 0 0,1 0-1,-1 1 1,1-1-1,-4 3 1,-3 2-8015,3-1 7700,1 0-640,-10 8-3626</inkml:trace>
  <inkml:trace contextRef="#ctx0" brushRef="#br0" timeOffset="9971.14">7002 321 4664,'-7'-2'-848,"6"2"1179,0 0 0,1 0 0,-1 0 0,1 0 0,0-1 0,-1 1 0,1 0 0,-1 0 0,1-1 0,-1 1 0,1 0 0,0-1 0,-1 1 0,1 0 0,-1-1-1,1 1 1,0-1 0,0 1 0,-1-1 0,1 1 0,0-1 0,0 1 0,-1-1 0,1 1 0,0-1 0,-1-1 697,-2-3 1685,2 3-1440,-4 10-1305,1 0 215,-1 1 0,1 0-1,1 0 1,0 0 0,0 0-1,0 1 1,2-1 0,-1 1-1,0 18 1,2-23-160,0-1 0,1 1 0,-1-1 0,1 0-1,0 0 1,0 1 0,1-1 0,-1 0 0,1 0 0,0 0 0,0 0 0,0 0-1,0-1 1,1 1 0,0-1 0,0 1 0,0-1 0,0 0 0,0 0 0,0 0-1,1-1 1,-1 1 0,1-1 0,0 0 0,4 2 0,-4-2 1,0-1 1,-1 0-1,1 1 1,0-2-1,0 1 1,0 0-1,0-1 1,0 0-1,-1 0 1,1 0-1,0 0 1,7-2-1,42-16 163,-18 4 36,-32 13-201,1-1 0,-1 1 0,0-1 1,0 0-1,0 0 0,0 0 0,0 0 0,0-1 1,0 1-1,-1-1 0,1 0 0,-1 1 0,0-1 1,0 0-1,3-6 0,1-2 28,-1-1 1,0 0-1,2-13 0,-5 18-9,-1 3 34,-1 0 0,0-1-1,-1 1 1,1 0 0,-1 0 0,0 0 0,0-1-1,0 1 1,0 0 0,-1 0 0,-2-6-1,-2-4 148,4 10-190,1-1-1,-1 1 1,-1 0 0,1 0 0,-1 0 0,1 0 0,-1 0 0,0 1 0,-1-1 0,1 1 0,0 0 0,-1 0-1,0 0 1,0 0 0,0 1 0,0-1 0,0 1 0,0 0 0,-6-1 0,-8-3-52,1 1-1,-1 1 1,-29-3 0,17 11-1080,17 3-6509</inkml:trace>
  <inkml:trace contextRef="#ctx0" brushRef="#br0" timeOffset="10325.73">7322 304 9776,'-51'-5'326,"45"4"1309,17 9 1085,16 13-1519,-24-19-506,-2 1 3,7 18-361,-4-8-117,0 0 0,2 0 1,-1-1-1,1 0 0,1 0 0,0 0 0,1-1 1,0 0-1,13 12 0,-10-13-35,-4-3-114,-1-2-1,1 1 1,0-1-1,0 0 0,9 4 1,-13-8-34,1 1 0,0-1-1,-1 0 1,1-1 0,0 1 0,-1 0 0,1-1 0,0 0-1,0 0 1,0 0 0,-1-1 0,1 1 0,0-1 0,0 0 0,3-1-1,-2 0 6,-1 0 0,1 0 0,0 0 0,-1 0 0,0-1 1,0 0-1,1 0 0,-2 0 0,1 0 0,0 0 0,-1-1 0,1 0 0,-1 0 0,0 0 0,0 0 0,-1 0 0,1-1 0,-1 1 0,0-1 0,0 1 0,2-9 0,-2 5 33,-1 0-1,1 0 1,-1 0-1,-1 0 1,1 0 0,-1-1-1,-1 1 1,0 0-1,0 0 1,0 0 0,-1 0-1,-4-10 1,4 14-71,0 1 0,0-1 1,-1 1-1,0 0 0,1 0 0,-1 0 1,0 0-1,0 1 0,-1-1 0,1 1 1,-1 0-1,-4-3 0,-3-1 30,6 2-101,0 1 0,-1 0 0,1 0 0,-1 0 0,0 1-1,-8-3 1,11 4-311,0 1-1,0 0 0,0 0 0,1 0 0,-1 0 1,0 0-1,0 0 0,0 1 0,0-1 1,1 1-1,-1 0 0,0 0 0,1 0 0,-1 0 1,0 0-1,-2 2 0</inkml:trace>
  <inkml:trace contextRef="#ctx0" brushRef="#br0" timeOffset="10711.27">7721 259 9592,'-5'1'13,"-4"2"281,0 0 1,-1-1 0,1 0 0,0 0 0,-1-1 0,0 0 0,-15-2 0,27 1 99,0 0 1,0 1 0,0-1-1,0 0 1,-1 1 0,1-1-1,0 1 1,0-1 0,0 1-1,0 0 1,-1 0 0,4 2-1,-4-1-288,1 0-1,-1 0 0,0 1 1,0-1-1,0 0 0,-1 1 1,1-1-1,0 1 0,-1-1 0,1 5 1,1 10-16,1-1 0,1 0 1,0 0-1,1-1 0,1 1 1,11 19-1,-14-29-62,0-1 0,1 0 0,0 1 0,0-2 0,0 1 1,0 0-1,1-1 0,0 0 0,0 0 0,0 0 0,0 0 0,1-1 1,-1 0-1,1 0 0,0-1 0,0 0 0,0 0 0,0 0 0,12 2 0,-7-3 17,6 2 64,-1-1 0,1-1 0,21-1 1,-35-1-79,1 0 0,-1 0 0,0 0 0,0 0 0,0 0 0,0-1 0,0 1 0,0-1 0,-1 0 1,1 0-1,0 0 0,-1 0 0,1 0 0,-1-1 0,0 1 0,0-1 0,0 1 0,0-1 0,0 0 0,-1 0 0,1 0 1,-1 0-1,0 0 0,2-6 0,0-2 70,0-1 0,-1 1 0,0-1-1,-1 1 1,1-16 0,-3 18 58,-1 0-1,0 0 1,0 0-1,0 1 0,-1-1 1,-1 1-1,1 0 1,-1 0-1,-8-12 0,11 18-168,0 1 0,0-1 0,0 0-1,0 1 1,-1-1 0,1 1 0,-1 0-1,1-1 1,-1 1 0,1 0 0,-1 0 0,0 0-1,0 0 1,1 0 0,-1 0 0,0 1-1,0-1 1,0 0 0,0 1 0,0 0-1,0-1 1,0 1 0,0 0 0,0 0-1,0 0 1,0 0 0,0 0 0,0 1 0,0-1-1,0 1 1,0-1 0,0 1 0,1 0-1,-5 1 1,-13 3-578,17-4 315,0-1 0,-1 1 0,1 1 0,0-1 0,0 0 0,0 1 0,0-1 0,0 1 0,0-1 0,1 1 0,-1 0 0,0 0 0,1-1 0,0 1 0,-1 1 0,1-1 0,0 0 0,0 0 0,-2 4 0,3-4-3155</inkml:trace>
  <inkml:trace contextRef="#ctx0" brushRef="#br0" timeOffset="11129.24">8188 130 10936,'-39'66'2437,"40"-67"-2310,0 1-1,-1 0 1,1 0-1,-1 0 1,1 0 0,-1 0-1,1 0 1,0-1 0,-1 1-1,1 0 1,-1 1-1,1-1 1,-1 0 0,1 0-1,0 0 1,-1 0 0,1 0-1,-1 1 1,1-1 0,-1 0-1,1 0 1,-1 1-1,1-1 1,-1 0 0,1 1-1,0 0 1,13 9 1190,-12-4-1208,0 0 0,-1 0 1,1 0-1,-1 0 0,0 1 1,-1-1-1,0 0 0,0 1 1,0-1-1,-2 9 0,1 10-145,1-17 132,-1 11 47,1-1-1,1 0 0,1 0 0,0 0 1,1 0-1,11 32 0,-14-48-108,1 0 0,0 1 0,0-1 0,0 0 0,0 0 0,0 0 0,0 0 0,1 0 0,-1-1 0,1 1 0,-1 0 0,1-1 0,0 1 0,-1-1 0,1 1 0,0-1 0,0 0 0,0 0 0,0 0 0,0 0 0,0 0 0,1 0 0,-1-1 0,0 1 0,4 0 0,-1-2 44,0 0 0,0 0 0,0-1-1,0 0 1,-1 0 0,1 0 0,0-1-1,-1 1 1,0-1 0,7-6 0,41-38 62,-38 33-81,55-56 29,-42 39-153,0 1-297,-24 28-316,-3 2 661,0 0 1,1 0 0,-1-1-1,1 1 1,-1 0-1,0 0 1,1 0 0,-1 0-1,0 0 1,1-1 0,-1 1-1,0 0 1,1 0 0,-1 0-1,0-1 1,1 1-1,-1 0 1,0-1 0,0 1-1,1 0 1,-1-1 0,0 1-1,0 0 1,0-1 0,1 0-1,3-4-1392,0 4-3272</inkml:trace>
  <inkml:trace contextRef="#ctx0" brushRef="#br0" timeOffset="11791.62">8312 452 12016,'13'-8'186,"-11"6"-63,0-1 0,0 2 0,1-1-1,-1 0 1,1 0 0,-1 1 0,1-1 0,0 1-1,0 0 1,0 0 0,0 0 0,0 0 0,-1 1 0,1-1-1,0 1 1,1 0 0,-1-1 0,5 2 0,3 1 3004,-10-2-3085,-1 0-1,0 0 0,1 0 1,-1 0-1,0 1 0,1-1 1,-1 0-1,0 0 0,1 0 1,-1 0-1,0 0 0,1 1 1,-1-1-1,0 0 0,0 0 1,1 1-1,-1-1 0,0 0 1,0 0-1,1 1 0,-1-1 1,0 0-1,0 1 0,0-1 1,0 0-1,1 1 0,-1-1 1,0 0-1,0 1 0,0-1 1,0 0-1,0 1 0,0-1 1,0 0-1,0 1 0,0-1 1,0 1-1,0-1 0,0 1 1,1 5 139,1 0 0,0-1 1,0 1-1,1 0 1,-1-1-1,1 1 0,1-1 1,5 8-1,-6-10-179,0 0 1,0-1-1,0 1 1,0-1-1,0 0 0,1 0 1,-1 0-1,1 0 0,0-1 1,-1 0-1,1 1 1,0-1-1,0 0 0,5 0 1,83 17-154,-89-18 122,-1-1-1,1 1 1,0 0 0,0-1-1,0 0 1,-1 1 0,1-1-1,0 0 1,-1 0 0,1-1-1,-1 1 1,1 0 0,-1-1-1,4-3 1,32-30-338,-28 25 386,-7 6-78,-1-1 0,1 0 0,-1 0 0,0 0 0,0 0 0,-1-1 1,1 1-1,-1 0 0,-1-1 0,1 1 0,-1 0 0,1-1 0,-2-6 0,2-5-256,-1 15 312,3-22 59,0 30 170,3 9-148,2 1-33,-4-8 37,0 0-1,-1 1 0,0-1 0,0 1 1,0 0-1,-1 0 0,-1-1 0,2 15 0,-3-18-36,1 0-1,0 0 0,0 0 0,1 0 0,-1 0 0,1-1 0,0 1 0,1 0 1,-1-1-1,1 0 0,0 1 0,0-1 0,0 0 0,5 5 0,-6-7-22,0 0-1,1 1 1,-1-1-1,0 0 1,1 0 0,-1-1-1,1 1 1,-1 0-1,1-1 1,0 0-1,0 1 1,0-1-1,0 0 1,0-1-1,0 1 1,0 0-1,0-1 1,0 0-1,0 1 1,0-1-1,0-1 1,0 1-1,0 0 1,4-2-1,5-6-13,29-47 136,-34 43-115,0 1 0,1 0 0,1 1 1,0 0-1,19-17 0,-26 25-100,-1 1 86,-1 1 1,0-1-1,1 1 1,-1-1-1,1 1 1,-1-1-1,1 1 0,0-1 1,-1 1-1,1 0 1,-1-1-1,1 1 1,0 0-1,-1 0 0,1-1 1,0 1-1,-1 0 1,1 0-1,0 0 0,-1 0 1,1 0-1,0 0 1,0 0-1,-1 0 1,1 0-1,0 0 0,-1 0 1,1 0-1,0 1 1,-1-1-1,1 0 1,0 0-1,-1 1 0,1-1 1,-1 0-1,1 1 1,0-1-1,-1 1 1,1-1-1,-1 1 0,1-1 1,-1 1-1,0-1 1,1 1-1,-1 0 1,0-1-1,1 2 0,3 1 103,12 21 80,-4 17-115,-12-39-68,3-2 3,4-1-15,-1 0 0,1-1 0,-1 0 0,0 0 0,1 0 0,-1-1 0,0 0 0,0 0 0,-1 0 0,1-1-1,0 0 1,-1 0 0,0 0 0,9-10 0,5-4 24,-17 16 46,1 0 0,0 0 0,0 0 0,0 0 0,0 0 0,0 0 0,0 1 0,0-1 0,1 1 0,-1 0 0,0 0 0,6 0 0,-6 1-34,-1 0-1,1 0 0,-1 0 1,0 1-1,1 0 0,-1-1 1,0 1-1,1 0 0,-1 0 1,0 0-1,0 0 0,0 1 1,0-1-1,0 0 0,0 1 1,0-1-1,-1 1 0,1 0 1,2 3-1,10 13 183,-1 0 0,16 29-1,-1 11-3794,-19-44-431,-2-4-7588</inkml:trace>
  <inkml:trace contextRef="#ctx0" brushRef="#br0" timeOffset="12167.76">9495 210 10848,'-5'40'10138,"-11"15"-8600,1 0-1349,3-12 234,-2 0 0,-21 44 0,-15 44-1094,43-109-688,2 0 0,-4 24 0,9-43 899,0 0 0,0-1 0,0 1 0,0-1 0,1 1 0,-1-1 0,1 1 0,-1-1 0,1 1 0,1 2 0,3 8-8546</inkml:trace>
  <inkml:trace contextRef="#ctx0" brushRef="#br0" timeOffset="12554.6">9875 172 11120,'-76'31'1826,"76"-31"-1729,0 0 0,0 0 0,0 0 0,0 0 0,1 0 1,-1 0-1,0 0 0,0 0 0,0 0 0,1 0 0,-1 0 0,0 0 0,0 1 0,0-1 0,1 0 0,-1 0 0,0 0 0,0 0 0,0 0 0,0 0 0,0 0 0,1 1 0,-1-1 0,0 0 0,0 0 0,0 0 0,0 0 0,0 0 1,0 1-1,0-1 0,0 0 0,1 0 0,-1 0 0,0 1 0,0-1 0,0 0 0,0 0 0,0 0 0,0 0 0,0 1 0,0-1 0,0 0 0,0 0 0,0 0 0,0 1 0,0-1 0,0 0 0,-1 0 0,1 0 0,0 1 0,0-1 1,0 0-1,0 0 0,0 0 0,0 0 0,0 0 0,0 1 0,-1-1 0,1 0 0,0 0 0,-9 18 584,3-11-643,-2 3 340,1 0 0,0 0 1,0 1-1,1-1 0,0 2 0,-5 15 1,8-18-248,0 1 0,1-1 0,1 1 0,0 0 0,0 0 1,1-1-1,1 17 0,1-17-102,1-1 1,0 0-1,0 0 1,1 0-1,0 0 1,0 0-1,1-1 1,0 0-1,0 0 1,1 0-1,0-1 1,0 1-1,0-2 1,1 1-1,0-1 1,0 0-1,0 0 1,1 0-1,0-1 1,0-1-1,0 1 1,0-1-1,10 2 1,-16-4 38,0 2-136,1 3-699,8 17 1686,-12-12-4638,-11-4-6598,-12-1 8517,-10 4-2266</inkml:trace>
  <inkml:trace contextRef="#ctx0" brushRef="#br0" timeOffset="12929.46">6034 893 10848,'45'-7'12,"-26"4"1816,1 0 1,23 0-1,-20 10 168,-9-1-1412,33 3 86,-1-3 0,1-1 0,0-3 0,65-5 0,-21 2-224,1104 32 1089,-5 38-2358,-1107-65 559,154 18-672,279 78-916,-439-84 604,-75-16 306,-12-5-4112,-1 0-3459</inkml:trace>
</inkml:ink>
</file>

<file path=word/ink/ink1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7:44:46.69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0 904,'0'0'0,"7"4"0,7 1 0,7 4-200</inkml:trace>
</inkml:ink>
</file>

<file path=word/ink/ink1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7:44:42.65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0 4488,'0'0'5956,"4"1"-5579,114 18 1883,-86-17-2121,-27-3-105,-1 1-1,0 0 1,0 1-1,1-1 1,-1 1-1,0 0 1,0 0 0,0 0-1,8 4 1,-4-2 15,-1 1 1,1-1-1,0 0 1,0-1-1,0 0 1,0 0-1,0-1 1,0 0-1,0 0 1,1-1-1,-1 0 1,0 0-1,9-2 1,-4 2-23,1 0 0,0 2 0,-1-1 0,1 2 1,-1 0-1,1 0 0,-1 1 0,0 1 0,15 7 0,11 3 53,52 7 456,48 24-1417,-125-42 908,70 25 361,-45-19-123,-23-6-169,-1 0-1,27 2 1,-27-3-4,1 0 0,0 1 0,-1 1-1,0 0 1,25 14 0,-28-15-238,0 0-1,0-1 1,24 3 0,-4 0 1010,-25-4-884,1 0 1,-1 1 0,1 0 0,12 7 0,6 4-9,14 0 47,-26-10-11,-1 0-1,1 2 0,22 12 1,-16-8 13,1-1 0,0 0-1,0-2 1,0 0 0,1-2 0,34 5 0,-21-3-132,-25-5 110,1-1 0,-1 0 0,14-2 0,-7 1-41,-4 1 53,-1 0 0,1 0 1,-1 1-1,0 1 0,16 5 0,-23-7-4,35-2 113,-3 1-137,48 15 10,-72-13 4,1-1 1,21-1 0,-25 0-3,0 0 0,0 0-1,0 1 1,0 0-1,19 5 1,-11 2 15,-14-6-9,-1 0 1,1-1-1,-1 0 1,1 1-1,0-1 0,0-1 1,5 2-1,-3-2 17,-1 0-1,0 0 1,1 1 0,-1 0-1,0 0 1,0 0-1,0 1 1,0-1-1,0 1 1,0 0 0,0 1-1,-1-1 1,1 1-1,-1 0 1,5 4 0,-6-4-9,0-1 1,0 0 0,1 1 0,-1-1-1,1-1 1,-1 1 0,1 0 0,-1-1 0,1 0-1,0 0 1,5 1 0,-5-1-10,1 0-1,-1 0 1,0 0 0,0 1-1,0 0 1,0 0 0,0 0-1,6 4 1,-5-2-8,-1 0-1,0-1 0,1 0 0,0 1 1,0-2-1,0 1 0,0-1 1,0 1-1,1-1 0,-1-1 1,6 2-1,-1 0 44,0 1 0,0 0 1,0 0-1,11 7 0,-14-6-40,0-1 1,1 0-1,0-1 0,0 0 1,0 0-1,1 0 0,12 1 1,-12-3 7,-1 0 1,0 1-1,1 0 0,-1 0 1,0 1-1,12 5 1,11 4 558,32 2-860,-38-9 101,41 13 1,-56-15 116,1 2 173,0-1 1,1 0-1,-1-1 1,1 0-1,0-1 1,22 2-1,26 6 152,-35-7-166,-19-1-71,1-2 1,-1 1-1,1-1 0,11 0 0,-14 0-5,0 0-1,0 0 0,1 0 0,-1 1 0,0 0 0,0 0 0,0 0 0,4 2 0,16 2 18,-22-5 11,0 1 0,0 0 0,1 0 0,-1 0 0,0 0 0,0 1 0,0-1 0,0 0 0,0 1 0,0 0 0,-1-1 0,1 1 0,-1 0 0,1 0 0,-1 0 0,2 2 1,4 4 47,-1 0-85,-2-4-22,0 1-1,0-1 1,0 0-1,0 0 1,1-1-1,-1 1 1,1-1-1,0 0 1,8 4-1,-11-6 21,-1 0-97,4 0 4,-1 1-1,1-1 1,-1 1 0,0 0 0,1 0 0,3 4-1,3 0-85,-3-1 81</inkml:trace>
</inkml:ink>
</file>

<file path=word/ink/ink1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12:24.17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17 451 1080,'0'0'5453,"0"-3"-4222,-1-7-920,1 0 0,-1 0 0,-1 0 0,0 0 1,0 0-1,-1 1 0,-7-18 0,9 25-271,0-1 0,0 1 0,0 0 0,0 0 0,0 0 0,-1 0 0,1 0 0,-1 0 0,1 1 0,-1-1 0,0 0 0,0 1 0,0-1-1,0 1 1,0 0 0,0-1 0,0 1 0,0 0 0,-1 0 0,1 1 0,0-1 0,-1 0 0,1 1 0,-1-1 0,1 1 0,0 0 0,-1 0 0,1 0 0,-1 0 0,1 0 0,-1 1 0,1-1 0,0 1 0,-1-1 0,1 1 0,0 0 0,0 0 0,-4 2 0,-5 3 225,1 0 1,-1 1 0,1 0 0,0 1-1,1 1 1,0-1 0,-11 14 0,7-6 192,0 0 0,2 1 0,-17 31 0,16-19-101,2 0 0,0 1 0,3 0 0,0 0 0,-2 36-1,8-63-337,0 8 87,-1 1 0,1 0 1,1 0-1,0 0 1,2 13-1,-1-22-97,-1 0 1,1-1-1,0 1 1,0 0-1,0-1 1,0 1-1,0-1 1,1 1-1,-1-1 1,1 0-1,-1 1 1,1-1 0,0 0-1,0 0 1,0 0-1,0 0 1,0-1-1,0 1 1,1-1-1,-1 1 1,0-1-1,1 0 1,-1 1-1,1-1 1,0-1-1,-1 1 1,6 1-1,-3-1 5,-1-1 0,0 1-1,1-1 1,-1 0 0,0 0-1,1 0 1,-1-1 0,1 1 0,-1-1-1,0 0 1,0 0 0,0-1 0,1 1-1,-1-1 1,0 0 0,-1 0 0,5-3-1,-3 1 28,1-1-1,-1 0 1,-1 0-1,1 0 0,-1 0 1,0-1-1,0 0 1,0 0-1,4-11 0,2-7 5,-2 0 0,-1 0 0,-2-1 0,6-41 0,12-65 1744,-20 118-942,1 11-453,5 21-339,0 3-29,-1-4-65,-1 0 1,9 38 0,-1-4-44,-2-19-2863,3-5-2413,4-2-3467,-4-8 6625</inkml:trace>
  <inkml:trace contextRef="#ctx0" brushRef="#br0" timeOffset="468.33">307 73 5472,'-2'-46'3350,"4"19"1997,-1 33-5185,0 0 1,1-1-1,0 1 1,0 0-1,0-1 0,1 0 1,0 1-1,3 4 1,4 8 316,67 165 2070,-34-86-2070,66 163 1378,-98-230-1727,43 138 403,-52-157-530,0 0 0,0 0 0,-1 0 0,-1 16 1,0-22-16,0 0 1,0 0-1,-1 0 0,0 0 1,0 0-1,0-1 1,0 1-1,-1 0 1,0 0-1,0-1 1,-5 9-1,1-9-241,0 1 0,0-1 0,-1-1-1,1 1 1,-1-1 0,0-1-1,0 1 1,0-1 0,-9 2 0,1 0-273,-23 6-887,-52 7 0,19-5-1382,2 1-5485</inkml:trace>
</inkml:ink>
</file>

<file path=word/ink/ink1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24:18.52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871 723 2784,'0'4'-34,"1"0"0,0-1 0,0 1 0,0 0 0,1-1 0,-1 1 0,1-1 0,4 7 0,10 24 123,5 115 4831,-13-82-1610,-5-29-2826,-2 49-1,1 23-1810,-1-94-3097,-2 2 2870,-1 1 1039,1 23-1045</inkml:trace>
  <inkml:trace contextRef="#ctx0" brushRef="#br0" timeOffset="3494.48">3278 1888 992,'196'-22'25,"-48"-2"41,141-20 864,-159 34-1128,172 11 0,-112 3 325,29-12 2870,-115 2-1514,40-4 436,40-2-498,-93 5-812,160-31 1,-65 7-423,-60 12-728,-86 13-162,48 0 1,-82 6 855,-3 0 220,19 8-11,64 27 456,-80-32-679,0-1-1,0 0 0,1 0 0,-1-1 0,0 0 1,1 0-1,-1 0 0,1-1 0,0 0 1,-1 0-1,13-2 0,-11 0-62,-2 2-300,1-1 0,-1 0 0,0-1 0,-1 1 0,1-1 0,0 0 0,0-1 0,9-5 0,3 1-2070,-11 6-2420</inkml:trace>
  <inkml:trace contextRef="#ctx0" brushRef="#br0" timeOffset="4342.37">3937 1703 2696,'46'-80'-357,"111"-146"1,74-42-244,-96 101 499,-92 111 96,180-253-100,-157 217-275</inkml:trace>
</inkml:ink>
</file>

<file path=word/ink/ink1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23:27.82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2913 816,'0'0'41,"4"8"-2,6 8 203,0 1 0,2-2 0,-1 0-1,27 26 1,-11-18 964,57 37 0,-46-34 2038,-36-24 55,-3-5-2158,-72-186 3141,52 117-3604,6 18-206,-1-13-378,10 35-2,1 0 0,1 0 0,2 0 0,1-1 0,1 1 0,2 0 0,11-59 0,-12 85-191,0 1-1,1-1 1,0 0-1,0 0 1,6-10-1,-7 14 126,0 1-1,0-1 1,1 0 0,-1 1 0,1-1 0,-1 1-1,1-1 1,0 1 0,-1 0 0,1 0-1,0 0 1,0 0 0,0 0 0,0 0-1,4-1 1,-5 2-37,-1 0 1,1 0-1,0 1 1,0-1-1,0 0 0,0 1 1,0-1-1,0 0 0,-1 1 1,1-1-1,0 1 0,0-1 1,0 1-1,-1 0 0,1-1 1,0 1-1,-1 0 1,1-1-1,-1 1 0,1 0 1,-1 0-1,1 0 0,-1-1 1,1 3-1,7 14-38,-5-11-5,-1 0 0,0 1-1,0-1 1,-1 1-1,1-1 1,-1 1-1,-1-1 1,1 1-1,-2 13 1,1-11-12,-16 237-112,14-157 1000,2-88-811,-1-1-1,1 0 1,0 0 0,0 1 0,0-1 0,0 0 0,0 1-1,0-1 1,0 0 0,0 0 0,0 1 0,0-1-1,0 0 1,0 1 0,0-1 0,0 0 0,0 0 0,0 1-1,0-1 1,0 0 0,0 1 0,0-1 0,0 0 0,0 0-1,1 1 1,-1-1 0,0 0 0,0 0 0,0 1 0,0-1-1,1 0 1,-1 0 0,0 0 0,0 0 0,1 1-1,-1-1 1,0 0 0,0 0 0,1 0 0,-1 0 0,0 0-1,0 0 1,1 1 0,-1-1 0,0 0 0,1 0 0,-1 0-1,0 0 1,0 0 0,1 0 0,-1 0 0,0 0-1,1 0 1,-1 0 0,0-1 0,0 1 0,1 0 0,-1 0-1,0 0 1,0 0 0,1 0 0,-1-1 0,15-14-113,8-18-221,33-68 1,-37 63 125,48-95-2109,-56 112 2409,-5 0-81,5-24 8,-8 29 46,-1-1 1,0 0 0,-1-26-1,-1 42-77,-11 14-80,8 1 68,1 0 0,1 0 1,0 0-1,1 0 0,0 0 1,2 0-1,-1 0 0,1 0 1,1 0-1,1 0 0,5 14 1,-8-20 19,21 40 10,0-19-30,-21-28 13,-1-1 0,1 1-1,-1-1 1,1 1 0,-1-1-1,0 1 1,1-1 0,0 1-1,-1-1 1,1 0 0,-1 1-1,1-1 1,-1 0 0,1 0-1,0 1 1,-1-1-1,1 0 1,0 0 0,-1 0-1,1 0 1,0 0 0,-1 1-1,1-1 1,0-1 0,-1 1-1,1 0 1,0 0 0,-1 0-1,1 0 1,0 0 0,-1-1-1,1 1 1,-1 0 0,1 0-1,0-1 1,-1 1-1,1 0 1,-1-1 0,1 1-1,-1-1 1,1 1 0,-1-1-1,1 1 1,-1-1 0,0 1-1,1-1 1,-1 1 0,0-1-1,1 0 1,-1 1 0,0-1-1,1-1 1,2-2 7,7-43 10,-5 11 81,-3 0 1,-1 0-1,-5-54 0,2 84-98,2-1-1,-1 1 1,1 0-1,0-1 1,0 1-1,1 0 1,0-7-1,1-1 275,19 19-51,-2 16-278,-10-11 88,0-1 0,1 1 0,0-1 0,14 9 0,-15-14 148,1-7-136,-9 2-43,1-1-1,0 0 0,-1 0 0,0 0 0,1 0 1,-1 0-1,0 0 0,0-1 0,0 1 0,-1 0 1,1 0-1,0-1 0,-1 1 0,1-1 1,-1 1-1,0 0 0,0-1 0,0-3 0,-7-47 26,5 45-27,-3-19 26,-2-14-10,-1 0-1,-2 1 0,-2 0 1,-2 0-1,-22-45 0,-51-83 149,86 165-183,-1 1 0,1-1 0,-1 1 0,0-1 0,0 1 0,0 0 0,0 0 0,0 0 0,-4-3 0,5 5 10,0-1 0,0 0-1,0 0 1,0 0 0,0 0-1,0 0 1,0 0-1,0 0 1,0 0 0,1 0-1,-1 0 1,0-1 0,1 1-1,-2-2 1,1 7-79,0 3 83,0 1 1,1-1-1,-1 1 0,1-1 1,1 1-1,0 0 0,0-1 1,0 0-1,4 11 0,26 73-4,-25-76 5,7 20 20,2-1-1,1 0 1,23 35 0,-34-60-12,1 0 1,1 0-1,0-1 0,0 0 0,1 0 0,0-1 1,0 0-1,0 0 0,1-1 0,0 0 0,1 0 1,-1-1-1,1-1 0,0 0 0,14 5 0,-20-8-5,-1-1-1,0 1 1,1-1-1,-1 0 1,1 0-1,-1 0 1,0 0-1,1 0 1,-1-1-1,1 0 1,-1 1-1,0-1 1,0 0-1,1-1 1,-1 1-1,5-4 1,-3 2-4,-1 0 0,1-1 0,-1 0 0,0 0 0,0-1 0,0 1 0,0-1 0,-1 0 0,3-5 0,2-5 4,-1-1 0,-1 1-1,0-1 1,-1 0 0,5-32 0,-5 3 121,-2-75 1,-3 97-318,-10-16 211,10 51-107,-1-6 85,1 0 1,0 0-1,1-1 0,-1 1 1,1 0-1,0 0 1,1-1-1,-1 1 1,5 10-1,2 5 28,-7-17-33,1 1 1,-1-1-1,1 1 0,0-1 0,0 0 1,0 1-1,0-1 0,1 0 0,0-1 1,-1 1-1,2 0 0,-1-1 0,7 6 1,2-3-21,-10-5-40,0-1 0,0 1-1,1 0 1,-1 0 0,0-1-1,0 1 1,1-1 0,-1 0-1,0 0 1,1 1-1,-1-2 1,0 1 0,5-1-1,0 0-364,-5 1-2015</inkml:trace>
  <inkml:trace contextRef="#ctx0" brushRef="#br0" timeOffset="409.58">411 2151 7448,'0'0'3248,"19"-1"-3248,-8-9 1168,2-3 8,-2 6-1176,18-23-88,19-18 88,-5 3-80,3-4 80,-12 12-72,-6 8 72,33-38-9104</inkml:trace>
  <inkml:trace contextRef="#ctx0" brushRef="#br0" timeOffset="2474.5">918 1143 992,'-9'35'34,"6"-29"-18,2 0 0,-1 0 1,0 0-1,1 0 0,0 0 1,0 11-1,3 4 835,1 1 0,0 0 1,2-1-1,12 37 0,41 78 1688,-7-20-1745,38 81 454,-87-193-954,0 3-761,0 0 0,1 0 0,-1-1 0,1 1 0,1-1 0,-1 1 0,1-1 1,1-1-1,-1 1 0,1 0 0,0-1 0,0 0 0,0 0 0,1-1 0,-1 1 0,11 5 0,10 3-586</inkml:trace>
  <inkml:trace contextRef="#ctx0" brushRef="#br0" timeOffset="3188.69">1154 1461 992,'3'11'87,"-1"-1"-1,2 1 1,-1-1 0,1 1 0,1-1 0,0 0-1,1-1 1,-1 1 0,14 15 0,-11-17 397,-1 1 0,2-1 0,-1-1 0,1 0 0,0 0 0,1-1 0,-1 0 0,1 0 0,14 5 0,-22-10 1448,-4-7-1625,-1 0 1,1 0 0,0 0 0,0 0-1,0-6 1,-2-3-5,-82-247 1262,79 240-1414,-2 1 0,0 0-1,-1 0 1,-1 1 0,-1 1-1,-14-19 1,24 36-151,1-1 0,-1 1 0,0-1 0,1 0 0,0 1 0,-1-1 0,1 0 1,0 0-1,0 1 0,1-1 0,-1 0 0,1 0 0,-1 0 0,1 0 0,0 0 0,0 0 0,1-4 0,14 31 402,-10-14-533,4 5 71,0 1 0,1-1-1,1-1 1,0 0 0,19 18 0,-20-22 386,-6-6-387,-1 0 0,1-1 1,-1 1-1,1-1 0,8 5 0,-11-7 50,0-1 0,0 1 0,0-1-1,0 0 1,0 1 0,0-1 0,1 0-1,-1 0 1,0 0 0,0 0 0,0 0-1,0 0 1,0 0 0,0 0 0,1 0 0,-1 0-1,0-1 1,0 1 0,0 0 0,0-1-1,0 1 1,0-1 0,0 1 0,0-1-1,0 0 1,0 1 0,0-1 0,-1 0-1,1 1 1,0-1 0,0 0 0,1-2-1,3-5 174,1-1-1,-1-1 0,0 1 1,-1-1-1,0 0 1,-1 1-1,5-21 1,10-78-242,-18 103 70,3-14 132,-1 0 0,-1 0 0,-1 0 0,0 0 1,-7-34-1,-2-15-11,6 60-16,2 10 153,7 17 215,5 0-445,-1 2 0,0-1 0,-2 2 0,8 29 0,18 45-101,-4-18 39,9 19-435,-37-94 123,-1-1 1,1 1-1,-1-1 0,1 0 0,0 0 0,0 0 1,0 0-1,0 0 0,1 0 0,-1-1 1,0 1-1,5 1 0,2 2-6417</inkml:trace>
  <inkml:trace contextRef="#ctx0" brushRef="#br0" timeOffset="3612.32">1443 583 992,'-3'6'183,"1"1"1,1 0-1,-1-1 0,1 1 0,0 0 1,1 0-1,0 0 0,0-1 1,0 1-1,1 0 0,2 11 0,3 3 552,1 0 0,11 26-1,9 24-27,9 48 981,-18-73-1604,-9-33-84,3 1 487,-12-13-682,11 13 1618,-5-12 9,-4-13-292,-2-22-390,8-62 0,-6 84-647,0 0 0,1 1 0,0-1 1,1 1-1,0-1 0,1 1 0,0 0 0,0 1 1,12-16-1,-16 24-137,0-1 0,0 1 0,1 0 0,-1 0 0,1-1 0,-1 1 0,1 0 0,0 0 0,-1 1 0,1-1 0,0 0 0,-1 0 0,1 1 0,0-1 0,0 1 1,0 0-1,-1-1 0,1 1 0,0 0 0,0 0 0,0 0 0,0 0 0,0 1 0,-1-1 0,1 0 0,0 1 0,0-1 0,0 1 0,-1 0 0,1 0 0,0-1 0,-1 1 0,1 0 0,-1 0 0,3 3 0,-1-2 95,0 0-1,0 0 1,0 1-1,0 0 0,-1 0 1,1 0-1,-1 0 0,0 0 1,1 0-1,-2 0 1,1 1-1,0-1 0,-1 1 1,1-1-1,-1 1 0,1 4 1,-1 19-177,0 0 0,-2 0 1,-1-1-1,-9 45 0,9-65-352,0 0 1,0-1-1,-1 1 0,0-1 1,0 0-1,-7 9 0,-9 15-3538,8-11 400</inkml:trace>
  <inkml:trace contextRef="#ctx0" brushRef="#br0" timeOffset="4047.21">1854 875 3768,'1'17'835,"0"0"0,2 0 0,5 19 0,1 11 1657,-9-46-2438,0-1 0,0 1 1,0 0-1,0-1 1,0 1-1,0 0 0,0-1 1,0 1-1,0 0 1,-1-1-1,1 1 0,0-1 1,0 1-1,-1-1 0,1 1 1,0 0-1,-1-1 1,1 1-1,-1-1 0,1 0 1,-1 1-1,1-1 0,-1 1 1,1-1-1,-1 0 1,1 1-1,-1-1 0,1 0 1,-1 1-1,1-1 0,-1 0 1,0 0-1,1 0 1,-1 1-1,0-1 0,1 0 1,-1 0-1,0 0 0,1 0 1,-1 0-1,0 0 1,-10-41-52,2 7 494,1-1 1,-4-44 0,11 66-349,0 1 0,1 0-1,1 0 1,0 0 0,1 0 0,1 0 0,-1 0-1,2 0 1,0 0 0,8-17 0,3-9-125,-13 32-12,0 0 0,0 0-1,1 0 1,-1 1 0,1-1 0,0 1 0,1-1 0,-1 1 0,1 1 0,6-8 0,-8 11 562,-3 5-613,0 0 0,0 1 1,0-1-1,1 0 0,-1 1 0,2 7 0,-1-12 31,-1 55 94,-1 0 0,-11 55 0,11-88-1395,0 39 0,2-53 415,0-6-1566</inkml:trace>
  <inkml:trace contextRef="#ctx0" brushRef="#br0" timeOffset="4512.15">1951 401 992,'0'37'2812,"10"-25"83,-9-11-2813,0-1-1,0 1 1,0 0-1,0 0 1,0-1-1,0 1 1,-1 0-1,1 0 1,0 0-1,-1 0 1,1 0-1,-1 0 1,1 0-1,-1 0 1,1 0-1,-1 0 1,1 0-1,-1 2 1,2 7 519,0 0 1,1-1 0,0 1 0,0-1-1,1 1 1,0-1 0,8 11 0,-6-7-431,1 0 1,7 23 0,-3-7-583,-9-23 466,1 0 1,-1 0-1,0 1 1,0-1-1,0 10 1,-2-13-885,1 0 0,-2 0 1,1 0-1,0 0 0,-1 0 1,1 0-1,-1 0 0,0 0 1,-2 4-1,-4 8-166,-4 9-598</inkml:trace>
  <inkml:trace contextRef="#ctx0" brushRef="#br0" timeOffset="4937.57">1749 1 7352,'69'50'-230,"-40"-31"-9,43 38 0,-30-15 1559,0 1 0,-3 2 0,42 64 0,-76-100-1346,0-1 0,-1 1 0,-1 1 0,0-1 1,0 0-1,0 1 0,1 16 0,-2-11-437,6 28-4615,-5 6 3459,-2-1 1134,7 65-1075</inkml:trace>
</inkml:ink>
</file>

<file path=word/ink/ink1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20:48.04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71 697 7712,'5'10'551,"-5"-9"-228,1-1-1,-1 1 1,0 0 0,0 0 0,1 0 0,-1 0 0,0-1 0,1 1 0,-1 0 0,1-1 0,-1 1 0,1 0-1,-1-1 1,1 1 0,0 0 0,-1-1 0,1 1 0,0-1 0,-1 1 0,2 0 0,0-2 146,0 0 1,0-1 0,-1 1-1,1 0 1,0-1 0,-1 1-1,0 0 1,1-1 0,-1 0-1,3-3 1,9-13-45,0-1 0,-1-1 1,14-30-1,-1 2-109,30-59 247,-27 50-6,68-103 1,-62 108-263,9-18-198,-33 53-114,2 1 1,0 1 0,1-1 0,17-15-1,-29 31 17,-1-1 0,0 1 0,0 0 0,1-1-1,-1 1 1,0 0 0,0-1 0,1 1 0,-1 0 0,0-1 0,1 1-1,-1 0 1,0-1 0,1 1 0,-1 0 0,1 0 0,-1-1-1,0 1 1,1 0 0,-1 0 0,1 0 0,-1 0 0,1 0 0,-1 0-1,1 0 1,-1 0 0,0 0 0,1 0 0,-1 0 0,1 0-1,-1 0 1,1 0 0,-1 0 0,1 0 0,-1 0 0,0 1-1,1-1 1,-1 0 0,1 0 0,-1 0 0,0 1 0,1-1 0,-1 0-1,0 1 1,1-1 0,-1 0 0,0 1 0,1-1 0,-1 0-1,0 1 1,0-1 0,1 0 0,-1 1 0,0-1 0,0 2-1,3 20 3,-3-20-3,1 28 2,-2 0 0,-5 35 0,2-31 147,1 49 1,9-21-28,2-1 0,4 0 0,1-1-1,35 92 1,7-33-363,-37-91-263,-7-13-210,-10-13-599,4-36-7171,-3 15-341</inkml:trace>
  <inkml:trace contextRef="#ctx0" brushRef="#br0" timeOffset="881.95">1518 138 6280,'-12'62'6488,"3"-10"-4336,5-27-1467,1 0-1,0 34 1,0 1-102,-6 61 407,5 0 1,21 208 0,11-192-504,0 0 15,-13-49-466,-8-50 11,4 48 1,-8-6 249,-1-12 30,15 91-1,2-17-119,1 207-1,-8-73-120,10 195-205,-28-164 549,0 58-257,19-83 340,28 490-111,-12-453-12,-17-155-292,12 219 159,10 174-176,-27-361 65,-2-16-101,23 304 289,-24-382-509,0-36 141,2 322 17,-5-75-2787,-3-296 930</inkml:trace>
  <inkml:trace contextRef="#ctx0" brushRef="#br0" timeOffset="2521.71">592 8047 6728,'2'-2'181,"0"-1"-1,0 1 1,0 0 0,0 0 0,1 0 0,-1 0 0,1 0-1,-1 0 1,1 1 0,0-1 0,-1 1 0,1 0-1,0 0 1,0 0 0,0 0 0,6-1 0,53-6 613,-53 7-834,245-12 3072,-108 7-1690,107-4-422,246-17 189,-261 17-760,-14 2-448,-186 5 86,1327-113-137,-937 66 68,-58 6 765,90 3-119,-412 37-384,307-35 103,562-49 498,-370 39-515,168-9-262,124 12 320,-470 30-291,321-18 260,-292 16-332,-55 4-3,-202 5 275,134-5 10,653-46 466,-555 14-661,95-8-48,-280 33 146,51-3 91,74 4-332,-155 8 561,283-59-1,-397 62-522,91-16-14,-128 25 93,0 0 1,0 0-1,1 1 1,9 1-1,-11 0 57,1-2 0,-1 1 0,0 0 0,0-1-1,0 0 1,7-2 0,-13 2-59,1 0-1,-1 0 1,1-1 0,-1 1 0,1-1-1,-1 1 1,1 0 0,-1-1 0,0 1-1,1-1 1,-1 1 0,0-1 0,1 1 0,-1-1-1,0 1 1,1-1 0,-1 1 0,0-1-1,0 0 1,1 0 0,-1 0-12,0 0 0,0 0 0,1 0 0,-1 0 0,0 0 0,1 1 0,-1-1 0,1 0 0,-1 0 0,1 1 0,0-1 0,-1 0 0,1 1 0,-1-1 0,1 0 0,0 1 0,0-1 0,0 0 0,0 1-272,0 0 0,0 0 0,0 0 0,0-1 0,0 1 0,0 0 0,0-1 0,0 1 0,0-1 0,0 1 0,0-1 0,0 0 1,-1 1-1,1-1 0,0 0 0,0 1 0,-1-1 0,1 0 0,-1 0 0,1 0 0,0 0 0,-1 0 0,0 0 0,1 1 0,-1-1 0,1 0 1,-1 0-1,0 0 0,0 0 0,0 0 0,1 0 0,-1-1 0,0 1 0,0 0 0,-1 0 0,1 0 0,0 0 0,0 0 0,0 0 0,-1 0 1,1-1-1,-3-11-7796</inkml:trace>
  <inkml:trace contextRef="#ctx0" brushRef="#br0" timeOffset="4782.46">4428 7481 14256,'0'0'1880,"1"6"-907,12 74-231,-3 0 0,-3 150 0,-7-177-708,8 219 291,-3-243 95,-1-16-3001,0-1 0,1 0 0,11 19 0,2 6-2945</inkml:trace>
  <inkml:trace contextRef="#ctx0" brushRef="#br0" timeOffset="5629">7117 7267 3232,'15'15'647,"-4"-5"1115,-1 0 1,-1 1-1,0 0 1,0 0 0,12 23-1,-10-14-1499,-1 0 0,-1 1 0,0-1 0,-2 2 0,-1-1 0,0 1 0,-2 0-1,0 0 1,-2 1 0,0 30 0,-6 3-250,-3-1-13,-2-4 0,-19 98-5897,17-95-1309</inkml:trace>
  <inkml:trace contextRef="#ctx0" brushRef="#br0" timeOffset="6588.62">10096 7020 992,'3'3'-396,"8"6"4472,-11-8-3945,0-1 0,0 0 1,0 1-1,0-1 0,1 0 0,-1 0 1,0 1-1,0-1 0,0 0 1,1 1-1,-1-1 0,0 0 1,0 0-1,1 0 0,-1 1 0,0-1 1,1 0-1,-1 0 0,0 0 1,1 0-1,-1 0 0,0 1 1,1-1-1,-1 0 0,0 0 1,1 0-1,-1 0 0,0 0 0,1 0 1,-1 0-1,0 0 0,1 0 1,-1 0-1,1-1 0,-1 1 1,0 0-1,1 0 0,-1 0 0,0 0 1,0 0-1,1-1 0,-1 1 1,1 0-1,8 46 4169,1 176-2436,3 36-1660,-11-239 330,7 60-2485,12 49-8404,-10-76 8342</inkml:trace>
  <inkml:trace contextRef="#ctx0" brushRef="#br0" timeOffset="7633.3">12967 6874 2520,'0'0'9209,"0"6"-7977,24 244 1292,12-61-5845,-15-100-4699</inkml:trace>
  <inkml:trace contextRef="#ctx0" brushRef="#br0" timeOffset="11938.12">6959 8564 992,'41'-13'868,"-30"9"-158,-1 0 1,1 1 0,0 0 0,0 1 0,0 0 0,0 1 0,12 0-1,-11 1-87,-9 0-379,1 0 1,-1 0 0,1 1 0,-1-1 0,1 1 0,-1 0 0,0 0 0,5 1 0,-8-1-218,1-1 1,-1 1-1,0-1 0,0 1 1,1-1-1,-1 1 0,0-1 1,0 1-1,0-1 1,1 1-1,-1-1 0,0 1 1,0-1-1,0 1 0,0-1 1,0 1-1,0-1 0,0 1 1,0 0-1,0-1 0,0 1 1,0-1-1,-1 1 0,1-1 1,0 1-1,0-1 1,-1 1-1,1-1 0,0 1 1,0-1-1,-1 0 0,1 1 1,0-1-1,-1 1 0,1-1 1,-1 0-1,1 1 0,-1-1 1,-18 21 212,16-18-119,-96 97 852,97-98-900,-80 104 1879,75-95-1721,0 1 0,1 0 1,0 0-1,0 0 0,2 1 0,-1 0 1,-4 24-1,9-35-211,-1 0 0,0 1 0,1-1 0,0 1 0,0-1 0,-1 1 0,1-1 0,1 1 0,-1-1 0,0 1 0,1-1 1,-1 1-1,1-1 0,0 1 0,0-1 0,0 0 0,0 1 0,0-1 0,0 0 0,1 0 0,-1 0 0,1 0 0,-1 0 0,1 0 0,0 0 0,0-1 0,0 1 0,0-1 1,0 1-1,0-1 0,0 0 0,0 1 0,1-1 0,-1-1 0,0 1 0,1 0 0,-1 0 0,1-1 0,-1 1 0,1-1 0,-1 0 0,1 0 0,2 0 0,12-1 146,0 0 1,0-1-1,0 0 0,32-11 0,-42 12-161,16-5-423,-19 6 213,1-1 1,-1 0 0,0 0 0,1 0 0,-1-1-1,0 0 1,0 0 0,0 0 0,0 0 0,0 0 0,0-1-1,5-5 1,3-3-1802,2-3-6634</inkml:trace>
  <inkml:trace contextRef="#ctx0" brushRef="#br0" timeOffset="12435.63">7539 8595 6368,'-37'23'965,"2"1"1,0 3-1,2 0 1,-37 41-1,18-13 1507,-66 94-1,96-115-2392,14-25-76,1 1-1,-8 30 0,14-38-108,0 1 1,1 0 0,-1-1-1,0 1 1,1-1 0,0 1-1,-1 0 1,1-1 0,0 1-1,0 0 1,1 2 0,0-4-29,-1 1 0,1-1 1,-1 0-1,1 0 1,0 0-1,-1 0 1,1-1-1,0 1 1,0 0-1,0 0 1,0 0-1,0 0 1,0-1-1,0 1 1,0-1-1,0 1 0,0 0 1,0-1-1,0 0 1,0 1-1,0-1 1,1 0-1,-1 0 1,0 1-1,2-1 1,11 1-7227</inkml:trace>
  <inkml:trace contextRef="#ctx0" brushRef="#br0" timeOffset="12956.42">7844 8615 6904,'-98'99'4563,"6"-7"-3309,75-73-1059,2 1 1,0 0-1,1 1 1,1 1-1,2 0 0,-15 36 1,26-57-166,0 0 1,0 0-1,0 0 0,0-1 1,0 1-1,0 0 0,1 0 1,-1 0-1,0 0 0,0 0 1,1-1-1,-1 1 0,0 0 1,1 0-1,-1-1 0,1 1 1,-1 0-1,1 0 0,0-1 1,-1 1-1,1-1 0,-1 1 1,1 0-1,0-1 0,0 0 1,-1 1-1,1-1 0,0 1 1,0-1-1,0 0 0,-1 1 1,1-1-1,0 0 0,0 0 1,1 0-1,34 8 783,-35-8-799,1 0 49,42 7 354,1-2-1,-1-2 0,63-4 1,-42-13-970,-40 5-2321,-22 8-39</inkml:trace>
  <inkml:trace contextRef="#ctx0" brushRef="#br0" timeOffset="12957.42">7889 8757 6104,'-18'72'7096,"0"135"-2876,12-5-3373,7-186-833,1 1 0,1-1 0,5 17 0,3 20-90,5 2-2950,-12-36-7267</inkml:trace>
  <inkml:trace contextRef="#ctx0" brushRef="#br0" timeOffset="13864.44">9804 8582 992,'0'0'6577,"4"-1"-4932,28-14-884,-11 5-205,34-10 1,-50 18-498,-1 1 0,1-1 0,0 1 1,0 1-1,-1-1 0,1 1 0,0 0 1,0 0-1,-1 0 0,1 1 0,0-1 0,0 1 1,7 2-1,-10-2-40,0 0 0,-1-1 0,1 1-1,0 0 1,0 0 0,-1 0 0,1 1 0,0-1 0,-1 0 0,1 0-1,-1 1 1,0-1 0,1 1 0,-1-1 0,0 1 0,0 0-1,0 0 1,0-1 0,0 1 0,1 3 0,-2-3-12,0 0-1,0 0 1,0 0 0,-1 0 0,1 0-1,0 0 1,-1 0 0,1 0 0,-1 0 0,0 0-1,1 0 1,-1 0 0,0 0 0,0 0-1,-1 0 1,-1 1 0,-6 9 12,-1-2 0,-1 0 0,0 0-1,-18 12 1,18-13 73,-83 56 227,99-67-345,0 2 0,0-1-1,0 0 1,0 1 0,1 0 0,-1 1 0,0-1 0,6 2-1,11-1-106,38-3-64,-46 0 177,0 1 0,1 0 1,-1 1-1,0 1 0,1 1 0,-1 0 1,17 4-1,-30-5 52,1-1-1,-1 0 1,0 1-1,0-1 1,0 1-1,0-1 1,0 1 0,0-1-1,0 1 1,0 0-1,0-1 1,0 1 0,0 0-1,0 0 1,0 0-1,-1 0 1,1 0 0,0 0-1,-1 0 1,1 0-1,-1 0 1,1 0 0,-1 0-1,1 0 1,-1 0-1,0 1 1,1-1-1,-1 0 1,0 0 0,0 0-1,0 1 1,0-1-1,0 0 1,0 0 0,0 0-1,-1 1 1,1-1-1,0 0 1,-1 0 0,1 0-1,-1 0 1,1 0-1,-1 0 1,1 0 0,-1 0-1,-1 2 1,-2 4-106,-1-1 0,0 1 1,0-1-1,-1 0 0,-6 6 1,-29 25 441,-2-2 0,-75 47 0,46-39-714,70-42-1618</inkml:trace>
  <inkml:trace contextRef="#ctx0" brushRef="#br0" timeOffset="14232.27">10586 8524 992,'-32'30'1,"28"-25"6794,-5 5-6359,-4 2 418,0 0 1,-1 0 0,0-2-1,-1 1 1,-22 11 0,18-12-466,1 2 0,0 0 1,-16 15-1,20-14-196,-48 45 252,-97 116 1,157-172-447,0 0 0,1 1 0,-1-1-1,1 1 1,-1 0 0,1-1 0,0 1 0,0 0 0,-1 5 0,2-7-81,0 0 1,0 1-1,0-1 1,0 0 0,0 1-1,0-1 1,0 0-1,1 1 1,-1-1-1,0 0 1,1 1-1,-1-1 1,1 0 0,0 0-1,-1 1 1,1-1-1,0 0 1,0 0-1,0 0 1,1 1 0,7 1-6712,8-7 5705,-11 2 439,19-2-1957</inkml:trace>
  <inkml:trace contextRef="#ctx0" brushRef="#br0" timeOffset="14626.02">10828 8573 992,'-13'13'-601,"8"-8"2305,-1-1 0,1-1 0,-1 1 0,0-1 0,-9 4 0,-7 1-787,13-4-672,0 0-1,1 0 1,-1 1 0,1 0 0,0 1 0,0-1 0,1 2 0,-12 10 0,-50 66 329,32-36-662,25-34-168,1 1 0,-11 18 0,20-29 272,1-1 0,-1 1 0,1-1-1,-1 1 1,1 0 0,0 0 0,0-1-1,0 1 1,0 0 0,1 0-1,-1 0 1,1 0 0,0 0 0,0 0-1,0 0 1,0 0 0,0 0 0,1 0-1,0 0 1,0 3 0,0-5 37,1 1-1,-1-1 1,0 1 0,1-1 0,-1 0-1,1 1 1,-1-1 0,1 0 0,0 0-1,-1 0 1,1 0 0,0-1 0,0 1-1,-1 0 1,1-1 0,0 1-1,0-1 1,0 0 0,0 1 0,4-1-1,41-2 768,-40 1-712,71-9 327,104-28 1,-120 23 48,-22 11-27,-9 2-3654,-9-3-5913,-7 1 6937</inkml:trace>
  <inkml:trace contextRef="#ctx0" brushRef="#br0" timeOffset="15013.57">10891 8678 7176,'-1'4'267,"1"-1"0,0 1 0,0 0 0,0 0 1,1-1-1,-1 1 0,1 0 0,0-1 0,0 1 0,2 5 1,-1-4 153,0 0 0,-1 1 0,0-1 0,0 1 0,0 6 0,0 4 84,0 0 0,0 0 0,2-1 0,0 1 0,1-1 0,9 23 0,12 45 223,-23-74-729,0 0 0,-1 1 0,0 0 0,0-1 0,-1 1 0,-2 16 0,-15 1-4344,12-12-3815</inkml:trace>
  <inkml:trace contextRef="#ctx0" brushRef="#br0" timeOffset="17513.59">13022 8076 8072,'0'1'-91,"0"0"0,0 1 0,0-1 0,0 0 0,0 0 0,0 1 0,0-1 0,-1 0 0,1 0 0,0 1 0,-1-1 0,1 0 0,-1 0 0,1 0 0,-1 0 0,0 0 0,1 0 0,-1 0 0,0 0 1,0 0-1,0 0 0,0 0 0,0 0 0,0 0 0,-2 1 0,-34 29-2990,32-26 2907,-16 10 521,2 2 1,0 0-1,2 1 1,0 1-1,0 1 0,-17 29 1,16-25-67,12-16 446,-1 1-1,1 0 0,0 0 1,-8 18-1,14-26-642,-1 0 0,1 1 0,-1-1 0,1 1 0,-1-1 1,1 1-1,0-1 0,0 1 0,0-1 0,0 1 0,0-1 0,0 1 0,0-1 0,0 1 0,0-1 1,1 1-1,-1-1 0,1 1 0,-1-1 0,1 0 0,0 1 0,-1-1 0,1 0 0,0 1 0,0-1 1,0 0-1,0 0 0,0 0 0,0 0 0,0 0 0,0 0 0,1 0 0,-1 0 0,0 0 0,1 0 1,-1-1-1,0 1 0,1-1 0,2 2 0,16 4 352,1 0 0,0-1-1,1-1 1,-1-1 0,24 0 0,110-5 301,-155 2-732,30-7-473,-21 0-8401</inkml:trace>
  <inkml:trace contextRef="#ctx0" brushRef="#br0" timeOffset="17939.48">13079 8255 992,'-1'6'901,"0"0"1,0 1-1,0-1 0,-1 0 1,0 0-1,0-1 0,-1 1 1,-3 7-1,2-5-243,0-1 0,1 1 0,-4 16 0,2 13 666,2 0 0,2 57 1,1-54-833,-1-34-449,1-4-43,0-1 0,0 1 0,0-1 0,0 0 1,1 1-1,-1-1 0,0 1 0,0-1 0,1 0 0,-1 1 1,1-1-1,0 0 0,-1 0 0,1 1 0,0-1 0,-1 0 1,1 0-1,0 0 0,0 0 0,0 0 0,2 1 1,-2 2-3,-1-3 0,1 0 1,-1 0-1,1 0 0,0 0 0,-1-1 0,1 1 0,0 0 0,-1 0 0,1-1 0,0 1 0,0 0 0,0-1 0,-1 1 0,1 0 0,0-1 0,0 0 0,0 1 0,0-1 0,2 1 1,6 2 882,14-7-12286,-19 3 11446,13-4-2614</inkml:trace>
  <inkml:trace contextRef="#ctx0" brushRef="#br0" timeOffset="18374.44">13420 8176 992,'4'0'-399,"6"-1"1931,-10 1-1477,0 0 0,0-1 1,1 1-1,-1 0 0,0 0 0,0 0 0,0 0 1,0-1-1,0 1 0,1 0 0,-1 0 0,0 0 1,0-1-1,0 1 0,0 0 0,0 0 0,0 0 1,0-1-1,0 1 0,0 0 0,0 0 0,0 0 1,0-1-1,0 1 0,0 0 0,0 0 0,-2-4 6754,-13 25-4263,8-9-1829,-1 0 1,-1 0-1,-11 12 0,-19 25 169,1 2-584,-1-1 0,-49 46 1,21-23 178,48-54-429,-1 0 0,-24 17 0,26-23-131,1 1 0,1 0 0,-21 25 0,35-22 455,0-3-4088,14-14 1779,2 0-6247</inkml:trace>
  <inkml:trace contextRef="#ctx0" brushRef="#br0" timeOffset="18761.05">13596 8276 5384,'0'0'5992,"-3"2"-5132,-35 30-252,21-18-241,1 0 1,0 0 0,-25 31-1,11-9 223,-2-1 1,-40 34-1,54-55-479,15-12-87,0 0 0,0 0 1,0 0-1,0 0 1,1 0-1,-1 0 1,1 1-1,-1-1 0,1 1 1,0 0-1,0 0 1,0 0-1,1 0 0,-1 0 1,1 0-1,-1 0 1,1 0-1,-1 5 0,2-5 15,1 0 0,-1-1 0,1 1-1,0-1 1,0 1 0,0-1 0,0 1-1,0-1 1,1 0 0,-1 0 0,1 1-1,-1-1 1,1 0 0,0 0 0,0-1-1,0 1 1,0 0 0,0-1 0,0 1-1,1-1 1,-1 1 0,0-1-1,4 1 1,6 3 125,-1 0 1,1-1-1,18 4 0,1-1-60,0-1 0,0-2 0,0-1 0,42-1 0,-53-3-109,25-2-1135,-42 2 434,0 0-1,1 0 1,-1 0-1,-1-1 1,1 1-1,0-1 1,5-3-1,6-6-6966</inkml:trace>
  <inkml:trace contextRef="#ctx0" brushRef="#br0" timeOffset="18762.05">13667 8390 3768,'-2'29'9263,"-6"15"-5987,0 14-2700,1 29 10,4 1 0,4-1 0,14 97 0,-7-133-1613,-1 3-3803,-3-19-3836</inkml:trace>
  <inkml:trace contextRef="#ctx0" brushRef="#br0" timeOffset="19891.14">4102 8711 992,'6'5'7963,"-1"3"-3623,8 28-2926,-8-19-541,41 112 46,-7-17-1326,-10-37-3182,-15-51-276,-2-4-1175</inkml:trace>
  <inkml:trace contextRef="#ctx0" brushRef="#br0" timeOffset="20295.2">4481 8787 904,'1'2'171,"-1"0"-1,1 1 1,-1-1-1,1 0 1,-1 1-1,0-1 1,0 1-1,0-1 1,0 0-1,-1 1 1,1-1 0,0 0-1,-1 1 1,0-1-1,0 0 1,1 0-1,-3 3 1,-25 40 5508,0-2-2707,-6 36-1585,-30 107 1,31-46-627,32-138-831,1 0-1,-1-1 1,1 1 0,-1-1 0,1 1 0,0 0-1,0-1 1,0 1 0,0 0 0,0-1 0,0 1-1,0 0 1,0-1 0,1 1 0,-1 0-1,1-1 1,-1 1 0,1-1 0,0 1 0,-1-1-1,1 1 1,0-1 0,0 0 0,0 1 0,0-1-1,0 0 1,1 0 0,-1 0 0,0 1 0,0-1-1,1-1 1,-1 1 0,1 0 0,-1 0 0,1 0-1,-1-1 1,1 1 0,-1-1 0,1 1-1,3 0 1,-3-2-569,0 0-1,0 0 1,0 0-1,0 0 1,0-1-1,0 1 1,0 0-1,0-1 0,0 1 1,2-4-1,2-1-780,6-3-527</inkml:trace>
  <inkml:trace contextRef="#ctx0" brushRef="#br0" timeOffset="20688.86">4771 8912 816,'-10'27'1804,"0"0"-1,-3 0 1,-27 45-1,-15 32 2431,-20 56-2880,75-159-1345,-1 1-1,1-1 1,-1 1-1,1-1 0,0 0 1,0 1-1,-1-1 1,1 1-1,0-1 0,1 1 1,-1-1-1,0 1 1,0-1-1,0 1 1,1-1-1,0 3 0,3 9 940,-4-12-910,0-1 0,1 1 1,-1 0-1,1-1 0,-1 1 0,1 0 0,-1-1 1,1 1-1,-1-1 0,1 1 0,0-1 1,-1 1-1,1-1 0,0 0 0,-1 1 0,1-1 1,0 0-1,0 1 0,-1-1 0,1 0 0,0 0 1,0 1-1,1-1 0,19 2 125,5-3 78,-1-1 0,0-1 0,0-1 1,45-14-1,92-43-911,-156 58 573,-2 2 188,12-4-3448,-6-1-3755</inkml:trace>
  <inkml:trace contextRef="#ctx0" brushRef="#br0" timeOffset="21126.8">4911 9092 3144,'-4'39'4046,"2"80"-1,7-64-3027,1 0-1,19 68 1,-11-64-1536,-10-42-2298,-1-6-4210</inkml:trace>
  <inkml:trace contextRef="#ctx0" brushRef="#br0" timeOffset="72902.19">1344 5937 2520,'0'0'2585,"4"0"-410,91 12 3017,-55-6-3530,56 1 0,202-22 1345,-147 4-2975,-135 9 23,1-1 1,0 0-1,-1-2 0,30-11 0,-40 14-341,2-2-2139,-17 4-8422,3 1 12294,-12 4-4727</inkml:trace>
  <inkml:trace contextRef="#ctx0" brushRef="#br0" timeOffset="73417.67">105 5685 3232,'-20'26'1870,"14"-14"104,1 1-1,0 0 1,1 0 0,-3 15 0,0 0-405,-20 96 34,13-55-888,10-42-571,1 0 0,1 1 1,2 28-1,0-37-112,0-17-88,-1 0-1,1 1 0,0-1 0,1 0 0,-1 1 0,0-1 0,1 0 1,-1 1-1,1-1 0,0 0 0,-1 1 0,1-1 0,0 0 0,0 0 1,1 0-1,-1 0 0,0 0 0,1 0 0,-1 0 0,1-1 0,0 1 1,0 0-1,-1-1 0,1 1 0,0-1 0,0 0 0,0 0 1,0 0-1,5 2 0,-2-2-454,0 0 1,0-1-1,1 1 0,-1-1 1,0 0-1,0-1 0,0 1 1,0-1-1,1 0 1,-1 0-1,0-1 0,6-2 1,28-7-3557,-5 3 434</inkml:trace>
  <inkml:trace contextRef="#ctx0" brushRef="#br0" timeOffset="73846.12">533 5685 5112,'-8'1'334,"0"0"-1,0 1 1,0 0 0,0 0 0,0 1 0,0 0 0,1 0-1,-1 0 1,1 1 0,0 1 0,0-1 0,1 1-1,-1 0 1,-7 9 0,6-6-114,1 1-1,0 1 1,0-1 0,1 1 0,1 0-1,0 0 1,0 1 0,1 0 0,-5 16-1,5-7-35,0-1-1,1 1 0,1-1 1,1 1-1,1 0 1,1-1-1,0 1 0,2 0 1,0-1-1,1 1 1,11 32-1,-9-40-30,1 0-1,0 0 1,1-1 0,0 0-1,1 0 1,0-1 0,1 0-1,0 0 1,13 9 0,-14-13 17,0 0 1,1-1 0,-1 0-1,1-1 1,0 0 0,0 0 0,1-1-1,19 3 1,-23-5-101,1 0 0,-1 0-1,0-1 1,1 0 0,-1-1 0,0 0-1,1 0 1,-1 0 0,0-1 0,0 0 0,0 0-1,0-1 1,8-4 0,-3-2 25,0 0 1,-1 0-1,0-1 1,0 0 0,-1-1-1,-1 0 1,1-1-1,-2 0 1,0 0-1,0-1 1,-1 0-1,-1 0 1,0-1-1,7-27 1,-10 28-93,0-1 0,-1 1 0,0-1 0,-1 0 0,-1 0 0,0 0 0,-1 1 0,0-1 0,-1 0 0,-1 0 0,0 1 0,-1 0 0,-6-17 0,2 11-508,-1 0 1,-1 1 0,-1 0-1,0 0 1,-1 1 0,-1 1-1,0 0 1,-19-16 0,9 10-1556,-15-12-6613</inkml:trace>
  <inkml:trace contextRef="#ctx0" brushRef="#br0" timeOffset="74936.42">1780 6383 3056,'15'3'565,"0"-1"0,0-1 0,-1 0 0,1-1 0,0-1 0,0 0 0,-1-1 0,1-1 0,25-7 0,45-7 1495,34 8-1145,-56 5 124,76-14 1,505-70 71,-482 69-749,324-9 814,-474 29-1333,1-1 0,-1-1 0,1 0 1,-1-1-1,0 0 0,0 0 0,0-2 0,0 1 1,17-9-1,-27 11-916,1-15-1642,-2-1-4418</inkml:trace>
  <inkml:trace contextRef="#ctx0" brushRef="#br0" timeOffset="75968.15">1545 5453 992,'0'0'1160,"14"4"349,22 5 1670,62 7 1,109-6 270,-139-8-2835,167-9 582,-31-2-206,257-3-1045,61-1 16,-243 40-146,-126-8 169,-108-13-109,1 3 0,62 21 0,-52-14 3,-42-12 192,0 0-1,0-1 1,1-1 0,-1 0-1,1-1 1,-1-1 0,26-1-1,-32 0-70,1 1 0,-1 0 0,0 0-1,0 1 1,13 3 0,-12-3 57,0 1 1,0-1 0,0 0-1,-1-1 1,12-1-1,-11 0 19,-1-1-1,1 0 1,-1 0-1,0-1 1,0 0-1,0-1 1,10-6-1,-16 9 556,-13 20-377,-74 92-226,15-21-4,49-60 113,-19 34-1,34-52-89,0 1 0,1-1 0,0 1 0,1 0 0,0 0 0,-2 17 0,5-21-74,-1-1 0,-1 0 0,1 0 1,-1 0-1,-1 0 0,0-1 0,0 1 0,-5 7 0,9-15 27,-1 0-1,1 1 0,0-1 0,0 0 1,0 1-1,0-1 0,-1 0 0,1 1 1,0-1-1,0 0 0,0 0 0,0 1 1,0-1-1,0 0 0,0 1 0,0-1 1,0 0-1,0 1 0,0-1 0,0 0 1,0 1-1,0-1 0,1 0 0,-1 1 1,0-1-1,0 0 0,0 1 0,0-1 1,1 0-1,-1 0 0,0 1 1,0-1-1,0 0 0,1 0 0,-1 1 1,0-1-1,0 0 0,1 0 0,-1 0 1,0 0-1,1 1 0,-1-1 0,0 0 1,1 0-1,-1 0 0,0 0 0,1 0 1,-1 0-1,0 0 0,1 0 0,-1 0 1,0 0-1,1 0 0,-1 0 0,0 0 1,0 0-1,1 0 0,0 0 0,21 0-204,27-17 522,-46 16-349,16 3-2226,-30 3-2739,-10 11-672,10-4 3322</inkml:trace>
  <inkml:trace contextRef="#ctx0" brushRef="#br0" timeOffset="77087.15">4292 5566 12192,'0'0'-423,"0"14"1182,7 50 880,-1-13-913,-3 22-384,10 102 698,-9-146-834,2 0 0,0 0 1,2 0-1,12 27 0,-19-54-154,0 1 0,-1 0-1,2-1 1,-1 1 0,0-1 0,0 0 0,1 1-1,-1-1 1,1 0 0,0 0 0,0 0 0,0 0-1,0 0 1,0 0 0,0-1 0,0 1 0,0-1-1,5 3 1,-6-7-2,0 1 1,0 0-1,0 0 0,0-1 0,-1 1 0,1-1 1,-1 1-1,0-1 0,1 1 0,-1-1 0,0 1 1,-1-5-1,1 5-42,-7-119 194,-40-222 1,39 300-157,6 30-41,-6-37-29,-2 0 0,-20-58 0,29 107 32,1 0-1,0 0 0,0 0 0,0 0 1,0 1-1,-1-1 0,1 0 0,0 0 1,-1 0-1,1 1 0,-1-1 0,1 0 1,-1 0-1,1 1 0,-1-1 1,0 1-1,1-1 0,-1 0 0,0 1 1,1-1-1,-1 1 0,-1-1 0,1 1 12,1 1-1,-1-1 1,0 1-1,1-1 1,-1 1-1,1-1 1,0 1-1,-1 0 1,1-1 0,-1 1-1,1-1 1,0 1-1,-1 0 1,1 0-1,0-1 1,0 1-1,0 0 1,-1-1-1,1 2 1,-5 44 550,9-9-496,0 0-1,3 0 1,18 60-1,-8-37 202,7 82-343,-9-46-114,-13-88 223,1 0 0,-1-1-1,2 1 1,-1-1 0,7 10 0,4 11 540,-13-25-912,-2 29-484,-6-5 485,3-8-152,4-18 465,-4 4-209,1-1 153,-1-1 0,1 1 0,-1 0 0,0-1 0,-6 4 0,-2 3-27,0 0 0,-1-1 0,-1-1 0,1 0 0,-1 0 0,-1-2-1,1 0 1,-1 0 0,0-2 0,-25 5 0,-136 21 278,22-2-147,-34-6 230,-239-2 0,183-13-143,-46-3 108,283-4-233,-1-1-41,0 0 0,0 1 0,-1 1 1,1-1-1,-11 3 0,17-2 22,26-9-178,-3 0 181,0 2 0,0 0 1,0 2-1,1 0 0,0 2 0,29-1 0,-2 0 44,155-14-4442,-126 14-4651</inkml:trace>
  <inkml:trace contextRef="#ctx0" brushRef="#br0" timeOffset="77815.92">1552 5482 6904,'183'-8'6387,"-113"4"-5464,1141-51 1215,-828 30-1863,38-1-197,-61 40-256,-355-13 55,2-1 205,-1 1 1,1-1-1,-1 1 0,0 1 0,1 0 0,-1-1 0,0 2 0,10 4 0,-8-3 496,-1 1 264,-18 3-2048,-15 5-917,-21 4-7797,30-11 7774</inkml:trace>
  <inkml:trace contextRef="#ctx0" brushRef="#br0" timeOffset="78751.38">4420 5745 992,'-11'2'535,"-1"0"1,1 0-1,0 1 1,0 1-1,1 0 0,-1 0 1,1 1-1,-17 10 1,-6 8 988,-35 31 0,0 0-809,1-9 1123,-80 40-1,-50 10-165,121-62-1248,29-15-152,-4 1-217,-21 0-242,44-13 40,31-10-279,184-170-1353,-21 22 768,-33 38 879,-38 36-110,11-6 434,-99 78-69,16-17 554,-23 22-630,1 0 0,0 0 0,-1 0 0,1 0 0,0-1 0,-1 1 1,1 0-1,-1 0 0,0 0 0,1-1 0,-1 1 0,0 0 0,0-1 0,0 1 0,0 0 0,0 0 1,0-1-1,0 1 0,0 0 0,-1-2 0,0 2-21,1 0 0,-1 0 0,1 0 0,-1 1 0,1-1-1,-1 0 1,0 1 0,0-1 0,1 1 0,-1-1 0,0 1 0,0-1 0,0 1 0,0-1 0,1 1 0,-1 0 0,0-1 0,0 1-1,0 0 1,0 0 0,0 0 0,0 0 0,0 0 0,0 0 0,-1 0 0,-23 4 345,-66 40 415,23-12-713,2 3 1,-112 76 0,120-66-235,-72 71 1,89-74 319,-2-3 0,-2-1 1,-2-3-1,0-1 0,-81 41 1,77-42-158,43-26-12,0-1 0,-1 0 0,0-1 0,0 0 0,0-1 0,-15 6 0,24-10-27,0 0 0,0 0 0,0 1 0,0-1 0,-1 0 0,1 0 0,0 0 0,0 0 0,0 0 0,0 0 0,0 0 0,-1 0 0,1 0 0,0 0 0,0 0 0,0 0 0,0 0 0,0 0 0,-1 0 0,1 0 0,0 0 0,0 0 0,0 0 0,0 0 0,0 0 0,-1 0 0,1 0 0,0 0 0,0 0 0,0 0 0,0-1 0,0 1 0,0 0 0,-1 0 0,1 0 0,0 0 0,0 0 0,0 0 0,0 0 0,0 0 0,0-1 0,0 1 0,0 0 0,0 0 0,0 0 0,-1 0 0,1 0 0,0-1 0,0 1 0,0 0 0,0 0 0,0 0 0,0 0 0,0 0 0,0-1 0,0 1 0,0 0 0,0 0 0,0 0 0,0 0 0,1 0 0,-1-1 0,0 1 0,0 0 0,0 0 0,0 0 0,0 0 0,0-1 0,12-16-2486,28-27-563,-34 38 3046,38-39-4906</inkml:trace>
  <inkml:trace contextRef="#ctx0" brushRef="#br0" timeOffset="79637.2">3657 5536 6280,'-24'18'22,"20"-15"232,-1 0 0,1 0 0,0 1 0,0-1 0,-5 7 0,0-1 51,-1 0 0,0-1 0,0-1 0,-1 0 0,0 0 0,0-1-1,-1 0 1,-24 8 0,3 0-91,-80 42 907,4 5 1,-150 109 0,-108 78 711,275-195-1298,92-54-569,0 1 1,0-1-1,0 0 1,0 0-1,0 0 1,0 0-1,0 0 1,0 0-1,0 1 1,1-1-1,-1 0 1,0 0-1,1 0 1,-1 0-1,1 1 1,-1-1-1,1 0 1,-1 0-1,1 1 1,-1-1-1,1 0 1,0 1-1,-1-1 1,1 1-1,0-1 1,-1 1-1,1-1 1,0 1-1,1-1 1,66-47-560,-2-3 1,87-87-1,247-260 1131,-383 380-494,-9 11 8,0-1 0,-1 0 0,-1 0 0,1 0 0,9-18 0,-15 24-49,-1 0 0,1 1 0,-1-1 0,0 0 0,0 0 1,1 0-1,-1 0 0,0 0 0,-1 0 0,1 0 0,0 0 1,0 1-1,-1-1 0,1 0 0,-2-2 0,1 0 32,0 4-7,0-1 0,0 1 1,0 0-1,0 0 0,-1 0 0,1-1 1,0 1-1,0 0 0,0 0 0,0 1 0,0-1 1,0 0-1,0 0 0,0 0 0,0 1 1,-1-1-1,1 1 0,-1 0 0,1-1 16,-25 10-25,0 2 1,1 0-1,1 1 1,0 2-1,-28 22 1,-10 5 222,-13 12-78,3 4 0,-100 102 0,-79 105 48,212-220-107,30-33-29,-1 0 0,0-1 0,-21 18 0,3-5-219,28-24 136,0 0-1,0 0 0,0 0 1,0 0-1,0 0 0,0 0 1,1 0-1,-1 1 0,0-1 1,0 0-1,0 0 0,0 0 0,0 0 1,0 0-1,0 0 0,0 0 1,0 0-1,0 0 0,0 0 1,0 0-1,0 0 0,0 0 1,0 0-1,0 0 0,0 0 1,0 1-1,0-1 0,0 0 1,0 0-1,0 0 0,0 0 0,0 0 1,0 0-1,0 0 0,0 0 1,0 0-1,0 0 0,0 0 1,0 0-1,0 0 0,0 1 1,19-13-281,-9 3 134,0 0 1,0-1 0,-1-1 0,0 1 0,-1-1 0,0-1 0,9-18 0,2-2 72,-13 23 20,13-19-264,27-57 1,-40 73 265,1 1 0,0-1 0,0 1 0,13-13 0,1-2 67,24-41 59,16-21 13,-55 80-68,32-43 287,-35 47-267,0-1 0,-1 1 0,1 0 0,-1-1 0,0 1 0,-1-1 0,1 0-1,-1 1 1,2-10 0,-3 12-13,0 1-18,0 0 0,0 0 0,0 0-1,0-1 1,0 1 0,0 0 0,-1 0 0,1 0 0,0-1 0,-1 1 0,1 0-1,-1 0 1,1 0 0,-1 0 0,1 0 0,-1 0 0,0 0 0,1 0 0,-1 0-1,0 0 1,0 0 0,0 1 0,0-1 0,0 0 0,0 0 0,0 1 0,0-1 0,0 1-1,0-1 1,0 1 0,0-1 0,0 1 0,0 0 0,-1-1 0,1 1 0,0 0-1,0 0 1,0 0 0,-1 0 0,1 0 0,0 0 0,0 0 0,-2 1 0,-12 0-2,0 1 1,1 1 0,-1 1-1,1 0 1,-1 0-1,-17 9 1,-23 7 69,35-12-32,0 0 0,1 1 0,0 1 0,-18 12 0,-24 13 518,59-36-385,1 0 0,0 0-1,-1 0 1,1-1 0,0 1-1,0-1 1,0 1 0,0-1 0,0 1-1,0-1 1,0 1 0,1-1-1,-2-3 1,-15-24-15,10 23-125,-4-4-136,-1 0 0,0 0 0,0 1 0,-19-10 0,24 17-236,-1 0 1,1 0-1,-1 1 1,-13-1-1,-4-2-651,-42-3-4231,28 6-616</inkml:trace>
  <inkml:trace contextRef="#ctx0" brushRef="#br0" timeOffset="114617.17">5239 7133 904,'-1'4'44,"0"-1"0,0 1 0,0 0-1,-1-1 1,0 1 0,1-1 0,-1 0 0,0 1 0,0-1 0,-1 0 0,1 0-1,-6 4 1,-38 37 810,35-34-722,-216 214 2374,168-159-1326,-78 112-1,81-87 5,-17 24 116,55-82-1776,17-28-102,0-1 0,1 0-1,-1 0 1,0 1 0,1-1 0,0 1-1,0-1 1,0 0 0,1 7 0,2 5-789</inkml:trace>
  <inkml:trace contextRef="#ctx0" brushRef="#br0" timeOffset="115024.81">5674 7205 992,'-59'78'3330,"38"-50"-2972,-24 28-1,-194 247-619,137-165 762,72-100 101,-66 64 1,83-89-1085,0 0-1,1 1 0,1 0 0,-19 31 0,9-13-456,-12 18-427</inkml:trace>
  <inkml:trace contextRef="#ctx0" brushRef="#br0" timeOffset="115433.4">6423 7022 992,'4'2'2,"1"0"-1,-1-1 1,1 1 0,-1-1 0,1 0-1,7 0 1,11 3 13,-21-4 7,-7 23 930,-12 9-749,-1-1 0,-1 0-1,-2-2 1,-1 0 0,-2-2-1,0 0 1,-42 33 0,-11 7-420,-191 173-354,16 6-632,162-156 723</inkml:trace>
  <inkml:trace contextRef="#ctx0" brushRef="#br0" timeOffset="115834.39">7032 6974 816,'0'0'0,"-5"14"0,-3 0-136</inkml:trace>
  <inkml:trace contextRef="#ctx0" brushRef="#br0" timeOffset="116271.29">6967 7064 816,'-86'102'82,"-177"161"0,99-122 79,97-87 1707,-186 149-90,186-138-2418,14-11-1827</inkml:trace>
  <inkml:trace contextRef="#ctx0" brushRef="#br0" timeOffset="116674.49">8093 6829 816,'0'0'0,"-1"14"40,-9-14-40,2 1 48,-7 2-16,-15 13 8,-12 11-40,-32 17-264</inkml:trace>
  <inkml:trace contextRef="#ctx0" brushRef="#br0" timeOffset="116675.49">7649 7157 992,'-104'74'113,"71"-52"-444,-338 231 3868,212-132-5632,70-47 4087,-95 106 398,179-174-2498,0-1-1,1 1 0,0 1 1,0-1-1,-4 11 0,-13 23-3717</inkml:trace>
  <inkml:trace contextRef="#ctx0" brushRef="#br0" timeOffset="117079.62">7923 7529 2072,'0'0'0,"-47"34"0,-29 24 0,1-8 1944,-10 2-1944,11-3 1944,6-3-832,-3 7 0,2 1-1112,25-17-1264,17-12 1264,2 1-1256,6-8 1256,-24 25-3456</inkml:trace>
  <inkml:trace contextRef="#ctx0" brushRef="#br0" timeOffset="117461.93">9323 6859 4576,'0'0'-3,"-15"14"252,15-12 487,11-6 424,-10 3-485,-2 3-531,0 1 1,-1-1-1,0 1 0,0-1 0,1 0 0,-1 0 0,-1 0 1,1 0-1,0 0 0,0-1 0,-4 3 0,1 0-22,-269 200 941,265-197-1021,-263 195 662,-343 182-145,524-328 160,35-21-550,1 2 1,-85 74 0,85-44-5358,37-44 735</inkml:trace>
  <inkml:trace contextRef="#ctx0" brushRef="#br0" timeOffset="117875.33">8410 7094 992,'-63'61'1205,"-3"-2"1,-3-4-1,-1-3 0,-127 71 0,161-103-885,0 2 0,1 1 0,1 2-1,-41 40 1,15-10-208,-82 102 0,86-90-6145</inkml:trace>
  <inkml:trace contextRef="#ctx0" brushRef="#br0" timeOffset="118392.19">10094 6746 3504,'-3'7'430,"-1"1"1,1-1-1,-1 0 0,0 0 1,-1-1-1,1 1 0,-1-1 1,-10 10-1,-22 14-441,-48 30 0,21-15-942,-157 128 2730,-157 110-514,20-36-2135,249-178 852,67-44-257,-50 38 1,56-36-5057</inkml:trace>
  <inkml:trace contextRef="#ctx0" brushRef="#br0" timeOffset="118814.05">10213 7232 4576,'-447'252'180,"324"-188"55,60-27-1450,-99 76 1,106-71 2545,54-41-1408,1 0 0,-1 0 0,0 0 0,1 0 0,-1 0 0,1 0 0,-1 1 0,1-1 0,-1 1 0,1-1 0,0 1 0,0-1 0,0 1 0,0 0 0,0-1 0,0 1 0,0 0 0,0 0 0,1 0 0,-1 0 0,1 0 0,0 0 0,-1 0 0,1 0 0,0 0 0,0 0 0,0 0 0,1 2 0,-1 7-383</inkml:trace>
  <inkml:trace contextRef="#ctx0" brushRef="#br0" timeOffset="119233.47">11555 6647 4936,'0'3'1653,"-1"2"-1228,-1 1-1,0-1 1,0 0 0,0 1-1,-1-1 1,0 0 0,0 0-1,0-1 1,-1 1-1,1-1 1,-8 8 0,-58 46 124,35-30 166,-99 81-420,-234 148-1,273-197 114,-116 66-60,-124 54-1576,224-104-1892,55-36-3146</inkml:trace>
  <inkml:trace contextRef="#ctx0" brushRef="#br0" timeOffset="119654.72">12334 6588 992,'-5'11'-48,"3"-9"232,1 0 0,-1 1 0,1-1-1,0 1 1,0-1 0,0 1-1,1 0 1,-1-1 0,0 1 0,1 5-1,-1-5-5,1-1-1,-1 1 1,1 0 0,-1 0-1,0-1 1,0 1 0,0-1-1,0 1 1,-1-1-1,1 1 1,-1-1 0,1 0-1,-1 1 1,0-1 0,0 0-1,-3 2 1,-43 32 1401,27-22-978,-357 260 4999,-11 8-5655,354-257-432,-1-2 0,-1-1-1,-1-3 1,-1 0 0,-59 18-1,98-37 106,-22 6-2118,15-7-956</inkml:trace>
  <inkml:trace contextRef="#ctx0" brushRef="#br0" timeOffset="120059.05">13111 6703 3952,'-9'7'356,"1"1"1,-1 0 0,-7 10-1,9-10 64,-1 0-1,1 0 1,-1-1-1,-12 8 1,-63 29 1932,7-5-1219,-226 171-88,291-202-1062,-88 59 205,-2-5 1,-116 51-1,79-52-1542,78-36-2061,15 2 183,24-13 2870,-36 22-1245</inkml:trace>
  <inkml:trace contextRef="#ctx0" brushRef="#br0" timeOffset="124390.79">12987 6557 992,'2'12'7083,"7"44"-4832,-8-45-1982,0 1-1,0 0 0,-2 0 1,1 0-1,-3 13 0,1-14-170,1 1 0,1-1 0,0 1 0,0 0 0,3 13 0,-2-13-12,0 0 1,-1 0 0,0 0 0,-1 0 0,0 0 0,-3 13 0,2-16-72,0 0 0,1 0 0,0 1 0,1-1 0,-1 0 0,2 1 0,-1-1 0,2 0 0,-1 0 0,5 15 0,-3-16 27,-1 0 0,-1 0 0,1 1 0,-1-1 0,-1 0 0,1 0 0,-1 1 0,-1-1 0,0 0 0,-3 16 0,-2 30 925,5-41-407,1-11-534,-1-1-1,1 0 1,0 0-1,0 0 1,0 1-1,0-1 1,0 0-1,1 0 1,-1 0-1,0 1 1,0-1-1,1 0 1,-1 0-1,1 0 1,0 2-1,1 1 125,0 0 1,-1 1-1,0-1 0,0 0 0,0 1 0,0-1 0,0 8 0,-9 17-82,8-29-57,-1 2-46,1 0 1,0 0-1,-1 0 1,1-1-1,0 1 0,0 0 1,0 0-1,0 0 1,0 0-1,1 0 1,-1-1-1,0 1 0,1 0 1,0 0-1,-1-1 1,2 4-1,0-4-449</inkml:trace>
  <inkml:trace contextRef="#ctx0" brushRef="#br0" timeOffset="125295.54">13850 6749 3144,'0'1'112,"16"28"-536,-14-21 1435,-9-15 3628,-22-37-3225,20 30 524,-1-1-1,-20-23 1,63 38-637,-26 1-1214,1 0 0,-1 0-1,0 1 1,0 0 0,0 0 0,0 1-1,0 0 1,0 0 0,-1 1-1,1 0 1,-1 0 0,0 0 0,0 1-1,7 7 1,-7-7-84,0 1 0,1-1 0,-1 0 0,1-1 0,1 1 0,-1-1 1,1-1-1,-1 1 0,1-2 0,11 4 0,-18-6-4,8 1 9,-1 0 0,0 1 1,-1 0-1,1 1 0,14 5 0,-8-1-31,-9-5 15,0 1 1,0-1-1,0 1 0,0 0 0,7 6 0,-7-4 31,0 0 0,0 0 0,1-1 0,-1 0-1,1 0 1,0 0 0,1-1 0,-1 0-1,1 0 1,-1 0 0,1-1 0,8 2-1,-15-4-22,0 1-1,0 0 1,0 0-1,0 0 0,0 0 1,1-1-1,-1 1 0,0 0 1,0 0-1,1 0 0,-1-1 1,0 1-1,1 0 0,-1 0 1,1-1-1,-1 1 1,1 0-1,-1-1 0,1 1 1,0 0-1,0 0 0,8 7 156,-9-8-143,0 0-1,1 0 0,-1 0 0,0 0 0,0 0 0,0 1 0,0-1 0,0 0 1,0 0-1,1 0 0,-1 0 0,0 0 0,0 0 0,0 0 0,0 0 0,0 0 0,1 0 1,-1 0-1,0-1 0,0 1 0,0 0 0,0 0 0,0 0 0,0 0 0,1 0 1,-1 0-1,0 0 0,0 0 0,0 0 0,0 0 0,0 0 0,0 0 0,0-1 1,0 1-1,0 0 0,1 0 0,-1 0 0,0 0 0,0 0 0,0 0 0,0-1 1,0 1-1,0 0 0,0 0 0,0 0 0,0 0 0,0 0 0,0 0 0,0-1 1,0 1-1,0 0 0,0 0 0,0 0 0,0 0 0,0 0 0,0 0 0,0-1 1,0 1-1,0-2 3,-3 3-20,0 0-1,0-1 1,1 1-1,-1 0 1,1 0-1,-1 0 1,1 1-1,-5 2 1,-2 1-30,-1-1 85,-46 21 335,52-24-371,1 2-1,-1-1 1,1 0-1,0 1 1,0-1-1,0 1 1,0 0-1,1 0 1,-1 0-1,1 0 1,-1 1-1,-2 5 1,4-7-10,-1-1 1,1 1 0,-1-1-1,1 1 1,-1-1 0,0 0-1,0 0 1,0 0 0,0 1-1,0-2 1,0 1-1,-3 1 1,-10 6 7,7-1-48,-1-1 0,1 1 0,-1-1 0,0-1 0,-1 0 0,-13 6-1,19-9 66,0 1 0,0-1 0,0 1 0,1 0 0,-1 0 0,-5 6 0,0 3-2597,2 4 125,4 3-6444</inkml:trace>
  <inkml:trace contextRef="#ctx0" brushRef="#br0" timeOffset="126027.26">13813 7155 2336,'9'-18'4856,"-8"14"-4510,1 0 0,0-1 1,0 1-1,1 0 0,-1 0 0,1 1 1,0-1-1,0 1 0,0-1 1,0 1-1,1 0 0,-1 0 0,7-4 1,162-103 3211,-130 80-3081,21-11 541,-57 37-973,0-1-1,0 1 1,0-1 0,0 0 0,7-9-1,-3 3-104,15-29-30,-23 37 102,-34 7-52,-59-10 51,67 6-104,-1-2 0,-36-6 0,15 1-87,-236-44-586,179 26-3229,72 19 890,7-1-2188</inkml:trace>
  <inkml:trace contextRef="#ctx0" brushRef="#br0" timeOffset="127983.38">4610 8213 816,'15'1'4,"-10"-1"1,0 1 1,0-1-1,0 1 0,0 0 1,0 1-1,5 1 0,-8-2 586,17 28-739,-15-22 557,1 0-1,1-1 1,-1 0-1,1 0 1,0-1 0,0 0-1,1 0 1,0 0 0,0-1-1,0 0 1,0 0 0,1 0-1,-1-1 1,1-1-1,0 1 1,0-1 0,12 2-1,15 0-210,-1-1 0,67-4-1,-48 0-311,11-2 47,-1-3 0,65-14 0,-43 6 734,321-30 1015,-197 11-2458,7-1 1904,-72 29-691,-78 4-52,120-17-1,-120 7-374,1 4 0,0 3 1,75 4-1,-124 0 13,1 0 1,-1-1 0,0 0-1,1-2 1,28-7-1,-29 5 16,1 2-1,20-2 1,-22 3-40,0 0-1,19-6 1,-27 6 12,1 0-1,0 0 0,-1 1 0,1 1 1,13 0-1,13-1 10,265-24-107,-101-5 211,-122 20 236,-48 5-305,52-2 1,40-2-418,-15 1 126,35-8 68,-52 5 79,-40 6 158,69-4 42,-74 9-93,21 1 39,84-11 0,-19-15-56,-93 20 6,79-12-42,-91 13 60,0 2 0,44 0 0,-40 2 8,39-4 1,-30 0-36,69 3 1,-6 1-4,-85-2-8,1-1 0,26-8 0,18-2-6,151-10 5,-125 15-73,-20 1-94,87 3 1,-52 4 479,133-18 1,-14 0-1174,106-8 537,-163 7 321,-3 0 828,188-36-852,-114 13 197,-182 34-85,175-34 325,-124 17-72,208-20 0,-277 40-262,0-1 0,44-15 0,-41 11-208,49-8-1,-55 13 144,0-2 1,43-14-1,-56 17-2405</inkml:trace>
  <inkml:trace contextRef="#ctx0" brushRef="#br0" timeOffset="129684.6">4484 7381 992,'14'2'117,"1"0"1,-1-1-1,1 0 1,-1-1-1,1-1 1,24-4-1,21 0 1122,-18 2-22,67-15 1,17-1-601,169-9 660,100-7-783,-242 20-289,-12 13-47,-6 1-403,237-13-391,-228 13 960,143-20 1,-179 11-383,175 1 2177,286-48-4499,-312 11 3680,-109 16-2392,-43 7 2499,40-7 391,53 9-1790,-194 21 22,58-5 273,0-2 0,109-29 0,-128 25-309,-10 2-6,0 0 0,1 3-1,0 1 1,56-2 0,-47 8 44,1-2-1,0-2 1,51-10 0,-22 0-125,0 4 0,1 3 0,91 5 0,-124 0 170,0-1 0,47-9 0,21-2-203,-54 7-103,140-5 442,-93 6-142,1 0-23,-52 5-2,101-16 0,-122 12-6,28-1-29,0 3 1,69 6-1,-40 1 70,0-4 0,0-3-1,140-22 1,-197 20-63,0 1 0,1 1-1,35 4 1,55-3 271,240-24-852,-226 27 568,-98 0 58,-1-1 1,70-8-1,137-24-144,-151 21 23,-36-3 569,-46 10-492,0 0 1,1 1-1,0 0 1,18-1-1,52-3-33,-34-1-439,-41 5 115,0 1 0,1 0-1,-1 0 1,1 0 0,-1 1-1,1 0 1,-1 0 0,8 1-1,0 2-5707</inkml:trace>
</inkml:ink>
</file>

<file path=word/ink/ink1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23:22.71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53 241 8072,'14'-21'2994,"-1"-1"0,16-38 0,-28 56-2865,1 2 2615,-23 30-1260,17-22-1378,-1 1 0,0-1 0,0 0 0,-1 0 0,0 0 0,-7 5 0,-23 21-68,-144 175 609,170-194-646,1 1 0,1 0 0,0 0-1,1 0 1,-8 24 0,8-18 35,1 0 206,3 27 3,3-40-235,0 1 0,1 0 0,0-1-1,4 15 1,-2-16-8,-1 0 0,1 0-1,0 0 1,1 0 0,-1-1 0,1 1-1,0-1 1,1 0 0,-1 0-1,1-1 1,0 1 0,0-1 0,1 0-1,-1 0 1,7 3 0,3 1 5,1-1-1,-1 0 1,27 7 0,-28-10-13,-1-1 0,1 0 0,0-1 0,-1-1 0,19 0 0,-15-1-65,1 1-181,-1-2-1,0 1 0,18-5 0,-19 3 83,-9 1-167,0 0-1,0 0 1,0-1 0,-1 0 0,1 0-1,-1-1 1,8-3 0,-8 2-563,0 0 0,0 0 0,-1-1 1,1 0-1,-1 0 0,5-6 0,14-15-7413</inkml:trace>
  <inkml:trace contextRef="#ctx0" brushRef="#br0" timeOffset="361.28">0 652 9328,'3'2'235,"0"1"0,0-1 0,1 1 0,-1-1-1,0 0 1,1-1 0,-1 1 0,1-1 0,0 1 0,-1-1 0,1 0 0,0 0 0,5 0 0,64 8 5047,-44-6-4024,81 14-1072,73 10-123,-52-19-7347,-60-7-262</inkml:trace>
  <inkml:trace contextRef="#ctx0" brushRef="#br0" timeOffset="947.57">824 537 10584,'-20'42'3040,"12"-27"-2047,1 0 0,-11 32-1,17-42-872,-1 1 0,1 0-1,1-1 1,-1 1 0,1 0-1,0 0 1,0 0 0,1-1-1,0 1 1,0 0 0,0 0-1,4 8 1,-4-11-100,0-1 1,0 0-1,0 1 0,0-1 1,1 0-1,-1 0 0,1 1 0,-1-1 1,1-1-1,0 1 0,0 0 1,0 0-1,0-1 0,0 1 1,0-1-1,1 1 0,-1-1 0,4 1 1,-2 0 5,1-1 1,-1 0 0,1 0 0,0-1-1,-1 1 1,1-1 0,0 0-1,-1-1 1,9-1 0,-1 0-6,0-1 1,0-1-1,-1 0 1,1-1 0,-1 0-1,0 0 1,11-9-1,16-11-86,-16 12 129,-2-1 0,1-1 0,-2-1 0,0-1 0,17-19 0,-30 28-64,1 0 2,1 0 0,-1 0 0,1 1-1,17-12 1,-15 13 52,-8 5 468,-4 3-529,0 0 0,1 0 0,-1 0-1,1 0 1,0 0 0,-1 0-1,1 0 1,0 0 0,0 1 0,0-1-1,1 0 1,-1 1 0,0-1-1,1 4 1,-2 1-12,-1 0 48,1 1-1,1-1 0,-1 1 1,1-1-1,1 1 1,-1 0-1,1-1 0,0 1 1,1-1-1,0 1 0,0 0 1,5 13-1,-4-15-2,0-1 0,1 1 0,-1-1 0,1 0 0,1 0 0,-1 0 0,0-1 0,1 1 0,0-1 0,0 0 0,1 0 0,-1 0 1,1 0-1,0-1 0,0 0 0,0 0 0,9 4 0,-5-4 4,0-1 1,1 0 0,-1 0-1,1-1 1,0-1 0,-1 1 0,1-1-1,0-1 1,-1 0 0,16-3-1,17-2-61,-29 6 21,0-2 0,0 0 0,0-1 0,0 0 0,-1-1 0,0 0-1,1-1 1,-1 0 0,16-11 0,-20 12 7,0 0-1,1 1 1,-1 0 0,1 0 0,0 1-1,0 0 1,0 0 0,0 1-1,11 0 1,-7 0-62,0-1-1,0 0 1,14-5-1,-25 7 288,7 14-105,-3-7-139,1 0 1,0-1-1,0 0 1,0 0-1,1 0 1,0-1-1,0 0 1,1-1-1,-1 0 1,1 0-1,0-1 1,0 0-1,0 0 0,0-1 1,18 2-1,1-1 23,1-2 0,-1 0 0,1-2 0,30-5 0,-54 5-9,1 0 1,0 0-1,0 0 0,-1-1 1,1 0-1,-1 0 0,0 0 1,0-1-1,1 0 0,-2 0 1,1 0-1,0-1 1,4-4-1,-7 6-30,1-1 0,-1 1 0,0-1 0,0 0 0,-1 0 0,1 0 0,-1 0 0,1 0 1,-1 0-1,0 0 0,0 0 0,0-1 0,-1 1 0,1 0 0,-1-1 0,1 1 0,-1 0 0,0-1 0,-1 1 0,1 0 1,-1-1-1,1 1 0,-2-4 0,-1-3 7,0 1 1,0 0-1,-1 0 1,0 0-1,-1 0 1,0 1-1,0 0 1,0 0-1,-14-14 0,14 17 13,0 1-1,-1-1 0,0 1 1,0 0-1,0 1 0,0 0 1,-1 0-1,1 0 0,-1 1 1,1-1-1,-1 2 0,0-1 1,0 1-1,-10-1 0,10 2 78,-1 0 0,1 0-1,-1 0 1,0 1 0,1 1-1,-1-1 1,1 1 0,0 0-1,-13 6 1,17-7-27,1 0 0,0 0 0,0 1 0,0-1 0,0 0-1,0 1 1,0 0 0,0-1 0,0 1 0,1 0 0,-1 0 0,1 0 0,-1 0-1,1 0 1,0 0 0,0 0 0,0 1 0,0-1 0,0 0 0,0 1 0,0-1 0,1 1-1,0-1 1,-1 1 0,1-1 0,0 0 0,0 1 0,0-1 0,1 1 0,-1-1 0,0 1-1,1-1 1,0 1 0,0 2 0,4 5-76,0 1 1,0-1-1,1-1 1,0 1-1,0-1 0,1 0 1,1 0-1,-1-1 0,1 0 1,12 9-1,-9-4-384,-10-12 120,-1-1-1,0 1 1,1 0 0,-1 0-1,0 0 1,0 0 0,0 0-1,1-1 1,-1 1 0,0 0 0,0 0-1,0 0 1,0 0 0,-1 0-1,1 0 1,0 0 0,0 0-1,-1 0 1,-11 16-6044,0-5 5045,-7 4-1186</inkml:trace>
  <inkml:trace contextRef="#ctx0" brushRef="#br0" timeOffset="1328.71">741 54 13984,'0'0'0,"15"-10"0,7-3 0,-3 0 1608,-1 5-1608,0 0 1615,0 7-1615,1 1-1879,-4 1 1879,2 4-1872,-1 0 1872,15 4-9144</inkml:trace>
</inkml:ink>
</file>

<file path=word/ink/ink1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20:13.00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95 620 992,'0'0'14097,"8"-8"-13285,31-28-674,-3-3 0,-1-1 0,32-48 0,-58 74-61,-1-1 0,0-1 0,-2 0 0,1 0 0,-2 0 0,0 0 0,4-33 0,-8 47-76,-1 1 1,0 0-1,0 0 1,0 0-1,0-1 1,0 1-1,0 0 1,-1 0-1,1 0 1,0-1-1,-1 1 1,1 0-1,0 0 0,-1 0 1,0 0-1,1 0 1,-1 0-1,1 0 1,-1 0-1,0 0 1,0 0-1,0 0 1,0 0-1,1 0 1,-1 1-1,0-1 1,0 0-1,0 1 1,-1-1-1,1 1 1,0-1-1,0 1 0,0-1 1,0 1-1,0 0 1,-1 0-1,1 0 1,0-1-1,0 1 1,0 0-1,-1 0 1,1 0-1,0 1 1,0-1-1,-2 1 1,-4-1 41,0 1-1,0 1 1,1-1 0,-1 1 0,0 0 0,-6 4 0,-1 2 10,-1 0 1,2 2-1,-1-1 1,2 2-1,-1 0 0,1 0 1,1 1-1,-14 19 1,7-6 49,1 1 0,1 1 0,-20 44 0,29-51 120,1 1-1,0-1 1,2 1 0,-3 26-1,6-42-132,1-1-1,0 0 1,-1 0-1,1 0 1,1 0-1,-1 1 1,1-1-1,0 0 1,0 0-1,0 0 1,0 0-1,1 0 1,-1 0-1,1 0 1,0-1-1,0 1 1,1-1-1,-1 1 1,1-1-1,0 0 1,0 0-1,0 0 1,5 4-1,-2-3-77,0-1 0,0 0 0,0 0-1,1 0 1,-1-1 0,1 0 0,-1 0 0,1-1 0,0 0-1,-1 0 1,1-1 0,0 1 0,0-1 0,12-2 0,-3-2-458,0 0-1,-1-1 1,0-1 0,0 0 0,0-1 0,-1 0 0,0-1-1,23-19 1,6 0-3773,-28 18-4427</inkml:trace>
  <inkml:trace contextRef="#ctx0" brushRef="#br0" timeOffset="389.3">373 1 8160,'-3'2'1713,"2"-2"-1578,0 1 1,1 0-1,-1-1 1,0 1-1,0 0 1,0 0-1,1-1 1,-1 1-1,0 0 1,1 0-1,-1 0 0,1 0 1,-1 0-1,1 0 1,0 0-1,-1 0 1,1 0-1,0 0 1,0 0-1,-1 0 0,1 0 1,0 2-1,1 0 26,0-1 0,0 1 0,0-1 0,0 1 0,0-1 0,1 0 0,-1 0 0,1 0 0,-1 0 0,1 0 0,2 2 0,11 13 327,19 20 232,-1 1 0,46 71-1,-28-39 80,-38-55-455,-1 1 0,-1 0 0,18 34 0,-23-35-175,0 0-1,-1 1 1,0 0 0,-1 0-1,2 21 1,-5-27-202,-1 0-1,0 0 1,0 0 0,-1 0-1,0 0 1,0 0 0,-1 0-1,-1 0 1,-6 17 0,6-22-26,1 0-1,-1 0 1,0 0 0,0-1 0,-1 0 0,0 1 0,1-1 0,-1-1-1,-1 1 1,1-1 0,0 1 0,-1-1 0,-7 4 0,-6 1-708,0-1 0,-30 9 0,5-3-1709,-9 5-7324</inkml:trace>
</inkml:ink>
</file>

<file path=word/ink/ink1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20:15.77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4 1 8432,'0'0'2896,"-2"3"-1772,-1 1-923,0 0 0,0 0 1,1 0-1,0 0 0,0 0 1,0 0-1,0 0 0,0 1 1,1-1-1,0 1 0,0 0 1,0-1-1,1 1 0,-1 0 1,1 7-1,2 12 654,-2 1 0,-4 37 0,3-45-638,-1 12 22,1 0-1,2 1 0,0-1 0,2 0 0,2 0 0,9 36 0,-5-5-584,-3-15-1745,3-15-3304,-6-28 1286,4-3 3931,-6 1-380,9 0-3135</inkml:trace>
  <inkml:trace contextRef="#ctx0" brushRef="#br0" timeOffset="511.58">274 618 6728,'0'0'118,"0"1"1,-1-1-1,1 1 0,0-1 1,-1 0-1,1 1 0,0-1 1,0 1-1,-1-1 1,1 1-1,0-1 0,0 1 1,0-1-1,0 1 0,0 0 1,0-1-1,0 1 1,0-1-1,0 1 0,0-1 1,0 1-1,0-1 0,0 1 1,0-1-1,0 1 1,1-1-1,-1 1 0,0-1 1,0 1-1,1-1 0,-1 1 1,0-1-1,1 1 0,-1-1 1,0 0-1,1 1 1,-1-1-1,1 0 0,-1 1 1,0-1-1,1 0 0,-1 1 1,1-1-1,-1 0 1,1 0-1,1 0 1189,27-24 731,-3-10-3721,4-5-7296,-20 27 7019</inkml:trace>
  <inkml:trace contextRef="#ctx0" brushRef="#br0" timeOffset="932.32">482 229 4576,'3'-2'2066,"2"-3"-1654,0 0 0,0-1-1,-1 1 1,0-1 0,0 0-1,0 0 1,-1 0-1,3-9 1,-2 7-291,0 0 0,1 0 1,-1 0-1,2 0 0,-1 1 0,8-9 1,-7 11 47,-1-1 0,1 1 0,0 1 0,0-1 0,1 1 0,-1 0 1,1 1-1,0 0 0,0 0 0,0 0 0,1 1 0,-1 0 0,0 0 1,1 1-1,0 0 0,-1 0 0,1 0 0,-1 1 0,1 1 0,0-1 1,-1 1-1,1 1 0,-1-1 0,1 1 0,-1 0 0,0 1 0,8 4 1,-13-7-131,1 1 0,-1 0 1,0 0-1,0 1 1,0-1-1,0 0 1,0 1-1,0-1 1,0 1-1,0 0 0,0-1 1,-1 1-1,1 0 1,-1 0-1,0 0 1,1 0-1,-1 1 1,0-1-1,0 0 0,0 0 1,-1 1-1,1-1 1,0 0-1,-1 1 1,0-1-1,1 1 1,-1-1-1,0 5 0,-1 11 55,-1-1-1,0 1 0,-2 0 0,0-1 0,-12 34 0,-45 85 284,29-67 27,14-38-232,14-25-98,0 1 0,0 0 0,0 1 0,1-1 0,0 1 0,-2 9 0,5-9 85,1 0-1,0-1 1,0 1 0,0 0 0,1-1 0,5 12 0,-7-19-153,1 1-6,-1 0 1,1 0-1,0 0 0,0-1 0,0 1 0,0 0 0,0 0 0,0-1 0,0 1 0,0-1 0,0 1 0,0-1 0,0 1 0,0-1 1,0 0-1,0 1 0,1-1 0,-1 0 0,0 0 0,0 0 0,0 0 0,0 0 0,1 0 0,-1 0 0,0 0 0,0 0 0,1-1 1,5 1-32,19 2 134,-22-1-338,0 0 1,-1-1-1,1 1 0,0-1 0,0 0 0,0 0 0,0-1 0,4 0 1,-6 0-209,0 1 1,0-1 0,-1 0 0,1 0 0,0 0 0,0 0 0,-1 0 0,1-1-1,-1 1 1,1 0 0,-1-1 0,2-1 0,53-55-6095,-39 41 6303,41-38-2072</inkml:trace>
  <inkml:trace contextRef="#ctx0" brushRef="#br0" timeOffset="1370.11">1200 139 6904,'-17'12'555,"14"-11"-381,0 1 0,1 0 0,-1-1 0,0 1 0,1 1 0,0-1 0,-1 0 0,1 0 0,0 1 0,0 0 0,0-1 0,-3 6 0,2-1 1157,2-2 3635,10 1-3417,-6-5-2207,18 11 1105,-3-3-10,-1 1-1,0 0 1,0 2-1,-1 0 1,25 24-1,-23-16 277,60 70 535,-68-77-1217,0 0-1,-1 1 1,-1 1-1,0-1 1,6 18-1,-13-28-98,0 0 0,0 0 0,0 0 0,0 0 0,-1 1 0,1-1 0,-1 0 0,0 0 0,0 0 0,-1 0-1,1 1 1,-1-1 0,0 0 0,-3 7 0,2-7-429,0 1 1,-1 0-1,0 0 0,0-1 1,0 0-1,-1 0 0,1 1 1,-1-2-1,0 1 0,0 0 0,-1-1 1,1 0-1,-1 0 0,1 0 1,-1-1-1,-7 3 0,-25 11-7469</inkml:trace>
  <inkml:trace contextRef="#ctx0" brushRef="#br0" timeOffset="1761.96">1137 171 8880,'22'57'288,"-22"-57"-245,0 1 1,0 0 0,1-1-1,-1 1 1,0-1 0,0 1 0,1-1-1,-1 1 1,0-1 0,1 1-1,-1-1 1,0 1 0,1-1-1,-1 0 1,0 1 0,1-1-1,-1 1 1,1-1 0,-1 0 0,1 0-1,-1 1 1,1-1 0,-1 0-1,1 0 1,0 1 0,-1-1-1,1 0 1,-1 0 0,1 0-1,-1 0 1,1 0 0,0 0 0,-1 0-1,1 0 1,-1 0 0,1 0-1,-1 0 1,1 0 0,0-1-1,-1 1 1,1 0 0,-1 0-1,1-1 1,-1 1 0,1 0 0,-1 0-1,1-1 1,-1 1 0,1-1-1,-1 1 1,0 0 0,1-1-1,-1 1 1,0-1 0,1 1-1,-1-1 1,0 1 0,1-1 0,-1 1-1,0-1 1,0 0 0,17-37 1915,-16 37-1838,0-3 60,1 0-1,0 0 1,0 0 0,0 0-1,0 0 1,1 1 0,-1-1-1,1 1 1,0-1 0,0 1-1,0 0 1,1 0 0,-1 0-1,1 1 1,-1-1-1,1 1 1,0 0 0,0 0-1,0 0 1,0 1 0,9-3-1,25-5-61,1 2 1,0 2-1,1 1 0,-1 2 0,1 2 0,41 5 0,-57-3-128,97 3-2456,-37-8-3498,-47 0-197</inkml:trace>
  <inkml:trace contextRef="#ctx0" brushRef="#br0" timeOffset="2769.08">2123 310 8432,'0'0'8393,"8"0"-7601,5 1-756,11-2 463,56-15 92,62-27-649,-92 30-443,-4 3-4400,51-5-1,-42 10 129</inkml:trace>
  <inkml:trace contextRef="#ctx0" brushRef="#br0" timeOffset="3142.2">2284 611 12016,'28'-1'1078,"-1"-2"0,0-1 0,46-13 1,-41 9 432,56-7 0,66-4-5153,-125 12 97,-6 1-4115</inkml:trace>
</inkml:ink>
</file>

<file path=word/ink/ink1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20:21.73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439 9240,'0'0'2678,"24"-12"-315,-1 3-2197,-1 2 0,2 0 0,-1 1 0,1 1 0,33-3 0,-39 8-132,-1 0-1,1 1 1,29 5 0,-46-6-27,0 1 1,1-1-1,-1 0 1,1 1-1,-1 0 1,0-1-1,0 1 1,1 0-1,-1 0 1,0 0-1,0 0 1,0 0 0,0 0-1,0 0 1,0 0-1,0 0 1,0 0-1,-1 0 1,1 1-1,0-1 1,-1 0-1,1 1 1,-1-1-1,1 0 1,-1 1-1,1 1 1,-1 1 19,1-1-1,-1 0 1,0 1-1,0-1 1,0 1 0,-1-1-1,1 0 1,-1 1-1,-1 2 1,-5 12 194,-1-1-1,-1-1 1,-1 0 0,0 0-1,-1-1 1,-19 22 0,-20 26 930,40-49-919,-1 0 185,0 2 0,-13 25 1,21-35-321,1 0 0,0 0 0,0 0 0,0 0 0,0 0 0,1 1 1,0-1-1,1 0 0,-1 1 0,1-1 0,1 0 0,0 8 0,0-10-52,0 0 0,0 0 1,1-1-1,0 1 0,-1 0 0,1-1 0,0 1 0,1-1 0,-1 0 0,1 0 0,-1 0 0,1 0 0,0 0 0,0 0 0,0-1 1,0 0-1,1 1 0,4 1 0,0 1-44,1-1 0,1 0 1,-1 0-1,0-1 0,19 3 0,-11-3 9,1-1 0,0 0 0,22-2 0,-32 0-141,0-1 0,0 0 0,0-1 0,0 1 0,-1-1 1,1-1-1,-1 0 0,1 0 0,11-7 0,16-24-5410,-20 21-4532</inkml:trace>
  <inkml:trace contextRef="#ctx0" brushRef="#br0" timeOffset="397.22">674 758 6368,'0'1'102,"0"0"0,-1 1 0,1-1 1,0 0-1,0 0 0,0 0 0,0 1 0,0-1 1,0 0-1,0 0 0,1 0 0,-1 0 0,0 1 1,1-1-1,-1 0 0,1 0 0,-1 0 0,1 0 1,-1 0-1,1 0 0,0 0 0,0 0 0,-1 0 1,1 0-1,0-1 0,0 1 0,0 0 1,1 1-1,2-1-31,-1 0 1,0 0 0,0 0-1,1 0 1,-1 0-1,1-1 1,-1 1-1,1-1 1,3 0 0</inkml:trace>
  <inkml:trace contextRef="#ctx0" brushRef="#br0" timeOffset="834.25">980 416 3592,'-5'14'128,"-2"2"-347,7-16 277,0 0 0,0 0 1,0 0-1,0 0 0,0-1 1,1 1-1,-1 0 0,0 0 1,0 0-1,0 0 0,0 0 1,0 0-1,0 0 0,0 0 0,1 0 1,-1 0-1,0 0 0,0 0 1,0 0-1,0 0 0,0 0 1,0 0-1,1 0 0,-1 0 1,0 0-1,0 0 0,0 0 1,0 0-1,0 0 0,0 0 0,1 0 1,-1 0-1,0 0 0,0 0 1,0 0-1,0 0 0,0 0 1,0 0-1,0 0 0,1 0 1,-1 0-1,0 0 0,0 1 1,0-1-1,0 0 0,0 0 0,0 0 1,0 0-1,0 0 0,0 0 1,0 0-1,0 1 0,0-1 1,0 0-1,0 0 0,1 0 1,-1 0-1,0 0 0,0 0 1,0 1-1,0-1 0,-1 0 0,3-1 105,-1 0 0,0-1 1,0 1-1,0 0 0,0 0 0,0-1 0,-1 1 0,1-1 0,0 1 0,0-1 0,0-2 0,-1-2 2527,-5 14-1726,-8 4 470,12-11-1408,0-1 0,1 0 0,-1 0 0,1 0-1,-1 1 1,1-1 0,-1 0 0,1 1-1,-1-1 1,1 1 0,0-1 0,-1 0-1,1 1 1,0-1 0,-1 1 0,1-1 0,0 1-1,-1-1 1,1 1 0,0-1 0,0 1-1,-1 0 1,1-1 0,0 1 0,0-1-1,0 1 1,0-1 0,0 1 0,0 0 0,0-1-1,0 1 1,0-1 0,0 1 0,0-1-1,0 1 1,1 0 0,-1-1 0,0 1-1,1 0 1,1 4 105,0 0-1,0 0 1,1 0 0,0 0-1,0 0 1,0-1-1,1 1 1,-1-1 0,1 0-1,0 0 1,1-1-1,7 7 1,6 2 314,1-1-1,20 8 1,-8-3-202,-8-4-111,-1 0 0,0 2 0,-1 1 0,-1 0 1,0 2-1,-1 0 0,24 29 0,-41-43-132,0 0 0,0 0 0,0 1 0,0-1-1,-1 0 1,1 1 0,-1-1 0,0 1 0,0-1 0,0 1 0,0-1 0,-1 1 0,0 0-1,0-1 1,0 1 0,0 0 0,0-1 0,-1 1 0,1 0 0,-1-1 0,0 1 0,0-1-1,0 1 1,-1-1 0,1 0 0,-1 1 0,0-1 0,0 0 0,0 0 0,0 0-1,-1 0 1,1-1 0,-1 1 0,-3 2 0,0-1-237,-1-1 0,0-1-1,1 1 1,-1-1 0,0-1 0,0 1 0,0-1-1,0 0 1,-1 0 0,1-1 0,0 0 0,-13-2-1,-3 1-498,-19 0-4519,-58-7 0,52 2 3135</inkml:trace>
  <inkml:trace contextRef="#ctx0" brushRef="#br0" timeOffset="1249.3">905 405 7352,'3'2'141,"-1"-1"0,1 1 0,0-1 0,0 1 0,0-1 0,0 0 0,0 0 0,0 0 0,0-1 0,0 1 0,0-1 0,0 1 0,1-1 0,-1 0 0,0 0 0,0-1 0,0 1 0,0-1 0,0 1 0,0-1 0,0 0 0,3-2 0,3 1 77,0 0 343,1 1 1,-1 0-1,20 0 1,31-3 1955,356-93-316,-407 94-2536,0 0 1,0 1 0,0 0-1,0 1 1,1 0-1,17 0 1,-22 2-696,0 0 0,0 0 0,0 0-1,0 0 1,0 1 0,0 0 0,-1 0 0,1 0 0,4 3 0,6 5-1057</inkml:trace>
  <inkml:trace contextRef="#ctx0" brushRef="#br0" timeOffset="1704.96">1969 97 992,'0'1'216,"0"-1"0,-1 1 0,1-1 0,0 0 0,0 1 0,0-1-1,0 1 1,0-1 0,0 1 0,0-1 0,0 1 0,0-1 0,0 1 0,0-1 0,0 1 0,0-1 0,0 1 0,0-1-1,0 0 1,0 1 0,1-1 0,-1 1 0,0 1 3901,-7-6-2174,5 3-1831,1 0-1,-1 0 0,0 0 1,0 0-1,1 1 1,-1-1-1,0 0 0,0 1 1,0-1-1,0 1 0,0-1 1,0 1-1,0 0 1,0 0-1,0 0 0,1 0 1,-1 0-1,0 1 1,0-1-1,0 1 0,0-1 1,0 1-1,0-1 0,0 1 1,-3 2-1,3-2 973,-1 0-980,0 0-1,-1 0 0,1 1 1,0-1-1,0 1 1,0 0-1,0 0 1,0 0-1,0 0 0,1 0 1,-1 1-1,1-1 1,-1 1-1,1 0 1,0 0-1,0 0 0,-3 5 1,-10 12 137,5-8-178,1 0 0,1 1 0,0 0-1,1 0 1,0 1 0,-8 25 0,-7 13 86,-4 1-47,2 1-1,3 1 1,-18 72 0,27-80 20,2 0 0,2 0 0,3 1 0,0 88 0,5-118-24,1 1-1,1-1 0,1 0 0,0 0 0,2 0 0,0 0 1,1-1-1,14 30 0,-12-38-102,6 0-150,0-1 1,0-1 0,1 0 0,0-1-1,0-1 1,0 0 0,1-1 0,-1-1-1,1 0 1,17 0 0,29-1-2744,85-6 0,-98 1 939,31 0-4854</inkml:trace>
  <inkml:trace contextRef="#ctx0" brushRef="#br0" timeOffset="166542.66">2132 422 5472,'0'0'1192,"-2"6"-199,-32 134 4042,29-123-4909,-1 26 752,5 0 231,7 71 0,-5-98-1021,-1-12-67,1 0 1,-1 0-1,1 0 1,-1 0-1,1 0 1,0 0-1,1 0 1,-1-1-1,4 7 1,-1-1 69,0-1 1,1 0 0,0 0-1,12 13 1,-14-18-15,0 1 0,0-1 0,1 0 0,-1 0 0,1-1 0,0 1 1,0-1-1,0 0 0,0 0 0,0 0 0,0 0 0,0-1 0,5 2 0,2-5 298,-2-2-330,-1-1 0,1-1 0,-1 0 0,0 0 0,-1 0 0,1-1 0,-1 0 0,0 0 0,7-11 0,-3 2 112,-1-1-1,-1 0 1,0 0-1,9-27 1,-12 30-109,-4 9-29,0 1-1,0-1 0,-1 0 0,0 0 0,1 0 0,-1-10 0,1 5 88,-1-1 1,-1 0-1,0 1 0,0-1 1,-1 1-1,-1-1 1,1 1-1,-2-1 0,-4-13 1,4 19-105,0 0 1,0 1 0,0 0 0,-1 0-1,0 0 1,1 0 0,-1 0-1,-1 1 1,1-1 0,-1 1-1,1 0 1,-1 1 0,0-1 0,0 1-1,0 0 1,0 0 0,0 0-1,0 1 1,-1 0 0,1 0 0,0 0-1,-1 1 1,1 0 0,-1 0-1,1 0 1,-1 1 0,1-1-1,0 1 1,-1 1 0,1-1 0,0 1-1,0 0 1,-10 4 0,14-5-232,0-1 1,0 1-1,0 0 1,1-1-1,-1 1 1,0 0-1,0 0 0,0 0 1,0 0-1,1-1 1,-1 1-1,0 0 1,1 0-1,-1 0 1,1 0-1,-1 1 1,1-1-1,0 0 1,-1 0-1,1 0 1,0 0-1,0 0 1,0 0-1,0 1 1,0-1-1,0 0 0,0 0 1,0 0-1,0 0 1,1 2-1,1 2-921,-1-1-1,1 0 0,1 1 0,-1-1 0,6 7 0,-5-6 1498,17 25-3693</inkml:trace>
  <inkml:trace contextRef="#ctx0" brushRef="#br0" timeOffset="166961.46">2573 773 12552,'-1'-3'6263,"1"3"-6110,16-9-966,16-11-6381,7-5 85,-29 18 5569</inkml:trace>
  <inkml:trace contextRef="#ctx0" brushRef="#br0" timeOffset="167398.54">2811 323 6192,'-15'24'337,"13"-22"1351,-6 6 339,4-4 1650,-5 3-3222,5-4-234,0 0-1,0 0 1,0 0-1,1 1 1,-6 7 0,8-10-137,0 1 0,0 0 1,0 0-1,0 0 1,1-1-1,-1 1 0,1 0 1,-1 0-1,1 0 1,0 0-1,0 0 0,0 0 1,0 0-1,0 0 0,0 0 1,0 0-1,1-1 1,-1 1-1,2 4 0,6 26 1041,-7-24-1074,1 0-1,0 0 1,1 0 0,0 0 0,5 10 0,-3-11-41,1 0 0,0 0 1,1 0-1,-1 0 0,1-1 1,1 0-1,-1-1 0,1 1 0,0-2 1,0 1-1,0-1 0,12 4 1,16 5 67,64 13 0,-55-15-70,10 2-112,-54-12 133,0 0 0,0 0-1,0 0 1,0 0-1,0 0 1,-1 0-1,1 1 1,0-1-1,0 0 1,-1 0-1,1 1 1,-1-1-1,0 0 1,1 1 0,-1-1-1,0 1 1,0-1-1,1 1 1,-1-1-1,0 0 1,-1 3-1,0-1-24,-1-1 0,0 1 0,0 0 0,0-1 0,0 1 0,0-1 0,0 0 0,-1 1 0,1-1 0,-1 0 0,1 0 0,-1-1 0,0 1 0,-4 1 0,-47 18-56,37-15 35,-126 40-5421,115-40 1274,-48 3 0,36-6 1644</inkml:trace>
  <inkml:trace contextRef="#ctx0" brushRef="#br0" timeOffset="167828.2">2656 351 7624,'16'46'468,"-16"-45"-328,1 0-1,0-1 1,0 1 0,-1-1 0,1 1-1,0-1 1,0 1 0,0-1 0,-1 0-1,1 0 1,0 1 0,0-1 0,0 0 0,0 0-1,0 0 1,-1 0 0,1 0 0,0 0-1,0 0 1,0 0 0,0 0 0,0 0-1,1-1 1,28-5 1993,-16 2-1392,31-1 72,1 2 0,74 5 0,-70 0-589,10-3-349,-30 0-95,44 4 0,-67-2 1120,-5-1-1255,-1 1 1,1-1-1,0 0 0,-1 1 0,1-1 0,0 0 1,-1 0-1,1-1 0,0 1 0,-1 0 0,1 0 1,2-2-1,-4 2 51,1-1 1,-1 0 0,1 0 0,-1 0 0,0 0-1,1 0 1,-1 0 0,0 0 0,0 0-1,1 0 1,-1 0 0,0 0 0,0 0-1,0 0 1,0 0 0,-1 0 0,1 0-1,0 0 1,0 0 0,-1 0 0,1 0 0,0 0-1,-1 0 1,1 0 0,-1 0 0,1 1-1,-1-1 1,0-1 0,-20-51-911,16 36 1041,-1 1 0,-1 0 1,0 1-1,-1-1 0,-14-20 0,-5 4-602,17 20 1886,-1 0 0,2-1 1,0 0-1,0-1 0,1 0 1,-9-22-1,15 29-1212,-9-31 4049,41 46-1868,-21-4-1880,0 0 0,0 0 0,-1 1 0,1 0 0,-1 0 0,-1 1 0,1 0 1,9 10-1,53 63 371,-54-60-245,138 182 1133,-137-174-1256,-1 1 0,-1 0 0,-1 1-1,-2 0 1,16 58 0,-23-63-118,-2 0 1,-1 0-1,0 0 0,-2 0 1,-1 1-1,-1-1 0,-1 0 1,-8 30-1,6-38-138,-1 0 0,0 0 0,-1 0 0,-1 0 0,-1-1 0,-14 19 0,15-23-89,-13 19-400,-1-1 1,-2-1-1,-36 34 1,-48 26-3826,39-38-4473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2:40.56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288 992,'0'0'2545,"3"5"-420,9 14-1461,-1 0 0,-1 1 0,0 1 0,-2 0 0,0 0 0,-2 0 0,0 1 0,-1 0 0,-2 0 0,0 1 0,0 36 0,-1-17-270,-1-32-244,0 0 0,0 1 0,-1-1 1,0 0-1,-1 1 0,0-1 0,-1 0 0,-5 17 1,7-26-148,0-1 0,0 0 0,0 1 1,0-1-1,0 1 0,-1-1 0,1 0 1,0 1-1,0-1 0,-1 0 0,1 1 1,0-1-1,0 0 0,-1 0 0,1 1 1,0-1-1,-1 0 0,1 0 0,0 0 1,-1 1-1,1-1 0,0 0 0,-1 0 1,1 0-1,-1 0 0,1 0 0,0 0 1,-1 0-1,1 0 0,-1 0 0,1 0 1,0 0-1,-1 0 0,1 0 0,-1 0 1,1 0-1,0 0 0,-1 0 0,1 0 1,0-1-1,-1 1 0,1 0 0,0 0 1,-1 0-1,1-1 0,0 1 0,-1 0 1,1 0-1,0-1 0,-1 1 0,1 0 1,0-1-1,0 1 0,0 0 0,-1-1 1,1 0-1,-12-17 1,12 17-4,-3-3-3,1-1 1,0 0 0,0 1-1,0-1 1,0 0-1,1 0 1,-2-8-1,-8-23-45,8 28-27,0-1-1,1 0 1,-1 0 0,2 0 0,0 0-1,0 0 1,0 0 0,1-1 0,1 1-1,-1 0 1,5-16 0,-2-10-141,-1 22 318,0 1-1,1-1 1,0 1-1,1 0 1,9-22 0,17-17-230,-28 48 128,1-1 0,-1 1 0,1-1-1,0 1 1,0 0 0,1 0-1,-1 0 1,0 1 0,1-1 0,0 1-1,-1 0 1,8-3 0,-10 4 66,1 1 0,0 0 0,0 0-1,-1 0 1,1 0 0,0 0 0,-1 0 0,1 0 0,0 1 0,-1-1 0,1 0 0,0 1-1,-1 0 1,1-1 0,-1 1 0,1 0 0,-1 0 0,1 0 0,-1 0 0,1 0-1,-1 0 1,0 0 0,0 0 0,1 1 0,-1-1 0,0 0 0,0 1 0,0-1 0,-1 1-1,2 1 1,1 4 86,0 0 0,0 0-1,-1 0 1,0 0 0,0 0-1,-1 1 1,1 7 0,-2-4-111,1-1 0,-2 0 0,1 1 0,-2-1 1,1 0-1,-1 1 0,-1-1 0,-4 12 0,-2-1 27,-1 1 0,-23 36 0,28-50-64,3-5 1,0 0 1,0 0-1,0 1 0,0-1 1,0 1-1,1-1 1,-2 6-1,-13 3-247,2-6 24,14-5 167,0-1-1,-1 0 0,1 0 1,0 0-1,0 0 1,-1 0-1,1 1 1,0-1-1,0 0 0,-1 0 1,1 0-1,0 0 1,-1 0-1,1 0 1,0 0-1,-1 0 0,1 0 1,0 0-1,0 0 1,-1 0-1,1 0 1,0 0-1,-1 0 0,1-1 1,0 1-1,0 0 1,-1 0-1,1 0 1,0 0-1,0 0 0,-1-1 1,1 1-1,0 0 1,0 0-1,0 0 1,-1-1-1,1 1 0,0 0 1,0 0-1,0-1 1,0 1-1,-1 0 1,1-1-1,0 1 1,0 0-1,0 0 0,0-1 1,0 1-1,0 0 1,0-1-1,-1-12-2721,1 12 2743,0-14-8283</inkml:trace>
  <inkml:trace contextRef="#ctx0" brushRef="#br0" timeOffset="1759.11">378 355 992,'0'0'9265,"1"6"-7726,14 37 403,1-1 0,3-1 0,32 54 1,-50-93-1658,-1-33 624,-1-6-799,0 13-120,0 1 0,2-1 0,1 1 0,5-32 0,-6 54 3,0-1-1,0 0 1,0 0-1,0 0 1,1 1-1,-1-1 1,0 1-1,1-1 1,-1 1-1,1-1 1,-1 1-1,1 0 1,0 0-1,-1 0 1,4-2-1,5-1-2541,18 2-367,-25 2-1390,10 3-1287,0 0 3466</inkml:trace>
  <inkml:trace contextRef="#ctx0" brushRef="#br0" timeOffset="2146.93">790 387 10224,'-10'-40'2241,"10"38"-162,-18 6-415,15-2-1595,-1 1 0,1-1 0,0 1 0,0 0 0,0 0 0,0 0 0,0 1 0,1-1 0,-1 1 1,1-1-1,0 1 0,0 0 0,0 0 0,1-1 0,-1 1 0,1 1 0,0-1 0,0 0 0,1 0 1,-1 0-1,1 8 0,-1 7 183,1 1 0,1 0 1,5 25-1,-6-44-216,0 1 1,1 0-1,-1 0 1,1 0-1,0 0 1,-1-1-1,1 1 1,0 0-1,0-1 1,0 1-1,0-1 1,0 1 0,0-1-1,1 1 1,-1-1-1,0 0 1,1 1-1,-1-1 1,1 0-1,-1 0 1,1 0-1,0 0 1,-1 0-1,1-1 1,3 2-1,0-1 60,0 0 0,0 0-1,0-1 1,0 1-1,1-1 1,-1 0 0,6-1-1,-10 0-79,1 0 0,0 1 0,0-1 0,0 0 0,0 0 0,-1 0 0,1-1 0,0 1 0,-1 0 0,1-1-1,-1 1 1,1-1 0,-1 1 0,0-1 0,0 0 0,0 1 0,0-1 0,1-2 0,14-32 43,-15 32-13,0-1 0,0 1 0,0 0 0,-1 0 0,0-1 1,0 1-1,0 0 0,0-1 0,0 1 0,-1 0 0,0-1 0,0 1 1,0 0-1,-1 0 0,1 0 0,-1 0 0,0 0 0,0 0 0,0 1 1,0-1-1,-1 1 0,-3-5 0,5 7 7,-2-2 1,1 2-131,0 0 0,1 0-1,-1 0 1,0 0 0,0 0 0,1 0 0,-1 1 0,0-1 0,0 1 0,0-1 0,0 1 0,0 0 0,0 0 0,0 0 0,0 0 0,0 0 0,0 0 0,0 0-1,0 1 1,0-1 0,0 1 0,0-1 0,1 1 0,-1 0 0,0 0 0,0 0 0,1 0 0,-1 0 0,0 0 0,1 0 0,-1 1 0,1-1 0,-1 0-1,-1 3 1,-1 2-78</inkml:trace>
  <inkml:trace contextRef="#ctx0" brushRef="#br0" timeOffset="2951.15">1007 398 9952,'-6'-1'219,"-14"-2"4368,19 4-4452,1-1-1,-1 1 1,0 0 0,1-1-1,-1 1 1,0-1 0,1 1-1,-1 0 1,1 0 0,0-1-1,-1 1 1,1 0 0,-1 0-1,1-1 1,0 1 0,0 0-1,-1 0 1,1 0 0,0 0-1,0-1 1,0 1 0,0 0-1,0 0 1,0 0 0,0 0-1,1 1 1,-1 6-96,1 0 1,0 0-1,0 0 1,1 0-1,0 0 0,1-1 1,0 1-1,0 0 1,0-1-1,1 0 0,0 0 1,6 8-1,-10-15-24,0 0-1,1 1 0,-1-1 1,0 0-1,1 0 1,-1 1-1,0-1 1,1 0-1,-1 0 0,1 1 1,-1-1-1,0 0 1,1 0-1,-1 0 1,1 0-1,-1 0 0,0 1 1,1-1-1,-1 0 1,1 0-1,-1 0 1,1 0-1,-1 0 0,0 0 1,1-1-1,-1 1 1,1 0-1,-1 0 1,0 0-1,1 0 0,-1 0 1,1-1-1,-1 1 1,0 0-1,1 0 1,-1-1-1,0 1 0,1 0 1,-1 0-1,0-1 1,1 1-1,-1 0 1,0-1-1,0 1 0,1 0 1,-1-1-1,0 1 1,0-1-1,0 0 1,5-4-48,6-5 37,-2 1 47,-7 8 500,11 27-126,-7-6-398,-1 0-1,-1 0 1,-1 1-1,-1-1 1,0 1-1,-1 0 1,-5 37-1,3 38 446,0-14-248,2 20-45,3-58-247,-4-43 124,-1-3-40,-4-13-14,0-1 1,1 0-1,1 0 1,1 0-1,0 0 1,1-30-1,-1 7-1,-7-40 0,5 43-23,1 0 0,1-37 0,6 40-4,0 1 0,3 1 0,0-1 1,13-30-1,-19 59-5,0 0 1,0 1-1,0-1 1,1 1-1,-1-1 1,1 1-1,-1 0 1,1-1-1,0 1 1,0 0-1,0 0 0,0 0 1,1 0-1,-1 1 1,1-1-1,-1 1 1,1-1-1,-1 1 1,1 0-1,-1 0 1,1 0-1,4-1 1,-1 1-83,0 0 0,1 1 0,-1 0 0,0 0 0,0 0 0,0 1 0,0 0 0,0 0 0,7 2 0,-11-2 581,0 0-408,0 1 0,0 0 1,0-1-1,0 1 0,0 0 0,0 0 1,-1 0-1,1 1 0,-1-1 0,1 0 1,-1 1-1,0-1 0,0 1 0,1 2 1,2 6 6,0 1 1,0-1 0,-1 1-1,-1 0 1,2 22 0,-4-29-54,0 0 1,0-1-1,-1 1 1,1 0-1,-1 0 1,0 0-1,-1 0 1,1 0 0,-1-1-1,0 1 1,0-1-1,-1 1 1,1-1-1,-1 0 1,0 0-1,-4 5 1,-10 12 218,15-18-171,0-1 0,0 1 0,0 0 0,0 0 0,-1-1 0,0 1 0,-3 2 0,5-5-161,0 1-1,0-1 0,-1 0 0,1 1 1,0-1-1,-1 0 0,1 0 1,0 0-1,-1 0 0,1 0 0,0 0 1,0 0-1,-1 0 0,1 0 1,0-1-1,-1 1 0,1 0 0,0-1 1,0 1-1,0-1 0,-1 0 1,1 1-1,0-1 0,0 0 0,0 0 1,0 0-1,0 0 0,0 1 0,1-1 1,-1 0-1,0-1 0,-1 0 1,-11-9-87,11 10 198,1-8-99</inkml:trace>
  <inkml:trace contextRef="#ctx0" brushRef="#br0" timeOffset="3755.91">1419 400 8968,'-6'-11'66,"4"9"268,-4-12 5358,-3 32-5148,6-13-292,-1 0-1,2 1 1,-1-1-1,1 1 0,0-1 1,0 1-1,0 0 1,1 0-1,0 0 1,-1 10-1,2-4-111,1-1 0,-1 1 1,2-1-1,-1 1 0,2-1 0,3 12 0,-6-22-97,1 0-1,0 0 1,-1 0-1,1 0 1,0 0-1,-1-1 1,1 1-1,0 0 1,0 0-1,0-1 0,-1 1 1,1 0-1,0-1 1,0 1-1,0-1 1,0 1-1,0-1 1,0 0-1,1 1 1,-1-1-1,0 0 1,0 0-1,0 1 0,0-1 1,0 0-1,0 0 1,0 0-1,0-1 1,1 1-1,-1 0 1,0 0-1,0-1 1,0 1-1,0 0 0,1-2 1,3 1-58,0-1 1,0-1-1,-1 1 1,1 0-1,6-6 1,56-63 656,-66 70-462,0 0-148,-1 1-1,1 0 0,-1 0 0,0 0 0,1 0 1,-1 0-1,1 0 0,-1 0 0,1 0 0,-1 0 1,1 0-1,-1 0 0,1 0 0,-1 0 0,1 0 1,-1 0-1,1 0 0,-1 0 0,1 1 0,-1-1 1,1 0-1,-1 0 0,0 1 0,1-1 0,-1 0 1,1 1-1,-1-1 0,0 0 0,1 1 0,-1-1 1,0 0-1,0 1 0,1-1 0,-1 1 0,0-1 1,0 1-1,1-1 0,-1 1 0,9 27-55,-3-9 33,1-1-335,-6-13-92,0-1 0,1 1 0,0-1 0,0 1 0,0-1-1,0 0 1,1 0 0,0 0 0,0 0 0,0 0 0,0-1 0,7 6-1,-8-8-22,1 0 0,-1 0-1,0 0 1,1-1-1,-1 1 1,1-1 0,-1 0-1,0 0 1,1 0-1,-1 0 1,1 0-1,-1 0 1,1-1 0,3 0-1,35-13-1551,-31 11 1221,-1-1 150,1 0 0,-1 0-1,0-1 1,0 0 0,0 0-1,10-10 1,-12 9 687,-1 0 0,0 0 0,0-1-1,0 0 1,-1 0 0,0-1 0,5-10 0,-8 12 868,0-1 0,-1 1 0,1-1 0,-1 1 0,-1-1 1,1-10 7002,-3 18-7879,1 0 0,-1 0 0,1 0 0,0 0 0,-1 0 0,1 0 0,0 0 0,0 1 0,-1-1 0,1 0 0,0 1 0,0-1 0,1 1 0,-1-1 0,0 1 0,0-1 0,1 1 0,-1 2 0,-9 31 343,10-32-351,-1 9 167,1 1 0,0 0-1,2 17 1,1-28-109,2 0-70,-1-1 0,0 1 0,0-1 0,1 0 0,-1-1 0,1 1 0,-1-1 0,1 0 0,-1 0 0,1 0 0,-1-1 0,1 1 0,-1-1 0,0 0 0,1-1 0,-1 1 0,0-1 0,0 1 0,5-4 0,-3 2-13,0 0-1,-1 1 1,1-1-1,0 1 1,0 1-1,0-1 1,0 1-1,0 0 0,1 1 1,6-1-1,-10 1 39,0 3-33,0-1 1,0 1-1,0-1 1,-1 1-1,1 0 0,-1 0 1,1 0-1,-1 0 1,3 6-1,-3-7 3,0 1-1,-1 0 1,1-1-1,0 1 1,-1 0-1,0 0 1,0 0-1,0 0 1,0 0-1,0 0 1,0 0-1,-1 0 1,1 0-1,-1 0 1,0 0-1,0 1 0,0-1 1,-1 0-1,1 0 1,-1 0-1,1 0 1,-3 6-1,-2 2 40,1 0-1,-2-1 1,1 0-1,-2 1 1,1-2-1,-1 1 1,-1-1-1,1 0 1,-2-1-1,1 0 0,-1 0 1,-18 11-1,20-14-117,-1-1-1,0 0 0,0 0 0,-1-1 0,1 0 0,-1 0 0,0-1 1,1 0-1,-1-1 0,0 0 0,0 0 0,0-1 0,0 0 0,0-1 1,0 1-1,0-2 0,-13-3 0,20 5-39,0 0 1,0-1-1,0 1 0,1-1 0,-1 0 1,0 0-1,0 1 0,0-1 0,0 0 1,1-1-1,-1 1 0,0 0 0,1 0 1,-1-1-1,1 1 0,0-1 0,-1 1 1,1-1-1,0 0 0,0 1 1,0-1-1,0 0 0,0 0 0,0 0 1,1 0-1,-1 1 0,1-1 0,-1 0 1,1 0-1,0 0 0,-1-1 0,1-2 1,1 2-350,0-1 1,0 1 0,0-1-1,0 1 1,1 0 0,-1 0-1,1-1 1,0 1-1,0 0 1,0 1 0,0-1-1,1 0 1,-1 1 0,1-1-1,0 1 1,-1 0-1,1-1 1,4-1 0,6-3-1237,5-5-3548</inkml:trace>
  <inkml:trace contextRef="#ctx0" brushRef="#br0" timeOffset="4127.96">2128 400 7352,'-1'1'287,"0"0"-1,-1 0 1,1 1 0,0-1 0,0 0 0,0 1 0,0-1 0,0 1-1,0-1 1,1 1 0,-1 0 0,0-1 0,1 1 0,-1 0-1,1 0 1,0-1 0,-1 1 0,1 0 0,0 2 0,-2 39 5587,1-37-5763,1 0-1,1 0 1,-1 0-1,1-1 1,0 1-1,0 0 1,0-1-1,1 1 1,0-1-1,0 1 1,1-1-1,-1 0 1,1 0-1,0 0 1,8 9-1,-9-13-160,18-3 56,-15 1 15,0-1-1,1 1 1,-1-1 0,0 0-1,0-1 1,0 1-1,0-1 1,0 0-1,-1 0 1,1 0-1,-1-1 1,5-4-1,0-4-118,0 0-1,0 0 1,9-20-1,-10 18 108,-7 12 2127,9 20-2056,-1 0-229,0 0-1148,1-1-1,23 32 0,-32-49 1147,-1 0-1,1 1 0,-1-1 0,0 0 0,1 0 0,-1 1 0,1-1 0,-1 0 0,1 0 0,-1 0 0,1 0 0,-1 0 1,1 1-1,-1-1 0,1 0 0,-1 0 0,0 0 0,1 0 0,-1 0 0,1-1 0,-1 1 0,1 0 0,-1 0 1,1 0-1,-1 0 0,1 0 0,-1-1 0,1 1 0,-1 0 0,0 0 0,1-1 0,0 0 0,10-8-2079,-11 8 2340,30-37-4649,-6 5 1040</inkml:trace>
  <inkml:trace contextRef="#ctx0" brushRef="#br0" timeOffset="4493.57">2439 1 10224,'2'22'6,"-2"-18"216,1 0 1,-1 1 0,0-1-1,0 0 1,0 1-1,-1-1 1,-1 7-1,11 5 4885,3 3-4525,-4 7 107,-1 1 0,5 43 0,-6-35-397,10 78 335,9 49-583,-24-154-200,0 1 1,0-1-1,-1 1 1,-1 9-1,0 2-925,1-19 994,0-1 0,1 1 0,-1-1 0,0 1 0,0-1 0,0 1 0,0-1 1,0 1-1,0-1 0,0 1 0,0-1 0,0 1 0,0-1 0,-1 1 0,1-1 0,0 1 0,0-1 0,0 1 0,-1-1 0,1 1 0,0-1 0,0 1 0,-1-1 0,1 0 0,0 1 0,-1-1 1,1 1-1,-1-1 0,1 0 0,0 1 0,-1-1 0,1 0 0,-1 0 0,1 1 0,-1-1 0,1 0 0,-1 0 0,1 0 0,-1 0 0,1 0 0,-1 1 0,1-1 0,-1 0 0,0 0 1,-1-1-323,1 0 1,-1 1 0,1-1 0,-1 0 0,1 0 0,-1 1 0,1-1-1,0 0 1,-1 0 0,1-1 0,0 1 0,0 0 0,-2-3 0,-31-42-4304,15 19 2812</inkml:trace>
  <inkml:trace contextRef="#ctx0" brushRef="#br0" timeOffset="4927.14">2408 483 9328,'14'-4'4004,"40"-17"-82,89-29-337,-137 48-3497,0 0-1,1 1 0,-1 0 1,1 0-1,-1 0 0,1 1 0,-1 0 1,1 0-1,6 2 0,-9-1-74,1 1-1,0-1 1,-1 1-1,0 0 1,1 1-1,-1-1 1,0 1-1,0-1 1,0 1-1,-1 1 1,1-1-1,-1 0 1,4 6-1,28 36 274,34 61-1,-55-83-432,-12-21-133,9 1-102,-11-2 371,1-1 0,0 1 0,-1-1 0,1 0 0,0 1 0,-1-1 0,1 0 0,0 0 0,-1 1 0,1-1-1,0 0 1,0 0 0,-1 0 0,1 0 0,0 0 0,0 0 0,0 0 0,-1 0 0,1 0 0,0-1 0,0 1-1,-1 0 1,1 0 0,0-1 0,-1 1 0,2-1 0,4-2-75,0-1 0,-1 0 0,1-1 0,-1 1 0,0-1 0,-1 0-1,1 0 1,-1 0 0,0-1 0,7-11 0,1-6-73,14-44 0,-16 41 288,-4 53-128,1-9 13,0-1 0,1 1 1,0-2-1,20 30 0,-11-20-35,-16-24 21,1 0 1,0 0 0,0 0-1,0 0 1,0-1 0,0 1-1,0-1 1,1 0 0,-1 1-1,0-1 1,1 0-1,-1 0 1,1-1 0,-1 1-1,1 0 1,2-1 0,4 3 12,56 18 88,-60-19-19,1-1 0,-1 0 0,1 0 0,-1-1 0,1 0-1,0 0 1,-1 0 0,1-1 0,9-2 0,-13 3-43,-1-1 1,0 1 0,1-1-1,-1 0 1,0 0 0,0 0-1,1 0 1,-1 0 0,0 0-1,0 0 1,0 0 0,-1 0-1,1 0 1,0-1 0,0 1-1,0 0 1,-1-1 0,1 1-1,-1-1 1,1 1 0,-1 0-1,0-1 1,1 1 0,-1-1-1,0-1 1,-1-44 511,-1 28-247,2 12-222,0 0 0,0 0-1,-1 0 1,-1 0 0,1 0-1,-1 0 1,0 1 0,0-1 0,-5-8-1,5 11-67,0 1 0,-1-1 0,1 1 0,-1 0 0,1 0 0,-1 0 0,0 0 0,0 0 0,-1 1 0,1-1 0,0 1 0,-1 0 0,1 0 0,-1 0 0,0 1 0,-6-3 0,-1 1-166,0 0 0,-1 1 1,1 0-1,-21 0 0,31 2 53,0 1 0,0-1 0,0 1 0,1-1 1,-1 1-1,0 0 0,0 0 0,1-1 0,-1 1 0,1 0 0,-1 0 0,1 0 0,-1 0 0,1 0 0,-1 0 0,1-1 0,0 1 0,-1 0 0,1 0 0,0 0 0,0 0 0,0 0 0,0 0 1,0 2-1,-3 23-2077,3-24 529</inkml:trace>
  <inkml:trace contextRef="#ctx0" brushRef="#br0" timeOffset="5318.96">3387 686 11480,'-40'-39'342,"40"38"-222,-1 0-1,1 1 1,-1-1 0,1 0-1,0 0 1,-1 0-1,1 1 1,0-1 0,0 0-1,-1 0 1,1 0-1,0 0 1,0 1-1,0-1 1,0 0 0,0 0-1,0 0 1,0 0-1,1 0 1,-1 1-1,0-1 1,0 0 0,1 0-1,-1 0 1,0 1-1,1-1 1,0-1 0,18-22 3724,-9 12-3560,-6 4 9,-1 0 0,0-1 0,-1 1 0,0 0 0,1-12 0,2-3 288,-5 21-552,0 1 0,0-1 0,0 1 0,1-1 0,-1 1 0,0-1 0,1 1 1,-1-1-1,1 1 0,0 0 0,-1-1 0,1 1 0,0 0 0,0 0 0,0-1 0,0 1 0,0 0 0,0 0 0,0 0 0,0 0 0,0 0 0,1 0 1,-1 1-1,3-2 0,-2 1 881,1 2-860,6 4-142,0 0 0,-1 1 0,1 0 0,-1 0 0,0 1 0,-1 0 0,1 0 0,-2 1 0,1 0 0,9 15 0,9 23-6472,-20-36-3769</inkml:trace>
  <inkml:trace contextRef="#ctx0" brushRef="#br0" timeOffset="5684.14">2781 190 14880,'3'3'347,"-1"-1"1,2 0-1,-1-1 1,0 1-1,0 0 1,1-1-1,-1 0 1,7 2-1,-9-3-268,-1 0 1,1 0-1,0 0 0,0 0 1,-1 0-1,1-1 0,0 1 1,0 0-1,-1 0 0,1 0 1,0-1-1,-1 1 0,1 0 0,0-1 1,-1 1-1,1-1 0,0 1 1,-1-1-1,1 1 0,-1-1 1,1 1-1,-1-1 0,1 1 1,-1-1-1,1 0 0,-1 1 0,0-1 1,1 0-1,-1 0 0,0 1 1,0-1-1,0 0 0,1 1 1,-1-1-1,0 0 0,0 0 1,0 1-1,0-1 0,0 0 0,0 0 1,0 0-1,0 1 0,-1-2 1,1 0 2306</inkml:trace>
</inkml:ink>
</file>

<file path=word/ink/ink1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18:43.76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 1080,'0'0'13728,"4"1"-12782,7 0-623,39 6 208,82 21-1,-54-10-727,-62-16-3383,0-1-3532</inkml:trace>
  <inkml:trace contextRef="#ctx0" brushRef="#br0" timeOffset="435.68">15 220 9864,'3'-2'262,"1"0"1,0 1 0,-1 0 0,1-1-1,0 1 1,0 0 0,0 1-1,0-1 1,0 1 0,0-1 0,-1 1-1,1 0 1,0 1 0,0-1-1,0 1 1,0 0 0,0 0 0,0 0-1,-1 0 1,1 1 0,4 2 0,9 2 60,1-1 0,-1 0 0,1-1 1,-1-1-1,23 1 0,67-2-2634,-85-1-740,-5-1-4802</inkml:trace>
</inkml:ink>
</file>

<file path=word/ink/ink1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9:59:15.74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5 6456,'13'28'5208,"2"-49"-3006,-12 19-2135,1 0-1,-1 1 1,1 0-1,-1-1 1,1 1-1,0 0 1,0 1-1,-1-1 1,1 1-1,0 0 1,0-1-1,0 2 1,0-1-1,-1 0 1,1 1 0,0 0-1,0 0 1,5 2-1,9 3 27,0 1 1,23 13-1,-33-15-83,2-1 1,0 2 1,-1-1 0,0 1 0,0 1-1,-1 0 1,1 0 0,-2 1 0,1 0 0,-1 0-1,0 0 1,8 14 0,30 31 363,-35-42-277,0 0 0,-1 0 0,16 25 0,-23-32 21,0 0 0,0 0 0,-1 1 0,1-1 0,-1 1 0,0-1 0,0 1 0,0 0 0,-1-1 0,0 1 0,0 0-1,0 0 1,0-1 0,-1 1 0,1 0 0,-3 7 0,-19 41 517,16-43-493,1 1 0,1 0 0,0 0 0,1 0 1,-3 12-1,5-15-97,-1-1 1,0 0-1,0 0 1,-1-1-1,0 1 1,0 0-1,0-1 1,-1 0-1,0 0 1,0 0-1,-1 0 1,-5 6-1,-9 6-60,-1 0 1,-24 16-1,25-21 18,1 2 1,-31 32-1,41-39-214,0 1 1,1 0 0,0 0-1,1 1 1,0 0 0,0 0-1,1 0 1,1 1 0,-5 15-1,8-25-76,1 0-1,0 0 1,0 0-1,0 0 0,0-1 1,0 1-1,0 0 0,0 0 1,0 0-1,0 0 1,1 0-1,-1-1 0,0 1 1,0 0-1,1 0 0,-1 0 1,1-1-1,-1 1 1,1 0-1,-1 0 0,1-1 1,-1 1-1,1 0 1,-1-1-1,1 1 0,0-1 1,0 1-1,-1-1 0,1 1 1,0-1-1,0 1 1,-1-1-1,1 0 0,0 1 1,0-1-1,1 0 0,9 5-3499</inkml:trace>
</inkml:ink>
</file>

<file path=word/ink/ink1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18:19.49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56 363 7088,'-4'-3'1246,"-17"-11"-435,15 9-601,0 0 0,0 1 0,-1 0-1,1 0 1,-1 1 0,0 0 0,0 0 0,0 0 0,0 1 0,-1 0 0,-7-1 0,-5 1 382,18 1-524,1 1-1,-1 0 0,0-1 0,0 1 1,0 0-1,0 0 0,1 0 0,-1 0 1,0 0-1,0 1 0,0-1 0,0 0 0,1 1 1,-1 0-1,0-1 0,0 1 0,1 0 1,-1 0-1,1 0 0,-1 0 0,1 0 1,-1 0-1,1 0 0,-1 0 0,1 1 1,0-1-1,0 1 0,-2 2 0,-22 38 5,6-6 852,15-29-827,0 1-1,0 0 0,1 1 0,0-1 1,0 1-1,1-1 0,0 1 1,1 0-1,0-1 0,0 1 1,1 0-1,0 0 0,0 0 1,1 0-1,0 0 0,1-1 0,0 1 1,0 0-1,1-1 0,0 0 1,0 1-1,1-1 0,0 0 1,1-1-1,0 1 0,0-1 1,0 0-1,1 0 0,7 6 0,-7-9-57,0-1 0,0 0 0,0-1-1,0 1 1,0-1 0,1 0 0,-1-1-1,1 0 1,-1 0 0,1 0 0,0-1-1,-1 0 1,1 0 0,0 0 0,11-3-1,-14 1-20,0 0 0,-1 0-1,1-1 1,-1 1 0,1-1-1,-1 1 1,0-1 0,0 0-1,0-1 1,0 1 0,-1 0-1,1-1 1,-1 0 0,2-3-1,27-59 387,-29 61-369,13-35-5,-2 0 0,-1-1-1,-3-1 1,8-68-1,-16 96-17,-1 0 0,0 1-1,-1-1 1,0 0 0,-1 1 0,-1-1-1,0 1 1,-1 0 0,0 0-1,-1 0 1,-1 0 0,-7-12-1,13 24 10,-17-22 738,7 20-266,0 16 112,3 11-544,1 0 0,1 1 1,1-1-1,1 1 0,1 0 1,1 0-1,1 0 0,6 39 1,1-14-93,3-1 1,2 0 0,28 74-1,-34-111-84,-1 0 0,2 0-1,-1-1 1,2 1 0,-1-2-1,12 13 1,-14-19-172,-1 1-1,2-1 1,-1 1 0,0-1 0,1-1 0,6 4 0,-9-5-301,1 0 1,0-1 0,0 0 0,0 1 0,0-1-1,0-1 1,0 1 0,1-1 0,-1 1-1,6-2 1,9 1-7439</inkml:trace>
  <inkml:trace contextRef="#ctx0" brushRef="#br0" timeOffset="424.09">597 46 7448,'2'-3'1873,"0"-1"-1548,0 0 0,1 0-1,-1 1 1,1-1 0,0 1-1,0-1 1,1 1 0,-1 0 0,6-4-1,-8 7-235,1-1-1,0 0 0,0 1 0,0-1 0,0 1 0,-1 0 0,1-1 0,0 1 0,0 0 1,0 0-1,0 0 0,0 1 0,0-1 0,0 0 0,-1 1 0,1-1 0,0 1 0,0 0 1,0-1-1,-1 1 0,1 0 0,0 0 0,-1 0 0,1 0 0,-1 1 0,1-1 0,1 3 1,10 7 18,-1 2 1,0 0-1,-1 0 1,0 1 0,-1 1-1,-1-1 1,0 2 0,-1-1-1,-1 1 1,6 17 0,-4-6 211,-1 0 0,-2 0 0,0 1 0,-2 0 0,1 43 0,-4-41 268,-2 0-1,-1 0 1,-1 1 0,-10 39-1,-5-12-511,12-48-74,0 2-59,-1 0 0,0-1 0,-1 0 1,0-1-1,0 1 0,-1-2 0,-1 1 0,0-1 0,0 0 0,-1-1 0,0-1 0,-13 8 0,13-9-786,1-1 0,-1 0 0,-1-1 0,1 0 0,0-1 0,-1 0 0,1-1 0,-22 1 0,9-2-7302</inkml:trace>
</inkml:ink>
</file>

<file path=word/ink/ink1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18:44.72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7 12 7536,'2'2'24,"-2"-2"17,0 0 0,0 1 0,0-1-1,0 0 1,0 1 0,1-1 0,-1 0 0,0 1 0,0-1 0,0 0 0,1 0 0,-1 1 0,0-1 0,0 0 0,1 0-1,-1 1 1,0-1 0,0 0 0,1 0 0,-1 0 0,0 1 0,1-1 0,-1 0 0,0 0 0,1 0 0,-1 0-1,0 0 1,1 0 0,-1 0 0,0 0 0,1 0 0,-1 0 0,0 0 0,1 0 0,-1 0 0,1 0 0,-1 0 0,0 0-1,1 0 1,-1 0 0,0 0 0,1-1 0,-1 1 0,0 0 0,0 0 0,1 0 0,-1-1 0,0 1 0,0 0-1,1-1 1,0 0 1402,-3-14 5157,-1 67-4922,-18 93-1,17-122-1410,-5 18 66,-3 24 113,12-61-460,-1 2-64,0-1 0,1 0 0,0 0 0,0 1 0,0-1-1,0 0 1,1 1 0,0-1 0,0 0 0,0 0 0,0 0 0,1 0 0,0 0 0,0 0-1,1 0 1,-1-1 0,4 5 0,-5-7-809,7-2-7220,1 0 887</inkml:trace>
  <inkml:trace contextRef="#ctx0" brushRef="#br0" timeOffset="429.15">329 319 8968,'-28'7'7225,"57"-20"-4971,-27 12-2139,1 0 1,0 0-1,0 1 0,0-1 0,0 0 0,0 1 0,0 0 0,0 0 0,0 0 0,0 0 0,0 0 0,1 1 0,-1-1 0,0 1 0,-1 0 0,1 0 0,0 0 0,0 0 0,0 0 0,0 1 1,-1-1-1,1 1 0,-1 0 0,1-1 0,-1 1 0,0 1 0,0-1 0,0 0 0,0 0 0,2 4 0,-8 16-3777,2-18-2953</inkml:trace>
  <inkml:trace contextRef="#ctx0" brushRef="#br0" timeOffset="1145.52">577 152 10224,'2'1'263,"1"-1"1,-1 0-1,1 0 1,-1 0-1,1 0 1,-1-1-1,1 1 1,-1-1-1,0 1 0,1-1 1,-1 0-1,0 0 1,1 0-1,3-3 1,34-24 525,-18 11-596,-6 9-47,0 0 0,0 1 0,1 1 0,-1 1 0,1 0-1,0 1 1,1 1 0,-1 1 0,34-1 0,-48 3-117,-1 0 0,1 0 0,-1 1 0,0-1 0,1 1 0,-1-1 0,0 1 0,1 0 0,-1 0 0,0 0 0,0 0 0,1 0 0,-1 1 0,0-1 0,0 0 0,-1 1 0,1 0 0,0-1 0,0 1 0,-1 0 0,1 0 0,-1 0 0,0 0 0,1 0 0,-1 1 0,0-1 0,1 4 0,-1-2 18,0 1 1,0-1-1,0 0 0,-1 0 0,0 0 1,0 0-1,0 1 0,0-1 0,0 0 1,-1 0-1,0 0 0,0 0 0,0 0 1,-1 0-1,1 0 0,-1 0 0,-3 5 0,-10 17 164,-9 17 88,-2-2 1,-43 52 0,49-72 61,13-14-234,-1 1 0,2 0 0,-1 0-1,1 0 1,0 1 0,0 0 0,1 0-1,1 1 1,-5 10 0,9-18-126,0-1 1,0 1-1,0-1 1,0 1-1,0-1 0,0 0 1,0 1-1,0-1 1,1 1-1,-1-1 0,1 0 1,-1 1-1,1-1 0,-1 0 1,1 1-1,0-1 1,0 0-1,-1 0 0,1 0 1,0 0-1,0 0 1,0 0-1,0 0 0,1 0 1,-1 0-1,0 0 1,0 0-1,0-1 0,1 1 1,-1 0-1,0-1 1,1 1-1,-1-1 0,1 0 1,1 1-1,6 1-58,0 1-1,1-2 1,15 2-1,-9-3-143,0 0 0,-1-1 0,1-1 0,-1 0 0,30-9-1,10 1-606,-41 8-182,0 0 0,-1-1 0,25-9 1,27-18-8120,-36 12 7993,12-8-811</inkml:trace>
  <inkml:trace contextRef="#ctx0" brushRef="#br0" timeOffset="1562.31">1278 172 5920,'-6'9'170,"4"-6"181,0 0 0,0 1 0,0-1 0,0 0 0,-1 0-1,1 0 1,-1 0 0,0 0 0,0-1 0,0 1 0,0-1-1,0 0 1,0 0 0,-1 0 0,1 0 0,-1-1 0,1 1-1,-1-1 1,1 0 0,-1 0 0,0 0 0,-4 0 0,6-1-227,0 0 0,0 0 1,0 1-1,0-1 1,0 1-1,0-1 1,0 1-1,0 0 1,0 0-1,0 0 1,1 0-1,-1 0 1,0 0-1,-3 3 0,5-3-48,-1 0-1,0 0 0,1 0 0,-1 0 0,1 0 0,-1 0 0,1 0 1,0 0-1,-1 0 0,1 1 0,0-1 0,0 0 0,0 0 0,-1 0 1,1 0-1,0 1 0,1-1 0,-1 0 0,0 2 0,1 0 22,1 1-1,-1-1 0,1 0 0,-1 1 0,1-1 1,0 0-1,0 0 0,1 0 0,-1 0 1,0-1-1,1 1 0,0-1 0,0 1 1,5 3-1,12 4 45,0-1 1,0 0-1,1-2 1,0 0-1,1-1 0,-1-1 1,35 3-1,16 4 433,-62-9-475,0 1 0,-1 1 0,0-1 0,0 1 0,0 1 0,0 0 0,-1 0 0,0 0 0,0 1 0,8 10 0,-14-16-137,-30 19-2085,21-18 1722,1-1 0,-1 1 0,1-1 0,-1 0 0,1-1 0,-1 0 0,-8-1 0,-20 2-2424,-51 6-2859,44-5 1491</inkml:trace>
  <inkml:trace contextRef="#ctx0" brushRef="#br0" timeOffset="2015.27">1130 160 8608,'18'48'298,"-18"-47"-242,1-1-1,-1 0 0,0 0 0,0 1 0,1-1 0,-1 0 0,0 0 1,0 0-1,1 0 0,-1 1 0,0-1 0,1 0 0,-1 0 0,0 0 1,1 0-1,-1 0 0,0 0 0,1 0 0,-1 0 0,0 0 0,1 0 1,-1 0-1,1 0 0,-1 0 0,0 0 0,1 0 0,-1 0 1,0 0-1,1 0 0,-1-1 0,0 1 0,0 0 0,1 0 0,-1 0 1,0 0-1,1-1 0,-1 1 0,0 0 0,0 0 0,1-1 0,-1 1 1,0 0-1,0-1 0,0 1 0,0 0 0,1-1 0,-1 1 0,0 0 1,0 0-1,0-1 0,1 0 126,-1 0-162,15-16 975,0 0 0,22-17 0,-32 29-782,1 0 1,0 1-1,1 0 0,-1 0 1,1 1-1,-1 0 0,1 0 1,0 1-1,0-1 0,1 2 0,9-3 1,15 3 315,1 0 1,43 6-1,17 0-89,12 0 404,-41 6-5495,-58-11-3025,3-4 5881,-5 2 1147,11-4-1597</inkml:trace>
</inkml:ink>
</file>

<file path=word/ink/ink1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17:56.44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30 150 3056,'-4'2'-86,"2"-1"582,-1 0 1,1 0-1,-1 0 1,1-1-1,-1 1 0,1-1 1,-1 1-1,1-1 0,-1 0 1,1 0-1,-8 0 3394,44 16-3044,-27-14-635,0 0 0,0 0 0,0-1 0,0 0 0,0 0 0,1-1-1,-1 0 1,0 0 0,0-1 0,0 0 0,1 0 0,-1-1 0,0 0-1,0 0 1,-1 0 0,13-7 0,-14 7-72,0-1 0,-1 0 0,1 0 0,-1 0-1,0-1 1,0 1 0,0-1 0,0 0 0,-1 0 0,1-1-1,-1 1 1,0-1 0,0 1 0,-1-1 0,1 0 0,-1 0-1,0 0 1,-1 0 0,1-1 0,-1 1 0,0 0 0,0-1 0,0-7-1,-1 11-106,-1-1-1,1 1 0,-1 0 1,1-1-1,-1 1 0,0 0 1,0 0-1,0-1 0,0 1 1,0 0-1,0 0 0,0 0 1,-1 0-1,1 0 0,-1 1 1,0-1-1,1 0 0,-1 1 1,0-1-1,0 1 0,0 0 1,0-1-1,0 1 0,0 0 1,-1 0-1,1 0 0,0 1 1,0-1-1,-1 1 0,1-1 1,0 1-1,-1 0 0,1-1 1,-1 1-1,1 1 0,0-1 1,-1 0-1,1 0 0,0 1 1,-1 0-1,1-1 0,0 1 1,-5 2-1,-14 10-1385,0-1 0,-32 12-1,26-14-4193,-55 12-1,41-13 2903</inkml:trace>
</inkml:ink>
</file>

<file path=word/ink/ink1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18:04.85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9 814 2336,'-67'30'4134,"67"-30"-4037,-1 1 0,0-1 0,1 0-1,-1 0 1,1 1 0,-1-1-1,0 0 1,1 0 0,-1 1-1,1-1 1,-1 1 0,1-1 0,-1 0-1,1 1 1,0-1 0,-1 1-1,1-1 1,-1 1 0,1 0 0,0-1-1,0 1 1,-1-1 0,1 1-1,0-1 1,0 1 0,0 0-1,-1-1 1,1 1 0,0 0 0,0-1-1,0 1 1,0-1 0,0 1-1,0 0 1,0-1 0,1 1-1,-1 0 1,0-1 0,0 1 0,0-1-1,1 1 1,-1 0 0,0-1-1,1 1 1,-1-1 0,1 2-1,16 17 1070,-6-13-909,0-1 0,0 0 0,0-1 0,1 0 0,0-1 0,-1-1 0,19 3 0,-7-1 95,16 2 10,1-2 0,0-1 0,74-6 0,122-26 462,-111 11-291,1242-227 696,-1141 199-891,103-27 322,-286 61-392,222-55 108,-207 53-130,203-42 52,222-50-242,-268 41 601,-93 25-550,-32 11-4,110-30-1048,-197 59 832,0-1 0,0 1 0,-1-1-1,1 0 1,0 0 0,-1 0 0,1 0 0,-1 0-1,1-1 1,-1 1 0,3-3 0,-4 3-145,-1 0-1,0 0 1,1-1 0,-1 1 0,0 0 0,0 0 0,1-1 0,-1 1 0,0 0 0,0 0 0,-1-1 0,1 1 0,0 0 0,0 0 0,-1 0 0,1-1-1,0 1 1,-1 0 0,1 0 0,-1 0 0,1 0 0,-1 0 0,0 0 0,-1-2 0,0 1-149,1 1 0,-1-1 0,0 1 0,0-1 0,0 1 0,0 0 0,0-1 0,0 1 0,0 0 0,0 1 1,0-1-1,-1 0 0,1 1 0,0-1 0,0 1 0,-5-1 0,-5-1 188,-29-9-2141</inkml:trace>
  <inkml:trace contextRef="#ctx0" brushRef="#br0" timeOffset="1864.76">2331 1149 5472,'0'0'0,"0"9"1336,0 1-5112,0 1 2448</inkml:trace>
  <inkml:trace contextRef="#ctx0" brushRef="#br0" timeOffset="3746.86">2582 989 7800,'11'-10'414,"-1"0"0,-1-1 0,0 0 0,0-1 0,-1 0 0,-1 0 0,0-1 0,-1 0 0,8-21 0,32-104 3543,-46 136-3702,0 6-205,1 1 0,0-1 0,0 0 0,0 0 1,0 0-1,1 0 0,-1-1 0,1 1 1,4 6-1,-3-5-39,0 1 0,0-1 0,-1 1 0,0 0 0,3 10-1,0 8 160,15 42 0,-15-50-168,-2 1 0,0 0 0,0-1 0,-2 1 0,0 0 0,-1 0 0,-3 25 0,3-42 23,0 1-1,0 0 0,0 0 0,0 0 0,0 0 0,-1 0 1,1-1-1,0 1 0,0 0 0,-1 0 0,1-1 0,0 1 1,-1 0-1,1 0 0,-1-1 0,1 1 0,-1 0 0,0-1 0,1 1 1,-1-1-1,1 1 0,-1-1 0,0 1 0,0-1 0,1 1 1,-1-1-1,0 0 0,0 1 0,1-1 0,-1 0 0,0 0 1,0 1-1,0-1 0,0 0 0,1 0 0,-1 0 0,0 0 0,0 0 1,0 0-1,0 0 0,-1-1 0,-5 0-17,-1-1 0,1 0 0,0-1 0,-8-3 0,-13-4 385,16 10-350,1-1 1,-1 2 0,0 0-1,1 0 1,-1 1 0,1 0-1,-1 1 1,-14 6 0,24-8 755,29 7-19,-16-4-706,1-1 1,0 0-1,0-1 1,1 0-1,-1-1 0,0 0 1,1-1-1,18-2 1,8-2 342,50-13 0,35-20-341,-85 23-173,77-15-1,-75 22-1547,-16 2-2989,-15 2-5685</inkml:trace>
</inkml:ink>
</file>

<file path=word/ink/ink1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08:21.14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33 608 992,'0'0'9569,"3"-6"-8104,1-6-1075,0 0 0,0 0-1,-1-1 1,2-19 0,-5 27-242,0 1 0,0-1 1,-1 0-1,1 1 0,-1-1 0,0 1 1,0-1-1,0 1 0,-1-1 0,0 1 1,0 0-1,0 0 0,0-1 0,-1 2 1,1-1-1,-1 0 0,-3-3 0,-1 4 352,-6 2-318,1 2-1,0-1 0,-1 2 0,1-1 0,0 2 0,0-1 1,0 2-1,0 0 0,1 0 0,-1 1 0,1 0 0,0 1 0,0 1 1,-16 12-1,14-11-116,10-5 5,-1-1-1,0 1 1,1 0-1,0 0 1,-1 0 0,1 0-1,0 0 1,-4 8 0,-6 8 120,1 0 1,1 1 0,1 0-1,-13 37 1,20-45-105,0-1-1,1 0 1,1 0-1,-1 1 1,2 22-1,8 0-41,-7-32-44,1 1 0,-1-1 0,0 0 0,1 0 0,-1 1 0,1-1 0,0 0 0,3 3 0,-3-3 0,1 0 0,-1-1 0,0 0 0,0 1 0,1-1 0,-1 0 0,1 0 0,-1 0 0,4 1 0,6-2 21,-1 0-1,0-1 0,1 0 1,-1 0-1,0-1 0,0-1 0,0 0 1,17-7-1,13-6-1367,-2-3 0,46-27 0,-44 22-2901,3 0-3973,-3 2 5861</inkml:trace>
  <inkml:trace contextRef="#ctx0" brushRef="#br0" timeOffset="407.55">444 0 992,'4'1'4826,"15"1"-1931,-9-1-2565,0 0 0,-1 1 0,1 0 0,0 1 0,-1 0 0,0 1 0,0-1 0,0 2 0,0-1 0,0 1 0,-1 1 0,0-1 0,0 2 0,-1-1 0,8 8 0,11 13-238,-1 0 0,34 51 0,-41-52 295,-1 1-1,-2 0 1,0 1 0,-2 1 0,10 31 0,-17-40-286,-1 0 1,0 1-1,-2 0 1,0 0-1,-1 0 1,-2 0-1,0 0 1,-4 29-1,2-32-323,-1 7 643,-2 0-1,-11 40 0,9-45 0,-1 4 10,-21 45 1,25-62-386,0 1 0,-1-1 1,0 0-1,-1 0 0,1-1 0,-1 0 1,0 0-1,-1 0 0,-11 8 0,5-6-53,-1 0 0,-1-1 0,-15 6 0,16-8-618,0 0-1,-1-2 1,1 1-1,-1-2 1,0 0 0,0-1-1,0 0 1,0-1 0,0-1-1,-20-4 1,2-1-1250,-22-4-5217</inkml:trace>
</inkml:ink>
</file>

<file path=word/ink/ink1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08:26.72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416 2482 728,'0'0'0,"-10"6"0,0-1-72</inkml:trace>
</inkml:ink>
</file>

<file path=word/ink/ink1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16:05.58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63 3032 11744,'-14'3'1050,"25"-1"708,3 1-1225,-12-3-1136</inkml:trace>
</inkml:ink>
</file>

<file path=word/ink/ink1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17:55.81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91 714 7176,'-3'-5'1140,"-51"-100"1085,41 81-1475,0 1 1,-26-35-1,28 43-750,4 6 47,1 1 0,-1 1 1,0-1-1,-1 1 0,1 0 1,-17-10-1,22 15 8,0 0-1,-1 1 0,0-1 0,1 1 1,-1 0-1,0 0 0,0 0 1,0 0-1,1 0 0,-1 0 0,0 1 1,0 0-1,0-1 0,0 1 1,0 0-1,0 0 0,0 1 1,0-1-1,0 1 0,0-1 0,0 1 1,0 0-1,0 0 0,1 0 1,-1 1-1,0-1 0,-4 4 1,4-2 50,0 0 1,1 0 0,-1 0 0,1 1-1,0-1 1,0 1 0,0 0 0,0-1-1,1 1 1,-1 0 0,1 0 0,-1 8 0,-6 54 657,7-54-687,-3 73 364,4 0-1,12 89 1,36 169 335,-17-144 503,-21-139-922,-5-36-269,-1 0-1,-1 0 1,-1 1 0,-1 0-1,-3 31 1,1-51-70,0 1 0,0-1 0,-1 1 0,0-1 0,1 0 0,-2 1 0,1-1-1,-1 0 1,1 0 0,-1-1 0,-1 1 0,1-1 0,-8 9 0,8-11-2,-1 1-1,1-1 1,0 0 0,-1 0 0,1 0-1,-1 0 1,0-1 0,0 0 0,0 0-1,1 0 1,-1 0 0,0 0 0,0-1-1,0 1 1,0-1 0,0 0 0,0-1-1,0 1 1,0 0 0,-5-2 0,-58-15 61,20 12 104,5-6 8,35 10-305,0 0-1,1 0 0,-1-1 0,1 0 0,0-1 0,-8-3 1,2-2-278,-16-17-9430,18 15 3372</inkml:trace>
  <inkml:trace contextRef="#ctx0" brushRef="#br0" timeOffset="1256.83">825 50 992,'-1'-1'216,"-1"0"0,1 0 0,0-1 0,-1 1 1,1 0-1,0-1 0,0 1 0,0-1 0,0 1 0,0-1 0,1 1 0,-1-1 1,0 0-1,1 1 0,-1-1 0,0-2 0,-3-10 4856,6 8-2829,-1 4-166,-1 9 1546,1 172-817,1-146-3144,1 0 0,2 0 0,13 47 1,-18-79 271,3 7-235,-2-8-399,-1 1 0,1 0 0,0 0 1,-1 0-1,1-1 0,0 1 1,0 0-1,0-1 0,0 1 0,0 0 1,0-1-1,0 1 0,0-1 0,0 0 1,0 1-1,1-1 0,5 1-249,4-1-1471</inkml:trace>
  <inkml:trace contextRef="#ctx0" brushRef="#br0" timeOffset="2471.62">1054 788 992,'0'0'2144,"-3"11"1853,-13 151 4474,13 89-6100,5-198-2162,-3-27-403,2 0-1,1-1 1,2 1 0,10 42 0,-14-66 12,1 0 0,0-1 0,-1 1-1,1 0 1,0-1 0,0 1 0,1-1 0,-1 1 0,0-1 0,0 0 0,1 1 0,-1-1 0,1 0-1,-1 0 1,1 0 0,-1 0 0,1 0 0,0 0 0,-1-1 0,1 1 0,0 0 0,0-1 0,-1 1 0,1-1-1,0 0 1,0 0 0,0 0 0,0 0 0,0 0 0,-1 0 0,1 0 0,3-1 0,-2-1-342,0 1 0,-1-1 0,0 0 0,1 1 0,-1-1 0,0-1 0,0 1 0,0 0 0,0 0 0,0-1 0,0 1 0,-1-1 0,1 1 0,0-5 0,0 5 959,13-29-971,-1-1 1,-2-1 0,13-47 0,0-3 2314,-12 42 276,-6 19 56,15-37 0,-21 59-2053,-1 0 0,0 0 0,0 0 0,1 0-1,-1 0 1,0 1 0,0-1 0,0 0 0,1 0-1,-1 0 1,0 0 0,0 0 0,1 0 0,-1 0-1,0 0 1,0 0 0,0 1 0,1-1-1,-1 0 1,0 0 0,0 0 0,0 0 0,0 1-1,0-1 1,1 0 0,-1 0 0,0 1 0,0-1-1,0 0 1,0 0 0,0 0 0,0 1 0,0-1-1,0 0 1,0 0 0,0 1 0,0-1 0,0 0-1,0 0 1,0 1 0,0-1 0,0 0 0,0 0-1,0 0 1,0 1 0,0-1 0,7 29 821,4 36-89,-5-14-308,-3-26-308,0 1 0,11 40 0,-12-62-54,-1-1 1,0 1-1,1 0 1,0-1-1,0 0 1,0 1 0,1-1-1,-1 0 1,1 0-1,-1 0 1,1 0-1,0-1 1,0 1 0,0-1-1,0 0 1,1 0-1,-1 0 1,1 0 0,-1 0-1,1-1 1,0 0-1,0 0 1,-1 0-1,1 0 1,0 0 0,0-1-1,0 0 1,0 1-1,0-1 1,0-1 0,6 0-1,-9 0-46,1 0 1,-1 0-1,1 0 0,-1 0 0,0 0 1,1 0-1,-1 0 0,0 0 0,0 0 1,0-1-1,0 1 0,0-1 0,0 1 1,1-3-1,3-4 85,12-15-146,-1-1-1,-2 0 0,0-1 1,-1 0-1,-2-2 0,0 1 1,8-36-1,-18 56-7,-1 0 0,0 1 0,0-1-1,0 0 1,-1 0 0,0 0 0,0 0 0,-1 0 0,1 0 0,-1 1-1,0-1 1,-1 1 0,-4-9 0,2 5 16,1 1-43,0 0 0,0 0 0,-1 0 0,0 1 0,-1 0-1,0 0 1,0 0 0,0 1 0,-1 0 0,0 0 0,0 1 0,-1 0-1,-8-5 1,13 9-174,-1-1 1,0 1-1,0-1 0,0 1 1,0 0-1,0 1 0,0-1 1,0 1-1,0-1 0,0 1 0,0 1 1,0-1-1,-5 1 0,5 1-359,-1-1 0,1 1 0,0 0 0,-1 0 0,1 0 1,0 0-1,0 1 0,0 0 0,1 0 0,-1 0 0,1 0 0,0 0 0,-5 7 0,-6 6-5125</inkml:trace>
  <inkml:trace contextRef="#ctx0" brushRef="#br0" timeOffset="3053.67">1805 1069 8608,'-16'-6'435,"21"0"1194,38-9 1255,-26 10-3224,-10 3 491,1-1 1,-1 1-1,1 0 0,0 0 1,0 1-1,0 0 1,0 1-1,0 0 1,0 0-1,0 0 1,0 1-1,0 0 1,0 1-1,0 0 1,0 0-1,-1 1 1,1 0-1,-1 0 1,0 0-1,0 1 1,0 0-1,10 9 0,-16-12-100,1 0 0,-1 0 0,0 1 0,0-1 0,0 1 0,0-1-1,0 1 1,0-1 0,-1 1 0,1-1 0,0 1 0,-1 0 0,1-1-1,-1 1 1,0 0 0,0 0 0,1-1 0,-1 1 0,0 0-1,-1-1 1,1 1 0,0 0 0,0 0 0,-1-1 0,1 1 0,-1 0-1,1-1 1,-1 1 0,0 0 0,1-1 0,-1 1 0,-2 2 0,-1 2-53,-1 0 0,1 1 0,-1-2 1,0 1-1,-10 8 0,4-6-79,0-1-1,-1 0 0,1 0 0,-1-2 1,-1 1-1,-21 5 0,16-5-1431,-35 17 0,52-23 1383,0 0 1,0 1-1,0-1 1,-1 0-1,1 1 1,0-1-1,0 0 0,0 0 1,0 0-1,-1 0 1,1 0-1,0 0 1,0 0-1,0-1 1,0 1-1,0 0 0,0-1 1,-1 1-1,1-1 1,0 1-1,-1-1 1,-4-2-722,-15-5-6129</inkml:trace>
  <inkml:trace contextRef="#ctx0" brushRef="#br0" timeOffset="3624.72">2306 961 4760,'-8'3'611,"0"0"-1,0 0 1,0 0 0,1 1-1,-1 0 1,1 1-1,0 0 1,0 0 0,-10 10-1,-17 12 1508,15-14-1283,1 0 0,1 2 0,-31 31 0,41-37-647,1-1 1,-1 1-1,2 1 0,-1-1 0,1 1 0,1 0 0,0 0 1,0 0-1,1 0 0,-3 16 0,5-23-171,0-1-1,1 1 1,0 0 0,-1-1-1,1 1 1,0 0 0,0-1-1,1 1 1,-1 0-1,0-1 1,1 1 0,0 0-1,-1-1 1,1 1 0,0-1-1,0 1 1,1-1-1,-1 0 1,3 4 0,-2-4-9,0-1 0,0 1 0,0-1 0,0 1 0,1-1 0,-1 0 0,0 0 0,1 0 0,-1 0 0,1 0 0,-1-1 0,1 1 0,-1-1 0,1 1 0,0-1 1,2 0-1,9-1-43,0-1 0,0 0 0,0 0 0,-1-1 0,21-8 0,-17 4-986,1-1-1,-1-1 0,0-1 1,18-14-1,18-13-7844</inkml:trace>
  <inkml:trace contextRef="#ctx0" brushRef="#br0" timeOffset="4203.12">2667 1041 1624,'-18'3'735,"0"2"1917,36-5-430,21 0-1338,-22 1-380,-1-1 0,1-1-1,-1 0 1,1-2 0,19-4 0,-35 7-449,-1 0-1,1 0 1,-1 0 0,1-1 0,0 1 0,-1 0 0,1 0 0,-1 0 0,1-1-1,-1 1 1,1 0 0,-1-1 0,1 1 0,-1 0 0,1-1 0,-1 1 0,1 0-1,-1-1 1,0 1 0,1-1 0,-1 1 0,0-1 0,1 1 0,-1-1 0,0 1-1,0-1 1,1 0 0,-1 1 0,0-1 0,0 0 0,0 0-38,-1 0 0,1 0 1,-1 0-1,1 0 0,-1 0 0,0 0 0,0 1 1,1-1-1,-1 0 0,0 0 0,0 1 1,0-1-1,0 1 0,1-1 0,-3 0 0,-3-2-2,0 0-1,0 1 0,-1 0 0,1 0 0,-8-1 0,3 2 237,1 1 0,-1 0 0,1 1 0,-1 1 0,1-1 0,0 2 0,0-1 1,0 1-1,0 1 0,-10 5 0,3-1-15,2 0 0,-1 2 0,1 0 0,1 0 0,-15 14 0,25-20-216,0 0 0,0-1 0,1 1 0,-1 1 0,1-1 0,0 0 0,1 1-1,-1 0 1,1-1 0,0 1 0,0 0 0,0 0 0,1 0 0,-1 0 0,1 1-1,1-1 1,-1 0 0,1 1 0,0-1 0,0 0 0,0 0 0,1 1-1,-1-1 1,2 0 0,-1 0 0,0 0 0,1 0 0,0 0 0,0 0 0,6 9-1,-8-13-21,1 0-1,0 0 1,0 0-1,0 0 1,0 0-1,0 0 1,0 0-1,0 0 1,0 0-1,0-1 1,0 1-1,0 0 1,0-1-1,1 1 1,-1-1-1,0 1 0,0-1 1,1 0-1,-1 0 1,0 1-1,1-1 1,-1 0-1,0 0 1,1 0-1,-1 0 1,0-1-1,1 1 1,-1 0-1,0 0 1,1-1-1,-1 1 1,0-1-1,0 1 0,2-2 1,4-1 59,-1 0 0,0 0 0,1-1 0,9-7-1,6-8-56,0-1 0,-1 0 0,-1-2 0,-1 0 0,17-28 0,-16 17 0,4-10-199,23-61-1,-41 91 150,-2 0 1,0 0 0,0-1 0,-1 0 0,-1 1-1,0-1 1,-1 0 0,-1 0 0,-2-26-1,-14-55 98,16 91 4,-1 1 0,0 0-1,0-1 1,-1 1-1,1 0 1,-1 0 0,1 0-1,-1 0 1,0 0 0,0 0-1,0 0 1,0 1-1,-1-1 1,1 1 0,-1 0-1,-3-3 1,6 5-37,0 0 0,-1-1 0,1 1 0,-1 0 0,1 0 1,-1 0-1,1 0 0,-1-1 0,1 1 0,-1 0 0,1 0 0,0 0 1,-1 0-1,1 0 0,-1 0 0,1 0 0,-1 0 0,1 0 0,-1 1 1,1-1-1,-1 0 0,1 0 0,-1 0 0,1 1 0,0-1 0,-1 0 0,1 0 1,-1 1-1,1-1 0,0 0 0,-1 1 0,1-1 0,0 0 0,-1 1 1,1-1-1,0 0 0,0 1 0,-1-1 0,1 1 0,0-1 0,0 1 1,0-1-1,0 0 0,-1 1 0,1-1 0,0 1 0,0-1 0,0 1 0,0-1 1,0 1-1,0 0 0,-2 29 43,2-27 11,-6 94 368,1 76-278,7-142-72,2 0 0,1 0-1,2 0 1,0-1 0,19 45-1,-13-30-144,-12-37-46,0-1 0,1 0 0,0 0 0,0 0 1,1 0-1,0-1 0,0 1 0,0-1 1,1 0-1,0 0 0,0 0 0,10 10 0,-12-14-141,1-1-1,-1 0 1,1 0 0,-1 0-1,1 0 1,-1-1-1,1 1 1,0 0-1,0-1 1,-1 0-1,1 0 1,5 0-1,-5 0-452,1-4-5392,4-1 5808,-6 4-392,10-10-3726</inkml:trace>
  <inkml:trace contextRef="#ctx0" brushRef="#br0" timeOffset="4982.17">3019 988 1080,'-1'17'992,"0"-25"2253,1 6 1078,34-22 210,-25 18-4400,0 1 1,0 0-1,1 1 0,20-7 1,-24 10 19,0 0 0,0 0 0,0 1 0,0 0 0,0 0 0,0 0 0,0 1 0,0 0 0,0 0 0,7 2 0,-6-1-18,0 0 0,-1 0 0,0 1 0,1-1 0,-1 1 0,0 1 0,0-1 0,-1 1 0,9 7 0,-12-9-74,0 1 0,1 1 0,-1-1 0,0 0 0,0 0 0,-1 1 0,1-1-1,-1 1 1,0-1 0,0 1 0,0 0 0,0-1 0,0 1 0,-1 0 0,0 0-1,0-1 1,0 1 0,-1 5 0,1-6-44,0 0 37,0-1-1,0 1 0,0-1 0,0 1 0,-1-1 0,1 1 0,-1-1 1,0 0-1,1 1 0,-1-1 0,0 0 0,-1 0 0,1 1 0,-3 2 1,0-1 8,-1-1 1,0 0 0,-1 0-1,1 0 1,0-1 0,-1 1-1,1-1 1,-1-1 0,-10 3-1,-36 6-1484,-1-2-1,1-2 0,-103-3 1,147-3 1358,20-7-11660,46-16 11091,-24 9 182,81-30 628,-37 14 3108,119-62 0,-183 86 431,-11 6-1447,-18 17-736,-27 20-1101,15-15 781,-29 30 1,51-45-1069,-1-1 1,1 0-1,0 1 1,-7 13-1,11-19-140,0 1 0,0-1-1,0 1 1,1-1 0,-1 1-1,1 0 1,-1-1 0,1 1-1,0 0 1,-1-1-1,1 1 1,0 0 0,0 0-1,0-1 1,0 1 0,1 0-1,-1-1 1,0 1-1,1 0 1,-1-1 0,1 1-1,-1 0 1,1-1 0,0 1-1,0-1 1,0 1-1,0-1 1,0 0 0,2 3-1,-1-2-26,1-1 0,-1 1 0,1-1-1,0 1 1,0-1 0,0 0 0,-1 0-1,1 0 1,0 0 0,0-1 0,0 1-1,1-1 1,-1 0 0,0 1 0,0-1-1,0-1 1,0 1 0,5-2 0,8-1-154,1-1-1,20-9 1,-12 5-114,62-25-6426,-14 3-202,-24 12 4838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5:29.93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 136 7176,'0'-3'1700,"-1"-2"-1261,1 0 1,0 0-1,0 0 0,0 0 1,1 0-1,0 0 1,2-9-1,3-24 1650,-4 30-1258,2 12 311,3 14-94,-5 7-509,-2-20-398,1-1 0,-1 1 0,1-1 0,0 0-1,0 1 1,2 6 0,-2-9 618,-2-2-711,-5 0-38,5 0 133,1 0-115,0 1-1,0-1 1,-1 0-1,1 0 1,0 0-1,0 0 1,0 1 0,-1-1-1,1 0 1,0 0-1,0 0 1,-1 0-1,1 0 1,0 1-1,0-1 1,-1 0 0,1 0-1,0 0 1,0 0-1,-1 0 1,1 0-1,0 0 1,0 0-1,-1 0 1,1 0 0,0 0-1,-1 0 1,1 0-1,0 0 1,0-1-1,-1 1 1,1 0-1,0 0 1,0 0 0,-1 0-1,1 0 1,0-1-1,0 1 1,0 0-1,-1 0 1,1 0-1,0 0 1,0-1 0,0 1-1,-1 0 1,5-15 502,13-15-32,-15 28-510,0-1 0,0 1 1,0-1-1,-1 0 0,1 0 0,-1 0 0,1 0 1,-1 0-1,0 0 0,0 0 0,0 0 0,0-4 1,-1 6 541,-29 23 110,26-18-643,0 0 0,0 0-1,0 1 1,1-1 0,0 1 0,0 0-1,0 0 1,1 0 0,-1 0 0,1 0-1,0 0 1,1 0 0,-1 0-1,1 0 1,0 0 0,0 0 0,2 8-1,0 0-3,1 0 1,0-1-1,1 1 0,1 0 0,9 19 0,-13-31 6,-1 0 0,1 1 0,-1-1 0,1 0 0,0 0 0,0 0 0,-1 1 0,1-1 0,0 0-1,0 0 1,0 0 0,0 0 0,0-1 0,0 1 0,1 0 0,-1 0 0,0-1 0,0 1 0,0-1 0,1 1 0,-1-1 0,0 1-1,1-1 1,-1 0 0,2 1 0,-1-2-3,0 1 0,0-1 0,0 1 0,0-1 0,0 0 0,0 0-1,0 1 1,0-2 0,0 1 0,0 0 0,0 0 0,-1 0 0,1-1 0,2-2 0,1-2-7,1 0 0,-1 0 0,-1-1 0,1 0 0,-1 0 0,0 0 0,4-13 0,-4 7 22,-1 0 0,-1 0 0,-1 0 0,0 0 0,0 0 0,-1 0 0,-1 0 0,0 0 0,-1 0 0,-1 0 0,-3-14 0,6 26-96,-1 0 1,1 0-1,0 0 0,0 1 0,-1-1 1,1 0-1,0 0 0,-1 0 1,1 0-1,-1 1 0,1-1 1,-1 0-1,0 0 0,1 1 0,-1-1 1,0 0-1,1 1 0,-1-1 1,0 1-1,0-1 0,1 1 1,-1-1-1,0 1 0,0 0 0,0-1 1,0 1-1,-1 0 0,1 0 85,-1 0 0,0 0-1,0 0 1,1 1 0,-1-1-1,0 1 1,1-1 0,-1 1 0,0 0-1,1-1 1,-1 1 0,1 0-1,-3 2 1,-24 24-4029,18-10-5158,1 5 7699,-4 9-978</inkml:trace>
  <inkml:trace contextRef="#ctx0" brushRef="#br0" timeOffset="728.99">40 1206 7264,'-3'-98'8000,"15"131"-7121,-4-13-529,0 10 394,-6-19-403,1-1 1,0 1-1,0-1 0,9 16 0,-10-21-274,-1-7 108,-6-16 361,3 12-396,0 0 0,0 0-1,0 1 1,-1-1 0,-4-6-1,7 13-126,0-1 0,0 0 0,0 1 0,0-1 0,0 0 0,0 1 0,0-1 0,0 0 0,0 1 0,0-1 0,0 0 0,0 0 0,0 1 0,-1-1 0,1 0 0,0 1 0,0-1 0,0 0 0,0 1 0,-1-1 0,1 0 0,0 0 0,0 1 0,0-1 0,-1 0 0,1 0 0,0 0-1,-1 1 1,1-1 0,0 0 0,0 0 0,-1 0 0,1 0 0,0 0 0,-1 0 0,1 0 0,0 1 0,-1-1 0,1 0 0,0 0 0,-1 0 0,1 0 0,0 0 0,-1 0 0,1-1 0,0 1 0,-1 0 0,1 0 0,0 0 0,-1 0 0,1 0 0,0 0 0,0-1 0,-1 1 0,1 0 0,0 0 0,-1 0 0,1-1 0,0 1-1,0 0 1,0 0 0,-1-1 0,1 1 0,10 33-408,15 8 395,-24-39 28,1 0 0,-1 0 1,1 0-1,0 0 1,0-1-1,-1 1 1,1 0-1,0-1 1,1 1-1,-1-1 1,0 0-1,0 1 1,1-1-1,-1 0 1,0-1-1,1 1 1,3 1-1,5-3 9,-9 1-36,-1 0-1,0 0 0,1 0 1,-1-1-1,0 1 0,1 0 1,-1-1-1,0 1 0,0-1 0,0 0 1,1 1-1,-1-1 0,0 0 1,0 0-1,0 0 0,0 1 1,0-1-1,0 0 0,0 0 1,-1-1-1,1 1 0,0 0 0,0 0 1,0-2-1,0 0 2,0 1 9,0 0 0,0 0 0,0 0 1,0 0-1,-1 0 0,1 0 0,-1 0 0,1 0 1,-1 0-1,0 0 0,0 0 0,0-1 0,0 1 1,0 0-1,0 0 0,-1 0 0,1 0 0,-1 0 1,0 0-1,1 0 0,-2-3 0,-1 0 44,1 0-1,-1 0 1,1 0-1,-1 1 1,-1-1-1,-4-4 1,6 7-37,1 0 1,-1 1 0,0 0 0,0 0 0,0-1 0,0 1-1,0 0 1,0 0 0,0 1 0,0-1 0,-1 0 0,1 1-1,0-1 1,0 1 0,-1 0 0,1 0 0,0 0 0,-4 0-1,-4 2-20,1-1-1,0 2 1,0-1-1,-11 5 1,19-6-1,1-1-1,-1 0 1,1 0-1,-1 0 1,1 1-1,-1-1 1,1 0-1,-1 0 1,1 1 0,-1-1-1,1 0 1,-1 1-1,1-1 1,0 1-1,-1-1 1,1 1 0,0-1-1,-1 0 1,1 1-1,0-1 1,0 1-1,-1-1 1,1 1 0,0-1-1,0 1 1,0 0-1,0-1 1,0 1-1,0-1 1,0 1-1,0-1 1,0 1 0,0-1-1,0 1 1,0-1-1,0 1 1,0 0-1,0-1 1,1 1 0,-1-1-1,0 1 1,0-1-1,1 1 1,13 17-772,-13-17 761,1 1-1331,9 6-2447,0 1-7121</inkml:trace>
  <inkml:trace contextRef="#ctx0" brushRef="#br0" timeOffset="121386.55">19382 217 2072,'2'-3'2107,"-2"3"-2135,7-13 1223,-7 13-1137,0 0 0,1 0 0,-1-1 0,0 1-1,0 0 1,0 0 0,0 0 0,0-1 0,0 1 0,1 0 0,-1 0 0,0-1 0,0 1 0,0 0 0,0 0 0,0-1 0,0 1 0,0 0 0,0 0 0,0-1 0,0 1 0,0 0 0,0 0-1,0-1 1,0 1 0,0 0 0,0 0 0,0-1 0,-1 1 0,1 0 0,0 0 0,0-1 0,0 1 0,0 0 0,0 0 0,-1 0 0,1 0 0,0-1 0,0 1 0,0 0 0,-1 0-1,1 0 1,0 0 0,0-1 0,0 1 0,-1 0 0,1 0 0,0 0 0,0 0 0,-1 0 0,1 0 0,0 0 0,0 0 0,-1 0 0,1 0 0,0 0 0,0 0 0,-1 0 0,-1 0 3749,-9 38-1716,5-18-1938,1 8 163,1-8 235,-1 40-1,5-53-500,0 1 0,1-1-1,0 0 1,0 0-1,1 0 1,0 0-1,0 0 1,7 13-1,-6-13-44,8 9 402,13-17 443,-22 1-799,-1 0-15,1 0-1,0 0 1,-1 0 0,1 0 0,0 0 0,-1-1 0,1 1 0,-1 0 0,1-1 0,0 1 0,-1-1 0,1 0 0,-1 0 0,1 1 0,-1-1 0,0 0 0,1 0 0,-1 0 0,0 0 0,0 0 0,0-1 0,0 1 0,0 0 0,0-1-1,0 1 1,0 0 0,0-1 0,0 1 0,-1-1 0,1 1 0,-1-1 0,1 0 0,0-2 0,2-8 129,0 0 0,0 0-1,-1 0 1,-1-1 0,0 1-1,-1-1 1,0 1 0,-1-1 0,0 1-1,-1-1 1,-1 1 0,-4-16-1,-32-54-5,38 80-263,-1 15-2431,-3 6-1648,3-8-5397</inkml:trace>
  <inkml:trace contextRef="#ctx0" brushRef="#br0" timeOffset="121903.96">19635 150 2520,'0'0'6108,"-3"17"578,1-6-5097,-1-5-1298,1 0-1,1 0 1,-1 0-1,1 0 1,-1 9-1,2-13-282,0 0 0,0 0 0,0-1 0,0 1 0,0 0 0,1 0 0,-1-1 0,1 1 0,-1 0 0,1-1 0,0 1 0,-1-1-1,1 1 1,0-1 0,0 1 0,0-1 0,0 1 0,0-1 0,1 0 0,-1 0 0,0 0 0,2 2 0,-1-2 12,-1 1 12,0-1 1,0 1 0,0-1-1,0 1 1,0-1 0,0 1-1,1-1 1,-1 0 0,0 0 0,1 0-1,-1 0 1,1 0 0,2 2-1,3 2 147,15 9 249,12 9 327,-33-22-707,0 0 0,0 1-1,0-1 1,0 0 0,-1 0 0,1 1 0,0-1 0,0 0 0,-1 1 0,1-1-1,-1 1 1,1-1 0,-1 1 0,0-1 0,0 1 0,0-1 0,0 1-1,0-1 1,0 1 0,0-1 0,0 1 0,0-1 0,-1 3 0,1-3-34,-1 0 1,1 1 0,0-1 0,0 0 0,0 1-1,0-1 1,0 0 0,1 1 0,-1-1 0,0 0-1,1 1 1,-1-1 0,0 0 0,1 0-1,0 1 1,-1-1 0,1 0 0,0 0 0,-1 0-1,1 0 1,0 0 0,2 2 0,-3-3-2,0 1 1,0-1 0,0 0 0,0 1 0,0-1 0,0 1-1,0-1 1,0 1 0,0-1 0,0 1 0,0-1 0,-1 1-1,1-1 1,0 0 0,0 1 0,0-1 0,0 1 0,-1-1-1,1 0 1,0 1 0,-1-1 0,1 0 0,0 1 0,0-1-1,-1 0 1,1 1 0,-1-1 0,1 0 0,0 0 0,-1 1-1,1-1 1,-1 0 0,1 0 0,0 0 0,-1 0 0,0 1-1,-16 7 369,16-8-406,-2 2-14,0-1-1,-1 0 1,1 0 0,-1 0 0,1 0-1,-1 0 1,1 0 0,-1-1-1,0 0 1,1 0 0,-1 0-1,0 0 1,1 0 0,-1-1 0,0 0-1,-4-1 1,4 0-955,1 1 1,-1-1-1,0-1 0,1 1 1,-1 0-1,1-1 0,0 0 1,-5-5-1,-2-2-968,-4-6-4959</inkml:trace>
  <inkml:trace contextRef="#ctx0" brushRef="#br0" timeOffset="122285.3">19564 145 8608,'0'0'2512,"21"-13"1480,-13 11-3574,-1-1 1,1 1 0,-1 1 0,1-1 0,0 1 0,-1 1 0,1-1 0,0 1-1,0 1 1,-1-1 0,9 3 0,-4-2-298,1 0 1,22-1-1,-25-1-126,1 1 1,-1 0-1,0 1 0,13 2 0,-12 1 362,4-1-5331</inkml:trace>
  <inkml:trace contextRef="#ctx0" brushRef="#br0" timeOffset="122716.31">19986 358 5208,'-4'15'8216,"-2"-1"-4119,-13 26-3846,8-19 986,11-20-1251,0-1 1,1 1 0,-1 0 0,0 0-1,0-1 1,0 1 0,1 0-1,-1-1 1,0 1 0,1 0-1,-1-1 1,1 1 0,-1-1-1,1 1 1,-1-1 0,1 1 0,-1-1-1,1 1 1,0-1 0,-1 1-1,1-1 1,0 1 0,9 10 1027,-7-3-849,-2-5-97,0 0 1,0 0-1,0 0 0,-1 0 1,1 0-1,-1 0 0,0 0 1,0 0-1,0 1 0,0-1 1,0 0-1,-1 0 0,1 0 1,-1 0-1,0 0 0,0 0 1,0 0-1,0 0 0,-2 3 1,2-5 117,-5 8 566,-6-4-4016,-12-7-9470,16-1 10241</inkml:trace>
</inkml:ink>
</file>

<file path=word/ink/ink1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7:50:30.42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7 127 992,'0'-38'37,"-2"29"5854,0 8-2400,-7 19-1449,-6 30-1870,7 2 532,1 1 1,3 0-1,5 101 0,3-116-602,14 97 312,-15-118-270,1 1 1,0-1-1,1 0 0,1 0 1,0-1-1,11 17 1,-14-26-133,0 0 0,1 0 1,-1 0-1,1-1 0,0 1 1,1-1-1,-1 0 0,1-1 1,-1 1-1,7 2 0,-8-4-7,-1-1-1,1 0 0,0 0 0,0 0 0,0 0 0,0-1 0,0 1 0,1-1 0,-1 0 0,0 0 0,0 0 0,0 0 1,0-1-1,0 1 0,0-1 0,0 1 0,0-1 0,0 0 0,4-2 0,-1-1 40,0 1 0,0-1 0,0 0 0,-1 0 1,1-1-1,-1 0 0,0 0 0,-1 0 0,6-7 0,33-57-38,-26 40 23,-4 4-41,-1 0 0,17-48-1,-20 47 126,0 1-1,23-40 0,-12 90-65,-14-11-35,-1 1 0,0 0 0,4 30 0,0-4 52,0-5 150,-4-15-147,0 1 0,2-1 0,17 41 0,-20-56-8,-1 0-1,1 0 1,1 0 0,-1-1-1,1 1 1,0-1-1,0 0 1,0 0 0,1-1-1,-1 0 1,1 0-1,0 0 1,0 0 0,1-1-1,-1 0 1,12 3-1,-14-5-15,-1 0-1,0 0 0,0 0 0,1 0 1,-1-1-1,0 1 0,1-1 0,-1 0 0,0 0 1,1-1-1,-1 1 0,0 0 0,1-1 0,-1 0 1,0 0-1,0 0 0,4-2 0,-5 2 38,0-1 0,4-8 90,1 1 0,-2-1 0,1 0-1,-1 0 1,-1-1 0,6-19 0,-8 23-229,-1 4 22,0 1 1,0 0-1,-1 0 0,1-1 1,-1 1-1,1 0 1,-1-1-1,0 1 1,0-1-1,-1-3 1,1-3-22,-3-25 12,2 25-19,0 1-1,-1-1 1,-1 0-1,1 1 0,-2 0 1,1 0-1,-5-9 1,6 15-150,1-1 1,-1 1 0,1-1 0,-1 1 0,0 0 0,0 0 0,0 0 0,0 0 0,-1 0 0,1 0 0,0 1-1,-1-1 1,1 1 0,-1 0 0,1-1 0,-1 1 0,0 0 0,0 1 0,1-1 0,-1 0 0,0 1-1,0-1 1,0 1 0,-5 0 0,-12 1-3650,3-1-3122</inkml:trace>
  <inkml:trace contextRef="#ctx0" brushRef="#br0" timeOffset="513.48">1140 532 992,'-1'-1'144,"0"1"0,-1 0 0,1-1 0,0 0 0,0 1 0,0-1 0,0 0 0,1 1 0,-1-1 0,0 0 0,0 0 0,0 0 0,1 0 0,-1 0 0,0 0 0,1 0 0,-1 0 0,1 0 0,-1 0 0,1 0 0,-1 0 0,1 0 0,0 0 0,-1 0 0,1-1 0,0 1 0,0 0 0,0-2 0,1 0 357,0-1 1,0 1-1,0 0 1,0 0-1,1 0 1,-1 0-1,1 0 1,3-4-1,-4 6-384,0 0 0,0 0-1,0 0 1,1 0 0,-1 0 0,0 0-1,0 0 1,1 1 0,-1-1 0,1 0-1,-1 1 1,1-1 0,-1 1 0,1 0-1,-1-1 1,1 1 0,-1 0 0,1 0-1,-1 0 1,1 0 0,2 1 0,34 6 1379,-28-5-1082,25 5 151,43 14 1,-69-18-438,1 1 1,0 0 0,-1 0-1,1 1 1,-1 1-1,-1-1 1,1 1 0,-1 1-1,9 8 1,-14-12-65,0 1 0,0-1 1,-1 1-1,1-1 0,-1 1 1,0 0-1,0 0 0,0 0 1,-1 0-1,1 0 0,-1 0 1,0 1-1,0-1 0,-1 0 0,1 1 1,-1-1-1,0 0 0,0 1 1,0-1-1,-1 0 0,1 1 1,-1-1-1,0 0 0,-1 1 0,1-1 1,-1 0-1,1 0 0,-1 0 1,0 0-1,-1-1 0,-4 7 1,0-1-60,0-1 0,0 1 0,-1-1 0,0-1 1,-1 0-1,0 0 0,0 0 0,-1-1 0,1-1 0,-1 0 1,-16 6-1,5-4-618,-1-2 0,-28 3 0,30-5-1033,0 1-1,0 0 1,-29 11 0,23-5-4667</inkml:trace>
  <inkml:trace contextRef="#ctx0" brushRef="#br0" timeOffset="925.68">1512 464 3864,'-54'5'445,"46"-5"2031,19-3-472,18-3-521,-29 6-1459,1 0 1,-1 1-1,0-1 1,0 0-1,0 0 1,1 0-1,-1 1 1,0-1-1,0 0 1,0 0-1,0 0 1,0 1-1,0-1 1,1 0-1,-1 0 1,0 1-1,0-1 1,0 0-1,0 0 1,0 1-1,0-1 1,0 0-1,0 1 1,0-1-1,0 0 1,0 0-1,0 1 1,0-1-1,-1 0 1,1 0-1,0 1 1,0-1-1,0 0 1,0 0-1,0 0 1,0 1-1,-1-1 1,1 0-1,0 0 1,0 0 0,0 1-1,-1-1 1,-6 12 607,-2-2-174,0 1 0,0 0-1,1 0 1,0 0 0,1 1-1,0 0 1,-9 25 0,14-29-297,-1 1 1,1-1 0,1 0 0,0 1 0,0-1 0,0 1 0,1-1-1,1 1 1,-1 0 0,1-1 0,1 0 0,0 1 0,0-1 0,3 9-1,5 12-34,-8-23-144,-1-1 0,0 1 0,1-1 0,0 0 0,1 0 0,-1 0 0,1 0 0,0 0 0,0 0 0,0-1 0,1 0 1,0 1-1,-1-1 0,2-1 0,-1 1 0,0 0 0,10 5 0,-4-4 51,0-1 0,0 0 0,1 0 0,-1-1 0,1 0 0,0-1 0,-1 0 0,1-1 0,0 0 0,0-1 0,0 0 0,0-1 0,22-3 0,-28 2-835,0 0 1,0 0-1,0-1 0,0 1 1,-1-1-1,1 0 1,-1 0-1,1-1 1,-1 1-1,0-1 0,0 0 1,-1 0-1,1 0 1,3-7-1,7-6 1253,28-31-3792</inkml:trace>
  <inkml:trace contextRef="#ctx0" brushRef="#br0" timeOffset="1347.73">2231 516 2520,'5'1'525,"0"0"1,1 0-1,-1-1 0,1 1 1,-1-1-1,0 0 0,1-1 0,-1 1 1,1-1-1,-1 0 0,0-1 1,0 1-1,9-5 0,-12 6-351,-18 1-16,0 1 0,0 1 0,0 0 1,-17 7-1,10-4 131,-46 21 567,49-18-678,16-6-123,0-1-1,0 1 1,0 0 0,1 1-1,-1-1 1,1 0-1,-1 1 1,1 0-1,0 0 1,1 0 0,-1 0-1,1 0 1,0 1-1,0-1 1,0 1-1,0-1 1,-1 8-1,1-3 32,0 0 0,0 0-1,1-1 1,0 1-1,1 0 1,0 0-1,0 0 1,1 0-1,1 9 1,0-13-52,-1 0 1,1 0 0,0 0 0,1-1 0,-1 1 0,1 0 0,0-1-1,0 0 1,0 0 0,0 0 0,1 0 0,0 0 0,0-1-1,0 1 1,0-1 0,0 0 0,7 3 0,-8-4-7,1 0 1,0-1-1,-1 1 1,1-1-1,0 0 1,0 0-1,0 0 1,0-1-1,0 1 1,0-1-1,0 0 1,0 0-1,0 0 1,0-1-1,0 0 1,0 1-1,-1-1 1,1 0-1,0-1 1,0 1-1,-1-1 1,6-3-1,-1-2 9,0 0 0,-1-1 0,0 0 0,0-1 0,-1 1 0,0-1 0,-1-1-1,0 1 1,0-1 0,4-12 0,-2 5-33,-1 4-67,-1-1 0,0 1 1,-2-1-1,1 0 0,1-17 0,-2 13 76,1-7 74,0-1 1,-2 1 0,0-29 0,-2 32-67,1-4 26,-1 0 0,-7-48 0,2 36 25,4 24-44,0 0 22,0 0 0,-1 0 0,-1 0 1,0 1-1,-9-24 0,6 56 254,5 1-240,1 0 1,1 0-1,1 0 0,0 0 0,8 28 0,-3-12 0,12 54 401,3 0-1,56 140 1,-73-217-835,0 0 0,1-1 0,0 1 0,1-1 1,9 11-1,16 8-3129,13-6-4259,-11-9 5725</inkml:trace>
  <inkml:trace contextRef="#ctx0" brushRef="#br0" timeOffset="1775.9">2619 503 8432,'3'-1'1586,"5"-3"-833,0-2-449,0 2 1,1-1-1,0 1 1,0 0-1,0 1 0,0 0 1,0 1-1,1 0 1,-1 0-1,16 0 1,18 2 78,0 2-1,44 8 1,-71-7-319,0 1 0,-1 0 1,1 0-1,-1 2 0,0 0 0,-1 1 0,1 0 0,22 16 0,-34-21 33,0 0-1,0 1 1,0 0 0,0 0 0,-1 0 0,1 0 0,-1 0-1,0 0 1,0 0 0,0 1 0,0-1 0,0 1 0,-1-1-1,2 9 1,-2-10-46,-1 1-1,0 0 1,0-1-1,0 1 1,0 0-1,-1-1 1,1 1 0,-1-1-1,0 1 1,1-1-1,-1 1 1,0-1-1,0 1 1,-1-1-1,1 0 1,0 0-1,-1 1 1,0-1-1,1 0 1,-1 0-1,0 0 1,0-1 0,-3 3-1,-10 8-15,-1 0 1,0-1-1,0-1 0,-2-1 0,1 0 0,-1-1 0,0-1 1,-1-1-1,-34 8 0,-60 18 585,-7 2-3565,118-34 2681,-1 1 0,0-1 0,0 0-1,0 0 1,0 0 0,0-1 0,0 1 0,1-1 0,-4-1 0,-15-1-7871</inkml:trace>
  <inkml:trace contextRef="#ctx0" brushRef="#br0" timeOffset="2196.83">3201 562 1080,'-125'28'464,"120"-27"-198,0 0 0,-1-1-1,1 0 1,0 0 0,0 0 0,-1 0 0,-9-3-1,15 3-239,0 0 0,0 0-1,-1 0 1,1 0-1,0 0 1,-1 0-1,1 0 1,0-1-1,0 1 1,-1 0 0,1 0-1,0 0 1,0 0-1,-1-1 1,1 1-1,0 0 1,0 0-1,0 0 1,0-1 0,-1 1-1,1 0 1,0 0-1,0-1 1,0 1-1,0 0 1,0 0-1,0-1 1,-1 1 0,1 0-1,0 0 1,0-1-1,0 1 1,0 0-1,0-1 1,0 1-1,0 0 1,0 0 0,0-1-1,0 1 1,1 0-1,-1-1 1,1-1 105,1 1 0,-1-1 0,0 1-1,1 0 1,0-1 0,-1 1 0,1 0 0,0 0 0,0 0 0,3-1 0,11-6 167,24-12 1194,71-25-1,-106 44-658,-5 3-250,-11 6 34,-27 15-196,33-20-235,-14 10 459,0 2 1,-28 25-1,20-15-258,24-22-312,-1 1 1,1-1 0,0 1 0,0 0-1,0 0 1,0 0 0,0 1 0,1-1 0,0 1-1,0-1 1,0 1 0,1 0 0,0 0-1,-1 0 1,2 0 0,-1 0 0,0 0 0,1 0-1,0 0 1,0 0 0,1 0 0,0 0 0,-1-1-1,1 1 1,1 0 0,-1 0 0,1 0-1,0-1 1,0 1 0,0-1 0,1 1 0,0-1-1,-1 0 1,1 0 0,1 0 0,-1-1-1,1 1 1,-1-1 0,1 1 0,0-1 0,0 0-1,6 2 1,-1 0-124,1-1 0,-1 0 0,1-1 1,0 0-1,0-1 0,1 0 0,-1 0 0,0-1 0,0-1 0,1 0 0,-1 0 0,18-3 0,-11 0-208,-1 0-1,1-1 0,-1 0 1,0-2-1,0 0 0,17-9 1,88-57-6430,-110 65 5889,17-12-3603</inkml:trace>
  <inkml:trace contextRef="#ctx0" brushRef="#br0" timeOffset="2839.55">508 155 1080,'-5'5'651,"0"1"0,1-1 0,-1 1 0,1 0 0,0 0 0,1 0 0,-1 1 0,1-1 0,0 1 1,1 0-1,0-1 0,-3 13 0,-1 4-295,1 1 1,1 0-1,0 0 1,2 0-1,1 1 1,1-1-1,1 0 0,1 1 1,2-1-1,6 27 1,33 71 1086,-25-72-946,-11-29-484,1-1 1,10 22-1,-15-37 2,0 0 1,0 0 0,1 0-1,-1-1 1,1 1-1,0-1 1,0 0 0,1 0-1,-1 0 1,1 0-1,0-1 1,8 5 0,-12-8 42,1 1 0,0 0 1,0-1-1,-1 1 1,1-1-1,0 1 1,0-1-1,0 0 1,0 0-1,0 0 0,-1 0 1,1 0-1,0 0 1,0 0-1,0-1 1,0 1-1,-1-1 1,1 0-1,0 1 0,0-1 1,-1 0-1,1 0 1,0 0-1,-1 0 1,1 0-1,-1 0 1,1 0-1,1-3 0,3-3 173,0-1 0,0 0 0,-1 0 0,7-13 0,-4 5-179,5-7 7,14-38 0,-10 19 289,-1 2-210,-3-1 0,-1-1 0,-2 0 0,-2 0 0,-2-1 0,1-66 0,-7 96-160,0 1-1,-1-1 1,0 1 0,-1-1 0,-1 1 0,0 0-1,-1 0 1,0 0 0,0 1 0,-1-1-1,-1 1 1,0 0 0,-1 0 0,0 1 0,0 0-1,-1 0 1,0 1 0,-1 0 0,0 0 0,-1 1-1,1 0 1,-18-9 0,16 10-199,-31-15-652,40 22 780,0-1 1,0 0 0,0 1-1,-1-1 1,1 1 0,0 0-1,-1 0 1,1 0-1,0 0 1,-1 0 0,1 0-1,0 1 1,-1-1-1,1 1 1,0-1 0,0 1-1,-3 2 1,-21 7-2828,20-9 1535,1 1 0,0 0-1,0 0 1,0 0 0,-8 6-1,-2 1-807</inkml:trace>
</inkml:ink>
</file>

<file path=word/ink/ink1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7:55:11.90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322 992,'0'0'6128,"7"-1"-4375,78-12 39,-33 5-778,87-5 1,-84 8-1372,2 0-5282,-39 5 1933</inkml:trace>
  <inkml:trace contextRef="#ctx0" brushRef="#br0" timeOffset="403.95">26 550 992,'0'0'0,"14"-10"0,11-9 2280,-15 19 0,-5 9-640,10 1-1640,-5-6-2112,0-2 2112,1-2-2112,2 0 2112,8 0-1224</inkml:trace>
  <inkml:trace contextRef="#ctx0" brushRef="#br0" timeOffset="803.48">743 153 992,'-7'20'4,"6"-14"-1,2-10-1,1 2 143,1 0 0,0 0-1,-1 0 1,1 0 0,0 0 0,0 0-1,5-1 1,0-1 180,12-9 1255,1 2-1,0 1 1,25-9 0,-27 11-1346,-10 5-60,-1 1 0,1 0-1,0 0 1,0 0 0,12 1 0,24-5 340,-39 4-508,-1 1 1,0 0-1,0 0 0,0 0 0,1 1 0,-1 0 0,0 0 0,1 1 0,-1-1 0,0 1 0,0 0 0,1 0 1,-1 1-1,0 0 0,0-1 0,-1 2 0,1-1 0,0 1 0,-1-1 0,7 6 0,-9-7-2,0 1-1,0 0 0,0 0 0,-1 0 0,1 0 1,0 0-1,-1 0 0,1 0 0,-1 0 0,0 1 1,2 4-1,-5 10-104,0-12-31,-3 6-224,0 0 1,-1-1-1,0 1 0,-1-1 1,0-1-1,-1 1 1,0-1-1,0 0 0,-17 13 1,6-5-198,0 1 0,-18 24 0,32-37 529,-47 53 1099,-23 25 4467,59-69-4833,0 2 185,15-15-854,1 0 0,0 0 0,0 0 0,0 0-1,0 0 1,0 0 0,0-1 0,0 1 0,0 0 0,1 0-1,-1 0 1,0 0 0,1 0 0,-1 0 0,0 0 0,1 0-1,-1-1 1,1 1 0,-1 0 0,1 0 0,0 0 0,-1-1-1,1 1 1,0 0 0,1 0 0,4 5 76,-4-4-23,-1-1 0,1 0-1,-1 1 1,0-1 0,1 1 0,-1-1 0,0 1 0,0 0 0,0-1-1,1 4 1,-1-3 322,20 14 461,-4-11-757,1-1 0,0-1 1,0 0-1,0-2 0,0 0 1,0-1-1,34-4 0,52-9-1783,11-7-5799,-84 15 2383</inkml:trace>
  <inkml:trace contextRef="#ctx0" brushRef="#br0" timeOffset="1193.72">1484 528 2968,'3'1'2480,"6"1"-1303,0 0 0,0-1 0,0 0 0,12-1 0,-5 1-369,0 1 0,22 4 0,-12-1-2120,0-1-4487,-9-2 2193</inkml:trace>
  <inkml:trace contextRef="#ctx0" brushRef="#br0" timeOffset="1592.06">2017 0 992,'0'1'38,"-1"0"-1,1 1 1,0-1 0,-1 0-1,1 0 1,-1 0 0,0 0-1,1 0 1,-1 0-1,0 0 1,1 0 0,-1 0-1,0 0 1,0 0 0,0-1-1,0 1 1,0 0 0,0 0-1,0-1 1,0 1 0,0-1-1,0 1 1,0-1 0,-1 1-1,1-1 1,0 0-1,0 0 1,0 1 0,-1-1-1,1 0 1,0 0 0,0 0-1,-2-1 1,-27 7 958,27-5-750,0 1 0,0 0 0,1 0 0,-1 1 0,1-1 1,0 0-1,-1 1 0,1-1 0,0 1 0,0 0 0,1 0 0,-1 0 0,1 0 0,-1 0 0,-1 5 1,1-1 292,-1 1 0,1 0 0,1-1 0,-1 1 0,0 14 0,3-18-423,-1-1 0,1 1 0,0 0 0,0 0 0,0-1 0,1 1 0,-1 0 0,1-1 1,0 0-1,0 1 0,0-1 0,1 0 0,3 4 0,37 35 757,74 45 360,-78-60-1215,71 63 1,-105-86-17,-1 2 1,1-1 0,-1 0 0,0 1 0,0 0 0,-1 0-1,0 0 1,0 1 0,0-1 0,-1 1 0,0-1 0,0 1 0,1 10-1,-2-13 1,-1 0 0,0-1 0,0 1 0,-1 0 0,1 0 0,-1-1 0,0 1 0,0 0 0,0-1 0,0 1 0,0-1 0,-1 1 0,0-1 0,0 0 0,0 1 0,0-1 0,0 0 0,-1 0 0,1-1 0,-1 1 0,0 0 0,1-1 0,-1 0 0,-1 1 0,1-1 0,-4 2 0,-1-1 135,0 1 0,0-1 1,-1-1-1,1 0 0,0 0 1,-1 0-1,0-1 0,1 0 1,-1-1-1,0 0 0,0-1 1,1 1-1,-1-2 0,0 1 1,1-1-1,-14-5 0,20 7 101,-2-13-224,3 12-16,0 0 0,1-1 0,-1 1 0,0-1 0,1 1 0,0-1-1,-1 1 1,1-1 0,0 1 0,0-1 0,-1 1 0,1-1 0,1-1 0,2-14-39,2 1-1,0 0 1,1 0 0,10-19-1,-5 12 62,11-36-1,-9 17 89,18-63-53,-29 97-32,-1 0-1,1 0 1,-2 0 0,1 0 0,-1 0 0,0 0 0,-1 0 0,0 0 0,0 0 0,-4-12 0,3 17-94,0 0 0,0 0 0,0 0 0,0 1 1,0-1-1,-1 1 0,0-1 0,1 1 0,-1 0 0,0 0 1,0 0-1,0 1 0,0-1 0,0 1 0,0-1 0,-1 1 0,1 0 1,0 0-1,-6 0 0,1-1-618,0 1 0,0 0 0,-1 0 1,1 1-1,-1 0 0,-15 2 0,-4 11-2661,5-1-931</inkml:trace>
  <inkml:trace contextRef="#ctx0" brushRef="#br0" timeOffset="1978.13">2510 72 7448,'-41'19'300,"40"-19"-271,1 0 1,0 0 0,0 0-1,0 1 1,-1-1-1,1 0 1,0 0-1,0 0 1,0 0 0,0 0-1,-1 0 1,1 0-1,0 0 1,0 0-1,0 0 1,0 1 0,-1-1-1,1 0 1,0 0-1,0 0 1,0 0 0,0 0-1,0 1 1,0-1-1,0 0 1,-1 0-1,1 0 1,0 0 0,0 1-1,0-1 1,0 0-1,0 0 1,0 0-1,0 1 1,0-1 0,0 0-1,0 0 1,0 0-1,0 0 1,0 1 0,0-1-1,0 0 1,0 0-1,0 0 1,1 1-1,-1-1 1,0 0 0,0 0-1,0 0 1,0 0-1,0 0 1,0 1 0,0-1-1,1 0 1,-1 0-1,0 0 1,0 0-1,0 0 1,0 0 0,0 1-1,1-1 1,-1 0-1,0 0 1,0 0-1,0 0 1,1 0 0,10 4 994,-8-4-882,0 0-1,0 0 0,0 1 1,0-1-1,0 1 0,0-1 1,0 1-1,0 0 0,0 1 1,0-1-1,0 0 0,-1 1 0,1-1 1,-1 1-1,4 2 0,-3 0 61,0 0 0,-1-1 0,1 1-1,-1 1 1,0-1 0,0 0 0,0 0-1,0 1 1,1 5 0,3 21 160,0-1 0,-3 1 0,0 0 1,-3 55-1,-1-48-255,-2 10 241,1-38-241,1 0 0,0 0 0,1 0 0,1 0 0,0 11 0,1 4-199,-2-22-24,0 0-1,0 1 1,1-1 0,-1 0-1,1 0 1,-1 0 0,1 0-1,0 0 1,0 1 0,0-2-1,1 1 1,2 6 0,15 10-3500,-7-9-4617</inkml:trace>
  <inkml:trace contextRef="#ctx0" brushRef="#br0" timeOffset="2418.71">2722 201 6456,'-1'43'81,"1"-42"-68,0-1 1,0 0-1,0 0 0,0 0 1,0 0-1,0 1 1,1-1-1,-1 0 0,0 0 1,0 0-1,0 0 0,0 1 1,0-1-1,1 0 0,-1 0 1,0 0-1,0 0 0,0 0 1,0 0-1,1 0 0,-1 1 1,0-1-1,0 0 0,0 0 1,0 0-1,1 0 0,-1 0 1,0 0-1,0 0 0,0 0 1,1 0-1,-1 0 0,0 0 1,0 0-1,0 0 0,1 0 1,-1 0-1,0 0 0,0-1 1,0 1-1,1 0 0,-1 0 1,0 0-1,0 0 0,0 0 1,0 0-1,0 0 0,1 0 1,-1-1-1,0 1 0,10-6 127,25-18 137,-17 10 13,1 0 1,0 2 0,1 0 0,0 1-1,1 1 1,0 1 0,32-9 0,-14 8-66,-30 7-61,1 0 1,-1 1-1,1 0 1,0 0-1,0 1 1,0 0-1,0 1 1,14 1-1,-22 0-138,1 0 0,0 0 0,-1 0-1,1 0 1,-1 0 0,0 0 0,1 1 0,3 3 0,-5-5-29,0 1 1,0 0-1,-1 0 1,1-1 0,0 1-1,0 0 1,0 0-1,-1 0 1,1 0 0,-1 0-1,1 0 1,-1 0-1,1 0 1,-1 0 0,1 0-1,-1 0 1,0 1 0,0-1-1,1 0 1,-1 0-1,0 2 1,-3 4 79,1 0 1,-1 0 0,0-1-1,-1 1 1,1-1-1,-10 11 1,-4 9 98,-4 10 372,2 0 0,1 1 1,2 2-1,2-1 1,-12 49-1,24-79-511,0 1 1,1-1-1,0 1 0,0-1 0,1 1 1,0 0-1,1-1 0,0 1 0,0-1 0,0 1 1,6 15-1,-6-23-71,0 0 0,0 1 1,0-1-1,0 0 0,0 0 0,0 0 1,0 0-1,0 0 0,0-1 0,0 1 1,0 0-1,1 0 0,-1-1 0,0 1 1,1-1-1,1 1 0,-2-1-58,0 1 0,0-1 0,0 0 0,0 0 0,0 1 0,-1-1 0,1 0 0,0 1 0,0-1 0,0 1 0,-1-1-1,1 1 1,0 0 0,-1-1 0,1 1 0,0 0 0,-1-1 0,1 1 0,-1 0 0,1 0 0,-1-1 0,1 1 0,-1 0 0,0 0 0,1 0-1,-1 0 1,0-1 0,0 1 0,0 0 0,0 0 0,1 0 0,-1 0 0,-1 2 0,18-4-2867,0 0-2967</inkml:trace>
  <inkml:trace contextRef="#ctx0" brushRef="#br0" timeOffset="2836.51">3395 138 5832,'-39'64'3369,"73"-80"-497,-29 14-2735,0 0 1,1 0-1,-1 1 1,0-1-1,1 1 1,-1 0-1,1 1 1,-1 0-1,1 0 1,0 0-1,-1 0 1,1 1-1,-1 0 1,1 0-1,-1 0 1,0 1-1,1 0 1,-1 0-1,8 4 0,8 6 6,0 1-1,-1 1 0,23 20 1,-11-9 261,-17-13-380,-1 0 0,-1 0 0,0 2 1,0-1-1,-2 2 0,0-1 0,0 2 1,-1-1-1,11 27 0,-14-30-30,-5-2 6,3 26 1,-3-28-70,-1 1 0,0 0 0,-1-1 0,0 1 0,0 0 0,-1-1 0,0 1 0,0-1 0,-1 1 0,0-1 0,-1 1 0,0-1 0,0 0 0,-8 14 0,9-20-153,-1 1 1,0-1-1,1 0 0,-1 0 1,0 0-1,0 0 0,0-1 0,-1 1 1,1-1-1,0 0 0,0 0 0,-1 0 1,1 0-1,-6 0 0,-8 3-885,-27 8-5586</inkml:trace>
  <inkml:trace contextRef="#ctx0" brushRef="#br0" timeOffset="3243.55">3419 161 7984,'160'-30'3913,"-109"18"-2202,85-9 1,75-9-1302,-133 21-1719,-45 8-4368,-31 13 1477,-1-2 2320</inkml:trace>
  <inkml:trace contextRef="#ctx0" brushRef="#br0" timeOffset="3650.19">1605 495 992,'0'1'1,"0"1"0,0 0-1,-1-1 1,1 1 0,0-1 0,-1 1 0,0 0 0,1-1-1,-1 1 1,0-1 0,-1 2 0,-5 17 14,7-19 290,0 1-1,0 0 0,0 0 1,1 0-1,-1 0 1,0 0-1,1 0 0,0-1 1,-1 1-1,1 0 1,0 0-1,0-1 0,0 1 1,0 0-1,0-1 1,0 1-1,0-1 0,1 0 1,-1 1-1,2 1 1,0-2-4,0 1 0,0 0 0,0-1 0,1 1 0,-1-1 0,0 0 0,1 0 0,-1-1 1,0 1-1,6 0 0,0-1-51,-1 0 0,1 0 0,0-1 1,-1 0-1,1 0 0,-1-1 0,16-5 1,-15 2 300,-1 0-1215,-3 4-4231</inkml:trace>
  <inkml:trace contextRef="#ctx0" brushRef="#br0" timeOffset="5648.59">4413 577 992,'2'2'1,"-1"-1"1,1 0-1,-1 0 0,1 0 1,0 1-1,-1-2 0,1 1 1,0 0-1,0 0 0,0-1 1,0 1-1,0-1 0,0 1 1,0-1-1,0 0 0,0 0 1,0 1-1,3-2 0,1 22 21,-2-14 494,0 1 1,0-1 0,-1 1-1,0 0 1,0 0 0,2 13-1,8 21 1598,-13-41-2099,1 0 1,-1 0-1,0 0 0,0 0 0,1-1 1,-1 1-1,1 0 0,-1 0 0,1 0 1,-1-1-1,1 1 0,0 0 0,-1-1 1,1 1-1,0-1 0,-1 1 0,3 0 1,-3-1-15,0 0 0,1 0 0,-1 0 1,1 0-1,-1 0 0,1 0 0,-1 0 1,1 0-1,-1 0 0,1 0 0,-1 0 0,0 0 1,1-1-1,-1 1 0,1 0 0,-1 0 1,1-1-1,-1 1 0,0 0 0,1 0 0,-1-1 1,0 1-1,1 0 0,-1-1 0,2-2 75,0 1 0,-1-1 0,1 1 0,-1-1 0,1 0 0,-1 0-1,0 0 1,1-5 0,2-4 144,0 1 0,0 0 1,1 0-1,0 0 0,1 0 0,1 1 0,0 0 0,14-16 0,-19 25-197,0-1 0,1 0 0,-1 1-1,1 0 1,-1 0 0,1 0 0,-1 0-1,1 0 1,0 0 0,0 1 0,-1-1-1,1 1 1,0 0 0,0 0-1,0 0 1,0 0 0,4 1 0,0 1 140,-1-1 0,0 2 1,0-1-1,0 1 0,0-1 0,0 2 1,9 6-1,-3-2 44,5 2 0,-14-9-136,0 1 1,0 0 0,0 0 0,0 0 0,0 1 0,0-1-1,3 5 1,25 14-261,-29-20-369,17 11 655,-7-12-8921,-5-2 7704</inkml:trace>
  <inkml:trace contextRef="#ctx0" brushRef="#br0" timeOffset="6309.38">5237 385 816,'0'1'36,"-1"0"0,1 0 0,0 0 0,0 0-1,0 0 1,0 0 0,-1 0 0,1 0 0,-1 0 0,1 0 0,0 0 0,-1 0 0,0-1-1,1 1 1,-1 0 0,1 0 0,-1 0 0,0-1 0,0 1 0,1 0 0,-1-1 0,0 1 0,0-1-1,0 1 1,0-1 0,-1 1 0,-14 13 864,16-13-815,0 0 0,0 0-1,0 1 1,0-1-1,0 0 1,0 0 0,0 0-1,1 1 1,-1-1 0,0 0-1,1 0 1,-1 0 0,1 0-1,-1 0 1,1 0 0,-1 0-1,1 0 1,0 0-1,1 2 1,17 20 1793,-17-21-1682,10 10 756,-1 1 0,0 0-1,0 0 1,-1 1 0,-1 1 0,8 17-1,-15-27-798,-1 0 0,1-1 0,-1 1 1,-1 0-1,1 0 0,-1 0 0,1 0 0,-1 0 0,-1 0 0,1 0 0,-1 0 0,0 0 0,0 0 0,-2 6 0,2-8-175,0 0-1,0 0 1,-1 0 0,1 0-1,-1-1 1,1 1-1,-1 0 1,0-1 0,0 1-1,0-1 1,0 0-1,-1 0 1,1 1 0,-1-2-1,1 1 1,-1 0-1,0 0 1,0-1 0,1 1-1,-1-1 1,0 0-1,0 0 1,0 0 0,-4 0-1,0 0-233,1 1 1,0 0-1,0 0 0,0 0 1,0 0-1,0 1 0,-6 4 0,-24 11-5238,23-12 1448</inkml:trace>
  <inkml:trace contextRef="#ctx0" brushRef="#br0" timeOffset="6743.49">4773 687 992,'6'-2'28,"-1"0"-1,1-1 1,-1 1 0,0-1-1,0 0 1,0-1 0,-1 1 0,8-7 3942,-5-1-1498,4 3-1860,1 0 0,0 1 1,0 0-1,21-8 0,-29 13-526,1 1-1,0 0 1,0 0 0,0 0-1,0 0 1,0 1 0,1 0-1,-1 0 1,0 0-1,0 1 1,0 0 0,0 0-1,0 0 1,0 1 0,-1-1-1,8 4 1,17 5-197,-25-9 123,-1 0-1,1 0 0,0 0 0,-1 1 0,0-1 0,1 1 0,-1 0 0,0 0 0,4 3 1,-5-3-497,0 0 0,-1 0 1,1 0-1,-1 0 0,1 1 1,-1-1-1,0 0 0,0 1 1,0-1-1,2 5 0,-1 0-572,0 1-1976</inkml:trace>
</inkml:ink>
</file>

<file path=word/ink/ink1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7:50:27.40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627 173 816,'-42'-7'6041,"47"1"-2628,-5 6-3326,0-1-1,0 0 1,1 1 0,-1-1 0,0 0 0,1 1-1,-1-1 1,0 1 0,1-1 0,-1 1 0,1-1-1,-1 1 1,1-1 0,-1 1 0,1-1 0,0 1-1,-1-1 1,1 1 0,-1 0 0,1 0 0,0-1-1,0 1 1,36-8 1748,-30 5-1621,0 1 0,0 1 0,0-1 0,1 1 0,13 0 0,123 12 830,-128-10-898,-6 0-146,-2 3 3,-8-1 2,0-1-1,0 1 0,0 0 1,0 0-1,-1 0 0,1-1 1,-1 1-1,-1 4 0,1-4 24,-2 8 38,-1-1 0,0 1 0,0-1 0,-1 0 0,-1 0 0,-7 11 0,-19 35-319,27-45 301,-1 1 0,0-1-1,-1-1 1,0 1 0,0-1 0,-1 0-1,-1-1 1,0 0 0,-12 10-1,20-18-227,34 11-735,-12-7 1202,-14-3-166,0-1 0,0 1 0,1 0 0,-1 1 0,-1-1 0,1 1 0,0 1 0,-1-1 0,0 1 0,1 0 0,5 7 0,-10-9-60,-1 0 0,1 1-1,-1 0 1,0-1-1,0 1 1,0 0-1,0-1 1,0 1-1,-1 0 1,0 0 0,1-1-1,-1 1 1,0 0-1,0 0 1,0 0-1,-1 0 1,1-1-1,-1 1 1,1 0 0,-1 0-1,-2 4 1,1-1-18,0 0 0,-1-1 0,0 0 0,0 1 1,0-1-1,0 0 0,-1 0 0,0-1 0,-4 5 0,6-8-39,-8 9-84,0-1 0,-1 0 0,0-1 0,-1 0 0,0 0 0,0-2-1,-1 1 1,0-2 0,-21 7 0,-14-3-1286,-10 1-4602,35-4-1272</inkml:trace>
  <inkml:trace contextRef="#ctx0" brushRef="#br0" timeOffset="609.71">2252 1 7352,'0'0'3853,"0"23"-2484,-3-10-1106,1 1 0,-2-1 0,0-1 1,0 1-1,-1 0 0,-1-1 0,0 0 0,-1 0 0,-13 17 0,-12 26 370,1 1 1,-33 88 0,29-61-441,29-69-606,-37 88 1167,21-30-7356,19-58-284</inkml:trace>
  <inkml:trace contextRef="#ctx0" brushRef="#br0" timeOffset="1172.35">2384 108 5208,'0'0'94,"0"1"1,0-1-1,0 1 1,0-1-1,0 0 1,1 1-1,-1-1 1,0 0 0,0 0-1,0 1 1,1-1-1,-1 0 1,0 1-1,0-1 1,1 0-1,-1 0 1,0 0-1,1 1 1,-1-1-1,0 0 1,1 0-1,-1 0 1,0 0-1,1 0 1,-1 0-1,1 1 1,-1-1-1,0 0 1,1 0-1,-1 0 1,0 0-1,1 0 1,-1 0 0,1-1-1,-1 1 1,0 0-1,1 0 1,-1 0-1,0 0 1,1 0-1,-1 0 1,1-1-1,7-1 606,-7 4-611,-1 0 1,0 0-1,0 0 1,0 0-1,0 0 1,0 0-1,-1 1 1,1-1-1,-1 0 1,1 0-1,-1 0 1,0 0-1,-1 2 1,-5 9 247,2-1 0,-1 0 1,2 1-1,-7 26 0,1-3 289,7-25-321,-13 49 338,15-55-415,0 0-1,1 0 0,0 0 0,0 0 1,0 0-1,0 0 0,1 0 1,0 0-1,3 9 0,-3-12-168,0 0 0,0 0 0,1 0 1,-1-1-1,1 1 0,0 0 0,-1-1 0,1 0 0,0 1 0,0-1 0,0 0 0,0 0 0,0 0 1,0 0-1,0 0 0,0 0 0,0-1 0,1 1 0,-1-1 0,4 1 0,5 0 134,0 1-1,1-2 0,11 0 1,7-3 57,0-2 0,41-11 0,-38 8-692,59-7-1,-85 14 216,-3 0 31,0 1 0,0-1-1,0 1 1,0 0 0,0 0 0,0 0 0,0 0-1,0 1 1,0 0 0,6 2 0</inkml:trace>
  <inkml:trace contextRef="#ctx0" brushRef="#br0" timeOffset="1173.35">2559 216 6280,'12'6'309,"-10"-5"1239,13-9 2859,-15 7-4331,1 0 0,-1 0 0,1 1 0,-1-1 0,1 0 1,-1 1-1,1-1 0,0 1 0,-1-1 0,1 0 0,0 1 1,-1 0-1,1-1 0,0 1 0,0-1 0,-1 1 0,1 0 1,0 0-1,0-1 0,0 1 0,0 0 0,-1 0 0,1 0 1,0 0-1,0 0 0,0 0 0,0 0 0,0 0 0,-1 0 1,1 0-1,0 1 0,0-1 0,0 0 0,-1 1 0,1-1 1,0 0-1,0 1 0,-1-1 0,1 1 0,0-1 0,-1 1 1,1-1-1,0 1 0,-1 0 0,1-1 0,-1 1 0,1 0 1,-1-1-1,1 1 0,-1 0 0,0 0 0,1 0 0,-1-1 1,0 1-1,0 0 0,1 1 0,1 6 104,0 0-1,0-1 1,-1 1-1,0 0 1,0 8-1,4 37 496,-3-34-352,-1-1 1,-1 37-1,-2-20 99,2 37-1,2-45-346,-2 0-1,-7 52 0,6-70-140,0 1 0,0-1 0,2 16-1,-1-3-298,-10 14-3213</inkml:trace>
  <inkml:trace contextRef="#ctx0" brushRef="#br0" timeOffset="-1707.29">1821 1821 9056,'-8'-153'7097,"-21"-36"-5584,22 161-1304,-1 1-1,-1 0 1,-1 0-1,-24-45 1,31 67-125,0 0 1,0 0-1,-1 0 1,1 1 0,-1-1-1,0 1 1,-1 0-1,-5-4 1,5 4-29,3 2-23,0 1 0,0 0 0,0 0 0,0-1 0,0 1 0,0 1 0,0-1 0,0 0 0,0 0 0,0 1 0,-1-1 0,1 1 1,0 0-1,0-1 0,-1 1 0,1 0 0,0 0 0,0 1 0,-1-1 0,1 0 0,0 1 0,0-1 0,0 1 0,-3 1 0,0 1-3,0-1 0,0 1-1,0 0 1,1 0 0,-1 1 0,-4 4 0,5-3-50,0 0 0,0 1 0,1 0 0,-1-1 0,1 1 0,0 1 0,1-1 0,-1 0 0,1 1 0,1-1 0,-2 8 0,1-5 1,-5 15-11,1 0-1,1 0 1,1 0 0,-2 36-1,4-28 56,-12 205 29,12-185-66,-7 211 46,8-208 188,-6 227 44,6-228-284,-17 349 132,11-263 316,0-43-126,-24 112 1,30-204-241,0 0 0,0 0-1,0 0 1,-1 0 0,0-1 0,0 1 0,-4 6 0,-2 2 12,-14 26-18,21-36-54,0-1-1,-1 0 0,1 1 1,-1-1-1,0 0 0,1 0 1,-1 0-1,0 0 0,0 0 0,0-1 1,-1 1-1,1-1 0,0 1 1,-1-1-1,1 0 0,-1 0 1,1 0-1,-1 0 0,1 0 1,-1-1-1,0 1 0,1-1 1,-1 1-1,0-1 0,1 0 1,-1 0-1,0 0 0,1-1 0,-1 1 1,0-1-1,1 1 0,-1-1 1,0 0-1,1 0 0,-1 0 1,1 0-1,0-1 0,-4-1 1,-10-5 9,-31-19 89,-38-49-27,56 46-145,25 24-192,-1 0-1,0 0 1,0 1 0,0 0 0,-1 0 0,1 0-1,-1 1 1,0 0 0,-1 0 0,1 1 0,-1-1-1,1 1 1,-9-2 0,5 5-3278,-1 5 2354,1-1-489,-14 3-6318</inkml:trace>
  <inkml:trace contextRef="#ctx0" brushRef="#br0" timeOffset="-989.3">815 3985 7536,'0'0'5417,"11"6"-3826,44 35 265,-41-29-1627,0-1 0,0 0 0,1-1 0,1-1 0,0 0 0,27 10 0,-40-18-123,0 0-1,-1-1 0,1 0 0,0 1 0,-1-1 1,1 0-1,0 0 0,0 0 0,-1-1 0,1 1 0,0-1 1,-1 1-1,1-1 0,0 0 0,-1 0 0,1 0 1,3-3-1,-1 1 29,-1-1 0,0 1 0,1-1 1,-1 0-1,-1 0 0,1 0 0,-1-1 1,5-6-1,-2 1 12,-1-1 1,0 0-1,0 0 1,-1 0-1,0-1 1,-1 1-1,3-20 1,-5 22-96,-1 0 1,1-1 0,-2 1-1,1-1 1,-1 1 0,-1 0 0,1 0-1,-6-15 1,5 20-92,1 0 0,-1 0 0,0 0 0,-1 1 0,1-1 0,-1 1 0,0-1 0,0 1 0,0 0 0,0 0 0,0 0 0,-1 0 0,1 0 0,-1 1 0,0 0 0,0 0 0,0 0 0,0 0 0,-7-2 0,-19-2-945,24 5-63,0 0-1,0 0 1,1 0 0,-1-1-1,1 0 1,-1 0 0,-5-3-1,-7-5-6817</inkml:trace>
  <inkml:trace contextRef="#ctx0" brushRef="#br0" timeOffset="31364.34">92 498 3144,'1'4'2505,"28"189"4335,-20-126-6088,-6 107 289,-3-108-507,0 36 342,0-101-736,1-1-121,0 0 0,0-1 0,-1 1 0,1-1 0,0 1 1,0-1-1,0 1 0,-1-1 0,1 0 0,0 1 0,0-1 1,-1 0-1,1 0 0,-1 1 0,1-1 0,-1 0 1,1 0-1,-1 0 0,1 0 0,-1-1 0,12-30 402,-5 14 211,36-97 274,-43 113-873,1 0-1,-1 0 1,1 0 0,0 0-1,0 1 1,0-1 0,0 0 0,0 1-1,1-1 1,2-2 0,1-2 20,14-14-12,-14 16-41,1 0 0,-1 1 0,1 0 0,-1 0 0,1 0 0,0 1-1,0-1 1,0 1 0,9-1 0,47-5 100,-61 8-97,2 0 47,-1 0 1,1 0-1,0 0 0,-1 0 1,1 0-1,0 0 1,-1 1-1,1-1 1,-1 1-1,1 0 0,4 2 1,4 1 37,29 11-19,-6 4-69,-5 5 2,-26-22 9,-1 1 0,0 0 0,0 0 0,0 0 0,0 0 0,-1 0 0,1 1 0,-1-1 0,0 0 1,0 1-1,0-1 0,0 1 0,-1-1 0,0 1 0,1 0 0,-1-1 0,0 1 0,-1-1 0,1 1 0,-1-1 0,1 1 1,-1-1-1,0 1 0,0-1 0,-1 0 0,1 1 0,-4 5 0,0-2 13,1 1 0,-1-1 0,0 0 0,-1 0 0,0-1 0,0 0 0,0 0 0,-1 0 0,0-1 0,0 0 0,-15 7 0,1-1 149,0-2-1,-1 0 0,0-2 0,-24 5 1,-10-7-419,-11-1-307,-19 2-703,22 1-6217,21-2 540</inkml:trace>
  <inkml:trace contextRef="#ctx0" brushRef="#br0" timeOffset="31798.7">503 316 7352,'1'31'315,"1"0"1,2-1-1,0 1 1,13 42-1,2 2 1514,10 93 1,-27-150-1387,-1 1 0,-1-1 0,-1 1 1,0-1-1,-2 1 0,-6 25 1,-38 104 1349,21-75-1366,20-57-377,-1 0 0,-1-1-1,0 0 1,-1-1-1,0 0 1,-23 25-1,21-25-60,-86 96-3770,53-64 1107,1 1-4726</inkml:trace>
</inkml:ink>
</file>

<file path=word/ink/ink1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18:14.24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697 194 8608,'-44'4'276,"39"-3"1105,6-4 4,25-31-3687,-25 33 3923,-2 0-1547,1 1 0,-1-1-1,1 1 1,-1 0 0,1 0 0,-1-1 0,0 1-1,1 0 1,-1 0 0,0 0 0,1 0-1,-1 0 1,1-1 0,-1 1 0,0 1 0,1-1-1,-1 0 1,0 0 0,1 0 0,-1 0 0,0 0-1,1 0 1,-1 1 0,1-1 0,-1 0-1,0 1 1,1-1 0,-1 0 0,1 1 0,-1-1-1,0 1 1,-22 14-142,21-13 290,-5 3 102,0 0 1,1 1 0,0 0 0,-8 10 0,11-13-189,1-1 1,0 1-1,0 0 1,0 1 0,1-1-1,-1 0 1,1 0-1,-1 1 1,1-1 0,0 1-1,0-1 1,0 6-1,3-7-93,-1-1-1,1 0 1,-1 0-1,1 0 0,0 0 1,0 0-1,0 0 0,0-1 1,-1 1-1,1 0 0,0-1 1,4 1-1,-6-1 14,19 4-9,-1-2-1,20 1 1,35 5 357,65 12 433,-5-2 166,-113-14-786,0 1-1,-1 1 1,1 1-1,24 12 1,-40-17-194,-1-1 0,1 2 0,-1-1 0,1 0 0,-1 1 1,0-1-1,0 1 0,-1 0 0,1 0 0,0 0 0,-1 0 0,0 1 1,1-1-1,-1 1 0,-1-1 0,3 6 0,-2-3-24,-1 0 0,0 0 0,0 1 0,-1-1 0,1 1 1,-1-1-1,-1 1 0,1-1 0,-3 11 0,2-14-39,0 0 1,0 1 0,0-1 0,0 0 0,-1 0 0,0 0-1,1 0 1,-1 0 0,0 0 0,0-1 0,-1 1-1,1 0 1,0-1 0,-1 0 0,0 0 0,1 0-1,-1 0 1,0 0 0,-3 2 0,-2-1-627,1 0 1,0 0-1,-1-1 1,1 1-1,-1-2 1,0 1-1,-14 0 1,-31 1-1400,-25 2-6335</inkml:trace>
  <inkml:trace contextRef="#ctx0" brushRef="#br0" timeOffset="435.52">5751 46 13448,'61'-15'773,"0"4"0,1 2 0,0 2 0,1 3 0,72 6 0,-99-3-1612,-25 1-257,1 0 0,0 0 1,21 4-1,1 2-7224</inkml:trace>
  <inkml:trace contextRef="#ctx0" brushRef="#br0" timeOffset="1146.93">6407 1095 12912,'23'-167'6,"-9"82"377,49-161-1,-60 235-335,22-65 671,37-82-1,-54 136-698,-7 18 57,1-1 0,-1 1 0,1 0 1,0 0-1,0-1 0,5-6 0,-8 14-39,0-1-1,-1 1 1,1 0 0,0-1 0,0 1 0,1 0-1,-1 0 1,0-1 0,1 1 0,0 0 0,-1 5 0,3 37 412,-1-35-226,0 12-16,-1-14-115,0 0 0,0 0 0,1 0 0,0 0 0,0 0 1,1 0-1,0 0 0,0 0 0,1-1 0,0 1 0,0-1 0,1 0 0,5 8 0,-7-13-63,-1 1 0,1-1 0,0 0 0,0 0 0,1 0 0,-1-1 0,0 1 0,1 0 0,-1-1 0,1 1 0,-1-1 0,1 0 0,-1 0 0,1 0 0,0 0 0,0-1 0,0 1 0,-1-1 0,7 1 0,-6-1-24,1-1 1,0 0-1,0 0 1,0 0-1,0 0 1,-1-1-1,1 1 1,-1-1-1,1 0 0,-1 0 1,0 0-1,1 0 1,-1-1-1,3-2 1,13-16 57,0-1 0,-1-1-1,-1-1 1,-1 0 0,15-33 0,-9 18-59,-15 28-43,-4 8 74,-1-1 0,0 1 0,0-1-1,0 1 1,0-1 0,0 0 0,1-7 0,1 13 46,-2-1-79,-1 1 0,1-1 0,0 0 1,0 0-1,-1 1 0,1-1 0,-1 1 0,1 0 1,1 2-1,3 13 11,-1 1 0,-1-1 0,-1 1 0,2 26 1,-1 79-629,-1-12-638,-3-110 1135,0 0 0,0 0-1,0 0 1,0 0-1,0 0 1,0 0 0,0 0-1,0 0 1,1 0-1,-1 0 1,0 0 0,1 0-1,-1-1 1,0 1-1,1 0 1,0 0 0,-1 0-1,1 0 1,-1-1-1,1 1 1,0 0-1,0 0 1,-1-1 0,1 1-1,0-1 1,0 1-1,0-1 1,0 1 0,0-1-1,-1 1 1,1-1-1,0 0 1,2 1 0,1-1-209,-1-1 1,1 1-1,-1-1 1,1 1-1,-1-1 1,1 0-1,4-3 1,-6 4 138,32-11-6938</inkml:trace>
  <inkml:trace contextRef="#ctx0" brushRef="#br0" timeOffset="1559.53">7188 164 9240,'-12'72'1117,"9"-52"-160,0 0 1,-1 0-1,-12 34 0,11-40-416,0 1 0,1 0 0,0 1-1,-2 24 1,5-33-431,1 1-1,0 0 0,0 0 1,1-1-1,0 1 0,0 0 0,0-1 1,1 1-1,1-1 0,-1 1 1,6 9-1,-7-15-108,1 1 0,1-1 0,-1 1-1,0-1 1,0 0 0,1 0 0,-1 0 0,1 0 0,0 0 0,0-1-1,0 1 1,-1-1 0,1 0 0,0 0 0,1 0 0,3 1-1,60 7 50,-40-6 121,50 6 22,33 5-636,-75-15 716,-31 1 411,-13 1 602,-124 7-747,-98 13-1465,219-19 396,0 1 0,0 1-1,-15 6 1,0 2-8310,12-3 3694</inkml:trace>
  <inkml:trace contextRef="#ctx0" brushRef="#br0" timeOffset="-5029.29">114 470 992,'-20'9'805,"8"-4"675,0 0 0,1 1 0,0 0 1,0 0-1,1 1 0,-16 14 2963,26-19-4291,0 1 0,0 0-1,0-1 1,1 1 0,-1 0 0,1-1 0,0 1 0,0-1 0,0 1 0,0-1-1,0 0 1,1 1 0,-1-1 0,1 0 0,-1 0 0,1 0 0,0 0 0,0 0-1,0 0 1,0-1 0,0 1 0,0-1 0,0 1 0,1-1 0,-1 0 0,0 0-1,1 0 1,-1 0 0,1 0 0,-1 0 0,4 0 0,9 1 16,0 1 0,0-2 0,0 0 0,20-2 0,-14 1 129,5-2-243,0-1-1,-1-1 1,1-1-1,-1-1 1,42-17-1,-40 14-1311,53-22 36,-31 3-4196</inkml:trace>
  <inkml:trace contextRef="#ctx0" brushRef="#br0" timeOffset="-4518.18">148 871 7624,'-1'-15'2439,"0"7"704,2 10-1269,0-1-1789,-1-1 0,1 1 0,-1-1 0,1 0 0,-1 1 0,1-1 1,-1 0-1,1 1 0,-1-1 0,1 0 0,-1 0 0,1 1 0,0-1 1,-1 0-1,1 0 0,-1 0 0,1 0 0,0 0 0,-1 0 0,1 0 1,0 0-1,-1 0 0,1 0 0,1-1 0,15-2 409,-17 3-491,12-3 159,34-8 511,0-1 0,0-3 0,70-34 0,-83 32-1149,0 1-1,1 1 0,1 2 0,42-10 0,-38 19-4714,-9 0-3169</inkml:trace>
  <inkml:trace contextRef="#ctx0" brushRef="#br0" timeOffset="-3072.26">1207 165 7536,'0'0'4832,"1"21"-1624,2-2-2860,2-1 1,0 0-1,1 0 1,1 0-1,1-1 1,11 21 0,19 45 64,-26-50-320,31 95-620,-38-109 350,-1 0 0,-1 0 0,0 0 0,-1 35 0,-4-32 2,1-20-265,1 0 0,0 0 1,-1 0-1,0 0 0,1 1 1,-1-1-1,0 0 1,0 0-1,0-1 0,0 1 1,-1 0-1,1 0 1,0 0-1,-1-1 0,0 1 1,-2 1-1,-1-2-3001,-2-6 3364,6 4-357,-9-5-2059</inkml:trace>
  <inkml:trace contextRef="#ctx0" brushRef="#br0" timeOffset="-2560.98">997 273 9688,'43'10'176,"-41"-10"-95,-1 0 1,1 0 0,-1 0-1,1 0 1,0 0 0,-1 0-1,1 0 1,-1 0 0,1 0 0,-1-1-1,1 1 1,-1-1 0,1 1-1,-1-1 1,1 0 0,-1 0-1,1 0 1,1-1 0,3-2 126,22-9 618,1 0 1,44-13 0,-57 23-607,-1-1 0,1 2 1,-1 0-1,1 1 0,0 0 1,0 2-1,17 2 0,36 7 884,93 27 0,-123-26-722,0 2 1,-1 2 0,62 35 0,-90-44-267,-1 0 0,0 1 0,0 0 0,-1 0 0,0 1 0,-1 0 0,1 1 0,-1 0 0,9 16 0,-13-20-82,0 0-1,-1 0 0,1 0 0,-1 1 1,0-1-1,-1 1 0,0-1 0,1 1 1,-2 0-1,1-1 0,-1 1 0,1 0 0,-2 0 1,1 0-1,-1-1 0,0 1 0,0 0 1,0-1-1,-1 1 0,-3 6 0,2-5-33,-1 0-1,0 0 0,-1-1 1,1 0-1,-1 0 0,-1 0 0,1-1 1,-1 1-1,0-2 0,0 1 1,0 0-1,-1-1 0,1 0 1,-1-1-1,0 1 0,-15 3 1,-6 1-205,-1-1 1,1-2 0,-38 2 0,-27 6-389,-3 4-75,-14 3-4116,109-19 4761,-1-1-355,-1 1 0,0 0 0,0-1 0,1 0 0,-1 0 0,0 0 0,0 0 0,0 0-1,-5-1 1,-4-1-6368</inkml:trace>
  <inkml:trace contextRef="#ctx0" brushRef="#br0" timeOffset="-2156.14">2123 154 10672,'-17'9'265,"14"-7"-139,0-1 0,1 0 0,-1 1 1,0-1-1,1 1 0,-1 0 0,1 0 0,0 0 0,-4 5 0,6-5 133,0 0-1,0 0 1,0 0-1,0 1 1,1-1-1,-1 0 1,1 0-1,0 0 1,1 4-1,2 4 409,-3-2-407,0 1 0,-1-1-1,0 0 1,0 0 0,0 1 0,-1-1-1,-2 9 1,-19 61 954,9-36-681,12-36-478,-6 14 129,1 2 0,2-1 0,0 0 1,1 1-1,1 0 0,1 31 0,3-29-39,-1-4 0,1 0 0,1-1-1,0 1 1,8 24 0,-9-39-255,0 0 0,0 0 0,0-1 0,1 1 0,0-1 0,0 1 0,0-1 0,0 0-1,0 0 1,1 0 0,0 0 0,0-1 0,0 1 0,0-1 0,0 0 0,1-1 0,0 1-1,-1-1 1,1 1 0,0-1 0,7 1 0,-1 0-446,-1 0-1,1-1 1,0 0 0,0-1-1,1 0 1,12-1 0,-19-1 59,0 0 0,0 0 0,-1 0 0,1 0 0,-1-1 0,1 0 0,-1 0 0,0 0-1,1-1 1,-1 1 0,0-1 0,-1 0 0,1 0 0,0 0 0,-1-1 0,0 1 0,4-5 0,15-22-667,12-14-929</inkml:trace>
  <inkml:trace contextRef="#ctx0" brushRef="#br0" timeOffset="-1276.14">3001 86 8696,'21'50'345,"-10"-35"1795,-5-3-193,-5-11-546,36 22 1349,-25-15-2512,1 0-1,-2 1 1,1 0-1,17 20 0,34 43 330,-39-39-220,-2 0 0,-1 1 1,23 50-1,-33-59-240,-1 0-1,-2 1 1,0 0 0,-1 1-1,-2 0 1,-1-1 0,1 30-1,-4-24-164,-5 59-1,4-91 17,0 1 0,0-1 0,0 1 0,0-1 1,0 1-1,0-1 0,0 1 0,-1-1 0,1 1 0,0-1 0,0 1 0,-1-1 0,1 0 1,0 1-1,-1-1 0,1 1 0,0-1 0,-1 0 0,1 1 0,0-1 0,-1 0 0,1 0 1,-1 1-1,1-1 0,-1 0 0,1 0 0,0 1 0,-1-1 0,1 0 0,-1 0 1,0 0-1,-20-3-1772,-13-13-2790,10 3 2713,-12-8-5202</inkml:trace>
  <inkml:trace contextRef="#ctx0" brushRef="#br0" timeOffset="164675.06">4776 201 1624,'-52'16'1653,"52"-16"-1615,-1 0 0,1 0-1,0 0 1,-1 0 0,1 0-1,0 0 1,0 0 0,-1-1 0,1 1-1,0 0 1,0 0 0,-1 0-1,1 0 1,0 0 0,0-1 0,-1 1-1,1 0 1,0 0 0,0-1-1,0 1 1,-1 0 0,1 0 0,0-1-1,0 1 1,0 0 0,0 0-1,0-1 1,-1 1 0,1 0-1,0 0 1,0-1 0,0 1 0,0 0-1,0-1 1,0 1 0,0 0-1,0-1 1,0 1 0,0 0 0,0 0-1,0-1 1,1 1 0,-1 0-1,0-1 1,0 1 0,0 0 0,0 0-1,0-1 1,0 1 0,1 0-1,-1 0 1,0-1 0,0 1-1,0 0 1,1 0 0,-1 0 0,0-1-1,1 1 1,10-19 1825,3-8 1161,-15 23-244,-8 17-1311,6-6-1317,0 0-1,0 1 0,1-1 1,0 0-1,1 1 1,-1-1-1,1 1 0,0 12 1,1 0-46,5 40 0,-3-47-102,0-1 1,1 0-1,0 1 0,1-1 1,1 0-1,0-1 1,0 1-1,1-1 1,0 0-1,1-1 0,0 1 1,16 15-1,-18-20-30,1-2 1,-1 1-1,1 0 0,0-1 0,1 0 1,-1-1-1,0 1 0,1-1 0,0-1 1,0 1-1,0-1 0,0 0 0,0-1 1,0 0-1,1 0 0,-1 0 0,0-1 1,9 0-1,-7-1 132,-1 1 0,1-1 0,0-1 0,-1 0 0,1 0 0,-1 0 0,1-1 0,-1 0 0,0-1 0,0 0 0,0 0 0,-1-1 0,0 0 0,0 0 0,0-1 0,0 0 0,-1 0 0,0 0 0,0-1 0,-1 0 0,1 0 0,5-11 0,7-10 102,3-7 156,-20 33-323,-1-1-1,0 1 1,1 0 0,-1-1-1,0 1 1,0 0-1,-1-1 1,1 1-1,0 0 1,-1-1-1,1 1 1,-1 0-1,0 0 1,0 0-1,0 0 1,0-1-1,-1-1 1,-25-34 565,22 31-532,0 1-29,-1-1 0,0 1-1,0 0 1,-1 1 0,1-1 0,-1 1 0,-1 1 0,1-1 0,-1 1 0,1 1 0,-1-1 0,-16-4 0,-4 2 159,-1 0-1,-42-2 1,0-1 91,60 9-789,17 4-3721,18 4-1571,2-3 4138,15 2-3972</inkml:trace>
  <inkml:trace contextRef="#ctx0" brushRef="#br0" timeOffset="165093.27">5361 514 9952,'0'0'3809,"2"-3"-2990,11-13-552,49-58 1050,-60 72-1198,0 1 1,0-1 0,0 1-1,0-1 1,1 1 0,-1 0-1,0 0 1,1 0 0,-1 1-1,0-1 1,1 0 0,-1 1-1,1 0 1,-1-1 0,1 1-1,2 0 1,-4 0 1147,-22 31-2171,-3-18-2653,11-6-6383</inkml:trace>
  <inkml:trace contextRef="#ctx0" brushRef="#br0" timeOffset="46305.78">3695 408 1080,'-5'3'1066,"0"-1"1,0 0-1,0-1 1,0 1-1,0-1 1,0 0-1,-1 0 1,1-1-1,0 1 1,-1-1-1,-9-1 1,-9 0 1108,49 2-1519,1 2 1,46 10 0,22 3-93,-82-16-528,0 0-1,0-2 0,21-3 0,-33 4-34,10-1-1,-1 1-325,-12 3-244,-22 10-300,-20 17 809,23-13 156,-2-2 0,-47 22 0,20-12 396,31-16 96,29-4 303,34-7-33,154-47-108,-190 48-892,0 1 1,1-1-1,-1 1 1,1 1-1,-1-1 1,1 1-1,-1 0 1,1 1-1,-1 0 1,1 0-1,-1 1 1,0-1-1,0 2 1,11 4-1,-17-7-685,4 2-1410,-9-12 1049,-47-78 1112,8-22 1255,-16-18 1471,57 125-2562,1 0-1,-1 0 1,0 0-1,0 0 1,0 1-1,0-1 0,0 1 1,0-1-1,-1 1 1,1 0-1,-1-1 1,0 1-1,1 0 0,-1 1 1,0-1-1,0 1 1,0-1-1,0 1 1,-1 0-1,-3-1 0,7 2-61,-1 0 0,1-1 0,-1 1 0,0 0 0,1 0 0,-1 0 0,1 0 0,-1 0 0,0 0 0,1 0 0,-1 0 0,0 0 0,1 0 0,-1 0 0,0 0 0,1 0 0,-1 0 0,1 1 0,-1-1 0,0 0 0,1 0 0,-1 1 0,1-1 0,-1 0 0,1 1 0,-1-1 0,1 1 0,-1-1 0,1 1 0,-1-1 0,1 1 0,0-1 0,-1 1 0,1-1 0,0 1 0,-1-1 0,1 1 0,0 0 0,0-1 0,0 1 0,0 0 0,-1-1 0,1 1 0,0-1 0,0 1 0,0 0 0,0-1 0,0 1 0,0 0 0,1-1 0,-1 1 0,0 0 0,0-1 0,0 1 0,1-1 0,-1 1 0,0-1 0,0 1 0,1 0 0,-1-1 0,1 1 0,0 0 0,26 22 584,-4-6-424,26 28-126,2-3 0,2-2 0,1-3 1,72 38-1,-111-66-109,0 1-1,24 22 1,-20-15 34,9 5 71,-26-21 186,-2 3 3,-1-2-237,1 0 1,0 0-1,-1 0 0,1 0 1,-1 0-1,0 0 1,0 0-1,0 0 0,0 0 1,0-1-1,0 1 1,0 0-1,-2 2 0,-11 20 107,13-22-77,1-1 0,-1 1 0,0-1 0,0 0 1,0 1-1,0-1 0,0 0 0,-1 0 0,1 0 0,0 1 0,-1-1 0,1 0 0,0-1 1,-1 1-1,-1 1 0,-32 13 35,9-3 44,-56 31 125,-92 34-1,171-76-251,-2 1-12,-6 2-72,1 1 0,-1 0 0,1 0-1,-13 10 1,22-14-378</inkml:trace>
  <inkml:trace contextRef="#ctx0" brushRef="#br0" timeOffset="-4817.7">2424 253 5296,'0'0'5176,"7"2"-4096,8 1-885,0 0 0,-1 2 1,0 0-1,0 0 0,0 1 1,0 1-1,-1 0 0,0 1 1,-1 1-1,0-1 0,15 16 1,-3 1-210,0 8 12,-19-25 191,0 0 0,-1 1 0,0-1 0,0 1 0,-1 0 0,0 0 0,-1 0 0,0 0 0,-1 0 0,2 19 1,-4-25-138,1 0 1,-1 0 0,0 0 0,1 0 0,-1 0 0,-1-1 0,1 1 0,0 0 0,-1-1 0,1 1 0,-1-1 0,0 1 0,1-1 0,-1 0 0,0 0 0,-1 0 0,1 0 0,0 0 0,-1 0 0,1-1 0,-5 3 0,-4 2 53,0-1 1,0 0 0,-15 4-1,20-7-124,-39 12 72,0-2-1,-77 11 1,17-3-1353,39-6 84,48-14-2648</inkml:trace>
  <inkml:trace contextRef="#ctx0" brushRef="#br0" timeOffset="-4447.7">2770 284 3504,'-170'104'2046,"150"-93"-1162,28-19 385,28-18-379,-30 22-660,0 0-1,1 0 0,-1 1 1,15-6-1,-20 9-195,0-1 0,-1 1 0,1 0 0,0-1 0,0 1 0,0 0-1,0 0 1,0 0 0,0 0 0,0 0 0,0 0 0,0 0 0,0 0 0,0 0-1,0 0 1,0 0 0,0 1 0,0-1 0,-1 0 0,1 1 0,0-1-1,0 1 1,0-1 0,0 1 0,-1-1 0,1 1 0,0-1 0,0 1 0,-1 0-1,1-1 1,0 1 0,-1 0 0,1 0 0,-1 0 0,1-1 0,-1 1-1,1 0 1,-1 0 0,0 0 0,0 0 0,1 0 0,-1 0 0,0 0 0,0 0-1,0 1 1,1 19 436,-1-1 1,-5 34-1,1-2-62,2-27 233,-8 37 1,6-46-349,1 0 0,1 1 1,1-1-1,0 1 0,2 23 1,-1-34-271,1-1 0,0 1 0,0-1 0,1 1 0,-1-1 0,1 0 0,0 0 0,1 0 0,3 6 0,-5-9-35,1 0 0,0 0-1,-1 0 1,1-1 0,0 1 0,0-1 0,0 1 0,0-1 0,0 0-1,0 0 1,0 0 0,1 0 0,-1 0 0,0 0 0,1-1 0,-1 1-1,0-1 1,1 0 0,-1 1 0,0-1 0,1 0 0,-1 0-1,1-1 1,3 0 0,3 0-283,0-1 0,-1 0 0,1-1 0,0 0-1,-1 0 1,0-1 0,11-5 0,53-43-3216,-54 38 3353,67-51-6042</inkml:trace>
</inkml:ink>
</file>

<file path=word/ink/ink1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18:22.23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6 1078 10848,'-19'0'-306,"13"-1"-97,-1 0 0,1 1 0,-1 1 0,0-1 0,1 1 0,-1 0 0,1 0 0,-1 1 0,1 0 0,0 0 0,-11 5 0,17-7 463,-1 1-1,1-1 0,-1 0 1,0 1-1,1-1 0,-1 1 1,1-1-1,-1 1 0,1-1 0,0 0 1,-1 1-1,1 0 0,-1-1 1,1 1-1,0-1 0,0 1 1,-1-1-1,1 1 0,0 0 0,0-1 1,0 1-1,-1 0 0,1-1 1,0 1-1,0-1 0,0 1 0,0 0 1,0-1-1,0 1 0,1 0 1,-1-1-1,0 1 0,0 0 1,0-1-1,0 1 0,1-1 0,-1 1 1,0 0-1,1-1 0,-1 1 1,0-1-1,1 1 0,-1-1 0,1 1 1,-1-1-1,1 0 0,-1 1 1,1-1-1,-1 1 0,1-1 1,-1 0-1,1 0 0,0 1 0,-1-1 1,2 0-1,0 2 114,0-1 1,0 0-1,1 0 0,-1 0 1,0 0-1,1 0 1,-1-1-1,0 1 0,1-1 1,-1 0-1,1 1 0,-1-1 1,0 0-1,1 0 1,3-1-1,1-3 71,-1 1-1,1-1 1,-1 0-1,0-1 1,0 1 0,0-1-1,-1-1 1,0 1 0,0-1-1,0 0 1,0 0-1,-1 0 1,0 0 0,-1-1-1,1 0 1,2-10-1,6-14 64,-1-1-1,7-44 0,-13 54-217,2-13 84,-2 0 0,-1-1 0,-1-39 0,-3 75-154,0 0 0,0-1 0,0 1 0,0 0 0,0 0 1,0-1-1,0 1 0,0 0 0,-1 0 0,1-1 0,0 1 0,0 0 0,0 0 0,0 0 0,-1-1 0,1 1 0,0 0 0,0 0 0,-1 0 1,1 0-1,0 0 0,0-1 0,0 1 0,-1 0 0,1 0 0,0 0 0,-1 0 0,1 0 0,0 0 0,0 0 0,-1 0 0,1 0 0,0 0 1,0 0-1,-1 0 0,1 0 0,0 0 0,0 0 0,-1 0 0,1 0 0,0 1 0,-1-1 0,-19 152 644,11-96-470,2 0 0,0 71-1,8-112-206,1 61 761,-11 124 0,-4 13-228,13-192-638,-1 0-1,-1 0 1,-1 0 0,0-1-1,-10 27 1,12-37-757,0-10 839,1 0-1,0 0 1,0 0-1,0 0 1,0 0-1,0 0 1,0 0 0,0-1-1,0 1 1,0 0-1,0 0 1,0 0-1,0 0 1,0 0 0,0 0-1,0 0 1,0 0-1,0 0 1,0 0-1,0 0 1,-1 0 0,1 0-1,0 0 1,0 0-1,0 0 1,0 0-1,0 0 1,0 0 0,0 0-1,0 0 1,0 0-1,0 0 1,0 0-1,0 0 1,-1 0 0,1 0-1,0 0 1,0 0-1,0 0 1,0 0-1,0 0 1,0 0 0,0 0-1,0 0 1,0 0-1,0 0 1,0 0 0,-3-2-110,2-1-37,1 0-1,0 0 0,0 0 1,0 0-1,0 1 0,0-1 1,0 0-1,1-3 0,0-2-368,-1-29-4805,1 23-1228</inkml:trace>
  <inkml:trace contextRef="#ctx0" brushRef="#br0" timeOffset="918.58">594 801 4848,'0'0'41,"0"0"1,-1 0-1,1 0 0,-1 0 1,1 0-1,-1 0 0,1 0 1,0 0-1,-1 0 0,1 0 1,-1-1-1,1 1 0,0 0 1,-1 0-1,1-1 0,-1 1 1,1 0-1,0 0 0,-1-1 1,1 1-1,0 0 0,0-1 1,-1 1-1,1 0 0,0-1 1,0 1-1,0-1 0,-1 1 1,1 0-1,0-1 0,0 1 1,0-1-1,0 1 0,0 0 1,0-1-1,0 1 0,0-1 1,0 1-1,0-1 0,0 1 1,0-1-1,0 1 0,0 0 1,0-1-1,0 1 0,0-1 1,1 1-1,-1 0 0,0-1 1,0 1-1,0-1 0,1 1 1,-1-1-1,22-23 1713,-12 13-936,-10 10-767,0 1 1,0-1-1,-1 1 1,1-1-1,0 1 1,0-1-1,0 1 1,0 0-1,-1-1 1,1 1-1,0-1 1,0 1-1,-1-1 1,1 1-1,0 0 1,-1-1-1,1 1 1,0-1-1,-1 1 1,1 0-1,-1 0 1,1-1-1,-1 1 1,1 0-1,-1 0 1,1-1-1,0 1 1,-1 0-1,1 0 1,-1 0-1,1 0 1,-1 0-1,0 0 1,1 0-1,-1 0 1,-20-5 1068,17 6-975,0 0 0,0 0 0,1 0 0,-1 0 1,0 1-1,1 0 0,-1 0 0,1 0 0,-1 0 0,1 0 0,0 1 0,0-1 0,0 1 0,0 0 0,0 0 0,1 0 0,-1 0 0,1 0 0,-3 5 0,-5 9 90,1-1 0,-13 30-1,8-3 260,1 0-1,-14 85 0,11-44 14,7-37-417,1 1-1,3 0 1,2 0 0,2 0-1,2 0 1,2 0 0,14 73-1,-13-107-106,-1-1 0,2 1 0,0-1 0,0-1 0,13 23 0,-15-31-133,0 0 0,0 0 0,0 0 0,1 0 0,-1-1 0,1 1 0,0-1 0,7 5 0,-9-7-55,1 1 0,-1-1 0,0 0-1,1-1 1,-1 1 0,1 0 0,0-1 0,-1 1 0,1-1 0,-1 0 0,1 0 0,0 0 0,-1 0 0,1 0 0,0 0 0,-1-1 0,5-1 0,-5 1-212,1 0 1,-1-1-1,0 1 1,0-1-1,0 0 1,1 0-1,-1 0 1,-1 0 0,1 0-1,0 0 1,0 0-1,-1-1 1,0 1-1,1 0 1,-1-1-1,0 1 1,0-1 0,1-3-1,3-7-619,7-12-991</inkml:trace>
  <inkml:trace contextRef="#ctx0" brushRef="#br0" timeOffset="2755.23">189 1700 992,'-13'1'568,"10"0"-155,0 0 1,0-1-1,0 0 1,0 0-1,0 0 1,0 0-1,0 0 1,-1 0-1,1-1 1,0 0-1,0 1 1,1-1-1,-1 0 1,-3-2-1,2 1 172,0 1 0,-1-1-1,1 1 1,0 0-1,-1 0 1,1 1-1,-9-1 1,-5-1-436,16 2 2495,6-2-2520,0 1 0,-1-1 0,1 0 0,0 0 0,-1-1 1,0 1-1,1 0 0,4-6 0,3-1-99,-3 3-61,0 2 0,0-1 0,1 1 0,0 0 1,-1 0-1,17-3 0,-20 6-205,-1 0 1,1 1 0,-1 0 0,1-1 0,-1 2-1,0-1 1,6 1 0,-7 0-223,0-1 0,-1 1 1,1 0-1,0 0 0,0 1 0,-1-1 1,1 0-1,-1 1 0,1 0 0,-1-1 1,4 5-1,-3-4-3583,4 3 4163,-7-5-523,11 8-1267</inkml:trace>
  <inkml:trace contextRef="#ctx0" brushRef="#br0" timeOffset="5598.61">2474 772 2968,'0'0'-480,"-1"-7"1233,-19-58 3047,9 40-3074,-22-43 1,31 65-592,-1 0-1,1 0 1,-1 0-1,1 0 1,-1 0-1,0 1 1,0-1-1,0 1 1,-1 0-1,1 0 1,-7-3-1,4 1-42,3 4-59,1-1 0,-1 1 1,0-1-1,0 1 1,1 0-1,-1 0 0,0 0 1,0 0-1,1 1 0,-1-1 1,0 1-1,0-1 0,1 1 1,-1 0-1,1 0 1,-1 0-1,1 1 0,-4 1 1,4-2 82,0 0-4,1 0-1,-1-1 1,0 1-1,1 0 0,-1 1 1,1-1-1,-1 0 0,1 0 1,-1 1-1,1-1 1,0 0-1,0 1 0,0-1 1,-1 1-1,2 0 1,-2 2-1,-3 3 149,-5 10-180,1 0 0,1 0 1,0 1-1,1 0 1,1 1-1,1 0 0,0-1 1,2 2-1,-2 22 1,3-23-98,2 42 622,23 176 675,-14-154-1187,8 124 983,-16-196-912,10 129 893,-11-138-1027,0-1 0,0 0 0,0 0 1,0 0-1,0 1 0,0-1 0,0 0 0,-1 0 0,1 0 0,-1 0 0,1 0 0,0 0 0,-1 1 1,0-1-1,1 0 0,-1 0 0,0-1 0,1 1 0,-1 0 0,0 0 0,0 0 0,0 0 0,0-1 0,0 1 1,0 0-1,0-1 0,0 1 0,0-1 0,0 1 0,0-1 0,0 1 0,0-1 0,-1 0 0,1 0 1,0 1-1,0-1 0,0 0 0,-1 0 0,1 0 0,-2-1 0,-4 1 51,-1-2 0,0 1 0,0-1 0,-12-4 0,13 3 53,-59-19-77,51 16-55,-48-18-491,-10-3-1871,16 9-9216,35 11 9323</inkml:trace>
  <inkml:trace contextRef="#ctx0" brushRef="#br0" timeOffset="5967.46">1931 1803 816,'-3'3'245,"0"0"-1,0-1 1,1 1-1,-1 1 1,1-1 0,-1 0-1,1 1 1,0-1 0,1 1-1,-1 0 1,1-1-1,-1 1 1,1 0 0,0 0-1,0 0 1,1 0-1,-1 0 1,1 0 0,0 0-1,0 0 1,1 7-1,-1-5 209,1 1-1,0-1 0,0 0 0,0 1 1,1-1-1,0 0 0,0 0 0,0 0 1,1 0-1,0 0 0,0-1 0,1 1 1,5 6-1,-7-10-260,0 0 0,0 0 0,0 0 0,0-1 0,0 1 0,0-1 0,1 1 0,-1-1 0,0 0 1,1 0-1,-1 0 0,1 0 0,-1-1 0,1 1 0,0-1 0,2 1 0,-1-1-61,0-1 0,-1 1 0,1-1-1,0 0 1,0 0 0,-1 0 0,1-1 0,-1 0 0,1 1 0,-1-1 0,0 0 0,5-4-1,0-1-25,0 0 0,-1 0 0,0 0 0,0-1 0,-1 0 0,0 0 0,-1-1 0,1 1 0,-2-1 0,8-19 0,-7 14-31,0 0-1,-1 0 1,-1-1 0,0 1 0,-1-1-1,0-17 1,-2 30-203,-1 0-1,1 0 0,-1 0 1,1 0-1,-1 0 1,0 0-1,1 0 1,-1 0-1,0 0 1,0 0-1,-1 1 1,1-1-1,0 0 1,0 1-1,-1-1 1,1 1-1,-1-1 1,0 1-1,1 0 0,-1 0 1,0 0-1,0 0 1,1 0-1,-1 0 1,0 0-1,0 1 1,0-1-1,0 0 1,0 1-1,0 0 1,0 0-1,-3-1 1,-21 5-1855,-14 0-6316</inkml:trace>
  <inkml:trace contextRef="#ctx0" brushRef="#br0" timeOffset="6388.03">1488 1197 7264,'7'-1'391,"1"1"0,-1-1 1,1-1-1,9-2 0,23-5 1277,55-7-223,-67 10-1311,56-6 0,-31 6-4905,-37 5 85</inkml:trace>
  <inkml:trace contextRef="#ctx0" brushRef="#br0" timeOffset="6824.2">1603 1382 8792,'11'-10'497,"-7"6"-105,-1 1 0,1 0-1,-1 0 1,1 0 0,0 0-1,0 1 1,0-1 0,0 1-1,1 0 1,-1 0 0,1 1-1,4-2 1,54-10 507,31-18-9710,-74 24 7273,29-10-409</inkml:trace>
  <inkml:trace contextRef="#ctx0" brushRef="#br0" timeOffset="7269.27">2621 48 992,'0'0'6024,"1"25"-2396,8 55 1029,-4-26-3958,20 84 0,-24-135-1013,0 0 0,0-1 0,0 1-1,1 0 1,-1 0 0,1 0-1,0-1 1,0 1 0,0-1-1,0 1 1,0-1 0,0 0-1,1 0 1,-1 0 0,1 0-1,-1 0 1,5 1 0,2 3-1139,6 5-4280</inkml:trace>
  <inkml:trace contextRef="#ctx0" brushRef="#br0" timeOffset="7270.27">2901 0 9416,'-10'12'157,"6"-9"18,1 0-1,0 1 0,-1-1 0,2 1 1,-1 0-1,0 0 0,1 0 1,-1 0-1,1 0 0,1 1 0,-1-1 1,0 1-1,1-1 0,-1 8 1,-4 10 186,0 0 0,-1 0 1,-1-1-1,-1 0 0,-1 0 1,-15 22-1,-17 38-56,21-39 144,-27 40-1,-16 29-250,54-97-1216,9-13-1927</inkml:trace>
  <inkml:trace contextRef="#ctx0" brushRef="#br0" timeOffset="7771.65">3133 35 992,'-27'43'156,"24"-38"624,6-5-425,-1-1 1,1 1-1,0 0 0,-1-1 1,1 1-1,-1-1 0,1 0 1,0 0-1,3-2 0,-6 6-248,0 0 1,0 0-1,0 0 0,-1 0 1,1 0-1,-1 0 0,0 0 1,0 0-1,0 0 0,0-1 1,0 1-1,0 0 0,-3 3 1,-29 35 2837,3-4-570,14-15-1640,-1 1-76,1 0 1,2 2-1,-22 45 1,34-65-588,-1 1 76,1 1 0,-1-1 0,2 1 0,-1 0 0,1-1 0,-1 1 0,1 9 0,2-14-125,-1 1 0,0-1 0,1 0 0,0 0 0,0 0 0,-1 0 0,1 0 0,1 1 0,-1-2 1,0 1-1,0 0 0,1 0 0,-1 0 0,1-1 0,-1 1 0,1 0 0,0-1 0,0 0 0,0 1 0,0-1 0,0 0 0,0 0 0,0 0 0,0 0 0,0 0 0,4 0 0,2 1-29,0 0 0,0-1-1,0 0 1,0-1-1,-1 1 1,1-2-1,0 1 1,0-1-1,0 0 1,0-1 0,14-4-1,2 0-101,-15 3-372,1 0-1,-1 0 1,-1-1-1,1-1 1,-1 1-1,10-8 1,8-4-2902,-8 6-3291</inkml:trace>
  <inkml:trace contextRef="#ctx0" brushRef="#br0" timeOffset="7772.65">3202 205 10136,'1'10'525,"0"1"0,1-1 0,1 0-1,-1 0 1,7 16 0,-4-14 159,-2 0-1,1 0 1,2 17 0,6 165 2197,-12-154-2808,-1-27-82,1-1 0,0 0 0,1 0 0,0 0-1,1 1 1,0-1 0,8 19 0,-10-30-58,7 22-66,-6-12-3670,13-17-1280,-11 5 1350</inkml:trace>
  <inkml:trace contextRef="#ctx0" brushRef="#br0" timeOffset="9943.1">3210 1131 9504,'0'0'3840,"3"-4"-3087,65-65 58,18-22-225,-83 87-538,5-5 360,21-16-174,-25 21-124,1 1 0,0-1 0,0 1 0,0 0 1,0 0-1,0 0 0,10-2 0,-14 4-79,0 1-1,0 0 0,-1 0 1,1-1-1,0 1 0,0 0 1,0 0-1,0 0 0,0 0 1,0 0-1,0 1 0,0-1 1,0 0-1,0 0 0,0 1 1,0-1-1,0 0 0,0 1 1,0-1-1,1 1 0,-1 1-12,0-1 0,-1 0-1,1 0 1,0 0 0,-1 1-1,1-1 1,0 0 0,-1 0-1,0 1 1,1-1-1,-1 1 1,0-1 0,0 0-1,0 1 1,0-1 0,0 1-1,0-1 1,0 0 0,-1 3-1,-3 24 301,-2 0-1,-19 51 0,3-8-87,-6 15 135,19-64-425,1 1 1,1 1-1,1-1 0,2 1 0,-4 37 0,8-60 27,0 0 0,0 0 0,0 0 0,0 0 0,0 0 0,0 0 0,0 0 0,0 0 0,1 0 0,-1 0 0,0 0 0,1 0 0,-1 0 0,1 0 0,-1-1 0,1 1 0,0 0 0,-1 0 0,1 0 0,0-1 0,-1 1 0,1 0 0,0-1-1,0 1 1,0-1 0,-1 1 0,1-1 0,0 1 0,0-1 0,0 0 0,0 1 0,0-1 0,0 0 0,0 0 0,0 1 0,0-1 0,0 0 0,0 0 0,0 0 0,0 0 0,0-1 0,0 1 0,0 0 0,0 0 0,0 0 0,0-1 0,0 1 0,0-1 0,1 0-1,8-2-118,0-1 0,0-1-1,14-8 1,-17 9 203,22-9-332,-21 9 187,0 1 0,0-1 0,0 0 1,0-1-1,-1 0 0,0 0 0,0 0 1,0-1-1,11-13 0,40-54-446,-9 13 383,68-110 0,-92 124 745,-25 45-328,1 2-200,0-1 0,0 1 1,0 0-1,0 0 0,0-1 1,0 1-1,-1 0 1,1 0-1,0 0 0,0 0 1,-1 0-1,1 0 1,-1 1-1,1-1 0,-1 0 1,1 0-1,-1 0 0,1 0 1,-1 1-1,0 1 1,6 34 67,-4-22 122,0 0-157,2 7-5,0-1-1,1 0 1,1 0-1,11 25 1,-5-17-85,-8-16 80,1-1 1,1 0 0,11 17-1,-16-27-43,1 1 0,0-1-1,0 1 1,0-1 0,0 0-1,0 0 1,1 0 0,-1 0-1,1-1 1,-1 1 0,1-1-1,-1 1 1,1-1 0,0 0-1,0 0 1,0 0 0,0 0-1,-1 0 1,1-1 0,6 1-1,-4-2 90,-1 0 0,1 1-1,0-2 1,-1 1 0,1-1-1,-1 1 1,0-1 0,0 0-1,1-1 1,-1 1-1,6-6 1,25-11 318,-27 5-431,7-21 231,-1-1-1,16-66 1,-29 94-258,1-1-1,-2 0 1,1 1-1,-1-1 1,0 0 0,-1 0-1,0 1 1,-3-12-1,1 7-20,2 8-5,0-1-1,0 1 0,-1 0 1,0-1-1,0 1 1,-1 0-1,1 1 0,-1-1 1,0 0-1,0 1 0,-1-1 1,-4-4-1,3 3-57,2 2-131,0 1-1,-1 0 0,1-1 0,0 1 0,-1 1 0,0-1 1,0 0-1,0 1 0,0 0 0,0 0 0,0 0 1,-1 0-1,1 1 0,0 0 0,-1 0 0,1 0 0,-1 0 1,-7 0-1,9 1-212,0 1 0,-1-1 0,1 1 1,0-1-1,0 1 0,0 0 0,0 0 0,0 1 1,1-1-1,-1 0 0,0 1 0,1 0 1,-1 0-1,1-1 0,-1 1 0,1 1 0,0-1 1,0 0-1,0 1 0,0-1 0,0 1 0,0-1 1,1 1-1,-1 0 0,-1 6 0,-6 14-1794</inkml:trace>
  <inkml:trace contextRef="#ctx0" brushRef="#br0" timeOffset="10423.93">4423 907 8248,'-43'-1'1003,"72"1"2834,0 0-3461,-1 2 0,1 2 0,-1 0 0,0 2 0,39 13 0,-60-16-311,1 1 0,-1 0 1,0 0-1,0 0 1,0 1-1,-1 0 1,1 1-1,-1-1 1,0 1-1,-1 0 1,6 8-1,-10-12 2,1 0 0,-1 0 0,1 1-1,-1-1 1,0 1 0,0-1 0,0 1 0,0-1 0,-1 1 0,1 0 0,-1-1-1,1 1 1,-1 0 0,0 0 0,0 3 0,-1-4-19,0 1 0,1-1 0,-1 0 0,0 0 0,0 0 0,-1 0 0,1 0 1,0 0-1,-1-1 0,1 1 0,-1 0 0,1-1 0,-1 1 0,0-1 0,0 1 0,0-1 0,0 0 0,0 0 1,0 0-1,0 0 0,-3 1 0,-6 2 51,1-1 0,-1 0 0,0-1 0,0 0 0,0-1 0,0 0 0,0-1 0,0 0 0,0-1 1,-18-3-1,-11-4-499,-57-19 0,90 25 306,-20-4-980,20 5-4521</inkml:trace>
  <inkml:trace contextRef="#ctx0" brushRef="#br0" timeOffset="10896.01">4891 935 5832,'-38'6'11,"24"-4"475,0 0-1,0-1 1,-17 0-1,18-4 419,21-1 204,22-4-44,-28 8-1145,40-7 1655,-27 6-560,-19 5 560,-7 1-1194,0 2 1,0-1-1,1 1 0,-16 14 0,-7 5 60,24-20-309,0 1 0,0-1 0,1 2 0,0-1-1,0 1 1,0 0 0,1 1 0,1 0-1,-1 0 1,1 1 0,-8 17 0,14-26-137,-1 0 1,1 0 0,-1 0-1,1 0 1,0 0-1,0-1 1,-1 1 0,1 0-1,0 0 1,0 0 0,0 0-1,0 0 1,0 0-1,0 0 1,0 0 0,0 0-1,1 0 1,-1 0-1,0 0 1,0-1 0,1 1-1,-1 0 1,1 0-1,-1 0 1,1 0 0,-1-1-1,1 1 1,0 1 0,1-1-6,-1 0 1,1 0 0,0 0 0,0-1-1,0 1 1,0 0 0,0-1 0,0 1-1,0-1 1,0 0 0,0 1 0,3-1-1,9-1-92,-1 1 0,1-2 0,13-3-1,-22 4 20,133-29-2631,-42 4-2672,-56 14-633</inkml:trace>
  <inkml:trace contextRef="#ctx0" brushRef="#br0" timeOffset="11345.28">5382 929 992,'-26'9'190,"21"-7"-52,0 0 0,0 0-1,0-1 1,-1 0-1,1 0 1,-11 1-1,50-24 3149,-14 8-411,-20 14-2773,0-1 0,1 1 0,-1 0 0,0-1 0,0 1-1,0-1 1,0 1 0,1 0 0,-1-1 0,0 1 0,0-1 0,0 1 0,0-1 0,0 1 0,0 0 0,0-1 0,0 1-1,0-1 1,0 1 0,0-1 0,-1 1 0,1 0 0,0-1 0,0 1 0,0-1 0,0 1 0,-1 0 0,1-1 0,-2-1 52,0 1 1,0 0-1,0 0 1,0 0-1,1 0 1,-1 0-1,-1 0 1,1 0 0,0 1-1,0-1 1,0 1-1,0-1 1,0 1-1,-1 0 1,1 0-1,-2 0 1,-3 0-33,1 0 0,-1 1 0,1 0 0,0 0 0,-1 0 0,1 1 0,0 0 0,0 0 0,0 0 0,0 1 0,0 0 0,1 0 0,-1 0 0,-6 6 0,9-6-97,0 1-1,0-1 0,0 1 0,0-1 0,0 1 0,1 0 0,0 0 0,0 0 1,0 0-1,0 0 0,1 1 0,-1-1 0,1 0 0,0 1 0,0-1 0,1 1 1,-1-1-1,1 1 0,0 0 0,0-1 0,2 6 0,-2-4 9,1-1-1,1 0 1,-1 0 0,1 0-1,-1 0 1,1 0 0,1 0-1,-1-1 1,1 1 0,0-1-1,0 1 1,0-1 0,0 0-1,1 0 1,7 5 0,-9-7-51,1 0 0,-1 0 0,1-1 0,0 0 0,-1 1 1,1-1-1,0 0 0,0 0 0,0-1 0,0 1 0,0-1 1,0 1-1,0-1 0,0 0 0,0 0 0,1 0 0,-1 0 1,0-1-1,0 0 0,0 1 0,0-1 0,0 0 1,-1 0-1,1 0 0,0-1 0,0 1 0,-1-1 0,5-3 1,-1 0 91,1 0 1,-1 0 0,-1-1 0,1 0 0,-1 0 0,0-1 0,0 0 0,-1 1 0,0-1 0,4-8 0,3-12-8,12-42 1,-10 28-4,-5 13-9,-2-1-1,0 1 0,-2-1 0,1-43 0,-3 41 111,-1 19-168,0 1 1,-1-1-1,0 1 1,-1-1-1,-4-19 0,5 31 3,0 0 0,0-1 0,0 1 0,0 0-1,0-1 1,0 1 0,0 0 0,0-1-1,0 1 1,-1 0 0,1-1 0,0 1 0,0 0-1,0 0 1,0-1 0,-1 1 0,1 0-1,0 0 1,0-1 0,0 1 0,-1 0-1,1 0 1,0-1 0,0 1 0,-1 0 0,1 0-1,0 0 1,-1 0 0,1-1 0,0 1-1,0 0 1,-1 0 0,1 0 0,0 0 0,-1 0-1,1 0 1,0 0 0,-1 0 0,-10 10 10,-5 19 87,3 9 305,2 0 0,-8 46-1,18-76-382,0 0-1,0 0 1,1 0-1,0 0 1,0 0-1,1 0 1,0 0-1,0 0 0,1 0 1,5 13-1,8 39-97,-12-47-30,1 0-1,0 0 0,1-1 0,8 16 0,-10-24-62,-1 0-1,0 0 1,1 0-1,-1-1 1,1 1-1,0-1 1,0 1 0,1-1-1,-1 0 1,1-1-1,0 1 1,-1 0-1,1-1 1,0 0-1,0 0 1,5 2-1,-7-4-304,1 0 0,0 0 0,-1 0 0,1 0 0,-1 0 0,1 0 0,0-1 0,-1 1 1,1-1-1,-1 0 0,1 0 0,-1 0 0,0 0 0,4-2 0,9-3-4423</inkml:trace>
  <inkml:trace contextRef="#ctx0" brushRef="#br0" timeOffset="11797.34">5672 825 7088,'-14'23'959,"9"-15"1293,9-13-551,-2 2-1478,0 0 0,1 0 0,0 0 0,0 0 0,0 1 0,0-1 1,0 1-1,0 0 0,1 0 0,-1 0 0,5-2 0,45-13-91,-32 10-27,-13 5-18,0 0 0,0 1 0,1 0 0,-1 0 1,0 0-1,1 1 0,-1 1 0,0-1 0,1 1 0,-1 1 0,0-1 0,0 2 0,0-1 0,0 1 0,0 0 0,0 0 0,-1 1 0,0 0 0,10 7 0,-16-10-59,0-1-1,-1 1 0,1-1 0,0 1 0,0-1 0,-1 1 0,1 0 0,0-1 0,-1 1 0,1 0 0,0 0 0,-1-1 0,1 1 0,-1 0 0,1 0 0,-1 0 0,0 0 0,1 0 0,-1 0 0,0 0 0,0 0 0,1-1 0,-1 1 0,0 0 0,0 0 0,0 0 0,0 0 0,0 0 0,-1 0 1,1 0-1,0 0 0,0 0 0,-1 0 0,1 0 0,0 0 0,-1 0 0,1-1 0,-1 1 0,1 0 0,-1 0 0,1 0 0,-1-1 0,0 1 0,-1 1 0,-3 2 5,-1 1 0,0-2-1,0 1 1,0 0 0,-8 2 0,-1 2-13,2-1 49,-1-1-1,0 0 1,0-1-1,-1 0 1,-16 2-1,14-3-702,0 1 0,0 1 0,0 0 0,-20 11 0,37-17 558,0 0-1,0 0 1,0 0 0,0 0 0,0 0 0,0 0 0,0 0 0,0 0 0,0 0 0,0 0 0,0 0 0,1 0 0,-1 1 0,0-1 0,0 0 0,0 0 0,0 0 0,0 0 0,0 0 0,0 0 0,0 0 0,0 0 0,0 0 0,0 0 0,0 1 0,0-1 0,0 0 0,0 0 0,0 0 0,0 0 0,0 0 0,0 0 0,0 0 0,0 0 0,0 0 0,0 0 0,0 0 0,0 1 0,-1-1 0,20-3-1847,27-10 642,179-96-720,-74 19 5307,-140 82-1976,-19 11 95,-25 16-384,19-6-780,1 1 0,1 1 1,0 0-1,1 0 0,1 1 1,0 1-1,1 0 0,-8 21 0,16-36-240,0-1 0,0 1 0,0-1-1,1 1 1,-1 0 0,0-1-1,1 1 1,0 0 0,-1-1-1,1 1 1,0 0 0,0 0-1,0 0 1,0-1 0,0 1 0,0 0-1,1-1 1,-1 1 0,0 0-1,1 0 1,-1-1 0,1 1-1,0-1 1,0 1 0,0 0-1,-1-1 1,1 0 0,1 1-1,-1-1 1,0 1 0,0-1 0,0 0-1,1 0 1,-1 0 0,1 0-1,-1 0 1,1 0 0,-1 0-1,1 0 1,-1-1 0,1 1-1,2 0 1,1 0-183,1 0 0,-1 0 0,0 0 0,1-1 0,-1 1 0,0-1 0,1-1 0,-1 1 0,0-1 0,1 0 0,-1 0 0,0 0 0,0-1 0,6-3 0,39-16-1063,-23 11-2062,47-27 1,-48 23-553</inkml:trace>
  <inkml:trace contextRef="#ctx0" brushRef="#br0" timeOffset="13354.07">2129 1997 5656,'34'0'1276,"-1"-2"0,1-1 1,49-12-1,-21 4 61,41-5-394,128-18-108,-177 27-335,246-22 149,-235 24-401,272-25 108,-268 23-88,290-36 163,-285 33 88,314-38 220,-310 38-164,306-38 177,-309 37-466,284-50 112,-291 48-132,263-51 53,-270 52-324,33-8-28,363-66 174,-398 78-641,79-9 594,-43 13-5205,-81 6 771,-1 0-1920</inkml:trace>
  <inkml:trace contextRef="#ctx0" brushRef="#br0" timeOffset="13881.14">3822 2139 992,'0'0'1160,"1"17"1860,6 1-1696,-4-13-908,-1 1-1,0-1 1,0 1 0,0 0 0,0 5-1,-1-6-267,1-1 0,0 1-1,-1-1 1,2 0-1,-1 1 1,0-1 0,1 0-1,0-1 1,0 1 0,0 0-1,0-1 1,0 0-1,7 5 1,4 4 249,0-1 1,18 9-1,-25-16-127,-1-1 1,1-1-1,0 1 1,0-1-1,0 0 0,0-1 1,0 0-1,12 1 1,58-4 868,-68 2-817,-5-1-194,0 0 1,1 0-1,-1 0 1,0 0 0,0-1-1,0 1 1,0-1-1,0 0 1,0 0 0,0-1-1,-1 1 1,1-1-1,-1 0 1,0 0 0,0 0-1,5-7 1,4-5 411,-2-1 1,15-28 0,-11 20-570,-12 19 91,1 1 0,-1-1-1,0 0 1,0 0 0,0 0-1,-1 0 1,1 0 0,-1 0-1,-1 0 1,1 0 0,-1 0-1,0-1 1,0 1 0,0 0-1,-1 0 1,-1-7-1,1 8-48,-1 0-1,1 0 0,-1 1 0,0-1 0,0 1 0,0-1 0,-1 1 0,1 0 1,-1 0-1,0 0 0,0 0 0,0 1 0,0-1 0,0 1 0,0 0 0,-1-1 0,1 2 1,-1-1-1,0 0 0,0 1 0,-6-2 0,3 1-36,0 1 0,0 0 0,0 0 1,1 0-1,-1 1 0,0 0 0,0 1 0,0 0 0,0 0 0,0 0 0,0 1 1,1 0-1,-1 0 0,1 1 0,-1-1 0,-6 5 0,5-2-493,0 0-1,0 1 0,1 0 0,-13 11 0,14-10-733,0 0 0,1 0 0,-1 0-1,1 1 1,-3 7 0,2 6-3905,3-4 2976</inkml:trace>
  <inkml:trace contextRef="#ctx0" brushRef="#br0" timeOffset="14382.17">4519 2210 13088,'0'0'3791,"6"0"-2528,23 0-10612,-14-2 4316</inkml:trace>
  <inkml:trace contextRef="#ctx0" brushRef="#br0" timeOffset="14863.4">4819 1967 10936,'-16'31'213,"17"-31"-160,0 1 1,-1-1-1,1 0 1,-1 1-1,1-1 0,0 0 1,-1 1-1,1-1 0,0 0 1,-1 0-1,1 0 1,0 0-1,-1 1 0,1-1 1,0 0-1,-1 0 1,1 0-1,0-1 0,0 1 1,-1 0-1,1 0 1,0 0-1,0-1 0,15-3 309,0 0 0,0-1 0,-1-1 0,15-9 0,-20 10-254,0 0 1,-1 0-1,2 1 1,-1 1-1,0-1 0,1 2 1,0-1-1,-1 2 1,1-1-1,0 1 0,20 1 1,-29 1-90,-1-1-1,1 0 1,-1 1 0,1-1 0,-1 1 0,0 0-1,1-1 1,-1 1 0,1 0 0,-1 0 0,0 0 0,0 0-1,0 0 1,1 0 0,-1 0 0,0 1 0,0-1-1,-1 0 1,1 1 0,0-1 0,0 0 0,-1 1-1,1-1 1,0 1 0,-1-1 0,0 1 0,1-1-1,-1 1 1,0-1 0,0 1 0,0 0 0,0-1-1,0 1 1,0-1 0,0 1 0,-1 2 0,-1 7 208,0 1 0,-1 0 0,-7 20 0,6-20-47,-33 123 1260,34-129-1373,1 0 0,0 0 0,1 1-1,0-1 1,0 0 0,0 10 0,1-13-64,0-1 1,0 0-1,0 1 0,1-1 0,-1 0 0,1 1 1,-1-1-1,1 0 0,0 0 0,0 0 0,0 0 0,0 1 1,1-2-1,-1 1 0,0 0 0,1 0 0,0 0 1,-1 0-1,1-1 0,0 1 0,3 1 0,1 0-79,-1-1-1,1 1 1,0-2-1,0 1 1,0-1-1,0 1 1,0-2 0,0 1-1,1-1 1,-1 0-1,0 0 1,7-1-1,7-2-582,-1 0 1,34-10-1,-37 8-103,-1-1 0,1-1 0,28-17 0,-10-2-7767,-25 17 6589</inkml:trace>
  <inkml:trace contextRef="#ctx0" brushRef="#br0" timeOffset="14864.4">5366 1967 7536,'3'2'6,"-2"0"54,1 0-1,0-1 0,0 1 0,0 0 0,0-1 0,0 0 0,0 1 0,0-1 0,0 0 0,1 0 0,-1 0 0,0-1 0,1 1 0,-1 0 0,1-1 0,-1 0 1,1 1-1,-1-1 0,5 0 0,17 1 381,1 1 1,-1 1-1,-1 2 1,1 0-1,27 11 1,1 3 1183,59 30 1,-99-42-1366,1 0 1,-1 1 0,-1 0-1,1 1 1,12 12 0,-19-16-299,0 1-1,0-1 1,0 1 0,-1 1 0,0-1 0,0 0 0,0 1 0,-1 0 0,0 0 0,0 0 0,2 11 0,-5-18-97,0 1-1,1 0 1,-1-1 0,0 1 0,0 0-1,0 0 1,0-1 0,0 1 0,0 0-1,0-1 1,0 1 0,0 0 0,-1 0-1,1-1 1,0 1 0,0 0 0,-1-1-1,1 1 1,0 0 0,-1-1 0,1 1-1,0-1 1,-1 1 0,1-1 0,-1 1-1,1-1 1,-1 1 0,0-1 0,1 1-1,-1-1 1,1 1 0,-1-1 0,0 0-1,1 1 1,-1-1 0,0 0 0,1 0-1,-1 0 1,-1 1 0,-33-1-5882,26-1 6760,-33-1-2729</inkml:trace>
  <inkml:trace contextRef="#ctx0" brushRef="#br0" timeOffset="15317.17">5517 1874 12104,'25'-3'76,"299"-18"5055,-118 13-9593,-145 2-3931</inkml:trace>
  <inkml:trace contextRef="#ctx0" brushRef="#br0" timeOffset="-6167.69">962 1132 816,'3'6'261,"-1"-1"0,0 1-1,0 0 1,0 0 0,-1 0 0,0 0 0,0 0-1,0 0 1,-1 0 0,0 0 0,0 0 0,-1 0-1,0 0 1,0 0 0,0 0 0,-2 6 0,-2 1 444,-1 0 0,0 0 0,0-1 0,-1 0 0,-1-1 0,-16 21 0,-3-1 77,-49 41 0,-41 14-1192,61-53-7034,42-25 5877</inkml:trace>
  <inkml:trace contextRef="#ctx0" brushRef="#br0" timeOffset="-5747.68">1069 970 4664,'-7'10'-7,"0"-2"751,0 1 0,1 0 0,0 1 0,1 0 0,0 0 0,0 0 0,-5 17 0,-2 22 921,-11 89-1,20-99-1360,2-1-1,8 68 1,-7-102-407,1 0 1,0 0-1,0 0 0,0 0 1,0-1-1,0 1 0,1 0 1,0-1-1,0 1 0,0-1 1,0 0-1,1 1 0,-1-1 1,1 0-1,0-1 0,-1 1 1,1 0-1,1-1 0,3 3 1,3-5-6199,6-9 4970,-8 4 812,19-7-1334</inkml:trace>
  <inkml:trace contextRef="#ctx0" brushRef="#br0" timeOffset="-5347.68">788 1047 992,'36'4'-538,"-20"-3"1040,1 1 0,-1 1-1,22 6 1,-32-6-142,-1-1 0,1 1 0,0 0 0,-1 0 0,1 0-1,-1 1 1,0 0 0,0 0 0,0 0 0,-1 1 0,1 0 0,4 7 0,-4-5-37,-1 0 1,0 1 0,-1 0 0,0 0-1,0 0 1,0 0 0,-1 0-1,0 0 1,-1 1 0,0-1-1,0 1 1,-1-1 0,0 1 0,-2 15-1,0-14-250,1 0 1,-1-1-1,-1 1 0,0-1 0,0 0 0,-1 0 0,0 0 0,0 0 1,-1 0-1,0-1 0,-1 0 0,-11 13 0,14-18-90,-1 0 1,1-1-1,0 0 0,0 0 0,-1 0 1,1 0-1,-1 0 0,0-1 0,-5 2 1,-12 6-411,10-19-2640</inkml:trace>
  <inkml:trace contextRef="#ctx0" brushRef="#br0" timeOffset="-4967.7">1176 725 992,'0'0'0,"-15"8"0,2-1-264</inkml:trace>
  <inkml:trace contextRef="#ctx0" brushRef="#br0" timeOffset="-4607.68">1110 762 816,'-3'0'9,"0"0"1,0 0-1,0 0 1,0-1-1,0 0 1,0 1-1,0-1 0,0 0 1,1 0-1,-1-1 1,0 1-1,-3-3 1,4 2 163,1 2-14,1 1 0,-1-1 0,1 0 0,-1 0 0,0 0 0,1 0 0,-1 0 0,1 0 0,-1 0 0,1 0 0,-1 0 0,0 0 0,1 0 0,-1 0 0,1 0 0,-1 0 0,1-1 0,-1 1 0,1 0 0,-1 0 0,0-1 0,1 1 0,0 0 0,-1-1 0,1 1 0,-1-1 0,1 1 0,-1-1 0,2 1-98,0 0 0,0 0 1,0 0-1,1 0 1,-1 0-1,0 0 1,0 1-1,0-1 1,0 1-1,0-1 1,0 0-1,0 1 1,0 0-1,0-1 1,0 1-1,0-1 1,1 2-1,11 8 733,-1 1 0,19 20-1,3 4-387,-24-25-139,1 0 1,-2 1 0,1 0-1,-2 1 1,1 0 0,-2 0-1,9 17 1,-5-2 151,-1 0 1,10 47 0,-6-28-258,-9-31-102,-1 0-1,0 0 0,2 21 1,-1 14 55,-2-23-36,0-1 1,-2 1-1,-1 0 1,-1 0-1,-1 0 1,-7 27 0,-33 85-1005,31-106 188,-17 23-1716,5-11-3880</inkml:trace>
</inkml:ink>
</file>

<file path=word/ink/ink1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56:48.598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0 48 2160,'5'3'2345,"12"4"-1223,1-1-1,0 0 1,0-2-1,1 0 1,31 3-1,-9-4 58,69-5 0,71-13 162,-169 14-1157,0-1-1,1-1 1,19-6 0,-22 6 20,0 0 0,0 1 0,0 0 1,18-1-1,-27 3-189,0 0 0,0 0 0,1 0 0,-1-1-1,0 1 1,0 0 0,1-1 0,-1 1 0,0-1 0,0 1 0,0-1 0,0 1 0,0-1 0,0 0 0,0 0 0,2-1 0,-3 2 1,0 0 1,1 0-1,-1-1 1,0 1-1,0 0 1,1 0-1,-1-1 1,0 1-1,0 0 1,0-1-1,0 1 0,1 0 1,-1-1-1,0 1 1,0 0-1,0-1 1,0 1-1,0 0 1,0-1-1,0 1 1,0 0-1,0-1 1,0 1-1,0 0 1,0-1-1,0 1 1,0 0-1,0-1 1,0 1-1,-1 0 1,1-1-1,0 1 1,0 0-1,0-1 1,0 1-1,-1 0 1,1-1-1,0 1 1,0 0-1,-1 0 1,1-1-1,-1 1 0,-2-3-8,0 1 0,-1 0 0,1 0 0,-1 0-1,1 0 1,-1 1 0,0 0 0,0-1-1,0 1 1,1 0 0,-1 1 0,0-1 0,0 1-1,0 0 1,0 0 0,0 0 0,-5 1-1,-30-1-1,31-1-27,0 0 1,1 1 0,-1 0 0,0 1-1,1 0 1,-1 0 0,0 1 0,1 0-1,-14 5 1,15-5 8,0 0 0,-1 0 1,1 0-1,0-1 0,-12 1 0,-10 2-1299</inkml:trace>
</inkml:ink>
</file>

<file path=word/ink/ink1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56:49.317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6 1 1080,'-2'6'544,"1"0"1,0 0-1,0 0 1,0 0-1,1 0 0,0 0 1,0 0-1,1 0 1,0 0-1,1 6 0,-1-9-304,0-1 0,0 1 0,0-1-1,0 0 1,1 1 0,-1-1-1,1 0 1,-1 0 0,1 0 0,0 0-1,0 0 1,0 0 0,0-1-1,0 1 1,0 0 0,0-1 0,1 0-1,-1 0 1,0 1 0,1-1-1,-1-1 1,1 1 0,0 0 0,-1-1-1,5 1 1,19 1-12,1-1 1,0-1 0,-1-2-1,1 0 1,-1-2-1,52-14 1,-1 7 3206,-97 28-3009,-37 19-662,-13 9-101</inkml:trace>
</inkml:ink>
</file>

<file path=word/ink/ink1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54:39.74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 7000,'1'6'332,"0"0"0,0 0 0,0-1 0,0 1 0,1 0 0,0 0 0,0-1 0,5 8 0,-4-7 14,0-1 0,-1 0 0,0 1 0,0 0-1,0-1 1,-1 1 0,0 0 0,1 9 0,-1-10-234,0 0 1,0 1-1,0-1 0,1 0 0,0 0 1,0 0-1,0-1 0,0 1 1,1 0-1,0-1 0,0 0 0,0 1 1,0-1-1,1-1 0,6 7 1,6 4 241,1 0 0,23 15 1,-24-20-337,0 0 1,1 0-1,0-1 0,0-1 1,1-1-1,0-1 1,0 0-1,0-1 0,26 1 1,24 5 231,-44-6-156,45 3-1,-36-6 277,45 8-1,9 1-775,314 0 1049,-365-7-602,40 10 1,-53-8-49,1 0 0,-1-2 0,1-1 0,0-1 0,24-1 0,6-3 123,1 3-1,100 12 0,35 2 65,102-23-382,-202 8 253,123 13 0,18 1 11,-180-11-10,70 13 0,-19-2-4,-51-6-38,-35-4-9,0-1-1,1 0 1,-1-2 0,20 0 0,-19-1-61,-1 1 1,1 1 0,30 5-1,-29-3 100,0-1-1,32 0 1,-45-2-23,1 0-1,-1 1 1,1 0-1,-1-1 1,1 2-1,-1-1 1,0 1-1,0-1 1,8 5-1,-3-3 47,-9-3-37,0 0 0,-1 0 0,1 0 0,-1 0 0,1 1 0,0-1 0,-1 0 0,1 0 0,-1 1 0,1-1 0,-1 0 0,1 1 0,-1-1 0,1 0 0,-1 1 0,1-1 0,-1 1 0,1-1 0,-1 1 0,0-1 1,1 1-1,-1-1 0,0 1 0,1 0 0,-1-1 0,0 2 0,1-2-25,0 1 1,-1-1-1,1 1 1,-1 0-1,1-1 0,-1 1 1,0 0-1,1-1 1,-1 1-1,0 0 1,1 0-1,-1-1 1,0 1-1,0 0 0,0 0 1,1-1-1,-1 1 1,0 0-1,0 0 1,0-1-1,0 1 0,-1 0 1,1 0-1,0 1 1,-18 2 21,-3-2 50,-38 10-248,57-12 168,4 0-566,135-7 254,-46 4 199,-66 2 62,26-5 38,-27 2-5,0 0 1,38 0-1,15-1-3,-39 0-10,-1 1-1,59 3 0,-28 2-30,0-4-1,69-12 1,91-4-87,-92 13 122,82-4-26,-113-1 20,-69 6 23,44-1 0,-28 5 40,-16 0 18,51 5 1,171 4-199,-128-8-70,19 11 348,85-3 18,-53 1-147,-175-9 9,66 2-33,97 14 0,-151-14 37,0-1 0,0-1 0,0 0-1,0-2 1,21-4 0,-17 3-3,0 1-1,40 0 0,22 8 78,7 1 174,96-4-1,-109-8-232,118-2-457,-128 3 436,-34 2 2,63 2 0,38-4-43,-29-1 12,75 0-22,-74 12 243,-76-4-227,1 0 0,54-4 0,162-28-424,-175 9 281,-66 19 188,0-1-1,-1 0 0,1 0 0,0-1 0,6-3 0,-8 3-58,1 0 0,0 0-1,0 1 1,0 0 0,0 1 0,10-2 0,-13 2 25,0 0 0,-1 1 0,1-1 1,0 0-1,-1 0 0,1 0 0,-1 0 1,1-1-1,-1 1 0,0-1 0,0 0 0,1 1 1,1-4-1,-2 4 168,-1 0 789,21-24-355,-13 13 516,14-5-12589,-13 12 9776,8-1-447</inkml:trace>
  <inkml:trace contextRef="#ctx0" brushRef="#br0" timeOffset="1254.79">234 633 992,'0'0'16913,"-2"5"-16301,-63 223 1925,59-200-2525,5-22-3295,1 1-3390</inkml:trace>
  <inkml:trace contextRef="#ctx0" brushRef="#br0" timeOffset="1798.87">84 840 992,'0'0'3568,"11"-8"-1163,4 2-1453,1 1 0,-1 1 0,1 1 0,0 0 0,0 1 0,19 1 0,-13-1-789,1 0 1,41-10 0,-56 11-58,1-1 0,-1 1 0,1 0 1,-1 1-1,1 0 0,13 2 1,-21-2-347,-9 14 16,-11 16 1279,12-20-783,0 0 1,1 1 0,0-1 0,-8 22-1,13-29-262,1-1 0,-1 1 0,1-1 0,-1 1 1,1-1-1,0 1 0,0-1 0,0 1 0,0 0 0,0-1 0,0 1 0,1-1 0,-1 1 0,1-1 0,0 0 0,0 1 0,0-1 0,0 0 0,0 1 0,0-1 0,1 0 0,-1 0 0,1 0 0,0 0 0,-1 0 0,1 0 0,0-1 0,4 4 0,-3-3 46,1 0 1,-1 0-1,0 0 1,1-1-1,0 1 1,-1-1-1,1 0 1,0 0-1,-1 0 0,1 0 1,0-1-1,0 0 1,0 0-1,0 0 1,7-1-1,2-1 33,0-1-1,0-1 1,16-6 0,19-6 537,-46 16-574,0-1 0,0 0 0,0-1-1,-1 1 1,1 0 0,0 0 0,0-1 0,-1 1 0,1-1 0,-1 1 0,1-1 0,-1 0 0,0 0 0,0 1 0,0-1 0,0 0 0,0 0 0,0 0-1,1-4 1,0 1-22,-1 3 356,-1-1 1,-2-8-310,-7 1-77,4 9-169,0-1-1,0 1 0,-1-1 0,1 2 0,0-1 0,-1 0 0,1 1 1,-1 0-1,1 1 0,-1-1 0,-7 2 0,-17 1-1500</inkml:trace>
  <inkml:trace contextRef="#ctx0" brushRef="#br0" timeOffset="2142.88">773 629 6728,'0'0'5456,"-1"2"-3716,-4 14-293,0-1 0,-5 25 1,-6 78-735,14-96-583,-1 4 161,1-16-368,0 0 1,1 0-1,1 1 0,-1-1 0,3 12 0,3-13 140,-1-2-2747</inkml:trace>
  <inkml:trace contextRef="#ctx0" brushRef="#br0" timeOffset="2825.77">632 817 992,'132'-6'2658,"-77"2"-568,60 4-1,-14-9-202,-115 16-1188,0 0 1,1 1-1,0 1 1,1 0 0,0 0-1,0 1 1,1 1-1,0 0 1,-10 14-1,20-24-683,0 0 0,0 0 0,0 0 0,1 0 0,-1 0 0,0 0 0,0 1 0,1-1 0,-1 0 0,0 1 0,1-1-1,0 0 1,-1 1 0,1-1 0,0 1 0,-1-1 0,1 0 0,0 1 0,0-1 0,0 1 0,1-1 0,-1 1-1,0-1 1,0 0 0,1 1 0,-1-1 0,1 1 0,-1-1 0,1 0 0,0 0 0,-1 1 0,1-1 0,0 0-1,0 0 1,0 0 0,0 0 0,0 0 0,0 0 0,0 0 0,0 0 0,0 0 0,0 0 0,1-1 0,-1 1 0,0 0-1,2 0 1,0 0 18,0 0-1,1 0 0,-1-1 0,0 1 0,1-1 0,-1 1 0,0-1 0,1 0 1,-1-1-1,0 1 0,1 0 0,-1-1 0,0 0 0,1 0 0,-1 0 1,0 0-1,0 0 0,0-1 0,4-2 0,18-11-95,-20 12 115,-1 1 1,1-1-1,-1 0 0,0 0 1,0 0-1,0 0 0,0-1 0,-1 0 1,1 0-1,-1 0 0,0 0 0,3-5 1,-5 7 74,3-7 193,-5 18-14,-1-3-306,0 1 0,1-1 0,0 1 0,0-1 0,0 1 0,0 0 0,2 9 0,0-5 1,-1-10 12,1 1-1,-1-1 0,0 1 0,0-1 0,1 0 1,-1 1-1,1-1 0,0 0 0,-1 1 0,1-1 1,0 0-1,0 0 0,-1 1 0,1-1 0,0 0 1,0 0-1,0 0 0,0 0 0,1 0 0,-1-1 1,0 1-1,0 0 0,1 0 0,-1-1 0,0 1 1,1-1-1,-1 1 0,0-1 0,1 0 0,-1 1 1,1-1-1,-1 0 0,0 0 0,1 0 0,-1 0 1,1 0-1,-1 0 0,3-1 0,-4 1-14,7-1-62,-1-1-1,1 0 1,-1-1 0,0 1 0,1-1 0,-1 0 0,-1 0-1,1-1 1,0 0 0,-1 0 0,0 0 0,0-1 0,0 0 0,-1 0-1,1 0 1,4-8 0,0-1-64,1 0-1,-2-1 1,0-1-1,-1 1 1,6-22-1,-6 18 120,-3 6 9,0 0-1,-1 0 1,0-1 0,1-22 0,-2 22 1,-1 11 0,0-1-1,0 0 0,-1 0 0,1 0 1,-1 0-1,0 0 0,0 0 0,-1 0 1,1 0-1,-1 0 0,-1-5 0,2 8 161,-4 6-37,0-1 0,1 1 0,0-1 0,0 1 0,0 0 1,-3 8-1,3-8-19,-10 19 357,1 1-1,-16 46 1,26-62-340,-1 0 1,1 1-1,1-1 1,0 1 0,0 0-1,1-1 1,0 1 0,0 0-1,1-1 1,1 1-1,3 12 1,-4-19-171,0 0 0,0-1 0,0 1 1,0-1-1,1 1 0,0-1 0,-1 1 0,1-1 0,0 0 1,0 0-1,0 0 0,0 0 0,5 3 0,36 17-1892,-16-9-1061,2 2-8099</inkml:trace>
  <inkml:trace contextRef="#ctx0" brushRef="#br0" timeOffset="3731.46">1746 861 816,'11'8'10043,"1"14"-7164,6 21-1351,-15-27-1095,0 0 0,-2 0 0,0 0-1,-1 28 1,-1-11 806,-4-5-411,5-28-809,0 1-1,0-1 1,0 1 0,0-1-1,0 1 1,0-1 0,0 1-1,-1-1 1,1 1 0,0-1-1,0 1 1,-1-1 0,1 0-1,0 1 1,0-1 0,-1 1-1,1-1 1,-1 0-1,1 1 1,0-1 0,-1 0-1,1 1 1,-1-1 0,1 0-1,-1 0 1,1 1 0,0-1-1,-1 0 1,1 0 0,-1 0-1,1 0 1,-1 0 0,0 0-1,0-1 11,1 0 0,-1-1 0,1 1 0,-1-1 0,1 1 0,0-1 0,0 1 0,-1-1 0,1 1 0,0-1 0,1 1 0,-1-1 0,0 1 0,1-3 0,-1 3-32,-3-45-28,2 41-9,0-1 0,1 0 0,-1 0 0,1 0 0,0 1 0,1-1 0,-1 0 1,1 0-1,1 1 0,2-12 0,7-11-14,-9 21 52,0 1 1,0 0-1,1 0 1,0-1-1,0 2 0,1-1 1,-1 0-1,9-8 1,-8 10 13,0 1 1,0-1-1,1 1 1,-1 0-1,1 0 1,0 0 0,0 1-1,0 0 1,0 0-1,11-3 1,-14 5-18,-1 0 0,1 0 0,0 0 0,-1 0 0,1 0 0,-1 0 0,1 0 0,0 0 0,-1 0 1,1 1-1,-1-1 0,1 1 0,-1-1 0,1 1 0,-1 0 0,1-1 0,-1 1 0,0 0 0,2 2 0,-1-1 3,0 0 0,-1 0 1,1 1-1,-1-1 0,0 0 0,0 1 0,0-1 0,0 1 0,0 0 0,-1-1 0,1 1 0,-1 0 0,1-1 0,-1 1 0,0 0 0,-1 3 0,2-2 46,-2 0 0,1-1-1,0 1 1,-1 0-1,1 0 1,-1-1-1,0 1 1,0 0-1,-1-1 1,1 1-1,-1-1 1,0 1 0,0-1-1,0 0 1,0 0-1,0 0 1,-1 0-1,1 0 1,-1 0-1,0-1 1,0 1 0,0-1-1,0 0 1,0 0-1,-1 0 1,-5 2-1,7-3-64,1 0-1,-1-1 0,0 1 0,0-1 1,1 1-1,-1-1 0,0 0 1,0 0-1,0 0 0,0 0 0,1 0 1,-1 0-1,0 0 0,0-1 0,0 1 1,1-1-1,-1 1 0,0-1 1,0 0-1,1 1 0,-1-1 0,1 0 1,-1 0-1,1 0 0,-1-1 1,1 1-1,-1 0 0,1 0 0,0-1 1,0 1-1,0-1 0,0 1 0,-2-3 1,3 2-791,5-4-324,-2 2-2257,13-12-2602,-5 7 942</inkml:trace>
  <inkml:trace contextRef="#ctx0" brushRef="#br0" timeOffset="4331.81">2044 1082 7624,'-4'-4'551,"-1"-1"0,1 0-1,-1 0 1,1 0 0,-5-10 4175,9 10-4488,0 0 0,1 0 0,0 0 0,0 0 0,0 0 0,0 0 0,1 0 0,2-5 0,-1 5-259,-1 0 0,1 1-1,0-1 1,0 0 0,0 1 0,1 0-1,0 0 1,-1 0 0,1 0 0,1 1-1,-1 0 1,1-1 0,-1 1-1,1 1 1,0-1 0,0 1 0,0 0-1,8-3 1,32-11-254,-43 15-163,4 2-258,-5 0 3214,-11 10-2154,0 0 0,1 0-1,-10 16 1,16-23-249,1 0 1,-1 1-1,1-1 0,0 1 1,0 0-1,0-1 1,1 1-1,0 0 1,0 0-1,0 0 1,0 0-1,1 0 1,0 7-1,21 24 330,-20-35-445,0 0-1,-1 0 0,1 0 1,0-1-1,0 1 0,0 0 1,0-1-1,0 1 0,0-1 1,0 1-1,0-1 0,0 1 1,0-1-1,1 0 0,-1 1 1,0-1-1,0 0 0,0 0 0,2 0 1,25 0 39,-20-1 3,-1 1 4,0-1 0,-1 0 0,1 0 0,-1-1 0,1 1 1,-1-1-1,0-1 0,1 1 0,-1-1 0,-1 0 0,1-1 0,0 1 0,-1-1 0,0 0 0,1-1 0,-2 1 0,1-1 0,0 0 0,-1 0 0,0-1 0,0 1 0,4-9 0,-8 13-30,0 0 1,0 0-1,0 0 1,0 0-1,0 0 1,0 0-1,0 0 1,0 0-1,0 0 1,0 0-1,-1 0 1,1 0-1,0 0 0,-1 0 1,1 0-1,-1 1 1,1-1-1,-1-1 1,-2-3 30,2 1-89,-1 1-1,0 0 1,1 0 0,-1 0 0,0 0-1,-1 1 1,1-1 0,0 0-1,-1 1 1,1 0 0,-1-1 0,0 1-1,0 0 1,0 0 0,0 1 0,0-1-1,0 1 1,-1-1 0,1 1-1,0 0 1,-1 0 0,1 1 0,-6-2-1,6 3-2380,-2 1 4027,3-1-4309</inkml:trace>
  <inkml:trace contextRef="#ctx0" brushRef="#br0" timeOffset="4845.45">2390 772 7536,'-8'11'2500,"5"-3"-1977,-1 0 1,1 0-1,1 1 1,0-1 0,0 1-1,0-1 1,1 1-1,0 0 1,1 0-1,0-1 1,2 17 0,2-1 302,0 1 1,16 45 0,-19-66-785,0-1-1,-1 0 0,2 0 0,-1 0 0,0 0 0,0 0 0,1 0 0,0-1 0,0 1 1,-1 0-1,1-1 0,1 0 0,-1 1 0,0-1 0,1 0 0,-1 0 0,6 3 0,-6-3-21,35-11 650,-29 5-738,0-1 0,-1 0 0,0 0 0,1-1 0,-2 1 0,1-1 0,-1-1 0,8-9 0,-6 6 44,1 1 1,18-16 0,-20 21-51,0 1-1,0-1 1,0 1-1,1 0 1,0 1-1,13-3 1,5-2-566,-25 7 688,0 0 1,0-1-1,0 1 0,-1 0 0,1-1 1,0 1-1,0 0 0,0 0 0,0 0 1,0 0-1,0-1 0,0 1 0,-1 1 1,1-1-1,0 0 0,0 0 0,0 0 1,0 0-1,0 1 0,0-1 0,-1 0 1,1 1-1,0-1 0,0 0 0,0 1 1,-1-1-1,1 1 0,0 0 0,0 0 1,0 0-21,-1 1-1,1-1 1,-1 1 0,0-1 0,1 1 0,-1-1 0,0 1 0,0-1 0,0 1 0,0-1 0,-1 1 0,1-1-1,0 1 1,-1-1 0,0 3 0,-1 2 0,0-1 0,0 1-1,-1-1 1,1 0 0,-1 0 0,0 0 0,-1 0-1,-5 7 1,-4-3 103,0 0 0,0-1-1,-1 0 1,0-1 0,0-1 0,0 0 0,-1-1 0,-22 5-1,35-10-276,-1 1 0,0-1 0,1 1 0,-1-1 0,0 0 0,0 0 0,1 0 0,-1 0 0,-3-1 0,-3-6-1640,4-7-3439,3 1-3275</inkml:trace>
  <inkml:trace contextRef="#ctx0" brushRef="#br0" timeOffset="5206.07">2797 981 4664,'0'-1'171,"-1"0"1,1 1-1,0-1 1,-1 0-1,0 0 1,1 0-1,-1 0 1,0 1-1,1-1 0,-1 0 1,0 1-1,0-1 1,1 0-1,-1 1 1,0-1-1,0 1 1,0-1-1,0 1 1,0 0-1,0-1 1,0 1-1,0 0 1,0 0-1,0-1 0,0 1 1,0 0-1,0 0 1,0 0-1,0 0 1,0 1-1,-1-1 1,0 1 205,0 0 1,0 0 0,0 1 0,0-1 0,0 0 0,0 1-1,1-1 1,-1 1 0,1 0 0,-1 0 0,1 0-1,-3 3 1,5-2-191,-1-1-1,1 0 0,0 0 1,0 1-1,0-1 1,0 0-1,1 0 1,-1 0-1,1 0 0,-1-1 1,1 1-1,-1 0 1,1 0-1,0-1 1,0 1-1,2 0 0,-1-1-166,0-1 0,0 0-1,0 0 1,0 0-1,0 0 1,0 0-1,0-1 1,0 1-1,0-1 1,0 0 0,-1 0-1,1 0 1,0 0-1,0-1 1,-1 1-1,1-1 1,-1 1 0,1-1-1,-1 0 1,0 0-1,0 0 1,0 0-1,2-3 1,5-3 344,0-1-56,2-3 146,-11 11-427,1 1 0,-1 0 1,0 0-1,0 0 0,0 0 0,0 0 1,0 0-1,0-1 0,0 1 0,0 0 0,0 0 1,0 0-1,0 0 0,0 0 0,0 0 1,0 0-1,0 0 0,1 0 0,-1-1 0,0 1 1,0 0-1,0 0 0,0 0 0,0 0 1,0 0-1,0 0 0,0 0 0,1 0 0,-1 0 1,0 0-1,0 0 0,0 0 0,0 0 1,0 0-1,0 0 0,1 0 0,-1 0 1,0 0-1,0 0 0,0 0 0,0 0 0,0 0 1,0 0-1,0 0 0,1 0 0,-1 0 1,0 0-1,0 1 0,0-1 0,0 0 0,0 0 1,0 0-1,0 0 0,0 0 0,1 0 1,-1 0-1,0 0 0,0 0 0,0 1 0,0-1 1,0 0-1,0 0 0,0 0 0,0 0 1,0 0-1,0 0 0,0 0 0,0 1 0,0-1 1,1 12 57,0-1 0,1 1 0,1 0 0,3 11 0,1 4-749,-6-25-9,6-3-10854,-6 1 10797,8-3-3970</inkml:trace>
  <inkml:trace contextRef="#ctx0" brushRef="#br0" timeOffset="5625">2973 809 1080,'-5'7'789,"1"1"-1,-1 1 1,2-1 0,-1 0 0,1 1-1,0 0 1,1-1 0,0 1 0,-1 11-1,2-2 1247,0 0-1,2-1 0,4 32 1,-3-35-1864,-2-9-40,0-1 0,1 1 1,-1-1-1,1 1 1,1-1-1,-1 0 1,3 7-1,-3-10-97,0 0 0,-1-1 0,1 1 0,0 0 0,0 0 1,0-1-1,0 1 0,0 0 0,0-1 0,0 1 0,0-1 0,0 1 0,0-1 0,0 0 1,1 1-1,-1-1 0,0 0 0,0 0 0,0 0 0,0 0 0,1 0 0,-1 0 0,0 0 1,0 0-1,0 0 0,0 0 0,0-1 0,1 1 0,-1-1 0,0 1 0,0-1 0,0 1 1,0-1-1,1 0 0,9-5-16,-1 1 1,0-2 0,17-13 0,22-12-53,-40 27 31,0 2 0,0-1 0,1 1-1,-1 1 1,1 0 0,0 0 0,18 0 0,-25 2 79,-3 4 16,0 1-1,0 0 1,-1-1 0,1 1 0,-1 0-1,0-1 1,0 1 0,-3 5 0,3-8-64,-1 1 0,1-1 0,-1 0 0,1 0 0,-1 0 0,0-1 0,0 1 0,0 0 0,0-1 0,0 1 0,0-1 0,0 0 0,-1 1 0,1-1 0,0 0 0,-1 0 0,-3 0 0,-18 7 119,15-4-26,0-1 0,0-1 0,0 1 0,0-1 0,-12 0 1,11 0-854,2 0-246</inkml:trace>
  <inkml:trace contextRef="#ctx0" brushRef="#br0" timeOffset="5969.58">3268 1004 11120,'2'3'463,"-1"-1"1,0 0 0,0 1 0,0-1-1,0 1 1,0 0 0,0-1 0,-1 1 0,0-1-1,1 1 1,-1 4 0</inkml:trace>
  <inkml:trace contextRef="#ctx0" brushRef="#br0" timeOffset="6373.67">3510 612 7176,'-1'11'1287,"-1"0"0,0-1-1,0 1 1,-8 19 0,-1 5 1295,2 1-983,-19 99 6,26-120-1435,0 0 0,2 0 0,0 0 0,0 0 0,1 0 0,7 28 0,-8-40-203,1 0-1,0 0 0,0 0 1,0-1-1,0 1 1,1 0-1,-1-1 1,1 1-1,-1-1 1,1 0-1,0 1 1,0-1-1,0 0 0,0 0 1,1 0-1,-1 0 1,0-1-1,6 4 1,3 2-389,-5-5-5222,4-13-1346,2-1 5659,1-3-935</inkml:trace>
  <inkml:trace contextRef="#ctx0" brushRef="#br0" timeOffset="6760.09">3632 895 10400,'-5'4'443,"1"0"0,0 1 1,0-1-1,0 1 0,0 0 1,1 1-1,0-1 0,0 0 1,0 1-1,1 0 1,0 0-1,0 0 0,0 0 1,1 0-1,0 0 0,0 0 1,0 0-1,1 0 0,0 1 1,1 6-1,-1-12-605,0 0 0,1 0 0,-1 0-1,0 1 1,1-1 0,-1 0 0,1 0 0,0 0 0,-1 0 0,1 0-1,0 0 1,0 0 0,-1 0 0,1 0 0,0 0 0,0 0 0,0-1-1,0 1 1,0 0 0,0-1 0,0 1 0,0 0 0,1-1 0,-1 0-1,0 1 1,0-1 0,0 0 0,1 1 0,-1-1 0,0 0 0,0 0-1,1 0 1,-1 0 0,0 0 0,3-1 0,3 0-1601,0 0 0,0-1-1,-1 0 1,13-6 0,-1 1-350</inkml:trace>
  <inkml:trace contextRef="#ctx0" brushRef="#br0" timeOffset="7277.85">3914 584 10224,'-16'15'1541,"15"-14"-1406,-1 1 1,1-1 0,-1 0-1,1 0 1,0 1 0,-1-1-1,1 0 1,0 1 0,0-1-1,0 1 1,0 0-1,0-1 1,1 1 0,-1 0-1,0-1 1,1 1 0,-1 3-1,-50 229 6244,42-193-6218,6-27-862,0-1 0,0 1 0,-10 21 0,13-33-346,0 4-30,0-6 968,1 0 0,-1 0 0,0 0-1,0 0 1,0 0 0,0 1 0,0-1 0,0 0 0,0 0 0,0 0-1,0 0 1,0 1 0,0-1 0,0 0 0,0 0 0,0 0-1,0 0 1,0 0 0,0 1 0,0-1 0,0 0 0,0 0 0,0 0-1,-1 0 1,1 0 0,0 1 0,0-1 0,0 0 0,0 0-1,0 0 1,0 0 0,0 0 0,0 0 0,-1 0 0,1 1 0,0-1-1,0 0 1,0 0 0,0 0 0,0 0 0,0 0 0,-1 0-1,1 0 1,0 0 0,0 0 0,0 0 0,0 0 0,-1 0 0,1 0-1,0 0 1,0 0 0,0 0 0,0 0 0,0 0 0,-1 0-1,1 0 1,0 0 0,0 0 0,0 0 0,-1 0 0,-16-17-6497,4 5 5971,3-7 437,8 14 1472,0 1 1,0-1-1,1 0 1,0 1-1,-1-11 1,2 13-155,4-7 1677,4 10-2003,0 1 0,-1 0 0,1 0 0,-1 1 0,8 3 0,-1-1-513,25 6 113,-32-11-344,-1 2-1,0-1 1,1 1 0,-1 0 0,0 0 0,0 1-1,8 4 1,-10-4 105,23 16 451,-21-10-602,8 28 173,-4-17 108,-8-17 160,2-3-452,1 1 0,-1-1 0,0 0 1,1 0-1,-1-1 0,7 0 0,3-6-67,1 1 0,21-16 0,-31 19 32,-1 0-1,0 0 0,0-1 1,0 1-1,-1-1 1,1 0-1,-1 0 0,0 0 1,0-1-1,0 1 0,3-9 1,-5 11 638,-28 23-148,3 0-134,0 1 0,1 0 0,1 2 0,-28 41 1,33-44-52,3-5-134,0-1 0,-1-1-1,-33 23 1,7-4-166,34-26-91,0 0 0,1 0 0,-1 1 0,-6 13 1,-10 10-5306,14-20-6040</inkml:trace>
  <inkml:trace contextRef="#ctx0" brushRef="#br0" timeOffset="10111.92">4495 839 992,'0'0'3385,"-2"3"-573,-5 13-1121,1 0-1,-6 25 1,3-11-459,9-27-1077,-1 0 1,1 0-1,0 0 1,0 1-1,0-1 1,0 0-1,1 0 0,-1 0 1,1 0-1,0 0 1,0 0-1,0 0 1,0 0-1,1 0 0,-1 0 1,1 0-1,0-1 1,2 4-1,1 2 128,1-1 1,1 1-1,-1-1 0,14 10 0,-18-15-192,1 0 1,0-1-1,0 1 0,0-1 0,0 0 0,0 0 1,0 0-1,1 0 0,-1-1 0,0 1 0,0-1 1,1 0-1,-1 1 0,0-2 0,1 1 0,-1 0 1,0-1-1,0 1 0,1-1 0,-1 0 0,0 0 1,0 0-1,0-1 0,0 1 0,0-1 0,0 1 1,-1-1-1,1 0 0,3-3 0,4-3 13,-1 0 0,0 0 0,-1-1-1,0 0 1,0 0 0,9-15 0,-15 19-79,0 1 0,0 0 0,0-1 0,-1 1 0,0-1 0,1 1 0,-2-1 0,1 1 0,-1-1 0,1 0 0,-1 0 0,0 1 0,-1-1 0,1 0 0,-1 1 0,0-1 0,0 0 0,-1 1 0,1 0 0,-1-1 0,0 1 0,0 0 0,-1 0 0,1 0 0,-1 0 0,0 0 0,0 0 0,0 1 0,0 0 0,-1-1 0,1 1 0,-1 0 0,0 1 0,0-1 0,0 1 0,0 0 0,0 0 0,-1 0 0,1 0 0,-9-2 0,11 4-202,1 0 0,0 0 0,0 0 1,-1 0-1,1 1 0,0-1 0,0 0 0,-1 0 0,1 1 1,0-1-1,0 1 0,0-1 0,-1 1 0,1-1 0,0 1 0,0 0 1,0 0-1,0-1 0,0 1 0,0 0 0,0 0 0,1 0 0,-1 0 1,-1 2-1,13 12-10861,-9-12 10401,11 12-1929</inkml:trace>
  <inkml:trace contextRef="#ctx0" brushRef="#br0" timeOffset="10517.08">5030 663 6728,'0'0'9208,"-1"3"-7942,-21 133 1702,-1-45-1927,13-57-912,-10 71 0,20-90-171,0-13-78,1 0 0,-1 0 1,0 0-1,0-1 0,-1 1 0,1 0 0,0 0 0,0 0 0,-1 0 1,-1 3-1,12 7-1917,-4-6-3151</inkml:trace>
  <inkml:trace contextRef="#ctx0" brushRef="#br0" timeOffset="10969.98">4868 1009 7984,'4'-1'321,"0"1"1,0-1 0,0 0 0,0-1-1,0 1 1,0-1 0,0 0 0,0 0-1,0 0 1,-1 0 0,4-3 0,24-12 1723,-8 9-1460,0 2-1,1 0 1,47-4 0,-53 8-778,27-13 230,-42 14 2129,-6 4-2032,1 0-1,0 0 0,-1 0 0,1 1 1,1-1-1,-1 1 0,0-1 0,1 1 1,0-1-1,-2 8 0,0-3 208,2-3-329,-1-1 0,1 1 0,0 0 0,0 0 0,1 0 0,-1-1-1,1 1 1,0 0 0,0 0 0,2 7 0,-2-10-6,0-1 0,1 1 1,-1 0-1,1 0 0,0 0 0,0 0 0,-1-1 0,1 1 0,0 0 1,1-1-1,-1 1 0,0-1 0,0 1 0,1-1 0,-1 0 0,1 0 1,-1 1-1,1-1 0,-1 0 0,1 0 0,0 0 0,-1 0 0,1-1 1,0 1-1,0-1 0,0 1 0,0-1 0,1 1 0,3 0 72,0 0-1,0-1 1,0 0 0,0 0-1,0 0 1,0-1-1,7-1 1,-10 1-40,-1 0-1,1 0 1,0 0 0,-1 0 0,1 0-1,-1-1 1,1 1 0,-1-1 0,0 0-1,1 0 1,-1 0 0,0 0 0,0 0-1,-1 0 1,1-1 0,0 1 0,1-3-1,6-12 165,-5 11-95,0-1 0,0 0 0,-1 0 0,4-11-1,-7 15-72,1 0-1,-1 0 0,0 0 0,1-1 1,-1 1-1,-1 0 0,1-1 0,0 1 0,-1 0 1,0 0-1,1 0 0,-1-1 0,-3-4 1,1 4-80,-1 0 0,0 0 1,0 0-1,-1 1 0,1 0 1,-1 0-1,1 0 1,-1 0-1,0 1 0,0-1 1,0 1-1,-10-2 0,-16-2-8848</inkml:trace>
  <inkml:trace contextRef="#ctx0" brushRef="#br0" timeOffset="11373.8">5529 781 9056,'-16'-2'89,"14"-5"1516,22-15 1813,-12 15-3314,-3 1 127,1 0 1,0 0 0,0 1 0,0 0 0,1 0 0,0 1 0,0 0 0,0 0 0,1 0 0,-1 1 0,1 0 0,0 1 0,0-1-1,0 2 1,0-1 0,0 1 0,11 0 0,-17 1-225,3-1 51,-1 1-1,1 1 1,-1-1 0,1 1-1,-1-1 1,7 3 0,-9-2-46,-1-1-1,0 1 1,0 0 0,0-1 0,0 1 0,0 0-1,0 0 1,0 0 0,0 0 0,0 0 0,0 0-1,0 0 1,0 0 0,-1 1 0,1-1 0,0 0-1,-1 0 1,1 1 0,-1-1 0,0 0 0,1 1-1,-1-1 1,0 0 0,0 1 0,0-1 0,0 2-1,0 5 97,0 0-1,-1 0 0,0 0 1,0 0-1,-1 0 0,0 0 1,-1 0-1,0-1 0,-6 14 1,-6 5 730,-24 33 0,13-21-504,-64 109 144,88-145-487,1 0 1,0-1 0,0 1 0,0 0 0,1 0-1,-1 0 1,0 0 0,1-1 0,-1 1-1,1 0 1,0 0 0,-1 0 0,1 0 0,0 0-1,0 0 1,0 0 0,1 0 0,-1 0-1,1 3 1,0-4-8,-1 0 0,1 0-1,0 0 1,0 0-1,0 0 1,0 0 0,0 0-1,0 0 1,0-1 0,0 1-1,0 0 1,0-1 0,0 1-1,0 0 1,1-1 0,-1 0-1,0 1 1,0-1 0,1 0-1,-1 1 1,3-1 0,-1 0-179,1 0 0,0 0 0,0 0 0,0 0 0,0-1 0,-1 0 0,1 0 1,0 0-1,0 0 0,-1 0 0,1-1 0,-1 1 0,1-1 0,-1 0 0,0 0 1,0-1-1,6-4 0,-4 2-1005,1-1 1,0 1-1,1 0 1,-1 0 0,13-6-1,13-10-2706,-6 2-40</inkml:trace>
  <inkml:trace contextRef="#ctx0" brushRef="#br0" timeOffset="11748.66">5979 739 9240,'0'0'1952,"-2"2"-326,-13 13-5,1 0 0,1 1-1,-21 34 1,26-37-1436,1 2-1,1-1 0,0 1 1,1 0-1,1 0 1,0 0-1,1 1 0,-2 26 1,4-39-158,1 0 0,0 0 0,0 0 0,0 1 1,0-1-1,1 0 0,-1 0 0,1 0 0,0 0 0,0 0 1,0-1-1,0 1 0,0 0 0,1 0 0,-1-1 0,1 1 1,0-1-1,0 1 0,0-1 0,0 0 0,0 1 0,0-1 1,1 0-1,-1-1 0,1 1 0,-1 0 0,1-1 0,0 1 1,-1-1-1,1 0 0,0 0 0,4 1 0,5 1 41,0-1 0,0 0 0,0-1 0,0 0 0,0-1 0,17-2 0,-21 1-73,-1 0 0,1 0 1,0-1-1,-1 0 0,1 0 1,-1-1-1,0 0 0,1 0 1,-2 0-1,1-1 0,8-6 0,-12 7 39,1 0-1,-1 0 0,1 0 0,-1-1 0,0 0 0,-1 1 0,1-1 0,-1 0 0,1-1 0,-1 1 0,0 0 0,-1 0 0,1-1 0,-1 1 0,0-1 0,0 0 0,0 1 0,-1-1 0,1-7 0,-2 1-23,0-1 1,-1 0-1,-1 1 1,0 0-1,0-1 1,-1 1-1,0 0 1,-9-16-1,2 8-5,-1 0 0,0 0 0,-24-26 0,-22-5-1550,57 49 198,-3 9-2439,-2 1-7067</inkml:trace>
</inkml:ink>
</file>

<file path=word/ink/ink1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53:10.34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5 622 5656,'0'0'12711,"2"-6"-11811,8-25-372,2 1 0,20-38 0,3-8-46,-21 27-211,-12 41-202,0 1 1,0-1 0,0 1 0,1-1-1,0 1 1,0 0 0,1 0 0,4-6-1,-4 8-7,-1 1 0,0-1-1,0 0 1,-1 0-1,1 0 1,-1 0 0,0-1-1,0 1 1,1-10-1,-3 14-50,0 1 1,0-1-1,0 1 0,0-1 0,0 1 0,0-1 0,0 1 0,0 0 0,0-1 0,0 1 1,1-1-1,-1 1 0,0-1 0,0 1 0,0 0 0,1-1 0,-1 1 0,0-1 0,0 1 1,1 0-1,-1-1 0,0 1 0,1 0 0,-1-1 0,0 1 0,1 0 0,-1 0 0,1-1 1,4 13 136,-1 28 240,-4-11-114,0-19-262,0 0 0,0 0 0,-1 0 0,0 0 0,-4 15 1,0-8-10,2 0 0,0 1-1,1-1 1,0 19 0,1-17-5,-1 0-1,0 0 0,-7 22 1,7-29 0,-1 0 0,1-1 1,1 1-1,0 0 1,1 13-1,-1-16 29,0-1 0,-1 1 0,1 0 0,-1-1 0,-5 12 0,-6 27 85,13-44-111,-11 46 98,10-46-93,0 0 0,0 0 0,0 0-1,-1 0 1,0-1 0,1 1 0,-1-1 0,0 1 0,0-1 0,0 0 0,0 0-1,-1 0 1,-3 3 0,3-3-10,-1 0 1,0 0-1,1 0 0,-1-1 0,0 0 0,0 0 0,0 0 0,0 0 1,0 0-1,0-1 0,0 0 0,0 0 0,0 0 0,0 0 1,0-1-1,-5 0 0,7 0 4,-62-10 76,58 10-71,1-1 11,4 2 282,11-4-138,2 1-105,1 0 1,-1 0-1,1 1 0,-1 1 1,1 0-1,22 2 1,1 4 34,36 9-1,26 3 104,-80-16-198,19 4 180,-35-5 296,-16 1-4100,12-2 5019,-3 0-2002,-9-7-11401,10 2 9680,1-3-2520</inkml:trace>
  <inkml:trace contextRef="#ctx0" brushRef="#br0" timeOffset="503.09">650 514 1624,'-8'0'6768,"-3"-1"4367,16 0-10745,1 0 0,-1-1 0,1 1 0,-1-1 0,6-3 0,3-1 137,1 1-278,-1 0 0,1 1 0,0 1 0,0 0 0,0 1 0,21 0 0,92 4 812,-105-2-1147,21 1 67,-42-1 435,-3 1-998,1 0 487,-1-1 0,1 1 0,-1-1 0,1 1 1,-1-1-1,1 0 0,-1 1 0,1-1 0,-1 1 0,0-1 0,1 0 0,-1 0 0,0 1 0,1-1 1,-1 0-1,0 0 0,1 0 0,-1 0 0,-1 0 0,-9 2-4185,8-3 5051,-5 0-12550,4 0 10139,-4 0-853</inkml:trace>
  <inkml:trace contextRef="#ctx0" brushRef="#br0" timeOffset="2897.69">1345 129 5920,'0'0'9825,"3"-3"-9173,13-12-89,-2 1-393,26-19 0,-36 30-107,0 0-1,1 0 1,-1 1-1,1 0 1,-1 0 0,1 0-1,0 0 1,0 1 0,0 0-1,0 0 1,8-1-1,-12 3-27,0 0-1,1-1 1,-1 1-1,0 0 1,1 0-1,-1 0 1,0 0-1,0 0 1,0 0-1,0 0 1,0 1 0,0-1-1,0 0 1,-1 1-1,1-1 1,0 0-1,-1 1 1,1-1-1,-1 1 1,1-1-1,-1 1 1,0-1-1,1 1 1,-1 2-1,0-3 221,-8 29 111,6-27-352,0 0-1,-1-1 1,1 1 0,-1 0-1,0-1 1,0 1-1,0-1 1,-3 2-1,-11 9 161,-77 95 190,93-107 1034,31-8-437,-22 5-810,27-7 474,57-6 0,-71 8-223,2 1-1990,-44 21-1339,16-11-3235</inkml:trace>
  <inkml:trace contextRef="#ctx0" brushRef="#br0" timeOffset="3307.52">1676 80 4760,'-2'2'808,"0"1"0,1-1 0,-1 1 0,1 0 0,-1-1 0,1 1 0,0 0 0,-1 4 0,-11 21 2298,12-26-2901,0 1-1,0-1 0,0 1 1,0 0-1,1-1 1,-1 1-1,1 0 1,0-1-1,0 6 0,-2 6 449,2-11-548,1-1-1,-1 1 0,1-1 0,-1 0 1,1 1-1,0-1 0,0 1 0,0-1 1,0 0-1,0 0 0,3 4 0,3 7-68,-6-12-26,-1 0 0,1 0 0,0 0-1,0 0 1,-1 0 0,1 0 0,0 0 0,0 0 0,0-1 0,0 1-1,0 0 1,1-1 0,-1 1 0,0 0 0,0-1 0,0 0 0,0 1-1,1-1 1,-1 0 0,0 1 0,0-1 0,1 0 0,-1 0-1,0 0 1,1 0 0,-1 0 0,2-1 0,38-8 312,-34 7-273,-1 0 52,0 0 0,0-1-1,0 1 1,-1-1 0,1-1 0,0 1 0,-1-1 0,0 0 0,0 0 0,0 0 0,0-1 0,5-6 0,-8 8-29,0 0 0,0 0 1,0 0-1,-1-1 1,1 1-1,-1 0 0,1-1 1,-1 1-1,0-1 0,0 1 1,-1-1-1,1 1 1,-1-1-1,0 0 0,0 1 1,0-1-1,0 0 1,0 1-1,-1-1 0,0 0 1,1 1-1,-1-1 1,-3-4-1,3 4-49,-1 1 1,0 0-1,-1 1 0,1-1 0,0 0 1,-1 1-1,0-1 0,1 1 0,-1 0 1,0 0-1,0 0 0,0 0 1,0 0-1,-1 1 0,1-1 0,0 1 1,-1 0-1,-6-1 0,-3-1-2,-1 1 0,0 0 1,-19 1-1,32 1-147,-1 0 0,1 0 1,-1 0-1,1 0 1,-1 0-1,0 0 1,1 0-1,-1 1 0,1-1 1,0 0-1,-1 1 1,1-1-1,-1 1 1,1 0-1,0 0 0,-1-1 1,-1 3-1,3-2-182,-1 0-1,1 0 1,0 1 0,0-1-1,0 0 1,0 0-1,0 0 1,0 1-1,0-1 1,0 0 0,0 0-1,0 0 1,1 0-1,-1 1 1,1-1 0,-1 0-1,1 0 1,-1 0-1,1 0 1,-1 0-1,1 0 1,0 0 0,1 1-1,4 9-8357</inkml:trace>
  <inkml:trace contextRef="#ctx0" brushRef="#br0" timeOffset="3841.65">1312 459 8160,'0'0'5897,"9"-3"-3173,6 0-1943,-1 2-1,1-1 1,19 2 0,29-3 86,229-51 1819,-251 50-2469,-1 2 1,43 3 0,-59 2 222,-24-3-455,0 0 1,0 0-1,1 0 1,-1 1-1,0-1 1,0 0 0,0 0-1,1 0 1,-1 0-1,0 0 1,0 0-1,0 0 1,0 0-1,1 1 1,-1-1-1,0 0 1,0 0-1,0 0 1,0 0-1,0 0 1,1 1-1,-1-1 1,0 0-1,0 0 1,0 0-1,0 1 1,0-1-1,0 0 1,0 0-1,0 0 1,0 1-1,0-1 1,0 0-1,0 0 1,0 1-1,0-1 1,0 0-1,0 0 1,0 0-1,0 1 1,0-1 0,0 0-1,0 0 1,0 0-1,0 1 1,0-1-1,-1 0 1,1 0-1,0 0 1,0 0-1,0 1 1,0-1-1,0 0 1,0 0-1,-1 0 1,1 0-1,0 0 1,0 1-1,0-1 1,-1 0-1,1 0 1,0 0-1,-12 8-1373,-17 6-2079,-2 0 0,-56 16 0,53-19-3933</inkml:trace>
  <inkml:trace contextRef="#ctx0" brushRef="#br0" timeOffset="5003.46">1325 481 7800,'1'0'198,"1"0"1,-1 0-1,0 0 0,0 0 1,0 1-1,0-1 1,0 0-1,0 1 0,0-1 1,0 0-1,0 1 1,0 0-1,0-1 0,0 1 1,0 0-1,0-1 1,-1 1-1,1 0 0,1 1 1,24 24 6472,-14-13-4597,116 82-560,-103-80-1091,-22-14-416,1 1 0,0 0 1,-1 0-1,1 0 0,-1 0 0,0 1 1,1 0-1,-1-1 0,-1 1 0,1 0 1,0 1-1,-1-1 0,1 0 0,-1 1 1,3 5-1,-5-8 333,3-1-323,3 2 70,-3 0-57,-1 0 0,1 1 0,0-1-1,0 0 1,0-1 0,0 1 0,0 0 0,6 1 0,-8-3 441,0 1-475,-1-1 1,0 0-1,1 0 1,-1 0-1,0 1 1,1-1-1,-1 0 1,0 1-1,1-1 0,-1 0 1,0 1-1,0-1 1,0 0-1,1 1 1,-1-1-1,0 1 1,0-1-1,0 0 0,0 1 1,0-1-1,1 1 1,-1-1-1,0 0 1,0 1-1,0-1 1,0 1-1,0-1 0,0 1 1,0-1-1,-1 0 1,1 1-1,0-1 1,0 1-1,0-1 1,0 0-1,0 1 0,-1-1 1,1 1-1,0-1 1,0 0-1,-1 1 1,1-1-1,0 0 1,0 1-1,-1-1 0,1 0 1,0 0-1,-1 1 1,1-1-1,-1 0 1,-4 7-37,-4 4 33,-1 1 0,-1-2 1,-19 16-1,-20 22 63,23-20-36,-30 24 0,4-5-37,18-15-15,7-6 31,-32 37-1,60-62-1,-1 0-1,1-1 1,-1 1-1,1-1 1,-1 1-1,0-1 1,1 1-1,-1-1 1,0 1-1,1-1 1,-1 1-1,0-1 1,0 0 0,1 1-1,-1-1 1,0 0-1,0 0 1,0 0-1,0 1 1,1-1-1,-1 0 1,0 0-1,0 0 1,0-1 0,0 1-1,-1 0 1,1 0-9,1 1 0,-1 0 1,0-1-1,1 1 0,-1 0 0,1 0 1,-1 0-1,1 0 0,-1-1 1,1 1-1,0 0 0,-1 0 0,1 0 1,0 0-1,-1 0 0,1 0 1,0 2-1,5 14 13,-4-16 61,13-3 8,231-32 376,-180 21-429,-33 6 34,45-5-1,-60 10 16,1-1-1,0-1 0,18-7 0,3 0 26,-35 10-56,0 1 0,0-1-1,0 1 1,0 0 0,0 0-1,-1 1 1,1-1 0,0 1-1,0 0 1,0 0 0,-1 0-1,1 0 1,0 1 0,-1-1-1,5 3 1,-8-3-42,3 0 2,-2-1 17,-1 1 0,0-1 0,1 0 0,-1 0-1,0 0 1,1 0 0,-1 1 0,0-1 0,0 0 0,1 0-1,-1 1 1,0-1 0,0 0 0,1 0 0,-1 1-1,0-1 1,0 0 0,0 1 0,0-1 0,1 0-1,-1 1 1,0-1 0,0 0 0,0 1 0,0-1-1,0 0 1,0 1 0,0-1 0,0 1 0,0 0 0,-2 0-175,-1 1 1,0-1 0,1 1 0,-1-1 0,0 0 0,0 0 0,0 0 0,0 0-1,-5 0 1,8 0 129,-1-1-1,0 0 1,0 0 0,1 0-1,-1 0 1,0 0-1,0 0 1,0 0 0,1-1-1,-1 1 1,0 0-1,0 0 1,1-1 0,-1 1-1,0 0 1,1-1-1,-1 1 1,0 0 0,1-1-1,-1 1 1,1-1-1,-1 1 1,0-1 0,1 0-1,-1 0 1,1-21-371,0 18 462,1-3-131,-1 0 0,0 0 0,-1 0 0,0 0 0,0 1-1,-2-10 1,-2-12 190,4 26 262,1 23 258,1-12-614,-1 1-1,2-1 1,2 14 0,0-15-1282,1-15-1083,-3 2 2524,2-3-1806,-1 0-1,0 0 0,-1-1 1,4-15-1,1-6-4324,-2 10 3643</inkml:trace>
  <inkml:trace contextRef="#ctx0" brushRef="#br0" timeOffset="5362.42">1847 472 6816,'6'-10'258,"8"-17"8196,-11 19-3911,-2 13-4266,-1-1 0,1 1 0,-1 0 0,0-1 0,-1 1-1,1-1 1,-1 1 0,-1 6 0,0-2 31,-8 52 494,6-31 93,5-18-2478,3-20-8232,0-3 1629</inkml:trace>
  <inkml:trace contextRef="#ctx0" brushRef="#br0" timeOffset="7250.96">2172 504 9776,'7'-9'444,"3"1"5333,-9 8-5638,-1 0 1,0 0-1,0 0 0,0 0 0,0 0 0,1 0 0,-1 0 1,0 0-1,0 0 0,0 0 0,0 0 0,1 0 0,-1 0 1,0 0-1,0 0 0,0 0 0,0 0 0,1 0 0,-1 1 1,0-1-1,0 0 0,0 0 0,0 0 0,0 0 0,0 0 1,1 0-1,-1 0 0,0 1 0,0-1 0,0 0 0,0 0 1,0 0-1,0 0 0,0 0 0,0 1 0,0-1 0,0 0 1,-1 15 1495,-22 58-293,6 3-235,-2-15-751,19-60-356,0 1 0,0 0 1,0 0-1,0 0 0,0 0 0,0 0 1,0 0-1,1-1 0,-1 1 0,1 0 0,-1 0 1,1 0-1,0-1 0,-1 1 0,1 0 1,0-1-1,0 1 0,0-1 0,1 1 1,-1-1-1,0 0 0,3 3 0,-4-3-12,0-1-1,1 1 1,-1 0-1,0 0 1,0 0-1,0 0 1,0-1-1,0 1 1,0 0-1,0 0 1,0 0-1,0 0 1,0-1-1,0 1 1,0 0-1,0 0 1,-1 0-1,1-1 1,0 1-1,-1 0 1,1 0-1,-1-1 1,0 2-1,-1 6-907,9-8-1588,-5-2 2212,-1 1-1,1 0 1,-1 0-1,1 0 0,-1-1 1,0 1-1,1-1 1,-1 1-1,0-1 0,0 1 1,0-1-1,1-3 1,4-4-2756,2-3-6628</inkml:trace>
  <inkml:trace contextRef="#ctx0" brushRef="#br0" timeOffset="7759.51">2296 536 12016,'3'-7'359,"1"1"1,-1-1-1,2 1 0,-1 1 1,1-1-1,0 1 1,0-1-1,0 1 1,1 1-1,-1-1 1,1 1-1,0 0 0,0 1 1,1-1-1,-1 1 1,1 0-1,0 1 1,-1 0-1,1 0 1,0 0-1,11 0 0,-16 2-314,1 0 0,-1 0 0,1 0 0,0 0-1,-1 1 1,1-1 0,-1 1 0,1 0 0,-1 0-1,0 0 1,1 0 0,-1 0 0,0 0 0,0 1-1,0-1 1,0 1 0,0-1 0,0 1 0,0 0-1,0 0 1,0 0 0,-1 0 0,1 0 0,-1 0 0,0 0-1,1 1 1,-1-1 0,0 1 0,0-1 0,-1 1-1,1-1 1,0 1 0,-1-1 0,1 1 0,-1-1-1,0 1 1,0 3 0,-1 0 24,-1-1 1,0 1-1,0 0 1,0-1-1,-1 1 1,0-1-1,0 0 1,0 0-1,0 0 1,-5 5-1,-8 8 211,-21 18-1,31-30-173,-13 13 470,-31 40-1,40-47-405,9-12-136,0 1-1,0 0 0,0 0 1,0 0-1,0 0 0,1 0 1,-1 0-1,0 0 0,0 0 1,1 1-1,-1-1 0,1 0 1,-1 0-1,1 1 0,-1-1 1,1 0-1,0 1 0,-1-1 1,1 0-1,0 1 0,0-1 1,0 0-1,0 1 1,0-1-1,1 2 0,-1-1 187,2-1 0,2 1-213,0 1 0,1-2 1,-1 1-1,1 0 0,-1-1 0,1 0 0,-1 0 0,1 0 0,-1-1 1,1 0-1,0 0 0,-1 0 0,1 0 0,4-2 0,28 2 102,-23 0-338,0-1-1,0-1 1,0 0-1,-1-1 1,1 0-1,14-7 1,-26 9 52,0 0 1,0 0-1,0 0 1,-1-1-1,1 1 1,0 0 0,-1-1-1,1 0 1,0 1-1,-1-1 1,0 0-1,1 0 1,-1 0 0,0 0-1,0 0 1,0 0-1,1-4 1,12-19-3812,-10 21 3242,0 0 1,-1 0-1,0-1 1,1 1-1,-2-1 1,1 0-1,2-6 1,7-13-5828</inkml:trace>
  <inkml:trace contextRef="#ctx0" brushRef="#br0" timeOffset="8170.75">2679 441 11568,'-2'3'1720,"-10"16"730,1 2 1,-15 39 0,23-55-2299,1 1 1,1-1 0,-1 1-1,1 0 1,0-1-1,0 1 1,1 0-1,-1 0 1,1 0 0,1 0-1,-1 0 1,1-1-1,0 1 1,0 0-1,0 0 1,1-1-1,3 9 1,-3-11-128,0 0-1,0 0 1,1 0-1,-1 0 1,0 0 0,1-1-1,0 0 1,0 1 0,-1-1-1,1 0 1,1 0 0,-1-1-1,0 1 1,0 0-1,0-1 1,1 0 0,-1 0-1,1 0 1,5 0 0,-5 0 1,1-1 0,-1 0 0,0 0 0,1 0 0,-1-1 0,0 1 0,0-1 0,1 0 0,-1 0 0,0-1 0,0 1 0,0-1 0,0 0 0,0 0 0,4-4 0,1-1-4,0 0 0,0-1 0,12-14 0,-18 18-10,0-1 1,-1 1 0,1-1 0,-1 1 0,0-1-1,0 0 1,-1 0 0,2-6 0,-1 2 15,0-1 0,-1 1 0,0 0 0,0-1 1,-1-11-1,0 16-17,-1 1 0,1 0 0,-1 0 0,0-1 0,0 1 0,-1 0 0,1 0 0,-1 0 0,0 1 0,0-1 0,0 0 0,0 1 0,-6-7 0,2 4 31,0-1 0,-1 1 0,0 0 0,0 1 1,0 0-1,-13-7 0,16 10-47,0 0 0,-1 1 0,1-1 0,0 1 0,-1 0 0,1 0 0,-1 0 0,0 1 0,1 0 0,-1 0 0,1 0 0,-1 0 0,0 1 0,-7 2 0,9-3-540,-12 3 1296,10-1-8917</inkml:trace>
  <inkml:trace contextRef="#ctx0" brushRef="#br0" timeOffset="11008.08">3230 803 6728,'1'-1'181,"-1"1"0,0-1 1,1 1-1,-1-1 0,1 1 0,-1 0 1,1-1-1,-1 1 0,1 0 1,-1-1-1,1 1 0,-1 0 0,1-1 1,-1 1-1,1 0 0,-1 0 0,1 0 1,0 0-1,-1 0 0,1 0 1,-1 0-1,1 0 0,0 0 0,-1 0 1,1 0-1,0 0 0,10 18 5320,-10-16-5449,17 49 886,-15-41-765,0 0 0,1 0-1,0 0 1,8 13 0,-10-18-87,0 1-1,1-1 1,-2 1 0,1 0 0,0-1-1,-1 1 1,0 0 0,-1 0 0,1 0-1,-1 0 1,-1 10 0,1-7-89,0-9 4,0 1 1,1-1-1,-1 1 0,0-1 0,1 0 0,-1 1 0,0-1 0,1 1 0,-1-1 0,0 0 0,1 1 0,-1-1 0,1 0 1,-1 1-1,0-1 0,1 0 0,-1 0 0,1 1 0,-1-1 0,1 0 0,-1 0 0,1 0 0,-1 0 0,1 0 0,-1 0 1,1 1-1,-1-1 0,1-1 0,-1 1 0,1 0 0,-1 0 0,1 0 0,0 0 0,-1 0 0,1 0 0,-1-1 0,0 1 1,1 0-1,-1 0 0,1-1 0,-1 1 0,1 0 0,-1-1 0,0 1 0,1 0 0,-1-1 0,1 1 0,-1-1 0,0 1 0,0 0 1,1-1-1,-1 0 0,2-5 31,-1 0-1,0 1 1,0-1 0,-1 0 0,0 0-1,0 0 1,-1-10 0,1-22-69,1 32 27,0 0 0,1 0 1,0 0-1,0 0 0,4-8 0,-4 9 12,1 0 1,-1 0-1,-1-1 0,1 1 1,-1 0-1,2-11 0,-2 10-16,0 1 0,0-1-1,1 1 1,0-1 0,0 1-1,0 0 1,0 0 0,1 0-1,0 0 1,0 0 0,0 0-1,1 1 1,0 0 0,-1 0-1,6-5 1,-9 9 25,1 0-1,-1 0 1,0-1-1,0 1 1,1 0-1,-1 0 1,0 0-1,1-1 1,-1 1-1,0 0 1,1 0-1,-1 0 1,0 0 0,1 0-1,-1 0 1,0 0-1,1 0 1,-1 0-1,0 0 1,1 0-1,-1 0 1,0 0-1,1 0 1,-1 0-1,0 0 1,1 0-1,-1 0 1,0 0 0,0 1-1,1-1 1,-1 0-1,0 0 1,1 0-1,-1 0 1,0 1-1,0-1 1,1 1-1,6 9 301,-6-9-407,8 13 100,0 1 1,-1 0 0,8 21-1,-14-29 83,1 0-1,-2 0 1,1 1 0,-1-1-1,0 0 1,0 1-1,-1-1 1,0 1-1,-1 14 1,0-9 65,-4 12-7,5-25-150,-1 1-1,1-1 1,0 1 0,0 0-1,0 0 1,0-1 0,0 1-1,0 0 1,0-1 0,0 1-1,0 0 1,0-1-1,0 1 1,0 0 0,0-1-1,0 1 1,1 0 0,-1-1-1,0 1 1,1 0 0,0 0-1,-1 0-20,0 0 0,1 0 0,-1-1 0,0 1 0,1 0 0,-1 0 0,0 0 0,0 0 0,1 0-1,-1-1 1,0 1 0,0 0 0,0 0 0,0 0 0,0 0 0,0 0 0,-1 0 0,1 1 0,-2 2-1247,15-19-15091</inkml:trace>
  <inkml:trace contextRef="#ctx0" brushRef="#br0" timeOffset="12517.76">3690 354 992,'0'0'12718,"-21"5"-9079,15-1-3487,1 0 0,1 1 0,-1-1 0,0 1 0,1 0 1,0 1-1,0-1 0,1 1 0,-4 7 0,1-2-42,1 0 0,0 1 0,1-1 0,-4 17-1,-25 151 785,28-127-755,2 1 1,4 56 0,-1-105-166,1 10-500,1 0-1,-1 0 1,2 0 0,0 0-1,1-1 1,0 1 0,9 17-1,-4-19-2874,0-2-5005</inkml:trace>
  <inkml:trace contextRef="#ctx0" brushRef="#br0" timeOffset="12969.69">3775 573 1080,'0'0'3456,"-2"2"-111,-6 7-1985,3 0-837,1 0 0,0 0 1,1 0-1,0 1 0,0-1 0,1 1 0,0 0 0,1 0 1,0-1-1,0 12 0,2 4 100,0 0 0,9 48 0,-9-65-499,1 0 1,0-1-1,1 1 0,0-1 1,0 0-1,0 1 0,1-1 1,7 10-1,-9-14-47,1 1 0,0-1 0,0 0 0,0 0 0,0 0-1,1-1 1,-1 1 0,1-1 0,0 1 0,0-1 0,-1-1 0,1 1 0,0 0 0,1-1 0,-1 0 0,6 1-1,-5-1-1,0-1 0,-1 0-1,1 0 1,0 0-1,0-1 1,-1 1-1,1-1 1,0 0 0,-1 0-1,1-1 1,-1 0-1,1 0 1,-1 0 0,0 0-1,5-3 1,-7 2-15,0 1 0,0-1 1,0 0-1,0 1 0,-1-1 0,1 0 1,-1 0-1,1 0 0,-1 0 1,0 0-1,0 0 0,0-1 1,-1 1-1,1-4 0,1-3 142,3-5-47,-1-1 0,-1 0 0,0 0-1,-1 0 1,-1-1 0,0-21 0,-2 31-129,0 1-1,0-1 1,-1 1 0,0 0 0,0-1 0,0 1 0,-1 0 0,0 1 0,0-1 0,0 0 0,-1 1-1,0 0 1,0 0 0,0 0 0,0 0 0,-1 1 0,0-1 0,0 1 0,-7-5 0,-39-27-3616,49 34 1732,-4 3-2156,12 2-2197,4 3 4020,1 2-2</inkml:trace>
  <inkml:trace contextRef="#ctx0" brushRef="#br0" timeOffset="13355.76">4023 876 992,'6'-13'1779,"9"-30"11162,-11 26-10314,-2 12-2024,1 0 0,0-1-1,0 1 1,0 0 0,1 0-1,4-4 1,-36 23-2038,26-14 614,-1 0-1418,0 0 541</inkml:trace>
  <inkml:trace contextRef="#ctx0" brushRef="#br0" timeOffset="13802.32">4182 288 992,'0'0'9136,"9"17"-5450,1 12-2082,-1-1-1,8 45 1,-15-56-1099,0 1 0,-1-1 1,-1 1-1,0 0 0,-6 34 1,-6 12 63,-15 107-508,26-138 157,0-18-3789,-15-23-2229,9 4-2606</inkml:trace>
  <inkml:trace contextRef="#ctx0" brushRef="#br0" timeOffset="14284.51">4323 175 8248,'3'-1'279,"-1"-1"0,1 0 0,-1 1 0,1 0 1,0 0-1,-1-1 0,1 2 0,0-1 0,0 0 0,0 1 0,3-1 1,-4 1-104,-1 0 0,1 1 0,0-1 0,0 1 0,-1-1 0,1 1 0,-1 0 0,1-1 0,-1 1 1,1 0-1,-1 0 0,1 0 0,-1 0 0,0 1 0,0-1 0,1 0 0,-1 0 0,0 1 0,0-1 0,1 4 1,5 7 199,0 1 1,-2 0-1,1 1 1,-2-1 0,0 1-1,5 28 1,8 28 362,-10-48-610,-1 0-1,-1 0 1,-1 0-1,-1 0 0,-1 1 1,-1-1-1,0 1 1,-2-1-1,-1 1 1,0-1-1,-2 1 0,0-1 1,-2 0-1,0-1 1,-13 31-1,10-31-44,2 0 1,0 1-1,-5 31 0,10-48-120,0 1-1,0-1 0,-1 1 1,0-1-1,0 0 0,0 0 1,-1 0-1,1-1 0,-1 1 1,0-1-1,-1 0 0,-7 6 0,5-4-712,6-5 660,1-1 0,-1 0 1,1 1-1,0-1 0,-1 0 0,1 0 1,-1 1-1,1-1 0,-1 0 1,1 0-1,-1 0 0,1 0 1,-1 0-1,1 0 0,-1 0 0,1 0 1,-1 0-1,1 0 0,-1 0 1,1 0-1,-1 0 0,1 0 0,-1 0 1,1-1-1,-1 1 0,1 0 1,-1 0-1,1 0 0,-1-1 0,1 1 1,-1 0-1,1-1 0,0 1 1,-1-1-1,1 1 0,-1-1 1,-9-13-3871,4 3-4021</inkml:trace>
  <inkml:trace contextRef="#ctx0" brushRef="#br0" timeOffset="14846.28">4561 1 6008,'1'2'2013,"7"17"727,-7-17-2551,0 0 0,0 0 0,0 0-1,0 0 1,-1 0 0,1 0-1,-1 0 1,1 0 0,-1 0-1,1 0 1,-1 0 0,0 0 0,0 1-1,0-1 1,0 0 0,0 0-1,-1 0 1,1 0 0,-1 0-1,1 0 1,-2 4 0,0 0 138,0 1-1,0 0 1,1 0 0,0 0 0,0 9-1,-3 19 382,-7 5 255,7-29-719,1 0-1,0 0 1,1 1-1,-2 18 1,4-29-223,-1 0 1,1-1-1,0 1 0,0 0 1,0-1-1,0 1 0,0-1 1,0 1-1,0 0 0,0-1 0,0 1 1,0 0-1,0-1 0,1 1 1,-1 0-1,0-1 0,0 1 1,1-1-1,-1 1 0,0-1 1,1 1-1,-1 0 0,0-1 0,1 1 1,-1-1-1,1 0 0,-1 1 1,1-1-1,0 1 0,0-1-39,0-1-1,-1 1 1,1-1-1,0 1 1,0-1-1,0 0 1,0 1-1,-1-1 1,1 0 0,0 0-1,-1 1 1,1-1-1,0 0 1,-1 0-1,1 0 1,-1 0-1,1-1 1,96-179 1038,-97 181-1018,1-1 0,-1 1 0,0 0 0,0 0 0,0 0 0,1-1 0,-1 1 1,0 0-1,0 0 0,1 0 0,-1-1 0,0 1 0,0 0 0,1 0 0,-1 0 0,0 0 0,1 0 1,-1 0-1,0 0 0,0-1 0,1 1 0,-1 0 0,0 0 0,1 0 0,-1 0 0,0 1 0,1-1 1,-1 0-1,0 0 0,0 0 0,1 0 0,-1 0 0,0 0 0,1 0 0,-1 0 0,0 1 1,0-1-1,1 0 0,-1 0 0,0 0 0,0 1 0,1-1 0,-1 0 0,0 0 0,0 1 0,0-1 1,0 0-1,1 1 0,7 13 208,-7-3-171,0 1-1,-1 0 1,0 0 0,-1 0-1,0 0 1,-1 0 0,0-1-1,-5 16 1,2-6-59,-8 24 29,-2 13-862,14-53 948</inkml:trace>
  <inkml:trace contextRef="#ctx0" brushRef="#br0" timeOffset="69845.86">3126 446 1624,'0'0'8512,"-5"1"-6746,-9 3-1368,0 0-1,1 1 0,0 0 0,0 1 1,0 1-1,1 0 0,0 1 0,0 0 1,1 0-1,0 2 0,0-1 0,1 1 1,0 1-1,1 0 0,0 0 0,1 1 1,-7 13-1,6-10-233,0 1 1,1 0 0,1 1-1,1 0 1,-8 29 0,11-27 280,-1 0 0,0 23 0,4-34-401,0-1 0,1 1 0,0 0 0,0-1 0,0 1 0,1-1 0,0 1 1,1-1-1,4 11 0,-5-14-26,0 0 1,0 1 0,1-1 0,0 0-1,0 0 1,0-1 0,0 1 0,0-1-1,1 1 1,-1-1 0,1 0 0,0 0-1,0-1 1,0 1 0,0-1 0,0 0-1,1 0 1,-1 0 0,1-1 0,-1 1-1,1-1 1,0 0 0,0-1 0,5 1-1,1-1-88,1-2 0,-1 1-1,0-1 1,0-1 0,0 0-1,0-1 1,0 0 0,-1 0-1,14-9 1,-21 12-32,0 0 1,-1 0-1,1 0 1,-1-1-1,0 0 0,1 1 1,-1-1-1,0 0 1,0 0-1,0 0 0,0 0 1,0 0-1,0 0 0,-1-1 1,1 1-1,-1-1 1,0 1-1,2-5 0,-3 5-478,-8-3-1395,5 3-943</inkml:trace>
</inkml:ink>
</file>

<file path=word/ink/ink1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54:15.16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6 992,'0'0'13544,"3"5"-12918,55 152 2514,-57-155-3122,8 15 117,-9-16-133,1-1 0,-1 0 0,1 0 0,0 1 0,-1-1 1,1 0-1,0 0 0,0 0 0,-1 0 0,1 0 0,0 0 0,-1 0 0,1 0 1,0 0-1,-1 0 0,1 0 0,0 0 0,0 0 0,-1 0 0,1-1 0,0 1 0,-1 0 1,1-1-1,-1 1 0,1 0 0,0-1 0,-1 1 0,1-1 0,-1 1 0,1-1 1,-1 1-1,1-1 0,-1 1 0,1-1 0,-1 1 0,0-1 0,1 0 0,13-18 267,0 1 0,14-27-1,-12 20-204,-8 11-477,16-20 350,-22 32 111,-1 1 1,1-1-1,0 1 0,0 0 0,0 0 0,0 0 1,0 0-1,0 0 0,0 0 0,0 0 0,0 1 1,0-1-1,0 1 0,1-1 0,-1 1 1,4 0-1,-5 0-18,0 1 0,1-1 0,-1 0 0,0 1 0,1-1 0,-1 1 0,0-1 0,0 1 1,1 0-1,-1 0 0,0 0 0,0-1 0,0 1 0,0 0 0,0 0 0,0 0 0,0 1 0,0-1 0,0 0 1,0 2-1,10 26 403,-10-20-266,-2 0 0,1 1-1,-1-1 1,0 0 0,-1 0 0,0 1 0,-5 12-1,-6 29-23,13-33-244,-3 4-1194,2-20 126,31-7-5148,-14 1-2236</inkml:trace>
  <inkml:trace contextRef="#ctx0" brushRef="#br0" timeOffset="359.17">359 43 8160,'8'-5'1304,"0"0"0,1 1 1,0-1-1,0 2 0,0-1 1,0 2-1,14-4 0,-2 3-1045,0 0 1,0 1-1,0 1 0,0 1 1,22 3-1,-39-2 536,10 1-386,-2 3-5673,-12-4 4858,1 0 0,-1 0 0,0 0 0,0 1 1,0-1-1,0 0 0,0 0 0,-1 0 0,1 0 0,0 0 0,0 0 0,-1 0 1,1 0-1,-1 0 0,1 0 0,-1 0 0,1 0 0,-1 0 0,0 0 0,1 0 1,-1 0-1,0-1 0,0 1 0,1 0 0,-3 1 0,-9 14-1827</inkml:trace>
  <inkml:trace contextRef="#ctx0" brushRef="#br0" timeOffset="718.06">392 191 9504,'3'-3'419,"0"-1"0,1 0 0,-1 1 0,1 0 0,-1-1 0,1 1 0,0 1 0,0-1-1,0 1 1,1-1 0,-1 1 0,0 0 0,1 1 0,0-1 0,-1 1 0,1 0 0,5-1 0,11-3 215,0 0-485,-1 0 0,1 2 0,25-2 0,-10-1-3100,-3-9-3453,-16 6 1164</inkml:trace>
  <inkml:trace contextRef="#ctx0" brushRef="#br0" timeOffset="1136.74">800 52 992,'-3'2'3240,"0"1"-2739,0 0 0,1 0 0,-1 1 0,1-1 0,0 1 0,0-1 1,0 1-1,0 0 0,0 0 0,1 0 0,0 0 0,0 0 0,0 0 0,0 0 0,0 0 0,1 0 0,0 0 1,0 6-1,0-5-296,0-1-1,1 1 1,-1 0 0,1-1 0,0 1 0,0-1 0,0 1 0,0-1 0,1 1 0,0-1 0,0 0-1,0 0 1,0 0 0,1 0 0,0 0 0,0-1 0,4 5 0,-4-6-183,0 0-1,0-1 1,0 1 0,1-1 0,-1 0-1,0 0 1,1 0 0,-1-1 0,1 1-1,-1-1 1,1 0 0,-1 0 0,1 0 0,-1 0-1,1 0 1,4-2 0,3 0 108,0-1 0,0 0 0,18-8 0,-19 5-70,-2-1-1,1 0 0,-1 0 0,0 0 1,0-1-1,-1-1 0,0 1 0,0-1 1,6-11-1,-2 4-225,-8 11 110,-2 4 40,0 0 0,0 0 0,0 0 0,0 0 0,0-1 0,-1 1 0,1 0 0,0-1-1,-1 1 1,1 0 0,-1-1 0,1-2 0,-1 2 83,0-1-1,-1 1 0,1 0 0,-1-1 1,1 1-1,-1 0 0,0 0 0,0-1 1,0 1-1,0 0 0,0 0 1,0 0-1,-1 0 0,-1-2 0,-1 1 5,0 0-1,0 0 1,-1 1 0,1-1-1,-1 1 1,1 0-1,-1 0 1,0 1-1,-9-3 1,-21-4-1087,8 6-5200,2 6-612,4 0 4415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3:26.54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282 451 992,'0'0'2769,"0"4"-457,0 9-965,1 0 1,0-1-1,0 1 0,1 0 0,5 15 1,-7-26-1248,1 0 1,-1 0-1,1 0 1,0 0 0,0 0-1,0 0 1,0 0-1,0 0 1,0 0 0,1-1-1,-1 1 1,0 0-1,1-1 1,-1 1-1,1-1 1,0 1 0,0-1-1,-1 0 1,1 0-1,0 0 1,0 0 0,0 0-1,0 0 1,0 0-1,1-1 1,-1 1 0,0-1-1,0 0 1,0 1-1,0-1 1,1 0-1,-1 0 1,0 0 0,0-1-1,0 1 1,0 0-1,1-1 1,-1 0 0,0 1-1,3-3 1,-4 3-69,1-1 1,-1 0-1,0 1 1,1-1-1,-1 0 1,0 0-1,0 0 1,0 0-1,0 0 1,0 0 0,0 0-1,0-1 1,0 1-1,0 0 1,0 0-1,-1-1 1,1 1-1,-1-1 1,1 1-1,-1 0 1,1-1-1,-1 1 1,0-1-1,0 1 1,1-1-1,-1-1 1,0 0-23,0 1 1,-1-1-1,1 1 0,0 0 1,-1-1-1,1 1 1,-1 0-1,1-1 0,-1 1 1,0 0-1,0 0 1,-3-4-1,3 4-30,-1-1 0,-1 1-1,1 0 1,0 0 0,-1 0 0,1 0-1,-1 0 1,1 0 0,-1 1 0,0 0-1,0-1 1,1 1 0,-1 0-1,0 0 1,0 0 0,-1 1 0,1-1-1,0 1 1,0-1 0,0 1 0,0 0-1,0 1 1,0-1 0,0 0 0,0 1-1,-1 0 1,1-1 0,0 1 0,1 0-1,-6 3 1,-14 2-5133,5-1-3600</inkml:trace>
  <inkml:trace contextRef="#ctx0" brushRef="#br0" timeOffset="392.85">5531 751 2072,'-13'-18'32,"-3"-2"137,-7-2 15416,31-2-15312,-8-26-273,-1 44 49,0 0 0,1-1 0,0 1 0,0 0 0,0-1 0,1 1 0,0 0 0,1 0 0,-1-1 0,1 1 0,3-7 0,-2 8-258,-1 1-1,1 0 0,0 0 0,0 1 0,0-1 0,0 1 0,5-5 0,-5 5-558,1 1-1,-1 0 1,1-1-1,-1 1 0,1 0 1,0 1-1,-1-1 0,1 1 1,0-1-1,0 1 1,0 0-1,0 1 0,7-2 1,-1 2-2392</inkml:trace>
  <inkml:trace contextRef="#ctx0" brushRef="#br0" timeOffset="732.01">5477 672 9504,'44'-61'7175,"-31"60"-7598,39-7-2604,-23 4-5706</inkml:trace>
  <inkml:trace contextRef="#ctx0" brushRef="#br0" timeOffset="733.01">6065 246 8432,'-37'43'190,"36"-42"-114,0 1 0,0-1-1,1 1 1,-1-1-1,0 1 1,1 0-1,0-1 1,-1 1-1,1-1 1,0 1-1,0 0 1,0-1 0,0 1-1,0 0 1,0-1-1,0 1 1,1 0-1,-1-1 1,1 1-1,-1-1 1,1 1-1,-1 0 1,1-1 0,0 0-1,0 1 1,0-1-1,0 1 1,0-1-1,1 2 1,0-1 91,0 1 100,0 1 0,0-1 0,0 1 0,1-1 0,-1 0 0,1 0 1,0 0-1,0 0 0,0-1 0,1 1 0,-1-1 0,0 0 0,7 4 1,-8-5-178,0 1 0,0 0 0,-1 0 0,1 0 0,-1 0 0,0 0 0,1 0 0,-1 1 0,0-1 0,0 0 0,1 5 0,-1-3 150,19 56 239,-16-44-522,0-1 1,12 26 0,-5-5-1703,-9 5-4129,-2-25 761</inkml:trace>
  <inkml:trace contextRef="#ctx0" brushRef="#br0" timeOffset="1215.83">5991 497 10136,'15'8'-258,"-9"-4"608,0-1 0,0 0 0,0-1 0,0 1-1,12 2 1,-16-5-250,0 0 0,0 0 0,0 0 0,0 0-1,0 0 1,0 0 0,0-1 0,0 1 0,0-1-1,0 1 1,0-1 0,0 0 0,0 0 0,0 0 0,-1 0-1,1 0 1,0 0 0,-1 0 0,1 0 0,0-1-1,-1 1 1,0-1 0,2-1 0,122-132 2573,-125 135-2672,1-1-1,-1 1 1,0-1 0,1 1-1,-1 0 1,0-1 0,1 1-1,-1 0 1,1-1-1,-1 1 1,1 0 0,-1 0-1,0 0 1,1-1 0,-1 1-1,1 0 1,-1 0 0,1 0-1,-1 0 1,1 0-1,-1 0 1,1 0 0,-1 0-1,1 0 1,-1 0 0,1 0-1,-1 0 1,1 0-1,-1 0 1,1 0 0,-1 1-1,1-1 1,-1 0 0,1 0-1,-1 1 1,0-1-1,1 0 1,0 1 0,17 22 6,11 39-13,-28-58 5,4 8-14,-2 0 0,0 1 0,2 17 0,4 15-19,-9-43 42,30 22-66,-12-17 45,0-1-1,0-1 0,26 4 0,-35-8 2,0 0-1,0-1 1,0 0 0,0 0 0,0-1 0,0 0 0,0-1-1,0 0 1,13-5 0,-4 0 100,-2 0-1,1-2 1,-1 0-1,22-16 1,-34 21-170,1 1 0,-1 0 0,0-1 0,0 0 0,0 0 1,0 0-1,-1-1 0,1 1 0,-1-1 0,0 0 0,-1 0 1,1 0-1,-1 0 0,0 0 0,0 0 0,-1-1 1,1 1-1,0-8 0,-2 11 690,0 1-564,0 0 1,0 0-1,-1 0 1,1-1-1,0 1 1,0 0-1,-1 0 1,1 1-1,-1-1 1,1 0-1,-1 0 1,1 0-1,-1 0 1,0 0-1,0 0 1,-1 1-35,1 0 1,-1 0-1,1 0 1,0 1-1,-1-1 1,1 1-1,0-1 0,-1 1 1,1 0-1,0-1 1,0 1-1,0 0 1,0 0-1,-1 0 1,1 0-1,0 0 1,0 0-1,1 0 0,-3 2 1,-14 33 1139,14-25-902,0 0 0,0 0 0,1 1 1,0 14-1,3-22-261,0 0-1,0 0 1,0 0 0,1-1 0,0 1 0,0 0-1,0-1 1,0 1 0,0-1 0,1 1 0,0-1 0,-1 0-1,1 0 1,0 0 0,1-1 0,-1 1 0,7 4-1,-7-5-316,1-1 0,-1 1-1,0-1 1,0 1-1,1-1 1,-1 0-1,1-1 1,-1 1-1,7 0 1,9 3-1431,29 7-7545</inkml:trace>
  <inkml:trace contextRef="#ctx0" brushRef="#br0" timeOffset="1736.53">7184 552 6456,'-16'1'273,"1"1"0,-29 7 1,44-9-259,0 0 0,-1 0 1,1 0-1,0 0 0,0 0 1,-1 0-1,1 0 1,0 0-1,0 0 0,-1 0 1,1 0-1,0 0 0,0 1 1,0-1-1,-1 0 0,1 0 1,0 0-1,0 0 0,-1 0 1,1 1-1,0-1 0,0 0 1,0 0-1,0 0 0,-1 1 1,1-1-1,0 0 0,0 0 1,0 1-1,0-1 0,0 0 1,0 0-1,0 1 0,0-1 1,0 0-1,0 0 0,0 1 1,0-1-1,0 0 0,0 1 1,9 9 370,28 11 291,-30-18-401,-2 0-222,2 0 280,0 1 0,0 0-1,-1 0 1,1 0 0,-1 1 0,0 0 0,8 9 0,-12-11 2509,-4 5-653,-1-17-2157,1 1 0,0-1-1,1 0 1,0 0 0,0 0-1,1 1 1,0-1 0,1 0-1,-1 0 1,2 0 0,-1 1 0,1-1-1,1 0 1,-1 1 0,2 0-1,-1-1 1,1 1 0,0 1-1,1-1 1,5-7 0,4-1-608,2 0 0,33-26 0,-47 40 630,1 1 0,0 0 0,0-1 0,0 1 0,0 0 0,0 0 0,0 0 0,0 1 0,0-1 0,0 1 0,0 0 0,1 0 0,-1 0 0,0 0 0,0 0 0,0 1 0,0-1 0,4 2 0,14 1 329,-20-3 222,0 4-489,-1 0-1,1 0 0,0 0 0,0 0 0,0-1 0,0 1 0,1 0 0,1 4 0,-1-6-79,-1 0 0,0 0-1,0 0 1,0 1 0,0-1 0,0 1-1,0-1 1,-1 1 0,1-1-1,-1 1 1,0-1 0,0 1 0,0-1-1,0 1 1,0-1 0,0 1-1,-1-1 1,1 1 0,-1-1 0,0 1-1,0-1 1,-1 3 0,-1 0 57,-1 0-1,1 0 1,-1-1 0,0 1 0,-1-1 0,1 0-1,-1 0 1,0-1 0,0 1 0,0-1 0,0 0 0,-10 4-1,-5 1-583,0-1-1,-25 5 1,42-12 295,0 0 0,1 0 0,-1 0 1,0 0-1,0 0 0,0-1 0,0 1 0,1-1 0,-1 0 1,0 0-1,0 0 0,1 0 0,-5-4 0,-2 1-1600</inkml:trace>
  <inkml:trace contextRef="#ctx0" brushRef="#br0" timeOffset="2140.19">7531 421 3504,'-35'20'-91,"2"-1"4959,33-19-4804,0-1 1,0 1-1,0 0 1,0 0-1,0 0 0,0-1 1,0 1-1,0 0 1,0 0-1,0 0 1,0-1-1,0 1 0,0 0 1,0 0-1,0 0 1,0-1-1,0 1 0,0 0 1,0 0-1,0 0 1,0 0-1,0-1 0,1 1 1,-1 0-1,0 0 1,0 0-1,0 0 0,0 0 1,0-1-1,1 1 1,-1 0-1,0 0 0,0 0 1,0 0-1,0 0 1,1 0-1,-1 0 0,0 0 1,0 0-1,0 0 1,1 0-1,-1 0 0,0 0 1,0 0-1,0 0 1,1 0-1,-1 0 0,0 0 1,0 0-1,0 0 1,1 0-1,-1 0 0,0 0 1,0 0-1,0 0 1,0 0-1,1 0 0,9 11 4766,-9-8-4701,0 2 54,14 10-94,-13-13-70,-1-1-1,0 0 0,1 1 0,-1-1 0,0 0 0,1 0 0,-1 0 0,1 0 0,0 0 0,-1-1 0,1 1 1,0 0-1,-1-1 0,1 1 0,0-1 0,0 1 0,3-1 0,0 0 95,-2 1-83,1-1 0,-1 1-1,0-1 1,1 0 0,-1 0-1,1-1 1,-1 1 0,1-1-1,-1 0 1,4-1 0,11-2-5,-13 3-30,29-18-180,-33 19 377,0-1 0,0 0 0,0 1 0,0-1 0,0 0 0,0 0 0,0 1 0,0-1 0,0 0 0,0 0 0,0 0 0,-1 0 0,1 0 0,0 0 0,-1-1-1,1 1 1,0-1 0,1 3-334,0 1 0,1 0-1,-1-1 1,1 0 0,-1 1-1,1-1 1,0 0-1,4 1 1,-2-1 152,35 11-1839,4-4-5397,-28-5 633</inkml:trace>
  <inkml:trace contextRef="#ctx0" brushRef="#br0" timeOffset="2536.21">7953 289 5472,'-53'82'2586,"52"-80"-768,4-5-109,-1 1-2084,3-5 2551,-3 12-348,-2-3-942,0 19 849,0-18-1714,1 0 0,0 0-1,0 0 1,-1 0 0,2 0-1,-1 0 1,0-1 0,3 5-1,-3-5-13,0 0-1,1 0 0,-1 1 0,0-1 1,0 0-1,-1 1 0,1-1 0,0 1 1,-1-1-1,1 4 0,0-4 32,1 1 0,0-1 0,0 0 0,0 0 0,0 1 0,0-1 0,0-1 0,0 1 0,1 0 0,-1-1 0,6 3 0,-7-3-18,7 3 13,-1 0-1,1-1 1,0 1 0,10 1-1,-10-3-487,-1 0-1,1 1 1,-1 0-1,15 8 0,-21-11 276,-1 0 0,1 0 0,0 0 0,0 0 0,0 0 0,0 0 0,0 0 0,-1 0 0,1-1 0,0 1 0,0 0 0,0-1 0,-1 1 0,1 0 0,0-1-1,-1 1 1,1-1 0,0 1 0,-1-1 0,1 0 0,0 1 0,-1-1 0,1 0 0,-1 1 0,1-1 0,-1 0 0,0 1 0,1-2 0,13-23-4672,-8 8 3649,3-9-924</inkml:trace>
  <inkml:trace contextRef="#ctx0" brushRef="#br0" timeOffset="2933.2">8137 0 8248,'0'133'4969,"13"141"617,-12-264-5482,0 1 0,0-1-1,1 1 1,1-1-1,6 19 1,-8-29-93,-1 1 0,0-1 1,0 0-1,0 1 0,1-1 1,-1 0-1,0 1 0,0-1 0,0 0 1,1 0-1,-1 1 0,0-1 1,1 0-1,-1 0 0,0 1 0,1-1 1,-1 0-1,0 0 0,1 0 1,-1 0-1,0 0 0,1 1 1,-1-1-1,1 0 0,-1 0 0,0 0 1,1 0-1,-1 0 0,0 0 1,1 0-1,-1 0 0,1 0 0,-1 0 1,0-1-1,1 1 0,-1 0 1,0 0-1,1 0 0,-1 0 1,0-1-1,1 1 0,-1 0 0,0 0 1,1 0-1,-1-1 0,0 1 1,1 0-1,-1-1 0,0 1 0,0-1 1,17-18-36,67-113-510,-33 47-4205,-47 80 3773,5-11-9080,-6 11 11169,5-12-3010</inkml:trace>
  <inkml:trace contextRef="#ctx0" brushRef="#br0" timeOffset="3320.13">8220 490 10672,'13'-27'166,"-4"10"591,19-32 0,-28 49-729,1-1-1,-1 1 1,0 0 0,0-1 0,0 1 0,1 0 0,-1-1 0,0 1 0,0 0 0,1-1 0,-1 1 0,0 0 0,0-1 0,1 1 0,-1 0-1,1 0 1,-1-1 0,0 1 0,1 0 0,-1 0 0,0 0 0,1 0 0,-1-1 0,1 1 0,-1 0 0,0 0 0,1 0 0,-1 0 0,1 0-1,-1 0 1,1 0 0,-1 0 0,0 0 0,1 0 0,-1 1 0,1-1 0,-1 0 0,0 0 0,1 0 0,11 20 1341,5 43 1000,-14-47-1965,-1-13-348,-1 1-1,1-1 1,1 0-1,-1 0 0,0 0 1,1 0-1,0 0 1,-1 0-1,1 0 0,0-1 1,0 0-1,1 1 0,-1-1 1,0 0-1,1-1 1,3 3-1,-4-3-23,5 2 13,-1 0-1,1 0 1,1-1 0,-1 0 0,15 2 0,2 0 154,-22-4-188,1 0 0,-1 0 0,1 0 0,-1 0 0,1-1 0,-1 1 0,0-1 0,1 0 0,-1 0 1,0 0-1,0-1 0,0 1 0,4-3 0,36-25 8,-36 24-8,-3 2-33,1 0 1,-1 0-1,0-1 0,0 1 1,-1-1-1,1 0 0,-1-1 1,0 1-1,0 0 0,0-1 1,-1 0-1,1 0 0,-1 1 1,0-1-1,-1-1 0,1 1 0,-1 0 1,0 0-1,0 0 0,-1-1 1,0 1-1,0-7 0,0 11-10,0 0-1,0 1 0,0-1 0,0 0 1,0 0-1,0 1 0,0-1 0,0 0 0,-1 1 1,1-1-1,0 1 0,-1-1 0,1 0 1,0 1-1,-1-1 0,1 1 0,0-1 1,-1 0-1,1 1 0,-1 0 0,1-1 0,-1 1 1,1-1-1,-1 1 0,0-1 0,1 1 1,-1 0-1,1 0 0,-1-1 0,0 1 1,1 0-1,-1 0 0,0 0 0,1-1 0,-1 1 1,0 0-1,0 0 0,1 0 0,-1 0 1,0 0-1,1 1 0,-1-1 0,0 0 1,1 0-1,-1 0 0,0 0 0,0 1 0,-31 13 472,29-10-424,0-1-1,1 1 1,-1-1 0,0 1-1,1 0 1,0 0 0,0 0-1,0 0 1,1 0 0,-1 0 0,-1 7-1,-8 50 831,11-57-794,0-1-1,0 1 1,1 0-1,-1 0 1,1-1-1,-1 1 1,1-1 0,0 1-1,0-1 1,1 1-1,-1-1 1,1 0-1,0 1 1,0-1 0,0 0-1,0 0 1,0 0-1,1-1 1,-1 1-1,1 0 1,0-1-1,0 0 1,0 1 0,0-1-1,0-1 1,0 1-1,0 0 1,1-1-1,-1 1 1,6 0-1,6 2-692,0 0-1,0-1 1,1 0-1,-1-2 1,28 1-1,-28-9-5501,0-4 3416,-10 8 2612,13-10-3610</inkml:trace>
  <inkml:trace contextRef="#ctx0" brushRef="#br0" timeOffset="3321.13">8820 54 10400,'-9'166'3930,"17"-145"-2285,-2-8-1016,22 105 716,-19-72-1448,27 78-1,-32-114-102,-3-6-69,0 1 0,1-1 0,0 0-1,0 1 1,0-1 0,1 0-1,3 5 1,-4-3-9197,1 8 9610,-3-12-678,5 19-1680</inkml:trace>
  <inkml:trace contextRef="#ctx0" brushRef="#br0" timeOffset="3322.13">8798 499 10936,'7'9'50,"-1"0"321,1 0 1,0-1-1,0 0 1,1 0-1,0-1 1,13 10-1,-21-17-345,0 0 0,0 0-1,1 0 1,-1 0 0,0 0-1,0 0 1,0 1 0,0-1-1,0 0 1,0 0 0,0 0-1,1 0 1,-1 0 0,0 0-1,0 0 1,0 0 0,0 0-1,0 0 1,0 0 0,1 0-1,-1 0 1,0 0 0,0 0-1,0 0 1,0-1 0,0 1-1,0 0 1,0 0 0,0 0-1,1 0 1,-1 0 0,0 0-1,0 0 1,0 0 0,0 0-1,0 0 1,0 0 0,0 0-1,0-1 1,0 1 0,0 0-1,0 0 1,1 0 0,-1 0-1,0 0 1,0 0 0,0 0-1,0-1 1,0 1 0,0 0-1,0 0 1,0 0 0,0 0-1,0 0 1,0 0 0,0-1 0,0 1-1,0 0 1,2-5 54,2-4 330,1 1 1,0 0 0,0-1-1,6-6 1,-8 12-306,-1 0 1,1 1 0,0-1 0,0 1 0,0 0 0,0 0 0,0 0 0,1 0 0,-1 0 0,1 1-1,-1-1 1,1 1 0,-1 0 0,8-1 0,42-4-139,-17 2-2838,56-13 1,-42 5-5450</inkml:trace>
  <inkml:trace contextRef="#ctx0" brushRef="#br0" timeOffset="4167.11">9714 578 7896,'25'11'285,"-19"-9"1143,-22-10 1297,-1-2-1342,16 10-1345,1 0 0,-1 0 0,0 0-1,1 0 1,-1 1 0,0-1 0,1 0 0,-1 0 0,0 0-1,1 1 1,-1-1 0,0 0 0,1 1 0,-1-1-1,1 1 1,-1-1 0,0 1 0,1-1 0,-1 1 0,1-1-1,0 1 1,-1-1 0,1 1 0,-1 0 0,1-1-1,-1 2 1,-2 3 27,-1 1-1,1 0 1,0 0-1,1 0 1,-1 1-1,1-1 1,0 1-1,1-1 1,0 1-1,-1 8 1,2-14 1104,1 0-1112,0-1 1,0 0 0,0 0-1,0 1 1,0-1-1,0 0 1,0 0-1,1 0 1,-1 0-1,0 0 1,0-1 0,0 1-1,0 0 1,0 0-1,0-1 1,0 1-1,0 0 1,0-1 0,0 1-1,0-1 1,1-1-1,21-10 993,-9 3-406,-10 5-404,1 1 0,0 0 0,0 0 0,0 0 0,0 1 0,11-4 0,-13 5 510,-2 4-836,0-1 55,1 0 0,0 1 0,-1-1 1,1 0-1,0 0 0,0 0 0,0 0 1,0 0-1,5 2 0,6 8-1323,10 13-3043,-11-12-6009</inkml:trace>
  <inkml:trace contextRef="#ctx0" brushRef="#br0" timeOffset="4541.91">9950 153 9328,'-12'62'294,"11"-31"2221,1-32-2401,0 0 0,1 0 1,-1 0-1,0 0 0,1 0 0,-1 0 1,1 0-1,-1 0 0,1 1 0,-1-1 1,1 0-1,0 0 0,-1 1 0,1-1 1,0 0-1,0 1 0,0-1 0,-1 0 0,1 1 1,0-1-1,0 1 0,0 0 0,0-1 1,1 1-1,21-6 914,-14 0 1430,9 76-1348,-6-26-1141,-2 0 0,4 47 1,-11-71-493,10 38 1,3 22-3798,-10-48-4900</inkml:trace>
  <inkml:trace contextRef="#ctx0" brushRef="#br0" timeOffset="4542.91">9912 539 12376,'0'0'0,"12"5"0,6 3 0,-9-8 1744,3-3 8,-3-10-945,-4-5 9,8 5-816,7 6-1375,-6 6-1,6-2 1376,14-2-10240</inkml:trace>
  <inkml:trace contextRef="#ctx0" brushRef="#br0" timeOffset="4908.2">10426 613 10224,'-18'-15'268,"18"15"-224,0 0 1,0 0-1,0 0 1,0 0-1,0-1 1,0 1 0,0 0-1,0 0 1,0 0-1,0 0 1,-1-1-1,1 1 1,0 0-1,0 0 1,0 0 0,0 0-1,0-1 1,0 1-1,0 0 1,1 0-1,-1 0 1,0-1-1,0 1 1,0 0 0,0 0-1,0 0 1,0 0-1,0-1 1,0 1-1,0 0 1,0 0 0,0 0-1,1 0 1,-1 0-1,0-1 1,0 1-1,0 0 1,0 0-1,0 0 1,1 0 0,-1 0-1,0 0 1,0 0-1,0 0 1,0 0-1,1 0 1,-1 0-1,0 0 1,0 0 0,10-4 407,56-12 3304,-47 13-3289,1-2 0,-1 0 0,31-13-1,-49 17 96,-3 2-336,-14 3-199,-1 1-1,-28 13 0,38-15-1,1 1 0,0-1-1,0 1 1,0 0-1,1 1 1,0-1 0,0 1-1,0 0 1,-6 9 0,9-13-62,1 1 0,0-1 0,0 1 0,0 0 0,0 0 0,0 0 0,0 0 0,1-1-1,-1 1 1,0 0 0,1 0 0,0 0 0,-1 0 0,1 0 0,0 1 0,0-1 0,0 0 0,0 0 0,1 0 0,-1 0 0,0 0 0,1 0 0,0 0 0,-1 0 0,1-1 0,0 1 0,0 0 0,0 0 0,0 0 0,0-1 0,0 1 0,1 0 0,-1-1 0,1 0 0,-1 1 0,1-1 0,-1 0 0,1 1 0,0-1 0,0 0 0,2 1 0,6 3-680,0 0 1,1 0 0,0-1-1,0 0 1,16 3 0,-3-1-1212,15 4-5712</inkml:trace>
  <inkml:trace contextRef="#ctx0" brushRef="#br0" timeOffset="5277.11">10868 618 8880,'-16'7'262,"12"-5"-20,0 1-1,0-1 1,-1-1 0,1 1-1,-1-1 1,1 1 0,-1-1-1,-7 0 1,11-1-109,1 0 0,0-1 0,-1 1 1,1 0-1,-1-1 0,1 1 0,0-1 0,0 1 0,-1-1 0,1 1 0,0-1 1,0 1-1,-1-1 0,1 1 0,0-1 0,0 1 0,0-1 0,0 1 0,0-1 1,0 1-1,0-1 0,0 1 0,0-1 0,0 1 0,0-1 0,0 1 0,0-1 1,0 1-1,0-1 0,1 1 0,-1-1 0,0 1 0,0-1 0,1 1 1,-1-1-1,1-1 1471,-5 9-943,2-3-663,0 0 0,0-1 0,0 1 0,1 1-1,0-1 1,0 0 0,0 0 0,0 9-1,1-12-17,11 13 196,-9-11-83,2 1 33,22 5-65,-20-8-61,-1 0-1,1-1 1,-1 1-1,1-1 1,-1-1-1,1 1 1,-1-1-1,1 0 1,6-2-1,27-3-3,-35 5-1,7-2-9,-8 2-44,22-34 1679,68 77-11038,-53-26 2724</inkml:trace>
  <inkml:trace contextRef="#ctx0" brushRef="#br0" timeOffset="5726.53">11281 649 8792,'-19'12'10,"16"-10"210,0 0-1,0 0 1,0 0 0,-1-1-1,1 1 1,0-1 0,-1 1-1,1-1 1,-1 0 0,-6 0-1,10-1-152,-1 0-1,1 0 0,-1 0 1,1-1-1,0 1 0,-1 0 0,1 0 1,0-1-1,-1 1 0,1 0 1,0-1-1,0 1 0,-1 0 1,1-1-1,0 1 0,0 0 0,0-1 1,-1 1-1,1-1 0,0 1 1,0 0-1,0-1 0,0 1 1,0-1-1,0 1 0,0 0 0,0-1 1,0 1-1,0-1 0,0 1 1,0-1-1,0 1 0,0 0 1,0-1-1,1 0 0,3-19 1611,-3 17-898,-1 1 880,-2 8-662,-4 18-546,5-21-565,0 0-1,1 0 1,0 0 0,-1 0-1,1 0 1,0 0-1,0 0 1,1 0-1,-1 0 1,0 0 0,1 0-1,0 0 1,0-1-1,0 1 1,0 0-1,0 0 1,1-1 0,2 6-1,21 8-650,-20-14 85,0-1 0,0 0 1,1 0-1,-1 0 1,0 0-1,0-1 1,0 0-1,1 0 1,-1-1-1,0 1 1,0-1-1,10-3 0,16-3-3266</inkml:trace>
  <inkml:trace contextRef="#ctx0" brushRef="#br0" timeOffset="6107.06">11458 153 8880,'-12'161'2128,"16"-193"2465,38 349-484,-39-303-3973,0 0 1,1 0-1,0-1 0,1 1 1,0-1-1,1 0 0,10 14 1,-15-25-176,13-1-81,-12-1 146,0 1 0,1-1 0,-1 0 1,0 1-1,0-1 0,0 0 0,1 0 0,-1-1 0,0 1 0,0 0 1,0-1-1,1 0 0,-1 1 0,0-1 0,0 0 0,0 0 0,0 0 1,0 0-1,0 0 0,-1-1 0,1 1 0,2-3 0,2-3 167,0 0 0,0 1 0,0 0 0,1 0 0,11-8 0,-15 12-103,0 1 1,1-1 0,-1 1 0,1-1 0,-1 1 0,1 0-1,-1 0 1,1 0 0,0 1 0,0 0 0,-1-1 0,1 1-1,0 0 1,0 1 0,-1-1 0,7 2 0,7 3 98,-1 1 0,31 15 0,-14-6-1342,-31-14-887</inkml:trace>
  <inkml:trace contextRef="#ctx0" brushRef="#br0" timeOffset="6463.08">12320 693 2784,'18'-5'1728,"-18"5"-1534,1-1 0,-1 1 0,1 0 0,0-1 0,-1 1 0,1 0 0,0-1 1,-1 1-1,1 0 0,0 0 0,-1 0 0,1 0 0,0-1 0,-1 1 0,1 0 1,0 0-1,0 1 0,-1-1 0,1 0 0,0 0 0,-1 0 0,1 0 0,0 1 1,-1-1-1,1 0 0,0 0 0,-1 1 0,1-1 0,0 1 0,-1-1 1,1 0-1,-1 1 0,1-1 0,-1 1 0,1 0 0,-1-1 0,1 1 0,-1-1 1,0 1-1,1 0 0,-1-1 0,0 1 0,1 0 0,-1-1 0,0 1 0,0 1 1,1 0 905,-1 11 3571,-1-19-4797,0 1 0,1-1 0,0 1 0,0-1 0,0 1 0,1-1 0,0 1 0,0 0-1,0-1 1,0 1 0,1 0 0,0 0 0,0 0 0,1 0 0,-1 0 0,1 0-1,6-6 1,-3 4-671,1 0-1,0 0 0,0 1 0,0 0 0,1 1 0,0 0 0,0 0 1,0 0-1,1 1 0,10-3 0,15-7-3835</inkml:trace>
  <inkml:trace contextRef="#ctx0" brushRef="#br0" timeOffset="6866.92">12727 592 7712,'-35'-9'490,"25"6"-97,0 0 0,-1 1 0,1 0 0,-16 0-1,25 2-293,0 0-1,0 0 0,1 0 1,-1 0-1,0 0 0,0 0 1,0 1-1,0-1 0,1 0 1,-1 1-1,0-1 0,0 1 0,0-1 1,1 1-1,-1-1 0,0 1 1,1-1-1,-1 1 0,1 0 1,-1-1-1,0 1 0,1 0 1,-1-1-1,1 1 0,-1 1 1,-6 24 2268,2-8-1385,-2 0-829,5-14-147,0 0 0,0 1 0,0-1-1,0 1 1,1 0 0,0 0 0,0 0 0,0-1 0,1 1 0,0 0 0,0 6 0,0-9-5,1 0 0,-1 0 1,1 0-1,-1 0 1,1 1-1,0-1 0,0 0 1,0 0-1,0-1 1,1 1-1,-1 0 0,0 0 1,1 0-1,-1-1 1,1 1-1,0-1 1,0 1-1,-1-1 0,1 0 1,0 0-1,0 0 1,0 0-1,0 0 0,0 0 1,0 0-1,1-1 1,-1 1-1,0-1 1,0 1-1,0-1 0,1 0 1,2 0-1,5-2 185,1 0 0,-1-1-1,0 0 1,0 0 0,0-1 0,0-1 0,0 1-1,9-8 1,-13 7-41,-1 0 1,0 0-1,-1 0 0,1-1 0,-1 0 0,0 0 1,0 0-1,-1 0 0,0-1 0,4-9 1,1-1 325,-7 15-91,-16-5 136,11 4-612,-1 0 0,-1 0-1,1 1 1,0-1 0,-1 1 0,1 0-1,-1 1 1,1 0 0,-1-1-1,0 2 1,0-1 0,1 1 0,-1 0-1,0 0 1,0 0 0,0 1-1,-9 2 1,5-2-294,8-1-2312</inkml:trace>
  <inkml:trace contextRef="#ctx0" brushRef="#br0" timeOffset="7264.82">12884 560 8608,'-3'1'91,"0"0"0,0 0 0,0 0 1,0 1-1,0-1 0,1 0 0,-1 1 0,0 0 1,1 0-1,-3 2 0,5-4-48,0 1 0,-1-1 0,1 1 0,0-1 0,0 0 1,0 1-1,0-1 0,0 1 0,0-1 0,0 1 0,0-1 0,0 0 0,0 1 0,0-1 0,0 1 0,0-1 0,0 1 0,0-1 0,0 0 0,1 1 0,-1-1 0,0 1 1,0-1-1,1 1 0,15 15 415,3 1 1116,31 35 0,-17-16-322,-29-32-1105,1 0-1,0 0 1,0 0 0,0 0-1,0-1 1,0 0-1,1 0 1,0 0 0,-1-1-1,1 0 1,0 0 0,0 0-1,0-1 1,0 1-1,0-2 1,1 1 0,-1-1-1,0 0 1,0 0-1,1 0 1,-1-1 0,0 0-1,0-1 1,0 1 0,0-1-1,9-4 1,-13 4-79,0 1 1,0-1 0,0 0 0,0 0-1,0 0 1,-1 0 0,1 0-1,-1 0 1,1 0 0,-1 0-1,0-1 1,0 1 0,0 0 0,0-1-1,-1 1 1,1-1 0,0 1-1,-1-1 1,0 1 0,0-1-1,0 0 1,0 1 0,0-1 0,0 1-1,0-1 1,-1 1 0,0-1-1,-1-3 1,-12-37-2168,-3 7-6306,8 16 1852</inkml:trace>
  <inkml:trace contextRef="#ctx0" brushRef="#br0" timeOffset="7265.82">13232 220 11928,'-9'26'406,"7"-19"-69,-1 1-1,1-1 1,1 0 0,-1 1 0,1 0 0,0 8 0,5-15 1247,3-2-1197,1 1 1,0 1 0,-1-1 0,1 1 0,-1 0 0,1 1 0,13 4 0,-19-4-294,-1 0-1,1 0 1,0 0-1,-1 0 1,1 0-1,-1 1 1,0-1-1,0 1 1,0-1-1,0 1 1,0-1 0,0 5-1,1-1 171,17 64-19,-14-48-611,1 0 0,14 33 0,-19-53-65,0 0 0,-1-1 1,1 1-1,-1 0 0,0 0 0,0-1 0,1 1 0,-1 0 1,0 0-1,0-1 0,0 1 0,-1 0 0,1 0 1,0-1-1,-1 1 0,1 0 0,-1 0 0,-1 2 0,0 1 680,-6 18-7742</inkml:trace>
  <inkml:trace contextRef="#ctx0" brushRef="#br0" timeOffset="7730.15">13263 530 12376,'7'2'351,"0"-1"0,0 1 0,0-1 1,0 0-1,0-1 0,0 0 0,0 0 1,0 0-1,0-1 0,0 0 0,-1 0 1,1-1-1,0 0 0,0 0 0,6-3 1,44-9 1546,-31 9-1803,0 0-1,-1-1 1,49-20 0,-70 24-137,0 0 0,-1 0 0,0 0 0,1-1 0,-1 1 1,0-1-1,0 0 0,0 0 0,-1 0 0,1 0 0,-1 0 1,4-8-1,-5 11 39,-1 0 0,0 0-1,0 0 1,0-1 0,1 1 0,-1 0 0,0 0 0,0 0 0,0-1 0,1 1 0,-1 0-1,0 0 1,0-1 0,0 1 0,0 0 0,0 0 0,0-1 0,1 1 0,-1 0 0,0-1-1,0 1 1,0 0 0,0 0 0,0-1 0,0 1 0,0 0 0,0-1 0,0 1 0,0 0 0,-1-1-1,1 1 1,0 0 0,0 0 0,0-1 0,0 1 0,-11 4 321,7-1-205,0-1 1,1 1-1,0 0 0,-1 0 0,1 0 0,-4 6 0,4-5-1,-13 29 130,14-27-249,0 0 1,1 0-1,-1 1 1,1-1 0,0 0-1,1 0 1,0 1-1,0-1 1,0 1 0,1-1-1,0 0 1,0 0-1,0 1 1,4 8 0,-3-11-114,0 0 1,0 0-1,0 0 1,0 0-1,1-1 1,0 1-1,0-1 1,0 1-1,0-1 1,0 0-1,1-1 1,-1 1-1,8 4 1,-10-6-32,4 2-262,0 0 1,0 0-1,0-1 0,0 1 1,1-1-1,-1-1 1,1 1-1,-1-1 0,1 0 1,10 1-1,3-2-1764,-1 0 0,20-4 0,16 0-268,-45 4 2820,0 0 1,-1 0-1,1 1 0,11 3 8359,-23 5-1951,-2-16-5439,-4-17-1395,10 18 132,0 0 1,0 0 0,1 1-1,0-1 1,0 1-1,0-1 1,0 1 0,1 0-1,0-1 1,0 2 0,0-1-1,1 0 1,0 1 0,0-1-1,0 1 1,0 0 0,1 0-1,7-5 1,44-27-1457,-4 10-6770,-42 21-2115</inkml:trace>
  <inkml:trace contextRef="#ctx0" brushRef="#br0" timeOffset="8857.03">14250 527 11832,'0'0'5617,"8"-2"-4652,111-27 644,-86 19-3377,1 0 0,0 3 0,1 1 0,60-3-1,-85 9-5077</inkml:trace>
  <inkml:trace contextRef="#ctx0" brushRef="#br0" timeOffset="9226.03">14300 655 13360,'13'-7'197,"-10"5"21,0 0-1,0 0 1,0 0-1,0 1 0,1 0 1,-1-1-1,0 1 0,1 0 1,-1 0-1,1 1 1,-1-1-1,1 1 0,0 0 1,-1 0-1,1 0 0,4 1 1,17 9 3151,-22-8-3255,0-1 1,0 1-1,1-1 0,-1 0 1,0 1-1,0-1 0,6 0 1,6 1 34,0-2 0,0 0 0,0 0 0,0-2 0,0 0 1,18-4-1,-15 2-272,-15 4 26,-1 0 1,1 0 0,0-1 0,-1 1-1,1-1 1,0 0 0,-1 0-1,1 0 1,-1 0 0,1 0-1,-1 0 1,0-1 0,1 1 0,-1-1-1,0 0 1,2-2 0,-2 2-3160</inkml:trace>
  <inkml:trace contextRef="#ctx0" brushRef="#br0" timeOffset="10461.91">15294 193 10584,'0'0'6927,"-9"5"-6727,-5 4-166,0-1-13,0 1 0,0 0 0,1 1 0,0 0 0,1 1 0,0 0 0,-16 21 0,28-31 5,-1 0-1,1 0 1,-1 1 0,1-1 0,0 0-1,-1 0 1,1 0 0,0 1 0,0-1-1,0 0 1,0 0 0,0 1 0,0-1-1,0 0 1,1 0 0,-1 1 0,0-1 0,1 0-1,-1 0 1,0 0 0,1 1 0,0-1-1,-1 0 1,1 0 0,0 0 0,-1 0-1,1 0 1,0 0 0,0 0 0,0-1-1,0 1 1,0 0 0,0 0 0,0-1 0,0 1-1,0-1 1,0 1 0,0-1 0,1 1-1,0 0 1,8 3 147,-1 0-1,0-1 1,16 4-1,44 5 397,-47-9-381,-1 1 0,1 0 1,-1 2-1,32 12 0,-44-13-75,0 0 0,0 0 1,-1 1-1,0 0 0,0 1 1,0 0-1,-1 0 0,0 1 0,0 0 1,0 0-1,-1 0 0,8 15 1,-12-18-88,0-1 0,-1 0 1,1 0-1,-1 1 0,1-1 1,-2 0-1,1 1 0,0-1 1,-1 1-1,1 0 0,-1-1 1,-1 1-1,1-1 0,-1 1 1,1-1-1,-1 1 0,-1-1 1,1 1-1,-1-1 0,1 0 1,-1 0-1,0 0 0,-1 0 1,1 0-1,-1 0 0,1 0 1,-1-1-1,-1 0 0,1 1 1,-6 3-1,0 1-81,0-2 0,-1 1 0,0-1 1,-1-1-1,1 0 0,-1 0 0,0-1 0,-1 0 0,-11 2 0,-22 0-2791,1-6-3913,32-3 1675,-5-4 3297,-9-4-846</inkml:trace>
  <inkml:trace contextRef="#ctx0" brushRef="#br0" timeOffset="10829.12">15263 271 14520,'2'1'161,"1"0"0,-1 0 0,1 0 0,-1-1 0,1 1 0,-1-1 0,1 0 0,-1 0 0,1 0 0,-1 0 0,1 0 0,0-1 0,-1 1 0,1-1 0,4-1 0,40-20 1750,-11 5-837,96-23 1560,-100 33-3336,1 2 0,38-2 0,-15-1-3394,-22 4-6857</inkml:trace>
  <inkml:trace contextRef="#ctx0" brushRef="#br0" timeOffset="11408.51">15748 817 13720,'4'4'243,"1"-1"1,-1 1 0,1-1-1,0 0 1,1 0 0,-1 0-1,10 3 1,-12-5-125,-1-1-1,1 0 1,0 1 0,0-1-1,0 0 1,0 0-1,-1-1 1,1 1 0,0 0-1,0-1 1,0 0 0,-1 0-1,1 0 1,0 0 0,-1 0-1,1 0 1,-1-1 0,0 1-1,3-3 1,58-49 2405,-45 36-2001,36-26-1,-47 38-477,-1 0 0,1-1 0,-1 0 0,0 0 0,-1 0 0,1-1 0,-1 0 0,-1 0 0,6-10 0,3-9 242,12-40 0,1-1-328,-6 26-180,14-36-797,-33 75 920,-17 36-785,11-17 742,0 0 1,2-1-1,0 1 0,1 0 1,0 24-1,2-34 153,0 1-1,1 0 1,0-1 0,0 1-1,0-1 1,1 0 0,4 12-1,-5-17-1,0 0-1,0 0 1,0 0 0,0 0-1,1-1 1,-1 1 0,0 0-1,1-1 1,0 1 0,-1-1-1,1 1 1,0-1 0,0 0-1,0 0 1,0 0 0,0 0-1,0 0 1,0 0 0,0 0-1,0-1 1,0 1-1,0-1 1,1 1 0,-1-1-1,0 0 1,0 0 0,1 0-1,-1 0 1,4-1 0,-1 0 16,0 0 0,0 0 0,0 0 0,0-1 0,-1 1 0,1-1 0,-1 0 0,1-1 0,-1 1 0,1-1 0,4-3 0,1-4-47,0 0 0,16-20 0,-26 29 24,13-18 6,0-1 0,-1-1 0,17-42 0,-21 45 21,-8 16 75,1 1-1,-1-1 0,0 0 0,0 1 0,0-1 1,0 0-1,0 0 0,0 1 0,0-1 0,-1 0 1,1 1-1,-1-3 0,-6 18-77,1 0 0,0 0 0,2 1 0,-1-1 0,2 1 0,-3 19 0,5-25-16,0 1 0,0-1 1,1 0-1,1 0 0,-1 0 0,2 0 0,-1 0 1,1 0-1,0 0 0,1 0 0,0 0 0,6 11 1,7 1-2109,-12-18 453,0 1 1,1 0-1,0-1 0,0 0 1,0 0-1,0-1 1,10 4-1,5 2 1303,24 8-2225</inkml:trace>
  <inkml:trace contextRef="#ctx0" brushRef="#br0" timeOffset="11776.06">16716 454 8072,'-9'13'1717,"9"-11"-1345,-1 0 0,0-1 0,0 1 0,0 0-1,0-1 1,0 1 0,0-1 0,0 1 0,-1-1-1,1 1 1,0-1 0,-1 0 0,1 1 0,-1-1 0,0 0-1,-1 1 1,1 2-103,1 1 0,0 0-1,0 0 1,0-1 0,1 1 0,0 6-1,3 24-261,-3-33-6,0-1 0,0 1 1,0 0-1,0-1 0,1 1 0,-1 0 0,0-1 0,1 1 0,-1 0 0,1-1 1,0 1-1,-1-1 0,1 1 0,0-1 0,0 1 0,0-1 0,0 0 0,0 1 1,1-1-1,-1 0 0,0 0 0,0 0 0,1 0 0,-1 0 0,2 1 0,1 1 77,-1 0-1,0 1 0,0-1 0,0 1 0,-1-1 0,0 1 0,1 0 1,-1 0-1,0 0 0,-1 1 0,1-1 0,-1 0 0,0 0 1,0 1-1,0-1 0,0 8 0,-1 4 581,0 0 0,-1 0 1,-3 18-1,3-30-496,1-2-239,0-1 0,0 0 0,-1 0 1,1 0-1,0 0 0,-1 0 0,1 0 0,-1 1 0,1-1 0,-1 0 1,1 0-1,-1 0 0,0-1 0,0 1 0,1 0 0,-1 0 0,0 0 0,0 0 1,0-1-1,0 1 0,0 0 0,0-1 0,0 1 0,0-1 0,0 1 1,0-1-1,0 1 0,-1-1 0,1 0 0,0 0 0,-2 1 0,-3-1-456,1 0-1,-1-1 1,1 1-1,-1-1 0,-6-2 1,4 1 244,-33-6-1935,-19-4-6656</inkml:trace>
  <inkml:trace contextRef="#ctx0" brushRef="#br0" timeOffset="14189.43">16927 347 12640,'28'10'1620,"-24"-8"-1179,0-1 0,0 1 1,0-1-1,0 0 1,0 0-1,0 0 0,0-1 1,0 1-1,0-1 1,0 0-1,0 0 0,1-1 1,-1 1-1,4-2 1,62-16 841,-42 10-1262,0 1 0,1 1 0,57-4-1,-83 10-453,1 0 1,-1 0-1,1 1 0,-1-1 0,0 1 0,1-1 0,-1 1 0,0 1 0,0-1 1,1 0-1,4 4 0</inkml:trace>
  <inkml:trace contextRef="#ctx0" brushRef="#br0" timeOffset="14558.84">16943 531 13088,'9'-4'599,"-1"2"1,0-1 0,1 1-1,-1 0 1,1 1 0,0-1 0,0 2-1,0-1 1,-1 2 0,1-1 0,0 1-1,10 2 1,-2-1-427,-1-1-1,26-1 1,-31-1-542,-1-2 0,0 1-1,0-1 1,12-5 0,32-9-5553,-25 10-2664</inkml:trace>
  <inkml:trace contextRef="#ctx0" brushRef="#br0" timeOffset="15707.95">17883 236 4664,'-3'81'4889,"1"-46"-3393,1 0-1,4 36 1,-1-60-1172,0 1-1,0-1 1,1 0 0,0 0-1,1 0 1,0-1 0,1 1 0,0-1-1,1 0 1,8 12 0,-12-20-268,0-1 0,-1 1-1,1 0 1,0-1 0,0 0 0,0 1 0,0-1 0,0 0 0,0 0-1,1 0 1,-1 0 0,0 0 0,0-1 0,1 1 0,-1-1 0,0 1 0,1-1-1,-1 0 1,1 0 0,-1 0 0,0 0 0,1-1 0,-1 1 0,0-1-1,1 1 1,-1-1 0,0 0 0,0 0 0,4-2 0,1 1 109,-1-1 0,0-1 0,0 1-1,-1-1 1,1 0 0,-1 0 0,0-1 0,0 0 0,5-5 0,-6 3-33,-1 1 0,1-1 0,-1 1 0,0-1 0,-1 0 0,0 0 1,0 0-1,0-1 0,-1 1 0,0-11 0,1-7 236,-4-40 0,1 59-316,0 1 1,0-1-1,0 1 0,0-1 0,-1 1 0,0 0 0,0 0 0,-1 0 0,1 0 1,-1 0-1,0 0 0,0 1 0,-1-1 0,1 1 0,-8-7 0,5 6-404,0 0-1,0 1 0,0-1 0,-11-4 0,-31-8-6559,26 12-3001</inkml:trace>
  <inkml:trace contextRef="#ctx0" brushRef="#br0" timeOffset="16078.06">18110 256 5560,'1'5'320,"1"0"1,-1 1 0,-1-1-1,1 0 1,-1 0 0,1 1-1,-2-1 1,1 0-1,-2 7 1,1 21 1810,6 94 1577,-3-107-3268,-2-15-314,0 0 1,0 0-1,1-1 1,0 1-1,0 0 0,0-1 1,0 1-1,1 0 1,0-1-1,4 8 1,-3-6 112,2 0 0,-1 0 1,1 0-1,-1-1 0,2 1 1,-1-1-1,12 9 0,-14-13-170,-1 1 0,0-1 0,1 0 0,-1 0 0,1 1 0,0-2 0,-1 1 0,1 0 0,0 0 0,0-1 0,-1 0 0,1 1 0,0-1 0,0 0 0,0 0 0,-1-1 0,1 1 0,0-1 0,0 1 0,-1-1 0,1 0 0,0 0 0,-1 0 0,4-2 0,-2 0 59,0 0 0,0-1 0,0 1 0,-1-1 0,1 0 0,-1 0 0,0 0 0,0 0 0,-1 0 0,1-1 0,-1 1 0,0-1 0,0 0 0,-1 0 0,1 1 0,-1-1 0,0 0 0,0 0 0,-1 0 0,0-1 0,0-7 0,0-9 32,-2 0 1,0 0 0,-9-35 0,9 51-92,-1 0 0,-1 0 0,1 0 0,-1 1 0,0-1 0,0 1-1,-1 0 1,0 0 0,0 0 0,0 1 0,0-1 0,-9-4 0,-11-11-149,-21-9-2044,43 26 659</inkml:trace>
  <inkml:trace contextRef="#ctx0" brushRef="#br0" timeOffset="16634.05">18345 321 5832,'0'0'8721,"-1"12"-6087,-20 59-1183,19-58-1397,1-1 1,0 1-1,1 0 0,0-1 1,0 1-1,2 0 0,2 14 0,-3-22 11,1 1-1,-1-1 0,1 0 0,0 1 0,1-1 0,-1 0 0,1 0 1,0-1-1,0 1 0,0 0 0,1-1 0,-1 0 0,1 0 1,0 0-1,1 0 0,-1-1 0,0 1 0,7 2 0,-8-4 14,0-2 0,-1 1 0,1 0 0,0 0 1,-1-1-1,1 0 0,0 1 0,-1-1 0,1 0 0,0 0 0,0-1 0,-1 1 0,1 0 0,0-1 0,-1 0 0,1 0 0,0 1 0,-1-2 0,1 1 0,-1 0 0,0 0 0,4-3 0,-2 1 26,0 0 0,0 0 0,0-1 0,-1 1 0,0-1 0,0 1 0,0-1 0,0 0 0,0 0 0,-1-1 0,4-7 0,-5 7-20,0 0-1,0 0 1,-1 0-1,0-1 1,0 1 0,0 0-1,-1 0 1,1-1 0,-1 1-1,0 0 1,-4-10 0,1 3-5,-1 0 1,0 0 0,-12-18 0,4 12-48,-1 1 0,-21-22 0,-5-5-606,39 43 311,0 0 0,0 0 0,0 0 0,0 0 0,-1 0 0,1 0 0,0 1 0,0-1 0,-1 0 0,1 1 1,-1-1-1,1 1 0,0-1 0,-1 1 0,1 0 0,-1 0 0,1 0 0,-1 0 0,1 0 0,-1 0 0,1 0 0,-1 0 0,1 0 0,-2 1 0,-8 3-11390</inkml:trace>
  <inkml:trace contextRef="#ctx0" brushRef="#br0" timeOffset="17075.97">18523 300 8696,'-3'3'280,"1"1"1,0-1-1,0 0 0,0 0 1,1 1-1,-1-1 1,1 1-1,-1 0 1,1-1-1,0 1 1,1 0-1,-1 0 0,1 0 1,-1-1-1,1 1 1,0 0-1,1 0 1,-1 0-1,1 0 0,1 6 1,0 5 146,0-1-1,1 1 1,0 0 0,1-1-1,1 0 1,10 22-1,-1-5 340,-11-23-534,1 0 1,0 1-1,10 13 1,-12-19-189,1 0 0,-1 0 0,1 0 0,0-1 0,0 1-1,1-1 1,-1 0 0,0 0 0,1 0 0,-1 0 0,1-1 0,5 3 0,2-1 274,0 0-1,0 0 1,0-1 0,12 1 0,-19-3-252,-1 0 0,1 0 1,-1 0-1,0-1 1,1 1-1,-1-1 0,0 0 1,1 0-1,-1 0 1,0 0-1,0-1 1,0 1-1,0-1 0,0 0 1,0 0-1,-1 0 1,5-4-1,-6 5-13,1-1 0,-1 0 0,0 1-1,-1-1 1,1 1 0,0-1 0,0 0 0,-1 0 0,1 0-1,-1 1 1,1-1 0,-1 0 0,0 0 0,0 0 0,0-3 0,-3-34 661,0 6-321,8 6-136,-4 24-236,0 1 1,-1-1-1,1 1 0,0-1 1,-1 1-1,0-1 0,0 1 1,0-1-1,0 0 0,0 1 1,0-1-1,0 1 1,-1-1-1,1 0 0,-1 1 1,0 0-1,0-1 0,0 1 1,0-1-1,0 1 1,-1 0-1,-2-4 0,-13-17-48,-2-2-130,-26-28 0,42 51-203,0 1 0,0-1 0,0 1 0,0 0-1,-1 0 1,1 0 0,0 1 0,0-1 0,0 1 0,-1 0 0,1 0 0,0 0 0,-7 1 0,-15 8-4952,12-1-3981</inkml:trace>
  <inkml:trace contextRef="#ctx0" brushRef="#br0" timeOffset="26372.87">17500 290 992,'0'0'737,"-3"-1"1766,-10-3-1332,-20-4 4173,31 8-5225,1 0 0,-1 0 0,0 1 1,1-1-1,-1 0 0,1 1 0,-1-1 0,1 1 1,-1-1-1,1 1 0,0 0 0,-1 0 0,1-1 0,0 1 1,-1 0-1,1 0 0,0 0 0,0 1 0,0-1 1,0 0-1,-1 2 0,-11 16 423,1 1 1,-16 34-1,24-45-504,0-1 0,1 1 0,0 0 0,1 1 0,0-1 0,0 0 1,1 1-1,1-1 0,-1 13 0,3-12 347,1 0 1,-1 0-1,7 15 0,-4-11-93,-4-12-272,-1 0-1,1-1 1,-1 1 0,1 0-1,0 0 1,-1-1 0,1 1-1,0-1 1,0 1 0,1 0-1,-1-1 1,0 0 0,0 1-1,1-1 1,-1 0-1,1 0 1,-1 1 0,1-1-1,-1-1 1,1 1 0,0 0-1,-1 0 1,1 0 0,0-1-1,0 1 1,-1-1 0,1 0-1,0 1 1,0-1 0,0 0-1,2 0 1,-1-1 85,0 1 0,0-1 0,0 0 0,0-1 1,-1 1-1,1 0 0,0-1 0,0 1 0,-1-1 0,1 0 0,-1 0 1,0 0-1,0 0 0,1-1 0,-1 1 0,0 0 0,-1-1 1,3-2-1,3-6 12,-1 0 0,0 0 1,-1 0-1,0-1 0,0 0 1,-2 0-1,1 0 0,-1 0 1,-1-1-1,1-15 0,-2 15-143,1-27 501,-2 38-512,0 0 0,0 0 0,-1 0 0,1-1 0,-1 1 0,1 0 0,-1 0 1,0 0-1,1 0 0,-1 0 0,0 0 0,-1 0 0,1 0 0,-2-2 0,2 3-196,-1 0 0,0 0 0,0 0 0,1-1 0,-1 2 0,0-1 0,0 0 0,0 0 0,0 1 1,0-1-1,0 1 0,-1 0 0,-1-1 0,-1 1-149,4-1-1453</inkml:trace>
  <inkml:trace contextRef="#ctx0" brushRef="#br0" timeOffset="26737.86">17599 639 3232,'-2'-14'-180,"1"13"343,1-1 1,0 0-1,-1 0 1,1 0 0,0 0-1,0 0 1,0 0-1,0 1 1,0-1 0,0 0-1,1 0 1,-1 0-1,1 0 1,-1 1 0,1-1-1,0 0 1,-1 0-1,1 1 1,0-1 0,0 0-1,0 1 1,2-3-1,24-24 5604,-20 22-4968,1 1 0,0 0 1,15-8-1,-22 13-501,13 15 721,-14-8-894,2 19 636,-2-25-764,0 0 1,0 0-1,0 0 0,0 0 1,0 0-1,0 0 0,0-1 0,0 1 1,-1 0-1,1 0 0,0 0 0,0 0 1,-1-1-1,1 1 0,-1 0 0,1 0 1,-1-1-1,1 1 0,-1 0 0,0-1 1,1 1-1,-1-1 0,1 1 1,-2 0-1,-5 2-19,-2-3 21,-3-5 6,8 3 116,0 1 0,1-1-1,-1 0 1,1 1-1,-1-1 1,1-1-1,0 1 1,-4-4-1,-3-2 227,10 7-325,-1 1-1,1-1 1,0 1-1,0 0 0,0-1 1,0 1-1,0-1 0,0 1 1,0 0-1,0-1 0,0 1 1,0-1-1,0 1 1,0 0-1,0-1 0,1 1 1,-1 0-1,0-1 0,0 1 1,0-1-1,0 1 0,1 0 1,-1-1-1,0 1 1,0 0-1,1 0 0,-1-1 1,0 1-1,1 0 0,-1-1 1,0 1-1,1 0 0,-1 0 1,0 0-1,1 0 1,-1-1-1,0 1 0,1 0 1,-1 0-1,1 0 0,0 0 1,5-1-392,-11 9-2632,4-7 2852,-8 8-12019,5-6 13192,-4 6-3276</inkml:trace>
  <inkml:trace contextRef="#ctx0" brushRef="#br0" timeOffset="65949.63">1 1828 992,'0'0'6505,"0"-12"-2218,3-174 778,0-37-3819,-4 209-1313,0 5 81,0 0 0,1-1 0,1 1-1,-1 0 1,1 0 0,1-1 0,-1 1 0,6-13 0,-7 22-2,0-1 0,0 1 0,0 0 0,0 0 0,0 0 1,0-1-1,1 1 0,-1 0 0,0 0 0,0 0 0,0 0 0,0-1 1,0 1-1,1 0 0,-1 0 0,0 0 0,0 0 0,0 0 0,1 0 1,-1-1-1,0 1 0,0 0 0,0 0 0,1 0 0,-1 0 0,0 0 1,0 0-1,1 0 0,-1 0 0,0 0 0,0 0 0,0 0 0,1 0 1,-1 0-1,0 0 0,0 0 0,0 1 0,1-1 0,-1 0 0,0 0 1,0 0-1,0 0 0,1 0 0,-1 0 0,0 0 0,0 1 0,1-1 1,9 15 218,7 29-250,-15-37 20,125 289 280,-108-244 124,-17-45-296,0 1 0,0-1-1,1 0 1,0 0 0,0 0-1,1 0 1,-1 0 0,2-1-1,4 6 1,-8-11-81,0 0 1,0 0-1,0 0 1,0 0-1,0 0 0,0-1 1,0 1-1,1-1 0,-1 1 1,0-1-1,1 1 1,-1-1-1,0 1 0,1-1 1,-1 0-1,0 0 0,1 0 1,-1 0-1,0 0 0,1 0 1,-1 0-1,0 0 1,1-1-1,-1 1 0,0 0 1,1-1-1,-1 1 0,0-1 1,0 1-1,1-1 1,-1 0-1,0 0 0,0 1 1,0-1-1,2-2 0,0 0 32,1 0 0,-1-1-1,0 1 1,0-1-1,-1 0 1,1 0-1,-1 0 1,4-8-1,2-15-4,-2 1-1,-1-1 0,-1 0 0,-1-1 0,-1 1 1,-2 0-1,-1-1 0,-4-30 0,-8-6 30,9 50-194,1 0 0,0 1-1,-1-25 1,4 37-435,-2-2-456,1 1-1997,-1 7 58,0 3-6746</inkml:trace>
  <inkml:trace contextRef="#ctx0" brushRef="#br0" timeOffset="66371.58">462 1543 6280,'5'11'3652,"21"58"-1746,-22-54-1588,1 1-1,0-1 1,2-1 0,0 1 0,0-1 0,1-1 0,1 1-1,13 14 1,-21-26-236,0-1-1,-1 0 0,1-1 1,0 1-1,0 0 0,0 0 1,0 0-1,1 0 0,-1-1 1,0 1-1,0-1 0,0 1 1,1-1-1,-1 1 0,0-1 1,0 0-1,1 1 0,-1-1 1,0 0-1,1 0 0,0 0 1,-1 0-3,0-1 0,0 1 0,0-1 0,0 1 0,0-1 1,0 0-1,0 1 0,0-1 0,-1 0 0,1 0 0,0 1 1,-1-1-1,1 0 0,0 0 0,-1 0 0,1 0 0,-1 0 1,1 0-1,-1-1 0,2-5 188,0 1 1,0-1-1,-1 1 1,0-1-1,-1 1 1,0-9-1,-1-2-261,-2 0-1,-1 0 0,0 0 0,-10-26 0,8 25-60,6 18-197</inkml:trace>
  <inkml:trace contextRef="#ctx0" brushRef="#br0" timeOffset="66909.73">754 1791 9056,'-1'-2'229,"0"-1"0,0 0 0,0 1 1,1-1-1,-1 0 0,1 1 0,0-1 1,0 0-1,0 1 0,0-1 0,0 0 1,0 0-1,1 1 0,0-1 0,-1 0 1,1 1-1,0-1 0,0 1 0,0-1 1,1 1-1,-1 0 0,1-1 0,-1 1 1,3-3-1,5-9 389,14-43 1922,-4 33-1825,-19 24-716,1-1 0,0 1 1,-1 0-1,1-1 1,-1 1-1,1 0 1,0 0-1,-1-1 0,1 1 1,0 0-1,-1 0 1,1 0-1,0 0 1,-1 0-1,1 0 1,0 0-1,-1 0 0,1 0 1,0 0-1,0 0 1,-1 1-1,1-1 1,-1 0-1,1 0 1,0 1-1,-1-1 0,1 0 1,0 1-1,-1-1 1,1 1-1,-1-1 1,1 0-1,-1 1 0,1-1 1,-1 1-1,0 0 1,1-1-1,-1 1 1,1-1-1,-1 1 1,0 0-1,1 0 0,63 129 383,-64-129-350,0 0-1,1-1 1,-1 1 0,0-1 0,0 1 0,1-1-1,-1 1 1,1-1 0,-1 1 0,0-1 0,1 1-1,-1-1 1,1 1 0,-1-1 0,1 1 0,0-1-1,-1 0 1,1 1 0,-1-1 0,1 0 0,-1 0-1,1 0 1,0 1 0,-1-1 0,1 0 0,0 0-1,-1 0 1,2 0 0,-1 0 18,0-1-1,-1 0 1,1 1 0,0-1-1,0 0 1,-1 1-1,1-1 1,-1 0 0,1 0-1,0 1 1,-1-1 0,0 0-1,1 0 1,-1 0-1,1 0 1,-1-1 0,8-39 426,-7 28-359,1-1 0,0 1-1,1 0 1,1-1-1,0 1 1,1 1-1,0-1 1,8-13 0,-12 24-63,20 28 566,-12-11-596,-2 2 0,1-1 0,-2 1 1,5 19-1,-7-19-43,2 1 0,0-1 0,1-1 1,10 17-1,-16-32-728,1 1 314,11 2-7240,-6-7-1340</inkml:trace>
  <inkml:trace contextRef="#ctx0" brushRef="#br0" timeOffset="67572.15">1115 1195 10040,'3'15'950,"0"1"1,1-1-1,8 20 0,-6-19 275,-1 0-1,6 29 0,20 130 844,-25-146-1601,3 42-1,-7-44 152,13 53-1,-11-69-669,-3-10 52,0-1 0,0 1 0,0 0 0,-1 0 0,1 0 0,0-1 0,1 1 1,-1 0-1,0-1 0,0 1 0,0-1 0,0 0 0,0 1 0,0-1 0,1 0 0,-1 0 0,0 1 0,0-1 0,0 0 0,1 0 0,-1 0 1,0-1-1,0 1 0,1 0 0,1-1 0,25-12-169,-24 10 156,0 1 1,-1 0-1,1 1 0,0-1 0,0 1 0,0-1 0,0 1 1,0 0-1,0 1 0,0-1 0,0 1 0,0 0 0,1 0 0,-1 0 1,0 0-1,0 1 0,8 1 0,-7 0 8,0-1-1,0 1 1,0 0 0,0 0-1,-1 0 1,1 1-1,0 0 1,-1 0 0,0 0-1,1 0 1,-1 0-1,-1 1 1,8 8 0,-10-11-26,0 1 1,0 0 0,0 0-1,-1 0 1,1 0 0,0 0 0,-1 0-1,1-1 1,-1 1 0,1 1-1,-1-1 1,0 0 0,0 0-1,0 0 1,0 0 0,0 0-1,-1 0 1,1 0 0,-1 0 0,1 0-1,-1 0 1,0-1 0,1 1-1,-1 0 1,0 0 0,0 0-1,-1-1 1,1 1 0,0 0-1,0-1 1,-1 1 0,1-1 0,-1 0-1,-2 2 1,0 1-91,-1 0-1,0-1 1,0 1-1,0-1 1,0-1 0,0 1-1,-1-1 1,1 0 0,-1 0-1,-9 2 1,-3-2-139,3-1-74,30 0 1049,-1-3-556,0 0 0,0 0 0,0-1 0,0-1 0,-1 0 0,0-1 0,1-1 0,21-12 0,-25 11-96,1-1 1,-2 0-1,1-1 0,-1 1 1,0-2-1,-1 1 1,12-19-1,-16 22-64,0 0 0,-1 0-1,1 0 1,-1-1 0,-1 1-1,1-1 1,-1 0 0,-1 1 0,1-1-1,-1 0 1,0 0 0,0 0-1,-1 0 1,0 0 0,-2-9-1,-5-6-19,6 21 21,1 0-1,-1 1 1,1-1-1,-1 0 1,1 0-1,-1 0 1,0 1-1,0-1 1,1 0 0,-1 1-1,0-1 1,0 1-1,1-1 1,-1 1-1,0-1 1,0 1-1,0 0 1,0-1-1,0 1 1,0 0-1,0 0 1,0 0-1,0-1 1,1 1-1,-1 0 1,0 0-1,0 0 1,0 1-1,0-1 1,-2 0-1,0 2-16,0-1-1,1 1 1,-1 0-1,0 0 0,0 0 1,1 1-1,0-1 0,-1 0 1,1 1-1,0 0 1,0-1-1,0 1 0,0 0 1,1 0-1,-1 0 0,1 0 1,0 0-1,0 1 1,-1 3-1,-2 7-75,0 0 0,-3 26 1,8-31 144,-1 0 0,1 0 0,0 0 0,1 0 0,0 0 0,1 0 0,-1 0 0,2 0 0,-1-1 0,7 11 0,-8-17-78,-1 0 1,1-1 0,0 1-1,-1 0 1,1-1-1,0 0 1,0 1 0,0-1-1,0 0 1,0 0-1,0 0 1,0 0 0,1 0-1,-1-1 1,0 1 0,0-1-1,1 1 1,-1-1-1,0 0 1,1 0 0,-1 0-1,4 0 1,55-9-1635,-48 6 1394,0 1-296,20-8-10564,-18 5 9614,-10 4 2138,26-10-2939</inkml:trace>
  <inkml:trace contextRef="#ctx0" brushRef="#br0" timeOffset="67985.27">1842 1813 8696,'15'18'4865,"-6"-10"-4696,2-2 5043,-7-25-2073,-1-114-3089,-3 132-225,0-1 0,1 1-1,-1-1 1,1 1 0,0 0-1,0-1 1,-1 1 0,1 0-1,0-1 1,0 1 0,0 0-1,0 0 1,0 0 0,1 0-1,-1 0 1,0 0 0,0 0-1,1 0 1,-1 0 0,0 1-1,1-1 1,-1 1-1,4-2 1,2-1-2446,2-2-7465</inkml:trace>
  <inkml:trace contextRef="#ctx0" brushRef="#br0" timeOffset="68873.25">2379 1730 5560,'0'0'8777,"1"2"-7852,8 33-465,-6-23-313,0 0 1,1-1-1,0 1 0,0-1 1,11 18-1,-10-22-74,0-1 0,0 0 0,1 0-1,0-1 1,0 0 0,0 0 0,0 0 0,1-1 0,0 0-1,0 0 1,0-1 0,10 4 0,-14-7-3,-1 0-1,1 0 1,0 0 0,0-1-1,0 1 1,-1-1 0,1 0 0,0 1-1,0-1 1,-1-1 0,1 1-1,3-2 1,-1 0-12,3 0 25,0-1 0,0 0 0,0 0-1,-1-1 1,0 0 0,0 0 0,9-9 0,-13 11-80,-1 0 0,1 0 0,-1-1 0,0 1 0,0 0 0,-1-1 0,1 0 1,-1 1-1,1-1 0,-1 0 0,0 0 0,-1 0 0,1 0 0,-1 1 0,1-1 0,-1 0 0,0 0 0,-1-6 0,0 5 46,0 1 0,0-1 1,0 0-1,-1 0 0,0 1 0,0-1 0,0 1 1,0 0-1,0-1 0,-1 1 0,0 0 0,0 0 1,0 1-1,-1-1 0,-6-5 0,8 7-117,-1 0 0,1 0 0,-1 1 0,1-1 0,-1 1 0,1 0-1,-1 0 1,0 0 0,0 0 0,0 0 0,1 0 0,-1 1 0,0-1 0,0 1 0,0 0-1,0 0 1,0 0 0,0 1 0,0-1 0,0 1 0,0-1 0,1 1 0,-1 0-1,0 0 1,0 0 0,-4 3 0,2 1-6630,0 7 4905,2-4 766,-8 14-3593</inkml:trace>
  <inkml:trace contextRef="#ctx0" brushRef="#br0" timeOffset="69220.25">2757 2079 9776,'-5'-13'424,"1"0"-1,1 0 1,0 0 0,1 0 0,0 0 0,1-1 0,0 1 0,1-1-1,3-20 1,2-4 984,2 0-1,12-39 1,-16 66-1458,-3 7 102,2-1 0,-1 0-1,1 1 1,-1-1 0,1 1-1,5-8 1,-6 11 102,32 12-13302,-20-6 12921,15 7-1933</inkml:trace>
  <inkml:trace contextRef="#ctx0" brushRef="#br0" timeOffset="69572.64">2752 1943 10936,'0'0'0,"13"-13"0,11-12 0,-14 16 2360,-1 5 0,0 0-1225,0 8 73,-2-4-1208,5-2 64,5 0-64,11-2-13087</inkml:trace>
  <inkml:trace contextRef="#ctx0" brushRef="#br0" timeOffset="70010.64">3357 1890 5296,'9'2'523,"12"10"8042,-16-8-9007,-3-2 2478,-10-27-143,-1-5-1863,2 0-1,-7-44 0,13 55-1127,0-1 0,2-31 0,1 34-5775,4 1 4994,-2 5 1171,7-21-1385</inkml:trace>
  <inkml:trace contextRef="#ctx0" brushRef="#br0" timeOffset="70413.73">3600 1722 4312,'-2'3'297,"1"1"1,0-1 0,0 1-1,1-1 1,-1 1-1,1-1 1,-1 1-1,1 0 1,0-1 0,0 1-1,1-1 1,-1 1-1,1-1 1,0 1-1,2 6 1,-2-8 430,27 3 1364,-24-5-1924,0 0 1,0 0-1,0-1 1,0 0-1,0 0 1,0 0-1,-1 0 1,1 0-1,0-1 1,0 0-1,-1 0 1,1 0-1,-1 0 1,0 0-1,1-1 1,-1 1-1,3-4 1,4-5 276,0 1-1,0-2 1,10-15 0,-17 22-358,-1-1 1,0 1-1,0-1 0,0 1 1,0-1-1,-1 0 0,0 0 1,0 0-1,-1 0 0,0 0 1,0 0-1,-1-7 0,1 11-76,0-1 0,0 1 0,0 0 0,0-1 0,-1 1 0,1 0 0,-1 0 1,1-1-1,-1 1 0,0 0 0,0 0 0,0 0 0,0 0 0,-1 0 0,1 0 0,0 0 0,-1 0 0,1 1 0,-1-1 0,0 0 0,0 1 0,1-1 0,-1 1 0,0 0 0,0 0 0,0 0 0,-1 0 0,1 0 0,0 0 0,0 0 0,0 1 0,-1-1 0,-3 0 0,-9 1-303,-14 0-2169,-34 4 0,34 0-5972</inkml:trace>
  <inkml:trace contextRef="#ctx0" brushRef="#br0" timeOffset="70756.89">3892 1552 4664,'-1'1'263,"0"0"0,0 0 0,0 1 1,0-1-1,0 0 0,0 0 0,0 0 0,1 1 0,-1-1 0,0 0 1,1 1-1,-1-1 0,1 0 0,-1 1 0,1-1 0,0 1 1,-1-1-1,1 1 0,0-1 0,0 1 0,0-1 0,0 1 1,0-1-1,1 1 0,-1-1 0,0 1 0,1-1 0,-1 1 1,1-1-1,-1 0 0,1 1 0,1 1 0,0 2-69,1 3-38,0 0 1,1-1-1,0 1 0,0-1 0,1 0 1,0 0-1,0 0 0,0-1 0,1 0 1,0 0-1,0 0 0,1-1 0,0 0 0,0 0 1,0-1-1,11 5 0,-16-8-119,-1-1 1,1 0-1,-1 1 0,1-1 1,0 0-1,-1 0 0,1 0 1,-1-1-1,1 1 0,-1 0 0,1 0 1,0-1-1,-1 1 0,1-1 1,-1 0-1,0 1 0,1-1 1,-1 0-1,1 0 0,-1 0 1,0 0-1,0 0 0,0 0 0,1 0 1,-1 0-1,0 0 0,0-1 1,-1 1-1,3-3 0,0-1-331,1-1 0,-1 1-1,0-1 1,0 0 0,0 1-1,1-8 1,-1 2-1650,0-6-6849</inkml:trace>
  <inkml:trace contextRef="#ctx0" brushRef="#br0" timeOffset="71265.98">4203 1276 11928,'-8'9'844,"-6"12"2661,14-20-3434,0-1 0,-1 1 0,1-1 0,0 1 0,0-1 0,0 1 0,0-1 0,-1 1 0,1 0 0,0-1 0,0 1 0,0-1 0,0 1-1,0-1 1,1 1 0,-1 0 0,0-1 0,0 1 0,0-1 0,0 1 0,1-1 0,-1 1 0,0-1 0,0 1 0,1-1 0,-1 1 0,0-1 0,1 1 0,-1-1 0,1 1 0,-1-1 0,1 0 0,-1 1 0,1 0 0,4 2 101,0 1 1,0 0 0,-1 0-1,0 1 1,0 0 0,0-1-1,0 1 1,-1 0 0,0 1-1,0-1 1,0 1 0,-1-1-1,3 9 1,3 12 193,7 46-1,-12-58-289,18 123 409,-10-62-3861,-8-57 924,0 9-8654</inkml:trace>
  <inkml:trace contextRef="#ctx0" brushRef="#br0" timeOffset="71639.17">4188 1593 12016,'2'6'-51,"0"-1"331,1 0-1,-1-1 1,1 1-1,0 0 1,0-1-1,0 0 1,1 0-1,5 5 1,-8-8 1368,8 7 2310,32-3-2934,125 9-718,-146-14-260,-1-1-1,0-1 1,1 0-1,-1-1 0,0-1 1,25-10-1,-42 14-62,1-1 0,-1 0 0,0 0 0,0 0 0,0-1 0,0 1 0,0-1 0,0 1 0,0-1 0,-1 1 0,1-1-1,0 0 1,-1 0 0,1 0 0,-1 0 0,0 0 0,0 0 0,0 0 0,0 0 0,0-1 0,0 1 0,0 0 0,-1-1 0,1 1 0,-1 0-1,0-1 1,0 1 0,0-1 0,0 1 0,0 0 0,0-1 0,0 1 0,-1-1 0,1 1 0,-1 0 0,0-1 0,0 1 0,0 0 0,0 0-1,-3-4 1,4 5 12,0 0 0,-1 1 0,1-1 0,-1 1-1,1-1 1,0 1 0,-1-1 0,1 1 0,-1-1 0,0 1-1,1-1 1,-1 1 0,1 0 0,-1-1 0,0 1-1,1 0 1,-1-1 0,0 1 0,1 0 0,-1 0 0,0 0-1,1 0 1,-1 0 0,0 0 0,1 0 0,-1 0-1,0 0 1,0 0 0,1 0 0,-1 0 0,-1 0-1,-22 11-97,18-8 72,4 0 63,1 0 0,0 0 0,-1 0 0,1-1 0,0 2 0,1-1 0,-1 0 0,1 0 0,-1 0 0,1 0 0,0 6 0,0-6-14,0 119-101,0-121 116,10 11-881,-7-10 129,1 1-1,-1-1 0,1 0 1,0 0-1,0 0 0,0-1 1,0 1-1,6 0 0,4 2-8106</inkml:trace>
  <inkml:trace contextRef="#ctx0" brushRef="#br0" timeOffset="72039.27">4810 1821 11656,'-3'0'197,"0"0"1,0 0-1,0 0 1,0 1-1,1 0 1,-1-1-1,0 1 1,1 0 0,-1 0-1,0 0 1,-4 4-1,6-5-78,1 0 1,-1 0-1,1 0 0,-1 0 0,1 0 0,-1 0 0,0 0 1,1 0-1,-1 0 0,1 0 0,-1 0 0,1 0 1,-1 0-1,1 0 0,-1 0 0,1-1 0,-1 1 0,0 0 1,1 0-1,-1-1 0,1 1 0,0 0 0,-1-1 0,1 1 1,-1 0-1,1-1 0,0 1 0,-1-1 0,1 1 1,-1-1-1,1 1 0,0-1 0,0 1 0,-1-1 0,1 1 1,0-1-1,0 1 0,0-1 0,0 0 0,-8-20 1110,6 12-1022,1 0 0,1 0 0,0 1 0,0-1 0,0 0-1,1 0 1,1 1 0,-1-1 0,1 0 0,1 1 0,0 0 0,0-1 0,0 1 0,1 0-1,0 1 1,1-1 0,9-12 0,-3 7-1126,-1 1 1,2 1-1,18-16 0,-10 11-5860,34-19-1,-16 13 4100</inkml:trace>
  <inkml:trace contextRef="#ctx0" brushRef="#br0" timeOffset="72452.89">5138 1518 9416,'-10'0'-1617,"-11"1"7676,20 2-2232,13 4-2837,0 0-653,0 0-1,0 0 0,-1 1 0,0 1 0,-1 0 0,1 1 0,-2 0 0,1 0 1,9 15-1,0-2 515,-15-19-751,0 0-1,0 0 0,-1 1 0,0-1 0,0 1 0,0 0 0,-1 0 0,1 0 0,-1 0 0,3 10 0,-3-5 21,0-4-84,-1 0 0,0 0 0,0 1 0,0-1 0,-1 0 0,0 7 0,-1-11-85,1 1-1,-1-1 1,0 0-1,0 0 0,0 0 1,0 0-1,0 0 1,0 0-1,0 0 1,-1 0-1,1 0 1,-1 0-1,1-1 1,-1 1-1,0 0 0,0-1 1,1 0-1,-1 1 1,-4 1-1,-5 2-760,1 0 0,-1 0 0,-12 3-1,9-3-1788,-7 2-9000</inkml:trace>
  <inkml:trace contextRef="#ctx0" brushRef="#br0" timeOffset="72838.89">3411 1743 7536,'3'-3'410,"-1"-1"0,1 1 1,-1-1-1,0 0 0,0 0 1,0 0-1,0 0 0,-1 0 1,1-1-1,-1 1 0,0 0 1,-1-1-1,1 1 0,-1 0 1,0-1-1,0-5 0,2-12 779,-1 19-1058,0 1 1,0-1-1,1 1 1,-1 0 0,1 0-1,-1-1 1,1 1-1,0 0 1,0 0 0,0 0-1,4-2 1,-4 2-76,32-21-2365,3-4-1944</inkml:trace>
  <inkml:trace contextRef="#ctx0" brushRef="#br0" timeOffset="73643.06">5562 1517 13808,'34'5'1893,"83"8"4142,-29-10-7012,-38 0-4940,-48 3-2313,-7 7 7627,4-11-40,-5 16-1563</inkml:trace>
  <inkml:trace contextRef="#ctx0" brushRef="#br0" timeOffset="73983.47">5637 1670 11208,'31'-10'397,"-28"8"1591,-11 0 1866,6 1-1487,9 0-1119,57-7-1404,81-21-8090,-64 10 306</inkml:trace>
  <inkml:trace contextRef="#ctx0" brushRef="#br0" timeOffset="74522.3">6310 1445 12104,'26'-7'9583,"89"-8"-8513,-111 15-1072,0 0 0,1 0 0,-1 0 0,0 0 0,0 1 0,0-1 1,0 1-1,0 0 0,0 1 0,0-1 0,0 1 0,0-1 0,0 1 1,-1 1-1,1-1 0,-1 0 0,1 1 0,-1-1 0,6 7 0,-9-8-24,1 0 0,-1 0 1,1 0-1,-1 0 0,1 1 0,-1-1 0,1 0 0,-1 0 0,0 0 0,0 1 0,0-1 0,0 0 0,0 0 1,0 1-1,0-1 0,0 0 0,0 0 0,0 1 0,-1-1 0,1 0 0,-1 0 0,1 0 0,-1 1 0,1-1 1,-1 0-1,1 0 0,-1 0 0,0 0 0,0 0 0,0 0 0,1 0 0,-1 0 0,0-1 0,-2 2 1,-27 20-299,19-16 212,-1-1 0,1 0 1,-1 0-1,0-1 0,0-1 0,0 0 1,0-1-1,-19 1 0,30-3 511,20-1 24,0-3-300,0 2-1,0 1 1,0 0 0,0 1 0,0 1 0,0 1 0,0 1 0,0 0 0,-1 2 0,19 6 0,-32-9-71,-1 1 0,0-1 0,0 1 0,0 0 0,0 1 1,0-1-1,-1 0 0,0 1 0,0 0 0,0 0 0,0 0 0,4 6 1,-1 4 65,0-1 1,7 21 0,-12-31-75,-1 0-50,0 0-1,1 0 1,-1 0 0,0 0-1,0 0 1,-1 0-1,1-1 1,-1 1-1,1 0 1,-1 0 0,0 0-1,0 0 1,0-1-1,0 1 1,-1 0 0,1-1-1,-1 1 1,1-1-1,-1 0 1,0 1-1,0-1 1,0 0 0,-4 3-1,-1 2-197,-1-1-1,0 0 1,0 0 0,-18 9-1,-13-2-1453,-19-8-7152,44-4 6349,-29 0 723,-26 2-2042</inkml:trace>
  <inkml:trace contextRef="#ctx0" brushRef="#br0" timeOffset="74878.82">6056 1967 8608,'2'-3'1013,"0"1"0,1 0 0,-1 0 0,1 0 0,0 0 1,-1 1-1,1-1 0,4-1 0,14-1 3164,0 3-4930,446-46 3862,-412 40-3077,87-1-1,-134 8-925,1 1 1,0 0-1,0 1 0,-1 0 1,1 1-1,13 5 0,-6-2-1515,15 5-7744</inkml:trace>
  <inkml:trace contextRef="#ctx0" brushRef="#br0" timeOffset="76988.8">17176 1026 11928,'3'0'966,"176"-24"2560,-152 22-3052,0 1 0,1 1 0,-1 1 0,52 9 1,34 3 139,121-5 226,-168-7-378,77-10 0,-36 0-37,354-17 232,-307 18-850,-100 5 176,82-3-62,182-13 175,-143 15 937,-118 5-954,-49-2-92,0 1 1,0 0-1,1 0 1,-1 1-1,0 1 0,0-1 1,0 1-1,0 0 1,-1 1-1,13 5 0,-12-3-195,-6-3-1113,-7-2-2150,-2 0-8728</inkml:trace>
</inkml:ink>
</file>

<file path=word/ink/ink1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53:57.37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59 765 7712,'0'0'11495,"-3"2"-11308,-4 2-231,0 1 0,0-1 0,1 1-1,0 0 1,0 1 0,0-1 0,1 1 0,-1 0 0,-4 9 0,-7 11 200,-15 32 0,16-27 229,12-21-327,-1 0 0,2 0 0,0 1-1,0-1 1,1 1 0,0-1 0,1 1 0,0 0 0,1 0 0,1 12-1,2 17 264,11 52-1,-13-91-318,-1 5 3,2 1 1,-1-1-1,1 0 0,0 1 1,0-1-1,0 0 1,1 0-1,0 0 0,0-1 1,1 1-1,0-1 1,0 0-1,0 0 1,9 8-1,-11-10-2,1 0-1,-1 0 1,0 0 0,0 0-1,0 0 1,0 0-1,2 7 1,-3-8-41,-1 0-1,1 1 1,0-1-1,0 0 1,0 0-1,1 0 1,-1 0-1,0 0 1,1-1-1,-1 1 0,1 0 1,-1-1-1,1 1 1,0-1-1,0 1 1,0-1-1,0 0 1,3 2-1,11 9-886,-10-7-3700</inkml:trace>
  <inkml:trace contextRef="#ctx0" brushRef="#br0" timeOffset="509.29">403 865 4664,'1'-2'156,"4"-14"4211,-13 13-170,-1 3-4405,7 0 357,0 0 1,0 0 0,0 1-1,1-1 1,-1 1 0,0-1-1,0 1 1,1 0 0,-1 0-1,1 0 1,-1 0 0,1 0-1,-1 0 1,1 0 0,-1 0-1,1 1 1,0-1 0,0 0-1,-2 4 1,-7 9 91,1 1 0,1 0 0,0 0 0,1 1 1,0 0-1,2 1 0,0-1 0,-5 30 0,6-17-67,2-1 0,1 1-1,1 0 1,6 44-1,-6-69-161,0-1 0,1 0 0,-1 0 0,1 0 0,0 0 0,0 0 0,0 0 0,0 0 0,1 0 0,-1 0 0,1 0 0,0 0 0,0-1 0,0 1 0,0-1-1,0 0 1,0 1 0,1-1 0,-1 0 0,1 0 0,-1 0 0,4 1 0,-2-2 17,0 1 1,0-1-1,0-1 0,-1 1 0,1 0 1,0-1-1,0 0 0,0 0 0,0 0 1,0-1-1,0 1 0,0-1 0,0 0 1,-1 0-1,1 0 0,0 0 0,5-4 1,-2 2 31,-1-2-1,0 1 1,0-1 0,0 0 0,0 0-1,-1-1 1,0 0 0,0 0 0,-1 0 0,1 0-1,-1-1 1,6-13 0,2-6 175,-1-1 0,7-29 0,10-60 587,-27 111-812,0 0 1,-1 0-1,1 0 1,-1 0-1,0 0 0,0 0 1,0 0-1,-1 1 1,0-1-1,0 0 0,0 0 1,-1 0-1,1 1 1,-1-1-1,0 1 1,0-1-1,-6-7 0,5 10-147,0 0 0,0 1 0,-1-1 0,1 1 0,-1-1 0,1 1 0,-1 0 0,0 0 0,-6 0 0,-11-4-614,16 3 586</inkml:trace>
  <inkml:trace contextRef="#ctx0" brushRef="#br0" timeOffset="899.01">587 1230 11832,'-3'-10'3387,"-4"-15"2719,14-5-5338,-2 7-1105,-5 23 296,0-1 0,0 1 0,-1 0-1,1-1 1,0 1 0,0 0 0,0-1-1,0 1 1,-1 0 0,1 0-1,0-1 1,0 1 0,-1 0 0,1 0-1,0-1 1,-1 1 0,1 0 0,0 0-1,-1 0 1,1 0 0,0-1 0,-1 1-1,1 0 1,0 0 0,-1 0 0,1 0-1,0 0 1,-1 0 0,1 0 0,0 0-1,-1 0 1,1 0 0,0 0-1,-1 0 1,1 0 0,0 0 0,-1 0-1,1 1 1,0-1 0,-1 0 0,1 0-1,-3 1-1958</inkml:trace>
  <inkml:trace contextRef="#ctx0" brushRef="#br0" timeOffset="1400.6">778 905 9328,'29'-25'7379,"-27"22"-6479,-2 3-839,0 0-1,0 0 1,0 0-1,0 0 0,0 0 1,1-1-1,-1 1 0,0 0 1,0 0-1,0 0 0,0-1 1,0 1-1,0 0 0,0 0 1,0 0-1,0-1 0,0 1 1,0 0-1,0 0 0,0 0 1,0-1-1,0 1 1,0 0-1,0 0 0,0-1 1,0 1-1,0 0 0,0 0 1,0 0-1,0-1 0,0 1 1,0 0-1,0 0 0,0 0 1,-1-1-1,1 1 0,0 0 1,-10 3 151,-1 1-1,1 0 1,0 0 0,-17 11 0,23-12-203,0 0 0,0 0 1,1 0-1,-1 0 0,1 1 0,-1 0 0,1-1 1,0 1-1,1 0 0,-1 1 0,1-1 0,0 0 1,-3 7-1,1 0-35,2-8 24,1-1 0,0 1 1,0-1-1,0 1 0,0-1 1,1 1-1,-1 0 0,1 0 1,-1-1-1,1 1 0,0 0 1,0-1-1,0 1 0,0 0 1,1 0-1,-1-1 0,2 5 1,-1-5 8,0 0 0,0 0 0,0 0 0,1 0 0,-1 0 0,0 0 0,1 0 0,0 0 0,-1 0 0,1-1 0,0 1 1,0-1-1,0 1 0,0-1 0,0 0 0,0 0 0,1 0 0,-1 0 0,0 0 0,0 0 0,1-1 0,-1 1 0,1-1 0,-1 1 0,0-1 1,1 0-1,-1 0 0,1 0 0,-1 0 0,1-1 0,-1 1 0,0-1 0,1 1 0,-1-1 0,4-1 0,4-3 20,-1 0 0,0-1 0,0 0-1,0 0 1,14-14 0,-20 18 34,21-18-40,-14 12-22,0 0-1,0-1 0,10-13 0,-17 19 10,0-1 0,-1 0 0,0 0 0,0 1 0,0-2 0,0 1 0,0 0 0,-1 0 0,0 0 0,0-1 0,0 1 0,-1 0 0,1-9 0,-2-6 227,0 13 126,0 10 390,-11 38 144,-30 151-222,36-162-619,2 0 1,1-1-1,3 53 0,10-43-243,-10-39 128,0-1-1,0 1 1,0-1 0,0 0 0,0 1-1,0-1 1,0 1 0,0-1 0,0 1-1,0-1 1,0 1 0,1-1 0,-1 0-1,0 1 1,0-1 0,0 1 0,1-1-1,-1 0 1,0 1 0,1-1 0,-1 0-1,0 1 1,1-1 0,-1 0 0,0 1-1,1-1 1,-1 0 0,0 0 0,1 0-1,-1 1 1,1-1 0,-1 0 0,1 0-1,-1 0 1,0 0 0,1 0 0,-1 0-1,1 0 1,-1 0 0,1 0 0,-1 0-1,1 0 1,-1 0 0,1 0 0,-1 0 0,0 0-1,1 0 1,-1 0 0,1-1 0,-1 1-1,1 0 1,-1 0 0,0-1 0,1 1-1,-1 0 1,0 0 0,1-1 0,19-13-3119,-12 6 311,-3 3 1121,0 0-1,0-1 0,-1 0 0,6-10 0,4-6-804</inkml:trace>
  <inkml:trace contextRef="#ctx0" brushRef="#br0" timeOffset="1746.84">1047 470 10312,'2'0'206,"-1"0"0,1-1 0,0 1 1,-1 0-1,1 1 0,0-1 0,-1 0 1,1 0-1,-1 1 0,1-1 0,0 1 0,-1-1 1,1 1-1,-1 0 0,0-1 0,1 1 1,-1 0-1,1 0 0,1 2 0,-2 0 407,1 1 0,0 0-1,-1 0 1,1 0-1,-1 0 1,0 0 0,0 7-1,0-8-540,8 50 705,-3 1 1,-2-1 0,-3 74-1,-7-83-466,-2 0 0,-2 0 0,-16 44-1,11-39-305,1-9 94,-1 0 0,-27 46-1,9-18 198,21-40-346,9-20-131,1-1-1,-2 0 1,1 1-1,-1-1 1,0-1 0,0 1-1,-1 0 1,-11 11 0,15-17-1833,-1-9-2503,0-2-5989</inkml:trace>
  <inkml:trace contextRef="#ctx0" brushRef="#br0" timeOffset="3402.24">1298 42 4488,'5'20'7881,"-2"-4"-6508,-3 47 2718,-1-49-3647,0-1 0,1 0 1,3 20-1,5 73 275,-5-98-456,3-1-11675,-2-5 9412,5 0-1460</inkml:trace>
  <inkml:trace contextRef="#ctx0" brushRef="#br0" timeOffset="3761.77">1497 150 2520,'3'-5'980,"0"-1"0,1 1 0,0 0 0,0 1 0,0-1 0,1 1 0,6-6 0,41-27 2868,-15 12-2916,-35 23-810,1 1 0,0-1 0,-1 1 0,1-1 0,0 1 0,0 0 0,0 0 0,0 0 0,0 0 0,1 1 0,-1 0 1,0-1-1,0 1 0,0 0 0,0 0 0,0 1 0,1-1 0,2 1 0,-3 0 124,-1-1 528,-3 3-660,1-2-123,-34 98 646,28-87-484,0 1-1,0-1 0,-1 0 1,0-1-1,-17 19 0,10-12 195,-25 37-1,11-14-128,18-19-379,10-22 115,0 1-1,0-1 1,0 1 0,0 0-1,0-1 1,0 1 0,0 0-1,0-1 1,1 1 0,-1-1 0,0 1-1,0-1 1,1 1 0,-1 0-1,0-1 1,1 1 0,-1-1-1,1 1 1,-1-1 0,0 0-1,2 2 1,1-1-418,-1 0 1,1 0-1,0 1 0,0-2 1,0 1-1,0 0 1,0-1-1,1 1 0,-1-1 1,0 0-1,4 0 0,12 0-8862</inkml:trace>
  <inkml:trace contextRef="#ctx0" brushRef="#br0" timeOffset="4118.72">1790 111 992,'-1'2'2907,"-14"19"-356,11-16-1912,0 0 1,1 0 0,-1 0-1,1 0 1,1 0 0,-1 1-1,1-1 1,-1 1 0,0 7-1,1-2-177,0 1-1,1 0 1,1 0-1,0 0 0,1 0 1,0 0-1,0-1 1,1 1-1,1 0 1,4 11-1,-4-20-349,-1-1 0,1 0 0,0 1 0,0-1 0,1 0 0,-1 0-1,0-1 1,1 1 0,-1-1 0,1 0 0,-1 0 0,1 0 0,-1 0 0,6 0 0,-5-1-47,0-1 0,1 0 0,-1 0 0,1 0 1,-1 0-1,0-1 0,0 0 0,0 0 0,0 0 0,0 0 0,0-1 1,-1 1-1,1-1 0,-1 0 0,0 0 0,1 0 0,-1-1 1,-1 1-1,1-1 0,0 1 0,-1-1 0,0 0 0,0 0 1,0 0-1,1-5 0,2-2 121,-1-1 0,0 0 0,-1 0-1,0 0 1,-1 0 0,-1-1 0,1-23 0,-3 29-204,-1 0 0,1 0 0,-2 0 0,1 0 0,-1 1 1,1-1-1,-2 1 0,1 0 0,-1 0 0,0 0 0,0 0 0,-1 0 0,-7-7 0,0 7-661,10 6-110,1 0-1,-1 0 1,1 0 0,-1 1-1,1-1 1,-1 0 0,1 1-1,0-1 1,-1 1-1,1-1 1,0 1 0,-1 0-1,1 0 1,0-1 0,0 1-1,-2 2 1,-1 0 233,-11 7-3217</inkml:trace>
  <inkml:trace contextRef="#ctx0" brushRef="#br0" timeOffset="4480.02">2047 267 9240,'10'-12'4641,"3"5"-3531,-1 1 0,1 0 0,0 0 1,0 2-1,27-7 0,-30 10-913,0 0 1,0 1-1,0 0 0,13 2 0,16 6-5783,-16-17-4664,-12 5 7910</inkml:trace>
  <inkml:trace contextRef="#ctx0" brushRef="#br0" timeOffset="4864.3">2368 0 10040,'0'3'2081,"4"26"179,-2-16-1472,0 0 0,-1 0 1,-1 0-1,-1 15 0,1-20-524,0-1 0,1 1-1,0 0 1,0-1 0,0 1-1,1-1 1,0 1 0,1-1 0,-1 0-1,6 9 1,-5-8-264,2 6 103,-3-10 189,1-10-103,5-10-337,20-40-176,-11 22 186,37-60 0,-53 93 171,0-1 0,0 1-1,0-1 1,0 1 0,0 0-1,0-1 1,1 1 0,-1 0-1,0 0 1,1 0 0,-1 0-1,0 0 1,1 0 0,-1 0-1,1 1 1,-1-1-1,1 1 1,0-1 0,-1 1-1,1-1 1,0 1 0,-1 0-1,1 0 1,0-1 0,0 1-1,-1 1 1,1-1 0,0 0-1,-1 0 1,1 1 0,2 0-1,-2 0 9,1 1 1,-1-1-1,0 1 0,1 0 0,-1-1 0,0 1 0,0 0 0,0 1 0,-1-1 0,1 0 1,0 0-1,-1 1 0,0-1 0,1 1 0,-1-1 0,2 6 0,1 13-6,0 0-1,-1 0 1,-1 0-1,-1 1 1,-3 33-1,1-7 109,1-23 419,1-14-3629,-1-2-9715</inkml:trace>
</inkml:ink>
</file>

<file path=word/ink/ink1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53:01.01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77 1 9416,'0'0'8535,"-5"13"-6619,-33 74-49,30-63-1651,0-1 0,2 1 0,1 1 0,0-1 0,2 1 0,0 29 0,-3 8 111,6-54-573,-1 0 0,2-1 0,-1 1 0,1 0 0,0-1 0,0 1 0,1-1 0,0 1 0,1-1 0,-1 0 0,7 12 0,-2-14-588</inkml:trace>
  <inkml:trace contextRef="#ctx0" brushRef="#br0" timeOffset="511.45">0 269 5472,'26'1'6563,"16"-15"-2864,-34 11-3116,-1 0-1,1 0 1,16-2 0,103-17 1817,-75 11-2344,64-4 0,-91 17-492,-19 0-6863</inkml:trace>
  <inkml:trace contextRef="#ctx0" brushRef="#br0" timeOffset="868.25">706 201 13176,'13'4'7547,"6"-12"-8974,-2 0-2884,-10 6-5562</inkml:trace>
  <inkml:trace contextRef="#ctx0" brushRef="#br0" timeOffset="869.25">1038 132 13272,'51'-7'3088,"-49"6"-2845,5 1-11029,-6 0 10244,7 0-1565</inkml:trace>
  <inkml:trace contextRef="#ctx0" brushRef="#br0" timeOffset="1271.24">1288 78 9864,'0'0'1344,"13"0"8,-6 0-1352,-2 0 328,1 0 8</inkml:trace>
  <inkml:trace contextRef="#ctx0" brushRef="#br0" timeOffset="1272.24">1549 40 13896,'0'0'6602,"4"-8"-11992,0 0-4510</inkml:trace>
</inkml:ink>
</file>

<file path=word/ink/ink1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53:03.06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3 198 7984,'-12'2'1905,"-24"1"0,4-1 495,16 2-567,15-4-1756,1 0-1,0-1 1,0 1-1,-1 0 0,1 1 1,0-1-1,0 0 1,-1 0-1,1 0 1,0 0-1,0 0 1,0 0-1,-1 0 1,1 0-1,0 1 0,0-1 1,0 0-1,-1 0 1,1 0-1,0 1 1,0-1-1,0 0 1,0 0-1,-1 1 1,1-1-1,0 0 1,0 0-1,0 1 0,0-1 1,0 0-1,0 1 1,0-1-1,0 0 1,-1 1-1,1-1 1,0 0-1,0 1 1,0-1-1,0 0 0,0 1 1,0-1-1,0 0 1,0 1-1,0-1 1,1 1-1,-1-1 1,0 0-1,0 0 1,0 1-1,0-1 0,0 0 1,0 1-1,2 0-11,-1 0-1,1 0 1,-1-1-1,1 1 1,0-1-1,-1 1 1,1-1-1,-1 0 1,1 0-1,0 0 1,-1 0-1,1 0 1,-1-1-1,1 1 1,-1-1 0,3-1-1,1 1 106,182-20 1345,-115 16-3007,-60 3 980,-9 1 35,-1 1-1,0-1 1,1 1-1,-1 0 1,1 0-1,-1 0 1,1 1-1,2 0 0,-4 0-1800,-8 3-1702,0 0-2273</inkml:trace>
  <inkml:trace contextRef="#ctx0" brushRef="#br0" timeOffset="381.16">42 384 7264,'-7'4'-199,"-1"1"5029,17-1-837,33 5-646,-34-7-3150,0-1 0,1 0-1,-1-1 1,0-1 0,0 0-1,0 0 1,13-6 0,1 1-204,67-11 373,-29 13-3531</inkml:trace>
  <inkml:trace contextRef="#ctx0" brushRef="#br0" timeOffset="734.54">182 1 12728,'0'0'2297,"3"11"255,3-3-2226,-1 0-1,1-1 1,0 0 0,0 0-1,0-1 1,12 9 0,-7-6-224,5 3 46,1-1 0,-1-1-1,1-2 1,0 0-1,23 5 1,-16-5-294,43 22 1,29 14 266,-41-21-227,-52-22 130,0 1 0,0-1-1,0 1 1,0 0 0,0 1 0,-1-1 0,1 1 0,0 0 0,-1 0 0,1 0 0,-1 0 0,0 1 0,0-1 0,0 1-1,3 7 1,-4-10 10,-1 0-1,0 0 0,0 0 1,0 0-1,1 1 0,-1-1 1,0 0-1,0 0 1,0 0-1,0 0 0,-1 0 1,1 0-1,0 0 0,0 0 1,0 0-1,-1 1 0,1-1 1,0 0-1,-1 0 0,1-1 1,0 1-1,-1 0 1,1 0-1,-1 1 0,-12 18 147,13-20-154,-10 13 180,-1 0 0,1-1 1,-1-1-1,-1-1 0,1 0 0,-1-1 0,0-1 0,-15 7 0,18-11-154,1 1 1,-1 0-1,1 1 1,0 0-1,0 1 0,1 0 1,-1 1-1,-6 9 1,3-4-494,0-1 1,-16 13 0,26-25-1223</inkml:trace>
</inkml:ink>
</file>

<file path=word/ink/ink1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52:43.89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22 263 7088,'0'0'11903,"-2"6"-11163,-93 262 2928,90-254-3910,-11 34 795,15-44-863,0-1 0,0 1 0,1-1 0,-1 1 0,1 0 0,0-1 0,0 1 0,0 0 0,1-1-1,1 8 1,4-5-6312,7-3 5006,-7-3 391,15 6-4995</inkml:trace>
  <inkml:trace contextRef="#ctx0" brushRef="#br0" timeOffset="514.75">346 395 5208,'2'-3'501,"0"-1"0,1 0 0,-1 1 0,0-1 0,1 1 0,0 0 0,0 0-1,6-5 1,48-28 4383,-53 34-4862,4-3 71,-5 3-23,1-1 0,0 1 0,-1 0 1,1 0-1,0 0 0,0 0 0,0 1 0,0-1 0,1 1 1,-1 0-1,0 1 0,0-1 0,1 1 0,7 0 1,-11 0-61,0 0 0,-1 1 0,1-1 0,-1 1 0,1-1 1,-1 1-1,1-1 0,-1 1 0,0 0 0,1-1 1,-1 1-1,0 0 0,1-1 0,-1 1 0,0 0 1,0-1-1,1 1 0,-1 0 0,0-1 0,0 1 1,0 0-1,0 0 0,0-1 0,0 1 0,0 0 1,0-1-1,0 1 0,-1 0 0,1 0 0,0-1 1,0 1-1,-1 1 0,-7 20 28,8-21-31,-7 15 260,-2-1 1,0 1-1,-1-2 0,0 1 1,-15 15-1,-71 67 2127,37-37-1642,57-59-713,0 0-1,1 1 0,-1-1 0,0 1 1,1 0-1,0 0 0,-1-1 0,1 1 1,0 0-1,0 0 0,0 0 0,0 0 1,0 0-1,1 1 0,-1-1 0,0 0 1,1 0-1,0 0 0,-1 1 0,1-1 1,0 0-1,0 0 0,1 1 1,-1-1-1,0 0 0,1 0 0,-1 1 1,1-1-1,0 0 0,0 0 0,1 2 1,0-1-74,0-1 0,0 0 0,0 0 0,1 0 0,-1 0 0,1 0 0,0 0 0,-1-1-1,1 1 1,0-1 0,0 0 0,0 1 0,0-2 0,0 1 0,0 0 0,1 0 0,-1-1 0,0 0 0,5 0 0,1 0-100,0-1-1,0 0 1,-1 0-1,1-1 1,-1 0-1,1-1 1,-1 0 0,14-6-1,19-15-3627,2-5-4538,-34 22 5572,24-15 502</inkml:trace>
  <inkml:trace contextRef="#ctx0" brushRef="#br0" timeOffset="886.77">826 363 6104,'-24'14'900,"16"-10"28,0 1 1,0 0-1,0 0 1,1 1 0,-1 0-1,1 1 1,1-1-1,-11 15 1,5-5 14,2 1 0,-17 36 0,26-51-901,0 0 0,1 0 0,-1 0 0,1 1 0,0-1 0,0 0 0,-1 0 0,2 0 0,-1 1 1,0-1-1,0 0 0,1 0 0,-1 0 0,1 0 0,-1 0 0,1 0 0,0 0 0,0 0 0,0 0 0,0 0 0,0 0 0,1 0 0,-1-1 0,3 4 0,-1-2-43,0 0-1,0-1 1,0 1 0,0-1-1,0 0 1,0 0 0,1 0-1,-1 0 1,1-1-1,-1 1 1,8 1 0,-1-2 29,-1 0 0,1-1 1,0 0-1,-1-1 0,1 0 0,0 0 1,-1-1-1,1 0 0,-1-1 0,0 0 1,0 0-1,0-1 0,12-7 1,-10 5 13,-2-1 1,1 1-1,-1-1 1,0-1-1,0 0 1,-1 0-1,0-1 1,0 0 0,-1 0-1,11-19 1,-17 26-17,0 0 1,0 0-1,0 0 1,0 0-1,-1 0 0,1 0 1,-1 0-1,1 0 1,-1 0-1,0 0 1,0 0-1,0-1 1,0 1-1,0 0 0,0 0 1,-1 0-1,1 0 1,-1 0-1,1 0 1,-1 0-1,0 0 1,0 0-1,0 0 1,0 0-1,0 0 0,0 1 1,-1-1-1,1 0 1,0 1-1,-1-1 1,0 1-1,1-1 1,-1 1-1,0 0 0,-3-2 1,-6-4 63,-1 1 1,0 0-1,-1 1 1,-19-6-1,27 10-68,-22-9-523,-9-3-304,23 11-3718,0 1-3827</inkml:trace>
  <inkml:trace contextRef="#ctx0" brushRef="#br0" timeOffset="3374.84">1370 424 7984,'0'0'5161,"2"-4"-4516,2-8-483,-2 8-111,0 0 1,0 0-1,-1 0 1,1 0-1,-1-1 1,0 1-1,-1 0 1,1-8 0,-1 11-45,0 1 0,0-1 0,-1 1 1,1-1-1,0 1 0,-1-1 1,1 1-1,0 0 0,-1-1 0,1 1 1,-1 0-1,1-1 0,-1 1 0,1 0 1,-1 0-1,1-1 0,-1 1 1,1 0-1,-1 0 0,1 0 0,-1 0 1,1 0-1,-1 0 0,1 0 1,-1 0-1,1 0 0,-1 0 0,0 0 1,1 0-1,-1 0 0,1 0 0,-1 0 1,1 0-1,-1 1 0,0-1 1,-17 7 139,1 3 115,1 0 0,1 2 1,0 0-1,0 0 0,1 1 1,1 1-1,0 0 0,1 1 1,1 0-1,-11 19 0,12-15 39,0-2-120,0 1 0,1 0-1,-6 20 1,14-34-136,0-1-1,0 0 1,0 1 0,0-1-1,0 1 1,1-1 0,0 1-1,0 0 1,0-1 0,0 1-1,0-1 1,1 1 0,-1 0-1,1-1 1,0 1 0,0-1-1,0 0 1,1 1 0,-1-1-1,1 0 1,0 0 0,-1 0-1,5 5 1,-3-6-13,0 0-1,1 0 1,-1 0-1,1 0 1,-1-1-1,1 1 1,0-1 0,0 0-1,-1 0 1,1 0-1,0-1 1,0 1-1,0-1 1,4 0 0,59-4 373,-63 3-403,29-5-399,0-1-1,0-2 0,54-23 0,-53 19 148,-30 11-284,-1 0 1,0 0-1,0 0 0,0 0 0,-1 0 1,1-1-1,0 1 0,3-5 0,0 0-1043,3-2-6416</inkml:trace>
  <inkml:trace contextRef="#ctx0" brushRef="#br0" timeOffset="3895.06">1590 544 5296,'0'0'5785,"20"-9"-2884,-10 3-2330,1 0-1,1 1 0,-1 0 0,1 0 1,0 1-1,21-4 0,-30 10-575,-2 0 13,0-1 0,0 1 0,-1 0 1,1 0-1,0-1 0,-1 1 0,0 0 1,1 0-1,-1 0 0,0 0 0,0 0 1,0 0-1,0-1 0,-1 1 0,1 0 0,0 0 1,-1 0-1,1 0 0,-1-1 0,0 1 1,1 0-1,-1 0 0,0-1 0,0 1 0,0-1 1,0 1-1,-1-1 0,1 1 0,-3 1 1,0 3 50,-23 35 174,-29 39-620,52-75 585,0 0 0,0 1 0,0-1 1,1 1-1,0 0 0,0 0 0,1 0 1,-1 0-1,1 0 0,1 1 0,-2 8 0,3-14-189,0 0 1,1 0-1,-1-1 0,0 1 0,1 0 0,-1 0 0,0-1 0,1 1 0,-1 0 0,1-1 0,-1 1 0,1 0 1,0-1-1,-1 1 0,1-1 0,0 1 0,-1-1 0,1 1 0,0-1 0,0 0 0,0 1 0,1 0-7,-1-1 0,0 1 0,1 0-1,-1-1 1,0 1 0,1-1 0,-1 0-1,1 0 1,-1 1 0,1-1 0,-1 0-1,1 0 1,-1 0 0,1-1 0,-1 1-1,0 0 1,1 0 0,-1-1 0,3 0 0,2-1 10,36-5-623,-7-9-3884,-22 10-4964,-11 5 8886,11-5-1740</inkml:trace>
  <inkml:trace contextRef="#ctx0" brushRef="#br0" timeOffset="4243.6">1886 543 8344,'0'0'6321,"0"29"-3304,-1-13-2364,-1 0-1,-1 0 0,0 0 1,-9 27-1,6-28-1431,2 0 0,0 1-1,1 0 1,-2 28-1</inkml:trace>
  <inkml:trace contextRef="#ctx0" brushRef="#br0" timeOffset="5913.09">2396 360 5920,'-6'0'486,"0"1"-1,1 0 1,-1 0 0,0 1 0,0 0 0,1 0-1,-1 0 1,1 0 0,0 1 0,-7 4 0,-7 3 706,5-1-440,1 0 0,0 1 0,1 1 0,1 0 1,-1 0-1,-10 16 0,4-7-127,2 0-100,1 0-1,1 1 1,1 1-1,0 0 1,2 1-1,1 1 1,-8 27-1,17-48-509,0 0 0,0 0 0,1 1 0,0-1 0,-1 0 0,1 0 0,0 0 0,1 0 0,-1 0 0,1 0 0,-1 1 0,1-1 0,0 0 0,0 0 0,0 0 0,0-1 0,1 1 0,-1 0 0,1 0 0,0-1 0,0 1 0,0-1 0,0 1 0,0-1 0,0 0 0,1 0 0,2 2 0,0 0-155,-1-1-1,1 0 1,0 0 0,1 0-1,-1 0 1,9 2-1,-9-3-393,-1-1-1,1 0 1,0 0-1,0-1 1,0 1-1,0-1 1,9-1-1,30-8-3204,-4 1-5321</inkml:trace>
  <inkml:trace contextRef="#ctx0" brushRef="#br0" timeOffset="6335.79">2642 446 5472,'-27'34'4122,"20"-27"-2909,1 0 1,0 1 0,0 0-1,-5 10 1,8-13-1061,0-1 0,1 1 1,0-1-1,0 1 0,0 0 0,0 0 0,1 0 0,0 0 0,0 0 0,0 0 0,1 0 0,-1 0 1,1 0-1,1 0 0,-1 0 0,1 0 0,-1 0 0,1 0 0,1 0 0,-1 0 0,1 0 1,0 0-1,2 4 0,-2-5-112,0 0 0,1-1 0,-1 1 0,1-1 0,0 0 0,0 1 0,0-1 0,0-1 0,0 1 0,1 0 0,-1-1 1,1 0-1,0 1 0,0-1 0,0-1 0,-1 1 0,2-1 0,-1 1 0,0-1 0,0 0 0,0-1 0,1 1 0,-1-1 0,0 0 0,0 0 0,1 0 1,-1 0-1,0-1 0,1 0 0,-1 0 0,0 0 0,0 0 0,0-1 0,0 0 0,0 1 0,0-1 0,-1-1 0,1 1 0,6-6 0,16-15-293,-17 16 347,-1-1 1,1 0 0,-1-1 0,9-12 0,-15 18-80,-1 0 0,1 0 0,0 0 1,-1-1-1,0 1 0,0 0 0,0-1 0,0 1 0,0-1 0,-1 1 1,1-1-1,-1 1 0,0-1 0,0 0 0,0 1 0,-1-1 0,1 1 1,-2-7-1,0 7-1,0-1 0,1 0 1,-1 0-1,0 1 0,-1-1 0,1 1 1,0 0-1,-1 0 0,0 0 1,0 0-1,0 0 0,0 0 0,0 1 1,-1-1-1,1 1 0,-1 0 1,1 0-1,-1 0 0,0 1 0,0 0 1,0-1-1,-7 0 0,-2-1-43,0 1 0,-1 1 0,1 0 1,0 0-1,-21 3 0,33-2-111,0 0 0,0 0 0,0 0 0,0 0 0,0 0 0,-1 0 0,1 0 0,0 0 0,0 0 0,0 1 0,0-1 0,0 0 0,0 1 0,0-1 0,0 1 0,0-1-1,0 1 1,1-1 0,-1 1 0,0 0 0,0-1 0,0 1 0,1 0 0,-1 0 0,0 0 0,1-1 0,-1 1 0,0 0 0,1 0 0,-1 0 0,1 0 0,0 0 0,-1 0 0,1 0 0,0 0 0,0 0 0,-1 0 0,1 1 0,0-1 0,0 0 0,0 1 0,3 13-10327</inkml:trace>
  <inkml:trace contextRef="#ctx0" brushRef="#br0" timeOffset="6678.19">3004 641 10672,'2'-3'198,"0"1"0,1-1 1,-1 1-1,1 0 0,-1 0 0,1 0 1,-1 1-1,1-1 0,0 1 0,0-1 1,0 1-1,0 0 0,0 0 1,0 0-1,0 1 0,1-1 0,4 0 1,12-4 757,-16 5-526,1 0-1,-1 0 1,0 0 0,0 1 0,1-1-1,5 3 1,8 0-121,-18-3-263,0 1 0,0 0 0,0-1 0,0 1 0,0-1 1,0 1-1,0 0 0,0-1 0,0 1 0,0 0 0,0-1 0,-1 1 0,1 0 0,0-1 0,0 1 0,-1-1 0,1 1 0,0-1 0,0 1 0,-1-1 1,1 1-1,-1-1 0,1 1 0,-1-1 0,1 1 0,-1-1 0,1 1 0,-1-1 0,0 1 0,-24 21 59,13-16-454,-17 6-32,10-12-2978</inkml:trace>
  <inkml:trace contextRef="#ctx0" brushRef="#br0" timeOffset="7037.9">3312 394 9776,'0'0'2144,"3"13"1346,-1-1-2766,1-1 0,-2 1 0,1 0 0,-2 0-1,0 0 1,-2 20 0,1-14-431,-8 40 258,6-47-397,0 1 0,1-1 0,0 18 0,-2-1 142,3-25-316,0 0 0,0 0 0,1-1 1,-1 1-1,1 0 0,0 0 0,0 0 1,0 0-1,0 0 0,1-1 1,-1 1-1,1 0 0,0 0 0,1 4 1,-1-6-439</inkml:trace>
  <inkml:trace contextRef="#ctx0" brushRef="#br0" timeOffset="7443.39">3530 288 6280,'4'2'263,"0"1"0,0-1 1,-1 1-1,1 0 0,-1 0 1,1 0-1,-1 0 0,0 1 1,0-1-1,0 1 0,0 0 0,2 5 1,25 55 4875,-21-42-4333,-1 2-336,-1 1 1,0-1-1,-2 1 1,-1 0 0,-1 0-1,-1 44 1,-2-60-398,-1 1 0,0-1 0,0 0 0,-1 0-1,0 0 1,-1-1 0,0 1 0,-1 0 0,1-1 0,-1 0-1,-1 0 1,0 0 0,0 0 0,0-1 0,-1 0 0,0 0 0,-1 0-1,1-1 1,-1 0 0,-1 0 0,1-1 0,-1 0 0,0 0 0,0-1-1,0 0 1,0 0 0,-17 4 0,24-8-295,0 1 0,-1-1-1,1 0 1,-1 0 0,1 1-1,0-1 1,-1 0 0,1 0 0,-1-1-1,1 1 1,0 0 0,-1 0 0,1-1-1,0 1 1,-1-1 0,1 1 0,0-1-1,0 1 1,-1-1 0,1 0 0,0 0-1,0 1 1,0-1 0,0 0 0,0 0-1,0 0 1,0 0 0,0 0 0,0-1-1,1 1 1,-1 0 0,0-2 0,-11-11-8538</inkml:trace>
  <inkml:trace contextRef="#ctx0" brushRef="#br0" timeOffset="8375.01">3893 164 8432,'6'-1'403,"0"0"1,0 0 0,0 0-1,0-1 1,0 0 0,-1 0-1,1-1 1,-1 0 0,1 0-1,8-6 1,-10 5-64,0 1 0,0 1-1,0-1 1,1 1 0,-1-1 0,1 1-1,0 0 1,-1 1 0,1-1 0,0 1-1,0 0 1,0 0 0,0 1 0,0-1-1,0 1 1,0 0 0,0 0 0,8 2-1,-11-2-327,0 1 0,0-1-1,-1 1 1,1-1 0,0 1-1,0 0 1,-1-1 0,1 1-1,0 0 1,-1 0 0,1 0-1,-1 1 1,1-1 0,-1 0-1,0 0 1,1 1 0,-1-1 0,0 1-1,0-1 1,0 1 0,0-1-1,0 1 1,-1 0 0,1-1-1,0 1 1,-1 0 0,1 0-1,0 3 1,-2 0 44,1-1 1,-1 1-1,0-1 0,0 1 1,0-1-1,-1 0 0,0 1 1,0-1-1,0 0 0,0 0 1,-3 4-1,-46 65 627,-14 24-227,36-61-277,26-33-93,-1 1-1,0 0 1,1 0-1,0 0 1,0 1-1,0-1 1,-4 10 0,6-12 184,64 11 240,-50-12-814,0-1 0,0-1 1,0 0-1,0-1 1,0 0-1,-1-1 1,1-1-1,15-6 1,-9 4-1045,10-8-5553,-16 8-619</inkml:trace>
  <inkml:trace contextRef="#ctx0" brushRef="#br0" timeOffset="8731.43">4270 333 9416,'10'-21'694,"-9"17"-424,0 0 1,1 1-1,-1-1 0,1 1 1,0-1-1,0 1 0,1 0 1,-1 0-1,0 0 0,1 0 1,0 0-1,0 0 0,0 1 1,4-4-1,-5 6 1518,-1 19 844,0-15-2449,-1-1 0,0 1 0,0-1 0,0 1 0,0-1 0,0 1 0,-1 0 0,1-1-1,-1 0 1,0 1 0,0-1 0,-1 1 0,-1 3 0,-8 17 405,-8 12-205,18-36-382,1 1 1,-1 0-1,1-1 1,-1 1 0,1 0-1,0-1 1,-1 1-1,1 0 1,0 0 0,0 0-1,0-1 1,0 1 0,-1 0-1,1 0 1,0-1-1,0 1 1,1 0 0,-1 0-1,0 0 1,0-1-1,0 1 1,0 0 0,1 0-1,-1-1 1,0 1-1,1 0 1,-1 0 0,0-1-1,1 1 1,-1 0-1,1-1 1,-1 1 0,1-1-1,-1 1 1,1-1-1,0 1 1,-1-1 0,2 2-1,-1-2-33,0 1 1,0-1-1,-1 1 0,1-1 0,0 1 0,-1-1 0,1 1 0,-1 0 0,1 0 0,0-1 1,-1 1-1,0 0 0,1 0 0,-1-1 0,1 1 0,-1 0 0,0 0 0,0 0 1,0 0-1,1 0 0,-1 0 0,0-1 0,0 1 0,0 0 0,0 0 0,0 0 1,0 0-1,-1 0 0,1 0 0,0 0 0,0-1 0,-1 1 0,0 1 0,1-1-282,0-1 0,0 1 0,-1 0-1,1 0 1,0-1 0,0 1 0,0 0-1,0 0 1,0-1 0,0 1 0,0 0-1,0 0 1,0 0 0,0-1 0,0 1 0,1 0-1,-1-1 1,0 1 0,0 0 0,1 0-1,-1-1 1,1 1 0,-1 0 0,0-1-1,1 1 1,-1-1 0,1 1 0,-1-1-1,1 1 1,0-1 0,-1 1 0,1-1-1,1 1 1,1 2 1025,13 12-7257</inkml:trace>
  <inkml:trace contextRef="#ctx0" brushRef="#br0" timeOffset="9118.94">4670 284 6008,'-5'-4'204,"5"4"-83,-1 0 0,1-1 0,0 1 0,0 0 0,-1-1 0,1 1 0,0 0 0,0-1 0,-1 1-1,1 0 1,0 0 0,-1-1 0,1 1 0,-1 0 0,1 0 0,0 0 0,-1-1 0,1 1 0,-1 0 0,1 0 0,0 0 0,-1 0 0,1 0 0,-1 0 0,1 0 0,0 0 0,-1 0 0,1 0 0,-1 0 0,1 0 0,-1 0 0,1 0 0,0 1-1,-1-1 1,1 0 0,0 0 0,-1 0 0,1 0 0,-1 1 0,1-1 0,0 0 0,-1 1 0,1-1 0,0 0 0,0 0 0,-1 1 0,1-1 0,0 0 0,0 1 0,-1-1 0,1 1 0,0-1 0,0 1 0,-9 9 840,-15 17 229,1 0-1,2 2 1,-26 45-1,37-54-755,1 1 0,-8 26 0,-9 21 347,19-53-614,1 0 0,1 1 0,0 0 0,1-1 0,1 1 1,-2 22-1,4-27-225,1 0 1,0 0 0,0 0 0,2-1-1,-1 1 1,1 0 0,1 0 0,0-1 0,0 0-1,7 14 1,-8-23-115,-1 1 1,0-1-1,1 0 0,-1 0 0,1 0 1,0 0-1,-1 0 0,1 0 1,0 0-1,0 0 0,-1-1 1,1 1-1,0-1 0,0 1 0,0-1 1,0 0-1,0 1 0,0-1 1,-1 0-1,1 0 0,0-1 0,0 1 1,0 0-1,0-1 0,0 1 1,2-2-1,2 2-1005,11-3-8896</inkml:trace>
  <inkml:trace contextRef="#ctx0" brushRef="#br0" timeOffset="9552.34">4919 400 7448,'-4'6'396,"1"1"0,-1-1 0,0 1 0,-1-1 1,0-1-1,0 1 0,0 0 0,0-1 0,-1 0 1,-9 6-1,10-8-30,0 1 0,0-1 0,0 1 0,1 0 1,0 0-1,0 1 0,0-1 0,0 1 0,0 0 0,1 0 1,0 0-1,0 0 0,1 1 0,-1-1 0,1 1 0,0-1 1,-2 12-1,-3 23 425,4-33-604,1 0-1,1 1 1,-1-1 0,2 0 0,-1 1-1,1-1 1,0 0 0,1 12 0,-1-17-164,1 0 1,-1-1 0,1 1-1,0 0 1,0-1 0,-1 1-1,1 0 1,0-1 0,0 1-1,0-1 1,1 0 0,-1 1-1,2 1 1,2 0-1,0 0 0,0 0-1,1 0 1,-1-1 0,1 0 0,7 2-1,-6-2-22,0 0 0,0-1 0,0 0 0,0 0-1,0-1 1,0 0 0,0 0 0,0-1-1,0 1 1,0-2 0,0 1 0,0-1 0,0 0-1,-1 0 1,1-1 0,-1 0 0,1 0 0,-1 0-1,0-1 1,0 0 0,-1 0 0,1-1 0,-1 1-1,0-1 1,9-11 0,-12 12 22,1 0 0,-1 0 0,0-1 1,0 1-1,-1 0 0,1-1 0,-1 0 0,0 1 0,0-1 0,0 0 1,-1 1-1,0-1 0,0 0 0,0 0 0,0 0 0,-1 1 1,0-1-1,0 0 0,0 1 0,0-1 0,-1 1 0,0-1 0,0 1 1,0 0-1,0-1 0,-1 1 0,1 0 0,-1 1 0,0-1 0,0 0 1,-1 1-1,1 0 0,-1 0 0,0 0 0,-4-3 0,-60-33-342,22 18-3286,55 27-7574,-8-5 10505,10 6-1951</inkml:trace>
  <inkml:trace contextRef="#ctx0" brushRef="#br0" timeOffset="9968.34">5122 640 14432,'10'3'5054,"-1"2"-4294,-7-4-1252,0 0 0,0 0 0,0 0 0,0 0 0,0-1 0,0 1 0,0 0 0,0-1 0,5 1 0,6-1-9634</inkml:trace>
  <inkml:trace contextRef="#ctx0" brushRef="#br0" timeOffset="10400.73">5439 349 5560,'-13'-10'263,"11"8"-53,1 1 1,-1-1 0,0 1-1,1-1 1,-1 1 0,0 0 0,0-1-1,0 1 1,0 0 0,0 0-1,0 1 1,0-1 0,0 0 0,0 1-1,-1-1 1,1 1 0,0-1-1,0 1 1,-1 0 0,1 0 0,0 0-1,-4 1 1,-2 2 398,-1 0 65,0 0-1,0 1 1,0 0-1,1 0 1,-1 1-1,1 0 1,-11 9-1,19-14-659,-1 1 0,0 0-1,0 0 1,1-1 0,-1 1-1,0 0 1,1 0 0,-1 0-1,1 0 1,-1 0 0,1 0-1,0 0 1,-1 0 0,1 0-1,0 0 1,0 0 0,0 0-1,-1 0 1,1 0 0,0 0 0,0 0-1,0 0 1,1 0 0,-1 0-1,0 2 1,1-1 30,0 0-1,0-1 1,1 1-1,-1 0 1,0 0-1,1-1 1,-1 1 0,1 0-1,-1-1 1,1 0-1,3 3 1,1 0 53,1-1 0,-1 1 0,1-1 0,0 0 0,0-1-1,9 3 1,-7-3-120,0 0-1,0-1 0,0 0 1,0-1-1,0 0 0,1 0 1,-1-1-1,0 0 0,0 0 1,0-1-1,0-1 0,16-5 0,-22 7 55,-1 0-1,1 1 1,0-1-1,-1 1 0,1 0 1,-1 0-1,1 0 0,0 0 1,-1 0-1,1 1 0,-1-1 1,1 1-1,-1-1 0,1 1 1,2 1-1,5 1 394,-8-2-34,-1 23 191,0-19-466,-1 0 0,1 1 0,-1-1 1,0 1-1,-1-1 0,-1 9 0,-4 12 336,1 0 0,1 1 0,0 28 0,4-42-448,0 1 0,1-1 1,0 0-1,1 1 0,1-1 0,0 0 1,1 0-1,5 13 0,-3-13-1075</inkml:trace>
  <inkml:trace contextRef="#ctx0" brushRef="#br0" timeOffset="10773.68">5660 152 2968,'13'38'1092,"-5"-16"854,0 0-1,-2 0 1,0 1-1,-2 0 0,0 0 1,0 29-1,-5-12-1372,-3-1 0,-1 1-1,-2-1 1,-17 57 0,19-83-369,0 0 0,-1-1 0,-10 16 0,-13 31 541,-15 30-806,43-88-100,0 0 1,0 0-1,0 0 0,0 0 1,0 0-1,-1 0 0,1 0 0,0 0 1,-1-1-1,1 1 0,-1 0 1,1-1-1,-1 1 0,1-1 1,-1 0-1,1 1 0,-1-1 1,1 0-1,-1 0 0,1 0 0,-1 0 1,-2-1-1</inkml:trace>
  <inkml:trace contextRef="#ctx0" brushRef="#br0" timeOffset="11711.84">5919 1 10672,'-13'13'5048,"11"82"-654,2-91-4416,-11 112-1625,12-115 1396,-1 0 1,0 0 0,0 0-1,0-1 1,0 1-1,1 0 1,-1 0 0,0 0-1,1 0 1,-1-1-1,1 1 1,-1 0 0,1 0-1,-1-1 1,1 1-1,0 0 1,-1-1-1,1 1 1,0-1 0,-1 1-1,1-1 1,1 1-1,-1 0-209,8 5-7213</inkml:trace>
  <inkml:trace contextRef="#ctx0" brushRef="#br0" timeOffset="12101.87">6034 83 992,'4'0'55,"-1"1"0,0-1 0,1 0 0,-1 0 0,1 0 0,-1 0 0,0-1 0,1 1 0,-1-1 0,1 0 0,3-2 0,-5 3 342,-1-1 0,0 1 0,0-1 0,0 1 0,0 0 0,0-1 0,1 1 0,-1 0-1,0 0 1,0 0 0,0 0 0,1 0 0,-1 0 0,0 0 0,0 1 0,0-1 0,2 1 0,-3-1-223,1 0 0,-1 1 0,1-1 0,-1 1 0,1-1 0,-1 1 0,0-1 0,1 1 0,-1-1 0,0 1 0,1-1-1,-1 1 1,0 0 0,0-1 0,1 1 0,-1-1 0,0 1 0,0 0 0,0-1 0,0 1 0,0-1 0,0 2 0,-1 3 87,1-1 0,-1 0 1,0 1-1,0-1 0,-1 0 0,1 0 0,-5 7 1,-54 88 2400,57-92-2472,1-1-1,0 1 1,0 0-1,1 0 1,0 0 0,0-1-1,1 1 1,0 0-1,0 8 1,0-11-19,0-3-179,0 0 0,0 0 0,0-1 0,0 1 0,0 0 0,0 0 0,0-1 1,1 1-1,-1 0 0,0 0 0,0-1 0,1 1 0,-1 0 0,0-1 0,1 1 0,-1 0 0,0-1 1,1 1-1,-1-1 0,1 1 0,-1-1 0,1 1 0,0-1 0,-1 1 0,1-1 0,-1 1 0,1-1 0,0 0 1,-1 1-1,1-1 0,0 0 0,0 1 0,0-1 0,28-1-1752,-24 0 1198,14-1-2795,-2 0-5496</inkml:trace>
  <inkml:trace contextRef="#ctx0" brushRef="#br0" timeOffset="12458.44">6209 230 8344,'-2'7'395,"0"-2"450,0 0-1,1 0 1,0 0 0,0 0 0,0 0-1,0 0 1,1 7 0,4-12-577,0 0 0,0 0 0,0-1 0,0 0 0,-1 0 0,1 0 0,5-2 0,4-3-113,1-2 0,22-16-1,-30 20-137,-1 0-1,0-1 1,0 0 0,0 0-1,0 0 1,-1 0-1,0-1 1,5-9-1,-8 13-27,0-1 1,-1 0-1,1 0 0,-1 0 0,0 0 0,0 0 1,0 0-1,0 0 0,0 0 0,-1 0 1,1 0-1,-1 0 0,0 0 0,0 0 0,0 0 1,0 0-1,0 1 0,-1-1 0,1 1 0,-1-1 1,0 1-1,-2-4 0,2 4-1834,-1 1 4,-9-5-99,-3 0-5920</inkml:trace>
  <inkml:trace contextRef="#ctx0" brushRef="#br0" timeOffset="12845.45">6415 150 12376,'33'1'976,"0"0"0,59-9 0,-82 8-583,18-3 799,-16 2-554,14 9-12249,-21-6 10998,11 3-1474</inkml:trace>
  <inkml:trace contextRef="#ctx0" brushRef="#br0" timeOffset="13274.11">6757 30 8248,'8'-1'519,"0"1"1,0-1-1,0 0 1,0 0-1,15-6 1,-17 5-144,0 0 0,0 1 0,1-1 0,-1 1 0,0 0 1,1 1-1,-1 0 0,0 0 0,1 0 0,6 1 0,-12-1-355,0 1-1,0-1 1,0 0-1,0 0 1,0 0-1,0 1 1,0-1-1,0 1 1,0-1-1,-1 1 1,1-1-1,0 1 1,0-1-1,0 1 0,0 0 1,-1-1-1,1 1 1,0 0-1,-1 0 1,1 0-1,0-1 1,-1 1-1,1 0 1,-1 0-1,0 0 1,1 0-1,-1 0 1,0 0-1,1 0 1,-1 0-1,0 0 1,0 0-1,0 0 1,0 0-1,0 0 1,0 0-1,0 0 1,0 0-1,0 0 1,-1 0-1,1 0 1,0 0-1,-1 0 1,1 0-1,-1 2 1,-3 4-18,-1 0 0,1-1 0,-1 1 0,-10 10 1,5-7 325,-17 20 150,20-23-268,-1 1 0,1 0 0,0 0 0,1 1 1,0 0-1,1 0 0,-6 13 0,10-22-187,1 1 0,-1 0 0,1 0 0,0 0 0,0 0 0,0 0-1,-1 0 1,1 0 0,0 0 0,0 0 0,0 0 0,1 0 0,-1 0 0,0 0 0,0 0 0,0 0 0,1 0-1,-1 0 1,0 0 0,1 0 0,-1 0 0,1 0 0,-1 0 0,1 0 0,0-1 0,-1 1 0,2 1 0,1 0 56,-1-1 0,0 0 1,1 0-1,-1 0 1,0 0-1,1 0 1,0 0-1,-1 0 1,1-1-1,4 1 0,2-1-186,0 1-1,-1-1 0,1-1 0,0 0 0,15-3 0,-10 0-675,2-1-3827,-1-2-3970,-5 2 6166</inkml:trace>
  <inkml:trace contextRef="#ctx0" brushRef="#br0" timeOffset="13690.83">7136 9 11384,'11'18'1725,"-10"-17"-1574,0 0-1,-1 0 0,1-1 0,0 1 1,-1 0-1,1 0 0,0 0 0,-1 0 1,1 0-1,-1 0 0,1 0 0,-1 0 1,0 0-1,1 0 0,-1 0 0,0 0 1,0 1-1,0-1 0,0 0 0,0 0 1,0 0-1,0 0 0,0 0 0,0 0 1,-1 0-1,1 0 0,0 0 0,-1 1 0,1-1 1,-1 0-1,1 0 0,-2 1 0,-4 9 301,0-1 0,1 1 0,0 0 0,0 0-1,1 1 1,1-1 0,0 1 0,1 0 0,-2 19-1,-7 22-2036,-2-20-3915,7-21-4659</inkml:trace>
</inkml:ink>
</file>

<file path=word/ink/ink1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52:05.45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62 373 992,'-1'0'306,"0"-1"1,0 1-1,-1-1 0,1 0 1,0 1-1,0-1 0,0 0 1,0 0-1,0 0 0,0 0 1,0 0-1,0 0 0,0 0 1,0-1-1,0 1 0,1 0 1,-1 0-1,0-1 0,1 1 1,-1-2-1,0 1 133,0 0 0,0 0-1,0 0 1,0 0 0,0 0 0,-1 0-1,1 0 1,-1 1 0,1-1 0,-1 0-1,1 1 1,-1-1 0,0 1-1,-2-2 1,-2 2-314,0 0-1,1 1 0,-1 0 0,0 0 1,1 0-1,-1 0 0,1 1 1,-1 0-1,0 0 0,1 0 1,0 1-1,-1 0 0,1 0 0,0 0 1,0 1-1,-6 3 0,-3 3-274,0 0 0,0 1-1,1 0 1,-14 15 0,23-21 257,0 0 1,1 0-1,-1 1 1,1 0-1,0 0 1,1 0-1,-1 0 1,1 0-1,0 0 1,0 1-1,0-1 1,1 1-1,0-1 1,0 1-1,1 0 1,-1 8-1,1-11-78,1 0 0,-1 0 0,1 0 0,-1 0 0,1 0 0,0 0 0,0 0 0,0 0 0,1 0 0,-1 0 0,1 0 0,-1 0 0,1-1 0,0 1 0,0-1 0,0 0 0,1 1 0,-1-1 0,0 0 0,1 0 0,-1 0 0,1 0 0,0-1 0,0 1 0,0-1 0,0 0 0,-1 0 0,2 0 0,-1 0 0,5 1 0,1-1-6,0 1 1,0-2-1,0 1 0,0-1 0,0 0 0,0-1 1,0 0-1,0-1 0,-1 0 0,1 0 1,0-1-1,-1 0 0,1 0 0,-1-1 0,14-8 1,-12 5-29,-1 0 1,0-1-1,0 0 1,-1 0 0,0-1-1,0 0 1,-1 0-1,0-1 1,0 0 0,-1 0-1,8-20 1,-6 11 38,-1 1 0,-1-1 0,-1-1 1,-1 1-1,0-1 0,-2 1 0,0-1 0,-1 0 0,-1 0 1,-4-31-1,2 39-49,-1 0 0,-1 1 0,0-1 0,-11-21 0,15 31-10,-2 11-187,1 0 256,0 0-1,1 0 0,0 0 0,1 0 0,1 9 1,-1-8 36,0 1 1,-1-1 0,-1 19-1,-1 6-15,2-25-63,0 0 0,-1 0-1,0 0 1,0 0-1,-6 17 1,6-23 4,1-1 0,-1 1 0,1-1 1,-1 1-1,1-1 0,0 1 0,0 0 0,1-1 0,-1 1 0,1-1 0,0 1 1,0-1-1,0 1 0,0-1 0,0 0 0,1 1 0,0-1 0,-1 0 0,1 0 1,0 0-1,4 4 0,-2-2-236,-1 0 1,0 0-1,0 0 1,0 0 0,2 9-1,-3-10-267,-1 0 0,1 0-1,0 0 1,0 0 0,0 0 0,0-1-1,1 1 1,-1-1 0,4 4 0,-4-6 30,-1-1 1,0 1-1,0-1 1,1 0 0,-1 1-1,0-1 1,1 0-1,-1 0 1,0 1 0,1-1-1,-1-1 1,0 1-1,1 0 1,-1 0 0,0 0-1,3-1 1,-2 0 110,9-1-1471</inkml:trace>
  <inkml:trace contextRef="#ctx0" brushRef="#br0" timeOffset="353.07">557 0 3768,'0'0'5424,"11"10"-1800,-1 6-2886,0 0 0,0 0 0,-2 1 0,0 0 1,6 20-1,-10-24-660,3 27 222,-5 3-153,-7 69 0,-1-66 23,-2 1 0,-1-1 0,-17 44 0,23-80-176,-1-1 0,-1 1 0,0-1 1,0 0-1,-1-1 0,0 1 0,0-1 1,-1 0-1,0-1 0,0 0 0,-1 0 0,0 0 1,0-1-1,-1 0 0,1-1 0,-1 0 1,-11 5-1,12-6 1018,-4 4-5738,-3 1-1231,2-2 1071</inkml:trace>
</inkml:ink>
</file>

<file path=word/ink/ink1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9:21.36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332 127 3232,'0'0'14909,"0"5"-14393,-14 194 1264,11-155-1475,2-34-280,0 0 0,0 1 1,1-1-1,0 0 0,1 0 0,0 0 0,1 0 1,5 19-1,-5-27 12,2 16 28,-4-1-6572</inkml:trace>
  <inkml:trace contextRef="#ctx0" brushRef="#br0" timeOffset="735.13">2652 271 3680,'-5'0'-277,"-11"-2"1703,10-14 3798,6 14-4896,0 0-29,1 0-1,-1 0 1,1 0 0,0 0 0,0 0-1,-1 0 1,1 0 0,1 0-1,-1 0 1,0 1 0,0-1 0,1 0-1,-1 1 1,3-3 0,-4 4-229,10-7 368,0 0 1,0 0 0,0 2 0,1-1 0,0 1 0,0 1 0,0 0 0,17-4 0,28-9 226,-56 16-662,1 1-1,-1 0 0,0 0 0,1 0 0,-1 0 0,0-1 1,1 1-1,-1 0 0,0 0 0,1 0 0,-1 0 0,0 0 1,1 0-1,-1 0 0,0 0 0,1 0 0,-1 0 0,0 0 1,1 0-1,-1 0 0,0 0 0,1 0 0,-1 1 0,0-1 1,1 0-1,-1 0 0,0 0 0,1 0 0,-1 1 0,0-1 1,1 0-1,-1 0 0,0 1 0,0-1 0,0 0 0,1 0 1,-1 1-1,0-1 0,0 0 0,0 1 0,1-1 0,-1 0 1,0 1-1,0-1 0,0 0 0,0 1 0,0-1 0,0 0 1,0 1-1,0-1 0,0 0 0,0 1 0,0-1 0,0 0 1,0 1-1,0-1 0,0 1 0,0-1 0,0 0 0,-1 1 1,1-1-1,0 0 0,0 0 0,0 1 0,-11 23 295,-7 5-331,-2-1 0,-2 0 0,0-2 0,-34 31 0,24-24 210,-5 11 126,36-42-274,-1 1 1,1-1-1,-1 0 0,1 1 0,0-1 0,0 1 0,0-1 1,0 1-1,0 0 0,0-1 0,1 1 0,0 0 1,-1 0-1,1-1 0,0 1 0,0 0 0,0 0 1,1 2-1,1-2 6,1-1 1,-1 0 0,1 0 0,-1 1-1,1-2 1,0 1 0,-1 0 0,1 0-1,0-1 1,0 0 0,0 1 0,0-1-1,1 0 1,-1-1 0,0 1 0,4 0-1,2 1 204,6 1-194,-1-2 0,1 1 0,0-2 0,0 0 0,0-1 0,0 0 0,20-5 0,-15 3 134,32-8-1314,-50 11 207</inkml:trace>
  <inkml:trace contextRef="#ctx0" brushRef="#br0" timeOffset="1252.99">3339 172 4760,'5'-12'4421,"6"4"-1655,-10 6 30,-10 6-1570,-56 27 1316,35-18-2085,0 1 0,1 1 0,1 2 0,-33 25-1,48-31-239,0 0-1,2 0 1,-1 1-1,1 1 0,-12 18 1,20-27-182,1-1 0,0 1-1,0-1 1,1 1 0,-1 0 0,1 0 0,-1 0 0,1 0 0,1 0-1,-1 0 1,0 0 0,1 0 0,0 0 0,0 0 0,0 0 0,0 0 0,1 1-1,0-1 1,0 0 0,0 0 0,0 0 0,1-1 0,-1 1 0,1 0 0,0 0-1,4 6 1,-2-5-27,1 0 0,-1 0 0,1 0 0,-1-1 0,1 0 0,0 0 0,1 0 0,-1 0 0,1-1 0,0 0 0,0 0 0,0-1 0,0 1 0,0-1 0,0-1 0,1 1 0,-1-1 0,9 1 0,7-2 28,-1 0-1,1-1 0,-1-2 0,29-6 0,-33 6-4,1-2-1,-2 0 0,1-1 0,-1-1 0,0 0 1,0-1-1,-1-1 0,0-1 0,16-12 1,-25 16-20,1 1 0,-2-1 0,1-1 1,0 1-1,-1-1 0,0 0 1,-1 0-1,0-1 0,5-9 1,-7 11-59,0 1 1,-1-1 0,0 0 0,0 0-1,0 1 1,0-1 0,-1 0-1,0 0 1,0 0 0,-1 0 0,0 0-1,0 0 1,0 1 0,-4-10 0,2 9-155,0-1 1,-1 0-1,0 1 1,0 0 0,0 0-1,-1 0 1,0 1-1,-11-10 1,1 2-1161,0 1 0,-23-12 0,-13 3-2925,6 6-3714</inkml:trace>
  <inkml:trace contextRef="#ctx0" brushRef="#br0" timeOffset="4752.51">4435 74 4848,'0'0'9193,"-4"5"-8448,-30 33-409,14-17-165,1 0 0,2 1 0,0 1 0,-16 29 0,23-31 18,0 0 0,1 1 1,1 1-1,-7 27 0,13-38-131,0 0 0,1 0-1,0 1 1,1-1 0,0 0 0,1 1-1,0-1 1,1 0 0,7 23 0,-7-25-14,1 1 0,1-1 1,-1 0-1,2-1 0,-1 1 0,1-1 0,1 0 1,0 0-1,0-1 0,11 13 0,12-5 112,-7-5-112,-17-8-171,0 0-1,1-1 0,-1 0 1,1 0-1,0 0 1,0 0-1,7 0 0,9 0-6613</inkml:trace>
  <inkml:trace contextRef="#ctx0" brushRef="#br0" timeOffset="5345.99">4814 197 3232,'-10'4'731,"0"2"1,1 0-1,0 0 0,0 0 1,0 1-1,1 1 0,-8 9 1,-1 1 1316,1 2 0,-14 22 1,19-25-1807,1 0 0,1 1 0,0 0 0,-11 37 1,17-48-136,1 1 0,1 0 0,-1 0 0,2-1 0,-1 1 0,1 0 1,0 0-1,0 0 0,1 0 0,0 0 0,1-1 0,-1 1 0,2 0 0,-1-1 1,6 11-1,-6-14-64,0-1 0,1 0 0,0 1 0,0-1 0,0 0-1,0 0 1,0-1 0,1 1 0,-1-1 0,1 0 0,-1 0 0,1 0 0,0 0 0,0 0 0,0-1 0,0 0 0,0 0 0,0 0 0,1 0 0,-1-1 0,7 1 0,8-1-71,-1 0 0,0-1 0,29-6 0,-32 4 70,-1 0 1,0 0-1,0-1 0,-1-1 0,1 0 0,-1-1 1,0-1-1,21-13 0,-21 11 53,-11 8-85,1-1 0,-1 1 1,0-1-1,1 0 0,-1 0 1,0 0-1,0-1 0,0 1 1,0 0-1,-1-1 0,1 1 0,-1-1 1,1 1-1,0-4 0,6-10 9,-1 0 0,0 0 0,-1-1 0,-1 1 0,-1-1 0,4-26 0,-8 36-10,1 1 0,-1-1 0,-1 1 0,1 0 0,-1-1 0,0 1 0,0 0 0,-1-1 0,-3-7 0,3 10-7,1 0 1,-2 1-1,1-1 0,0 1 0,0 0 1,-1 0-1,0 0 0,0 0 1,0 0-1,0 1 0,0-1 0,0 1 1,-1 0-1,1 0 0,-1 0 0,-4-2 1,-9-4-9,16 7-19,-1 0 0,1 0 1,-1 0-1,0 0 0,1 1 1,-1-1-1,1 1 0,-1-1 0,0 1 1,1-1-1,-1 1 0,0 0 1,0 0-1,1 0 0,-1 0 1,0 0-1,0 0 0,1 0 0,-1 0 1,0 1-1,-2 0 0,2 0-1053,-5 8-2198,0 0-6657</inkml:trace>
  <inkml:trace contextRef="#ctx0" brushRef="#br0" timeOffset="5778.64">5147 593 1888,'1'-5'467,"0"1"1,0-1-1,1 0 1,-1 1-1,1-1 1,0 1-1,1-1 1,-1 1-1,1 0 1,0 0-1,0 0 1,0 1-1,0-1 1,1 1-1,-1 0 1,1-1-1,0 1 1,0 1-1,0-1 1,1 1-1,6-4 1,-7 4-273,0 0 0,0 0 0,-1 1 1,1-1-1,0 1 0,0 0 0,0 0 0,1 0 0,-1 0 1,0 1-1,0 0 0,0 0 0,0 0 0,1 0 0,5 2 1,-8-2 2563,-16 21-2179,11-19-657,1 0-1,0 0 1,-1 0-1,1-1 1,-1 1-1,1-1 0,-1 0 1,0 1-1,1-1 1,-1 0-1,0-1 0,0 1 1,0 0-1,0-1 1,0 0-1,0 1 1,0-1-1,0 0 0,-5-1 1,-3 1-2309</inkml:trace>
  <inkml:trace contextRef="#ctx0" brushRef="#br0" timeOffset="6165.46">5477 236 2968,'0'0'8856,"0"32"-5588,1 187 1982,3-183-4929,-3-32-270,0-1 0,0 0 0,-1 1 0,1-1 0,-1 0 0,0 1-1,0-1 1,0 1 0,0-1 0,0 0 0,-1 1 0,0-1 0,0 0 0,0 0 0,-1 4 0,1-4-53,1-1 0,-1 0 1,1 1-1,0-1 0,0 0 0,0 1 0,0-1 0,1 0 1,-1 0-1,0 1 0,1-1 0,0 0 0,1 4 0,0 1 3,-1-5 123</inkml:trace>
  <inkml:trace contextRef="#ctx0" brushRef="#br0" timeOffset="6509.95">5658 103 2424,'14'8'6269,"-9"-5"-5911,-1 0 0,0 0-1,0 0 1,0 0 0,0 1 0,0 0-1,-1 0 1,0 0 0,0 0 0,0 0-1,0 1 1,-1-1 0,1 1 0,-1 0 0,-1 0-1,1 0 1,2 9 0,0 11 56,0 0-1,1 38 1,-3-28 470,3 18-277,-3 1 0,-2-1 0,-12 88 0,8-123-565,-1-1 1,0 0-1,-1-1 0,-1 1 1,-1-1-1,0 0 1,-1-1-1,-1 0 0,0-1 1,-1 1-1,-1-2 0,-17 17 1,28-29-78,-1 0 1,1 0 0,0 0 0,0 0-1,-1 0 1,1 0 0,-1 0-1,1 0 1,-1 0 0,1-1 0,-1 1-1,0 0 1,1-1 0,-1 0 0,-2 1-1,3-1-122,0 0-1,0 0 0,0-1 1,0 1-1,0 0 0,0 0 0,1-1 1,-1 1-1,0-1 0,0 1 1,1-1-1,-1 1 0,0-1 1,1 1-1,-1-1 0,0 0 1,1 1-1,-1-1 0,1 0 1,-1 1-1,0-2 0,-1-3-919,0 1 0,1-1-1,-1 1 1,1-1 0,0 0 0,0 0-1,1 1 1,-1-1 0,1-5-1,0-10-1128</inkml:trace>
  <inkml:trace contextRef="#ctx0" brushRef="#br0" timeOffset="7138.23">5999 0 904,'5'14'2242,"-1"0"-1,4 22 1,3 9 2181,-10-43-4325,2 7 315,1 0 0,-2 0 0,1 0 0,-1 1 0,-1-1-1,0 1 1,0-1 0,-1 1 0,0 0 0,-3 16-1,2-15-125,0 0-1,1 1 1,0-1-1,3 19 1,-1 10 598,-2-38-589,11-31-300,14-38 75,-17 45-31,0 0 0,1 1 0,13-22-1,-13 24-135,1 2-2,-7 15 79,0 0 0,0 1 0,1 0 1,-1-1-1,0 1 0,0 0 0,1 1 0,3-2 0,-4 2 20,-1-1 0,0 1 0,0 0 0,0 0 0,1 0 0,-1 0 0,0 0 0,0 0-1,1 0 1,1 1 0,8 9-12,1 3 368,-11-11-284,1 1 0,-1-1 0,0 1-1,0 0 1,0-1 0,0 1 0,0 0-1,0 0 1,-1 1 0,1-1 0,-1 0-1,0 0 1,0 1 0,0-1 0,-1 1-1,1-1 1,-1 5 0,2 5 193,-1 0 1,-1 0 0,-2 21-1,-32 125-1423,33-148 319</inkml:trace>
  <inkml:trace contextRef="#ctx0" brushRef="#br0" timeOffset="9243.5">6859 179 5832,'0'0'6797,"-2"0"-5864,-4 2-773,1 0 0,0 0 0,0 0 0,0 1 0,0 0 0,0-1 0,0 2 0,1-1 0,-1 1 0,-4 5 0,-43 47 603,39-40-544,-20 20 582,-15 18 98,-66 96 0,105-135-798,0 1-1,2 0 0,0 1 1,0 0-1,2 0 0,0 0 1,1 0-1,-2 19 1,5-22-101,0-1 0,1 0 0,0 0 0,1 1 0,0-1 1,1 0-1,1 0 0,0 0 0,1 0 0,0-1 1,8 15-1,-9-21 12,1 0 0,-1 0 0,2 0-1,-1-1 1,0 0 0,1 0 0,0 0 0,1 0 0,-1-1 0,1 1 0,0-2 0,8 6 0,7 0-308,-1 0 1,35 9-1,2 1-1507,-46-15 980,0-1 0,1 0 0,-1 0-1,16 1 1,11 1-7623</inkml:trace>
  <inkml:trace contextRef="#ctx0" brushRef="#br0" timeOffset="11141.97">7128 403 816,'4'-3'9042,"-13"0"-6645,-18 3-1114,20 2-1081,0 0 0,0 1 0,0 0 0,0 0 0,1 0 0,-1 1 0,1 0 0,0 1 0,0-1 0,0 1 0,1 0 0,-1 1 0,1-1 0,1 1 0,-1 0 0,1 0 0,-5 9-1,1 1 187,0 1-1,0 1 1,2-1-1,0 1 1,-5 27-1,10-39-364,1 0-1,-1 0 1,1 0-1,0 0 1,0 0-1,1-1 1,0 1 0,0 0-1,0 0 1,1-1-1,0 1 1,0 0-1,0-1 1,0 0-1,1 1 1,0-1-1,0 0 1,1-1 0,-1 1-1,1-1 1,0 1-1,0-1 1,1 0-1,-1 0 1,6 2-1,-3-1-20,-1-1-1,1 0 0,0 0 0,0 0 0,1-1 1,-1-1-1,1 1 0,0-1 0,-1 0 0,1-1 1,0 0-1,0 0 0,0 0 0,0-1 0,0-1 1,0 1-1,11-3 0,-1-1 49,-1-1 1,0-1-1,-1 0 1,32-17-1,-47 22 537,11-74-371,-13 50-154,-2 1 0,0-1 0,-2 1 0,0 0 0,-2 0 0,0 1 0,-14-28 0,-5-19-314,24 57-674,2 13 804,0 0 0,0-1 0,0 1 0,0 0 0,1 0 0,-1 0 0,0 0 0,0-1-1,0 1 1,0 0 0,1 0 0,-1 0 0,0 0 0,0 0 0,1-1 0,-1 1-1,0 0 1,0 0 0,0 0 0,1 0 0,-1 0 0,0 0 0,0 0 0,1 0 0,-1 0-1,0 0 1,0 0 0,1 0 0,-1 0 0,0 0 0,0 0 0,1 0 0,-1 0-1,0 1 1,0-1 0,0 0 0,1 0 0,-1 0 0,9 3-10251</inkml:trace>
  <inkml:trace contextRef="#ctx0" brushRef="#br0" timeOffset="11531.64">7486 759 8696,'0'0'3561,"6"-12"-462,0 4-2726,1 0 0,0 1 1,1 0-1,0 0 1,0 1-1,0 0 1,0 1-1,1-1 1,11-4-1,-18 10 1170,-33 11-1602,9-4-6314,8-3-2780</inkml:trace>
  <inkml:trace contextRef="#ctx0" brushRef="#br0" timeOffset="12237.4">7932 402 992,'-35'2'536,"34"-2"-436,1-1 0,0 1 1,-1 0-1,1 0 0,0 0 0,0 0 0,-1-1 0,1 1 1,0 0-1,0 0 0,-1 0 0,1-1 0,0 1 1,0 0-1,0 0 0,-1-1 0,1 1 0,0 0 1,0-1-1,0 1 0,0 0 0,0 0 0,-1-1 0,1 1 1,0 0-1,0-1 0,0 1 0,0 0 0,0-1 1,0 1-1,0 0 0,0-1 0,0 1 0,0 0 1,1-1-1,-1 1 0,0 0 0,0-1 0,0 1 0,0 0 1,0 0-1,0-1 0,1 1 0,-1 0 0,0-1 1,0 1-1,1 0 0,6-15 1380,-7 15-1584,2-2 409,-1 0 1,0 0-1,0-1 1,1 1-1,-1-1 0,-1 1 1,1 0-1,0-1 0,-1 1 1,1-1-1,-1 0 1,0 1-1,0-1 0,0-3 1,0 5-240,-1 0 0,1 1 1,0-1-1,-1 0 1,1 0-1,-1 0 0,1 1 1,-1-1-1,0 0 1,1 1-1,-1-1 0,0 0 1,1 1-1,-1-1 0,0 1 1,0-1-1,0 1 1,0-1-1,1 1 0,-1 0 1,0 0-1,0-1 1,0 1-1,0 0 0,0 0 1,0 0-1,0 0 1,0 0-1,0 0 0,1 0 1,-1 0-1,0 0 0,0 0 1,0 0-1,0 1 1,0-1-1,0 0 0,0 1 1,1-1-1,-2 1 1,-9 3 153,0 1 0,1-1 0,0 2 0,0-1 0,0 2 1,0-1-1,-15 15 0,-55 61 888,77-79-950,1-1-146,0-1-1,1 1 0,-1-1 0,1 1 0,-1 0 0,1 0 0,0-1 1,0 1-1,0 0 0,0 0 0,0 0 0,0 1 0,0-1 0,1 0 1,-1 0-1,1 0 0,-1 1 0,1-1 0,0 0 0,0 0 0,0 1 0,0-1 1,0 0-1,1 0 0,-1 0 0,1 1 0,0-1 0,-1 0 0,3 3 1,2 17 9,-5-21-20,0 0-1,0 0 0,0 0 0,0 0 0,1 0 0,-1-1 0,0 1 0,1 0 0,-1 0 0,1 0 0,-1-1 0,1 1 0,-1 0 1,1 0-1,-1-1 0,1 1 0,0 0 0,-1-1 0,1 1 0,0-1 0,0 1 0,-1-1 0,1 1 0,0-1 0,0 1 0,0-1 0,0 0 1,0 0-1,-1 1 0,3-1 0,-2 0 5,3 2 2,0-1-1,0 1 1,0-1-1,0 0 1,1 0-1,-1-1 1,0 1-1,0-1 1,0 0-1,1 0 1,-1 0-1,0-1 1,0 1-1,6-2 0,-3-1-3,0 1 0,-1-1-1,1 0 1,-1-1-1,1 0 1,-1 0-1,9-7 1,0-2-21,-1-1 0,-1-1 0,-1 0 0,0 0 0,12-21 0,-11 13 279,1-3-176,-9 19 162,-3 9 289,-3 19-510,1 2 68,5 42-1,3 1 818,-4-26-344,9 38 1,-6-36-534,-7-34-37,1 0 0,1 1 0,-1-1 0,1 0 0,1 1 0,3 7 0,-2-9 201,1-6-5001,-1-14-3773,-3 9 9228,2-7-6045</inkml:trace>
  <inkml:trace contextRef="#ctx0" brushRef="#br0" timeOffset="13175.7">8330 139 5296,'3'3'-148,"6"2"950,-9-5-728,0 0 0,0 0 0,0 0 1,1 0-1,-1 0 0,0 0 1,0 0-1,1-1 0,-1 1 1,0 0-1,0 0 0,0 0 0,0 0 1,1-1-1,-1 1 0,0 0 1,0 0-1,0 0 0,0 0 1,0-1-1,0 1 0,1 0 0,-1 0 1,0-1-1,-1-3 6903,6 19-6195,1 10-186,-3-13-398,0 0 0,1 0 0,7 17 0,-7-20-113,-2 0 0,1 0 0,-1 1 0,0-1 0,-1 0 0,-1 1 0,1-1 0,-2 19 0,2 29 191,7-10-83,-6-37-166,1 0 0,-2 0 0,1 0 0,-1 0 0,-1 1 0,0-1 0,0 0 0,-1 0 0,-3 17 0,1-21-15,1 0 0,0 0-1,1 0 1,-1 0 0,1 1 0,0-1 0,1 0-1,-1 0 1,1 1 0,0-1 0,3 12-1,2 15 468,1 57 0,-6-86-430,-1 1 1,0-1-1,0 1 0,-1-1 1,1 1-1,-1-1 1,0 0-1,0 0 0,0 0 1,-1 0-1,0 0 1,-4 5-1,4-5-22,0-1 0,1 0 0,-1 1 0,1 0 1,0-1-1,0 1 0,0 0 0,1 0 0,-1 0 0,1 0 0,0 1 0,-1 5 0,2-10-23,0 1-1,0 0 0,-1-1 0,1 1 0,0 0 0,-1 0 0,1-1 0,-1 1 1,1-1-1,0 1 0,-1 0 0,0-1 0,1 1 0,-1-1 0,1 1 1,-1-1-1,1 1 0,-1-1 0,0 0 0,1 1 0,-1-1 0,0 0 1,0 1-1,1-1 0,-1 0 0,0 0 0,0 0 0,-1 0 0,-21 3 137,13-3-123,-11 0-727,19 1 401,1-1-1,-1 0 1,0 0-1,1 1 1,-1-1-1,0 0 1,0 0-1,1 0 1,-1-1-1,0 1 0,0 0 1,1-1-1,-1 1 1,0-1-1,1 1 1,-1-1-1,1 0 1,-1 0-1,1 0 0,-1 0 1,1 0-1,-1 0 1,1 0-1,0 0 1,0 0-1,0-1 1,-1 1-1,1-1 1,1 1-1,-1-1 0,0 1 1,-1-4-1,-8-10-5516</inkml:trace>
  <inkml:trace contextRef="#ctx0" brushRef="#br0" timeOffset="13947.6">8699 86 992,'0'0'19074,"-5"25"-17499,0-1-1454,1-11-73,0 1 0,2 0-1,-1 0 1,2 0 0,0 0 0,0 0 0,2 1 0,2 19 0,-2-31-42,0 2-132,0 0 1,0 0-1,0-1 0,1 1 0,0 0 0,0-1 1,0 0-1,0 1 0,1-1 0,-1 0 0,1 0 1,0 0-1,5 4 0,-6-7-2041</inkml:trace>
  <inkml:trace contextRef="#ctx0" brushRef="#br0" timeOffset="14452.73">8857 181 5296,'-14'18'868,"14"-30"2882,0 9-3453,1 0 1,0 0-1,0 0 1,0 0-1,0 0 0,1 0 1,-1 0-1,1 1 1,0-1-1,-1 1 1,1-1-1,0 1 1,1-1-1,3-3 1,-2 5-38,-1-1 0,0 0 0,0-1 1,0 1-1,0 0 0,0-1 0,0 0 1,-1 0-1,4-4 0,-3 6-178,0-1-1,0 1 1,0-1-1,0 1 1,0 0-1,0 0 1,0 0-1,1 1 1,-1-1-1,0 1 1,1 0-1,-1 0 1,4 0-1,2 1 142,-1 0 0,1 0 0,15 6 0,-23-7-220,1 1 168,0 62 99,-3-42-218,1-19-38,0 0 0,0 0 0,0 0 0,0 1 0,0-1 0,0 0 0,-1 0 0,1 0-1,-1 0 1,1 0 0,-1 0 0,0 0 0,0 0 0,0 0 0,0 0 0,0 0 0,-3 3 0,-8 9 85,1 0 0,-2-1 0,0 0 0,0-1 1,-30 20-1,35-26-71,-34 25 387,40-29-348,0 0 0,0 0 0,0 1 0,0-1 0,1 0 0,-1 0 0,1 1 0,0-1 0,0 1 0,0-1 0,0 1 0,0 0 0,0-1 0,1 1 0,-1 0 0,1 3 0,0-4-187,6 0 98,1-1 1,-1 0-1,1 0 0,9 0 0,-15-1 14,13 0-63,2 0-29,1 0 0,21-4-1,-31 2-1441,1 0 1,-1 0-1,1 0 0,9-6 0,6-2-7171</inkml:trace>
  <inkml:trace contextRef="#ctx0" brushRef="#br0" timeOffset="14850.14">9187 179 9504,'-9'20'5400,"-16"9"-3061,0 1-1296,18-19-838,1 0 0,1 0 0,0 1 0,0 0 0,1 0 0,-3 17 0,6-25-186,0 0 1,1 0-1,0 0 0,0 0 1,0-1-1,0 1 0,1 0 1,-1 0-1,1 0 0,0 0 1,1 0-1,-1 0 0,0-1 1,1 1-1,0-1 0,0 1 0,0-1 1,0 0-1,1 0 0,-1 1 1,1-2-1,0 1 0,3 3 1,-3-5 12,-1 1 1,1-1-1,0 0 1,0 0-1,0 0 0,0-1 1,0 1-1,-1-1 1,1 1-1,0-1 1,0 0-1,0 0 1,0 0-1,0-1 1,0 1-1,0-1 0,5-1 1,0 0-2,0-1-1,0 1 1,0-2-1,13-6 1,28-26-168,-46 34 140,-1 0 0,0 0 0,1 0 0,-1-1 0,0 1 0,0-1 0,-1 0 0,1 0 0,-1 1 0,1-1 0,-1 0 0,0 0 0,0 0 0,0 0 1,0-1-1,0-4 0,-2 2 15,1-1 1,-2 0-1,1 1 1,-1-1-1,0 1 1,0 0-1,-1-1 1,0 1-1,0 0 1,-6-8 0,2 3-327,-1 0 0,-1 1 1,-16-16-1,25 25 99,-1 0 1,0 0-1,0 0 0,0 1 0,0-1 1,0 1-1,0-1 0,0 0 0,0 1 0,0-1 1,0 1-1,0 0 0,0-1 0,0 1 1,-2 0-1,-4-2-1665,-11-3-7666</inkml:trace>
  <inkml:trace contextRef="#ctx0" brushRef="#br0" timeOffset="15239.2">9522 314 5112,'2'1'749,"0"1"-1,0-1 1,0 0 0,0 0 0,0 0 0,0 0-1,1 0 1,-1-1 0,0 1 0,4 0 0,29-1 3489,36-17-1776,-51 12-1744,21-4-193,-25 6-528,0 0 1,0-2-1,25-9 0,-23 11-135,-14 3-5811</inkml:trace>
  <inkml:trace contextRef="#ctx0" brushRef="#br0" timeOffset="15668.84">10056 139 7896,'0'0'1984,"6"36"3949,-5-29-5585,0 1 1,-1 0 0,0 0-1,0 0 1,0 0-1,-4 15 1,3-14-138,-1 0 0,2 0 0,-1 0 1,2 14-1,-1-22-177,0 0 0,0 0 0,0 0-1,1 1 1,-1-1 0,0 0 0,0 0 0,1 0 0,-1 0 0,1 0 0,-1 0 0,1 0 0,0 0 0,-1 0 0,1 0-1,0 0 1,0 0 0,-1 0 0,2 0 0,-1-1-8,-1 1 0,1-1 0,0 0 0,-1 0 1,1 0-1,-1 0 0,1 0 0,0 0 0,-1 0 0,1 0 0,-1 0 0,1-1 0,-1 1 0,1 0 0,-1 0 0,1 0 0,-1-1 0,1 1 1,-1 0-1,1 0 0,-1-1 0,1 1 0,-1 0 0,1-1 0,-1 1 0,1-1 0,-1 1 0,0-1 0,1 1 0,-1-1 0,43-59-26,-35 45-24,2 1-1,0 0 1,1 0 0,0 1-1,1 1 1,0 0-1,1 0 1,15-9-1,-25 19 44,0 0 0,0 1 0,0 0 0,0-1 0,0 1 0,0 0 0,0 1 0,1-1 0,-1 1 0,0-1 0,1 1 0,-1 0 0,0 0 0,1 0 0,-1 1 0,0-1 0,0 1 0,1 0 0,-1 0 0,0 0 0,0 0 0,0 1 0,0-1 0,0 1 0,0-1 0,0 1 0,-1 0 0,5 4 0,-2-1 28,0 0 1,0 0-1,0 1 0,-1-1 0,0 1 1,0 0-1,-1 0 0,1 0 1,-1 0-1,-1 1 0,1-1 0,2 12 1,-3-8 234,0 1 0,1-1 0,5 13 0,5 21-348,-11-35-3485,-2-1-3705,0 1 36</inkml:trace>
  <inkml:trace contextRef="#ctx0" brushRef="#br0" timeOffset="100997.76">3887 492 992,'0'0'12793,"-7"3"-12088,-23 6-431,0 2 0,-39 21 0,54-24 34,0 0-1,1 2 1,0 0 0,1 0 0,0 1-1,-19 21 1,30-30-274,0 0 1,0 0-1,1 0 0,-1 0 0,1 0 0,0 0 1,-1 0-1,1 1 0,0-1 0,0 0 0,0 1 1,1-1-1,-1 1 0,1-1 0,-1 1 1,1-1-1,0 1 0,0-1 0,0 1 0,0-1 1,0 1-1,1-1 0,-1 1 0,1-1 0,-1 1 1,1-1-1,0 1 0,0-1 0,0 0 0,1 0 1,-1 1-1,0-1 0,1 0 0,-1 0 1,1 0-1,0 0 0,0-1 0,0 1 0,-1 0 1,2-1-1,-1 0 0,0 1 0,0-1 0,0 0 1,1 0-1,3 1 0,1 0-30,1-1 0,-1 0 1,0 0-1,1-1 0,-1 0 0,1-1 0,13-1 0,8-17-1148,-26 18 894,-1 0 0,1 0 0,-1-1 0,1 1 0,-1 0-1,0-1 1,0 0 0,0 0 0,0 1 0,0-1 0,2-3 0,6-5-3751</inkml:trace>
  <inkml:trace contextRef="#ctx0" brushRef="#br0" timeOffset="101747.15">3981 604 3864,'0'0'5913,"0"20"-3440,-1 9-1388,0-18-615,1 0-1,0 1 1,0-1-1,1 0 1,1 0 0,3 14-1,-5-25-450,0 1-1,0-1 1,0 0-1,0 1 1,0-1-1,0 0 1,0 1-1,0-1 1,1 0-1,-1 1 1,0-1-1,0 0 1,0 1-1,0-1 1,0 0-1,1 1 1,-1-1-1,0 0 1,0 0-1,0 1 1,1-1-1,-1 0 1,0 0-1,0 1 1,1-1-1,-1 0 1,0 0-1,1 0 1,-1 1-1,0-1 1,1 0 0,-1 0-1,0 0 1,1 0-1,-1 0 1,0 0-1,1 0 1,7-11 694,-4 4-813,22-39 47,-18 30 50,2-1 0,18-24 0,-27 40 839,16 39 226,-14-30-973,0 0-1,-1 0 1,1 0-1,-2 0 0,1 0 1,-1 1-1,0 9 1,-1-8-680,1-1-1,0 0 1,0 0 0,1 0 0,6 15-1,-3-13-1610,3 7-7491</inkml:trace>
  <inkml:trace contextRef="#ctx0" brushRef="#br0" timeOffset="103440.07">1378 272 10312,'0'0'2112,"13"12"1368,-1-10-3119,0-1 0,0 0 1,0-1-1,0 0 0,0-1 1,0 0-1,0-1 0,0 0 1,15-5-1,-2 1-21,39-7 132,88-21 109,-135 30-574,-11 2-50,1 1-1,-1 0 0,1 0 1,0 0-1,6 1 0,29 0-1434,57 7-1,-98-7 1321,0 0 0,0 0 1,0 0-1,0 0 0,0 0 0,0 1 0,0-1 1,0 0-1,0 1 0,-1-1 0,1 1 0,0-1 0,0 1 1,0-1-1,0 1 0,-1 0 0,1-1 0,0 1 1,-1 0-1,1-1 0,0 2 0,4 5-1478,11 8-6450</inkml:trace>
  <inkml:trace contextRef="#ctx0" brushRef="#br0" timeOffset="103784.68">1532 529 8072,'-10'7'-105,"6"-5"968,0 1 0,0 0 0,0 0-1,0 1 1,0-1 0,-4 6 0,7-8-774,1 0 1,-1-1 0,1 1 0,0 0 0,-1 0 0,1 0-1,0 0 1,0 0 0,0 0 0,0-1 0,-1 1-1,1 0 1,0 0 0,1 0 0,-1 0 0,0 0 0,0 0-1,0 0 1,0 0 0,1-1 0,-1 1 0,0 0-1,1 0 1,-1 0 0,1-1 0,-1 1 0,1 0 0,-1 0-1,1-1 1,0 1 0,-1 0 0,1-1 0,0 1-1,-1-1 1,1 1 0,0-1 0,0 1 0,-1-1 0,1 1-1,0-1 1,0 0 0,1 1 0,4 1 121,0 1 1,0-1-1,0 0 0,0 0 1,1-1-1,-1 0 1,1 0-1,-1-1 0,10 0 1,59-6 853,-67 5-946,142-21-416,-18-3-9327,-97 20 2818</inkml:trace>
  <inkml:trace contextRef="#ctx0" brushRef="#br0" timeOffset="156024.84">145 85 6008,'0'0'8448,"-2"5"-7568,-67 170-560,51-124 8,3 1 0,2 0-1,-10 91 1,22-140-271,0 4 66,0-1 0,0 1 1,1 0-1,-1-1 0,2 1 0,-1 0 0,3 12 0,-2-17 1041,3-17-664,-4 13-461,11-32 53,7-37-1,-9 30-203,3 0 0,1 0 0,25-50 0,-31 77 113,2 0-1,0 1 0,0 0 0,1 1 0,18-18 0,12-15 19,-28 31-24,0 0-1,1 1 1,1 0-1,0 1 1,0 1-1,21-12 1,-29 19 1,0 1 0,0 0 0,1 0 1,-1 1-1,1 0 0,-1 0 0,1 0 1,0 1-1,8-1 0,-12 2-2,1 0 0,0 0 0,0 0-1,0 1 1,0-1 0,0 1 0,-1 0 0,1 0-1,0 0 1,-1 1 0,1-1 0,0 1-1,-1 0 1,0 0 0,1 0 0,-1 0 0,4 5-1,-4-5 9,0 1 0,0 0 0,-1 1 0,1-1 0,-1 0 0,0 1-1,0-1 1,0 1 0,0 0 0,-1-1 0,1 1 0,-1 0 0,0 0-1,0 0 1,-1 0 0,1 0 0,-1 0 0,0 6 0,0-4-3,-1-1 0,-1 1 0,1-1 0,-1 1 0,0-1 0,0 0 1,-1 0-1,1 0 0,-1 0 0,0 0 0,0-1 0,-5 6 0,0-2 31,0 1 0,-1-1-1,0-1 1,0 1-1,-1-2 1,0 1 0,0-1-1,-1-1 1,1 0 0,-1 0-1,0-1 1,-14 3 0,-24 5 179,37-8-248,0-1 0,-1 0 0,1-1 0,-1 0-1,1-1 1,-1-1 0,-16-1 0,3 0-1181,19 2-8579</inkml:trace>
  <inkml:trace contextRef="#ctx0" brushRef="#br0" timeOffset="156379.17">807 97 3504,'-77'26'8410,"48"-11"-7808,1 2-1,1 1 1,1 1 0,1 1-1,1 1 1,0 2-1,2 0 1,0 1-1,2 1 1,-31 50-1,42-55-357,0 0 0,1 1-1,1 0 1,-8 40 0,4-14 365,8-35-462,0 1 0,1-1 0,1 0-1,-1 18 1,2-26-160,1 1 1,-1 0-1,1-1 0,-1 1 0,1-1 0,1 1 0,-1-1 1,1 1-1,-1-1 0,1 0 0,1 1 0,-1-1 0,0 0 1,6 6-1,-4-7-110,-1 2 93,1-1 0,0 0 0,1 0 0,-1 0-1,1-1 1,7 6 0,10-5-2012,7-11-3687,11-7-1267,-16 6 4636</inkml:trace>
  <inkml:trace contextRef="#ctx0" brushRef="#br0" timeOffset="156876.23">862 401 816,'-2'2'551,"0"1"-1,0 0 1,0-1-1,1 1 1,-1 0-1,1 0 1,0 0-1,0 0 1,0 0-1,-1 6 1,-7 40 2537,7-32-2100,-24 119 3445,25-75-2036,1-61-2379,0 1-1,0-1 1,0 1-1,0-1 1,0 1 0,0 0-1,0-1 1,0 1 0,0-1-1,0 1 1,0-1-1,1 1 1,-1-1 0,0 1-1,0-1 1,0 1-1,1-1 1,-1 1 0,0-1-1,1 1 1,-1-1-1,1 1 1,-1-1 0,0 0-1,1 1 1,-1-1 0,1 0-1,-1 1 1,1-1-1,-1 0 1,1 0 0,-1 1-1,1-1 1,-1 0-1,1 0 1,-1 0 0,1 0-1,-1 0 1,1 0 0,0 0-1,-1 0 1,1 0-1,-1 0 1,1 0 0,-1 0-1,1 0 1,-1 0-1,1 0 1,0 0 0,-1-1-1,1 1 1,0-1-1,8-7-17,-6 6 3,0-1 0,0 0-1,0 0 1,-1 0-1,1-1 1,-1 1 0,0-1-1,0 1 1,0-1-1,0 0 1,-1 1 0,0-1-1,1 0 1,-1 0-1,-1 0 1,1 0-1,-1 0 1,1-8 0,2-12-37,2 4-20,-3 3 25,2 1 0,0 0 0,1 0 1,1 0-1,0 0 0,1 1 0,14-23 0,-20 37 2,2-1 1,-2 1 9,0 0 1,0 0 0,0 0 0,1 0-1,-1 1 1,0-1 0,1 0-1,-1 1 1,0-1 0,1 1 0,-1-1-1,0 1 1,1 0 0,-1 0-1,1-1 1,-1 1 0,1 0-1,-1 0 1,1 0 0,-1 1 0,1-1-1,-1 0 1,0 0 0,1 1-1,-1-1 1,1 1 0,1 1 0,0-1 49,-1 1 0,0 0 0,0 0 0,1 0 0,-1 1 0,0-1-1,-1 0 1,1 1 0,0-1 0,-1 1 0,1-1 0,-1 1 0,0 0 0,1 3 0,20 84 621,8 4 311,-28-90-957,-1 1-1,1 0 1,0-1 0,0 1 0,0-1-1,1 1 1,3 4 0,2 2-79,-7-10-501</inkml:trace>
  <inkml:trace contextRef="#ctx0" brushRef="#br0" timeOffset="157408.01">1146 103 3680,'3'3'1008,"0"0"0,0 1 0,-1 0 0,1-1-1,-1 1 1,2 5 0,14 46 1976,-8-20-2141,-1-6-307,-2 1 1,0-1-1,-2 1 0,-1 0 0,-2 1 0,0-1 0,-3 1 1,-7 57-1,3-56-444,-2 0 1,-1-1-1,-2 0 1,-1-1 0,-1 0-1,-1 0 1,-2-1-1,-23 33 1,17-34 156,-16 12-11787,17-19 8815,-12 13 210</inkml:trace>
</inkml:ink>
</file>

<file path=word/ink/ink1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7:58.01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6 53 8432,'0'0'7569,"-1"5"-6797,-14 49 44,-11 81 1,24-120-628,1 1-1,1-1 1,0 0 0,1 1-1,0-1 1,2 0 0,5 22-1,-7-34-139,1 0-1,-1 1 0,1-1 1,0 0-1,0-1 0,0 1 1,0 0-1,1 0 0,-1-1 1,1 0-1,-1 1 0,1-1 1,0 0-1,0 0 0,0 0 1,0-1-1,0 1 0,4 0 0,-5-1-18,0 0 0,1 0 0,-1 0 0,1-1 0,-1 1 0,0-1 0,1 1 0,-1-1 0,1 0 0,-1 0 0,1 0 0,-1-1-1,0 1 1,1 0 0,-1-1 0,1 0 0,-1 1 0,0-1 0,0 0 0,1 0 0,-1 0 0,0-1 0,0 1 0,0-1 0,0 1 0,0-1-1,3-3 1,9-13 64,0-2 0,-1 1 0,-1-2 0,-1 0 0,-1 0 0,0-1 0,-2 0-1,-1-1 1,0 1 0,-2-1 0,4-37 0,-8 53-396,0 0 1,-1 0-1,0 0 0,-1-1 0,0 1 1,-3-13-1,4 18-985</inkml:trace>
  <inkml:trace contextRef="#ctx0" brushRef="#br0" timeOffset="579.38">508 63 7264,'-1'0'143,"1"0"1,0 0-1,-1 0 0,1 0 1,-1 0-1,1-1 0,-1 1 1,1 0-1,-1 0 0,1 1 1,0-1-1,-1 0 1,1 0-1,-1 0 0,1 0 1,-1 0-1,1 0 0,-1 1 1,1-1-1,0 0 1,-1 0-1,1 0 0,0 1 1,-1-1-1,1 0 0,0 1 1,-1-1-1,1 0 1,0 1-1,-1-1 0,1 0 1,0 1-1,0-1 0,0 1 1,-1 0-1,4 9 4066,1-1-4406,-2-6-604,13 28 1501,12 36 1,-26-64-680,4 11 42,-1-1 0,0 1 0,-1-1 0,2 24 0,-4-35-52,-1 1 1,0 0 0,0-1 0,0 1-1,0 0 1,-1 0 0,1-1 0,-1 1-1,0-1 1,1 1 0,-1 0 0,-1-1-1,1 0 1,0 1 0,0-1 0,-1 0-1,1 1 1,-1-1 0,0 0 0,0 0-1,0 0 1,0-1 0,0 1 0,0 0-1,0-1 1,0 1 0,-1-1 0,1 0-1,-1 0 1,-4 2 0,-1 0-16,0 0 0,1-1 1,-1 0-1,-1 0 0,1-1 1,0 0-1,0-1 0,0 1 1,-1-2-1,1 1 0,0-1 1,0 0-1,0-1 0,0 0 1,0 0-1,-15-7 0,23 9 1,-1 0 0,1 0 0,-1 0-1,0 0 1,1-1 0,-1 1 0,1 0 0,-1 0-1,1-1 1,-1 1 0,1 0 0,-1-1 0,1 1-1,-1 0 1,1-1 0,-1 1 0,1-1 0,0 1 0,-1 0-1,1-1 1,0 1 0,-1-1 0,1 0 0,0 1-1,-1-1 1,1 1 0,0-1 0,0 1 0,0-1-1,0 1 1,0-1 0,0 0 0,0 1 0,0-1 0,0 1-1,0-1 1,0 0 0,0 0 0,1 0-18,0 0 1,0 0 0,0 0 0,1 0-1,-1 0 1,0 0 0,1 0 0,-1 0-1,0 1 1,1-1 0,-1 1-1,4-2 1,22-5-108,1 2 0,38-4-1,30-5 1122,-48 1-645,47-20 1,43-11-193,-127 41-148,0 0 0,1-1 0,-1-1 0,-1 0-1,12-6 1,-19 8-61,0-6 39,-3 8 14,0 1 0,1-1 0,-1 1 0,0-1 0,0 0-1,0 1 1,0-1 0,0 1 0,0-1 0,0 0 0,0 1-1,0-1 1,0 1 0,0-1 0,0 0 0,0 1 0,-1-1-1,1 1 1,0-1 0,0 1 0,-1-1 0,1 1 0,0-1-1,-1 1 1,1-1 0,0 1 0,-1-1 0,1 1 0,-1-1 0,1 1-1,-1 0 1,1-1 0,-1 1 0,1 0 0,-1-1 0,1 1-1,-2-1 1,-19-4-11,19 5 10,-3-2-3,-28 1-4,13 1-1,1 2 0,-1 0 1,1 2-1,-1 0 0,1 1 1,0 1-1,-31 14 0,49-20 10,0 1 0,0-1 0,0 1 0,0-1 0,0 0-1,0 1 1,0 0 0,0-1 0,0 1 0,0 0 0,0-1 0,1 1-1,-1 0 1,0 0 0,1 0 0,-1-1 0,0 1 0,1 0-1,-1 0 1,1 0 0,0 0 0,-1 0 0,1 0 0,0 0-1,-1 0 1,1 0 0,0 0 0,0 1 0,0 0 0,1 0 6,-1 0 1,1-1-1,0 1 1,0 0-1,0 0 1,0-1 0,1 1-1,-1 0 1,0-1-1,1 1 1,-1-1-1,1 0 1,-1 1-1,3 0 1,5 4 141,1 0-1,-1 0 1,2-1-1,14 5 1,88 21-2158,-54-25-1313,1-10-5864,-37-1 7146</inkml:trace>
  <inkml:trace contextRef="#ctx0" brushRef="#br0" timeOffset="1027.56">1069 46 7448,'-6'2'1872,"6"2"2378,16 22-3718,0 0 0,-2 1 0,-1 1-1,-1 1 1,-2 0 0,8 31 0,-14 9 270,-5-73-654,0-1 0,0 1 0,0-1 0,0 0 0,1 1 0,0-1-1,0 1 1,1-9 0,33-179 1028,-34 189-1278,0 1-1,0 0 1,1-1 0,0 1-1,-1 0 1,1-1 0,0 1-1,0 0 1,0 0 0,0 0-1,1 0 1,-1 0 0,0 0-1,1 0 1,0 0 0,-1 1-1,1-1 1,0 1 0,0-1-1,0 1 1,0 0 0,0-1-1,0 1 1,3-1 0,-2 1-447,-1 1-1,1-1 1,-1 1 0,1 0 0,0 0 0,-1 0 0,1 0-1,0 0 1,-1 1 0,1-1 0,-1 1 0,1-1 0,-1 1 0,4 2-1,10 3-5096</inkml:trace>
  <inkml:trace contextRef="#ctx0" brushRef="#br0" timeOffset="1371.36">1588 96 1712,'-28'1'2164,"0"1"0,0 2 0,-31 7 0,57-11-2052,0 1 0,1-1 0,-1 1 0,0-1 1,0 1-1,0 0 0,0 0 0,0 0 0,1 0 0,-1 0 1,0 0-1,1 0 0,-1 0 0,1 1 0,-1-1 0,1 0 1,-2 3-1,3-3-30,0 0 0,-1 0 0,1 0 1,0 0-1,0 0 0,0 0 0,-1 0 1,1 1-1,0-1 0,0 0 0,1 0 1,-1 0-1,0 0 0,0 0 0,1 0 1,-1 0-1,0 1 0,1-1 0,-1 0 1,1 0-1,0 1 0,3 4 106,1 0-1,0-1 0,0 0 1,0 1-1,1-2 1,-1 1-1,9 5 1,5 3-142,0 0 0,-1 2 0,0 0 0,15 19 0,-35-31 186,0 0 0,0-1 1,-1 1-1,1 0 0,-1-1 0,0 1 0,1-1 0,-1 0 0,-6 3 0,1-2-28,0-1-1,0 0 0,0-1 0,0 0 1,0 0-1,0 0 0,-1-1 0,1-1 0,0 1 1,0-1-1,-1-1 0,1 1 0,0-2 1,1 1-1,-1-1 0,0 0 0,1 0 0,-10-6 1,9 3-186,7 5-56,0 0-1,0 1 0,0-1 1,0 0-1,1 0 1,-1 0-1,0 0 0,0-1 1,1 1-1,-1 0 0,1 0 1,-1 0-1,1-1 0,-1 1 1,1 0-1,0 0 1,0-1-1,-1 1 0,1 0 1,0 0-1,0-1 0,0 1 1,1 0-1,-1-1 0,0 1 1,0 0-1,1 0 1,0-2-1,0 0-183,4-7-2113,-4 9 1337,0 0-1,1 0 0,-1 1 1,1-1-1,0 0 0,-1 1 0,1-1 1,-1 1-1,1-1 0,0 1 1,-1 0-1,3 0 0,4-1 1956,15-4-3557</inkml:trace>
  <inkml:trace contextRef="#ctx0" brushRef="#br0" timeOffset="1746.25">1871 124 12016,'72'-10'1392,"-46"5"-184,1 1-1,28 0 0,-31 4-956,18 1 146,0-2 0,57-9 1,-87 10-2166,-9 1-1620</inkml:trace>
  <inkml:trace contextRef="#ctx0" brushRef="#br0" timeOffset="1747.25">1933 274 7800,'9'-4'707,"0"-1"1,1 1-1,0 1 1,0 0-1,0 1 1,0-1 0,0 2-1,1 0 1,-1 0-1,21 1 1,45-3 1140,16-7-6338,-39 4-3963</inkml:trace>
  <inkml:trace contextRef="#ctx0" brushRef="#br0" timeOffset="2165.77">2584 12 12192,'-4'3'396,"1"-1"0,-1 0 1,1 1-1,0-1 1,0 1-1,0 0 1,0 0-1,0 0 0,1 1 1,-1-1-1,1 0 1,0 1-1,0 0 0,0 0 1,0-1-1,1 1 1,0 0-1,-1 0 0,2 0 1,-2 7-1,-1 9 388,1 1 0,2 39-1,0-35-420,1-21-420,-1 0-1,1 0 1,0 0 0,0 0-1,0 1 1,0-1 0,1 0 0,0-1-1,0 1 1,0 0 0,0 0-1,0-1 1,5 6 0,-3-5-566,-1 0 1,1-1 0,0 1 0,0-1-1,9 6 1,-11-8-109,-1-1 0,1 1 1,0-1-1,-1 0 0,1 1 0,0-1 0,-1 0 1,1 0-1,0 0 0,0 0 0,-1 0 0,1-1 0,0 1 1,1-1-1,6-1-3009</inkml:trace>
  <inkml:trace contextRef="#ctx0" brushRef="#br0" timeOffset="2510.52">2723 119 8968,'3'-2'2126,"36"-28"1747,-29 22-3366,0 0-1,0 0 0,1 1 0,0 0 1,16-7-1,-4 6-226,0 1 0,1 1 0,0 1 0,0 2 0,0 0 0,0 1 0,0 1 0,1 2 0,31 4 0,-56-5-286,0 0 0,1 0 1,-1 0-1,0 0 0,1 0 0,-1 0 1,0 1-1,0-1 0,1 0 1,-1 0-1,0 0 0,1 1 0,-1-1 1,0 0-1,0 0 0,0 1 1,1-1-1,-1 0 0,0 0 0,0 1 1,0-1-1,1 0 0,-1 1 1,0-1-1,0 0 0,0 1 0,0-1 1,0 0-1,0 1 0,0-1 1,0 0-1,0 1 0,0-1 0,0 0 1,0 1-1,0-1 0,0 0 1,0 1-1,0-1 0,0 0 0,0 0 1,-1 1-1,1-1 0,0 0 1,0 1-1,0-1 0,-1 1 1,-11 16-119,-32 19 219,-91 57 0,127-88-86,1 0 0,0 1 1,0 0-1,0 0 0,1 0 1,0 1-1,-8 11 0,7-10 241,7-7-219,0-1 0,-1 1 0,1 0 0,0-1 0,-1 1 0,1-1 0,0 1 0,0 0 0,-1-1 0,1 1 0,0 0 0,0-1 0,0 1 0,0 0 0,0 0-1,0-1 1,0 1 0,0 0 0,0-1 0,0 1 0,1 0 0,-1-1 0,0 1 0,0 0 0,1-1 0,-1 1 0,0 0 0,1-1 0,-1 1 0,0-1 0,1 1 0,-1-1 0,1 1 0,-1-1 0,1 1 0,-1-1 0,1 1 0,0-1 0,-1 0 0,1 1 0,-1-1 0,1 0 0,0 0 0,-1 1 0,2-1 0,30 9 90,-13-8-725,0-1 0,26-4 0,41-12-6441,-56 10-1621</inkml:trace>
  <inkml:trace contextRef="#ctx0" brushRef="#br0" timeOffset="2916.9">3480 20 5112,'-7'7'1145,"0"-1"0,0 1 1,-1-1-1,0 0 0,-16 9 0,15-10-638,0 0 1,1 1-1,0 0 0,0 0 0,-12 13 0,15-13 37,0 0-1,0 1 1,0 0-1,1 0 1,0 0-1,1 0 1,-1 1 0,-3 13-1,7-18-432,-1 0 0,1 0 0,0 0-1,-1 0 1,1-1 0,1 1 0,-1 0 0,0 0-1,1 0 1,0 0 0,-1 0 0,1-1 0,0 1-1,1 0 1,-1-1 0,0 1 0,1-1 0,-1 1-1,1-1 1,0 1 0,0-1 0,0 0 0,0 0 0,0 0-1,0 0 1,5 2 0,8 6-8,0-2 1,0 1-1,1-2 0,0 0 0,0-1 1,0-1-1,1 0 0,18 2 1,-11-4-94,1 0 1,0-1-1,0-2 1,0 0 0,25-5-1,-36 3-8,-1 0 0,24-8 0,-32 8 3,-1 1 0,0-1 0,0 0 0,0 0 1,0-1-1,0 1 0,0-1 0,-1 0 1,1 0-1,-1 0 0,0 0 0,4-5 1,-7 7-6,1 0 0,0-1 1,0 1-1,-1 0 0,1-1 1,-1 1-1,1-1 0,-1 1 1,1-1-1,-1 1 1,0-1-1,0 1 0,0-1 1,0 1-1,0-1 0,0 0 1,0 1-1,-1-1 0,1 1 1,0-1-1,-1 1 1,1 0-1,-1-1 0,0 1 1,1-1-1,-1 1 0,0 0 1,0-1-1,0 1 0,0 0 1,0 0-1,0 0 1,0 0-1,0 0 0,-1 0 1,1 0-1,-2-1 0,1 1 1,-51-27-1,-6-7-334,46 25 28,0 1 0,-1 1 0,0 1 1,-1 0-1,1 0 0,-1 2 0,-1 0 1,-17-4-1,-1 13-3278,6 0-7969</inkml:trace>
</inkml:ink>
</file>

<file path=word/ink/ink1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7:47.18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9 186 992,'0'0'11936,"0"5"-10823,-4 32-404,-2-1 0,-13 49 0,-9 47 1218,28-127-1870,0 0 0,0 0 0,0 0 0,1 0 0,0 0 0,3 9 0,1 9 110,-5-21 43,16-18 68,-5-1-234,-1 0 1,-1 0-1,-1-1 1,9-27-1,9-22 296,-14 45-381,1 1-1,1 0 1,0 1-1,2 1 1,0 0-1,1 1 1,32-25-1,-23 23 24,34-21-1,-53 38-220,-1 1 1,1 0-1,0 0 0,0 0 0,0 1 1,0 0-1,0 1 0,0-1 0,0 1 1,7 1-1,-2-1-1449,-11 0 1436,0 1 0,0-1 0,-1 0 0,1 0 0,0 1 0,0-1 0,0 0 0,-1 1 0,1-1 0,0 0 1,-1 1-1,1-1 0,0 1 0,-1 0 0,1-1 0,-1 1 0,1-1 0,-1 1 0,1 0 0,-1-1 1,1 1-1,-1 0 0,1 0 0,-1-1 0,0 1 0,0 0 0,1 0 0,-1 0 0,0-1 0,0 1 0,0 0 1,0 0-1,0 0 0,0 0 0,0-1 0,0 1 0,0 0 0,0 0 0,-1 1 0,0 3 53,-3 8-1761</inkml:trace>
  <inkml:trace contextRef="#ctx0" brushRef="#br0" timeOffset="377">1 318 992,'12'-4'1198,"1"0"-1,0 2 1,0-1 0,0 2-1,0 0 1,0 0 0,0 1 0,0 1-1,17 3 1,0-2-312,41 0 1,21 0-771,-19 1-2202,2-13-6233,-53 7 6546</inkml:trace>
  <inkml:trace contextRef="#ctx0" brushRef="#br0" timeOffset="798">651 227 1080,'-22'11'1986,"0"1"0,-24 18 0,41-27-1575,0 1 0,0 0-1,0 0 1,1 0-1,0 1 1,0-1-1,0 1 1,1 0 0,-1 0-1,1 0 1,1 1-1,-1-1 1,1 1-1,-3 9 1,4-13-335,1 0 0,0 1 0,0-1 0,0 0 0,0 1 0,1-1 1,-1 0-1,1 1 0,-1-1 0,1 0 0,0 0 0,0 1 0,0-1 0,0 0 0,0 0 0,0 0 0,0 0 0,1 0 1,-1 0-1,1-1 0,0 1 0,-1 0 0,1-1 0,0 1 0,4 1 0,-1 0-47,-1 0 0,1 0 0,0-1 1,0 0-1,1 0 0,-1 0 0,0-1 0,0 0 0,8 1 0,-4-1-11,-1-1 1,1 0-1,-1-1 0,0 0 0,0-1 0,1 1 0,-1-1 1,0-1-1,0 0 0,-1 0 0,1 0 0,-1-1 1,1 0-1,-1-1 0,0 1 0,-1-1 0,1-1 0,-1 1 1,0-1-1,0 0 0,5-8 0,-10 12 21,-1 1-1,1-1 1,0 0-1,-1 1 0,1-1 1,-1 0-1,0 0 1,0 0-1,1 0 1,-1 1-1,0-1 1,0 0-1,-1 0 0,1 0 1,0 0-1,-2-3 1,1-7 272,-29 30-68,28-14-255,1 0 1,0 0-1,0 0 0,0 0 1,0 1-1,1-1 0,0 0 0,0 0 1,0 1-1,0-1 0,1 0 1,-1 0-1,1 0 0,0 0 0,1 1 1,-1-1-1,3 4 0,-3-5-38,0 0-1,0 1 0,0-1 1,1 0-1,0 0 0,-1 0 1,1 0-1,0-1 0,1 1 1,-1 0-1,0-1 0,1 1 1,-1-1-1,1 0 0,0 0 1,0 0-1,0 0 0,0-1 1,0 1-1,0-1 1,0 0-1,5 2 0,8-3 3,-12 1-1123,0-2 0,-1 1 0,1 0 0,0-1-1,0 0 1,-1 0 0,1 0 0,6-2 0,4-7-480,-13 9 1025,16-17 40,-7 5 3094,29-65 7949,-38 76-8308,24 50-1520,-10-11-1224,-6-12-2866,1-23-4943,-8-2 7934,10 0-1590</inkml:trace>
  <inkml:trace contextRef="#ctx0" brushRef="#br0" timeOffset="1395.37">1156 2 6280,'-6'26'252,"4"-19"123,0-1 0,0 1 0,1 0 1,-1 13-1,18-42 3146,-15 18-3298,0 0 1,0 1-1,0-1 0,1 1 1,0-1-1,0 1 1,0 0-1,0 0 0,0 0 1,1 0-1,-1 0 0,1 0 1,0 1-1,5-5 1,-7 7-157,-1 0 1,1 1 0,-1-1 0,1 1 0,-1-1 0,0 0 0,1 1 0,-1-1 0,0 1 0,1-1 0,-1 1 0,0-1 0,0 1 0,1 0 0,-1-1 0,0 1 0,0-1 0,0 1 0,0-1-1,0 1 1,0 0 0,0-1 0,0 1 0,0-1 0,0 1 0,0 0 0,0 18 593,-4 24-24,-16 64 0,10-65-189,-5 71 1,14-103-365,2 1-1,-1-1 0,1 1 1,1-1-1,0 0 1,0 0-1,1 0 1,0 0-1,1 0 1,0 0-1,1-1 0,0 0 1,0 0-1,1 0 1,0-1-1,11 13 1,-14-19-83,0 1 0,1 0 0,-1-1 0,0 0 0,1 0 0,0 0 0,-1 0 0,1-1 0,0 1 0,0-1 0,0 0 0,0 0 0,0 0 1,0-1-1,0 1 0,0-1 0,0 0 0,1 0 0,-1-1 0,0 1 0,0-1 0,0 0 0,7-2 0,-6 1 7,1 0-1,-1-1 0,1 0 1,-1 0-1,0 0 1,0-1-1,0 0 0,-1 1 1,1-2-1,-1 1 1,0 0-1,0-1 0,0 0 1,-1 0-1,4-7 1,-3 4 101,-1 1 0,1 0 0,-2-1 0,4-12 0,-6 19-394,0-26 146,1 31 53,1 1 0,-1-1-1,1 1 1,0-1 0,0 0 0,0 0-1,4 6 1,9 18 112,-12-21-26,0-1 1,0 1-1,1-1 1,0 0-1,0 0 1,0-1-1,1 1 1,-1-1-1,1 0 1,7 5-1,3 4-34,-14-12 41,1 0 0,0 0 0,0 0 0,1-1 1,-1 1-1,0-1 0,1 0 0,-1 1 0,0-1 0,1 0 1,-1 0-1,1-1 0,0 1 0,-1 0 0,6-1 0,-6 1 293,-1-4-265,0 1 0,-1 0 0,1-1-1,0 1 1,0 0 0,0 0-1,0 0 1,1 0 0,2-4 0,9-17 113,-8 8-479,-1-1-1,-1 0 1,0 0-1,1-29 1,-5 21-4000,-1 0-3694,0 10 4199</inkml:trace>
  <inkml:trace contextRef="#ctx0" brushRef="#br0" timeOffset="1907.66">1783 673 992,'0'-19'2074,"9"-17"5286,1-6-1421,-9 24-5858,0-1 218,1-1 0,1 1 0,6-26 0,-7 40-247,-1 0-1,1-1 1,1 1-1,-1 0 1,1 0 0,0 0-1,0 1 1,0-1 0,1 1-1,-1 0 1,1-1-1,0 2 1,0-1 0,1 0-1,-1 1 1,8-4-1,-11 6-53,0 1-1,1-1 0,-1 1 1,0 0-1,1-1 0,-1 1 1,1 0-1,-1 0 0,1 0 1,-1 0-1,0 0 0,1 0 1,-1 0-1,1 1 0,-1-1 0,0 0 1,1 1-1,-1-1 0,1 1 1,-1 0-1,0-1 0,0 1 1,1 0-1,-1 0 0,0 0 1,1 1-1,31 34-119,-18-18 84,4 4-44,-16-18 92,0 0 1,0-1-1,0 1 0,0-1 1,1 1-1,-1-1 0,1 0 0,0 0 1,0-1-1,0 1 0,0-1 1,0 0-1,0 0 0,1 0 1,-1 0-1,1-1 0,0 0 0,6 1 1,-2-2-76,0 0 0,-1-1 1,1 0-1,0 0 0,-1-1 0,1 0 1,-1-1-1,14-6 0,-18 7 79,-1 0 0,1 0-1,-1-1 1,1 1-1,-1-1 1,0 0-1,0 0 1,0 0 0,0 0-1,0-1 1,-1 1-1,1-1 1,-1 1 0,0-1-1,0 0 1,-1 0-1,1 0 1,-1 0 0,2-8-1,-3 11-4,1 0-1,-1 0 1,0 0 0,0 0-1,1 0 1,-1 0-1,0 0 1,0 0 0,0-1-1,0 1 1,0 0-1,-1 0 1,1 0 0,0 0-1,0 0 1,-1 0 0,1 0-1,-1 0 1,1 0-1,-1 0 1,1 0 0,-1 0-1,1 0 1,-1 0-1,0 0 1,0 1 0,1-1-1,-1 0 1,0 0 0,0 1-1,0-1 1,0 1-1,0-1 1,0 1 0,0-1-1,0 1 1,0-1-1,0 1 1,0 0 0,0 0-1,0-1 1,0 1-1,0 0 1,-1 0 0,1 0-1,0 0 1,0 0 0,0 1-1,0-1 1,0 0-1,0 0 1,-1 1 0,-8 1 126,1 0 1,0 1-1,0 0 1,-13 7 0,15-7-196,1 0 0,0 0-1,0 0 1,0 1 0,0 0 0,0 0 0,1 1 0,0-1 0,0 1 0,0 1 0,0-1 0,-5 10-1,9-14 68,1 0 0,0-1 0,0 1 0,0 0 0,0 0 0,0 0 0,0 0 0,0 0 0,0 0 0,0 0 0,0-1 0,0 1 0,0 0 0,1 0 0,-1 0 0,0 0 0,1 0 0,-1-1 0,1 1 0,-1 0 0,1 0 0,-1-1 0,1 1 0,-1 0 0,2 1 0,17 14-11,-18-16 6,98 65 260,-81-55-2799,38 13 1,-30-13-6484</inkml:trace>
  <inkml:trace contextRef="#ctx0" brushRef="#br0" timeOffset="2276.37">2516 343 7000,'61'-5'3167,"-47"3"-1853,0 0 0,0 1 0,27 2 1,-19 1-1094,55 10 840,-69-10-2351,0 1 0,0 0 0,0 0 0,7 5 0,-9-5-2408,-2 2 3242,-1-1 42,8 6-2026</inkml:trace>
  <inkml:trace contextRef="#ctx0" brushRef="#br0" timeOffset="2277.37">2570 515 4128,'0'0'0,"11"8"40,6-8 8,-2-1 1192,0-6-1240,-7 4 1240,1 3-1240,2 0 472,4 0-472,0 0 480,3 0-480,15 0-5376</inkml:trace>
  <inkml:trace contextRef="#ctx0" brushRef="#br0" timeOffset="2681.93">3293 283 992,'-32'21'8209,"30"-22"-8048,0 1 0,1 0 0,-1 0 0,0 0-1,1 0 1,-1 0 0,0 0 0,1 1 0,-1-1 0,0 0 0,1 1 0,-1-1 0,1 1-1,-1 0 1,1 0 0,-1-1 0,1 1 0,0 0 0,-1 0 0,-1 3 0,-32 27 1618,33-29-1561,2-2-212,-8 7 352,1 1 0,0-1 0,1 1-1,0 0 1,0 1 0,-5 9-1,3 11-205,6-23-110,2 1-1,-1 0 1,1 0-1,0 0 1,1-1-1,-1 1 1,1 0-1,1-1 0,-1 1 1,1 0-1,0-1 1,1 0-1,-1 1 1,6 8-1,-2-6 32,0-1 1,1 1-1,-1-1 0,1 0 1,1-1-1,0 0 0,0 0 0,12 8 1,-17-14-28,-1 0-1,1 1 1,0-1 0,0 0 0,0-1-1,0 1 1,0 0 0,-1-1 0,1 0 0,0 1-1,0-1 1,0 0 0,0-1 0,4 0-1,33-9 531,-37 9-612,0 0 39,0 0-1,0 0 1,-1 0-1,1-1 1,-1 1-1,1-1 1,-1 1 0,1-1-1,-1 0 1,0 0-1,0 0 1,0 0-1,0-1 1,0 1-1,-1 0 1,1-1-1,-1 1 1,1-1-1,-1 0 1,0 1-1,0-1 1,0 0-1,0 0 1,0 0-1,-1 1 1,0-1-1,1 0 1,-1 0-1,0 0 1,0 0-1,-1 0 1,1 0-1,-1-4 1,-2-6-7,0 0 1,-1 1-1,-1-1 1,0 1-1,-11-21 0,-14-27-253,13 25-2951,18 25 67,2 1-5432</inkml:trace>
  <inkml:trace contextRef="#ctx0" brushRef="#br0" timeOffset="3028.28">3554 624 9144,'0'0'76,"-1"0"0,1 0 1,-1-1-1,1 1 1,-1 0-1,1 0 0,-1-1 1,1 1-1,0 0 0,-1 0 1,1-1-1,-1 1 1,1 0-1,0-1 0,-1 1 1,1-1-1,0 1 1,-1-1-1,1 1 0,0 0 1,0-1-1,-1 1 0,1-1 1,0 1-1,0-1 1,0 1-1,0-1 0,0 1 1,0-1-1,0 1 0,0-1 1,0 0-1,0 1 1,0-1-1,0 1 0,0-1 1,0 1-1,1-4 5879,6-23-6232,-3 12-4109</inkml:trace>
  <inkml:trace contextRef="#ctx0" brushRef="#br0" timeOffset="3449.92">3965 384 992,'0'0'31,"0"1"0,-1-1 0,1 0 0,0 1 0,-1-1 0,1 0 0,0 0 0,-1 1 0,1-1 0,0 0 0,-1 0 0,1 0 0,-1 0 0,1 1 0,-1-1 0,1 0 0,0 0 0,-1 0 1,1 0-1,-1 0 0,1 0 0,-1 0 0,1 0 0,-1 0 0,1 0 0,0-1 0,-1 1 0,1 0 0,-1 0 0,1 0 0,0 0 0,-1-1 0,0 1 0,4-15 2224,-2 13-2050,-1 0 0,1 0 1,0 0-1,-1-1 0,0 1 0,1 0 1,-1 0-1,0-1 0,0 1 1,0 0-1,-1 0 0,0-5 0,0 4 162,-1-1-1,0 1 1,0 0-1,0 0 1,0 0-1,0 0 1,-1 0-1,1 0 1,-1 0-1,0 1 1,0 0-1,0-1 1,0 1-1,0 0 1,-1 0-1,1 1 1,-6-3-1,4 3-209,0 0 0,0 0 1,1 0-1,-1 1 0,0-1 0,0 2 0,0-1 0,0 0 0,0 1 0,1 0 0,-1 0 0,0 0 0,-8 4 0,7-3-86,0 0 0,0 1 0,1 0 0,-1 0 0,1 0 0,0 0 0,0 1 0,0 0 0,0 0 0,1 1 0,0-1 0,0 1 0,0 0 0,0 0 0,1 0 0,-1 0 0,1 1 0,1-1 0,-1 1 0,1 0 0,0 0 0,-1 6 0,3-9-52,0-1 0,0 1-1,0 0 1,0-1 0,1 1-1,-1 0 1,1-1-1,-1 1 1,1-1 0,0 1-1,0-1 1,0 0-1,1 1 1,-1-1 0,1 0-1,-1 0 1,1 0-1,0 0 1,-1 0 0,1 0-1,0 0 1,4 2-1,-3-1 10,1 0 0,0-1-1,0 1 1,1-1 0,-1 0-1,0 0 1,1 0 0,0-1-1,-1 1 1,1-1 0,7 1-1,-1-1-4,-1 0 0,1-1 0,0 0-1,0-1 1,-1 0 0,1-1 0,0 0-1,-1 0 1,0-1 0,1-1 0,-1 0 0,-1 0-1,1-1 1,9-6 0,-13 8 4,0 0 0,-1 0 0,0-1 0,1 0 0,-1 0 0,0-1 0,-1 1 0,1-1 0,-1 0 0,0 0 0,0-1 0,0 1 0,-1-1 0,0 0 0,3-7 0,-6 12-32,0 1 1,1 0 0,-1-1-1,0 1 1,0-1 0,0 1-1,0-1 1,0 1-1,0 0 1,1-1 0,-1 1-1,0-1 1,0 1 0,0-1-1,0 1 1,-1-1-1,1 1 1,0-1 0,0 1-1,0-1 1,0 1 0,0-1-1,-1 1 1,1 0-1,0-1 1,0 1 0,-1-1-1,1 1 1,0 0 0,0-1-1,-1 1 1,1 0-1,-1-1 1,1 1 22,-1 0 0,0 0 0,1 1 0,-1-1 0,1 0 0,-1 0 0,1 1 0,0-1 1,-1 0-1,1 0 0,-1 1 0,1-1 0,-1 0 0,1 1 0,0-1 0,-1 1 0,1-1 0,0 1 0,-1-1 0,1 0 0,0 1 0,0-1 0,0 1 0,-1 0 0,-3 12 121,0-1 0,0 1 0,1 0-1,1 0 1,0 0 0,1 0 0,1 24-1,2-7-111,1-1-1,9 39 1,15 3-2885,-27-59-8055,0-9 10411,0 10-2018</inkml:trace>
</inkml:ink>
</file>

<file path=word/ink/ink1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7:45.03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71 6104,'27'3'11,"-14"-1"6,0-1 0,1 0 1,-1-1-1,0 0 0,0-1 1,15-3-1,13-11 3745,30 10-2182,-40 7-4502,-30-1 2592,1-1 0,-1 0-1,1 0 1,-1 1 0,1-1 0,-1 1 0,1-1 0,-1 1 0,0 0 0,1-1 0,-1 1 0,0 0 0,2 1 0,8 8-1217</inkml:trace>
  <inkml:trace contextRef="#ctx0" brushRef="#br0" timeOffset="375.97">86 275 2160,'16'-1'3212,"-1"0"1,30-8-1,-30 6-2778,0 0-1,31-2 1,32 1-4406,-41 1-1754</inkml:trace>
  <inkml:trace contextRef="#ctx0" brushRef="#br0" timeOffset="720.99">749 23 992,'-31'22'1,"28"-19"746,26-40 11813,-29 42-12427,0 0 1,0 1 0,1 0 0,-1 0 0,1 1 0,1-1 0,-1 1 0,1 0 0,0 0 0,1 1-1,0-1 1,0 1 0,0 0 0,1-1 0,1 1 0,-1 0 0,1 0 0,0 1 0,1-1 0,1 15-1,0-12-110,1-1-1,1 0 0,0 0 0,0-1 0,1 1 0,0-1 0,1 1 0,10 14 0,-11-18 22,1-1-1,-1 0 1,1-1-1,0 1 1,0-1-1,1 0 1,-1 0 0,1-1-1,0 0 1,0 0-1,0 0 1,0-1-1,0 1 1,12 1-1,-9-2 17,0 0 0,0-1 0,-1 0 0,1-1 0,0 0-1,0 0 1,0-1 0,0 0 0,13-3 0,-16 2-35,-1 0 1,0 0-1,0 0 1,0-1 0,0 0-1,0 0 1,-1 0-1,1 0 1,-1-1 0,0 0-1,0 0 1,0 0-1,-1 0 1,1-1 0,-1 1-1,3-8 1,-2 5 2,-1 0-1,0-1 1,-1 1 0,0-1 0,0 0 0,-1 0 0,0 0-1,0 0 1,-1 0 0,0 0 0,0 1 0,-1-1-1,0 0 1,-4-14 0,5 18-24,-1-1 0,0 0 0,0 0-1,0 1 1,0-1 0,-1 1 0,0-1 0,0 1 0,0 0 0,0 0-1,-6-7 1,0 0-9,3 5 54,0-1 0,-1 1-1,0 0 1,0 0-1,0 0 1,-1 1-1,1 0 1,-1 1-1,-1-1 1,1 1 0,-10-3-1,15 6-813</inkml:trace>
  <inkml:trace contextRef="#ctx0" brushRef="#br0" timeOffset="1109">1208 307 992,'-1'-2'399,"0"0"0,0 0 1,1 0-1,-1-1 0,1 1 0,-1 0 0,1 0 1,0-1-1,0 1 0,0 0 0,0-1 0,0 1 0,1 0 1,-1-1-1,1 1 0,-1 0 0,2-4 0,0 5-114,-1-1-1,0 1 0,0 0 1,0-1-1,1 1 0,-1 0 0,1 0 1,-1 0-1,1 0 0,-1 1 1,1-1-1,0 0 0,-1 1 0,1-1 1,0 1-1,-1-1 0,1 1 1,0 0-1,0 0 0,0 0 0,-1 0 1,1 0-1,0 0 0,0 0 1,1 1-1,15 3-16,0 0-1,-1 1 1,1 1-1,-1 1 1,-1 1 0,1 0-1,15 11 1,-31-19-216,-1 1 0,1-1 0,-1 0 0,1 0 0,-1 0 0,0 1 0,1-1 0,-1 0 0,1 1 0,-1-1-1,0 0 1,1 1 0,-1-1 0,1 0 0,-1 1 0,0-1 0,0 1 0,1-1 0,-1 1 0,0-1 0,0 1 0,0-1 0,1 1 0,-1-1 0,0 1 0,0 0 0,-10 5 231,8-5-287,-1 0-1,0-1 1,0 1-1,0-1 0,0 0 1,1 0-1,-1 0 0,0-1 1,-4 0-1,-9-5-336,-24-10 170,20 2-2930</inkml:trace>
  <inkml:trace contextRef="#ctx0" brushRef="#br0" timeOffset="1468">1633 8 6640,'-32'21'129,"27"-18"518,41-24 2958,-34 19-3451,0 1 1,1 0-1,-1 0 0,1 0 1,-1 0-1,1 0 0,-1 0 1,1 1-1,-1-1 0,1 1 1,-1 0-1,1 0 0,0 0 1,-1 0-1,1 0 0,0 0 1,-1 1-1,1-1 0,-1 1 0,1 0 1,3 2-1,-3-1-27,0 0-1,-1 0 1,1 1 0,-1-1-1,0 1 1,0-1 0,0 1-1,0 0 1,0 0 0,-1 0-1,1 0 1,-1 0 0,0 0-1,2 6 1,1 10 112,0 1 1,-2 0-1,0 0 1,-2 28-1,0-42-214,0 43 277,1 54-807,3-81-2678,-3-17 2517,0 0-1,-1 0 1,1 0 0,-1 0 0,0 9-1,-2 16-5359</inkml:trace>
</inkml:ink>
</file>

<file path=word/ink/ink1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7:42.20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62 1 1624,'0'0'11737,"-5"3"-10725,-8 4-721,0 1 1,1 1-1,0 0 1,1 1-1,0 0 1,0 0-1,1 1 1,1 1-1,-14 21 0,15-23-135,2 0-1,0 1 1,0 0-1,1 0 0,-7 20 1,10-23-72,1-1-1,-1 1 1,2 0 0,-1-1 0,1 1-1,0 0 1,1-1 0,0 1 0,0-1-1,0 1 1,6 13 0,9 44 224,-16-64-290,0 1 0,0-1 0,-1 0 1,1 0-1,0 0 0,-1 1 0,1-1 0,-1 0 1,1 0-1,-1 0 0,1 0 0,-1 0 0,0 0 0,1 0 1,-1 0-1,0 0 0,0 0 0,0 0 0,0 0 1,0-1-1,0 1 0,0 0 0,0-1 0,0 1 1,0-1-1,0 1 0,0-1 0,-1 1 0,0-1 1,-30 9-37,31-9 39,-7 1-21,0 0 0,1-1 0,-1 0-1,0 0 1,0-1 0,0 0 0,0 0 0,1-1 0,-1 0 0,1 0 0,-1-1-1,1 0 1,0 0 0,0-1 0,0 0 0,0 0 0,1 0 0,-7-7-1,11 10-759,2 1 710,0 0-1,-1 0 0,1-1 1,0 1-1,0 0 0,-1 0 1,1 0-1,0 0 0,0 0 1,-1-1-1,1 1 0,0 0 1,0 0-1,0-1 0,-1 1 1,1 0-1,0 0 0,0-1 1,0 1-1,0 0 0,0 0 1,-1-1-1,1 1 0,0 0 1,0-1-1,0 1 0,0 0 1,0 0-1,0-1 0,0 1 1,0 0-1,0-1 0,0 1 1,0 0-1,0-1 0,0 1 1,0 0-1,1 0 0,-1-1 1,0 1-1,4-13-4531,3 5-3518</inkml:trace>
  <inkml:trace contextRef="#ctx0" brushRef="#br0" timeOffset="506.97">526 246 7264,'-6'3'889,"3"0"3511,-20 18-3479,18-17-815,1 0 0,0-1 0,0 1-1,0 0 1,1 1 0,0-1 0,-1 1 0,2 0 0,-5 7 0,1 3 349,1 0-1,-5 21 1,9-30-236,0-1 0,1 0 0,-1 0 0,1 1 0,1-1 0,-1 0 0,1 0 0,0 0 0,0 1 0,3 7 0,-3-12-186,1 0-1,-1 0 1,0 0-1,1 0 1,-1-1-1,1 1 0,0-1 1,-1 1-1,1-1 1,-1 1-1,1-1 1,0 0-1,-1 0 1,1 0-1,0 0 1,-1 0-1,1 0 1,-1 0-1,1 0 1,0-1-1,2 0 1,1-1 80,1 0 1,0 0 0,0 0 0,-1-1-1,0 0 1,1 0 0,-1 0-1,0-1 1,-1 0 0,8-7-1,4-2-50,19-22 626,-31 28-718,0 1 1,0 0-1,-1-1 0,1 0 0,-1 0 0,-1 0 0,0 0 0,2-10 0,2-14-2527,-6 29 1196,9 0-889,4-1-5738,-2 4 6576,5 1-709</inkml:trace>
  <inkml:trace contextRef="#ctx0" brushRef="#br0" timeOffset="908.04">877 309 6192,'2'-2'2173,"1"-2"-2438,8-11 4928,-12 9-1792,-12 5-1538,6 2-1211,0 1 0,0 0 0,0 0 0,0 0 0,1 1 0,-1 0 0,1 1 0,0-1 0,0 1-1,-6 5 1,9-7-102,0 0 0,1 1 0,-1-1 0,0 1 0,1-1 0,0 1 0,0 0 0,0 0-1,0 0 1,0 0 0,0 1 0,1-1 0,-1 0 0,1 1 0,0-1 0,0 0 0,1 1 0,-1 0-1,1-1 1,-1 1 0,1 6 0,1-7 30,0 0 0,0 0 0,0-1 0,0 1 0,0 0 0,1-1-1,-1 1 1,1-1 0,-1 0 0,1 1 0,0-1 0,0 0 0,0 0 0,0 0 0,0 0 0,1 0 0,-1-1-1,1 1 1,-1-1 0,1 0 0,-1 1 0,1-1 0,0 0 0,0-1 0,-1 1 0,1 0 0,3-1-1,3 2-25,0-1 0,0 0 0,1-1 0,-1 0 0,0 0 0,0-1 0,11-3 0,2-1-386,36-10-1448,-49 12 136,5-3-6881,-5 0 4309</inkml:trace>
  <inkml:trace contextRef="#ctx0" brushRef="#br0" timeOffset="1278">1179 276 10040,'-1'2'402,"-1"0"-1,1 0 1,-1-1 0,0 1 0,0-1 0,0 1-1,0-1 1,0 1 0,0-1 0,0 0 0,0 0-1,0 0 1,-1-1 0,1 1 0,0 0 0,-3 0 0,-18 8 469,14-4-795,-1 0-1,2 1 1,-1 1 0,1-1-1,-1 1 1,2 1 0,-1-1-1,1 1 1,1 1-1,-11 15 1,15-20-69,1-1 1,0 1-1,0 0 0,1 0 1,-1-1-1,1 1 0,-1 0 1,1 0-1,1 4 0,-1-6 10,0 0 0,0-1 0,1 1 0,-1-1 0,1 1 0,-1-1 0,1 1 0,0-1 0,-1 1 0,1-1 0,0 1 0,0-1-1,0 0 1,0 1 0,0-1 0,0 0 0,0 0 0,1 0 0,-1 0 0,0 0 0,1 0 0,-1 0 0,1-1 0,-1 1 0,1 0-1,-1-1 1,1 1 0,-1-1 0,1 1 0,-1-1 0,1 0 0,0 0 0,-1 0 0,1 0 0,-1 0 0,3 0 0,1 0-21,10 0-632,1 0 1,-1-1-1,1 0 0,-1-2 0,1 0 1,19-6-1,5-1-2411,-4 2-4406</inkml:trace>
  <inkml:trace contextRef="#ctx0" brushRef="#br0" timeOffset="1698.99">1396 388 10848,'0'0'44,"0"1"0,0-1 0,0 1 0,-1-1 0,1 1 0,0-1 0,0 1 0,0-1 1,0 1-1,0 0 0,0-1 0,0 1 0,0-1 0,0 1 0,0-1 0,1 1 0,-1-1 0,0 1 0,0-1 1,0 1-1,1-1 0,-1 1 0,0-1 0,0 0 0,1 1 0,-1-1 0,0 1 0,1-1 0,-1 0 1,1 1-1,-1-1 0,0 0 0,1 1 0,-1-1 0,1 0 0,-1 0 0,1 0 0,-1 1 0,1-1 0,-1 0 1,1 0-1,-1 0 0,1 0 0,-1 0 0,1 0 0,-1 0 0,2 0 0,33-3 3606,-13 0-2353,-15 2-1241,0 1 0,0-1 0,1-1 0,-1 1 0,0-1 0,-1-1 0,1 1 0,0-1 0,-1 0 0,1-1 0,-1 1 0,0-1 0,0-1 0,0 1 0,-1-1-1,0 0 1,0 0 0,0 0 0,0-1 0,-1 0 0,6-8 0,-10 12-63,-27 2-41,6 4 129,0 1 0,-34 13 0,43-14-6,2 0 7,0 1 0,0-1 0,1 1-1,-1 1 1,1 0 0,1 0 0,-1 1 0,-13 14 0,22-21-82,0 1 0,0-1 0,-1 1 0,1-1 0,0 1 0,0-1 0,0 1 0,0-1 0,0 1 0,0-1 0,0 1 0,0-1 0,0 1 0,0-1 0,0 1 0,0-1 0,0 1 0,1-1-1,-1 1 1,0-1 0,0 1 0,1-1 0,-1 1 0,0-1 0,0 1 0,1-1 0,-1 0 0,0 1 0,1-1 0,-1 0 0,1 1 0,-1-1 0,1 0 0,-1 1 0,0-1 0,1 0 0,0 1 0,17 9 280,-1-3-562,1 0-1,1-1 1,-1-1 0,1-1 0,0-1 0,0 0 0,34-1 0,-37-2-254,-1 0 0,0-2 0,1 0 0,-1 0 0,0-2 0,0 1 1,0-2-1,-1 0 0,0-1 0,17-10 0,-25 13 464,0-1 0,0 0-1,-1 0 1,0-1 0,0 0 0,0 0 0,-1 0 0,1 0-1,3-7 1,-4 4 816,1-1 0,-2 1 0,1-1 0,-1 0 0,3-16 1,-6 24-707,1 0 1,-1 0 0,1 0 0,-1 0 0,1 0-1,0 1 1,-1-1 0,1 0 0,0 0 0,0 1 0,-1-1-1,1 0 1,0 1 0,0-1 0,0 1 0,0-1 0,0 1-1,0 0 1,0-1 0,-1 1 0,1 0 0,0-1 0,1 1-1,-1 0 1,0 0 0,0 0 0,0 0 0,0 0-1,0 0 1,0 0 0,0 0 0,0 1 0,0-1 0,0 0-1,0 1 1,0-1 0,-1 0 0,1 1 0,2 0 0,2 1 9,0 0 1,-1 1 0,1-1 0,0 1 0,-1-1-1,6 6 1,-1 0-54,-1 0 1,0 1-1,0 0 0,-1 1 1,-1 0-1,0 0 0,0 0 1,0 0-1,-2 1 0,1 0 1,4 18-1,-9-27 83,0 1 0,0-1 0,0 1 0,0-1 0,0 1 0,0-1 0,-1 1 0,1-1 0,-1 0 0,0 1 0,0-1 0,0 0 0,0 1 0,0-1 0,0 0 0,-1 0 0,1 0 0,-1 0 0,1 0 0,-1 0 0,0-1 0,-2 3 0,0 0 7,-1-1 1,0 1-1,1-1 1,-1 0-1,-1 0 0,1-1 1,0 1-1,-7 1 1,2-2-169,0 0 1,0 0-1,0-1 1,-1-1-1,1 1 1,0-2-1,-1 1 0,1-2 1,-15-2-1,24 3-1817,-12-10-2131,0 0-4729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3:18.05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84 7624,'0'0'28,"0"0"0,0 0 0,0 0 1,0 0-1,0 0 0,0 0 0,0 0 0,0 0 1,0 0-1,0 0 0,0 0 0,0 1 0,0-1 0,0 0 1,0 0-1,0 0 0,0 0 0,1 0 0,-1 0 1,0 0-1,0 0 0,0 0 0,0 0 0,0 0 1,0 0-1,0 0 0,0 0 0,0 0 0,0 0 1,0 0-1,0 0 0,1 0 0,-1 0 0,0 0 1,0 0-1,0 0 0,0 0 0,0 0 0,0 0 1,0 0-1,0 0 0,0 0 0,0 0 0,0 0 1,1 0-1,-1 0 0,0 0 0,0 0 0,0 0 1,0 0-1,0 0 0,7 16 3246,12 28 1956,-18-42-5199,42 105 1026,-39-94-1046,1 2-60,0 0 0,-2 1 0,1 0 0,-2-1 0,0 1 0,-1 32 0,-1-46 282,-2-3-214,1 1-1,0 0 0,-1-1 1,1 0-1,0 1 1,-1-1-1,1 0 0,0 1 1,0-1-1,0 0 0,0 0 1,0 0-1,0 0 0,0 0 1,0 0-1,0-1 0,0 1 1,0 0-1,1 0 0,-1-1 1,0-1-1,-16-38-194,14 32-18,-5-14 220,2 0-1,0 0 1,2 0 0,-3-33 0,6 42-1,1 0-1,0 1 1,1-1 0,0 1-1,1-1 1,1 1 0,0-1-1,0 1 1,11-22 0,-12 31-7,0 0 1,1 1-1,-1-1 1,1 1-1,0-1 1,0 1-1,1 0 1,-1 0-1,0 1 1,1-1-1,0 1 1,0-1-1,-1 1 1,1 0 0,1 1-1,7-3 1,-3 0 251,-8 4-240,0 0-1,0 0 1,0 0-1,0 0 1,0 0-1,0 0 1,0 0-1,0 0 1,0 0-1,0 1 1,-1-1-1,1 0 1,0 0-1,0 1 1,0-1-1,0 1 1,-1-1-1,1 1 1,0-1-1,0 1 1,-1 0-1,1-1 1,0 1-1,-1 0 1,1-1-1,-1 1 1,1 0-1,-1 0 1,1 0-1,-1-1 1,1 1-1,-1 1 1,10 29 788,-9-18-712,-1-1 1,-1 1-1,0 0 1,-1-1-1,0 0 0,-6 17 1,3-7-183,3-19 86,1-1-1,0 1 1,0-1-1,-1 0 1,1 0-1,-1 1 0,0-1 1,0 0-1,0 0 1,0-1-1,0 1 1,0 0-1,0-1 0,-1 1 1,1-1-1,-1 0 1,1 1-1,-1-1 1,1-1-1,-1 1 0,1 0 1,-5 0-1,-36 6-2024,18-6-3869</inkml:trace>
  <inkml:trace contextRef="#ctx0" brushRef="#br0" timeOffset="555.68">341 298 6456,'0'2'272,"0"0"0,-1 1 0,1-1 0,-1 0 0,1 0 0,-1 0 1,0 0-1,0 0 0,0 0 0,0-1 0,0 1 0,0 0 0,-1 0 0,1-1 0,-1 1 1,1-1-1,-1 1 0,1-1 0,-1 0 0,0 1 0,0-1 0,-3 1 0,3-1 2518,0-3-1721,-2-1-953,1-1 1,-1 0-1,1 0 0,0 0 1,0-1-1,0 1 1,0-1-1,1 1 0,0-1 1,0 0-1,0 0 1,1 0-1,-1 0 0,1 0 1,0-1-1,1 1 1,-1 0-1,1 0 0,0-1 1,0 1-1,1 0 1,1-8-1,1-5 149,-3 16-243,0-1 1,0 1-1,1-1 1,-1 1-1,1-1 1,0 1-1,-1 0 1,1-1-1,0 1 1,1 0-1,0-3 1,29-38-639,-30 41 382,13-2-392,-6 2 436,0 1 1,0 1-1,0-1 1,0 1 0,-1 0-1,1 1 1,0 0-1,0 0 1,8 3-1,35 3 146,-44-7-31,1 0-1,0 1 0,-1 0 1,1 0-1,-1 1 1,1 0-1,7 3 0,-13-4 95,0 0-1,0 0 1,0 1-1,0-1 1,0 1-1,0-1 1,0 1-1,-1 0 0,1 0 1,-1 0-1,1 0 1,-1 0-1,0 0 1,1 0-1,-1 0 1,0 1-1,-1-1 0,1 0 1,0 1-1,-1-1 1,1 0-1,-1 1 1,0-1-1,1 1 1,-1-1-1,-1 3 1,1 4 107,-1 0 0,-1-1 0,1 1 0,-1 0 0,-7 15 0,6-17-8,1 0 0,-1 0 0,1 1 1,1-1-1,0 1 0,0-1 0,0 1 0,1 9 0,5 50 1017,-5-66-1122,0-1 0,0 1 0,0-1 0,0 1 0,0 0 0,0-1 0,0 1 0,1-1-1,-1 1 1,0-1 0,0 1 0,1-1 0,-1 1 0,0-1 0,1 1 0,-1-1 0,1 1 0,-1-1 0,0 1 0,1-1 0,-1 0 0,1 1 0,-1-1-1,1 0 1,-1 1 0,1-1 0,-1 0 0,1 0 0,0 1 0,19-4 417,12-16-105,-18 4-272,-1 0 0,-1-1 1,17-26-1,-26 36 10,0-1-1,-1 1 1,0-1-1,0 1 1,0-1 0,-1 0-1,0 0 1,0 1-1,0-1 1,-1 0-1,0 0 1,-1 0 0,0 0-1,0 0 1,-4-12-1,4 16-41,-1 0 0,0 0 0,0 1 0,-1-1 0,1 1 0,-1 0 0,1-1 0,-1 1 1,0 0-1,0 0 0,1 1 0,-2-1 0,1 1 0,0-1 0,0 1 0,-4-1 0,3 2-77,0-1 1,0 1-1,1 1 1,-1-1-1,0 1 1,0-1-1,1 1 1,-1 0-1,1 0 1,-1 1-1,1-1 1,-1 1-1,-5 3 1,0 1-303,0 0 0,1 1 0,-13 11-1,21-17 279,-1-1-1,1 0 0,-1 1 1,1-1-1,0 1 0,-1-1 0,1 1 1,-1-1-1,1 1 0,0-1 0,-1 1 1,1-1-1,0 1 0,0-1 1,-1 1-1,1-1 0,0 1 0,0 0 1,0-1-1,0 1 0,0-1 0,0 1 1,0 0-1,0-1 0,0 1 1,0 0-1,0-1 0,0 1 0,0-1 1,0 1-1,1 0 0,-1-1 1,0 1-1,1-1 0,-1 1 0,0-1 1,1 1-1,-1-1 0,0 1 0,1-1 1,-1 1-1,1-1 0,-1 0 1,1 1-1,0 0 0,29 12-7558,-23-11 4662,6 3 791</inkml:trace>
  <inkml:trace contextRef="#ctx0" brushRef="#br0" timeOffset="940.1">884 251 8520,'-13'-2'1715,"16"-7"1728,2-11-599,-8 2-1620,3 18-1193,0-1 0,0 1-1,-1 0 1,1 0-1,0-1 1,0 1 0,0 0-1,-1 0 1,1 0-1,0 0 1,0-1 0,-1 1-1,1 0 1,0 0-1,0 0 1,-1 0-1,1 0 1,0 0 0,0 0-1,-1 0 1,1 0-1,0 0 1,0 0 0,-1 0-1,1 0 1,0 0-1,0 0 1,-1 0-1,1 0 1,0 0 0,-1 0-1,1 0 1,-26 21 926,23-18-967,1 0 22,0 0 0,-1 0 0,2 0 0,-1 0 0,0 0 0,1 1 0,-1-1 0,1 1 0,0-1 0,0 1 0,0-1 0,1 1 0,-1-1 0,1 1 0,0 0 0,0-1 0,0 1-1,0-1 1,1 1 0,-1 0 0,3 6 0,1 3 71,1 1 0,0-1 0,13 24 0,-12-27 8,0-1 1,1 1-1,15 16 0,-21-24-147,2-2-192,10 1-113,1 0 0,0-1 1,0-1-1,0 0 0,0-1 0,0-1 0,0 0 0,15-6 0,-16 6-259,6-5-6150,3-9 5008,-6 5 925,28-20-2669</inkml:trace>
  <inkml:trace contextRef="#ctx0" brushRef="#br0" timeOffset="1557.82">1063 305 8248,'2'11'961,"1"0"1,0-1 0,1 1-1,0-1 1,0 0 0,12 18 0,-13-26-762,-1-1 0,1 0 0,0 0 0,-1 0 1,1 0-1,0 0 0,0 0 0,-1-1 0,1 0 0,0 1 1,0-1-1,0 0 0,-1 0 0,1-1 0,0 1 1,0 0-1,0-1 0,-1 0 0,5-1 0,11-3-86,0 0-1,0-1 1,0-1-1,-1 0 1,0-2-1,-1 0 1,27-19-1,-4-16-110,-37 40 35,0 0 0,0 0 0,-1 1 1,1-1-1,-1 0 0,0 0 0,0 0 0,-1-1 0,1 1 0,-1 0 0,0 0 1,0 0-1,0 0 0,-1 0 0,1 0 0,-1-1 0,0 1 0,-2-6 0,2 7-23,1 3-20,0-1 1,0 0 0,-1 1-1,1-1 1,0 1 0,-1-1-1,1 0 1,0 1-1,-1-1 1,1 1 0,-1-1-1,1 1 1,-1-1 0,1 1-1,-1-1 1,1 1 0,-1-1-1,1 1 1,-1 0-1,0-1 1,1 1 0,-1 0-1,0 0 1,1-1 0,-1 1-1,0 0 1,1 0-1,-1 0 1,0 0 0,1 0-1,-1 0 1,0 0 0,0 0-1,1 0 1,-1 0 0,-1 1-1,-20 9-347,16-4 393,0 1-1,1 0 1,-1 0-1,2 0 0,-1 0 1,1 1-1,0 0 1,0 0-1,-3 12 0,3-5-66,-1 1 0,2 0 0,-3 31 0,6-42-3,0 0-1,0-1 1,1 1 0,0 0-1,0 0 1,0 0-1,0 0 1,1-1-1,4 10 1,3 9-226,-9-22 288,4-1 1,19 2-361,-12 0 110,1-1-1,-1 0 1,0-1-1,1 0 0,-1-1 1,1 0-1,-1-1 1,0 0-1,0-1 0,21-8 1,-21 6 18,0-1 0,-1 0 0,0 0 0,0-2 0,0 1 0,-1-1 1,12-13-1,-16 16 215,-1 0 1,0-1 0,0 1-1,0-1 1,-1 0 0,0 0-1,0 0 1,0 0 0,-1-1-1,0 1 1,0-1 0,0 1-1,-1-1 1,0 0 0,-1 0-1,1-7 1,-2 13 12,0-1 1,1 1-1,-1-1 0,0 1 1,0 0-1,0-1 0,0 1 1,0 0-1,0 0 1,0 0-1,0 0 0,-1 0 1,1 0-1,0 0 0,-1 0 1,1 0-1,-1 1 0,1-1 1,-1 1-1,1-1 1,-1 1-1,1-1 0,-1 1 1,1 0-1,-1 0 0,0 0 1,1 0-1,-1 0 1,1 0-1,-1 0 0,0 0 1,1 1-1,-1-1 0,1 0 1,-1 1-1,-1 0 0,2 0 591,1 1-562,0-1 0,-1 1 0,1-1 0,0 1 0,-1-1-1,1 1 1,-1-1 0,0 1 0,1-1 0,-1 1 0,0-1-1,0 0 1,0 0 0,-2 2 0,3-2-15,-1-1 1,1 1-1,-1-1 1,1 1-1,-1-1 1,1 1-1,-1-1 1,1 1-1,0 0 1,-1-1-1,1 1 0,0 0 1,-1-1-1,1 1 1,0 0-1,0 0 1,0-1-1,0 1 1,-1 0-1,1 0 1,0-1-1,0 1 1,1 0-1,-1 0 1,0-1-1,0 1 1,0 1-1,3 1 13,0 0-1,0 0 1,1-1-1,-1 1 1,1 0-1,-1-1 1,1 0 0,0 0-1,-1 0 1,8 2-1,68 37 670,-71-35-612,1-1 0,-1 1 1,0 1-1,-1-1 0,1 1 0,7 10 1,-15-16-86,1 0 1,0 0 0,0 0-1,-1 0 1,1 0 0,-1 0-1,1 0 1,-1 0 0,0 0-1,1 1 1,-1-1 0,0 0 0,0 0-1,0 0 1,0 0 0,0 1-1,0-1 1,0 0 0,0 0-1,0 0 1,0 1 0,-1-1-1,1 0 1,-1 2 0,0-1 15,-1 0 0,0 0 0,1 0 0,-1 0 0,0 0 1,0 0-1,0 0 0,0-1 0,0 1 0,-4 2 0,-2 0-64,0 0-1,-1 0 1,0 0-1,-14 3 1,-1 0 954,2 1-3917,13-5-1753,28-9 410,1-3-963,3-8 3761,-1 2 1055,31-19-1407</inkml:trace>
  <inkml:trace contextRef="#ctx0" brushRef="#br0" timeOffset="1914.72">1917 269 992,'-24'21'11672,"-26"-34"-8074,35 8-1648,34 14-1164,52 16-1239,-55-21 531,-1 2 0,1 0 0,26 14 0,-37-17-23,10 5 183,-1 1 0,26 21 0,-37-27-139,0 0 0,0 0 0,0 0 0,-1 0 0,1 0 0,-1 0 0,0 1 0,0-1 0,0 1 0,-1 0 0,1 0 0,-1-1 0,0 1 0,0 0 0,0 0-1,0 0 1,0 6 0,-2-9-66,0 0-1,0 0 0,0 0 0,0 0 0,0-1 0,-1 1 1,1 0-1,0-1 0,0 1 0,-1 0 0,1-1 0,0 1 1,-1-1-1,-1 1 0,-9 2 48,0 0 0,0 0 0,-1-1 0,1-1 0,-17 0 0,-26 4-127,-1 3-194,32-8-6997</inkml:trace>
  <inkml:trace contextRef="#ctx0" brushRef="#br0" timeOffset="2302.69">2290 289 12192,'-20'17'7397,"31"26"-5132,33 40-4000,-42-80 1059,0-1-1,0 0 0,0 1 1,0-1-1,1 0 0,0 0 1,-1-1-1,1 1 0,0 0 0,0-1 1,0 1-1,-1-1 0,2 0 1,2 1-1,12 3-5036</inkml:trace>
  <inkml:trace contextRef="#ctx0" brushRef="#br0" timeOffset="2703">2579 466 9504,'-31'-29'2885,"28"27"678,11-23-1341,3-2-1352,-10 21-805,1 0-1,0 1 1,0-1 0,1 1 0,0-1 0,0 1-1,0 0 1,1 0 0,-1 0 0,10-8 0,-11 12-49,0 0 0,0 0 1,0 1-1,0-1 0,0 1 0,0-1 1,1 1-1,-1 0 0,0 0 1,0 0-1,1 0 0,-1 0 0,0 1 1,0-1-1,0 0 0,0 1 0,1 0 1,-1 0-1,0-1 0,0 1 1,0 0-1,0 1 0,-1-1 0,1 0 1,0 0-1,1 3 0,6 1-415,-4-3 358,0 1 1,0-1 0,0 1 0,0 0-1,-1 1 1,1-1 0,-1 1 0,0 0-1,0 0 1,-1 1 0,1-1 0,-1 1 0,0-1-1,0 1 1,3 7 0,-4-9 151,0 1 0,1-1 0,-1 0 0,1 1 0,0-1 0,0-1 0,0 1 0,5 4 0,-3-4-257,4 7 112,30 26-97,-36-34 120,0-1 0,-1 1 0,1 0 0,0-1 0,0 1 0,0-1 0,0 0 0,0 0 0,0 0 0,1 0 0,-1-1 0,5 1 0,-5-3 6,1 1-1,-1-1 0,0 0 1,0 1-1,0-2 1,0 1-1,-1 0 1,1 0-1,-1-1 1,1 0-1,-1 1 1,0-1-1,4-6 0,-3 5-1,3-3 2,-4 4 3,1 0-1,-1 0 1,0-1 0,0 1-1,-1-1 1,1 1 0,-1-1-1,1 0 1,0-6 0,9-27 8,4-21 494,-14 56-640,0 0 0,-1 1 141,1 1 0,-1-1 0,1 1 0,-1-1-1,0 1 1,1-1 0,-1 1 0,1-1 0,0 1 0,-1-1-1,1 1 1,-1-1 0,1 1 0,-1 0 0,1 0 0,0-1-1,-1 1 1,1 0 0,0 0 0,-1 0 0,1-1-1,0 1 1,0 0 0,-1 0 0,1 0 0,0 0 0,-1 0-1,1 1 1,0-1 0,-1 0 0,1 0 0,0 0-1,-1 1 1,1-1 0,0 0 0,-1 0 0,1 1 0,-1-1-1,1 1 1,-1-1 0,1 0 0,-1 1 0,1-1-1,-1 1 1,1-1 0,-1 1 0,1 0 0,-1-1 0,0 1-1,1 0 1,3 3 153,14 14-93,-1 1 0,-1 1-1,17 28 1,-28-41-68,0 2 0,-1-1 0,0 0 0,-1 1 0,0 0-1,4 18 1,-3-13 2,-2-5 0,1 1-1,-1-1 0,-1 1 0,0-1 0,-1 1 1,0 12-1,0-10 9,-1-5 3,1-1 1,-1 0-1,0 1 0,-1-1 0,0 0 0,0 0 1,0 0-1,-1 0 0,0 0 0,-4 8 1,2-6-9,0 1-6,0 0 0,-1 0 0,0-1 1,0 0-1,-1 0 0,0-1 0,-15 14 1,17-18 8,0 1-1,1-1 1,-1 0 0,0 0 0,0-1 0,0 1-1,-1-1 1,1 0 0,-1 0 0,1-1 0,-1 0-1,1 0 1,-12 0 0,15-1-2,0 0 0,1 0 0,-1-1-1,0 1 1,1 0 0,-1-1 0,1 0 0,-1 1-1,1-1 1,-1 0 0,1 0 0,-1 0 0,1 0 0,0 0-1,0 0 1,-1 0 0,1 0 0,0-1 0,0 1 0,0 0-1,0-1 1,0 1 0,1-1 0,-1 1 0,0-1-1,1 1 1,-1-1 0,1 1 0,-1-1 0,1 0 0,0 1-1,0-1 1,0 0 0,0 1 0,0-1 0,0 0-1,0 1 1,0-1 0,1 0 0,-1 1 0,0-1 0,2-2-1,-1 2 104,-1 2-97,1 0 1,0 0 0,0 0-1,-1-1 1,1 1 0,-1 0-1,1 0 1,0-1-1,-1 1 1,1 0 0,0-1-1,-1 1 1,1-1 0,-1 1-1,1 0 1,-1-1-1,1 1 1,-1-1 0,1 0-1,10-9 369,27-15-1218,10-5-7326,-24 15 1097</inkml:trace>
  <inkml:trace contextRef="#ctx0" brushRef="#br0" timeOffset="3087.07">2411 123 11568,'0'0'0,"8"9"0,5 8 1896,3-22-1896,-1 0-9856</inkml:trace>
  <inkml:trace contextRef="#ctx0" brushRef="#br0" timeOffset="3427.09">3555 1 12280,'0'0'8801,"2"8"-8089,72 327 81,-58-174-9527,-15-128 6734,0 21-5220</inkml:trace>
  <inkml:trace contextRef="#ctx0" brushRef="#br0" timeOffset="4260.18">3498 399 10488,'11'12'777,"-10"-11"-531,0 1 1,0 0-1,1-1 0,-1 1 1,0-1-1,1 1 1,-1-1-1,1 0 0,0 0 1,-1 0-1,1 0 0,0 0 1,0 0-1,0 0 1,0 0-1,-1-1 0,1 1 1,4 0-1,-4-1 807,1-1-857,0 0 0,0 0 0,0 0 0,0 1 0,0-1 0,0 1 0,0 0 0,1 0 0,3 0 0,2 0-70,30-4 408,68-14 0,-66 6-536,8-4 306,72-35 0,-121 50-304,1 1 0,-1 0-1,1 0 1,-1 0 0,0 0-1,1 0 1,-1 0 0,1 0-1,-1 0 1,0 0 0,1 0-1,-1 0 1,1 0 0,-1 0-1,1 0 1,-1 1 0,0-1-1,1 0 1,-1 0 0,0 0-1,1 0 1,-1 1 0,1-1-1,-1 0 1,0 1 0,0-1-1,1 0 1,-1 0 0,0 1-1,1-1 1,-1 0 0,0 1-1,10 19-20,-1 19 16,-3-8 404,13 45-1,-14-57-427,17 54-99,-21-71-499,17-23-678,-10 10 1073,-1-1 0,0 0 0,-1 0 0,0 0 0,-1-1 0,0 1 0,-1-1 0,4-27 0,-1 12-45,-5 20-163,4-11 890,0 17 205,3 12-32,3 12-350,-1 0 0,-1 0 1,9 30-1,-18-49-162,1 3 411,-1-9-43,1-15-459,41-101 179,-43 118-201,0 1 0,0-1 0,0 1 0,0-1 0,0 1 0,0-1 0,1 1 0,-1-1-1,0 1 1,0-1 0,1 1 0,-1 0 0,0-1 0,0 1 0,1-1 0,-1 1 0,1 0 0,-1-1 0,0 1 0,1 0 0,-1 0 0,1-1 0,-1 1 0,1 0 0,-1 0 0,0 0 0,1-1 0,-1 1 0,1 0 0,0 0 0,15 8-57,15 29-40,-25-29 73,24 29-405,-29-35 502,18-6 246,39-8-495,-27 7 218,-29 5 28,26 16 38,117 51-43,-140-64-47,1 0-1,0 0 1,-1-1-1,1 0 1,0 0 0,0 0-1,0-1 1,1 0-1,-1 0 1,0 0-1,0-1 1,1 0 0,-1 0-1,0-1 1,10-1-1,-12 1 6,0-1 0,0 0 0,-1 1 0,1-1 0,0 0-1,-1-1 1,0 1 0,1-1 0,-1 1 0,0-1 0,0 0 0,0 0-1,-1 0 1,1-1 0,-1 1 0,0-1 0,0 1 0,0-1 0,0 0-1,-1 0 1,1 0 0,-1 0 0,0 0 0,0 0 0,0 0 0,0-5-1,0 1 65,0 0-91,0 0-1,-1 1 0,0-1 0,0 1 0,-1-1 0,-2-10 1,0 1 1,3 16 15,0 1 0,0-1 0,0 0 0,0 0 0,0 0 0,0 0 0,0 0 0,-1 0 1,1 1-1,0-1 0,-1 0 0,1 0 0,0 0 0,-1 1 0,1-1 0,-1 0 0,0 1 0,1-1 0,-1 0 0,1 1 0,-1-1 0,0 1 0,1-1 0,-1 1 0,0-1 0,0 1 0,-1-1 0,2 1 8,-1 0 1,1 0-1,-1 0 0,0 1 0,1-1 1,-1 0-1,1 0 0,-1 1 1,1-1-1,-1 0 0,0 1 1,1-1-1,0 1 0,-1-1 1,1 1-1,-1-1 0,1 1 1,-1-1-1,1 1 0,0-1 1,0 1-1,-1-1 0,1 1 0,0-1 1,0 1-1,-1 0 0,1-1 1,0 1-1,0 0 0,0-1 1,0 1-1,0-1 0,0 1 1,0 0-1,0 0 0,0 25-46,0-23 27,0 1 0,0 0 0,0 0 0,0 0 0,1 0 0,-1-1 0,1 1 0,0 0 0,1-1 0,-1 1 0,0 0 0,1-1 0,0 0 0,4 6 0,-2-2-54,-2-4-339,17 21-5837,-9-14-4049</inkml:trace>
  <inkml:trace contextRef="#ctx0" brushRef="#br0" timeOffset="4616.96">4051 73 14432,'0'0'0,"9"-2"0,12-4 1792,-16-4-1,-1-1-1695,-1-2 0,-6 3-96,-1 0-13199</inkml:trace>
</inkml:ink>
</file>

<file path=word/ink/ink1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7:22.87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23 204 10040,'0'0'-1591,"4"0"1406,11 0 751,32 3 1966,-46-2-1269,-3 1-1025,0 0 0,0-1 0,-1 1 0,1 0 0,0-1 0,-1 0 0,1 0 0,-1 1 0,-3 0 0,1 0 213,-30 16 37,1 1 1,1 2-1,-53 42 1,77-55-376,1-1 42,0-1 1,0 1-1,1 1 0,0-1 1,-7 11-1,13-17-128,0 1-1,0-1 1,0 1 0,0-1 0,1 1-1,-1-1 1,0 1 0,1-1-1,-1 1 1,1-1 0,0 1-1,0 0 1,0-1 0,0 1 0,0 0-1,0-1 1,0 1 0,0 0-1,0-1 1,1 1 0,-1-1 0,1 1-1,-1-1 1,1 1 0,0-1-1,-1 1 1,1-1 0,0 1 0,0-1-1,0 0 1,0 1 0,0-1-1,1 0 1,-1 0 0,0 0 0,0 0-1,1 0 1,-1 0 0,1 0-1,1 0 1,3 3 35,1-1-1,-1-1 1,0 1 0,1-1 0,0 0-1,-1-1 1,1 1 0,12 0-1,60-3 200,-6 0 140,-58 2-399,0 1-84,-1-2 0,23 0 0,-32-1-194,0 1 1,-1-1 0,1 0 0,-1-1 0,1 1 0,-1-1 0,0 0-1,1 0 1,-1 0 0,0-1 0,6-4 0,-8 5-2098</inkml:trace>
  <inkml:trace contextRef="#ctx0" brushRef="#br0" timeOffset="386.25">404 1 2872,'0'0'5213,"10"20"-2196,-2-10-2613,-1 0 1,0 1-1,-1-1 0,0 1 0,-1 1 0,0-1 0,-1 1 0,0 0 0,-1 0 0,0 0 0,1 20 1,-2-7-194,1 5 95,-2 0 0,-1-1-1,-6 50 1,-2-34-19,-3-1 0,-2 1 0,-1-2 0,-27 55 0,36-89-487,-1 1 0,-1-1 0,0 0 0,0-1 0,0 0 0,-1 0 0,-14 10 0,-1 3-1059,19-17 841,-1 0 0,0-1 0,0 0-1,0 1 1,0-2 0,0 1 0,0-1 0,-8 3-1,-14 6-7387</inkml:trace>
</inkml:ink>
</file>

<file path=word/ink/ink1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4:59.77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8 122 1080,'-2'-4'661,"0"-1"-1,0 0 1,0 0-1,1 0 1,-1 0 0,2-1-1,-1 1 1,0 0-1,1 0 1,0-1 0,0 1-1,1 0 1,-1 0-1,3-9 1,-3 13-506,0 1 1,0-1-1,0 1 1,1-1-1,-1 1 0,0-1 1,0 1-1,0-1 0,0 1 1,1 0-1,-1-1 1,0 1-1,0-1 0,1 1 1,-1 0-1,0-1 0,1 1 1,-1 0-1,0-1 1,1 1-1,-1 0 0,1-1 1,-1 1-1,0 0 1,1 0-1,-1 0 0,1-1 1,-1 1-1,1 0 0,-1 0 1,1 0-1,11 11 1208,-9-6-1217,0 0 0,-1 0 0,0 0 0,0 1-1,2 7 1,6 45 494,-3 2 0,-1 64 0,-13-75-193,5-43-426,1 0 0,0 0-1,0 0 1,0 0 0,1 0-1,-1 0 1,2 0-1,-1 0 1,2 11 0,15 31 257,-13-41-258,-4-6-20,1-1 0,-1 0 0,0 0 0,0 0 0,1 0 0,-1 0 0,0 0 0,0 0 0,0 0 0,1 0 0,-1 0 0,0 0 0,0 0 0,1 0 0,-1 0 0,0 0 0,0 0 0,1 0 0,-1 0 0,0 0 0,0 0 0,1 0 0,-1 0 0,0-1 0,0 1 0,0 0 0,1 0 0,-1 0 0,0 0 0,0 0 0,0-1 0,0 1 0,1 0 0,-1 0 0,42-62-448,13 10 440,-40 38-21,2 0 0,34-21 0,-46 32 88,-3 1-44,1 1-1,-1-1 0,0 1 0,0 0 0,0 0 1,1 0-1,-1 0 0,1 0 0,-1 1 0,1-1 1,-1 1-1,1-1 0,-1 1 0,1 0 1,-1 0-1,1 0 0,-1 0 0,1 1 0,0-1 1,-1 1-1,0-1 0,1 1 0,-1 0 0,1 0 1,-1 0-1,0 0 0,1 0 0,-1 1 1,0-1-1,0 1 0,0-1 0,0 1 0,-1 0 1,1 0-1,0 0 0,-1 0 0,1 0 0,-1 0 1,1 0-1,-1 0 0,0 1 0,0-1 1,0 1-1,-1-1 0,1 0 0,0 1 0,-1-1 1,0 1-1,1 4 0,-2 8 124,0 0 0,-1 0 0,-1 0 0,-1 0 0,0 0 0,0-1 0,-2 0 0,-11 24 0,12-29-142,0 0-1,0-1 1,-1 1 0,0-1 0,0 0 0,-1-1-1,0 1 1,0-1 0,-1-1 0,0 0 0,0 0-1,-1 0 1,1-1 0,-11 5 0,14-8-71,-1-1 1,1 1 0,0-1-1,-1 0 1,1-1 0,-1 1 0,1-1-1,-1 0 1,1 0 0,-1-1-1,1 1 1,-1-1 0,1-1-1,-1 1 1,1-1 0,0 0 0,0 0-1,0 0 1,0-1 0,0 0-1,0 0 1,1 0 0,-5-4-1,0-1-844,-1 0 0,1-1-1,-12-17 1,-19-34-9635,16 19 7628</inkml:trace>
  <inkml:trace contextRef="#ctx0" brushRef="#br0" timeOffset="363">329 0 9504,'0'0'56,"0"1"1,-1-1 0,1 0 0,0 1 0,0-1-1,0 0 1,0 1 0,-1-1 0,1 0 0,0 1-1,0-1 1,0 0 0,0 1 0,0-1-1,0 0 1,0 1 0,0-1 0,0 1 0,0-1-1,0 0 1,0 1 0,0-1 0,0 0-1,0 1 1,0-1 0,0 0 0,1 1 0,-1-1-1,0 0 1,0 1 0,0-1 0,1 0-1,-1 1 1,0-1 0,0 0 0,1 0 0,-1 1-1,0-1 1,0 0 0,1 0 0,-1 0-1,0 1 1,1-1 0,-1 0 0,0 0 0,1 0-1,-1 0 1,1 0 0,0 0 0,29 14 711,-12-6 347,-4 0-994,0 0-1,0 1 0,-1 0 1,-1 1-1,0 1 1,0 0-1,-1 1 0,0 0 1,10 15-1,-6-5 362,-2 1 0,0 0 0,-1 1 0,15 46-1,-22-55-248,1-1-18,-1 1 0,-1 0-1,0 0 1,-2 1 0,1-1 0,-1 19-1,-2-15-101,1-5-12,0 0-1,-1 0 0,-1 0 1,-1 0-1,0 0 0,-1-1 1,0 1-1,-6 16 0,6-25-241,-1 0-1,1 0 0,-1 0 0,0 0 0,-1 0 1,-5 5-1,-6 2-1726,0-1-1,-22 12 1,-6 3-7238</inkml:trace>
</inkml:ink>
</file>

<file path=word/ink/ink1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4:57.18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75 390 6552,'0'0'32,"-1"0"0,1 0 0,0 0 0,-1 0 0,1 0 0,0 0 0,-1 0 0,1 0 0,0 0 0,-1 0 0,1 0 0,0 0 0,0 0 0,-1 0 0,1 0 0,0 1 0,-1-1 0,1 0 0,0 0 0,0 0 0,-1 1 0,1-1 0,0 0 0,0 0 0,-1 1 0,1-1 0,0 0 0,0 0 0,0 1 0,-1-1 0,1 0 0,0 1 0,0-1 0,0 0 1,0 0-1,0 1 0,0-1 0,0 0 0,0 1 0,0-1 0,0 0 0,0 1 0,0-1 0,0 0 0,0 1 0,0-1 0,0 0 0,0 1 0,0-1 0,0 0 0,0 1 0,1-1 0,-1 1 0,1 1-137,-1 0 1145,0-5-821,0-1 0,0 1 0,-1-1 0,1 1 0,-1-1 0,0 1 0,-2-5 0,0 2-9,-1 0 0,0 0 0,-1 0 1,0 1-1,1 0 0,-2 0 0,1 0 0,-1 1 1,-9-7-1,12 10-106,0-1 0,0 1 0,0 0 0,0 0 0,0 0 0,-1 0 0,1 0 0,0 1 1,0-1-1,-1 1 0,1 0 0,0 0 0,-1 0 0,1 1 0,0-1 0,-1 1 0,1 0 0,0 0 0,0 0 0,-1 0 0,1 1 0,-5 2 1,-19 9 483,20-10-450,0 0 0,0 1 1,1-1-1,-10 8 0,11-8-63,1 1 0,0-1-1,0 1 1,0 0 0,0 0-1,1 1 1,-1-1-1,1 1 1,0 0 0,0-1-1,1 1 1,-1 0-1,1 1 1,1-1 0,-1 0-1,1 1 1,-1-1-1,1 1 1,1-1 0,-1 1-1,1-1 1,1 7-1,-1-6-67,0 0 1,1 0-1,0-1 0,0 1 0,0 0 0,1-1 0,0 1 0,0-1 0,5 10 0,-6-13-2,0 0 0,0 0 0,1 0-1,-1-1 1,1 1 0,-1 0 0,1 0 0,-1-1 0,1 1 0,0-1 0,0 1 0,0-1-1,0 0 1,0 0 0,0 0 0,0 0 0,0 0 0,1 0 0,-1-1 0,0 1-1,0-1 1,1 1 0,-1-1 0,0 0 0,3 0 0,-2-1 65,-1 1 0,0-1 1,0 0-1,1 0 0,-1 0 1,0 0-1,0 0 0,0-1 0,3-1 1,12-6 360,-13 7-328,1 0 0,0 0-1,0 0 1,-1-1 0,1 0-1,-1 0 1,0 0 0,8-7-1,-2-3-99,1 0 0,-2-1-1,1 0 1,-2 0 0,11-25-1,-4 2 274,12-45-1,-25 59-104,-2 22-172,0 1 1,0 0-1,0-1 0,1 1 0,-1 0 1,0-1-1,0 1 0,0-1 1,-1 1-1,1 0 0,0-1 0,0 1 1,0 0-1,0-1 0,0 1 0,0 0 1,0-1-1,-1 1 0,1 0 0,0-1 1,0 1-1,0 0 0,-1-1 0,1 1 1,0 0-1,0 0 0,-1-1 1,1 1-1,0 0 0,-1 0 0,1 0 1,0 0-1,-1-1 0,1 1 0,0 0 1,-1 0-1,1 0 0,0 0 0,-1 0 1,1 0-1,0 0 0,-1 0 0,0 0 1,0 0 5,0 17 210,1 1 0,0-1 0,1 0 0,6 27 0,-4-21-143,2 39 0,-5-57-114,1 0 0,-1 0 0,1 0 1,0 0-1,0 0 0,1 0 1,-1 0-1,1 0 0,0 0 0,0-1 1,1 1-1,0-1 0,-1 1 0,2-1 1,4 6-1,8 11-1268,-5-5-76,-9-14-406</inkml:trace>
  <inkml:trace contextRef="#ctx0" brushRef="#br0" timeOffset="376.46">293 1 8520,'0'1'104,"0"0"1,0 0-1,0 0 0,1 1 1,-1-1-1,0 0 1,1 0-1,-1 0 0,1 0 1,-1 0-1,1 0 1,-1 0-1,1 0 1,0 0-1,0 0 0,-1-1 1,2 2-1,-1-2 23,0 0 0,0 0 0,0 0 0,-1-1 0,1 1 0,0 0 0,0-1 0,-1 1 0,1 0 0,0-1 0,-1 1 0,1-1 0,0 1 0,-1-1 0,1 0 0,-1 1 0,1-1 1,-1 1-1,1-1 0,-1 0 0,1 0 0,-1 1 0,1-2 0,0 0 631,4 3-570,0 0-1,-1 1 1,1-1-1,0 1 1,-1 0 0,1 0-1,-1 0 1,1 1-1,-1-1 1,0 1-1,0 0 1,6 6 0,2 4 271,0 0 1,16 25-1,1 5 369,-2 1 0,38 84-1,-56-112-781,-7-11-11,1 1-1,0-1 1,-1 1 0,0-1 0,2 11 0,2 11 18,-1-1 0,0 1 0,-2 0 0,-2 0 0,0 0 0,-1 0 0,-8 44 0,7-65-80,-1 1 0,-1-1 1,0 0-1,1 1 0,-2-1 1,1 0-1,-1-1 1,0 1-1,0-1 0,0 0 1,-1 0-1,0 0 0,0 0 1,0-1-1,-1 0 0,-9 6 1,-1-1-548,-1 0 0,0-2 1,0 0-1,-30 8 0,42-13 37,0-1 0,0 1 0,0-1-1,0 0 1,0-1 0,0 1-1,0-1 1,0 0 0,0 0-1,0 0 1,0-1 0,0 0-1,0 0 1,0 0 0,-7-3-1,-21-7-4648</inkml:trace>
</inkml:ink>
</file>

<file path=word/ink/ink1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4:34.79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 54 12104,'0'0'6615,"5"-4"-5895,7-3-591,-1 0 0,1 0 0,1 1 0,-1 1 0,24-7 0,-31 10-49,0 1 1,0 0-1,0 1 1,0-1-1,0 1 0,0 0 1,0 0-1,-1 0 1,1 1-1,0-1 0,0 2 1,0-1-1,0 0 0,0 1 1,-1 0-1,1 0 1,-1 0-1,1 0 0,5 5 1,-9-5-105,0 1 0,0-1 0,0 0 0,0 1 0,0-1 1,0 0-1,-1 1 0,1-1 0,-1 1 0,0-1 0,0 1 0,0-1 1,0 1-1,0-1 0,0 1 0,-1-1 0,1 1 0,-2 2 0,-4 17 184,-1 1 0,-1-1-1,-1-1 1,-19 33 0,-57 74-85,76-116-89,1-1 0,0 1 0,1 0 0,1 1 0,-1 0 1,2 0-1,0 0 0,0 0 0,2 1 0,-1 0 0,2 0 1,-2 16-1,4-29 15,0 0 1,0 0 0,0 1 0,1-1 0,-1 0-1,0 0 1,0 0 0,1 1 0,-1-1 0,1 0-1,-1 0 1,1 0 0,0 0 0,-1 0 0,1 0 0,0 0-1,0 0 1,-1 0 0,1 0 0,0 0 0,0-1-1,0 1 1,2 1 0,0-1-19,0 0 0,0 1 1,0-1-1,0-1 0,0 1 1,1 0-1,-1-1 0,6 1 0,4-2-632,-1 1-1,1-2 0,21-4 0,-23 2-709,0-1 0,0 0 0,0 0 0,-1-1 0,0 0 0,0 0 0,0-1 0,-1-1 0,10-10 0,8-5-1021</inkml:trace>
  <inkml:trace contextRef="#ctx0" brushRef="#br0" timeOffset="376.01">442 87 1624,'-4'4'614,"0"0"0,0 1 1,1 0-1,-1 0 0,1 0 0,0 0 1,1 0-1,-1 1 0,-1 8 0,0-1 1004,0 1 0,1-1-1,-1 16 1,1-4-1070,0-1 1,2 1-1,1 0 0,1-1 0,1 1 1,1 0-1,8 34 0,-3-32-263,-6-16-43,1 0 0,0 0 0,1 0 0,10 19 0,-13-28-234,0 0-1,0-1 0,0 1 1,0-1-1,0 1 1,1-1-1,-1 1 1,1-1-1,-1 0 0,1 0 1,-1 1-1,1-1 1,0 0-1,-1 0 1,1-1-1,0 1 0,0 0 1,0-1-1,0 1 1,0-1-1,0 1 1,-1-1-1,1 0 0,0 0 1,0 0-1,0 0 1,0 0-1,0 0 0,0-1 1,0 1-1,0-1 1,0 1-1,0-1 1,2-1-1,-1 1 24,0-1-1,0 0 1,0 0 0,0-1-1,-1 1 1,1 0 0,0-1 0,-1 0-1,0 1 1,1-1 0,-1 0-1,2-4 1,21-45 449,-18 35-303,1-1-29,-1 0-1,-1-1 1,-1 0-1,0 0 1,-2 0-1,0 0 1,-1-1-1,-1 1 1,0-1-1,-4-22 1,2 32-175,-1 0 1,0 0-1,-1 0 0,0 1 1,-1-1-1,0 1 1,0 0-1,-1 0 1,0 0-1,-13-15 1,16 22-212,-1 0 1,0 0-1,0 0 1,0 0-1,-1 1 1,1-1-1,0 1 0,-6-1 1,-13-2-4154,-3 10-1625,10-2 156</inkml:trace>
  <inkml:trace contextRef="#ctx0" brushRef="#br0" timeOffset="797.19">735 326 5832,'0'0'7136,"-7"25"-3151,6-8-3497,0 0 1,1 0-1,3 32 1,-2-44-386,-1-1 0,1 1 1,0 0-1,1 0 0,-1 0 1,1-1-1,-1 1 0,1-1 0,1 1 1,-1-1-1,1 0 0,0 1 1,0-2-1,0 1 0,0 0 0,0 0 1,9 5-1,-10-8-57,0 1 0,0-1-1,1 0 1,-1 0 0,0-1-1,1 1 1,-1 0 0,1-1 0,-1 0-1,1 1 1,0-1 0,-1 0 0,1 0-1,-1 0 1,1-1 0,-1 1-1,1-1 1,-1 1 0,1-1 0,-1 0-1,0 0 1,1 0 0,-1 0 0,0 0-1,0-1 1,1 1 0,-1-1 0,0 1-1,-1-1 1,4-2 0,2-5 9,0 0 0,0 0 1,0 0-1,-1-1 0,6-15 0,-10 22-55,-1 1-1,-1-1 1,1-1-1,0 1 0,-1 0 1,1 0-1,-1 0 1,0 0-1,0 0 1,0 0-1,-1 0 0,1 0 1,-1-1-1,-1-4 1,-19-41-2773,20 46 2332,0 2-938</inkml:trace>
  <inkml:trace contextRef="#ctx0" brushRef="#br0" timeOffset="1340.23">925 326 8696,'2'-1'343,"-1"-1"0,1 1 1,0 0-1,0 0 0,0 1 0,0-1 1,0 0-1,1 1 0,-1-1 1,0 1-1,0 0 0,0 0 0,0-1 1,1 2-1,-1-1 0,0 0 1,2 1-1,0 0-136,-1 0 0,0 0 1,0 0-1,0 1 0,0-1 1,0 1-1,0 0 0,-1 0 0,1 0 1,3 3-1,-1 0-107,0 1-1,0 0 1,-1-1 0,0 2-1,0-1 1,0 0 0,-1 1-1,0 0 1,4 12-1,-5-1 113,0 0 0,-1 0 0,-1 1 0,0-1-1,-6 33 1,6-49-191,0-1 1,0 0-1,-1 0 0,1 0 0,0 1 1,-1-1-1,1 0 0,-1 0 1,1 0-1,-1 0 0,0 0 0,0 0 1,1 0-1,-1 0 0,0 0 1,0 0-1,0 0 0,0 0 0,0-1 1,0 1-1,0 0 0,0-1 0,0 1 1,0-1-1,0 1 0,0-1 1,-1 1-1,1-1 0,0 0 0,0 1 1,-1-1-1,1 0 0,0 0 0,0 0 1,0 0-1,-1 0 0,1-1 1,0 1-1,-3-1 0,-4-1-253,-1 0 0,1-1 0,-1 0 0,-9-5 0,10 5-176,7 2 116,32-25 606,-17 19-109,2 0 42,-1-1 0,19-13 0,-29 17-285,0 0 0,0 0 0,-1-1 0,1 0-1,-1 0 1,0 0 0,-1 0 0,1 0 0,-1-1 0,3-6 0,-2 5 81,-1-1 0,0 1 1,0-1-1,0 0 0,-1 0 0,-1 0 0,1 0 1,-1 0-1,0-12 0,-2 17 186,-1 4-268,-1-1 42,1 0 1,-1 1-1,1 0 1,-1-1-1,1 1 0,0 0 1,0 0-1,-1 0 1,1 1-1,0-1 0,0 0 1,0 1-1,0-1 0,0 1 1,0 0-1,1 0 1,-1 0-1,1 0 0,-1 0 1,1 0-1,0 0 0,-1 0 1,1 0-1,0 1 1,1-1-1,-2 3 0,0 6-88,-1 5-146,0 0 0,2 0 0,0 0-1,1 31 1,2-44-277,0 0 0,0 0-1,0-1 1,1 1 0,-1-1-1,1 1 1,-1-1 0,1 0 0,0 0-1,-1 0 1,1 0 0,0-1 0,5 3-1,-2-1-728,10 7-4976</inkml:trace>
  <inkml:trace contextRef="#ctx0" brushRef="#br0" timeOffset="1718.28">1247 559 5832,'-3'-3'430,"1"0"-1,0 0 1,0 0 0,0 0 0,1 0-1,-1-1 1,1 1 0,-1-1 0,1 1-1,0-1 1,1 1 0,-1-1 0,1 1-1,-1-1 1,1 0 0,1-5 0,0-2 122,1 1 1,1 0-1,0 0 1,5-12-1,-5 13-474,0 5-517,-1 0 0,1 1-1,0-1 1,0 1 0,0 0 0,0 0-1,1 0 1,-1 0 0,1 0 0,0 1 0,0 0-1,0-1 1,0 2 0,0-1 0,6-2-1,3-1-1886,4-3-1074</inkml:trace>
  <inkml:trace contextRef="#ctx0" brushRef="#br0" timeOffset="2153.85">1461 342 5472,'-40'15'8745,"35"-4"-6922,5-9-1742,0 1 1,1 0 0,-1 0 0,1 0 0,-1 0 0,1-1 0,0 1 0,0 0 0,0-1 0,0 1 0,1-1 0,-1 1 0,1-1 0,-1 0 0,4 3 0,33 27 527,-31-27-536,0 0-1,-1 0 1,0 0-1,0 0 1,9 11-1,2 4 13,-12-14 288,1 0-1,-2 0 1,1 0-1,4 8 0,-8-12-282,0-1-1,-1 1 0,1 0 0,0-1 0,-1 1 1,1 0-1,-1-1 0,0 1 0,0 0 0,1-1 1,-1 1-1,0 0 0,0 0 0,-1-1 0,1 1 1,0 0-1,-1 0 0,1-1 0,-1 1 1,1 0-1,-1-1 0,0 1 0,-1 1 0,0 0-134,1-1 0,-1 1 0,0-1 0,0 0 0,-1 0 0,1 0-1,0 0 1,-1 0 0,1-1 0,-1 1 0,0-1 0,1 0 0,-1 0-1,0 0 1,0 0 0,0 0 0,0 0 0,0-1 0,0 1 0,0-1-1,0 0 1,0 0 0,0 0 0,0 0 0,1-1 0,-5 0 0,-36-14-5590,27 9-4611</inkml:trace>
</inkml:ink>
</file>

<file path=word/ink/ink1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4:29.43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09 1 10040,'-5'4'14,"2"-1"-17,0 0 0,0 0 0,0 0 0,1 0 0,-1 1 0,1-1 0,-3 6 0,5-8 19,-1 1 0,1-1 0,0 1 0,0-1 0,0 1 0,0-1 0,0 1 0,0-1 0,0 1 0,0-1 0,1 1 0,-1-1 0,0 1 0,1-1 0,0 1-1,-1-1 1,1 0 0,0 1 0,-1-1 0,1 0 0,0 0 0,0 0 0,2 2 0,-2 1 255,-1-1 0,0 0 0,0 0 0,-1 0 0,1 1 0,-1-1 0,1 0 0,-1 0 0,0 0 0,0 0 0,-2 4 0,-6 13 390,-1-1 0,-20 29 0,-1 3 52,10-19-419,0-1 0,-3 0 0,-48 48 0,21-23-906,-31 30-5049,51-52-1379</inkml:trace>
  <inkml:trace contextRef="#ctx0" brushRef="#br0" timeOffset="951.98">630 530 8696,'7'-11'671,"-7"10"-348,0 0 0,1 0 1,-1 0-1,1 0 0,-1 0 0,1 0 0,0 0 0,-1 0 1,1 0-1,0 0 0,-1 0 0,1 1 0,0-1 0,0 0 0,0 0 1,0 1-1,0-1 0,0 1 0,1-1 0,-1 1 390,40-5 705,-19-1-1295,0 2 0,33-3 1,-12 2-528,-11 7-127,-26-2-3500</inkml:trace>
  <inkml:trace contextRef="#ctx0" brushRef="#br0" timeOffset="1326.08">652 679 5656,'0'0'8312,"11"-2"-5972,144-44-1222,-124 40-1405,2-2-3056,-31 7 485</inkml:trace>
</inkml:ink>
</file>

<file path=word/ink/ink1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4:15.77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78 1800,'0'0'9645,"29"-11"-6166,-11 1-3117,0 1 1,1 1 0,0 0-1,1 2 1,0 0-1,0 1 1,29-3 0,2 1 10,-57 39-316,2-21 26,0 0 0,-1 0-1,-1 0 1,0-1-1,0 0 1,-1 0 0,-14 15-1,-5 8 13,25-32-59,0 0-1,0 0 1,1 0-1,-1 0 1,0 1-1,0-1 1,0 0-1,1 0 0,-1 1 1,1-1-1,-1 0 1,1 1-1,0-1 1,-1 1-1,1-1 1,0 0-1,0 1 1,0-1-1,0 1 0,0-1 1,0 1-1,0-1 1,1 0-1,-1 1 1,0-1-1,1 0 1,-1 1-1,1-1 0,0 0 1,-1 1-1,1-1 1,0 0-1,1 2 1,2-2-38,-1 0 1,0 0-1,1-1 1,-1 1 0,1-1-1,-1 0 1,0 0-1,1 0 1,-1 0-1,5-2 1,3 1-214,-4 1 95,1 0 74,1-1 0,0 2 0,-1-1 0,1 1 0,-1 0-1,1 1 1,-1 0 0,0 0 0,0 1 0,1 0 0,6 4 0,-13-6 54,0 0 1,-1 0-1,1 0 1,-1 0 0,1 0-1,-1 0 1,0 1-1,1-1 1,-1 1-1,0-1 1,0 1 0,0-1-1,0 1 1,0 0-1,-1-1 1,1 1-1,0 0 1,-1 0 0,1-1-1,-1 1 1,0 0-1,1 0 1,-1 0-1,0 0 1,0 0 0,0 0-1,-1-1 1,1 1-1,0 0 1,-1 0-1,1 0 1,-1 0 0,1-1-1,-1 1 1,0 0-1,-1 2 1,-3 4 136,-1 0 0,0 0 1,0 0-1,0 0 0,-10 7 1,14-12-98,-20 17 179,-1-1 0,-1-1 0,0 0 0,-51 26 0,48-38-384,22-6-4487</inkml:trace>
</inkml:ink>
</file>

<file path=word/ink/ink1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4:10.84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52 121 12104,'-28'-98'-400,"28"97"434,0 1 0,0-1-1,0 1 1,0 0 0,0-1 0,-1 1 0,1-1 0,0 1 0,0-1 0,0 1 0,-1-1 0,1 1 0,0 0 0,0-1 0,-1 1 0,1 0-1,0-1 1,-1 1 0,1 0 0,0-1 0,-1 1 0,1 0 0,-1 0 0,1-1 0,0 1 0,-1 0 0,1 0 0,-1 0 0,1-1 0,-1 1-1,1 0 1,-1 0 0,1 0 0,-1 0 0,1 0 0,-1 0 0,1 0 0,-1 0 0,-19 14 1253,13-7-867,1 0 0,0 1 0,-8 12 0,-6 29 55,16-37-307,-1 0 0,0-1 0,-7 12 0,11-21-128,0 0 0,-1 1 1,1-1-1,0 0 0,0 1 0,0-1 1,0 0-1,1 1 0,-1-1 1,1 1-1,-1 0 0,1-1 0,0 1 1,0-1-1,0 1 0,0 0 0,1-1 1,-1 1-1,1-1 0,-1 1 1,1-1-1,0 1 0,0-1 0,0 0 1,0 1-1,0-1 0,1 0 0,-1 0 1,1 0-1,0 0 0,-1 0 1,1 0-1,3 2 0,-1-2-84,1 0 1,-1 0-1,1-1 0,0 1 0,-1-1 1,1 0-1,0 0 0,0-1 0,0 0 1,9 0-1,-9-1 123,1 0 0,0-1 0,-1 1 0,1-1 0,-1-1 0,1 1 0,-1-1 0,0 0 0,0 0 0,0 0 0,-1-1 0,1 0 1,-1 1-1,0-2 0,7-7 0,7-6-186,-15 14 157,1 0 0,-1-1 1,0 1-1,-1-1 0,1 1 0,-1-1 0,0 0 0,0 0 0,-1 0 0,1-1 0,-1 1 0,0 0 0,-1 0 0,1-1 0,-1 1 0,-1-10 0,-1 14-124,-1-1 1,0 1-1,0-1 1,1 1-1,-1 0 0,0 0 1,0 0-1,0 0 0,0 1 1,0-1-1,0 1 0,-5 0 1,5 1-468,-1-1 1,1 1 0,-1 1-1,1-1 1,0 0-1,0 1 1,0 0 0,0-1-1,-5 5 1,-3 5-8353</inkml:trace>
  <inkml:trace contextRef="#ctx0" brushRef="#br0" timeOffset="407.83">431 28 992,'-1'0'319,"-1"1"-1,1-1 1,-1 0-1,1 1 1,0-1 0,-1 1-1,1 0 1,0-1 0,0 1-1,-1 0 1,1 0-1,0 0 1,0 0 0,0 0-1,0 0 1,0 0-1,-1 2 1,-9 26 7523,8-22-7235,1 1-319,0-1 1,0 1-1,1 0 1,0-1-1,0 1 1,1 0-1,0 0 1,0 0-1,1-1 1,3 16-1,-3-21-257,0 1-1,0-1 1,0 1-1,0 0 1,0-1-1,1 0 1,-1 1-1,1-1 1,-1 0-1,1 0 1,0 0-1,0 0 1,0 0-1,0 0 1,0 0-1,1-1 1,-1 1-1,0-1 1,1 0-1,-1 0 1,1 0-1,0 0 1,-1 0-1,1 0 1,0-1-1,-1 1 1,1-1-1,0 1 1,0-1-1,-1 0 1,1-1-1,0 1 1,4-1-1,0 0 42,1-1 1,-1-1-1,1 1 1,-1-1-1,0 0 0,1-1 1,-2 0-1,1 0 1,0 0-1,-1-1 1,0 0-1,10-10 0,0-2 215,0-1-1,25-37 0,-41 54-284,1 1 0,-1 0 0,0-1-1,0 1 1,1-1 0,-1 1 0,0-1 0,0 1 0,0-1 0,0 1-1,1-1 1,-1 1 0,0-1 0,0 1 0,0-1 0,0 0 0,0 1-1,0-1 1,0 1 0,-1-1 0,1 1 0,0-1 0,0 1 0,0-1-1,0 1 1,-1-1 0,1 1 0,0-1 0,-1 1 0,1 0 0,0-1-1,-1 0 1,-20-10 267,-25 2 410,24 8-1435,0-1 0,0-1 0,-21-6 0,-5-2-3422,1 0-4850,28 6 6535</inkml:trace>
</inkml:ink>
</file>

<file path=word/ink/ink1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3:57.95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726 1080,'5'-3'391,"0"0"-1,1 0 1,0 0 0,-1 1-1,1-1 1,0 1 0,0 1 0,1-1-1,5 1 1,63-6 5809,-46 6-4851,64-10 706,103-24 0,88-36-649,-196 48-1195,33-10-241,179-42 128,-266 69-312,-1 2 0,53-1 0,-84 5-1138,-4 0 608,-1 1 0,1-1 0,0 1-1,-1-1 1,1 1 0,0 0 0,0 0 0,0 0 0,0 0 0,0 0 0,0 0 0,-2 2 0,-8 4-454,-10 4-908</inkml:trace>
  <inkml:trace contextRef="#ctx0" brushRef="#br0" timeOffset="366.74">312 836 3416,'49'-12'251,"-49"12"-174,-1 0 0,1 0 0,0 0 0,-1 0 0,1 0 1,-1 0-1,1 0 0,0 0 0,-1 0 0,1 0 0,0 0 1,-1 0-1,1 0 0,0-1 0,-1 1 0,1 0 1,0 0-1,0 0 0,-1 0 0,1-1 0,0 1 0,-1 0 1,1 0-1,0-1 0,0 1 0,0 0 0,-1-1 0,1 1 1,0 0-1,0-1 0,0 1 0,0 0 0,0-1 1,-1 1-1,1 0 0,0-1 0,0 1 0,0 0 0,0-1 1,0 1-1,0 0 0,0-1 0,0 1 0,0 0 0,0-1 1,1 1-1,-1 0 0,0-1 0,0 1 0,0 0 0,0-1 1,0 1-1,1 0 0,-1-1 0,0 1 0,0 0 1,1 0-1,-1-1 0,1 1 0,-10 8 2307,-1 4 2082,7 1-4272,2 12 555,-2 0-1,0-1 1,-1 1-1,-2-1 1,-16 45 0,2-6-192,5-13 99,12-43-731,1 0-1,0 1 1,1-1-1,0 1 1,0-1-1,0 11 1,1-17-7,0-1 0,1 1-1,-1-1 1,0 1 0,0-1 0,1 0 0,-1 1-1,0-1 1,1 1 0,-1-1 0,1 0 0,-1 1-1,0-1 1,1 0 0,-1 0 0,1 1-1,-1-1 1,1 0 0,-1 0 0,1 0 0,-1 0-1,1 1 1,-1-1 0,1 0 0,-1 0 0,1 0-1,-1 0 1,1 0 0,0 0 0,-1 0 0,1 0-1,-1-1 1,1 1 0,-1 0 0,1 0-1,-1 0 1,1-1 0,0 1 0,18-6-2952,1-9-788,-5 4-2458</inkml:trace>
  <inkml:trace contextRef="#ctx0" brushRef="#br0" timeOffset="761.17">555 876 3416,'-7'13'428,"6"-11"-118,0 1 1,-1 0-1,1-1 0,-1 1 0,0-1 0,0 0 0,0 0 0,0 1 0,-5 3 5772,12 7-3342,-2-6-2431,1 0 0,0 0 1,0 0-1,0-1 0,1 1 1,0-1-1,0-1 0,9 9 1,-7-8-82,0 1 0,0 1 1,-1 0-1,0 0 1,0 0-1,8 18 0,-11-21-172,0 2-109,0-1 0,0 1 0,0 0 0,-1 0 1,0 0-1,0 0 0,-1 0 0,0 0 0,0 0 1,-1 0-1,0 1 0,0-1 0,-2 14 0,1-20-1567,1-1 1488,0 1-1,0-1 1,0 1-1,0-1 1,0 0-1,0 1 1,0-1-1,-1 0 1,1 1-1,0-1 1,0 0-1,0 1 0,0-1 1,-1 0-1,1 1 1,0-1-1,0 0 1,-1 1-1,1-1 1,0 0-1,-1 0 1,1 0-1,0 1 0,-1-1 1,1 0-1,0 0 1,-1 0-1,1 0 1,0 1-1,-1-1 1,1 0-1,0 0 1,-1 0-1,1 0 1,-1 0-1,1 0 0,0 0 1,-1 0-1,1 0 1,0 0-1,-1 0 1,1 0-1,-1-1 1,1 1-1,0 0 1,-1 0-1,1 0 1,0 0-1,-1-1 0,1 1 1,-1 0-1,-13-5-4802,9 3 4586,-6-5-1858</inkml:trace>
  <inkml:trace contextRef="#ctx0" brushRef="#br0" timeOffset="1165.73">471 927 7448,'7'0'567,"-1"0"0,0-1 0,0 0-1,0 0 1,0 0 0,0-1 0,0 0 0,0 0 0,0-1 0,9-4 0,27-11 2200,0 8-2650,0 2-1,73-4 1,2-1-384,-87 10-348,-24 3 571,0 0 0,0 0-1,0-1 1,0 0 0,0-1-1,-1 1 1,9-4 0,-12 4 99,-18 32 89,10-20-30,0 0 1,0 0 0,1 1 0,1 0 0,0 0 0,1 0 0,0 0 0,-3 25 0,5-30 22,0 2 16,-2 4 63,1 0 1,1 0 0,1 25 0,0-35-222,0-1 1,0 1-1,0 0 1,1-1 0,0 1-1,-1-1 1,1 1-1,0-1 1,0 0-1,0 1 1,0-1 0,1 0-1,-1 1 1,1-1-1,-1 0 1,1 0-1,0 0 1,0-1-1,0 1 1,0 0 0,0-1-1,0 1 1,0-1-1,0 0 1,5 2-1,-4-1 67,1-1 0,-1-1-1,0 1 1,1 0 0,-1-1-1,1 0 1,-1 0 0,1 0-1,-1 0 1,1-1 0,-1 1-1,1-1 1,-1 0-1,0 0 1,7-2 0,-4 0 28,-1-1 1,1 1-1,0-1 1,-1 0-1,0 0 1,0-1-1,8-9 1,-1-1-52,0-1 0,-1-1 0,-1 0 0,13-31 0,-21 43 11,0 0-1,-1 0 1,0 0 0,0 0 0,0-1-1,0 1 1,-1 0 0,0 0 0,0-1-1,-1 1 1,1 0 0,-1 0 0,0-1 0,-1 1-1,1 0 1,-1 0 0,-4-8 0,4 11-51,1 0 1,-1 0 0,1 1-1,-1-1 1,1 1 0,-1-1-1,0 1 1,0 0 0,0 0-1,0 0 1,0 0 0,0 0-1,0 0 1,-2 0 0,-30-8-131,32 8 115,-14-2-573,0 1 0,0 0-1,0 1 1,-1 0 0,-20 3 0,-19-2-10792,39 0 9128</inkml:trace>
  <inkml:trace contextRef="#ctx0" brushRef="#br0" timeOffset="1699.61">1242 696 7352,'-43'41'3459,"-58"75"0,20-22-764,-80 98-665,131-152-2232,24-31-481,-1 0 1,1-1 0,-1 0-1,-16 15 1</inkml:trace>
</inkml:ink>
</file>

<file path=word/ink/ink1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3:45.01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38 466 992,'-11'10'1283,"6"-13"1588,5 1-2539,0 1 0,0-1-1,0 1 1,1-1 0,-1 1 0,0-1-1,1 0 1,-1 1 0,1-1-1,-1 1 1,1-1 0,0 1 0,1-2-1,1-2 57,1 0 1,0 1-1,0 0 0,1 0 0,-1 0 0,1 1 0,0-1 0,0 1 0,0 0 0,0 0 0,1 1 0,-1 0 1,1 0-1,8-2 0,5 0 308,1 0 1,36-2 0,-44 5-668,-9 1 29,1-1 0,-1 1-1,1 0 1,-1 0 0,0 0-1,1 0 1,-1 1 0,4 0 0,-6 0-62,0-1 1,0 1 0,0-1-1,0 1 1,-1 0-1,1-1 1,0 1 0,0 0-1,-1 0 1,1 0 0,0-1-1,-1 1 1,1 0-1,-1 0 1,1 0 0,-1 0-1,0 0 1,1 0 0,-1 0-1,0 0 1,0 0 0,0 0-1,1 0 1,-1 0-1,0 0 1,0 1 0,-1-1-1,1 0 1,0 0 0,0 0-1,0 0 1,-1 1-1,-2 9-69,1-1-1,-1 0 0,-1 1 1,0-1-1,-1-1 0,0 1 1,-12 17-1,-49 56 64,55-72-73,10-9 176,36-2-221,-22 1 293,0 0 0,-1 1-1,16 5 1,3-1 497,-30-5-635,0-1-1,0 0 0,0 1 0,0-1 0,-1 1 0,1-1 0,0 1 0,0-1 1,0 1-1,-1 0 0,1-1 0,0 1 0,-1 0 0,1-1 0,-1 1 1,1 0-1,-1 0 0,1 0 0,-1 0 0,0-1 0,1 1 0,-1 0 0,0 0 1,0 0-1,1 0 0,-1 0 0,0 0 0,0 0 0,0 0 0,0 0 1,-1 1-1,-2 29 442,2-29-450,-1 6 49,0 0-1,-1-1 1,-1 1 0,1-1 0,-1 0-1,0 1 1,-1-2 0,1 1-1,-1 0 1,-1-1 0,1 0 0,-1 0-1,-7 4 1,0 1-11,-1-1 1,0-1-1,0 0 0,-1-1 1,-21 8-1,33-14-273,-1-1 0,0 1-1,-1-1 1,1 0 0,0 0 0,0-1-1,0 1 1,-1-1 0,1 0 0,0 0-1,0 0 1,0 0 0,-1-1 0,-5-1-1</inkml:trace>
  <inkml:trace contextRef="#ctx0" brushRef="#br0" timeOffset="375.91">565 485 6904,'-14'33'440,"12"-29"1761,4-6 4,-1 0-2165,5-4 399,0-1 0,0 1-1,0 0 1,1 1 0,9-7 0,-14 11-282,1-1 1,0 1-1,0 0 0,0 0 1,0 0-1,0 0 0,0 1 0,1-1 1,-1 1-1,0 0 0,0 0 1,0 0-1,0 0 0,0 0 0,1 1 1,-1-1-1,0 1 0,5 2 0,-1 0-37,-1 1-1,0-1 1,0 1-1,0 1 0,-1-1 1,1 1-1,-1 0 0,0 0 1,-1 0-1,1 1 0,4 8 1,22 23 347,-22-27-1830,0-1 0,-1 2 0,0-1 0,-1 1 0,0 0 0,-1 0 0,0 1 0,-1 0 0,4 12 0,-3-6-910</inkml:trace>
  <inkml:trace contextRef="#ctx0" brushRef="#br0" timeOffset="810.95">836 464 7448,'-11'40'2322,"-1"-1"1,-3 0-1,0-1 1,-37 62-1,46-89-2244,-1 4-688,0-1 0,1 1 0,-6 25 0,12-38-1266,0 5-3125</inkml:trace>
  <inkml:trace contextRef="#ctx0" brushRef="#br0" timeOffset="1154.46">1052 333 9416,'-3'12'1010,"0"1"0,1 0 0,1 0 0,-1 18 1,2-14 318,-1 0 0,-5 22 0,-1-8-1852,1-1 0,2 1 0,-1 46 0,4-59-2062,0 5-6049,1-8 6507</inkml:trace>
  <inkml:trace contextRef="#ctx0" brushRef="#br0" timeOffset="1528.34">1244 281 4760,'-8'12'1090,"0"0"0,0 0 0,1 1 1,1 1-1,0-1 0,-6 22 0,-8 19 1017,12-34-1748,1 1 0,2 0-1,0 0 1,1 1 0,1-1-1,0 1 1,2 0-1,2 26 1,-1-45-356,0 0 0,0 0 0,1 0 0,-1 0 0,1 0 0,0 0 0,-1 0 0,1-1 0,1 1 0,-1 0 0,0-1 0,1 1 0,-1-1 1,1 1-1,0-1 0,0 0 0,-1 1 0,2-1 0,-1 0 0,2 1 0,-1-2 27,-1 0 1,1 0-1,-1 0 1,1 0 0,-1-1-1,1 0 1,-1 1-1,1-1 1,0 0-1,-1 0 1,1 0 0,-1-1-1,1 1 1,-1-1-1,1 1 1,-1-1-1,1 0 1,-1 0 0,1 0-1,-1 0 1,0 0-1,5-3 1,1-2-26,0 0 1,0 0-1,0-1 0,0 1 1,-1-2-1,-1 1 0,1-1 1,8-13-1,2-8-13,17-39 0,-2 4 45,-22 46 93,19-38 137,-26 52-258,-2-1 1,1 0 0,-1 0-1,1 0 1,-1 0 0,-1 0-1,1 0 1,-1 0 0,0-9-1,-1 11 24,0-1-1,1 1 0,-1 0 0,-1 0 1,1-1-1,-1 1 0,1 0 1,-1 0-1,0 0 0,0 1 0,0-1 1,0 0-1,0 1 0,-1-1 0,1 1 1,-1 0-1,0 0 0,0 0 0,1 0 1,-1 1-1,0-1 0,-1 1 0,1-1 1,0 1-1,-5-1 0,-10-6 44,11 6-421,0-1 0,0 1 0,-1 0 0,1 1 0,0 0 0,-1 0 0,1 1 0,-1 0 0,-9 1 0,-1-1-2302,-2 0-6386</inkml:trace>
  <inkml:trace contextRef="#ctx0" brushRef="#br0" timeOffset="5855.85">0 1005 5112,'9'8'5880,"-3"1"-3516,-5-7-2327,0-1-1,0 1 1,0-1 0,0 1 0,0-1 0,0 1 0,0-1 0,1 0 0,-1 0 0,1 0 0,-1 0 0,1 0-1,-1 0 1,1 0 0,-1 0 0,1 0 0,0-1 0,3 2 0,26 4 279,0-2-1,1-1 1,0-1-1,-1-1 1,1-2 0,62-10-1,44-20 587,-34 7-609,209-56 291,-53 11-534,-193 55 4,134-11 0,-156 22-52,-1 1 0,0 3 0,1 2 0,-1 1-1,51 13 1,-90-16-187,-1 0 0,1 1 0,-1 0-1,1 0 1,-1 0 0,0 0 0,1 1 0,-1-1 0,0 1 0,-1 0-1,1 1 1,-1-1 0,1 0 0,-1 1 0,4 6 0,-7-7-3691,-4 6 2686</inkml:trace>
  <inkml:trace contextRef="#ctx0" brushRef="#br0" timeOffset="6196.62">741 1178 10936,'1'0'48,"0"-1"1,-1 1 0,1 0 0,0 0-1,0-1 1,0 1 0,0 0 0,0 0 0,0 0-1,0 0 1,0 0 0,0 0 0,0 0-1,0 0 1,0 0 0,0 1 0,0-1-1,0 0 1,0 1 0,0-1 0,0 1-1,1 0 1,2 18 2418,-1 4-553,7 7-1165,-8-26-648,0 0 0,0 0-1,-1 0 1,0 1 0,0-1-1,0 0 1,0 1 0,-1-1-1,0 1 1,0-1 0,-1 9-1,-1 3 78,-2 0 0,0 0 0,-1-1-1,-1 0 1,0 0 0,-11 19-1,15-30-153,0-1 0,1 1 0,-1-1 0,1 1 0,-1-1 0,1 1 0,0 0 0,1-1 0,-1 1 0,1 0-1,-1 0 1,1 0 0,0 0 0,1 6 0,-3 5 31,1-15-124,1 1 1,0 0-1,-1 0 0,1 0 1,-1 0-1,1 0 0,0 0 1,0 0-1,-1-1 0,1 1 0,0 0 1,0 0-1,0 0 0,0 0 1,0 0-1,0 0 0,0 0 1,1 0-1,-1 0 0,0 0 1,0 0-1,1 0 0,-1 0 1,1-1-1,-1 1 0,1 0 0,-1 0 1,1 0-1,-1-1 0,1 1 1,0 0-1,-1 0 0,1-1 1,0 1-1,0-1 0,-1 1 1,1-1-1,0 1 0,0-1 0,1 1 1,22 0-3824,-13-1-4741</inkml:trace>
  <inkml:trace contextRef="#ctx0" brushRef="#br0" timeOffset="6538.76">966 1308 9504,'0'0'2113,"29"30"3055,20 11-3378,-27-24-1414,32 31 0,-49-43-420,4 4 285,0 1-1,-1 1 1,11 16-1,-18-25-329,1 0 1,-1 1-1,0-1 0,1 1 0,-1-1 0,0 1 0,-1-1 1,1 1-1,0-1 0,-1 1 0,0 0 0,1-1 0,-1 1 1,0 0-1,0-1 0,0 1 0,-1 0 0,1-1 0,-1 1 0,0-1 1,1 1-1,-1 0 0,0-1 0,0 0 0,-2 3 0,-11 2-3802,8-5 2245,-11 4-6240</inkml:trace>
  <inkml:trace contextRef="#ctx0" brushRef="#br0" timeOffset="6929.2">956 1355 10760,'45'-16'1343,"-35"11"-743,2 1-1,-1 0 0,23-5 1,186-28 1263,-50 6-1724,-107 27 832,-62 4-955,-1 0 0,0 0 0,0 0 0,0 1 0,0-1 0,1 0-1,-1 0 1,0 0 0,0 1 0,0-1 0,0 0 0,0 0 0,0 0 0,0 1 0,0-1-1,0 0 1,0 0 0,1 1 0,-1-1 0,0 0 0,0 0 0,-1 1 0,1-1 0,0 0 0,0 0-1,0 1 1,0-1 0,0 0 0,0 0 0,0 1 0,0-1 0,0 0 0,0 0 0,-1 0-1,1 1 1,0-1 0,0 0 0,0 0 0,0 0 0,-1 0 0,1 1 0,-10 16 572,5-8-29,-28 88 621,32-92-1134,-1 0 0,1 0 0,0 0 0,0 0 0,0 0 0,1 0 0,0 0 1,0 1-1,0-1 0,1 0 0,-1 0 0,1 0 0,1 0 0,-1 0 0,1 0 0,0 0 0,4 9 1,-4-11-50,-1-1 1,1 1 0,0 0-1,0-1 1,0 0 0,0 1 0,1-1-1,-1 0 1,1 0 0,-1 0-1,1 0 1,0-1 0,-1 1 0,1-1-1,0 0 1,0 0 0,0 0-1,0 0 1,0 0 0,0 0 0,1-1-1,-1 1 1,0-1 0,0 0-1,0 0 1,0-1 0,1 1 0,-1 0-1,5-2 1,1-2 2,1 1 0,-1-1 0,1-1 1,-1 0-1,-1 0 0,1-1 0,-1 0 0,0 0 0,0-1 1,9-10-1,-12 12 11,-1 1 0,0-1 1,0 0-1,-1 0 0,1 0 1,-1-1-1,0 1 1,-1-1-1,1 0 0,-1 0 1,0 0-1,0 0 0,-1 0 1,0 0-1,0 0 0,-1 0 1,1-1-1,-2-6 0,0 8 18,0 1 0,-1-1-1,1 1 1,-1 0-1,0 0 1,-1 0-1,1 0 1,-1 0 0,1 0-1,-1 0 1,-5-4-1,-43-36-111,38 33 54,-65-51-1074,-5-3-4304,40 32-4553</inkml:trace>
  <inkml:trace contextRef="#ctx0" brushRef="#br0" timeOffset="7319.69">2357 398 9504,'0'0'2113,"-18"2"2452,26-5-4199,0 0-1,0 0 0,0 1 1,0 0-1,15-2 0,11-2 36,-8 0-586,40-2-1,-29 4-2090,-26 6-754,0 0-5556</inkml:trace>
  <inkml:trace contextRef="#ctx0" brushRef="#br0" timeOffset="7662.09">2277 627 8072,'4'-4'-1073,"3"-4"4915,-7 8-3775,0 0 0,0 0-1,0 0 1,0 0 0,0 0 0,1 0 0,-1 0 0,0 0 0,0 0-1,0 0 1,0 0 0,1 0 0,-1 0 0,0 0 0,0 0 0,0 0-1,0 0 1,0 0 0,1 0 0,-1 0 0,0 0 0,0 0 0,0 0-1,0 0 1,0 1 0,1-1 0,-1 0 0,0 0 0,0 0 0,0 0-1,0 0 1,0 0 0,0 0 0,0 0 0,0 1 0,1-1 0,-1 0-1,0 0 1,0 0 0,0 0 0,0 0 0,0 1 0,0-1 0,0 0-1,0 0 1,0 0 0,0 0 0,0 1 0,2-1 53,0 0 0,0 0 1,1 1-1,-1-1 0,0-1 0,0 1 1,0 0-1,1 0 0,-1-1 0,0 1 1,0-1-1,0 0 0,3-1 0,-4 1-98,75-30 1086,-22 7-5177,-32 8 286,-4 1-1463</inkml:trace>
  <inkml:trace contextRef="#ctx0" brushRef="#br0" timeOffset="9018.59">2843 241 6104,'0'0'9296,"5"-2"-7443,9-6-1578,1 0-1,0 1 1,0 1 0,1 1-1,24-6 1,-32 9-205,0 1 0,0 0 0,0 1 0,0-1 0,0 1 0,0 1 0,-1 0 0,1 0 0,0 0 0,0 1 0,0 0 0,-1 1 0,1-1 0,9 6 0,-16-7-57,1 1-1,-1-1 1,1 0-1,-1 1 1,1-1-1,-1 1 1,0-1-1,0 1 1,0 0-1,0-1 1,0 1-1,0 0 1,0 0-1,-1 0 1,1 0-1,0 0 1,-1 0-1,0 0 1,1 0-1,-1 0 1,0 0-1,0 0 1,0 0-1,-1 0 1,1 0-1,0-1 1,-1 1-1,1 0 1,-1 0-1,1 0 1,-1 0-1,0 0 1,-1 2-1,-2 4-35,-1 1-1,1-1 0,-1 1 1,-1-1-1,-10 12 0,-1-2 14,-1-2-1,0 0 1,-1-1-1,-41 23 1,27-2-373,36-28 182,3 10 762,30-7-455,-32-11-84,1 1-1,-1 0 0,0 0 0,0 0 0,0 0 0,0 1 0,0 0 0,0 0 0,0 0 0,0 0 0,0 1 0,-1-1 0,0 1 0,4 3 0,-4-3 13,-1-1 0,0 1 0,0-1 0,0 1 0,-1 0 1,1-1-1,-1 1 0,0 0 0,1 0 0,-1 0 0,0 0 0,-1 0 0,1 0 1,-1 1-1,1-1 0,-1 0 0,0 0 0,0 0 0,0 1 0,0-1 1,-1 0-1,0 0 0,1 0 0,-1 0 0,0 0 0,0 0 0,-1 0 1,1 0-1,-1 0 0,1 0 0,-1-1 0,0 1 0,0-1 0,0 1 1,0-1-1,0 0 0,-1 0 0,1 0 0,-1 0 0,0 0 0,1 0 0,-1-1 1,0 1-1,0-1 0,0 0 0,0 0 0,-6 2 0,-4 0-174,-80 19 620,47-18-2019,0-8-3372,45 3 4609,1 1 0,0 0 0,-1 0 0,1 0 0,-1-1 0,1 1 0,-1 0 0,1 0 0,0-1 0,-1 1 0,1 0 0,-1-1 0,1 1 0,0-1 0,0 1 0,-1 0 0,1-1 0,0 1 0,-1-1 0,1 1-1,0-1 1,0 1 0,0-1 0,0 1 0,-1-1 0,1-12-2360,0 11 2900,0-13-2678</inkml:trace>
  <inkml:trace contextRef="#ctx0" brushRef="#br0" timeOffset="9420.01">3293 269 2968,'0'0'3608,"-1"2"73,-4 14-2721,-1 0-73,-1-1-1,-1 1 1,-1-1 0,0-1-1,-12 15 1,8-11-124,1 0 0,-14 27 0,24-40-613,-1 0-1,1 0 1,1 1 0,-1-1-1,1 1 1,0-1 0,0 1-1,0-1 1,1 1 0,0-1-1,1 11 1,0-14-141,0-1 1,0 1-1,0-1 0,1 1 0,-1-1 1,0 0-1,1 0 0,-1 0 0,1 0 1,0 0-1,-1 0 0,1 0 0,0 0 1,-1 0-1,1-1 0,0 1 0,0-1 0,-1 1 1,1-1-1,0 0 0,0 0 0,0 0 1,0 0-1,0 0 0,0 0 0,2-1 1,4 0 119,1-1 0,-1 0 0,1 0 0,8-4 0,-3-1-43,1-1 0,-1 0 0,-1-1 0,1 0 0,-2-1 0,1-1 0,-1 0 0,-1-1 0,0 0 0,17-25 0,-27 36-72,0 0 0,0-1-1,0 1 1,0-1 0,0 1-1,-1-1 1,1 0-1,0 1 1,-1-1 0,1 0-1,-1 1 1,0-1 0,0 0-1,1 0 1,-1 1 0,0-1-1,0 0 1,0 0 0,-1 1-1,1-1 1,0 0 0,-1 0-1,0-1 1,0 1-1,-1 0 0,1 0 0,-1 1 0,1-1 0,-1 1 0,0-1 0,0 1 0,0 0 0,1-1 0,-1 1 0,0 0 0,0 0 1,-1 0-1,1 1 0,-3-2 0,-6 0-191,0 0-1,1 1 1,-1 0 0,0 0 0,0 1 0,-15 2 0,19-1-158,-1 0 1,1 1-1,-1 0 1,-9 4-1,-9 11-3662,23-5 1225,3-9 1757,-3 10-6664</inkml:trace>
</inkml:ink>
</file>

<file path=word/ink/ink1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3:44.18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3 6904,'0'0'8721,"5"0"-7763,16 3-801,1-1 0,0-2 0,0 0 0,0-1-1,0-1 1,36-8 0,-52 8-558,0 1 1,-1 0 0,1 1-1,0-1 1,0 1 0,9 1-1,9 0-3375,-11-1-3110</inkml:trace>
  <inkml:trace contextRef="#ctx0" brushRef="#br0" timeOffset="409.13">25 187 8968,'60'-46'3572,"-58"45"-1576,1 1-1916,44 0-4335,-18 0-2338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12:43.99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295 5024,'0'0'12297,"3"-2"-11592,6-3-609,1 1 0,-1 0 0,1 0 0,-1 1 0,1 0 0,0 0 0,0 2 0,1-1 0,-1 1 0,0 0 0,0 1 0,1 1 0,-1-1 0,17 4 0,0 3-132,1-1 1,0-1-1,43 1 0,-69-6-322</inkml:trace>
  <inkml:trace contextRef="#ctx0" brushRef="#br0" timeOffset="430.22">59 542 4664,'14'-14'711,"0"-2"3442,19-17 7195,-5 18-12251,6 4 1110,0 2 1,63-9 0,-23 14-6175</inkml:trace>
  <inkml:trace contextRef="#ctx0" brushRef="#br0" timeOffset="431.22">118 147 8248,'2'1'26,"-2"0"91,1 0 1,0 0-1,-1-1 0,1 1 1,0 0-1,-1-1 0,1 1 1,0 0-1,0-1 1,0 1-1,-1-1 0,1 0 1,0 1-1,0-1 1,0 0-1,0 1 0,0-1 1,0 0-1,0 0 1,0 0-1,0 0 0,0 0 1,0 0-1,0 0 0,0 0 1,-1 0-1,1 0 1,0 0-1,0-1 0,0 1 1,0 0-1,0-1 1,1 0-1,0-1 1500,21-3 367,-15 5-1770,0 0 0,1 0 0,-1 1 0,0 0 0,0 0 0,0 1 0,0 1 0,0-1 0,0 1 0,0 0-1,10 7 1,35 10 296,-47-19-497,0 0-1,0 1 0,0-1 0,0 1 0,0 0 0,-1 1 1,1 0-1,-1-1 0,1 2 0,-1-1 0,0 1 1,0 0-1,-1 0 0,6 5 0,9 14-93,-13-17 150,0 0 0,-1 1-1,0-1 1,6 13 0,-10-17-33,-1 0 0,1 0 0,-1 1 0,1-1 0,-1 0 0,0 0 0,0 1 1,0-1-1,-1 0 0,1 0 0,0 0 0,-1 0 0,0 4 0,-13 32 795,9-27-718,-10 32-65,9-22 184,-1-1 1,-2 0-1,0-1 1,-20 33 0,-15 11 180,24-41-417,14-16-97,1-1 1,0 1-1,1 0 1,-1 0-1,1 0 1,-6 12-1,9-16-468,17 1-6015,-4-1 4572,2-1-5921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5:31.36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0 108 992,'-21'-3'2526,"33"-8"644,5 3-572,-17 8-2554,0 0 0,0 0 0,1 0 0,-1 0 0,0 0 0,0 0 0,0 0 0,0 0 0,0 0 0,1 0 0,-1 0 0,0 0 0,0 0 1,0 0-1,0 0 0,1 0 0,-1 0 0,0 1 0,0-1 0,0 0 0,0 0 0,0 0 0,0 0 0,1 0 0,-1 0 0,0 0 0,0 0 1,0 0-1,0 1 0,0-1 0,0 0 0,0 0 0,0 0 0,1 0 0,-1 0 0,0 1 0,0-1 0,0 0 0,0 0 0,0 0 0,0 0 1,0 0-1,0 1 0,0-1 0,0 0 0,0 0 0,0 0 0,0 0 0,0 1 0,0-1 0,0 0 0,0 0 0,0 0 0,0 0 0,0 0 1,-1 1-1,1-1 0,0 0 0,0 0 0,0 0 0,0 0 0,0 0 0,0 0 0,0 0 0,-1 1 0,1 0 2330,1-1-2283,1 0 1,0-1 0,0 1 0,0-1 0,-1 0 0,1 1 0,0-1 0,-1 0 0,1 0-1,-1 0 1,1 0 0,-1 0 0,1 0 0,-1 0 0,0-1 0,1 1 0,-1 0 0,0-1-1,0 1 1,0-1 0,0 0 0,0 1 0,0-1 0,-1 0 0,1 1 0,-1-1-1,1 0 1,-1 0 0,1 1 0,-1-1 0,0 0 0,0 0 0,0 0 0,0 0 0,-1-2-1,1 3 171,0 1-229,-1-1 0,0 1 1,0 0-1,0-1 0,0 1 1,0-1-1,0 1 0,1-1 1,-1 1-1,0-1 0,0 1 1,1-1-1,-1 0 0,0 1 0,1-1 1,-1 0-1,0-1 0,1 1-14,-1 1 1,1-1-1,-1 0 0,1 0 0,-1 1 0,1-1 0,-1 0 0,0 1 0,1-1 0,-1 0 0,0 1 0,0-1 0,1 1 0,-1-1 0,0 1 0,0 0 0,0-1 0,1 1 0,-1 0 1,0 0-1,0-1 0,0 1 0,0 0 0,0 0 0,0 0 0,0 0 0,1 0 0,-1 0 0,0 0 0,0 0 0,0 1 0,0-1 0,0 0 0,0 0 0,1 1 0,-1-1 0,0 1 0,0-1 1,0 1-1,1-1 0,-2 2 0,-2 1-7,0 1 0,0-1 1,0 1-1,0 0 0,1 1 1,0-1-1,-1 1 1,2-1-1,-1 1 0,1 0 1,-1 0-1,1 0 0,1 0 1,-1 1-1,1-1 0,0 0 1,0 1-1,0-1 0,1 1 1,0-1-1,0 0 0,2 11 1,-2-12 24,0-2-36,0-1 0,0 1 0,0-1 1,0 1-1,1-1 0,-1 1 0,0-1 0,1 1 0,-1-1 0,1 1 1,0-1-1,-1 1 0,1-1 0,0 0 0,0 1 0,-1-1 0,1 0 1,0 0-1,1 0 0,-1 0 0,0 0 0,0 0 0,0 0 0,1 0 1,-1 0-1,0 0 0,1-1 0,-1 1 0,0-1 0,1 1 0,-1-1 1,1 1-1,-1-1 0,4 0 0,-1 0 27,-1-1-1,1 0 1,0 0 0,0 0 0,-1 0-1,1-1 1,-1 0 0,1 0 0,-1 0-1,1 0 1,-1 0 0,0 0-1,0-1 1,0 0 0,-1 0 0,1 1-1,-1-1 1,1-1 0,-1 1-1,0 0 1,2-6 0,2-1 14,0-1 1,-1 0 0,-1-1-1,0 1 1,5-24-1,-9 31 12,1 0 0,-1 1 1,0-1-1,0 0 0,0 0 0,0 0 0,-1 1 0,1-1 0,-1 0 0,-1-3 0,1 5 323,-1 4-332,0-1-1,1 1 1,-1 0-1,0 0 0,1 0 1,-1 0-1,1 0 1,0 0-1,0 0 1,0 0-1,0 0 0,0 1 1,0-1-1,0 0 1,0 5-1,-1-1-89,0 2 61,0 1 0,1-1 0,0 1 0,0-1 0,1 13 1,-2 17-9,3-9 6,1-8-5187</inkml:trace>
</inkml:ink>
</file>

<file path=word/ink/ink2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3:43.15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36 4576,'0'0'8445,"4"-4"-7096,3-6-973,8-12 356,1 0 0,1 1 0,37-34 0,-53 55-697,0-1-1,1 1 0,-1 0 1,1 0-1,-1 0 0,1-1 1,-1 2-1,1-1 1,-1 0-1,1 0 0,-1 0 1,1 1-1,-1-1 0,0 1 1,1-1-1,-1 1 1,0-1-1,1 1 0,-1 0 1,0 0-1,0-1 0,2 3 1,-1-2 19,-3 2 25,-8 43 41,6-28-117,0-1 0,-1 0 1,-1 0-1,-13 30 0,-22 28-254,39-74 647,8-2-367,0 0 0,-1 0-1,1-1 1,11-4-1,-15 5-30,1-1-1,-1 1 0,1 0 1,0 0-1,0 0 0,-1 0 1,1 0-1,0 1 0,0 0 0,0 0 1,0 0-1,-1 0 0,8 2 1,-9-2 56,-1 1 1,1 0 0,-1 0-1,1 0 1,-1 0-1,1 0 1,-1 0-1,0 0 1,0 0 0,1 1-1,-1-1 1,0 0-1,0 1 1,0-1-1,0 1 1,-1-1 0,1 1-1,0 0 1,-1-1-1,1 1 1,-1 0 0,1-1-1,-1 1 1,0 0-1,0-1 1,0 1-1,0 0 1,0 0 0,0-1-1,0 1 1,0 0-1,-1 0 1,1-1 0,-1 1-1,1-1 1,-2 3-1,-3 6 144,0 1-1,-1-1 1,0 0-1,-12 14 1,-1 2-421,15-19 286,0 0-1,0-1 1,-1 1 0,0-1 0,0 0 0,-1 0-1,-6 5 1,-7-7-2560,11-3-2425</inkml:trace>
</inkml:ink>
</file>

<file path=word/ink/ink2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3:14.15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 248 7176,'0'0'5773,"1"4"-5277,4 22-179,-2 0 1,0-1-1,-2 1 0,-1 0 1,-1 0-1,-7 41 0,0-5 206,8-60-504,0 0 1,-1 0-1,1 0 0,0 0 1,0 0-1,0 0 1,1 0-1,-1 0 0,0 0 1,1 0-1,-1 0 0,2 3 1,2 14-302,-6-10-365,0-3-1707,2-1-5206</inkml:trace>
  <inkml:trace contextRef="#ctx0" brushRef="#br0" timeOffset="513.29">258 249 4848,'-11'18'0,"9"-13"0,0-1 0,-1 0 0,0 0 0,0 0 0,0 0 0,-10 8 9944,46 6-9564,-16-13-200,0-1 0,34 5 0,-29-5 156,36 10 0,-23 12 550,-34-25-858,0 0 0,0 0 0,0 0 0,0 1 0,0-1-1,-1 0 1,1 1 0,0-1 0,-1 1 0,1-1 0,-1 0 0,1 1 0,-1-1-1,0 1 1,0 0 0,1-1 0,-1 1 0,0-1 0,0 1 0,-1 2 0,-3 32 698,1-29-732,0-1 0,0 1 0,-1-1 0,0 1 0,0-1 0,-1 0 0,-9 10 0,-39 34-156,52-49 155,-1 1-808,0-1-1,-1 1 1,1-1 0,-1 1-1,1-1 1,-1 0 0,0 0 0,1 0-1,-1-1 1,0 1 0,0 0 0,0-1-1,1 0 1,-1 0 0,-5 0 0,7 0 994,-13 0-2439</inkml:trace>
  <inkml:trace contextRef="#ctx0" brushRef="#br0" timeOffset="1100.79">263 266 6008,'7'54'4584,"13"-73"-2864,-11 12-1246,2-3-139,1 0-1,0 1 0,1 1 1,0 0-1,14-6 1,8-5 102,-23 13-382,1 1 0,-1 0 1,0 1-1,1 0 0,0 1 0,0 1 0,0 0 0,16-1 0,-15 4-2,-12-1-51,1 0 0,0 0 0,0 0 0,0 0 0,-1-1 0,1 1 0,0-1 0,0 1 0,3-3 1,-4 1-3,29 6 0,-31-4 18,1 0 1,-1 0-1,0 0 1,1 0-1,-1 0 1,0 0-1,1 1 1,-1-1-1,1 0 1,-1-1-1,0 1 1,1 0-1,-1 0 1,0 0-1,1 0 1,-1 0-1,0 0 1,1 0-1,-1 0 1,0-1-1,1 1 1,-1 0-1,0 0 1,1 0-1,-1-1 1,0 1-1,1 0 1,-1-1-1,0 1 1,0 0-1,0 0 1,1-1-1,-1 1 1,0-1-1,-6 10 1442,-3 15-1225,5-16-107,1 0-1,0 1 0,0 0 0,-2 14 0,2-1 8,-10 118-60,13-126-42,1 0 1,0 1-1,1-1 0,0 1 0,1-1 1,1 0-1,9 23 0,-12-34-28,1 0 0,1 0 1,-1 0-1,0-1 0,1 1 0,0 0 0,-1-1 0,1 0 0,0 1 1,0-1-1,0 0 0,1-1 0,-1 1 0,0 0 0,1-1 0,-1 0 1,1 0-1,-1 0 0,1 0 0,0-1 0,-1 1 0,1-1 1,0 0-1,5 0 0,-2 0 18,-1-1 1,1 1 0,0-1-1,-1 0 1,1-1 0,0 0-1,-1 0 1,0 0 0,1-1-1,-1 1 1,0-2-1,9-5 1,-6 1-23,-1 0-1,0-1 0,-1 0 1,0 0-1,0 0 1,-1-1-1,0 0 1,-1 0-1,0-1 1,0 1-1,-1-1 1,-1 0-1,0 0 1,0-1-1,-1 1 1,-1 0-1,1-1 1,-2 1-1,0-1 1,0 0-1,-1 1 1,-1-1-1,0 1 1,0 0-1,-1 0 0,-1 0 1,-7-17-1,9 22 33,-2-1-1,1 1 1,-1 0-1,0 0 1,0 1-1,0-1 1,-1 1-1,0 0 1,0 0-1,0 0 1,-1 1-1,1 0 1,-1 0-1,0 0 1,0 1 0,-1 0-1,1 0 1,-1 1-1,1-1 1,-12-1-1,14 3-200,1 0 1,0 0-1,-1 0 0,1 1 0,-1-1 0,1 1 1,-1 0-1,1 0 0,-1 0 0,1 0 1,-1 1-1,1-1 0,0 1 0,-1 0 0,1 0 1,0 0-1,-4 3 0,10 7-11998,1 0 10126</inkml:trace>
  <inkml:trace contextRef="#ctx0" brushRef="#br0" timeOffset="1474.55">1140 273 4216,'0'0'41,"0"0"0,0 0 0,-1 0 0,1 0 0,0 0 0,0-1 0,0 1 0,-1 0 0,1 0 0,0 0 0,0 0 1,-1 0-1,1 0 0,0 0 0,0 0 0,0 0 0,-1 0 0,1 1 0,0-1 0,0 0 0,0 0 0,-1 0 0,1 0 0,0 0 0,0 0 0,0 0 0,0 0 0,-1 1 0,1-1 0,0 0 1,0 0-1,0 0 0,0 0 0,0 1 0,-1-1 0,1 0 0,0 0 0,0 0 0,0 0 0,0 1 0,0-1 0,0 0 0,0 0 0,0 1 0,0-1 0,0 0 0,0 0 0,0 1 1,12 4 4164,13 10 242,0 16-3082,38 65 0,-7-9-1222,-36-55-1895,-12-17-8062</inkml:trace>
  <inkml:trace contextRef="#ctx0" brushRef="#br0" timeOffset="1831.25">1321 231 6552,'-2'14'1052,"-1"-1"1,0 1 0,-1 0-1,-1-1 1,-7 17 0,-9 28 1079,-19 89-1,37-137-2054,1 1 0,1 0 0,-1 0 0,2 0 0,1 19 0,6 6-7073,-3-23 543</inkml:trace>
  <inkml:trace contextRef="#ctx0" brushRef="#br0" timeOffset="2225.52">1611 72 7624,'-10'38'177,"-2"15"8558,2-8-8188,1 1 0,-4 61 0,3 7-121,1-34-36,4-51-210,3-26-318,1 0 1,0-1-1,1 1 1,-1 0-1,0 1 1,1-1 0,0 0-1,-1 0 1,1 0-1,1 0 1,-1 0-1,0 0 1,1 0-1,-1 0 1,1 0-1,0 0 1,3 6-1,-6 0-3244,-1 0-5198</inkml:trace>
  <inkml:trace contextRef="#ctx0" brushRef="#br0" timeOffset="2568.49">1751 143 7352,'-3'19'-1234,"1"-13"2260,2 1 1,-1-1-1,0 1 0,1-1 0,1 1 0,-1-1 0,3 13 1,-1 7-599,-1 1 1,-2 26 0,1 34-747,2-66 342,-3-12 137,2 0-1,-1 1 0,2-1 1,-1 0-1,1 0 0,0-1 1,1 1-1,4 10 0,-5-17 48,7 4-156,-8-5-50,0-1 0,1 1 1,-1-1-1,1 1 0,-1-1 0,1 0 0,-1 1 0,1-1 0,-1 0 0,1 0 0,-1 0 0,1 0 0,-1 0 0,0-1 0,1 1 0,-1 0 0,1-1 0,-1 1 0,1-1 0,-1 1 0,0-1 0,1 0 0,-1 0 0,2 0 0,-1-1 3,1-1 12,1 0 0,-1-1-1,0 1 1,-1-1 0,1 0-1,0 0 1,-1 0 0,0 0-1,0 0 1,0 0 0,-1-1-1,2-7 1,4-4 14,1-5 4,0-1-1,-1 1 1,-1-1-1,-2 0 1,0 0-1,-1-1 1,0-26-1,-3 44-66,1-2 88,-1 0 0,0 0 0,-1 0 0,1 0 0,-2 0 0,1 1-1,0-1 1,-1 0 0,-1 1 0,-3-9 0,-6-7-37,-4-6 29,-20-28 0,31 50-65,0 0 0,0 0 0,0 0 0,0 1-1,-1 0 1,0 0 0,0 0 0,0 1 0,-1 0 0,-9-5 0,13 8-145,0 1 1,0-1 0,1 1-1,-1-1 1,0 1-1,0 0 1,0 0-1,0 0 1,0 1 0,0-1-1,0 1 1,0-1-1,-3 3 1,-3-1-1323,-9 2-8109</inkml:trace>
</inkml:ink>
</file>

<file path=word/ink/ink2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3:07.76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7 130 992,'0'0'1160,"-4"3"-193,-5 5-551,-14 11 4540,-1 0-878,23-18-2471,-4 8 2890,35-8-3726,47 7 1,-46-3-663,0-2-1,36 0 1,7-6 156,137-19 665,-118 10-876,284-37 12,-170 14 144,-149 23-116,-16 3-40,185-33 149,-125 32-116,-86 8-67,192-10 286,-96 15 413,-101-3-379,-2 1-1999,-11 4 363,0-3-264,-9 2-2342,0 0-6251</inkml:trace>
</inkml:ink>
</file>

<file path=word/ink/ink2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3:02.27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472 992,'24'17'4750,"32"17"0,-36-22-3533,-13-7-880,1 0 0,-1 1 0,12 13 0,12 10 918,-2-3-985,-21-16-1873,1-1 1,-2 2-1,9 12 1,0 3-3138</inkml:trace>
  <inkml:trace contextRef="#ctx0" brushRef="#br0" timeOffset="388.63">212 396 4848,'2'10'237,"1"4"-474,2 5 5110,-6-5-4321,-1-1 1,0 0-1,-4 13 0,-2 12-198,-9 100 1328,12-108-1682,2-2-428,2-9-3705</inkml:trace>
  <inkml:trace contextRef="#ctx0" brushRef="#br0" timeOffset="891.87">519 246 5296,'-3'7'-67,"2"-6"277,0 1 0,1-1 1,-1 1-1,0-1 0,0 1 1,1-1-1,-1 1 0,1 0 1,-1-1-1,1 1 0,0 0 1,0-1-1,0 1 0,0 0 1,0 0-1,0-1 0,0 1 1,1 2-1,1-1-70,-1-1-1,1 1 1,-1 0 0,0 0-1,0 0 1,0 1-1,-1-1 1,1 0 0,-1 0-1,1 0 1,-1 6-1,-1 45 1195,0-36-627,-1 0-447,0 1-1,-1-1 1,-6 19 0,-7 42 280,14-60-372,1-1 0,1 21 0,1-32-264,-1-1-1,2 1 0,-1 0 0,1-1 0,0 0 0,0 1 0,1-1 0,0 0 0,4 7 1,-3-6-1770,0 0 1,-1 1 0,0-1-1,3 12 1,-3-7-8</inkml:trace>
  <inkml:trace contextRef="#ctx0" brushRef="#br0" timeOffset="1404.11">729 179 992,'0'33'961,"-1"-28"-359,1 1-1,0-1 0,0 1 1,1-1-1,2 11 0,-3-13-242,0 1 0,0 0-1,0 0 1,0-1 0,0 1-1,-1 0 1,0-1 0,-1 6 0,-1 5 161,-2 32-856,-2 9 1549,3 0 0,1 1 0,9 87 0,-5-139-1159,-1 0 0,1-1 0,0 1 0,1 0 0,-1-1 0,1 0 0,-1 1 0,1-1 0,3 4 0,-5-6-38,1 0-1,0 1 0,0-1 0,0 0 0,0 0 0,0 0 0,1 0 1,-1 0-1,0-1 0,0 1 0,1 0 0,-1 0 0,0-1 1,1 1-1,-1-1 0,1 1 0,-1-1 0,1 0 0,-1 0 0,1 1 1,-1-1-1,1 0 0,-1 0 0,1-1 0,-1 1 0,2 0 1,-1-1 11,0 0 1,0 0 0,-1 0 0,1 0-1,0-1 1,-1 1 0,1 0 0,-1-1 0,0 1-1,1-1 1,-1 1 0,0-1 0,0 0 0,0 1-1,0-1 1,0 0 0,1-3 0,10-33 256,-10 31-292,7-31 215,-2 1 1,-1-1 0,-2 0 0,-1-53-1,-2 59-8,-1 17-205,0 0 1,-1 0-1,-1 0 0,0 0 1,-2 1-1,1-1 0,-2 1 1,-10-25-1,15 38-28,-1 0 0,1 1 0,-1-1 1,1 0-1,-1 0 0,0 0 0,1 1 0,-1-1 0,0 0 0,0 1 0,0-1 0,1 0 0,-1 1 0,0-1 0,0 1 1,0 0-1,0-1 0,0 1 0,0 0 0,0-1 0,0 1 0,0 0 0,0 0 0,0 0 0,0 0 0,0 0 1,-2 0-1,-7 2-3032,1 1-3877</inkml:trace>
  <inkml:trace contextRef="#ctx0" brushRef="#br0" timeOffset="1825.79">1119 1 992,'-3'1'295,"-1"0"0,1 1 0,0 0 0,0 0 0,0-1 0,0 2 0,0-1 0,1 0 0,-1 1 0,1-1 0,-1 1 0,1-1 0,0 1 0,0 0 0,0 0 0,0 0 0,1 1 0,-1-1 0,1 0 0,0 0 0,-1 5 0,-4 12 724,1 1 0,0 0 0,-1 26 0,6-40-856,0 0 1,0 0-1,0 0 0,1-1 1,0 1-1,0 0 1,1 0-1,0-1 0,0 1 1,1-1-1,-1 1 1,2-1-1,-1 0 0,5 7 1,-6-11-129,0 1 0,0 0 1,0-1-1,0 1 0,0-1 0,0 0 1,1 0-1,-1 1 0,1-2 0,0 1 1,4 2-1,-5-4-32,0 1-1,-1-1 1,1 0 0,0 0-1,0 0 1,0 0 0,0-1 0,0 1-1,0 0 1,0-1 0,-1 0-1,1 1 1,0-1 0,0 0 0,-1 0-1,1 0 1,0 0 0,-1 0-1,1 0 1,1-2 0,1 0 19,-1 2-10,0-1 1,0 0-1,-1 0 1,1 0 0,0 0-1,-1 0 1,1-1 0,-1 1-1,0-1 1,0 1-1,0-1 1,0 0 0,0 0-1,-1 0 1,1 0 0,-1 0-1,0 0 1,0 0-1,0-1 1,0 1 0,0 0-1,0-5 1,-26 5 692,8 3-559,0 1 0,-30 6-1,42-6-270,0 0 0,0 0 0,1 1 0,-1-1 0,0 1 0,1 0-1,0 0 1,-1 0 0,1 1 0,0 0 0,0 0 0,0 0 0,1 0-1,-6 5 1,2 18-8953,3-15 7098</inkml:trace>
</inkml:ink>
</file>

<file path=word/ink/ink2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1:49.34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227 3232,'2'-1'286,"1"0"1,-1 1 0,0-1-1,0 0 1,0 0-1,0 0 1,0 0-1,0-1 1,0 1 0,-1-1-1,4-2 1,-4 3-131,-1 0 0,0 0 0,1 0 0,-1 0 0,0 0 0,1 0 0,-1 0 0,0 0 0,0 0 0,0 0 0,0 0 0,0-1 0,0 1 0,0 0 0,0 0 0,0 0 0,-1 0 0,1 0 0,0 0 1,-1 0-1,1 0 0,-1 0 0,1 0 0,-1-1 0,1 0 74,0-1 1,1 1-1,0 0 0,0-1 1,0 1-1,0 0 1,0-1-1,0 1 1,0 0-1,1 0 0,3-4 1,-2 1 66,12-18 289,1 1 0,1 1-1,25-24 1,-39 41-518,1 1 43,0-1 1,0 1-1,0 0 1,0 0-1,0 0 1,1 0-1,-1 1 1,10-4-1,-13 6-88,1-1 0,-1 1 1,0 0-1,0-1 0,1 1 0,-1 0 0,0 0 0,1 0 0,-1 0 0,0 0 0,1 0 1,-1 0-1,0 0 0,1 0 0,-1 1 0,0-1 0,0 0 0,1 1 0,-1-1 1,0 1-1,0 0 0,0-1 0,0 1 0,0 0 0,0 0 0,0-1 0,0 1 0,0 0 1,0 0-1,0 0 0,0 0 0,0 1 0,-1-1 0,1 0 0,-1 0 0,1 0 0,-1 0 1,1 1-1,0 1 0,1 6 34,-1 0 0,0 0 0,-1 0 0,1 0 0,-2 0 0,1 0 0,-1 0 0,-1 0 0,1 0 1,-5 11-1,1-5-74,0 0 1,-1 0 0,0-1 0,-2 0 0,-9 15-1,-14 35-481,30-62 262,27 17-236,-17-12 608,-1 1 0,0-1 0,-1 2-1,0-1 1,0 1 0,-1 0 0,0 0 0,0 0 0,-1 1 0,-1 0 0,1 0 0,-2 0 0,1 1 0,3 18-1,-7-25-84,1 1 0,0-1 0,-1 1-1,0-1 1,0 1 0,0-1 0,-1 1-1,1-1 1,-1 1 0,0-1-1,-1 0 1,1 1 0,-1-1 0,1 0-1,-1 0 1,-1 0 0,1 0 0,0 0-1,-1-1 1,-3 4 0,4-4-49,-1-1 0,0 1 0,0-1 0,0 0 0,0 1 0,0-2 0,-1 1 0,1 0 0,-1-1 0,1 1 0,-1-1 0,1 0 0,-1 0 0,0-1 0,1 1 0,-1-1 0,0 1 0,0-1 0,1 0 0,-1-1 0,0 1 0,0-1 0,1 0 0,-1 1 0,1-2 0,-1 1 0,0 0 0,-2-2 0,-27-7-1006,31 9 206,0-1-1369,-12-16-191,8-11-6739,6 21 7070</inkml:trace>
</inkml:ink>
</file>

<file path=word/ink/ink2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1:19.94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763 5296,'4'-4'1183,"0"-1"1,0 1-1,0-1 0,-1 0 1,1 0-1,-1 0 1,0 0-1,3-10 0,-2 3-221,0 1 0,-1-1 0,3-22 0,-3 4-704,-2 1 1,-5-53-1,-9-262 1162,13 335-1474,0 13 32,5 19 44,13 13 79,-2 0 0,-1 2 0,12 49 0,-24-79-94,-1 0-1,1 1 1,1-1-1,0-1 0,0 1 1,0 0-1,1-1 1,0 0-1,1 0 0,-1-1 1,10 9-1,-4-3 8,-11-12-12,1 1 0,-1 0-1,1-1 1,-1 1 0,1 0 0,0-1 0,-1 1-1,1-1 1,0 1 0,-1-1 0,1 1-1,0-1 1,-1 1 0,1-1 0,0 0 0,0 1-1,0-1 1,-1 0 0,1 0 0,0 0 0,0 0-1,0 0 1,0 0 0,-1 0 0,1 0 0,0 0-1,0 0 1,0 0 0,0 0 0,-1 0-1,1-1 1,0 1 0,0 0 0,0-1 0,-1 1-1,1-1 1,0 1 0,-1 0 0,1-1 0,0 0-1,-1 1 1,1-1 0,0 1 0,-1-1 0,1 0-1,-1 1 1,0-1 0,1-1 0,3-3 15,-2-1 0,1 1 1,0-1-1,2-10 0,-4 12-24,81-193-21,-83 196 26,1 1 1,0 0 0,0 0 0,0-1-1,0 1 1,0 0 0,0 0 0,1 0 0,-1-1-1,0 1 1,0 0 0,0 0 0,0-1-1,0 1 1,0 0 0,0 0 0,0 0-1,0-1 1,1 1 0,-1 0 0,0 0-1,0 0 1,0 0 0,0-1 0,1 1-1,-1 0 1,0 0 0,0 0 0,0 0 0,1 0-1,-1 0 1,0-1 0,0 1 0,1 0-1,-1 0 1,0 0 0,0 0 0,0 0-1,1 0 1,-1 0 0,0 0 0,0 0-1,1 0 1,-1 0 0,0 0 0,0 0-1,1 0 1,-1 1 0,0-1 0,0 0-1,0 0 1,1 0 0,-1 0 0,9 18-18,6 42 70,-12-46-20,3 14-3,-2 1 1,-1 0-1,-1 0 0,-2 0 1,-1 0-1,-1 0 1,-1 0-1,-12 46 1,14-69-563,0-1 0,1 1 0,-1-1 0,1 0 0,1 1 0,-1-1 0,3 9 0,-3-13-1508,8-8-3217,-4 5 1129,8 0 2750,3 1-966</inkml:trace>
  <inkml:trace contextRef="#ctx0" brushRef="#br0" timeOffset="713.74">600 440 3232,'0'0'128,"0"1"-1,-1-1 1,1 0 0,-1 1-1,1-1 1,0 0 0,-1 0-1,1 1 1,-1-1 0,1 0-1,-1 0 1,1 0 0,-1 0-1,1 0 1,-1 0 0,1 0-1,-1 0 1,1 0 0,-1 0-1,1 0 1,-1 0 0,1 0-1,0 0 1,-1 0 0,1 0-1,-1 0 1,1-1 0,-1 1-1,1 0 1,-1 0 0,1 0-1,0-1 1,-1 1 0,1 0-1,-1-1 1,1 1 0,0 0-1,-1-1 1,1 1 0,0-1-1,0 1 1,-1 0 0,1-1-1,0 1 1,0-1 0,0 1-1,-1-1 1,1 1 0,0-1-1,0 1 1,0-1 0,0 1-1,0 0 1,0-1 0,0 1-1,0-1 1,0 1 0,0-1-1,0 1 1,1-2 0,-2-4 310,1 4-944,-20 2 811,16 3-133,1-1 0,-1 1 0,1 0 0,0 0 0,0 0 0,0 1 0,1-1 0,-1 1 0,1 0 0,0-1 0,0 1 0,0 0 0,0 0 0,1 0 0,-2 7 1,-1 5 472,1 1 0,-1 28 1,2-19-139,0-13-297,1-1 0,0 0 0,1 0-1,0 1 1,1-1 0,3 15 0,-4-26-157,2-2 1,1 0-38,1 0 0,-1 0 0,0-1 0,0 0 0,0 1 0,0-1 0,0 0 0,0 0 0,0-1-1,-1 1 1,1-1 0,-1 1 0,0-1 0,0 0 0,0 0 0,0 0 0,0 0 0,2-5 0,0-3 8,0-1 0,-1 1 0,4-23 0,-3 15 71,4-29 52,6-24 24,-14 71-149,0 0-1,0-1 1,1 1 0,-1 0 0,0 0 0,1 0 0,-1 0-1,1-1 1,-1 1 0,1 0 0,-1 0 0,1 0-1,0 0 1,0 0 0,-1 0 0,1 1 0,0-1 0,0 0-1,0 0 1,0 1 0,0-1 0,0 0 0,0 1-1,0-1 1,3 0 0,-3 1 17,1 1-1,-1-1 0,1 0 1,-1 1-1,0-1 1,1 1-1,-1 0 1,0 0-1,1-1 0,-1 1 1,0 0-1,0 0 1,0 0-1,0 0 1,0 0-1,0 0 0,2 3 1,4 6-4,0 1 0,0 1 1,8 18-1,-8-13-62,0 3 8,0 0 0,21 36 0,-28-56 15,0 1 1,0-1-1,1 0 1,-1 1-1,0-1 1,0 0-1,0 1 0,0-1 1,1 0-1,-1 0 1,0 1-1,0-1 1,1 0-1,-1 1 1,0-1-1,1 0 1,-1 0-1,0 0 1,1 1-1,-1-1 1,0 0-1,1 0 1,-1 0-1,0 0 0,1 0 1,-1 0-1,1 0 1,-1 0-1,0 1 1,1-1-1,-1-1 1,0 1-1,1 0 1,-1 0-1,1 0 1,-1 0-1,5-15-300,-6-34-362,0 41 561,-3-126-320,4 88 992,1 44-322,15 5 440,-8-1-600,-1 1 0,1 1 1,-1-1-1,0 1 0,0 0 0,0 1 0,-1-1 0,11 11 0,46 52-132,-18-17 95,-38-42 20,-1 0 0,0 1 0,0-1 0,6 14 1,-8-14-10,1 0 0,0 0 1,0 0-1,1 0 1,7 6-1,24 10-153,-23-14-554,-13-10 569,0 0 0,0 1 0,-1-1 0,1 1 0,0 0 0,0-1 0,0 1 0,0 0 0,-1-1 1,1 1-1,0 0 0,-1 0 0,1 0 0,0 0 0,-1 0 0,1 0 0,-1 0 0,0 0 0,1 1 0,0 0-960,-10-11-11885,7 7 12472,-9-9-1435</inkml:trace>
  <inkml:trace contextRef="#ctx0" brushRef="#br0" timeOffset="1116.56">1026 228 8696,'-15'47'6988,"-32"125"-3168,-9-1-3471,38-118-999,13-40 227,4-11 114,1-1 0,-1 1 0,1-1 0,-1 1 0,1-1 0,-1 1 0,1-1 0,0 1 0,0-1 0,0 1-1,0 0 1,0-1 0,0 1 0,0-1 0,1 1 0,-1-1 0,1 1 0,-1-1 0,1 1 0,-1-1 0,2 3 0,2 5-1418,1 2-4439</inkml:trace>
  <inkml:trace contextRef="#ctx0" brushRef="#br0" timeOffset="2779.15">1466 674 9144,'0'0'3112,"-4"-29"-747,7-34-1776,3 0-1,3 0 1,20-73-1,-29 134-569,0 1-1,0 0 0,1 0 0,-1 0 0,0-1 0,1 1 1,-1 0-1,1 0 0,-1 0 0,1 0 0,0 0 0,0 0 0,-1 0 1,1 0-1,0 0 0,1-1 0,-1 2-10,-1-1 0,1 1 0,-1 0 0,1 0 0,-1 0 0,1 0 0,-1 0 0,1 0 0,-1 0 0,1 0 0,-1 0 0,1 0 0,-1 0 0,1 0 0,-1 0 0,1 0 0,-1 1 0,1-1 0,-1 0 0,0 0 0,1 1 0,-1-1 0,1 0 0,-1 0 0,0 1 0,1 0 0,2 1 21,-1 1 0,0-1 0,0 1 0,0 0 0,0 0 0,-1 0 0,1 0 0,-1 0 0,0 0 0,1 5 0,15 53 719,6 29-536,-22-83-170,1 0 0,0 0 0,1 0 0,3 8 0,-2-7 13,-1 0 0,0 0-1,0 1 1,-1-1 0,2 10 0,-4-17-47,0-1 0,0 0 1,0 1-1,0-1 0,1 0 0,-1 1 0,0-1 1,0 0-1,0 1 0,1-1 0,-1 0 0,0 0 1,1 1-1,-1-1 0,0 0 0,0 0 0,1 0 1,-1 1-1,0-1 0,1 0 0,-1 0 0,1 0 1,-1 0-1,0 0 0,1 0 0,-1 0 0,0 0 1,1 1-1,1-2 6,0 1-1,0 0 1,0 0 0,-1 0 0,1-1 0,0 1-1,0-1 1,-1 0 0,1 1 0,0-1 0,-1 0 0,2-1-1,0 0-22,0-1-1,0 0 0,0 0 1,-1 0-1,1 0 1,-1 0-1,0-1 0,0 1 1,0-1-1,-1 1 0,1-1 1,-1 0-1,0 0 0,0 0 1,0 1-1,0-6 0,6-66-154,-6 24 515,10-57 0,-9 100-269,0 2-124,-3 14 35,1-1 1,-1 1-1,2 0 1,-1 0-1,1 0 1,0-1 0,3 10-1,0 9 256,0 8-133,-3-10-83,1-1 0,2 0 0,0-1 0,2 1 0,0-1 0,10 24 0,-14-43-8,0 1 0,0-1 1,0 0-1,0 0 0,0 1 1,0-1-1,1 0 0,0-1 1,-1 1-1,1 0 0,0-1 1,0 0-1,1 0 0,-1 0 1,0 0-1,1 0 0,-1 0 1,5 0-1,-7-2-33,0 0 0,0 0-1,0-1 1,0 1 0,0 0 0,0-1-1,-1 1 1,1-1 0,0 1 0,0-1-1,0 0 1,-1 1 0,1-1 0,0 0 0,-1 1-1,1-1 1,0 0 0,-1 0 0,1 0-1,-1 0 1,1 0 0,-1 0 0,10-21 105,-9 21-96,5-20-68,0-1-1,-2 0 0,0 0 0,-1 0 1,0-33-1,4-38 41,-2 80 132,0 24 200,5 41 167,-6-30-711,6 51-148,2 8 639,-11-79-248,-1 0 0,0-1-1,0 1 1,1 0 0,-1-1 0,1 1-1,0-1 1,-1 1 0,1 0 0,0-1-1,0 1 1,0-1 0,0 0 0,0 1 0,0-1-1,0 0 1,1 0 0,-1 1 0,0-1-1,1 0 1,-1 0 0,1-1 0,-1 1-1,1 0 1,-1 0 0,1-1 0,0 1 0,-1-1-1,1 1 1,0-1 0,0 0 0,-1 0-1,1 0 1,0 0 0,2 0 0,-2 0-1,1-1 0,-1 0 0,1 0 0,-1 0 1,0 0-1,1-1 0,-1 1 0,0 0 1,0-1-1,0 1 0,0-1 0,0 0 0,-1 0 1,1 0-1,0 0 0,-1 0 0,1 0 0,-1 0 1,0-1-1,0 1 0,0 0 0,1-4 0,17-50-38,-6 17 13,12-54-1,-25 92 23,0 1 0,0-1 0,0 0 0,0 1-1,0-1 1,0 1 0,0-1 0,1 0 0,-1 1-1,0-1 1,0 0 0,1 1 0,-1-1 0,0 1-1,1-1 1,-1 1 0,0-1 0,1 1 0,-1-1-1,1 1 1,-1-1 0,1 1 0,-1-1 0,1 1-1,-1 0 1,2-1 0,-1 1 5,-1 0 1,1 1-1,0-1 0,0 0 1,-1 0-1,1 1 0,0-1 1,-1 0-1,1 1 0,0-1 1,-1 1-1,1-1 0,-1 1 1,1-1-1,-1 1 0,1 0 1,-1-1-1,1 2 0,18 32 291,22 92-358,-39-124 164,0-12-191,3-28-289,-1-5 453,-2 28-31,-2 12-4,0 0-1,0 0 1,0 0 0,1 0 0,-1 0-1,1 0 1,0 0 0,-1 0-1,1 0 1,1 0 0,-1 0-1,0 1 1,1-1 0,-1 0 0,1 1-1,2-3 1,-2 4-34,-1 1-1,0 0 1,0 0 0,0 0 0,1 0-1,-1 0 1,0 0 0,0 0-1,0 0 1,1 0 0,-1 1 0,0-1-1,0 0 1,0 1 0,0-1 0,1 1-1,-1-1 1,0 1 0,0 0-1,0 0 1,0-1 0,0 1 0,-1 0-1,1 0 1,0 0 0,0 0-1,0 0 1,-1 0 0,2 2 0,23 34 120,-22-31-119,5 9-671,0 1 1,7 21-1,-8-20-232,0 0 0,1-1 0,11 19-1,-19-35 761,0 1 0,0-1-1,0 0 1,1 0 0,-1 1-1,0-1 1,0 0 0,0 0-1,0 0 1,0 1 0,0-1-1,0 0 1,0 0-1,0 0 1,0 0 0,1 1-1,-1-1 1,0 0 0,0 0-1,0 0 1,0 0 0,0 1-1,1-1 1,-1 0-1,0 0 1,0 0 0,0 0-1,1 0 1,-1 0 0,0 0-1,0 0 1,0 0 0,1 0-1,-1 0 1,0 1-1,0-1 1,0 0 0,1 0-1,-1 0 1,0-1 0,0 1-1,1 0 1,-1 0 0,0 0-1,0 0 1,0 0-1,1 0 1,-1 0 0,0 0-1,0 0 1,0 0 0,0-1-1,1 1 1,-1 0 0,4-15-5359,-4 11 6822,4-20-3427</inkml:trace>
  <inkml:trace contextRef="#ctx0" brushRef="#br0" timeOffset="3578.89">2291 1 3952,'1'11'29,"-1"8"503,1 0 1,1-1 0,6 25 0,16-106 4851,-24 63-5293,0 0 0,0-1 1,0 1-1,0 0 1,0 0-1,0-1 1,0 1-1,0 0 0,1-1 1,-1 1-1,0 0 1,0-1-1,0 1 0,0 0 1,1 0-1,-1-1 1,0 1-1,0 0 1,1 0-1,-1-1 0,0 1 1,0 0-1,1 0 1,-1 0-1,0-1 0,0 1 1,1 0-1,-1 0 1,0 0-1,1 0 1,-1 0-1,1 0 0,5 10 1181,1 26-745,-6-30-176,15 156 390,-12-109 130,14 78 0,-14-114-758,0-1-1,13 29 1,-16-42-105,0 1 0,1-1 0,0 0 0,0 1 0,0-1 0,0 0 0,0 0 0,1 0 0,-1-1 0,1 1 0,0 0 0,0-1 0,0 0 0,0 0 0,0 0 0,1 0 0,3 2 0,-3-4-5,-1-1 0,1 1-1,0-1 1,0 0-1,-1 0 1,1 0 0,-1 0-1,1 0 1,-1-1-1,0 0 1,1 0 0,2-2-1,25-10-40,-28 14 54,0-1 0,0 1-1,0-1 1,0 1-1,0 0 1,0 0-1,0 0 1,1 1-1,-1-1 1,0 1 0,5 1-1,-7-1 38,-3 5-114,-1-1 0,0 1-1,-1-1 1,1 0 0,-1 0-1,0 0 1,0 0 0,-8 7-1,-6 1-41,0 0 0,-1-2 0,-1 0 0,-36 15-1,50-23 68,-1-1-1,0 1 0,0-1 0,0-1 1,0 1-1,0-1 0,0-1 1,-12 1-1,17-1-146,38-16 8,79-27 210,-79 32 4,0-3 0,39-19 0,-56 23-63,-4 2 95,1 0 0,-1-1-1,0-1 1,-1 0 0,18-18-1,-25 23-34,-5 4-32,0-1 1,0 1 0,-1 0 0,1 0-1,0-1 1,-1 1 0,1-1 0,-1 1-1,0-1 1,0 1 0,1-1 0,-1 0 0,0 0-1,0 0 1,-1 1 0,1-1 0,0 0-1,-1 0 1,1 0 0,-1 0 0,1-3-1,-1 4-2,0 0 0,0 0-1,0 0 1,0-1 0,-1 1 0,1 0-1,0 0 1,0 0 0,-1 0-1,1 0 1,-1 0 0,1 0-1,-1 0 1,1 0 0,-1 0-1,0 0 1,1 1 0,-1-1 0,0 0-1,0 0 1,1 1 0,-1-1-1,0 0 1,0 1 0,0-1-1,0 1 1,0-1 0,0 1-1,0-1 1,0 1 0,0 0 0,0-1-1,0 1 1,-1 0 0,1 0-1,0 0 1,0 0 0,0 0-1,0 0 1,0 0 0,-2 1-1,0-1 3,1 0-1,-1 1 0,0 0 1,0-1-1,1 1 0,-1 0 1,0 0-1,1 1 0,-1-1 1,1 0-1,-1 1 0,1 0 0,0-1 1,0 1-1,-3 3 0,-3 7 114,0 0 0,1 0 0,-10 27 0,15-35-95,0 1 1,0-1-1,1 1 0,0 0 0,0-1 0,0 1 0,1 0 1,-1 0-1,1 0 0,0 0 0,1 0 0,-1-1 1,1 1-1,0 0 0,2 5 0,2-2-10,1 1 1,0-1-1,0 0 1,1-1-1,0 0 1,0 0-1,1 0 0,0-1 1,0 0-1,0 0 1,1-1-1,15 7 0,-20-11-88,-1-1-1,1 0 0,-1 1 0,1-1 0,-1-1 0,1 1 0,-1 0 0,5-2 0,13 0-1705,-10 1 1488,7-2-7433,-3-1 3716,4 1 1818</inkml:trace>
  <inkml:trace contextRef="#ctx0" brushRef="#br0" timeOffset="3948.61">2940 536 992,'-1'2'347,"1"0"-1,0 0 1,0 0 0,0 0 0,1 0-1,-1 0 1,0 0 0,1 0 0,-1 0-1,1-1 1,0 1 0,1 4-1,0-4 188,1-1 0,-1 1 0,0 0 0,1 0 0,-1-1 0,1 0 0,-1 1 0,6 1 0,-1 1-148,0 1 1,0 0-1,-1 0 1,0 1-1,0-1 1,-1 1-1,1 1 1,-1-1-1,-1 1 0,1 0 1,4 10-1,-7-14-135,4 16 1157,-6-19-1349,0 1 0,0-1 1,1 0-1,-1 1 0,0-1 1,0 0-1,0 1 0,0-1 1,0 0-1,0 1 0,0-1 1,0 0-1,0 1 0,0-1 1,0 0-1,-1 1 0,1-1 1,0 0-1,0 1 0,0-1 1,0 0-1,0 1 0,-1-1 1,1 0-1,0 0 0,0 1 1,-1-1-1,1 0 0,0 0 1,0 1-1,-1-1 0,1 0 1,0 0-1,0 0 0,-1 1 1,-1-1 388,-14-9 310,7-4-744,0 0-1,1-1 0,1 0 0,0-1 0,1 1 0,1-1 0,0-1 0,1 1 1,-3-23-1,5 29-22,1 5-103,1 0 0,0-1 0,0 1 0,0 0 0,1-1 0,-1 1 0,1 0 0,0 0 0,0 0 0,1 0 0,2-6 0,21-38-3525,-13 40 466,-1 1-4415</inkml:trace>
  <inkml:trace contextRef="#ctx0" brushRef="#br0" timeOffset="4349.24">3616 329 992,'-10'-4'456,"0"1"0,-1 1 0,1 0 1,0 0-1,0 1 0,-1 0 0,1 1 0,-1 0 0,-14 3 0,21-2-270,0-1-1,0 2 1,0-1-1,1 0 1,-1 1-1,0 0 1,0-1-1,1 2 1,-1-1-1,1 0 1,0 1-1,0-1 1,0 1-1,0 0 0,0 0 1,0 0-1,1 0 1,0 1-1,-1-1 1,1 1-1,0-1 1,1 1-1,-1 0 1,1 0-1,-1 0 1,0 6-1,0-2 139,1-1 1,0 1-1,0 0 0,1-1 1,0 1-1,0 0 0,1 0 1,0-1-1,0 1 0,1-1 1,3 11-1,-2-13-232,-1 0-1,1 0 0,-1 0 1,1 0-1,1-1 0,-1 1 1,1-1-1,-1 0 0,1 0 1,1 0-1,-1 0 0,0-1 1,1 0-1,0 0 0,0 0 1,7 3-1,-7-4-35,0-1-1,0 1 0,0-1 1,0 0-1,0-1 0,1 1 1,-1-1-1,0 0 1,1 0-1,-1-1 0,0 1 1,0-1-1,1 0 0,-1-1 1,0 1-1,8-4 0,-2-25-149,-10 25 164,6-11 247,-3 6-123,-1-1 0,1 1 1,1-16-1,-4 24-191,-1-1 0,0 1 0,1-1 1,-1 1-1,-1-1 0,1 1 0,0-1 0,-1 1 1,1-1-1,-1 1 0,0-1 0,1 1 0,-1 0 1,0-1-1,-1 1 0,1 0 0,0 0 0,-1 0 1,-2-4-1,1 3-238,2 2 225,0 0 0,0 0 0,0 0 0,0 1 0,0-1 0,-1 1 0,1-1 0,0 1 0,0-1 0,-1 1 0,1-1 0,0 1 0,-1 0 0,1 0 0,0 0 0,0 0 0,-1 0-1,0 0 1,-3-1-165,1 1-1,0 0 1,-1 0-1,1 0 1,0 0-1,0 1 0,-1 0 1,1 0-1,0 0 1,0 0-1,0 1 1,-5 1-1,7-2-287,0 1 1,0-1-1,0 0 0,0 0 0,0 1 1,0-1-1,0 1 0,0 0 1,1 0-1,-1-1 0,0 1 0,1 0 1,0 0-1,-1 1 0,1-1 1,0 0-1,0 0 0,0 1 0,1-1 1,-1 0-1,0 1 0,0 3 1,0 11-1365</inkml:trace>
  <inkml:trace contextRef="#ctx0" brushRef="#br0" timeOffset="4768.92">3710 484 2608,'-1'0'33,"0"0"1,0 0-1,0 0 0,1 0 1,-1 0-1,0 0 0,0 1 1,0-1-1,0 0 0,0 1 1,0-1-1,1 0 0,-1 1 1,0-1-1,0 1 0,1 0 1,-1-1-1,0 1 0,0 0 1,1 0 30,0-1 0,0 1 0,0 0 0,0-1 0,0 1 0,0-1 0,0 1 0,0-1 0,0 1 1,0-1-1,0 1 0,0-1 0,1 1 0,-1-1 0,0 1 0,0-1 0,1 1 0,-1-1 0,0 0 0,1 1 0,-1-1 1,0 1-1,1-1 0,0 1 0,37 26 3556,-24-18-2805,-11-7-617,0 0 0,0 0 0,0 1 0,0-1 0,0 1 0,0 0 0,-1 0 0,1 0 1,-1 0-1,0 0 0,0 1 0,0-1 0,0 0 0,-1 1 0,1 0 0,-1-1 0,0 1 0,0 0 1,0 0-1,-1 0 0,1-1 0,-1 1 0,0 0 0,0 0 0,-1 5 0,1-7-98,0 0 0,-1-1 0,1 1 0,-1 0 0,1-1 0,-1 1 0,1-1 0,-1 1 0,0-1 0,0 1 1,0-1-1,0 0 0,0 1 0,0-1 0,-2 2 0,2-2-70,0-1 0,0 1-1,1-1 1,-1 0 0,0 1 0,0-1 0,0 0 0,0 0 0,1 0 0,-1 0 0,0 1 0,0-1 0,0 0 0,0-1 0,0 1 0,0 0 0,0 0 0,1 0 0,-1 0 0,0-1 0,-1 0 0,-1 0-25,1 0 1,0-1 0,-1 1 0,1-1 0,0 0-1,0 0 1,0 0 0,0 0 0,1 0 0,-1 0-1,0 0 1,1-1 0,0 1 0,-1-1 0,1 1 0,0-1-1,-1-3 1,0-9-38,0-1 0,1 1 0,0-1 1,1 0-1,1 1 0,1-1 0,0 0 0,1 1 0,0 0 0,1 0 0,1 0 0,7-15 1,-10 26-54,0 0 1,1 0-1,-1 1 1,0-1-1,1 1 1,0 0 0,0-1-1,0 1 1,0 1-1,0-1 1,1 0 0,-1 1-1,1 0 1,0 0-1,0 0 1,0 0 0,0 0-1,0 1 1,0 0-1,5-1 1,-4 0-131,0 2-1,0-1 1,1 0-1,-1 1 0,0 0 1,0 1-1,1-1 1,-1 1-1,0 0 1,0 0-1,0 0 1,0 1-1,0 0 1,9 4-1,-6 2-4982,-2 7 3701,-2-4 990,11 18-1153</inkml:trace>
  <inkml:trace contextRef="#ctx0" brushRef="#br0" timeOffset="5113.38">3702 547 8248,'8'-4'25,"23"-9"1166,1 1-1,0 2 1,49-9 0,26 6-7862,-75 9 3298</inkml:trace>
  <inkml:trace contextRef="#ctx0" brushRef="#br0" timeOffset="5563.48">4293 365 992,'-10'13'391,"10"-12"-369,0-1 0,0 0 0,0 1-1,0-1 1,0 0 0,1 1 0,-1-1 0,0 0 0,0 1 0,0-1 0,0 0-1,0 0 1,0 1 0,0-1 0,1 0 0,-1 0 0,0 1 0,0-1 0,0 0-1,1 0 1,-1 1 0,0-1 0,0 0 0,1 0 0,-1 0 0,0 1-1,0-1 1,1 0 0,-1 0 0,0 0 0,1 0 0,-1 0 0,0 0 0,1 0-1,-1 0 1,0 0 0,0 0 0,1 0 0,1 1 1519,22 10 4530,-17-6-5679,-1 1 0,0 0 0,-1 1 1,0-1-1,0 1 0,0 0 0,0 0 0,3 9 1,-5-10-89,0 1 0,1-1 1,-1 1-1,2-1 0,-1 0 0,1-1 1,-1 1-1,2-1 0,-1 0 1,0 0-1,1-1 0,0 1 1,0-1-1,1 0 0,-1-1 1,1 0-1,-1 0 0,8 2 0,-12-4-300,-1-1-1,1 1 0,0 0 0,-1-1 0,1 0 0,0 1 0,-1-1 1,1 0-1,0 0 0,0 0 0,-1 0 0,1 0 0,0 0 1,-1-1-1,1 1 0,0-1 0,-1 1 0,1-1 0,0 1 0,-1-1 1,4-2-1,-3 1-3,0 0 1,-1 0-1,1-1 0,0 1 1,-1 0-1,1-1 1,-1 0-1,0 1 0,0-1 1,0 0-1,0 0 1,0-3-1,1-8-401,0 1 0,-1 0 0,-1-1 1,0 1-1,-1-1 0,-1 1 0,0 0 0,-4-16 0,0 22-1660,3 2-1414</inkml:trace>
  <inkml:trace contextRef="#ctx0" brushRef="#br0" timeOffset="6655.36">4676 309 5296,'-41'13'202,"37"-12"812,4-4-665,1 0-1,-1 0 1,1 0 0,0 0-1,0 0 1,0 1 0,1-1 0,-1 0-1,1 1 1,1-4 0,-1 5 271,-2 1-573,0 0 0,0 0 0,-1 0 0,1 1 0,0-1 0,0 0 0,0 0 0,0 0 0,1 1 0,-1-1 0,0 0 0,0 0 0,0 0 0,0 1 0,0-1 0,0 0 0,0 0 0,0 0 0,0 1 0,0-1 0,1 0 0,-1 0 0,0 0 0,0 0 0,0 1 0,0-1 0,1 0 0,-1 0 0,0 0 0,0 0 0,0 0 0,0 0 0,1 0 0,-1 1 0,0-1 0,0 0 0,0 0 0,1 0 0,-1 0 0,0 0 0,0 0 0,1 0 0,-1 0 0,0 0 0,0 0 0,0 0 0,1 0 0,-1 0 0,0-1 0,0 1 0,0 0 0,1 0 0,-1 0 0,0 0 0,0 0 0,0 0 0,1 0 0,-1-1 0,0 1 0,0 0 0,0 0 0,0 0 0,0 0 0,1 0 0,-1-1 0,0 1 0,0 0-1,1 10-1032,1-4 1228,0-1-1,0 0 1,0 0 0,0 0-1,1-1 1,0 1-1,0-1 1,7 9 0,34 32-94,-30-32-692,-3-1 1067,-1 0 1,13 18-1,-9-11-147,-14-18-358,0 0 0,0 0-1,1 0 1,-1-1 0,0 1-1,0 0 1,0 0 0,0 0-1,0 0 1,0 0 0,0 0 0,0 0-1,-1 0 1,1-1 0,0 1-1,0 0 1,-1 0 0,1 0-1,0 0 1,-1-1 0,1 1 0,-1 0-1,0 0 1,1-1 0,-1 1-1,1 0 1,-1-1 0,-1 2-1,2-1-25,-1 1 0,0 0-1,0-1 1,-1 1 0,1-1-1,0 1 1,0-1 0,-1 1-1,1-1 1,-1 0 0,1 0-1,-1 0 1,1 0 0,-1 0-1,0 0 1,0 0 0,1 0-1,-1-1 1,0 1 0,0-1-1,0 1 1,0-1 0,0 0-1,1 0 1,-1 1 0,0-1-1,-3-1 1,-1 1-13,-23-1-39,15 0-20,1 0-1,0 1 0,-24 3 0,62-5 86,-12 1 4,1-1 0,-1 0-1,18-5 1,19-10 431,4-2-676,70-34 0,-119 51 283,0-1 0,0 0 0,-1 0-1,1 0 1,-1 0 0,1-1 0,4-5 0,-8 7-53,0 1 1,0 0 0,-1 0 0,1-1-1,0 1 1,-1 0 0,1-1 0,-1 1-1,0 0 1,1-1 0,-1 1 0,0-1-1,0 1 1,0-1 0,0 1 0,0 0 0,0-1-1,0 1 1,0-1 0,-1 1 0,1-1-1,-1 1 1,1 0 0,-1-1 0,1 1-1,-1 0 1,0 0 0,1-1 0,-1 1-1,-2-2 1,1 0 34,0 1 1,0 0-1,0-1 0,-1 1 1,1 0-1,-1 0 0,0 0 0,1 0 1,-1 1-1,0-1 0,0 1 1,0 0-1,0 0 0,0 0 0,0 0 1,-1 0-1,1 1 0,0-1 0,0 1 1,-1 0-1,1 0 0,0 0 1,0 0-1,0 1 0,-1-1 0,1 1 1,-5 1-1,3 0 7,0 0 0,0 0 0,0 0-1,0 1 1,0 0 0,0 0 0,1 0 0,0 0 0,0 1-1,0-1 1,0 1 0,0 0 0,0 1 0,1-1 0,-5 9-1,6-11-33,1 0-1,0 0 0,0 0 0,-1 1 0,1-1 0,1 0 0,-1 1 0,0-1 0,0 1 0,1-1 1,0 1-1,-1-1 0,1 1 0,0-1 0,0 1 0,0-1 0,1 1 0,-1-1 0,1 0 1,-1 1-1,1-1 0,0 1 0,0-1 0,0 0 0,0 1 0,0-1 0,0 0 0,1 0 0,-1 0 1,1 0-1,-1 0 0,1 0 0,0-1 0,0 1 0,0 0 0,0-1 0,0 0 0,0 1 1,0-1-1,5 2 0,2 1-69,0-1 1,1 0-1,-1-1 1,0 0-1,1 0 0,0-1 1,-1 0-1,11 0 1,34 1-436,-39 0 437,0-1 1,1-1-1,-1 0 0,28-5 0,-32 1 775,-17-1 833,-13-8-1635,-3-10 11,20 21 88,1 0 1,-2-5-23,1 1 0,1-1 1,-1 0-1,1 0 0,0 0 0,1 0 0,0 1 0,0-1 0,0 0 1,1 0-1,0 0 0,0 0 0,0 0 0,4-8 0,-2 7-198,-1 0 0,2 1 0,-1-1 0,1 1-1,0-1 1,1 1 0,0 0 0,0 1 0,0-1 0,1 1-1,10-9 1,-10 11-531,0 0 0,-1 1 0,1 0 0,0 0 0,0 0 1,1 1-1,-1 0 0,8-2 0,-6 3 398,-1 0 1,1 0 0,0 1 0,0 0-1,-1 0 1,13 2 0,-11 0 416,0 1 1,0-1 0,0 1-1,0 1 1,0 0-1,-1 0 1,1 1 0,-1-1-1,0 2 1,-1-1-1,13 12 1,-6-6-349,-13-11 291,0 0 0,-1 1 0,1-1 0,0 0 0,-1 1 0,1-1-1,-1 1 1,1-1 0,-1 0 0,1 1 0,-1-1 0,1 1 0,-1 0 0,1-1 0,-1 1-1,1-1 1,-1 1 0,0 0 0,0-1 0,1 1 0,-1 0 0,0-1 0,0 1 0,0 0 0,1-1-1,-1 1 1,0 0 0,0 0 0,0 1 2138,-10-2-1768,0 0 0,0 1 0,0 1 1,0-1-1,0 2 0,1-1 1,-1 1-1,1 1 0,0 0 0,0 0 1,0 1-1,-9 6 0,17-10 267,9 11-31,3-4-562,0-1 0,1-1 0,0 0-1,-1 0 1,2-1 0,-1-1-1,25 6 1,-2 0 403,-35-10-451,0 0 0,0 0 1,1 0-1,-1 0 0,0 0 1,1 0-1,-1 0 0,0 1 1,0-1-1,0 0 0,1 0 1,-1 0-1,0 0 0,0 1 1,1-1-1,-1 0 0,0 0 1,0 0-1,0 1 0,0-1 1,1 0-1,-1 0 0,0 0 1,0 1-1,0-1 0,0 0 1,0 1-1,0-1 0,0 0 1,0 0-1,0 1 0,0-1 1,0 0-1,0 1 0,6 8 318,-4-8-270,0 0 1,0 0-1,0 1 0,0-1 0,0 1 1,0-1-1,0 1 0,0 0 0,-1 0 1,1 0-1,-1 0 0,0 0 0,3 4 1,-4-4-25,0 0 1,1-1 0,-1 1 0,0 0 0,0 0 0,0 0-1,-1 0 1,1-1 0,0 1 0,-1 0 0,1 0-1,-1 0 1,1-1 0,-1 1 0,0 0 0,0-1-1,0 1 1,0-1 0,0 1 0,0-1 0,-2 2-1,-1 2-17,-1 0 0,0 0 0,0 0 0,-1-1 0,1 0 0,-1 0 0,0 0 0,0-1 0,0 0 0,-1 0 0,1 0 0,-1-1 0,1 0 0,-8 1 0,-44 5-1409,2-7-4513,29-1-2074</inkml:trace>
  <inkml:trace contextRef="#ctx0" brushRef="#br0" timeOffset="7005.3">5658 292 11928,'0'0'0,"-6"9"0,-6 6 1744,15-5 0,6-10-3208,-1-3 96,1 0-7248</inkml:trace>
  <inkml:trace contextRef="#ctx0" brushRef="#br0" timeOffset="7390.48">5731 519 11032,'-6'-22'10,"5"18"231,0-1 0,0 1 0,0-1-1,0 0 1,1 1 0,0-11 0,18 21 1553,-14-5-1682,-1 1-1,1-1 0,-1 1 1,1 0-1,-1 0 1,0 0-1,5 4 0,7 5-2132,6-4-5323,-5-4 4384</inkml:trace>
</inkml:ink>
</file>

<file path=word/ink/ink2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1:08.50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77 8696,'29'53'204,"-18"-41"883,-11-23 56,-9-22 523,9 32-1583,0 1 0,0-1 0,0 1 0,0-1 1,0 1-1,0 0 0,0-1 0,0 1 0,0-1 1,0 1-1,0-1 0,-1 1 0,1 0 0,0-1 1,0 1-1,0 0 0,-1-1 0,1 1 0,0 0 1,0-1-1,-1 1 0,1 0 0,0-1 0,-1 1 1,1 0-1,0 0 0,-1-1 0,1 1 0,-1 0 1,1 0-1,0 0 0,-1 0 0,1-1 0,-1 1 1,0 0-1,-6 17 1399,5-13-1736,0 7 348,0 0-1,0 1 1,1-1-1,1 1 0,0-1 1,0 1-1,1-1 0,1 1 1,2 12-1,-1-12-33,-1 1 1,0-1-1,-1 1 0,-1-1 1,0 1-1,-1 0 0,-4 23 0,2-27 44,1 0 0,0 0 0,0 0 0,1 0 0,0 0 0,0 0 0,1 0 0,0 0 0,1 0 0,2 12 0,-3-21-104,0 1-1,0-1 0,0 1 1,0-1-1,0 0 0,1 1 1,-1-1-1,0 1 0,0-1 1,0 0-1,0 1 1,1-1-1,-1 0 0,0 1 1,0-1-1,1 0 0,-1 1 1,0-1-1,1 0 0,-1 0 1,0 1-1,1-1 0,-1 0 1,0 0-1,1 0 0,-1 1 1,0-1-1,1 0 0,-1 0 1,1 0-1,-1 0 0,0 0 1,1 0-1,-1 0 0,1 0 1,-1 0-1,0 0 0,1 0 1,-1 0-1,1 0 0,15-16 152,12-40 356,-22 45-362,111-208 595,-67 117-844,-50 102 30,1-1-1,-1 1 1,0-1-1,0 1 1,1-1-1,-1 1 1,0-1-1,0 1 1,1-1-1,-1 1 1,1-1-1,-1 1 1,0 0-1,1-1 1,-1 1-1,1 0 1,-1-1-1,1 1 1,-1 0-1,1-1 0,-1 1 1,1 0-1,-1 0 1,2-1-1,1 13-3579,-6 18-1859,-3-8 4061,-2 10-3521</inkml:trace>
  <inkml:trace contextRef="#ctx0" brushRef="#br0" timeOffset="341.95">95 282 8608,'2'0'123,"-1"0"0,1-1 0,-1 1 0,0 0 0,1 1 0,-1-1 0,1 0 0,-1 0 0,0 1 0,1-1 0,-1 0 0,0 1 0,1-1 1,-1 1-1,0 0 0,3 2 3389,14 0-690,-10-1-2511,18 5 259,0 0-1,-1 1 0,0 2 0,44 24 1,-51-21-579,-15-11 3,-1 1 0,1-1-1,0 0 1,-1 0 0,1 0 0,0 0 0,0 0 0,0-1 0,1 1-1,-1-1 1,0 0 0,0 0 0,1 0 0,-1-1 0,1 1 0,-1-1-1,0 1 1,1-1 0,-1-1 0,1 1 0,6-1 0,-8 0-166,25-31-6020,-18 10 1943,-4 8-1311</inkml:trace>
  <inkml:trace contextRef="#ctx0" brushRef="#br0" timeOffset="746.54">386 0 8520,'3'3'-142,"-3"-2"229,0 0 1,0-1 0,1 1 0,-1-1 0,1 1-1,-1-1 1,1 1 0,-1-1 0,0 1 0,1-1-1,0 1 1,-1-1 0,1 1 0,-1-1 0,1 0-1,-1 1 1,1-1 0,0 0 0,-1 0 0,1 1-1,0-1 1,-1 0 0,1 0 0,0 0-1,-1 0 1,1 0 0,0 0 0,0 0 0,-1 0-1,1 0 1,0 0 0,-1 0 0,1-1 0,0 1-1,-1 0 1,1 0 0,-1-1 0,1 1 0,0 0-1,-1-1 1,2 0 0,-2 1-6,1 0 1,-1 0-1,1 0 1,0 0-1,-1 0 1,1 0-1,-1 0 1,1 0-1,0 0 0,-1 0 1,1 0-1,-1 0 1,1 0-1,0 0 1,-1 1-1,1-1 0,-1 0 1,1 0-1,-1 1 1,1-1-1,-1 0 1,1 1-1,-1-1 1,1 0-1,-1 1 0,1-1 1,-1 1-1,0-1 1,1 1-1,0 0 1,8 17 1077,28 66 845,-15-37-1473,-17-39-452,-1 1 0,0-1 0,0 1 1,-1 0-1,0 0 0,-1 0 0,3 18 0,-4-18-19,0 1-1,0 0 1,1-1-1,0 1 1,1-1-1,0 0 1,0 0-1,8 14 0,-10-22-62,0 0-1,0 0 0,0 0 0,1-1 0,-1 1 0,0-1 0,1 1 0,-1-1 1,0 1-1,1-1 0,-1 0 0,0 1 0,1-1 0,-1 0 0,1 0 0,-1 0 1,0 0-1,1 0 0,-1-1 0,1 1 0,-1 0 0,0 0 0,1-1 0,-1 1 1,0-1-1,1 0 0,1 0 0,2-1-29,1 1 11,-1 0 0,1-1-1,-1 1 1,0-1-1,0 0 1,0 0 0,0-1-1,5-3 1,-4 3 93,0-1 1,0 1-1,0 1 1,0-1 0,12-2-1,13-1 61,-24 3-84,-1 1 0,1 1 0,-1 0 0,1 0 0,-1 0 0,1 0 0,0 1 0,-1 0 1,1 1-1,0 0 0,-1 0 0,1 0 0,11 4 0,-17-3 20,1 0-1,-1 1 1,1-1-1,-1 1 1,0-1-1,0 1 1,0-1-1,0 1 1,-1 0-1,1-1 1,-1 1-1,1 0 1,-1-1-1,0 1 1,0 0 0,0 0-1,0-1 1,-1 1-1,-1 5 1,-1-3-43,-1 0 0,-1 0 1,1-1-1,0 1 0,-1-1 1,0 0-1,0 0 1,-1-1-1,1 1 0,-1-1 1,1 0-1,-1-1 0,0 0 1,0 1-1,-9 1 1,-5 0-718,0-1 1,0-1-1,-36 0 1,36-3-1716,3 0-4365</inkml:trace>
  <inkml:trace contextRef="#ctx0" brushRef="#br0" timeOffset="1583.12">851 303 9056,'9'8'581,"-1"1"0,0 0 1,0 0-1,0 1 0,-1 0 1,-1 1-1,0-1 0,0 1 1,-1 0-1,-1 1 0,1-1 1,-2 1-1,0 0 0,0 0 0,-1 0 1,-1 0-1,1 20 0,-6 0 426,4-31-566,-2-5-420,0-1 0,1 1 0,0-1-1,0 0 1,0 1 0,0-6 0,0-13-73,2 1 1,1-1 0,9-44-1,-10 61 40,1 1 0,-1-1-1,1 0 1,0 0-1,0 1 1,1 0-1,0-1 1,0 1 0,0 0-1,1 0 1,-1 0-1,1 1 1,1-1-1,-1 1 1,0 0 0,1 0-1,0 1 1,0-1-1,0 1 1,0 0-1,0 1 1,1-1 0,-1 1-1,12-3 1,-4 2 177,-11 2-176,1 0 1,-1 0-1,1 0 0,-1 1 1,1-1-1,-1 1 0,1-1 1,-1 1-1,1 0 0,-1 0 1,1 0-1,-1 1 0,1-1 1,-1 1-1,1-1 0,-1 1 1,1 0-1,-1 0 0,0 0 1,1 0-1,2 2 0,-3-1-18,1-2 169,0 1-1,-1 0 1,1 0-1,0 1 1,-1-1-1,1 1 1,-1-1-1,4 4 1,-34 29 405,22-25-503,0-1 1,0 0 0,-1 0-1,0-1 1,0 0-1,-1 0 1,0-1 0,0 1-1,0-2 1,-1 1-1,0-2 1,-12 6 0,-119 48-979,138-58 404,31-1-4696,-18-2 4213,0-1 0,-1 0 0,1 0 1,-1-1-1,0 0 0,-1-1 0,16-11 0,-11 7-186,0 1 0,21-10 0,-18 11 899,0-2 0,0 0 0,-1-1 0,0 0 1,-1-1-1,-1-1 0,0 0 0,18-23 1,-15 20 3803,-14 14-3086,-1 0 1,0 0-1,0 1 1,0-2-1,0 1 1,0 0-1,-1 0 1,1-1-1,-1 1 0,1-1 1,0-2-1,3-6 1937,-5 14 1008,0-2-3120,0 1 1,0-1 0,0 1-1,0-1 1,0 1 0,0-1-1,0 1 1,0-1 0,1 0-1,-1 1 1,0-1 0,1 1-1,-1-1 1,2 2 0,2 0-200,0 0-38,9 18 312,15 24 247,-24-40-484,1 1 0,-1 0 0,0 0 0,-1 0 1,0 1-1,0-1 0,0 1 0,0 0 0,-1 0 0,0 0 0,-1 0 0,0 0 0,0 0 1,0 10-1,-1-13-77,0 0 1,0-1-1,0 1 1,-1 0 0,1-1-1,-1 1 1,0-1-1,0 1 1,0-1 0,0 1-1,-1-1 1,1 0-1,-1 0 1,0 0-1,0 1 1,0-2 0,-1 1-1,1 0 1,0 0-1,-1-1 1,0 1 0,0-1-1,0 0 1,0 0-1,0 0 1,0 0 0,0-1-1,-1 1 1,1-1-1,0 0 1,-1 0-1,0 0 1,-3 0 0,-28 8-1092,-54 3-13341,43-8 11904</inkml:trace>
</inkml:ink>
</file>

<file path=word/ink/ink2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0:56.01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270 4936,'35'-11'1532,"45"-9"1,-157 31 968,77-10-2433,-1-1-1,1 0 0,-1 0 0,0 1 0,1-1 1,-1 0-1,1 0 0,-1 0 0,0 0 0,1 0 0,-1 0 1,1 0-1,-1 0 0,0 0 0,1 0 0,-1 0 1,1-1-1,-1 1 0,1 0 0,-1 0 0,0-1 1,0 0-1,7-8 1454,19-10 330,-18 15-1735,1 1 0,-1 0 0,1 1 0,0 0 0,0 0 0,-1 1 0,1 0 0,0 0-1,0 0 1,0 1 0,0 1 0,0-1 0,0 1 0,0 1 0,13 3 0,-12-6 879,-5 0-4341</inkml:trace>
  <inkml:trace contextRef="#ctx0" brushRef="#br0" timeOffset="373.44">19 390 10936,'20'-10'7,"-17"8"119,0 1 0,0-1 0,0 1-1,0-1 1,0 1 0,0 0 0,0 0 0,1 0 0,-1 1 0,6-1 0,-13 23 4069,13-23-3908,0 0 0,0 0-1,0-1 1,-1 0 0,1 0-1,8-4 1,-14 5-282,47-9-1510,-42 9 1030,1 0-1,-1-1 1,0 0 0,0 0 0,0-1 0,10-4 0</inkml:trace>
  <inkml:trace contextRef="#ctx0" brushRef="#br0" timeOffset="820.57">653 33 6008,'-15'6'402,"12"-5"3873,7 2-2752,1-1-956,-2 2 3077,1 4-3443,0 0 0,-1 0-1,0 1 1,-1-1-1,0 1 1,-1 0-1,1-1 1,-1 1-1,-1 0 1,0 0-1,0 0 1,-1 0-1,0-1 1,-2 11-1,-8 21 309,-2 8-545,-7 60 1,14-73-1227,2-17-565,0 5-3777,2-8-1336</inkml:trace>
  <inkml:trace contextRef="#ctx0" brushRef="#br0" timeOffset="1164.54">794 78 7536,'-5'13'1,"4"-11"127,1 0 0,-1 0 1,0 1-1,0-1 0,0 0 0,0 0 1,0 0-1,-1 0 0,1 0 0,-1 0 0,-2 2 5709,9 8-3584,1-6-2069,1 0 1,-1 0-1,1-1 0,15 9 1,-13-8 125,1 0 0,-1 1 0,0 0 0,10 11 0,-11-9-270,1 0 95,-1 1 1,14 20 0,-20-27-86,-1 0 0,1 1 1,-1-1-1,1 0 0,-1 1 0,0-1 0,0 0 1,-1 1-1,1-1 0,-1 1 0,1 0 1,-1-1-1,0 1 0,-1-1 0,0 6 0,-15 75-884,15-82-300,-7-3-3553</inkml:trace>
  <inkml:trace contextRef="#ctx0" brushRef="#br0" timeOffset="1537">799 115 8432,'172'-7'4739,"-88"2"-3068,-55 2-1246,0-1 0,31-9 0,-3 1 19,-37 7-394,-20 5-26,0 0 0,0 0 0,0 0 0,0 1-1,0-1 1,0 0 0,0 0 0,0 0 0,0 0 0,0 0 0,0 1 0,0-1 0,0 0 0,0 0-1,0 0 1,0 0 0,0 1 0,0-1 0,1 0 0,-1 0 0,0 0 0,0 0 0,0 0 0,0 1-1,0-1 1,0 0 0,0 0 0,0 0 0,1 0 0,-1 0 0,0 0 0,0 0 0,0 0 0,0 0-1,0 1 1,1-1 0,-1 0 0,0 0 0,0 0 0,0 0 0,0 0 0,1 0 0,-1 0 0,0 0-1,0 0 1,0 0 0,0 0 0,0 0 0,1 0 0,-6 13 161,-19 38 67,20-45-234,1 0 1,-1 0-1,1 0 0,1 0 1,-1 0-1,1 1 0,0-1 1,0 1-1,1 0 0,0-1 1,0 1-1,1 0 0,0 0 1,0 8-1,6 48 4,1 8 39,-4-46 30,-4-23-78,1-1 1,0 0-1,0 1 0,0-1 1,0 0-1,0 1 0,0-1 0,0 0 1,1 1-1,-1-1 0,0 0 0,1 1 1,-1-1-1,1 0 0,0 0 1,-1 1-1,1-1 0,0 0 0,0 0 1,-1 0-1,1 0 0,0 0 1,0 0-1,0 0 0,0 0 0,1 0 1,-1-1-1,0 1 0,0 0 0,0-1 1,1 1-1,-1-1 0,0 1 1,0-1-1,3 1 0,4 0 33,0 1 0,1-1 0,-1 0 0,0-1 0,1 0 0,-1-1 0,1 1 0,-1-2 0,0 1 0,0-1 1,1 0-1,-1-1 0,-1 0 0,1 0 0,0-1 0,13-8 0,-14 7-57,0-1 1,-1 0-1,0 0 1,0-1-1,0 0 1,-1 0-1,5-8 1,6-7-20,-8 13 56,-2 0-1,1 0 1,-1 0-1,-1-1 0,0 0 1,0 0-1,-1 0 1,4-12-1,-7 17-14,0 0 0,-1-1 0,0 1 0,0 0 0,0 0 0,0-1 0,-1 1 0,0 0 0,0 0 0,0 0 0,0 0 0,-1 0 0,0 0 0,0 0 0,-1 1-1,1-1 1,-1 1 0,0-1 0,-5-5 0,-1 0-85,0 0 0,-1 0 0,0 1-1,0 0 1,-1 0 0,-23-12 0,23 15-591,0 1-1,0 0 1,-1 1 0,-18-5 0,2-1-2851,7 2-4730</inkml:trace>
</inkml:ink>
</file>

<file path=word/ink/ink2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40:49.62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6 145 6904,'0'0'7761,"-1"4"-6949,-9 34-242,1 1-1,3-1 1,-4 67-1,10-79-222,1-1 0,6 36 0,-6-56-315,0 1 1,0-1-1,1 1 1,-1-1-1,1 1 0,0-1 1,1 0-1,-1 0 1,1 0-1,0 0 1,1 0-1,-1-1 0,1 1 1,0-1-1,0 0 1,0 0-1,6 4 0,-6-6-13,1-1 0,-1 1 0,1-1 0,-1 0 0,1 0 0,0 0 0,0-1 0,-1 0-1,1 0 1,0 0 0,0 0 0,-1-1 0,1 0 0,0 0 0,-1 0 0,1 0 0,5-3 0,6-2-919,0-1 0,0-1 1,18-12-1,-6 2-3669,-10 6-2591</inkml:trace>
  <inkml:trace contextRef="#ctx0" brushRef="#br0" timeOffset="533.31">38 101 9592,'9'9'90,"12"7"182,0-14 2687,-15-3-2556,0-1-1,-1 0 1,1 0 0,0-1-1,-1 1 1,0-1 0,10-7-1,9-4 115,15-9-179,-30 17-266,1 0 1,1 1-1,-1 0 1,17-6-1,-24 10-134,1 0-1,-1 0 0,1 0 0,-1 0 0,1 1 0,-1-1 0,1 1 0,-1 0 0,1 0 1,-1 0-1,5 1 0,-5 0-673</inkml:trace>
  <inkml:trace contextRef="#ctx0" brushRef="#br0" timeOffset="906.91">0 333 7984,'11'-8'194,"-9"6"-82,0 0 0,-1 0 0,1 0 1,0 0-1,0 1 0,1-1 0,-1 1 0,0 0 0,0 0 1,1-1-1,-1 1 0,1 1 0,-1-1 0,1 0 0,-1 1 1,1-1-1,0 1 0,3 0 0,-5 0 1508,-5 6 568,3-4 138,10-4-1208,134-28-1321,-77 22-3821,-44 6-4742</inkml:trace>
  <inkml:trace contextRef="#ctx0" brushRef="#br0" timeOffset="1266.14">593 290 7264,'-12'-2'-8,"9"2"136,1 0 1,0-1-1,-1 1 1,1-1-1,0 1 1,0-1-1,0 0 1,-1 0-1,1 0 1,0 0-1,0 0 1,-3-3-1,4 3 976,18 3 3654,-23 1-4776,0 1 0,0 0 0,1 0 0,-1 1 0,1-1 0,0 1 0,0 0 0,1 1 0,0-1 1,-1 1-1,-4 10 0,-3 7 190,-15 46-1,12-29-215,15-39 70,-1-1 1,1 1 0,0 0-1,0-1 1,0 1 0,0 0-1,-1-1 1,1 1 0,0 0 0,0 0-1,0-1 1,1 1 0,-1 0-1,0-1 1,0 1 0,0 0-1,0 0 1,1-1 0,-1 1 0,0 0-1,1-1 1,-1 1 0,0-1-1,1 1 1,-1 0 0,1-1-1,-1 1 1,1-1 0,-1 1 0,1-1-1,-1 0 1,1 1 0,0-1-1,-1 1 1,1-1 0,0 0-1,-1 0 1,1 1 0,0-1 0,-1 0-1,1 0 1,0 0 0,0 0-1,2 1-25,-1-1 0,0 1 0,0-1 0,1 0 0,-1 0 0,0 0 0,1 0 0,-1 0 0,0-1 0,0 1 0,1-1 1,2-1-1,1-1 80,0 0 0,-1 0 0,0 0 0,1-1 0,-1 0 0,-1 0 0,1 0 1,-1-1-1,1 0 0,-1 1 0,-1-1 0,1-1 0,-1 1 0,0-1 0,0 1 1,0-1-1,-1 0 0,0 0 0,2-9 3209,-3 18-3322,0-1-1,0 1 0,1-1 1,-1 0-1,0 1 0,1-1 0,0 0 1,-1 0-1,5 3 0,5 9 43,-6-6-279,1 1 0,0-1 0,0-1 0,8 8 0,-10-12-375,-1 0-1,1 0 1,0-1-1,0 1 1,0-1-1,1 0 1,-1 0-1,0-1 1,1 1 0,-1-1-1,6 1 1,29 3-5548,-25-3 4032</inkml:trace>
  <inkml:trace contextRef="#ctx0" brushRef="#br0" timeOffset="1607.43">787 334 4936,'-25'65'2400,"21"-80"955,5-14-2030,1 4 688,-5 23-131,-3 15-1166,4-3-544,0-1-1,0 1 1,1-1-1,1 1 0,-1 0 1,1 0-1,1-1 1,0 1-1,1 0 0,-1-1 1,2 1-1,4 13 0,19 7-273,-24-28 129,-1-1 1,0 1-1,0-1 1,1 0-1,-1 0 1,1 1-1,-1-1 1,1 0-1,-1 0 0,1-1 1,0 1-1,2 1 1,-3-2-311,1 0 0,-1 1 0,1-1 1,0 0-1,-1 0 0,1 0 0,0-1 0,-1 1 0,1 0 1,-1 0-1,1-1 0,-1 1 0,1-1 0,-1 0 1,1 1-1,-1-1 0,1 0 0,1-1 0,3-3-1182,0 0 0,-1-1 0,1 0 0,-1 0-1,7-10 1,-9 11 1641,13-17-981,-1 0 0,11-27-1,-7 16-387</inkml:trace>
  <inkml:trace contextRef="#ctx0" brushRef="#br0" timeOffset="1982.12">961 0 7712,'-4'115'2013,"4"-112"-696,-1-6-403,2-15 90,-1 12-801,1-1 0,0 1 1,0 0-1,0 0 1,1 0-1,2-7 1,8 48 1862,-12-32-2001,0-1 0,0 1 0,-1 0-1,1-1 1,0 1 0,-1-1 0,0 1 0,-1 3-1,-2 16 106,-5 177 1161,9-192-1296,0 0-1,1 0 1,-1-1-1,2 1 0,-1-1 1,1 1-1,0-1 1,0 1-1,1-1 1,-1 0-1,1 0 1,1 0-1,4 5 1,-8-10-34,1 0 1,-1 0-1,1-1 1,0 1-1,-1-1 0,1 1 1,0 0-1,-1-1 1,1 1-1,0-1 1,0 0-1,-1 1 1,1-1-1,0 0 1,0 1-1,0-1 0,0 0 1,0 0-1,-1 0 1,1 0-1,0 0 1,0 0-1,0 0 1,0 0-1,0 0 1,0 0-1,-1 0 0,1 0 1,0-1-1,0 1 1,0 0-1,0-1 1,-1 1-1,1 0 1,0-1-1,0 1 1,-1-1-1,1 0 0,0 1 1,-1-1-1,1 1 1,-1-1-1,1 0 1,-1 0-1,1 0 1,22-38-34,-20 33 31,27-49-71,-26 50 68,3-1 46,-7 6-39,1 0 1,-1-1-1,1 1 1,-1-1 0,1 1-1,-1 0 1,1 0-1,-1-1 1,1 1-1,0 0 1,-1 0-1,1 0 1,-1 0 0,1 0-1,0-1 1,-1 1-1,1 0 1,0 0-1,-1 1 1,1-1-1,-1 0 1,1 0 0,0 0-1,-1 0 1,1 0-1,-1 1 1,1-1-1,0 1 1,11 17 160,0 34 121,-11-43-263,2 13-1058,5 18-4342,-4-30-3015</inkml:trace>
  <inkml:trace contextRef="#ctx0" brushRef="#br0" timeOffset="2337.95">1449 21 9504,'-52'78'2306,"58"-80"-1632,0 1 0,0 0 0,0 1 0,0-1 0,7 1 0,-11 1-609,-1 0 0,1 0 0,-1 1 0,0-1 0,0 0 0,0 1 0,0-1-1,0 1 1,0-1 0,0 1 0,0-1 0,0 1 0,-1-1 0,1 1 0,-1 0 0,1 0 0,-1-1-1,1 4 1,3 37 506,-3-29-332,1 14 199,14 53 1,-14-70-341,1 0-1,1 0 1,0-1 0,0 1-1,1-1 1,0 0-1,0 0 1,9 9 0,-11-14-59,0 0 0,1 0 1,0-1-1,0 0 0,0 0 1,0 0-1,0 0 1,0-1-1,1 1 0,0-1 1,6 2-1,-9-4-11,0 1 1,-1-1-1,1 0 1,0 0-1,0 0 0,0 0 1,0 0-1,0 0 1,0-1-1,0 1 1,0-1-1,0 1 0,0-1 1,-1 0-1,1 0 1,0 0-1,0 0 1,-1 0-1,1 0 0,-1 0 1,1 0-1,-1 0 1,1-1-1,-1 1 0,0-1 1,0 1-1,0-1 1,0 0-1,0 1 1,2-4-1,7-20-7,-1 0 0,0-1-1,-2 0 1,-1 0 0,3-38 0,-7 50-61,-1 3-416,0 0 0,-1 0 0,-2-15 0,0-13-4329,2 23-4641</inkml:trace>
  <inkml:trace contextRef="#ctx0" brushRef="#br0" timeOffset="2726.51">1848 97 8344,'-3'1'238,"0"0"-1,0-1 1,0 2 0,-1-1 0,1 0-1,0 1 1,0-1 0,1 1 0,-1 0 0,0 0-1,1 0 1,-1 0 0,1 0 0,-1 1 0,1-1-1,0 1 1,0-1 0,0 1 0,1 0-1,-1 0 1,0 0 0,1 0 0,0 0 0,0 0-1,-1 6 1,1-8-116,1 1 0,0 0 0,0-1-1,0 1 1,0 0 0,0 0 0,0-1-1,1 1 1,-1 0 0,0-1 0,1 1-1,-1-1 1,1 1 0,0-1 0,-1 1-1,1-1 1,0 1 0,0-1 0,0 1-1,0-1 1,0 0 0,1 0 0,-1 1 0,0-1-1,0 0 1,3 1 0,48 29-302,-31-20 369,-11-4-128,0 0-1,0 0 0,-1 1 0,0 0 0,0 1 0,7 10 0,-13-16-38,0 1 1,0 0-1,0-1 1,-1 1-1,0 0 0,0 1 1,0-1-1,0 0 0,-1 1 1,1-1-1,-1 1 0,0-1 1,0 1-1,-1-1 0,0 1 1,1 0-1,-2-1 0,0 8 1,1-11-7,0 0 1,-1 0-1,1 0 0,-1 0 1,1 0-1,-1 0 1,1 0-1,-1-1 1,0 1-1,1 0 1,-1 0-1,0-1 0,0 1 1,1 0-1,-1-1 1,0 1-1,0-1 1,0 1-1,0-1 0,0 0 1,0 1-1,0-1 1,0 0-1,-1 1 1,-32 1-363,31-2 249,2 0 92,1 0 1,-1 1 0,0-1 0,0 0-1,1 0 1,-1 0 0,0 0-1,1 0 1,-1 0 0,0 0-1,0-1 1,1 1 0,-1 0 0,0 0-1,1 0 1,-1-1 0,0 1-1,1 0 1,-1-1 0,0 1-1,1-1 1,-1 1 0,1-1 0,-1 1-1,0-1 1,1 1 0,0-1-1,-1 1 1,1-1 0,-1 0-1,1 1 1,0-1 0,-1 0 0,1 1-1,0-1 1,0 0 0,-1 1-1,1-1 1,0 0 0,0 0-1,0 1 1,0-1 0,0 0 0,0 1-1,0-1 1,0 0 0,0 0-1,1 1 1,-1-1 0,0 0-1,0 0 1,1 1 0,-1-1 0,0 0-1,1 1 1,0-2 0,0-1 15,1-1 0,0 1 1,1 0-1,-1-1 0,1 1 1,-1 0-1,1 0 0,0 1 0,5-4 1,18-11 16,0 2 58,-2-1 0,0 0 1,33-32-1,-38 31 171,-15 15-237,-1-1-1,0 0 1,1 0-1,-1 0 1,-1 0-1,1 0 1,0-1-1,-1 1 1,3-5-1,-4 6 524,-23 2-179,18 1-355,1 0-13,0 0-1,1-1 1,-1 1 0,0 0-1,0 0 1,0 1 0,1-1 0,-1 1-1,1-1 1,-1 1 0,1 0-1,0 0 1,-1 0 0,1 0 0,0 0-1,0 0 1,0 1 0,1-1-1,-1 1 1,1-1 0,-1 1 0,1 0-1,0 0 1,0-1 0,0 1-1,-1 6 1,0-1-1,0 1 0,0 0-1,1 1 1,1-1 0,-1 12 0,2-18-64,-1 0 0,1 0 0,-1 0 0,1 0-1,0 0 1,0 0 0,0 0 0,1 0 0,-1-1 0,1 1 0,-1 0 0,1-1 0,0 1 0,0-1 0,0 0 0,0 1 0,0-1 0,1 0 0,2 2 0,-1-2-58,0 1-1,-1 0 0,1-1 1,0 0-1,0 0 1,1 0-1,-1-1 0,0 1 1,1-1-1,5 1 1,29-5-4106,-17 0 1210,-17 3 2175,0-1 1,1 1 0,-1-1 0,0-1-1,0 1 1,5-3 0,7-2-913</inkml:trace>
  <inkml:trace contextRef="#ctx0" brushRef="#br0" timeOffset="3162.43">2285 236 7536,'-4'20'1873,"6"-35"-106,-2 13-1623,0 0 1,1 0 0,-1 0-1,0-1 1,1 1 0,-1 0-1,1 0 1,0 0 0,0 0-1,0 0 1,0 0 0,0 0-1,0 1 1,0-1 0,1 0-1,-1 1 1,1-1 0,-1 1-1,3-3 1,-3 4 82,9 22 111,-6-8 33,0 1-1,-2 0 0,0 0 1,0 0-1,-2-1 1,1 1-1,-2 0 0,0 0 1,-5 22-1,3-32 946,1-14-799,0-15-237,2-3-7,2-56 516,-1 75-820,0 0 1,1-1-1,0 1 0,0 0 0,1 1 1,0-1-1,0 0 0,5-7 1,-4 10-816,0-1-1,0 1 1,1-1 0,0 1 0,0 0 0,0 1 0,0 0-1,7-5 1,5-3-726,13-13-5821</inkml:trace>
</inkml:ink>
</file>

<file path=word/ink/ink2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37:15.928"/>
    </inkml:context>
    <inkml:brush xml:id="br0">
      <inkml:brushProperty name="width" value="0.02525" units="cm"/>
      <inkml:brushProperty name="height" value="0.02525" units="cm"/>
    </inkml:brush>
    <inkml:brush xml:id="br1">
      <inkml:brushProperty name="width" value="0.025" units="cm"/>
      <inkml:brushProperty name="height" value="0.025" units="cm"/>
    </inkml:brush>
  </inkml:definitions>
  <inkml:trace contextRef="#ctx0" brushRef="#br0">28 296 9240,'0'0'8639,"2"5"-7865,6 21-213,-2 2 1,-1-1 0,-1 1-1,1 36 1,-1-22-516,-2-5 168,-2 0-1,-2 0 1,-9 59-1,6-56-913,5-39-232,1-11-8647,0 7 8682,1-10-4996</inkml:trace>
  <inkml:trace contextRef="#ctx0" brushRef="#br1" timeOffset="2650.13">1 300 8248,'0'0'5001,"9"-11"-2610,5-1-2131,-8 7-93,1-1 1,-1 1-1,1 0 1,-1 1-1,1 0 1,1 0-1,11-5 0,-10 6-158,15-5 338,37-9 1,-51 15-258,0 1 0,1 0 1,-1 0-1,0 1 1,1 1-1,16 2 0,-25-2-83,0-1-1,-1 1 0,1-1 0,0 1 0,0-1 0,0 1 0,-1 0 0,1 0 0,0 0 0,-1 0 0,1 0 0,-1 0 1,1 1-1,-1-1 0,0 0 0,1 1 0,-1-1 0,0 1 0,0-1 0,0 1 0,0 0 0,0-1 0,-1 1 0,1 0 1,0 0-1,-1 0 0,1-1 0,-1 1 0,0 0 0,0 0 0,1 0 0,-1 0 0,0 0 0,-1 3 0,0 1 5,1 1-1,-2-1 0,1 1 0,-1-1 1,0 0-1,0 0 0,0 0 0,-5 7 1,-4 4 154,-2 0 0,0-1 1,-20 19-1,-9 11-1024,33-35 338,-13 19 1400,21-29-421,16-1-700,-1 1 280,1 0-1,-1 1 1,1 0-1,-1 1 1,15 5-1,-25-7-3,-1 1-1,1-1 1,-1 1-1,1 0 0,-1-1 1,1 2-1,-1-1 1,0 0-1,0 1 0,0-1 1,0 1-1,0 0 1,-1 0-1,1 0 1,-1 0-1,0 0 0,0 1 1,0-1-1,0 1 1,-1-1-1,0 1 1,1 0-1,-1 0 0,0-1 1,-1 1-1,1 0 1,0 7-1,-1-6 17,-1-1 1,1 1-1,-1-1 0,0 1 1,0-1-1,0 1 1,-1-1-1,1 0 0,-1 1 1,0-1-1,0 0 0,-1 0 1,1 0-1,-1-1 0,0 1 1,0 0-1,0-1 1,0 0-1,-1 0 0,0 0 1,1 0-1,-1-1 0,0 1 1,0-1-1,0 0 0,0 0 1,-1 0-1,1-1 1,-6 2-1,-9 2-527,-1-1 0,0-1 0,0 0 0,-1-2 0,-21 0 0,39-2 113,1 0 0,-1 0 0,1 0 0,0-1-1,-1 1 1,1 0 0,0-1 0,0 0 0,0 1-1,0-1 1,0 0 0,0 0 0,1 0-1,-1 0 1,1 0 0,-1-1 0,-1-3 0,-4-7-7636</inkml:trace>
  <inkml:trace contextRef="#ctx0" brushRef="#br1" timeOffset="3199.13">456 405 3952,'-11'9'2430,"18"-24"1772,-8 15-4178,1 0 1,0 0-1,0-1 0,0 1 1,0 0-1,0-1 1,-1 1-1,1 0 1,0 0-1,0 0 0,0-1 1,-1 1-1,1 0 1,0 0-1,0 0 1,-1-1-1,1 1 0,0 0 1,-1 0-1,1 0 1,0 0-1,0 0 1,-1 0-1,1 0 1,0-1-1,-1 1 0,1 0 1,0 0-1,-1 0 1,1 0-1,0 0 1,-1 0-1,1 1 0,0-1 1,0 0-1,-1 0 1,1 0-1,0 0 1,-1 0-1,1 0 0,0 0 1,0 1-1,-1-1 1,1 0-1,0 0 1,0 0-1,-1 1 1,1-1-1,0 0 0,0 0 1,0 1-1,0-1 1,-1 0-1,1 1 1,-15 11 1356,10-4-1177,0 0 0,1 0-1,0 0 1,0 0 0,1 1 0,0 0 0,1-1-1,0 1 1,0 0 0,-1 16 0,2-4 203,1 0 0,1 0-1,6 33 1,-6-50-343,1 0 1,-1 0-1,1 0 0,0 0 0,1 0 0,-1-1 1,1 1-1,0-1 0,-1 0 0,1 0 1,1 0-1,-1 0 0,0 0 0,6 3 0,3 3-122,-11-8 60,-1 0 0,1-1 0,0 0 0,-1 1 0,1-1 0,-1 1 0,1-1 0,0 0 0,0 1 0,-1-1 0,1 0 0,0 0 0,-1 0 0,1 1 0,0-1 0,0 0-1,-1 0 1,1 0 0,0 0 0,0 0 0,0-1 0,27-13 103,-25 12-125,0-1 0,1 1 0,-1 0 0,0-1-1,0 1 1,0-1 0,0 0 0,-1 0 0,1 0 0,2-5-1,-1 2-21,3-8 58,0 0-1,0 0 1,-1-1-1,-1 1 1,-1-1-1,0 0 1,-1-1-1,0 1 0,-2-1 1,1 1-1,-3-32 1,0 38 127,3 19-160,2 25 661,-1-8-181,9 39-1,-5-34-817,-6-28 302,1 0 1,-1 0 0,1 0 0,0 0-1,1 0 1,-1-1 0,5 6-1,4 9-246,-9-15-166,5 0-603,1 1-1440</inkml:trace>
  <inkml:trace contextRef="#ctx0" brushRef="#br1" timeOffset="3945.74">656 466 7800,'3'9'693,"0"1"-1,0-2 1,1 1 0,0 0 0,1-1 0,0 1 0,10 12-1,16 30 2251,-25-35-2381,0 0 0,6 29 0,-8-26-614,-6-36-116,-1-1 0,2 0 0,0 1 0,2-1-1,2-25 1,1-8-237,-2 28 512,8-34 0,-8 47-47,-2 9-55,0 0-1,0 0 0,1 1 0,-1-1 0,0 0 1,1 1-1,-1-1 0,0 0 0,1 1 0,-1-1 1,0 0-1,1 1 0,-1-1 0,1 1 0,0-1 1,-1 1-1,1-1 0,-1 1 0,1 0 0,0-1 0,-1 1 1,1-1-1,0 1 0,-1 0 0,1 0 0,0-1 1,-1 1-1,1 0 0,0 0 0,0 0 0,-1 0 1,1 0-1,0 0 0,0 0 0,-1 0 0,1 0 0,0 0 1,-1 1-1,1-1 0,0 0 0,0 0 0,-1 1 1,1-1-1,0 0 0,-1 1 0,2 0 0,24 17-6,-19-8 138,-1 1-1,0 0 0,-1 0 1,0 1-1,-1-1 0,0 1 1,0 0-1,2 19 0,15 45-576,-19-68 123,0-3-85,0 1 0,1 0 0,-1-1 0,1 1 1,0-1-1,0 0 0,0 0 0,1 0 0,0 0 0,5 4 0,-8-8-550,0-1 679,1 0 0,-1-1 0,1 1 1,-1 0-1,0-1 0,1 1 0,-1-1 1,0 1-1,1-1 0,-1 0 0,0 0 1,0 1-1,1-1 0,-1 0 0,0 0 1,0 0-1,0 0 0,1-2 0,16-31-1278,-15 25 1784,0-1-1,0 0 0,-1 0 1,-1 0-1,1-11 0,-1-12 813,0 15 262,-1 1 1,-4-28 0,4 45-1254,0 0 0,0 0 0,0-1 0,0 1 0,0 0 0,0 0 0,0 0 0,0 0 0,0-1 0,0 1 0,0 0 0,0 0 0,0 0 0,0 0 0,0 0 0,0-1 0,0 1 0,0 0 0,0 0 0,0 0 0,0 0 0,-1 0 0,1 0 0,0-1 0,0 1 0,0 0 0,0 0 0,0 0 0,0 0 0,0 0 0,-1 0 0,1 0 0,0 0 0,0 0 0,0 0 0,0 0 0,0-1 0,-1 1 0,1 0 0,0 0 0,0 0 0,0 0 0,0 0 0,0 0 0,-1 0 0,1 0 0,0 0 0,0 0 0,0 0 0,0 1 0,-8 7 895,-2 16-441,10-18-402,0 1 0,0-1 0,0 1 1,1-1-1,0 0 0,0 0 0,0 1 1,1-1-1,4 9 0,27 50 824,-25-51-887,-6-12-22,0 0 0,0 0 0,0 0 0,0 0 0,1-1 0,-1 1 0,0 0-1,1-1 1,-1 0 0,1 0 0,-1 0 0,1 0 0,0 0 0,-1 0 0,1-1 0,0 1-1,0-1 1,0 0 0,-1 0 0,1 0 0,4 0 0,3-4-22,0-4 2,-9 7-28,1-1-1,-1 1 0,1-1 0,-1 0 1,0 0-1,1 0 0,-1 0 0,0 0 1,0 0-1,-1 0 0,1 0 0,0 0 1,0-4-1,1-2-229,3-7-32,0 0 0,-1-1 0,0 1 0,-2-1 0,0 0 0,0 1 0,-1-1 0,-1 0 0,-1 0-1,-1 0 1,-3-21 0,-2-6-2539,1 6-4384</inkml:trace>
  <inkml:trace contextRef="#ctx0" brushRef="#br1" timeOffset="4794.74">961 517 992,'1'-5'746,"0"0"1,0 1-1,1 0 1,0-1-1,0 1 0,0 0 1,1 0-1,-1 0 1,1 0-1,6-6 0,16-26 3744,-16 18-3980,-9 17-87,4 1-311,4-2-43,1 1 0,0 1 1,-1-1-1,1 2 0,0-1 0,8 2 1,-13-1-148,0 0 0,-1 1 0,1-1 0,-1 1 0,1-1 0,-1 1 0,1 0 0,-1 0 0,0 0 0,0 1 0,0-1 0,0 1 0,-1 0 0,1 0 0,-1 0 0,4 6 0,-3-5-776,-1 0 0,-1 0-1,1 1 1,0-1 0,-1 0 0,0 1 0,0-1 0,-1 1 0,1 0 0,-1 6 0,2 11-1199</inkml:trace>
  <inkml:trace contextRef="#ctx0" brushRef="#br1" timeOffset="5200.08">1115 59 904,'0'0'0,"0"10"0,0 2 0,0 10-200</inkml:trace>
  <inkml:trace contextRef="#ctx0" brushRef="#br1" timeOffset="5556.2">1124 19 992,'0'0'5466,"1"3"-3462,6 32 167,-1-1 0,1 61-1,-5-49-1353,10 48-1,-6-50-239,-1 1 0,-2-1 0,-5 62 0,3-94-550,-1 1 1,2-1-1,0 0 0,0 0 0,1 0 0,5 13 0,7 32-1114,-14-54 753,0 0 1,0 0-1,0 0 0,0 0 0,0-1 1,1 1-1,0 0 0,-1-1 1,1 1-1,0-1 0,0 0 0,3 3 1,-3-3-1270,2-11-4370</inkml:trace>
  <inkml:trace contextRef="#ctx0" brushRef="#br1" timeOffset="5945.22">1267 409 4040,'-1'22'19,"1"-16"208,-1-1 0,1 0 0,1 0-1,-1 1 1,1-1 0,1 7-1,7-22 5153,13-2-4012,-20 13-1160,0 1 0,-1 0 0,1 0 1,-1 0-1,1 0 0,-1 0 0,0 0 0,0 1 1,0-1-1,0 0 0,-1 0 0,1 1 1,-1-1-1,1 4 0,-1-5-334,6 23 345,-4-11 33,0-1 1,1 0-1,1 0 1,0 0-1,0 0 0,1-1 1,1 1-1,0-1 0,0 0 1,1-1-1,10 13 0,3-6-109,-19-16-130,0-1 0,-1 0 0,1 1 0,-1-1 0,1 0 0,0 1 0,-1-1 0,1 0 0,-1 0 0,1 0 0,0 1 0,-1-1 0,1 0 0,0 0 0,-1 0 0,1 0 0,0 0 0,0 0 0,-1 0 0,1-1 0,1 1 0,1-4 19,1 1 0,-1-1 0,0 0 0,0 1 0,0-2-1,-1 1 1,1 0 0,-1 0 0,0-1 0,0 1 0,1-6-1,3-2-122,-2 2-3,1 0 0,-2 0 0,1-1 0,2-16-1,9-43 146,-15 70-40,0 0 0,0-1 0,0 1 0,0-1 0,0 1 0,0 0 1,0-1-1,0 1 0,0-1 0,0 1 0,0 0 0,0-1 0,0 1 0,0 0 1,0-1-1,1 1 0,-1 0 0,0-1 0,0 1 0,0 0 0,1-1 0,-1 1 0,0 0 1,0-1-1,1 1 0,-1 0 0,0 0 0,0-1 0,1 1 0,-1 0 0,0 0 1,1 0-1,-1 0 0,0-1 0,1 1 0,-1 0 0,1 0 0,-1 0 0,0 0 1,1 0-1,-1 0 0,0 0 0,1 0 0,-1 0 0,1 0 0,-1 0 0,0 0 0,1 0 1,-1 0-1,0 0 0,1 0 0,-1 1 0,0-1 0,1 0 0,-1 0 0,0 0 1,1 1-1,-1-1 0,0 0 0,1 0 0,-1 1 0,12 19-57,-6-1 93,0-1 0,2 0 1,0-1-1,0 0 1,2 0-1,0-1 0,1 0 1,21 23-1,-31-38-26,-1 0-1,0-1 1,1 1-1,-1-1 1,1 1-1,-1 0 1,1-1-1,-1 1 1,1-1-1,-1 0 1,1 1-1,0-1 1,-1 1-1,1-1 1,0 0 0,-1 0-1,1 1 1,0-1-1,-1 0 1,1 0-1,0 0 1,0 0-1,-1 0 1,1 0-1,0 0 1,-1 0-1,1 0 1,0 0-1,0 0 1,0 0 0,12-21 704,-8 8-929,-3 10 194,10-22-27,19-55 0,-28 70-74,-1 0 1,0 0 0,-1-1-1,0 1 1,0 0-1,-1 0 1,-1-1 0,0 1-1,-2-13 1,2 17-37,0-1-445,-1 0 1,1 0-1,-1 0 0,0 0 0,-1 0 0,0 1 1,0-1-1,0 1 0,-8-11 0</inkml:trace>
  <inkml:trace contextRef="#ctx0" brushRef="#br1" timeOffset="6303.91">1854 383 7448,'-14'3'322,"11"-3"3052,17 22-1585,-7-12-1356,0-1-1,0 1 1,-1 1 0,-1-1-1,1 1 1,-2 0 0,1 1 0,-2-1-1,1 1 1,-2-1 0,1 1-1,0 20 1,-3-28-270,1 0 0,0 0-1,-1 0 1,2-1 0,-1 1 0,0 0-1,2 4 1,5 14-3023,-8-7-8182</inkml:trace>
  <inkml:trace contextRef="#ctx0" brushRef="#br1" timeOffset="6707.28">2167 364 7264,'-30'31'305,"27"-28"5518,1-3-5718,0 0 1,0 1 0,0-1 0,0 0 0,0 1-1,0-1 1,0 1 0,1 0 0,-1 0 0,0 0 0,0-1-1,1 2 1,-1-1 0,0 0 0,1 0 0,-1 0-1,1 1 1,-2 1 0,0 1 45,0 1 1,0-1-1,1 0 0,-1 1 1,1-1-1,0 1 1,-1 5-1,0 0-5,1 0-1,0-1 1,1 1 0,0 0-1,0 0 1,1 15 0,1-17-87,-1-6-44,0 0 1,0 0-1,0 0 1,0 0-1,0 0 0,0 0 1,1 0-1,-1 0 1,1-1-1,-1 1 1,1 0-1,0 0 0,0 0 1,0-1-1,0 1 1,0 0-1,0-1 1,0 1-1,1-1 0,-1 1 1,0-1-1,1 1 1,-1-1-1,1 0 1,0 0-1,-1 0 1,1 0-1,0 0 0,0 0 1,0-1-1,-1 1 1,1 0-1,0-1 1,0 1-1,3-1 0,-1 0-224,-1 0 0,0 0 0,1-1 0,-1 1 0,0-1 0,0 0 0,0 0-1,0 0 1,1 0 0,-1 0 0,-1-1 0,1 1 0,0-1 0,0 0 0,-1 0-1,1 0 1,-1 0 0,1-1 0,-1 1 0,0 0 0,0-1 0,0 0 0,0 0-1,2-4 1,1 0-245,3-5-1230,6-8-5189</inkml:trace>
  <inkml:trace contextRef="#ctx0" brushRef="#br1" timeOffset="7096.22">2156 20 9056,'0'14'1137,"0"0"0,2 1 0,4 22 0,2 32 1537,-7-40-2037,1-1 0,1 1-1,13 47 1,4 21-71,-1-13-942,-16-75 288,0 0 1,0 0-1,1 0 0,0-1 0,0 1 1,11 13-1,-13-20-762</inkml:trace>
  <inkml:trace contextRef="#ctx0" brushRef="#br1" timeOffset="7097.22">2361 1 10488,'-2'2'254,"1"0"0,-1 0 0,1 1 0,0-1 0,0 1 1,0-1-1,1 1 0,-1-1 0,0 1 0,1 0 0,0-1 0,0 1 1,0 5-1,5 39 1661,-2-23-1320,0-7-197,0-1 0,7 22 0,-6-25-202,-1 1-1,0-1 0,0 1 0,0 22 0,-3-9 27,2-1-1,0 0 1,10 43 0,-7-45-265,-1 1 1,0 45-1,-4-19-8236</inkml:trace>
  <inkml:trace contextRef="#ctx0" brushRef="#br1" timeOffset="7549.27">2325 341 9328,'6'13'99,"-5"-9"9,0-1 0,1 0 0,-1 1 0,1-1 0,0 0 0,0 1 0,0-1 0,0 0 0,1-1 0,-1 1 0,1 0-1,5 3 1,-5-4 300,-3-1-335,0-1 1,1 1-1,-1-1 1,0 0-1,1 1 1,-1-1-1,1 0 0,-1 1 1,1-1-1,-1 0 1,0 0-1,1 1 1,-1-1-1,1 0 0,-1 0 1,1 0-1,-1 0 1,1 0-1,-1 0 1,1 0-1,-1 0 0,1 0 1,0 0-1,-1 0 1,1 0-1,-1 0 0,1 0 1,-1 0-1,1 0 1,-1 0-1,0-1 1,1 1-1,-1 0 0,1 0 1,-1-1-1,1 1 1,-1 0-1,1-1 1,0 0-1,1 0-250,20-15 446,-1-1 0,0 0-1,22-26 1,-41 42-421,30-41 933,-23 25-89,-8 16 323,1 3-543,4 6-379,-1 1 1,1-1 0,-1 1-1,-1 1 1,0-1 0,0 1-1,-1-1 1,5 20 0,-3 5 230,2 47 1,1 7 849,-6-79-1240,-1-7-248,0-6 272,1 0-1,0 0 1,0 0-1,0 1 0,1-1 1,-1 1-1,4-5 0,2-2 38,-5 5 57,1 0 1,0 1-1,-1-1 0,2 1 1,-1 0-1,0 0 1,1 0-1,0 0 0,0 1 1,0 0-1,0 0 1,11-4-1,-13 6-21,1-1-1,-1 1 1,1 0-1,-1 1 1,1-1 0,-1 1-1,1-1 1,0 1-1,-1 0 1,1 1 0,-1-1-1,1 0 1,0 1 0,-1 0-1,1 0 1,-1 0-1,0 0 1,1 1 0,-1-1-1,0 1 1,5 3-1,-3-1-98,0 1 0,0-1-1,-1 1 1,0 0 0,1 1-1,-2-1 1,1 1-1,-1 0 1,0 0 0,4 9-1,-3-2-148,0 0-1,0 0 1,-2 0-1,2 16 0,-6-9-3043,-1-4-7445</inkml:trace>
  <inkml:trace contextRef="#ctx0" brushRef="#br1" timeOffset="9830.73">3160 330 8792,'0'0'1008,"3"2"-168,2 1-715,0-1 0,0 0 0,1-1 0,-1 1 0,0-1 0,1 0 0,-1 0 0,0 0 0,1-1 0,-1 0 0,1 0 0,-1-1-1,1 1 1,4-2 0,32-13-5379,-25 6 1034</inkml:trace>
  <inkml:trace contextRef="#ctx0" brushRef="#br1" timeOffset="10172.89">3144 507 10760,'3'-1'197,"0"0"1,0 1-1,0-1 1,0 1-1,0 0 1,0 0-1,0 0 1,1 0 0,-1 1-1,0-1 1,0 1-1,0-1 1,0 1-1,0 0 1,4 2-1,-2-1 45,1 0 0,0 0 0,0-1 0,0 0 0,9 1 0,14-2 181,57 11 1,-61-7-3885,2 2-3788,-3-1 4956</inkml:trace>
  <inkml:trace contextRef="#ctx0" brushRef="#br1" timeOffset="10845.72">3710 244 7896,'-16'27'210,"14"-24"845,16-15 1017,-7 7-1762,13-10 1174,36-21 1,-48 32-1333,0 0 0,1 1 1,0-1-1,-1 2 1,1-1-1,0 1 1,1 1-1,10-1 1,-9 2-126,-7 0 7,0 0-1,0 0 1,-1 0-1,1-1 1,0 1-1,-1-1 1,1 0-1,0 0 1,5-2-1,-7 2-33,0 1 1,1-1-1,-1 1 0,1 0 0,-1-1 1,1 1-1,-1 0 0,1 1 0,-1-1 0,0 0 1,3 1-1,0 0 30,4-1 55,0 1-1,0 1 1,0 0-1,0 0 1,11 4-1,-19-6-78,0 1-1,0-1 0,1 0 0,-1 1 1,0 0-1,0-1 0,0 1 0,0-1 1,0 1-1,0 0 0,0 0 0,0 0 1,0 0-1,0 0 0,0 0 0,0 0 1,-1 0-1,1 0 0,0 0 0,-1 0 1,1 0-1,-1 0 0,1 1 0,-1-1 1,0 0-1,1 0 0,-1 1 0,0-1 1,0 0-1,0 0 0,0 1 0,0-1 0,0 0 1,0 0-1,-1 1 0,1-1 0,0 0 1,-1 0-1,1 1 0,-1-1 0,1 0 1,-1 0-1,1 0 0,-1 0 0,0 0 1,-1 2-1,-2 3 6,-1 0-1,1 0 1,-1-1 0,0 0 0,-1 1 0,1-2-1,-1 1 1,0-1 0,-9 5 0,-54 32 38,68-40-53,10 8-416,3-6 459,0-1 0,24 2 0,-24-4-39,1 2 0,0 0-1,21 5 1,-25-3 86,1 0-1,-1 0 1,1 1-1,-1 1 1,-1-1-1,1 1 1,-1 1-1,0 0 1,0 0-1,-1 0 1,0 1-1,-1 0 0,1 0 1,-1 1-1,-1 0 1,7 13-1,-10-17-1,0 1-1,0 0 0,-1 0 1,1 1-1,-1-1 0,-1 0 0,1 0 1,-1 0-1,0 1 0,0-1 0,-1 0 1,0 0-1,0 1 0,0-1 0,-3 6 1,3-8-86,0-1 1,0 1 0,0-1-1,-1 1 1,0-1-1,1 0 1,-1 0 0,0 0-1,0 1 1,-1-2-1,1 1 1,-1 0 0,1 0-1,-1-1 1,0 0-1,0 1 1,0-1 0,0 0-1,0 0 1,-1-1-1,1 1 1,-1-1 0,1 0-1,-1 0 1,-6 2-1,3-2-55,0 0-1,1 0 0,-1 1 0,1 0 1,-8 3-1,9-3-2,-1 1 0,1-2-1,-1 1 1,0 0 0,1-1 0,-1 0 0,0-1 0,-10 1-1,-71-6-3652,63 2 160,3-2-3580</inkml:trace>
  <inkml:trace contextRef="#ctx0" brushRef="#br1" timeOffset="11783.33">4397 272 5208,'-1'1'157,"1"0"0,0 0 0,-1 0-1,1 0 1,0 0 0,-1 0 0,1 0 0,0 0 0,0 0 0,0 0 0,0 0 0,0 1 0,0-1-1,1 0 1,-1 0 0,0 0 0,0 0 0,1 0 0,-1 0 0,1 0 0,-1 0 0,1 0 0,-1 0-1,1 0 1,-1-1 0,1 1 0,0 0 0,0 0 0,-1 0 0,1-1 0,2 2 0,4 6 475,0 2-170,0 0 0,0 0 0,-1 0 1,0 1-1,-1 0 0,7 22 0,16 76 1098,-24-89-1644,0-2 597,-2 0 1,0 0-1,-1 0 1,0 0-1,-4 22 1,6-14 15,1-18-441,1-16 504,-3-5-611,-1 0-1,0-1 1,0 1-1,-2-1 1,1 1 0,-6-25-1,-24-84-214,24 98 221,-1 0 30,3 14 10,1-1 0,0 1 0,1-1 0,0 0 0,0 0 0,1 0 0,1 0 0,0 0 0,2-15 0,-2 25-23,0 1-1,0 0 1,0 0-1,0 0 1,0 0-1,0-1 1,1 1 0,-1 0-1,0 0 1,0 0-1,0 0 1,0 0-1,0-1 1,1 1-1,-1 0 1,0 0-1,0 0 1,0 0 0,0 0-1,1 0 1,-1 0-1,0 0 1,0 0-1,0 0 1,1-1-1,-1 1 1,0 0 0,0 0-1,0 0 1,1 0-1,-1 1 1,0-1-1,0 0 1,0 0-1,1 0 1,-1 0 0,0 0-1,0 0 1,0 0-1,1 0 1,-1 0-1,0 0 1,0 0-1,0 1 1,1-1 0,14 11 66,19 22 4,-28-27-29,74 71-186,-78-76 151,0 0 0,0 0 0,1 0 0,-1 0 0,0-1 0,1 1 0,-1-1 0,0 1 0,1-1 0,-1 0 0,1 0 0,-1 0 0,1 0 1,-1 0-1,0-1 0,1 1 0,-1-1 0,0 0 0,1 0 0,2-1 0,1 1-21,-5 0-14,1-1 3,21-25-138,-1-1 0,30-51 1,-44 66 214,-8 13-26,0-1-1,0 1 0,0-1 1,0 1-1,1 0 1,-1-1-1,0 1 0,0-1 1,0 1-1,0 0 0,1-1 1,-1 1-1,0 0 0,0-1 1,1 1-1,-1 0 0,0 0 1,1-1-1,-1 1 1,0 0-1,1 0 0,-1-1 1,0 1-1,1 0 0,-1 0 1,0 0-1,1 0 0,-1 0 1,1-1-1,-1 1 0,0 0 1,1 0-1,-1 0 1,1 0-1,0 0 0,4 20 347,6 77-59,-3 108 0,-6-183-925,0 0 0,8 34-1,-10-54-290</inkml:trace>
  <inkml:trace contextRef="#ctx0" brushRef="#br1" timeOffset="13407.83">4842 248 12728,'7'19'182,"-7"-19"-169,0 0 0,1 0 0,-1 0 0,0 0 0,1 0 1,-1 0-1,0-1 0,0 1 0,1 0 0,-1 0 0,0 0 0,0-1 0,1 1 0,-1 0 0,0 0 1,0 0-1,0-1 0,1 1 0,-1 0 0,0-1 0,0 1 0,0 0 0,0 0 0,0-1 1,1 1-1,-1 0 0,0-1 0,0 1 0,0 0 0,0-1 0,0 0 0,1-3 99,0-1 0,0 1 0,-1-1 0,0 0 0,0 0 0,0-8 0,-1 12 1207,1 24 59,-2 44-461,9 104 0,-1-75-112,-5-5-464,-2-64 27,1 48-1041,24-98 377,-4 2 244,1 1 0,1 1 0,0 0 0,1 2 0,1 1 0,43-21 0,-56 31-1,0 1 1,1 0-1,0 1 0,0 0 1,14-3-1,-23 7 62,-1-1 0,1 1 0,0 0 0,-1-1 0,1 1 0,0 1 0,-1-1 0,1 0 0,-1 0 0,1 1 0,0 0 0,-1-1 0,1 1 0,-1 0 0,1 0 0,-1 0-1,0 1 1,0-1 0,1 1 0,-1-1 0,0 1 0,0 0 0,0-1 0,0 1 0,-1 0 0,1 0 0,-1 1 0,1-1 0,-1 0 0,1 0 0,-1 1 0,1 2 0,-1 1 22,0 1-1,-1-1 1,0 1 0,0-1 0,0 1 0,-1-1 0,1 1-1,-4 9 1,0 6 14,3-15-39,-2 0 0,1 0-1,-1-1 1,0 1 0,0-1-1,-1 0 1,0 0 0,0 0-1,0 0 1,-1-1-1,0 1 1,-7 5 0,8-8 37,0 0 0,1-1 0,-1 1 0,-1-1 1,1 0-1,0 0 0,-1-1 0,1 1 0,0-1 1,-10 2-1,-51 1 459,-2 0-577,64-3 20,-61 6-155,61-6 1,0-1 1,1 0-1,-1 0 0,0 0 1,0 0-1,0 0 0,1-1 1,-1 1-1,0-1 0,0 0 1,1 0-1,-1 0 0,0 0 1,1 0-1,0-1 0,-1 1 1,1-1-1,0 0 1,-5-3-1,2-6-6900,1 3 2249</inkml:trace>
  <inkml:trace contextRef="#ctx0" brushRef="#br1" timeOffset="14045.02">5350 575 992,'-39'28'417,"34"-25"1670,8-7-1,6-9-1788,1 1 0,0 0 0,1 0 0,20-15 0,-30 26 1830,20 10 2465,-15-4-4416,0 0 1,0 0-1,-1 0 0,1 0 1,-1 1-1,0 0 1,-1 0-1,1 0 0,-1 1 1,-1 0-1,5 9 1,-4-5 97,0 0 1,-1 0 0,-1 0 0,1 1 0,-2 0 0,0-1 0,0 14 0,0-1-150,0-18-115,0-1-1,-1 1 0,0 0 1,0-1-1,0 1 0,-1 0 0,0-1 1,0 1-1,-2 7 0,2-11-175,1-2 172,0 0 1,0 1 0,-1-1-1,1 1 1,0-1 0,0 0-1,0 1 1,-1-1 0,1 0-1,0 1 1,0-1 0,-1 0-1,1 1 1,0-1 0,0 0-1,-1 0 1,1 1-1,0-1 1,-1 0 0,1 0-1,-1 1 1,1-1 0,0 0-1,-1 0 1,1 0 0,0 0-1,-1 0 1,1 0 0,-1 0-1,1 0 1,-1 0 0,1 0-1,0 0 1,-1 0 0,1 0-1,-1 0 1,1 0-1,-13-14 27,-2-24-218,11 20 105,-1-11 77,12-39 213,-7 68-211,1-9-16,0 1-1,0-1 0,1 1 0,0 0 0,0-1 0,1 1 1,0 0-1,1 0 0,-1 1 0,2-1 0,-1 1 0,1 0 1,0 0-1,0 0 0,1 1 0,0 0 0,0 0 0,14-10 0,-18 15 10,0-1 0,0 1 0,0 0 0,1 0 0,-1 0 0,0 0 0,1 0 0,-1 0 0,1 0 0,-1 1 0,1-1 0,0 1 0,-1 0 0,1 0 0,-1 0 0,1 0 0,0 0 0,-1 1 0,1-1 0,-1 1 0,1-1 0,-1 1 0,1 0 0,-1 0 0,0 0 0,1 0 0,2 3 0,-5-4 36,1 1 0,0-1 0,-1 1-1,1-1 1,-1 1 0,1 0-1,-1-1 1,1 1 0,-1 0 0,0-1-1,1 1 1,-1 0 0,0 0-1,1 0 1,-1-1 0,0 1 0,0 0-1,0 0 1,0 0 0,0-1-1,0 1 1,0 0 0,0 0 0,0 0-1,0-1 1,0 1 0,0 0-1,-1 0 1,1 1 0,-13 25 73,8-19-71,2 1-35,2-6 8,0 0 1,-1-1 0,1 1-1,0 0 1,-1-1 0,0 1 0,1-1-1,-3 3 1,-46 36 70,29-25-73,6-4-240,0-1 0,-1 0 1,-30 14-1,30-21-573,15-4 693,0 0 1,-1 0 0,1 0 0,0 1-1,0-1 1,0 0 0,0 0-1,0 1 1,0-1 0,0 1-1,0-1 1,0 1 0,0-1 0,0 1-1,0 0 1,0-1 0,0 1-1,1 0 1,-1 0 0,0 0-1,0-1 1,1 1 0,-1 1 0,0 0-1650</inkml:trace>
  <inkml:trace contextRef="#ctx0" brushRef="#br1" timeOffset="14439.05">5743 430 8432,'-49'41'785,"48"-40"24,2-1-622,0 0 0,0 1 0,-1-1 0,1 0 0,0 0 0,0 1-1,0-1 1,0 1 0,-1-1 0,1 1 0,0-1 0,0 1 0,-1-1-1,1 1 1,0 0 0,-1-1 0,1 1 0,-1 0 0,2 1 0,9 10 102,0-1 1,2 1 0,-1-2-1,1 0 1,1 0 0,0-2 0,0 1-1,1-2 1,21 9 0,-34-15-233,45 23 1383,-45-23-1405,1 0 0,-2 1-1,1-1 1,0 1 0,0 0-1,0 0 1,-1 0 0,1-1-1,-1 1 1,1 1 0,-1-1-1,0 0 1,0 0 0,0 0-1,0 1 1,0-1-1,0 4 1,-1-4-12,0 0 1,-1 0-1,1 0 0,-1 0 0,0-1 1,1 1-1,-1 0 0,0-1 0,0 1 1,0 0-1,0-1 0,0 1 0,-1-1 1,1 1-1,0-1 0,-1 0 0,1 0 1,-1 0-1,1 0 0,-1 0 0,-3 2 1,3-2-49,-11 7-74,-1 0 0,0-1 0,0-1 1,-19 6-1,-21 9-971,41-16 81,0-1 0,0-1 0,0 0 1,0 0-1,0-1 0,0-1 0,-14 0 0,-16 1-4837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4:54.69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7 569 7352,'-12'-27'4413,"7"-51"30,11-39-2811,-1 22-1621,-8-5-209,3 91 219,1 1 0,0-1 1,0 0-1,1 0 0,0 1 0,0-1 1,1 1-1,0 0 0,5-10 1,2-6 278,-8 21-305,3-3 39,11 33 326,-7-13-393,-2 1 0,0 1 0,0-1 0,-2 1 0,0 0-1,0 1 1,-2-1 0,2 18 0,1 7 117,1 0 1,3-1-1,1 0 1,26 63-1,-30-87-18,0 0-1,11 19 0,-16-31-51,1 0 0,0 0 0,0 0 0,0 0 0,0-1 0,0 1 0,1-1 0,0 0 0,-1 0 0,1 0 0,0 0 0,1-1 0,4 3 0,-8-4-1,0-1-1,0 0 1,0 1-1,0-1 0,0 0 1,0 0-1,0 0 0,0 1 1,0-1-1,0 0 0,0 0 1,0-1-1,0 1 1,0 0-1,0 0 0,0 0 1,0-1-1,0 1 0,0 0 1,0-1-1,0 1 0,0-1 1,-1 1-1,1-1 1,0 0-1,0 1 0,0-1 1,-1 0-1,1 1 0,0-1 1,-1 0-1,1 0 0,-1 0 1,1 0-1,-1 1 1,1-1-1,-1 0 0,0 0 1,1 0-1,-1-2 0,1-1 79,0-1-1,0 1 1,-1-1-1,1 1 1,-1-1-1,-1-6 0,-2-17 332,4-90 224,-3 52-571,0 28-205,4-63 0,2 45-3241,-3 55 1352</inkml:trace>
  <inkml:trace contextRef="#ctx0" brushRef="#br0" timeOffset="502.91">492 395 992,'0'2'436,"-1"-1"-1,1 1 1,0 0 0,-1-1 0,1 1 0,0 0-1,0-1 1,0 1 0,0 0 0,0-1-1,0 1 1,1 0 0,-1-1 0,1 4-1,7 30 6434,4 6-5515,-9-29-1079,0 1-1,1-1 1,0 0 0,1 0 0,8 14-1,-12-24-221,0-1-1,0 1 0,0-1 0,0 1 0,1-1 1,-1 0-1,0 0 0,1 1 0,-1-1 0,0 0 1,1 0-1,-1-1 0,1 1 0,0 0 0,-1 0 1,1-1-1,0 1 0,-1-1 0,1 1 0,0-1 1,0 0-1,-1 0 0,1 0 0,0 0 0,0 0 1,-1 0-1,1 0 0,0 0 0,0-1 0,-1 1 1,1-1-1,2 0 0,-1-1-2,0 1-1,-1-1 1,1 1 0,0-1 0,-1 0-1,0 0 1,1 0 0,-1-1-1,0 1 1,0 0 0,0-1 0,0 1-1,-1-1 1,1 0 0,-1 1-1,0-1 1,2-4 0,-1-3-52,0 0 0,-1 0 0,0 0 0,-1 0 0,0-1 1,-2-15-1,-14-62-28,16 85 33,-4-6-48,4 19-1823,7 24-5887,2-19 3004,-3-2 2465</inkml:trace>
  <inkml:trace contextRef="#ctx0" brushRef="#br0" timeOffset="1041.92">751 490 992,'0'0'9882,"16"20"-8042,-11-13-1743,12 13 2857,-17-20-2905,1 0 0,-1 0 0,1 0 0,0 0 0,-1-1 0,1 1 1,-1 0-1,1 0 0,0 0 0,-1-1 0,1 1 0,-1 0 0,1-1 0,-1 1 0,1 0 0,-1-1 1,1 1-1,-1-1 0,0 1 0,1-1 0,-1 1 0,0-1 0,1 1 0,-1-1 0,0 1 1,1-1-1,-1 0 0,0 1 0,0-1 0,0 1 0,0-1 0,0 0 0,1 1 0,-1-2 0,8-23 214,-3 12-131,0 0 1,0 0-1,12-18 0,-16 29-123,0 0-1,0 0 0,0 1 0,0-1 0,1 1 1,-1-1-1,0 1 0,1 0 0,-1-1 0,1 1 1,-1 0-1,1 0 0,0 0 0,-1 0 0,1 0 0,0 1 1,0-1-1,0 0 0,0 1 0,-1-1 0,1 1 1,0 0-1,0 0 0,0 0 0,0 0 0,0 0 1,0 0-1,0 0 0,0 0 0,0 1 0,0-1 0,0 1 1,-1 0-1,1-1 0,0 1 0,0 0 0,2 1 1,-1 1-7,1-1 1,0 0-1,-1 1 0,0 0 1,1 0-1,-1 0 1,0 0-1,-1 0 1,1 1-1,-1-1 1,1 1-1,-1 0 1,0 0-1,3 7 0,-5-10 22,0-1-1,0 1 0,0-1 0,0 1 0,0-1 1,0 1-1,1-1 0,-1 1 0,0-1 0,0 1 1,0-1-1,1 1 0,-1-1 0,0 0 0,1 1 1,-1-1-1,0 1 0,1-1 0,-1 0 0,0 1 1,1-1-1,-1 0 0,1 0 0,-1 1 0,1-1 1,-1 0-1,0 0 0,1 0 0,-1 1 0,1-1 1,-1 0-1,2 0 0,14-10 396,7-22-285,-19 23-166,1-2 285,0 0 0,0 0 0,14-20 0,-19 31-216,1-1 0,-1 1 0,1-1 0,0 1 1,-1-1-1,1 1 0,0 0 0,-1 0 0,1-1 0,0 1 0,-1 0 0,1 0 0,0 0 0,-1 0 0,1-1 1,0 1-1,0 0 0,-1 0 0,1 1 0,0-1 0,-1 0 0,1 0 0,0 0 0,-1 0 0,1 1 1,0-1-1,-1 0 0,1 0 0,0 1 0,-1-1 0,1 1 0,-1-1 0,1 1 0,0-1 0,-1 1 1,1-1-1,-1 1 0,1 0 0,21 24 418,-20-22-576,14 22 67,17 33-1,-22-36-118,-9-20-449,-1 1 1,1 0 0,0 0-1,0 0 1,0-1 0,0 1-1,0-1 1,0 0 0,1 0 0,-1 0-1,1 0 1,0 0 0,3 1-1,8 6-8164</inkml:trace>
  <inkml:trace contextRef="#ctx0" brushRef="#br0" timeOffset="1865.92">1126 1 8880,'30'57'1342,"-14"-29"461,-2 1-1,0 1 0,15 52 0,-23-60-1522,2 16 141,3-1-1,0 0 0,3-1 0,26 52 1,-39-85-384,1 1-38,13 7 263,-14-11-263,-1 1-1,1-1 1,-1 0-1,1 0 1,-1 0 0,1 0-1,0 0 1,-1 1-1,1-1 1,-1 0-1,1 0 1,-1 0-1,1-1 1,-1 1-1,1 0 1,0 0-1,-1 0 1,1 0-1,-1 0 1,1-1-1,-1 1 1,1 0-1,-1 0 1,1-1 0,-1 1-1,0 0 1,1-1-1,-1 1 1,1 0-1,-1-1 1,0 1-1,1-1 1,-1 1-1,0-1 1,1 1-1,-1-1 1,0 0-1,5-11-34,-3 8 71,0 0 0,0 0 0,0 0 0,1 0 0,0 0 0,0 0-1,0 1 1,0-1 0,0 1 0,1 0 0,-1 0 0,6-4 0,-7 6-29,0 4 16,0-1-1,0 1 1,0-1-1,0 1 1,-1-1-1,1 1 0,-1 0 1,0 0-1,0 0 1,0 0-1,1 6 1,-2-6-27,-1 0 1,0 0-1,0 0 1,0 1-1,0-1 1,-1 0-1,1 0 1,-1 0 0,0-1-1,1 1 1,-2 0-1,1-1 1,0 1-1,-4 3 1,0-1-67,0 0 0,0 0 0,0 0 0,-1-1 1,-8 5-1,-40 10-383,53-18 214,3 0-31,-1 0 263,1 0 0,-1-1 1,0 1-1,1 0 1,0 0-1,-1-1 0,1 1 1,-1 0-1,1-1 0,0 1 1,0-1-1,-1 1 0,1-1 1,0 1-1,0-1 1,-1 0-1,1 1 0,0-1 1,0 0-1,0 0 0,0 1 1,0-1-1,0 0 0,-1 0 1,1 0-1,0 0 1,0 0-1,0 0 0,1-1 1,40 2 114,-37-1-120,5 0 81,-1-1 0,1 0 0,18-5 0,27-4 570,-48 8-624,-1 0-1,0 0 0,0-1 1,0 1-1,0-1 0,0 0 0,-1-1 1,1 0-1,8-7 0,-2 2 102,-5 4-73,0 0 0,0-1 0,-1 0 0,1 0 0,-1-1 0,-1 1 0,10-15 0,-13 17-37,0 0 0,0 0 0,-1 1 0,0-1-1,0 0 1,0 0 0,0 0 0,0-1 0,-1 1 0,0 0 0,0 0 0,0 0 0,0 0 0,-1 0 0,1 0 0,-1 0 0,0 0 0,0 0 0,-3-5 0,1 1 0,2 5 2,0-1 1,0 1-1,-1 0 1,1 0-1,-1 0 0,0 0 1,0 0-1,0 0 1,0 1-1,-4-4 1,5 5-8,1 0 0,-1 1 1,1-1-1,-1 1 0,0-1 1,1 1-1,-1-1 0,0 1 0,0-1 1,1 1-1,-1-1 0,0 1 1,0 0-1,0 0 0,1-1 1,-1 1-1,0 0 0,0 0 1,0 0-1,0 0 0,0 0 1,1 0-1,-1 0 0,0 0 0,0 0 1,0 1-1,0-1 0,1 0 1,-1 0-1,0 1 0,0-1 1,0 0-1,1 1 0,-1-1 1,0 1-1,1-1 0,-1 1 0,0 0 1,1-1-1,-1 1 0,1 0 1,-1-1-1,1 1 0,-1 0 1,1-1-1,-1 2 0,-1 1 0,0 0-31,0-1 0,1 1-1,-1 0 1,1 0 0,0 0-1,0 0 1,0 0 0,0 0-1,1 0 1,-1 0 0,1 0-1,0 0 1,0 0 0,0 0-1,0 0 1,0 0 0,1 0-1,-1 0 1,1 0-1,0 0 1,0 0 0,0 0-1,0 0 1,1 0 0,-1 0-1,3 3 1,-2-2-31,1 0 0,-1 0-1,1 0 1,-1-1 0,1 1 0,0-1-1,1 1 1,-1-1 0,0 0 0,1-1-1,0 1 1,-1-1 0,1 1 0,0-1-1,1 0 1,-1 0 0,9 2 0,107 2-6158,-46-3 3437,-54-3 2531,-15 0 458,-1 0-1,0 0 0,0 0 1,1 1-1,-1-1 0,0 1 1,0 0-1,7 3 0,-11-4-112,0 1 0,0-1 0,1 1 0,-1-1 0,0 1 0,0-1-1,0 1 1,0-1 0,0 1 0,0 0 0,0-1 0,0 1 0,0-1 0,0 1-1,0-1 1,0 1 0,0 0 0,0-1 0,0 1 0,-1-1 0,1 1 0,0-1 0,0 1-1,-1-1 1,1 1 0,0-1 0,-1 1 0,0 0 0,-10 14 3154,9-14-3129,0-1-1,0 1 0,-1 0 0,1-1 0,0 1 0,0-1 0,0 0 0,-1 0 0,1 1 0,0-2 0,-4 1 0,-4 0 618,10 0-475,-1-3 0,-1-6-113,0 4-132,1 1 1,0-1 0,0 0 0,0 1 0,0-1-1,1 0 1,0 1 0,0-1 0,0 0-1,0 0 1,1 1 0,0-1 0,0 0-1,0 1 1,1-1 0,-1 1 0,1-1-1,0 1 1,0 0 0,4-6 0,-5 10 12,0-4-760,1 1 0,1 0-1,-1 0 1,0 1-1,1-1 1,-1 0-1,1 1 1,0 0-1,0-1 1,0 1-1,3-2 1,6-1-6468</inkml:trace>
</inkml:ink>
</file>

<file path=word/ink/ink2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56:31.260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 82 992,'51'29'156,"-45"-25"624,-6-5-741,0 1 1,0-1-1,0 1 1,0-1-1,0 1 1,-1-1-1,1 1 0,0-1 1,0 1-1,0 0 1,-1-1-1,1 1 1,0-1-1,-1 1 0,1 0 1,0-1-1,-1 1 1,1 0-1,-1-1 1,1 1-1,0 0 0,-1 0 1,1-1-1,-1 1 1,-12-12-129,11 9 71,0-1 1,0 1-1,1 0 0,0 0 0,-1-1 0,1 1 0,1-1 1,-1 1-1,0-1 0,1-6 0,0 8 9,0 0-1,1 0 0,0 0 1,-1 0-1,1 0 1,0 0-1,0 1 1,0-1-1,0 0 1,0 1-1,0-1 1,0 1-1,1-1 0,-1 1 1,1-1-1,-1 1 1,1 0-1,-1 0 1,1 0-1,0 0 1,0 0-1,-1 0 0,3-1 1,6-1 142,0 1 1,0-1 0,0 2-1,1-1 1,-1 2-1,0-1 1,1 1-1,-1 1 1,0 0 0,15 3-1,30 1 53,146 4 1799,218 38 0,-181-21-460,-71-8-1163,21 2 148,54 8-1786,8 19-5003,-170-28 5092</inkml:trace>
</inkml:ink>
</file>

<file path=word/ink/ink2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5:44:41.58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 755 11832,'154'6'8783,"-118"-10"-9835,-31 3 477,1 0 1,0 0-1,-1 0 1,1 1 0,10 0-1,-14 1 391,0-1-1,0 1 0,0-1 1,0 1-1,0 0 1,0 0-1,0 0 0,0 0 1,-1 0-1,1 0 1,0 1-1,-1-1 0,1 0 1,-1 1-1,0 0 1,1-1-1,-1 1 0,0 0 1,0-1-1,2 4 1,4 9-7656</inkml:trace>
  <inkml:trace contextRef="#ctx0" brushRef="#br0" timeOffset="417.94">0 967 13536,'9'-6'847,"-1"0"0,1 0 1,1 1-1,-1 0 1,1 0-1,18-5 1,33-6 250,6-3-5359,-25-4-299,-7 1-2473</inkml:trace>
  <inkml:trace contextRef="#ctx0" brushRef="#br0" timeOffset="1184.78">136 594 13536,'20'8'420,"0"2"0,34 22 0,-50-28 655,-12-4-391,-23-6 180,-8-1 1120,37 7-1364,40 17 135,-24-10-760,1 2 107,1-2 0,0 0 1,28 7-1,-29-9-125,1 0 0,-2 1 0,1 1 0,-1 0 1,15 10-1,-27-15 41,0 1 1,-1 0-1,0 0 1,1 0-1,-1 0 1,0 0-1,0 0 0,-1 0 1,1 0-1,-1 0 1,1 1-1,-1-1 1,0 3-1,-1 2 20,0 0 0,-1-1 0,1 1 1,-1-1-1,-1 0 0,1 0 0,-1 0 0,-1 0 0,1 0 0,-1 0 0,0-1 0,-1 0 0,1 0 0,-10 10 0,-3 2 344,-1 0-1,-32 25 1,-17 16-1522,65-58 530,-2 4 1224</inkml:trace>
  <inkml:trace contextRef="#ctx0" brushRef="#br0" timeOffset="1572.09">707 439 12552,'0'0'6097,"0"12"-4009,-49 216-705,13-69-2660,33-145 629,1 1-1,0 25 1,7 6-6394,-4-34-238</inkml:trace>
  <inkml:trace contextRef="#ctx0" brushRef="#br0" timeOffset="2054.88">505 770 11480,'14'-19'1934,"20"-34"1,9-14 1519,-35 56-3223,0 1 0,1 0 0,0 0 0,0 1 0,1 0 0,0 1 0,0 0 0,1 1 0,0 0 0,1 0 0,-1 1 0,1 1-1,0 0 1,20-5 0,-31 10-233,1-1 0,-1 1-1,1 0 1,-1 0-1,1-1 1,-1 1 0,1 0-1,0 1 1,-1-1-1,1 0 1,-1 0 0,1 1-1,-1-1 1,1 1 0,-1-1-1,1 1 1,-1 0-1,0-1 1,1 1 0,-1 0-1,0 0 1,3 2-1,-2-1 30,-1 1 0,1-1-1,-1 1 1,1-1-1,-1 1 1,0 0-1,0-1 1,0 1-1,0 0 1,-1 0-1,1 4 1,0 6-71,0 0 0,-2 0 1,1 0-1,-4 15 1,-31 153-63,34-179 100,1 1-1,-1-1 1,1 1 0,-1 0-1,1-1 1,0 1-1,0-1 1,1 1 0,-1 0-1,0-1 1,2 6-1,-1-8 23,0 1 0,-1 0 0,1-1 0,0 1 0,0 0 0,0-1 0,0 1 0,-1-1 0,1 1 0,0-1 0,0 0 0,0 1 0,0-1 0,0 0-1,0 0 1,0 1 0,0-1 0,0 0 0,0 0 0,0 0 0,0 0 0,0 0 0,0-1 0,0 1 0,0 0 0,0 0 0,0-1 0,0 1 0,0 0 0,0-1 0,1 0 0,5 1-136,0 0 0,0 1 0,-1 0 0,11 3 0,-12-2 131,1-1 0,-1 0 1,0 0-1,1 0 0,-1 0 0,1-1 1,0 0-1,-1 0 0,1-1 1,-1 1-1,1-1 0,-1-1 1,0 1-1,1-1 0,-1 0 0,0 0 1,0 0-1,0 0 0,0-1 1,7-6-1,9-5-23,-7 5 2,0-1 1,14-13-1,-24 19 20,0 0 1,0 0-1,-1 0 1,0-1-1,0 1 1,0-1-1,0 1 0,-1-1 1,0 0-1,0 0 1,2-6-1,0-7-37,0 6-50,-1 0 1,-1-1-1,3-23 1,-21 58 316,0 3-18,7-12-102,1 1 0,-11 23 0,17-32-115,0 0-1,1 0 1,0 0 0,0 0 0,0 1-1,0-1 1,1 0 0,0 1-1,0-1 1,0 1 0,2 7-1,-1 15-126,-1-26 40,-1 0-1,1 0 1,0 0 0,0 0 0,0 0 0,0 0 0,1 0 0,-1-1 0,0 1 0,1 0 0,-1 0 0,1 0 0,0 0 0,-1-1 0,1 1 0,0 0 0,0-1 0,0 1 0,1 0 0,-1-1 0,0 1 0,1-1 0,-1 0-1,0 0 1,3 2 0,33 24-4181,-19-14-6557</inkml:trace>
  <inkml:trace contextRef="#ctx0" brushRef="#br0" timeOffset="2555.58">1398 718 8432,'-25'16'302,"26"-14"259,-1 1-1,1-1 0,-1 0 0,1 1 1,0-1-1,0 0 0,0 1 0,0-1 1,0 0-1,0 0 0,1 0 0,2 3 1,1 4-226,-2-3-154,-1 0 1,0 0-1,0 1 0,0-1 1,-1 1-1,0-1 0,0 1 1,-1-1-1,0 1 0,0-1 1,-2 11-1,-2 4 355,-2 0 0,-12 32 0,-8 18 726,13-35-1262,11-36 143,1-7 3,1-24 120,5-40-82,4 34-146,0 0 0,3 1-1,0 1 1,3 0 0,35-62 0,-48 93-34,1 0 1,0 0-1,-1 0 1,1 0-1,1 0 1,-1 1-1,1 0 1,-1-1-1,1 1 1,0 1-1,0-1 1,0 0-1,0 1 1,1 0-1,-1 0 1,0 0-1,1 1 1,0-1-1,5 0 1,9-4-3,-16 7-3,-1-1-1,1 1 1,-1-1 0,1 1 0,-1 0 0,0 0 0,0 0 0,1 0 0,-1 0-1,0 1 1,0-1 0,0 1 0,0-1 0,0 1 0,-1 0 0,4 3 0,1 1-12,-5-5 16,0 0 1,0 0 0,0 0-1,0 1 1,0-1 0,0 0-1,-1 0 1,1 1 0,0-1-1,-1 0 1,0 1 0,1-1-1,-1 1 1,0-1 0,1 0-1,-1 1 1,0-1 0,0 3-1,-3 29 87,1-19-71,1-8 19,0-1-1,0 1 0,-1-1 1,0 1-1,0-1 0,0 0 1,-1 0-1,1 0 0,-1 0 1,-1 0-1,1-1 0,-1 1 1,1-1-1,-1 0 0,-1 0 1,-5 5-1,0 0 127,2-2-111,7-6-56,1 0 0,-1 0 0,0-1 0,0 1 0,0 0 0,0-1 0,0 1 0,0-1-1,0 1 1,0-1 0,0 0 0,-1 1 0,1-1 0,0 0 0,0 0 0,0 0 0,0 0 0,0 0 0,-1 0-1,1 0 1,0 0 0,-2-1 0,-3 1-39,0 0-93,0 1 0,1-1 0,-1 0 0,0 0 0,0 0 0,1-1 0,-1 0 0,0 0 0,-6-2 0,11 2-9,-1 0 1,0 0 0,0 1 0,0-1 0,0 0 0,1 0 0,-1-1 0,0 1 0,1 0 0,-1 0-1,1-1 1,-1 1 0,1-1 0,0 1 0,0-1 0,-1 0 0,1 0 0,0 1 0,1-1 0,-1 0-1,0 0 1,0 0 0,1 0 0,-1 0 0,1 0 0,0 0 0,-1-3 0,6-10-3373,-1 2-5897</inkml:trace>
  <inkml:trace contextRef="#ctx0" brushRef="#br0" timeOffset="2916.48">1648 879 10136,'0'-1'124,"0"1"0,0 0 0,-1-1 0,1 1 0,0 0 0,0-1 0,-1 1 0,1 0 0,0 0 0,-1-1 0,1 1 1,0 0-1,-1 0 0,1 0 0,-1 0 0,1-1 0,0 1 0,-1 0 0,1 0 0,-1 0 0,1 0 0,0 0 0,-1 0 0,1 0 0,-1 0 0,1 0 1,-1 0-1,1 0 0,0 0 0,-1 0 0,1 1 0,-1-1 0,1 0 0,0 0 0,-1 0 0,1 0 0,0 1 0,-1-1 0,1 0 0,0 0 0,-1 1 1,1-1-1,0 0 0,0 1 0,-1 1 3958,1-10-2209,-1-10-1771,1 0 1,0 0-1,1 0 0,1 0 0,1 1 1,1-1-1,0 0 0,1 1 0,11-26 1,-12 37-150,0 0 1,0-1-1,0 1 1,1 1 0,0-1-1,0 1 1,11-9 0,-9 8-106,-6 5-9,1-1 0,-1 1-1,1 0 1,0 0 0,-1 0 0,1 0-1,0 0 1,0 0 0,0 0 0,0 0-1,0 1 1,0-1 0,0 1 0,0-1 0,0 1-1,0 0 1,0 0 0,0 0 0,0 0-1,0 0 1,0 1 0,0-1 0,0 0 0,0 1-1,3 1 1,0 0-1088,0 1 0,1 0-1,-1 1 1,-1-1 0,1 1-1,0 0 1,3 5 0,9 7-2971</inkml:trace>
  <inkml:trace contextRef="#ctx0" brushRef="#br0" timeOffset="3322.57">1847 791 9240,'-2'-10'456,"-2"10"748,-8 18 2462,9-10-2576,0 0-1,0 0 1,0 0-1,-1 9 1,4-16-1061,0 0 0,-1 1 0,1-1 0,0 0 0,0 0 0,1 0 0,-1 0 0,0 0 0,0 0 0,0 0 0,1 1 0,-1-1 0,1 0 0,-1 0 0,1 0 0,-1 0 0,1 0 0,-1 0 0,1-1 0,0 1 0,0 0 0,-1 0 0,1 0 0,0-1 1,0 1-1,0 0 0,0-1 0,1 1 0,1 0 2,-1 0-1,1 0 1,0-1 0,-1 1 0,1-1 0,0 0 0,0 0 0,0 0 0,-1 0 0,1 0 0,4-2 0,0 1 30,0-1 1,0 0-1,0 0 1,-1-1 0,1 0-1,0 0 1,-1 0-1,11-8 1,-6-1 31,0-1 1,0 0-1,-1-1 1,-1 0-1,0 0 1,-1-1-1,7-16 1,-15 29-35,1 1-58,0 0 0,-1 1-1,1-1 1,-1 0 0,1 0-1,-1 0 1,0 0 0,1 0-1,-1-1 1,0 1 0,0 0-1,0 0 1,0 0 0,0 0-1,0 0 1,0 0 0,0 0-1,0 0 1,0 0-1,0 0 1,-1 0 0,1 0-1,0 0 1,-1 0 0,1 0-1,-1 0 1,0 0 0,1 0-1,-1 0 1,1 0 0,-1 0-1,0 0 1,0 1 0,0-1-1,1 0 1,-1 1 0,0-1-1,0 1 1,0-1 0,-1 0-1,-20-12-773,20 11 125,-7 4-1911,7-1-968,-12 1-5364,0 0 6338</inkml:trace>
  <inkml:trace contextRef="#ctx0" brushRef="#br0" timeOffset="3875.43">2104 478 11480,'-15'0'4945,"14"2"-3947,-2 6-872,0 1-1,0 0 0,1 0 0,0 0 0,1 0 0,-1 12 0,-3 20 146,-18 51 720,-7 38-1273,29-127 305,0-1-1,1 1 0,0 0 0,0-1 0,-1 1 0,2 0 0,-1 0 0,0 0 0,1-1 0,-1 1 1,1 0-1,0-1 0,-1 1 0,1-1 0,1 1 0,-1-1 0,0 1 0,1-1 0,-1 0 0,1 1 1,0-1-1,-1 0 0,1 0 0,0 0 0,0 0 0,1-1 0,-1 1 0,0-1 0,1 1 0,-1-1 1,0 0-1,4 2 0,-3-5-19,1 1 1,0-1 0,-1 0-1,1 0 1,-1 0 0,0 0-1,0 0 1,0-1 0,4-3-1,-7 6 2,127-116 59,-124 113-61,-1 1 0,1 0 0,-1 1 0,1-1 0,0 0 0,0 1 0,0-1 0,0 1 0,0 0-1,0 0 1,0 0 0,0 0 0,0 1 0,0-1 0,1 1 0,-1 0 0,0 0 0,0 0 0,0 0 0,1 0 0,-1 1 0,0 0 0,0-1 0,0 1 0,0 0 0,0 1 0,0-1-1,3 2 1,-5-1 44,0-1 0,0 1 0,0-1 0,0 1 0,0-1 0,-1 1 0,1 0 0,-1-1 0,1 1 0,-1 0 0,0-1 0,1 1 0,-1 0-1,0-1 1,0 1 0,0 0 0,-1 0 0,1-1 0,0 1 0,-1 0 0,1-1 0,-1 1 0,1 0 0,-1-1 0,0 1 0,0-1 0,1 1-1,-1-1 1,-2 3 0,1-2 31,0 1-1,0-1 1,0 1-1,0-1 1,-1 0 0,1 0-1,0 0 1,-1 0-1,0-1 1,1 1-1,-1-1 1,0 1-1,0-1 1,0 0-1,-4 1 1,-11 5-119,16-6-117,-29 3-1660,27-4 3789,0 0-3383,-10-2-11612,9 1 11140,-6 0-782</inkml:trace>
  <inkml:trace contextRef="#ctx0" brushRef="#br0" timeOffset="3876.43">2350 759 9952,'0'19'2038,"0"0"0,1 0 0,1 0 0,6 23 0,-8-38-1456,23 13 153,-21-15-529,14 0-220,-8 0-2456</inkml:trace>
  <inkml:trace contextRef="#ctx0" brushRef="#br0" timeOffset="4441.28">2532 210 992,'4'25'4126,"-1"5"5967,-5-8-6771,-3 9-2998,2 1 1,0 37 0,-1 5 102,1-26-10,1 1 1,10 94-1,-7-125-311,-1-15-92,-1 0 0,1-1 0,0 1 1,1 0-1,-1 0 0,0-1 0,1 1 0,0 0 0,-1-1 0,1 1 1,0 0-1,0-1 0,1 1 0,-1-1 0,1 0 0,-1 1 0,1-1 1,3 4-1,-4-6-13,0 1 1,0 0-1,1-1 1,-1 1-1,0-1 1,1 0-1,-1 1 1,0-1-1,1 0 1,-1 0-1,1 0 1,-1 0-1,0 0 0,1 0 1,-1 0-1,1 0 1,-1 0-1,0-1 1,1 1-1,-1-1 1,0 1-1,1-1 1,-1 1-1,0-1 1,0 0-1,0 0 1,1 1-1,-1-1 1,0 0-1,0 0 1,0 0-1,0 0 1,-1 0-1,1-1 1,0 1-1,0 0 1,0-2-1,2-1 4,60-77-318,-57 75 271,-1-1 1,0 1-1,-1-1 0,0 0 1,7-16-1,-8 19 58,1-1-1,0 1 1,0 0-1,1 0 1,-1 0-1,10-6 1,-2 1 7,-10 7 17,0 3 0,-1 0 12,1-1 0,-1 1 0,0 0 1,1 0-1,-1 0 0,0 0 0,0 1 0,0-1 0,1 0 0,-1 0 0,-1 1 0,1-1 0,0 1 0,0-1 0,0 1 0,-1-1 0,1 1 0,-1-1 0,1 1 0,-1-1 0,0 1 0,0 0 0,1-1 0,-1 1 0,0 0 0,-1 2 0,0 3 24,0 1-1,0-1 0,-1 0 0,-4 10 0,2-5-100,-1 5 122,0 0 0,-1-1 0,0 1 1,-16 25-1,20-37-1420,-2 7 4218,3-9-4916,0 1-3359</inkml:trace>
  <inkml:trace contextRef="#ctx0" brushRef="#br0" timeOffset="4799.96">2873 642 13000,'0'9'786,"1"0"0,-1 0 0,0 0 1,-1 0-1,0-1 0,-2 13 0,1-11-343,2-1-1,0 1 0,0 0 1,0 0-1,3 12 0,0 1-2251,-2-1-3522,2-24 175,7-2 5068,-9 3-608,13-4-3397</inkml:trace>
  <inkml:trace contextRef="#ctx0" brushRef="#br0" timeOffset="5249.26">3127 51 12728,'-28'171'6494,"-11"-4"-3621,-5 28-2058,38-166-764,-1 2 84,1-1-1,1 1 1,2 0 0,1 0 0,3 51 0,-1-80-137,0 0-1,1 0 1,-1-1 0,0 1-1,0 0 1,1-1 0,-1 1 0,1 0-1,-1-1 1,1 1 0,0-1-1,0 1 1,0 0 0,0-1-1,0 0 1,0 1 0,0-1-1,0 0 1,0 0 0,1 1 0,-1-1-1,0 0 1,1 0 0,-1 0-1,1-1 1,-1 1 0,1 0-1,0 0 1,-1-1 0,1 1-1,0-1 1,2 1 0,0-2-33,0 1 0,0-1 0,0 0 0,-1 0 0,1 0 0,0 0 0,0-1 0,-1 1 0,1-1 0,-1 0 0,1 0 1,-1 0-1,5-4 0,-2 0-26,-1 1 1,1-1 0,-1 0-1,0-1 1,7-11 0,-8 10-20,1 1 0,0 0 0,1 0 0,12-11 0,-15 15 95,1 0 0,-1 0 0,0 0 1,0 0-1,0 0 0,0-1 0,0 0 0,-1 1 0,1-1 0,-1 0 0,0 0 0,-1 0 0,1 0 0,0-1 0,-1 1 0,0 0 0,0-1 0,-1 1 0,1-1 0,-1-5 0,-5 19 329,5-9-338,-1 0-1,1 1 1,0-1-1,-1 0 0,1 1 1,0-1-1,-1 0 1,1 1-1,0-1 1,-1 1-1,1-1 1,0 0-1,0 1 1,0-1-1,-1 1 1,1-1-1,0 1 0,0-1 1,0 1-1,0-1 1,0 1-1,0-1 1,0 1-1,0-1 1,0 1-1,0-1 1,0 1-1,0-1 1,0 0-1,1 1 1,-1 0-1,1 1-2,0 0-1,-1 0 1,1 0 0,-1 0 0,0 0-1,0 0 1,0 0 0,0 0-1,0 1 1,0-1 0,0 0 0,-1 3-1,0-3-2,1 1 0,0-1 0,-1 1 0,1 0-1,0-1 1,0 1 0,1-1 0,-1 1 0,0-1-1,2 5 1,3 7 45,12 29 95,-16-42-126,0 1-1,0-1 1,0 1-1,0-1 1,0 0-1,0 0 1,0 1 0,0-1-1,1 0 1,-1 0-1,0 0 1,1 0-1,-1-1 1,1 1 0,-1 0-1,1-1 1,-1 1-1,1-1 1,0 1-1,-1-1 1,1 1 0,0-1-1,-1 0 1,4 0-1,-1-1-65,1-1 0,-1 1 0,0-1 0,0 0 0,0 0 0,0-1 0,0 1 0,0-1 0,-1 0 0,1 0 0,2-4 0,13-8-369,-17 14 361,-2 0-242,1 1 275,-1-1 0,1 0 0,0 1 0,-1-1 1,1 1-1,0-1 0,0 1 0,-1-1 0,1 1 0,0 0 0,0-1 0,-1 1 0,1 0 0,0-1 0,0 1 0,0 0 0,0 0 0,0 0 0,1 0 0,-1 0-7,0 0 0,0-1 0,1 1 0,-1 0 1,0 0-1,0-1 0,0 1 0,0-1 0,1 1 0,-1-1 0,0 1 0,0-1 0,0 0 0,0 0 1,0 1-1,1-3 0,5 1 53,-5 2-132,-1 0 0,1 0 0,-1 0 1,1 0-1,-1-1 0,1 1 0,-1-1 0,1 1 0,-1-1 0,1 1 0,-1-1 0,0 0 0,3-2 0,27-71-8290,-21 44 1463</inkml:trace>
  <inkml:trace contextRef="#ctx0" brushRef="#br0" timeOffset="5636.01">3576 1 13176,'-2'38'1163,"-2"1"1,-9 43-1,-4 27 1173,-19 155 1820,13-101-3879,6-33-1226,13-97 224,3-30-867,1-16-11035,-1-8 11155,-2-9-1014</inkml:trace>
  <inkml:trace contextRef="#ctx0" brushRef="#br0" timeOffset="6070.65">3354 685 11744,'6'2'601,"1"0"0,-1-1 0,1 1 0,-1-1 1,1 0-1,0-1 0,-1 1 0,1-2 0,0 1 1,-1 0-1,9-3 0,13-3-2,35-12 0,-38 11-289,118-33-247,-141 40-37,0 0 1,-1 0-1,1-1 1,0 1-1,0 0 1,-1 1 0,1-1-1,0 0 1,0 0-1,-1 1 1,4 0-1,9 2-131,-12-3-80,-3 7 297,-1-1 0,1 1 0,-1-1 0,0 1 0,-6 10 0,-1 4 90,2 3 205,-6 36 1,-4 19 369,6-49-536,7-19-185,0-1 0,1 1 0,0 0 0,0 0 0,1 0 0,0 0 0,1 1-1,1-1 1,0 15 0,0-25-90,0-1-1,1 1 0,-1-1 0,0 1 0,0-1 1,0 1-1,0-1 0,1 1 0,-1-1 1,0 1-1,1-1 0,-1 1 0,0-1 1,1 0-1,-1 1 0,0-1 0,1 1 1,-1-1-1,1 0 0,-1 1 0,1-1 1,-1 0-1,0 0 0,1 1 0,0-1 1,-1 0-1,1 0 0,-1 0 0,1 0 1,-1 0-1,1 1 0,-1-1 0,1 0 0,-1 0 1,1 0-1,-1 0 0,1-1 0,0 1 1,-1 0-1,1 0 0,-1 0 0,1-1 1,0 1 107,1 0-528</inkml:trace>
  <inkml:trace contextRef="#ctx0" brushRef="#br0" timeOffset="6474.27">3906 739 9864,'5'-8'4959,"-17"20"-599,-22 36-3210,-3-2 0,-80 80-1,-23 27-871,121-131-394,-15 20 100,32-39-119,0 1 0,0-1 0,0 0 0,1 0 0,-1 1 0,1-1 0,0 1 0,0-1 0,0 1 0,0 0 0,1 4 0,0-7-1166,15-17-1875,12-7-871,-4 4-3819</inkml:trace>
  <inkml:trace contextRef="#ctx0" brushRef="#br0" timeOffset="6865.3">4140 521 13896,'-5'14'1329,"1"1"0,-3 26 0,4-27 141,1 1 0,-11 27 0,-42 115-1046,54-155-525,0-1 0,0 1 0,1 0 0,-1-1 1,1 1-1,-1 0 0,1-1 0,0 1 1,-1 0-1,1 0 0,0-1 0,0 1 0,0 0 1,1 0-1,-1 2 0,1-3-67,0 0 1,-1-1-1,1 1 0,0 0 1,-1-1-1,1 1 1,0-1-1,0 1 0,-1-1 1,1 1-1,0-1 0,0 1 1,0-1-1,0 0 1,0 1-1,0-1 0,-1 0 1,1 0-1,0 0 0,0 0 1,0 0-1,0 0 1,0 0-1,0 0 0,0 0 1,0 0-1,0-1 0,0 1 1,0 0-1,1-1 1,14-2-10253</inkml:trace>
  <inkml:trace contextRef="#ctx0" brushRef="#br0" timeOffset="7255.83">4272 526 11656,'-1'1'237,"0"0"1,1 1 0,-1-1 0,0 0 0,1 0 0,-1 0 0,1 1-1,-1-1 1,1 0 0,0 1 0,0-1 0,-1 0 0,1 1-1,0-1 1,0 1 0,0-1 0,0 0 0,1 1 0,-1-1 0,0 0-1,1 3 1,1-2 457,0 1 0,0 0 0,1 0 0,-1-1 0,0 0 0,1 1 0,4 2 0,-6-4-682,4 4 46,-1 0 1,1 0-1,-1 1 1,0 0-1,0 0 1,0 0-1,-1 1 0,0-1 1,0 1-1,-1-1 1,0 1-1,2 9 1,-1-4 100,-1 1 0,0 0 0,-1 0 0,-1 0 0,-1 24 0,1-34-191,0 0-1,-1 0 1,1 0-1,-1 0 1,0 0-1,0-1 1,0 1 0,0 0-1,0 0 1,-1-1-1,1 1 1,-1 0-1,0-1 1,0 0 0,0 1-1,0-1 1,0 0-1,0 0 1,0 0-1,-1 0 1,1-1 0,-1 1-1,0 0 1,1-1-1,-1 0 1,0 0-1,0 0 1,0 0 0,0 0-1,1 0 1,-1-1-1,0 0 1,0 1-1,0-1 1,0 0 0,0-1-1,-1 1 1,2 0-1,-1-1 1,0 1-1,0-1 1,0 0 0,0 0-1,0 0 1,1-1-1,-1 1 1,0-1-1,-3-3 1,-18-13-363,23 17-344,-1-1-1,1 0 0,0 1 1,0-1-1,0 0 0,0 1 1,0-1-1,0 0 0,1 0 1,-1 0-1,0 0 0,1 0 1,0 0-1,-1 0 0,1 0 1,0 0-1,0-2 0,2-19-1713,0-15-188</inkml:trace>
  <inkml:trace contextRef="#ctx0" brushRef="#br0" timeOffset="7622.69">4728 387 12912,'-1'2'1584,"0"1"-1394,-9 20 1301,2 1 0,-10 38 0,-1 17-99,11-49-1055,-9 58 0,17-80-240,-1 1 0,1 0-1,0 0 1,1 0 0,0 0 0,0 0-1,1 0 1,0-1 0,0 1-1,1-1 1,4 9 0,-6-16-79,-1 1 1,1-1-1,0 1 0,-1-1 1,1 1-1,0-1 0,0 0 1,0 1-1,0-1 0,0 0 1,0 0-1,0 0 0,0 0 1,1 0-1,-1 0 0,0 0 1,1 0-1,-1 0 0,1-1 1,-1 1-1,0-1 0,1 1 1,0-1-1,-1 1 1,1-1-1,-1 0 0,1 0 1,-1 0-1,1 0 0,0 0 1,-1 0-1,1 0 0,-1 0 1,1-1-1,0 1 0,-1 0 1,1-1-1,-1 0 0,0 1 1,1-1-1,-1 0 0,1 0 1,-1 1-1,0-1 0,2-2 1,2-1 46,1-1 1,-1 0 0,-1 0 0,1 0-1,-1 0 1,1-1 0,-2 0 0,1 0 0,3-8-1,32-100 1092,-23 58-776,-13 44-308,0 0 1,-2 0 0,1 0 0,-1 0 0,-1-1 0,-1 1-1,1 0 1,-2 0 0,0 0 0,0 0 0,-1 0 0,-6-17 0,8 27-157,0 0 0,1 1 0,-1-1 0,0 0 1,0 0-1,0 1 0,0-1 0,0 0 0,0 1 1,-1-1-1,1 1 0,0 0 0,-1-1 0,-2 0 1,3 1-248,0 0 1,-1 0 0,1 1 0,0-1 0,-1 1-1,1-1 1,-1 1 0,1 0 0,-1-1 0,1 1-1,-1 0 1,1 0 0,-1 0 0,1 0 0,-1 0-1,1 1 1,-1-1 0,1 0 0,-1 1 0,1-1-1,0 1 1,-1-1 0,1 1 0,0 0 0,-1-1-1,0 2 1,-15 9-10237</inkml:trace>
  <inkml:trace contextRef="#ctx0" brushRef="#br0" timeOffset="8010.08">4924 849 14968,'-8'-32'3963,"6"27"-3497,0 1 1,0-1-1,1 0 1,0 1-1,0-1 1,1 0-1,-1 0 1,1 0-1,0 0 1,0 0-1,1 0 1,0-6-1,-2-2 1330,-1 2-4070,4 4-9785,7-8 10050,2-3-3784</inkml:trace>
  <inkml:trace contextRef="#ctx0" brushRef="#br0" timeOffset="8406.23">5112 421 14344,'12'-24'3458,"-10"20"-2980,-1 1 0,1-1-1,0 1 1,0-1 0,1 1 0,-1 0 0,6-6 0,-6 8 943,-2 13 579,-2 7-1667,-1 0 1,-6 24-1,3-13-364,1-4 114,-5 28 666,-19 57-1,12-63-1545,-24 87 975,37-117-2114,1 0 0,1 0 0,-1 19 1,1-46-2437,-1 0-5201</inkml:trace>
</inkml:ink>
</file>

<file path=word/ink/ink2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5:44:39.70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61 0 9688,'0'0'10145,"-2"9"-10300,-6 28 528,-4 56 1,10-73-1100,1 1-1,2-1 1,0 0 0,6 34 0,-3-40-2969,0 0 1,10 22-1,3 4 1369</inkml:trace>
  <inkml:trace contextRef="#ctx0" brushRef="#br0" timeOffset="388.28">637 46 992,'-4'47'598,"1"-15"1802,1 46 0,3-67-1939,0 0-1,1 1 1,0-1-1,1 0 1,0 0-1,1-1 1,7 17-1,-10-24-291,0-1 0,1 0 0,-1 1 0,0-1 0,1 0 0,0 0 0,-1 0-1,1 0 1,0-1 0,0 1 0,0 0 0,0-1 0,0 1 0,0-1 0,1 0-1,-1 0 1,0 0 0,1 0 0,-1 0 0,1 0 0,-1 0 0,1-1 0,-1 0 0,1 1-1,0-1 1,-1 0 0,1 0 0,-1 0 0,1-1 0,0 1 0,4-2 0,-1 0 56,-1 0 0,1 0 0,-1-1 0,1 1 1,-1-1-1,0-1 0,0 1 0,0-1 0,-1 0 1,1 0-1,-1 0 0,0 0 0,4-7 0,0 0 4,-1 0 0,0-1 0,-1 0 0,6-14-1,-10 19-258,0 1 0,0-1-1,0 0 1,-1 1-1,0-1 1,0 0-1,-1 0 1,0 0 0,0 1-1,-2-13 1,1 17-148,0 0 1,0 0 0,0 1-1,0-1 1,0 0 0,0 0 0,-1 1-1,1-1 1,-1 0 0,1 1-1,-1 0 1,1-1 0,-1 1-1,0 0 1,0 0 0,1 0-1,-1 0 1,-4-1 0,-7-6-1493,-24-20-7756</inkml:trace>
  <inkml:trace contextRef="#ctx0" brushRef="#br0" timeOffset="745.05">1 461 9864,'27'-3'1990,"30"-2"747,62-13 1,347-72 1810,-398 76-4558,130-34-36,-156 34-504,2 2 0,-1 2 0,49-5 0,-74 15-261,-17 0 637,-1 0 0,1 0 1,-1 0-1,0 0 0,1 0 0,-1 0 0,0 0 0,1 1 0,-1-1 0,0 0 0,1 0 0,-1 0 0,0 0 0,1 1 0,-1-1 0,0 0 0,0 0 1,1 0-1,-1 1 0,0-1 0,0 0 0,1 1 0,-1-1 0,0 0 0,0 0 0,0 1 0,0-1 0,1 1 0</inkml:trace>
  <inkml:trace contextRef="#ctx0" brushRef="#br0" timeOffset="1126.76">352 558 10400,'127'-27'2286,"-106"25"-1387,-27 7 520,-33 11-290,8-6-427,19-7-291,-1 1 0,1 1 0,0 0 1,-12 7-1,21-10-300,0 0 0,0 0 1,0 0-1,1 1 0,-1-1 1,1 1-1,0-1 0,0 1 0,-1 0 1,2 0-1,-1 0 0,0 0 1,1 0-1,-1 0 0,1 0 1,0 0-1,0 1 0,0-1 0,0 7 1,-2 30 195,4 40 0,0-22-1420,-1-56 1009,0 0 0,0 0 0,0 0 0,0 0-1,1 0 1,-1 0 0,0 0 0,1-1 0,0 1 0,-1 0 0,1 0 0,0 0 0,0 0-1,0-1 1,0 1 0,0 0 0,0-1 0,1 1 0,-1-1 0,0 1 0,1-1 0,-1 0 0,1 0-1,0 1 1,-1-1 0,1 0 0,0-1 0,0 1 0,-1 0 0,1 0 0,0-1 0,0 1-1,0-1 1,0 1 0,0-1 0,0 0 0,0 0 0,0 0 0,0 0 0,0 0 0,0 0-1,0-1 1,3 0 0,1 0-642,1-1 0,-1 1 0,1-1 0,-1 0-1,0-1 1,0 0 0,0 0 0,0 0 0,-1 0 0,1-1-1,-1 0 1,7-6 0,6-12-458,11-11-889</inkml:trace>
  <inkml:trace contextRef="#ctx0" brushRef="#br0" timeOffset="1127.76">602 507 6368,'-9'26'794,"5"-12"335,0 0 0,0 0 0,2 0 1,-1 0-1,1 25 0,2-37-1153,0 24 378,1 0 0,5 31 0,-5-51-247,0 1 0,1-1 0,-1 1 0,1-1 0,1 0 0,-1 0 0,1 0 0,0 0 0,0-1 0,1 1 0,0-1 0,0 0 0,0 0 0,10 9-1,-12-13-2,0 0-1,1 0 0,-1 0 0,1 0 0,-1 0 0,1 0 0,0-1 0,-1 1 0,1-1 0,0 0 0,-1 1 0,1-1 0,0-1 0,0 1 0,-1 0 0,1-1 0,0 1 0,-1-1 0,1 0 0,-1 0 0,1 0 0,-1 0 0,1 0 0,-1 0 0,0-1 0,0 1 0,1-1 0,2-3 0,0 1 32,0 0-1,0-1 1,0 0 0,0 0-1,-1 0 1,0 0 0,0-1 0,0 0-1,5-11 1,-5 0 83,-1 0-1,0-1 1,-1 1 0,-1 0 0,-1-1-1,-2-21 1,2 36-205,-1 0-1,0 0 1,0 0 0,0 0-1,-1 0 1,1 0 0,-1 0 0,1 0-1,-1 1 1,0-1 0,0 1-1,0-1 1,0 1 0,-1 0-1,1 0 1,-1 0 0,1 0-1,-6-3 1,-12-11-227,20 16 211,-31-27-352,30 26 267,0 0 0,0 1-1,-1-1 1,1 1 0,0-1 0,-1 1 0,1-1 0,0 1 0,-1 0 0,1-1-1,0 1 1,-1 0 0,1 0 0,-1 0 0,1 0 0,0 0 0,-1 0 0,1 1-1,0-1 1,-1 0 0,1 1 0,0-1 0,-1 1 0,1-1 0,0 1 0,-2 1-1,2-1-294,1 0-1,-1 0 1,0 0-1,0 0 0,0 0 1,1 0-1,-1 0 1,1 1-1,-1-1 0,1 0 1,-1 0-1,1 1 1,0-1-1,-1 0 1,1 3-1,-1 0-440,-1 9-7142</inkml:trace>
  <inkml:trace contextRef="#ctx0" brushRef="#br0" timeOffset="1527.98">904 692 9056,'-1'4'220,"0"0"-1,1 0 1,-1 1 0,1-1 0,0 0 0,0 1-1,0-1 1,1 0 0,-1 1 0,1-1 0,0 0-1,0 0 1,1 1 0,-1-1 0,1 0 0,0-1-1,0 1 1,0 0 0,1 0 0,2 3 0,-2-4 29,1 1 0,0-1 0,0 0 1,0 0-1,0 0 0,1 0 0,-1-1 1,1 0-1,0 0 0,-1 0 0,1 0 1,0-1-1,0 0 0,0 0 0,0 0 1,8 0-1,-8-1-120,-1 1 0,0-1 0,0 0 0,1 0 0,-1-1 0,0 1 0,0-1 0,1 0 1,-1 0-1,0-1 0,0 1 0,0-1 0,0 0 0,-1 0 0,1 0 0,0 0 0,-1-1 0,1 1 0,-1-1 0,0 0 0,0 0 1,0 0-1,-1-1 0,1 1 0,-1-1 0,1 1 0,-1-1 0,0 0 0,0 0 0,-1 0 0,3-7 0,-1 2 6,3-6 123,-1 0 0,-1 0 0,3-20 1,-6 30-219,-1 0 1,0-1-1,0 1 1,0 0 0,0 0-1,-1-1 1,0 1 0,0 0-1,-1 0 1,0 0-1,1 0 1,-2 0 0,-3-8-1,2 7-266,0 0 0,-1 0-1,1 0 1,-1 0 0,0 1 0,-1 0-1,-6-6 1,4 6-1075,1 1-1,-1-1 1,1 2 0,-1-1-1,-1 1 1,-10-3 0,0 1-6579</inkml:trace>
</inkml:ink>
</file>

<file path=word/ink/ink2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5:44:30.47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29 271 4312,'9'15'61,"7"19"2291,-15-21 4606,-6 9-5943,1-3-749,3 2 170,-1 20 206,2 0 1,1 0-1,8 48 1,-2-55-702,-4-26-16,-1 0 1,0 0-1,-1 0 1,0 0-1,0 0 1,0 0-1,-1 0 1,-1 1-1,1-1 1,-4 14-1,4-20-856,-2 7-5492,-1 0 590</inkml:trace>
  <inkml:trace contextRef="#ctx0" brushRef="#br0" timeOffset="498.75">0 679 8880,'6'2'-73,"35"15"672,-39-17-421,0 1 0,1 0-1,-1-1 1,0 1 0,0-1 0,0 0-1,0 0 1,1 1 0,-1-2-1,0 1 1,0 0 0,0 0 0,0-1-1,1 1 1,-1-1 0,3-1 0,14-5 2540,18 3-3254,1-1-1536,-23 2 485,-12 3 1087,-1 0 1,1-1 0,0 0-1,0 0 1,-1 0-1,1 0 1,-1 0-1,1 0 1,-1 0 0,1-1-1,-1 0 1,0 1-1,1-1 1,-1 0-1,3-4 1,-4 6 719,-1 0 1,1 0-1,-1 0 0,0 0 1,1 0-1,-1 0 1,1 0-1,-1 0 0,1 0 1,-1 0-1,1 0 1,-1 0-1,1 0 0,-1 0 1,1 0-1,-1 1 1,1-1-1,-1 0 0,0 0 1,1 1-1,-1-1 1,1 0-1,-1 0 0,0 1 1,1-1-1,-1 0 1,0 1-1,1-1 0,-1 1 1,0-1-1,1 1 1,18 25 2926,15 33-267,-29-48-2520,-2-7-148,0 0-1,-1 1 1,1 0-1,-1 0 1,0 0-1,1 8 1,-2-20-143,0 1 1,0 0-1,1-1 1,0 1 0,3-9-1,5-15-116,-4 8-25,0-2-1321,15-40 0,-20 63 1223,-1 1 0,1-1 0,-1 1 0,1-1 0,0 1 0,-1-1 0,1 1-1,0-1 1,-1 1 0,1 0 0,0-1 0,0 1 0,-1 0 0,1-1 0,0 1 0,0 0 0,-1 0 0,1 0 0,0 0 0,0 0 0,0 0 0,-1 0 0,2 0 0,5-1-1785,5-1 576,1-1-3207</inkml:trace>
  <inkml:trace contextRef="#ctx0" brushRef="#br0" timeOffset="1046.14">588 599 2336,'-19'3'720,"17"-3"-535,0 1 1,0-1-1,1 0 0,-1 1 1,0-1-1,0 0 1,0 0-1,0 0 1,0-1-1,0 1 0,0 0 1,0-1-1,0 1 1,-4-3 3723,-4 31-1342,7-19-2000,1 0 0,1 1 1,0-1-1,0 1 1,1 15-1,-1 19 564,1-43-1111,0-1 0,0 1 0,1-1 0,-1 1 0,0 0 0,0-1 0,1 1 0,-1-1 0,0 1 0,0-1 0,1 1 0,-1-1 0,1 1 0,-1-1 0,1 1 0,-1-1 0,0 1 0,1-1 0,0 0 0,-1 1 0,1-1 0,-1 0 0,1 1 0,-1-1 0,1 0 0,0 0 0,-1 0 0,1 0 0,-1 1 0,1-1 0,0 0 0,-1 0 0,1 0 0,0 0 0,-1 0 0,1 0 0,-1-1 0,1 1-1,0 0 1,-1 0 0,1 0 0,0-1 0,0 1-104,5-1 86,-1 0 1,-1 0-1,1 0 0,0-1 0,0 0 0,0 0 1,-1 0-1,1 0 0,-1-1 0,0 0 0,0 0 1,0 0-1,0 0 0,0-1 0,-1 1 0,1-1 1,3-5-1,-1 0 3,-1 1 0,0-1 0,0 1 1,-1-1-1,0-1 0,0 1 0,3-18 0,-6 24-3,0 1 0,-1-1 0,1 1 0,-1 0 0,0-1 0,0 1 0,0-1 0,0 1 0,0-1 0,-1-2 0,-1 7 15,1 10-5,1-7-24,1 9 40,-1-1 1,2 1 0,0 0-1,0-1 1,1 1 0,1-1-1,0 0 1,12 25-1,-15-38-16,-1 1-1,1-1 0,0 1 0,-1-1 1,1 1-1,-1-1 0,1 1 0,0-1 0,-1 0 1,1 1-1,0-1 0,0 0 0,-1 0 0,1 1 1,0-1-1,0 0 0,-1 0 0,1 0 1,0 0-1,0 0 0,-1 0 0,1 0 0,0 0 1,0-1-1,-1 1 0,1 0 0,0 0 1,0-1-1,0 1 0,19-12-157,-13 3 189,-1 0-1,0-1 1,0 1 0,-1-1-1,-1 0 1,0-1 0,0 1-1,-1-1 1,0 1 0,2-18-1,-5 25 28,0-1-1,0 0 0,1 0 0,0 1 0,0-1 0,2-6 0,5 20-35,5 7 205,-1 1 1,18 35-1,-5-3-9560,-19-39 3115</inkml:trace>
  <inkml:trace contextRef="#ctx0" brushRef="#br0" timeOffset="1400.28">1006 518 992,'-8'14'461,"7"-11"-180,-1 0 0,1 0 0,-1 0 0,0 0-1,0-1 1,0 1 0,-5 4 7492,2 12-4308,5-13-3327,1-1 0,-1 1 0,1-1 0,0 1-1,0-1 1,1 1 0,0-1 0,0 0 0,0 0 0,1 0 0,-1 0 0,1 0 0,0 0 0,0-1 0,1 0 0,0 1 0,5 4-1,44 35 802,-53-44-909,1 0 0,-1 1 1,0-1-1,1 0 0,-1 0 0,0 1 0,1-1 1,-1 1-1,0-1 0,0 0 0,1 1 0,-1-1 0,0 1 1,0-1-1,0 0 0,0 1 0,0-1 0,1 1 0,-1-1 1,0 1-1,0-1 0,0 0 0,0 1 0,0-1 0,0 1 1,-1 0-1,-4 11-20,-7 1-10,9-12-290,-1 1 0,1 0-1,-1 0 1,0-1 0,1 0 0,-1 0-1,0 0 1,0 0 0,1-1-1,-1 1 1,0-1 0,0 0-1,0 0 1,0-1 0,0 1-1,0-1 1,1 1 0,-1-1 0,0-1-1,0 1 1,1 0 0,-6-4-1,-10-1-7415</inkml:trace>
  <inkml:trace contextRef="#ctx0" brushRef="#br0" timeOffset="2006.51">1144 785 4040,'-72'-22'2466,"72"22"-2338,1-1 0,-1 0 0,0 1 0,0-1-1,0 1 1,1-1 0,-1 0 0,0 1-1,1-1 1,-1 1 0,0-1 0,1 1-1,-1-1 1,1 1 0,-1 0 0,1-1 0,-1 1-1,1-1 1,-1 1 0,1 0 0,-1 0-1,1-1 1,-1 1 0,1 0 0,-1 0 0,1 0-1,0-1 1,0 1 0,35-19 756,-13 7-295,-21 10-453,1 0-1,-1 1 1,1-1 0,-1 0 0,0-1-1,0 1 1,0 0 0,0-1 0,0 1-1,0-1 1,-1 1 0,1-1 0,-1 0-1,0 0 1,0 0 0,0 0 0,0 0-1,0 0 1,-1 0 0,1 0-1,-1 0 1,0 0 0,0-5 0,2-9 301,-2 14-331,1 1 0,0-1 0,0 0 1,1 0-1,-1 1 0,0-1 0,1 1 1,0-1-1,0 1 0,3-4 0,3-4 7,-7 8 73,1 4-173,0-1-1,0 0 1,0 0-1,-1 1 0,1-1 1,0 1-1,-1 0 0,1-1 1,1 4-1,0-2-4,10 13 12,27 25 99,-38-41-93,-1 1 1,0 0-1,0 0 0,0 0 1,0 1-1,0-1 0,0 0 1,0 0-1,0 0 0,-1 1 1,1-1-1,1 3 0,7 15 361,-8-18-225,1-4-132,1 0-1,-1-1 1,0 0 0,1 0-1,-2 1 1,4-7 0,-4 6-12,17-22 156,-15 23-70,0 0 0,0-1 0,0 1 0,-1-1 1,1 0-1,-1 0 0,0 0 0,-1 0 0,1 0 0,-1 0 0,1 0 0,0-9 0,32 3 1224,-27 13-1318,1 0 0,-1 0-1,0 1 1,0 0 0,0 1 0,-1-1 0,1 1 0,6 7-1,-4-4-631,0-1 0,1 0 0,13 8 0,-19-17 514,0 0-1,-1 1 1,1-1-1,-1-1 1,0 1-1,0 0 1,4-4-1,-5 4 150,0 0 0,0 0 0,1 0 0,-1 0 0,0 0 0,1 1-1,-1 0 1,1-1 0,-1 1 0,1 0 0,0 0 0,0 0 0,-1 1 0,1-1 0,0 0-1,5 1 1,-4 0 82,0 1-1,0 0 1,0 0-1,0 1 1,0-1-1,0 1 1,0 0-1,0 0 1,6 4-1,26 16-6959,-20-14-1436</inkml:trace>
  <inkml:trace contextRef="#ctx0" brushRef="#br0" timeOffset="2371.94">1886 0 9504,'0'20'140,"0"-14"71,-1 0 0,1 0 1,0 1-1,1-1 0,0 0 0,0 0 0,0 0 0,0 0 0,1 0 1,0 0-1,1 0 0,3 7 0,-3-4 323,-1 0 0,0 0 0,0 0 1,-1 0-1,0 0 0,-1 0 0,0 0 0,0 0 0,-2 10 0,1-1-321,-13 128 2091,6-91-1699,1 86 1,6-115-717,1-22-144,0-1-1,-1 1 0,1-1 0,1 1 0,-1-1 0,0 1 1,1-1-1,0 1 0,0-1 0,0 1 0,0-1 0,0 0 1,1 0-1,-1 1 0,3 2 0,-3-5-679,3 3 1762,-3-2-4142</inkml:trace>
  <inkml:trace contextRef="#ctx0" brushRef="#br0" timeOffset="2745.11">1762 634 6104,'11'-1'186,"30"-6"5772,-50 8-4311,-4 1 2311,15 34-4993,2-11-4510,-1-13-1448</inkml:trace>
  <inkml:trace contextRef="#ctx0" brushRef="#br0" timeOffset="3104.68">1762 437 9240,'3'13'178,"-3"-10"-47,1-1 0,-1 1 0,1-1 0,-1 1 0,1-1 0,0 1 0,-1-1 1,1 0-1,1 1 0,-1-1 0,0 0 0,0 0 0,1 0 0,-1 0 0,1 0 0,0 0 0,0 0 0,0 0 1,2 1-1,8-17 2001,-8 9-1801,-2 2-203,0 0-1,0 1 1,0-1 0,0 0-1,-1-1 1,1 1 0,-1 0-1,0 0 1,1-5 0,-2 8 613,3-2-770,-1 0 0,0 1 0,1 0 0,-1-1 0,1 1 0,-1 0 0,1 1 0,-1-1 0,4-1 0,2 0-686,17-1-7532,-13 3 7998,13 0-3411</inkml:trace>
  <inkml:trace contextRef="#ctx0" brushRef="#br0" timeOffset="3507.85">2115 430 8880,'-6'3'-70,"-2"-1"750,1 1 0,0 0 0,0 0 0,0 1 0,0-1 0,-11 10 0,17-11-508,-1-1 0,1 0 0,0 0 0,1 1 0,-1-1 0,0 1 0,0-1 0,0 1 0,1-1 0,-1 1 0,1-1 0,-1 1 0,1-1 0,0 1 0,-1 0-1,1-1 1,0 1 0,0 0 0,0-1 0,1 1 0,-1-1 0,0 1 0,0 0 0,1-1 0,-1 1 0,1-1 0,0 1 0,-1-1 0,1 1 0,2 2 0,2 4 70,1 0 0,0-1 1,0 1-1,10 7 0,-4-2-124,-5-6 144,0 1 1,-1 0-1,0 1 1,0 0-1,-1-1 0,0 2 1,-1-1-1,4 13 0,-8-21-326,0 1 0,0-1 0,0 0 0,-1 0 0,1 0 0,-1 1 0,1-1 0,-1 0 0,1 0 0,-1 0 0,1 0 0,-1 0 0,0 0 0,0 0 0,0 0 0,0 0 0,1 0 0,-1 0 0,0 0 0,0-1 0,-1 1 0,1 0 0,0-1 0,0 1 0,0-1 0,0 1 0,-3 0 0,-31 0-3869,2 2-7253</inkml:trace>
  <inkml:trace contextRef="#ctx0" brushRef="#br0" timeOffset="3879.82">2543 573 8792,'0'0'1,"18"-11"1742,-12 4-493,-12 4-504,5 4-616,-1-1 0,1 1 0,0 0 1,0-1-1,-1 1 0,1 0 0,0 0 1,0 0-1,0 0 0,0 0 1,0 0-1,0 0 0,0 0 0,0 0 1,0 1-1,-1 1 0,-10 23 965,11-21-969,0 0 1,1 1-1,0-1 0,0 1 1,0-1-1,1 1 0,-1-1 1,3 10-1,2 13 238,-5-25-311,1-1-1,0 1 0,-1-1 1,1 1-1,0-1 0,0 1 1,0-1-1,1 0 0,-1 0 1,1 0-1,-1 0 1,1 0-1,-1 0 0,1 0 1,0 0-1,0-1 0,0 1 1,0-1-1,0 1 0,0-1 1,1 0-1,-1 0 1,0 0-1,1 0 0,4 1 1,-5-1-9,0 0 0,0-1 0,1 0 0,-1 1 0,0-1 0,0 0 0,0 0 0,0 0 0,0 0 0,1 0 0,-1-1 0,0 1 0,0-1-1,0 1 1,0-1 0,0 0 0,0 0 0,0 0 0,0 0 0,0 0 0,-1 0 0,1-1 0,0 1 0,-1 0 0,1-1 0,0 0 0,-1 1 0,0-1 0,0 0 0,2-2 0,0-2-36,-1 0-1,0 0 1,0 0-1,-1 0 1,1 0-1,-2 0 1,1 0 0,0-1-1,-2-7 1,1 11 0,0 0 0,0 0-1,0 0 1,-1 0 0,0 0 0,0 0 0,0 0 0,0 1 0,0-1 0,0 0 0,-1 0 0,1 1 0,-1-1 0,0 1 0,1 0 0,-1-1 0,0 1 0,-1 0 0,1 0 0,0 0 0,-4-2 0,-2-1-568,-14-7 1605,15 9-3893,1 2-3385</inkml:trace>
  <inkml:trace contextRef="#ctx0" brushRef="#br0" timeOffset="4285.67">2746 749 10936,'-12'-11'-121,"-18"-25"951,29 35-729,0 0-1,0 0 1,1 0-1,-1 0 1,0-1-1,1 1 1,0 0-1,-1-1 1,1 1-1,0 0 1,-1-1-1,1 1 1,0 0-1,0-1 1,0 1-1,0 0 1,0-1-1,1 1 1,-1 0-1,0-1 1,0 1-1,1 0 1,-1-1-1,1 1 1,0 0-1,-1 0 1,1-1-1,1 0 1,13-14 850,1 2 1,1 0 0,0 0-1,27-15 1,-42 28-935,-1 0 1,0 0-1,0 1 0,1-1 1,-1 0-1,1 1 0,-1-1 0,1 1 1,-1 0-1,0 0 0,1-1 1,-1 1-1,1 0 0,-1 0 1,1 0-1,-1 0 0,1 1 0,-1-1 1,1 0-1,-1 1 0,1-1 1,-1 1-1,1-1 0,-1 1 1,0-1-1,3 3 0,0 0-313,0 1-1,-1 0 1,1 0-1,-1 0 0,0 0 1,3 7-1,8 9-3339,-5-9-5557</inkml:trace>
  <inkml:trace contextRef="#ctx0" brushRef="#br0" timeOffset="4680.95">2984 50 9144,'-7'219'2632,"22"-247"-551,13-38 310,-24 77-1382,11 143 871,-12-110-1830,1 39 297,-4-50-121,2 0 0,1 0 0,1-1 1,13 46-1,-12-63-225,-3-11-9,0 0 0,-1 1 0,1-1-1,-1 1 1,0 0 0,0 7 0,0-20-72,1 0 1,0 0-1,0 0 0,0 1 1,8-15-1,-2 3-154,0-10 576,-6 23-269,-1 0 1,1-1-1,0 2 1,1-1-1,-1 0 0,5-7 1,-5 11-108,25 33 10,-23-26-5,0-1 0,0 0 0,1 0 0,0 0 0,0 0 0,0-1 0,0 0 0,0 0 0,1 0 0,0-1 0,-1 0 0,1 0 0,0 0 0,0-1 0,0 0 0,0 0 0,0 0 0,0-1 0,0 0 0,0 0 0,1-1 0,-1 1 0,0-1 0,0-1-1,0 1 1,8-4 0,-5 2 70,-1-1-1,0 1 1,1-2-1,-1 1 1,0-1-1,-1 0 0,1-1 1,-1 0-1,0 0 1,-1 0-1,7-8 1,-12 11 611,-2 6-407,-25 52 202,-3-1-1,-58 81 1,58-91-350,15-24-427,1 1 0,0 0 0,2 1-1,0 0 1,-11 37 0,21-52-5057,0-2 4071,0 1 29,-2 8-6633</inkml:trace>
  <inkml:trace contextRef="#ctx0" brushRef="#br0" timeOffset="5096.58">3713 407 11928,'-4'12'1186,"1"0"1,1 1-1,0 0 0,1 0 1,0 0-1,2 24 1,0 132-334,3-142-1213,-3-25-317,1 0 0,-1 0 0,1 0-1,-1 0 1,1 0 0,0 0-1,0 0 1,0 0 0,0-1 0,0 1-1,0-1 1,0 0 0,1 1 0,-1-1-1,0 0 1,1 0 0,-1-1 0,1 1-1,-1 0 1,1-1 0,2 1-1,22 5-1708</inkml:trace>
  <inkml:trace contextRef="#ctx0" brushRef="#br0" timeOffset="5486.02">3916 423 9144,'-4'24'972,"0"-1"1,1 2 0,1-1 0,3 36 0,5 48 781,-5-84-1011,-1-20-601,0-1 0,0 1 0,0-1 0,0 1 0,1-1 1,0 1-1,-1-1 0,2 1 0,0 3 0,3 2-46,0 0-1,1-1 0,0 0 1,12 13-1,12 18 357,-29-38-397,0-1 0,-1 1 0,1 0 0,0 0 0,0 0-1,-1-1 1,1 1 0,0 0 0,0-1 0,0 1-1,0-1 1,0 1 0,0-1 0,0 1 0,0-1 0,0 0-1,0 0 1,0 1 0,0-1 0,0 0 0,0 0 0,2 0-1,1 0-12,-1-1 0,0 1 0,1-1 0,-1 0 0,0 0 0,0 0 0,6-3 0,-4 2-16,-1-1 0,0 1-1,1-1 1,-1 0 0,0 0 0,0 0-1,-1-1 1,1 1 0,-1-1 0,6-8-1,-5 2 121,0-1 0,-1 0 0,0 0 0,-1 0 0,2-21 0,-1-54 218,-3 81-361,-2-6 41,0-1 0,0 1 1,-1 0-1,0 0 0,-1 0 0,-1 0 0,0 0 1,0 1-1,-1 0 0,-8-11 0,7 9 34,-16-11 637,7 15-3388,3 9-10082</inkml:trace>
  <inkml:trace contextRef="#ctx0" brushRef="#br0" timeOffset="5487.02">4569 398 10224,'-13'5'81,"-13"5"1600,-45 10 1,68-19-698,7 2 0,6 2-738,-1 0 193,1 0 1,-1 1-1,-1 0 1,10 9-1,-16-13-307,1 0-1,-1 1 1,0-1-1,0 1 1,0 0-1,0 0 0,-1 0 1,1 0-1,-1 0 1,0 0-1,1 0 1,-2 0-1,1 0 1,0 1-1,0-1 0,-1 0 1,0 1-1,0 4 1,-4 28 473,-3 0-1,-18 62 1,9-39-662,8-15-431,7-34-104,-1 0 1,0 1-1,0-1 1,-6 14 0,7-23 209,1 1-1,-1-1 1,0 1 0,0-1 0,0 1 0,0-1 0,0 0 0,0 1-1,0-1 1,0 0 0,0 0 0,-2 1 0,-6 5-8451</inkml:trace>
  <inkml:trace contextRef="#ctx0" brushRef="#br0" timeOffset="5887.11">4280 501 14968,'0'0'0,"11"18"0,10 11 0,-10-18 2119,-5-7 1,-6-16-1688,0-3 0,0 5-432,16 25-3416,-1 2-8175</inkml:trace>
  <inkml:trace contextRef="#ctx0" brushRef="#br0" timeOffset="5888.11">4724 756 15328,'0'0'0,"-15"-4"0,-11-5 0,16 4 1887,7 1-1887,13 6 1888,8 7-1888,-3-5 888,6 1-888,-10 0 896,-5-4-896</inkml:trace>
  <inkml:trace contextRef="#ctx0" brushRef="#br0" timeOffset="7069.17">5164 430 14344,'0'0'4849,"0"5"-4684,-5 28 126,3-22-156,0 0-1,0 1 1,1-1-1,1 0 1,2 23 0,6 2-493,2 12-1830,-11-14-3461,-1-21-2077</inkml:trace>
  <inkml:trace contextRef="#ctx0" brushRef="#br0" timeOffset="8810.03">5030 608 8880,'5'4'335,"1"-2"1,0 1-1,0 0 1,0-1-1,1 0 1,-1-1-1,0 1 1,1-1 0,-1 0-1,1-1 1,0 0-1,-1 0 1,1 0-1,-1-1 1,1 0-1,-1 0 1,0 0-1,1-1 1,-1 0-1,11-5 1,-11 4-257,0 0 0,0-1 0,0 0 0,-1 0 0,1 0 0,-1-1 0,7-7 0,5-7 129,-3 4-120,0-1 0,-2 0 0,0-1-1,0 0 1,8-19 0,-15 23-69,-3 9-15,-1 0 1,1 0-1,0-1 1,0 1-1,1 0 1,3-5-1,1 40 124,-3 7-141,-1 67-1,0 4-23,-3-106 59,0-2 1,0 0 1,0 0-1,0 0 0,0 0 1,0 0-1,0 0 0,0 0 0,1 0 1,-1 0-1,0 0 0,1 0 1,-1 0-1,0-1 0,1 1 0,0 2 1,9-4 175,9-13-113,-14 8-15,1 0 0,-1-1 0,-1 0 0,1 0 0,4-11 0,-6 12 36,0 0 0,0 1 0,0-1 0,1 1 0,0-1 0,0 1 0,1 0-1,7-7 1,-11 11 595,15 30-237,6 13-315,26 76 0,-47-117-435,10-1-946,-6-2 1063,0 1 0,0-1 0,0 0 0,0-1 1,-1 1-1,1-1 0,-1 0 0,0 0 0,0 0 0,0 0 0,0-1 0,-1 0 0,1 0 1,4-6-1,2-3-22,-1 0 0,-1-1 0,12-23 0,-6 3 304,11-24 349,-23 56 1674,-2 5-1900,0 14-186,1 1-1,1-1 1,5 21-1,-6-31-42,1 1 0,1-1 0,-1 0 0,1 0 1,0 0-1,1-1 0,-1 1 0,1-1 0,1 1 0,5 6 0,-5-9 65,0 0-1,0 0 0,0 0 1,0-1-1,11 5 1,-10-9 47,-1-1 1,1 0-1,-1 0 1,1 0 0,-1-1-1,0 0 1,0 0-1,6-4 1,-9 4-114,0 1 1,-1 0-1,1 0 0,0-1 1,-1 1-1,1-1 0,-1 0 0,0 1 1,0-1-1,0 0 0,0 0 1,0 0-1,0-5 0,1-47 162,-1 11 63,0 38-550,-1 0 1,-1 0 0,1 1-1,-1-1 1,-2-10 0,1 4-2758</inkml:trace>
  <inkml:trace contextRef="#ctx0" brushRef="#br0" timeOffset="8811.03">6075 492 7896,'-58'9'1586,"57"-8"-1438,1-1 0,-1 1-1,0 0 1,0-1 0,1 1-1,-1 0 1,1-1 0,-1 1-1,1 0 1,-1 0 0,1 0-1,-1-1 1,1 1 0,0 0-1,-1 0 1,1 0 0,0 0-1,0 0 1,0 0 0,0 0-1,0 0 1,0 0 0,0-1-1,0 1 1,0 0 0,0 0-1,1 2 1,-2 11 1333,1-11-1386,-1 0 1,1 0-1,0 0 0,-1 0 1,2 0-1,-1 0 0,0 0 0,1 0 1,-1 0-1,1 0 0,0 0 1,0 0-1,0 0 0,0 0 0,0 0 1,1-1-1,-1 1 0,3 2 1,4 6 134,1 0 1,1-1 0,10 9 0,-13-14-529,-1 1 1,0 1-1,0-1 1,0 1-1,-1 0 1,1 0-1,6 13 1,-12-12-7060,-4 4 5323,1-6 1361,-3 15-1467</inkml:trace>
  <inkml:trace contextRef="#ctx0" brushRef="#br0" timeOffset="8812.03">4919 812 10040,'24'39'4893,"-24"-36"-4607,1 0 0,-1 0 1,0 0-1,0 0 0,-1 0 1,1 0-1,0 1 0,-3 4 1,2-3-234,-11 35-587,-1-13-3285,4-12-4847</inkml:trace>
</inkml:ink>
</file>

<file path=word/ink/ink2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5:44:23.90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8 243 8792,'0'0'9095,"-1"5"-8461,-5 19-262,1 0 0,-3 42 1,8-59-277,-1 0-1,1 1 1,1-1 0,-1 0 0,1 1 0,1-1 0,-1 0-1,1 0 1,0 0 0,1 0 0,0 0 0,0 0 0,0-1 0,6 8-1,3 0 133,6 9-189,1 0 0,29 25 1,-45-45-129,1 0 0,0 0 0,-1-1 0,1 1 0,0-1 0,1 0 1,-1-1-1,0 1 0,0-1 0,1 1 0,7 0 0,-7-2-309,-1 1 0,1-2 0,-1 1 0,1 0 0,-1-1 0,1 0-1,-1 0 1,1 0 0,-1 0 0,0-1 0,0 0 0,0 1 0,0-2 0,0 1 0,0 0 0,0-1-1,-1 0 1,7-6 0,9-6-7808</inkml:trace>
  <inkml:trace contextRef="#ctx0" brushRef="#br0" timeOffset="454.3">87 145 9416,'10'9'443,"-9"-9"-376,-1 1-1,0 0 0,1-1 1,-1 1-1,1 0 1,0-1-1,-1 1 0,1-1 1,-1 1-1,1-1 0,0 1 1,-1-1-1,1 0 1,0 1-1,-1-1 0,1 0 1,0 1-1,0-1 0,-1 0 1,1 0-1,0 0 1,0 0-1,0 0 0,-1 0 1,1 0-1,0 0 0,0 0 1,-1 0-1,1 0 1,0 0-1,0 0 0,0-1 1,-1 1-1,1 0 0,0-1 1,-1 1-1,1 0 1,0-1-1,-1 1 0,1-1 1,0 1-1,-1-1 0,1 1 1,-1-1-1,1 0 0,-1 1 1,1-1-1,0-1 1,42-56 4046,-40 56-4020,1 0 0,0 1 0,0-1 0,0 1 0,0 0 0,0 0 1,0 0-1,0 0 0,0 1 0,1-1 0,-1 1 0,4 1 0,7-2 53,29-10 234,-35 9-613,0-1 0,0 1 0,0 1 1,14-2-1,-22 3-221,9 10-7692,6 16 3930,-3-4 2203</inkml:trace>
  <inkml:trace contextRef="#ctx0" brushRef="#br0" timeOffset="832.48">0 508 10672,'8'-12'-467,"10"-10"5746,-16 20-4058,29-10 1584,92-19-4589,6 4-4649,-97 20-660</inkml:trace>
  <inkml:trace contextRef="#ctx0" brushRef="#br0" timeOffset="1423.73">638 389 9592,'-5'0'616,"0"0"1,1 0-1,-1 0 1,1 1-1,-1-1 1,0 1-1,-7 3 1,9-3-233,1 1 1,-1 0 0,1 0 0,-1 0 0,1 0 0,-1 1 0,1-1 0,0 1 0,0-1 0,0 1 0,1 0-1,-4 5 1,-4 9-152,0 1 0,1 0-1,-8 30 1,14-42-239,1 1 0,0 0 0,0-1 1,0 1-1,1 0 0,1 8 1,-1-13 11,0 1 1,1 0 0,-1 0 0,1-1 0,0 1 0,0 0 0,0-1 0,0 1 0,1-1 0,-1 1 0,1-1 0,-1 0 0,1 1 0,0-1 0,3 2 0,-4-3 4,1 0 1,-1 0 0,1 0-1,0-1 1,0 1 0,-1 0-1,1-1 1,0 0 0,0 1-1,0-1 1,-1 0 0,1 0-1,0 0 1,0 0 0,0 0-1,0-1 1,-1 1 0,1 0-1,0-1 1,0 1 0,-1-1-1,1 0 1,0 0 0,-1 0-1,1 1 1,0-1 0,-1-1-1,0 1 1,2-1 0,6-4-6,-1-1-1,-1 0 1,12-13 0,-1-3-53,17-29 0,-21 30 323,24-29-1,-38 51-257,1 0-1,-1 0 1,1 0 0,-1 0-1,1 0 1,-1 0-1,1 0 1,-1 0-1,1 0 1,-1 0 0,1 0-1,-1 0 1,0 0-1,1 0 1,-1 0-1,1 1 1,-1-1-1,1 0 1,-1 0 0,1 0-1,-1 1 1,0-1-1,1 0 1,-1 1-1,0-1 1,1 0-1,-1 1 1,0-1 0,1 0-1,-1 1 1,0-1-1,0 1 1,1-1-1,-1 1 1,0-1 0,0 1-1,0-1 1,0 0-1,0 1 1,0 0-1,2 3 50,0-1 0,-1 1-1,0 0 1,0-1 0,0 1-1,0 0 1,-1 0 0,1 6-1,-1-8-221,0 0-1,1 0 1,-1 1-1,1-1 1,-1 0-1,1 0 1,0 0-1,0 0 1,0 0-1,0 0 1,1 0-1,-1 0 1,0 0-1,1-1 1,-1 1-1,1-1 1,0 1-1,-1-1 1,1 1-1,0-1 1,0 0-1,0 0 1,0 0-1,0 0 1,0 0-1,0 0 1,0 0-1,1-1 1,-1 1 0,4-1-1,9 3-1377,-1-1-1,1-1 1,22 0-1,-29-1 1285,-3-1-157,1 1 0,-1-1 1,0 0-1,0-1 0,1 1 1,-1-1-1,0 0 1,0 0-1,-1-1 0,1 0 1,0 1-1,-1-1 0,0-1 1,6-5-1,-3 4 207,-1-1 1,-1-1-1,1 1 0,7-14 0,-12 20 348,-1-1 0,0 1 0,1-1 0,-1 0-1,1 1 1,-1-1 0,0 0 0,0 1 0,1-1 0,-1 0-1,0 1 1,0-1 0,0 0 0,0 0 0,0 1 0,0-1-1,0 0 1,0 1 0,0-1 0,0 0 0,0 0 0,-1-1 0,1 2 46,0 0 1,-1-1 0,1 1 0,-1-1 0,1 1 0,-1 0-1,1 0 1,-1-1 0,1 1 0,-1 0 0,1 0 0,-1 0-1,0-1 1,1 1 0,-1 0 0,1 0 0,-1 0 0,0 0-1,1 0 1,-1 0 0,0 0 0,-2 1 63,1-1 0,-1 1 0,1-1 0,0 1 0,-1 0 0,1-1 0,0 1 0,0 1 0,-1-1 0,1 0 0,0 0 0,0 1 0,-3 2 1,2 2 23,-1-1 0,1 1 1,0 0-1,0-1 1,1 1-1,0 1 1,0-1-1,0 0 1,0 11-1,0-5-179,1 1 0,0-1-1,1 0 1,2 15 0,-2-26-103,0 0 1,0 1-1,0-1 1,1 0-1,-1 0 1,0 0 0,1 1-1,-1-1 1,1 0-1,-1 0 1,1 0-1,0 0 1,0 0-1,-1 0 1,1 0-1,0 0 1,0 0 0,0-1-1,0 1 1,0 0-1,0 0 1,0-1-1,0 1 1,0-1-1,0 1 1,0-1-1,1 1 1,-1-1 0,0 0-1,0 1 1,0-1-1,1 0 1,-1 0-1,0 0 1,0 0-1,1 0 1,-1 0-1,2-1 1,1 0-189,0 0-1,1 0 1,-1 0-1,0-1 1,0 1-1,0-1 1,0 0-1,0-1 1,-1 1-1,1 0 1,5-6-1,9-10-616,0 0-1,-1-1 0,-1 0 1,-1-1-1,-1-1 0,0-1 1,-2 0-1,-1 0 0,0-2 0,14-47 1,2-39-3303,1-56 3325,-27 158 1279,0 1 0,1-1 0,0 0 0,3-9 3449,-3 20-3614,0 1 0,-1-1-1,0 1 1,0-1 0,0 1 0,0 0 0,0-1-1,-1 1 1,1 4 0,-1-4-133,2 29 472,-2-1 1,-1 1-1,-1 0 0,-2 0 0,-8 32 0,-6 59 890,16-105-1352,0-12-100,1 0-1,1 0 1,-1 0-1,1 0 1,1 0-1,-1 0 1,3 8-1,-3-13-68,1-2 0,2 1-33,0-1 0,0 0 0,0 1 0,0-1 0,0 0 0,0-1-1,0 1 1,0-1 0,0 1 0,0-1 0,0 0 0,0 0 0,0 0-1,-1 0 1,1-1 0,0 1 0,-1-1 0,1 0 0,-1 1-1,3-4 1,3 0 43,68-40 1230,-74 44-512,30 8-351,16 10-378,-48-16-753,4-1 1,36 10-2375,-8-2-2149,-13-4-2316</inkml:trace>
  <inkml:trace contextRef="#ctx0" brushRef="#br0" timeOffset="2097.02">1909 357 9328,'1'0'104,"0"0"1,0 0-1,0 0 0,0 0 1,0 0-1,-1 1 1,1-1-1,0 0 0,0 1 1,0-1-1,0 0 1,-1 1-1,1-1 0,0 1 1,-1-1-1,1 1 1,0-1-1,-1 1 1,1 0-1,0-1 0,-1 1 1,1 0-1,-1-1 1,1 1-1,-1 0 0,0 0 1,1 0-1,-1-1 1,0 1-1,1 0 0,-1 0 1,0 0-1,0 0 1,0-1-1,0 1 1,0 0-1,0 0 0,0 1 1,5 17 1127,-1-7-849,0 0 1,2-1 0,-1 0 0,1 0-1,8 11 1,38 58 1228,-50-79-1533,-1 0 0,1-1 0,0 1 0,0-1 0,-1 1 0,1-1 0,0 0 0,0 0 0,0 0 0,-1 0 0,1 0 0,0 0 0,0 0 0,-1-1 0,1 1 0,0-1 0,0 1 0,2-2 0,3-5-25,0 0-1,-1 0 0,1-1 0,-2 0 0,1 0 0,-1 0 1,0-1-1,-1 0 0,0 0 0,0 0 0,-1 0 0,0 0 1,-1-1-1,0 0 0,0 1 0,0-18 0,-4 6-1561,1 9-1846,1 1-4391</inkml:trace>
  <inkml:trace contextRef="#ctx0" brushRef="#br0" timeOffset="2791.63">2240 365 6904,'-13'4'231,"13"-4"-33,-1 0 1,1 1 0,0-1-1,-1 0 1,1 0 0,0 0-1,-1 1 1,1-1 0,0 0-1,0 1 1,-1-1 0,1 0-1,0 1 1,0-1 0,0 0-1,-1 1 1,1-1 0,0 0-1,0 1 1,0-1 0,0 0 0,0 1-1,0-1 1,-1 1 0,1-1-1,0 1 1,6 11 4530,2-4-5627,11 11 2099,39 31-1,-50-45-1109,-1 1-1,1 0 0,-1 0 0,0 1 0,-1 0 0,8 11 0,-11-14-50,-1-1-1,0 1 1,0 0-1,0 0 1,-1 0 0,1 1-1,-1-1 1,0 0-1,0 0 1,0 1-1,-1-1 1,0 1 0,0-1-1,0 0 1,-1 9-1,1-13-35,0 1 0,-1 0-1,1-1 1,0 1 0,-1 0-1,1-1 1,0 1 0,-1-1-1,1 1 1,-1 0-1,1-1 1,-1 1 0,1-1-1,-1 1 1,1-1 0,-1 1-1,1-1 1,-1 0 0,0 1-1,1-1 1,-1 0-1,0 1 1,1-1 0,-1 0-1,-1 0 1,-22 3-607,8-1 259,14-2 275,0 1 48,0 0 0,0-1 0,-1 1 0,1-1 0,0 1 0,0-1 0,0 0 0,0 0 0,0 0-1,-1 0 1,1 0 0,0-1 0,0 1 0,0-1 0,0 1 0,0-1 0,0 0 0,0 0 0,0 0 0,-3-1-1,4 1 24,1 1 0,-1-1 0,1 1 0,-1-1 0,0 0 0,1 1 0,-1-1-1,1 1 1,-1-1 0,1 0 0,-1 0 0,1 1 0,0-1 0,-1 0-1,1 0 1,0 1 0,0-1 0,0 0 0,-1 0 0,1 0 0,0 0 0,0 1-1,0-1 1,0 0 0,0 0 0,1 0 0,-1 1 0,0-1 0,0 0-1,1-1 1,13-22 105,-7 15-70,-6 8-24,-1 0 0,1 1 1,0-1-1,-1 0 0,1 1 1,0-1-1,0 1 0,0-1 1,-1 1-1,1-1 0,0 1 0,0 0 1,0-1-1,0 1 0,0 0 1,1 0-1,4-2 21,25-10 117,-3 2 60,-1 0 0,-1-2 0,0-1 0,0-2 0,40-29 0,-59 37-100,0-1 0,0 0 0,-1-1 0,0 1 0,-1-1 0,1-1 0,-2 1-1,1 0 1,4-19 0,-9 28-112,0-1-1,0 1 1,0-1-1,0 0 1,0 1-1,0-1 1,0 1-1,0-1 1,-1 0-1,1 1 1,0-1-1,0 1 1,-1-1-1,1 1 1,0-1-1,-1 1 1,1-1-1,-1 1 1,1-1-1,0 1 1,-1 0-1,1-1 1,-1 1-1,1-1 1,-1 1-1,0 0 1,1 0-1,-1-1 1,1 1-1,-1 0 1,1 0-1,-1 0 1,0 0-1,1 0 1,-1 0-1,1-1 0,-1 1 1,0 1-1,1-1 1,-1 0-1,0 0 1,-25 4-466,21-1 424,-1 0 0,1 0 0,0 1 1,0 0-1,1 0 0,-1 0 0,1 1 1,0 0-1,0-1 0,-4 9 0,2-4 85,0 1 1,1 0-1,0 0 0,-6 19 0,11-26 75,3 6-88,0-2 7,-2-5 144,29 13 36,1-3-966,1-1 0,1-2 0,37 5 0,-57-11 669,26-2-1100,-37-1 1187,8 1-49,-6-3 4076,-4-3-4077,2-18-68,1 0 1,1 1-1,1-1 1,10-28-1,-14 50-55,0-1 0,0 0-1,-1 1 1,1-1 0,1 1-1,-1 0 1,0-1 0,0 1-1,0 0 1,1 0 0,-1 0-1,1 0 1,2-2 0,0 1-975,0 1 1,1-1-1,-1 1 0,1 0 1,-1 0-1,9 0 1,4-1-2927,-3-1 1202</inkml:trace>
  <inkml:trace contextRef="#ctx0" brushRef="#br0" timeOffset="3258.65">3077 366 7000,'-9'-1'655,"0"0"0,0 1 1,0 0-1,0 0 0,-11 2 1,19-2 565,-1 14 1123,1-12-2247,-6 15 865,7-16-889,-1-1 0,1 1 0,0 0 0,0-1 1,0 1-1,0 0 0,0-1 0,0 1 0,0 0 0,0-1 0,0 1 0,0 0 1,0-1-1,0 1 0,0 0 0,1-1 0,-1 1 0,0 0 0,0-1 1,1 1-1,-1-1 0,0 1 0,1-1 0,-1 1 0,1-1 0,-1 1 1,0-1-1,2 2 0,15 8 105,-3-1 335,-1-1 0,20 8 0,-24-11-342,0 0 0,0 1-1,-1 0 1,0 0 0,9 9 0,-5-5 476,-11-8-606,0 0 1,1 0-1,-1 0 0,0 0 1,0 0-1,0 0 0,-1 0 1,1 0-1,0 0 0,-1 0 1,1 1-1,-1-1 0,0 4 1,1 0-5,-1-4-62,-7 22-1130,4-23 965,0 0 1,0 0-1,1 0 1,-1-1-1,0 1 0,0-1 1,0 0-1,0 0 1,0 0-1,0 0 0,-4-2 1,-17 1-2814,3 1-7037</inkml:trace>
</inkml:ink>
</file>

<file path=word/ink/ink2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28:52.33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645 9688,'10'6'45,"-8"-4"44,0-1 0,0 0 0,0 1 0,0-1 1,0 0-1,0 0 0,0 0 0,0-1 0,0 1 0,0 0 1,0-1-1,1 1 0,3-1 0,6 3 7000,16 4-6749,18-6 68,-27 1-495,0-2-1,1 0 0,-1-2 0,28-4 0,0 0-640,-26 6-2510</inkml:trace>
  <inkml:trace contextRef="#ctx0" brushRef="#br0" timeOffset="403.44">46 891 10488,'19'-14'-285,"-13"9"1019,0 1 0,0-1 1,1 1-1,0 0 0,0 1 0,0-1 0,0 1 0,9-2 0,26-6-261,-17 4-181,45-6 0,-69 13-335,50-7-476,-21-1-7014,-26 6 3638,-1 3 3563,-1-1-65,6 0-1623</inkml:trace>
  <inkml:trace contextRef="#ctx0" brushRef="#br0" timeOffset="792.26">139 1047 4936,'14'-18'-3,"-11"13"276,1 1-1,0-1 1,-1 1 0,1-1-1,8-5 2929,-9 10-2888,0-1-1,-1 1 1,1-1 0,-1 1 0,1-1-1,-1 0 1,1 0 0,-1 0-1,1 0 1,2-2 0,38-32-676,-28 21 541,35-30 100,-2-3 1,64-80 0,-109 122-53,0 0 0,-1-1 0,0 1 0,0-1 0,0 0 0,0 0 0,-1 1 0,0-1 0,0 0 0,0 0 0,-1 0 0,0 0 0,-1-8 0,1 6 299,0 7-435,-1 1-1,1-1 1,-1 0 0,1 0 0,0 1 0,-1-1 0,1 0-1,-1 1 1,0-1 0,1 0 0,-1 1 0,0-1 0,1 1-1,-1-1 1,0 1 0,1-1 0,-1 1 0,0 0-1,0-1 1,0 1 0,1 0 0,-1-1 0,0 1 0,0 0-1,0 0 1,0 0 0,1 0 0,-1 0 0,0 0 0,0 0-1,0 0 1,0 0 0,-1 1 0,-1-1-232,-146-4 1202,127 7-2265,3 5-4071,6-2-4324</inkml:trace>
  <inkml:trace contextRef="#ctx0" brushRef="#br0" timeOffset="3321.4">840 459 1080,'0'0'14912,"3"5"-13626,13 21-771,-4-7-18,-1 0 1,11 24-1,1 13-20,-10-23 230,18 59 1,-29-85-629,-1-3-38,-1 1 1,1-1 0,1 0 0,-1 0-1,0 0 1,1 0 0,0 0 0,4 5-1,-5-9-73,-1-6 0,-1-1 0,0 1 0,-1-1 0,1 1 0,-1-1 0,0 1 0,-1 0 0,0 0 0,-4-8 0,-3-7-4,-5-13 12,4 7-38,0-1-1,-12-50 1,21 70 47,1 0-1,0-1 1,0 1 0,1 0 0,0 0 0,0 0-1,1 0 1,0 0 0,0 0 0,1 0-1,0 0 1,1 0 0,0 1 0,7-15-1,-7 18 26,0 1-1,0-1 0,1 0 0,-1 1 0,1 0 0,0 0 0,0 0 1,0 1-1,1-1 0,-1 1 0,1 0 0,-1 0 0,1 0 0,0 1 1,-1 0-1,1 0 0,0 0 0,0 0 0,8 1 0,-5-1-2,-1 1-1,1 0 0,0 1 0,0-1 1,-1 1-1,1 1 0,0 0 0,-1 0 0,1 0 1,-1 1-1,0 0 0,7 4 0,-5-1 20,-4-3-14,1 0-1,-1 0 1,0 1-1,-1-1 1,1 1-1,0 0 1,-1 0-1,0 1 0,0-1 1,-1 1-1,1 0 1,-1 0-1,0 0 1,0 0-1,4 11 1,-7-14 48,0 1 0,0-1 1,0 1-1,0-1 0,0 0 1,-1 1-1,1-1 1,-1 1-1,0-1 0,1 0 1,-1 0-1,0 1 0,0-1 1,-1 0-1,0 2 0,-22 26 385,22-29-432,1-1-1,-1 1 0,0-1 1,0 1-1,0-1 1,1 0-1,-1 0 0,0 0 1,0 0-1,0 0 0,-2 0 1,-8 0-83,1 2-16,1 1 1,0 0-1,-16 8 0,17-7-87,-1 0 0,1-1-1,0 0 1,-18 3 0,7-6-977,18 0 885,0-1 0,1 1 0,-1 0 0,0 0 0,0 0 1,0 0-1,1 0 0,-1 1 0,0-1 0,0 1 0,0-1 0,1 1 0,-1-1 1,0 1-1,1 0 0,-1 0 0,1 0 0,-1 0 0,1 0 0,-1 0 0,-1 2 1,-6 4-3298,4-5 2692,-8 7-4990</inkml:trace>
  <inkml:trace contextRef="#ctx0" brushRef="#br0" timeOffset="3725.31">1350 361 1080,'8'-28'5258,"-4"11"-1039,-4 17-4159,-1 0 1,1 0 0,0 0 0,0 0-1,0 1 1,0-1 0,0 0 0,0 0-1,0 0 1,0 0 0,0 0-1,0 0 1,0 0 0,0 0 0,0 0-1,0 0 1,0 0 0,0 0 0,-1 0-1,1 0 1,0 0 0,0 0 0,0 0-1,0 0 1,0 0 0,0 0-1,0 0 1,0 0 0,0 0 0,0 0-1,0 0 1,0 0 0,0-1 0,0 1-1,0 0 1,0 0 0,-1 0 0,1 0-1,0 0 1,0 0 0,0 0-1,0 0 1,0 0 0,0 0 0,0 0-1,0 0 1,0 0 0,0 0 0,0 0-1,0 0 1,0 0 0,0-1 0,0 1-1,0 0 1,0 0 0,0 0-1,0 0 1,0 0 0,0 0 0,-14 22 3966,6-8-4442,-17 27 1167,2 1 0,2 1 0,1 1 0,3 1 1,2 0-1,-15 70 0,29-112-748,-1 8 51,0 1 1,0 0-1,1 0 1,1 19 0,0-29-32,1 1 0,-1 0 0,1 0 1,-1-1-1,1 1 0,0 0 0,0-1 1,0 1-1,0-1 0,0 1 0,1-1 0,-1 1 1,1-1-1,0 0 0,0 0 0,-1 0 1,1 0-1,1 0 0,-1 0 0,0 0 1,0-1-1,1 1 0,-1-1 0,1 0 1,3 2-1,0-1-58,0-1 0,1 0 1,-1 0-1,0-1 0,0 1 0,1-2 1,-1 1-1,0 0 0,0-1 1,1 0-1,-1-1 0,0 0 0,0 1 1,0-2-1,-1 1 0,1-1 0,0 0 1,-1 0-1,0 0 0,0-1 0,0 0 1,0 0-1,0 0 0,-1-1 0,6-6 1,-6 6-278,1 1 0,0 0 1,0 0-1,1 0 0,-1 1 1,1-1-1,6-1 0,20-15-5964,-28 16 3074,-1-1 2645,-1 2-273,6-10-4697</inkml:trace>
  <inkml:trace contextRef="#ctx0" brushRef="#br0" timeOffset="4626.76">1539 496 992,'0'0'9657,"35"-14"-3723,-28 0-5786,0 0 0,-1 0-1,0-1 1,-1 0-1,-1 0 1,-1-1-1,3-19 1,-5 27 405,1-31-209,-1 31 885,9 33-713,-8-21-507,4 10 74,0 0 0,-1 0 0,-1 1 0,0 0-1,-1 0 1,0 0 0,0 23 0,-2-30-9,0 1 1,1-1-1,0 0 0,4 13 0,-4-16-63,0-1 0,-1 1-1,1 0 1,-1-1 0,0 1-1,0 0 1,0 0-1,-1 0 1,0 0 0,0 0-1,0 0 1,0 0 0,-1 0-1,0 0 1,0-1-1,0 1 1,-3 6 0,-28 7 591,-3 5-824,20-12 406,-1-1 1,-21 10-1,36-20 737,31-10-485,3-11-84,-29 18-252,1-1 0,-1 1 0,1 0-1,0 1 1,8-4 0,28-6-301,86-12 1,-123 24-54,0 0 0,0 0 1,0 0-1,0 0 0,0 1 0,0-1 1,0 1-1,0 0 0,0 0 1,0 1-1,0-1 0,-1 1 1,1 0-1,5 3 0</inkml:trace>
  <inkml:trace contextRef="#ctx0" brushRef="#br0" timeOffset="5030.08">1794 228 7896,'59'35'1540,"-32"-20"879,25 20 0,-43-28-1977,-1 0-1,0 0 0,0 1 1,-1 0-1,0 1 0,10 16 0,21 27 758,-26-37-590,0 1 0,11 22 0,-20-33-522,0 1 0,-1-1 0,0 1 1,0 0-1,-1 0 0,1 0 0,-1 0 0,0 0 1,-1 0-1,1 0 0,-2 10 0,-3 22 266,2-10 61,-11 51 0,11-69-463,-1-1 0,0 0 1,-1 0-1,0 0 1,0-1-1,-1 0 1,0 1-1,0-1 1,-10 10-1,12-16-171,0 0 1,0 1-1,0-1 0,0-1 0,0 1 1,0 0-1,0-1 0,0 0 1,-6 2-1,-8 3-3880,7-1-6293</inkml:trace>
  <inkml:trace contextRef="#ctx0" brushRef="#br0" timeOffset="5443.55">2206 504 11208,'15'-4'1128,"0"1"0,30-1 1,23-5 1064,-36 2-1810,2 1 0,44-2 0,-72 8-643,0-1 0,0 0-1,0-1 1,0 0-1,-1 0 1,11-5-1,16-5-2689,-13 6-5636</inkml:trace>
  <inkml:trace contextRef="#ctx0" brushRef="#br0" timeOffset="5444.55">2252 616 14880,'15'-9'1108,"0"0"0,0 1 0,31-10 0,-30 12-975,0 2 1,1 0-1,-1 1 1,1 1-1,0 0 1,32 2-1,-45 0-222,45 6-2464,-43-4 1639,0 0 1,0 0 0,0 0-1,-1 1 1,1 0 0,6 4-1,24 18-4323,-7-5 2784</inkml:trace>
  <inkml:trace contextRef="#ctx0" brushRef="#br0" timeOffset="5866.11">2859 381 7176,'0'16'815,"1"0"1,0 0-1,1 0 1,1 0-1,0-1 1,6 18-1,-6-26-397,0 1 0,1-1 0,0 1-1,0-1 1,1 0 0,0 0 0,0-1-1,1 0 1,-1 0 0,1 0 0,1 0-1,-1-1 1,12 7 0,-14-9-341,1 0 1,-1 0-1,1 0 1,-1-1-1,1 0 1,0 0-1,0 0 1,0-1 0,1 1-1,-1-1 1,0 0-1,0-1 1,1 1-1,-1-1 1,0 0-1,0-1 1,1 1-1,-1-1 1,0 0-1,0 0 1,0-1-1,0 1 1,0-1-1,0 0 1,0-1 0,5-2-1,-3 1 23,0 0-1,0-1 1,0 0 0,0 0-1,-1-1 1,9-9 0,-12 11-54,0 0-1,0 0 1,-1-1 0,1 1-1,-1-1 1,0 0 0,-1 0-1,1 1 1,-1-1 0,0 0 0,0 0-1,0-8 1,3-79 563,-4 80-572,0 0 0,-1 1-1,-1-1 1,0 0 0,-7-19-1,8 29-22,0 0-1,0 1 0,-1-1 0,1 1 1,-1-1-1,1 1 0,-1 0 0,0-1 1,0 1-1,1 0 0,-1 0 0,0 0 1,0 1-1,0-1 0,0 0 0,0 1 1,0-1-1,0 1 0,0 0 0,0-1 1,0 1-1,0 0 0,-5 1 0,-49 4-363,46-3 180,0 0 0,1 0 0,-1 1-1,1 1 1,-1-1 0,1 1 0,0 1-1,-11 7 1,15-8-481,0 0 1,0 1-1,0-1 1,0 1-1,-5 8 1,5-6-1529,0 1 0,1-1 0,0 1 0,-5 14 0,-6 18-694</inkml:trace>
  <inkml:trace contextRef="#ctx0" brushRef="#br0" timeOffset="6320.99">3372 494 13000,'0'0'4125,"6"-16"-2996,-1 5-6777,8 0-1137,-7 7 6630,6-1-2111</inkml:trace>
  <inkml:trace contextRef="#ctx0" brushRef="#br0" timeOffset="6782.39">3670 214 7000,'-1'16'803,"-1"0"0,-6 31 1,5-35-203,0 0 0,1 0 0,1 0 0,0 0 0,0 0 0,3 23 0,0-26-399,9 43 1908,-10-50-2030,-1 0 1,1 0-1,0 0 1,0 0-1,-1 0 1,1 0-1,1-1 1,-1 1 0,0 0-1,0-1 1,1 1-1,-1-1 1,1 1-1,-1-1 1,1 0-1,0 1 1,-1-1 0,1 0-1,0 0 1,0 0-1,2 0 1,8 2 166,0-1 1,0 0 0,0-1-1,17-1 1,-24 0-165,0-1 0,0 0 0,0 0 0,0 0 0,0 0 0,0-1 0,-1 0 0,1 1 0,-1-2 0,1 1 0,-1-1 0,0 1 0,7-7 0,-4 2 9,-1 0 0,0-1 0,-1 0 0,0 0 0,0 0 0,0-1 0,-1 0 0,0 0 0,-1 0 0,3-14 0,-1 5-47,-1-1 1,-2 0-1,0 1 0,0-25 0,-2 36 19,0-1 0,-1 1 0,0 0 0,0 0 0,-1 0 0,-3-8-1,4 12-132,0 0-1,-1 0 0,1 1 1,-1-1-1,1 1 0,-1-1 1,0 1-1,0-1 0,0 1 1,0 0-1,-1 0 0,1 0 1,-1 1-1,1-1 0,-1 0 1,-4-1-1,5 3-65,-1 0 0,1 0 0,-1 0 0,1 0-1,-1 0 1,1 1 0,-1 0 0,1-1 0,-1 1 0,1 0 0,0 0-1,-5 2 1,-1 1-649,5-3 1069,-29 11-2270,26-10 572,1 0 1,-1 1-1,1 0 0,0 1 0,0-1 1,-5 5-1,-14 15 138,-13 11-738</inkml:trace>
  <inkml:trace contextRef="#ctx0" brushRef="#br0" timeOffset="7233.42">4153 35 12104,'7'-5'3849,"-31"58"-2986,-3-1 1,-2-1-1,-52 68 1,76-112-780,3-3 7,0-1-1,0 0 1,0 1-1,0-1 0,1 1 1,-1-1-1,1 1 0,0 0 1,0 0-1,1-1 1,-1 7-1,1-9-60,0 0-1,0 0 1,0 0 0,1 0-1,-1 0 1,0 0 0,1 0 0,-1 0-1,0 0 1,1 0 0,0 0-1,-1 0 1,1 0 0,-1 0 0,1 0-1,0 0 1,0-1 0,0 1-1,-1 0 1,1 0 0,0-1 0,0 1-1,0-1 1,0 1 0,0-1-1,0 1 1,0-1 0,0 0 0,0 1-1,0-1 1,0 0 0,1 0-1,-1 0 1,0 0 0,0 0 0,0 0-1,0 0 1,0 0 0,0 0-1,0-1 1,0 1 0,0 0 0,2-1-1,25-5 241,1-1-1,-1-1 0,0-2 1,0-1-1,-1 0 0,34-22 1,-40 23-265,39-11 1,-19 7-3,-40 13-111,1 1 1,-1 0-1,1-1 0,-1 1 0,1 0 1,-1 0-1,1 0 0,-1 0 0,1 0 0,-1 1 1,1-1-1,-1 0 0,0 1 0,1-1 0,-1 1 1,1-1-1,-1 1 0,0 0 0,1-1 0,-1 1 1,0 0-1,0 0 0,1 0 0,-1 0 0,1 1 1,-1 0-1945</inkml:trace>
  <inkml:trace contextRef="#ctx0" brushRef="#br0" timeOffset="7234.42">4251 76 8792,'10'-1'226,"-6"1"121,0-1 1,0 1-1,1-1 0,-1 0 1,0 0-1,0 0 1,5-3 4122,-12 33-986,2-24-3277,0 0 0,1 1 0,-1-1 0,1 1 0,0-1 0,1 7 0,3 14 208,-1 1 1,-1 27-1,-2-32-392,1 0-1,1 0 0,7 32 1,16 32-1450,-20-73 822</inkml:trace>
  <inkml:trace contextRef="#ctx0" brushRef="#br0" timeOffset="7717.04">4499 14 12104,'5'2'240,"0"-1"0,0 1 1,0-1-1,0-1 0,0 1 0,0-1 1,0 0-1,0 0 0,0 0 1,0 0-1,1-1 0,-1 0 1,0 0-1,0-1 0,8-3 1,-5 3 29,0-1 1,1 1-1,0 1 0,-1 0 1,11-1-1,-16 2-222,1 0-1,0 0 0,-1 0 1,1 1-1,0 0 0,-1-1 1,1 1-1,-1 0 0,0 1 1,1-1-1,-1 0 0,0 1 1,0 0-1,1 0 0,3 4 1,10 6-30,-15-11-17,0 0-1,-1 0 1,1-1-1,-1 1 1,1 0 0,-1 0-1,1 1 1,-1-1 0,0 0-1,1 0 1,-1 1-1,0-1 1,0 0 0,0 1-1,0 0 1,0-1 0,0 1-1,-1-1 1,1 1-1,0 0 1,-1 0 0,1-1-1,-1 1 1,0 0 0,0 0-1,0-1 1,1 1-1,-2 0 1,1 0 0,0 0-1,0-1 1,0 1 0,-1 0-1,0 2 1,-2 3 35,0 0 0,-1 0 0,0 0 0,0 0 0,0-1 1,-1 0-1,-9 10 0,-42 35-47,39-36 178,15-14 780,27-10-302,-15 7-625,-1-1-1,0 1 0,0 1 1,1 0-1,-1 0 1,1 1-1,-1 0 1,1 1-1,-1 0 1,1 0-1,-1 1 1,0 0-1,0 1 1,15 6-1,-22-8 20,0-1 0,-1 1 1,1 0-1,0 0 0,-1 0 0,1 0 0,0 0 1,-1 0-1,1 0 0,-1 0 0,0 1 0,1-1 1,-1 1-1,0-1 0,0 1 0,0-1 0,0 1 1,0 0-1,0-1 0,0 1 0,-1 0 0,1 0 1,0 0-1,-1 2 0,0 0-148,0-1 1,0 0-1,-1 0 0,1 0 0,-1 0 1,0 0-1,0 0 0,0 0 1,-1 0-1,1 0 0,0 0 0,-1-1 1,0 1-1,-4 4 0,-56 77-6762,39-52-1489</inkml:trace>
  <inkml:trace contextRef="#ctx0" brushRef="#br0" timeOffset="8137.87">3333 486 992,'1'1'233,"0"-1"-1,0 1 1,0 0 0,0-1-1,-1 1 1,1 0 0,0-1 0,-1 1-1,1 0 1,0 0 0,-1 0-1,1 0 1,-1 0 0,1-1-1,-1 1 1,0 0 0,1 0-1,-1 0 1,0 0 0,1 0 0,-1 0-1,0 0 1,0 0 0,0 1-1,0-1 1,0 0 0,0 0-1,-1 0 1,1 0 0,0 0-1,-1 1 1,1 2 302,0-2 3812,24-19-3054,-22 15-1275,0 0 0,0 0-1,0-1 1,0 1 0,0 0 0,0-1 0,-1 1 0,1 0 0,-1-1-1,0 0 1,0 1 0,0-1 0,0 0 0,0 0 0,-1 0 0,1 1-1,-1-1 1,0 0 0,0 0 0,0 0 0,0 0 0,-1-4 0,-24 23 640,-2-1-5274,19-12-2450</inkml:trace>
</inkml:ink>
</file>

<file path=word/ink/ink2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56:40.420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0 335 4760,'72'-15'7008,"-50"7"-6453,1 0 1,0 2 0,26-3 0,-22 4-385,49-10 657,1 3-1,134-2 1,-140 13-586,564-41-403,-422 21 321,-146 18-35,87 9 1,-2 0-144,-16-3 3,106-2-62,-179-5 75,506-10 287,-391 17 327,151-6-460,-261-2 151,416-47-282,-332 33-143,98-8 179,208-15 112,-203 23 351,34 11-542,-113 6 21,288 8 633,-190-3-610,-42-1-36,84 16-32,-167-16 32,59 3-64,-131 4 19,42 2 54,185 12 282,-122-6-414,-29-4 162,113 6 76,134-7-29,-275-3-70,64 3-172,50-11 484,268-3-200,-246 3-440,-106 1 550,-20 2-206,86-4-144,-200 0 135,0 1 1,25 4 0,22 0-3,-38-3 323</inkml:trace>
</inkml:ink>
</file>

<file path=word/ink/ink2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2:56:33.595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 230 3232,'19'18'4406,"15"-29"-4156,47 1 707,1 4-1,122 5 1,-89 3-22,279-9 1496,-282-2-1933,26-2 4,24 10-92,302-21 1045,-216 6-783,-168 14-454,-20 1-83,327-16-20,130 4-117,-46 1 42,-366 7-24,338-4 24,-331 3-40,3 0 2,265-14 136,244-11 10,-569 29-235,237-2 5,-47-3 236,-204 5-119,207-12 428,80 9 221,-249 11-615,-57-4-25,41 1-1,-36-2-265,-27-1 213,0 0 0,-14 9-1454,11-9 1204,1 0-1,-1 1 0,1-1 1,-1 0-1,1 0 0,-1-1 1,1 1-1,-1 0 0,-3-2 0</inkml:trace>
</inkml:ink>
</file>

<file path=word/ink/ink2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1:17.78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5 264 2424,'0'0'0,"4"26"0,3 21 0,-3-22 1136,-3-4-1136,-2-35 1136,-3-20-1136,4 7-392,1-3 392,-2 10-384,-5 6 384,2 6-896,3 1 896</inkml:trace>
  <inkml:trace contextRef="#ctx0" brushRef="#br0" timeOffset="392.13">1 0 992,'0'0'0,"2"21"0,5 9 0,1 20-264</inkml:trace>
</inkml:ink>
</file>

<file path=word/ink/ink2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06:55.49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1 409 4128,'0'0'12423,"5"-1"-11503,148-34 298,-116 27-1264,-23 4 81,1 1 1,-1 0 0,0 1 0,1 1-1,-1 0 1,0 1 0,18 2 0,-11 9-62,-20-10 13,0 0 1,0 0 0,0 0-1,1-1 1,-1 1-1,0 0 1,0-1-1,1 1 1,-1-1 0,0 1-1,1-1 1,-1 0-1,0 1 1,1-1 0,-1 0-1,0 0 1,3 0-1,-2 0-867</inkml:trace>
  <inkml:trace contextRef="#ctx0" brushRef="#br0" timeOffset="387.89">1 685 10584,'73'-56'2821,"-71"55"-2033,35 0 1237,-11 1-1617,0-1 0,-1-1 0,30-7 0,4 0-255,-17 8 58,-9 1-788,-11-3-2580,-23 5-986,-1 4 3860,2-5-475,-2 7-4442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3:07.11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05 7896,'0'0'12706,"5"-2"-12121,-4 2-551,21-9 290,43-10 0,-58 17-308,1 1-1,0 0 1,0 0 0,-1 1-1,1 0 1,0 0-1,0 1 1,-1 0-1,1 1 1,8 2 0,-14-3 11,1 0 1,-1 0 0,0 0 0,0 1-1,-1-1 1,1 1 0,0-1 0,0 1 0,-1 0-1,1 0 1,-1 0 0,1 0 0,-1 0-1,0 0 1,0 0 0,0 0 0,0 0-1,0 0 1,0 1 0,-1-1 0,2 4 0,-2-3-13,1 0 1,-1 1-1,1-1 1,-1 0-1,0 0 1,0 1-1,-1-1 1,1 0-1,0 0 1,-1 1-1,0-1 1,0 0 0,0 0-1,-3 6 1,-13 14-66,-2-1 1,0 0 0,-1-1-1,-45 35 1,65-56 50,0 1 0,-1-1 0,1 0-1,0 0 1,-1 1 0,1-1 0,0 0 0,0 0 0,0 1 0,-1-1-1,1 0 1,0 1 0,0-1 0,0 1 0,0-1 0,-1 0 0,1 1 0,0-1-1,0 0 1,0 1 0,0-1 0,0 1 0,0-1 0,0 0 0,0 1-1,0-1 1,0 0 0,1 1 0,-1-1 0,0 1 0,0-1 0,0 0 0,0 1-1,0-1 1,1 0 0,-1 1 0,0-1 0,0 0 0,1 1 0,-1-1-1,0 0 1,0 0 0,1 1 0,-1-1 0,0 0 0,1 0 0,-1 0 0,0 1-1,1-1 1,-1 0 0,0 0 0,1 0 0,-1 0 0,1 0 0,-1 0-1,0 0 1,1 0 0,-1 0 0,1 0 0,0 0 0,23 6 78,54 5 64,-70-9-120,1 0 1,-1 0-1,-1 1 1,1 0-1,0 0 1,-1 1-1,11 6 1,-13-5 78,0 0 1,-1 1-1,1-1 1,-1 1-1,0 0 1,0 1 0,-1-1-1,0 1 1,0 0-1,-1-1 1,1 1-1,-2 0 1,3 12 0,-4-13-64,-1 0 0,0 0 1,0 0-1,0 0 1,-1 0-1,1 0 0,-2 0 1,1-1-1,-1 1 0,1-1 1,-1 1-1,-8 8 1,6-4 0,0-3-46,-1 0 0,1-1 1,-1 1-1,0-1 0,-1 0 1,1 0-1,-1-1 0,0 0 1,-1 0-1,1-1 0,-1 0 1,0 0-1,-10 3 0,-12 7-98,22-12-422,1 0 0,-1 0 0,0-1 0,0 0 0,0 0 0,0-1 0,0 0 0,0 0 0,0-1 0,-8-1 0,12-13-11977,2 2 9783</inkml:trace>
  <inkml:trace contextRef="#ctx0" brushRef="#br0" timeOffset="511">557 397 14168,'17'-10'1980,"0"1"0,31-10 1,-19 7-749,-16 6-909,1 1 1,0 0-1,1 1 1,-1 0-1,1 1 1,-1 1-1,1 0 1,0 1-1,0 1 1,23 2-1,-23 1-833,-13-2 27,1 0 1,-1 0-1,0-1 0,1 1 1,-1-1-1,1 0 0,-1 0 0,1 0 1,2 0-1,6-4-11887,-11 4 11682,11-4-1872</inkml:trace>
  <inkml:trace contextRef="#ctx0" brushRef="#br0" timeOffset="893.99">979 198 11296,'11'-9'961,"0"0"1,-1-1 0,0 0 0,15-19 0,-3 4 315,-16 18-913,1 0 0,-1-1 0,0 1 0,-1-1 0,0-1 0,0 1 0,-1-1 0,6-14 0,-10 22-327,0 0 0,0 0 1,1 0-1,-1 0 0,0 0 0,1-1 1,-1 1-1,0 0 0,1 0 0,0 0 0,-1 0 1,1 0-1,-1 1 0,1-1 0,0 0 0,0 0 1,0 0-1,0 0 0,5 15 1180,-4 34-486,7 59-670,-5-71 161,-2-24-140,0 1 1,-2-1-1,0 15 1,-1 4 32,0 1 0,8 57 0,-6-72-57,-1-1 0,-2 27 0,1 16 58,1-56-121,0-1 1,0 1 0,0 0 0,0-1-1,0 1 1,-1-1 0,1 1 0,-1-1-1,0 1 1,0-1 0,0 1 0,0-1-1,0 0 1,0 0 0,-1 1 0,1-1 0,-1 0-1,1 0 1,-1 0 0,0-1 0,0 1-1,0 0 1,0-1 0,0 1 0,0-1-1,0 1 1,-4 0 0,-3 2-26,-1 0 0,0-2 0,0 1-1,0-1 1,-13 1 0,5 0 55,6-1-42,-27 4-15,37-6 40,1 0 0,0 0 0,0 0 0,-1 0 0,1 0 0,0 0 1,0 0-1,0-1 0,-1 1 0,1 0 0,0-1 0,0 1 0,0-1 0,0 1 0,0-1 0,0 0 0,0 1 1,0-1-1,0 0 0,0 0 0,0 0 0,0 1 0,0-1 0,0-1 0,1 0 84,1 0 0,0 0 0,-1 0-1,1 0 1,0 0 0,0 0 0,0 0 0,0 1 0,1-1-1,-1 0 1,0 1 0,1-1 0,1-1 0,3-2-41,1 0 1,0 0 0,0 0 0,0 1 0,0 0 0,1 1 0,0-1 0,14-3 0,2 1-51,41-7 0,-24 15-494,-15 1-1587,-14-2-5687,-1 1-2359</inkml:trace>
  <inkml:trace contextRef="#ctx0" brushRef="#br0" timeOffset="1262">1426 295 13896,'4'-4'579,"1"1"1,1-1-1,-1 1 1,0 0 0,1 0-1,0 1 1,0-1 0,8-1-1,17-8 1791,4-6-1115,48-16-1,-70 30-1195,1 0-1,0 1 1,0 0-1,0 1 1,0 1-1,0 0 1,15 1-1,-22 1-277,-3-2-3,0 1 0,0 0 0,0 1 0,0-1 0,0 1 0,0-1 0,0 1 0,0 0 0,0 1 0,-1-1 0,1 1 0,0-1 0,-1 1 0,1 0 0,-1 1 0,5 3 0,-6 0-4658,-4 4 3549,1-4-162,-1 12-6373</inkml:trace>
  <inkml:trace contextRef="#ctx0" brushRef="#br0" timeOffset="1649">1589 438 13808,'49'-36'2816,"-38"27"-1645,1 0-1,0 1 1,0 0 0,22-9 0,-15 9-1045,1 2 0,1 0 0,-1 1 0,1 1 0,0 1 1,26-1-1,-28 3-471,31-1-437,-18 9-3447</inkml:trace>
  <inkml:trace contextRef="#ctx0" brushRef="#br0" timeOffset="2021">1742 638 12280,'7'-8'1219,"0"1"0,1-1 0,0 2 1,0-1-1,13-7 0,13-11-449,36-36-395,51-41 783,-111 94-1153,0-1 0,-1-1 0,-1 1 0,15-22 0,-5 6-1,7-14-13,-20 30 126,0 1-1,0 0 1,12-14 0,-16 21-89,0 0 0,0 0 0,1 0 1,-1 0-1,0 0 0,0-1 0,0 1 1,0 0-1,-1-1 0,1 1 0,0 0 1,0-1-1,-1 1 0,1-1 0,-1 0 1,1 1-1,-1-1 0,0 1 0,0-1 1,0 1-1,0-1 0,0 0 0,0 1 1,0-1-1,0 0 0,0 1 0,-1-1 1,1 1-1,-1-1 0,1 1 0,-1-1 0,0 1 1,0-1-1,1 1 0,-1 0 0,0-1 1,-1 0-1,-1 0 188,-6-2 284,-44-4 175,0 2-1,-69 1 1,20 1-1018,97 4-579,-18-3 26,16 1-3699,0 0-5162,-2-2 4824</inkml:trace>
  <inkml:trace contextRef="#ctx0" brushRef="#br0" timeOffset="2580">2555 581 12464,'0'0'3888,"-2"-18"-1886,4 3-1633,0 0-1,-1-1 1,0 1-1,-2-17 1,0 3-136,-1-183 1175,5 123-295,-2 90-993,0 0-118,1 0 0,-1 0-1,0 0 1,0 0-1,0 0 1,0 0 0,0 0-1,0 1 1,0-1 0,-1 0-1,1 1 1,0-1 0,-1 1-1,1-1 1,-1 1-1,1-1 1,-1 1 0,0-1-1,0 1 1,1 1 0,0 4 38,14 30 190,32 56 0,-21-45-34,61 94 44,-78-126-139,1-1 0,1 0 0,0-1-1,26 26 1,-33-36-87,0 0 0,1 0-1,-1 0 1,1-1-1,0 1 1,0-1 0,1-1-1,-1 1 1,1-1-1,-1 0 1,1 0-1,0 0 1,0-1 0,-1 0-1,1 0 1,0-1-1,0 0 1,11 0 0,-15-1 10,-1 1 1,1 0 0,-1-1 0,1 1 0,-1-1 0,1 0-1,-1 0 1,0 1 0,1-1 0,-1 0 0,0 0 0,0 0 0,1 0-1,-1-1 1,0 1 0,0 0 0,0 0 0,0-1 0,-1 1-1,1 0 1,0-1 0,-1 1 0,2-3 0,6-40 227,-2 10-50,-2 20-112,-1 0 0,-1 1 0,0-1 0,-1 0 1,0 0-1,-2-20 0,3-42 50,-2 59-185,0-1 1,-1 0-1,-1 1 0,0-1 1,-1 1-1,-1 0 1,-1 0-1,-12-29 0,-7-27-52,19 50-351,5 21 262,0-1-1,0 1 1,-1-1 0,1 1 0,-1 0 0,1-1 0,-1 1 0,0-1 0,0 1 0,0 0 0,0 0 0,0 0 0,-1 0 0,1 0 0,-1 0 0,1 0 0,-1 0 0,0 0 0,1 1 0,-1-1 0,0 1 0,0-1 0,0 1 0,-1 0 0,1 0-1,0 0 1,0 0 0,-4-1 0,6 2-168,0 0-1,-1 0 1,1 0-1,0 0 0,-1 0 1,1 0-1,-1 0 1,1 0-1,0 0 0,-1 0 1,1 0-1,0 0 1,-1 0-1,1 0 0,-1 1 1,1-1-1,0 0 1,-1 0-1,1 0 0,0 1 1,0-1-1,-1 0 1,1 0-1,0 1 0,-1-1 1,1 0-1,0 1 1,-1-1-1,-4 11-3073,4-9 3778,-6 12-3176</inkml:trace>
  <inkml:trace contextRef="#ctx0" brushRef="#br0" timeOffset="2964.14">3182 316 13448,'21'-7'1148,"-1"0"0,1 1 1,35-5-1,14-4-256,-57 12-818,-1 1 1,1 0-1,0 1 1,0 0-1,-1 1 1,1 1-1,24 3 1,-10-5 410,-13-1-6709</inkml:trace>
  <inkml:trace contextRef="#ctx0" brushRef="#br0" timeOffset="3307.14">3274 475 15240,'2'0'-1,"44"-10"2754,84-31 0,-110 34-2626,0 2 0,0 0 0,1 2 0,24-3 1,-28 5-689,21-4 480,-25 1-4127,2-1-4331,-2-2 6959,9-3-1040</inkml:trace>
  <inkml:trace contextRef="#ctx0" brushRef="#br0" timeOffset="3843">3946 398 13720,'-2'-2'1240,"1"0"-1115,0 1 0,0-1 0,-1 0 1,1 1-1,1-1 0,-1 0 0,0 0 1,0 0-1,1 0 0,-1 0 0,1 0 1,-1 0-1,1 0 0,0 0 0,0 0 1,0 0-1,0 0 0,0 0 1,0 0-1,1-3 0,15-46 1978,-8 29-1615,-5 17-419,-1 0 0,1 0 0,0 0 1,0 0-1,1 1 0,0-1 0,0 1 1,6-5-1,16-21 53,-22 24-43,0 2 0,1-1 0,-1 0 0,1 1 0,0 0 0,0 0 0,1 1 0,-1-1 0,1 1 0,0 0 0,-1 0 0,1 1 0,1 0 0,-1 0 0,0 1 0,0-1 0,1 1 0,-1 0 0,1 1 0,-1 0 0,0 0 0,1 0 0,-1 1 0,1 0 1,-1 0-1,0 1 0,1-1 0,-1 1 0,10 5 0,-14-5-75,1-1 0,-1 1 0,1 0 0,-1 0 0,0 0 0,1 0 1,-1 1-1,0-1 0,-1 0 0,1 1 0,0-1 0,-1 1 0,1 0 0,-1 0 1,0-1-1,0 1 0,0 0 0,0 0 0,0 0 0,-1 0 0,1 0 0,-1 0 1,0 0-1,0 0 0,0 0 0,-1 0 0,1 1 0,0-1 0,-1 0 0,-2 5 1,0 4-20,-1 0 1,-1 0 0,0 0 0,0 0 0,-13 19-1,-125 172 65,51-91 262,87-102-179,16-9 103,-1-2-1,6-1-66,-1 0 1,1-2 0,-1 0-1,29-11 1,25-7-81,-21 11-249,112-22 28,-130 28-1917,46 0 1</inkml:trace>
  <inkml:trace contextRef="#ctx0" brushRef="#br0" timeOffset="4640">2298 919 12376,'1'-2'304,"1"-1"-1,-1 1 1,0-1 0,1 1 0,-1 0 0,1 0 0,0 0 0,-1 0 0,1 0 0,0 0 0,0 1 0,1-1-1,-1 1 1,0-1 0,0 1 0,1 0 0,-1 0 0,4-1 0,53-15-218,-44 14 376,85-17 498,194-12 0,-123 18-427,370-12 761,-225 25-723,132 4-66,-410-2-540,-21-2-82,0 2 1,0 0 0,-1 1 0,24 6 0,-30-6 528,7 4-3906,-31-6-2488,2-2 3930,-6 0-5001</inkml:trace>
</inkml:ink>
</file>

<file path=word/ink/ink2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03:32.81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57 238 992,'0'0'11776,"-3"-2"-11363,0 0-321,0 1 1,0-1-1,0 0 0,-1 1 1,1 0-1,0 0 1,0 0-1,-1 0 0,1 1 1,0-1-1,-1 1 1,1 0-1,-1 0 0,1 0 1,-1 0-1,-3 1 0,3 1 8,0-1 0,0 1-1,0 0 1,0 0-1,0 0 1,0 1 0,1-1-1,-1 1 1,1 0-1,0 0 1,0 0 0,-6 7-1,4-3 22,0 0-1,1 0 1,0 0-1,0 1 0,0 0 1,1-1-1,-3 14 1,4-16-19,1 0 0,0 0 0,1 0 0,-1 0 1,1 0-1,0 0 0,0 0 0,0 0 0,1 0 0,0 0 0,0 0 1,0 0-1,0-1 0,3 7 0,-2-10-60,1 1 0,-1 0-1,0 0 1,1-1 0,-1 1 0,1-1-1,-1 0 1,1 0 0,0 0 0,-1 0 0,1 0-1,0 0 1,0-1 0,-1 1 0,1-1-1,3 0 1,-3 0-4,3 1-34,0 0 0,0-1 0,0 0 0,1-1 0,-1 1 0,0-1 1,8-2-1,9-7-2438,-13 9 267,-7 1-1501</inkml:trace>
  <inkml:trace contextRef="#ctx0" brushRef="#br0" timeOffset="519.66">444 159 8608,'-1'7'-23,"1"0"518,-1 0 1,0 0 0,-1 0 0,-4 13 5208,6 11-4086,3 1-1372,1 4 95,1-1 0,12 41 0,-6-19-11007,-9-45 5973</inkml:trace>
  <inkml:trace contextRef="#ctx0" brushRef="#br0" timeOffset="913.8">387 68 7536,'3'13'69,"2"10"893,15 38 0,-20-61-920,0 0-1,0 1 1,0-1-1,0 0 1,0 1-1,0-1 1,0 0-1,1 1 1,-1-1-1,0 0 1,0 1-1,0-1 1,0 0-1,1 1 1,-1-1-1,0 0 1,0 0-1,1 1 1,-1-1-1,0 0 1,1 0-1,-1 0 1,0 1-1,0-1 1,1 0-1,-1 0 1,0 0-1,1 0 1,0 0-1,6-9 1294,5-33 1086,-5 16-1359,-6 24-999,0 0 0,-1 0 0,1 0 0,0 0 0,0 0 0,0 1 0,0-1 0,1 0 0,-1 1 0,0-1 0,1 0 0,-1 1 0,1 0 1,-1-1-1,1 1 0,0 0 0,-1 0 0,1 0 0,0 0 0,0 0 0,2 0 0,-1 0-1,0 1-1,0 0 1,0 0-1,0 0 1,0 0-1,0 0 1,0 1-1,0-1 0,0 1 1,0 0-1,0 0 1,5 2-1,2 2 13,-1 0 0,0 1 0,-1 0 0,1 0 0,-1 1 0,0 0 0,8 10 0,-8-9-14,-1 0 0,0 0-1,-1 1 1,0-1 0,0 2 0,-1-1-1,-1 0 1,1 1 0,-1 0 0,-1 0-1,0 0 1,0 1 0,-1-1 0,0 1 0,-1-1-1,0 16 1,-1-15 38,-1 0 0,0 0 1,-1 0-1,0 0 0,0 0 0,-1-1 0,-1 1 0,0-1 0,0 0 1,-1 0-1,0 0 0,-13 17 0,14-22-94,0-1 1,0 0-1,0 1 1,-1-1-1,1-1 1,-1 1-1,0-1 0,0 0 1,-7 3-1,-6 5-20,-26 12-11,41-22-90,0 0-1,0 0 0,1 0 1,-1 0-1,0 0 0,0-1 1,0 1-1,0-1 0,0 0 1,0 0-1,0 0 0,0 0 1,0 0-1,0-1 0,-5-1 1,-1-17-8952</inkml:trace>
  <inkml:trace contextRef="#ctx0" brushRef="#br0" timeOffset="1289.73">741 476 6816,'-27'-2'-47,"-9"-2"2400,90-7 1130,-49 10-3429,19-2 1495,45-10-1,-63 11-1291,1 0 0,-1 0 0,0-1 0,0 0 0,0 0 0,0-1 0,0 1 0,-1-1 0,1 0 0,-1-1 0,7-7-1,-9 9-214,0 0 0,0 0 0,-1 0 0,1-1-1,-1 1 1,0-1 0,0 0 0,0 1-1,-1-1 1,1 0 0,-1 0 0,0 0 0,0 0-1,0 0 1,0 0 0,-1-1 0,0-3-1,0 6 239,-3 0 0,1 0-281,0 1-1,-1-1 1,1 1-1,-1-1 0,0 1 1,1 0-1,-1 0 0,0 0 1,0 1-1,0-1 1,0 1-1,1-1 0,-1 1 1,0 0-1,0 0 0,0 0 1,0 0-1,0 1 1,0-1-1,0 1 0,0 0 1,1 0-1,-1 0 1,0 0-1,1 0 0,-1 1 1,-4 2-1,-12 14 4,12-12 56,1 0-1,-1 1 1,1-1 0,-10 16-1,15-19-43,-1 0-1,1 1 0,-1-1 1,1 0-1,0 1 0,0-1 1,1 1-1,-1 0 1,1-1-1,0 1 0,0-1 1,0 1-1,0 0 0,0-1 1,1 1-1,1 4 0,6 14-22,-6-18 1,0 0 0,-1 0 1,0 0-1,0 0 0,0 0 0,0 0 0,0 6 0,27 10-5,-25-18-118,-1 0-1,1-1 1,-1 1 0,1 0-1,-1-1 1,1 0-1,0 1 1,0-1 0,0 0-1,0 0 1,0-1 0,0 1-1,3 0 1,0-1-800,0 0 1,0-1-1,0 0 1,0 0-1,0 0 1,9-4-1,-2 1-6742</inkml:trace>
  <inkml:trace contextRef="#ctx0" brushRef="#br0" timeOffset="2163.27">1063 0 7984,'-6'26'203,"3"-16"346,1 1 0,0-1 1,0 19-1,-1 52 8065,-1-27-8188,9 106 0,-4-142-427,2-1 1,0 1-1,1-1 0,1 0 1,0 0-1,1-1 0,11 21 1,-11-18-442,-6-18-98,3-1 0,57-15-882,-58 14 1358,0-1 1,0 1-1,-1-1 1,1 0-1,-1 1 1,1-1-1,-1 0 1,1 0-1,1-4 1,-2 3 7,9-11-16,-1-1 0,-1 1 0,0-2 0,-1 1 0,-1-1 0,7-25 0,-13 38 106,0 3-24,1 0 0,-1 0-1,0-1 1,0 1 0,0 0-1,0-1 1,0 1-1,0 0 1,0-1 0,0 1-1,0 0 1,1-1 0,-1 1-1,0 0 1,-1-1-1,1 1 1,0 0 0,0 0-1,0-1 1,0 1 0,0 0-1,0-1 1,0 1-1,0 0 1,0-1 0,-1 1-1,1 0 1,0 0 0,0-1-1,0 1 1,-1 0-1,1 0 1,0-1 0,0 1-1,-1 0 1,1 0 0,0 0-1,0-1 1,-1 1-1,1 0 1,0 0 0,-1 0-1,1 0 1,0 0 0,-1 0-1,1 0 1,0 0-1,-1 0 1,1 0 0,0 0-1,-1 0 1,1 0 0,0 0-1,-1 0 1,1 0-1,0 0 1,0 0 0,-1 0-1,1 0 1,-1 1 0,-1-1 33,0 1 0,0-1 0,0 1 0,0 0 0,0-1 0,0 1 0,0 0 0,0 0 0,0 1 0,0-1 1,1 0-1,-1 1 0,0-1 0,1 1 0,-1-1 0,1 1 0,0 0 0,-1-1 0,1 1 0,0 0 0,0 0 1,0 0-1,1 0 0,-1 0 0,0 0 0,1 0 0,-1 0 0,0 4 0,-1 3 123,-1 0-31,1 0 0,0-1 0,0 1-1,1 0 1,0 0 0,1 0 0,1 9-1,-1-4 120,1-12-237,0 0-1,0 0 0,0 0 1,0-1-1,0 1 0,1 0 0,-1 0 1,0-1-1,1 1 0,0-1 1,2 3-1,3 2 88,-6-4-83,1-1-1,-1 1 0,1-1 0,-1 1 0,1-1 1,-1 0-1,1 1 0,0-1 0,0 0 1,-1 0-1,1-1 0,0 1 0,0 0 0,0 0 1,0-1-1,0 0 0,0 1 0,0-1 0,0 0 1,0 0-1,3 0 0,-1-1 35,0 0 0,0 0-1,0-1 1,-1 1 0,1-1-1,0 0 1,-1 0 0,0 0 0,1-1-1,4-4 1,0 1-25,-1-1 0,1 0-1,-1-1 1,-1 1 0,0-1 0,0-1 0,0 1 0,-1-1-1,-1 0 1,1 0 0,-1 0 0,-1-1 0,4-15-1,-8 8-26,0 16-7,0-1 1,1 0 0,0 0-1,-1 1 1,1-1-1,0 0 1,0 0 0,0 0-1,0 0 1,0 1-1,1-1 1,-1 0 0,0 0-1,1 1 1,0-3-1,0 3-254,-7 23 563,5-18-293,0 0 0,0 0 0,1 0-1,0 0 1,-1 0 0,2 0 0,-1 0 0,0 1 0,1-1-1,-1 0 1,3 5 0,2 24-158,-5-32 186,21 16 1059,-15-18-1112,0-1-34,0 1-1,0-1 1,1 0 0,-1 0 0,10-6 0,-14 6 68,0 0-1,0 1 1,0-1 0,0 0 0,0 0-1,0 0 1,-1 0 0,1-1 0,-1 1-1,1 0 1,-1-1 0,0 1 0,0-1 0,0 1-1,0-1 1,-1 1 0,1-1 0,0-4-1,14 78-125,-15-70 103,0 0 0,1 0 0,-1 1 0,0-1 0,1 0 0,-1 0 0,0 0 0,1 0 0,-1 0 0,1 0 0,0 1 0,-1-2 0,1 1 0,0 0-1,0 0 1,0 0 0,-1 0 0,1 0 0,0 0 0,0-1 0,0 1 0,0-1 0,0 1 0,2 0 0,0 0-2,0 0 0,0-1 0,-1 1 0,1-1 0,0 0 0,0 0 0,0 0 0,0 0 0,-1-1-1,5 0 1,3-2 8,0 0-1,0 0 0,-1-1 0,18-9 0,38-29 118,-139 162 443,56-96-578,2 2 0,0 0 0,1 1 0,2 1 0,-12 35 0,21-53 57,0 1 0,-1-1-1,-9 14 1,10-17-386,0 0 0,0 0 0,0 0 0,1 1 0,0-1 0,-3 16 0,6-21-1045</inkml:trace>
  <inkml:trace contextRef="#ctx0" brushRef="#br0" timeOffset="2539.85">1990 251 11384,'-11'13'440,"8"-11"-112,0 1 1,0 0 0,1 0-1,-1 0 1,1 0 0,0 0-1,0 1 1,0-1 0,1 1-1,-1-1 1,1 1 0,-1 0-1,1 0 1,1-1 0,-1 1-1,0 0 1,1 6-1,9 15 1942,-2-10-1905,-4 0-12,-1 0 0,0 0 1,-1 1-1,-1 25 0,1 27 140,-2-34-497,1-30-98,-1 1 1,1-1 0,0 0-1,0 1 1,0-1 0,1 0-1,-1 1 1,1-1 0,0 0-1,3 8 1,-4-12-156,5 12-165,-5-8-3836,0-3 3533</inkml:trace>
  <inkml:trace contextRef="#ctx0" brushRef="#br0" timeOffset="2899.4">1863 550 10312,'5'0'478,"0"0"0,0 0 0,0 0 0,0-1 0,0 0 0,0 0 0,0 0 0,-1 0 0,1-1 0,7-3 0,-4 1 160,0 0-1,0 0 0,1 1 1,-1 1-1,1-1 0,17-1 1,25 0-1063,3 0-5977,-20-1-2011</inkml:trace>
  <inkml:trace contextRef="#ctx0" brushRef="#br0" timeOffset="3384.54">2380 230 992,'15'5'1291,"1"0"0,25 5 0,-44-13 3409,-30-11-2603,-8-3 2111,47 44-1163,-2-17-2714,-1 0-1,0 0 1,0 0-1,-1 0 0,1 18 1,4 20-278,-2-29 0,-2-1 0,0 0 0,-2 1 0,0-1 0,0 1 0,-6 35 0,5-52-37,0 0 0,0 1 0,0-1-1,0 0 1,0 0 0,0 0 0,1 0 0,-1 0 0,1 0-1,0 0 1,1 3 0,0 2-2119,0 1-3469</inkml:trace>
  <inkml:trace contextRef="#ctx0" brushRef="#br0" timeOffset="3778.05">2110 179 11032,'18'18'9,"-15"-14"245,1 0 0,0 0 0,1 0 0,-1-1 0,1 0-1,7 5 1,-11-8-169,0 0 0,0 0 1,-1-1-1,1 1 0,0 0 0,0 0 0,0-1 0,0 1 0,-1-1 0,1 1 0,0 0 1,0-1-1,-1 0 0,1 1 0,0-1 0,-1 1 0,1-1 0,-1 0 0,1 1 0,-1-1 0,1 0 1,-1 0-1,1 1 0,-1-1 0,0 0 0,1 0 0,-1 0 0,1-1 0,-1 0 175,3-3 42,1 0 0,-1 0 0,0 0 0,1 1-1,0 0 1,0-1 0,1 1 0,-1 1 0,8-6-1,-4 5-49,0 1 0,0 0-1,0 0 1,0 0-1,16-1 1,41-6-154,-37 6-676,54-14-1,-62 16-718,-7 4-3863</inkml:trace>
  <inkml:trace contextRef="#ctx0" brushRef="#br0" timeOffset="4211.46">2536 348 6728,'12'-5'617,"4"0"3051,-15 5-3545,-1 1 1,1 0 0,-1-1 0,1 1-1,-1 0 1,1-1 0,-1 1-1,0 0 1,1 0 0,-1-1-1,0 1 1,0 0 0,1 0 0,-1 0-1,0 0 1,0-1 0,0 1-1,0 0 1,0 0 0,0 0 0,-1 1-1,1 9 244,0-1 0,1 1 0,0-1 0,0 1 0,1-1 0,6 17 1,-5-19-251,9 27 1063,10 44 1,-21-126-480,1 0 1,12-66-1,-14 110-764,0 0 0,1 0 0,-1 0 0,1 0 0,0 0-1,0 1 1,0-1 0,1 0 0,-1 1 0,0-1 0,1 1 0,0-1 0,0 1 0,-1 0 0,1 0 0,1 0-1,-1 0 1,3-3 0,-2 4-820,0-1 0,1 1-1,-1 0 1,0 0 0,0 0-1,1 0 1,-1 0-1,1 1 1,-1 0 0,6 0-1,13 0-4982</inkml:trace>
  <inkml:trace contextRef="#ctx0" brushRef="#br0" timeOffset="5364.84">2921 336 8792,'-20'-2'-5,"17"2"164,-1-1 0,1 1 1,0 0-1,0 0 0,0 0 1,0 0-1,0 0 0,0 1 0,-5 1 1,-2 0 2130,9-2-2205,1 1 1,-1-1-1,1 0 1,-1 0-1,0 0 0,1 1 1,-1-1-1,1 0 1,-1 0-1,1 1 0,-1-1 1,1 1-1,-1-1 1,1 0-1,-1 1 0,1-1 1,-1 1-1,1-1 1,0 1-1,-1-1 0,1 1 1,0-1-1,-1 2 1,-7 12 355,0 0 0,1 0 0,0 1-1,-5 20 1,10-27-364,0-1-1,0 1 0,1-1 0,0 1 0,1 0 0,0 0 0,0-1 1,0 1-1,1 0 0,0-1 0,3 10 0,-4-14-49,1-1 0,0 0-1,0 0 1,0 1 0,0-1 0,1 0 0,-1 0-1,1 0 1,-1 0 0,1 0 0,-1-1 0,1 1-1,0 0 1,0-1 0,0 1 0,0-1 0,0 0-1,0 1 1,0-1 0,1 0 0,-1 0-1,0-1 1,1 1 0,-1 0 0,0-1 0,1 1-1,-1-1 1,1 0 0,4 0 0,-4 0-31,1-1 0,0 1 1,-1-1-1,1 0 0,-1 0 0,1 0 1,-1 0-1,0-1 0,1 1 1,-1-1-1,0 0 0,0 0 0,0 0 1,0 0-1,-1-1 0,1 1 1,-1-1-1,1 0 0,2-3 0,1-2-52,0-2-1,0 1 0,0 0 0,-1-1 1,-1 0-1,0 0 0,0-1 0,-1 1 0,0-1 1,-1 1-1,2-21 0,-1-11 756,-3 41-237,5 20-247,-3-12-254,0 1 0,0-1 0,0 1-1,-1-1 1,0 1 0,-1-1 0,0 1 0,-1 11-1,1 18 64,1-33-64,-1 0 0,1 0 1,0 0-1,0 0 1,1 0-1,-1 0 0,1 0 1,0-1-1,0 1 0,0-1 1,0 1-1,1-1 1,-1 0-1,1 0 0,3 3 1,18 26-2423,-23-31 2209,0 0 0,0-1-1,1 1 1,-1-1 0,0 1 0,0-1 0,1 0 0,-1 0 0,0 1-1,1-1 1,-1 0 0,1 0 0,-1 0 0,0 0 0,1-1 0,-1 1-1,0 0 1,1 0 0,-1-1 0,0 1 0,0-1 0,1 1 0,-1-1-1,0 0 1,0 1 0,0-1 0,0 0 0,1-1 0,1-1-71,-1 0 0,0 0 0,0 0 0,-1 0 0,1 0 1,-1 0-1,1-1 0,-1 1 0,1-7 0,2-32 1128,-2 16 1575,2 10 1295,-4 16-3598,0 0 0,0-1 0,0 1 0,0 0 0,1 0 0,-1 0 1,0 0-1,0 0 0,0-1 0,0 1 0,1 0 0,-1 0 0,0 0 0,0 0 0,0 0 1,0 0-1,1 0 0,-1 0 0,0 0 0,0 0 0,0 0 0,1 0 0,-1 0 0,0 0 0,0 0 1,0 0-1,1 0 0,-1 0 0,0 0 0,0 0 0,0 0 0,1 0 0,-1 0 0,0 0 1,0 0-1,0 1 0,0-1 0,1 0 0,19 26 2739,-13-15-3006,-2-1 430,1 0-1,-1 1 1,6 20 0,-11-30 893,1-2-974,7-9-150,-2 0 0,1-1 0,-1 0-1,-1 0 1,0 0 0,-1-1 0,0 0-1,3-15 1,14-34-23,-12 38-234,-2 7 950,-6 17-655,0 0 0,0 0 0,0 0 0,-1 0-1,1 0 1,0 1 0,-1-1 0,1 0 0,-1 0 0,0 0 0,1 1 0,-1-1-1,0 0 1,0 1 0,0-1 0,0 2 0,9 56 38,-8-43-267,1 0-1,1 0 0,1 0 0,5 15 0,-6-25-273,1-1 1,-1 0-1,1 0 0,0 0 0,1 0 0,-1-1 0,1 0 0,9 7 0,-9-7 140,-4-4 119,1 1 0,-1-1 0,0 1 0,1-1-1,-1 1 1,1-1 0,-1 0 0,1 0 0,-1 0 0,1 0 0,-1 0-1,1 0 1,-1 0 0,1 0 0,-1 0 0,1-1 0,-1 1 0,0-1 0,1 1-1,-1-1 1,0 1 0,1-1 0,-1 0 0,0 0 0,1 0 0,-1 0-1,0 0 1,0 0 0,0 0 0,0 0 0,1-2 0,30-38-4413,-28 35 4685,-1 0 0,0 0 0,0 0 0,-1 0 0,1-1 0,-1 1 0,-1-1 0,1 1 0,0-11 0,-2 2 1911,-1-1-1,-4-30 1,5 46-1837,0-1 0,-1 1 0,1-1 0,0 0-1,0 1 1,-1-1 0,1 1 0,0-1 0,0 0 0,0 1 0,0-1 0,0 0 0,0 1-1,0-1 1,0 0 0,0 1 0,0-1 0,0 1 0,0-1 0,1 0 0,-1 1 0,0-1-1,0 1 1,1-1 0,-1 0 0,0 1 0,1-1 0,-1 1 0,1-1 0,11 13 2715,4 4-2545,-12-13-217,-1 1 1,0-1-1,0 1 0,0 0 0,0 0 0,-1 0 0,3 5 0,-2-3 17,10 12 428,-10-15-424,-1 0-1,1 0 1,-1 1-1,1-1 0,-1 1 1,0-1-1,-1 1 0,1 0 1,-1 0-1,1 0 0,0 5 1,-3-7-85,0 1 0,0-1 1,0 0-1,0 0 0,-1 0 1,1 0-1,0 0 0,-1 0 0,-2 2 1,-1 2 11,-28 32 255,31-35-288,-1-1-1,1 0 1,-1 0-1,1-1 1,-1 1-1,1 0 1,-1-1-1,0 0 0,0 0 1,0 0-1,0 0 1,0 0-1,0 0 1,-5 0-1,3-1-312,0 0-1,0 0 0,0-1 1,-1 0-1,1 0 1,0 0-1,0-1 0,1 1 1,-1-1-1,0 0 0,0-1 1,-6-3-1,7-8-6435,2 1-1160</inkml:trace>
  <inkml:trace contextRef="#ctx0" brushRef="#br0" timeOffset="6522.27">3668 370 10672,'-74'46'2874,"77"-47"-2726,0 0 1,0 0-1,0 0 0,0 0 0,0 0 0,0 0 0,5 1 0,21-6 1663,-29 6-1708,1 1 0,0-1-1,0 1 1,-1-1 0,1 1-1,0-1 1,-1 1 0,1 0 0,-1-1-1,1 1 1,-1 0 0,1 0 0,-1-1-1,1 1 1,-1 0 0,0 0-1,1 0 1,-1 0 0,0-1 0,0 1-1,0 0 1,1 0 0,-1 0-1,0 1 1,8 36 38,-6-27 269,6 50 711,-7-67-1163,0-1 1,0 1-1,1-1 0,0 1 0,0 0 1,0 0-1,1-1 0,0 2 0,0-1 1,5-5-1,8-21 212,-12 22-5,5-12-304,-9 22 139,0 0 0,1-1 1,-1 1-1,0 0 0,0-1 0,0 1 1,0 0-1,1 0 0,-1-1 0,0 1 1,0 0-1,1 0 0,-1 0 1,0-1-1,1 1 0,-1 0 0,0 0 1,0 0-1,1 0 0,-1 0 1,0 0-1,1 0 0,-1 0 0,0-1 1,1 1-1,-1 0 0,0 0 0,1 0 1,-1 1-1,0-1 0,1 0 1,-1 0-1,0 0 0,1 0 0,-1 0 1,0 0-1,0 0 0,1 0 0,-1 1 1,0-1-1,1 0 0,-1 0 1,0 0-1,0 1 0,0-1 0,1 0 1,-1 0-1,0 1 0,0-1 0,1 1 1,12 10 138,-11-11-128,-1 1 0,1 0 0,-1 0 0,0 0 0,0 0 0,0 0 0,1 0 0,-1 0 0,0 0 0,0 1 0,-1-1 0,1 0 0,1 3 0,1 6 81,0 1-1,0-1 1,-1 1-1,0 0 1,-1 0-1,-1 0 1,0 19 0,-1-16 39,1-13 198,3-3-504,0-1 178,-1 1 0,0-1 0,1 0 1,-1 0-1,0 0 0,-1 0 0,3-5 0,0 1 17,15-24-208,-14 21 197,1 1 0,0-1 0,0 1 0,1 1 0,15-16 0,-17 17 114,-5 5-91,1 1 0,0 0 0,-1 0 0,1 0 0,0 0 1,0 0-1,-1 1 0,1-1 0,0 0 0,0 0 0,0 0 0,0 1 0,0-1 0,2 0 0,-2 1-19,0 0 0,0 0 0,1 0 0,-1 0 0,0 0 0,1 1-1,-1-1 1,0 0 0,0 1 0,1-1 0,-1 1 0,0-1 0,0 1-1,0 0 1,0-1 0,0 1 0,0 0 0,0 0 0,0 0 0,0 0 0,0 0-1,1 1 1,1 3 26,1 0-1,-1 1 1,-1-1-1,1 1 1,-1 0-1,0-1 0,0 1 1,-1 0-1,0 0 1,0 0-1,1 11 1,0 2 19,2 5-619,-4-22 384,0 0 0,0-1 0,1 1 0,-1 0 0,0 0 0,1-1 0,-1 1 1,1 0-1,-1-1 0,1 1 0,0-1 0,0 1 0,1 1 0,0-1-1478,6-6-775,0-1 1,0-1-1,-1 1 0,13-12 1,23-31-990,-35 34 3305,3-16 4800,-1 5 8993,-10 59-12464,1 0-1807,7 49 0,-8-82 478,0 0 1,1 0-1,-1 0 1,0 0-1,1 0 0,-1-1 1,1 1-1,-1 0 1,1 0-1,-1 0 1,1-1-1,0 1 1,-1 0-1,1-1 1,0 1-1,-1-1 1,1 1-1,0-1 0,0 1 1,0-1-1,0 1 1,-1-1-1,1 0 1,0 1-1,0-1 1,0 0-1,0 0 1,0 0-1,0 0 1,0 0-1,0 0 0,0 0 1,0 0-1,0 0 1,0 0-1,-1 0 1,3-1-1,-2 0-1551,28-7-2515,-25 7 3863,0 0 0,-1 0 0,1 0-1,-1 0 1,1-1 0,-1 1 0,0-1 0,1 0 0,-1 0 0,4-4 0,-3 2 290,0 0 0,1-1 0,-2 1 0,1-1 0,0 0 0,2-5 0,-2 2 718,0 0 1,-1 1-1,0-1 0,0 0 0,-1 0 0,0-1 0,-1 1 0,1 0 0,-1-13 5791,2 34-6242,10 3-182,-6-7 114,0-1 0,0 0 0,16 12 1,-21-18-117,-1-1 1,1 1-1,0-1 1,-1 1 0,1 0-1,-1-1 1,1 1-1,-1 0 1,0 0-1,0 0 1,0 0 0,0 0-1,0 1 1,-1-1-1,1 0 1,0 0-1,-1 3 1,11 30 107,-10-35-152,-1 1-1,1 0 0,-1-1 1,0 1-1,1 0 0,-1-1 0,0 1 1,0 0-1,1 0 0,-1 0 1,0-1-1,0 1 0,0 0 1,0 0-1,0-1 0,0 1 0,0 0 1,0 0-1,0 0 0,-1-1 1,1 1-1,0 0 0,0 0 1,-1-1-1,1 1 0,-1 0 0,1-1 1,0 1-1,-1 0 0,1-1 1,-1 1-1,1-1 0,-1 1 1,0-1-1,1 1 0,-1-1 1,0 1-1,1-1 0,-1 1 0,0-1 1,1 0-1,-1 1 0,0-1 1,0 0-1,1 0 0,-1 0 1,0 0-1,0 1 0,0-1 0,1 0 1,-1 0-1,-1-1 0,-2 1-73,-1 0 0,1 0 0,0 0-1,0-1 1,-1 0 0,1 0 0,0 0-1,-7-3 1,10 3-1065,-8 1-3715</inkml:trace>
  <inkml:trace contextRef="#ctx0" brushRef="#br0" timeOffset="6895.6">4529 332 8248,'-47'24'382,"42"-21"1532,5-7-1363,1-1 1,0 1-1,0 0 1,0-1 0,1 1-1,0 0 1,-1 0-1,1 0 1,1 0-1,-1 1 1,0-1 0,6-5 2111,0 33-2322,35 50 125,-41-71-439,0 0 0,0 0 1,0 0-1,0 0 0,1 0 1,-1-1-1,1 1 0,3 2 1,-4-3-16,1 0 0,0 1 0,-1-1 0,1 1 0,-1 0 0,1 0 0,-1 0 0,0 0 0,2 5 0,15 55 312,-19-63-268,0 1-1,0 0 0,0-1 0,0 1 0,0-1 1,0 1-1,0 0 0,0-1 0,0 1 1,0-1-1,0 1 0,-1 0 0,1-1 0,0 1 1,0-1-1,-1 1 0,1-1 0,0 1 1,-1-1-1,1 1 0,0-1 0,-1 1 0,1-1 1,-1 0-1,1 1 0,-1-1 0,0 1 1,-17 10-152,13-9 248,-4 2-185,0 0 0,0-1 0,-1 1 0,0-2 1,-10 2-1,17-3-531,-1 0 0,0-1 1,1 0-1,-1 0 0,0 0 1,1 0-1,-1 0 0,0-1 1,1 0-1,-1 0 0,1 0 1,-7-3-1,7-2-7213,6-6 6325,-2 8 822,2-14-1656</inkml:trace>
  <inkml:trace contextRef="#ctx0" brushRef="#br0" timeOffset="7690.72">4720 357 10136,'-17'13'70,"-13"11"642,10-14 3654,48-13-2374,-27 3-1925,0 0 0,-1 0 0,1 0 0,0 0 0,0 0-1,-1 0 1,1 0 0,0 0 0,0 1 0,-1-1 0,1 0-1,0 1 1,0-1 0,-1 0 0,1 1 0,0-1-1,-1 1 1,1-1 0,-1 1 0,1-1 0,0 1 0,-1 0-1,1-1 1,-1 1 0,0 0 0,1-1 0,-1 1-1,0 0 1,1 0 0,-1-1 0,0 1 0,0 0 0,1 0-1,-1-1 1,0 2 0,-7 42 903,5-39-924,1-1-1,0 1 1,0-1 0,0 1 0,1 0-1,-1-1 1,1 1 0,0 0 0,1-1 0,0 7-1,1-2 50,-2-7-79,1-1 0,-1 1 1,0-1-1,1 1 0,-1-1 1,1 1-1,-1-1 0,1 0 1,0 1-1,-1-1 0,1 0 1,0 0-1,0 1 1,0-1-1,0 0 0,0 0 1,0 0-1,0 0 0,2 1 1,9 8-363,-12-9 251,1 0 0,0 0 0,0 0 0,0 0 0,0 0-1,0-1 1,0 1 0,0 0 0,0-1 0,0 1 0,0 0 0,1-1 0,-1 1 0,0-1-1,0 0 1,1 1 0,-1-1 0,0 0 0,0 0 0,1 0 0,-1 0 0,0 0 0,1 0-1,-1 0 1,0 0 0,0-1 0,1 1 0,-1 0 0,0-1 0,0 1 0,0-1-1,1 1 1,-1-1 0,2-1 0,4-1-194,-4 2-143,0 0 0,0 0 1,-1-1-1,1 1 0,0-1 1,-1 1-1,1-1 1,-1 0-1,1 0 0,-1 0 1,3-3-1,18-21-6188,-16 13 6071,0 2 104,-1-2 1,-1 1 0,0 0-1,0-1 1,-1 0 0,4-26-1,-3 6 1295,1-9 9739,-11 76-8221,2-7-1355,-4 52 191,7-75-1154,0 0 0,0 0 0,0 0 0,1 0 0,0 0 0,-1 0 0,2 0 0,-1 0 1,0 0-1,1-1 0,-1 1 0,1 0 0,0-1 0,0 1 0,3 2 0,34 27 1387,-39-33-1407,1 1 0,-1-1 0,0 0 0,0 1 0,1-1 0,-1 0 0,0 1 0,0-1 0,1 0 0,-1 0 0,1 1 0,-1-1 0,0 0 0,1 0 0,-1 0 0,0 0 0,1 1 0,-1-1 0,1 0 0,-1 0 0,0 0 0,1 0 0,-1 0-1,1 0 1,-1 0 0,1 0 0,-1 0 0,0 0 0,1 0 0,-1 0 0,1 0 0,-1 0 0,0-1 0,1 1 0,0 0 0,13-16 296,3-20 21,-14 25-310,-1 0 0,-1 0-1,0 0 1,0 0 0,-1 0 0,-1 0-1,0 0 1,0 0 0,-1 0-1,0 0 1,-1 0 0,-1 1-1,1 0 1,-2-1 0,1 1 0,-9-13-1,12 22-1074,18 28-10619,22 32 7081,-11-13 4659,-8-14 2774,-18-27-2360,1 0 1,0 0-1,0-1 1,1 0-1,-1 1 0,1-1 1,0-1-1,0 1 1,8 5-1,-10-10-281,0 0-1,0-1 1,0 1-1,0-1 1,0 1-1,0-1 1,0 0-1,0 0 1,-1 0-1,3-4 1,29-44 2708,-27 40-2480,0-1 1,1 1-1,0 0 0,11-11 0,-14 17-243,1-1 0,0 1-1,0 0 1,0 0 0,0 0 0,11-5 0,-13 8-158,-1 1 1,1-1-1,-1 0 1,1 1-1,0-1 1,-1 1-1,1 0 1,0 0-1,-1 0 1,1 0-1,0 0 1,-1 1-1,1-1 0,0 1 1,-1-1-1,1 1 1,-1 0-1,1 0 1,-1 1-1,1-1 1,-1 0-1,0 1 1,3 1-1,-2-1-81,0 0 0,-1 0-1,1 0 1,0 0 0,-1 1-1,1-1 1,-1 1 0,0-1-1,1 1 1,-1 0 0,2 5-1,7 7-799,-9-14-496</inkml:trace>
  <inkml:trace contextRef="#ctx0" brushRef="#br0" timeOffset="9506.89">2846 904 10136,'0'0'1193,"-3"-1"-561,-2 0-610,0 0-1,0 1 1,0-1-1,0 1 1,0 0-1,0 0 1,0 1 0,1-1-1,-1 1 1,0 0-1,0 1 1,0-1-1,1 1 1,-1 0 0,1 0-1,-1 0 1,1 1-1,0 0 1,0-1-1,0 2 1,-5 3 0,7-4-59,0 0 1,0 1 0,0-1 0,0 1-1,1-1 1,-1 1 0,1 0 0,0 0-1,0-1 1,0 1 0,0 6 0,-1 44 871,2-45-249,0-7-504,0-1-1,0 0 0,0 1 0,0-1 1,0 1-1,0-1 0,1 1 1,-1-1-1,0 1 0,1-1 0,-1 0 1,1 1-1,-1-1 0,1 0 0,0 1 1,0-1-1,-1 0 0,1 0 1,0 0-1,0 0 0,0 0 0,0 0 1,0 0-1,1 0 0,-1 0 1,0 0-1,0 0 0,1-1 0,-1 1 1,0-1-1,1 1 0,-1-1 1,1 1-1,-1-1 0,0 0 0,1 1 1,-1-1-1,1 0 0,-1 0 0,1 0 1,-1 0-1,1-1 0,-1 1 1,1 0-1,-1-1 0,0 1 0,1-1 1,1 0-1,2 0 33,-1-1-1,1 0 1,0 0 0,-1 0 0,1 0-1,-1-1 1,1 0 0,-1 0 0,0 0-1,0 0 1,-1-1 0,7-7-1,21-53 713,-18 33-556,-8 15-70,1-1 0,-2 0 0,0 0 0,-1 0 0,1-31 0,-1 16-320,-3 24 48,0 1 0,-1 0 0,0 0 0,0-1 0,0 1 0,-1 0 0,0 0 0,-1 0 0,1 0 0,-2 1 0,1-1 0,-6-9 0,5 4-113,3 8-1310</inkml:trace>
  <inkml:trace contextRef="#ctx0" brushRef="#br0" timeOffset="9894.09">2991 1063 7352,'-4'-15'64,"2"10"80,0 0-1,1 0 1,0 0 0,0 0 0,1 0 0,-1 0 0,1 0 0,0 0 0,0 0 0,2-6-1,-2 10-57,0 0 0,0 1 0,0-1 0,0 1 0,0-1 0,1 1 0,-1-1 0,0 1 0,0-1 0,1 1 0,-1-1 0,0 1 0,1-1 0,-1 1 0,1-1 0,-1 1 0,0-1 0,1 1 0,-1 0 0,1-1 0,-1 1 0,1 0 0,-1 0 0,1-1 0,-1 1 0,1 0 0,-1 0 0,1 0 0,0 0 0,-1-1 0,1 1 0,0 0 0,21 6 1213,-1-1 760,-19-6-1953,0 1-1,0-1 1,0 1-1,0-1 0,-1 0 1,1 0-1,0 0 1,0 0-1,-1 0 1,1 0-1,0 0 1,-1 0-1,1-1 0,-1 1 1,0-1-1,1 1 1,-1-1-1,0 1 1,1-3-1,0 0-9,-1 0 0,1-1 1,-1 1-1,0 0 0,-1-1 0,1 1 0,-1 0 1,0-8-1,0 12-95,0 0 1,0-1 0,0 1-1,0 0 1,0 0 0,0 0-1,0-1 1,0 1 0,0 0-1,0 0 1,0 0 0,-1-1-1,1 1 1,0 0-1,0 0 1,0 0 0,0 0-1,0-1 1,-1 1 0,1 0-1,0 0 1,0 0 0,0 0-1,0 0 1,-1 0 0,1-1-1,0 1 1,0 0 0,0 0-1,-1 0 1,1 0-1,0 0 1,0 0 0,-1 0-1,1 0 1,0 0 0,0 0-1,0 0 1,-1 0 0,1 0-1,0 0 1,0 0 0,0 0-1,-1 0 1,1 0 0,0 1-1,0-1 1,0 0-1,-1 0 1,-9 5 82,-12 8-62,18-11-12,1-1-1,0 1 1,0 0 0,0 0-1,0 0 1,0 0 0,0 0-1,0 1 1,1 0 0,-1-1-1,1 1 1,0 0 0,-1 0-1,1 0 1,1 0 0,-1 0-1,0 1 1,-1 6 0,1-7 15,1 0 0,0 1 0,0-1 0,0 1-1,1-1 1,-1 1 0,1 0 0,0-1 0,0 1 0,0-1 0,0 1 0,1 0 0,-1-1 0,1 1 0,0-1 0,0 1 0,0-1 0,1 0 0,-1 1 0,1-1 0,0 0-1,0 0 1,0 0 0,0 0 0,0 0 0,1-1 0,-1 1 0,1-1 0,0 1 0,0-1 0,0 0 0,0 0 0,0 0 0,0-1 0,0 1 0,1-1 0,-1 0 0,0 0 0,1 0-1,3 1 1,-3-1-230,-1 1-1,1-1 1,-1 0-1,1 0 1,-1-1 0,1 1-1,-1-1 1,1 1-1,0-1 1,-1 0-1,1-1 1,0 1-1,-1-1 1,1 1-1,-1-1 1,1 0-1,-1-1 1,1 1-1,-1 0 1,0-1-1,1 0 1,-1 0-1,0 0 1,0 0-1,5-5 1,14-10-2990,-4 3-3711</inkml:trace>
  <inkml:trace contextRef="#ctx0" brushRef="#br0" timeOffset="10901.56">3241 729 9240,'-6'64'343,"5"-24"3383,1-41-3637,5-24 1851,-2 18-417,-2 17 87,-1 25-1324,1-1 0,1 0-1,2 0 1,15 60-1,-17-88-326,14 24-346,-13-26 339,0 1-1,0-1 0,0 0 0,1 0 0,-1 0 0,1 0 0,0-1 0,0 1 0,1-1 0,-1 0 0,0 0 1,1-1-1,0 1 0,0-1 0,0 0 0,8 2 0,-9-4 9,-1 1 0,1-1 1,0 0-1,0 0 0,0 0 0,-1-1 0,1 0 1,0 1-1,-1-1 0,1 0 0,0-1 0,-1 1 1,1-1-1,-1 1 0,0-1 0,1 0 0,-1 0 1,0 0-1,0-1 0,-1 1 0,1-1 0,0 0 1,3-5-1,2-2-237,-1 0 0,-1 0 1,0 0-1,6-15 0,-10 22 226,-1 0 0,1 0 0,-1 0-1,0-1 1,0 1 0,0 0-1,-1 0 1,1-1 0,-1 1 0,0-1-1,0 1 1,0 0 0,0-1-1,-1 1 1,1 0 0,-1-1-1,0 1 1,0 0 0,-2-6 0,3 9 71,-2-1-18,0 1 0,0 0 0,0-1 0,0 1 0,0-1 0,0 0 0,0 0 0,0 1 0,1-1 0,-3-2 1,3 2 2,0 0 0,0 1 0,-1-1 0,1 0 0,0 0 0,0 1 1,-1-1-1,1 1 0,0-1 0,-1 1 0,1 0 0,-1-1 0,1 1 1,0 0-1,-1 0 0,1 0 0,-1 0 0,1 0 0,0 0 0,-1 0 1,1 1-1,-1-1 0,1 0 0,0 1 0,-1-1 0,1 1 0,0 0 1,-1-1-1,0 2 0,-2 2 46,1-1 1,-1 1 0,1-1-1,0 1 1,0 0 0,1 0-1,-1 1 1,1-1-1,0 0 1,0 1 0,0-1-1,1 1 1,0 0-1,-1 6 1,-9 22 374,11-32-416,0 1 1,0-1-1,0 0 1,0 0 0,0 1-1,0-1 1,0 0-1,1 0 1,-1 0-1,0 1 1,1-1-1,-1 0 1,1 0 0,-1 0-1,1 0 1,0 0-1,-1 0 1,1 0-1,0 0 1,0 0-1,0 0 1,0 0 0,0-1-1,0 1 1,0 0-1,0 0 1,0-1-1,0 1 1,0-1-1,0 1 1,0-1 0,2 1-1,2 1 76,1 0 1,-1 0-1,0 0 1,1 0-1,9 1 0,-9-3-22,0-1 0,0 0 0,0 1 0,0-2 0,-1 1-1,1-1 1,0 0 0,0 0 0,6-4 0,47-28 361,-58 33-442,2-1 65,-1 0 0,0-1 1,0 1-1,-1-1 0,1 1 0,-1-1 0,1 0 0,-1 1 1,0-1-1,0 0 0,0 0 0,0 0 0,0 0 0,-1 0 1,1 0-1,-1-4 0,8-25 314,-3 20-322,1 1 87,0 25-52,4 42-142,-8-37 19,2-1 0,9 33 0,-11-48 27,1-1 0,-1 1 1,1-1-1,-1 1 0,1-1 0,0 0 0,0 0 1,0 0-1,0 0 0,0 0 0,1-1 0,-1 0 1,0 1-1,6 0 0,-1 1-63,-6-3 97,1 1 0,-1-1-1,1 1 1,-1-1 0,1 0-1,-1 0 1,1 0 0,-1 0 0,1-1-1,-1 1 1,1-1 0,-1 1-1,0-1 1,1 0 0,-1 0 0,0 0-1,0 0 1,1 0 0,-1 0 0,0-1-1,0 1 1,3-4 0,-1 2 11,-1-1 0,0 1 0,0 0 0,0-1 0,0 0 0,0 0 0,-1 0 0,1 0 0,-1 0 0,0 0 0,1-5 0,8-47-20,-11 55 104,0 3-61,0 1-47,0-1 0,0 1-1,0-1 1,1 1 0,-1-1 0,1 1 0,-1-1-1,1 1 1,0-1 0,0 0 0,0 1 0,0-1-1,0 0 1,1 0 0,-1 0 0,1 0 0,-1 0 0,1 0-1,0 0 1,0 0 0,0-1 0,0 1 0,0-1-1,0 1 1,0-1 0,0 0 0,0 0 0,1 0-1,-1 0 1,3 0 0,2 1 30,0-1 0,0 0 1,-1 0-1,1 0 0,0-1 1,0-1-1,13-1 0,-15 2 8,-3 0-40,0-1-1,0 1 0,0 0 1,-1-1-1,1 1 1,0-1-1,0 0 0,0 0 1,-1 0-1,1 0 1,0 0-1,-1 0 0,1 0 1,-1 0-1,1 0 1,-1-1-1,0 1 1,1-1-1,-1 1 0,0-1 1,0 0-1,0 1 1,0-1-1,1-2 0,9-14 58,-10 16 6,-2 3 15,-16 19 275,11-13-192,-74 105 152,4-8-533,31-35 454,-49 84 449,90-141-10248,5-15 6355,1-1 255,3-5 2691,4-6-2187</inkml:trace>
</inkml:ink>
</file>

<file path=word/ink/ink2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03:24.75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75 0 6816,'0'0'3817,"-6"2"-3078,-4 4-485,-1 1 0,1 0 0,1 0 0,-1 1 0,-15 16 0,16-14-115,-1 0 0,2 1 1,-1 1-1,1 0 1,1 0-1,0 0 0,1 1 1,1 0-1,-1 0 1,2 0-1,0 1 0,1 0 1,0 0-1,1-1 1,0 2-1,1-1 0,1 0 1,1 0-1,2 20 1,0-25-55,0 0 1,0 0 0,1-1 0,0 1 0,0-1 0,1 0 0,1 0 0,-1 0 0,1-1 0,0 0 0,1 0 0,9 8 0,4 6 174,-19-20-233,0-1 0,0 1-1,1 0 1,-1 0 0,0 0 0,0-1 0,1 1 0,-1-1 0,0 1 0,1-1-1,-1 0 1,0 1 0,1-1 0,-1 0 0,0 0 0,1 0 0,-1 0-1,1 0 1,-1 0 0,0 0 0,1 0 0,1-1 0,30-11 147,-24 8-128,11-5 166,0 0 0,0-2 0,23-17 0,-37 23-204,-1 0 0,0 0-1,0-1 1,0 0-1,-1 0 1,0-1-1,0 1 1,0-1-1,-1 1 1,0-1 0,4-15-1,0 0 31,-1 5 22,-1 1-1,-1 0 1,0-1 0,1-17 0,-5 29-1,0 0 1,0-1-1,0 1 1,-1 0-1,1 0 1,-1 0-1,-1 0 1,1 0-1,-1 0 0,0 0 1,0 1-1,0-1 1,0 0-1,-1 1 1,0 0-1,0 0 1,0-1-1,-5-3 1,7 6-91,0 1 1,-1-1 0,1 0 0,-1 1-1,1-1 1,-1 1 0,1 0-1,-1-1 1,0 1 0,0 0 0,0 0-1,0 0 1,0 0 0,0 1-1,0-1 1,0 0 0,0 1 0,0 0-1,0-1 1,0 1 0,0 0-1,0 0 1,0 0 0,0 0 0,-1 0-1,1 1 1,-2 0 0,-11 1-936,-4 7-4012,11-4 2894,-6 1-4889</inkml:trace>
  <inkml:trace contextRef="#ctx0" brushRef="#br0" timeOffset="403.77">200 249 9056,'0'2'511,"0"1"-1,1-1 1,-1 0 0,1 0 0,0 0 0,0 0-1,-1-1 1,1 1 0,0 0 0,1 0-1,-1 0 1,0-1 0,3 4 0,26 23-505,-1 0 1355,-22-19-951,10 15-74,28 29 1,13-4-93,-56-48-296</inkml:trace>
  <inkml:trace contextRef="#ctx0" brushRef="#br0" timeOffset="827.28">557 238 5384,'-3'11'115,"0"-1"407,0-1-1,1 1 1,1 0 0,-2 18 0,7-22 2846,10 5-2809,-10-8-302,40 36 1621,-17-14-766,1-1 0,35 22 0,-60-45-1047,0 0 1,-1 0-1,1 0 0,0 0 0,0 0 1,0-1-1,-1 1 0,1-1 0,0 0 1,0 0-1,0 0 0,0 0 0,0 0 1,0-1-1,0 1 0,-1-1 1,1 0-1,0 0 0,0 0 0,-1 0 1,1 0-1,-1-1 0,1 1 0,2-3 1,1 0-12,0 0 1,-1-1 0,0 1 0,0-1 0,-1 0 0,1 0 0,-1 0-1,0-1 1,4-8 0,-6 12-53,-1 0 1,0 0-1,0 0 1,0-1-1,0 1 0,0-1 1,-1 1-1,1 0 1,-1-1-1,1 1 0,-1-1 1,0 1-1,0-1 1,0 0-1,0 1 0,-1-1 1,0-4-1,-1-1 16,-1-23 214,-12-46-1,2 34-3482</inkml:trace>
  <inkml:trace contextRef="#ctx0" brushRef="#br0" timeOffset="1227.75">959 306 6280,'-14'-15'426,"11"13"-259,1 1 0,0-1-1,0 0 1,0-1 0,0 1-1,1 0 1,-1 0 0,1-1-1,-1 1 1,-1-4 0,4 5-101,-1 1 0,0-1 1,0 1-1,0-1 0,0 1 0,1 0 1,-1-1-1,0 1 0,1-1 1,-1 1-1,0 0 0,1-1 0,-1 1 1,0 0-1,1 0 0,-1-1 1,0 1-1,1 0 0,-1 0 0,1-1 1,-1 1-1,1 0 0,-1 0 1,0 0-1,1 0 0,-1 0 0,1 0 1,-1 0-1,1 0 0,-1 0 1,1 0-1,-1 0 0,1 0 0,-1 0 1,1 0-1,-1 0 0,1 0 0,-1 0 1,1 1-1,21 2 700,7 4 347,-24-5-901,-1 0 0,1-1 1,0 0-1,0 0 0,-1 0 1,1-1-1,0 0 0,0 0 1,0 0-1,0 0 0,0-1 1,-1 1-1,1-1 0,0-1 1,-1 1-1,8-3 0,-6 0-106,1 0 0,-1 0 0,1-1 0,-1 0 0,0 0 0,-1-1 0,1 1 0,-1-1 0,8-13 0,-10 16-68,-1-1-1,0 1 0,1-1 1,-1 0-1,-1 0 0,1 0 1,0 0-1,-1 0 0,0 0 1,0 0-1,0-1 0,-1 1 1,1 0-1,-1 0 0,0-1 1,0 1-1,-1 0 0,1-1 1,-2-4-1,1 8-37,1 0-1,0 0 0,0 1 1,-1-1-1,1 0 1,-1 0-1,1 1 0,0-1 1,-1 0-1,1 1 1,-1-1-1,0 1 0,1-1 1,-1 1-1,1-1 1,-1 1-1,0-1 0,1 1 1,-1-1-1,0 1 1,0 0-1,1 0 0,-1-1 1,0 1-1,0 0 1,1 0-1,-1 0 1,0 0-1,0 0 0,0 0 1,-1 0-1,0 0 50,-1 1-1,0 0 1,1 0-1,-1 0 1,1 1-1,0-1 1,-1 0-1,1 1 1,-4 3-1,-2 3-72,-1 0 0,2 0 0,-13 17-1,7-5 56,2 1 0,0 0-1,1 1 1,1 0 0,-11 42-1,19-61 5,0-1 0,0 1 0,1 0 0,-1 0 0,1-1 0,0 1 0,-1 0-1,1 0 1,1 0 0,-1-1 0,0 1 0,1 0 0,-1 0 0,1-1 0,0 1-1,0 0 1,0-1 0,0 1 0,0-1 0,1 1 0,-1-1 0,1 0 0,-1 1 0,1-1-1,0 0 1,0 0 0,0 0 0,0-1 0,1 1 0,3 2 0,-1-1-114,0 0 0,1 0 0,-1-1 0,0 1 0,1-1 0,0-1 0,-1 1 0,1-1 0,0 0 0,0 0 0,0-1 0,0 0 0,8 0 0,36-6-1872,-5-7-3476,-22-3-861,-9 6 4115</inkml:trace>
  <inkml:trace contextRef="#ctx0" brushRef="#br0" timeOffset="1614.39">1374 132 10936,'-12'25'-41,"-10"31"4879,19-28-449,11 13-3804,-1-2-514,-7-37-46,0 0 0,1-1 0,-1 1-1,1 0 1,-1-1 0,1 1 0,-1 0 0,1-1 0,0 1 0,0-1-1,0 1 1,1 1 0,4 7-994,-3 2-3781</inkml:trace>
  <inkml:trace contextRef="#ctx0" brushRef="#br0" timeOffset="2271.36">1514 179 5656,'-3'7'522,"2"1"1,-1 0-1,1 0 0,0 0 1,1-1-1,0 1 1,0 0-1,0 0 0,1 0 1,1 0-1,-1 0 1,1-1-1,0 1 0,1 0 1,4 8-1,5 5 1177,-3-16-215,-7-6-1372,0 0-1,-1-1 1,1 1 0,-1 0-1,1-1 1,-1 0 0,0 1-1,1-1 1,-1 0 0,0 1-1,0-1 1,1-3-1,9-13-469,-4 7 356,4-3-14,-2-1-1,0-1 1,12-28-1,-10 25-63,-11 18 85,1 1 0,-1 0 1,0-1-1,0 1 0,1 0 1,-1-1-1,0 1 1,1 0-1,-1 0 0,1-1 1,-1 1-1,0 0 0,1 0 1,-1 0-1,1-1 1,-1 1-1,0 0 0,1 0 1,-1 0-1,1 0 0,-1 0 1,1 0-1,-1 0 1,0 0-1,1 0 0,-1 0 1,1 0-1,-1 0 0,1 1 1,-1-1-1,0 0 0,1 0 1,-1 0-1,1 0 1,-1 1-1,0-1 0,1 0 1,-1 0-1,0 1 0,1-1 1,-1 0-1,0 1 1,1-1-1,-1 0 0,0 1 1,1 0-1,3 5 106,2 1-162,0 0 1,-1 1 0,0 0 0,6 13 0,-5-5 116,1 0-1,0-1 1,14 21 0,-19-33-65,1 0 0,0 0 1,-1 0-1,1-1 0,1 1 1,-1-1-1,0 0 0,0 0 0,1 0 1,0 0-1,-1-1 0,1 1 1,0-1-1,-1 0 0,1 0 0,0-1 1,0 1-1,0-1 0,0 0 1,0 0-1,0 0 0,0 0 0,0 0 1,-1-1-1,1 0 0,0 0 1,0 0-1,0 0 0,-1-1 0,7-3 1,-4 1-30,0 0 0,-1-1 0,1 1 0,-1-1 0,0-1 0,0 1 0,-1-1 1,0 0-1,0 0 0,0 0 0,0 0 0,-1-1 0,0 0 0,3-12 0,-4 11 56,0-1 1,-1 0-1,0-1 0,0 1 0,-1 0 0,0 0 1,-1 0-1,0 0 0,0 0 0,-1 0 0,0 0 1,-6-13-1,7 20 258,14 33-183,-1-5-73,-1 0 0,-2 0-1,-1 1 1,-1 0 0,-1 1-1,4 51 1,-10-62 43,-2 1 0,0-1 0,-1 0 0,-1 0 0,0 0 0,-9 20 0,5-12-13,5-18-42,0 0 0,0 0 0,0 0 0,-1-1 0,0 0 0,-1 1 0,1-1 0,-1-1 0,-9 9 0,11-11-20,-1 1 1,1-1-1,-1 0 1,0 0-1,-1-1 1,1 1-1,0-1 1,-1 0-1,1 0 1,-1-1-1,1 1 1,-1-1-1,0 0 1,-7 1-1,8-2-3,0 0 1,0-1-1,0 1 1,0-1-1,0 0 0,0 0 1,0 0-1,0 0 1,0-1-1,0 1 0,1-1 1,-1 0-1,1 0 1,-1-1-1,-4-3 0,7 4-4,-1 0 0,1 1 0,0-1-1,0 0 1,0 0 0,0 1-1,0-1 1,0 0 0,1 0-1,-1 0 1,1 0 0,-1 0-1,1 0 1,0 0 0,-1 0-1,1 0 1,0 0 0,1 0-1,-1 0 1,0 0 0,0 0-1,1 0 1,-1 0 0,1 0-1,0 0 1,0 0 0,0 0-1,0 0 1,0 0 0,0 1-1,0-1 1,2-2 0,1-1 45,0 0 0,0 0 1,1 1-1,0-1 0,0 1 0,0 0 1,0 1-1,0-1 0,1 1 1,0 0-1,7-3 0,9-2 185,41-9 1,4-1 326,-57 15-632,0 0 0,0 1 0,1 0 0,-1 0-1,0 1 1,18 1 0,-27 0-695,17-7-4136,-8 3-4685</inkml:trace>
</inkml:ink>
</file>

<file path=word/ink/ink2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00:16.69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07 149 8160,'0'0'9793,"0"7"-9041,10 151 1289,-8-91-2281,3-1-1,16 85 1,-20-150 724,1 7-52,2 1-4874,-4-8 4243,1-1 0,-1 0 0,1 0 0,-1 1 0,1-1 0,-1 0 0,1 0 1,-1 0-1,1 0 0,-1 0 0,0 0 0,1 0 0,-1 0 0,1 0 0,-1 0 0,1 0 0,-1 0 0,1 0 0,-1 0 0,1 0 0,-1 0 0,1 0 0,-1-1 1,1 1-1,-1 0 0,0 0 0,1-1 0,-1 1 0,1 0 0,-1 0 0,0-1 0,1 1 0,-1 0 0,0-1 0,1 1 0,-1-1 0,14-10-4827</inkml:trace>
  <inkml:trace contextRef="#ctx0" brushRef="#br0" timeOffset="503.02">1 252 5384,'0'0'8209,"3"-10"-4884,2 5-2998,-1 0 0,1 1 0,0 0 0,0 0 0,0 1 0,1-1-1,-1 1 1,1 0 0,11-3 0,2-1 88,0 2 0,28-5-1,29-2 242,-16 5-1439,67 2 0,-121 6-1159,6 5-9156,-9-3 9980,-1-2 2581,9 9-5529</inkml:trace>
  <inkml:trace contextRef="#ctx0" brushRef="#br0" timeOffset="948.55">582 388 5832,'0'0'98,"0"-1"0,0 1 0,0 0 1,0-1-1,-1 1 0,1-1 0,0 1 0,0 0 0,0-1 1,0 1-1,-1 0 0,1-1 0,0 1 0,-1 0 1,1-1-1,0 1 0,0 0 0,-1 0 0,1-1 0,0 1 1,-1 0-1,1 0 0,-1 0 0,1 0 0,0-1 0,-1 1 1,1 0-1,-1 0 0,0 0 0,-6 11 6453,-1 6-6138,6-15-303,0 1 0,0-1 0,1 1 0,-1 0 0,1 0 0,0-1 0,-1 1 0,1 0 0,1 0 0,-1 0 0,0 0 0,1 0 0,0 1 0,-1-1 0,1 0 0,0 0 0,1 0 0,-1 0 0,1 0 0,-1 0 0,1 0 0,0 0 0,0 0 0,0 0 0,0 0 0,4 5 0,-2-2-53,0 1-1,1 0 0,0-1 1,0 0-1,7 8 0,-9-13-17,0 1-1,-1-1 0,1 1 1,0-1-1,0 0 0,0 0 1,0 0-1,0 0 0,0 0 1,0 0-1,0 0 0,0-1 1,1 1-1,-1-1 1,0 1-1,0-1 0,1 0 1,-1 0-1,0 0 0,0 0 1,1 0-1,1-1 0,11-3 169,0 0 0,0-1 0,0 0 0,-1-1-1,25-15 1,-35 19-184,0 0-1,0 0 0,-1-1 0,1 0 1,0 0-1,-1 0 0,0 0 1,0 0-1,0-1 0,0 0 1,0 1-1,-1-1 0,1 0 1,-1 0-1,0 0 0,0-1 1,-1 1-1,1 0 0,-1-1 0,0 1 1,0-1-1,-1 1 0,1-1 1,-1-5-1,-1 7-10,0 1-1,0-1 1,0 0-1,0 1 1,-1-1 0,1 1-1,-1-1 1,0 1 0,0 0-1,0 0 1,0 0-1,0 0 1,0 0 0,0 0-1,0 0 1,-1 1-1,1-1 1,-1 1 0,0 0-1,1 0 1,-1 0-1,0 0 1,-3-1 0,-3 0 18,1-1 1,-1 1 0,0 1-1,1-1 1,-1 2 0,-13-1-1,-3 3-232,0 0-1,1 1 0,0 2 1,-37 11-1,59-14 102,0-1 0,0 0 0,0 0 0,0 1-1,1-1 1,-1 1 0,0 0 0,1-1 0,0 1 0,-1 0 0,1 0-1,0 0 1,0 0 0,0 0 0,0 0 0,-1 4 0,2 9-3713</inkml:trace>
  <inkml:trace contextRef="#ctx0" brushRef="#br0" timeOffset="1304.78">903 16 11744,'-1'2'120,"0"-1"1,1 0-1,-1 1 1,1-1-1,-1 0 1,1 1-1,0-1 1,-1 1-1,1-1 1,0 1 0,0-1-1,0 0 1,0 1-1,0-1 1,1 1-1,-1-1 1,0 1-1,0-1 1,1 0-1,-1 1 1,1-1-1,0 0 1,-1 1 0,1-1-1,0 0 1,0 0-1,0 0 1,0 0-1,0 1 1,0-1-1,1 1 1,2 1 30,1 1 0,-2 0 0,1-1 0,0 2 0,-1-1 0,0 0 0,0 1 0,0-1 0,4 11 0,14 44 662,-20-53-723,9 36 767,-1 1 0,-3 1-1,1 49 1,-5-72-520,-1-1-444,2 0-1,0 0 1,2 0-1,0 0 1,1-1-1,15 33 1,-12-40-236,-3-1-5664,-7-11 5638,1 0-1,-1 1 1,1-1-1,-1 0 1,0 0-1,1 0 1,-1 1 0,1-1-1,-1 0 1,0 0-1,1 0 1,-1 0-1,0 0 1,1 0-1,-1 0 1,0 0-1,1 0 1,-1-1-1,1 1 1,-1 0 0,0 0-1,1 0 1,-2-1-1,-6-2-1983</inkml:trace>
  <inkml:trace contextRef="#ctx0" brushRef="#br0" timeOffset="2181.69">796 463 9688,'4'3'406,"1"-1"-1,-1 0 1,1 0 0,0 0 0,-1-1 0,1 0 0,0 0 0,0 0 0,0 0 0,9 0 0,50-9 2980,-15 1-2324,46-3 140,-48 3-500,64 0-1,-148 57-638,34-43-21,0-1 1,1 1 0,0 0-1,0-1 1,0 1 0,0 9-1,2-13-50,0 0 0,0-1 0,0 1 0,0-1 0,1 1-1,-1-1 1,1 1 0,0-1 0,-1 1 0,1-1 0,0 1 0,0-1 0,1 0 0,-1 0-1,0 0 1,1 1 0,-1-1 0,1 0 0,0-1 0,0 1 0,4 3 0,-4-4 16,0 1 0,0-1 1,0 0-1,0 0 0,0 0 0,0 0 1,0 0-1,0-1 0,1 1 1,-1-1-1,0 1 0,1-1 0,-1 0 1,0 0-1,1 0 0,-1 0 1,0 0-1,1-1 0,2 0 0,-1 0 20,-1-1-1,1 1 1,-1-1-1,1 0 1,-1 0-1,0 0 1,0-1-1,0 1 1,0-1-1,0 1 0,-1-1 1,4-5-1,0 1 44,-1 0-1,0-1 1,-1 0 0,0 0-1,0 0 1,-1-1-1,0 1 1,0-1-1,-1 0 1,2-13-1,26 54-383,33 65 168,-62-95 137,0-1-11,0-1 1,0 0-1,0 1 1,0-1 0,0 0-1,0 0 1,0 0-1,0 0 1,1 0 0,-1 0-1,0 0 1,0 0-1,0 0 1,0 0 0,0-1-1,0 1 1,0 0-1,0-1 1,0 1 0,0-1-1,0 1 1,0-1-1,0 0 1,0 1 0,-1-1-1,1 0 1,1-1-1,26-22-372,-22 15 359,-1 0 0,-1-1 0,0 0 0,0 0 0,-1 0-1,0 0 1,0 0 0,1-20 0,1-89-386,-5 109 442,-2-18 39,-1 0-1,-2 0 0,0 0 1,-14-38-1,-6-33-184,24 96 589,2 9-214,1 25-175,8 41-148,33 142 803,-40-204-735,0-1-1,0 0 1,1 0-1,0 0 1,1 0 0,0-1-1,0 1 1,1-1-1,0 0 1,0-1 0,14 13-1,13 18-833,-17-24-375,-14-12 587,0-1 0,1 0 1,-1 0-1,0 0 1,1-1-1,-1 1 0,1-1 1,-1 1-1,4-1 1,3 0-1112,0 0 0,0-1 0,-1-1 0,10-2 0,-4 1 2420,37-7-3105</inkml:trace>
  <inkml:trace contextRef="#ctx0" brushRef="#br0" timeOffset="2586.58">2005 87 11928,'-11'4'895,"-1"1"3131,12-4-3932,0-1 1,0 1 0,0-1 0,0 1-1,0-1 1,0 1 0,0-1-1,0 1 1,0-1 0,0 1 0,0-1-1,0 1 1,0-1 0,0 1-1,1-1 1,-1 1 0,0-1 0,0 1-1,1-1 1,-1 1 0,0-1-1,1 1 1,-1-1 0,0 0 0,1 1-1,-1-1 1,1 1 0,6 7 103,-1 0 1,-1 0-1,1 1 0,-2 0 1,1 0-1,5 16 1,15 66 534,2 3 129,22 15-2669,-48-107 455</inkml:trace>
  <inkml:trace contextRef="#ctx0" brushRef="#br0" timeOffset="2945.07">1961 95 10136,'13'34'333,"-13"-33"-278,0-1-1,0 0 0,1 1 1,-1-1-1,0 0 1,1 0-1,-1 1 1,0-1-1,1 0 1,-1 0-1,0 0 1,1 0-1,-1 1 1,0-1-1,1 0 1,-1 0-1,1 0 1,-1 0-1,0 0 1,1 0-1,-1 0 1,1 0-1,-1 0 1,0 0-1,1 0 1,-1 0-1,0-1 1,1 1-1,-1 0 1,1 0-1,-1 0 1,0 0-1,1-1 1,-1 1-1,0 0 1,0 0-1,1-1 1,12-7 1207,-9 4-1075,1 0 0,0 0 1,0 0-1,0 1 0,1 0 0,-1 0 0,1 0 0,0 1 0,0 0 0,-1 0 0,1 0 1,1 1-1,-1 0 0,0 0 0,0 0 0,0 1 0,1 0 0,-1 0 0,0 1 0,0-1 0,0 1 1,0 1-1,0-1 0,0 1 0,0 0 0,11 6 0,5 3 0,1 1 0,-1 0-1,-1 2 1,-1 1 0,0 1 0,-1 0 0,0 1-1,-2 1 1,0 1 0,23 33 0,-36-45-108,0 0-1,0 0 1,-1 1 0,0-1 0,0 1 0,-1 0 0,0 0-1,0-1 1,-1 1 0,0 0 0,-1 0 0,1 1 0,-2 9-1,0-12-33,1 0-1,-1 0 1,0 0-1,0 0 0,-1 0 1,0 0-1,0-1 0,0 1 1,-1-1-1,0 1 0,0-1 1,0 0-1,0 0 0,-1 0 1,0-1-1,0 1 1,0-1-1,-6 4 0,-1 0-73,-1-1-1,-1 0 0,1-1 0,-1-1 0,0 0 1,-1 0-1,1-1 0,-1-1 0,0 0 1,0-1-1,0-1 0,0 0 0,0-1 0,-26-2 1,19-1-437,4 0 282,-1 0-1,-17-5 1,31 7-97,0 0 1,0-1 0,0 0 0,1 1 0,-1-1 0,0 0 0,1-1-1,0 1 1,-1-1 0,1 1 0,0-1 0,0 0 0,0 0 0,-2-4-1,1-2-4787,3-2 3523,0 2 352,-2-13-4180</inkml:trace>
  <inkml:trace contextRef="#ctx0" brushRef="#br0" timeOffset="3333.58">2268 454 4664,'-27'-1'35,"-36"4"2196,60-1-905,9-1-436,22 3 36,42 3 686,-33-6 753,57-4 0,-78 1-1997,1 0 1,-1-2 0,0 0 0,0 0-1,29-14 1,-35 12-358,-1-1-1,0 0 1,0-1-1,0 0 1,-1 0-1,13-16 0,7-7 49,-22 26-28,18-26 11,-22 28-35,-1 0 1,1 0-1,0 0 0,-1 0 0,0 0 0,0 0 0,0-1 0,0 1 0,0 0 0,-1 0 0,1-1 0,-1 1 0,0 0 0,0-1 0,0 1 0,-2-6 0,2 8 16,0 1-1,-1-1 0,1 1 1,0 0-1,-1-1 0,1 1 1,0-1-1,-1 1 0,1 0 1,0-1-1,-1 1 0,1 0 1,-1-1-1,1 1 0,-1 0 1,1 0-1,-1-1 0,1 1 0,-1 0 1,1 0-1,-1 0 0,1 0 1,-1 0-1,1 0 0,-1 0 1,0 0-1,1 0 0,-1 0 1,1 0-1,-1 0 0,1 0 1,-1 0-1,1 0 0,-1 1 1,1-1-1,-1 0 0,1 0 1,-1 1-1,0-1 0,-20 11 428,13-5-333,-1 1 0,2-1 0,-1 2 0,1-1 0,0 1 0,0 0 0,1 0 0,0 1 0,-7 14 0,9-16-57,0 1 0,1-1 0,0 1 0,0 0 0,1 0 0,0 1 0,0-1 0,1 0 0,0 1 0,1-1 1,-1 1-1,2 8 0,0-14-79,0 0 1,0 0 0,0 0 0,0 0-1,0 0 1,1 0 0,-1-1 0,1 1-1,0-1 1,0 1 0,0-1 0,0 0 0,0 1-1,1-1 1,-1 0 0,1-1 0,-1 1-1,1 0 1,-1-1 0,1 1 0,0-1-1,0 0 1,0 0 0,0 0 0,0 0-1,0 0 1,4 0 0,8 1-220,0-1-1,1 0 1,28-2-1,-43 1 206,10-1-343,-1 1-1,1-2 0,0 0 1,-1 0-1,12-4 0,-15 3-426,0-1 0,0 1 0,-1-1 0,1 0 0,6-6 0,11-9-8010</inkml:trace>
  <inkml:trace contextRef="#ctx0" brushRef="#br0" timeOffset="3704.24">2790 7 6904,'-6'-7'10806,"62"246"-7326,10 9-3145,-31-173-3971,-34-74 2028,5 1-4432,-1-2 619,10-2 4590,3 0-862</inkml:trace>
  <inkml:trace contextRef="#ctx0" brushRef="#br0" timeOffset="4499.1">3171 405 8160,'-14'-21'1818,"13"20"-1628,1-1 1,-1 1-1,0-1 1,1 1-1,-1-1 0,0 1 1,0 0-1,0-1 1,0 1-1,0 0 0,0 0 1,0 0-1,0-1 1,-1 1-1,1 1 1,0-1-1,-1 0 0,1 0 1,-1 0-1,1 1 1,-1-1-1,1 1 0,-1-1 1,1 1-1,-1-1 1,0 1-1,1 0 0,-1 0 1,1 0-1,-1 0 1,0 0-1,1 0 1,-1 1-1,1-1 0,-3 1 1,-2 1-17,-1 1 1,1 0 0,0 0-1,0 0 1,0 1 0,1 0-1,-1 0 1,1 0 0,0 1-1,0 0 1,0 0-1,1 0 1,0 1 0,0-1-1,-6 12 1,-3 2 27,11-16-154,1 0-1,-1 0 1,1 0 0,0 0 0,0 0 0,0 0-1,1 0 1,-1 0 0,1 1 0,0-1 0,0 0-1,0 0 1,0 0 0,0 0 0,1 1 0,0-1-1,-1 0 1,1 0 0,0 0 0,0 0 0,1 0-1,-1 0 1,2 2 0,1 1 21,-1 0-1,1 0 1,-1-1 0,1 1 0,1-1-1,-1 0 1,1-1 0,0 1 0,8 5-1,-11-8-70,0-1-1,1 0 1,-1 0 0,0-1-1,0 1 1,1 0-1,-1-1 1,0 1-1,1-1 1,-1 0-1,1 1 1,-1-1 0,1-1-1,-1 1 1,0 0-1,1 0 1,2-2-1,0 1-14,0-1 0,-1 0 0,1 0-1,-1-1 1,1 1 0,-1-1 0,7-6-1,-1 0 24,-1-1 1,0 1-1,-1-1 0,0-1 0,11-17 0,-14 18 63,0 1 1,-1 0-1,0-1 1,0 0-1,-1 0 1,-1 0-1,1 0 1,-2-1-1,1 1 1,-1-21-1,-2 43 49,0 0 1,-6 22-1,4-23-135,1 1 0,-2 23 0,3-23 141,1-8-120,0 0 1,0 0 0,0 0-1,1-1 1,-1 1 0,1 0-1,0 0 1,0 0 0,0 0 0,1-1-1,1 5 1,-3-8-8,1 1 0,-1 0 1,0-1-1,0 1 0,1-1 0,-1 1 1,0-1-1,1 1 0,-1-1 0,1 0 0,-1 1 1,1-1-1,-1 1 0,1-1 0,-1 0 1,1 0-1,-1 1 0,1-1 0,-1 0 1,1 0-1,-1 1 0,1-1 0,0 0 0,-1 0 1,1 0-1,-1 0 0,1 0 0,0 0 1,-1 0-1,2 0 0,23-10 61,19-22-118,-38 27 70,-1 0 1,0 0-1,0 0 1,-1-1-1,1 0 0,-1 0 1,0 0-1,-1 0 1,0-1-1,0 1 1,0-1-1,-1 0 0,0 0 1,0 0-1,1-14 1,-4-4 138,1 21-170,2 9 30,4 10 132,42 87 169,-46-100-310,-1 0 1,1-1-1,0 1 1,0-1-1,0 1 1,0-1-1,0 0 1,0 0-1,0 0 1,0 0-1,0 0 1,5 0-1,6 4 0,-9-2-8,1-1-1,-1 0 0,1 0 1,-1-1-1,1 1 0,0-1 1,0 0-1,0 0 1,-1-1-1,1 1 0,0-1 1,0 0-1,0-1 0,0 1 1,0-1-1,6-2 0,3-1 8,0-2 0,-1 0 0,0 0-1,16-11 1,-28 16 236,-3 3 3,-2 4-241,-21 28 337,1 1 0,-28 57 0,33-54-290,-1 0 0,-26 34 0,33-52-81,1 1 1,-11 27-1,-13 22-352,30-55 1190,8-4-4148,-1-10 3023,0 0-1,0-1 1,0 1-1,0-1 1,0 1-1,0-1 1,0 0-1,0 1 1,0-1-1,0 0 1,0 0-1,0 0 1,0 1-1,0-1 1,0 0-1,0-1 1,0 1-1,0 0 1,0 0-1,0 0 1,0 0-1,0-1 1,0 1 0,0-1-1,0 1 1,0 0-1,1-2 1,13-4-7716</inkml:trace>
  <inkml:trace contextRef="#ctx0" brushRef="#br0" timeOffset="4858.86">3926 410 13984,'-24'6'305,"21"-5"1223,25-8 910,20-6-1675,52-13 340,-84 24-1502,1 0-1,-1 1 1,1 0-1,-1 1 1,1 0-1,20 4 1,-29-4-383,1 1 1,-1 0-1,1-1 1,-1 1-1,1 1 1,-1-1-1,0 0 1,0 0 0,1 1-1,-1-1 1,0 1-1,0 0 1,0 0-1,-1 0 1,3 3-1,10 11-1191</inkml:trace>
  <inkml:trace contextRef="#ctx0" brushRef="#br0" timeOffset="5250.19">3895 550 12016,'21'-10'-84,"-9"5"761,-1 0-1,1 0 1,24-5-1,3 11 3511,1-1-3167,-14-4-1561,91-12-742,-39 15-6004,-52-1 2290,-7-1 2644</inkml:trace>
</inkml:ink>
</file>

<file path=word/ink/ink2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00:04.04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92 204 7264,'-1'6'4280,"1"-10"-4001,0 0 0,0 0-1,-1 0 1,0 0 0,1 1 0,-1-1 0,-2-4 0,3 7-247,-1 1 0,1-1 0,0 0 0,-1 1 0,1-1 0,-1 1 0,1-1 0,-1 0 0,1 1 0,-1-1 0,1 1 0,-1 0 0,1-1 0,-1 1 0,1-1 0,-1 1 0,0 0 0,1-1 0,-1 1 0,0 0 0,0 0 0,1 0 0,-1-1 0,0 1 0,1 0 0,-1 0 0,0 0 0,0 0 0,1 0 0,-1 0 0,0 1 0,1-1-1,-1 0 1,0 0 0,1 0 0,-1 1 0,0-1 0,1 0 0,-1 1 0,0-1 0,1 0 0,-1 1 0,1-1 0,-1 1 0,1-1 0,-1 1 0,1-1 0,-1 2 0,-16 13 289,2 0 0,0 2-1,1 0 1,0 0-1,2 1 1,0 1 0,-10 20-1,16-24-106,0 0 0,1 0 0,0 0 0,2 1 0,-1 0-1,2 0 1,-1 28 0,3-42-184,1 0 0,-1 0 0,1 0 0,0 0 0,0-1 0,0 1 0,0 0 0,0-1 0,0 1 0,1-1 0,-1 1 0,0-1 0,1 1 0,-1-1 0,1 0 1,-1 0-1,1 0 0,0 0 0,0 0 0,-1 0 0,1 0 0,0-1 0,0 1 0,0-1 0,3 1 0,9 6 97,-12-7-102,-1 1 0,1 0 0,-1-1 1,1 1-1,-1-1 0,1 1 0,0-1 0,-1 0 0,1 0 0,0 0 0,-1 0 0,1 0 1,0 0-1,-1 0 0,1 0 0,-1-1 0,1 1 0,0-1 0,-1 1 0,1-1 0,-1 0 1,1 1-1,-1-1 0,2-1 0,33-29 146,-25 20-273,5-6 64,-1 0 0,0-1 0,-1-1 1,21-36-1,34-90 234,-108 217 632,34-57-834,0 0-1,1 0 1,0 0-1,2 0 1,-1 1-1,2-1 1,0 1-1,1 0 1,0-1-1,2 1 1,0-1-1,0 1 1,10 28-1,-12-43-227,0 1 0,1-1 0,-1 0 0,1 1 0,-1-1 1,1 0-1,0 1 0,0-1 0,0 0 0,-1 0 0,1 0 0,0 1 0,0-1 0,1 0 0,-1 0 0,0-1 0,0 1 0,0 0 0,1 0 0,-1 0 0,0-1 0,1 1 0,-1-1 0,1 1 0,-1-1 0,0 0 0,1 1 0,2-1 0,12 3-9732</inkml:trace>
  <inkml:trace contextRef="#ctx0" brushRef="#br0" timeOffset="392.55">386 1 11120,'-1'3'213,"0"1"1,0 0 0,0-1-1,0 1 1,0 0 0,1-1-1,0 1 1,0 0 0,0 0-1,0-1 1,0 1 0,1 0-1,-1 0 1,1-1 0,0 1-1,1 0 1,-1-1 0,0 1-1,1-1 1,0 0 0,0 0-1,0 1 1,3 2 0,10 19 192,-1 0 0,-2 1 1,0 0-1,-2 1 1,0 0-1,7 39 1,-13-39 94,3 41 0,-7-57-386,-1 0-1,0-1 1,0 1-1,-1-1 1,0 1-1,-8 18 1,3-10 30,0-1 0,-2 0 0,-11 18 0,-11 1-1593,-13-3-3957,8-10-43,5-1 408</inkml:trace>
</inkml:ink>
</file>

<file path=word/ink/ink2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25:51.05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016 10312,'14'1'661,"-1"-2"1,0 0 0,1 0-1,-1-1 1,0-1 0,0 0-1,21-9 1,25-4-450,100-28 760,-55 14-4046,-33 14-6894,-52 12 8341</inkml:trace>
  <inkml:trace contextRef="#ctx0" brushRef="#br0" timeOffset="370.91">4 1168 6640,'59'-35'480,"-59"34"-314,1 1 0,-1-1 1,1 1-1,0-1 0,-1 1 1,1 0-1,-1-1 0,1 1 1,0 0-1,0 0 0,-1-1 1,1 1-1,0 0 0,-1 0 1,1 0-1,0 0 0,0 0 1,-1 0-1,1 0 0,0 0 1,0 0-1,-1 0 0,1 0 1,0 1-1,-1-1 0,1 0 1,0 0-1,0 1 0,-1-1 1,1 1-1,-1-1 0,1 0 1,0 1-1,-1-1 0,1 1 1,-1-1-1,1 1 0,-1-1 1,1 2-1,8 5 1285,2-4-1230,0-1 0,0-1 0,1 0 0,-1-1 0,0 0 0,0 0 0,18-4 0,-21 3-66,24-3-6,63-18-1,-7 0-866,-55 19 407,-28 3 77,1 0 1,0 0-1,0-1 1,0 0-1,0 0 1,-1-1-1,1 1 1,0-1-1,6-3 1,-7 5-7736,0 1 7384,0 0 259,9 2-1834</inkml:trace>
  <inkml:trace contextRef="#ctx0" brushRef="#br0" timeOffset="2401.93">1386 313 992,'0'0'2321,"4"-5"-382,-3 4-2014,38-44 4624,-12 25-1124,-26 20-3323,0-1 0,0 1 0,0-1 0,0 1 1,0 0-1,1-1 0,-1 1 0,0 0 0,0 0 0,0 0 0,0 0 0,0 0 1,0 0-1,0 0 0,1 0 0,-1 0 0,0 1 0,0-1 0,0 0 0,2 2 1,-3-1-51,1 0 0,-1 0 0,0 0 0,1 0 0,-1 0 0,0 1 0,0-1 0,0 0 0,0 0 0,0 0 0,0 1 0,0-1 0,0 0 0,-1 2 1,1 1 46,-2 16 106,-1 1 0,0-1 0,-2 0 0,-8 26 1,-37 75-66,-10 30 949,57-141-1020,0-1 0,0 1-1,1-1 1,1 1-1,-1 0 1,2 0 0,-1-1-1,2 12 1,-1-20-9,1 0 1,-1 1 0,1-1-1,0 0 1,0 0 0,-1 0-1,1 0 1,0 0-1,0 0 1,0 0 0,0 0-1,0 0 1,0 0 0,0-1-1,1 1 1,-1 0-1,0-1 1,2 1 0,2 2 87,2 1-25,1 0 1,-1 0-1,1-1 1,0 0-1,0 0 1,1-1-1,-1 0 1,1-1-1,-1 0 1,9 1-1,14-2-129,55-7 0,-44 2 0,10-3 4,161-30-2836,-207 37 1287,-1 0 1,1-1 0,-1 0-1,1 0 1,7-4 0,-1 0-3094,0 0 2717</inkml:trace>
  <inkml:trace contextRef="#ctx0" brushRef="#br0" timeOffset="2789.29">1106 996 7176,'15'-6'923,"-8"3"277,0 1 1,0-1-1,0 1 1,0 0-1,0 1 1,9-1-1,159-17 807,26 0-1035,-130 15-428,131-7 436,-79 1-779,-2-1-1941,-44 5-5640,-50 4-186</inkml:trace>
  <inkml:trace contextRef="#ctx0" brushRef="#br0" timeOffset="3524.36">1486 1101 9056,'97'-1'973,"-97"0"-957,0 1 0,0 0 0,1 0 0,-1 0 0,0 0 0,0 0 0,0 0 0,0 0 0,1 0 0,-1 0 0,0 0 0,0 0 0,0 0 0,0 0 0,1 0-1,-1 0 1,0 1 0,0-1 0,0 0 0,0 0 0,0 0 0,1 0 0,-1 0 0,0 0 0,0 0 0,0 0 0,0 0 0,0 1 0,0-1 0,0 0 0,1 0 0,-1 0 0,0 0 0,0 0 0,0 1 0,0-1 0,0 0 0,0 0 0,0 0 0,0 0 0,0 0 0,0 1 0,0-1 0,0 0 0,0 0-1,0 0 1,0 0 0,0 1 0,-8 9 483,-25 18 41,11-11-169,2 0 99,17-15-404,0 0-1,0 0 1,0 1-1,0-1 1,1 1-1,-1-1 1,1 1-1,0 0 1,0 0 0,0 0-1,0 0 1,0 0-1,0 1 1,1-1-1,0 1 1,-1-1-1,1 1 1,1-1-1,-1 1 1,0 0-1,1-1 1,0 6-1,-2 16 279,-1 0-1,-1 0 1,-1-1 0,-2 1-1,0-1 1,-18 39-1,22-55-290,-10 23 690,-1 0-1,-2-1 1,-32 47-1,45-72-683,-12 15-77,10-17 46,5-14 124,9-20-243,2 0-1,1 0 0,1 1 0,1 0 0,2 1 0,1 1 1,35-44-1,-37 52 100,-9 11 63,0 1 0,1 0-1,0 0 1,1 1-1,13-12 1,-17 16-75,95-60-344,-88 57 396,0 1 0,1 0 0,0 0 0,0 1 0,0 1 0,0 0 0,15-2 0,-10 4-37,-8 0-13,0 0-1,0 1 1,-1 0 0,1 1 0,0 0-1,0 0 1,0 1 0,10 3-1,-17-5 7,-1 1-1,0-1 0,0 0 0,0 0 0,1 1 0,-1-1 0,0 1 0,0-1 0,0 1 0,0 0 0,0-1 1,0 1-1,0 0 0,0-1 0,0 1 0,0 0 0,0 0 0,-1 0 0,1 0 0,0 0 0,0 0 1,-1 0-1,1 0 0,-1 0 0,1 1 0,0 0 0,-1 0 9,0 0 0,-1 1 0,1-1-1,0 0 1,-1 0 0,1 0 0,-1 0 0,1 0 0,-1 0 0,0-1 0,0 1-1,0 0 1,0 0 0,-1 1 0,-5 6 29,0 0 0,-1-1-1,1 0 1,-14 11 0,-7 0-113,0-2 1,-2 0-1,-54 22 1,24-12 42,53-24 98,-4 3 176,0-1 0,-1-1 0,-15 5 0,25-8-485,2 0 0,-1 0 240,1 1 0,0-1 0,0 0-1,0 1 1,0-1 0,0 0-1,0 0 1,0 1 0,0-1 0,1 0-1,-1 0 1,0 1 0,1-1 0,-1 0-1,1 0 1,-1 0 0,1 0 0,0 1-1,0-1 1,-1 0 0,1 0-1,0 0 1,0 0 0,0-1 0,0 1-1,0 0 1,0 0 0,0-1 0,0 1-1,0 0 1,0-1 0,1 1-1,1 0 1,1 2 52,49 30 551,2-1 0,0-3 0,104 38 0,-133-57-580,-4-1 42,1-1 1,26 6-1,-48-14-59,2 2-53,1 0 1,-1 0-1,1-1 0,0 0 0,0 0 0,0 0 0,6 1 0,7 2-507,-16-4-453</inkml:trace>
  <inkml:trace contextRef="#ctx0" brushRef="#br0" timeOffset="6071.75">2729 180 4040,'33'17'412,"-19"-14"1737,-13-8-353,-14-10 37,13 15-1725,-1 0 0,1-1-1,0 1 1,-1 0-1,1 0 1,-1 0 0,1 0-1,0 0 1,-1-1-1,1 1 1,0 0 0,-1 0-1,1 0 1,-1 0 0,1 0-1,0 0 1,-1 0-1,1 0 1,-1 0 0,1 1-1,0-1 1,-1 0-1,1 0 1,0 0 0,-1 0-1,1 0 1,0 1 0,-1-1-1,1 0 1,0 0-1,-1 1 1,1-1 0,-8 16 612,2 26-451,6-40-92,-24 191 1037,-6-40-854,0-3 243,-39 178 407,68-325-996,-13 63-204,-6 68 0,15-84 262,-3 0 0,-1 0 0,-18 50 0,22-86-56,-17 58 451,20-66-382,1 0 0,0 1 0,1-1 1,-1 1-1,1-1 0,1 1 0,-1-1 0,1 1 0,2 9 0,-1-13-31,-1 0 0,1 0 0,0 0 0,0-1-1,0 1 1,0-1 0,0 1 0,0-1 0,1 0-1,-1 1 1,1-1 0,0-1 0,-1 1 0,1 0 0,0-1-1,0 1 1,0-1 0,0 0 0,5 1 0,9 3 98,0-1 0,24 2 1,-26-4-73,52 8 120,0-3 0,0-4 0,114-7 0,-95-10-1488,-53 6-2123,-30 5 645,4-9 1851</inkml:trace>
  <inkml:trace contextRef="#ctx0" brushRef="#br0" timeOffset="6597.28">3291 480 12824,'-1'-1'-29,"1"0"0,-1-1 0,0 1 0,1 0 0,-1-1 0,1 1 0,-1 0 0,1-1 0,0 1 0,-1-1 0,1 1 0,0 0 0,0-1 0,0 1 0,0-3 0,1-2 5112,-5 16-4084,-24 100-146,-23 74 19,43-163-680,2 1 0,0 0 0,1 0-1,1 0 1,-1 36 0,5-57-204,3-1-348,1 0 66,-1 0 0,1-1 0,-1 1 1,0-1-1,1 0 0,-1 0 0,1 0 0,-1 0 1,0 0-1,3-2 0,3-7-8484,-3 0 3858</inkml:trace>
  <inkml:trace contextRef="#ctx0" brushRef="#br0" timeOffset="7211.23">2801 1045 5384,'120'-50'2632,"-124"54"-2096,-1 0 0,1 1 0,0-1 1,0 1-1,0 0 0,0 0 0,1 1 1,0-1-1,0 1 0,-2 7 0,5-13-488,0 1-1,0-1 1,0 1-1,1-1 1,-1 1-1,0-1 1,0 1-1,1-1 1,-1 1-1,0-1 1,1 1-1,-1-1 1,1 1-1,-1-1 1,0 0-1,1 1 1,-1-1-1,1 0 1,-1 0 0,1 1-1,-1-1 1,1 0-1,0 0 1,-1 0-1,1 1 1,-1-1-1,1 0 1,-1 0-1,1 0 1,-1 0-1,1 0 1,0 0-1,0 0 1,27-2 637,-20 1-289,35-1 114,177-13 1082,-39 3-1186,-86 7-470,-50 2-47,54-11 0,-80 10-1037,1-1 0,32-14 0,-35 8-1829,-6 4-5043</inkml:trace>
  <inkml:trace contextRef="#ctx0" brushRef="#br0" timeOffset="7765.46">3127 528 3592,'6'7'191,"1"-1"1,-1 1 0,1-1-1,0 0 1,9 5-1,0-31 2682,-13 15-2514,0 1-1,1-1 0,0 1 0,0 0 0,0 0 0,1 0 1,-1 0-1,1 1 0,0 0 0,0 0 0,0 0 0,0 0 0,0 1 1,1 0-1,9-2 0,6-3-147,0 2 0,1 1 1,0 0-1,36 0 0,-38 4-658,30-1-686,-17-4-4763,-23 3 2083</inkml:trace>
  <inkml:trace contextRef="#ctx0" brushRef="#br0" timeOffset="8142.17">2971 967 992,'14'-17'-52,"-8"9"338,0 1 1,0 0-1,1 0 1,-1 1-1,2 0 1,-1 0-1,13-7 1,-27 34 1810,6-20-1806,1 0 1,-1 1-1,0-1 0,1 0 1,0 0-1,-1 1 0,1-1 1,0 0-1,-1 1 0,1-1 1,0 0-1,0 1 0,0-1 1,0 0-1,1 1 0,-1-1 1,0 0-1,0 0 0,1 1 1,-1-1-1,1 0 0,0 2 1,0-2-149,0 0 1,0 0-1,0 0 1,1 0-1,-1-1 1,0 1-1,0 0 1,1 0 0,-1-1-1,0 1 1,1-1-1,-1 1 1,1-1-1,-1 0 1,0 0-1,3 1 1,6-1-75,0 0-1,0-1 1,0 0 0,13-4-1,-17 4 255,64-13 626,22-4-920,-25 9-6597,-25 5 822</inkml:trace>
  <inkml:trace contextRef="#ctx0" brushRef="#br0" timeOffset="10932.9">2845 1392 992,'62'-19'6640,"-40"-5"-3583,-5 7-1721,-12 11-1049,10-10 768,-2-1 0,0 0 0,21-37 1,-34 52-910,1 24-61,0 0-1,-6 37 1,4-48-43,-2 19 103,-1-1 0,-1 1 0,-1-1 1,-16 42-1,11-36 396,10-31-541,0 0 0,0-1 0,0 1 0,0-1 0,0 1 1,-1-1-1,0 0 0,1 0 0,-1 1 0,0-1 0,-1-1 0,-3 5 0,0-1 4,4-5-2,0 0 0,0 0 0,1 1 0,-1-1-1,1 1 1,-1-1 0,1 1 0,-1 0 0,1 0 0,0 0 0,0-1 0,0 1 0,0 0 0,0 0 0,1 1 0,-2 1-1,1 4 6,-7-6 26,-2-2 55,9 0 396,-7 0 660,34 2-906,1-2 0,-1 0-1,34-6 1,36 0-511,-82 2 523,-7 2-2980</inkml:trace>
  <inkml:trace contextRef="#ctx0" brushRef="#br0" timeOffset="11368.13">3247 1490 9776,'0'17'4008,"14"-17"-1440,105-11-1311,158-36 0,-242 42-1912,-10 4-3172,-14 1-5693</inkml:trace>
  <inkml:trace contextRef="#ctx0" brushRef="#br0" timeOffset="11958.21">3697 1263 4936,'0'47'323,"0"-41"1291,1-10 1190,2-15-2105,-3 16-472,4-18 1653,16 15-1050,-15 6-777,55-4 1151,-47 4-956,0-1 1,-1 0 0,1-1-1,0 0 1,-1 0 0,23-9-1,-23 7-215,-1 1 0,1 0 0,0 1 0,0 0 0,1 1 0,17 1 0,12-3-221,-24 4-216,-22 12 1331,-1-4-1074,-9 26 240,2 0 0,1 1 1,1 1-1,3 0 0,-5 45 1,15-42 818,-1-3-1082,3 32-984,-5-67 451,-9 8-7703,-12 4 4003,-19 3 3320,39-16 1050,-38 14-920</inkml:trace>
  <inkml:trace contextRef="#ctx0" brushRef="#br0" timeOffset="12341.13">3762 1725 3768,'-10'8'6042,"-5"-7"-2756,12-2-300,11-1-2502,337-34 1852,-201 26-2420,-72 3-4553,-70 6 1761</inkml:trace>
  <inkml:trace contextRef="#ctx0" brushRef="#br0" timeOffset="14343.81">4814 565 8432,'19'40'242,"-16"-32"3532,-5-12-2695,-2-3 2259,-11 81-2340,-6 45 178,19-99-1185,2-10-63,-1 0 0,0-1 0,-1 1-1,0 0 1,-1 0 0,-4 12 0,6-21-1062</inkml:trace>
  <inkml:trace contextRef="#ctx0" brushRef="#br0" timeOffset="15406.63">5204 899 1624,'-13'-13'495,"11"10"1979,16 12 2414,-11-8-4684,1 1 0,0-1 1,0 0-1,0 0 0,0 0 0,0-1 1,0 1-1,0-1 0,0 0 0,0 0 0,0 0 1,0-1-1,0 1 0,0-1 0,0 0 0,-1 0 1,1-1-1,0 1 0,0-1 0,-1 0 0,1 1 1,-1-2-1,0 1 0,1 0 0,-1-1 1,0 1-1,0-1 0,2-3 0,9-11 298,0 1 0,-2-2 0,0 0-1,12-23 1,-1 0-21,5 4-47,-20 26-271,1 0 0,-2 0 0,9-16 0,-14 23-140,1-1-1,0 1 1,0 0-1,1 0 0,-1 1 1,1-1-1,-1 1 0,1-1 1,5-2-1,-6 4-4,1 0 1,-1-1-1,0 0 0,0 1 0,0-1 0,0 0 1,-1 0-1,1-1 0,-1 1 0,0-1 0,0 1 1,0-1-1,2-4 0,-2-3 163,-4 9-23,-5 16-53,-62 302-492,55-262 430,-8 31 207,-4-1 0,-36 82-1,59-161-269,1-1 0,-1 1 0,0-1 0,0 0 0,-1 0 0,1 0 0,-1 0 0,0-1 0,0 1 0,0-1 0,0 0 0,-1 0 0,1 0 0,-7 2 0,-6 2-156,0-1 0,-31 7 0,7-2-273,23-5 427,16-5 89,0 0 0,0 0 0,-1-1 0,1 1 0,0-1 0,-1 1-1,1-1 1,-1 0 0,1 0 0,0 0 0,-1 0 0,1 0 0,-3-1 0,3 1-6,26-9 30,-2 2 83,0 1 0,1 1 1,0 1-1,25-1 0,101 1 56,-42 2-25,-3 5-195,-30-1-810,-64-3 538</inkml:trace>
  <inkml:trace contextRef="#ctx0" brushRef="#br0" timeOffset="17529.02">4580 810 1176,'62'-14'2117,"32"-5"7996,-28 14-10338,-29 4 290,-20 0-386,1 1 1,0 0-1,18 4 1,-10-2-7409,-14-2 6022</inkml:trace>
  <inkml:trace contextRef="#ctx0" brushRef="#br0" timeOffset="18212.32">2633 49 992,'11'4'165,"-6"-1"-119,0-1 0,1 0 1,-1-1-1,0 1 0,11 0 0,-13-2 228,-1 0 0,0 0 0,0 0-1,0-1 1,0 1 0,0-1 0,0 1 0,0-1 0,0 0 0,0 0 0,2-2 0,0 1 457,0 0 0,-1 1 1,1-1-1,0 1 0,0 0 0,7-2 0,46 1 2100,-25 1-1917,102-13 878,42-2-2546,-86 7-3400,-68 7-2546</inkml:trace>
  <inkml:trace contextRef="#ctx0" brushRef="#br0" timeOffset="19246.25">5667 112 6104,'9'11'27,"-7"-9"61,0 0-1,0 0 1,0 1 0,0-2-1,0 1 1,0 0-1,0 0 1,1 0-1,-1-1 1,3 2-1,-3-2 581,-3-1-510,-1 0 0,1-1 0,-1 1 0,0 0 0,1-1 0,-1 1-1,1-1 1,-1 0 0,1 1 0,0-1 0,-1 0 0,-1-1 0,1-3 2047,14 2-1419,39 2 1019,66-12 0,51-11-1571,8-4 133,-26-11 981,-149 39-1338,0 1 0,1-1 0,-1 0 1,1 0-1,-1 1 0,0-1 0,1 1 1,-1-1-1,0 1 0,0 0 0,1-1 1,-1 1-1,0 0 0,0 0 0,0 0 1,0 0-1,0 0 0,0 0 0,0 0 0,0 0 1,-1 0-1,1 0 0,0 0 0,-1 1 1,1-1-1,0 3 0,19 39 115,-19-41-148,4 17 25,-1 0-1,-1 0 0,0 0 0,-1 0 0,-2 34 0,-11 224-241,10-265 260,-17 171 56,-3 67-37,-4-17-36,15-166 322,-5 136 0,19 9-358,-4-210 437,-3 1-366,-1-1 0,1 1-1,-1-1 1,0 0 0,0 0 0,0-1 0,0 1 0,-1-1 0,-4 1 0,5-1-7,-18 7 129,-57 12 296,0 0-881,0-5 0,-1-2 0,-82 1 0,161-14 155,0 0 0,-1 0-1,1 0 1,0-1-1,0 1 1,-1 0 0,1-1-1,0 1 1,0-1-1,0 1 1,0-1 0,-1 1-1,1-1 1,0 0 0,0 0-1,0 1 1,1-1-1,-1 0 1,-1-2 0,-8-6-8510</inkml:trace>
</inkml:ink>
</file>

<file path=word/ink/ink2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25:30.60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05 765 10488,'0'0'4056,"3"0"-2478,11 1-924,0 0 0,0-1 0,0-1 0,0 0-1,0-1 1,16-4 0,85-27-64,-88 25-400,248-63-67,-192 52-743,-69 16 1304,9-3-13455,-15 3 10745,4-4-1067</inkml:trace>
  <inkml:trace contextRef="#ctx0" brushRef="#br0" timeOffset="555.66">1873 1 12464,'-4'11'246,"0"1"1214,20-17-304,-14 4-401,-1 1-657,1-1 0,-1 1 0,1 0 0,-1 0 0,0 0 0,1 1 0,-1-1 0,0 0 0,1 0 1,-1 1-1,0-1 0,0 1 0,1-1 0,-1 1 0,0-1 0,0 1 0,0 0 0,1-1 0,-1 1 0,0 0 0,0 0 0,0 0 0,0 0 1,-1 0-1,3 2 0,-2 1-49,0 0 0,-1-1 0,1 1 0,-1 0 0,1 0 0,-1 0 0,-1 0 0,1 4 0,0 0-10,-3 16 4,-1 0-1,-1-1 0,-1 1 1,0-1-1,-16 32 0,-5 25 179,-2-6 299,19-50 75,-10 35 1,18-47-593,1-1 1,0 0-1,1 1 1,0-1-1,0 1 1,4 17-1,0 1 142,-3-24-92,0 0-1,0 0 1,0 0-1,1 0 1,0-1-1,1 1 1,-1-1-1,1 0 1,0 1-1,0-1 1,0-1-1,1 1 1,0 0-1,0-1 1,0 0 0,1 0-1,-1 0 1,1 0-1,7 4 1,-10-7 291,4 0 212,46 0-425,0-1 0,0-3 0,0-2 0,-1-2 0,74-21 0,-112 25-123,0 0-1,0 1 0,14 0 0,17 1-2852,-42 1 585</inkml:trace>
  <inkml:trace contextRef="#ctx0" brushRef="#br0" timeOffset="2023.72">1007 1083 1080,'-23'0'-42,"12"1"1717,0-1 0,-1 0 0,-12-2 0,7-3 1742,15 4-3126,0 0 0,0 1 1,0-1-1,0 0 0,0 1 0,-1 0 0,1 0 0,0-1 0,-4 2 0,51 9 2921,427-35 382,-337 13-3488,230-7 1038,210-26-1249,-321 18-128,-147 24-7831</inkml:trace>
  <inkml:trace contextRef="#ctx0" brushRef="#br0" timeOffset="2697.3">1086 1394 9328,'0'0'72,"-1"0"-1,0 1 1,0-1 0,1 1 0,-1-1 0,0 1 0,1-1 0,-1 1-1,0 0 1,1-1 0,-1 1 0,1 0 0,-1-1 0,1 1 0,-1 0-1,1 0 1,-1-1 0,1 1 0,0 0 0,0 0 0,-1 0 0,1 0-1,0-1 1,0 1 0,0 0 0,0 0 0,0 1 0,-3 36 3141,2-22-2468,-2 5-546,0-1 0,-2 1 0,-1-1-1,-1 0 1,-11 24 0,-55 93 1304,51-98-1119,16-27-128,0 1 1,0-1-1,-6 27 0,12-37 19,2-4-196,9-14-23,0 1 0,-1-2-1,-1 0 1,8-19 0,10-18 101,-13 29-112,2 1 0,0 0 0,2 2 0,0 0 1,1 1-1,2 0 0,0 2 0,40-28 0,-17 16-53,-25 16-15,2 1-1,-1 1 0,1 0 1,1 2-1,1 0 1,32-10-1,-50 20-33,0 1-1,1-1 1,-1 1-1,0 0 1,0 0-1,0 1 1,0 0-1,0 0 1,0 0-1,0 0 1,0 1-1,0 0 1,6 3-1,-9-5 42,-1 2-18,1 0 1,0 0 0,0-1-1,-1 1 1,1 0-1,-1 0 1,0 1 0,1-1-1,-1 0 1,0 0 0,0 1-1,0-1 1,-1 0-1,1 1 1,-1-1 0,1 1-1,-1 3 1,0-6 27,1 5-20,-1-1 0,0 1 0,0-1 0,-1 0 0,1 1 0,-1-1-1,0 0 1,0 1 0,-1-1 0,1 0 0,-1 0 0,0 0 0,0 0 0,0 0 0,0-1 0,-1 1 0,1-1 0,-1 1-1,0-1 1,-4 4 0,-9 6 0,1-1 0,-2 0 0,-21 12 1,9-5 19,-92 74-834,80-59 525,32-27 510,1 0 0,0 0 0,1 1 0,0 0-1,0 0 1,-10 17 0,17-24-159,-1 1-1,1-1 0,0 0 1,0 1-1,0-1 1,0 0-1,0 1 1,0-1-1,0 0 0,0 0 1,0 1-1,0-1 1,1 0-1,-1 1 1,1-1-1,-1 0 0,1 0 1,-1 1-1,1-1 1,0 0-1,-1 0 1,1 0-1,2 2 0,24 24 377,-18-19-93,-6-6-294,1 0 0,0 1 0,-1-2 0,1 1 0,0 0 0,0-1 0,0 0 0,1 0 0,-1 0 0,0 0 0,0 0 0,8-1-1,8 2-32,-1 1-188,27 5-875,83 24 0,-120-30-2955,0 0 2376,4-1 17,10 3-4847</inkml:trace>
  <inkml:trace contextRef="#ctx0" brushRef="#br0" timeOffset="3117.3">2003 1348 9328,'-112'109'4246,"84"-77"-3564,16-20-341,1 1 0,0 0-1,1 1 1,-10 18 0,1 8 490,1 2 0,-19 68 0,21-62-376,10-32-381,0 0 0,1 0 0,1 0 0,1 0 1,-3 33-1,6-41 5,1-1 1,0 0 0,1 0-1,0 0 1,0 0-1,0-1 1,1 1 0,0-1-1,0 1 1,1-1-1,8 11 1,-9-12-291,1 0 0,0-1 0,0 0-1,0 0 1,1 0 0,-1 0 0,1-1 0,0 1 0,6 2 0,7 2-1367,-11-5-3663</inkml:trace>
  <inkml:trace contextRef="#ctx0" brushRef="#br0" timeOffset="4192.21">2700 1681 12376,'-1'3'138,"0"0"0,1 0 0,-1 0 0,1 0-1,0 0 1,0 0 0,0 0 0,0 0 0,1 0 0,-1 0 0,2 4 0,-1-6-29,-1 0 0,1-1 0,0 1-1,-1 0 1,1 0 0,0 0 0,0 0-1,0-1 1,0 1 0,0 0 0,0-1-1,0 1 1,0-1 0,0 1 0,0-1-1,0 1 1,0-1 0,0 0 0,0 1-1,1-1 1,-1 0 0,0 0 0,0 0-1,0 0 1,0 0 0,0 0 0,1 0-1,-1-1 1,0 1 0,0 0 0,1-1-1,229-37 2688,-173 24-3356,-57 13 22</inkml:trace>
  <inkml:trace contextRef="#ctx0" brushRef="#br0" timeOffset="5998.96">3387 1522 11656,'-2'11'675,"1"1"1747,1-12-2359,1 0 0,0 0 0,-1 0 0,1 0 0,-1 0 0,1 0 0,0 0 0,-1-1 0,1 1 0,-1 0 0,1 0 0,-1 0 0,1-1 0,-1 1 0,1 0 0,-1-1 0,1 1 0,-1 0 0,1-1 0,-1 1 0,0-1 0,1 1 0,-1 0 0,1-1 0,23-18 390,-22 17 1351,0 11-1320,1 1-406,-1-1 1,0 1-1,-1-1 1,0 1-1,-1 0 1,0 0-1,0-1 1,-1 1 0,0 0-1,-1-1 1,0 1-1,-1-1 1,1 1-1,-9 14 1,-4 11-87,-3 0 0,-28 42 0,-10 5 266,-93 104-1,144-179-141,0 1-1,1-1 1,0 1 0,0 0-1,1 0 1,0 0 0,0 0-1,1 1 1,0-1-1,0 1 1,1-1 0,0 1-1,1 0 1,1 12 0,23-12 121,6 0-169,0 0-1,0-3 1,1 0 0,0-2-1,0-1 1,1-1 0,-1-2-1,0-1 1,1-2 0,-1-1 0,0-1-1,46-14 1,-49 11-570,0 2-1,47-5 1,-28 5-1844,1-3-3582,-34 8-1833,-8 2 7758,5 1-2370</inkml:trace>
  <inkml:trace contextRef="#ctx0" brushRef="#br0" timeOffset="8197.34">2192 1782 1080,'0'0'9369,"4"-6"-7237,49-81-226,37-53 169,-82 124-2009,0 2 1883,-9 25-1097,-37 112-1424,-21 34 1261,28-77-804,29-73 112,0 0 0,-1 0 0,0 0 0,0-1 0,-1 1 0,-6 9-1,3-6 12,0 0 74,-1 1 1,0-1-1,0-1 1,-1 0-1,0 0 1,-1 0 0,-11 7-1,-13 12 15,33-27-58,0-1 0,1 0 0,-1 1 0,0-1 0,1 1 0,-1-1 0,0 1-1,1-1 1,-1 1 0,1-1 0,-1 1 0,1 0 0,-1-1 0,1 1 0,-1 0 0,1-1 0,0 1 0,-1 0 0,1 0-1,0-1 1,0 1 0,-1 0 0,1 0 0,0-1 0,0 1 0,0 1 0,20 0 1647,-5-3-2186,186 8 762,-167-7-298,4 1 22,69-9 0,-105 8-34,-1-1 0,1 1 0,-1 0 0,0 0 0,1 0 0,-1 0 0,1 0 1,-1 0-1,0 0 0,1 0 0,-1 1 0,1-1 0,-1 0 0,0 1 0,1-1 0,-1 1 1,0-1-1,0 1 0,1 0 0,-1 0 0,0 0 0,0-1 0,1 3 0,0-2-1022</inkml:trace>
  <inkml:trace contextRef="#ctx0" brushRef="#br0" timeOffset="8742.5">3860 1339 10312,'-1'-19'300,"0"16"-73,0 0-1,1 1 1,-1-1-1,1 0 1,0 0-1,0 0 1,0 1-1,0-1 1,0 0-1,1 0 1,-1 1-1,1-1 1,0 0-1,0 0 1,0 1-1,0-1 1,0 1-1,3-4 1,-4 5-167,1 1-48,-1-1 1,0 1 0,0 0 0,0 0 0,0-1 0,1 1 0,-1 0-1,0 0 1,0-1 0,1 1 0,-1 0 0,0 0 0,0 0 0,1 0-1,-1-1 1,0 1 0,1 0 0,-1 0 0,0 0 0,0 0 0,1 0-1,-1 0 1,0 0 0,1 0 0,-1 0 0,0 0 0,1 0 0,-1 0-1,0 0 1,1 0 0,-1 0 0,0 0 0,0 0 0,1 0 0,-1 0-1,0 1 1,1-1 0,-1 0 0,0 0 0,0 0 0,1 0 0,-1 1-1,0-1 1,0 0 0,0 0 0,1 1 0,-1-1 0,0 0 0,0 0-1,0 1 1,1-1 0,13 11 497,0 5-242,-1 0 0,-1 1-1,-1 0 1,0 0 0,-1 2-1,-1-1 1,8 25 0,38 146 687,-41-131-713,18 124 470,-13-57-182,-14-94-503,-1-1-1,-1 1 1,-2-1-1,-2 1 1,0 0-1,-2-1 1,-1 1-1,-2-1 1,-1 0-1,-1-1 1,-2 0-1,0 0 1,-2-1-1,-20 35 1,19-42-286,0-1 1,-2 0 0,0-1-1,-1-1 1,-1-1-1,0 0 1,-2-1 0,0 0-1,-26 15 1,36-27-536,0 0 1,0-1-1,-1 0 1,1 0-1,-1-1 1,-13 2-1,-25 5-1759,-13 6-3560</inkml:trace>
  <inkml:trace contextRef="#ctx0" brushRef="#br0" timeOffset="11353.67">4513 698 5208,'0'0'9720,"0"4"-8627,3 22 50,3 28-397,-2 0 1,-3 59-1,-4-88-977,-2 53 101,11-30-3982,5-36-7103,-9-10 12592,7 5-3477</inkml:trace>
  <inkml:trace contextRef="#ctx0" brushRef="#br0" timeOffset="11875.84">4335 952 9592,'5'4'-368,"-1"-1"605,0 1 0,1-2-1,-1 1 1,0 0 0,1-1-1,5 2 1,-8-3 81,1-1 0,0 0 0,-1 0-1,1 0 1,-1 0 0,1 0 0,0 0 0,-1 0-1,1-1 1,-1 1 0,1-1 0,-1 0 0,1 0 0,-1 0-1,3-1 1,10-3-24,0 0-1,1 2 1,-1 0-1,1 0 1,0 2-1,22 0 1,-7-1-161,4 1 25,58 5-1,-15 0-524,-36-1-3281,-24-1 230,1 0-3442</inkml:trace>
  <inkml:trace contextRef="#ctx0" brushRef="#br0" timeOffset="13474.95">5430 156 7536,'39'33'108,"-39"-32"-90,0-1 0,0 0 0,0 1 0,1-1 0,-1 0 0,0 0 0,0 1 0,1-1-1,-1 0 1,0 0 0,1 1 0,-1-1 0,0 0 0,1 0 0,-1 0 0,0 0 0,1 1 0,-1-1 0,0 0 0,1 0 0,-1 0 0,0 0 0,1 0 0,-1 0 0,1 0 0,-1 0 0,0 0 0,1 0 0,-1 0 0,0 0 0,1 0 0,0-1 0,-5-10 364,-9-14 59,3 12-247,-4-4 3634,13 18-3703,1 1 1,-1-1-1,1 0 1,0 1-1,-1-1 1,1 1-1,0-1 1,0 0-1,0 1 1,0-1-1,1 1 1,-1-1-1,0 1 1,0-1 0,1 0-1,0 2 1,1 21 181,0-1 1,-2 1 0,-1 0-1,0-1 1,-2 1 0,-1-1-1,-1 1 1,-11 32 0,6-21-8,1 1 0,2 1 1,1-1-1,-1 54 0,6-60-142,0-18-113,1 0 0,0 0 1,0 0-1,4 15 0,-3-23-10,0-1-1,0 1 1,0-1 0,1 0 0,-1 0 0,1 1 0,0-1-1,0 0 1,0-1 0,0 1 0,0 0 0,1 0-1,-1-1 1,1 0 0,0 1 0,0-1 0,0 0-1,0 0 1,3 1 0,6 2 36,0 0-1,0-1 1,1-1 0,-1 0-1,1 0 1,0-2-1,-1 1 1,1-2 0,14 0-1,20-3 254,53-11-1,-42 5-305,65-16 5,-11 2-42,3 8-2685,-113 14 850</inkml:trace>
  <inkml:trace contextRef="#ctx0" brushRef="#br0" timeOffset="13876.21">5102 1026 10584,'58'-1'4617,"29"-7"-2573,154-28-639,246-5 0,-456 40-4245,45-8-1,-65 7-6605</inkml:trace>
  <inkml:trace contextRef="#ctx0" brushRef="#br0" timeOffset="14537.55">5374 1225 9952,'26'-14'-1,"-22"12"188,0 0 1,0 0-1,0 0 0,0 0 1,1 1-1,-1-1 1,0 1-1,1 0 1,5 0-1,-9 1-141,-1-1 0,1 1-1,-1 0 1,1 0 0,-1 0 0,0 0 0,1 0 0,-1 0-1,1 1 1,-1-1 0,1 0 0,-1 0 0,0 0 0,1 0-1,-1 0 1,1 1 0,-1-1 0,0 0 0,1 0-1,-1 1 1,1-1 0,-1 0 0,0 0 0,0 1 0,1-1-1,-1 0 1,0 1 0,1-1 0,-1 1 0,0-1 0,0 0-1,0 1 1,0-1 0,1 1 0,-1-1 0,0 1-1,0-1 1,0 0 0,0 1 0,0-1 0,0 1 0,0-1-1,0 1 1,0-1 0,0 0 0,0 2 0,-8 27 871,1-9-685,7-6-91,-1 1 0,2-1 1,0 1-1,1-1 1,0 1-1,1-1 1,6 18-1,1 7-91,-9-31-9,0-1 1,0 1-1,-1 0 1,0-1-1,0 1 1,-1 0-1,0-1 1,-3 11-1,-22 61 832,12-41-466,9-24-321,-36 124 1172,39-133-1143,0 1 1,0-1-1,-1 1 0,0-1 1,-6 9-1,8-12-59,0 0 1,-1 0-1,1-1 1,-1 1-1,1 0 1,-1 0-1,1-1 0,-1 1 1,0-1-1,0 1 1,0-1-1,0 0 1,0 0-1,0 0 1,0 0-1,-1 0 1,-1 0-1,3-1-63,-2-11-305,-1-25 210,1 20 125,1-1 1,0 1-1,2-1 1,0 1-1,0-1 1,2 1-1,0-1 0,1 1 1,9-30-1,4 10 34,1 1 0,2 0-1,42-57 1,-51 80-5,0 0 1,1 1-1,0 1 0,1 0 1,0 0-1,20-11 0,-7 6-185,1 2-1,42-17 0,-51 25 93,0 0 0,0 1 0,1 1 0,0 1 0,29-1 0,-43 4-5,1 1 0,-1-1 0,0 1 1,0 0-1,0 0 0,0 0 0,0 1 0,0-1 1,-1 1-1,1 0 0,3 4 0,-4-3 47,0-1-1,-1 0 0,0 0 1,0 1-1,0-1 0,0 1 1,0 0-1,-1 0 0,0-1 1,1 1-1,-1 0 0,-1 0 0,1 0 1,-1 0-1,1 0 0,-1 0 1,0 0-1,-1 1 0,1-1 1,-1 0-1,-1 5 0,0-2 0,0-1-1,0 1 1,-1 0 0,0-1-1,0 0 1,0 1-1,-1-1 1,0-1-1,0 1 1,-1-1 0,1 1-1,-11 7 1,-45 36 91,-187 166 15,229-194 123,1 1 0,-24 40 0,34-41-242,0-1 7,24-7 119,5 0 81,0 0 0,0-2 0,1 0 0,27 7 0,11 3-174,4-2-116,-15-4-830,73 14 0,-70-27-1357,-35-2-529,0 0-7154</inkml:trace>
  <inkml:trace contextRef="#ctx0" brushRef="#br0" timeOffset="15107.07">25 757 7800,'0'0'4594,"17"7"-1950,-2-2-1800,0-2 0,1 1 0,-1-2-1,28 2 1,69-5-449,-50 0-552,-28 2-200,-18-1-7236,-15 3 3552,2 3 3939,-3-5-487,4 8-2864</inkml:trace>
  <inkml:trace contextRef="#ctx0" brushRef="#br0" timeOffset="15514.37">24 1111 5656,'-5'5'191,"3"-3"84,1 0 0,-1-1 0,0 1 1,1 0-1,-1 0 0,1 0 0,0 1 1,0-1-1,0 0 0,0 0 1,0 1-1,-1 4 4832,16-6-2122,-3-2-2765,-1 1 0,1-1 0,0-1 0,-1 0 0,0 0 0,1-1 0,-1 0 1,12-6-1,45-13-290,-34 14-524,105-23 348,-112 27-2354,44-1 0,-60 5-5953</inkml:trace>
  <inkml:trace contextRef="#ctx0" brushRef="#br0" timeOffset="17297.08">1142 69 992,'0'-1'239,"0"0"0,0 0 0,1 0 0,-1 0 0,0 0 0,1 0 0,-1 0 0,1 0 0,-1 0 0,1 0 0,-1 0 0,1 0 0,0 0 0,-1 1 0,1-1 0,0 0 0,0 0 0,0 1 1,-1-1-1,1 1 0,0-1 0,0 1 0,0-1 0,0 1 0,0-1 0,0 1 0,0 0 0,2-1 0,1 0-510,-2 0 1819,29-4 2947,72 0-3326,169 14 0,-247-6-1272,42 3-2165,-20-4-3757,-34-2 1819</inkml:trace>
  <inkml:trace contextRef="#ctx0" brushRef="#br0" timeOffset="17702.92">1376 79 1712,'1'0'202,"0"0"1,-1 0-1,1 0 1,0-1 0,0 1-1,0 0 1,-1 0-1,1 0 1,0 0-1,0 0 1,0 1-1,-1-1 1,1 0-1,0 0 1,0 0-1,-1 1 1,1-1-1,0 0 1,0 1-1,-1-1 1,1 1-1,0-1 1,-1 1-1,2 0 1,2 21 6991,-3-9-8393,3 38 1985,-3 0 0,-1 1 1,-3-1-1,-16 86 0,9-43-416,9-69-126,-1-1-1,-8 34 1,9-49-214,-1-1-1,2 1 1,-1-1-1,1 1 1,1 0-1,2 15 0,-2-17-161,0 0-1,0 0 0,-1 0 0,0 0 0,0 0 1,0 0-1,-1 0 0,0 0 0,-1 0 0,-2 8 0,-3 3-113,-19 56-11027,19-50 9333</inkml:trace>
</inkml:ink>
</file>

<file path=word/ink/ink2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26:38.99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67 1 6104,'3'29'-44,"3"13"4872,-6-51-1361,-3 9-1418,-9 15-876,-11 28-1196,-107 248 2458,116-240-2125,7-14-194,2 9-144,5-44 746,2-2-709,0 1-1,-1-1 1,1 1 0,0 0 0,-1-1 0,1 1 0,-1 0 0,1 0 0,-1 0 0,0 0 0,3 2-1,-2-1-17,-1-1-1,1 1 1,0-1-1,0 1 0,0-1 1,0 0-1,0 0 1,0 0-1,4 1 0,2-1 30,0 0 0,1 0 0,-1-1 0,0 0 0,1 0 0,-1-1 0,1 0 0,-1-1-1,0 1 1,0-2 0,0 1 0,10-5 0,5-3 7,1 2-1,0 1 1,0 1 0,1 0-1,37-2 1,-46 6-8,0-1 0,-1 0 0,27-10 0,-5 2 64,-20 4-149,-16 7 44,0-1-1,-1 1 0,1 0 1,-1-1-1,1 1 1,0 0-1,-1-1 1,1 1-1,0 0 0,-1 0 1,1 0-1,0 0 1,-1 0-1,1 0 1,0 0-1,-1 0 0,1 0 1,0 0-1,-1 0 1,1 0-1,0 0 1,-1 0-1,1 1 0,0-1 1,-1 0-1,1 1 1,0-1-1,-1 0 1,1 1-1,0 0 0,1 0-467</inkml:trace>
  <inkml:trace contextRef="#ctx0" brushRef="#br0" timeOffset="597.03">1848 79 6008,'-25'40'305,"22"-35"1222,4-9-1,33-66 4706,-34 68-5317,6-9 1014,-12 19 515,-7 9-2220,0 1-1,-12 26 1,14-26-240,-71 141 966,-25 40-414,52-113-642,41-67-210,7-10 40,0 1 0,0-2 0,-1 1 0,-10 8 0,4-7-708,12-9 30,-21 13-7899,13-10 2627</inkml:trace>
  <inkml:trace contextRef="#ctx0" brushRef="#br0" timeOffset="1259.44">2049 192 6640,'-81'58'1848,"99"-67"-273,9-5-840,-27 14-715,1 0-1,-1 0 1,0 0-1,1 0 0,-1 0 1,1 0-1,-1 0 1,0 0-1,1 0 1,-1 1-1,0-1 0,1 0 1,-1 0-1,0 0 1,1 0-1,-1 0 1,0 1-1,1-1 0,-1 0 1,0 0-1,1 0 1,-1 1-1,0-1 0,0 0 1,1 1-1,-1-1 1,0 0-1,0 1 1,0-1-1,1 0 0,-1 1 1,0-1-1,0 0 1,0 1-1,0-1 1,7 14-386,-7-6 687,1 0 1,-1 0 0,-1 0 0,0 0 0,0 0 0,0-1-1,-1 1 1,0 0 0,-1 0 0,-5 12 0,-3 10-28,9-25-260,-2 12 293,-1-1 0,0 0 0,-1 0 0,-1-1 0,-1 1 1,0-1-1,-19 24 0,-27 26 1302,53-63-1716,-1 0 1,2-2 79,0 0 1,0 0-1,0 0 1,0 0 0,0 0-1,0 0 1,0-1-1,0 1 1,-1 0-1,1 0 1,0 0 0,0 0-1,0 0 1,0 0-1,0-1 1,0 1 0,0 0-1,0 0 1,0 0-1,0 0 1,0 0-1,0 0 1,-1 0 0,1 0-1,0 0 1,0 0-1,0-1 1,0 1-1,0 0 1,0 0 0,-1 0-1,1 0 1,0 0-1,0 0 1,0 0-1,0 0 1,0 0 0,0 0-1,-1 0 1,1 0-1,0 0 1,0 0-1,0 0 1,0 0 0,0 0-1,0 0 1,-1 0-1,1 0 1,0 1-1,0-1 1,0 0 0,0 0-1,0 0 1,0 0-1,0 0 1,-1 0 0,6-23-207,-2 12 199,1 0 1,0 0 0,7-12 0,10-9 23,0 2 1,2 0-1,2 2 1,33-31-1,-38 41-56,1 1 0,1 1 0,0 1 0,1 0-1,1 2 1,41-17 0,-51 25 85,0 0 1,1 1-1,-1 0 0,1 1 1,22-1-1,-35 4-48,0 1-1,0-1 1,-1 1-1,1 0 1,0 0-1,0 0 1,-1 0-1,1 0 1,-1 0-1,1 0 1,-1 0-1,1 1 1,-1-1-1,1 0 1,-1 1 0,0-1-1,0 1 1,0 0-1,0-1 1,0 1-1,0 0 1,-1 0-1,1 0 1,0-1-1,-1 1 1,1 4-1,1 2 72,0-1 0,-1 1 0,0 0 0,0 0 0,-1 10 0,-1-12-95,0 0-1,0 0 1,-1-1-1,1 1 1,-1 0 0,-1-1-1,1 1 1,-1-1-1,0 0 1,0 0-1,-1 0 1,1 0 0,-1 0-1,-8 7 1,4-5-8,0-1 1,0 1-1,-1-1 1,0-1-1,0 1 1,0-2-1,-15 7 1,-22 10 21,35-16 33,0 1 0,-1-2 0,-21 7 0,-9-4 259,31-6-221,1 1 0,0 0 1,0 0-1,0 1 0,0 0 0,-14 7 1,15-5 154,7-4-118,0 0 1,0 0-1,-1 0 0,1 0 0,0 1 0,0-1 1,1 1-1,-1-1 0,0 1 0,-2 2 1,4-3-87,0 0 0,0 0 0,-1 1 0,1-1 0,0 0 0,0 0 0,0 0 1,0 0-1,0 0 0,1 0 0,-1 1 0,0-1 0,0 0 0,1 0 0,-1 0 0,1 0 1,-1 0-1,1 0 0,-1 0 0,1 0 0,0 0 0,-1 0 0,1 0 0,0-1 0,0 1 1,0 0-1,1 1 0,2 1 46,-1-1 1,0 1-1,1-1 0,0 0 1,-1 0-1,1 0 1,0 0-1,0-1 0,0 1 1,5 0-1,27 12 261,-4 12-313,-28-22-20,0 0 0,0-1-1,0 1 1,0-1 0,1 0 0,-1 0 0,1 0 0,0-1 0,0 0 0,6 2 0,-7-2-103,1-1-1,0 1 1,-1 1 0,0-1 0,1 0 0,-1 1 0,0 0 0,0 0-1,-1 0 1,1 1 0,0-1 0,-1 1 0,3 4 0,20 34-5331,-18-28-2949</inkml:trace>
  <inkml:trace contextRef="#ctx0" brushRef="#br0" timeOffset="1797.72">0 1198 2336,'126'-19'1467,"-169"46"2115,43-27-3512,-1 0-1,1 1 1,-1-1 0,1 0-1,-1 0 1,1 1 0,-1-1-1,1 0 1,-1 1 0,1-1-1,-1 1 1,1-1 0,0 0 0,-1 1-1,1-1 1,0 1 0,-1-1-1,1 1 1,0-1 0,0 1-1,-1 0 1,1-1 0,0 1-1,0-1 1,0 1 0,0 0-1,11 6 1115,29-3-4,-38-4-1101,21 1 494,272 1 2990,-128-20-2610,89-5 390,104 0-463,-294 20-876,54-1 30,163-26 0,-184 9 3,-24 5 274,100-9-1,272-3 415,-152 12-492,319-54-397,-203 17 628,-156 40-262,-175 13-210,161-3-46,-184 7-270,-17 0-1801,1-6-4585,-19-1-856</inkml:trace>
</inkml:ink>
</file>

<file path=word/ink/ink2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26:36.21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07 9592,'46'-17'1889,"-41"14"-1086,-3 2 337,9 4 608,1-3-1600,1 0 1,0-1 0,-1-1 0,1 0 0,20-7 0,-16 4-24,-1 2 1,0 0-1,20-2 0,2 4-75,0-3 0,0-1 1,-1-2-1,39-12 0,-54 14-524,1 1 0,-1 1 1,27-1-1,-16 2-655,42 1-7703,-49-2 6839</inkml:trace>
  <inkml:trace contextRef="#ctx0" brushRef="#br0" timeOffset="405.81">162 298 8520,'67'-32'454,"-57"29"3829,-7 7-2538,-3-3-1675,0-1-1,0 1 0,0-1 1,0 0-1,0 1 1,0-1-1,0 1 1,0-1-1,1 0 0,-1 1 1,0-1-1,0 0 1,0 1-1,1-1 0,-1 0 1,0 1-1,0-1 1,1 0-1,-1 0 1,0 1-1,1-1 0,-1 0 1,0 0-1,1 1 1,-1-1-1,0 0 0,1 0 1,-1 0-1,1 0 1,-1 0-1,1 1 0,9-1 190,-1 0 0,1 0 0,0-1-1,-1 0 1,1 0 0,16-6-1,20-2 210,75 3 377,43-6-165,-159 11-678,31-4-984,45-1 0</inkml:trace>
</inkml:ink>
</file>

<file path=word/ink/ink2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26:13.60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06 10936,'10'2'539,"1"0"0,-1 0 0,0-1 0,0 0 0,1-1 1,-1 0-1,18-2 0,116-40 646,-57 16-1105,-81 24-36,17-5-332,0 0 1,1 2 0,-1 1-1,36-2 1,-29 3-389,-24 2-98,0 0-1,1 1 1,-1 0 0,0 0 0,9 1 0,-3-4-2450,-9 2 2728,10-3-2504</inkml:trace>
  <inkml:trace contextRef="#ctx0" brushRef="#br0" timeOffset="395.34">108 310 9056,'-45'49'3620,"45"-48"-1720,0 2 412,2 6-1891,2-8-349,0 0 0,1 0 0,-1-1-1,0 1 1,1-1 0,-1 0 0,1-1 0,-1 1 0,0-1 0,9-2 0,48-17-572,-37 11 370,32-11-4547,13-3 442,2 2-531</inkml:trace>
  <inkml:trace contextRef="#ctx0" brushRef="#br0" timeOffset="3010.73">1269 54 7800,'51'30'738,"-65"-60"902,6 21-1196,6 7 1582,13 4 682,-9-1-2642,0 0 0,0 0 0,0 0 0,0 0 0,0 1 0,0-1 0,-1 1 1,1-1-1,0 1 0,-1-1 0,1 1 0,-1 0 0,0-1 0,0 1 0,1 0 0,-1 0 1,0 0-1,1 3 0,-1 0-21,0-1 0,-1 0 1,1 1-1,-1-1 0,0 0 0,0 1 1,0-1-1,0 1 0,-2 3 0,-3 11 8,0 0-1,-1-1 0,-13 26 1,15-36 31,-87 172-128,87-171 137,1 0-1,0 0 1,1 0-1,-1 0 0,2 0 1,-1 1-1,1 9 1,1-15 2,0 1 0,0 0 0,1 0 0,-1 0-1,1 0 1,0 0 0,1-1 0,-1 1 0,1 0 0,0-1 0,0 0 0,0 1 0,1-1 0,0 0 0,3 4 0,-5-7-44,0-1 1,0 1-1,0 0 0,0-1 1,0 1-1,0-1 0,0 0 1,0 1-1,0-1 1,0 0-1,0 0 0,0 1 1,1-1-1,-1 0 0,0 0 1,0 0-1,0-1 1,0 1-1,0 0 0,1 0 1,1-1-1,4 0 97,101-13-46,117-29-1,-204 39 70,1 0 0,35 0 0,-53 4-115,63-11-914,-66 11 246,35 0-2227,-13-5-489,-5 1-5778</inkml:trace>
  <inkml:trace contextRef="#ctx0" brushRef="#br0" timeOffset="3420.78">1043 688 8248,'-3'2'24,"2"-1"25,1 0 0,-1-1-1,0 1 1,0 0 0,1 0 0,-1-1-1,0 1 1,0-1 0,0 1 0,0-1-1,0 1 1,0-1 0,0 1 0,0-1-1,0 0 1,0 0 0,0 1 0,0-1-1,0 0 1,0 0 0,0 0 0,0 0-1,0 0 1,0 0 0,0-1 0,0 1-1,0 0 1,0 0 0,0-1 0,0 1 0,0-1-1,-2-1 3430,30 10-27,0-7-2854,0-1-1,48-7 1,30 0 347,-30 7-785,109-2 346,-34-2-193,-81 4-26,0 0 321,-42 1-1244,0-1 0,0-2 0,41-7 1,-44 5-114,-13 4-5828</inkml:trace>
  <inkml:trace contextRef="#ctx0" brushRef="#br0" timeOffset="4180.18">1378 940 8696,'3'1'87,"-1"0"0,0 1 1,0-1-1,0 0 0,0 0 0,0 1 1,0-1-1,-1 1 0,1 0 1,0 0-1,-1-1 0,1 1 0,-1 0 1,0 0-1,1 0 0,-1 0 1,0 1-1,0-1 0,-1 0 0,1 0 1,0 1-1,-1-1 0,1 0 1,-1 1-1,0-1 0,0 3 0,2 13 1017,-1 0-1,-1 23 0,-1-27-771,0 9 69,-1 0-1,-1 0 0,-1 0 1,-11 35-1,-38 81 778,38-105-1129,4-9 569,24-59-88,-10 27-558,20-55-15,3 1 1,2 2-1,48-75 1,-70 126 17,-3 1 62,1 2 1,0-1-1,0 0 0,0 1 1,1 0-1,0 0 0,0 0 0,0 0 1,1 1-1,0 0 0,0 0 0,8-4 1,-7 5-116,-1 0 50,-1 0 0,1 1 0,0-1 0,-1 1-1,1 0 1,0 1 0,0-1 0,1 1 0,-1 1-1,0-1 1,0 1 0,0 0 0,7 1 0,-5 0-44,4 0 106,0 1 0,-1 0 0,1 0 1,19 8-1,-28-9-26,-1 0 0,0 0-1,1 0 1,-1 1 0,0-1 0,0 1 0,0-1-1,0 1 1,0 0 0,0-1 0,0 1 0,-1 0-1,1 0 1,-1 1 0,1-1 0,-1 0-1,0 0 1,0 1 0,0-1 0,0 0 0,0 1-1,0-1 1,-1 1 0,1 0 0,-1-1 0,0 1-1,1-1 1,-2 5 0,0-1-59,-1 0 1,0 0-1,-1-1 0,1 1 1,-1 0-1,-1-1 0,1 0 1,0 0-1,-1 0 0,0 0 1,-1-1-1,-6 7 0,-6 1-51,-1-2 0,0 0 0,-1-1 0,1 0 0,-1-2-1,-1 0 1,-38 7 0,49-12 279,0 0-1,1 1 0,-1 0 1,1 1-1,-12 6 1,18-9-169,1 0 15,1-1 1,-1 0-1,1 1 1,-1-1 0,1 1-1,-1-1 1,1 1-1,0-1 1,-1 0 0,1 1-1,0 0 1,-1-1-1,1 1 1,0-1-1,-1 1 1,1-1 0,0 1-1,0 1 1,5 1 27,0 1 0,0-1 0,1 0 0,0-1 0,-1 1 0,1-1 1,0 0-1,0-1 0,0 1 0,8 0 0,14 4 111,63 15 63,-63-16-131,-1 1-1,45 16 0,-51-12-105,0 1 1,-1 1-1,-1 1 1,35 30-1,-1-1-517,-43-34 603,12 5-4596,-21-12 4139,0-1 1,0 0-1,0 0 0,0 0 0,0 0 0,0-1 0,1 1 0,-1 0 0,0 0 1,0-1-1,0 1 0,0 0 0,0-1 0,0 1 0,0-1 0,-1 0 0,1 1 1,0-1-1,0 0 0,0 1 0,0-1 0,0-1 0,8-7-2710</inkml:trace>
</inkml:ink>
</file>

<file path=word/ink/ink2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26:51.54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0 8432,'22'55'-165,"1"2"2844,-23-61-2528,0 0-1,0 0 0,0 0 1,1 0-1,-1 0 0,1 1 1,0-1-1,0 0 0,0 0 1,1 1-1,-1-1 0,1 1 1,0-1-1,0 1 0,0 0 1,1 0-1,-1 0 0,1 0 1,0 0-1,-1 0 0,1 1 1,1-1-1,2-2 0,13-4-214,16-6 270,-33 14-195,-1 1 0,1 0 0,0 0 0,-1 0 0,1 0 0,0 0 0,-1 0 0,1 0 0,-1 0 0,1 1 0,-1-1 0,1 1 0,0-1 0,-1 1 0,1-1 0,-1 1 1,0 0-1,1 0 0,-1 0 0,3 2 0,2 2 7,1 1 45,-1 0-1,0-1 0,0 2 0,0-1 0,-1 1 1,0 0-1,0 0 0,6 13 0,42 93 478,-26-58-18,-1 2 0,31 111-1,-45-123-439,-3 0-1,-2 1 0,-1 0 0,-3 1 0,-4 80 0,-1-116-77,0-1 1,0 1-1,-1-1 0,0 1 0,-1-1 0,0 0 1,-1 0-1,0 0 0,-1-1 0,1 0 0,-2 0 1,-11 13-1,14-19-339,0 0-1,0 0 1,-1-1 0,1 0 0,-1 1 0,1-1 0,-1-1 0,-7 3-1,-6 2-363,-56 25-6294,50-23 2933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2:26.67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98 4400,'0'0'10376,"2"6"-9523,12 41 883,7 21-634,15 90 0,-34-149-1351,0 1 1,0-1 0,7 17 0,4-2-6343,-5-12-922</inkml:trace>
  <inkml:trace contextRef="#ctx0" brushRef="#br0" timeOffset="404.19">161 264 10040,'0'2'333,"1"0"1,-1 1 0,1-1 0,-1 0-1,1 1 1,0-1 0,0 0 0,0 0-1,0 0 1,0 0 0,1 0 0,2 3-1,10 20 1986,31 104-4047,-40-122-7457,-4-6 8648,5 7-1550</inkml:trace>
  <inkml:trace contextRef="#ctx0" brushRef="#br0" timeOffset="876.97">355 393 6456,'0'2'237,"-1"0"0,0-1-1,1 1 1,0 0 0,-1 0 0,1 0 0,0 0 0,0 0 0,0-1 0,0 1 0,0 0 0,1 0-1,-1 0 1,0 0 0,1 0 0,-1-1 0,1 1 0,0 0 0,0 0 0,0-1 0,0 1-1,0-1 1,0 1 0,0-1 0,0 1 0,0-1 0,1 0 0,-1 1 0,1-1 0,-1 0-1,1 0 1,-1 0 0,1 0 0,0 0 0,-1 0 0,1-1 0,0 1 0,0-1 0,3 1 0,-4 0-217,-5-163 1631,4 161-1635,0 0 0,0-1 0,0 1 0,1 0 0,-1-1 0,0 1 0,0 0 0,1-1 0,-1 1 0,1 0 0,-1 0 0,1-1-1,-1 1 1,1 0 0,0 0 0,0 0 0,0 0 0,-1 0 0,1 0 0,0 0 0,0 0 0,0 0 0,0 1 0,1-1 0,-1 0 0,0 1-1,0-1 1,0 0 0,1 1 0,-1 0 0,0-1 0,0 1 0,1 0 0,-1-1 0,3 1 0,-3 0 51,1 1 0,-1-1 0,1 0 0,-1 1 0,0-1 1,1 1-1,-1 0 0,0-1 0,0 1 0,0 0 0,1 0 0,-1-1 1,0 1-1,0 0 0,0 0 0,0 0 0,0 1 0,-1-1 0,1 0 0,1 2 1,12 26 1073,-12-25-1043,6 14-90,-3-6 11,1 0 0,-2 1 0,1 0 0,-2-1-1,0 2 1,0-1 0,0 15 0,-2-23-7935,2-18-1745</inkml:trace>
  <inkml:trace contextRef="#ctx0" brushRef="#br0" timeOffset="1250">502 1 992,'-1'8'1132,"1"0"0,1 0-1,0 1 1,0-1 0,0 0 0,5 12-1,54 228 6977,-58-225-7900,-2-20-175,0-1 1,0 1-1,0 0 0,0-1 1,0 1-1,1 0 0,-1-1 1,1 1-1,0 0 0,2 4 1,-3-7 522,1 1-545,0-1 0,0 0 0,-1 0 0,1 0 1,0 0-1,0 0 0,0 0 0,-1 0 0,1 0 0,0 0 1,0 0-1,0-1 0,-1 1 0,1 0 0,0-1 0,0 1 1,-1 0-1,1-1 0,1 0 0,-1 1-30,4-7 39,-1 1 0,0 0 0,-1-1 0,1 0 0,-1 0 0,-1 0 0,1 0 0,-1 0 0,0 0 0,1-15 0,-1-40 129,-3 51-215,1-1 1,0 0-1,1 1 0,0-1 1,1 1-1,4-17 0,1 14-290</inkml:trace>
  <inkml:trace contextRef="#ctx0" brushRef="#br0" timeOffset="1638.99">615 310 11832,'9'-16'608,"-9"16"-575,0 0 1,0 0 0,0 0 0,0 0 0,1 0 0,-1 0 0,0 0-1,0 0 1,0 0 0,0 0 0,1-1 0,-1 1 0,0 0 0,0 0-1,0 0 1,1 0 0,-1 0 0,0 0 0,0 0 0,0 1 0,0-1-1,1 0 1,-1 0 0,0 0 0,0 0 0,0 0 0,0 0 0,1 0-1,-1 0 1,0 0 0,0 0 0,0 1 0,0-1 0,0 0 0,1 0-1,-1 0 1,0 0 0,0 0 0,0 1 0,0-1 0,0 0 0,0 0-1,10 32 3215,-7-19-2609,-1-4-175,1 0 0,0-1 1,1 1-1,0-1 0,0 0 0,6 9 0,-7-13-536,1 1 0,-1-1-1,1 0 1,0 0 0,0 0 0,0-1 0,0 0-1,1 1 1,0-1 0,9 4 0,-12-6-1151</inkml:trace>
  <inkml:trace contextRef="#ctx0" brushRef="#br0" timeOffset="2013.49">855 308 7176,'-1'3'73,"-1"2"765,1-1 0,-1 0-1,1 1 1,0-1 0,0 1 0,0 0 0,0 6 0,0 5-790,1-14 50,-1 0 0,1 0 0,0 0 0,0 1-1,0-1 1,1 0 0,-1 0 0,0 1 0,1-1 0,-1 0-1,3 4 1,-2-1 26,14 20 488,-14-24-338,1 0-1,5 4-91,-1 1 0,0 0 0,0 0 1,-1 0-1,1 0 0,-2 1 0,8 11 0,-2-2 487,-9-14-655,0 0 0,1 0 0,-1 0 0,0 0 0,0 0 0,-1 0 0,1 0 0,0 0 0,-1 0 0,1 1 0,-1-1-1,0 0 1,0 0 0,0 1 0,0-1 0,0 0 0,0 0 0,0 0 0,-1 1 0,1-1 0,-1 0 0,0 0 0,0 0-1,1 0 1,-1 0 0,-1 0 0,1 0 0,0 0 0,0 0 0,-1 0 0,1-1 0,-1 1 0,1-1 0,-1 1 0,0-1-1,0 1 1,1-1 0,-1 0 0,0 0 0,0 0 0,0 0 0,-1 0 0,1-1 0,0 1 0,0 0 0,0-1 0,0 0-1,-1 1 1,1-1 0,0 0 0,0 0 0,-1-1 0,1 1 0,0 0 0,0-1 0,-3 0 0,-1 0-954,4 1 573,1-1 0,0 1 1,0 0-1,0 0 0,0-1 1,0 1-1,-1-1 0,1 1 1,0-1-1,0 1 1,0-1-1,0 0 0,-1-1 1,-5-5-8114</inkml:trace>
</inkml:ink>
</file>

<file path=word/ink/ink2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26:42.97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2 638 7264,'49'38'11167,"-47"-39"-11118,-1 0 0,1 0 0,-1 0 0,1 0 0,-1 0 0,0-1 0,0 1 0,0 0 0,1-1 0,0-1 0,143-133 1483,-138 129-1510,0 1 0,1 0-1,13-7 1,-1 0-20,-12 5-2,4-6 53,-12 13-31,1 0 1,-1 0 0,0 0 0,1 0 0,0 1 0,-1-1 0,1 0 0,0 0-1,-1 1 1,1-1 0,0 0 0,0 1 0,-1-1 0,1 0 0,0 1 0,0-1 0,0 1-1,0 0 1,0-1 0,0 1 0,0 0 0,0-1 0,2 1 0,-4 26 733,1-17-786,-1 9 8,0-1 1,-1 1 0,-1-1 0,-1 0-1,0 0 1,-1 0 0,-14 29 0,-1-8-20,-1-1 1,-3-1 0,-37 45-1,44-62 58,-2-1-1,0-1 0,0-1 0,-2-1 0,-38 23 1,57-36 14,0-1-50,0 0 0,0 1 0,0-1 1,0 0-1,-1 0 0,1 0 0,0 0 0,0-1 0,0 1 0,-1-1 0,1 1 0,0-1 0,-1 0 0,1 0 0,-1 0 0,-2 0 0,3 0 746,45-7 531,281-42-879,-293 45-512,1 2 1,-1 0-1,1 3 1,32 3-1,-38 0-397,-12-1-2542</inkml:trace>
  <inkml:trace contextRef="#ctx0" brushRef="#br0" timeOffset="440.27">911 600 9416,'-10'11'-173,"0"1"1123,10-12-914,1 0 0,-1 1 0,0-1 0,0 0 0,0 1 0,1-1 0,-1 0 0,0 0 0,1 0 0,-1 1 0,0-1 0,0 0-1,1 0 1,-1 0 0,0 0 0,1 1 0,-1-1 0,1 0 0,-1 0 0,0 0 0,1 0 0,-1 0 0,0 0 0,1 0 0,-1 0-1,0 0 1,1 0 0,-1 0 0,0 0 0,1-1 0,-1 1 0,0 0 0,1 0 0,-1 0 0,0 0 0,1-1 0,-1 1-1,0 0 1,1-1 0,216-35 6169,-210 36-6006,0-1 0,1 1-1,-1 1 1,12 1 0,-13-1-93,0 0 0,0-1 0,1 0 0,-1 0 0,0 0 0,11-2 0,1-1 46,0 0-1,0 2 0,0 0 0,27 3 0,33-2-147,-58 0-1483,-16 0-2978</inkml:trace>
  <inkml:trace contextRef="#ctx0" brushRef="#br0" timeOffset="1350.92">2111 618 992,'-5'0'11,"-35"-1"-33,31-1 64,23-2 116,29-9 2145,-38 12-2163,-5 1 39,1 0 0,-1-1 0,0 1-1,0 0 1,0 0 0,1-1 0,-1 1-1,0 0 1,0-1 0,0 1 0,0 0 0,0-1-1,0 1 1,1 0 0,-1-1 0,0 1-1,0 0 1,0-1 0,0 1 0,0 0 0,0-1-1,0 1 1,0 0 0,-1 0 0,1-1-1,0 1 1,0 0 0,0-1 0,0 1 0,0 0-1,0-1 1,-1 1 0,1 0 0,0 0-1,0-1 1,0 1 0,-1 0 0,1 0 0,0-1-1,0 1 1,-1 0 0,1 0 0,0 0-1,-1-1 1,1 1 0,0 0 0,0 0 0,-1 0-1,1 0 1,0 0 0,-1 0 0,1 0-1,0 0 1,-1 0 0,-8-2 42,1 1 1,-1 0-1,1 0 1,-1 1-1,0 0 0,1 1 1,-1 0-1,-13 3 1,-7 4-27,-33 13 0,59-19-149,-2 0-8,0 1-1,0-1 0,1 1 1,-1 1-1,0-1 0,1 1 0,0 0 1,0 0-1,-6 8 0,-26 42 478,34-51-470,1-1 0,0 0 0,0 1 0,0-1 1,0 1-1,0 0 0,0-1 0,1 1 0,-1 0 0,1-1 0,0 1 0,0 0 0,0 0 0,0-1 0,0 1 1,1 0-1,-1-1 0,1 1 0,-1 0 0,1-1 0,0 1 0,0-1 0,1 1 0,-1-1 0,0 1 0,1-1 0,-1 0 1,1 0-1,0 0 0,0 0 0,0 0 0,0 0 0,0 0 0,0-1 0,0 1 0,1-1 0,4 3 0,0 0-35,0-1 0,1 1-1,-1-1 1,1-1 0,-1 0-1,1 0 1,0 0 0,0-1-1,0 0 1,0-1 0,15 0-1,-11-3-44,-2 1 0,1-2-1,0 1 1,0-2 0,-1 1-1,0-2 1,0 1 0,-1-1-1,1 0 1,11-11 0,-2 0 81,-1 0 1,-1-1 0,25-34 0,-33 40 419,25-30-317,-33 42-129,-1-1-1,0 1 1,0 0 0,1 0 0,-1 0 0,0 0-1,0-1 1,1 1 0,-1 0 0,0 0 0,1 0-1,-1 0 1,0 0 0,1 0 0,-1 0 0,0 0-1,0 0 1,1 0 0,-1 0 0,0 0 0,1 0-1,-1 0 1,0 0 0,1 0 0,-1 0 0,0 0-1,0 0 1,1 1 0,-1-1 0,0 0 0,1 0-1,-1 0 1,0 0 0,1 1 0,11 14 247,13 33-341,-9-16 180,13 4 156,1 0 0,1-2 0,53 43 1,-51-48-422,-22-18 195,-6-6-97,1 0 0,0 0 0,0 0 0,11 6 0,-16-10-546</inkml:trace>
  <inkml:trace contextRef="#ctx0" brushRef="#br0" timeOffset="1823.53">3352 369 7352,'-18'13'427,"-13"5"5188,-6 4-2724,2 1-2322,-1 1 165,1 0 0,-33 33 0,57-47-528,1 1 1,0 0 0,1 0 0,1 1 0,-1 0 0,2 1 0,0 0 0,0 0 0,1 0-1,-4 16 1,3-7 164,2 0-1,-5 31 1,9-43-368,0 0-1,1 0 1,1 0 0,0 0-1,0 0 1,1 0 0,0 0 0,3 10-1,1-5 10,1 1 0,0-1-1,14 22 1,0-6-6,-12-25-7,-1-1 1,13 13-171,1-1-1,1-2 0,46 25 0,-59-35-42,0-1 0,0 0-1,0-1 1,1 0 0,-1-1-1,1 0 1,0 0 0,-1-1-1,1-1 1,0 0 0,0 0-1,20-4 1,30-5-3419,-19 5-2509,-40 4 5756,19-3-4627</inkml:trace>
  <inkml:trace contextRef="#ctx0" brushRef="#br0" timeOffset="2725">3777 391 7712,'0'0'6866,"-2"1"-6220,-100 135 1119,72-101-1525,3 0 1,0 2 0,-23 44-1,33-51 38,13-24-218,0 0-1,1 0 1,-1 0 0,1 0 0,1 1 0,-1 0 0,1-1 0,0 1 0,-1 9-1,3-15-22,0 1 0,1-1 0,-1 0 0,1 1-1,-1-1 1,1 1 0,-1-1 0,1 0-1,0 1 1,0-1 0,0 0 0,0 0-1,0 1 1,0-1 0,0 0 0,0 0 0,0 0-1,0-1 1,1 1 0,-1 0 0,0 0-1,3 0 1,32 13 335,-30-12-286,13 4 216,2-2-1,-1 0 0,0-1 0,1-1 0,0-1 0,33-2 1,121-24-724,-129 16 503,-28 6-953,1-1 3069,-7 2-3489,-2 1-3770,0 1-5295</inkml:trace>
  <inkml:trace contextRef="#ctx0" brushRef="#br0" timeOffset="4127.74">4501 231 10488,'-29'29'4066,"-33"35"5,-51 58-2515,-4 5-104,104-111-1301,-13 14-26,2 0-1,1 2 0,1 0 0,-30 64 0,22-46-1064,3-5-3219</inkml:trace>
  <inkml:trace contextRef="#ctx0" brushRef="#br0" timeOffset="4817.63">4673 373 9776,'-17'8'18,"15"-7"49,-1 0 0,0 0 1,1 0-1,-1 1 0,0-1 0,1 1 1,0-1-1,-1 1 0,1 0 1,0 0-1,0 0 0,0 1 0,-2 2 1,4-4-30,0-1 0,0 0 1,0 1-1,0-1 0,0 0 0,0 1 1,0-1-1,0 1 0,0-1 0,0 0 1,0 1-1,0-1 0,1 0 1,-1 1-1,0-1 0,0 0 0,0 0 1,1 1-1,-1-1 0,0 0 1,0 0-1,1 1 0,-1-1 0,0 0 1,1 0-1,-1 1 0,0-1 1,1 0-1,-1 0 0,0 0 0,1 0 1,-1 0-1,0 0 0,1 0 1,-1 0-1,0 0 0,1 0 0,-1 0 1,1 0-1,-1 0 0,1 0 9,0 1 0,0-1 0,0 0-1,0 1 1,0-1 0,0 0 0,0 1 0,0-1-1,-1 1 1,1-1 0,0 1 0,0-1 0,0 1-1,-1 0 1,1-1 0,0 1 0,-1 0-1,2 1 1,0 9 258,0 0-1,-1 0 1,0 1-1,-1-1 1,0 0-1,-1 0 1,-3 19-1,2-13 207,0 1 0,2 18 0,-1-23-322,0-1 0,0 0 0,-1 0-1,0 0 1,-1 0 0,-1 0-1,0 0 1,-7 14 0,-7 23 379,-6 11-297,11-40-375,13-20 96,-1 0 0,1 0 0,0 0 0,0 0 0,-1 0 0,1 0 0,0 0 0,0 0 0,0 0 0,-1 0 0,1 0 0,0 0 0,0 0 0,0-1 0,-1 1 0,1 0 0,0 0 0,0 0 0,0 0 0,0 0 0,0-1 0,-1 1 0,1 0 0,0 0 0,0 0 0,0-1 0,0 1 0,0 0 0,0 0 0,0 0 0,0-1 0,0 1 0,-1 0 0,1 0 0,0 0 0,0-1 0,0 1 0,0 0 0,0 0 0,0-1 0,1 1 0,-1 0 0,0 0 0,0-1 0,1-34-667,-1 33 656,4-41 25,-3 12 21,2-1-1,1 1 1,14-53-1,-15 75-18,0 1-1,0-1 1,1 1-1,1-1 1,-1 1-1,1 1 1,0-1-1,1 1 1,0 0-1,0 0 1,1 0-1,-1 1 1,1 0-1,1 1 1,-1-1-1,1 1 1,12-5-1,-5 2 16,0 2 1,1 0-1,-1 0 1,1 2-1,0 0 0,32-4 1,-42 8-15,1 0 0,-1 0 1,0 1-1,0 0 0,0 0 1,0 0-1,0 1 0,0-1 0,0 1 1,-1 1-1,1-1 0,-1 1 1,1 0-1,-1 1 0,0-1 0,0 1 1,0 0-1,-1 0 0,1 0 0,-1 1 1,5 7-1,-1 9-27,-8-20 22,1 0 0,-1 0-1,0 0 1,0 0 0,1 0 0,-1 0 0,0 0-1,0 0 1,0 1 0,0-1 0,0 0 0,0 0-1,0 0 1,-1 0 0,1 0 0,0 0 0,-1 0 0,1 0-1,0 0 1,-1 0 0,0 0 0,1 0 0,-2 1-1,-16 11 51,-12 7-128,0-1 1,0-1-1,-67 27 0,33-17 9,47-19 109,-1-1 0,-26 8 0,30-14 306,13-2-338,1 0 0,-1 0 1,1 0-1,-1 0 0,1 0 0,-1 0 1,0 0-1,1 0 0,-1 0 1,1 0-1,-1 0 0,0 0 1,1 0-1,-1 0 0,1 1 1,-1-1-1,1 0 0,-1 0 0,0 1 1,1-1-1,-1 0 0,1 1 1,0-1-1,-1 1 0,1-1 1,-1 1-1,1-1 0,0 0 0,-1 1 1,1-1-1,0 1 0,-1 0 1,1-1-1,0 1 0,0-1 1,0 1-1,-1-1 0,1 1 1,0 0-1,0-1 0,0 2 0,0-1 16,1 0 0,-1 1 0,1-1 0,0 0-1,-1 0 1,1 1 0,0-1 0,0 0 0,-1 0-1,1 0 1,0 0 0,0 0 0,0 0 0,0 0-1,1 0 1,-1-1 0,0 1 0,2 1 0,23 10 163,46 11 337,139 23 0,-202-45-502,168 16-1149,-156-15-1350,5 6-8604,-13-3 7737</inkml:trace>
</inkml:ink>
</file>

<file path=word/ink/ink2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26:23.18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25 231 2608,'-6'-8'817,"0"-1"0,1 0 0,0 0-1,0 0 1,1-1 0,0 0 0,1 0 0,0 0 0,1 0 0,0 0-1,0 0 1,1-1 0,0 1 0,2-19 0,4 9 70,0-3 770,8 127-880,-2 145 0,-9-136-785,-1-23 322,-17 126-1,-31 89-195,43-277-77,-6 29-13,-23 179 308,31-200-75,1 0-1,2 0 1,1 0 0,11 58 0,-10-85-224,-1-1 0,1 1 1,0-1-1,0 0 0,1 1 1,1-2-1,-1 1 0,1 0 1,11 12-1,-6-10 58,0 0 1,1 0-1,1-1 0,0 0 1,16 9-1,6 3 51,1-1 0,1-1 0,1-3-1,65 21 1,-89-33-153,-9-2-20,0-1 0,0 0 1,0 0-1,1 0 0,-1 0 0,1-1 0,-1 0 0,0 1 0,1-2 0,-1 1 0,1 0 1,-1-1-1,0 0 0,1 0 0,4-2 0,10-5-468,-10 5-173,1-1 0,-1 0-1,12-9 1,11-16-4100,-16 10-4778</inkml:trace>
  <inkml:trace contextRef="#ctx0" brushRef="#br0" timeOffset="433.15">70 87 992,'0'16'12337,"26"-12"-9688,-15-2-2318,0-1-1,-1-1 1,1 0-1,12-1 1,20 0-117,-17-1-155,0 0 0,-1-1-1,1-2 1,-1 0 0,29-11 0,-49 15-93,1 0 0,-1 0-1,1 1 1,-1 0 0,1 0-1,-1 0 1,1 1 0,-1 0 0,1 0-1,7 3 1,-9-3-59,1 1-1,-1-1 0,0 0 1,0-1-1,0 1 1,1-1-1,-1 0 1,0 0-1,0 0 1,1 0-1,-1-1 1,0 1-1,6-3 0,13-4-477,13 2-5259,13-3 983,-10-1 2720</inkml:trace>
  <inkml:trace contextRef="#ctx0" brushRef="#br0" timeOffset="2564.94">1631 386 7800,'9'-4'-20,"-8"4"141,0-1 1,0 0 0,0 0 0,1 1 0,-1-1-1,0 1 1,1-1 0,-1 1 0,1-1 0,-1 1-1,1 0 1,-1 0 0,0 0 0,1 0 0,-1 0-1,1 0 1,-1 0 0,1 0 0,-1 0 0,1 1-1,-1-1 1,3 2 4444,18-22-3241,-10 8-1096,-1 0 0,0-1-1,-1 0 1,-1 0 0,16-29-1,13-18 260,-20 28-240,-15 25-118,0 1-1,1 0 1,0-1 0,9-9-1,-13 15 291,12-7-444,-11 7 25,-1 1 1,0 0-1,1-1 0,-1 1 1,1 0-1,-1-1 0,0 1 1,1 0-1,-1 0 0,1-1 1,-1 1-1,1 0 0,-1 0 1,1 0-1,-1 0 0,1 0 1,-1 0-1,1-1 0,-1 1 1,1 0-1,-1 0 1,1 1-1,-1-1 0,1 0 1,-1 0-1,1 0 0,-1 0 1,0 0-1,1 0 0,-1 1 1,1-1-1,-1 0 0,1 0 1,-1 1-1,1-1 0,-1 0 1,0 1-1,1-1 0,-1 0 1,0 1-1,1-1 0,-1 1 1,0-1-1,1 1 0,2 20 121,-3-18-112,1 14 53,0 0 0,-1-1-1,-1 1 1,0 0 0,-8 29 0,-27 83 359,30-111-412,2-8 8,-1 0 0,0 0 0,0 0 0,-1 0 0,-1-1 0,0 0 0,0 0 0,-1-1 0,0 0 0,-11 9 0,-4 5 16,20-20-34,1 0-1,-1-1 0,1 1 0,-1-1 0,0 1 0,0-1 0,1 0 0,-1 0 1,0-1-1,0 1 0,-4 0 0,-18 6 407,24-6 152,22 2-57,-2 0-265,49 3 219,47 5-458,44 2 210,-147-14 1563,5-1-5943,-13-2-1308,-18-1 2305,-7 0-4297</inkml:trace>
  <inkml:trace contextRef="#ctx0" brushRef="#br0" timeOffset="3066.07">886 779 3232,'-12'8'314,"1"-1"833,0-1 1,-1 1-1,-16 6 1,25-13-277,-4 0 1689,11 4 647,7 0-2840,0-1-1,1 0 0,-1-1 1,1 0-1,-1-1 1,1 0-1,15-1 1,0 0-83,11 4 232,-24-2-265,0-1 1,0 0-1,22-3 0,39-7 175,-31 3-266,371-37 900,5 15-1408,8-26 667,-310 35-105,150-4 804,-159 16-1017,249-21-165,-316 22 155,-26 3 7,1 0 0,-1 2 0,1 0 0,0 1-1,29 3 1,127 6-503,-173-8 472,0-1 0,0 0 0,-1 0 1,1 0-1,0 0 0,0 0 0,0 0 0,0 0 0,0 1 0,0-1 0,0 0 1,0 0-1,0 0 0,0 0 0,0 0 0,0 1 0,0-1 0,0 0 1,0 0-1,0 0 0,0 0 0,0 0 0,0 1 0,0-1 0,0 0 0,0 0 1,0 0-1,0 0 0,0 0 0,0 0 0,0 1 0,1-1 0,-1 0 0,0 0 1,0 0-1,0 0 0,0 0 0,0 0 0,0 0 0,0 0 0,0 0 1,1 0-1,-1 1 0,0-1 0,0 0 0,0 0 0,0 0 0,0 0 0,1 0 1,-1 0-1,0 0 0,0 0 0,0 0 0,0 0 0,0 0 0,0 0 1,1 0-1,-1 0 0,0 0 0,0 0 0,0 0 0,0 0 0,0 0 0,1-1 1,-1 1-1,-17 8-1934,-25 5-2337,14-8 2376,-14 4-4878</inkml:trace>
  <inkml:trace contextRef="#ctx0" brushRef="#br0" timeOffset="5293.4">531 1347 7624,'12'-11'1185,"0"0"-1,0 1 1,1 0 0,0 1 0,28-15 0,13-9 1488,-39 22-2535,-1-1 0,17-18 1,-18 17 25,0 0 1,1 1 0,1 0 0,0 1 0,1 1-1,29-15 1,-42 24 750,-2 1-893,0 0 0,-1 1 1,1-1-1,0 1 0,0 0 1,0-1-1,0 1 0,-1 0 0,1-1 1,0 1-1,-1 0 0,1 0 1,0-1-1,-1 1 0,1 0 0,-1 0 1,1 0-1,-1 0 0,0 0 1,1 0-1,-1 0 0,0 0 1,0 0-1,0 0 0,1 1 0,2 27 7,-4-11-31,0 0 0,-2 0 0,0 1 0,-1-2 0,-1 1 0,-1 0 0,0-1 0,-15 28 0,-10 9-9,-45 62 0,45-72 9,24-32 49,-1-1 0,0 0-1,-1-1 1,-1 0 0,1 0-1,-2-1 1,1-1 0,-23 15-1,-21-8 112,169-23 1786,-64 1-1983,-24 2 81,1 1 1,0 1 0,-1 1 0,1 2 0,42 5 0,-54-2-490,0 0 0,0 1 0,-1 1 0,29 14-1,-42-18-832,10 2-10945,-7-2 11679,5 1-2674</inkml:trace>
  <inkml:trace contextRef="#ctx0" brushRef="#br0" timeOffset="5682.25">1312 1384 10936,'0'0'49,"-1"1"1,1-1-1,0 1 1,0-1-1,-1 1 0,1-1 1,0 1-1,0-1 1,0 1-1,0-1 1,0 1-1,0-1 1,0 1-1,0-1 1,0 1-1,0 0 1,0-1-1,0 1 1,0-1-1,0 1 1,1-1-1,-1 1 1,0-1-1,0 0 0,1 1 1,-1-1-1,0 1 1,0-1-1,1 1 1,-1-1-1,0 0 1,1 1-1,-1-1 1,1 0-1,-1 1 1,1-1-1,22-3 2208,-20 3-2198,23-7 382,129-26 3581,-27 25-2574,-93 2-1146,-12 2-5292,-28 14 990,0-2-3753</inkml:trace>
  <inkml:trace contextRef="#ctx0" brushRef="#br0" timeOffset="6340.83">2192 1298 4760,'-29'4'130,"24"-3"-72,0 0 1,-1 0 0,1-1-1,0 0 1,0 0-1,0 0 1,-1 0 0,1-1-1,0 0 1,-7-2-1,45-2 1316,-23 3-1222,-8 2 51,0 0 0,0-1 0,0 1 0,0 0 0,0 1-1,0-1 1,1 0 0,-1 0 0,0 1 0,0-1 0,0 1 0,0 0 0,3 1 2584,-6-14-1324,1 10-1426,0 0 0,0 1 0,-1-1 0,1 0 0,-1 1 0,1-1 1,-1 0-1,0 1 0,1-1 0,-1 0 0,0 1 0,0-1 1,0 1-1,0 0 0,-1-1 0,1 1 0,0 0 0,-1 0 0,1-1 1,0 1-1,-3-1 0,0 1 80,1 1-1,-1-1 1,0 0 0,1 1-1,-1 0 1,0 0 0,1 0 0,-1 1-1,0-1 1,-4 2 0,0 0-47,0 0 0,1 1 0,-1 0 0,1 0 0,0 1 0,0 0 0,0 0 0,-8 7 0,1 0-3,0 1 1,-19 21-1,22-18 23,1 0 0,1 1 1,1 0-1,0 1 0,1-1 1,-10 36-1,17-52-62,0 1 1,0 0 0,-1 0-1,1 0 1,0 0 0,0 0-1,0 0 1,0 0-1,0 0 1,0 0 0,0 0-1,1 0 1,-1 0-1,0 0 1,0 0 0,1-1-1,-1 1 1,1 0 0,-1 0-1,0 0 1,1 0-1,0-1 1,-1 1 0,1 0-1,-1 0 1,1-1 0,0 1-1,0-1 1,-1 1-1,1-1 1,0 1 0,0-1-1,0 1 1,0-1 0,-1 1-1,1-1 1,0 0-1,0 0 1,0 1 0,0-1-1,0 0 1,0 0-1,0 0 1,0 0 0,0 0-1,0 0 1,1-1 0,8 1-63,0 0-1,0-1 1,14-3 0,-16 3 101,10-3-64,-1-1 0,1 0 1,-1-1-1,0-1 0,-1-1 1,0-1-1,0 0 0,0 0 1,-1-2-1,-1 0 0,15-14 1,47-44 156,-75 69-132,0-1 1,-1 1-1,1 0 1,-1 0-1,1 0 1,0 0-1,-1 0 1,1 0-1,0 0 0,-1 0 1,1 0-1,0 0 1,-1 0-1,1 0 1,0 0-1,-1 0 1,1 1-1,-1-1 1,1 0-1,0 1 1,-1-1-1,1 0 1,-1 1-1,1-1 1,-1 0-1,1 1 1,-1-1-1,1 1 0,-1-1 1,0 1-1,1-1 1,-1 1-1,0-1 1,1 1-1,-1 0 1,0-1-1,0 1 1,1 1-1,13 23 302,-14-25-328,4 13 104,0-1-1,0 1 1,-2 0-1,3 17 0,-4-18-111,1-1-1,0 1 1,1 0-1,0-1 1,10 21-1,-11-27-118,-1-1 0,1 1 0,-1-1 0,0 1-1,0-1 1,0 1 0,-1 0 0,1 4-1,4 27-2333</inkml:trace>
  <inkml:trace contextRef="#ctx0" brushRef="#br0" timeOffset="6834.49">2900 927 8792,'-39'23'280,"34"-20"1120,10-6 0,16-13 488,36-32 0,-115 99 405,29-23-1804,1 1 1,1 1 0,2 1-1,-35 58 1,51-75-418,-11 26 580,2 9-208,-21 91 0,34-117-420,2-12 57,1 0 1,1 0 0,-1 22-1,1-7-51,1-1-1,1 1 0,1 0 1,1-1-1,2 1 0,13 45 1,-14-62-125,-1 0 0,2-1 1,0 1-1,0-1 0,0 0 1,1 0-1,0-1 0,0 0 1,1 0-1,0 0 0,0-1 1,1 0-1,0-1 0,14 9 1,-18-12-644,46-8-3743,71-16 0,-84 14-2612</inkml:trace>
  <inkml:trace contextRef="#ctx0" brushRef="#br0" timeOffset="7380.12">3417 1035 6008,'-21'21'332,"-13"7"737,75-71 6314,-42 49-7175,0 1 1,0 0-1,0-1 1,-1 1 0,0-1-1,0 1 1,-1-1 0,1 0-1,-1 0 1,-1 0 0,-5 8-1,-7 8-77,-29 30 0,19-23-91,-58 79 288,75-94-125,1-1 0,0 2 0,1-1 0,1 1 0,1 0 0,-7 25 0,12-38-185,0 0 0,0-1 1,0 1-1,0 0 0,0 0 0,0 0 0,0 0 1,1 0-1,-1-1 0,1 1 0,-1 0 0,1 0 0,0-1 1,-1 1-1,1 0 0,0-1 0,0 1 0,0-1 1,1 1-1,-1-1 0,0 1 0,0-1 0,1 0 0,-1 0 1,1 0-1,-1 0 0,1 0 0,0 0 0,-1 0 1,1 0-1,0 0 0,0-1 0,-1 1 0,4 0 0,9 2 169,-1 0 0,1 0 0,23 1 0,-27-4-34,27 1-407,0-1-1,0-3 0,52-9 1,-60 7-1762,41-9-10203,-30 6 9933</inkml:trace>
  <inkml:trace contextRef="#ctx0" brushRef="#br0" timeOffset="7892.7">4042 1097 10760,'-10'8'91,"7"-6"7,0 1 1,0-1-1,0 0 1,0 0-1,0-1 1,0 1-1,0 0 1,-1-1 0,1 0-1,-1 0 1,1 0-1,-7 1 1,8-2 1530,1 5-1373,-1 0-1,1 0 1,-1 0 0,-1-1-1,1 1 1,-1 0 0,-3 4-1,-2 4 73,-6 9 215,-1 0 0,-1-2 0,-26 27-1,-19 25 79,-11 30 248,26-35-465,-64 71 0,82-96-1266,26-37-17,-1 0 0,0 0 0,-1 0 0,1 0 0,-1 0 0,-8 6 0</inkml:trace>
  <inkml:trace contextRef="#ctx0" brushRef="#br0" timeOffset="8404.94">4222 1152 10672,'-11'14'446,"0"-1"0,0 1 0,2 1 0,-1 0 1,2 0-1,0 1 0,-7 19 0,7-14-653,-22 37 581,-6 18 504,21-38-296,-1-1 0,-2 0-1,-1-1 1,-2-1 0,-33 42 0,40-61-151,15-21-412,23-33-612,-13 21 262,7-14 336,1 1-1,2 1 0,43-47 1,-31 45 262,1 2 0,1 2 1,51-30-1,-69 47-239,10-7-79,46-20 0,-66 34 52,1 0-1,-1 0 1,1 1-1,-1 0 1,1 1-1,0 0 1,-1 0-1,1 0 1,0 1-1,0 0 1,13 2-1,-18-1 95,-4 20-545,-4-16 385,0 1 0,0-1 0,0 0-1,-1 0 1,0-1 0,0 1 0,0-1 0,-1-1-1,-9 5 1,-10 7-93,-160 117 570,80-53 174,105-78-544,0-1-1,0 1 1,0 0-1,0 0 1,0 0-1,0 0 0,0 0 1,0 0-1,1 0 1,-1 0-1,0 0 1,1 0-1,-1 0 1,1 0-1,-1 1 0,1-1 1,0 0-1,-1 0 1,1 1-1,0-1 1,0 0-1,0 0 0,0 1 1,0-1-1,0 0 1,0 0-1,1 1 1,-1-1-1,0 0 1,1 0-1,-1 1 0,0-1 1,1 0-1,0 0 1,-1 0-1,2 1 1,0 1-39,0 0 1,0 0 0,1 0-1,-1 0 1,1-1 0,-1 0-1,1 1 1,0-1 0,0 0-1,0 0 1,5 2 0,46 15 48,1-2 0,66 11 0,-115-27-153,0 1 1,0 0-1,0 0 1,-1 1-1,8 3 1,-3 6-8969</inkml:trace>
  <inkml:trace contextRef="#ctx0" brushRef="#br0" timeOffset="8936.95">4562 926 11480,'-11'30'-7,"-5"21"1367,38-51-243,-14 0-818,0 0 0,0 0-1,0 0 1,15 3 0,-19-1-233,0-1 1,-1 1-1,1 0 0,-1 0 1,1 0-1,-1 0 1,0 0-1,0 1 1,0-1-1,0 1 1,0 0-1,2 3 1,11 13 212,0 1 1,-1 0-1,-1 1 1,-1 0-1,-1 1 1,-1 0 0,-1 1-1,-1 0 1,9 35-1,-1 17 205,-4 1-1,-3 0 0,0 134 1,-11-183-653,-2 1 0,-1-1 0,-1 0 1,-9 29-1,12-51-30,0 1 0,-1 0 1,0-1-1,0 0 1,-1 0-1,1 0 0,-1 0 1,-8 8-1,10-11-295,-1 0 0,0 0 0,1 0 0,-1 0 0,0 0 0,0-1 0,-6 3 0,7-3-119,0-1 0,0 1 0,0-1 0,0 0 0,0 0 0,0 0 0,0 0 0,0 0 0,0 0 1,0 0-1,0 0 0,0-1 0,-3-1 0,-9-2-1747</inkml:trace>
  <inkml:trace contextRef="#ctx0" brushRef="#br0" timeOffset="9496.64">4587 90 8696,'42'63'2473,"-41"-66"-2160,0 0-1,0 1 1,0-1 0,1 1 0,-1-1 0,1 1-1,-1 0 1,1 0 0,0 0 0,0 0-1,0 0 1,0 0 0,3-2 0,26-10 568,1 2 1,65-17 0,-43 15-673,-34 9 46,36-4 0,10-2 82,-49 8-371,1 0 1,0 2 0,1-1-1,30 4 1,-39-2 18,-1-1 0,0 0 1,0 0-1,16-5 0,-17 4 107,1 0 0,-1 0 0,0 1 0,1 0 1,14 1-1,-14 1-62,-1 0 1,1 1-1,-1 0 1,1 0-1,-1 1 0,0 1 1,0-1-1,0 1 1,-1 0-1,0 1 1,1 0-1,-1 0 1,-1 0-1,1 1 1,-1 0-1,0 0 0,0 1 1,-1 0-1,0 0 1,0 0-1,5 11 1,6 15 119,-2 1 1,-1 0-1,-1 1 1,7 39-1,46 222 330,-51-212-273,4 128 0,-13-35 178,35 232 0,-23-229-173,-13-114-42,-3-9-116,-3 1 1,-18 113 0,7-116-110,12-51 54,-1 0-1,1 0 0,-1-1 0,0 1 0,0-1 1,0 0-1,0 1 0,0-1 0,-1 0 0,0 0 0,-5 4 1,5-6-10,-1 1 1,0-1-1,0 0 0,0 0 1,-1 0-1,1-1 1,0 0-1,0 0 1,0 0-1,0 0 1,0 0-1,-1-1 0,-6-1 1,2 0-20,-76-8 22,-87 1 0,56 16-856,-5 0-6189,94-7-2713</inkml:trace>
</inkml:ink>
</file>

<file path=word/ink/ink2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30:35.31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852 11384,'0'1'40,"0"1"0,0-1 1,0 0-1,1 0 0,-1 0 1,0 0-1,1 0 1,-1 0-1,1 1 0,0-1 1,-1 0-1,1 0 0,0 0 1,-1-1-1,1 1 0,0 0 1,0 0-1,0 0 0,0-1 1,0 1-1,0 0 0,0-1 1,0 1-1,0-1 1,0 1-1,0-1 0,1 1 1,-1-1-1,0 0 0,0 0 1,0 0-1,0 1 0,1-1 1,-1 0-1,0-1 0,0 1 1,3 0-1,5-2 453,0 0 0,0-1 0,0 0 0,11-5 0,7-2 102,61-15-438,106-25 2375,-100 37-3428,2 4-3654,-40 5-4070</inkml:trace>
  <inkml:trace contextRef="#ctx0" brushRef="#br0" timeOffset="390.52">190 1084 9328,'17'-9'1469,"1"1"1,0 1-1,20-5 1,13-5 939,445-138-623,-467 147-1774,7-4-1182,12-4-902,-16 13-3651,-23 3-677</inkml:trace>
  <inkml:trace contextRef="#ctx0" brushRef="#br0" timeOffset="763.77">580 522 11568,'32'27'165,"-28"-24"3019,0-1-3064,-1 0 0,1-1 0,0 0 0,0 1 0,0-1 0,0-1 0,0 1 0,5 0 0,3 1-32,19 4 254,1-2 0,-1 0 0,36-2 0,87 5 364,-7 5-298,-16-1-130,-118-10-184,-1-1 0,0 1 0,0 1 0,0 0 1,0 1-1,-1 0 0,1 1 0,-1 0 0,1 1 1,10 6-1,-21-11-79,-1 0 0,1 0 0,-1 1 0,1-1 1,-1 0-1,0 0 0,1 0 0,-1 1 0,0-1 1,1 0-1,-1 0 0,0 1 0,1-1 0,-1 0 0,0 1 1,1-1-1,-1 1 0,0-1 0,0 0 0,0 1 1,1-1-1,-1 1 0,0-1 0,0 0 0,0 1 0,0-1 1,0 1-1,0-1 0,0 1 0,0-1 0,0 1 1,0-1-1,0 0 0,0 1 0,0-1 0,0 1 1,0-1-1,0 1 0,0-1 0,-1 0 0,1 1 0,0-1 1,0 1-1,-1-1 0,1 0 0,0 1 0,0-1 1,-1 0-1,1 1 0,-1-1 0,-25 16 347,11-8-117,-25 22 178,-77 44 0,42-28-304,-54 41-114,115-77-10,-7 5-262,-27 21 239,21-8-5666,20-18-4992</inkml:trace>
  <inkml:trace contextRef="#ctx0" brushRef="#br0" timeOffset="2674.8">3425 79 7896,'20'22'2073,"-3"-48"2124,-16 23-3985,1-1-1,0 1 1,1-1 0,-1 1-1,1 0 1,-1 0-1,1 0 1,0 1 0,0-1-1,0 1 1,0-1-1,0 1 1,1 0 0,6-3-1,49-15 358,-47 17-511,-4 1-24,1 0-1,0 1 0,0 0 0,0 0 0,0 1 0,0 1 0,12 1 0,-5-1 12,11 1 155,0 1 1,-1 0 0,0 2-1,0 2 1,26 8 0,-48-13-137,0 0 0,0 0 1,1 0-1,-1 0 1,-1 0-1,1 1 0,0 0 1,-1 0-1,1 0 0,3 4 1,-2-2-5,-3-2-29,0-1 0,0 1-1,-1 0 1,1 0 0,-1 0 0,0 0 0,1 0 0,-1 0 0,-1 0 0,1 0 0,0 0 0,-1 1 0,0-1-1,1 0 1,-1 0 0,-1 5 0,1-4-12,0 2 5,0 0 0,-1 0 0,0 0-1,0 0 1,-1-1 0,1 1 0,-1 0 0,0-1 0,-1 1 0,1-1 0,-5 6 0,-31 39 364,34-45-419,-3 2 50,0-1 0,-1 0 1,0 0-1,0 0 1,0-1-1,-1 0 0,0-1 1,0 0-1,0 0 1,-11 2-1,-26 5-678,-14-4-8048,24-3 2756,1-1 3378</inkml:trace>
  <inkml:trace contextRef="#ctx0" brushRef="#br0" timeOffset="3046.93">4122 12 8520,'-97'71'6322,"70"-53"-5737,17-11-284,0-1 0,1 2-1,-16 15 1,22-20-273,0 1 1,0 1 0,0-1-1,1 0 1,0 1 0,-1-1-1,2 1 1,-1 0 0,0 0-1,1 0 1,0 0 0,-1 8-1,7 58 2008,-3-70-2009,-1 1-1,1-1 0,0 0 1,0 0-1,0 0 1,0 0-1,0 0 1,0 0-1,0 0 1,1-1-1,2 1 1,-2 0 42,7 1 41,0 0 0,0 0 1,0-1-1,0-1 1,0 0-1,0 0 0,13-3 1,73-15 306,-61 10-377,90-10 180,5 0-985,-114 14 299,0 0-1,0-1 1,0-1 0,-1-1-1,29-16 1,-14 7-82,-14 9-1010,-1-2-3896</inkml:trace>
  <inkml:trace contextRef="#ctx0" brushRef="#br0" timeOffset="3940.62">1982 243 4760,'43'32'1413,"-46"-32"-1217,0 0 1,1 0-1,-1 0 0,0 1 0,1-1 1,-1 1-1,1 0 0,-1 0 0,1 0 1,-1 0-1,1 0 0,-1 0 0,1 1 0,0-1 1,0 1-1,0-1 0,0 1 0,0 0 1,0 0-1,0 0 0,-2 4 0,2 0-8,1 0-1,-1 0 1,1 1 0,0-1-1,1 1 1,0-1-1,0 1 1,1 8-1,11 56 1325,-4-31-721,9 24-105,-13-52-535,0-1 0,-1 1-1,0 0 1,-1 0 0,-1 0 0,0 0 0,0 1 0,-2 12 0,-2-6 11,1 1-1,0-1 1,2 0 0,0 1 0,4 28-1,-3-40-78,-1 0 0,0 1 0,0-1 0,-1 1-1,0-1 1,-1 0 0,0 0 0,0 0-1,-1 0 1,1 0 0,-9 14 0,6-10-338,0 0 1,1 1 0,-5 19-1,8-26-634,1-5 624,0 0 0,0 0 0,0 0 1,0-1-1,0 1 0,-1 0 0,1 0 0,0 0 1,-1 0-1,1 0 0,-1 0 0,1 0 1,-1-1-1,1 1 0,-1 0 0,0 0 0,1-1 1,-1 1-1,0 0 0,1-1 0,-1 1 0,-1 0 1,-9 7-6036</inkml:trace>
  <inkml:trace contextRef="#ctx0" brushRef="#br0" timeOffset="4358.58">1801 714 11208,'1'2'44,"0"-1"1,0 1 0,0-1-1,0 1 1,0-1-1,0 0 1,0 1 0,1-1-1,-1 0 1,1 0-1,-1 0 1,0 0 0,1 0-1,0 0 1,-1-1 0,1 1-1,-1 0 1,1-1-1,0 0 1,0 1 0,-1-1-1,1 0 1,3 1 0,-2-3 131,1 1 0,-1 0 0,1-1 0,-1 0 0,0 1 0,1-1 0,-1-1 0,0 1 0,3-3 0,16-11 287,-7 7-342,1 0-1,0 1 0,1 1 0,-1 0 1,2 1-1,-1 1 0,0 1 0,1 1 1,0 0-1,0 1 0,0 1 1,0 0-1,32 5 0,21-4-4445,-49 2-3368</inkml:trace>
  <inkml:trace contextRef="#ctx0" brushRef="#br0" timeOffset="4713.71">2300 404 10848,'-1'5'257,"1"0"1,-2 0 0,1 0 0,0 0-1,-1 0 1,0 0 0,0-1-1,-1 1 1,1-1 0,-1 0 0,-5 7-1,-16 29 1455,15-18-1349,1 1 0,0 1 0,2-1 1,1 1-1,0 0 0,2 1 1,1-1-1,1 0 0,2 31 1,1-35-498,-2-7 213,1 0 0,1 0 0,0-1 1,6 18-1,-6-25-292,0-1 1,0 1-1,1 0 1,-1-1-1,1 1 1,0-1-1,1 0 1,-1 0-1,1 0 1,0-1-1,0 1 1,0-1-1,0 0 1,6 3-1,20 7-4666,-13-7-2161</inkml:trace>
  <inkml:trace contextRef="#ctx0" brushRef="#br0" timeOffset="4714.71">2453 528 7176,'-11'40'1197,"9"-30"-457,0 0 0,-1 0 0,-1-1 0,-6 14 0,11-24-677,-1 0 0,1-1 0,-1 1 0,1 0 0,0 0 0,0 0-1,0 0 1,-1 0 0,1 0 0,0 0 0,0 0 0,0 0 0,1 0 0,-1 0 0,0 1 0,0-1 0,0 0 0,1 1 0,-1-1-1,0 1 1,0-1 0,1 1 0,-1 0 0,3-1 0,-2 2 103,1-1-1,0 0 1,-1 1 0,0 0-1,1 0 1,-1-1-1,1 1 1,-1 1 0,0-1-1,0 0 1,1 1 0,1 1-1,5 5 289,-1-1-1,0 1 0,0 0 1,-1 1-1,6 9 0,36 69-552,-39-66-150,0 0 0,2-2 0,0 1 0,2-2 0,15 18 0,-20-28-5552,1-1 3576,1 1 1002,11 9-2710</inkml:trace>
  <inkml:trace contextRef="#ctx0" brushRef="#br0" timeOffset="5135.12">2711 541 8968,'3'35'-25,"0"17"1763,-3-50-1557,0-1-1,0 1 1,-1-1 0,1 1 0,0-1-1,-1 1 1,1-1 0,-1 1-1,1-1 1,-1 1 0,0-1 0,1 0-1,-1 1 1,0-1 0,0 0 0,0 0-1,0 0 1,0 0 0,0 1-1,-1-1 1,1-1 0,0 1 0,0 0-1,-1 0 1,1 0 0,-1-1-1,1 1 1,0-1 0,-1 1 0,1-1-1,-1 1 1,1-1 0,-1 0 0,-2 0-1,1 1-79,0 0-1,0 0 1,-1 0-1,1 0 1,0 0-1,0 1 1,0-1-1,0 1 1,-3 3-1,-1 1 3,0 1 0,1 1 0,0-1 0,0 1-1,1 0 1,0 0 0,0 1 0,-5 14-1,-2 8 32,-8 38 0,2-3-233,17-65 14,1 0-1,-1 1 1,1-1 0,-1 0 0,1 1 0,0-1-1,0 0 1,0 1 0,-1-1 0,1 0 0,1 1-1,-1-1 1,0 0 0,0 1 0,0-1 0,1 0 0,-1 1-1,0-1 1,1 0 0,-1 1 0,1-1 0,0 0-1,-1 0 1,1 0 0,0 0 0,0 0 0,2 2-1,7-8-10895,-8 4 10454,9-6-1620</inkml:trace>
  <inkml:trace contextRef="#ctx0" brushRef="#br0" timeOffset="5136.12">2781 308 9416,'88'120'2680,"-80"-107"-2286,0-1 1,-1 2 0,0-1 0,-1 1-1,0 0 1,-1 0 0,-1 0-1,0 1 1,-1-1 0,0 1 0,-1 0-1,-1 0 1,-1 0 0,0 0-1,-4 29 1,-2-9-20,-2-1 0,-1 0 0,-1-1 0,-2 0 0,-27 52 0,22-71-358,13-12-3429</inkml:trace>
  <inkml:trace contextRef="#ctx0" brushRef="#br0" timeOffset="5571.08">3361 597 9240,'22'5'3920,"0"1"1675,-1-5-6423,103-8 1450,103-3-14,190 14 39,-93-3-590,-86-6 102,151 6 822,-376-1-885,42 11 216,-23-2-277,-22-6-479,1 0-1,-1 0 1,1-1 0,15 1-1,-28-5-1722,-11-6-20,-4-1-7673</inkml:trace>
  <inkml:trace contextRef="#ctx0" brushRef="#br0" timeOffset="6019.98">3854 968 992,'67'2'551,"-56"-5"3645,-12-6-3148,1 9-779,-3-7 309,-1 0 1,0 0-1,0 1 0,-1-1 1,0 1-1,0 0 1,-1 1-1,1-1 1,-1 1-1,0 0 0,-13-7 1,18 11 1022,0 53 3611,-14 67-3484,8-50-1029,5-43-584,-1-1 0,-7 28 0,8-48-305,1 1 0,0-1 1,0 1-1,1-1 0,-1 1 0,1 0 0,1-1 1,-1 1-1,1-1 0,0 1 0,0-1 0,0 1 0,3 6 1,-3-11-130,0 0 1,0-1-1,0 1 1,0 0-1,0 0 0,1-1 1,-1 1-1,0-1 1,0 1-1,0-1 1,1 0-1,-1 1 1,0-1-1,1 0 1,-1 0-1,0 0 1,1 0-1,-1 0 1,0 0-1,0 0 0,1 0 1,-1-1-1,0 1 1,1 0-1,-1-1 1,0 1-1,0-1 1,0 1-1,0-1 1,1 0-1,-1 1 1,1-2-1,16-8-5694</inkml:trace>
  <inkml:trace contextRef="#ctx0" brushRef="#br0" timeOffset="6378.49">4085 1192 13808,'21'-2'703,"1"-1"0,-1-1 1,0-1-1,0 0 0,27-12 0,-2 1-31,42-14 1047,-52 16-1178,0 2 0,1 2 0,0 1 0,46-5 0,-76 13 493,0 1-4417,-16 5-1606,-4 2-5404</inkml:trace>
  <inkml:trace contextRef="#ctx0" brushRef="#br0" timeOffset="6909.69">4894 1064 6456,'-15'-7'-149,"13"7"236,-1-1-1,1 0 0,0 0 0,0 0 1,0-1-1,0 1 0,0 0 1,0-1-1,-1-1 0,2 2-25,1 0 0,0 1 0,0-1 0,0 0 0,-1 0 0,1 0 0,0 1 0,0-1 0,0 0 0,0 0 0,0 1 0,1-1 0,-1 0 0,0 0 0,0 0-1,0 1 1,1-1 0,-1 0 0,0 1 0,1-1 0,-1 0 0,1 1 0,-1-1 0,1 0 0,-1 1 0,1-1 0,-1 1 0,1-1 0,0 1 0,-1-1 0,1 1 0,-1-1-1,2 1 1,49-31 4261,-50 30-3502,-1-5-46,-2-7 1719,2 13-2468,-1-1 0,0 1 0,0 0 0,1 0 1,-1 0-1,0-1 0,1 1 0,-1 0 0,0 0 0,0 0 0,0 0 0,1 0 0,-1 0 0,0 1 0,0-1 0,1 0 0,-1 0 0,0 0 0,1 1 0,-1-1 0,0 0 0,0 1 0,-8 3 99,1 0 0,0 0-1,1 1 1,-1 0-1,1 0 1,0 1 0,0-1-1,1 2 1,-11 12 0,5-3 76,0 0-1,1 1 1,-15 34 0,19-34-17,0 1 0,1-1-1,1 1 1,1 1 0,-2 23-1,6-41-188,-1 0 0,1 0 0,0 0 0,1 0 0,-1 1 0,0-1 0,0 0 0,0 0 0,1 0 0,-1 0 0,0 0 0,1 1 1,-1-1-1,1 0 0,-1 0 0,1 0 0,0 0 0,0 0 0,-1-1 0,1 1 0,0 0 0,0 0 0,0 0 0,0-1 0,0 1 0,0 0 0,0-1 0,0 1 0,0-1 0,0 1 0,0-1 0,0 0 0,0 1 0,0-1 0,1 0 0,-1 0 0,0 0 0,0 0 0,0 0 0,2 0 0,3 0-8,1 0-1,-1-1 1,1 0 0,11-4-1,-16 5 32,11-4 89,0 0-1,-1-1 0,1 0 1,-1-1-1,18-11 0,-23 12-88,-1 0 1,0-1-1,0 1 0,0-1 0,0 0 1,-1-1-1,0 1 0,-1-1 0,1 0 0,5-12 1,-6 10-31,0 0 1,1 1 0,0-1 0,0 1 0,14-15-1,-13 13-12,-12 9 248,-12 7 65,13-3-216,1-1 1,0 1 0,0 0-1,1 0 1,-1 0 0,0 0-1,1 1 1,0-1-1,0 1 1,0 0 0,0 0-1,-3 6 1,5-7-61,0 0 0,0-1 0,0 1 0,0 0 0,1 0 0,-1-1 0,1 1 0,0 0 0,0 0 0,0 0 0,0 0 0,0-1 0,1 1 0,-1 0 0,1 0 0,0 0 0,0-1 0,0 1 0,0-1 0,2 5 0,4 5-42,-7-10-39,1 0-1,0-1 0,0 1 0,-1-1 1,1 1-1,0-1 0,1 1 0,-1-1 1,0 1-1,0-1 0,1 0 0,1 2 1,12 9-1248,-14-11 1176,0 0 0,0 1 0,0-1 0,1 0 0,-1 0 0,0 0 0,1 0 0,-1 0 0,1 0 0,-1-1 0,1 1 0,0 0 0,-1-1 0,1 1 0,0-1 1,-1 0-1,1 0 0,0 1 0,2-1 0,2-1-698,0 1 0,0-1 0,1 0 1,-1-1-1,0 1 0,0-1 0,7-4 0,10-2-6387</inkml:trace>
  <inkml:trace contextRef="#ctx0" brushRef="#br0" timeOffset="7266.5">5258 885 8696,'-3'7'1375,"2"-4"-408,-1-1 1,1 0-1,0 1 0,1-1 1,-1 1-1,0-1 0,1 1 0,-1-1 1,1 1-1,0 2 0,-6-2-805,1 0 0,1 1-1,-1 0 1,-7 7-1,6-4-42,0-1-1,1 1 0,1 0 1,-1 0-1,1 1 0,0-1 1,1 1-1,-5 13 0,3 0-87,-5 42 0,4-25 258,-4 4-245,7-33-43,0 0 0,1 0-1,1 0 1,-2 18 0,3-20 4,0 1 0,1 0 0,0-1-1,0 1 1,1-1 0,0 1 0,0-1 0,1 1-1,0-1 1,6 12 0,-6-15-61,0 1 0,1-1 0,-1 0 0,1 0 0,0 0 0,0-1 0,0 1 0,0-1 0,1 0 0,-1 0 0,1-1 1,0 1-1,0-1 0,0 0 0,0 0 0,6 1 0,-4-1-761,0 0 1,1 0 0,-1-1 0,1 0-1,0 0 1,-1-1 0,1 0 0,0-1-1,7 0 1,31-11-5466,-25 5 2402</inkml:trace>
  <inkml:trace contextRef="#ctx0" brushRef="#br0" timeOffset="7676.83">5367 1091 12824,'0'26'246,"0"-23"2386,1-6-1749,3-3-741,1-1 0,0 1-1,0 0 1,1 0 0,-1 1 0,1-1 0,0 1 0,1 1 0,-1-1-1,1 1 1,0 0 0,8-3 0,-5 2 13,0 1 0,1 0-1,-1 1 1,0 0 0,1 0 0,0 1-1,0 1 1,16-1 0,-24 2-93,0 0 0,0 0 0,0 0 0,1 1-1,-1-1 1,0 1 0,0 0 0,0 0 0,0 0 0,0 0 0,0 1 0,0-1-1,0 1 1,0 0 0,-1 0 0,1 0 0,-1 0 0,1 0 0,-1 0-1,0 1 1,0-1 0,0 1 0,0 0 0,2 4 0,-3-5-50,1-1 0,-1 0 1,0 1 0,0-1-1,1 1 1,-1-1 0,-1 1-1,1 0 1,0 0-1,0-1 1,-1 1 0,1 0-1,0 0 1,-1 0 0,0-1-1,0 1 1,1 0 0,-1 0-1,0 0 1,0 0-1,-1 0 1,1 0 0,0 0-1,-1-1 1,1 1 0,-1 0-1,1 0 1,-1 0 0,0-1-1,0 1 1,-2 2-1,-4 13 238,7-15-242,-1 1 0,0-1 0,0 1 0,0-1 0,-1 0 0,1 1 0,0-1 0,-1 0 0,0 0 0,1 0 0,-1 0 0,0 0 0,0 0 0,0-1 0,0 1 0,0-1 0,-4 3 0,-6 3 53,0 0 0,0-1 0,-1 0 0,0 0 0,0-2 0,0 1 0,0-2 0,-21 4 0,-6-1-1274,-69 3 0,107-9-379</inkml:trace>
  <inkml:trace contextRef="#ctx0" brushRef="#br0" timeOffset="8064.14">5698 986 11120,'-14'7'366,"1"-1"0,-1-1 0,0 0 0,-19 4 0,31-8 952,2 4-787,-1 0 1,0 1 0,0-1 0,0 0 0,0 1 0,-1-1 0,0 0 0,0 0-1,-3 5 1,-13 20 245,17-29-861,-2 4 193,1-1 1,0 1-1,0 0 0,0-1 0,1 1 0,-1 0 0,1 0 0,0 0 0,1 0 0,-1 0 0,1 0 0,0 0 0,0 0 1,1 0-1,1 10 0,0-12-105,-1 0 0,0 1 0,1-1 0,0 0 0,0 0 0,0 0 0,0 0 0,0-1 0,1 1 0,-1-1 0,1 1 0,0-1 1,-1 0-1,5 2 0,0 1-16,0-1 0,0-1 0,1 1 0,0-1 0,9 2 0,-12-4-58,1-1 1,0 0-1,-1-1 0,1 1 0,-1-1 1,1 0-1,-1-1 0,1 1 1,-1-1-1,0 0 0,9-5 0,8-2-278,65-14-5936,-52 12-3229</inkml:trace>
  <inkml:trace contextRef="#ctx0" brushRef="#br0" timeOffset="8499.28">5838 789 10936,'19'16'124,"8"5"1376,-1 2 0,35 40-1,-53-54-1170,-1 1-1,-1 0 0,1 0 1,-2 0-1,1 1 0,-2 0 1,1 0-1,-1 0 0,-1 1 1,0-1-1,1 15 0,0 3 48,-2-1 0,-2 35 0,-1-50-177,0 1 0,-2 0 0,1 0 0,-2-1 0,0 1 1,-9 19-1,9-23-542,-1-1 0,0 1 0,-1-1 0,0 0 0,-1-1 0,1 1 0,-16 13 0,10-12-1978,0-1 0,-26 15 0,16-11-5225</inkml:trace>
  <inkml:trace contextRef="#ctx0" brushRef="#br0" timeOffset="8937.89">5218 614 992,'7'7'-2900,"-1"1"4034,1-4 6891,-2-9-62,-1-3-6940,-2 6-941,-1 1 0,1-1-1,0 1 1,0-1 0,0 1 0,1 0 0,-1-1 0,0 1-1,0 0 1,1 1 0,-1-1 0,1 0 0,-1 1 0,1-1-1,-1 1 1,0 0 0,1 0 0,3 0 0,1-1 188,71-6 552,134 5 0,-153-1-460,-49 1-328,-1 1 1,1 1 0,0 0-1,-1 0 1,1 0-1,0 1 1,14 4 0,-16-5 119,0 0 1,0-1-1,-1 1 1,13-4-1,-12 3 124,-20 4-450,10-2-93,0-1 0,0 0 1,0 0-1,0 0 0,0 0 0,0 0 0,0 0 0,0 0 0,-4-2 0,4 2-124,0-1 1,1 1-1,-1-1 0,0 1 0,0 0 0,1 0 1,-1 0-1,0 0 0,0 0 0,1 0 1,-3 1-1,-10 5-8464</inkml:trace>
</inkml:ink>
</file>

<file path=word/ink/ink2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30:32.52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353 7448,'3'2'200,"0"-1"0,1 1 0,-1-1 0,0 0 0,1-1 0,-1 1 0,0 0 0,1-1 0,-1 0 0,1 0 0,3 0 0,-2-2 273,0 1 0,-1-1 0,1 0 0,0-1-1,-1 1 1,6-5 0,3-1-198,4-3 127,6-4-308,38-18 1,-51 29 18,1 1 0,0 0 1,0 0-1,0 1 0,0 0 1,1 1-1,-1 0 0,0 1 1,1 0-1,-1 1 0,14 3 1,-11-1 132,-1 2 0,1-1 0,-1 2 0,0 0-1,-1 0 1,0 1 0,16 12 0,-23-14-174,0 0-1,0 0 0,-1 0 0,0 0 0,0 1 1,0 0-1,-1 0 0,0 0 0,0 0 0,0 1 0,-1-1 1,0 1-1,0-1 0,-1 1 0,0 0 0,0 0 1,0 11-1,-3-3 54,0 0 0,-2 0 0,0 0 0,0-1 1,-1 0-1,-1 0 0,-11 20 0,10-22-89,-27 31 159,10-18-313,0-1 1,-53 39 0,19-29-483,-42 9-1299,22-15-4121,75-27 5474,1-1 0,0 1-1,-1 0 1,1-1-1,-1 1 1,1-1-1,-1 0 1,1 0 0,-1 0-1,-3-1 1,-10 1-1414</inkml:trace>
  <inkml:trace contextRef="#ctx0" brushRef="#br0" timeOffset="373.9">615 360 5920,'-33'16'157,"25"-12"-11,0 0 0,-1 0 0,1-1 0,-1 0 0,-17 3 0,24-7 620,9-4-286,25-12-87,45-18 125,-61 30 556,-12 8 241,-16 15 834,3-4-1940,-142 247 4308,145-251-4375,1 2 0,1-1 0,-1 0 1,2 1-1,0 0 0,-2 13 0,4-22-113,1 0 1,-1 0 0,1 0-1,0 1 1,0-1-1,0 0 1,1 0-1,-1 0 1,1 0-1,0 0 1,0 0 0,0 0-1,0 0 1,0 0-1,1 0 1,-1 0-1,1 0 1,0-1-1,-1 1 1,1-1 0,1 1-1,-1-1 1,0 0-1,1 0 1,-1 0-1,1 0 1,-1 0-1,5 1 1,-2 0-39,0 0 1,0-1-1,0 1 1,0-1-1,0-1 1,0 1-1,1-1 0,-1 0 1,1 0-1,-1 0 1,1-1-1,0 0 0,-1 0 1,1 0-1,-1-1 1,1 0-1,5-1 0,115-40-125,-41 7-2833,19-9-279,-28 17-1661,-40 16-126</inkml:trace>
  <inkml:trace contextRef="#ctx0" brushRef="#br0" timeOffset="750.47">1163 488 7264,'-13'18'817,"23"-20"1105,32-29 2058,-32 24-3466,5-4-388,11-8 348,51-28 1,-65 41-509,1 2 0,0-1 0,0 1 0,0 1 1,0 1-1,1 0 0,-1 0 0,23 1 0,28 5-2925,-39-2-5141</inkml:trace>
  <inkml:trace contextRef="#ctx0" brushRef="#br0" timeOffset="1167.97">1236 667 8792,'80'-14'7074,"-65"11"-6799,0-2 1,0 1-1,0-2 0,0 0 1,25-15-1,-28 15-133,-1 1-1,1 0 1,0 0 0,0 1-1,18-3 1,4-2-136,-13 2 198,14-4-2065,-31 10 1085,0 0 1,0 0-1,0 1 1,0 0-1,0 0 0,7 0 1,2 2-6305</inkml:trace>
  <inkml:trace contextRef="#ctx0" brushRef="#br0" timeOffset="1606.89">2362 15 9688,'-47'44'161,"46"-43"-111,0 0 1,1-1-1,-1 1 1,0-1-1,1 1 1,-1 0-1,0-1 1,0 1-1,1-1 1,-1 0-1,0 1 1,0-1-1,0 0 0,0 1 1,0-1-1,1 0 1,-1 0-1,0 0 1,-1 0-1,2 0-14,0-1-1,1 1 1,-1-1-1,0 1 1,1-1-1,-1 1 1,1-1-1,-1 1 1,1 0-1,-1-1 1,1 1 0,-1 0-1,1-1 1,-1 1-1,1 0 1,-1 0-1,1-1 1,0 1-1,-1 0 1,1 0-1,-1 0 1,1 0-1,0 0 1,0 0-1,10-3 258,21-2 783,-32 5-1053,1 0 0,0 0-1,-1 0 1,1 1 0,0-1 0,-1 0 0,1 1-1,0-1 1,-1 1 0,1-1 0,-1 1-1,1-1 1,0 1 0,-1-1 0,0 1 0,1-1-1,-1 1 1,1 0 0,-1-1 0,0 1-1,1 0 1,-1-1 0,0 1 0,1 0 0,-1-1-1,0 1 1,0 0 0,0 0 0,0-1-1,0 1 1,0 0 0,0 0 0,0-1-1,0 1 1,0 0 0,0-1 0,-1 1 0,1 0-1,0 0 1,-1 0 0,-3 17 99,-2 0 0,0 0 1,-1 0-1,0-1 0,-1 0 1,-12 17-1,6-11-52,2 1 1,-13 33 0,19-38-37,-19 62 579,23-72-443,0-1 0,0 1 1,1 0-1,1 0 0,0 0 1,0 0-1,2 11 0,-1-17-75,0-1 0,0 1-1,0-1 1,1 1 0,-1-1 0,1 0 0,0 1-1,0-1 1,0 0 0,0 0 0,0 0-1,0 0 1,0-1 0,1 1 0,-1-1-1,1 1 1,-1-1 0,1 0 0,-1 0-1,1 0 1,0 0 0,0 0 0,-1-1 0,4 1-1,1 0 28,1 1 0,-1-1 1,0-1-1,0 0 0,0 0 0,1 0 0,-1-1 0,10-2 0,22-8 118,-18 7-76,-1-2-1,0 0 0,-1-1 0,0-1 1,0-1-1,0-1 0,18-13 1,-30 18-486,0 1 0,1 0 0,-1 0 0,1 1 0,0 0 0,0 0 0,9-1 0,6-4-1314,-13 5-5961,-1 4 5038,-1 0 1340,10-1-1607</inkml:trace>
  <inkml:trace contextRef="#ctx0" brushRef="#br0" timeOffset="1961.55">3009 0 9328,'-19'32'233,"-6"13"567,21-25 870,4-18-1449,0 0 0,-1-1 0,1 1 0,0 0 0,0-1 0,-1 1 1,1 0-1,-1-1 0,1 1 0,-1-1 0,0 1 0,-1 2 0,-38 54 1322,-46 93 0,29-47-624,-18 26 257,7 10-3399,68-140 2067,-1 1-1,1-1 1,0 1 0,0-1-1,0 1 1,0-1-1,0 1 1,-1 0-1,1-1 1,0 1-1,0-1 1,0 1-1,0-1 1,0 1-1,0-1 1,1 1-1,-1-1 1,0 1-1,0-1 1,0 1-1,0-1 1,1 1-1,-1-1 1,0 1-1,1 0 1,1 3-1447,3 9-6117</inkml:trace>
  <inkml:trace contextRef="#ctx0" brushRef="#br0" timeOffset="2430.71">3212 116 11384,'0'31'476,"-1"-17"93,1 0-1,0 0 1,1 0-1,1 0 1,3 17 0,-4-29-516,0 0 1,-1 1-1,1-1 1,-1 0-1,0 0 1,0 0 0,0 0-1,0 0 1,0 0-1,0 0 1,0 1 0,-2 2-1,0 6 51,-2 28 26,-2 0 1,-21 67 0,-36 74 1172,29-89-311,34-91-991,0-1-1,0 1 0,0 0 0,0 0 0,0 0 0,0 0 1,-1 0-1,1 0 0,0 0 0,0 0 0,0 0 0,0 0 0,0 0 1,0 0-1,0 0 0,0 0 0,-1 0 0,1 0 0,0 0 1,0 0-1,0 0 0,0 0 0,0 0 0,0 0 0,0 0 0,-1 0 1,1 0-1,0 0 0,0 0 0,0 0 0,0 0 0,0 0 1,0 0-1,0 0 0,0 0 0,0 1 0,-1-1 0,1 0 0,0 0 1,0 0-1,0 0 0,0 0 0,0 0 0,0 0 0,0 0 1,0 0-1,0 1 0,0-1 0,0 0 0,0 0 0,0 0 0,0 0 1,0 0-1,0 0 0,0 0 0,0 0 0,0 1 0,0-1 1,0 0-1,0 0 0,0 0 0,0 0 0,0 0 0,0 0 0,-2-13 22,3-22 10,7-30-29,-6 37 31,2-1-1,1 1 1,16-53 0,1 29 588,5 0-496,2 2-1,54-72 0,-73 111-104,0 1 0,0 0 0,2 0-1,-1 1 1,1 0 0,19-9 0,76-33 2,-105 50-25,1-1-7,0 0 1,1 1-1,0 0 0,-1-1 0,1 1 1,0 1-1,-1-1 0,1 0 0,0 1 0,0 0 1,0 0-1,-1 0 0,1 0 0,0 1 1,0-1-1,-1 1 0,1 0 0,0 0 1,-1 1-1,5 1 0,-5-1 24,1 1 0,-1 0 0,-1 0 0,1 0 0,0 0 0,-1 0 0,0 1 0,1-1 0,-1 1 0,-1-1 0,1 1 0,0 0 0,-1-1 0,0 1 0,0 0 0,0 0 0,0 0 0,0 7 0,-1-4 35,0 1 0,-1-1 0,1 0 0,-1 1 0,-1-1 0,1 0 0,-1 0 0,-1 0 0,-4 11 0,-37 64-154,31-59 166,-2 0 56,-1 0 0,0-1 1,-31 31-1,-68 56 77,5-3-371,98-96 597,11-9-390,0-1-1,0 1 1,0 0 0,0 0-1,0-1 1,1 1-1,-1 0 1,0 0-1,0 0 1,0 0-1,1 0 1,-1 1 0,1-1-1,-2 2 1,4-2-15,0 1 0,-1-1-1,1 0 1,0 1 0,0-1 0,-1 0 0,1 0 0,0 0 0,0 0 0,0-1 0,0 1 0,1 0 0,-1-1 0,0 0-1,0 1 1,3-1 0,111 1-45,-69-2-10,0 2 1,0 1 0,66 14 0,-83-10-1194,29 9-1191,-40-7-2037,1 3-3521,5 4 5508</inkml:trace>
</inkml:ink>
</file>

<file path=word/ink/ink2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27:00.05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27 436 2424,'0'0'9370,"9"-12"-6440,-8 9-2860,0 0 0,-1 0 0,1 0 0,0 0 0,-1 0 1,0 1-1,1-1 0,-1 0 0,0 0 0,-1 0 1,1 0-1,0 0 0,-1 0 0,0 0 0,0 0 0,1 0 1,-2 1-1,1-1 0,0 0 0,0 1 0,-1-1 0,0 1 1,1-1-1,-1 1 0,0 0 0,0 0 0,0 0 1,-1 0-1,1 0 0,0 0 0,-1 0 0,-4-1 0,5 2-49,1 0-1,-1 1 0,0-1 0,1 1 0,-1-1 1,0 1-1,0 0 0,1 0 0,-1-1 0,0 1 1,0 1-1,1-1 0,-1 0 0,0 0 0,0 1 0,1-1 1,-1 1-1,0-1 0,1 1 0,-1 0 0,0 0 1,-1 1-1,-1 0 71,-1 1 0,1 0 1,0 0-1,0 1 0,-7 7 0,8-7-51,-1 1 0,1 0-1,1 0 1,-1 0 0,1 0-1,-1 1 1,2-1-1,-1 0 1,0 1 0,1 0-1,0-1 1,1 1 0,-1 11-1,2 4 241,1 0 0,6 31-1,-2-20-434,-4-24 172,0-1 0,0 1 0,1-1-1,0 0 1,0 0 0,1 0 0,0 0 0,0-1-1,6 7 1,51 55 173,-39-45-204,-20-21 37,1 0 1,-1 1-1,0-1 0,1 0 0,-1 0 1,1 0-1,0 0 0,0-1 1,0 1-1,0-1 0,0 0 0,0 0 1,0 0-1,0 0 0,0 0 0,1-1 1,-1 1-1,0-1 0,0 0 0,1 0 1,-1 0-1,0-1 0,0 1 1,1-1-1,-1 1 0,0-1 0,0 0 1,5-2-1,-1-2-16,1 1 0,0-1 0,-1 0 0,0 0 0,0-1 0,-1 0 0,1 0 0,-1-1 0,6-8 0,1-2 0,-1-1 0,-1 0 0,-1 0 0,-1-1 0,0-1 0,-1 1 0,-2-1 0,0-1 0,-1 1 0,0-1 0,-2 0 0,-1 0 0,0-30 0,-2 48 27,0 0 0,0-1 1,0 1-1,0 0 1,-1-1-1,1 1 0,-1 0 1,-2-6-1,2 8 714,12 21-653,0 5 117,1 0 0,1-1 0,2 0 0,0-1 0,34 38 0,-45-58-349,1 1 1,-1-1-1,1 0 1,-1-1-1,1 1 1,10 3-1,6 4-535,-16-7 333,0-1 1,0 1 0,0-1-1,1 0 1,-1-1 0,1 1-1,10 1 1,-10-3-668,-1 0 0,1 0 0,-1-1-1,1 0 1,0 0 0,-1 0 0,1 0 0,7-4-1,6-2-4439</inkml:trace>
  <inkml:trace contextRef="#ctx0" brushRef="#br0" timeOffset="400.46">925 172 5384,'0'0'85,"-1"1"1,1 0-1,-1-1 0,0 1 1,1 0-1,-1 0 0,1 0 1,0 0-1,-1-1 0,1 1 1,0 0-1,0 0 0,-1 0 1,1 0-1,0 0 0,0 0 1,0 0-1,0 0 0,0 0 1,0 0-1,0 0 0,1 0 1,-1 1-1,17 16 2449,-16-17-2492,3 2 324,-1 0 0,1 0-1,0-1 1,1 1 0,-1-1 0,0 0 0,1 0 0,-1-1 0,1 1 0,0-1 0,-1 0 0,6 0-1,2 0 106,0-1-1,-1-1 0,18-2 0,26-2-1019,96-5-2781,-128 8 2118,23-3-6254</inkml:trace>
  <inkml:trace contextRef="#ctx0" brushRef="#br0" timeOffset="769.8">990 453 2336,'0'26'7860,"10"-26"-6708,-1 0 1,1 0-1,-1-1 0,0-1 1,15-3-1,24-7-1279,83-10 1,-6 10-7091,-68 6 1337</inkml:trace>
  <inkml:trace contextRef="#ctx0" brushRef="#br0" timeOffset="1377.01">1771 379 6816,'-10'-5'1486,"18"2"1521,13-6-402,-13 3-2507,0-1 0,-1 1 0,0-2 0,0 1 0,0-1 0,-1 0-1,-1 0 1,1-1 0,-1 1 0,-1-1 0,1 0 0,-2-1 0,5-13 0,0-9 249,-1-1 1,5-57 0,-13 79-114,1 0 0,-1 0 1,-1 0-1,-3-13 1,3 14 322,2 7 657,6 17-579,-1-2-627,1-1 1,-2 1-1,1 0 0,-2 0 1,1 0-1,1 16 1,6 83-20,-8-62 12,9 46 0,-5-47 145,1 58 1,-8-100-147,0 0 1,0 0 0,-1-1 0,0 1-1,0 0 1,-1-1 0,1 1 0,-4 7-1,-3-2 0,7-10-2,0 1 0,0-1-1,-1 1 1,1-1-1,0 1 1,-1-1 0,0 0-1,1 0 1,-1 0 0,1 0-1,-1 0 1,0 0-1,0-1 1,1 1 0,-1 0-1,0-1 1,0 1 0,0-1-1,-2 0 1,-3 1-17,-42 8-80,-19 5 186,57-17 611,23 7-272,-8-3-399,-2 0 36,1-1 1,-1 1 0,0-1-1,1 1 1,-1-1 0,1 0-1,-1 0 1,1 0 0,-1 0-1,1-1 1,2 0 0,34-2 83,-13 2-146,9-1 17,-1-1 1,56-13-1,-80 14 19,-1 0-1,1 1 0,-1 0 0,1 1 0,9 1 1,7-1 17,29-6-45,-38 4-3,0 0 0,-1 1-1,1 1 1,0 0 0,18 3 0,-27-1-2,0 3-69,-6-4-262,8-1-491,-7 0-1586</inkml:trace>
</inkml:ink>
</file>

<file path=word/ink/ink2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30:28.24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83 1 992,'-28'3'-83,"-30"5"4710,54-7-4273,0 1 1,0 0-1,0 0 1,1 1-1,-1-1 1,1 1-1,-1 0 0,1 0 1,0 0-1,0 0 1,1 0-1,-1 1 1,0-1-1,1 1 1,0-1-1,0 1 0,-2 6 1,-3 7-252,1 0 1,-7 28-1,1 33 2349,11-77-2464,1 0 0,0 0-1,0-1 1,0 1 0,0 0 0,0 0 0,0-1-1,0 1 1,0 0 0,0 0 0,0-1-1,0 1 1,1 0 0,-1 0 0,0-1-1,0 1 1,1 0 0,-1-1 0,0 1-1,1 0 1,-1-1 0,1 1 0,-1-1-1,1 1 1,-1-1 0,1 1 0,-1-1-1,1 1 1,0-1 0,-1 1 0,1-1-1,0 0 1,-1 1 0,1-1 0,0 0-1,0 0 1,-1 1 0,1-1 0,0 0-1,-1 0 1,3 0 0,-1 0 80,0 0 0,0 0 0,0 0 0,0 0 1,0-1-1,0 1 0,0-1 0,0 1 0,0-1 0,0 0 0,0 0 1,0 0-1,0 0 0,-1 0 0,4-2 0,3-7 72,0 0-1,0 0 1,-2-1-1,1 1 1,-1-2-1,-1 1 1,0-1-1,0 1 1,-1-1-1,-1-1 1,0 1-1,2-22 0,-5 32-128,1 0 0,-1 0 0,0 0 0,0 1 0,0-1 0,0 0 0,0 0 0,-1 0 0,1 0 0,0 0 0,-1 0 0,1 1 0,-1-1 0,0 0 0,0 0 0,0 1 0,0-1 0,0 0 0,0 1 0,0-1 0,0 1 0,0-1 0,-1 1 0,1 0 0,-4-2 0,4 2-2,0 1 0,-1 0 1,1 0-1,-1 0 0,1 0 0,0 0 0,-1 0 1,1 0-1,0 0 0,-1 1 0,1-1 0,0 0 1,-1 1-1,1-1 0,0 1 0,0 0 0,-1-1 1,1 1-1,0 0 0,0 0 0,0 0 1,0 0-1,0 0 0,0 0 0,0 0 0,0 0 1,1 0-1,-1 0 0,0 0 0,0 0 0,1 1 1,-1-1-1,0 2 0,-6 16 2,0 0 0,1 1 0,0 0 0,2 0 0,0 0 0,2 1 0,0-1 0,2 35 0,0-55-9,0 0 0,0 0 0,0 0 1,0 0-1,0 0 0,0 0 0,0 0 1,0 1-1,0-1 0,0 0 0,0 0 1,0 0-1,1 0 0,-1 0 0,0 0 1,0 0-1,0 0 0,0 0 0,0 0 0,0 1 1,0-1-1,0 0 0,1 0 0,-1 0 1,0 0-1,0 0 0,0 0 0,0 0 1,0 0-1,0 0 0,0 0 0,1 0 1,-1 0-1,0 0 0,0 0 0,0 0 0,0 0 1,0 0-1,0 0 0,1 0 0,-1 0 1,0 0-1,0-1 0,0 1 0,0 0 1,0 0-1,0 0 0,0 0 0,0 0 1,0 0-1,1 0 0,-1 0 0,0 0 0,0 0 1,0-1-1,0 1 0,0 0 0,0 0 1,0 0-1,0 0 0,0 0 0,0 0 1,0-1-1,13-12 209,-9 7-155,1-1 0,-1 1 1,0-1-1,4-8 1,54-125 173,-57 126-192,-3 9 64,0-1 0,1 1 1,-1 0-1,1-1 0,0 2 0,7-10 1,-8 12-137,-4 19 13,1 0 0,-2 0-1,0 0 1,-2-1-1,1 0 1,-11 24-1,0 1-1532,11-23-462,3-12-2822</inkml:trace>
</inkml:ink>
</file>

<file path=word/ink/ink2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30:26.70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1 0 10400,'0'0'-1463,"1"6"100,0 3 1513,0 0 0,-1 0 0,0 0-1,-1 0 1,0 0 0,-1 0-1,1 0 1,-2 0 0,1 0 0,-1 0-1,-1-1 1,1 0 0,-7 11-1,7-15 73,0 1-1,0 0 0,1-1 0,-1 1 0,1 0 0,1 0 1,-1 0-1,1 1 0,0-1 0,0 0 0,0 0 0,1 1 1,-1-1-1,1 0 0,1 1 0,0 7 0,-1-12-181,1 0-1,-1 0 1,0 1-1,0-1 1,1 0 0,-1 0-1,1 0 1,-1 0-1,1 0 1,-1 0-1,1 0 1,0 0-1,-1 0 1,1-1 0,0 1-1,0 0 1,-1 0-1,1 0 1,0-1-1,0 1 1,0-1-1,0 1 1,0-1 0,0 1-1,0-1 1,0 1-1,0-1 1,1 0-1,-1 1 1,0-1-1,0 0 1,0 0 0,0 0-1,0 0 1,0 0-1,1 0 1,-1 0-1,0-1 1,0 1-1,0 0 1,0-1 0,0 1-1,0 0 1,2-2-1,7 0 3,-7 2-30,0-1-1,1 0 1,-1 0-1,0 0 1,0 0-1,0 0 1,0-1-1,0 0 1,0 1-1,-1-1 1,6-4-1,-7 4-19,1-1 1,-1 1-1,0-1 0,0 1 0,0-1 1,0 0-1,0 1 0,-1-1 1,1 0-1,0-3 0,0-1 488,7-26 244,-4 20-536,-1-1 0,0 0 0,1-21 0,-4 33 156,-3 1-283,3 1-55,0 0 0,-1 0 0,1 0 0,0 0 1,0 0-1,0-1 0,0 1 0,-1 0 0,1 0 0,0 0 0,0 0 0,0 0 1,-1 0-1,1 0 0,0 0 0,0 0 0,0 0 0,-1 0 0,1 0 1,0 0-1,0 0 0,0 0 0,0 0 0,-1 0 0,1 0 0,0 1 0,0-1 1,0 0-1,0 0 0,-1 0 0,1 0 0,0 0 0,0 0 0,0 0 1,0 1-1,0-1 0,-1 0 0,1 0 0,0 0 0,0 0 0,0 1 0,-5 50 265,3-41-234,0 1-1,1-1 1,1 0 0,-1 0 0,2 0 0,-1 1 0,2-1 0,2 14 0,1-15 12,-5-8-28,1 0 0,-1 0 0,1 0 0,-1-1 0,1 1-1,0 0 1,-1 0 0,1 0 0,0-1 0,-1 1-1,1 0 1,0-1 0,0 1 0,0-1 0,0 1-1,-1-1 1,1 0 0,0 1 0,0-1 0,0 0 0,0 1-1,0-1 1,0 0 0,0 0 0,0 0 0,0 0-1,0 0 1,0 0 0,0 0 0,2-1 0,8-5 37,-8 4-24,1-1-1,-1 0 1,0 0-1,0 0 1,0-1-1,-1 1 1,1-1-1,-1 1 1,0-1-1,0 0 1,0 0-1,0 0 1,-1 0-1,0 0 1,1-1-1,0-6 1,0 0 14,-2 3 81,1-1 0,-2 1 0,1-1 1,-1 1-1,0-1 0,-1 1 0,-3-10 0,5 16-148,0 1 15,-1 0 1,1 0-1,0 0 0,0 0 0,-1 0 0,1 0 0,0 0 0,-1 0 1,1 0-1,-1 0 0,1 0 0,-1 0 0,0 0 0,1 1 0,-1-1 0,0 0 1,0 0-1,1 1 0,-1-1 0,-1 0 0,1 1 1,0 0 0,0-1 0,1 1 1,-1 0-1,0 0 0,0 1 0,1-1 0,-1 0 0,0 0 0,0 0 0,1 0 1,-1 1-1,0-1 0,0 0 0,1 1 0,-1-1 0,1 0 0,-1 1 0,0-1 0,0 2 1,-2 0-2,0 1 0,0 0 0,1 0 0,-1 0 0,1 1 0,0-1 0,-3 6 0,-3 8 89,5-9-64,-1 0-1,1 0 1,0 1 0,-2 10 0,5-17-26,-1 0 1,1 0-1,0 0 1,0 0-1,0 0 1,0 0-1,0 0 1,1 0-1,-1 0 1,1-1-1,-1 1 1,1 0-1,0 0 1,-1 0-1,1-1 1,0 1-1,0 0 1,0-1-1,0 1 1,1-1-1,-1 1 1,0-1-1,1 0 1,2 3-1,-4-4 6,0 0 1,1 1-1,-1-1 0,0 0 0,0 0 1,0 1-1,1-1 0,-1 0 0,0 0 1,0 0-1,1 0 0,-1 0 1,0 1-1,1-1 0,-1 0 0,0 0 1,0 0-1,1 0 0,-1 0 0,0 0 1,1 0-1,-1 0 0,0 0 1,0 0-1,1 0 0,-1 0 0,0 0 1,1 0-1,-1 0 0,0 0 1,0-1-1,1 1 0,-1 0 0,0 0 1,0 0-1,1 0 0,-1 0 0,0-1 1,0 1-1,1 0 0,-1 0 1,0-1-1,5-16 7,5-19 36,-9 34 240</inkml:trace>
  <inkml:trace contextRef="#ctx0" brushRef="#br0" timeOffset="616.5">120 40 992,'0'0'2080,"-27"2"4160,21-1-5853,0 0 34,0 0-1,0 0 1,1 1-1,-1-1 0,1 1 1,-6 3-1,10-4-366,0 0 0,0 0-1,1 0 1,-1 0-1,0 0 1,1 0 0,-1 0-1,1 0 1,-1 0 0,1 1-1,0-1 1,0 0 0,-1 0-1,1 0 1,0 1-1,0-1 1,0 0 0,0 0-1,0 0 1,0 1 0,1-1-1,-1 0 1,0 0 0,0 0-1,1 0 1,0 2 0,12 28 519,40 43 731,-51-72-1043,18 2-79,-19-4-139,-1 1 0,1-1-1,0 0 1,-1 0 0,1 0 0,-1 0 0,1 1-1,-1-1 1,1 0 0,-1 0 0,1 0-1,0 0 1,-1 0 0,1 0 0,-1 0 0,1-1-1,-1 1 1,1 0 0,-1 0 0,1 0 0,-1-1-1,1 1 1,-1 0 0,1 0 0,-1-1-1,1 1 1,-1 0 0,1-1 0,-1 1 0,1-1-1,-1 1 1,0 0 0,1-1 0,-1 1-1,0-1 1,1 1 0,-1-1 0,-6-50 740,-3-14 413,8 60-1138,0 0 0,0 0-1,-1 1 1,0-1 0,1 0 0,-2 1 0,1 0 0,0-1 0,-1 1 0,-3-4 0,5 7-74,0 0 0,0 0 0,0 0 1,0 0-1,0 0 0,-1 0 1,1 0-1,0 0 0,-1 0 0,1 1 1,0-1-1,-1 1 0,1-1 0,-1 1 1,1-1-1,-1 1 0,1 0 0,-1-1 1,1 1-1,-1 0 0,1 0 1,-1 0-1,1 0 0,-1 1 0,1-1 1,-1 0-1,1 1 0,-1-1 0,1 1 1,0-1-1,-1 1 0,1 0 0,0-1 1,-1 1-1,1 0 0,0 0 1,0 0-1,-2 2 0,-1 0-153,1 1 0,0 0 0,0-1 0,1 1 0,-1 0 0,1 0 0,0 1-1,0-1 1,0 0 0,0 1 0,-1 5 0,3-6-57,-1-1-628,0 0 1,0 0-1,1 0 1,0 0 0,0 0-1,0 0 1,0 0-1,0 1 1,0-1-1,1 0 1,-1 0 0,3 5-1,1 6-2219</inkml:trace>
</inkml:ink>
</file>

<file path=word/ink/ink2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30:20.87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32 1119 3232,'1'27'171,"-1"-18"43,0 0-1,1 0 1,0 0 0,3 12 0,-4-74 2176,2 28-2007,-2 15 297,1 0 0,1 0-1,4-19 1,-2 13-1135,-3 14-364,2-8-4086</inkml:trace>
  <inkml:trace contextRef="#ctx0" brushRef="#br0" timeOffset="1">718 664 1976,'0'0'0,"3"33"0,4 19 0,-3-32-352,0-13 352,-1-29-344,-1-28 344,3-24-400</inkml:trace>
  <inkml:trace contextRef="#ctx0" brushRef="#br0" timeOffset="397.36">699 172 4936,'1'10'5,"12"90"523,-11-94-241,0-8-83,0-19 15,0-38-109,-2 56-97,0-59-189,-5-35-4606,2 71 4342</inkml:trace>
  <inkml:trace contextRef="#ctx0" brushRef="#br0" timeOffset="1448.37">161 820 992,'-1'17'31,"0"-13"1795,3-7-587,14-40 1710,20-82 0,-30 96-2286,0-1-172,4-50 1,10-3-984,-18 69 897,-1 0-1,0 0 1,-1 0 0,-1-1 0,-2-14 0,3 6-494,0-6 66,11-75 938,5 68-334,4-9-904,-19 43 478,4-29 634,9-21-154,-6 26-7874</inkml:trace>
  <inkml:trace contextRef="#ctx0" brushRef="#br0" timeOffset="2289.3">140 1090 14344,'-9'-28'-4944,"13"14"4774,-3 12 486,1-10 2279,20-47-323,15-76 0,-3 13-982,-24 73-876,-4 3-137,8-47 603,-1 24-107,-9 52-728,0 0 0,-1 0-1,0-23 1,-3 40-150,0-12-161,-2-24 760,2 34-893,0 1 0,-1 0 0,1 0 0,-1-1 0,1 1 1,-1 0-1,1 0 0,-1-1 0,0 1 0,0 0 0,0 0 0,-1-2 1,0 2-1901,-9-8-1558,-1-1-1663</inkml:trace>
  <inkml:trace contextRef="#ctx0" brushRef="#br0" timeOffset="2749.58">0 448 992,'38'-27'387,"-33"24"5819,-17 11-2910,1-4 3368,14-10-6412,0 0 0,1 1 1,-1-1-1,1 1 0,1 0 1,-1 0-1,6-4 0,13-15-208,1-4-78,52-58 1119,-63 71-927,1 1-1,1 1 1,23-17 0,-37 30-120,0-1 0,0 0 0,0 0 1,1 1-1,-1-1 0,0 1 0,0-1 1,1 1-1,-1-1 0,0 1 0,1 0 1,-1 0-1,0-1 0,1 1 0,-1 0 0,0 0 1,1 1-1,-1-1 0,0 0 0,1 0 1,-1 1-1,0-1 0,1 0 0,-1 1 1,0-1-1,0 1 0,1 0 0,-1-1 0,0 1 1,2 2-1,-1-1 177,33 39 249,-29-32-653,0-1-1,1 0 1,1 0-1,14 13 1,-19-18-404,-1 1 1,0 0-1,0 0 1,0 0-1,0 0 1,2 7-1,-3-7 118,3 21-4052,-2-4-3513</inkml:trace>
</inkml:ink>
</file>

<file path=word/ink/ink2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30:20.09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9 1391 7800,'0'0'0,"0"22"0,3 15 0,1-74-1688,1 0-2208</inkml:trace>
  <inkml:trace contextRef="#ctx0" brushRef="#br0" timeOffset="1">109 891 8344,'0'0'0,"3"10"0,4 4 0,6-36-2384,-6 8-696,0-1 3080,8-15-1296</inkml:trace>
  <inkml:trace contextRef="#ctx0" brushRef="#br0" timeOffset="403.52">1 557 9776,'0'0'0,"14"13"0,9 8 0,-11-18 576,-2-13 0,2 10-576,-12-19-4152,0 7 600,0-7 3552,0-14-1496</inkml:trace>
  <inkml:trace contextRef="#ctx0" brushRef="#br0" timeOffset="404.52">19 38 3952,'0'0'0,"7"22"0,2 12 0,5-37-1128,-10-15 8,1-9 1120,4-19-520</inkml:trace>
</inkml:ink>
</file>

<file path=word/ink/ink2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30:17.97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5 982 992,'0'0'8297,"3"-5"-8258,41-72-5847,-22 32 4408</inkml:trace>
  <inkml:trace contextRef="#ctx0" brushRef="#br0" timeOffset="401.97">140 372 7352,'0'0'0,"4"20"0,3 17 3144,0-52-3144,-5 0-1448,0-3 1448,3-13-6128</inkml:trace>
  <inkml:trace contextRef="#ctx0" brushRef="#br0" timeOffset="935.03">0 795 9144,'10'-35'1749,"-7"29"-1326,-1 0 0,0 0 0,-1 0 0,1-1 0,-1 1 0,0 0 0,-1-12 0,-3-71-1185,0 21-3284,3 44 918,0 6-245</inkml:trace>
  <inkml:trace contextRef="#ctx0" brushRef="#br0" timeOffset="1326.85">34 74 8432,'0'39'146,"0"-34"3310,0-18-4272,0-76-3866,0 73 922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4:56.96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8 593 1440,'-12'-11'693,"10"9"2775,-1-1 876,-14-10-4882,13 13 5984,3 2-5354,-1 0 0,1 1 0,0-1 1,0 0-1,0 1 0,0-1 0,0 1 0,0-1 0,1 1 0,-1-1 1,1 1-1,0-1 0,0 1 0,0 0 0,0-1 0,0 1 1,0-1-1,1 1 0,-1 0 0,1-1 0,0 1 0,-1-1 1,1 0-1,1 1 0,-1-1 0,0 0 0,0 1 0,1-1 0,-1 0 1,1 0-1,0 0 0,3 3 0,-3-3-41,-1 0 0,1 0 1,0 0-1,0 0 0,0 0 0,0 0 0,1 0 0,-1 0 0,0-1 0,1 0 1,-1 1-1,1-1 0,-1 0 0,1 0 0,0 0 0,-1 0 0,1-1 0,0 1 1,0-1-1,0 0 0,-1 1 0,1-1 0,0-1 0,0 1 0,4-1 0,-6 1 1013,13-29-418,-13 26-595,0 0 0,0 0 1,0 0-1,-1-1 1,1 1-1,-1 0 0,0 0 1,1-1-1,-2 1 1,1 0-1,0-1 0,-1 1 1,1 0-1,-1 0 0,0-1 1,0 1-1,0 0 1,-3-5-1,2 6-62,0 0-1,0 0 1,0 0 0,0 0 0,0 0-1,0 0 1,-1 1 0,1-1 0,-1 1-1,1 0 1,-1-1 0,1 1 0,-1 0-1,0 1 1,0-1 0,1 0 0,-1 1-1,0 0 1,0-1 0,0 1 0,0 0-1,-4 1 1,3-1-332,-1 1-1,1-1 1,0 1-1,0-1 1,0 1-1,0 1 1,0-1 0,0 1-1,-4 1 1,-7 12-4049,9 8-3278,5-11 5164</inkml:trace>
  <inkml:trace contextRef="#ctx0" brushRef="#br0" timeOffset="381.97">309 797 10224,'-2'0'270,"-1"0"1,0-1-1,0 1 1,1-1-1,-1 0 1,1 0-1,-1 0 1,0 0-1,1 0 1,0 0-1,-1-1 1,1 1-1,0-1 1,0 0-1,0 1 1,0-1-1,0 0 1,0 0-1,0-1 1,1 1-1,-1 0 1,1-1-1,-1 1 0,1 0 1,0-1-1,0 0 1,0 1-1,1-1 1,-1 1-1,0-5 1,-1-1-138,1 1 0,0-1 0,1 1 0,-1-1 0,2 1 0,-1 0 0,1-1 0,0 1 0,4-15 0,-3 18-148,0 0 0,0 0-1,1 0 1,-1 0-1,1 0 1,0 1 0,0-1-1,0 1 1,7-5 0,18-11-3538,-3 16-795,-10 3-3105</inkml:trace>
  <inkml:trace contextRef="#ctx0" brushRef="#br0" timeOffset="785">227 744 11208,'12'-7'-521,"-11"5"834,1 1 1,-1-1-1,1 1 0,0 0 1,0 0-1,0 0 1,0 0-1,0 0 0,0 0 1,0 0-1,0 1 0,0-1 1,0 1-1,0-1 0,1 1 1,-1 0-1,0 0 0,0 0 1,0 0-1,0 0 0,1 1 1,1 0-1,2-1-342,-1 0-1,1 0 1,0 0-1,-1-1 1,1 0-1,-1 0 1,0 0-1,1 0 1,-1-1-1,0 0 1,9-5-1,-7 4-645,50-18-3986,-33 14-2959</inkml:trace>
  <inkml:trace contextRef="#ctx0" brushRef="#br0" timeOffset="3255.88">2293 375 12192,'0'0'1912,"5"4"-319,2 4-1100,1-1 0,1-1 0,-1 1 1,1-2-1,0 1 0,1-1 0,-1-1 0,12 5 0,2-3-287,1 0 0,0-1 0,39 2 0,-25-7-223,39-1-402,-29-4-2997,-40 5-942,0 3 2822,-1 0 91,10 3-4275</inkml:trace>
  <inkml:trace contextRef="#ctx0" brushRef="#br0" timeOffset="3642.06">2412 655 6640,'4'-3'-1912,"2"-1"2502,3 0 4879,-2 5 247,-4 3-4686,-1-3-842,-1 0 1,1 0 0,-1 0-1,1 0 1,-1 0 0,1-1-1,0 1 1,0 0 0,-1-1-1,1 0 1,0 1-1,0-1 1,-1 0 0,1 0-1,3 0 1,2 1 269,129 2 774,-26 3-2606,-43 1-3456,-32-1-5863</inkml:trace>
  <inkml:trace contextRef="#ctx0" brushRef="#br0" timeOffset="5111.84">3127 861 992,'27'-63'6632,"-26"61"-4792,-6-77 3802,1-4-4359,3 13-847,2-77-28,15 70-158,-16 76 84,2 3-236,1 2-95,0 1-1,1 0 0,-2 0 0,1 0 0,-1 0 0,1 0 1,-1 0-1,2 9 0,2 5-3,88 221-7,-90-229-10,2 0-1,-1 0 0,1-1 1,1 0-1,0 0 1,15 16-1,-18-22 88,0-1 0,1 1 1,-1-1-1,1 1 0,0-1 0,0 0 1,0-1-1,0 1 0,1-1 0,-1 0 0,0-1 1,1 1-1,-1-1 0,1 0 0,0-1 1,6 1-1,-10-1 284,0-3-289,0 0 0,0 0 0,0 0 0,0 0 0,-1 0 0,1 0 0,-1 0 0,1-5 0,0 2-9,8-21 136,-2-1 0,-2 0 0,0 0 0,-2 0 0,-1-1 0,0-31 0,-11-44-440,8 96-45,-1 1 1,-1-1-1,0 0 1,-4-11-1,6 19 263,0-1-1354</inkml:trace>
  <inkml:trace contextRef="#ctx0" brushRef="#br0" timeOffset="6531.83">3570 649 5208,'5'-11'457,"-1"10"654,4 18 1511,-2-3-1844,1 0-498,44 89 5746,-50-102-5911,0 0 0,1 1 0,-1-1 0,0 0 0,0 0 1,1 0-1,-1 0 0,1 0 0,-1 0 0,1 0 0,-1-1 0,1 1 0,0-1 0,-1 1 0,1-1 0,-1 1 0,1-1 0,0 0 0,0 0 0,-1 0 0,1 0 0,0 0 0,-1 0 1,1 0-1,0 0 0,0-1 0,-1 1 0,1-1 0,-1 1 0,3-2 0,0 1-71,-1-1 0,0 1 0,1-1 0,-1 1 0,0-1 0,0 0 1,0-1-1,0 1 0,0 0 0,-1-1 0,1 1 0,4-7 0,-5 3 22,0 1-1,0-1 1,0 0-1,-1-1 1,0 1-1,0 0 1,0 0-1,-1 0 1,-1-10-1,3-20 1,-1 28-44,0 6-66,-1 0 0,0 0 0,1 0 0,-1 0 0,0 0 0,0 0 0,0 0 0,0 0 0,-1 0 0,1 0 0,-1-2 0,0 2-460,1 11-14045,0 1 12189</inkml:trace>
  <inkml:trace contextRef="#ctx0" brushRef="#br0" timeOffset="6907.99">3870 772 10760,'-44'-51'2100,"46"49"-1920,-1 1 0,1 1 0,0-1 0,-1 0 0,1 0 0,0 0 0,0 1 0,-1-1 0,1 1 0,0 0 0,0-1 0,2 1 0,-2 0-80,0 0 1,0-1 0,0 1 0,0-1-1,0 1 1,0-1 0,0 0 0,0 0 0,-1 0-1,1 0 1,0 0 0,0 0 0,-1 0-1,1-1 1,-1 1 0,1-1 0,1-2 0,15-32 483,-15 25-691,-2 9 136,0 0-1,0 1 1,0-1-1,0 0 0,0 0 1,0 1-1,0-1 0,0 0 1,1 1-1,-1-1 0,1 1 1,-1 0-1,1-1 0,0 1 1,-1 0-1,1 0 0,0 0 1,0 0-1,0 0 1,0 1-1,-1-1 0,1 0 1,3 0-1,-3 1-21,-1 1 0,0-1 0,1 0 0,-1 0 0,0 0 0,1 1 0,-1-1 0,0 1 0,0-1 0,0 1 0,1-1 0,-1 1 0,0 0 0,0 0 0,0-1 0,0 1 0,0 0 0,0 0 0,0 0-1,0 0 1,-1 0 0,1 0 0,0 0 0,-1 1 0,1-1 0,0 0 0,-1 0 0,1 0 0,-1 1 0,0-1 0,1 0 0,-1 1 0,0-1 0,0 0 0,0 1 0,0 1 0,0 3 11,1-3-11,-1 1 0,1-1 0,-1 0 0,1 0 0,0 1 0,0-1 1,1 0-1,-1 0 0,0 0 0,1 0 0,0 0 0,0 0 0,3 3 0,-5-5 685,2-2-667,-1 0 0,0 1 0,1-1 0,-1 0 0,0 0 0,0 0 1,0 0-1,0 0 0,0 0 0,0 0 0,0-1 0,0 1 0,0 0 0,0-2 0,0 1 9,4-4-26,15-20 94,9-6 92,-28 30-117,0 1 0,0 0 1,0 0-1,0 0 0,0 1 0,0-1 1,0 0-1,0 0 0,1 0 1,-1 1-1,0-1 0,0 1 1,1-1-1,-1 1 0,0-1 0,1 1 1,-1 0-1,0 0 0,1 0 1,-1-1-1,1 1 0,1 1 0,-1-1-25,1 1-1,-1 0 0,0 0 1,1 0-1,-1 0 0,0 0 0,0 1 1,0-1-1,0 1 0,0-1 1,4 4-1,2 5-16,1 1 1,-1 0-1,-1 0 1,9 16-1,-9-16-1040,0 0 0,1 0-1,0 0 1,17 16 0</inkml:trace>
  <inkml:trace contextRef="#ctx0" brushRef="#br0" timeOffset="6908.99">4292 299 2160,'-2'-2'283,"0"-1"0,0 0 0,0 0 1,0 0-1,1 0 0,0-1 0,-1 1 0,1 0 0,0 0 1,1-1-1,-1 1 0,0-5 0,-2-19 8043,4 27-8098,11 21 1252,14 36-1347,-15-3 689,-2 1 1,3 73 0,-4-35 328,-7-77-1051,-1-10-71,0-1 0,0 1 0,0-1 0,1 1 1,0-1-1,0 1 0,1-1 0,-1 0 0,1 1 0,0-1 1,5 8-1,-5-12-11,-1 0 0,0 0 0,1 0 0,-1-1 0,1 1 0,-1 0 0,1-1 0,0 1 0,-1-1 0,1 0-1,0 1 1,-1-1 0,1 0 0,0 0 0,-1 0 0,1 0 0,0 0 0,-1-1 0,1 1 0,-1 0 0,1-1 0,0 0 0,-1 1 0,1-1 0,-1 0 0,1 1 0,-1-1 0,1 0 0,1-2 0,6-4 89,0 0 0,0 0-1,9-12 1,-5 6-295,-8 8 110,27-19 166,-31 24-76,0-1 0,1 1 0,-1-1 0,0 1 1,0 0-1,1-1 0,-1 1 0,0 0 0,0 0 1,1 0-1,-1 0 0,0 0 0,0 0 0,1 0 1,-1 1-1,0-1 0,0 0 0,1 1 0,-1-1 0,0 1 1,0-1-1,0 1 0,0 0 0,0-1 0,0 1 1,0 0-1,2 1 0,-2-1-12,1 0 0,-1 0-1,0 0 1,1 0 0,-1 1 0,0-1 0,0 0 0,0 1-1,0-1 1,0 1 0,0-1 0,0 1 0,-1-1-1,1 1 1,0 0 0,-1-1 0,1 1 0,-1 0-1,0 0 1,0-1 0,0 1 0,1 0 0,-2 2-1,1 0-25,-1 3-58,0 0 0,0 0 0,0 0 0,-1 0 0,0 0 0,-1-1 0,0 1 0,0-1 0,-5 9 0,7-13 63,-1 0 0,1 0 0,-1 0 0,0 0-1,0 0 1,0 0 0,0-1 0,0 1 0,0-1-1,0 1 1,0-1 0,0 0 0,-1 0 0,1 0-1,-5 1 1,-37 4-114,43-6 81,30-3 270,-6-1-110,-1 0-1,1-2 0,-1 0 0,0-2 0,0 0 1,-1-1-1,-1-2 0,1 0 0,-1-1 1,-1-1-1,18-16 0,-32 25-98,-1-1-1,-1 0 1,1 0-1,-1 0 1,0 0 0,0 0-1,0-1 1,-1 0-1,1 1 1,-2-1 0,1 0-1,1-11 1,-2 14-44,-1 0 1,1 0 0,-1 0-1,0-1 1,0 1-1,0 0 1,-1 0-1,1 0 1,-1 0 0,0 0-1,0 0 1,0 0-1,0 0 1,0 0-1,0 1 1,-1-1 0,0 0-1,1 1 1,-1-1-1,0 1 1,0-1-1,0 1 1,-1 0 0,1 0-1,-6-3 1,7 4 36,0 1 1,0 0-1,-1-1 1,1 1-1,0 0 1,-1 0-1,1 0 0,0 0 1,-1 0-1,1 1 1,0-1-1,-1 0 1,1 1-1,0-1 1,-1 1-1,1-1 1,0 1-1,0-1 1,0 1-1,0 0 1,-1 0-1,1-1 0,0 1 1,0 0-1,0 0 1,0 1-1,-21 23-34,22-25 30,-3 5-19,1 0-1,0 0 1,0 1 0,0-1-1,1 0 1,0 1-1,0-1 1,0 1-1,1-1 1,-1 1-1,1-1 1,1 1-1,-1-1 1,3 10-1,-3-9-34,1-1 0,0 1 0,0 0 0,1-1 0,0 1 0,0-1 0,0 1 0,1-1 0,-1 0 0,1 0 0,0 0 0,1 0 0,-1-1-1,1 1 1,0-1 0,0 0 0,1 0 0,-1 0 0,1-1 0,0 1 0,0-1 0,0-1 0,0 1 0,0 0 0,1-1 0,-1 0 0,1-1 0,6 2-1,7 0-339,3 0-152,-1 0 0,0 2 0,0 0-1,21 9 1,-32-9 522,12 2 2978,-22-7-2872,1-1 1,-1 1-1,1-1 1,-1 1-1,1-1 0,-1 1 1,0-1-1,1 0 1,-1 1-1,0-1 1,0 1-1,1-1 0,-1 0 1,0 0-1,0 1 1,0-1-1,0 0 0,0 1 1,0-1-1,0 0 1,0 1-1,0-1 1,0 0-1,0 1 0,0-1 1,-1 0-1,1 1 1,0-2-1,-2-10 270,0-1-198,0 0-1,1 0 0,0 0 1,1 0-1,0 0 0,1 0 0,1-1 1,0 1-1,7-22 0,-5 26-375,7-21 251,-8 10-3080,3 11-972,0 2-5613</inkml:trace>
  <inkml:trace contextRef="#ctx0" brushRef="#br0" timeOffset="7357.6">5382 590 11832,'12'-4'77,"-19"0"1951,6 4-1891,0-1-1,0 1 1,0 0-1,-1 0 1,1 0-1,0 0 1,0 0-1,0 1 1,0-1 0,-1 0-1,1 0 1,0 1-1,0-1 1,0 1-1,0-1 1,0 1-1,0-1 1,0 1 0,0 0-1,0-1 1,0 1-1,0 0 1,1 0-1,-1 0 1,-1 1-1,-3 17-32,4-6-85,2-1-1,-1 0 0,2 0 0,0 1 0,0-1 0,5 13 0,-7-23 36,1 0-1,-1 0 1,1-1-1,0 1 1,-1 0-1,1 0 1,0 0-1,0-1 0,0 1 1,0 0-1,0-1 1,1 1-1,-1-1 1,1 0-1,-1 1 1,0-1-1,1 0 1,0 0-1,-1 0 1,1 0-1,0 0 1,0 0-1,-1 0 1,1-1-1,0 1 1,0-1-1,0 1 1,0-1-1,0 0 1,0 0-1,0 0 1,0 0-1,0 0 1,0 0-1,0 0 1,-1 0-1,1-1 0,0 1 1,0-1-1,0 0 1,0 0-1,0 1 1,-1-1-1,1 0 1,0 0-1,-1-1 1,1 1-1,-1 0 1,1 0-1,-1-1 1,0 1-1,1-1 1,-1 1-1,0-1 1,0 0-1,0 1 1,0-1-1,-1 0 1,1 0-1,0 1 1,0-5-1,1-3 116,0-1 0,0 1 1,-1-1-1,-1 0 0,0-14 0,-1 19-196,1 0-1,-1 0 0,0 0 1,0 0-1,0 0 0,-1 0 1,0 0-1,0 1 1,0-1-1,0 1 0,-1-1 1,-3-4-1,-2 2-187,0 5-5524,2 8-783,2 1 4916,-3 7-2114</inkml:trace>
  <inkml:trace contextRef="#ctx0" brushRef="#br0" timeOffset="7743.81">5586 936 11120,'-9'-22'13,"-1"-3"281,8 7 3424,6-2-774,0-15-687,-13-82-1610,9 105-814,0 3 190,0 0-1,0 0 1,1 0-1,3-16 1,-3 21-127,0 1 1,1 0 0,-1 0 0,1 0 0,-1 0-1,1 0 1,0 0 0,0 0 0,0 1-1,1-1 1,-1 1 0,1-1 0,-1 1 0,1 0-1,0 0 1,0 0 0,4-2 0,4-1-296,-1 1 0,0 0 0,1 0 0,13-1 0,27-3-4063,-27 5-3538</inkml:trace>
  <inkml:trace contextRef="#ctx0" brushRef="#br0" timeOffset="8113.92">5551 814 13176,'61'-87'2249,"-62"88"-2099,1 0 1,0 0-1,0 1 0,-1-1 1,1 0-1,0 0 1,0 0-1,0 1 1,1-1-1,-1 0 0,0 0 1,0 0-1,1 0 1,-1 0-1,0 1 0,1-1 1,-1 0-1,1 0 1,0 0-1,-1 0 0,1 0 1,0 0-1,-1 0 1,1-1-1,0 1 0,0 0 1,0 0-1,0 0 1,0-1-1,0 1 0,0-1 1,0 1-1,0-1 1,0 1-1,0-1 1,0 1-1,1-1 0,-1 0 1,0 0-1,0 0 1,2 0-1,106-7-2744,-34-6-4714,-50 7 148</inkml:trace>
  <inkml:trace contextRef="#ctx0" brushRef="#br0" timeOffset="8489.08">6041 536 10488,'1'4'253,"0"1"1,1-1-1,0-1 1,-1 1-1,1 0 0,1 0 1,-1-1-1,0 1 1,1-1-1,0 1 1,0-1-1,0 0 1,0-1-1,0 1 1,8 4-1,-4-2 423,-1 1 0,0 0 0,0 0 0,5 6 0,5 9-339,-11-16-148,-1 0 0,0 0-1,1 1 1,-2-1 0,1 1 0,-1 0 0,0 0-1,0 1 1,-1-1 0,1 0 0,-2 1 0,1 0 0,0 7-1,-2-12 806,-8-14-450,5 9-548,-8-32 0,8 23 21,1-1 1,0 0-1,0 0 0,2 0 1,-1 0-1,3-14 1,-2 20-184,1 0 0,0 1 1,1-1-1,0 1 1,0-1-1,0 1 1,1 0-1,-1-1 1,2 1-1,-1 0 0,1 1 1,-1-1-1,8-7 1,-5 8-625,0-1 0,0 2 1,0-1-1,1 1 1,0 0-1,0 0 0,0 1 1,0-1-1,0 2 1,1-1-1,-1 1 0,12-2 1,18-5-5031</inkml:trace>
  <inkml:trace contextRef="#ctx0" brushRef="#br0" timeOffset="8490.08">6410 475 5832,'-1'0'128,"0"1"1,1-1 0,-1 1-1,0-1 1,0 1 0,0-1 0,0 1-1,1-1 1,-1 1 0,0-1-1,0 1 1,1 0 0,-1 0-1,1-1 1,-1 1 0,0 0-1,1 0 1,0 0 0,-1 0-1,1 0 1,-1-1 0,1 1-1,0 0 1,0 0 0,-1 1-1,-6 33 4782,6-26-4247,-1 3-409,0-1 0,1 1 0,0 0 0,1-1 0,1 1 0,0 0 0,0-1 0,1 1 0,1-1 0,0 0 0,0 1 0,7 14-1,-2-10 250,-7-14-435,-1-1-1,1 1 1,-1 0-1,1-1 1,0 1-1,0-1 0,-1 1 1,1-1-1,0 1 1,1-1-1,-1 0 1,0 0-1,0 1 0,0-1 1,1 0-1,-1 0 1,1 0-1,-1 0 1,1 0-1,-1-1 1,1 1-1,-1 0 0,1-1 1,0 1-1,-1-1 1,1 1-1,0-1 1,3 0-1,-3 1 26,1-1 0,-1 0 0,1 0 0,-1 0 0,0 0 0,1 0 0,-1 0 0,1-1 0,-1 1 0,0-1 0,1 0 0,-1 1 0,3-3 0,-3 2-18,0-1-1,0-1 1,0 1-1,0 0 1,0 0-1,-1-1 1,1 1-1,-1-1 1,0 0-1,0 1 0,2-4 1,-1-2 3,1 0 0,-1 0 0,0 0 0,-1 0 0,0 0 1,0-1-1,-1 1 0,0 0 0,-1 0 0,1 0 0,-2-1 0,1 1 0,-1 0 0,0 0 1,-1 1-1,0-1 0,0 0 0,-5-8 0,-4 5 311,10 10-1041,-1 0 0,1 0-1,-1 0 1,1 1 0,-1-1 0,0 1-1,1 0 1,-1-1 0,1 1 0,-1 0-1,0 1 1,1-1 0,-3 1 0,-8 3-9308</inkml:trace>
  <inkml:trace contextRef="#ctx0" brushRef="#br0" timeOffset="8909.99">6598 503 11568,'-33'12'180,"21"-7"1046,12-5-1163,0 0 0,0 0 0,1 0 0,-1 0 0,0 0 0,0 0 0,0 0 0,0 0 0,0 0 0,0 0 0,0 0 0,0 0 0,0 0 0,0 0-1,0 0 1,0 0 0,0 0 0,1 0 0,-1 0 0,0 1 0,0-1 0,0 0 0,0 0 0,0 0 0,0 0 0,0 0 0,0 0 0,0 0 0,0 0 0,0 0 0,0 0 0,0 0 0,0 0 0,0 0-1,0 0 1,0 0 0,0 0 0,0 1 0,0-1 0,0 0 0,0 0 0,0 0 0,0 0 0,0 0 0,0 0 0,0 0 0,2 0 96,0 0-1,0 0 1,0 0 0,-1 0 0,1 0 0,0 0-1,0 1 1,-1-1 0,1 0 0,0 1 0,-1 0-1,1-1 1,0 1 0,-1 0 0,1 0-1,-1 0 1,1 0 0,-1 0 0,1 0 0,-1 0-1,2 3 1,0 0 191,-1 0-1,0 1 0,0-1 0,0 1 1,0-1-1,1 7 0,12 26 397,-13-34-720,-1-1 0,1 1 0,-1-1 0,1 0 0,0 0 1,0 0-1,0 0 0,1 0 0,-1 0 0,0-1 0,1 1 1,-1-1-1,1 1 0,-1-1 0,1 0 0,0 0 0,-1 0 1,1-1-1,0 1 0,0 0 0,0-1 0,-1 0 0,1 0 0,0 0 1,0 0-1,5-1 0,0-1 51,1 0 1,-1-1 0,1 0-1,-1 0 1,0-1-1,0 0 1,10-8-1,-15 11-369,0-1 0,-1 0-1,1 0 1,-1 0 0,1 0-1,-1-1 1,0 1 0,0-1-1,0 1 1,0-1 0,0 0-1,-1 0 1,1 0 0,-1 0 0,2-5-1,7-14-1928,-9 20 1839,0-1-1,0 0 1,0 1 0,-1-1 0,1 0 0,-1 1-1,1-1 1,-1 0 0,0 1 0,0-1-1,-1-3 1,1-6-591,0-22-5920</inkml:trace>
  <inkml:trace contextRef="#ctx0" brushRef="#br0" timeOffset="9303.99">6768 1 9504,'9'15'1720,"0"2"1,-2-1 0,0 1 0,9 31 0,-4-10-14,-2-5-867,8 58-1,-9-43-511,1-3-247,7 45-214,10 38 8,-1-47-3919,-28-74-1889</inkml:trace>
  <inkml:trace contextRef="#ctx0" brushRef="#br0" timeOffset="9698.57">6763 475 13360,'5'3'170,"0"1"1,0-1 0,0 0-1,0 0 1,0-1 0,1 0-1,-1 1 1,1-2 0,-1 1-1,12 1 1,63 2 3135,-16-3-1976,-40 1-1481,15 2 210,41 1 0,-69-6-101,0-1-1,0 0 1,0 0 0,0-1 0,0 0 0,0-1 0,-1 0 0,16-7 0,-24 8 41,0 1 1,-1-1 0,0 1-1,1-1 1,-1 0-1,0 0 1,0 0-1,0 0 1,0 0 0,0 0-1,0 0 1,0 0-1,-1 0 1,1 0 0,-1 0-1,1 0 1,-1 0-1,0-1 1,0 1 0,0-2-1,1-9-10,-1 11 24,-1 0 1,0 1 0,0-1-1,0 1 1,0-1 0,0 1-1,0-1 1,0 1 0,0 0-1,-1-1 1,1 1 0,0 0-1,-1 0 1,1 0 0,-1 0-1,1 0 1,-1 0 0,0 1-1,-2-2 1,1 2-12,0 0-1,1 0 1,-1 1 0,0-1 0,0 1-1,1-1 1,-1 1 0,0 0-1,0 0 1,1 0 0,-1 0 0,1 1-1,-1-1 1,1 1 0,0-1-1,0 1 1,0 0 0,-1 0-1,2 0 1,-1 0 0,0 0 0,0 1-1,1-1 1,-3 5 0,1-3 15,0 1 0,1-1 0,0 1 1,0-1-1,0 1 0,0-1 0,1 1 1,0 0-1,0 0 0,0 0 0,1 0 1,-1 0-1,1 0 0,1 6 0,1-1 64,0 0 0,1 0 0,0-1-1,1 1 1,0-1 0,10 18-1,-10-22-138,0 0 0,0 0-1,1 0 1,-1-1 0,1 1-1,0-1 1,1 0 0,-1 0-1,1-1 1,-1 0 0,1 0-1,7 3 1,19 6-906,-17-7-1326,0 0 0,27 16 0,-27-13 360,0-2 0,0 0 1,27 7-1,-26-9 2781,-7-2 5036,-13-6 1533,-2-2-4951,1-1-4052,-2-3 1785,1 0 0,0-1 0,0 0 0,1 0 0,1-1 0,0 1 0,0-1 0,1 0 0,1 0 0,-2-22 0,1 6-193,2 21-81,0 0-1,0-1 1,1 1-1,0 0 1,0 0 0,1 0-1,-1-1 1,5-12 0,-4 17-293,-1 1 0,1 0 1,0 0-1,0 0 0,0 0 1,1 0-1,-1 0 0,0 0 1,1 0-1,0 1 0,-1-1 1,1 0-1,3-1 0,-1 1-807,1 0-1,-1 0 0,1 1 0,-1 0 0,1 0 0,6 0 0,8-3-2500</inkml:trace>
  <inkml:trace contextRef="#ctx0" brushRef="#br0" timeOffset="10091.57">7654 421 9864,'-9'2'169,"6"-1"146,1-1-1,-1 1 1,0 0-1,1-1 1,-1 1 0,1 0-1,0 1 1,-1-1-1,-3 3 1,5-3-232,1 0-1,0 0 1,-1 0 0,1 0 0,0 0 0,0 0 0,0 0-1,0 0 1,0 0 0,0 0 0,0 0 0,0 0-1,1 0 1,-1 0 0,0 0 0,0 0 0,1 0-1,-1 0 1,1 0 0,-1 0 0,1-1 0,-1 1 0,1 0-1,-1 0 1,1 0 0,0-1 0,0 1 0,-1 0-1,1-1 1,0 1 0,1 0 0,13 14 542,1 0 0,0-1 0,21 13 0,11 10 867,-24-14-341,29 34 0,-48-49-974,-1-1 1,0 1-1,-1-1 0,0 1 0,0 0 0,2 15 0,-4-21-99,-1-2-87,0 1 0,-1 0 0,1-1-1,0 1 1,0-1 0,-1 1 0,1-1 0,0 1 0,0-1 0,-1 0 0,1 1 0,-1-1 0,1 1 0,0-1 0,-1 0 0,1 1 0,-1-1 0,1 0 0,-1 1 0,1-1 0,-1 0 0,1 0 0,-1 1 0,1-1 0,-1 0 0,1 0 0,-1 0 0,0 0 0,1 0 0,-1 0-1,0 0 1,-23 3-59,21-2 79,-6-1-199,-51 6-760,15-4-2909,17-1-8316</inkml:trace>
  <inkml:trace contextRef="#ctx0" brushRef="#br0" timeOffset="10477.62">8166 520 13896,'2'9'226,"-2"-7"5,0 0 1,0-1 0,0 1 0,1 0-1,-1 0 1,0 0 0,1-1 0,0 1-1,-1 0 1,1 0 0,0-1 0,0 1 0,0-1-1,0 1 1,0-1 0,0 1 0,1-1-1,-1 1 1,0-1 0,1 0 0,-1 0-1,1 0 1,-1 0 0,1 0 0,-1 0-1,1 0 1,0-1 0,0 1 0,-1 0 0,1-1-1,0 1 1,0-1 0,0 0 0,-1 0-1,1 0 1,0 0 0,3 0 0,63 2 1440,73-7 0,-14 0-1214,-101 9-1251,-19-1-1355,-11-2-3765,-3-1-5980</inkml:trace>
  <inkml:trace contextRef="#ctx0" brushRef="#br0" timeOffset="10898.79">8797 539 13808,'-1'0'105,"0"-1"1,1 0-1,-1 1 1,1-1-1,-1 0 1,0 1 0,1-1-1,0 0 1,-1 0-1,1 0 1,-1 0-1,1 1 1,0-1 0,0 0-1,-1 0 1,1 0-1,0 0 1,0 0-1,0 0 1,0 0 0,0 0-1,0 0 1,0 0-1,0 1 1,1-1-1,-1 0 1,0 0 0,0 0-1,1 0 1,-1 0-1,1 0 1,21-32 1940,-8 13-1321,9-20 835,-12 22-629,0 0-1,13-36 1,-7 28-819,-15 24-102,0-1 0,0 1 0,0-1 0,0 0 0,0 0 0,-1 0 0,1 0 0,0-4 0,-2 6 680,0-1-589,-2-11 263,8 14-229,8 11-81,-10-7-59,0 0 1,0 0-1,-1 1 0,0-1 0,0 1 0,0 0 1,-1 0-1,0 0 0,0 0 0,2 9 0,6 69-100,-5-32 46,1-22-92,-2 1-1,-1-1 1,-2 1 0,-3 51 0,1-79 109,0 0 0,0 0 1,-1 0-1,1 0 0,0 0 0,-1 0 1,0 0-1,0 0 0,1-1 0,-2 1 1,1-1-1,0 0 0,0 1 0,-1-1 0,1 0 1,-1 0-1,0-1 0,0 1 0,1-1 1,-1 1-1,0-1 0,0 0 0,0 0 1,-5 1-1,-11 3-1,1-2 0,-1 0 0,-22 0 0,3 0-125,9-4 281,28 1 147,30-4 632,170-21 1428,-143 20-2371,-22 2 253,1 1-1,46 4 0,-29 2-1106,-50-3 297</inkml:trace>
  <inkml:trace contextRef="#ctx0" brushRef="#br0" timeOffset="11268">9470 535 11296,'6'3'290,"0"-1"0,1 0 0,0 0 0,-1-1 0,1 0 0,0 0 1,0 0-1,0-1 0,8-1 0,63-11 5626,-65 8-5146,0 1-1,1 1 1,0 0 0,0 1-1,0 0 1,15 2 0,-28-1-880,-1 0 0,1 0 0,0 0 0,0 1 0,0-1-1,0 0 1,-1 0 0,1 1 0,0-1 0,0 1 0,-1-1 0,1 0 0,0 1 0,-1 0 0,1-1 0,0 1 0,-1-1 0,1 1 0,-1 0 0,1-1 0,-1 1 0,1 0 0,-1-1 0,0 1 0,1 0 0,-1 0 0,0-1 0,1 1 0,-1 0 0,0 0 0,0 0 0,0 0 0,0 0 0,0 1-564,0 1 0,0-1-1,0 0 1,-1 0 0,1 0 0,-1 0-1,0 0 1,1 0 0,-1 0-1,0 0 1,-1 2 0,-4 6-7859</inkml:trace>
  <inkml:trace contextRef="#ctx0" brushRef="#br0" timeOffset="11686.54">9472 687 15600,'60'-1'4812,"77"-10"-63,-130 11-4643,-1 0 0,0 0 0,1 1 1,-1 0-1,0 0 0,7 2 0,7 1-1866,-1-2-4525</inkml:trace>
</inkml:ink>
</file>

<file path=word/ink/ink2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30:19.68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785 5384,'0'0'0,"4"20"0,5 17 0,-5-47-2744,2-24 2744,-6 9-936,0 0 936,0-26-688</inkml:trace>
  <inkml:trace contextRef="#ctx0" brushRef="#br0" timeOffset="1">151 90 7448,'0'0'0,"-3"16"0,-1 11 2080,13-46-2080,0-3-2208,4-12 2208,10-23-4736</inkml:trace>
</inkml:ink>
</file>

<file path=word/ink/ink2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29:36.40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73 3657 904,'0'0'12230,"4"-1"-10935,210-7 3477,-41 4-4175,-33 4-292,-148 8-1298,7-6 778,0-1 0,0 0 0,1 0-1,-1 0 1,0 1 0,0-1 0,0 0 0,-1 0 0,1-1 0,0 1-1,0 0 1,0 0 0,-1 0 0,1-1 0,-2 1 0,-4-1 161,5 0-512,0 0-1,0 0 1,0 0-1,0-1 1,0 1 0,0-1-1,0 0 1,0 0-1,1 1 1,-1-1-1,0 0 1,0 0-1,1-1 1,-3 0-1,-5-8-3166</inkml:trace>
  <inkml:trace contextRef="#ctx0" brushRef="#br0" timeOffset="1229.92">3677 4019 2968,'-1'1'39,"1"-1"1,-1 1-1,1 0 1,0-1-1,-1 0 1,1 1-1,-1-1 1,1 1-1,-1-1 1,0 0-1,1 1 1,-1-1-1,1 0 1,-1 1-1,0-1 1,1 0-1,-1 0 1,1 0-1,-1 0 1,0 1-1,1-1 1,-1 0-1,0 0 1,1 0-1,-1-1 1,0 1-1,1 0 1,-1 0-1,0 0 1,1 0-1,-1-1 1,0 1-1,1 0 1,-1 0-1,1-1 1,-2 0-1,1-1 299,0 0-1,0-1 0,0 1 0,0-1 1,1 1-1,-1-1 0,1 0 1,-1-4-1,0 6-235,0 0-1,0 0 1,0 0 0,0 0-1,0 0 1,0 1 0,0-1-1,0 0 1,-1 1 0,1-1-1,0 1 1,0-1 0,-1 1-1,1 0 1,0 0 0,0-1-1,-1 1 1,1 0 0,0 0-1,-1 0 1,1 0 0,0 1-1,-1-1 1,1 0 0,0 0-1,-1 1 1,0 0 0,-6 3 126,1 0 0,0 0 0,0 1 0,0-1 0,0 2 0,1-1 0,0 1 1,0 0-1,1 0 0,0 1 0,0-1 0,-8 15 0,10-15-86,1-1-1,0 1 1,0 0 0,1 0-1,-1 0 1,1 0 0,1 0-1,-1 0 1,1 0 0,0 0-1,0 1 1,1-1 0,0 0-1,0 0 1,0 0 0,1 0 0,0-1-1,3 8 1,-4-11-115,0-1 1,0 1-1,-1-1 0,2 0 1,-1 1-1,0-1 0,0 0 1,0 0-1,0 0 1,1 0-1,-1 0 0,0 0 1,1 0-1,-1 0 1,1 0-1,-1-1 0,1 1 1,0-1-1,-1 1 0,1-1 1,-1 0-1,1 1 1,0-1-1,-1 0 0,1 0 1,3 0-1,-3-1 9,1 1 0,-1 0 0,0-1 0,1 1 0,-1-1 0,1 0 0,-1 0 0,0 0 0,0 0 0,0 0 0,1 0 1,-1 0-1,0-1 0,0 1 0,-1-1 0,1 0 0,0 1 0,1-4 0,7-10 97,-1-2 0,0 1 0,9-26-1,-15 33-122,0 1-1,-1-1 0,0 1 0,0-1 1,-1 0-1,0 0 0,-1 1 0,1-1 1,-3-14-1,2 22-3,0 0 0,0 0 0,0 0 1,-1 0-1,1 0 0,0 0 0,-1 0 1,1 0-1,0 0 0,-1 0 0,1 0 1,-1 0-1,0 0 0,1 1 0,-1-1 1,0 0-1,1 0 0,-1 1 0,0-1 1,0 0-1,0 1 0,0-1 0,0 1 0,1-1 1,-1 1-1,0-1 0,-2 1 0,1-1 1,0 1 0,0 0 0,0 1 0,-1-1 0,1 0 0,0 1 0,0-1 0,0 1 0,0-1 0,0 1 0,0 0 0,-3 2 0,-7 3 16,1 2 0,0 0 0,-12 11 0,20-16-12,-3 2 64,0 0 1,1 1 0,-1 0 0,1 0-1,0 1 1,1 0 0,0-1-1,0 1 1,-4 10 0,6-13-15,1 1 1,-1 0 0,1-1-1,1 1 1,-1 0 0,0 0-1,1-1 1,0 1 0,0 0-1,1 0 1,-1-1 0,1 1-1,0 0 1,1-1 0,-1 1-1,3 4 1,-4-8-68,1 0-1,0 0 1,-1 0-1,1 0 1,0-1-1,0 1 1,0 0-1,0-1 1,0 1-1,0 0 1,0-1-1,0 1 1,0-1-1,0 0 1,0 1-1,0-1 1,0 0-1,0 1 1,0-1-1,0 0 1,0 0-1,0 0 1,1 0-1,-1 0 1,0 0-1,0-1 1,0 1-1,0 0 1,0 0 0,0-1-1,0 1 1,0-1-1,2 0 1,2-1-3,0 0 0,0-1 0,-1 1 0,1-1 1,6-5-1,8-8 87,-12 11-9,0-1-1,0 0 1,0-1 0,-1 1 0,0-1-1,-1-1 1,7-9 0,-10 14-61,-1-1-1,0 1 1,0 0 0,-1 0 0,1 0 0,-1-1 0,0 1 0,1 0 0,-1-1 0,-1 1 0,1 0-1,0-1 1,-1 1 0,0 0 0,1 0 0,-1-1 0,-1 1 0,1 0 0,0 0 0,-1 0 0,0 0-1,1 1 1,-5-6 0,4 6-2,0-1-1,0 1 1,0 0 0,0 0-1,0 0 1,0 0-1,-1 0 1,1 0 0,-1 0-1,0 1 1,1 0-1,-1-1 1,0 1 0,0 0-1,0 0 1,1 0-1,-1 1 1,0-1-1,0 1 1,0 0 0,0 0-1,-1 0 1,1 0-1,-5 1 1,7-1-31,-6 7 182,26-9-153,-16 2-3,0-1 0,0 1 1,0-1-1,0 1 0,0-1 1,0 0-1,0 0 1,5-2-1,-4 0 23,-1 0 1,1 0-1,-1 0 0,1 0 0,-1-1 1,0 1-1,0-1 0,-1 0 0,4-6 1,-6 10-21,1-1-89,0-1 0,0 1 1,0 0-1,0-1 0,0 1 0,0 0 0,0-1 0,-1 1 0,1-1 0,-1 1 0,1-1 0,-1 1 0,0-1 0,1 1 0,-1-1 0,0 0 0,0 1 1,0-1-1,0 1 0,0-1 0,-1 1 0,1-1 0,0 0 0,-1 1 0,1-1 0,-1 1 0,0-1 0,1 1 0,-1 0 0,0-1 0,-1-1 0,1 2-915,-3-6-1,-2 2-244,3-1-3091,-8-27-1201,8 22 5301,-10-28-1744</inkml:trace>
  <inkml:trace contextRef="#ctx0" brushRef="#br0" timeOffset="25836.36">4943 5219 4760,'0'0'2320,"9"11"1066,-7-8-3265,0 0 0,0 0 0,-1 0 1,1 0-1,-1 1 0,0-1 0,0 0 0,0 1 0,0-1 0,-1 1 0,1-1 0,-1 1 0,0 4 0,-6 54 612,-1-7 537,10-13-744,-2-32-427,0-1 0,-1 1 0,0 0 0,0 0 0,-1-1 0,-3 15 1,2-16-98,-1 2-27,0 1 1,0-1-1,-1-1 1,-7 16 0,6-14 18,5-6-5094</inkml:trace>
  <inkml:trace contextRef="#ctx0" brushRef="#br0" timeOffset="26365.98">4944 5872 992,'-6'0'-7,"0"1"0,1-1 0,-1 1 0,0 0 0,0 0 0,1 0 0,-1 1 1,1 0-1,-10 4 0,14-3 10,-1-1 0,1 1 0,0-1 1,0 1-1,0 0 0,0 0 0,1-1 1,-1 1-1,0 4 0,-1 5 11,-19 63 806,16-52 762,2 0 0,1-1 0,1 1 0,1 0 0,5 44 0,-4-36-651,-2-25-722,1-1 0,0 1 0,1-1-1,-1 1 1,3 6 0,-2-10-100,-1 0 0,1 0 0,0 0 0,0 0 0,0 0 0,1 0 0,-1 0 0,0-1 0,1 1 0,-1 0 0,1-1-1,0 1 1,-1-1 0,1 0 0,0 1 0,0-1 0,3 1 0,-5-1-74,1-1 0,0 0-1,-1 1 1,1-1 0,0 0-1,-1 0 1,1 1-1,0-1 1,-1 0 0,1 0-1,0 0 1,-1 0 0,1 0-1,0 0 1,0 0 0,-1 0-1,1 0 1,0 0 0,-1 0-1,1-1 1,0 1 0,-1 0-1,1 0 1,0-1 0,-1 1-1,1 0 1,-1-1 0,2 0-1,-1 0 0,0-1 0,0 1 1,0-1-1,0 1 0,0-1 0,0 0 0,-1 0 0,1 1 0,-1-1 0,1 0 0,-1-2 0,2-10 7,-1-1 0,-1-21-1,0 22 67,0-220 223,0 233-375,0 1-1,0-1 0,0 0 0,0 0 0,0 1 0,0-1 0,0 0 1,0 0-1,0 1 0,-1-1 0,1 0 0,0 1 0,0-1 0,-1 0 1,1 1-1,0-1 0,-1 0 0,1 1 0,-1-1 0,1 1 0,0-1 1,-1 1-1,0-1 0,0 0 0,0 1-45,0 0-1,0 0 1,0 0 0,0 0 0,0 0-1,0 1 1,0-1 0,0 0 0,0 1-1,0-1 1,0 0 0,0 1-1,0-1 1,0 1 0,1 0 0,-1-1-1,0 1 1,0 0 0,1-1-1,-1 1 1,-1 1 0,-7 8-1713,-3 1-6389</inkml:trace>
  <inkml:trace contextRef="#ctx0" brushRef="#br0" timeOffset="26741.31">5142 6246 10488,'0'0'272,"-1"-1"-1,1 1 1,-1-1 0,0 1 0,1-1 0,-1 1 0,1-1 0,-1 1 0,1-1-1,-1 0 1,1 1 0,0-1 0,-1 0 0,1 1 0,0-1 0,-1 0 0,1 1-1,0-1 1,0 0 0,0 0 0,0 1 0,0-2 0,0-12-3730,0 6-4356</inkml:trace>
  <inkml:trace contextRef="#ctx0" brushRef="#br0" timeOffset="27137.02">5305 5755 8696,'-19'128'1695,"0"12"507,18-129-1907,1 1 0,0-1 1,1 0-1,0 1 0,1-1 0,0 0 0,1 0 1,0 0-1,1 0 0,0 0 0,6 10 1,-10-20-282,1-1 1,-1 1-1,0-1 1,0 1-1,1-1 1,-1 1-1,0-1 1,1 1-1,-1-1 1,1 1-1,-1-1 1,0 0-1,1 1 1,-1-1 0,1 0-1,-1 1 1,1-1-1,-1 0 1,1 0-1,-1 1 1,1-1-1,0 0 1,-1 0-1,1 0 1,-1 0-1,1 0 1,-1 0 0,1 0-1,0 0 1,-1 0-1,1 0 1,-1 0-1,1 0 1,-1 0-1,1 0 1,-1-1-1,1 1 1,-1 0-1,1 0 1,-1-1 0,1 1-1,-1 0 1,1-1-1,-1 1 1,1 0-1,-1-1 1,1 1-1,-1-1 1,0 1-1,1 0 1,-1-1-1,0 1 1,0-1-1,1 0 1,15-28 126,-15 27-135,9-23 31,-1 0 0,-1-1 0,-1 0 1,-1 0-1,3-36 0,-7 43-770,-1-1 1,-1 0-1,-1 1 0,0-1 1,-7-27-1,0-3-7680</inkml:trace>
  <inkml:trace contextRef="#ctx0" brushRef="#br0" timeOffset="28839.66">173 3710 904,'17'-14'10732,"-15"18"-10449,0 0 0,0 1 0,-1 0 0,1-1 0,-1 1 0,0 0 0,0 0 0,-1 0 0,1 0 0,-1-1 0,0 1 0,-1 0 0,0 7 0,0-7-176,0 0 0,1 1 0,0-1 0,0 1 0,1-1 0,-1 0 0,1 1 0,0-1 0,4 9-1,-4-10-86,0 0 0,0 0 0,0 0-1,-1 0 1,0 1 0,1-1-1,-1 0 1,-1 0 0,1 0-1,0 0 1,-1 0 0,0 1-1,0-1 1,-3 7 0,2-6-376,0 1 0,1 0 0,0-1 1,0 1-1,0 0 0,1-1 1,0 10-1</inkml:trace>
  <inkml:trace contextRef="#ctx0" brushRef="#br0" timeOffset="29530.91">564 2694 10760,'2'2'115,"1"1"1,0-1 0,0 1 0,0-1-1,0 0 1,0 0 0,0-1-1,0 1 1,1-1 0,-1 1-1,1-1 1,-1 0 0,1 0 0,4 0-1,58 3 2398,-43-3-2195,-5 0-528,11 0 446,34-2 1,-53 0-912,1-1-1,-1 0 1,0 0-1,0-1 1,0 0-1,17-8 1,-17 0-1562,-8 7 1567,10-10-3996</inkml:trace>
  <inkml:trace contextRef="#ctx0" brushRef="#br0" timeOffset="29966.04">63 2467 2248,'0'0'7736,"-15"22"-3735,5 4-3395,1 0-1,1 1 1,2 0 0,-5 37-1,7-9-3797,7-4-4604,0-32 6662,1 12-853</inkml:trace>
  <inkml:trace contextRef="#ctx0" brushRef="#br0" timeOffset="30374.72">259 2843 8520,'0'0'0,"-18"10"4688,32-1-6344,-3-2 8,1 0-4888</inkml:trace>
  <inkml:trace contextRef="#ctx0" brushRef="#br0" timeOffset="30733.24">274 2521 8344,'-1'4'206,"0"1"1,0 0-1,0-1 0,0 1 1,1-1-1,0 1 1,0 0-1,0-1 1,0 1-1,1 0 0,0-1 1,0 1-1,0-1 1,0 1-1,4 6 1,-3-5-17,1 0 0,0-1 0,1 1 0,-1-1 0,1 0 0,0 0 1,0 0-1,1 0 0,0-1 0,8 7 0,-8-7 2,-1-1-1,1 1 1,-1 0 0,0 0-1,0 0 1,-1 0-1,1 1 1,-1 0 0,0 0-1,5 9 1,-3 1-7,0-1 0,5 26 0,0 2 107,-8-38-215,2 10-318,0 0 0,-1 0-1,2 18 1,-5-31-1291</inkml:trace>
  <inkml:trace contextRef="#ctx0" brushRef="#br0" timeOffset="30734.24">293 2562 9592,'1'1'86,"-1"-1"0,1 1 0,-1 0 0,1-1 1,0 1-1,-1-1 0,1 1 0,0-1 0,-1 0 1,1 1-1,0-1 0,0 0 0,-1 1 0,1-1 0,0 0 1,0 0-1,0 0 0,-1 0 0,1 0 0,0 0 1,0 0-1,0 0 0,0 0 0,0 0 0,21-13 1174,20-10-930,33-6-3544,-48 18-3332</inkml:trace>
  <inkml:trace contextRef="#ctx0" brushRef="#br0" timeOffset="32291.82">4896 2518 992,'8'202'1,"0"-91"-4,-4-81 644,-3 1 0,0-1 0,-6 52 1,2-62-465,2-14 121,-1 0-1,2 0 1,-1 0 0,1 0-1,0 0 1,0 0 0,0 0-1,1 0 1,0 0 0,0 0-1,3 8 1,-1-4-12,-3-10-191,1 1 0,-1 0 0,0-1 0,0 1 0,0 0 0,0-1-1,1 1 1,-1 0 0,0-1 0,1 1 0,-1-1 0,0 1 0,1-1-1,-1 1 1,1-1 0,-1 1 0,1-1 0,-1 1 0,1-1 0,-1 1 0,1-1-1,-1 0 1,1 1 0,0-1 0,-1 0 0,2 1 0,0-1 626,-1 0-270,2 1-305,0-1 1,0 0 0,0 0-1,0 0 1,0-1 0,0 1-1,0-1 1,3-1 0,-4-1-125,1-1 1,-1 0 0,0 0 0,0 0 0,0 0-1,-1 0 1,1-1 0,-1 1 0,0 0 0,-1-1-1,1 1 1,-1-1 0,1 1 0,-2-1 0,1 1-1,0-1 1,-1 1 0,0 0 0,0-1 0,0 1 0,0 0-1,-1-1 1,1 1 0,-1 0 0,0 0 0,-1 0-1,1 1 1,-5-6 0,6 8-9,0 0 1,0 0-1,0 0 1,-1 0-1,1 1 1,0-1-1,-1 0 1,1 1-1,-1-1 0,1 1 1,0 0-1,-1-1 1,1 1-1,-1 0 1,1 0-1,-1 0 1,1 0-1,-1 0 0,1 0 1,-1 0-1,1 1 1,-1-1-1,1 0 1,-1 1-1,1-1 1,0 1-1,-1 0 0,1-1 1,0 1-1,-1 0 1,1 0-1,0 0 1,0 0-1,-2 2 1,-1 0 31,1 0 1,0 1-1,-1 0 1,1-1-1,1 1 1,-1 0-1,1 0 1,-1 1-1,1-1 1,-3 8-1,2 3 82,0 0 0,0 0 0,2 0 0,-1 0-1,2 0 1,0 0 0,4 26 0,-3-40 128,11-7-61,-7 2-148,-2 2-5,0 0-1,0 0 1,0 0 0,0-1-1,-1 1 1,1-1 0,-1 0 0,0 0-1,0 0 1,0 0 0,3-6 0,-4 7-64,0 1 1,-1-1 0,1 0 0,0 0 0,-1 0-1,0 0 1,1 0 0,-1 0 0,0 0 0,0-1 0,0 1-1,0 0 1,-1 0 0,1 0 0,0 0 0,-1 0-1,0 0 1,0-2 0,-2-4-70,2-3-63,-3-12 282,0 0 0,-13-40 0,16 61 24,0 5-153,0-1 0,0 0 0,1 1 1,-1 0-1,1-1 0,0 1 0,-1-1 1,1 1-1,0-1 0,1 5 1,-1-6 0,1 21 189,6 37 1,-3-34-119,-4-24-73,0-1 0,0 1 0,1-1 0,-1 1 0,0 0 0,0-1 0,0 1 0,0-1 0,1 1 0,-1-1 0,0 1 0,0 0 0,1-1 0,-1 0 0,0 1 0,1-1 0,-1 1 0,1-1 0,-1 1-1,0-1 1,1 0 0,-1 1 0,1-1 0,-1 0 0,1 1 0,0-1 0,-1 0 0,1 0 0,-1 1 0,1-1 0,-1 0 0,1 0 0,0 0 0,-1 0 0,1 0 0,-1 0 0,1 0 0,0 0 0,-1 0 0,2 0 0,-1-1 25,0 1 1,0-1 0,1 1-1,-1-1 1,0 0 0,0 1-1,0-1 1,0 0-1,0 0 1,0 0 0,0 0-1,0 0 1,0 0 0,0 0-1,0 0 1,0 0 0,-1 0-1,1 0 1,0-3-1,4-12 1000,-5 15-1616,1 0 1,-1 0-1,0 0 1,0 0-1,0 0 1,0 0-1,-1 0 0,1 0 1,0 0-1,0 0 1,-1 0-1,1 0 1,0 0-1,-1 0 1,1 0-1,-1 0 0,1 0 1,-2-1-1,-7-8-835,-9-7-699</inkml:trace>
  <inkml:trace contextRef="#ctx0" brushRef="#br0" timeOffset="40648">336 5482 4936,'0'0'14561,"3"-4"-14549,7-10 271,2 1 0,-1 0 0,2 0-1,22-17 1,-34 29-303,26-11 422,-9 8-124,0 2 1,-1-1 0,25 2-1,5-2-536,-15-2 677,48-14 0,-49 10-406,46-5 0,-35 1-82,-37 11 48,1-1 0,-1 2 0,1-1 0,-1 0 0,1 1-1,0 0 1,5 0 0,-3 0 32,-1 0-1,1-1 0,-1 1 1,0-2-1,0 1 0,0-1 0,0 0 1,11-7-1,31-12-225,136-39 390,-64 20-178,-106 36-22,10-3 133,0 1 0,41-6 1,21-6-389,-23 4 202,-58 13 83,-1 1 0,1-1 0,-1 0 0,1 0 1,-1-1-1,8-4 0,-6 3-10,0 0 1,0 0 0,1 1-1,-1 0 1,1 1-1,0-1 1,0 1 0,12-1-1,15-4 62,-1-1-1,0-2 1,54-24-1,-52 20-60,100-51-279,-56 24 222,-54 25 50,45-17-1,10 0 81,-40 15-64,1 2 0,78-18 0,-102 29 55,0 1 0,0-2 1,-1-1-1,0 0 0,0-1 0,31-19 0,-27 15-84,0 0 0,39-12-1,-18 7 2,30-13 11,-24 10-33,91-26 0,-26 7 45,-100 33 11,-1 0 1,0-1 0,0-1-1,0 0 1,20-18 0,5-3-229,-33 26 212,153-117-85,-64 54 90,-74 53 24,0 0 0,1 2 0,0 1-1,25-10 1,-38 16-81,1 0 0,-1-1 1,13-10-1,8-5 73,79-49-19,-63 39-52,52-27 0,-77 46 68,0-1 1,-1-1-1,0-1 0,27-27 1,-13 11-12,51-37 89,21-21 37,2-29-437,-65 74 220,-30 30 97,0 1 0,1 1-1,0 0 1,27-18 0,51-27 164,-63 37-105,-1 0 0,-1-1 0,28-29 0,24-21 60,21-12-187,-87 69 5,1 0 0,-1 0 0,-1-1 0,12-22 0,-14 21 56,1 0-1,1 1 1,0 1-1,0 0 1,1 0-1,21-18 0,-7 7-25,-1-1-1,-1-2 0,22-32 0,-8-1 303,41-90-1,2-6-618,-21 39 491,-49 98-189,-1-1-1,0 0 1,-2 0-1,7-27 1,-10 35 22,0 1 1,0-1 0,1 1-1,13-19 1,8-21-28,-12 19 239,25-39 1,5-9-555,182-375 75,-134 229 267,-62 140 249,-25 74-233,1 0 0,0 1 0,15-20 0,-3 4-25,-16 23 30,0 0-1,-1-1 0,1 1 1,-1-1-1,0 1 0,0-1 1,-1 0-1,1-5 0,0-3 3,7-26 72,2 0 0,25-66 1,-12 29-176,-18 56 97,0-1 0,2 1 0,12-26 0,-14 35 44,0-1 0,-2 1 0,1-1 1,3-21-1,-6 21-49,2 1 0,0-1 0,0 1 1,6-13-1,-8 22 81,4-13 380,4-9-609,-9 7 137,0 15 25,0-20 36,1-6-18,-1 24-26,4-32 0,3-1 0,-6 18 39,-2 16-31,1-1 0,0 0 0,1 0 0,-1 1 0,1-1 0,-1 0 0,1 0 0,0 1 0,0-1 0,1 1 0,-1-1 0,3-3 0,-3 5 25,-1 1 1,-1-23-21,1 16-30,0 1-1,0-1 0,1 1 1,-1 0-1,5-14 1,-5 19-157,-3-5-11456,1-2 8552,2 7 2919,-2-7-4141</inkml:trace>
</inkml:ink>
</file>

<file path=word/ink/ink2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30:12.12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00 992,'0'0'16409,"4"-3"-16285,11-8-149,4-4 110,2 1 1,0 0 0,25-11 0,-39 22-9,0 0 0,1 0 1,0 1-1,0 0 0,-1 0 0,1 1 0,0 0 0,0 1 1,1-1-1,-1 1 0,0 1 0,0 0 0,0 0 1,9 2-1,49 12 1429,-65-14-863,8 1-893,-7-1-320,-1-1-1,1 1 1,-1-1 0,1 1-1,-1 0 1,1-1-1,-1 1 1,0 0-1,0 0 1,1 0-1,-1 0 1,0 0 0,0 0-1,1 2 1,3 6-7110</inkml:trace>
</inkml:ink>
</file>

<file path=word/ink/ink2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29:18.80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3 1224 7712,'0'0'12007,"-1"9"-11620,-22 128 212,23-135-580,-4 23 138,1 0-1,1 0 1,3 44-1,-1-64-117,0 1-1,1 0 0,0-1 0,0 1 0,0-1 1,1 1-1,0-1 0,0 1 0,0-1 0,1 0 1,-1 0-1,1 0 0,1-1 0,-1 1 0,1 0 1,-1-1-1,1 0 0,0 0 0,1 0 0,-1-1 1,1 0-1,0 1 0,7 3 0,-5-5 54,-1 0 0,1-1 0,0 1-1,0-1 1,0 0 0,0-1-1,0 0 1,0 0 0,8-1 0,52-12-167,-56 10 143,129-39 349,2-13-277,-128 52-225,-13 3-340,6 33-4005,-7-32 4296,-1-1-1,1 1 1,0-1-1,-1 1 0,1-1 1,0 1-1,-1-1 1,1 1-1,0-1 0,0 1 1,-1 0-1,1-1 1,0 1-1,0 0 0,0-1 1,0 1-1,0-1 1,0 1-1,0 0 0,0-1 1,0 1-1,0 0 1,0-1-1,1 1 0,-1-1 1,0 1-1,0-1 1,0 1-1,1 0 0,-1-1 1,0 1-1,1-1 1,-1 1-1,1-1 0,-1 1 1,0-1-1,2 1 0,0 0-487,0 0 0,0 0 0,0 0 0,0-1 0,0 1 0,0-1 0,1 1 0,-1-1 0,0 0 0,5 0 0,4 0-2704</inkml:trace>
  <inkml:trace contextRef="#ctx0" brushRef="#br0" timeOffset="373.71">789 1295 7800,'0'0'6425,"-2"3"-5318,-16 18-404,1 1 0,0 1 0,2 1 0,-22 47 0,-13 18 396,37-67-953,4-7-54,0-1-1,0 0 1,-1-1-1,-20 21 1,18-22-27,1 1-1,-16 23 1,6-7 85,19-27-154,1 0-1,-1 0 1,1 0-1,0 0 1,0 0-1,0 0 1,0 0-1,1 0 1,-1 1-1,0-1 1,1 0-1,0 0 1,-1 1-1,1-1 1,0 0-1,0 1 1,0-1-1,1 0 1,-1 1-1,1-1 1,-1 0-1,1 0 1,0 1-1,-1-1 1,1 0-1,2 3 1,-2-4-763,2 0 306,0 0 1,1-1-1,-1 0 1,0 1-1,1-1 0,-1-1 1,1 1-1,-1 0 1,0-1-1,6-2 0,-6 3-750,29-12-4085,-15 4 616</inkml:trace>
  <inkml:trace contextRef="#ctx0" brushRef="#br0" timeOffset="926.14">1076 1332 3416,'-3'23'3515,"-11"45"0,8-48-2620,-1 0 0,-1 0 0,0-1 0,-18 28 0,12-21 21,0 1-1,-11 33 1,-4 10 494,21-46-815,7-21-568,1 1 0,-2 0 0,1 0 1,0-1-1,-1 1 0,1-1 0,-1 1 0,0-1 1,0 1-1,-1-1 0,-2 3 0,5-6-25,0 0 0,0 0 0,0 0-1,0 0 1,0 0 0,0-1 0,0 1-1,0 0 1,0 0 0,0 0 0,0 0-1,0 0 1,0-1 0,0 1 0,0 0-1,0 0 1,0 0 0,0 0 0,0 0-1,0 0 1,0-1 0,-1 1 0,1 0-1,0 0 1,0 0 0,0 0 0,0 0-1,0 0 1,0 0 0,0 0 0,0-1 0,-1 1-1,1 0 1,0 0 0,0 0 0,0 0-1,0 0 1,0 0 0,0 0 0,-1 0-1,1 0 1,0 0 0,0 0 0,0 0-1,0 0 1,0 0 0,-1 0 0,1 0-1,0 0 1,0 0 0,0 0 0,0 0-1,0 0 1,0 0 0,-1 0 0,1 0-1,0 0 1,0 0 0,0 1 0,0-1-1,0 0 1,0 0 0,0 0 0,-1 0-1,1 0 1,0 0 0,0 0 0,0 1-1,1-16 61,-2 12-95,17-38-285,36-67 0,-14 33 139,-26 53 171,1 1 0,0 1 0,2 0-1,0 1 1,2 1 0,0 0 0,1 1 0,34-25 0,-47 39 10,-1 0 1,1 1-1,0-1 1,1 1-1,-1 0 1,0 1-1,0-1 1,1 1-1,-1 0 1,1 0-1,-1 1 1,1 0-1,0 0 1,-1 0-1,1 0 1,-1 1-1,1 0 1,-1 0-1,1 1 1,-1-1-1,0 1 1,0 1-1,0-1 1,0 0-1,0 1 1,0 0-1,-1 0 1,1 1-1,-1-1 1,0 1-1,0 0 1,5 7-1,-6-7 53,-1-1-1,0 1 0,-1 0 1,1 0-1,-1 0 1,0 0-1,0 0 0,0 0 1,0 0-1,-1 1 0,0-1 1,0 5-1,-6 43 282,3-43-357,0-1 0,0 0-1,-1-1 1,0 1 0,0-1 0,0 1-1,-1-1 1,0-1 0,-1 1 0,0-1-1,0 0 1,-8 7 0,-11 6 87,-53 32 1,53-36 120,-83 56-174,107-70 199,4 4 24,-2-5-225,-1 1 0,0-1 0,0 1 0,0-1 0,0 1 0,0-1 0,1 1 0,-1-1 0,0 0-1,0 1 1,1-1 0,-1 1 0,0-1 0,1 0 0,-1 1 0,0-1 0,1 0 0,-1 1 0,0-1 0,1 0 0,-1 0 0,1 1 0,0-1 0,12 5 160,1-1 0,-1 0 0,1-1 0,0-1 0,0 0 0,23 0 0,92-5-658,15 0-5159,-92 3-5060</inkml:trace>
  <inkml:trace contextRef="#ctx0" brushRef="#br0" timeOffset="3396.88">724 30 2424,'1'1'113,"0"0"65,-1 0 0,1-1 0,-1 1 1,0-1-1,1 1 0,-1-1 1,1 0-1,-1 1 0,1-1 0,-1 1 1,1-1-1,-1 0 0,1 1 0,0-1 1,-1 0-1,1 0 0,-1 1 1,1-1-1,0 0 0,-1 0 0,1 0 1,0 0-1,-1 0 0,1 0 1,0 0-1,-1 0 0,1 0 0,0 0 1,-1 0-1,1-1 0,-1 1 0,2 0 1,-1-1 1442,1-32 3970,-2 33-5583,0 0 0,0-1 0,0 1 0,0 0 1,0 0-1,0 0 0,0 0 0,0 0 1,0-1-1,0 1 0,0 0 0,0 0 0,0 0 1,0 0-1,0 0 0,0 0 0,0-1 1,0 1-1,0 0 0,-1 0 0,1 0 0,0 0 1,0 0-1,0 0 0,0 0 0,0 0 1,0 0-1,-1 0 0,1 0 0,0 0 0,0-1 1,0 1-1,0 0 0,0 0 0,0 0 1,-1 0-1,1 0 0,0 0 0,0 0 0,0 0 1,0 0-1,0 0 0,-1 1 0,1-1 1,0 0-1,0 0 0,0 0 0,0 0 0,0 0 1,0 0-1,-1 0 0,1 0 0,0 0 1,0 0-1,0 0 0,0 0 0,0 1 0,0-1 1,0 0-1,0 0 0,-1 0 0,1 0 1,0 0-1,-6 16 572,-4 23 472,5-6-910,2 0-1,1 0 1,1 0-1,2 0 1,7 50-1,-2-55-147,-2-15 296,-1-1-1,-1 0 1,1 21-1,4-176 9,-7 101-351,-2 0 1,-7-42-1,-5 47-293,12 38 244,1-1 102,0 0-1,1 0 1,-1 0-1,1 0 0,-1 0 1,0 0-1,1 1 1,-1-1-1,1 0 0,-1 0 1,1 1-1,-1-1 1,1 0-1,-1 1 1,1-1-1,-1 1 0,1-1 1,-1 1-1,1-1 1,0 1-1,-1-1 0,1 1 1,0-1-1,-1 1 1,1-1-1,0 1 0,0-1 1,-1 1-1,1 0 1,0-1-1,0 1 0,0-1 1,0 1-1,0 0 1,0 0-1,0 1 2,-2 5 3,0 0-1,0 0 1,1 1 0,0-1-1,1 0 1,0 0-1,0 1 1,0-1-1,3 12 1,-1-2 4,10 39-166,-8-44-1383,1 0 0,1-1 0,0 0 1,14 20-1,10 13-5552</inkml:trace>
  <inkml:trace contextRef="#ctx0" brushRef="#br0" timeOffset="7346.95">489 813 1080,'-2'0'723,"-1"-1"1,1 1-1,0 0 1,0 0-1,-1 0 0,1 0 1,0 0-1,0 0 1,-1 0-1,1 1 1,0-1-1,0 1 0,0 0 1,0 0-1,0-1 1,0 1-1,0 1 1,0-1-1,0 0 0,0 0 1,0 1-1,-2 2 1,3-3-706,0 1 0,0-1 0,0 1 0,0 0 0,0 0 0,0-1 1,0 1-1,1 0 0,-1 0 0,0 3 0,1-3 29,0 0-1,0 1 1,0-1 0,0 1-1,0-1 1,0 1 0,0-1-1,1 0 1,-1 1-1,1-1 1,0 0 0,0 1-1,0-1 1,0 0 0,0 0-1,0 0 1,1 0-1,1 3 1,3 1 84,0 0 0,0-1-1,0 1 1,8 3 0,-3-1 73,-9-6-156,0-1 1,0 1-1,0-1 0,0 0 0,1 0 0,-1 0 1,0 0-1,1 0 0,-1 0 0,1-1 1,-1 1-1,1-1 0,-1 0 0,1 0 0,-1 0 1,1 0-1,-1 0 0,1 0 0,-1-1 1,1 1-1,-1-1 0,1 0 0,-1 0 1,1 0-1,-1 0 0,0 0 0,0 0 0,3-2 1,-4 2-31,0 0 1,1 0-1,-1 0 1,0-1-1,0 1 1,0 0-1,0-1 1,0 1-1,0-1 1,0 1-1,1-4 0,9-10 85,-9 13-83,1 1 1,-1-1-1,1 0 1,-1 1 0,0-1-1,0 0 1,0 0-1,0-1 1,0 1 0,0 0-1,-1-1 1,1 1-1,-1-1 1,1 1 0,-1-1-1,0 0 1,0 0-1,0 1 1,-1-1 0,1 0-1,-1 0 1,1 0-1,-1 0 1,0 0-1,0 0 1,0 1 0,-1-1-1,1 0 1,-1 0-1,1 0 1,-1 0 0,0 0-1,0 1 1,0-1-1,0 0 1,-1 1 0,1-1-1,-3-2 1,-2-3 11,1 1 0,-1 0 0,0 1 0,-1-1 0,1 1 0,-1 0 0,-1 1 0,1 0 0,-1 0 0,0 0 1,-9-3-1,16 12-6355,6 7 6105,-3-8-1040,9 17-8268</inkml:trace>
  <inkml:trace contextRef="#ctx0" brushRef="#br0" timeOffset="7797.1">804 951 12464,'0'0'9921,"14"5"-26040,-1 0 13533</inkml:trace>
  <inkml:trace contextRef="#ctx0" brushRef="#br0" timeOffset="11312.25">1166 633 1080,'1'0'3196,"7"2"6038,-15 14-8717,0 1 0,1 0 0,1 0 0,-6 29 1,11-45-513,0 1 1,0 0-1,1-1 1,-1 1 0,0-1-1,1 1 1,-1-1 0,1 1-1,0-1 1,-1 1-1,1-1 1,0 1 0,0-1-1,0 0 1,0 1 0,0-1-1,0 0 1,0 0-1,2 2 1,27 17 832,-26-17-961,41 23 48,-27-17 218,-1 1-1,0 1 1,0 0 0,-1 1 0,-1 1 0,20 20-1,-34-31-102,0-1 0,0 0-1,-1 1 1,1-1-1,0 1 1,-1-1-1,1 1 1,-1 0-1,1-1 1,-1 1-1,0-1 1,0 1-1,0 0 1,0-1-1,0 1 1,0 0 0,0-1-1,0 1 1,-1 0-1,1-1 1,0 1-1,-1-1 1,0 1-1,1-1 1,-1 1-1,0-1 1,0 1-1,0-1 1,0 0-1,0 1 1,0-1-1,0 0 1,0 0 0,-2 2-1,-2 1 131,0 1 0,-1-1 0,0 0 0,1 0 0,-2 0 0,-10 4 0,-91 29-81,90-33 93,5-9-3667,12 4 2726,0-1 1,0 1-1,-1-1 0,1 1 0,0-1 0,0 0 0,0 1 0,1-1 0,-1 0 0,0 0 0,1 1 1,-1-1-1,1 0 0,-1-3 0,-1-9-1601</inkml:trace>
  <inkml:trace contextRef="#ctx0" brushRef="#br0" timeOffset="11715.51">1151 766 992,'0'27'4,"0"-24"879,0-20 4918,0 13-4746,-1-1 0,1 0 1,1 0-1,-1 0 0,1 0 1,2-9-1,-2 12-944,0 0 0,0-1 0,1 1 1,-1 0-1,1 0 0,-1 0 0,1 1 0,0-1 0,0 0 0,0 1 1,0-1-1,0 1 0,0-1 0,0 1 0,0 0 0,0 0 0,4-1 0,14-7 227,0 1 0,1 1 0,0 0 0,0 2 0,30-4 0,-29 6-319,0 1-1,-1 0 0,1 2 0,0 1 0,0 0 0,42 10 0,-59-10 22,-2 1-117,-1-1 0,1 0 0,0 0 0,1-1 0,-1 1 1,0-1-1,0 1 0,0-1 0,0 0 0,0 0 1,0 0-1,1-1 0,3 0 0,1 2-809,9 1-4980</inkml:trace>
</inkml:ink>
</file>

<file path=word/ink/ink2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29:23.19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91 76 11480,'3'9'10,"-2"-8"12,0 1 1,0-1 0,0 1 0,-1 0-1,1 0 1,0-1 0,-1 1-1,0 0 1,1 0 0,-1-1 0,0 1-1,0 2 2486,-5 16-1312,-2 6-757,0-1 0,2 1 0,1 0 0,-2 39 0,4-46 1034,1-43-1025,6-72-452,-2 72 1,-1-1 1,-2 1-1,0-1 0,-6-37 1,-5 29 60,11 33-55,-1 0-1,1-1 1,0 1-1,0 0 1,0 0 0,0 0-1,0 0 1,0 0-1,0 0 1,0-1 0,0 1-1,0 0 1,0 0-1,-1 0 1,1 0 0,0 0-1,0 0 1,0 0-1,0 0 1,0-1-1,0 1 1,-1 0 0,1 0-1,0 0 1,0 0-1,0 0 1,0 0 0,0 0-1,-1 0 1,1 0-1,0 0 1,0 0 0,0 0-1,0 0 1,-1 0-1,1 0 1,0 0 0,0 0-1,0 0 1,0 0-1,0 0 1,-1 1 0,1-1-1,0 0 1,0 0-1,0 0 1,0 0-1,0 0 1,0 0 0,-1 0-1,-3 19 104,-10 205 671,12-186-645,1 1 0,2-1 0,10 70 0,-7-74 109,6 53-278,-10-86-508,12-1-7454,-1 0-27</inkml:trace>
  <inkml:trace contextRef="#ctx0" brushRef="#br0" timeOffset="2233.55">55 884 2424,'0'0'16499,"5"-5"-16104,5-6-362,19-20 437,33-47 0,-45 58-62,-16 19 67,-7 24 73,-9 12-486,1 0 0,1 1 0,2 1-1,-11 62 1,21-84 77,0-9-106,1 0-1,-1-1 0,0 1 0,0 0 0,0 0 0,-1-1 1,0 1-1,0-1 0,0 0 0,-1 1 0,0-1 0,0 0 0,-5 5 1,6-7-43,0 0 1,0 0 0,1 0-1,-1 0 1,0 0 0,1 0-1,0 1 1,0-1 0,0 0-1,0 1 1,1-1 0,-1 1-1,1-1 1,0 5 0,-19-1-23,5-3 26,-1-7 58,15 3-41,0 0-1,0 0 0,0 0 1,0 0-1,0 0 0,0 0 1,0 0-1,0 0 0,0-1 1,0 1-1,0 0 0,0 0 1,0 0-1,0 0 0,0 0 1,0 0-1,0 0 0,0 0 1,0 0-1,0 0 0,0 0 1,0 0-1,0-1 1,0 1-1,0 0 0,0 0 1,0 0-1,0 0 0,0 0 1,0 0-1,0 0 0,0 0 1,0 0-1,0 0 0,0 0 1,0 0-1,0 0 0,-1 0 1,1 0-1,0-1 0,0 1 1,0 0-1,0 0 0,0 0 1,0 0-1,0 0 0,0 0 1,0 0-1,0 0 0,0 0 1,13-7 311,27-9-35,-30 12-220,12-4 58,0 2 0,25-5-1,-23 6 31,40-13 0,-49 12-153,1 0 0,-1 2 1,1-1-1,0 2 0,0 0 0,19 0 0,-26 5-1104,-11 4-1066,-12 4-1394,13-9 3501,-20 13-11572</inkml:trace>
</inkml:ink>
</file>

<file path=word/ink/ink2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01:18.64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 140 10488,'0'-2'880,"-3"-6"-463,1 0 1,0 1 0,1-1-1,0 0 1,0 0 0,1-14-1,0 19-308,1 0-1,0 1 1,-1-1-1,1 1 0,0-1 1,1 1-1,-1-1 1,0 1-1,1 0 1,-1-1-1,1 1 0,-1 0 1,1 0-1,0 0 1,0 0-1,0 1 1,0-1-1,1 0 1,-1 1-1,0-1 0,1 1 1,-1 0-1,1 0 1,4-1-1,-5 1-63,0 0 0,0 1 0,1-1 0,-1 1-1,0 0 1,0 0 0,0-1 0,1 2 0,-1-1 0,0 0 0,0 0-1,1 1 1,-1-1 0,0 1 0,0 0 0,0-1 0,0 1 0,3 2-1,0 0 51,0 1 0,0-1-1,-1 1 1,1 0-1,-1 0 1,7 10-1,2 4 28,-2 0 0,17 36 0,-27-53-131,9 19 41,-1-1 1,-1 2 0,0-1-1,-2 1 1,-1 0 0,0 1-1,-1-1 1,-2 1 0,1 28-1,-3-39 46,1 0 0,0-1 0,0 1 0,1 0 0,1-1-1,0 0 1,6 15 0,-8-23 235,1-2-239,-1-1-72,1 0 1,0 1 0,0-1 0,-1 0 0,1 0-1,-1 0 1,1 0 0,-1 0 0,1 0-1,-1 0 1,1-1 0,-1 1 0,0 0-1,0-1 1,0 1 0,0-1 0,0 1-1,0-1 1,0 0 0,0 1 0,-1-1-1,1 0 1,-1 0 0,1-2 0,6-13 308,-6 15 291,38 4-546,-32 1-55,-1 0-1,1 0 1,-1 1-1,0 0 1,0 0-1,0 1 1,-1-1-1,0 1 1,1 1-1,7 10 1,-6-7-22,0 1 0,0 1 1,-1 0-1,0 0 0,7 19 1,-12-28 38,0 1 1,0 0-1,0 0 1,0 0 0,-1 0-1,1 0 1,-1 0-1,0 0 1,0 0 0,0 0-1,0 0 1,0 0-1,-1 0 1,1-1-1,-1 1 1,0 0 0,0 0-1,0 0 1,0 0-1,-1-1 1,1 1 0,-1-1-1,1 1 1,-4 3-1,2-4 3,-1 1-1,1-1 1,0 0-1,-1 0 1,1 0-1,-1-1 1,1 1 0,-1-1-1,0 0 1,0 0-1,0 0 1,0-1-1,0 1 1,1-1-1,-1 0 1,0 0-1,0 0 1,-7-2-1,-5-1-30,-1-1 0,1-1 0,0-1 0,-18-8 1,-34-11-755,43 18 508,-36-2-14740,37 7 12590</inkml:trace>
  <inkml:trace contextRef="#ctx0" brushRef="#br0" timeOffset="386.6">617 7 12280,'-8'-6'4770,"33"46"-4109,29 62-1,-15-26-657,-27-56 11,-1 2 1,0 0-1,9 30 0,-9-11 67,-1 1 1,-3 0-1,-1 0 0,-2 0 0,-2 0 0,-1 1 0,-3-1 0,-13 80 0,14-116-102,0 1 0,-1-1 1,1 0-1,-1 0 0,-1-1 1,1 1-1,-1 0 0,0-1 1,0 0-1,-7 9 0,4-9-658,1 0 0,0 0 0,-1-1 0,0 1 0,-11 5 1,-7 3-9182</inkml:trace>
</inkml:ink>
</file>

<file path=word/ink/ink2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02:03.48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70 422 10488,'0'0'1952,"-2"-3"-326,1-1-1437,0 1 222,0 0 0,0 1 0,0-1 0,1 0-1,-1 0 1,1 0 0,0 0 0,-1-1 0,1 1 0,1 0 0,-1-3 0,1 5 522,12 20 957,-11-2-1586,0 1 0,-2 0 1,-1 30-1,0-16 12,-1 24-219,0-12-72,2-13-76,-1 0-1,-2-1 1,-1 1 0,-11 41-1,14-71 27,1 1 0,0 0-1,-1-1 1,1 1 0,-1-1-1,1 1 1,-1-1 0,0 0 0,1 1-1,-1-1 1,0 0 0,0 1-1,0-1 1,0 0 0,0 0-1,0 0 1,-1 0 0,1 0 0,0 0-1,-1 0 1,1 0 0,0-1-1,-1 1 1,1 0 0,-1-1-1,1 1 1,-1-1 0,1 1-1,-1-1 1,1 0 0,-1 0 0,0 0-1,1 0 1,-1 0 0,1 0-1,-1 0 1,1 0 0,-1-1-1,1 1 1,-1-1 0,1 1 0,-1-1-1,1 1 1,-1-1 0,-1-1-1,-5-2 48,-40-19-83,-68-43 0,104 57 87,11 8-21,1 1 0,-1 0 0,0 0 0,1-1 0,-1 1 0,1 0 0,-1 0 0,1-1 0,0 1 0,-1-1 0,1 1 0,-1 0 0,1-1 0,0 1 0,-1-1 0,1 1 0,0-1 0,-1 1 0,1-1 0,0 1 0,0-1 0,0 0 0,-1 1 0,1-1 0,0 1 0,0-1 0,0 1 0,0-1 0,0 0 0,0 1 0,0-1 0,0 1 0,0-1 0,1 1 0,-1-1 0,0 1 0,0-1 0,0 0 0,1 1 0,-1-1 0,0 1 0,0-1 0,1 1 0,-1-1 0,1 1 0,-1 0 0,0-1 0,1 1 0,-1-1 0,1 1 0,-1 0 0,1-1 0,-1 1 0,1 0 0,-1 0 0,1-1 0,-1 1 0,1 0 0,-1 0 0,1 0 0,0 0 0,-1 0 0,1 0 0,-1 0 0,2 0 0,43-7 423,-41 6-404,75-9 176,-32 1-116,-22 4 7,1 1 0,27 0 1,-50 5-94,0 0 1,-1 0-1,1 0 1,-1 1-1,0-1 0,1 1 1,-1 0-1,0-1 1,0 1-1,0 0 1,0 0-1,0 0 1,1 3-1,2 6 11,1 0-1,-2 0 0,0 0 0,0 1 0,-1 0 1,3 16-1,-4-12-14,2-1 0,0 0 0,7 16 0,-8-27 47,-1 0 1,1 0-1,1 0 1,-1-1-1,7 7 1,-8-8 146,11-5 340,-3 2-518,0 0 0,0-1 0,0 0 0,0-1 0,0 0 0,0-1 0,-1 0 0,1 0 0,-1-1-1,0 0 1,-1-1 0,1 0 0,-1 0 0,13-13 0,-7 6 3,-12 12-12,-1 0 0,1 1 1,-1-1-1,0 0 0,1-1 0,-1 1 1,0 0-1,0 0 0,0 0 1,0-1-1,0 1 0,0 0 1,0-1-1,0 1 0,0-1 1,-1 1-1,1-1 0,-1 1 1,1-1-1,-1 0 0,1 1 1,-1-1-1,0 0 0,0 1 1,0-1-1,0 0 0,0 1 1,0-1-1,-1-1 0,-1-10-125,2 12 88,0-1 0,0 1 0,0-1-1,0 1 1,-1 0 0,1-1 0,0 1 0,-1-1-1,1 1 1,-1 0 0,1-1 0,-1 1 0,1 0-1,-1 0 1,0-1 0,0 1 0,0 0 0,0 0-1,0 0 1,0 0 0,0 0 0,0 0 0,0 0-1,0 1 1,-3-2 0,-11-8-901,15 9 874,-1 0 0,1 0 0,-1 1 0,1-1 0,-1 1 0,0-1 0,1 0 0,-1 1 0,0-1 0,0 1 0,0 0 0,1-1 0,-1 1 0,0 0 0,0-1 0,0 1 0,0 0 0,1 0 0,-1 0 0,0 0 0,0 0 0,0 0 0,0 0 0,0 0 0,0 0 0,1 0 0,-1 0 0,0 0 0,0 1 0,0-1 0,-1 1 0,-14-1-2733,10-2-3853</inkml:trace>
  <inkml:trace contextRef="#ctx0" brushRef="#br0" timeOffset="1204.81">815 271 6728,'-2'-2'373,"0"-1"-1,0 1 1,1-1 0,-1 1 0,1-1 0,0 0 0,-1 0-1,1 0 1,1 0 0,-1 0 0,0 0 0,1 0 0,-1 0 0,1 0-1,0 0 1,0 0 0,0 0 0,1 0 0,-1 0 0,1-1-1,2-5 5072,-6 42-4126,3-30-1250,9 166 1748,13 144-1700,-18-287-491,-3-20 185,1 0 0,-2 0 0,1 0 0,-1 0 0,0 0 0,0 0 0,0 1 0,-2 5 0,2-10-317,-40-30-101,0 8 895,29 15-165,0-1-1,0 0 0,-10-7 0,19 12-99,1 0-1,0 0 0,0 0 0,0 0 0,0 0 0,0 0 1,0-1-1,0 1 0,0 0 0,0 0 0,0-1 0,1 1 0,-1-1 1,0 1-1,1-1 0,-1 1 0,1-1 0,0 1 0,0-1 1,-1 1-1,1-1 0,0 1 0,0-1 0,0 1 0,1-1 1,-1 1-1,0-1 0,1 1 0,-1-1 0,1-2 0,1 3-41,39-12 578,-22 6-301,0 2 0,1 0 1,0 1-1,27-2 1,13-2-179,-29 4-50,-24 4-4,1 0 0,-1-1 0,0 0 0,0-1 0,0 1 0,0-1 0,0-1 0,6-2 0,-11 4 407,-1 1-214,0 0-220,-1 0 0,1 0 0,0 0 0,0 0 0,-1 0 0,1 0 0,0 0-1,-1 0 1,1 1 0,0-1 0,-1 0 0,1 1 0,0-1 0,-1 0 0,1 1 0,-1-1 0,1 0-1,-1 1 1,1-1 0,-1 1 0,1-1 0,-1 1 0,1 0 0,-1-1 0,0 1 0,1-1 0,-1 1-1,0 0 1,1-1 0,-1 1 0,0 0 0,0-1 0,0 1 0,0 0 0,1-1 0,-1 2-1,-3 24-198,2-21 216,-28 113 28,30-113-48,5 7 3,7 6 3,-8-16 5,-3-2 2,-1 0-2,0 0 0,0 1 0,0-1 0,0 0-1,0 1 1,0-1 0,0 0 0,0 0 0,0 0 0,0 0 0,0 0 0,0 0 0,0 0 0,0 0 0,0-1-1,0 1 1,0 0 0,0-1 0,0 1 0,0 0 0,0-1 0,0 1 0,-1-1 0,1 0 0,0 1-1,0-1 1,1-1 0,23-26-15,-12 14 240,-6 7-183,-1 0 0,0 0 1,0 0-1,0-1 0,4-8 1,14-19-145,-7 5-17,-16 28-112,0 6 34,-1 0 218,1 0-1,0 0 1,1 0 0,-1 0-1,1 0 1,0 0 0,-1-1-1,2 1 1,-1-1 0,0 0-1,4 4 1,-3-3-3,0 1 0,0-1 0,0 1 0,-1-1 0,1 1 0,2 10 0,-4-9-19,1 0 0,-1 1 0,1-2 0,0 1 0,1 0 1,-1 0-1,1-1 0,1 1 0,-1-1 0,1 0 0,-1 0 0,1 0 0,1 0 0,-1-1 0,1 0 0,9 7 1,-6-2 16,-7-8-22,0 1 0,1-1 0,-1 1 0,0-1 0,0 0 0,1 0 0,-1 1 0,0-1 0,1 0 0,0 0 0,-1 0 0,1-1 0,-1 1 0,1 0 0,0-1 0,0 1 0,-1-1 0,1 1 0,0-1 0,0 0 0,-1 0 0,1 0 0,3 0 0,-1-1 0,-1-1 0,1 0 0,0 0 0,0 0 0,-1-1 0,0 1 0,1-1 0,-1 0 0,4-4 0,11-11-11,-2-1-1,0-1 1,-1 0 0,-1-1-1,-1-1 1,-1 0-1,0-1 1,-2 0 0,-1-1-1,8-32 1,-7 13-69,-3 0 0,-1-1-1,0-68 1,-8 35-17,-14-90-1,14 157 98,0-1 0,-1 1 0,0 0 0,-1 0 0,0 0 0,-10-18 0,4 53 529,8-19-373,-5 49-32,4-23-119,2 0 0,5 54 0,-3-69 0,8 28 193,6 17-167,42 102 0,-48-143-180,0 0 0,2-1-1,0-1 1,1 0 0,1-1-1,1 0 1,1 0 0,0-2-1,19 16 1,-28-27-309,1 0-1,0 0 1,0-1 0,10 5-1,4-4-5550</inkml:trace>
  <inkml:trace contextRef="#ctx0" brushRef="#br0" timeOffset="3619.38">496 1569 8792,'-5'-13'234,"3"10"2222,2-10-1128,-8-6-632,7 15-503,0 0 0,0 1-1,-1-1 1,1 1 0,-1 0 0,0-1-1,0 1 1,0 0 0,0 0-1,-1 0 1,1 0 0,-6-4 0,-26 7 1104,33 0-1266,-1 0 1,0 1-1,1-1 1,-1 0-1,1 1 1,-1-1-1,1 1 1,-1 0-1,1 0 0,-1-1 1,1 1-1,-1 0 1,1 0-1,0 0 1,0 0-1,0 1 1,-1-1-1,1 0 1,0 0-1,0 1 1,1-1-1,-1 1 0,0-1 1,0 1-1,1-1 1,-1 1-1,0 2 1,-2 4 116,1 0 0,1 1 0,-2 15 0,3-15-92,-1 1-1,1-1 0,1 1 1,0 0-1,1-1 1,-1 0-1,2 1 1,-1-1-1,1 0 0,1 0 1,0 0-1,0-1 1,10 16-1,-13-23-50,0 0-1,0 0 1,0 0-1,0-1 1,0 1-1,0 0 1,0 0-1,0-1 1,0 1 0,0-1-1,1 1 1,-1-1-1,0 1 1,0-1-1,1 0 1,-1 0-1,0 0 1,0 1-1,1-1 1,-1 0 0,0-1-1,0 1 1,1 0-1,-1 0 1,0 0-1,0-1 1,1 1-1,-1-1 1,0 1-1,0-1 1,0 1 0,0-1-1,0 0 1,0 1-1,2-3 1,34-29 341,-36 31-339,14-16 131,-1 0 0,-1-2-1,-1 1 1,0-2 0,-1 0-1,-2 0 1,11-29 0,37-156-549,-56 204 407,6-28 97,-1-1 0,-2 0-1,0 0 1,-2-52 0,-2 76-111,0 5 18,0 1 1,0 0-1,0 0 1,0 0-1,0 0 0,0 0 1,0-1-1,0 1 0,0 0 1,1 0-1,-1 0 0,0 0 1,0-1-1,0 1 1,0 0-1,0 0 0,0 0 1,0 0-1,-1 0 0,1-1 1,0 1-1,0 0 1,0 0-1,0 0 0,0 0 1,0-1-1,0 1 0,0 0 1,0 0-1,0 0 0,0 0 1,-1 0-1,1 0 1,0-1-1,0 1 0,0 0 1,0 0-1,0 0 0,0 0 1,-1 0-1,1 0 0,0 0 1,0 0-1,0 0 1,0 0-1,-1 0 0,1 0 1,0 0-1,0 0 0,0 0 1,0 0-1,-1 0 1,1 0-1,0 0 0,0 0 1,0 0-1,0 0 0,-1 0 1,1 0-1,0 0 0,0 0 1,0 0-1,0 0 1,0 0-1,-1 0 0,1 1 1,-1-1-25,0 3-574,-5 18 497,0 0-1,1 0 0,2 1 0,0 0 0,1 0 0,1 0 1,3 28-1,2-11 134,-2-18 5,0 1 0,10 35 1,-10-51-49,0 1 1,1-1 0,-1-1-1,1 1 1,0 0-1,1-1 1,-1 1 0,1-1-1,0 0 1,1 0 0,-1 0-1,1-1 1,7 6-1,-11-9 23,7 5 61,0-1 0,1 1 0,-1-1 0,1-1 0,10 4 0,-15-7-75,0 0-1,0 0 1,0-1-1,0 1 1,0-1-1,0 0 0,0 0 1,0-1-1,0 1 1,0-1-1,0 0 1,0 0-1,-1 0 1,1-1-1,6-2 1,0 0-37,-1-1 1,1 0-1,-1 0 0,0-1 1,0-1-1,-1 1 1,0-1-1,0-1 0,0 1 1,-1-1-1,0-1 1,-1 1-1,0-1 1,0 0-1,-1-1 0,6-12 1,-11 21 55,0 0-1,1 0 1,-1 0 0,0 0 0,0 0 0,0 0-1,0 1 1,0-1 0,0 0 0,0 0-1,0 0 1,0 0 0,0 0 0,0 0 0,0 0-1,-1 1 1,1-1 0,0 0 0,-1 0 0,1 0-1,-1 0 1,1 1 0,-1-1 0,1 0 0,-1 1-1,1-1 1,-1 0 0,0 1 0,1-1 0,-1 0-1,0 1 1,0-1 0,1 1 0,-1 0 0,0-1-1,0 1 1,0 0 0,0-1 0,1 1 0,-1 0-1,0 0 1,-1 0 0,-1-1-16,0 0 1,0 1-1,0 0 0,0 0 1,0 0-1,0 0 1,0 0-1,0 1 0,0-1 1,0 1-1,0 0 0,-4 2 1,-1 0 32,0 0-1,1 1 1,0 0 0,0 1 0,0-1 0,0 1 0,1 1 0,0-1 0,0 1-1,0 0 1,1 1 0,0-1 0,0 1 0,-6 12 0,7-10 191,-3 6-238,0 0-1,2 0 1,-8 30 0,12-41 57,0 0 0,1-1 1,0 1-1,-1 0 0,1 0 0,1 0 1,-1 0-1,0 0 0,1-1 0,0 1 0,0 0 1,0 0-1,0-1 0,1 1 0,-1-1 0,1 1 1,0-1-1,0 0 0,0 1 0,1-1 1,-1 0-1,4 3 0,-3-4-76,1 0-1,-1 0 1,1 0-1,0 0 1,-1 0-1,1-1 1,0 0-1,0 0 1,0 0-1,0 0 1,1 0-1,-1-1 1,0 0-1,8 0 1,-4-1 15,1 0 1,0 0-1,-1 0 1,1-1-1,-1-1 1,11-3-1,-10 1-33,0-1-1,0 1 1,-1-1 0,0 0-1,0-1 1,12-14-1,17-14-50,-28 26 90,-1 0-1,0 0 1,-1-1 0,0 0 0,0 0 0,-1-1 0,9-21-1,-12 26-53,14-30-188,-1 4 180,18-52 1,-30 72 86,-1 0 0,-1 0 0,0-1 0,0 1 0,-1-1 0,-1 1 0,0-1 0,-2-15 0,1 20 53,0 0 0,0 0 1,1 0-1,0 0 0,1 0 0,0 0 0,3-14 0,-4 22-55,0-1 1,0 1-1,1-1 0,-1 1 0,0-1 0,0 1 0,0-1 0,0 1 0,0-1 1,0 1-1,0-1 0,0 1 0,0-1 0,0 1 0,0-1 0,-1 1 0,1-1 0,0 1 1,0-1-1,0 1 0,-1-1 0,1 1 0,0-1 0,0 1 0,-1 0 0,1-1 0,0 1 1,-1-1-1,1 1 0,-1 0 0,1-1 0,0 1 0,-1 0 0,1 0 0,-1-1 0,1 1 1,-1 0-1,1 0 0,-1 0 0,1-1 0,-1 1 0,1 0 0,-1 0 0,1 0 1,-1 0-1,1 0 0,-2 0 0,-9-4 310,0 32-695,1-3 412,1 0 0,1 0 0,1 1 0,1 0 0,-2 28 1,-2 1-26,8-39 16,0-1 0,1 1 0,1 20 0,0-30-22,0-1 1,1 1-1,0 0 0,0-1 1,0 1-1,0-1 0,1 1 1,0-1-1,0 1 0,1-1 1,-1 0-1,6 6 0,-5-6-7,1 0 0,-1 1 0,0-1 0,0 1 0,0-1 0,-1 1 1,0 0-1,0 0 0,0 0 0,0 8 0,12 32 38,-12-42-52,1 1-1,0-1 1,0 0 0,0 0-1,0 0 1,1 0-1,0 0 1,0-1 0,0 0-1,0 0 1,0 0 0,1 0-1,-1 0 1,1-1-1,6 2 1,-7-1 12,-2-3-179,1 0 0,6-3 150,0 0 0,0 0-1,0-1 1,0 0 0,0 0-1,-1-1 1,0 0 0,10-9-1,-1 0 12,-1 0 1,21-25-1,-33 34 20,0-1-1,-1 0 1,1 0 0,-1 0-1,-1 0 1,1 0 0,-1 0-1,0-1 1,0 1 0,-1-1-1,1 1 1,-2-1 0,1 0-1,-1 0 1,0-7 0,0 11 2,0 1 0,-1 0 1,1 0-1,0-1 0,-1 1 0,1 0 1,-1 0-1,0 0 0,1 0 1,-1 0-1,0 0 0,-1 0 0,1 0 1,0 0-1,0 0 0,-1 0 1,1 1-1,-1-1 0,1 1 1,-1-1-1,0 1 0,0 0 0,0-1 1,0 1-1,0 0 0,0 0 1,0 0-1,0 1 0,0-1 0,0 0 1,0 1-1,0-1 0,-1 1 1,1 0-1,0 0 0,0 0 0,-1 0 1,1 0-1,0 0 0,0 1 1,0-1-1,-1 1 0,1-1 0,0 1 1,0 0-1,-4 2 0,-50 37-4,52-36 22,0 1 0,0-1-1,1 1 1,-1 0 0,1 0 0,0 0 0,0 0-1,1 1 1,0-1 0,-1 1 0,2-1 0,-1 1-1,1 0 1,0 0 0,0 0 0,0-1 0,1 8-1,0-9-18,1 0-1,-1 0 0,1 0 0,0 0 0,0-1 0,0 1 0,0 0 0,1 0 0,-1-1 0,1 1 1,0-1-1,0 0 0,0 0 0,1 1 0,-1-1 0,1 0 0,-1-1 0,1 1 0,0-1 1,0 1-1,1-1 0,-1 0 0,0 0 0,1 0 0,-1 0 0,1-1 0,4 2 0,-5-2-16,0 0 0,1-1 0,-1 1 0,0-1 0,1 0 0,-1 0 0,1 0 0,-1 0-1,0 0 1,1-1 0,-1 0 0,0 0 0,1 0 0,2-1 0,2-1 33,-1-1 1,0 0-1,0 0 1,-1 0-1,12-10 1,-4 1-39,-1-1 1,0-1 0,-1 0 0,14-21-1,-18 22 90,0 1-1,8-21 1,-15 31-83,0 0 0,1-1 0,-1 1 0,0 0 0,0-1 0,-1 1 0,1-1 0,-1 1 0,0-1 0,0 1 0,0-1 0,0 1 0,0 0 0,-1-1 0,0 1 0,-2-7 0,3 9 15,-1 1-1,0 0 1,1-1-1,-1 1 0,0 0 1,0-1-1,0 1 0,1 0 1,-1 0-1,0 0 1,0 0-1,0 0 0,0 0 1,0 0-1,1 0 1,-1 0-1,0 0 0,0 0 1,0 1-1,1-1 1,-1 0-1,0 1 0,0-1 1,1 0-1,-1 1 1,0-1-1,0 1 0,0 0 1,-21 15 315,19-9-287,0 0 0,0 0 0,1 0 0,0 1 0,0-1 0,1 1 0,0-1 0,0 1 0,1 0 0,0-1 0,0 1 0,0 0 0,1-1 0,1 1 0,-1-1 0,1 1 0,0-1 0,1 0 0,6 14 0,-8-20-27,0 1 0,1-1 1,-1 1-1,0-1 0,0 1 0,1-1 1,-1 0-1,0 0 0,1 1 1,0-1-1,-1 0 0,1 0 1,-1-1-1,1 1 0,0 0 1,0-1-1,0 1 0,-1-1 0,1 1 1,0-1-1,0 0 0,0 0 1,0 1-1,0-2 0,-1 1 1,1 0-1,0 0 0,0 0 0,0-1 1,0 1-1,-1-1 0,1 0 1,2-1-1,5-1-8,0-1 0,-1 0 0,0 0 0,0-1 0,8-6 0,-5 2-64,0 0-1,-1-1 1,0-1-1,-1 0 1,0 0 0,0 0-1,-1-1 1,-1-1-1,8-16 1,-4 12-14,-11 17 88,0 0-1,0 0 0,1 0 0,-1 0 1,0 0-1,0 0 0,0 0 1,0 0-1,1 0 0,-1 0 1,0 0-1,0 0 0,0 0 0,0 0 1,1 0-1,-1 0 0,0 0 1,0 0-1,0 0 0,0 0 1,1 0-1,-1 0 0,0 0 0,0 1 1,0-1-1,0 0 0,0 0 1,0 0-1,1 0 0,-1 0 0,0 0 1,0 0-1,0 1 0,0-1 1,0 0-1,0 0 0,0 0 1,0 0-1,0 1 0,0-1 0,0 0 1,0 0-1,0 0 0,0 0 1,0 0-1,0 1 0,0-1 0,0 0 1,1 38 442,-1-24-545,0 2 108,-1-13-6,1 0-1,0 1 1,0-1-1,0 0 1,0 0-1,0 0 1,1 0-1,0 1 1,-1-1-1,1 0 1,0 0-1,1 0 0,-1-1 1,0 1-1,1 0 1,3 4-1,-2-2 2,0-1-1,0 1 1,-1 0 0,0-1-1,1 1 1,-2 0-1,1 0 1,1 6 0,-3-10-4,0 0 1,0 0 0,1 0-1,-1-1 1,0 1 0,1 0 0,-1 0-1,0-1 1,1 1 0,-1 0-1,1-1 1,-1 1 0,1 0-1,-1-1 1,1 1 0,0 0 0,-1-1-1,1 1 1,0-1 0,-1 0-1,1 1 1,0-1 0,0 1 0,0-1-1,-1 0 1,1 0 0,0 1-1,1-1 1,2 0 15,0-1 1,1 1-1,-1-1 0,0 0 1,0 0-1,0 0 0,0-1 1,0 1-1,0-1 0,6-4 1,9-4-22,1-2 0,-2 0 0,1-2 0,-2 0 0,0 0 0,-1-2 0,0 0 0,-1-1 0,-1 0 0,13-22 0,-22 33 84,-4 9-33,-5 17-23,-13 35-59,-9 13-19,-3-1 0,-63 108 0,72-144-59,-2-1-1,0 0 0,-29 27 1,40-46 69,-1 0 1,0-1 0,-1-1-1,0 0 1,0-1 0,-1 0-1,0-1 1,0-1 0,-28 9-1,32-12 23,1 0-1,-1-1 1,0 0-1,0-1 1,1 0-1,-1-1 1,-18-1-1,28 1 34,-1 0 0,1 0 0,-1 0 0,0 0 0,1 0 0,-1-1 0,1 1 0,-1 0 0,1 0 0,-1-1 0,1 1 0,-1 0 0,1 0 0,0-1 0,-1 1 0,1-1 0,-1 1 0,1 0 0,0-1 0,-1 1 0,1-1 0,0 1 0,-1-1 0,1 1 0,0-1 0,0 1-1,0-1 1,-1 1 0,1-1 0,0 0 0,0 1 0,0-1 0,0 1 0,0-1 0,0 1 0,0-1 0,0 1 0,0-1 0,0 0 0,1 1 0,-1-1 0,0 1 0,0-1 0,0 1 0,1-1 0,-1 1 0,0-1 0,1 0 0,0-2-7,1 0 1,-1 1-1,1-1 0,0 0 1,0 1-1,0-1 0,4-3 1,21-14 16,-18 14-6,0 0 0,-1-1 1,0 0-1,12-14 1,-19 20-31,1 0-1,-1-1 1,0 1 0,1 0 0,0 0 0,-1 0 0,1 0 0,0 0 0,-1 0-1,1 0 1,0 0 0,0 1 0,3-2 0,5-1-15,21-11-499,1 1 1,0 2-1,1 1 1,0 2-1,37-5 1,39-4-5609,-43 7-2017</inkml:trace>
</inkml:ink>
</file>

<file path=word/ink/ink2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02:18.07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93 4686 816,'0'0'0,"15"-3"0,0 1-136</inkml:trace>
  <inkml:trace contextRef="#ctx0" brushRef="#br0" timeOffset="388.91">104 4687 728,'0'0'9356,"10"-7"-17071,-2 0 6722</inkml:trace>
  <inkml:trace contextRef="#ctx0" brushRef="#br0" timeOffset="773.23">141 4658 992,'0'0'9508</inkml:trace>
</inkml:ink>
</file>

<file path=word/ink/ink2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01:41.79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8 501 1080,'-1'1'3505,"-4"5"4304,9-7-7605,1 1 0,-1-1-1,1 0 1,-1 0 0,0 0 0,1-1-1,-1 0 1,0 0 0,0 0-1,0 0 1,0 0 0,0-1-1,5-4 1,5-6-289,24-27 1,-15 14 376,3-2 892,38-54 0,-22 28-790,101-103 1621,-114 121-1467,-24 29-380,-1 0-1,1 1 0,1 0 0,11-11 0,-16 16-152,-1 1 0,1 0 0,0 0 0,0 0-1,-1-1 1,1 1 0,0 0 0,-1 0 0,1 0 0,0 0 0,0 0 0,-1 0 0,1 0 0,0 1-1,-1-1 1,1 0 0,0 0 0,0 0 0,-1 1 0,1-1 0,0 0 0,-1 1 0,1-1 0,-1 1-1,1-1 1,-1 0 0,1 1 0,-1-1 0,1 1 0,-1 0 0,1-1 0,-1 1 0,1-1 0,-1 1-1,0 0 1,1-1 0,-1 1 0,0 0 0,0-1 0,1 2 0,10 30 298,-5 4-311,-2 1 0,-2 0-1,-2-1 1,-1 1 0,-6 40 0,5-60 7,-12 64 11,9-68-1288,-2-23-14244,5 1 15820,0-4-2794</inkml:trace>
  <inkml:trace contextRef="#ctx0" brushRef="#br0" timeOffset="634.08">454 96 9688,'0'1'113,"0"0"1,0 0 0,0 0 0,0 0-1,0 0 1,0 0 0,0 0-1,0 0 1,1 0 0,-1 0 0,0 0-1,0 0 1,1-1 0,-1 1 0,1 0-1,-1 0 1,1 0 0,-1 0-1,1-1 1,-1 1 0,2 1 0,5-20 2338,1-38 2833,-8 55-3305,5 26-1176,0-8-608,0 0 0,-1 1 0,-1-1 0,-1 1 0,1 26 0,0 1 94,9 427 1188,-8-139-690,3-133-688,-2-53-133,27 334 61,-21-387 227,15 95-86,-16-137-153,-2 0 1,-2 1-1,-3 0 0,-2 0 1,-2 0-1,-17 103 1,9-92-11,2 1 1,3 73 0,2-53-77,-1-21 58,-21 192 40,1-39-8,19-158-16,-12 99-13,-24 62-138,36-161 147,4-44 2,-1 0 0,-1-1-1,-2 16 1,-16 81-194,5-20-40,4-42 193,-41 152-87,-26 70-2486,77-269 1360,-1-1-370,-5-1 1473,5-3-5417,0-15 1226,3-13 2639,0 14 1063,-1-44-3555</inkml:trace>
  <inkml:trace contextRef="#ctx0" brushRef="#br0" timeOffset="1904.08">0 4956 2784,'6'1'-975,"5"3"4473,-16 0-449,3-4-1708,-6-3 1818,172 7-1515,57-1-106,323-24-239,-3 0 507,-109 8-1478,-3 2 334,375-5-348,-678 15-330,1354-21 575,-1007 14-515,-77 0 643,439-23-417,-567 15 290,-205 14-400,71-13 0,57-8-570,-178 20 2437,-4-1-9635,-13-3-2108,-6 0 7997,-11-4-494</inkml:trace>
  <inkml:trace contextRef="#ctx0" brushRef="#br0" timeOffset="138129.79">6805 4847 992,'13'-4'2139,"-1"1"-1,0-2 1,16-7 0,19-7 3172,-8 9-4965,0 2 0,75-6 0,3 0 300,119-30-77,-175 33-548,-38 6 32,1 1 0,1 1 0,-1 1 0,0 1 0,42 4 0,66 8 1256,-37-4-767,-80-6-495,1-1 1,-1-1-1,1 0 1,-1-1 0,19-5-1,-20 3 72,0 2 1,-1-1-1,1 2 0,0 0 0,0 1 0,26 2 1,24 9-2390,-72 14-4909,0-6 5535,-5 9-3756</inkml:trace>
  <inkml:trace contextRef="#ctx0" brushRef="#br0" timeOffset="139143.34">7928 4622 992,'21'17'344,"-19"-15"-198,1 1 0,0 0 0,-1-1 0,1 0 0,1 0 0,-1 0 0,0 0 0,0 0-1,1-1 1,-1 1 0,1-1 0,-1 0 0,1 0 0,5 1 0,-9-2-104,0 0-1,0 0 1,0 0-1,0 0 0,1 0 1,-1 0-1,0 0 1,0 0-1,0 0 1,1 0-1,-1 0 0,0 0 1,0 0-1,0 0 1,0 0-1,1 0 1,-1 0-1,0 0 1,0 0-1,0-1 0,0 1 1,1 0-1,-1 0 1,0 0-1,0 0 1,0 0-1,0 0 1,0 0-1,0-1 0,1 1 1,-1 0-1,0 0 1,0 0-1,0 0 1,0-1-1,0 1 0,0 0 1,0 0-1,0 0 1,0 0-1,0-1 1,0 1-1,-5-10 1025,-22-15-23,13 12-274,9 7-420,0 1-1,0 1 0,0-1 1,-1 1-1,1 0 1,-1 0-1,0 1 1,-8-4 3743,36 27-2836,57 19 394,-58-29-1366,0 0 1,-1 1-1,20 14 1,-9-6-160,1 0 1,2-2-1,-1-2 0,51 16 1,-53-19-132,-29-11 157,-6 9 595,-6-6-646,-1-1-1,1 0 0,-1-1 1,0 0-1,0 0 0,0-2 0,0 1 1,0-1-1,0-1 0,-15-2 1,13 1-69,-1 1 1,1 1-1,-1 0 1,0 1 0,1 0-1,-19 4 1,30-4-48,1 0 1,-1 0 0,0-1 0,0 1 0,1 0 0,-1 0-1,0 1 1,1-1 0,-1 0 0,1 0 0,-1 1 0,1-1-1,0 1 1,0 0 0,-1-1 0,1 1 0,0 0-1,0-1 1,1 1 0,-1 0 0,0 0 0,0 2 0,-2 4-78,2-7-207,7 9 230,-1-6 65,0-1 1,0 0-1,0 0 1,0 0-1,0 0 1,1-1 0,-1 0-1,8 1 1,-13-3-23,1 0 0,0 0 0,-1 0-1,1 1 1,0-1 0,-1 0 0,1 0 0,0 0 0,-1 0 0,1 1 0,0-1 0,-1 0 0,1 0 0,-1 1 0,1-1 0,-1 1 0,1-1 0,0 0 0,-1 1 0,0-1 0,1 1 0,-1-1-1,1 1 1,-1 0 0,0-1 0,1 1 0,-1-1 0,0 1 0,1 0 0,-1-1 0,0 1 0,0 0 0,0-1 0,0 1 0,1 1 0,-20 16-1572,11-11 1974,-6 2-552,1 0-1,-23 11 1,0 1 827,31-19-652,1 0 1,-1 0 0,1-1 0,-1 1-1,1-1 1,-9 1 0,10-1-4,0-1 1,0 1-1,-1-1 1,1 1-1,0 0 1,0 0-1,0 1 1,0-1 0,0 1-1,0-1 1,-4 4-1,5-3 16,-5-1-7,6 0-32,11-22 586,-5 11-607,1 1-1,1 0 0,0 0 0,0 0 1,0 1-1,14-10 0,-1 1 127,37-23 0,87-66 531,-143 105-456,-10 4-9056,-10 9 4456,15-9 3581,-12 7-1459</inkml:trace>
</inkml:ink>
</file>

<file path=word/ink/ink2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1:15.11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5 4268 992,'6'-14'317,"7"-20"1143,-13 32-1380,1 0-1,-1 1 0,1-1 0,-1 1 0,0-1 0,0 1 0,0-1 1,0 0-1,0 1 0,0-1 0,0 0 0,0 1 0,-1-1 1,1 1-1,-1-4 0,-11-11 4493,9 12-4597,0 1 1,0-1 0,1 0 0,-1 0 0,1 0 0,0 0 0,0 0 0,1-1 0,-1 1 0,1 0 0,-1-7-1,-5-48-3716,5 39 1348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7:02:59.21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96 80 2336,'49'-57'1323,"-29"42"438,-9 7 3700,-16 13-5167,0 0 0,0-1 1,0 1-1,-1-1 0,1 0 0,-1-1 0,0 1 1,-12 4-1,12-5-136,0 0 1,0 1-1,1 0 0,0 0 1,-1 1-1,-5 7 0,-5 3 262,-38 35 388,69-37-800,-8-8-53,0-1 1,0-1-1,0 1 0,14 3 1,-14-4 90,0-1 1,0 1-1,-1 0 1,9 5-1,-13-7 254,-7 14 731,6 10-542,-1-24-474,0-1 0,-1 1 1,1 0-1,0 0 0,0-1 0,0 1 0,-1 0 1,1-1-1,0 1 0,-1 0 0,1-1 0,0 1 0,-1-1 1,1 1-1,-1-1 0,1 1 0,-1-1 0,1 1 1,-1-1-1,0 1 0,1-1 0,-1 1 0,1-1 1,-1 0-1,0 1 0,1-1 0,-2 0 0,-2 4 17,3-2-208,1 0 0,-1 0-1,0 0 1,0 0-1,0 0 1,0 0-1,-1 0 1,1 0-1,0 0 1,-1 0-1,1 0 1,-1-1-1,0 1 1,0-1 0,1 1-1,-1-1 1,0 0-1,0 0 1,0 0-1,-4 2 1,-2 0-1090,-8 5-7314</inkml:trace>
</inkml:ink>
</file>

<file path=word/ink/ink2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9:56.20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59 427 992,'16'-3'905,"10"-5"3211,-25 8-4016,0-1 0,0 0 0,-1 0-1,1 1 1,-1-1 0,1 0 0,-1 0 0,1 0 0,-1 0 0,0 0 0,1 1 0,-1-1 0,0 0 0,0 0 0,1 0 0,-1 0 0,0 0 0,0 0 0,0 0 0,0 0 0,0 0 0,-1 0 0,1 0 0,0 0 0,0 0 0,-1 0 0,1 0 0,-1-1 0,1 0-20,-1 0 0,0 0 0,0 1 0,0-1 0,1 0 0,-2 0 0,1 0 0,0 1 0,0-1 0,0 1-1,-1-1 1,1 1 0,-1-1 0,1 1 0,-1 0 0,0 0 0,1 0 0,-1 0 0,0 0 0,0 0 0,-3-1 0,1 1 143,-1 0 0,1 0 0,-1 1 0,0 0 0,1 0 0,-1 0 0,1 0 0,-1 1 0,-6 1 0,-5 2 381,0 1 0,0 1 0,1 1 0,-22 11 0,27-12-440,0 1 0,0 0 0,1 1 1,-1-1-1,2 2 0,-1 0 0,1 0 0,1 0 0,-11 17 1,15-21-113,0 0 0,0 0 0,1 0 0,-1 0 0,1 1 1,1-1-1,-1 0 0,1 1 0,0-1 0,0 1 0,1 0 0,-1-1 1,1 1-1,0 0 0,1-1 0,-1 1 0,1-1 0,1 1 1,-1-1-1,1 1 0,-1-1 0,6 10 0,-5-12-10,0 0-1,0 0 0,1 0 1,-1 0-1,1 0 1,-1 0-1,1 0 0,0-1 1,0 0-1,0 1 1,1-1-1,-1 0 0,0 0 1,1-1-1,6 3 1,-2-2-50,1 0 0,-1-1 0,0 0 0,0-1 0,1 0 0,10-1 0,-9 0 56,-1-2-1,1 0 1,-1 0 0,0 0 0,0-1 0,0-1-1,0 1 1,-1-2 0,0 1 0,0-1-1,0 0 1,11-12 0,-10 5-83,-2 1 0,1-1-1,-2-1 1,0 1 0,0-1 0,6-28 0,-3 14 49,3-7-8,-2 0 0,-2-1 0,-1 0 0,-2 0 0,-1 0-1,-3-70 1,3 54 167,-3 43-132,0 1 0,0-1 0,-1 1 0,0-1-1,0 1 1,-3-9 0,3 16-24,0 0-1,-1 0 1,1 0-1,0 0 1,-1 0 0,0 0-1,1 0 1,-1 0-1,1 1 1,-1-1-1,0 0 1,0 1 0,1-1-1,-1 0 1,0 1-1,0-1 1,0 1-1,0-1 1,0 1 0,1-1-1,-1 1 1,0 0-1,0-1 1,0 1-1,0 0 1,0 0 0,0 0-1,0 0 1,-2 0-1,2 0-14,-1 1 0,1-1 0,-1 1 0,1 0 0,0 0 0,-1-1 0,1 1 0,0 0 0,0 0 0,-1 0 0,1 0 0,0 0 0,0 1 0,0-1 0,0 0 0,1 0 0,-1 1 0,0-1 0,0 1 0,1-1 0,-1 0 0,1 1 0,-1-1 0,1 1 0,0-1 0,0 1 0,-1 0 0,1-1 0,0 2 0,-1 3 22,-3 10 66,1 1-1,0-1 0,0 1 0,2 0 1,0 0-1,1 0 0,1 0 1,4 22-1,1-5-77,2 0 0,23 65 0,-4-16 38,-15-39-11,22 50 0,0-36 420,-33-56-766,7 5 37,-1-14-10162,-3-1 3679</inkml:trace>
</inkml:ink>
</file>

<file path=word/ink/ink2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9:44.27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301 157 3504,'110'7'12580,"76"-7"-10256,-81 1-3674,-72 5-869,-14 1-3966,-18-4 2902,-5 4 2828,-1 2-1645</inkml:trace>
  <inkml:trace contextRef="#ctx0" brushRef="#br0" timeOffset="434.84">1368 343 8160,'7'1'793,"0"-1"0,-1 0 0,1-1 0,-1 0-1,9-2 1,31-2 3449,79 0-2628,58 2-5378,-174 4 1916,1 1 0,0-1 0,0 2 0,10 4 0,-6-3 996,11 4-1081</inkml:trace>
  <inkml:trace contextRef="#ctx0" brushRef="#br0" timeOffset="823.32">2306 150 3416,'-9'3'798,"-1"0"0,0 0 0,1 1-1,0 0 1,0 0 0,0 1 0,0 1 0,1-1 0,0 1 0,0 1 0,0 0-1,1 0 1,-10 11 0,15-15-668,-1 0-1,0 0 1,1 0-1,0 0 1,0 0-1,0 0 1,0 1-1,0-1 1,1 1-1,0-1 1,-1 1-1,1 0 1,1-1-1,-1 1 1,0 0-1,1 0 1,0 0-1,0-1 1,1 9-1,0-8-76,0 0 0,1 0 0,0 0 0,0 0 0,0 0-1,1 0 1,-1 0 0,1-1 0,0 1 0,0-1 0,0 0-1,0 0 1,1 0 0,-1 0 0,1-1 0,0 1 0,4 1-1,-1 0 29,0-1-1,0 1 0,1-2 0,-1 1 0,1-1 0,0 0 0,-1-1 0,11 1 0,66-2 714,-53-1-209,-12-2-492,0 0 0,-1-1 0,1-1 0,32-13-1,-48 17-54,0 0 0,0 0 0,0-1-1,0 1 1,0-1 0,0 0-1,0 0 1,0 0 0,-1 0-1,1 0 1,-1-1 0,0 1 0,0-1-1,1 1 1,-1-1 0,-1 0-1,3-3 1,-4 3 5,1 1 1,-1-1-1,1 1 0,-1-1 0,0 1 1,0-1-1,0 1 0,0-1 1,-1 1-1,1-1 0,-1 1 0,1-1 1,-1 1-1,0 0 0,0-1 0,0 1 1,0 0-1,0 0 0,-1-1 1,1 1-1,-1 0 0,1 1 0,-4-4 1,-5-4-58,-1 1 0,0 0 0,0 0 0,-1 1 0,0 1 0,0 0 0,0 0 0,-22-5 0,16 4-131,16 6-181,1 1 0,-1-1 0,0 1 0,0-1 0,1 1 0,-1 0 0,0 0 0,0 0 0,1 0 0,-1 0 0,0 0 0,0 0 0,0 1 0,1-1 0,-1 0 0,0 1 0,0 0 0,-2 1 0,11 7-3337,3-1-4050</inkml:trace>
  <inkml:trace contextRef="#ctx0" brushRef="#br0" timeOffset="824.32">2741 372 15512,'0'0'3593,"20"0"-15957,-3-1 11063,7-2-899</inkml:trace>
  <inkml:trace contextRef="#ctx0" brushRef="#br0" timeOffset="1274.51">3184 226 10848,'-60'37'1595,"49"-32"-1091,0 0 0,1 1 0,0 1 0,0 0 0,1 0 0,-1 1 0,2 0 0,-1 0 0,1 1 0,-11 16 0,18-23-418,1 0 0,0-1 0,-1 1 0,1 0 0,0 0-1,0 0 1,0 0 0,1 0 0,-1-1 0,0 1-1,1 0 1,-1 0 0,1 0 0,-1-1 0,1 1-1,0 0 1,0-1 0,1 3 0,22 34 65,-20-33-71,-1-1-43,0-1-1,0 1 1,0-1 0,1 0 0,-1 0 0,1-1 0,0 1 0,0-1-1,0 0 1,0 0 0,0 0 0,0 0 0,0-1 0,1 1-1,-1-1 1,0 0 0,1-1 0,-1 1 0,1-1 0,0 0 0,4 0-1,6-1 119,0-1 0,-1 0 0,1-1 0,-1 0 0,19-8 0,-12 4-153,48-20 6,-63 24-1,-1 0 1,1 0-1,-1-1 0,0 0 0,0 0 0,0 0 1,0 0-1,-1-1 0,5-5 0,-9 8 13,1 1 0,0-1 0,-1 1-1,0-1 1,1 0 0,-1 1 0,0-1 0,0 0-1,1 1 1,-1-1 0,-1 0 0,1 1-1,0-1 1,0 0 0,-1 1 0,1-1 0,-1 0-1,1 1 1,-1-1 0,0 1 0,1-1-1,-3-1 1,-23-36 52,20 31-271,1 0-179,-1 0-1,-1 1 0,1 0 1,-12-10-1,-7 0-7809,12 8 902</inkml:trace>
  <inkml:trace contextRef="#ctx0" brushRef="#br0" timeOffset="1632.66">3559 319 9504,'46'-38'6109,"-42"36"-5947,0 0 1,0 0-1,1 0 1,-1 1 0,1-1-1,-1 1 1,1 0-1,0 1 1,-1-1-1,1 1 1,0 0-1,5 0 1,-3 1-78,0-1 0,1 2 0,-1-1 1,0 1-1,0 0 0,12 5 0,-17-7-87,-1 1 0,0-1 0,1 1 0,-1 0 1,0 0-1,0-1 0,1 1 0,-1 0 0,0 0 0,0 0 0,0 0 0,0 0 0,0 1 0,0-1 0,-1 0 0,1 0 0,0 1 1,0-1-1,-1 0 0,1 1 0,-1-1 0,1 1 0,-1-1 0,0 0 0,0 1 0,0-1 0,1 1 0,-1-1 0,0 1 1,-1-1-1,1 1 0,0-1 0,0 1 0,-1-1 0,1 1 0,-1 1 0,-2 1 28,1 1-1,0-1 1,-1 1-1,0-1 1,0 0-1,0 0 1,-5 4-1,-38 31 324,-10 11 153,36-30-407,17-18-53,0 1 1,-1 0-1,2-1 0,-1 1 0,0 0 1,1 1-1,-1-1 0,1 0 0,0 1 1,0-1-1,0 1 0,0 0 0,1-1 1,0 1-1,-1 0 0,1 0 0,1 0 1,-1 0-1,0 7 0,2-10-31,0 1 0,-1-1 0,1 0 1,0 1-1,0-1 0,0 0 0,0 0 0,0 1 0,1-1 0,-1 0 1,0 0-1,0 0 0,1 0 0,-1 0 0,1-1 0,-1 1 0,1 0 1,-1-1-1,1 1 0,-1-1 0,1 1 0,0-1 0,-1 0 0,1 0 1,2 0-1,2 2 111,1-1 0,-1-1 0,1 1-1,-1-1 1,14-1 0,-6-1-137,0 0-1,-1 2 1,1 0-1,0 0 1,23 4-1,-21-1-751,0-2 1,1 0-1,24-2 0,-38 0 1,9 0 596,-8 1-3345</inkml:trace>
  <inkml:trace contextRef="#ctx0" brushRef="#br0" timeOffset="2520.23">1 43 6280,'1'11'718,"0"0"0,0 0 1,2 0-1,-1 0 0,1 0 0,8 16 1,-4-7-105,-3-7-184,-1 1 1,0-1-1,-1 1 0,-1 0 0,0 17 0,-5 71 1976,3-86-2201,0-8-77,0 0 0,0 1 1,1-1-1,0 1 1,1-1-1,0 0 1,0 1-1,1-1 1,3 9-1,-2-9-79,0-1 0,1 1 0,0-1-1,0 0 1,0 0 0,1 0 0,0-1-1,0 1 1,1-1 0,0-1 0,0 1 0,1-1-1,-1 0 1,1 0 0,0-1 0,0 0 0,0 0-1,1-1 1,11 4 0,16 2 101,2-2 0,-1-2 0,71 1 0,-71-5-169,88 1 38,-30-3 360,705-7 193,-326 13-827,-77 7-16,-153 0 231,-191-9-400,295 31 217,128 11 988,-440-44-791,1 1-60,0 1 0,62 13 0,275 61 628,-362-75-553,0 1 0,-1 1 0,18 8 0,-17-7 69,-1-1 0,1 0 0,0 0 0,0-1 0,16 2 0,-22-4 605,-5-1-648,0 0 1,0 0-1,0 0 0,0 0 0,0 0 0,1 0 1,-1 0-1,0 0 0,0 0 0,0 0 0,0 0 1,0 0-1,0 0 0,0 0 0,0 0 0,0 0 1,0 0-1,1 0 0,-1 0 0,0 0 0,0 0 1,0 0-1,0 0 0,0 0 0,0 0 0,0 0 1,0 0-1,0 0 0,0 0 0,0 0 0,0 0 1,1 0-1,-1 0 0,0 0 0,0 0 0,0 0 1,0-1-1,0 1 0,0 0 0,0 0 0,0 0 1,0 0-1,0 0 0,0 0 0,0 0 0,0 0 1,0 0-1,0 0 0,0-1 0,0 1 0,0 0 1,0 0-1,0 0 0,0 0 0,0 0 0,0 0 1,0 0-1,0 0 0,0 0 0,0 0 0,0 0 1,0-1-1,0 1 0,0 0 0,0 0 0,0-6-149,3-10 316,1 1 0,0 0 0,1 0 1,0 0-1,9-17 0,15-40 37,0-26-875,-28 96-82,-14 13-10806,0 0 5311</inkml:trace>
</inkml:ink>
</file>

<file path=word/ink/ink2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9:39.46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37 1 3416,'15'22'2847,"-13"-20"-2199,0 1 1,0-1 0,0 1-1,-1 0 1,1 0 0,-1 0-1,1-1 1,-1 2-1,0-1 1,0 0 0,0 0-1,-1 0 1,1 6 0,-1 5-292,0 0 1,-2-1-1,1 1 1,-2-1-1,0 0 1,0 0-1,-1 0 1,-7 16 0,-8 8-23,-30 48 1,7-13-215,17-18 82,24-50-163,-1 1 0,0 0-1,1 0 1,0-1 0,0 1 0,1 0 0,-1 0 0,1 0 0,0 6-1,1-8-70,0-1-1,0 1 0,1 0 1,-1 0-1,0 0 1,1-1-1,0 1 0,0-1 1,0 1-1,0-1 0,0 0 1,0 0-1,0 0 0,1 0 1,-1 0-1,4 2 0,-1-1 44,1 0 0,-1 0 0,1-1 0,0 1 0,0-1 0,9 2 0,191 19 450,-168-20-482,177 8 632,245-17-1,-125-21-1096,-191 14 695,40-5-184,145-10-73,-224 20-69,120-27 1,94-7 423,-202 32-300,33-1 366,-11 25 155,-122-11-393,-15-2-76,0-1 0,0 1 0,0-1 0,0 1 0,0-1 0,0 0 1,0 0-1,0 0 0,0 0 0,0 0 0,0-1 0,0 1 0,4-2 0,-3 1 6,0 0 0,0-1 0,1 1 0,-1-1 0,0 0 0,-1 0 0,1 0 0,0-1 0,-1 1 0,1 0 0,-1-1 0,1 0 0,2-4 0,23-47-129,-11 20 144,2-6-2715,-15 29 173,2-5-10125</inkml:trace>
</inkml:ink>
</file>

<file path=word/ink/ink2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9:20.78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7 18 10584,'0'0'4266,"0"-1"-4018,1 0 0,-1 0-1,1 0 1,-1 0 0,0 0 0,1 0-1,-1 0 1,0 0 0,0 0-1,0 0 1,0 0 0,0 0 0,0 0-1,0-2 1,-9 5-156,-1 1 0,1 0-1,1 1 1,-1 0 0,0 0 0,1 1 0,0 0-1,0 1 1,0 0 0,1 0 0,0 0 0,-9 11-1,16-16-90,-1 0-1,1 0 0,-1 1 0,1-1 1,0 0-1,0 0 0,-1 0 0,1 1 0,0-1 1,0 0-1,0 0 0,1 1 0,-1-1 1,0 0-1,0 0 0,1 0 0,-1 0 1,0 1-1,1-1 0,-1 0 0,1 0 0,0 0 1,0 1-1,1 3 12,-5 1 76,3-6-76,-1 0-1,1 0 0,-1 0 1,1 1-1,0-1 0,-1 0 1,1 0-1,0 1 1,0-1-1,-1 0 0,1 1 1,0-1-1,0 0 0,-1 1 1,1-1-1,0 0 0,0 1 1,0-1-1,0 0 0,0 1 1,-1-1-1,1 1 0,0-1 1,0 0-1,0 1 0,0-1 1,0 1-1,0-1 0,0 0 1,0 1-1,1-1 1,-1 1-1,0-1 0,0 0 1,0 1-1,0-1 0,0 0 1,1 1-1,-1-1 0,0 0 1,1 1-1,9 2 122,0 0 1,1 0-1,-1 1 0,0 0 1,0 1-1,-1 0 0,0 0 1,0 1-1,0 1 0,0-1 1,-1 1-1,0 1 0,-1 0 1,1 0-1,9 15 0,-10-13-99,-5-9-27,-1 1 1,1 0-1,0 0 1,-1 0-1,0-1 0,0 1 1,1 1-1,-1-1 1,0 0-1,-1 0 0,1 0 1,0 0-1,-1 1 1,1-1-1,-1 0 1,1 1-1,-1-1 0,0 0 1,0 1-1,0-1 1,-1 0-1,1 1 0,0-1 1,-1 0-1,0 0 1,1 1-1,-1-1 0,0 0 1,-2 3-1,2-3 20,0 0 0,-1 0 0,1 0 0,-1 0 0,1 0 0,-1 0 0,0-1 0,0 1-1,1-1 1,-1 1 0,0-1 0,0 0 0,-1 0 0,1 0 0,0 0 0,0 0 0,0 0 0,-1 0-1,-3 0 1,-6 1-13,-1-1-1,-21 0 1,-1 1-111,13-4-123,22-2-85,13-1 39,38-8 127,-1-1 0,68-30 0,-104 38 177,0-1 1,-1 0-1,1-1 0,-2-1 1,1 0-1,-1 0 0,0-2 1,-1 1-1,-1-1 0,1-1 1,-2 0-1,17-26 0,-25 35-8,1-1 0,-1 1-1,1-1 1,-1 0 0,-1 1-1,1-1 1,0 0 0,-1 0 0,0 0-1,0 0 1,0 1 0,0-1-1,0 0 1,-1 0 0,0 0-1,0 1 1,0-1 0,0 0 0,-1 1-1,1-1 1,-3-3 0,3 6-24,0 0 0,0 1 0,1-1 0,-1 0 0,0 1 0,0-1 0,0 1 0,0-1 0,0 1 0,0 0 0,0-1 1,-1 1-1,1 0 0,0 0 0,0 0 0,0 0 0,0 0 0,0 0 0,0 0 0,0 0 0,-2 0 0,-25 6 63,19-2-81,1 1-1,0-1 1,0 2-1,0-1 1,1 1-1,0 0 0,0 0 1,1 1-1,-1 0 1,2 0-1,-1 1 1,1 0-1,0 0 1,0 0-1,1 0 0,0 1 1,1-1-1,0 1 1,0 0-1,1 0 1,0 1-1,0-1 1,1 0-1,0 0 1,1 1-1,0-1 0,1 1 1,2 11-1,-2-17-13,0 0-1,1 0 1,-1-1 0,1 1-1,0 0 1,0 0-1,0-1 1,1 1 0,0-1-1,-1 0 1,1 0-1,0 0 1,0 0-1,1 0 1,-1-1 0,0 1-1,5 1 1,-2-1-259,0 0 1,0-1-1,0 1 0,0-2 1,0 1-1,0 0 0,1-1 1,-1 0-1,1-1 0,8 0 1,12 0-1418,-18 1 486,-1-1 1,0-1-1,1 1 0,-1-2 0,1 1 1,-1-1-1,14-5 0,12-5-2937</inkml:trace>
  <inkml:trace contextRef="#ctx0" brushRef="#br0" timeOffset="360.84">773 24 10672,'-3'0'1226,"-3"1"-960,1 0-1,0 1 0,0-1 1,-1 1-1,1 0 0,0 1 0,1-1 1,-1 1-1,0 0 0,1 0 1,-1 1-1,-5 5 0,3-1 102,0 0 1,0 1-1,1-1 0,0 1 0,-7 16 0,-1-3 45,-4 12 554,17-32-870,1 0-1,-1 0 0,1 0 1,0 0-1,0-1 0,0 1 1,0 0-1,0 0 0,0 0 1,0 0-1,1 0 0,-1 0 1,1-1-1,-1 1 0,1 0 0,0 0 1,0 0-1,1 2 0,2 1-71,1 0 0,-1 0-1,1 0 1,0-1 0,0 0-1,0 0 1,1 0 0,-1-1-1,1 1 1,0-1 0,0-1-1,0 1 1,0-1 0,9 2-1,10 2-34,0-1 0,35 2 0,-51-7-271,0-1 1,0 1 0,0-1 0,0-1 0,0 1-1,-1-1 1,1-1 0,-1 0 0,1 0 0,14-8-1,-17 5-6924,-1-2 5253,-1 1 997,8-9-2984</inkml:trace>
</inkml:ink>
</file>

<file path=word/ink/ink2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9:14.99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48 52 7352,'0'0'6984,"-6"-2"-6191,-2-2-678,1 1-1,-1 0 1,0 1 0,0 0 0,0 0 0,0 1-1,0 0 1,0 0 0,-1 1 0,1 0 0,0 0-1,0 1 1,0 0 0,0 0 0,0 1-1,0 0 1,0 1 0,0 0 0,1 0 0,-1 0-1,-12 9 1,4-1 317,0 0 0,-23 22 1,33-28-324,1 1 0,0-1 0,0 1 1,1 0-1,0 0 0,0 1 1,0-1-1,1 1 0,-5 13 0,-8 12 258,13-29-322,1 1 0,0-1 0,0 0 1,0 0-1,1 1 0,-1-1 0,1 1 1,0 0-1,0-1 0,0 1 0,1 0 1,-1 5-1,1-8-67,-1 1 1,1 0-1,0 0 0,0 0 0,1-1 0,-1 1 1,0 0-1,1 0 0,-1-1 0,1 1 1,-1 0-1,1-1 0,0 1 0,0-1 1,-1 1-1,1-1 0,0 1 0,1-1 1,-1 1-1,0-1 0,2 2 0,-1-2 27,-1-1 0,1 1-1,0 0 1,0-1 0,-1 0-1,1 1 1,0-1-1,0 0 1,0 0 0,0 0-1,0 0 1,-1 0 0,1 0-1,0 0 1,0-1 0,2 0-1,7-3 104,-1 0 1,0 0-1,0-1 0,17-12 0,-16 9-141,45-29-80,54-46-1,-96 69 221,-1 0 0,14-18 0,-21 22-102,1 1 0,0 0 0,1 1 0,0 0-1,0 0 1,1 1 0,0 0 0,0 0 0,20-10 0,-29 17-2,0 0 0,0 0 0,0 0 0,0 0 0,1 0 0,-1 0 1,0 0-1,0 0 0,0-1 0,0 1 0,0 0 0,1 0 0,-1 0 0,0 0 1,0 0-1,0 1 0,0-1 0,0 0 0,0 0 0,1 0 0,-1 0 0,0 0 1,0 0-1,0 0 0,0 0 0,0 0 0,0 0 0,1 0 0,-1 0 0,0 0 1,0 0-1,0 1 0,0-1 0,0 0 0,0 0 0,0 0 0,0 0 0,0 0 0,0 0 1,1 1-1,-1-1 0,0 0 0,0 0 0,0 0 0,0 0 0,0 0 0,0 0 1,0 1-1,0-1 0,0 0 0,0 0 0,0 0 0,0 0 0,0 0 0,0 1 1,0-1-1,-1 0 0,1 0 0,0 0 0,0 0 0,0 0 0,0 0 0,0 1 1,0-1-1,0 0 0,0 0 0,0 0 0,0 0 0,-1 0 0,-9 19 232,-17 20 204,-19 19 68,-53 88 0,73-104-382,-2 1-135,1 2 0,2 1 0,3 0 0,-22 66 0,11-1-2351,33-109 2229,-1-1 0,1 1 0,0 0 0,-1-1 0,1 1 0,0-1 0,0 1 0,0 0 0,0-1 0,0 1 0,1 0 0,0 1 0,0 6-1715,1 17-9699</inkml:trace>
  <inkml:trace contextRef="#ctx0" brushRef="#br0" timeOffset="941.31">10 427 1080,'0'0'17313,"7"1"-16895,111 5-116,23-8-3422,-109 1-4271,3-2 5177,-2 0 1519,45-3-1638</inkml:trace>
</inkml:ink>
</file>

<file path=word/ink/ink2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9:06.67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602 7000,'5'-4'685,"1"-1"0,1 1 0,-1 0 0,1 1 0,-1-1 1,1 1-1,0 1 0,0-1 0,8 0 0,26-12 2057,-11 0-2589,0-2 1,0 0-1,-2-2 1,0-1-1,-2-2 1,36-35-1,19-10 101,-80 65 72,0 1-233,1 0 0,0-1-1,-1 1 1,1-1-1,-1 1 1,0-1 0,0 0-1,0 0 1,1 1-1,-1-1 1,-1 0 0,1 0-1,0 0 1,0 0-1,-1 0 1,1 0 0,-1-1-1,0 1 1,0 0-1,0 0 1,0 0 0,0 0-1,0 0 1,0 0-1,-1 0 1,1-1 0,-1 1-1,0-2 1,0 3 181,-1-1-95,-11-10-42,0 1 1,-1 0-1,0 1 0,-22-11 1,33 19-185,1 0 1,0-1-1,0 1 1,-1-1 0,2 1-1,-1-1 1,0 0 0,0 0-1,1 0 1,0 0-1,-1 0 1,1 0 0,0 0-1,1 0 1,-1 0-1,0-1 1,1-2 0,-5-14-3607,8 9 1141,-2 9 1425,3-9-7939</inkml:trace>
  <inkml:trace contextRef="#ctx0" brushRef="#br0" timeOffset="622.12">955 340 9240,'0'0'2954,"-4"-32"2349,4 31-5273,0 0 1,-1-1-1,1 1 1,0 0-1,-1-1 1,1 1-1,-1 0 1,1 0-1,-1-1 1,0 1-1,1 0 1,-1 0-1,0 0 1,0 0-1,0 0 1,0 0-1,0 0 1,0 0-1,0 0 1,0 0-1,0 0 1,0 1-1,-3-2 1,1 1 2,0 0 1,0 1-1,0-1 1,0 1-1,0-1 1,0 1-1,0 0 1,0 0-1,0 1 1,-5 0-1,1 0 11,0 1-1,0 0 0,0 0 0,0 1 1,1 0-1,-1 0 0,1 0 1,0 1-1,-7 4 0,6 0 14,-1 0 0,2 0 0,-1 1 0,1 0 0,0 0 0,1 0 0,0 1 0,0 0-1,-3 13 1,6-16-55,2 0-1,-1 0 1,1 1-1,0-1 0,0 0 1,1 0-1,2 12 1,-1-6-3,-2-12 1,0 1 0,1-1 0,-1 0 0,1 0 1,-1 1-1,1-1 0,0 0 0,0 0 0,-1 0 0,1 0 0,0 0 0,0 0 0,0 0 0,0 0 1,0 0-1,0 0 0,0-1 0,0 1 0,1 0 0,-1-1 0,0 1 0,0-1 0,1 1 0,-1-1 0,0 0 1,1 1-1,-1-1 0,0 0 0,1 0 0,-1 0 0,0 0 0,1 0 0,1-1 0,4 1 35,-1-1 0,1 1 0,-1-2-1,0 1 1,9-4 0,-9 2 53,0 0-1,0 0 1,0-1-1,-1 0 0,1 0 1,-1 0-1,0-1 1,6-7-1,31-43 93,-36 46-166,27-39-42,-8 7 172,-2 0 0,-2-2 0,-2-1 0,-1 0 0,12-51 0,-29 91-142,0 0 0,-1 0 0,1 0-1,-1 0 1,0 0 0,0 0-1,0 0 1,-1 0 0,0-6 0,-2 11 18,0 0 0,1 0 0,-1 0 0,1 1 0,-1-1 0,1 1 0,0 0 0,0-1 0,-4 5 0,2-1 80,-20 46-18,13-25-65,1 0 0,-7 34 0,10-18-12,5-24-25,0 1-1,2 0 1,0 0-1,4 27 1,7-8 10,-8-29-30,1 0-1,-1-1 0,2 1 0,-1-1 0,1 0 1,1-1-1,-1 1 0,1-1 0,1 0 0,7 7 1,-10-11-200,0 1 1,1-1 0,-1-1-1,1 1 1,0-1 0,0 1-1,0-1 1,0-1 0,0 1-1,0-1 1,0 0 0,0 0-1,1 0 1,-1-1 0,0 0-1,0 0 1,1 0 0,9-2-1,5-2-2021,13-3-7305</inkml:trace>
  <inkml:trace contextRef="#ctx0" brushRef="#br0" timeOffset="998">1415 297 10488,'22'-8'1096,"-15"5"-421,0 0 1,0 1-1,0 0 1,1 0-1,-1 1 0,1 0 1,-1 0-1,1 1 1,13 0-1,-9 1-136,-1-1-1,0 0 1,23-4 0,-24 2-524,0 0 0,0 1 1,1 1-1,-1 0 0,16 2 1,-13 0-63,-11-2-114,1 0-1,-1 0 1,0 0-1,1 1 1,-1-1-1,0 1 1,0-1-1,0 1 1,0 0-1,0 0 1,1 0-1,-1 0 0,-1 0 1,4 3-1,-3-3-1258,-39 32-6481,21-20 6529,-9 5-2674</inkml:trace>
  <inkml:trace contextRef="#ctx0" brushRef="#br0" timeOffset="1568.02">1432 481 12104,'11'-1'787,"0"-1"0,0 0 1,-1-1-1,1 0 1,0 0-1,11-7 0,32-8 709,-20 10-1507,67-6 0,-74 13-2486,40 3 1,-37 1-6704</inkml:trace>
  <inkml:trace contextRef="#ctx0" brushRef="#br0" timeOffset="1569.02">1896 607 10312,'22'-6'459,"0"-1"1,0-2-1,-1 0 1,-1-1 0,1-1-1,-2-1 1,0-1-1,0-1 1,24-23 0,14-18 2092,68-85 0,-114 126-2513,45-60 217,-51 66-185,0 1-1,-1-1 1,0-1 0,0 1 0,0-1-1,-1 1 1,3-17 0,-6 23-65,0 0-1,1 0 1,-1 0 0,0-1 0,0 1 0,0 0 0,-1 0-1,1 0 1,0 0 0,-1 0 0,1 0 0,-1 0 0,0 0-1,0 0 1,0 0 0,0 0 0,0 0 0,0 0 0,0 1 0,-1-1-1,1 0 1,0 1 0,-1-1 0,0 1 0,1 0 0,-1-1-1,0 1 1,0 0 0,0 0 0,-1-1 0,-1 1 26,-1-1 0,1 1 0,0 1 1,0-1-1,0 0 0,-1 1 0,1 0 0,0 0 1,0 0-1,-1 0 0,1 1 0,0 0 0,-8 2 1,3 1 5,-1 0-1,1 0 1,0 1 0,0 0 0,0 1 0,1 0 0,-9 8-1,-51 55-502,47-47 578,14-13-46,1-1 0,0 1 0,1 0 0,0 0-1,0 0 1,1 1 0,0 0 0,0 0-1,1 0 1,1 0 0,0 0 0,0 0 0,1 1-1,0-1 1,1 1 0,0-1 0,0 1 0,1-1-1,1 1 1,3 12 0,-3-17-62,1 0 0,0 1 1,0-2-1,1 1 0,-1 0 0,1-1 1,0 1-1,1-1 0,-1 0 0,1-1 1,10 9-1,-3-4 24,1 0-1,0 0 1,1-1 0,15 6 0,8 0-212,0-3 0,70 13 0,-100-23 72,2 1-151,-1-1 1,0 0 0,1 0 0,0-1-1,-1 0 1,14-2 0,-19 1-353,1 0 0,0 0-1,-1 0 1,1 0 0,-1-1 0,1 0-1,-1 1 1,0-1 0,0 0 0,5-4 0,7-8-1342,9-9-5364</inkml:trace>
  <inkml:trace contextRef="#ctx0" brushRef="#br0" timeOffset="1918.25">2693 199 12376,'1'9'1403,"1"0"0,-1 0 1,0 16-1,-10 48 1290,-1-11-1765,8-49-915,1 1 1,0-1-1,0 0 0,3 21 0,0-13-122,-1-8-558,-1-5 648,0 0 0,1 0-1,0 0 1,3 12 0,-3-17-497,0-1 0,0 0 0,0 0 0,0 1 0,0-1 0,1 0 0,-1 0 0,1 0 0,-1 0 0,1-1 0,3 4 0,5 5-9024</inkml:trace>
  <inkml:trace contextRef="#ctx0" brushRef="#br0" timeOffset="2308.36">2578 461 13176,'44'-18'2484,"-35"14"-2015,-1 0 1,1 1 0,0 0-1,0 0 1,0 1 0,0 0 0,0 0-1,1 1 1,13 0 0,103 12-2122,-63-7-3363,-33-1-3891</inkml:trace>
  <inkml:trace contextRef="#ctx0" brushRef="#br0" timeOffset="2698.92">3207 315 9416,'2'-2'369,"1"0"-1,-1 0 1,0 0 0,0-1 0,0 1-1,0 0 1,-1-1 0,1 1 0,-1-1 0,1 0-1,1-4 1,-3 6-247,0 1 0,0-1 0,0 1 0,0-1 0,0 1-1,0-1 1,0 1 0,0-1 0,0 0 0,0 1 0,-1-1 0,1 1-1,0-1 1,0 1 0,0-1 0,-1 1 0,1 0 0,0-1 0,-1 1-1,1-1 1,0 1 0,-1-1 0,1 1 0,-1-1 0,-21-5 1271,16 6-1357,1 1 0,-1-1 0,0 1 0,0 0 0,1 0 0,-1 1 0,0 0 0,1 0 0,0 0 0,-1 0 0,1 1 0,0 0 0,0 0 0,1 1 0,-7 4 0,-4 6 244,0 1 1,-24 30-1,36-40-191,0 0-1,0 0 1,1 1-1,0-1 1,0 0-1,0 1 1,0 0-1,1-1 1,0 1-1,0 0 1,1-1-1,0 1 1,0 0-1,0 0 1,1 0 0,-1-1-1,1 1 1,1 0-1,3 10 1,-4-15-53,0 0 1,0 0 0,0 0 0,0 0-1,0 0 1,0 0 0,0-1 0,1 1-1,-1 0 1,0-1 0,1 1 0,-1-1-1,0 1 1,1-1 0,-1 0 0,0 0-1,1 0 1,-1 1 0,0-1 0,1 0-1,2-1 1,30-4-483,-32 5 466,7-2-32,0 0-1,0-1 0,0 0 0,0-1 1,0 0-1,-1 0 0,1-1 0,-1 0 1,0 0-1,7-7 0,2-5 43,-1-1 0,0 0-1,23-36 1,-125 236 1523,64-125-1357,-35 75-124,55-128-80,1 0-1,0 0 1,0 1-1,0-1 0,0 0 1,1 1-1,0-1 1,0 1-1,0-1 1,1 7-1,10 41-1522,-10-51 1396,-1 0 1,1-1-1,-1 1 1,1 0-1,0 0 1,-1-1-1,1 1 1,0-1-1,0 1 0,0-1 1,-1 1-1,1-1 1,0 0-1,0 1 1,0-1-1,0 0 1,0 1-1,0-1 0,0 0 1,0 0-1,1 0 1,22 1-6661,-21-1 6170,10 0-6421</inkml:trace>
  <inkml:trace contextRef="#ctx0" brushRef="#br0" timeOffset="4735.54">3675 331 8792,'0'0'6064,"5"-1"-4704,131-23 2463,-69 16-3155,83-1-1,-143 8-991,0 1 0,0 1 0,0-1 0,0 1 0,0 0-1,0 1 1,0 0 0,0 0 0,-1 0 0,1 1 0,6 3 0,-11 1-3418,-11 5 2906,7-9-235,-9 16-6389</inkml:trace>
  <inkml:trace contextRef="#ctx0" brushRef="#br0" timeOffset="5106.62">3675 504 9416,'0'0'2552,"14"3"1376,133 7-245,-118-7-3368,58 1-6097,-54-4-3458</inkml:trace>
  <inkml:trace contextRef="#ctx0" brushRef="#br0" timeOffset="5544.99">4500 298 3504,'-2'0'586,"-1"1"0,1-1 0,-1 0 0,1 1 0,-1-1 0,0 1 0,1 0 0,0-1 0,-1 1 0,1 1 0,0-1 0,-1 0 0,1 0 0,0 1 1,0 0-1,0-1 0,0 1 0,0 0 0,1 0 0,-1 0 0,-1 2 0,-6 12-133,1-1 0,1 2 1,0-1-1,1 1 0,1 0 1,1 1-1,-4 26 0,8-38-376,-1 1 0,1 0-1,0-1 1,0 1-1,1-1 1,0 1-1,0 0 1,2 6-1,0-2-18,-2-6-14,0-1-1,1 1 1,-1 0-1,1-1 1,0 1-1,1-1 1,-1 1-1,1-1 1,0 0-1,6 7 1,-4-6-2,-2-2-13,-1 0-1,1-1 1,0 0-1,1 0 0,-1 0 1,0 0-1,0 0 1,1 0-1,-1-1 1,1 0-1,0 1 0,-1-2 1,1 1-1,0 0 1,-1-1-1,9 1 1,-5 0-2,2 0-18,-1 0 1,1-1-1,0 0 1,0 0-1,0-1 1,0 0-1,0 0 0,-1-1 1,1 0-1,-1-1 1,1 0-1,-1 0 1,0-1-1,0 0 0,0 0 1,-1-1-1,1 0 1,-1-1-1,0 1 1,-1-1-1,1 0 0,-1-1 1,-1 0-1,1 0 1,-1 0-1,0 0 1,6-14-1,-7 14 26,-1 0 0,-1 0 0,1 0 0,-1 0 0,-1 0 0,1 0-1,-1 0 1,0 0 0,-1-1 0,0 1 0,0 0 0,-2-14 0,1 15 11,-1 1-1,1 0 1,-1 0-1,0 0 1,-1 0 0,1 0-1,-1 1 1,0-1-1,0 1 1,-1-1-1,1 1 1,-1 0 0,0 1-1,0-1 1,0 1-1,0-1 1,-10-4 0,-7-5-18,14 8-12,-1 1 0,1-1 0,-1 2-1,0-1 1,0 1 0,-1 0 0,-13-3-1,6 3-1776,7 2-3656</inkml:trace>
  <inkml:trace contextRef="#ctx0" brushRef="#br0" timeOffset="5915.72">4859 568 14880,'15'-5'1916,"-13"5"-1757,-1 0 0,1-1 0,-1 1-1,1-1 1,0 1 0,-1-1 0,1 0 0,-1 0-1,1 1 1,-1-1 0,0 0 0,1 0 0,-1 0-1,2-2 1,7-8-1197,29-28-8550,-21 20 5068</inkml:trace>
  <inkml:trace contextRef="#ctx0" brushRef="#br0" timeOffset="6389.59">5194 275 9328,'0'0'2001,"-2"2"-329,-5 4-1158,0 0 0,0 0 0,1 1 1,0 0-1,0 0 0,1 0 0,-1 1 0,2 0 0,-1 0 1,-6 16-1,6-10-258,-3 5 153,1 1 0,1 1 1,-5 24-1,10-40-343,1 0 0,-1 0 0,1 0 0,0-1 0,0 1 0,0 0 0,1 0 0,-1 0 0,1 0 0,0-1 0,1 1 0,-1 0 0,1-1 0,0 1 0,0-1 0,1 1 0,-1-1 0,1 0 0,6 7 0,-5-7-39,1-1 0,0 0-1,0 1 1,0-1 0,0-1 0,0 1 0,1-1-1,-1 0 1,1 0 0,0-1 0,-1 0 0,1 0-1,0 0 1,0 0 0,0-1 0,11-1 0,-3 0 71,0-1-1,0 0 1,0-1 0,0-1 0,25-9 0,-30 7-98,0 1 1,-1-1 0,1 0-1,-1-1 1,0 0-1,-1-1 1,1 1 0,-2-1-1,1 0 1,-1-1 0,7-13-1,1 2 18,-9 13 10,-1-1 0,0 1 0,0-1 1,0 0-1,-1-1 0,0 1 0,-1 0 0,1-1 1,-2 1-1,2-10 0,-3 13-11,0 0 0,0 0 1,0 0-1,-1 0 0,1 0 1,-1 0-1,0 0 0,-1 0 1,1 0-1,-1 0 0,0 0 0,0 1 1,0-1-1,-1 1 0,0 0 1,0 0-1,0 0 0,-6-7 1,1 3-41,-1 1 0,0 0 1,0 0-1,0 1 1,-1 0-1,0 0 1,0 1-1,0 0 0,-1 1 1,0 1-1,0-1 1,0 2-1,-20-3 1,27 5-201,0 0 1,0 1 0,0-1-1,0 1 1,0 0 0,0 0-1,0 1 1,0-1-1,1 1 1,-1 0 0,1 0-1,-4 2 1</inkml:trace>
  <inkml:trace contextRef="#ctx0" brushRef="#br0" timeOffset="6779.62">5487 400 11744,'3'-5'464,"0"0"1,0 0 0,-1 0 0,0-1 0,3-6-1,-4 7-5,1 1 1,-1-1-1,1 0 0,1 1 0,-1-1 0,1 1 0,-1 0 0,1 0 0,6-6 0,-1 1-296,1 1 0,0 0 0,1 1 0,-1 0 0,1 1 0,1 0 0,-1 0 0,1 1-1,0 0 1,1 1 0,-1 1 0,1-1 0,-1 2 0,1 0 0,0 0 0,24 0 0,65 8-101,-100-6-59,0 1 0,0-1 0,0 1 0,0-1 0,0 1 0,0-1 0,0 1 0,-1-1 0,1 1 0,0 0 0,0-1 0,-1 1-1,1 0 1,0 0 0,-1 0 0,1 0 0,-1-1 0,1 1 0,-1 0 0,0 0 0,1 0 0,-1 0 0,0 0 0,0 0 0,1 0 0,-1 0 0,0 0 0,0 0-1,0 0 1,0 0 0,0 0 0,-1 0 0,1 0 0,0 0 0,0 0 0,-1 2 0,-11 36 78,12-38-80,-5 11 11,-1 0-1,-1 0 1,0 0 0,0-1-1,-1 0 1,-10 10 0,-61 58 106,37-39-99,-7 4-105,42-37 134,0-1-1,0 1 1,1 1-1,-6 7 0,12-14-37,-1 0 0,0 0 0,1 0-1,-1 0 1,1 0 0,-1 0 0,1 0-1,0 0 1,-1 0 0,1 0 0,0 0 0,0 0-1,0 1 1,0-1 0,-1 0 0,2 0-1,-1 0 1,0 2 0,1-2-10,0 0 0,-1 0 1,1 0-1,0-1 0,0 1 1,0 0-1,0-1 0,0 1 0,0 0 1,0-1-1,0 1 0,0-1 1,0 0-1,0 1 0,0-1 0,0 0 1,0 0-1,0 0 0,1 1 1,-1-1-1,0 0 0,0-1 0,2 1 1,29-2 124,0-1 1,37-9-1,-48 7-77,0 1 1,1 1-1,-1 1 0,1 1 0,-1 1 0,1 0 0,23 5 0,-8-2-39,-32-2-1243,0 0-3762</inkml:trace>
</inkml:ink>
</file>

<file path=word/ink/ink2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8:56.42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350 6728,'0'0'7886,"5"-4"-6814,283-262 2059,-208 198-2233,-79 67-833,-1 0 1,1 1-1,0-1 0,0 0 0,0 0 0,0 0 0,0 0 0,0 1 0,0-1 0,0 1 0,0-1 0,1 1 0,-1-1 0,0 1 0,0-1 0,0 1 0,1 0 0,-1 0 0,3 0 0,-4 0-42,1 0-1,0 1 0,0-1 1,0 0-1,-1 1 0,1-1 1,0 1-1,0-1 1,-1 1-1,1 0 0,0-1 1,-1 1-1,1 0 0,-1-1 1,1 1-1,-1 0 0,1 0 1,-1 0-1,0-1 0,1 3 1,1 2-10,-1 0 1,0 0-1,0 0 1,0 0-1,-1 0 1,0 1-1,0 7 1,-1 11-19,2 0-1,0 1 1,2-1-1,0-1 1,2 1-1,1 0 1,12 31-1,20 47 102,-22-69-512,-13-30-195,-1 1 0,0 0 0,0 1 0,0-1 0,0 0 0,0 0 0,0 6 0,-12-2-9990,-1-1 8268</inkml:trace>
  <inkml:trace contextRef="#ctx0" brushRef="#br0" timeOffset="376.28">72 311 10136,'1'0'-1,"0"1"104,0 0 0,1 0 0,-1 0 0,0-1 0,1 1 0,-1-1 0,1 1 0,-1-1 0,1 1 0,-1-1 0,1 0 0,-1 0 0,1 1 0,-1-1 0,1 0 0,0-1 0,-1 1 0,1 0 0,-1 0 0,1-1 0,-1 1 0,1-1 0,-1 1 0,1-1 0,-1 1 0,0-1 0,1 0 0,-1 0 0,0 0 0,2-2 0,6-2 1235,-6 4-1130,1-1-1,0 1 1,0-1 0,0 1-1,0 1 1,-1-1 0,2 0-1,-1 1 1,0 0 0,0 0-1,0 0 1,5 1 0,55 12-371,-49-10 270,21 6-65,1 1 0,35 15-1,8 12-8191,-30-14 2817</inkml:trace>
  <inkml:trace contextRef="#ctx0" brushRef="#br0" timeOffset="763.95">697 264 9952,'-5'8'240,"1"0"0,1 1 0,-1-1 0,2 1 0,-1 0 0,1 0 0,0 0 0,1 0 1,0 1-1,1-1 0,0 0 0,2 17 0,-1-7 1025,-1-14-1042,0 0-1,0 0 1,1 0 0,0 0-1,-1 0 1,2 0 0,-1 0-1,1 0 1,-1 0 0,1-1-1,1 1 1,-1 0 0,0-1-1,1 0 1,0 0 0,0 0-1,6 6 1,-6-8-174,0 1 0,0-1 1,0 0-1,0 0 0,0-1 0,0 1 0,1-1 1,-1 1-1,1-1 0,-1 0 0,1-1 0,-1 1 1,1 0-1,-1-1 0,1 0 0,0 0 0,-1 0 1,1 0-1,-1-1 0,1 1 0,0-1 0,-1 0 1,1 0-1,-1 0 0,5-3 0,7-3 22,-2-1 0,1 0-1,-1-1 1,17-15 0,-22 18-16,-2-1-234,1 1 1,-1-1-1,0-1 1,-1 1-1,1-1 1,4-11-1,6-6-943,-16 25 1007,10-15-1547,-8 8-3381</inkml:trace>
  <inkml:trace contextRef="#ctx0" brushRef="#br0" timeOffset="1120.98">1001 414 4128,'1'-2'331,"1"1"0,-1-1 0,0 1 0,1-1 0,-1 1 1,1 0-1,0-1 0,-1 1 0,1 0 0,0 0 0,0 1 0,0-1 0,-1 0 0,1 0 1,0 1-1,0-1 0,0 1 0,0 0 0,0 0 0,3 0 0,49 0 3147,-34 1-2635,-20-1-834,1 0-1,0 0 1,-1 1-1,1-1 1,0 0-1,-1 0 1,1 0-1,0 0 1,-1-1-1,1 1 1,0 0-1,-1 0 1,1 0-1,0 0 1,-1-1-1,1 1 1,-1 0-1,1-1 1,0 1-1,-1 0 1,1-1-1,-1 1 1,1-1-1,-1 1 1,1-1-1,-1 1 1,0-1-1,1 1 1,-1-1-1,1 1 1,-1-2-1,0 2 20,0-1 0,0 1 0,0-1 0,-1 0 0,1 1 0,0-1-1,0 1 1,-1-1 0,1 1 0,0-1 0,-1 1 0,1-1 0,0 1 0,-1-1 0,1 1 0,-1-1-1,1 1 1,-1-1 0,1 1 0,-1 0 0,1-1 0,-1 1 0,0 0 0,1 0 0,-1-1 0,0 1-1,-4-1 47,1 0-1,-1 0 0,1 0 0,-1 1 1,0-1-1,0 1 0,1 0 0,-1 1 0,0-1 1,1 1-1,-1 0 0,1 0 0,-1 0 1,1 1-1,-1 0 0,1 0 0,0 0 0,0 0 1,0 0-1,0 1 0,-4 3 0,6-4-65,0-1-1,0 1 0,0 0 1,0 0-1,0 1 0,0-1 1,0 0-1,1 1 0,-1-1 1,1 1-1,0-1 0,-1 1 1,1-1-1,1 1 0,-1 0 1,0 0-1,1 0 1,-1-1-1,1 1 0,0 0 1,0 0-1,0 0 0,0 0 1,0 0-1,1-1 0,-1 1 1,1 0-1,0 0 0,0-1 1,0 1-1,0 0 0,0-1 1,1 1-1,1 2 0,-1-2-7,0-1-1,1 1 0,0-1 0,-1 0 0,1 0 1,0 0-1,0 0 0,0 0 0,0 0 0,0-1 0,5 2 1,40 12-604,-35-12 367,82 13-5814,-65-10-1095</inkml:trace>
  <inkml:trace contextRef="#ctx0" brushRef="#br0" timeOffset="1854.08">1470 290 6192,'-20'115'4162,"15"-80"-1870,-1 0 1,-15 49-1,20-82-2214,1 0 0,-1 0 0,0 0 0,1 0 0,0 1 0,-1-1 0,1 0-1,0 0 1,0 1 0,0-1 0,0 0 0,0 0 0,1 0 0,-1 1-1,1-1 1,0 0 0,-1 0 0,1 0 0,2 3 0,-2-3 110,29-29 589,54-46-1804,-74 64 948,0 1-1,21-14 0,-8 7-517,-15 10 490,0-1 0,0 2-1,1-1 1,0 1-1,0 0 1,0 1-1,1 0 1,17-3-1,-1 2-312,52 2 0,-66 2 434,-2-1-302,1 0 0,0-1 0,16-4 0,-11 3 174,-14 2 1043,-7 2-901,1 0 1,0 1-1,0-1 1,-1 1-1,1-1 1,0 1-1,1 1 1,-1-1-1,0 0 1,-3 4-1,4-4-1,-48 29 941,36-23-673,0 0-1,1 1 0,0 1 1,1 0-1,-20 19 0,31-26-262,1 0 0,-1 0-1,0 0 1,1 1 0,0-1 0,0 0-1,0 1 1,0-1 0,0 0-1,1 1 1,-1-1 0,1 5-1,0-7-26,1-1-1,-1 1 0,0 0 0,1-1 0,-1 1 1,1 0-1,-1-1 0,1 1 0,-1-1 0,1 1 0,0-1 1,-1 1-1,1-1 0,0 0 0,-1 1 0,1-1 1,0 0-1,0 1 0,-1-1 0,1 0 0,0 0 0,0 0 1,-1 0-1,1 0 0,0 0 0,0 0 0,0 0 1,26 2 275,-25-2-292,5-1 8,1 0 0,-1 0 0,0 0 0,1-1 0,-1 0 1,0 0-1,0-1 0,0 0 0,-1 0 0,11-7 0,-2 0-5,0-1 0,-1 0 0,15-16 0,-28 26-16,10-6 21,3-2 88,-13 10-86,-1-1 0,1 0 0,-1 0 1,1 0-1,-1 0 0,0 1 0,1-1 0,-1 0 0,1 1 0,-1-1 1,0 0-1,1 1 0,-1-1 0,0 0 0,1 1 0,-1-1 0,0 0 1,0 1-1,1-1 0,-1 1 0,0-1 0,0 1 0,0-1 1,0 1-1,0-1 0,1 1 0,-1-1 0,0 1 0,0-1 0,0 0 1,0 1-1,0-1 0,-1 1 0,1-1 0,0 1 0,0-1 0,0 1 1,0 0-1,0 9-2,0 1 1,0-1-1,-1 1 1,-1-1-1,0 0 1,0 0-1,0 0 1,-2 0-1,1 0 1,-1 0-1,-1-1 1,1 1-1,-2-1 1,1-1-1,-1 1 1,-1-1-1,1 0 1,-1 0-1,-1-1 1,-16 13-1,-89 63 14,110-82-30,0-1 1,0 1-1,0 0 0,-1-1 1,1 1-1,0-1 1,-1 0-1,1 0 0,0-1 1,0 1-1,-1-1 1,1 1-1,0-1 0,0 0 1,-4-2-1,-47-19-10,53 21-202,-1-15-59,2 15 308,-1 0 0,1 0 1,0 0-1,0 0 0,0 0 0,0 0 0,0 0 0,0 0 0,0 0 0,0 0 0,0 0 0,0 0 0,1 0 0,-1 0 1,0 0-1,1 0 0,-1 0 0,1 0 0,-1 0 0,1 0 0,-1 0 0,1 0 0,0 0 0,-1 0 0,1 1 0,0-1 0,0 0 1,0 1-1,-1-1 0,1 0 0,0 1 0,0-1 0,0 1 0,0-1 0,0 1 0,0 0 0,1-1 0,24-11 49,0 1 0,43-12 0,-32 12-34,21-3 6,-1-4 1,-1-2 0,81-40-1,-77 28-559,-23 12-430,47-32-1,-84 52 960,1 0 0,-1 0 0,0 0 0,0 0-1,1 0 1,-1 0 0,0 0 0,0 0-1,0 0 1,1 0 0,-1-1 0,0 1-1,0 0 1,0 0 0,1 0 0,-1 0-1,0-1 1,0 1 0,0 0 0,0 0 0,1 0-1,-1-1 1,0 1 0,0 0 0,0 0-1,0 0 1,0-1 0,0 1 0,0 0-1,0 0 1,0-1 0,0 1 0,0 0-1,0 0 1,0-1 0,0 1 0,0 0-1,0 0 1,0 0 0,0-1 0,0 1 0,0 0-1,0-1 1,-13 0-246,-18 6-80,15-1 509,0 0-1,1 2 1,0 0 0,0 1 0,0 0 0,1 1 0,-15 11-1,28-18-182,0 0 0,0-1 0,0 1-1,0 0 1,0 0 0,0 0-1,0 0 1,1 0 0,-1 0-1,0 0 1,1 0 0,-1 0-1,1 0 1,-1 0 0,1 0 0,-1 0-1,1 1 1,0-1 0,0 0-1,0 0 1,0 0 0,0 1-1,0-1 1,0 0 0,0 0 0,0 0-1,0 1 1,0-1 0,1 0-1,-1 0 1,1 0 0,-1 0-1,1 1 1,-1-1 0,1 0-1,-1 0 1,1 0 0,0 0 0,0 0-1,0-1 1,-1 1 0,1 0-1,0 0 1,0 0 0,0-1-1,0 1 1,0-1 0,0 1-1,2 0 1,4 3-176,0 0 0,0-1 0,1 0 0,-1 0 0,11 1-1,-7-1-829,0 1-1,-1 0 1,12 5-1,-15-5-147,1 0 0,1-1 0,-1 0-1,0 0 1,13 1 0,20 0-224,22 4-916</inkml:trace>
  <inkml:trace contextRef="#ctx0" brushRef="#br0" timeOffset="2877.79">2888 178 8344,'1'0'107,"0"1"0,-1-1-1,1 0 1,-1 1 0,0-1 0,1 0 0,-1 1 0,1-1 0,-1 1 0,0-1 0,1 1-1,-1-1 1,0 1 0,1-1 0,-1 1 0,0-1 0,0 1 0,1 0 0,-1-1 0,0 1 0,0-1-1,0 1 1,0-1 0,0 1 0,0 0 0,0-1 0,0 1 0,0-1 0,0 1 0,0 0-1,0-1 1,0 1 0,-1-1 0,1 1 0,0-1 0,0 1 0,-1-1 0,1 1 0,0-1-1,-1 1 1,1-1 0,0 1 0,-1-1 0,0 1 0,-10 16 2083,-66 171 409,22-61-1317,53-121-1385,0 1 0,-1 0 0,2-1-1,-1 1 1,1 0 0,0 0 0,1 0 0,-1 0 0,2 12 0,0-18 34,-1-1 0,0 1-1,0 0 1,0-1 0,0 1 0,0-1-1,0 1 1,0-1 0,-1 1 0,1-1-1,0 1 1,0 0 0,0-1 0,-1 1-1,1-1 1,0 1 0,0-1 0,-1 1-1,1-1 1,0 0 0,-1 1 0,1-1-1,0 1 1,-1-1 0,1 0 0,-1 1-1,1-1 1,-1 0 0,1 1 0,-1-1-1,1 0 1,-1 0 0,1 0 0,-1 1 0,1-1-1,-1 0 1,0 0 0,1 0 0,-2 0-1,-26 2-2817,19-2 3432,5 0-590,-1 0-1,1 0 1,0 0-1,-1-1 1,1 1-1,0-1 1,-1 0-1,1 0 1,0-1 0,-8-3-1,10 4 133,0 0 0,0 0 0,0 0-1,0 0 1,1 0 0,-1 0 0,0-1 0,1 1 0,-1-1-1,1 1 1,0-1 0,-1 0 0,1 0 0,0 1 0,0-1-1,0 0 1,0 0 0,0 0 0,1 0 0,-1 0 0,0 0 0,1 0-1,-1-4 1,3 3 50,-1 1 1,0 0-1,1 0 0,0 0 0,-1 1 0,1-1 0,0 0 0,0 1 1,0-1-1,0 1 0,0-1 0,0 1 0,1 0 0,3-2 0,21-7 106,0 0-1,1 2 0,0 0 0,0 2 1,53-4-1,-50 7-206,-18 1 20,1 0-1,-1 1 0,0 1 0,1 0 1,-1 1-1,1 0 0,20 5 0,-34-5-47,0-1-1,0 1 1,0 0-1,0 0 0,0-1 1,0 1-1,0 0 1,0-1-1,0 1 0,0 0 1,0-1-1,0 1 1,-1 0-1,1-1 0,0 1 1,0 0-1,-1-1 1,1 1-1,-1 0 0,1-1 1,0 1-1,-1-1 1,0 1-1,-11 16-199,12-17 193,-9 12 13,-2-1 0,1 0 0,-23 17-1,17-15 227,14-10-226,0-1 0,0 1 1,0-1-1,1 1 1,0 0-1,-1-1 0,1 1 1,0 0-1,0 0 0,0 0 1,1 0-1,-1 0 0,1 0 1,-1 0-1,1 0 0,1 6 1,-1-9 11,29 8 324,-14-8-290,0-1 1,0 0 0,0-1 0,0 0-1,0-1 1,-1-1 0,1 0 0,-1-1-1,0-1 1,-1 0 0,1-1 0,-1 0-1,0-1 1,-1-1 0,18-15 0,-29 23-36,0 1-1,0-1 1,0 0 0,0 0 0,0 0 0,0 0 0,0-1 0,-1 1 0,1 0 0,0 0-1,-1 0 1,1-1 0,-1 1 0,1 0 0,-1 0 0,1-1 0,-1 1 0,0 0-1,0-1 1,0 1 0,0-1 0,0 1 0,0 0 0,0-1 0,0 1 0,-1-2 0,0 1-19,0 0 1,0 1-1,-1-1 1,1 0-1,-1 1 1,1-1-1,-1 0 1,1 1-1,-1 0 1,0-1-1,0 1 1,0 0-1,0 0 1,-3-1-1,-3-2-212,-1 1-1,0 0 1,0 1-1,0 0 1,0 0-1,-14 0 1,13 2-632,1 1 1,-1 0 0,-16 4 0,-8 9-6151,22-8 1488</inkml:trace>
  <inkml:trace contextRef="#ctx0" brushRef="#br0" timeOffset="3798.56">3428 187 10848,'-17'19'1038,"1"0"0,1 2 0,0-1 0,2 2 1,-22 45-1,28-53-725,1 0 1,0 1-1,2 0 1,-1 0-1,2 0 1,0 0-1,-2 32 1,3-22-263,-2 1 0,0 0 0,-13 39 0,16-62-203,1 0 1,0 0-1,0 0 1,0 0-1,0 0 1,0 0-1,1 0 1,-1 0-1,1 0 1,1 4 0,-1-5-34,0 0 1,0 0 0,-1 0 0,1 0-1,-1 0 1,0 0 0,1 0 0,-1 0-1,0 0 1,0 0 0,0 0-1,-1 0 1,1 1 0,0-1 0,-1 0-1,-1 2 1,2-3-1296,2-1-424,4-2 1928,-6-1-4342,-35-22 175,7 5 6308,-9-14 5341,36 33-7390,0-1 0,1 1 1,-1 0-1,0 0 1,1-1-1,-1 1 1,1-1-1,-1 1 1,1-1-1,0 1 0,-1 0 1,1-1-1,0 1 1,0-1-1,0 1 1,0-1-1,0 1 0,1-1 1,-1 1-1,0-1 1,1 1-1,-1-1 1,1 1-1,-1 0 0,1-1 1,0 1-1,0 0 1,-1-1-1,1 1 1,0 0-1,0 0 0,2-2 1,1-1 9,1-1 0,0 1 1,0-1-1,0 1 0,9-5 0,2 1-17,0 1 0,0 1 0,0 1-1,1 0 1,0 1 0,26-4-1,-11 5-6,0 1-1,50 3 1,-6 4 208,-75-5-350,-21 14-144,14-11 136,-37 20 293,33-18-144,-1 0-1,1 1 1,0 1-1,0-1 1,0 2 0,1-1-1,-8 9 1,6-8 206,9-7-262,0 1 0,0-1 1,0 1-1,0-1 0,0 1 1,0 0-1,0-1 0,0 1 1,-1 3-1,3-5-43,0 0-1,0 1 1,0-1-1,0 0 1,0 0-1,0 1 1,0-1-1,0 0 1,0 1-1,0-1 1,0 0-1,0 0 1,0 1-1,0-1 1,0 0-1,0 1 1,0-1 0,0 0-1,1 0 1,-1 1-1,0-1 1,0 0-1,0 0 1,0 0-1,1 1 1,-1-1-1,0 0 1,0 0-1,1 0 1,-1 0-1,0 1 1,0-1 0,1 0-1,-1 0 1,24 6-146,-13-5 171,-1 0-1,0 0 0,1-1 0,-1-1 0,0 0 0,0 0 0,1-1 0,-1 0 1,0-1-1,0 0 0,-1 0 0,1-1 0,-1-1 0,17-9 0,-2-2-29,-20 12 36,-3 4 261,-2 2-259,-22 54-772,22-55 489,10-1-230,-1 0 277,1-1-1,-1-1 1,1 1-1,-1-1 1,0-1-1,0 1 1,0-2-1,0 1 1,0-1-1,0 0 1,-1 0-1,8-7 1,2-4-113,0 0 0,-1-1 0,23-30 0,-34 39 382,-1 0 0,0 0 0,0 0 0,-1-1 1,0 1-1,3-11 0,0 0-53,3-3 135,-1-1 0,-2 1 1,0-2-1,-1 1 1,-1-1-1,1-29 1,-5 50-100,0 1-1,0 0 1,0 0 0,-1-1 0,1 1 0,-1 0-1,1 0 1,-1 0 0,1-1 0,-1 1 0,1 0-1,-1 0 1,0 0 0,0 0 0,0 0-1,0 0 1,0 1 0,1-1 0,-1 0 0,-1 0-1,1 1 1,0-1 0,0 0 0,0 1 0,0-1-1,0 1 1,-3-1 0,2 0-14,0 1 0,0-1 0,0 1 0,0 0 1,0-1-1,0 1 0,0 0 0,0 0 0,0 0 0,0 1 0,0-1 0,0 0 0,0 1 1,0-1-1,-2 2 0,0 1 34,0 1 1,0-1 0,0 1-1,0 0 1,1 0-1,-1 0 1,1 1 0,0-1-1,1 1 1,-1 0-1,1 0 1,0 0 0,-2 6-1,-3 10 125,-6 38-1,8-31-80,-2 6 185,1 0 1,0 36-1,5-51-311,0-13-33,1 1 1,-1-1 0,1 1 0,0-1-1,1 1 1,0-1 0,0 0-1,0 1 1,1-1 0,0 0 0,0 0-1,0 0 1,1 0 0,0 0-1,7 9 1,-4-5-659,2 0 1,-1-1-1,1 0 0,0 0 1,1-1-1,0 0 1,11 6-1,14 10-9371</inkml:trace>
  <inkml:trace contextRef="#ctx0" brushRef="#br0" timeOffset="6103.66">4462 585 8880,'0'0'2413,"-4"-11"0,2 7-2237,0 1 0,0 0 0,-1 0 0,1 0-1,-1 0 1,0 0 0,0 1 0,0-1 0,0 1 0,0-1-1,0 1 1,0 0 0,-1 1 0,1-1 0,-1 0 0,0 1-1,1 0 1,-8-2 0,6 3-130,0 0-1,1 0 1,-1 1-1,0-1 1,1 1-1,-1 0 1,1 0-1,-1 1 1,1-1-1,-1 1 1,1 0-1,0 0 1,0 0-1,0 1 1,-7 5-1,3-2 68,0 0-9,0 1 0,1 0 1,-13 15-1,17-17 6,-1-1 0,1 1 0,0 0 0,0 0 0,0 1 0,1-1 1,0 1-1,0-1 0,0 1 0,0-1 0,1 1 0,0 0 0,0 11 0,1-14-85,0-1 0,0 1 0,0-1 1,0 1-1,1-1 0,-1 1 0,1-1 0,0 0 0,0 1 0,0-1 0,0 0 0,0 0 0,0 1 0,0-1 0,1 0 0,-1 0 0,1 0 0,-1 0 0,1-1 0,0 1 1,0 0-1,0-1 0,0 1 0,0-1 0,0 0 0,0 0 0,0 1 0,1-2 0,-1 1 0,0 0 0,1 0 0,-1-1 0,1 1 0,4 0 0,0-2 62,-1 0 0,1 0-1,-1-1 1,0 0 0,0 0 0,1 0-1,-1-1 1,0 0 0,-1 0-1,1 0 1,-1-1 0,9-7-1,14-7-29,-20 13 13,1-1 0,-1 0 1,-1 0-1,1-1 0,-1 0 0,0 0 0,-1-1 0,10-13 0,-6 5 7,0-1 0,-1 0 0,9-25 0,2-12-2098,22-103-1,-42 156 1949,0 1 0,1 0 0,-1-1 0,0 1 0,0-1 0,0 1-1,0 0 1,1-1 0,-1 1 0,0-1 0,0 1 0,0 0-1,0-1 1,0 1 0,0-1 0,0 1 0,0 0 0,0-1-1,0 1 1,-1-1 0,1 1 0,0 0 0,0-1 0,0 1 0,0-1-1,-1 1 1,1 0 0,0-1 0,0 1 0,-1 0 0,1-1-1,0 1 1,0 0 0,-1 0 0,1-1 0,0 1 0,-1 0 0,1 0-1,-1-1 1,0 1-2,1 0 0,-1 1-1,1-1 1,-1 0-1,1 0 1,-1 0 0,0 1-1,1-1 1,0 0-1,-1 1 1,1-1 0,-1 0-1,1 1 1,-1-1 0,1 1-1,0-1 1,-1 0-1,1 1 1,0-1 0,-1 1-1,1-1 1,-1 2 0,-13 37-7341,5-1 4707,6-24 3014,1 0 0,1 0 0,1 0 0,0 0 0,1 0 0,3 20 0,-2-23-98,-1-1 265,1 0 1,0-1-1,0 1 1,1-1 0,4 10-1,-5-15-218,1-1 0,-1 1 1,0-1-1,1 0 0,0 0 0,0 0 0,0 0 0,0-1 0,0 1 0,0-1 1,1 0-1,-1 1 0,1-2 0,-1 1 0,7 2 0,0-1 295,0 1-1,0-2 0,0 0 0,1 0 1,-1-1-1,19 1 0,-26-2-503,-1 0 0,1 0-1,-1 0 1,1 0 0,-1 0 0,1-1 0,-1 1-1,1-1 1,-1 0 0,1 0 0,-1 0 0,0 0-1,1 0 1,-1 0 0,0 0 0,0-1-1,0 1 1,0-1 0,0 0 0,0 1 0,0-1-1,0 0 1,-1 0 0,1 0 0,-1 0 0,0-1-1,1 1 1,-1 0 0,0-1 0,0 1 0,0 0-1,0-4 1,-2 5-4,-1-1 0,1 1 0,-1-1-1,1 1 1,-1 0 0,0 0 0,1 0 0,-1 0 0,0 0-1,0 0 1,0 1 0,0-1 0,0 0 0,0 1 0,-2-1-1,-3 0-5,0 0 0,0 0 0,-1 1 0,1 0 0,0 0 0,0 1-1,0 0 1,0 0 0,0 1 0,0-1 0,0 2 0,1-1 0,-10 5-1,-2 2 88,0 1 0,1 1 0,-22 18 0,37-28-112,1 1-1,-1-1 0,1 0 1,-1 1-1,1-1 0,-1 1 0,1-1 1,0 1-1,0 0 0,0 0 1,0 0-1,0-1 0,0 1 0,1 0 1,-1 0-1,0 0 0,1 0 1,-1 0-1,1 0 0,0 0 0,0 0 1,0 0-1,0 1 0,0-1 1,0 0-1,1 0 0,-1 0 0,1 0 1,-1 0-1,1 0 0,0 0 0,0-1 1,0 1-1,1 3 0,0-3 6,0 1 0,0 0 0,1 0-1,-1-1 1,1 1 0,-1-1 0,1 0-1,0 0 1,0 0 0,0 0 0,0 0-1,0 0 1,0-1 0,1 0 0,-1 0-1,0 0 1,1 0 0,-1 0 0,5 0-1,6 0-162,-1 0-1,1-1 1,-1-1-1,1 0 1,-1-1-1,1-1 1,-1 0 0,0 0-1,0-1 1,21-10-1,-12 3-43,5-1 122,0-2 0,-1 0-1,0-2 1,-1 0 0,-1-2-1,42-41 1,-35 21 37,-1-2 0,-3 0 0,26-51 0,3-4-10,-53 89 165,0 1 0,0 0 0,-1-1 0,1 1 0,-1-1 0,2-10 0,-4 15-54,-4 2-22,0 1 1,0 0-1,1 0 0,-1 0 1,1 1-1,-1-1 1,1 1-1,-4 3 1,-2 2 43,0 0 36,0 0 0,0 0 0,1 1 0,1 0 0,-1 0-1,-8 16 1,2-4-326,-31 44 103,-48 91 1,45-59 148,40-83-42,7-13-11,0-1 0,0 1 1,1 0-1,-1 0 1,0 0-1,1-1 0,-1 1 1,1 0-1,-1 0 1,1 0-1,-1 0 0,1 0 1,-1 0-1,1 0 1,0 0-1,0 0 1,0 0-1,0 0 0,-1 0 1,1 0-1,1 1 1,-1-1-1,0 0 0,0 0 1,0 0-1,0 0 1,1 0-1,-1 0 0,1 0 1,-1 0-1,0 0 1,1 0-1,0 0 1,-1-1-1,1 1 0,1 2 1,-2-3-3,1 1 0,-1 0-1,1 0 1,-1 0 0,0-1 0,1 1 0,-1 0 0,0 0 0,0 0 0,0 0 0,0 0 0,0 0 0,1-1 0,-2 1 0,1 0-1,0 0 1,0 0 0,0 0 0,0 0 0,-1 0 0,1-1 0,-1 3 0,1-2 3,-1 0 0,1 0 0,0 0 1,-1 1-1,1-1 0,0 0 0,0 0 0,0 1 1,0-1-1,0 0 0,0 0 0,0 1 0,0-1 1,1 0-1,-1 0 0,0 1 0,1-1 0,-1 0 1,1 0-1,0 2 0,15 15 83,-14-16-137,1-1 104,0 0-35,1 1 1,-1 0 0,0-1 0,0 1-1,0 1 1,0-1 0,0 0-1,0 1 1,-1-1 0,1 1 0,-1 0-1,0 0 1,3 4 0,-4-6 3,1 0 0,-1 0-1,1 0 1,0 0 0,-1-1 0,1 1 0,0 0 0,-1-1 0,1 1 0,0-1 0,-1 0 0,1 0-1,0 0 1,0 0 0,0 0 0,-1 0 0,1 0 0,0 0 0,0-1 0,1 0 0,2 1-56,-1-1-1,1 0 1,-1-1 0,0 1 0,0-1 0,0 1 0,0-1 0,5-3-1,18-16 115,-17 15-148,-1-2 0,0 1 0,0-1 0,-1 0-1,0-1 1,8-11 0,-3 4-96,1 1 0,24-22 0,-11 28 110,-19 9 53,-15 6-43,-21 9 287,1 1 0,1 0 1,-33 29-1,56-43-206,1 0 1,-1 1-1,1-1 1,0 1-1,0-1 1,0 1-1,0 0 1,0 0-1,1 0 0,-1 0 1,1 1-1,0-1 1,0 0-1,-1 6 1,2-8-35,0 1 1,0-1 0,0 1 0,0-1 0,0 1 0,0-1 0,0 1 0,0-1 0,1 1 0,-1-1 0,1 1-1,-1-1 1,1 1 0,0-1 0,-1 0 0,1 1 0,0-1 0,0 0 0,0 0 0,0 0 0,0 1 0,0-1 0,0 0-1,0 0 1,1-1 0,-1 1 0,0 0 0,1 0 0,-1-1 0,0 1 0,1 0 0,1 0 0,-1-1 29,1 0 0,0 0 0,0 0 0,-1 0 0,1 0 1,0 0-1,-1-1 0,1 1 0,0-1 0,-1 0 0,1 0 0,-1 0 0,1 0 1,2-2-1,33-19-368,-38 21 341,36-21 269,-25 17-271,-1-1 0,0-1 0,0 1 0,-1-2 0,0 1 0,0-1 1,-1 0-1,0-1 0,11-15 0,-18 24-6,-1-1 1,1 0 0,-1 0 0,0 1 0,1-1-1,-1 0 1,0 0 0,1 1 0,-1-1 0,0 0-1,0 0 1,0 0 0,0 0 0,0 1 0,0-1-1,0 0 1,0 0 0,0-1 0,0 1 7,-1 1 0,1-1 0,0 1 0,-1 0 0,1-1 0,0 1 0,-1 0 0,1 0 0,0-1 0,-1 1 1,1 0-1,-1 0 0,1-1 0,-1 1 0,1 0 0,0 0 0,-1 0 0,1 0 0,-1 0 0,1 0 0,-1 0 0,1 0 0,-1 0 1,0 0-1,-1 0 3,-1 0 1,1 1 0,-1-1-1,1 1 1,0 0 0,0-1 0,-1 1-1,1 0 1,0 1 0,0-1-1,0 0 1,-4 3 0,2 0 11,-1 0 0,1 0 0,0 1 0,0-1 0,1 1 0,-1 0 1,1 0-1,0 0 0,-3 6 0,7-9-28,0 0-1,-1 1 1,1-1 0,0 0-1,0 0 1,0 0-1,0 0 1,0 0 0,1 0-1,-1 0 1,1 0 0,-1 0-1,1-1 1,0 1-1,-1 0 1,1-1 0,3 2-1,158-53 113,-131 35-180,-27 11 49,-20 9 58,13-4-17,1 0 0,-1 0 1,1 0-1,-1 0 0,1 1 0,0-1 0,0 0 0,0 1 0,-1-1 0,1 1 0,0-1 0,1 1 0,-1 0 0,0-1 0,0 1 0,1 0 1,-1-1-1,1 1 0,-1 0 0,1 0 0,0-1 0,0 1 0,0 0 0,0 0 0,0 0 0,0 0 0,0-1 0,1 1 0,-1 0 0,1 0 1,-1-1-1,1 1 0,0 0 0,0-1 0,-1 1 0,1-1 0,1 3 0,2-1-4,-1 0-1,0 0 1,1 0-1,0 0 1,0 0-1,0-1 1,0 1-1,0-1 1,0 0 0,0-1-1,1 1 1,-1-1-1,1 1 1,-1-1-1,1-1 1,0 1-1,-1-1 1,1 1-1,0-2 1,-1 1 0,6-1-1,-1 0-24,0-1 1,0 0-1,0 0 0,0-1 0,-1 0 0,1 0 1,-1-1-1,0 0 0,0-1 0,10-7 0,88-76 56,-173 125 82,-343 262 851,403-294-1074,-4 4-132,0 0 0,0 0 0,1 1 0,-12 14 0,22-23 147,-1-1 0,1 1-1,0-1 1,-1 1 0,1-1-1,0 1 1,-1-1 0,1 1-1,0-1 1,-1 1 0,1 0-1,0-1 1,0 1 0,0 0-1,0-1 1,0 1 0,0-1-1,0 1 1,0 0 0,0-1-1,0 1 1,0 0 0,0-1-1,0 1 1,0-1 0,1 1-1,-1 0 1,0-1 0,0 1-1,1-1 1,-1 1 0,0-1-1,1 1 1,-1-1 0,1 1-1,-1-1 1,1 1 0,-1-1-1,1 0 1,-1 1 0,1-1-1,-1 0 1,1 1 0,-1-1-1,1 0 1,-1 1 0,1-1-1,0 0 1,-1 0 0,1 0-1,0 0 1,-1 0 0,1 0-1,1 0 1,1 1-514,0-1 1,1 1-1,-1-1 1,0 0-1,1 0 1,-1 0-1,1-1 0,-1 1 1,4-2-1,13-7-1153,10-3-3406</inkml:trace>
  <inkml:trace contextRef="#ctx0" brushRef="#br0" timeOffset="6631.94">5930 655 12376,'-6'12'290,"5"-9"1165,4-5 4,14-4-781,-1 0 0,1 1 0,-1 1 1,1 0-1,1 2 0,30-2 0,-24 3-532,-5-1-510,0 2 0,0 0 0,-1 1 0,34 6 0,-23-3-6071</inkml:trace>
  <inkml:trace contextRef="#ctx0" brushRef="#br0" timeOffset="6632.94">5824 769 10312,'75'-2'1258,"-43"0"-216,0 1-1,0 2 1,0 1-1,-1 2 1,36 8-1,-63-11-1497,0 0 0,0 1-1,0 0 1,0 0-1,-1 0 1,1 0 0,3 4-1,-6-6 205,16 12-8808</inkml:trace>
</inkml:ink>
</file>

<file path=word/ink/ink2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8:45.96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02 106 904,'0'0'0</inkml:trace>
  <inkml:trace contextRef="#ctx0" brushRef="#br0" timeOffset="343.89">182 65 992,'0'0'6793,"-4"2"-5521,-9 5-307,1 0-1,0 1 1,1 1-1,-16 13 1,13-8-455,1 1 0,0 0 0,0 0 0,-17 32 0,26-39-341,1 1-1,0 0 1,0 0 0,1 0-1,1 0 1,-1 0-1,1 0 1,1 1 0,0-1-1,1 16 1,0-19-166,0-1 0,0 0 0,0 1 0,1-1 0,0 0-1,0 0 1,0 0 0,0 0 0,1 0 0,0-1 0,0 1 0,0-1 0,0 1 0,1-1 0,0 0 0,0-1 0,0 1 0,0-1 0,1 0 0,-1 0 0,1 0 0,0 0 0,6 2-1,-6-4 23,-1 1 0,0-2 0,1 1 0,-1 0 0,0-1-1,1 0 1,-1 0 0,0 0 0,1-1 0,-1 0 0,0 1-1,1-1 1,-1-1 0,0 1 0,6-3 0,-5 2 14,-1 0 0,0 0 0,1-1 0,-1 1 0,0-1 0,0 0 0,-1 0 0,1 0-1,-1 0 1,1-1 0,-1 1 0,0-1 0,0 0 0,-1 0 0,1 0 0,-1 0 0,0-1 0,0 1 0,0-1 0,-1 1 0,3-9 0,-4 11 161,0-10-176,-1-9-57,0 2 57,0 1-1,-5-26 1,5 38-23,-1 0 1,0 0-1,0 0 1,0 1-1,-1-1 0,0 1 1,0 0-1,0-1 1,-1 1-1,1 0 0,-7-5 1,9 9-956,-25-14-2941,25 15 3791,1 0 1,-1-1 0,1 1 0,-1 0 0,1 0 0,0 0 0,-1 0 0,1 0 0,-1 0 0,1-1 0,-1 1-1,1 0 1,-1 1 0,1-1 0,-1 0 0,1 0 0,-1 0 0,1 0 0,-1 0 0,1 0 0,0 0-1,-1 1 1,1-1 0,-1 0 0,-1 1-737,-8 2-6446</inkml:trace>
  <inkml:trace contextRef="#ctx0" brushRef="#br0" timeOffset="713.91">470 0 2968,'-9'5'1137,"-5"4"3742,14-9-4823,0 0 1,-1 0-1,1 0 0,0 0 1,0 0-1,0 1 0,0-1 0,0 0 1,0 0-1,-1 0 0,1 0 1,0 0-1,0 1 0,0-1 1,0 0-1,0 0 0,0 0 1,0 0-1,0 1 0,0-1 0,0 0 1,0 0-1,0 0 0,0 0 1,0 1-1,0-1 0,0 0 1,0 0-1,0 0 0,0 1 1,0-1-1,0 0 0,0 0 1,0 0-1,0 0 0,0 0 0,1 1 1,-1-1-1,0 0 0,0 0 1,0 0-1,0 0 0,0 0 1,0 1-1,1-1 0,-1 0 1,0 0-1,0 0 0,0 0 1,0 0-1,0 0 0,1 0 0,-1 0 1,0 0-1,0 0 0,0 0 1,0 0-1,1 0 0,0 2 166,0 0-1,0 0 1,0 0-1,0 0 1,0 0-1,0 0 1,-1 0-1,1 0 1,-1 0-1,1 0 1,-1 0-1,0 0 1,0 1-1,0-1 1,0 0-1,0 0 1,0 0-1,-1 3 1,1-3 13,-5 39 964,-17 68 0,13-73-842,2 1 0,1 0 0,-1 38 1,3 8-2134,4-82 821</inkml:trace>
  <inkml:trace contextRef="#ctx0" brushRef="#br0" timeOffset="1400.66">860 181 816,'-3'3'5,"-14"12"75,1-28 4820,14 12-4683,-1 0-1,1 0 0,0 1 1,0 0-1,-1-1 0,1 1 1,0 0-1,-1 0 0,1 0 1,0 0-1,-1 1 0,1-1 1,0 0-1,0 1 1,-1 0-1,1 0 0,0-1 1,0 1-1,0 1 0,0-1 1,0 0-1,0 0 0,-2 3 1,0-1 57,1 0 0,0 1 0,0 0 0,0-1 0,1 1 0,-1 0 0,1 0 1,0 1-1,0-1 0,-3 9 0,5-11-241,0 0-1,0 0 1,0-1-1,0 1 1,0 0 0,1 0-1,-1 0 1,1 0 0,-1 0-1,1 0 1,0-1-1,-1 1 1,1 0 0,0 0-1,0-1 1,0 1 0,0-1-1,1 1 1,1 1-1,28 28 442,-30-31-473,16 14 54,-12-10-10,1 0-1,-1 0 0,0 1 0,0 0 0,0 0 0,-1 0 0,0 1 1,0-1-1,5 10 0,-8-13-32,-1 0 1,1 1 0,-1-1-1,0 0 1,0 1 0,0-1-1,0 1 1,0-1-1,0 0 1,0 1 0,-1-1-1,0 0 1,1 1 0,-2 2-1,1-4 2,1 1 0,-1-1 0,1 0 0,-1 1 0,0-1 0,1 0 0,-1 0 0,0 1 0,0-1 0,0 0 0,0 0 0,0 0 0,0 0 0,0 0 0,-1 0 0,1 0 0,0-1 0,0 1 0,-1 0 0,1-1 0,0 1 0,-3 0 0,-3-1-74,0 0 1,0-1-1,0 0 1,1 0-1,-1-1 1,0 1 0,-10-6-1,4 3 162,13 4-110,0 0-1,0 0 1,-1 0-1,1 0 1,0 0-1,0 0 1,0 0-1,-1-1 1,1 1-1,0 0 0,0 0 1,0 0-1,0 0 1,0 0-1,-1 0 1,1-1-1,0 1 1,0 0-1,0 0 1,0 0-1,0 0 1,0-1-1,0 1 1,-1 0-1,1 0 1,0 0-1,0 0 1,0-1-1,0 1 1,0 0-1,0 0 1,0 0-1,0-1 1,0 1-1,0 0 1,0 0-1,0 0 0,0-1 1,0 1-1,0 0 1,0 0-1,1 0 1,-1 0-1,0-1 1,0 1-1,0 0 1,0 0-1,0 0 1,0 0-1,0-1 1,1 1-1,-1 0 1,0 0-1,0 0 1,0 0-1,0 0 1,1 0-1,-1-1 1,18-11-531,25-9 527,-19 12 164,-1-1 0,-1 0 0,0-2 0,24-18 0,21-25 93,-61 48-298,0 1-1,0-1 1,0 0 0,-1 0-1,-1 0 1,1-1 0,5-13 0,-10 20 67,1 1 0,-1-1 0,0 1 1,0-1-1,1 1 0,-1-1 0,0 0 1,0 1-1,0-1 0,0 1 0,0-1 1,0 1-1,0-1 0,0 0 0,0 1 1,0-1-1,0 1 0,0-1 0,0 1 1,0-1-1,-1 1 0,1-1 0,0 0 1,0 1-1,-1-1 0,1 1 1,0 0-1,-1-1 0,1 1 0,-1-1 1,-17-2 18,-20 13-162,33-8 196,-1 1-1,1-1 1,0 1-1,0 0 1,0 1-1,0-1 0,1 1 1,-1 0-1,1 0 1,0 0-1,0 1 1,0-1-1,1 1 1,0 0-1,0 0 1,0 0-1,0 1 1,1-1-1,0 1 1,0-1-1,1 1 1,-1 0-1,1-1 0,0 1 1,1 0-1,-1 0 1,1 0-1,1 0 1,-1 0-1,1 0 1,0-1-1,0 1 1,3 9-1,-2-11-84,-1 0-1,1 0 1,0-1 0,0 1-1,1-1 1,-1 0 0,1 0 0,-1 1-1,1-2 1,0 1 0,0 0-1,0 0 1,1-1 0,-1 0-1,0 0 1,1 0 0,0 0-1,-1 0 1,1-1 0,0 0-1,0 1 1,0-1 0,0-1-1,6 1 1,2 1-817,0-1 1,1 0-1,-1-1 1,1-1-1,-1 0 1,1-1-1,12-3 1,0-1-5886</inkml:trace>
  <inkml:trace contextRef="#ctx0" brushRef="#br0" timeOffset="1761.66">1363 190 992,'-3'2'13,"2"-1"7,1 0 0,-1 0-1,0-1 1,0 1 0,0 0 0,0-1 0,0 1 0,1 0 0,-1-1 0,-1 1 0,1-1-1,0 1 1,0-1 0,0 0 0,0 1 0,0-1 0,0 0 0,0 0 0,-3 0 0,1 3 636,-1-1 1,0 1-1,1 0 1,-1 0-1,-5 6 1,8-8-485,-9 11 1092,1 0 0,0 1 0,0 0 0,-7 15-1,-7 11 224,22-37-1355,-1 1 1,1-1-1,0 0 1,-1 1 0,1-1-1,0 1 1,0 0 0,1-1-1,-1 1 1,0 0 0,1-1-1,0 1 1,0 4-1,0-5-93,0-1-1,0 1 1,1-1-1,-1 1 1,1 0-1,0-1 1,-1 0-1,1 1 1,0-1-1,0 1 1,0-1-1,0 0 1,0 1-1,0-1 1,0 0-1,0 0 1,2 1-1,1 1-155,0-1-1,0 0 1,0-1 0,0 1-1,0-1 1,1 1-1,-1-1 1,0-1-1,1 1 1,-1 0-1,1-1 1,-1 0-1,1 0 1,6-2 0,85-17-6773,-58 10 2984</inkml:trace>
</inkml:ink>
</file>

<file path=word/ink/ink2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8:39.63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48 10584,'190'-29'5405,"-131"23"-5035,65 0 0,-79 4-1279,0 0-4027,-34 2-1964</inkml:trace>
  <inkml:trace contextRef="#ctx0" brushRef="#br0" timeOffset="375.22">14 313 8880,'6'2'431,"1"1"0,-1-1 0,1 0 0,-1 0 0,1-1 0,-1 1 0,1-2 0,0 1 0,0-1 0,10-1 1,24 3 1186,-2 1-1863,75-4 0,-30-1-6375,-62 2 1994</inkml:trace>
  <inkml:trace contextRef="#ctx0" brushRef="#br0" timeOffset="795.44">874 14 5296,'-7'3'744,"-1"0"1,1 0 0,0 0-1,0 1 1,0 0-1,0 0 1,1 1-1,-10 8 1,7-5-339,1 1 1,1 0-1,0 1 0,0-1 1,1 1-1,0 1 0,1-1 0,0 1 1,0 0-1,-3 14 0,6-18-334,0 1 0,0-1-1,1 1 1,0-1 0,0 1 0,1-1-1,0 1 1,1-1 0,-1 1-1,1-1 1,1 1 0,-1-1-1,1 0 1,1 1 0,-1-1-1,1 0 1,4 7 0,-5-11-40,1 1 0,-1 0 0,1-1 0,0 1 0,0-1 0,0 0 0,0 0 0,1 0 0,-1 0 0,1-1 0,-1 1 0,1-1 0,0 0 0,0 0 0,0 0 0,0-1 1,1 1-1,-1-1 0,0 0 0,0-1 0,1 1 0,-1 0 0,1-1 0,-1 0 0,0 0 0,1-1 0,-1 1 0,1-1 0,-1 0 0,6-2 0,9-5 393,-15 8-389,0-1 0,-1 0 0,1-1 0,0 1 0,-1-1-1,0 1 1,1-1 0,-1 0 0,0 0 0,0-1 0,0 1 0,0-1 0,-1 1 0,1-1 0,0 0 0,-1 0-1,0 0 1,0 0 0,0-1 0,0 1 0,-1 0 0,1-1 0,-1 1 0,0-1 0,2-5 0,31-112 504,-34 114-553,0 0 1,0 0-1,-1-1 1,1 1-1,-2 0 1,1 0-1,-1 0 1,0 0-1,0 0 1,-1 1-1,0-1 1,0 1-1,-1-1 1,0 1-1,-9-11 1,9 13-217,0-1 0,0 1 0,-1 1 1,1-1-1,-1 1 0,-5-4 0,-20-5-4462,17 7-4569</inkml:trace>
  <inkml:trace contextRef="#ctx0" brushRef="#br0" timeOffset="1178.41">1100 375 8792,'3'-4'769,"0"0"-1,1 0 1,0 0 0,0 1 0,0-1 0,0 1 0,0 0 0,1 0-1,4-2 1,1-1-251,-5 4-281,0 0 1,0 1-1,0-1 0,0 1 0,0 0 0,0 0 0,0 1 1,0 0-1,8 0 0,-8 0-68</inkml:trace>
</inkml:ink>
</file>

<file path=word/ink/ink2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8:36.78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5 1 4760,'1'7'-308,"2"18"2237,-2-25-1598,-1 1 1,0 0 0,0-1 0,0 1 0,0 0 0,0-1 0,0 1 0,0 0 0,0-1 0,0 1 0,-1 0-1,1-1 1,0 1 0,0 0 0,-1-1 0,1 1 0,0-1 0,-1 1 0,1-1 0,0 1 0,-1 0 0,1-1-1,-1 0 1,1 1 0,-2 0 0,1 0-185,-1 1 0,1-1 0,0 0 0,0 1 0,0-1 1,0 1-1,0-1 0,0 1 0,0 0 0,0-1 0,0 1 0,1 0 0,-1 0 0,0 3 0,0-1 44,-17 49 184,3 1-1,-12 72 0,26-90-2217,2-33 1459,-1 1-1,0-1 1,0 0-1,-1 1 1,1-1-1,0 0 1,-1 1-1,0-1 1,-2 6-1,6 3-2790,-2-11 2493,4 10-4471</inkml:trace>
  <inkml:trace contextRef="#ctx0" brushRef="#br0" timeOffset="402.84">281 47 4848,'-28'62'6650,"-8"33"-3936,3-9-1281,29-74-1165,1 0 1,0 0-1,0 0 1,1 0-1,0 24 1,1-28-151,1-1 1,1 0-1,-1 1 1,1-1-1,0 0 0,1 1 1,0-1-1,0 0 1,1 0-1,0 0 0,4 7 1,-6-12-77,0 0 1,0 0 0,1-1-1,-1 1 1,1 0-1,0-1 1,-1 1-1,1-1 1,0 1 0,0-1-1,0 0 1,0 0-1,0 0 1,0 0 0,1 0-1,-1 0 1,0 0-1,0-1 1,1 0 0,-1 1-1,3-1 1,-1 0-1,1 0 0,-1-1 1,0 0-1,1 0 0,-1 0 0,0-1 1,0 1-1,0-1 0,0 0 0,6-4 1,1-1-27,-1-1 1,0 0 0,0 0-1,-1-1 1,0 0 0,15-21-1,-20 24-2,0 0 0,0 1 0,0-2 0,-1 1-1,1 0 1,-2-1 0,1 1 0,-1-1-1,0 0 1,0 0 0,-1 0 0,0 0-1,0 0 1,-1 0 0,1 0 0,-2 0 0,-1-12-1,1 11-298,-1 1 0,0-1 0,-1 1 0,0 0 0,0 0 0,0 0 0,-1 0 0,0 0 0,0 1 0,-1 0 0,0 0 0,0 0 0,0 0 0,-7-4 0,5 4-864,0 0-1,0 1 0,-1 0 0,0 1 1,0-1-1,0 1 0,-12-3 0,-1 0-2356</inkml:trace>
  <inkml:trace contextRef="#ctx0" brushRef="#br0" timeOffset="1530.89">509 211 992,'6'1'2929,"-3"2"1292,2 14-3197,-1 0 0,3 27 0,3 12 1706,-9-50-2432,0 0 1,0 0 0,0 0 0,-1 0 0,0 1 0,0-1-1,-2 8 1,4 2 398,-2-16-694,0 0-1,1 0 1,-1 0 0,0 0-1,1 0 1,-1 0 0,0 0-1,0 0 1,1 0 0,-1 0-1,0 0 1,0 0-1,1 0 1,-1 0 0,0 0-1,0 0 1,1 0 0,-1 0-1,0 0 1,0 0 0,1 0-1,-1 0 1,0-1 0,0 1-1,1 0 1,-1 0 0,0 0-1,0 0 1,0-1-1,1 1 1,-1 0 0,0 0-1,0-1 1,0 1 0,0 0-1,0 0 1,1-1 0,-1 1-1,0 0 1,0 0 0,0-1-1,0 1 1,0 0 0,0 0-1,0-1 1,15-26-119,-1-1 1,19-56-1,-20 57-79,-12 25 235,0 1 0,-1 0 0,1-1 0,0 1-1,0 0 1,0 0 0,0 0 0,0 0-1,0-1 1,0 1 0,0 1 0,0-1 0,0 0-1,1 0 1,-1 0 0,0 1 0,2-2-1,2 31 325,-3-20-324,-1-1 0,1 1 0,-2-1 0,1 1-1,-1 0 1,0-1 0,-1 1 0,0-1 0,0 1-1,-1-1 1,0 1 0,-4 8 0,-4-3 91,6-12-44,8-11-331,9-13 192,0 0 0,2 1 0,0 0 0,2 1 0,20-20 0,-6 13 30,-21 22 37,-2 4 34,-7 0-34,-1 1 1,1 0 0,0 0-1,0-1 1,0 1 0,0 0-1,0 0 1,0 0 0,0 0-1,0 0 1,0 0-1,0 0 1,0 0 0,-1 1-1,1-1 1,0 0 0,0 1-1,0-1 1,0 0 0,0 1-1,-1-1 1,1 1-1,0-1 1,0 1 0,-1-1-1,1 1 1,0 0 0,-1-1-1,1 1 1,-1 0 0,1 0-1,-1 0 1,1-1-1,-1 1 1,1 0 0,-1 0-1,0 0 1,1 1 0,0 1-122,0 1 0,0-1 1,-1 0-1,1 1 1,-1-1-1,0 0 0,0 1 1,0-1-1,0 0 0,-1 4 1,-5 13-1288,-4 24-509,7-14-8213</inkml:trace>
  <inkml:trace contextRef="#ctx0" brushRef="#br0" timeOffset="2062.95">919 229 992,'-15'18'1289,"20"-33"1563,22-34 1452,-26 48-2996,1 0-1152,0 1-1,0 0 1,1 0 0,-1 0-1,0 0 1,0 0 0,0 1-1,0-1 1,0 1 0,1-1-1,-1 1 1,0 0 0,0 0-1,0 0 1,0 0 0,-1 0-1,1 0 1,0 1 0,0-1 0,-1 0-1,1 1 1,-1 0 0,1-1-1,1 3 1,0 1-14,0 0 0,0 0 0,0 0 1,0 0-1,-1 1 0,0-1 0,0 1 0,-1-1 0,1 1 1,-1 0-1,-1-1 0,1 1 0,-1 0 0,0 0 0,0 0 1,0 0-1,-2 6 0,0 0 11,0 0 0,-1-1 1,0 1-1,-1 0 0,0-1 1,-1 0-1,-9 18 0,9-21-8,3-6-143,1 1 0,-1 0 1,1 0-1,-1 0 0,0-1 0,0 1 1,0-1-1,-1 0 0,1 1 0,-1-1 1,1 0-1,-1-1 0,0 1 1,-5 2-1,7-3-196,-10-2 74,0 0 224,24-4-198,15-2-63,0-2 1,51-22-1,-67 25 60,-2 0-1,1-1 1,-1 0 0,0 0-1,0-1 1,-1-1-1,0 0 1,0 0-1,10-15 1,56-73-572,-75 96 687,1 0 0,-1 0 0,0 0 0,1 0 0,-1 0 0,0 0 0,1 0 0,-1 0 0,0 0 0,0 0 0,0 0 0,0 0 0,0 0 0,0 0 0,0 0 0,0 0 0,0 0 0,0 0 0,-1 0 0,1 0 0,0 0 0,-1 1 0,1-1 0,0 0 0,-1 0 0,0 0 0,1 0 0,-1 0 0,1 1 0,-1-1 0,0 0 0,0 0 0,1 1 0,-1-1 0,0 1 0,0-1 0,0 1 1,0-1-1,1 1 0,-1-1 0,0 1 0,0 0 0,0-1 0,0 1 0,0 0 0,0 0 0,0 0 0,0 0 0,-2 0 0,-1 0 62,0 0 0,1 0-1,-1 1 1,0-1 0,1 1 0,-1 0 0,1 0 0,-1 0-1,1 0 1,-1 1 0,1 0 0,0-1 0,0 1 0,-1 0-1,2 1 1,-1-1 0,0 0 0,-3 4 0,3-1-44,-1 0-1,1-1 1,0 1 0,1 0 0,-1 1 0,1-1-1,0 0 1,0 1 0,1-1 0,0 1 0,-1 7-1,0-4-29,2 0 1,-1 0-1,1 1 0,0-1 0,3 10 0,-3-15-162,1-1 1,0 1-1,0-1 0,0 1 1,1-1-1,-1 1 1,1-1-1,0 0 0,0 0 1,0 0-1,0 0 1,0 0-1,1-1 0,-1 1 1,4 2-1,-4-4-209,0 1-1,1-1 0,-1 0 1,0 0-1,0 0 1,1-1-1,-1 1 0,0 0 1,1-1-1,-1 0 1,5 1-1,-1-1-815,9 3-5685</inkml:trace>
  <inkml:trace contextRef="#ctx0" brushRef="#br0" timeOffset="2437.09">1473 169 2520,'-33'33'8117,"30"-32"-7835,1 1-1,-1-1 1,0 1 0,1 0 0,-1-1-1,1 1 1,-1 1 0,1-1 0,0 0-1,0 1 1,0-1 0,-2 4-1,-5 4 257,-17 19 2480,25-26-2564,-1 2-379,1 0 0,-1 0 0,1 0 0,0 1 0,0 7 0,1-11-98,0 1 0,0-1 0,0 1 0,0-1 0,1 0 0,-1 1-1,1-1 1,0 0 0,-1 1 0,1-1 0,0 0 0,0 0 0,0 0 0,1 0 0,-1 0 0,0 0 0,3 3-1,1-2-334,-1-1-1,0 1 0,0-1 0,1 0 0,0 0 0,-1-1 0,1 1 0,0-1 0,0 0 0,-1 0 0,1-1 1,0 1-1,0-1 0,0 0 0,0-1 0,7 0 0,10 0-1539,11 1-4422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7:01:06.28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5 287 8792,'21'-9'3325,"45"-18"2172,-55 23-5313,0 1 0,0 0 0,0 1 1,1 0-1,-1 0 0,1 1 0,16 1 0,-11 2-172,-10-1 15,0 0 0,1-1 0,-1 0 0,1 0 0,-1-1-1,13-2 1,-10 1 195,0 1-1,0 0 0,0 1 0,0 0 0,0 1 0,0 0 1,19 4-1,2 0-2145,-1-3-4745,-30 6 1762,0-7 4268,0 9-2687</inkml:trace>
  <inkml:trace contextRef="#ctx0" brushRef="#br0" timeOffset="390.1">1 552 4488,'33'-8'1941,"-1"1"4321,-9 3-5661,9-1 487,-18 3-597,0 0 0,22 0 0,9 1 371,-30 1-700,0-1-1,0 2 0,0 0 1,23 5-1,-31-4-139,0-1-1,0 0 1,1 0-1,-1-1 1,0 0-1,0 0 1,0 0-1,0-1 1,0 0-1,0-1 1,0 0-1,0 0 1,0 0-1,0-1 1,11-6-1,-13 7 17,0 1-1,0-1 0,0 1 1,1 0-1,-1 0 1,0 1-1,1 0 0,-1 0 1,1 0-1,-1 0 1,0 1-1,1 0 1,-1 0-1,7 2 0,-6-2 1402,-2-1-3476,-4 0 1909,0 0-1,0 0 1,1 0 0,-1 0 0,0 0 0,0 0-1,0 0 1,0 0 0,0 0 0,1 0 0,-1 0-1,0 0 1,0 0 0,0 0 0,0 0 0,0 0-1,1 0 1,-1 0 0,0 0 0,0 0 0,0 1-1,0-1 1,0 0 0,0 0 0,0 0 0,1 0-1,-1 0 1,0 0 0,0 0 0,0 1 0,0-1-1,0 0 1,0 0 0,0 0 0,0 0 0,0 0-1,0 0 1,0 1 0,0-1 0,0 0 0,0 0-1,0 0 1,0 0 0,0 0 0,0 1 0,0-1-1,0 0 1,0 0 0,0 0 0,0 0 0,0 0-1,0 1 1,0-1 0,0 0 0,0 0 0,0 0-1,0 0 1,0 0 0,0 0 0,-1 0 0,1 1-1,0-1 1,0 0 0,0 0 0</inkml:trace>
  <inkml:trace contextRef="#ctx0" brushRef="#br0" timeOffset="65194.06">1111 341 7896,'89'-132'6901,"-75"108"-5696,21-45-1,-13 21-423,-19 43-675,0-1 0,0 1-1,-1-1 1,0 0-1,0 0 1,0 0 0,-1-1-1,0 1 1,0-7-1,-1 12-3,-11 27 519,-55 197 222,59-200-693,4-13-94,0-1-1,0 0 1,-1 0 0,0 0-1,-8 12 1,-15 23-388,-23 48 1,48-87 330,-1 0-1,-1-1 1,1 1 0,-1-1-1,0 1 1,0-1 0,0 0-1,0 0 1,-1-1 0,1 1-1,-1-1 1,0 0 0,0 0-1,0-1 1,-1 1 0,1-1-1,-8 2 1,9-4-4,1 0 0,-1 0 0,1 0 0,0 0 0,-1 1 0,1 0 0,0 0-1,-1 0 1,1 0 0,0 0 0,0 1 0,0-1 0,0 1 0,0 0 0,0 0 0,1 0 0,-1 0 0,0 0 0,1 1 0,0-1-1,0 1 1,-1-1 0,2 1 0,-1 0 0,-2 3 0,1 3 475,8-10 57,4-3-477,2 2 121,1 0-1,-1 1 1,1 0 0,0 1 0,-1 0 0,22 4 0,26-1 329,-17-13-44,-9 2-202,-10 5-199,1 1 0,-1 2-1,1 0 1,-1 1 0,26 5-1,-48-5-169,-1-1-1,1 1 1,-1-1 0,1 1-1,-1-1 1,1 1-1,-1-1 1,1 1 0,-1 0-1,0-1 1,1 1-1,-1-1 1,0 1 0,0 0-1,1-1 1,-1 1-1,0 0 1,0 0 0,0-1-1,0 1 1,0 0-1,0-1 1,0 1 0,0 0-1,0 0 1,0-1-1,0 1 1,0 0 0,-1-1-1,1 2 1,-9 27-3288</inkml:trace>
  <inkml:trace contextRef="#ctx0" brushRef="#br0" timeOffset="65864.72">1536 247 6728,'4'1'262,"-1"-1"1,0 1 0,0 0-1,0 0 1,0 0-1,-1 0 1,1 0-1,0 1 1,0-1 0,-1 1-1,1 0 1,-1-1-1,1 1 1,-1 0-1,0 1 1,0-1 0,0 0-1,0 1 1,0-1-1,0 1 1,-1 0-1,1-1 1,-1 1 0,0 0-1,0 0 1,0 0-1,0 0 1,0 0-1,-1 0 1,1 4 0,1 17 806,0 1-1,-2-1 1,-4 38 0,2-18-276,2-30-495,-1-1-1,0 1 0,-1 0 1,0-1-1,-6 19 1,7-30-300,16-16-63,0-27 183,-14 35-101,1-1 0,0 1 0,0 0 0,0 0 0,6-9 0,7-9-66,-5 11-145,-2-1 0,14-30 0,-19 38 112,-3 4 109,0 0 1,1 0-1,0 0 1,-1 0 0,1 0-1,0 0 1,0 1 0,0-1-1,0 0 1,1 0 0,-1 1-1,0-1 1,1 1 0,-1-1-1,1 1 1,-1 0-1,1-1 1,0 1 0,-1 0-1,1 0 1,3-1 0,-5 2-31,1 0 1,-1 0-1,1 0 1,0 1-1,-1-1 1,1 0-1,-1 0 1,1 1-1,-1-1 0,1 0 1,-1 1-1,0-1 1,1 0-1,-1 1 1,1-1-1,-1 0 1,0 1-1,1-1 1,-1 1-1,0-1 1,1 1-1,-1-1 1,0 1-1,0-1 1,1 1-1,-1-1 1,0 1-1,0 0 1,0-1-1,0 1 1,0-1-1,0 1 1,0-1-1,0 2 1,1 23-73,-1-22 64,-1 19 113,-1-1 0,-6 27 0,3-27 5,2 0 1,-1 28-1,17-73-128,0 1 0,2 0 0,19-23 0,2 10-13,-26 27-70,0 0-1,-1-1 1,0 0 0,13-20-1,-10 14 75,-12 15 37,1 1 1,-1 0-1,0-1 1,0 1-1,1 0 0,-1-1 1,0 1-1,0 0 0,1-1 1,-1 1-1,0 0 1,1 0-1,-1-1 0,0 1 1,1 0-1,-1 0 0,1 0 1,-1 0-1,0-1 0,1 1 1,-1 0-1,1 0 1,-1 0-1,0 0 0,1 0 1,-1 0-1,1 0 0,-1 0 1,1 0-1,-1 0 0,0 0 1,1 0-1,-1 1 1,1-1-1,-1 0 0,0 0 1,1 0-1,-1 0 0,0 1 1,1-1-1,-1 0 1,0 0-1,1 1 0,-1-1 1,0 0-1,1 1 0,0 1-7,1 0-1,-1-1 1,0 1-1,0 0 1,0 0-1,0 0 1,0 0-1,0 0 0,0 0 1,-1 0-1,1 0 1,-1 0-1,0 1 1,1-1-1,-1 0 1,0 0-1,0 0 1,-1 4-1,0 9 31,-3 32-245,-1-1 0,-13 53 0,18-98 59,-1-1 0,1 1 0,0 0 1,-1 0-1,1 0 0,0 0 0,0 0 0,0 1 0,0-1 1,0 0-1,0 0 0,0 0 0,0 0 0,0 0 0,0 0 0,1 0 1,-1 0-1,0 0 0,1 0 0,-1-1 0,1 1 0,-1 0 0,1 0 1,1 1-1,-1-1 56,0-1-1,0 0 1,0 1 0,0-1-1,0 0 1,0 0 0,0 0 0,0 0-1,0 0 1,0 0 0,0 0 0,0 0-1,0 0 1,1-1 0,-1 1 0,0 0-1,0-1 1,1 0 0,8-3-414,-1-1 0,0 0 0,11-9 0,-18 13 195,26-18-1324,-15 12-49,-1-2 1,20-16-1,-6 0-1728</inkml:trace>
</inkml:ink>
</file>

<file path=word/ink/ink2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8:28.90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5 301 1080,'-5'6'327,"1"-1"-1,0 1 1,1 1-1,-1-1 1,1 0-1,1 1 1,-1 0-1,1 0 1,0 0-1,-1 10 1,-1 12 2093,-1 34 1,4-50-2117,1-6 132,0 1-1,1 0 1,0-1 0,0 1-1,0-1 1,1 1 0,0-1-1,1 1 1,5 12-1,-5-16-247,-1 0-1,1 1 1,-1-1-1,1 0 1,0-1-1,1 1 1,-1 0-1,1-1 1,0 0-1,-1 1 1,1-2-1,1 1 0,-1 0 1,0-1-1,9 4 1,-11-7-109,0 1 0,0 0 0,0-1 0,0 1 0,0-1 0,0 0 1,0 0-1,0 0 0,0 0 0,0 0 0,0 0 0,2-3 0,0 2 70,14-11-66,-1 0 0,-1-1 0,-1 0-1,0-2 1,0 0 0,-2 0 0,20-32 0,-6-8-222,-26 55-368,-1-13-3692,-1-3-3624,-1 6 6629,1-3-933</inkml:trace>
  <inkml:trace contextRef="#ctx0" brushRef="#br0" timeOffset="402.47">477 271 7264,'0'0'102,"0"0"1,-1 1-1,1-1 1,-1 0-1,1 1 1,-1-1-1,1 0 0,0 1 1,-1-1-1,1 0 1,0 1-1,-1-1 1,1 1-1,0-1 1,0 1-1,-1-1 1,1 0-1,0 1 1,0-1-1,0 1 1,0-1-1,0 1 0,-1-1 1,1 1-1,0-1 1,0 1-1,0-1 1,0 1-1,1 0 1,-1-1-1,0 1 1,0-1-1,0 1 1,0-1-1,0 0 1,1 1-1,-1-1 0,0 1 1,0-1-1,1 1 1,-1-1-1,0 0 1,1 1-1,0 0 1,8 16 1646,-7-3-1157,-1 1 1,0-1 0,-1 1 0,-1-1 0,0 1 0,-6 26 0,-2 34 10,6-36-348,1-22-318,2 0-1,1 30 0,0-45-930</inkml:trace>
  <inkml:trace contextRef="#ctx0" brushRef="#br0" timeOffset="1336.9">618 301 5208,'-1'48'2501,"1"-46"-846,6 26 962,-1-8-1874,-1 0 0,0 0 0,-1 1 0,-2-1 0,0 1 0,-3 35-1,1-21-164,3 41 0,1-68-1058,1-10 238,8-23 255,9-41 520,-15 40-600,1 1 1,1 1 0,1-1 0,1 2-1,1-1 1,17-25 0,-15 36 239,-12 13-172,-1 0-1,0-1 1,1 1-1,-1 0 1,0 0 0,1 0-1,-1-1 1,0 1-1,1 0 1,-1 0-1,1 0 1,-1 0 0,0 0-1,1 0 1,-1 0-1,0 0 1,1 0 0,-1 0-1,1 0 1,-1 0-1,0 0 1,1 0-1,-1 0 1,1 0 0,-1 0-1,0 0 1,1 1-1,-1-1 1,1 0-1,1 3 3,0-1-1,0 1 1,0-1-1,0 1 1,0 0-1,0 0 1,-1 0-1,1 0 1,-1 0-1,0 0 1,0 0-1,0 0 1,-1 0-1,1 1 1,0 5-1,0 60 490,-1-50-345,0-4-110,-1-10-25,1 1 0,0 0 0,0-1 0,0 1-1,1-1 1,0 1 0,0-1 0,0 1 0,1-1-1,0 0 1,0 0 0,3 7 0,5 5 14,1-7-26,-11-9-6,1 0-1,0 0 0,0 0 0,0 0 0,0-1 0,0 1 0,0 0 0,0-1 0,0 1 0,0-1 1,0 1-1,0-1 0,0 1 0,0-1 0,0 0 0,0 0 0,1 1 0,-1-1 0,0 0 1,0 0-1,0 0 0,0 0 0,1-1 0,-1 1 0,2 0 0,2-2-118,4 1 53,1-1 0,-1 0-1,0-1 1,0 0-1,0 0 1,-1-1 0,16-8-1,-19 9 12,0 0-1,0-1 0,0 1 1,0-1-1,-1 0 1,0-1-1,1 1 0,-2-1 1,1 0-1,0 0 1,-1 0-1,5-11 0,-6 9 27,0 1-1,-1-1 0,0 0 0,0 0 1,-1 0-1,0 0 0,0 0 0,-1 0 1,0 0-1,-2-7 0,3 12 58,0 1 0,-1 0-1,1 0 1,-1-1 0,1 1-1,-1 0 1,1 0 0,-1-1 0,0 1-1,1 0 1,-1 0 0,0 0-1,0 0 1,0 0 0,0 0 0,0 0-1,0 0 1,0 1 0,0-1-1,-1 0 1,1 1 0,0-1 0,0 1-1,0-1 1,-1 1 0,1-1-1,0 1 1,-1 0 0,1 0 0,0-1-1,-1 1 1,1 0 0,0 0 0,-1 1-1,1-1 1,-1 0 0,1 0-1,0 1 1,0-1 0,-1 1 0,1-1-1,0 1 1,0-1 0,-1 1-1,1 0 1,-2 1 0,-1 1 35,0-1 1,0 1 0,1 1 0,-1-1-1,1 0 1,-1 1 0,1 0-1,0-1 1,1 1 0,-1 0-1,1 1 1,-3 5 0,4-8-56,0 0 0,0 1 0,1-1 1,-1 0-1,1 1 0,-1-1 0,1 1 0,0-1 0,0 0 1,0 1-1,0-1 0,1 1 0,-1 2 0,2-3-2,-1 0-1,0 0 0,1 1 0,-1-1 0,1 0 1,0 0-1,0-1 0,-1 1 0,1 0 1,0 0-1,1-1 0,-1 0 0,0 1 0,0-1 1,1 0-1,3 1 0,-3-1 5,0 0-1,0 0 1,0-1 0,0 1-1,0-1 1,0 0-1,0 0 1,1 0 0,-1 0-1,0-1 1,0 1 0,0-1-1,0 0 1,0 0-1,0 0 1,4-2 0,-1 0 28,0 0 0,-1 0 0,1 0 0,-1-1-1,9-6 1,-14 10-30,0-1 0,1 1-1,-1-1 1,1 1 0,-1 0-1,1-1 1,-1 1 0,1 0-1,0-1 1,-1 1 0,1 0-1,-1 0 1,1 0 0,0-1-1,-1 1 1,1 0-1,-1 0 1,1 0 0,0 0-1,-1 0 1,1 0 0,0 0-1,-1 0 1,1 0 0,-1 1-1,1-1 1,0 0 0,-1 0-1,1 1 1,-1-1 0,1 0-1,-1 0 1,1 1-1,-1-1 1,1 1 0,-1-1-1,1 0 1,-1 1 0,1-1-1,-1 1 1,0-1 0,1 1-1,-1-1 1,0 1 0,1 0-1,-1-1 1,0 1 0,2 2 31,-1-1 1,0 1 0,0-1 0,0 1 0,0 0-1,0-1 1,-1 1 0,1 0 0,0 3 0,-3 5-4,1 0 1,-1 0 0,-1 0 0,0 0-1,0-1 1,-1 1 0,-1-1-1,0 0 1,0 0 0,-13 17 0,-6 5-100,-49 49 1,47-54 1,-162 152 1137,158-151-830,28-26-273,0-1 0,1 1 0,-1-1 1,0 1-1,0-1 0,0 0 0,0 1 1,0-1-1,0 0 0,0 0 0,0-1 1,0 1-1,0 0 0,-1-1 0,1 1 1,0-1-1,0 0 0,-1 0 0,1 0 0,-3 0 1,21-25 45,-6 14 117,1 0 1,0 1-1,14-11 0,-11 10-119,0 1 0,0 0-1,27-14 1,-20 14-27,40-22-889,110-41 1,-133 59-4272,-29 10-3617</inkml:trace>
  <inkml:trace contextRef="#ctx0" brushRef="#br0" timeOffset="2046.37">1723 325 4576,'-2'2'297,"1"-1"-1,-1 0 1,0 0 0,1 0-1,-1 0 1,0 0 0,0-1 0,0 1-1,0 0 1,0-1 0,0 0 0,0 1-1,0-1 1,0 0 0,0 0-1,0 0 1,0 0 0,0 0 0,0-1-1,0 1 1,1 0 0,-1-1-1,-3-1 1,-16-2-86,15 3-30,0 1 0,0 0 0,0 1 0,0-1 0,0 1 0,0 0 0,1 1 0,-1-1 0,0 1 0,0 1 0,1-1 0,-1 1 0,1-1 0,0 2 0,0-1 0,0 0 0,0 1 0,1 0 0,-8 8 0,5-4-82,0 0 1,1 0 0,0 0-1,1 0 1,0 1 0,0 0-1,1 0 1,0 0 0,1 1-1,0 0 1,-3 13-1,4-16-34,1 0-1,0 1 1,1-1-1,0 0 0,0 1 1,0-1-1,1 0 0,0 0 1,0 1-1,1-1 1,0 0-1,0 0 0,0 0 1,1-1-1,0 1 0,1-1 1,5 9-1,-8-14-20,0 1 0,1 0 0,0-1 0,-1 0 0,1 1 0,0-1 0,-1 0 0,1 1 0,0-1 0,0 0 0,0-1 0,0 1 0,0 0 0,0 0 0,0-1 0,4 1 0,-5-1 941,24-28-982,24-45 25,-10 13 37,-32 50-80,-2-1 1,1 0-1,-1-1 0,-1 1 0,0-1 0,4-22 0,3-7-47,-8 31 63,5-14-171,-1 0-1,-1-1 1,4-43 0,10-81-1002,-20 137 627,0 9-2016</inkml:trace>
  <inkml:trace contextRef="#ctx0" brushRef="#br0" timeOffset="2397.21">1739 441 4312,'3'5'481,"-1"0"0,1-1 0,0 1-1,0-1 1,0 1 0,7 6 0,-8-10-266,-1 0 0,0 0-1,1 0 1,-1 0 0,1 0-1,-1-1 1,1 1 0,-1 0 0,1-1-1,-1 1 1,1-1 0,0 0-1,-1 1 1,1-1 0,0 0 0,-1 0-1,1 0 1,0 0 0,-1 0-1,1-1 1,0 1 0,-1 0 0,1-1-1,-1 1 1,1-1 0,-1 0-1,1 0 1,2-1 0,1-1-48,0-1 0,0 0 0,-1 0 0,1 0 0,-1 0 0,0-1 0,0 1-1,0-1 1,-1 0 0,1-1 0,-1 1 0,0 0 0,3-11 0,-6 15 16,-19-21 411,17 21-570,1 0-1,-1 1 0,1-1 0,0 1 0,-1-1 1,1 1-1,-1 0 0,1-1 0,-1 1 0,1 0 1,-1 0-1,1 0 0,-1 0 0,0 0 0,1 1 1,-1-1-1,1 0 0,0 1 0,-1-1 0,1 1 1,-1-1-1,1 1 0,-3 1 0,2 0 4,0 0 0,0 0-1,0 0 1,1 0 0,-1 1-1,0-1 1,1 1 0,0-1-1,-1 1 1,1-1 0,-1 6-1,-1 2 88,1 0-1,0 0 1,1 1-1,0-1 0,1 16 1,0-16 19,0-4-130,0 0 1,0 0 0,1 1 0,0-1-1,0 0 1,0 0 0,0 0-1,1 0 1,0-1 0,1 1-1,-1 0 1,1-1 0,0 1-1,0-1 1,7 7 0,-5-6-228,1 0 0,0-1 0,0 0 1,8 5-1,-13-9 82,1 1 0,1-1 0,-1 0 0,0 1 0,0-1-1,0 0 1,0-1 0,1 1 0,-1 0 0,0-1 0,1 1 0,-1-1 0,1 0 0,-1 1 0,1-1 0,-1 0 0,4-1 0,1-3-870,-1 1-1,1-1 1,-1-1-1,0 1 1,-1-1 0,9-9-1,1-2-3673</inkml:trace>
  <inkml:trace contextRef="#ctx0" brushRef="#br0" timeOffset="3423.54">2154 1 5112,'-28'49'3265,"28"-47"-3005,-1 0 0,1 0-1,-1 1 1,1-1 0,-1 0 0,0 0 0,0 0-1,0 0 1,0 0 0,-2 3 0,-7 13 1298,-2 9-763,-13 25 409,2 2 0,-19 71-1,39-109-1041,0 1-1,1-1 0,0 1 0,1-1 0,3 30 0,-1-37-159,0 0 0,1 0 1,0-1-1,0 1 1,1-1-1,0 1 0,1-1 1,0 0-1,0 0 1,0-1-1,1 1 0,7 8 1,-9-15-7,-1 1 0,0 0 1,1-1-1,-1 1 0,1-1 0,0 0 1,0 1-1,-1-1 0,1-1 0,0 1 1,0 0-1,0-1 0,0 1 0,0-1 1,0 0-1,0 0 0,0 0 0,-1-1 1,1 1-1,0-1 0,0 1 0,0-1 1,0 0-1,3-2 0,6-1-192,-1 0 0,0-1 0,0-1-1,16-11 1,-22 13 129,1-1-1,-1 1 1,0-1-1,-1-1 1,1 1-1,-1-1 1,0 1-1,-1-1 1,1 0-1,-1-1 1,0 1-1,-1 0 1,1-1-1,-1 0 1,-1 1-1,1-1 1,-1 0-1,0 0 1,-1 0-1,0-8 1,0 14 203,-22-21 613,20 21-745,1 0 0,-1 0 0,0 0-1,0 0 1,1 1 0,-1-1 0,0 1 0,0-1-1,0 1 1,0 0 0,0 0 0,0 0 0,1 0-1,-1 0 1,0 0 0,0 0 0,0 1 0,0-1-1,0 1 1,0-1 0,1 1 0,-4 1 0,2 0 36,1 0 0,-1 0 0,1 1 1,0-1-1,-1 0 0,1 1 1,0 0-1,1-1 0,-1 1 1,0 0-1,1 0 0,-2 4 1,0 0 3,1 0 1,0 0 0,0 1 0,1-1-1,0 1 1,0-1 0,0 1 0,1-1 0,0 1-1,3 12 1,-2-11 129,0-6-145,-1-1 0,0 0 1,1 1-1,-1-1 1,1 0-1,0 1 1,-1-1-1,1 0 1,0 0-1,1 0 1,-1 0-1,0 0 1,0 0-1,1 0 1,-1 0-1,1-1 1,0 1-1,0 0 1,-1-1-1,1 1 1,0-1-1,0 0 1,0 0-1,0 0 0,1 0 1,2 1-1,-5-1-29,1-1 0,0 1 0,0-1 0,-1 1 0,1-1 0,0 1 0,0-1 0,0 0 0,0 1-1,0-1 1,-1 0 0,1 0 0,0 0 0,0 1 0,0-1 0,0 0 0,0 0 0,0-1 0,0 1-1,0 0 1,0 0 0,0 0 0,-1 0 0,1-1 0,0 1 0,1-1 0,0 0-4,6-4-44,0-1 0,0 0 0,-1 0-1,0 0 1,0-1 0,0 0 0,-1 0 0,0-1 0,-1 1 0,8-14 0,4-6 117,-12 22 76,-4 7 60,-2 17 197,0-12-446,1-1 0,-1 0-1,1 1 1,0-1 0,2 7-1,0-5-168,-1-2 315,0 0-1,1 0 0,0 0 0,1 0 1,3 7-1,-5-11-108,37-9 615,-34 6-635,-1-1-1,0 1 0,1-1 0,-1 0 1,0 0-1,0 0 0,0 0 1,-1-1-1,1 1 0,-1-1 0,1 1 1,-1-1-1,0 0 0,0 0 1,0 0-1,0 0 0,1-5 0,1 0 29,0 0-1,-1 0 0,0-1 1,-1 1-1,3-16 0,-2 14 332,1 9-140,8 18-84,7 8-105,-16-23 5,1 1 0,-1-1 0,1 0 0,0 0 0,0 0 0,0 0 0,0-1 0,0 0 1,0 1-1,0-1 0,0-1 0,0 1 0,0-1 0,1 0 0,-1 0 0,0 0 0,0 0 0,1-1 0,-1 1 1,0-1-1,0 0 0,0 0 0,0-1 0,0 0 0,0 1 0,0-1 0,-1 0 0,7-5 0,9-5-21,0-1-1,-1 0 0,22-22 1,-24 23-26,-19 25-2,-18 24 41,-138 151 840,102-126-734,35-37-274,2-4 100,0 1 0,2 0 0,1 1 0,0 1 0,2 1 0,-16 34 0,25-36 39,6-14-6191,0-5 2059</inkml:trace>
  <inkml:trace contextRef="#ctx0" brushRef="#br0" timeOffset="3876.29">2896 414 9416,'0'0'13,"0"0"1,-1 0-1,1 0 0,0 0 1,0 0-1,0 1 1,0-1-1,0 0 1,0 0-1,0 0 0,0 0 1,0 0-1,0 1 1,0-1-1,0 0 0,0 0 1,0 0-1,0 0 1,0 0-1,0 1 1,1-1-1,-1 0 0,0 0 1,0 0-1,0 0 1,0 0-1,0 0 1,0 1-1,0-1 0,0 0 1,0 0-1,1 0 1,-1 0-1,0 0 0,0 0 1,0 0-1,0 0 1,0 0-1,0 0 1,1 1-1,-1-1 0,0 0 1,0 0-1,0 0 1,0 0-1,0 0 1,1 0-1,-1 0 0,0 0 1,0 0-1,0 0 1,0 0-1,1 0 0,-1 0 1,0-1-1,0 1 1,0 0-1,0 0 1,0 0-1,0 0 0,1 0 1,-1 0-1,0 0 1,0 0-1,0 0 1,0 0-1,0-1 0,0 1 1,1 0-1,22-6 2055,31-15 945,-36 14-2891,0 1 1,1 0-1,23-3 1,0-1-1119,5-5-9507,-34 11 8716</inkml:trace>
  <inkml:trace contextRef="#ctx0" brushRef="#br0" timeOffset="4286.54">2773 660 8792,'2'-1'339,"1"0"1,-1 0-1,1 0 1,-1 0 0,1 1-1,-1-1 1,1 1-1,-1-1 1,1 1-1,0 0 1,-1 0-1,1 0 1,-1 1 0,1-1-1,0 0 1,4 3-1,20 0 918,115-9 322,-113 3-4272,35-10 0,-43 9-813,-2 0-1394</inkml:trace>
</inkml:ink>
</file>

<file path=word/ink/ink2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8:20.72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12 37 7624,'0'0'4785,"-3"-4"-4080,0 1-571,1 0 0,-1 1 0,0-1 0,0 0-1,-1 1 1,1 0 0,0 0 0,-1 0 0,1 0-1,-1 0 1,0 1 0,1 0 0,-1 0 0,0 0 0,0 0-1,0 0 1,0 1 0,-5-1 0,-1 2 43,0 0 0,1 0 1,-1 1-1,0 0 0,1 1 0,0-1 1,0 2-1,0 0 0,0 0 0,0 0 1,1 1-1,0 0 0,0 1 0,0 0 1,1 0-1,-11 11 0,10-8-95,0 0-1,1 0 1,0 1 0,1 0 0,0 0-1,0 0 1,1 1 0,0 0-1,1 0 1,1 0 0,-1 0-1,2 1 1,-1-1 0,1 14-1,1-22-66,1 0 0,0 0-1,0-1 1,0 1 0,0 0-1,1 0 1,-1 0 0,1 0-1,0 0 1,0 0-1,0 0 1,0-1 0,0 1-1,0 0 1,1-1 0,0 1-1,-1-1 1,1 0 0,0 1-1,0-1 1,0 0 0,0 0-1,1 0 1,-1-1-1,0 1 1,4 1 0,-1 0-25,1 0 1,1-1 0,-1 0 0,0 0-1,0 0 1,1-1 0,-1 0 0,1 0-1,9-1 1,-12-1 24,0-1 0,1 0-1,-1-1 1,-1 1 0,1-1-1,0 1 1,-1-1 0,1 0 0,4-6-1,-6 7-22,95-99 16,-64 65 561,19-15-245,-55 75-337,-113 372 13,112-377-585,0 0 0,2 1 1,0 22-1,4-30-197</inkml:trace>
  <inkml:trace contextRef="#ctx0" brushRef="#br0" timeOffset="371.9">547 123 7536,'-5'7'729,"0"-1"0,1 1 0,0 0 0,0 1-1,0-1 1,1 0 0,0 1 0,0 0 0,-2 12 0,0 7-65,-2 38 1,4-37-474,2-17 61,1-1 0,-1 1-1,2 0 1,2 17 0,-2-23-180,0-1 0,0 1 1,0-1-1,1 1 0,0-1 0,0 0 0,0 0 0,0 0 1,0 0-1,1 0 0,4 5 0,-6-8-43,1 0 0,-1 0 0,0 0 0,0 0 0,1-1 0,-1 1 0,1 0 0,-1-1 0,0 1 0,1-1 0,-1 0 0,1 1 0,-1-1 0,1 0 0,-1 0 0,1 0 0,-1 0 0,1 0 0,-1 0 0,1-1 0,-1 1 0,1 0 0,-1-1 0,1 1 0,-1-1 0,0 1 0,1-1 0,-1 0 0,0 0 0,1 0 0,0-1 0,7-4 135,-2 0-1,1-1 1,10-11-1,-10 10-165,12-15-214,0 0 0,17-28 0,-14 17-100,-12 18-337,-1-1 0,11-22 0,6-12-3608,-16 29-4045</inkml:trace>
  <inkml:trace contextRef="#ctx0" brushRef="#br0" timeOffset="762.97">774 268 992,'2'3'201,"0"-1"1,-1 0-1,1 0 1,0 0-1,1-1 1,-1 1-1,0 0 1,0-1-1,1 0 1,-1 1-1,1-1 1,-1 0-1,1 0 1,-1 0-1,1-1 1,0 1-1,0-1 1,-1 1-1,1-1 1,0 0-1,0 0 1,-1 0-1,1 0 1,0-1-1,-1 1 1,1-1-1,0 0 0,3-1 1,4-3 980,1 0 1,-1-1-1,0 0 1,-1-1-1,13-12 1,-12 12-980,38-36 14,-24 24 210,-23 18-414,0 1 1,-1-1-1,1 1 1,0-1-1,0 1 0,-1-1 1,1 0-1,-1 1 1,1-1-1,0 0 0,-1 1 1,1-1-1,-1 0 1,1 0-1,-1 0 1,0 1-1,1-1 0,-1 0 1,0 0-1,0 0 1,0 0-1,1 0 0,-1 0 1,0 0-1,0 1 1,0-1-1,0 0 1,-1 0-1,1 0 0,0 0 1,0 0-1,0 0 1,-1 1-1,1-1 0,-1 0 1,1 0-1,0 0 1,-1 1-1,1-1 1,-1 0-1,0 0 0,1 1 1,-1-1-1,1 0 1,-1 1-1,0-1 1,0 1-1,1-1 0,-1 1 1,0-1-1,0 1 1,0 0-1,1-1 0,-1 1 1,0 0-1,0 0 1,0 0-1,0-1 1,0 1-1,0 0 0,0 0 1,-1 0-1,-3 2 57,0 0 0,0 0-1,0 0 1,0 0 0,0 1 0,1 0-1,-1 0 1,1 0 0,0 1 0,0-1-1,0 1 1,0 0 0,-4 5 0,-6 10 346,-20 32 1,24-34-172,3-4-170,1 1-1,0-1 1,0 1 0,-6 27-1,11-38-74,0 1-4,1 0 1,-1 0-1,1 0 0,0 0 1,0 0-1,0 0 0,0 0 1,1 0-1,0-1 0,-1 1 1,1 0-1,1 0 0,-1 0 1,1-1-1,-1 1 0,1 0 0,0-1 1,0 0-1,1 1 0,-1-1 1,1 0-1,-1 0 0,1-1 1,0 1-1,0 0 0,0-1 1,1 0-1,-1 1 0,0-1 1,1-1-1,0 1 0,-1 0 0,9 1 1,21 4-469,-28-6-63,0-1 0,0 0 0,0 0-1,0 0 1,0-1 0,0 0 0,-1 0 0,1 0-1,0 0 1,0-1 0,-1 0 0,1 0-1,-1 0 1,5-3 0,21-11-5138</inkml:trace>
</inkml:ink>
</file>

<file path=word/ink/ink2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8:07.42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7 476 992,'2'0'110,"-1"1"1,1-1-1,-1 0 0,1 0 0,-1 1 1,1-1-1,0 0 0,-1 0 0,1-1 1,-1 1-1,1 0 0,-1 0 0,1-1 1,-1 1-1,1-1 0,-1 1 1,0-1-1,1 0 0,-1 1 0,0-1 1,1 0-1,-1 0 0,0 0 0,0 0 1,0 0-1,0 0 0,0-1 0,0 1 1,0 0-1,0 0 0,0-2 1,3-5 1058,-1 1 0,0-1 0,-1 0 1,3-16-1,3-8 500,40-122 990,-43 134-2507,-1-1 1,-1 1 0,-1-1-1,-1 0 1,-2-36-1,0 53-161,1 1 32,0 1 0,0-1 0,0 0 1,-1 1-1,1-1 0,-1 1 0,1-1 0,-1 1 0,0-1 1,0 1-1,0 0 0,-1 0 0,1-1 0,0 1 1,-1 0-1,0 0 0,1 0 0,-1 0 0,0 1 0,-3-4 1,4 5-17,1 0 0,-1-1 1,0 1-1,0 0 0,0 0 1,1-1-1,-1 1 0,0 0 1,0 0-1,0 0 1,0 0-1,1 0 0,-1 0 1,0 0-1,0 0 0,0 1 1,0-1-1,1 0 0,-1 0 1,0 1-1,0-1 1,0 0-1,1 1 0,-1-1 1,0 1-1,1-1 0,-1 1 1,0-1-1,1 1 1,-2 1-1,-7 11 147,4-5-52,1 1-1,-1 0 1,2 1-1,-1-1 1,1 0-1,-2 14 1,-4 10 171,5-21-210,-6 16 160,1 1-1,1 0 0,1 1 0,-3 40 1,9-39-96,0 0 0,3 0 0,5 36 0,-5-53-96,1-1 0,0 0 1,1 0-1,0 0 0,1-1 1,1 1-1,0-1 0,0 0 1,16 20-1,-16-26 5,0 0 1,1 0-1,-1 0 1,2-1-1,-1 0 0,0-1 1,1 0-1,0 0 1,0 0-1,0-1 1,0 0-1,1-1 0,16 3 1,-17-3-310,0-1 0,1-1 0,-1 0-1,1 0 1,-1 0 0,1-1 0,-1 0 0,14-4 0,-11 1-1504,0-1-1,0 1 1,0-2 0,-1 1 0,16-13-1,-23 16 1341,17-13-2596</inkml:trace>
  <inkml:trace contextRef="#ctx0" brushRef="#br0" timeOffset="393.04">444 372 11032,'6'2'702,"0"-1"1,0 1-1,1-1 1,-1 0 0,0-1-1,1 0 1,-1 0-1,11-1 1,55-13 309,-21 3-1073,-11 8-20,-33 3-359,0 0-1,0-1 0,-1 1 1,1-1-1,0-1 0,-1 1 1,1-1-1,8-4 1</inkml:trace>
  <inkml:trace contextRef="#ctx0" brushRef="#br0" timeOffset="750.52">487 561 10400,'9'-3'607,"-1"-1"1,1 2 0,0-1-1,0 1 1,0 1-1,1-1 1,-1 2 0,0-1-1,10 2 1,24-4 1175,-5-3-1927,44-12 0,-66 11 340,15-21-12233,-23 20 10774,7-8-644</inkml:trace>
  <inkml:trace contextRef="#ctx0" brushRef="#br0" timeOffset="1137.97">1180 328 992,'0'0'7497,"-1"3"-6232,-7 15-169,2-8-601,1 0-1,1 1 1,0 0-1,0 0 1,1 1-1,1-1 1,-2 18-1,0 6 318,3-22-452,-1 1 1,2-1-1,0 0 0,2 19 1,-1-28-272,0 1-1,0-1 1,0 0 0,1 1-1,0-1 1,0 0 0,0 0 0,0 0-1,1 0 1,-1-1 0,1 1-1,0-1 1,0 1 0,0-1 0,1 0-1,-1 0 1,5 3 0,-5-4-46,1 0 0,-1 0 0,1 0 0,-1 0 1,1-1-1,0 1 0,0-1 0,0 0 0,-1 0 0,1 0 1,0-1-1,0 1 0,0-1 0,0 0 0,0 0 0,0 0 1,0-1-1,0 1 0,0-1 0,0 0 0,4-2 0,-2 0 25,0 0-1,0 0 0,0-1 0,-1 1 1,0-2-1,1 1 0,-2 0 0,1-1 1,0 0-1,-1 0 0,0 0 0,4-8 1,-1 3-38,2-3-48,-1 0-1,0 0 1,8-23-1,-14 32 29,-1 0 0,0 1 1,0-1-1,0 0 0,-1 0 0,1 0 0,-1 1 0,0-1 0,0 0 0,0 0 0,0 0 1,-1 0-1,0 0 0,1 1 0,-2-1 0,1 0 0,0 1 0,-1-1 0,-3-5 0,2 3 8,-1 1-1,-1 0 1,1 0-1,-1 1 0,0-1 1,0 1-1,0 0 1,-6-3-1,-3-3-47,4 3 27,-1 1 0,1 0 0,-16-6 0,21 10-31,0 0-1,0 1 0,0-1 0,0 1 0,0 0 1,0 0-1,0 1 0,-1-1 0,1 1 0,-7 1 0,-6 1-1820,10-2-3428</inkml:trace>
  <inkml:trace contextRef="#ctx0" brushRef="#br0" timeOffset="1550.25">1583 577 13448,'0'0'7378,"1"-7"-9988,1 3-1158,21-16-2606,-10 9 2188</inkml:trace>
  <inkml:trace contextRef="#ctx0" brushRef="#br0" timeOffset="1902.8">2068 336 6904,'-1'0'78,"0"-1"1,0 1-1,1 0 1,-1 0-1,0 0 1,0-1 0,1 1-1,-1 0 1,0-1-1,1 1 1,-1 0-1,0-1 1,1 1-1,-1-1 1,1 1-1,-1-1 1,1 1-1,-1-1 1,1 0-1,-1 1 1,1-1 0,-1 0-1,1 1 1,0-1-1,-1 0 1,1 1-1,0-1 1,0 0-1,0 0 1,-1 1-1,1-1 1,0 0-1,0 0 1,0 0-1,0 1 1,0-1 0,0 0-1,1 0 1,-1 1-1,0-2 1,0 0 79,1 0 1,-1 1-1,0-1 1,-1 0 0,1 0-1,0 1 1,0-1-1,-1 0 1,1 0 0,-1 1-1,1-1 1,-1 0-1,0 1 1,0-1 0,0 1-1,0-1 1,0 1-1,0-1 1,-2-1 0,2 2-70,0 0 0,0 0 0,0 1 0,0-1 0,0 0 1,-1 1-1,1-1 0,0 1 0,0-1 0,-1 1 1,1 0-1,0-1 0,-1 1 0,1 0 0,0 0 0,-1 0 1,1 0-1,0 0 0,-1 0 0,1 0 0,-2 1 1,0 0 28,0 0 0,0 0 1,1 1-1,-1-1 0,0 1 0,1 0 1,-1-1-1,1 1 0,-3 3 1,-5 6 267,1 0 0,0 1 0,-9 14 0,13-18-64,-1 3-211,0 0 0,0 0 0,1 1 0,1 0 0,0 0 0,0 0 0,1 0 0,1 0 0,0 1 0,1 0 0,0-1 0,1 1 0,0 0-1,2 12 1,0-20-50,0 1 0,0-1-1,0 0 1,0 0 0,1 0-1,0 0 1,0 0 0,0-1-1,0 1 1,1-1-1,0 0 1,4 4 0,-1-2-73,1 0 0,-1 0 0,1-1 0,0 0-1,17 7 1,-18-9 72,1-1-1,0 0 1,0 0-1,0-1 1,0 0-1,0 0 1,0-1-1,0 0 1,0-1-1,0 0 1,0 0-1,0 0 1,0-1-1,0-1 1,0 1-1,8-5 1,-8 3-58,1 0 0,-1 0 0,0-1 0,0-1 0,0 1 1,-1-1-1,0 0 0,0-1 0,0 0 0,-1 0 0,0 0 0,-1-1 1,8-13-1,-11 18 24,-1-1 1,0 1 0,0 0 0,0-1 0,0 1 0,-1-1-1,0 1 1,1-1 0,-1 1 0,0-1 0,-1 1-1,1-1 1,-2-5 0,-17-46 81,7 26-491,10 26 266,1 0 1,-1 0-1,0 0 1,0 1-1,0-1 1,0 1-1,0 0 1,-1-1-1,1 1 1,-1 0-1,1 1 1,-1-1 0,0 0-1,0 1 1,0-1-1,0 1 1,0 0-1,0 0 1,0 0-1,0 0 1,-4 0-1,-4-1-1410,0 0 0,-1 1 0,1 1 0,-21 0-1,5 3-5598</inkml:trace>
  <inkml:trace contextRef="#ctx0" brushRef="#br0" timeOffset="2550.79">2349 442 10936,'5'0'342,"-1"0"0,1 0 1,0-1-1,0 1 0,-1-1 1,1 0-1,-1 0 0,1-1 1,-1 1-1,1-1 0,-1 0 1,0 0-1,0 0 0,0-1 1,0 0-1,0 1 0,0-1 1,3-4-1,8-8 270,-1-1-1,23-31 1,-14 15-14,109-120-452,-122 142-104,-17 23-36,-7 15 294,-4 41 234,3 0 0,-6 74 0,4-46-501,9-58 83,7-33-123,-1-1-1,1 1 1,-1 0 0,0-1 0,0 0-1,0 1 1,-1-1 0,0 0-1,0 0 1,0 0 0,-1-1 0,0 1-1,0-1 1,-5 5 0,7-8-4,0 1 0,-1-1 0,1 1 0,0-1 0,-1 0 0,1 0 0,-1 0 0,1-1 0,-1 1 0,0 0 1,1-1-1,-1 0 0,0 0 0,1 1 0,-1-1 0,0-1 0,1 1 0,-1 0 0,0-1 0,1 1 0,-1-1 0,1 0 0,-1 0 0,1 0 1,-1 0-1,1-1 0,0 1 0,0 0 0,-1-1 0,-1-2 0,3 4 71,0-1-38,1 1 1,-1 0-1,1 0 1,0 0-1,-1-1 0,1 1 1,-1 0-1,1 0 1,0-1-1,-1 1 1,1 0-1,-1-1 1,1 1-1,0-1 1,0 1-1,-1 0 0,1-1 1,0 1-1,0-1 1,-1 1-1,1-1 1,0 1-1,0-1 1,0-1-17,0 1 1,0 0-1,0 0 1,0 0 0,1 0-1,-1-1 1,0 1-1,1 0 1,-1 0-1,1 0 1,-1 0 0,1 0-1,0 0 1,-1 0-1,1 0 1,0 0 0,0 0-1,-1 0 1,1 1-1,0-1 1,0 0-1,0 0 1,0 1 0,0-1-1,0 1 1,0-1-1,0 1 1,1-1 0,-1 1-1,0 0 1,0 0-1,1-1 1,3 0 266,41-10-164,0 3-1,0 1 0,0 3 0,54 1 1,-88 4-378,-18 1-2123,-22 2-1530,16-4 1702,-6 0-7206</inkml:trace>
</inkml:ink>
</file>

<file path=word/ink/ink2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7:50.78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1 109 7088,'53'-39'8169,"-73"51"-7009,7 0-844,1 0 1,1 0-1,0 1 1,1 1-1,1-1 1,0 2-1,-14 29 1,22-41-312,0 0 0,0 0 0,0 0 0,1 0 0,-1 1 0,1-1 0,0 0 0,0 0 0,0 0 0,0 1 0,0-1 0,1 0 0,-1 0 0,1 0 0,0 0 0,0 0 0,0 0 0,1 0 0,-1 0 0,1 0 0,-1 0 0,1 0 0,0-1 0,0 1 0,0-1 0,4 3 0,-2 0 34,1 0 1,0-1-1,1 0 0,-1 0 0,1 0 0,0-1 0,0 1 0,0-1 1,0-1-1,0 1 0,11 2 0,-7-4 81,0 1 0,-1-2 0,1 1 0,0-1 1,0-1-1,18-3 0,-25 4-92,0-1-1,0 0 1,0 1 0,0-1 0,0-1 0,0 1 0,-1 0 0,1-1 0,0 1-1,-1-1 1,1 0 0,-1 0 0,1 0 0,-1 0 0,0 0 0,0 0 0,0-1-1,0 1 1,0-1 0,-1 1 0,1-1 0,-1 0 0,0 0 0,1 0-1,0-3 1,8-23 165,-8 26-160,-1 1 0,0-1 1,0 1-1,0-1 0,0 0 0,0 1 1,0-1-1,-1 0 0,0 0 0,1 0 1,-1 1-1,0-1 0,0 0 0,0 0 0,-1 0 1,1 1-1,-1-1 0,0 0 0,-1-3 1,-2-1-132,0 1 0,0-1 0,-1 1 0,0 0 0,0 1 0,0-1 0,-1 1 0,1 0 0,-1 1 0,-1-1 0,-10-5 0,7 4-420,9 5-214,-8-4-2516,5 0-933,-13-32-2393,11 20 4314</inkml:trace>
  <inkml:trace contextRef="#ctx0" brushRef="#br0" timeOffset="354.54">362 0 10936,'0'26'5589,"5"39"-3022,-3-54-2255,-1 1-1,0 0 1,-1 0 0,0 0 0,0 0 0,-1 0-1,-1 0 1,-4 17 0,3-21-275,1 1 0,1-1 0,0 1 0,0-1 1,0 1-1,1 0 0,1-1 0,-1 1 0,1 0 0,1-1 0,4 15 0,-6-21-917,11-2-9553,0 0 3627</inkml:trace>
  <inkml:trace contextRef="#ctx0" brushRef="#br0" timeOffset="780.53">761 252 11568,'4'-16'1048,"-3"13"-878,-1 0 0,1 0 0,0 1-1,0-1 1,0 0 0,0 1 0,0-1 0,1 1-1,2-5 3297,-7 6-3171,-5 0-210,0-1 1,-1 2-1,1-1 0,0 1 1,-1 0-1,1 1 1,0 0-1,-1 0 1,1 1-1,0 0 0,0 0 1,0 1-1,0 0 1,-13 7-1,20-8-80,-1-1-1,0 0 1,1 0 0,-1 1-1,1-1 1,0 1 0,-1 0-1,1-1 1,0 1 0,0 0-1,0 0 1,0-1 0,0 1-1,0 0 1,1 0 0,-1 0-1,1 0 1,-1 0 0,1 0 0,0 0-1,0 0 1,0 1 0,0-1-1,0 0 1,0 0 0,0 0-1,1 0 1,-1 0 0,2 2-1,0 3 65,1-1 1,0 1-1,1-1 0,-1 0 0,1 0 0,0 0 0,6 6 0,-7-7 2,0-1-1,0 1 1,-1-1 0,0 1-1,0 0 1,0 0-1,0 0 1,-1 0-1,0 0 1,0 0-1,0 6 1,0-7-61,-1-1-1,0 0 1,0 1 0,0-1 0,0 1 0,-1-1 0,1 0-1,-1 0 1,0 1 0,0-1 0,0 0 0,0 0-1,-1 0 1,1 0 0,-1 0 0,0 0 0,0 0-1,0-1 1,-2 4 0,-4-1 11,5-3-36,0 0 0,0-1-1,0 0 1,0 1 0,0-1-1,0 0 1,0-1 0,0 1-1,0 0 1,0-1 0,-1 0-1,1 0 1,-5 0 0,6 0-114,0-1 0,0 1 0,-1-1 0,1 1 1,0-1-1,0 0 0,0 0 0,0 0 0,0 0 0,0 0 1,0-1-1,0 1 0,-2-3 0,2 2-374,0 0-1,1 0 1,-1 0 0,0-1-1,1 1 1,0 0 0,0-1-1,0 1 1,0-1 0,0 1-1,-1-5 1,-1-4-7830</inkml:trace>
  <inkml:trace contextRef="#ctx0" brushRef="#br0" timeOffset="1164.12">717 378 9328,'0'0'85,"25"-4"2178,-1-1 1,33-11-1,-50 13-2161,1 0-1,-1 0 1,0-1 0,0 0 0,-1 0-1,1 0 1,-1-1 0,0 0-1,0-1 1,-1 1 0,9-11-1,8-13 11,-14 13-29,-8 16-77,0-1 0,-1 1-1,1 0 1,0 0 0,0-1 0,0 1 0,-1 0 0,1 0 0,0 0 0,-1-1 0,1 1 0,0 0 0,0 0 0,-1 0 0,1 0 0,0 0 0,-1-1 0,1 1 0,0 0-1,-1 0 1,1 0 0,0 0 0,-1 0 0,1 0 0,0 0 0,-1 0 0,1 0 0,0 1 0,-1-1 0,1 0 0,-39 13 294,30-8-193,-1 0-1,1 0 1,0 1 0,1 1-1,-1-1 1,1 1-1,-11 13 1,14-14-2,0 0 0,0 0 0,0 0 0,1 1 0,0-1 0,0 1-1,1 0 1,0 0 0,0 1 0,0-1 0,-1 9 0,4-14-102,0 0 0,0 0-1,0 0 1,0 0 0,0 0 0,1 0-1,-1 0 1,1 0 0,-1-1 0,1 1 0,0 0-1,0 0 1,-1-1 0,1 1 0,0 0-1,1-1 1,-1 1 0,0-1 0,0 1-1,1-1 1,-1 0 0,1 1 0,-1-1 0,1 0-1,2 1 1,-3-1 2,4 3-423,-1-1 0,0 0 0,1 0 0,0-1 0,0 0-1,-1 1 1,1-2 0,1 1 0,6 1 0,-7-2-999,-1-1 0,1 0 0,0 0 0,-1-1 0,1 1 0,-1-1 0,9-2 1,9-4-591</inkml:trace>
  <inkml:trace contextRef="#ctx0" brushRef="#br0" timeOffset="1524.66">1107 256 8520,'-24'19'1631,"6"-6"103,2 0-1,-22 22 0,34-31-1518,0 0-1,1 0 1,0 0-1,0 1 1,0-1-1,1 1 1,-1 0-1,1 0 1,0-1-1,0 2 1,1-1-1,0 0 1,0 0-1,0 0 1,0 6-1,1-9-197,0 0 0,0 0-1,1 0 1,-1 0-1,0 0 1,1 0-1,0-1 1,-1 1 0,1 0-1,0 0 1,0-1-1,0 1 1,0 0 0,1-1-1,-1 1 1,0-1-1,0 1 1,1-1-1,-1 0 1,1 0 0,0 1-1,-1-1 1,1 0-1,0 0 1,-1-1 0,1 1-1,0 0 1,0-1-1,0 1 1,0-1-1,3 1 1,9 1-461,0 0 1,0-1-1,24-2 0,-5 1-973,32-1-2555,-26-1-3754</inkml:trace>
</inkml:ink>
</file>

<file path=word/ink/ink2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7:43.79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47 1 9240,'1'1'211,"0"1"0,0 0 0,-1 0 1,1 0-1,0 0 0,-1 0 0,1 0 1,-1 0-1,1 0 0,-1 0 0,0 0 1,0 0-1,0 0 0,0 0 0,-1 0 0,1 0 1,0 0-1,-1 0 0,1 0 0,-1-1 1,0 1-1,1 0 0,-1 0 0,0 0 1,-2 1-1,-26 49 1482,-4 0-231,-77 89 1,36-51-109,52-61-878,-1 0 0,-2-2 0,-40 35 1,47-46-432,1 0 1,0 1 0,1 1 0,1 0 0,-20 33-1,15-31-244,18-18 126,0 0 0,0-1 1,0 1-1,0 0 0,0 0 1,0 0-1,0 1 1,1-1-1,-1 0 0,1 1 1,0-1-1,0 0 0,-1 1 1,0 3-1,2-4-1232,25-7-3416,-23 5 4291,0 0 1,1-1 0,-1 1 0,1-1-1,-1 0 1,0 0 0,1 0 0,-1 0 0,0 0-1,0-1 1,0 1 0,2-3 0,10-6-5351</inkml:trace>
  <inkml:trace contextRef="#ctx0" brushRef="#br0" timeOffset="421">563 382 1712,'-1'0'132,"0"0"-1,0 0 1,0 1-1,0-1 1,-1 1 0,1-1-1,0 1 1,0-1 0,0 1-1,0 0 1,0 0-1,0-1 1,0 1 0,0 0-1,1 0 1,-1 0 0,0 0-1,0 0 1,1 0 0,-2 2-1,-14 32 4994,3-8-2409,-1-5-1357,1 0 1,-17 39-1,25-48-993,1-1 0,0 1 0,0 0-1,1 1 1,1-1 0,-1 24-1,3-35-341,0 1 0,0 0-1,0 0 1,0-1-1,1 1 1,-1-1-1,1 1 1,0 0 0,-1-1-1,1 1 1,1-1-1,-1 1 1,0-1 0,0 0-1,1 1 1,0-1-1,-1 0 1,1 0-1,0 0 1,0 0 0,0-1-1,0 1 1,0 0-1,0-1 1,1 1-1,-1-1 1,4 2 0,-1-2-20,-1 0 1,0 0-1,0-1 1,1 1-1,-1-1 1,1 0-1,-1 0 1,0 0-1,1 0 1,-1-1 0,0 0-1,1 0 1,-1 0-1,0-1 1,0 1-1,5-4 1,6-1 43,-2-1 1,1-1 0,-1 0 0,0-1 0,-1 0-1,0-1 1,0 0 0,-1-1 0,0 0-1,-1-1 1,-1 0 0,0-1 0,11-19-1,-3 6 39,-16 24-68,1 0-1,0 0 0,-1 0 0,1 0 0,-1 0 0,0-1 0,1 1 1,-1 0-1,0-1 0,0 1 0,-1-1 0,1 1 0,-1-1 0,1 1 1,-1-1-1,0 0 0,0 1 0,0-1 0,0 1 0,0-1 0,0 0 0,-1 1 1,1-1-1,-1 1 0,-1-4 0,1 4-18,0 0 0,0 0 0,0 0 0,0 0 0,-1 0 0,1 0 1,0 0-1,-1 0 0,0 1 0,1-1 0,-1 1 0,0-1 0,0 1 0,0 0 0,1 0 0,-1-1 0,-1 1 0,1 1 0,0-1 0,0 0 0,0 0 1,0 1-1,-1-1 0,1 1 0,0 0 0,0 0 0,-1 0 0,1 0 0,-4 0 0,-8 2-126,1 1 1,0 0-1,-1 0 0,-13 7 1,-15 3-1386,30-11 1387,-14 3-2626,2 7-5876,14-5 4993</inkml:trace>
  <inkml:trace contextRef="#ctx0" brushRef="#br0" timeOffset="905">730 665 992,'2'1'444,"1"0"0,-1-1 0,0 1 1,1-1-1,-1 1 0,1-1 0,-1 0 0,0 0 0,1 0 0,-1 0 1,1 0-1,-1 0 0,1-1 0,-1 1 0,0-1 0,1 0 0,-1 0 0,0 1 1,0-2-1,1 1 0,-1 0 0,0 0 0,0-1 0,0 1 0,2-3 1,-2 2 2207,17 4-1590,11-1-289,-30-1-747,1 0 0,-1 0 0,0 0 0,1 0 0,-1-1 0,0 1 0,1 0 0,-1 0 0,1 0 0,-1 0 0,0 0 0,1 0 0,-1 0 0,0 0 0,1 0 0,-1 0 0,1 0 0,-1 1 0,0-1 0,1 0 0,-1 0 0,0 0 0,1 0 0,-1 1 0,0-1 0,1 0 0,-1 0 0,0 0 0,0 1 0,1-1 0,-1 0 0,0 1 0,0-1 0,1 0 0,-1 1 0,0-1 0,0 0 0,0 1 0,1 0 0,-4 18 300,-15 19 602,17-35-884,-1 0 0,0 0 0,1 0 0,-2-1 0,1 1 1,0-1-1,0 1 0,-1-1 0,1 0 0,-1 0 0,0 0 1,-3 2-1,4-4-51,1 1 0,-1-1 0,0 0 0,1 1 1,-1-1-1,1 0 0,-1 0 0,0 0 0,1 0 1,-1 0-1,1 0 0,-1-1 0,0 1 0,1 0 1,-1-1-1,1 1 0,-1-1 0,1 0 1,-1 1-1,1-1 0,0 0 0,-1 0 0,1 0 1,-2-2-1,2 2-367,0 0 0,1 0 0,-1-1 0,1 1 0,-1 0 1,1 0-1,-1-1 0,1 1 0,0 0 0,-1-1 0,1 1 0,0 0 1,0-1-1,0 1 0,0 0 0,0-1 0,1 1 0,-1 0 0,0-1 1,1 1-1,-1 0 0,0-1 0,2-1 0,0-4-686,1-6-4560</inkml:trace>
</inkml:ink>
</file>

<file path=word/ink/ink2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7:37.95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9 29 1080,'0'0'11281,"-6"-28"-8117,4 29-3121,0 0 0,0 0 0,0 0-1,0 0 1,0 1 0,0-1 0,0 1 0,1 0 0,-1-1 0,1 1 0,-1 0 0,1 0 0,-1 0-1,1 0 1,0 0 0,0 0 0,0 0 0,0 0 0,1 1 0,-1-1 0,1 0 0,-1 1 0,1-1-1,0 0 1,-1 1 0,1-1 0,1 0 0,-1 3 0,0 1 40,0 0 0,1-1 0,0 1 0,0 0 0,0-1 0,1 1 0,-1-1 0,1 1 0,0-1 0,6 9 0,-7-12-51,1 0-1,0 0 1,0 0 0,-1 0-1,1 0 1,1-1 0,-1 1-1,0-1 1,0 1 0,0-1 0,1 0-1,-1 0 1,1 0 0,-1 0-1,1 0 1,-1 0 0,1-1-1,0 1 1,-1-1 0,1 0-1,0 0 1,-1 0 0,1 0-1,0 0 1,-1-1 0,1 1-1,0-1 1,-1 0 0,4-1-1,-2 1-26,0-1 0,-1 0 1,1 0-1,-1 0 0,1 0 0,-1-1 0,0 1 0,0-1 0,0 0 0,0 0 0,0 0 0,-1 0 0,0 0 1,1 0-1,-1-1 0,0 1 0,-1-1 0,1 0 0,1-4 0,1-5 123,-3 11-127,0 1-1,-1-1 1,1 1-1,-1-1 1,1 0-1,-1 1 1,0-1-1,1 0 1,-1 1-1,0-1 1,0 0-1,0 1 1,0-1-1,-1 0 1,1 1-1,0-1 1,-1 0-1,1 1 1,-1-1-1,0-1 1,-5-12-258,6 14 271,0 1 1,0-1 0,0 0-1,-1 0 1,1 1 0,0-1-1,-1 0 1,1 1 0,0-1-1,-1 0 1,1 1 0,-1-1-1,1 1 1,-1-1 0,1 0-1,-1 1 1,1-1 0,-1 1-1,0 0 1,1-1 0,-1 1-1,0-1 1,1 1 0,-1 0-1,0 0 1,0-1-1,1 1 1,-1 0 0,0 0-1,0 0 1,1 0 0,-1 0-1,0 0 1,-1 0 0,1 0 134,1 5-83,0 1-1,1 0 1,0-1 0,0 1 0,1-1-1,-1 1 1,1-1 0,0 0-1,1 0 1,-1 0 0,1 0 0,0 0-1,0 0 1,1-1 0,4 6-1,6 3-33,0 0-1,0-1 1,19 11-1,-27-18-33,23 9-1588,-28-13-528</inkml:trace>
</inkml:ink>
</file>

<file path=word/ink/ink2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7:29.03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98 444 1080,'0'0'11529,"5"0"-10090,147-13 911,10 0-325,-107 21-4319,-66 21-8538,5-18 10535,-6 11-1743</inkml:trace>
  <inkml:trace contextRef="#ctx0" brushRef="#br0" timeOffset="396">0 740 8968,'33'-11'2087,"0"1"1,0 2 0,49-7-1,-14 3-239,65-13-2608,-95 14-4565,-29 7-3188</inkml:trace>
  <inkml:trace contextRef="#ctx0" brushRef="#br0" timeOffset="809.1">826 399 992,'-1'0'49,"1"0"-1,0 0 1,0 0-1,-1 0 1,1 0-1,0 0 1,-1 0-1,1 0 1,0 0-1,0 0 1,-1 0 0,1 0-1,0 0 1,0 0-1,-1 0 1,1 0-1,0-1 1,0 1-1,-1 0 1,1 0-1,0 0 1,0 0 0,-1-1-1,1 1 1,0 0-1,0 0 1,0 0-1,0-1 1,-1 1-1,1 0 1,0 0-1,0-1 1,0 1 0,0 0-1,0 0 1,0-1-1,0 1 1,0 0-1,-1-1 1,1 1-1,0 0 1,0 0-1,1-1 1,7-15 4685,-6 13-4077,1 0 0,0 0-1,0 1 1,0-1-1,0 1 1,0 0 0,0 0-1,1 0 1,-1 0-1,6-2 1,-8 4-548,-1-1 0,1 1 0,-1 0 0,1 0 1,-1 0-1,1 0 0,0 0 0,-1 0 0,1 0 0,-1 0 0,1 0 0,-1 0 1,1 0-1,-1 0 0,1 1 0,0-1 0,-1 0 0,1 0 0,-1 0 0,1 1 1,-1-1-1,1 0 0,-1 1 0,1-1 0,-1 0 0,0 1 0,1-1 0,-1 1 1,0-1-1,1 1 0,-1-1 0,0 1 0,1-1 0,-1 1 0,0-1 0,1 2 1,0 1 66,-1 0 1,1 0 0,-1 0 0,0 1 0,0-1 0,0 0 0,0 6 0,-14 55 935,-18 30-379,24-44-28,7-42-670,0 0 0,0 0-1,0 0 1,-1-1-1,-1 1 1,1-1-1,-6 12 1,6-16-12,0 0-1,0 1 1,0-1 0,0 1 0,1-1 0,0 1 0,-1-1 0,1 1 0,0 0-1,1 0 1,-1-1 0,1 1 0,0 0 0,0 0 0,0 0 0,0 0 0,1-1-1,1 7 1,-2-8-143,5 0-8009,-4-2 7577,0 0-1,0 0 0,0 0 0,0 0 0,0 0 1,0 0-1,0 0 0,0-1 0,0 1 1,0 0-1,1-1 0,8-2-4300</inkml:trace>
  <inkml:trace contextRef="#ctx0" brushRef="#br0" timeOffset="1306.3">1048 643 7712,'-1'-2'301,"1"0"0,0 1 0,0-1 0,-1 0 0,1 1 0,0-1 0,0 0-1,0 0 1,1 1 0,-1-1 0,0 0 0,2-2 0,2-2 2492,1 15-1309,-3 0-1047,-1 1-1,0-1 1,-1 16 0,3 29 430,-1-44-644,-1 1 1,0 0-1,-1-1 0,-2 16 0,1 5 179,-6 5 839,7-34-1306,7-34 27,10-53 244,-14 71-226,1 0 0,10-25-1,1-3 27,-13 34-50,1-1 1,1 1-1,0 1 0,0-1 0,0 0 1,1 1-1,9-11 0,-11 14 59,0 1 1,0 0-1,0 0 0,0 0 0,0 1 0,1-1 0,-1 1 0,1 0 1,0 0-1,-1 0 0,1 0 0,0 1 0,0-1 0,0 1 0,1 0 0,-1 0 1,6 0-1,-8 1-8,0 0 0,1 0 0,-1 0 0,0 1 0,0-1 0,0 1 0,1-1 0,-1 1 0,0 0 0,0-1 0,0 1 0,0 0 0,0 0 0,0 1 0,0-1 0,0 0 0,-1 1 0,1-1 0,0 1 0,-1-1 0,1 1 0,-1 0 0,0 0 0,0 0 0,1 0 0,-1 0 0,0 0 0,0 0 0,-1 0 0,1 0-1,0 0 1,-1 0 0,1 1 0,-1-1 0,0 0 0,0 0 0,0 0 0,0 1 0,0-1 0,0 0 0,-1 0 0,1 1 0,-1-1 0,1 0 0,-1 0 0,0 0 0,0 0 0,0 0 0,0 0 0,0 0 0,-1 0 0,-1 2 0,-3 4-40,0-1-1,0 0 0,-1 0 0,0-1 1,0 0-1,0 0 0,-1 0 1,0-1-1,0-1 0,0 1 0,-1-1 1,0 0-1,1-1 0,-1 0 1,-1-1-1,1 0 0,0 0 0,0 0 1,-1-2-1,-10 1 0,18-1-1384,-4-7-6417,5 3 3530,-3-7 2873,-1-2-981</inkml:trace>
  <inkml:trace contextRef="#ctx0" brushRef="#br0" timeOffset="2194.44">1739 487 6104,'0'0'5448,"-1"10"-3056,-17 24 174,-24 56 1,27-38-1858,14-49-659,0 0-1,1 1 1,0 0 0,0-1 0,0 1 0,0-1 0,0 1 0,1-1 0,0 1 0,-1-1 0,1 0 0,2 6 0,-1-8-41,-1 1-1,1-1 1,-1 1-1,1-1 0,0 1 1,0-1-1,0 0 1,-1 0-1,1 0 0,0 0 1,0 0-1,0 0 1,1-1-1,-1 1 1,0-1-1,0 1 0,4-1 1,37 2-489,-20-8 473,7-15-4807,11-30-2677,-40 50 7486,25-35-4241</inkml:trace>
  <inkml:trace contextRef="#ctx0" brushRef="#br0" timeOffset="2657.88">2011 208 9328,'0'0'2096,"0"14"1173,0-5-2562,2 0 0,-1 0 0,6 16-1,-4-15-318,-1 0-1,0 0 1,2 21-1,-13 79 969,1 2-715,7-79-489,0-20-40,0 0 0,2 0 0,-1 0 0,5 24 0,-4-36-129,0 0-1,-1 0 0,1 0 0,0 0 1,-1 0-1,1 0 0,0 0 0,0 0 1,0-1-1,0 1 0,0 0 0,0-1 1,0 1-1,0-1 0,0 1 0,0-1 1,0 1-1,0-1 0,0 0 0,1 1 1,-1-1-1,0 0 0,0 0 0,0 0 1,1 0-1,-1 0 0,0 0 0,0 0 1,0 0-1,0-1 0,3 0 0,31-9-2438,-31 5 427,5-12-9472,-8 13 11479,2-5-2125</inkml:trace>
  <inkml:trace contextRef="#ctx0" brushRef="#br0" timeOffset="2658.88">1936 656 3680,'0'0'4584,"10"-5"-1320,6-4-1779,-1-1 1,22-18-1,8-6-122,-32 25-1157,0-2 0,-1 1 0,-1-1 0,1-1-1,-2 0 1,11-16 0,-7 11-591,27-28 0,-8 5-529,-28 34 371,0-1 0,0 1-1,1 0 1,0 0 0,13-10 0,-7 11-5217</inkml:trace>
  <inkml:trace contextRef="#ctx0" brushRef="#br0" timeOffset="3079.95">2126 590 7536,'3'5'577,"1"1"0,0-1 0,0 0 0,1 0 0,-1 0 0,1-1 0,0 1 0,0-1 0,1 0 0,-1-1 0,1 1 0,0-1 0,0 0 0,12 3 0,-9-2-345,0-2 0,0 1 0,0-1 0,1-1 0,-1 0 0,0 0 0,1-1 0,-1 0 0,18-2 0,-20 0-145,0 0 0,0-1 0,0 0 0,0 0 0,-1 0-1,1-1 1,-1 0 0,0-1 0,0 1 0,0-1 0,9-11-1,-6 6-214,0-1 0,0 0 0,-2 0 0,1-1 0,7-17 0,-15 28 127,0 1 1,1-1 0,-1 0 0,1 0-1,-1 0 1,0 1 0,0-1 0,1 0-1,-1 0 1,0 0 0,0 0-1,0 0 1,0 0 0,0 1 0,0-1-1,0 0 1,-1 0 0,1 0-1,0 0 1,0 0 0,-1 1 0,1-1-1,0 0 1,-1 0 0,1 0-1,-2 0 1,1-1-1,0 1 0,-1 0 0,1 0 0,-1 1 0,1-1 0,-1 0 0,1 0 0,-1 1-1,1-1 1,-1 1 0,0-1 0,-2 1 0,-3-1-2,1 0 0,-1 1-1,1 0 1,0 0 0,-11 3-1,11-1 72,0 0 0,0 1 0,0 0 0,0 1 0,0-1 0,1 1 0,0 0 0,-1 0 0,1 1 0,1-1 0,-1 1 0,-6 9 0,10-12-46,-1-1 0,1 1-1,0 0 1,0 0-1,0 0 1,0 0 0,0 0-1,0 0 1,0 0 0,0 0-1,1 0 1,-1 0-1,1 1 1,0-1 0,-1 0-1,1 0 1,0 0 0,0 1-1,1-1 1,-1 0-1,0 0 1,1 0 0,-1 1-1,1-1 1,0 0-1,0 0 1,0 0 0,0 0-1,0 0 1,0 0 0,0-1-1,1 1 1,-1 0-1,1 0 1,-1-1 0,1 1-1,0-1 1,-1 0 0,1 1-1,0-1 1,3 1-1,7 6-59,-1-2 0,1 0-1,1 0 1,-1-1 0,15 3-1,-23-7-118,0 0 0,0 0 0,0-1 0,0 0 0,0 0 0,1 0 0,-1 0 0,0-1 0,0 1 0,0-1 0,0 0 0,0-1 0,0 1 0,0 0 0,0-1-1,-1 0 1,1 0 0,0 0 0,-1-1 0,0 1 0,6-5 0,20-20-2330,-11 11-913,27-29 1,-16 12-701</inkml:trace>
  <inkml:trace contextRef="#ctx0" brushRef="#br0" timeOffset="3447.15">2726 129 9416,'0'3'140,"0"-1"0,-1 0 0,1 0-1,-1 0 1,1 1 0,-1-1 0,0 0 0,0 0 0,0 0 0,0 0 0,0 0 0,0 0 0,-2 1 0,1 0 80,0 0 1,0-1-1,1 1 0,-1 0 1,1 0-1,0 0 0,0 0 1,-1 3-1,-16 119 4474,12-1-3752,5-105-1182,0 1-1,-1-1 1,-1 1-1,-5 19 0,-8-9-244,3-10-1665,9-4-4124</inkml:trace>
  <inkml:trace contextRef="#ctx0" brushRef="#br0" timeOffset="3448.15">2583 410 11744,'54'-2'576,"-32"1"-159,1 0 0,-1 2 0,31 4 0,-46-2-147,-6-3-778,0 1 0,-1-1 0,1 1-1,-1-1 1,1 1 0,-1-1 0,1 1 0,-1-1-1,1 1 1,-1 0 0,1-1 0,-1 1 0,0 0-1,1-1 1,-1 1 0,0 0 0,0 0 0,1 1 0,0 6-1359</inkml:trace>
</inkml:ink>
</file>

<file path=word/ink/ink2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7:19.48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4 0 6816,'0'0'7366,"1"5"-6358,2 9-647,-2 1 0,0 0 0,-1 0 0,0 0 0,-1-1 0,-5 27 1,-2 30 207,8-68-546,-1 0-1,0 1 0,0-1 0,0 0 0,0 0 0,0 0 0,0 0 0,-1 0 0,0 0 0,1 0 0,-1 0 0,0-1 0,-4 4 0,4-4-24,1 0-1,-1-1 0,1 1 1,-1 0-1,1 0 0,0 0 0,-1 0 1,1 0-1,0 0 0,0 0 1,0 0-1,1 1 0,-1-1 0,1 0 1,-1 1-1,1-1 0,0 0 1,-1 1-1,1-1 0,1 0 1,-1 1-1,1 3 0,-2-2-34,1-3-11,-1-1 0,1 1 0,-1 0 1,1-1-1,0 1 0,-1 0 0,1-1 0,0 1 1,-1 0-1,1 0 0,0-1 0,0 1 1,0 0-1,0 0 0,0-1 0,0 1 0,0 0 1,0 0-1,0 0 0,0-1 0,0 1 1,0 0-1,0 0 0,1-1 0,-1 1 0,0 0 1,1-1-1,-1 1 0,0 0 0,1-1 0,-1 1 1,1 0-1,-1-1 0,1 1 0,30-19-11629,-14 5 9570</inkml:trace>
  <inkml:trace contextRef="#ctx0" brushRef="#br0" timeOffset="358.03">195 42 992,'-3'23'1891,"-11"41"0,10-52-1028,1 0-1,0-1 1,1 1-1,0 0 0,1 1 1,0-1-1,1 0 1,0 0-1,1 0 0,4 22 1,10 23 2721,-14-57-3552,0 1 0,0-1 0,-1 0 0,1 1 0,0-1 0,0 0 0,0 1 0,0-1 0,0 0 0,-1 0 0,1 0 0,0 1 0,0-1 0,0 0 0,0 0 0,0-1 0,0 1 0,0 0 0,-1 0 0,1 0 0,0-1 0,0 1 0,0 0 0,0-1 0,-1 1 0,1 0 0,1-2 0,23-9 416,-20 5-421,1 0 0,-1 0 0,0 0 0,-1-1 0,1 1 1,-1-1-1,-1 0 0,1 0 0,-1-1 0,-1 1 0,1-1 1,2-13-1,-4 15-58,0-1 0,0 0 0,0 0 1,-1 0-1,0 0 0,0 0 1,-1 0-1,0 0 0,0 0 0,-1 0 1,1 0-1,-1 1 0,-1-1 0,-4-8 1,7 14-173,-1-1 1,0 1 0,0-1 0,0 1-1,0-1 1,0 1 0,0 0-1,0 0 1,0-1 0,-1 1-1,1 0 1,0 0 0,-1 0-1,1 0 1,-1 0 0,1 1-1,-1-1 1,-3-1 0,3 2-1763</inkml:trace>
  <inkml:trace contextRef="#ctx0" brushRef="#br0" timeOffset="713.56">471 18 1080,'-11'12'1250,"0"1"1,1 0-1,1 0 1,0 1-1,1 0 0,0 1 1,1 0-1,1 0 1,0 1-1,1-1 0,-3 21 1,6-26-975,0 1 0,1-1 0,0 1 0,2 20 0,-1-28-233,1 1 0,-1 0 0,1-1 0,0 1 0,0 0 0,0-1 0,1 1 1,-1-1-1,1 0 0,0 1 0,0-1 0,0 0 0,0 0 0,1 0 0,-1 0 0,6 4 0,-7-7-11,0 1 0,0 0 0,1-1 0,-1 1 0,0-1 1,1 1-1,-1-1 0,1 0 0,-1 1 0,0-1 0,1 0 0,-1 0 1,1 0-1,-1 0 0,1 0 0,-1 0 0,0-1 0,1 1 0,-1 0 1,1-1-1,-1 1 0,0-1 0,1 0 0,1 0 0,32-25 326,-25 19-229,9-10-36,0-1 0,28-34 0,-23 25-60,-23 25-21,0 0 0,1 0 0,-1 0-1,0-1 1,0 1 0,-1 0 0,1 0-1,0-1 1,-1 1 0,1 0 0,-1-1-1,0 1 1,0-4 0,-3-37 266,1 15-190,2 24-131,0 1 0,0-1 0,0 1 0,-1-1 0,1 1 1,-1-1-1,0 1 0,0-1 0,0 1 0,-1 0 0,1 0 0,-1-1 0,0 1 0,0 0 0,0 0 0,0 1 0,-5-6 1,4 5-60,-1 1 1,0 0-1,1-1 1,-1 1 0,0 1-1,0-1 1,0 1-1,0-1 1,-1 1 0,1 0-1,0 0 1,0 1 0,-1 0-1,-7 0 1,10-1-136,-1 1 1,0 0 0,0 0-1,1 0 1,-1 1-1,0-1 1,0 1 0,1 0-1,-1-1 1,0 1 0,1 0-1,-1 0 1,1 1-1,-1-1 1,1 1 0,0-1-1,0 1 1,0 0-1,-1-1 1,1 1 0,1 0-1,-1 1 1,0-1-1,0 0 1,1 0 0,-3 6-1,-6 18-3488,2-4-668</inkml:trace>
  <inkml:trace contextRef="#ctx0" brushRef="#br0" timeOffset="2151.81">774 151 1712,'0'2'12,"-1"2"274,0 0 1,0 0-1,0-1 0,0 1 1,0-1-1,-1 1 0,0-1 1,0 1-1,0-1 0,0 0 1,0 0-1,-4 3 0,-17 30 3635,22-32-3690,-1-1-1,0 1 0,0 0 1,-1 0-1,1-1 0,-1 0 0,0 1 1,1-1-1,-1 0 0,-1 0 0,1 0 1,0-1-1,-1 1 0,1-1 0,-8 3 1,7-3-112,0 0 0,0-1 1,1 1-1,-1 1 1,0-1-1,1 0 0,0 1 1,-1 0-1,1 0 0,0 0 1,0 0-1,1 0 1,-1 1-1,1-1 0,0 1 1,-1 0-1,2 0 1,-4 7-1,5-11-127,-20 28 566,18-26-601,1 0 1,-1-1-1,1 1 1,-1 0-1,1 0 1,0 0-1,-1 0 1,1 0-1,0 0 0,0 0 1,1 1-1,-1-1 1,0 0-1,1 0 1,-1 1-1,1-1 1,0 0-1,0 1 1,0-1-1,0 0 1,1 4-1,-1-4-3203</inkml:trace>
  <inkml:trace contextRef="#ctx0" brushRef="#br0" timeOffset="2526.83">985 197 4760,'0'0'1961,"-6"10"1207,-6 5-2077,0-1 0,-2 0 0,-28 23 0,-17 16 732,56-49-1660,0-1 1,0 1 0,0 0 0,1 0 0,-5 9 0,7-12-146,-1 0 0,0 0-1,1 0 1,0 1 0,-1-1 0,1 0 0,0 1-1,0-1 1,-1 0 0,1 1 0,0-1 0,0 0-1,1 1 1,-1-1 0,0 0 0,0 0 0,1 1-1,-1-1 1,0 0 0,1 0 0,0 1 0,-1-1-1,2 2 1,15 5 131,-3-4-63,-4 2-78,-8-5-42,15 8 118,-15-6-54,-1 0-1,0-1 1,0 1-1,0 0 1,0 0 0,-1 0-1,1 0 1,-1 0-1,1 0 1,-1-1-1,0 1 1,0 0-1,-1 0 1,1 0-1,-1 0 1,1 0-1,-1 0 1,0 0-1,0 0 1,0-1-1,0 1 1,-1 0-1,1-1 1,-1 1-1,-2 3 1,2-3-87,0 0 0,0 0 0,-1 0 0,1 0-1,-1-1 1,0 1 0,0-1 0,0 1 0,0-1 0,0 0 0,0 0 0,0 0 0,-1-1 0,1 1 0,-1-1 0,1 0 0,-1 0 0,0 0 0,1 0 0,-8 0 0,-9-1-1047,17 0 663,-1 1-1,0-1 0,1 0 0,-1-1 1,0 1-1,0-1 0,1 0 0,-1 0 1,1 0-1,-7-2 0,-3-4-6784</inkml:trace>
</inkml:ink>
</file>

<file path=word/ink/ink2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7:06.11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49 91 1352,'7'35'8910,"-2"0"-4139,-1 10-3462,-3 72-1,-6-55-1316,3-47-16,0 0-1,1 1 0,0-1 1,2 0-1,-1 1 1,2-1-1,0 0 0,5 18 1,-5-29-570,2 5 45</inkml:trace>
  <inkml:trace contextRef="#ctx0" brushRef="#br0" timeOffset="1294.03">0 440 4488,'8'7'92,"-6"-5"39,-1 0 0,1 0 1,0-1-1,0 1 0,0-1 0,0 1 0,0-1 1,0 0-1,0 1 0,0-1 0,0 0 0,1-1 0,-1 1 1,5 1-1,9-7 7116,0-1-5233,25-7-2269,-25 10 281,-10 1-24,0 1-1,0 0 0,1 0 0,-1 0 0,0 1 1,9 1-1,-8-1-199,1 0 0,-1 0 0,0-1 0,1 1 1,-1-2-1,0 1 0,0-1 0,0 0 0,8-3 0,13-4-787,36-6-3896,-61 12 4753,-1 0 1,0 0-1,1 0 0,-1-1 1,-1 1-1,1-1 1,1-3-1,-1 2 202,1-3-71,0-5 4622,2 41-2901,-2-2-760,-1 46-1,0-9-542,5-37 419,-1 3 124,-3-8-578,-3-21-373,0 0-1,0 0 0,1 0 0,-1 0 1,0 0-1,0 0 0,0 0 0,0 0 1,1 0-1,-1 0 0,0 0 0,0 0 1,0 0-1,1 0 0,-1 0 1,0 0-1,0-1 0,0 1 0,0 0 1,1 0-1,-1 0 0,0 0 0,0 0 1,0 0-1,0 0 0,1-1 0,-1 1 1,0 0-1,0 0 0,0 0 0,0 0 1,0-1-1,0 1 0,0 0 0,0 0 1,0 0-1,0-1 0,0 1 0,0 0 1,1 0-1,-1 0 0,0 0 0,0-1 1,-1 1-1,16-42 722,-12 31-833,5-14-180,-2 3 147,1 1 0,20-40 0,10-8-660,-36 68 697,0-1 0,0 1 0,1 0 0,-1 0-1,0 0 1,1 0 0,-1 0 0,0 0-1,1 0 1,-1 0 0,1 1 0,-1-1 0,1 0-1,0 1 1,-1-1 0,1 1 0,2-1 0,9 0-3710,-13 4 2945,0 0 0,0 1 0,1-1 1,-1 0-1,1 0 0,0 0 0,0 0 0,0 0 0,3 4 1,-4-5 811,1-1 0,-1 1 1,1-1-1,-1 1 1,1-1-1,-1 1 1,1-1-1,0 0 0,0 0 1,0 1-1,0-1 1,0 0-1,0 0 1,0 0-1,0 0 0,0 0 1,1 0-1,-1 0 1,0 0-1,1-1 0,-1 1 1,0 0-1,1-1 1,-1 1-1,1-1 1,-1 0-1,1 1 0,-1-1 1,1 0-1,-1 0 1,1 0-1,-1 0 1,1 0-1,-1 0 0,1-1 1,-1 1-1,1 0 1,-1-1-1,1 1 1,2-2-1,-2 1 9,0 0 0,0 1 1,0-1-1,0 1 0,0-1 0,1 1 1,-1 0-1,0 0 0,0 0 0,0 0 0,0 0 1,1 0-1,-1 1 0,0-1 0,0 1 1,0 0-1,3 1 0,5 1 2728,1-1 4156,-25 20-4813,10-16-1891,-1 1 1,1 0 0,0 0-1,1 1 1,0-1 0,0 1-1,0-1 1,1 1 0,0 0-1,1 0 1,-1 0 0,2 0-1,-1 0 1,1 0 0,0 1-1,1-1 1,0 0 0,0 0-1,3 8 1,-3-14-111,-1 0 1,1 0-1,0 0 0,0 0 1,0 0-1,0 0 1,0 0-1,0-1 0,0 1 1,1 0-1,-1 0 0,1-1 1,-1 1-1,1-1 1,0 0-1,-1 1 0,1-1 1,0 0-1,0 0 1,0 0-1,0 0 0,0-1 1,0 1-1,0 0 0,0-1 1,0 0-1,1 1 1,-1-1-1,0 0 0,0 0 1,0 0-1,0 0 1,1 0-1,-1-1 0,0 1 1,0-1-1,0 1 0,0-1 1,0 0-1,0 0 1,0 0-1,0 0 0,0 0 1,-1 0-1,1-1 1,0 1-1,-1 0 0,1-1 1,-1 1-1,1-1 0,1-2 1,5-13 11,0 0 1,-1-1 0,0 0-1,-2 0 1,0-1 0,-1 0-1,2-26 1,-5 34 41,2-11-260,0 25 55,4 13 161,4 17 288,1-1 1,2-1 0,30 51-1,-38-69-783,-1-5 684,5-21 84,-3-3-308,0 0-1,-2 0 1,0-1 0,5-31-1,-6 30-23,0-1-1,1 1 1,1 0-1,7-18 1,-11 34 12,-1 1 0,1-1 1,-1 0-1,1 1 0,0-1 1,0 1-1,-1-1 0,1 1 1,0 0-1,0 0 0,0 0 1,0 0-1,1 0 0,-1 1 1,0-1-1,0 0 0,0 1 0,5-1 1,-3 20 27,-2-8 38,0-1-1,0 1 1,-1-1-1,0 1 1,-1-1-1,0 1 1,-1 0-1,0-1 1,-5 20-1,-12 40 102,19-54 228,0-10-2753,0 1-5899</inkml:trace>
  <inkml:trace contextRef="#ctx0" brushRef="#br0" timeOffset="1653.16">1242 330 992,'1'13'2204,"-2"-30"926,-32 25 1980,15 3-4548,16-10-497,-1 0-1,1 0 1,0 0-1,-1 0 1,1 1-1,0-1 1,0 1-1,0-1 1,0 1 0,0 0-1,1 0 1,-1 0-1,0 0 1,1 0-1,-1 0 1,1 0-1,0 1 1,0-1 0,0 0-1,0 1 1,-1 4-1,-1 6 178,3-11-216,-1 1 0,0 0 1,0 0-1,1-1 0,0 1 0,-1 0 1,1 0-1,0 0 0,1 0 0,-1 0 1,0-1-1,1 1 0,-1 0 0,1 0 1,0-1-1,0 1 0,0 0 0,0-1 1,1 1-1,-1-1 0,1 1 0,3 3 1,23 36 145,-27-39-62,0-1 1,0 1-1,0 0 0,0-1 0,-1 1 0,1 0 0,-1-1 1,0 1-1,1 0 0,-1 0 0,0-1 0,-1 1 0,1 0 1,-2 5-1,2-7-103,-2 9 170</inkml:trace>
  <inkml:trace contextRef="#ctx0" brushRef="#br0" timeOffset="2285.56">1343 308 3592,'0'7'1104,"1"0"-1,0 0 1,0 0 0,1 0 0,2 6-1,-2-6-562,0 1 1,-1-1-1,1 0 0,-1 0 0,0 8 0,-4 24 91,1-19 81,5-40-57,-3 8-656,1 6-38,0 1 0,0-1 1,0 0-1,0 1 1,1 0-1,0-1 0,4-7 1,-6 12 36,4-9 12,0-1 0,1 1 0,6-11 1,-9 19-10,-1 0 1,0 0 0,1 1-1,0-1 1,-1 0 0,1 0-1,0 1 1,0-1 0,3-1 0,-4 3-4,0-1 0,-1 1 0,1 0 0,0-1 1,0 1-1,0 0 0,0 0 0,0 0 0,0 0 1,0 0-1,0 0 0,0 0 0,0 0 0,0 0 1,-1 0-1,1 0 0,0 1 0,0-1 0,0 0 1,0 1-1,0-1 0,-1 1 0,1-1 0,1 2 1,0 0 16,-1 0 0,0 0 1,0 0-1,1 0 1,-2 0-1,1 1 1,0-1-1,0 0 1,-1 1-1,1-1 1,-1 1-1,0 2 1,3 31 665,-15 65 901,11-94-1560,2-5 186,2-17-221,10-19-291,1 0 0,28-48 0,-35 72 265,-1 0 1,2 0-1,12-13 0,-17 21 51,-1-1 0,1 1 0,0-1 0,0 1 0,0 0 0,0 0 0,0 0 0,0 0 0,1 1 0,-1 0 0,0-1 0,1 1 0,-1 0 0,1 1 0,4-2 0,-6 2 25,-1 1 0,0-1-1,0 0 1,0 0 0,1 1-1,-1-1 1,0 0 0,0 1-1,0-1 1,0 1 0,0 0-1,0-1 1,0 1-1,0 0 1,0 0 0,0-1-1,0 1 1,0 0 0,0 0-1,-1 0 1,1 0 0,0 0-1,-1 0 1,1 0 0,-1 1-1,1-1 1,-1 0-1,1 0 1,-1 0 0,0 0-1,1 3 1,1 44-193,-2-29-169,1-8 235,0 0 0,-1 0 0,0 0 0,-1 0 0,-1 0 0,0 0 0,-5 17 0,6-25-225,0 0 0,1 1 1,-1-1-1,1 0 0,-1 0 0,1 0 0,0 0 1,0 0-1,1 1 0,-1-1 0,2 5 1,-1-6-1467,13-26-7223,-5 11 8638,3-7-515</inkml:trace>
  <inkml:trace contextRef="#ctx0" brushRef="#br0" timeOffset="2706.66">1744 252 4216,'1'13'1092,"0"-1"0,1 1-1,5 20 1,-4-25-324,-1 1 0,0-1 0,0 1 0,-1 0 0,0 0 0,-1 0 0,0 0 0,-1-1 0,-2 19 1,2-26-857,1 1 1,-1 0 0,1 0 0,-1-1 0,1 1 0,0 0 0,0 0 0,0-1 0,0 1 0,0 0 0,0 0-1,1 0 1,-1-1 0,0 1 0,1 0 0,-1 0 0,1-1 0,0 1 0,0-1 0,0 1 0,1 2 0,0-3-51,-1-1 1,1 0-1,-1 0 1,0 0 0,1 0-1,-1 0 1,1 0-1,-1 0 1,1 0 0,-1 0-1,0-1 1,1 1-1,-1-1 1,0 1 0,1-1-1,-1 0 1,2-1-1,7-6-858,-1-1 0,-1-1 0,0 0 0,0 0 0,-1 0 0,-1-1 0,1 0 0,5-15 0,6-27 1993,-17 22 4690,-1 31-5629,0 0 0,0 0-1,0 0 1,0 0 0,0 0 0,0 0 0,0 0 0,0 0-1,-1 0 1,1 0 0,0 0 0,0 0 0,0 0 0,0 0-1,0 0 1,0 0 0,0 0 0,0 0 0,0 0 0,0 0-1,0 0 1,0 0 0,0 0 0,0 0 0,0 0 0,-1 0-1,1 0 1,0 0 0,0 0 0,0 0 0,0 0 0,0 0-1,0 0 1,0 0 0,0 0 0,0-1 0,0 1 0,0 0-1,0 0 1,0 0 0,0 0 0,0 0 0,0 0 0,0 0-1,0 0 1,0 0 0,0 0 0,0 0 0,0 0 0,0 0-1,-1 17 584,-2 120 1935,3-129-2474,-1 0 1,1 0 0,-2-1 0,1 1 0,-1-1 0,-1 1 0,1-1 0,-1 0 0,0 1 0,-5 7-1,8-15-190,0 1-1,-1-1 0,1 1 1,0-1-1,0 1 0,0-1 0,0 1 1,-1-1-1,1 1 0,0-1 1,0 1-1,-1-1 0,1 0 0,0 1 1,-1-1-1,1 1 0,0-1 0,-1 0 1,1 1-1,-1-1 0,1 0 1,-1 1-1,1-1 0,-1 0 0,1 0 1,-1 0-1,1 1 0,-1-1 1,1 0-1,-1 0 0,1 0 0,-1 0 1,1 0-1,-1 0 0,1 0 0,-1 0 1,1 0-1,-1 0 0,1 0 1,-1 0-1,1 0 0,-1-1 0,1 1 1,-1 0-1,1 0 0,-1-1 1,1 1-1,-1-1 0,-6-2-281,6 3 22,0 0 0,0 0 0,0-1 0,0 1 0,0-1 0,1 1-1,-1-1 1,0 1 0,0-1 0,1 0 0,-1 1 0,0-1 0,1 0 0,-1 1 0,1-1-1,-1 0 1,1 0 0,-1 0 0,1 0 0,-1-1 0</inkml:trace>
  <inkml:trace contextRef="#ctx0" brushRef="#br0" timeOffset="3070.42">2094 192 1080,'-15'10'441,"11"-8"-187,1 0 0,0 0-1,1 0 1,-1 0 0,0 1 0,1-1 0,-1 1-1,-4 6 6764,6 3-5597,2 1-860,14 24-411,-11-32-9,0 0 1,0 0 0,1-1-1,-1 1 1,7 4-1,-7-6-125,0 0 0,0 1 1,-1-1-1,1 1 0,-1 0 0,0 0 0,0 0 0,0 1 0,4 8 1,-5-8 21,3 8 434,0 0 1,4 24-1,-8-33-390,-1 1 0,1-1 1,-1 0-1,0 0 0,0 1 0,-1-1 0,1 0 0,-1 0 1,0 0-1,0 0 0,-1 0 0,1 0 0,-4 6 0,4-9-110,0 0-1,1 0 1,-1 0-1,0 0 1,0-1-1,0 1 0,0 0 1,-1-1-1,1 1 1,0-1-1,0 1 0,0-1 1,0 1-1,-1-1 1,1 0-1,0 0 0,0 0 1,-1 1-1,1-1 1,-2-1-1,-34-2-1105,18 1 629,12 2-497,-12 0-7588,12 0 8929,-11 0-2251</inkml:trace>
  <inkml:trace contextRef="#ctx0" brushRef="#br0" timeOffset="3597.76">2315 259 4936,'-3'27'2839,"-11"44"0,-2 5 1200,16-65-4140,0 1 1,0-1-1,1 1 0,1-1 1,2 12-1,-4-22 87,0 0 1,1-1-1,-1 1 1,0-1-1,0 1 1,0 0-1,1-1 1,-1 1 0,0-1-1,1 1 1,-1-1-1,0 1 1,1-1-1,-1 1 1,0-1-1,1 1 1,-1-1-1,1 1 1,-1-1-1,1 0 1,-1 1-1,1-1 1,0 0-1,-1 0 1,1 1-1,-1-1 1,1 0-1,0 0 1,-1 0-1,1 0 1,-1 1-1,2-1 1,0-1 9,0 1 0,0 0 0,1-1-1,-1 1 1,0-1 0,0 0 0,0 0 0,0 0 0,3-2 0,1 0 29,0-1 1,-1 0-1,0-1 1,0 1-1,8-9 1,20-31 59,-17 23-99,-1 0-1,-1-1 0,22-45 0,-44 80 793,4-7-678,1 0 0,-1 0-1,1 0 1,0 0 0,0 1 0,1-1 0,0 1 0,0 0-1,-2 11 1,0 25-89,2-37 109,1-1 0,0 1 0,0 0 0,1 0 0,-1 0-1,1 0 1,1 0 0,-1 0 0,1-1 0,0 1 0,0 0 0,1 0 0,0-1 0,0 1 0,0-1 0,0 1 0,4 4-1,-6-10-106,1 1 0,-1 0 0,0-1-1,1 1 1,-1-1 0,1 0 0,-1 1-1,1-1 1,-1 1 0,1-1-1,-1 0 1,1 1 0,-1-1 0,1 0-1,0 0 1,-1 1 0,1-1-1,-1 0 1,1 0 0,0 0 0,-1 0-1,1 0 1,-1 0 0,2 0-1,1 0 12,-1-1-1,1 0 1,-1-1-1,0 1 1,1 0-1,-1-1 1,0 1-1,0-1 1,0 1-1,3-4 0,1-1-365,-1 0-1,1-1 0,-1 1 0,0-2 0,0 1 1,-1 0-1,0-1 0,-1 0 0,1 0 0,-1 0 1,2-9-1,-2 3-346,-1 1 0,0 0 0,0-1 0,-1 1 0,-1-1-1,-2-17 1,0 16-4249,-1 7 4359,-1-11-1014</inkml:trace>
  <inkml:trace contextRef="#ctx0" brushRef="#br0" timeOffset="3972.45">2650 425 1080,'0'4'688,"0"0"0,0 0 0,1 0 0,0 0 1,0 0-1,0 0 0,0 0 0,3 6 5225,11-39-4237,-5 0-1272,-7 20-241,0 1 0,1-1 1,-1 0-1,1 1 0,1 0 1,0 0-1,0 0 0,12-13 1,-8 10-680,3 2 558,-11 9 25,0 0 0,0 0 0,0 0 0,0 1 0,0-1-1,0 1 1,0-1 0,0 0 0,0 1 0,0-1 0,0 1 0,0 0 0,0-1 0,0 1 0,0 0 0,0 1-1,1-1-304,4 21-293,-5-10 44,0 40-3117,-7-18-3830,2-21 5721</inkml:trace>
  <inkml:trace contextRef="#ctx0" brushRef="#br0" timeOffset="4357.02">3088 233 6728,'0'3'490,"0"1"0,0-1 0,0 0 0,1 1 0,-1-1 0,1 0 0,0 0 1,0 1-1,2 2 0,-1-1 205,0 0 0,-1-1 0,0 1 0,0 0 0,0 0 0,0 6 0,-4 21 407,2-27-1031,1 0 0,-1 1 0,1-1 0,-1 0 1,2 0-1,-1 1 0,0-1 0,1 0 0,2 9 0,-2-13 229,0-5-290,0 0 0,0-1 0,0 1 0,1 0-1,-1 0 1,1 0 0,0 0 0,3-4 0,9-23-324,-11 21 126,0-1 0,0 1 0,1 0 0,0 0 0,1 0 0,0 1 0,9-13 0,-4 11-1721,-1-1-1,19-16 0,-24 25 1367,-1 0 0,1 1-1,0-1 1,0 1 0,0-1-1,0 1 1,1 0 0,-1 1-1,1-1 1,-1 1 0,1 0-1,-1 0 1,6 0 0,8 0-944</inkml:trace>
  <inkml:trace contextRef="#ctx0" brushRef="#br0" timeOffset="5055.05">3357 228 992,'7'3'50,"-1"0"0,1-1-1,0 0 1,-1 0 0,1 0 0,0-1 0,13 1 0,-19-2 96,-1 0 1,1 0 0,-1 0-1,1 1 1,0-1 0,-1 0-1,1 0 1,-1 0 0,1 0-1,-1 0 1,1 1 0,-1-1 0,1 0-1,-1 1 1,1-1 0,-1 0-1,0 1 1,1-1 0,-1 0-1,1 1 1,-1-1 0,0 1-1,1-1 1,-1 0 0,0 1-1,0-1 1,1 1 0,-1 0-88,0-1 1,0 0 0,0 0 0,0 0-1,0 1 1,0-1 0,0 0 0,0 0-1,0 0 1,0 1 0,0-1 0,0 0-1,-1 0 1,1 0 0,0 1 0,0-1-1,0 0 1,0 0 0,0 0 0,0 0-1,0 1 1,-1-1 0,1 0-1,0 0 1,0 0 0,0 0 0,0 0-1,-1 0 1,1 0 0,0 1 0,0-1-1,0 0 1,-1 0 0,1 0 0,0 0-1,0 0 1,0 0 0,-1 0 0,1 0-1,0 0 1,0 0 0,0 0 0,-1 0-1,1 0 1,0 0 0,0 0-1,0 0 1,-1-1 0,1 1 0,0 0-1,0 0 1,0 0 0,0 0 0,-1 0-1,1 0 1,0 0 0,0-1 0,0 1-1,0 0 1,0 0 0,-1 0 0,1 0-1,0-1 1,-6 2 726,-1 0-1,1 0 1,0 1-1,0 0 1,-10 4-1,9-2-488,-1 0-1,1 1 0,0 0 1,0 0-1,1 0 1,-1 1-1,-5 8 0,9-12-261,1 1 1,0 0-1,0-1 0,0 1 0,1 0 0,-1 0 0,1 0 0,-1 0 0,1 1 0,0-1 0,0 0 0,0 0 0,1 1 1,-1-1-1,1 1 0,0-1 0,0 0 0,0 1 0,0-1 0,2 5 0,-1-3 12,0 0 0,1 0 0,-1-1 0,1 1 0,0-1 0,1 0 0,4 8 0,-6-11-43,0 0 0,0 0 0,1 0 0,-1 0 0,0 0 0,1 0 0,-1 0-1,1-1 1,-1 1 0,1 0 0,-1-1 0,1 1 0,-1-1 0,1 1 0,-1-1 0,1 0 0,0 0-1,-1 0 1,1 0 0,0 0 0,-1 0 0,1 0 0,-1 0 0,1-1 0,0 1 0,1-1-1,0-1 36,-1-1-1,1 1 0,-1 0 1,1-1-1,-1 1 0,0-1 1,0 1-1,2-5 0,1 1-51,16-22-147,-15 18 131,2 0 1,0 1-1,16-17 1,-20 23 37,0 0 1,0 0-1,0 0 0,0-1 1,-1 1-1,0-1 1,0 0-1,0 0 0,0 0 1,0-1-1,-1 1 1,0 0-1,0-1 0,0 0 1,0 1-1,-1-1 1,0 0-1,0 0 0,0 0 1,0-6-1,-2 2 83,-1 20-25,-6 21 43,7-31-105,0 1 0,0-1-1,0 1 1,1-1 0,-1 1-1,0-1 1,1 1 0,-1-1-1,1 1 1,0 0 0,-1-1-1,1 1 1,0-1-1,0 1 1,0 0 0,0-1-1,1 1 1,-1 0 0,0-1-1,1 1 1,-1 0 0,1-1-1,-1 1 1,1-1 0,0 1-1,-1-1 1,1 0 0,0 1-1,0-1 1,0 0-1,0 1 1,3 1 0,3 1-11,-6-4 7,0 1 0,0-1-1,0 0 1,0 0 0,0 0-1,0 0 1,0 0 0,-1 0-1,1 0 1,0 0-1,0-1 1,0 1 0,0 0-1,0-1 1,0 1 0,0 0-1,-1-1 1,1 1-1,0-1 1,0 1 0,-1-1-1,1 1 1,0-1 0,-1 0-1,1 1 1,1-2 0,6-12 11,15-11 8,-17 20-31,-1-1-1,-1 1 1,1-1 0,-1 0-1,0 0 1,0 0-1,4-9 1,-4 7 16,-1-1 0,1 1 0,-1-1 0,-1 0-1,0 0 1,0 0 0,0-1 0,-1-10 0,0 0 58,-5-89-35,4 108-80,-3 5 55,0-1 0,0 1 0,0 0 0,1 0 0,-5 7 0,-1 6 112,0 0-1,1 1 1,1 0-1,0 0 1,2 0-1,-3 21 1,5-30-92,1 0 0,1 1 0,0-1-1,0 1 1,1-1 0,0 1 0,0-1 0,1 0 0,1 0 0,-1 1 0,2-2 0,-1 1 0,9 15 0,-7-17 45,0-1 1,0 0-1,1 0 0,0-1 0,0 0 1,0 0-1,1 0 0,-1-1 0,14 7 1,-6-4-13,0-1 1,1-1 0,29 7-1,-39-11-77,0 0 0,1-1 0,-1 0 0,0 0 0,1 0 0,-1-1 0,0 0 0,0 0 0,1 0 0,-1-1 0,0 1 0,0-1 0,0-1 0,-1 1 0,1-1 0,0 1 0,-1-1 0,0-1 0,0 1 0,0 0 0,5-7 1,5-5-117,-1-1 0,-1 0 0,0-1 0,12-24 0,-22 36 95,0 1 0,-1-1 0,1 1 1,-1-1-1,0 0 0,-1 1 0,1-1 0,-1 0 1,0 0-1,0 0 0,-1 1 0,1-1 0,-1 0 1,-2-9-1,-4-9-271,-18-39 1,15 37 356,10 24-43,-1 0 0,1 0 0,0-1 0,-1 1-1,1 0 1,-1 0 0,1 0 0,-1 0 0,1 0 0,-1 0 0,0 0 0,0 0 0,1 0 0,-1 0 0,0 1 0,0-1 0,0 0-1,0 0 1,0 1 0,0-1 0,0 1 0,-2-2 0,2 3 11,0-1 0,0 0 0,1 1 1,-1-1-1,0 0 0,0 1 0,0-1 0,0 1 0,1-1 0,-1 1 0,0 0 0,1-1 1,-1 1-1,0 0 0,1-1 0,-1 1 0,1 0 0,-1 0 0,1 0 0,-1 0 1,1 1-1,-5 8 119,1 1 0,0 0 0,-3 15 0,6-21-121,0 0 0,0 0 0,1 0 1,0 0-1,-1 0 0,2 0 0,-1 0 0,1 0 1,0 0-1,0 0 0,0 0 0,0 0 0,1 0 1,0 0-1,0 0 0,4 5 0,-1-2 2,1-1 0,-1 0 1,1 0-1,1-1 0,-1 0 0,1 0 0,0 0 0,12 6 0,-15-8-31,1-1 1,-2 1-1,1 0 0,0 0 0,-1 0 0,0 1 0,3 4 0,18 21-116,-22-28-11,0 0 0,0 0 0,0 0 0,1 0 0,-1-1 0,0 1 0,1-1 0,0 1 0,-1-1 0,1 0 0,0 0 0,-1 0 1,1 0-1,0-1 0,3 1 0,30-7-4578,-23 1-2802</inkml:trace>
  <inkml:trace contextRef="#ctx0" brushRef="#br0" timeOffset="5412.78">3375 149 11032,'5'-1'322,"1"1"0,-1-1 0,1-1 0,-1 1 0,0-1 0,0 0 0,0 0 0,8-4 1,-7 3-72,-1 0 1,1 1-1,0-1 1,0 1-1,0 1 1,7-2 0,197-32-402,-137 21-3325,4 1-3580,-39 7 5035</inkml:trace>
  <inkml:trace contextRef="#ctx0" brushRef="#br0" timeOffset="5787.99">4244 148 7984,'0'0'1769,"23"-8"766,-4 3-2163,0 0-1,1 1 1,0 1 0,28 0 0,38 2-5047,-49 1-842,-26 0 3930</inkml:trace>
  <inkml:trace contextRef="#ctx0" brushRef="#br0" timeOffset="6148">4186 337 11296,'65'-8'852,"-47"7"-453,-1 0 1,1-2-1,-1 0 1,1-1-1,29-11 1,-41 13-552,0-1 0,0 1 1,1 0-1,-1 1 0,0 0 0,1 0 1,-1 0-1,1 1 0,-1 0 0,10 0 1,82-7-8017,-56 7 6268</inkml:trace>
</inkml:ink>
</file>

<file path=word/ink/ink2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7:01.34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09 160 1080,'0'0'6208,"-2"4"-5522,-9 15 467,-1-1 0,0 0-1,-28 30 1,25-30-946,7-7 169,1 0 0,0 0-1,-9 21 1,-3 5 377,10-20-416,1 0 0,0 0 0,2 1 0,0 0 0,1 0 0,0 0 0,2 1 0,0-1 0,-1 37 0,3-32-40,0-16-134,1-1 0,0 1 0,0 0 0,0 0 0,3 11 0,-3-16-133,1-1 0,-1 1 0,1-1 0,0 1 0,-1-1 0,1 1 0,0-1 0,0 0 0,0 1 1,0-1-1,0 0 0,0 0 0,0 0 0,1 0 0,-1 0 0,0 0 0,1 0 0,-1 0 0,1 0 0,-1-1 0,1 1 0,-1-1 0,1 1 0,-1-1 0,1 1 1,-1-1-1,1 0 0,3 0 0,33 1 194,1-3 1,-1-1-1,58-13 1,-14 3-1050,-75 11 286,0-1 0,1 0 0,-1-1 0,0 1 0,-1-1 0,1-1 0,-1 1 0,8-8 0,4-1-5023,-1-3 436,0 2 3059</inkml:trace>
  <inkml:trace contextRef="#ctx0" brushRef="#br0" timeOffset="401.32">486 370 6904,'-7'30'1362,"3"-13"754,0 1-1,1 0 0,-1 29 0,6 26-533,0-34-3610,-2 1-4971,0-24 1493</inkml:trace>
  <inkml:trace contextRef="#ctx0" brushRef="#br0" timeOffset="743.72">624 439 992,'-1'2'154,"1"0"1,-1 0-1,1-1 1,0 1-1,0 0 1,-1 0-1,1 0 1,0 0-1,1 0 1,-1 0-1,0 0 0,1 0 1,-1-1-1,1 1 1,-1 0-1,1 0 1,0 0-1,0-1 1,-1 1-1,1 0 1,1-1-1,-1 1 0,0-1 1,0 1-1,1-1 1,-1 0-1,0 1 1,1-1-1,-1 0 1,1 0-1,0 0 1,2 1-1,7 7 333,-8-5-108,-1 0 1,1 0 0,-1 0-1,0 1 1,-1-1-1,1 0 1,-1 1-1,1 0 1,-1-1 0,-1 1-1,1 0 1,-1-1-1,0 1 1,0 6-1,4 28 1277,-1-30-1521,-2-7-58,0 0-1,-1 0 1,1 0 0,0 0-1,-1 0 1,0 0-1,0 1 1,1-1 0,-1 0-1,0 0 1,-1 4 0,1-6-71,0 0 1,0 1 0,0-1-1,0 0 1,0 1 0,1-1 0,-1 0-1,0 0 1,0 1 0,0-1-1,0 0 1,1 1 0,-1-1 0,0 0-1,0 0 1,0 1 0,1-1-1,-1 0 1,0 0 0,0 0-1,1 0 1,-1 1 0,0-1 0,1 0-1,-1 0 1,0 0 0,1 0-1,-1 0 1,0 0 0,0 0 0,1 0-1,-1 0 1,0 0 0,1 0-1,-1 0 1,0 0 0,1 0 0,-1 0-1,0 0 1,1 0 0,0 0-1,16-3-6,-14 1 6,0-1 0,-1 0 0,1 0 0,-1-1 0,0 1 0,0 0 0,0-1 0,0 1 0,0-1 0,-1 0 0,2-6 0,4-7-458,-4 11 161,1-5 453,1 1 1,0 0-1,1 0 1,12-15-1,-17 23-124,0 1 0,0 0 0,0 0 0,0-1 0,0 1 0,1 0 0,-1 0 0,0 0 0,1 0 0,-1 0 0,1 0 1,-1 1-1,1-1 0,-1 0 0,1 1 0,0-1 0,-1 1 0,1 0 0,-1-1 0,1 1 0,0 0 0,0 0 0,-1 0 0,1 0 0,0 0 0,-1 1 0,1-1 0,0 0 0,-1 1 0,1-1 0,-1 1 0,1 0 0,-1-1 0,1 1 0,-1 0 0,1 0 0,-1 0 0,0 0 0,1 0 0,-1 0 0,2 3 0,-1 0-3,0 0 0,0-1 0,0 1 0,-1 0 0,1 1 0,-1-1 0,0 0 0,-1 0-1,1 1 1,-1-1 0,1 0 0,-1 0 0,-1 1 0,1-1 0,-2 6 0,2-4-5,-1 0 1,1 1-1,0-1 1,1 0-1,0 0 1,2 12-1,3 3-237,0 0-1328,-5-20-236</inkml:trace>
  <inkml:trace contextRef="#ctx0" brushRef="#br0" timeOffset="1115.95">1129 91 4128,'-16'59'391,"14"-3"9074,-33 100-6499,21-95-2411,4-15-57,1 0 0,-3 67 0,12-112-495,0 1-1,0-1 0,0 0 0,-1 0 0,1 1 0,0-1 0,1 0 0,-1 1 0,0-1 1,0 0-1,1 0 0,-1 0 0,0 1 0,1-1 0,-1 0 0,1 0 0,-1 0 1,1 0-1,0 0 0,0 0 0,-1 0 0,1 0 0,0 0 0,2 2 0,-2-3-3,1 0-1,-1 0 0,0 0 0,0 0 0,1-1 1,-1 1-1,0 0 0,0-1 0,0 1 0,1 0 0,-1-1 1,0 1-1,0-1 0,0 0 0,0 1 0,0-1 1,0 0-1,0 0 0,1-1 0,6-5-14,-1-1 0,1 0 1,9-15-1,-11 15 18,-1 0 0,2 0 1,-1 1-1,12-10 0,2-3 1,39-45-580,115-99 0,-119 117-2588,3-3-6742,-32 28 7974</inkml:trace>
  <inkml:trace contextRef="#ctx0" brushRef="#br0" timeOffset="1535.54">1148 409 2968,'9'-1'1417,"-9"6"1726,0-5-2926,0 1 0,-1 0 0,1 0 1,0 0-1,0 0 0,0 0 1,0 0-1,0 0 0,0-1 0,1 1 1,-1 0-1,0 0 0,0 0 0,1 0 1,-1 0-1,0-1 0,1 1 1,-1 0-1,1 0 0,-1-1 0,2 2 1,5 5 59,1 0-1,1-1 1,-1 0 0,1-1 0,0 1 0,0-2 0,12 5 0,78 26 0,-85-30 125,-5-2-359,79 21-820,-26-18-4445,-40-6-344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7:02:07.70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465 992,'30'-153'4831,"-26"126"-4394,0 11 165,0 15 578,5 22 1380,-3-3-1930,0 0 84,-5-12-562,1 0 0,0 0 0,0-1 0,1 1 0,-1-1 0,1 1-1,0-1 1,1 0 0,-1 0 0,9 9 0,-11-14-129,-1 1 0,1-1 1,0 0-1,-1 1 0,1-1 1,0 0-1,-1 0 0,1 1 0,0-1 1,-1 0-1,1 0 0,0 0 1,-1 0-1,1 0 0,0 0 0,-1 0 1,1 0-1,0 0 0,0 0 1,-1 0-1,1-1 0,0 1 0,-1 0 1,1 0-1,0-1 0,-1 1 1,1 0-1,0-1 0,16-20 200,7-35-277,-20 47 94,7-12-19,-9 17-14,1 0 1,-1 0-1,0-1 0,0 1 1,-1-1-1,1 1 1,-1-1-1,0 0 1,0 0-1,0 1 1,-1-1-1,0 0 1,0-8-1,0-5 44,2 21 74,2 37 313,-1-16-8,-1-14-197,0-1 0,1 0 0,0 0 0,5 9 0,-5-13-210,0 1 0,-1-1 0,0 1 0,0 0 0,0 0 0,-1 0 0,0 0 0,0 0 0,0 0 0,-1 0 0,0 9 0,-1-10-6,1 0 0,0 0 0,-1 0 0,2 0 0,-1 0-1,2 7 1,6 7-1614,-7-18 1265,0-1-1,-1 1 0,1 0 1,0-1-1,0 1 0,-1-1 1,1 1-1,0-1 0,0 1 1,0-1-1,0 0 0,0 1 1,-1-1-1,1 0 0,0 0 1,0 1-1,0-1 0,2 0 1,2-4-3848,3-9 4199,-6 11-489,11-17-1403</inkml:trace>
  <inkml:trace contextRef="#ctx0" brushRef="#br0" timeOffset="417.71">357 0 3144,'1'6'178,"-1"-1"0,0 1 1,0-1-1,-1 1 0,0-1 0,0 1 0,0-1 1,-1 0-1,1 1 0,-1-1 0,-5 9 1,5-9 43,0 0 0,1 1 1,-1-1-1,1 0 0,0 1 1,1-1-1,0 1 1,0-1-1,0 0 0,1 9 1,1 2 307,1 0 0,6 21 1,1-1 935,-7-22-730,1 0 0,10 26 1,-12-36-693,0-1 0,0 1 1,0-1-1,0 1 0,1-1 0,-1 0 0,1 0 1,0 0-1,0 0 0,0-1 0,0 1 1,0-1-1,1 0 0,6 4 0,16 7 689,9 3-448,-34-16-314,1 1 0,-1 0 0,1 0 0,-1 0 0,0 0 0,1 0 0,-1 0 0,0 0 1,0 0-1,0 1 0,0-1 0,0 0 0,0 1 0,0-1 0,0 1 0,0-1 0,0 4 1,1-2 268,-1 1 1,1 0 0,-1 0 0,0 0-1,-1 0 1,2 7 0,-3-8-130,0-1 0,1 1 0,-1 0 0,0 0 0,-1 0 0,1-1 1,0 1-1,-1 0 0,1-1 0,-1 0 0,0 1 0,-4 3 0,4-4-90,0 0 0,0 0 0,0 1 0,1-1 0,-1 0 0,1 1-1,-1 0 1,1-1 0,0 1 0,0 0 0,0-1 0,-1 6 0,-15 1-1275,10-6-2131</inkml:trace>
  <inkml:trace contextRef="#ctx0" brushRef="#br0" timeOffset="795.64">584 242 992,'0'0'0,"3"11"0,0-2-264</inkml:trace>
  <inkml:trace contextRef="#ctx0" brushRef="#br0" timeOffset="1164.58">587 234 992,'3'8'2557,"-2"-4"1646,0 2-3980,0-1 0,1 1 1,0 0-1,0-1 0,0 0 1,5 7-1,-5-8-1,1-1 0,-1 1 0,0 0 0,-1 0 0,1 0 0,-1 0 0,1 0 0,-1 0 0,0 0 0,-1 0 0,1 1-1,-1-1 1,0 0 0,0 0 0,0 1 0,-1-1 0,-1 8 0,-9 32 1639,8-30-1462,-1 0 0,0-1-1,-12 27 1,10-27 515,-4 1-3455,9-14 2063,-1 0 0,1 0 0,-1 0 0,1 0 0,-1 0 0,0 0 0,1 0 0,-1-1 0,1 1 0,-1-1 0,1 1 0,0-1-1,-2 0 1,-9-4-4328</inkml:trace>
</inkml:ink>
</file>

<file path=word/ink/ink2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6:46.15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579 7712,'0'0'7961,"4"-8"-7642,56-129 831,-36 50-843,8-19 462,-22 80-333,-1-1-1,7-35 1,-16 60-56,3 4-330,-1 1 1,0-1 0,0 0-1,0 0 1,0 1-1,0-1 1,-1 1 0,1 0-1,-1-1 1,2 5-1,-3-7-29,8 20 45,-2 1 0,0 0 0,-1-1 0,-1 2 0,-1-1 0,-1 0 0,-1 29 0,7 49-74,-6-85 63,1-1 1,0 1-1,1-1 1,0 1-1,1-1 0,11 20 1,-13-28 1,0 0 0,0 0-1,1 0 1,-1-1 0,1 0 0,1 0 0,-1 0 0,0 0 0,1 0 0,0-1 0,0 0 0,0 0 0,0 0 0,0-1 0,1 0 0,9 3 0,-14-5-34,0-1 0,0 1 0,0 0 0,0-1 0,0 0 0,0 1 0,0-1 0,0 0 1,0 1-1,0-1 0,0 0 0,-1 0 0,1 0 0,0 0 0,0 1 0,-1-1 0,1 0 0,-1 0 0,1-2 0,12-19-37,-1-7-31,0 3 10,12-43 0,-7 2 48,-8 15-468,-1-1-1,-3 0 0,-2-88 1,-8 121 6,2 4-2080,4 2-5036,3 12 3138,5 3 4437,-8-1-425,11 0-1811</inkml:trace>
  <inkml:trace contextRef="#ctx0" brushRef="#br0" timeOffset="376.03">817 261 9328,'9'-3'384,"-1"0"1,1 1-1,0 0 0,0 1 1,0 0-1,0 0 1,0 1-1,0 0 0,16 3 1,-11-2 249,0-1 0,23-1 0,-25-1-670,7-1 367,1 1 0,1 0-1,33 2 1,-48 1-794,0-1 0,0 0 0,-1 0 0,1-1 0,0 0 0,-1 0 0,7-2 0,-2 5-2189,0-1-3641</inkml:trace>
  <inkml:trace contextRef="#ctx0" brushRef="#br0" timeOffset="749.01">776 460 11032,'10'-4'1130,"0"-1"0,0 2 1,1 0-1,-1 0 1,1 1-1,-1 0 0,17-1 1,10-2-1020,93-24 525,-84 17-725,0 1-1,66-5 1,-104 16 356,24-2-2059,0 1-5140,-21 1-581</inkml:trace>
  <inkml:trace contextRef="#ctx0" brushRef="#br0" timeOffset="1155.84">1704 114 7712,'-42'30'402,"37"-26"3821,25-11-2080,-19 6-2051,0 0 0,0 1 0,-1-1 0,1 1 1,0-1-1,0 1 0,0-1 0,0 1 0,0-1 0,0 1 0,0 0 0,0 0 0,0 0 0,1 0 0,-1-1 0,0 1 0,0 0 0,0 1 1,0-1-1,0 0 0,0 0 0,0 0 0,0 1 0,0-1 0,0 0 0,0 1 0,2 0 0,-3 2 23,0-1 0,1 0-1,-1 0 1,0 1 0,0-1 0,0 0 0,-1 1-1,1-1 1,-1 0 0,1 0 0,-1 1-1,0-1 1,1 0 0,-4 4 0,3-3-68,-8 19 97,-2 0 0,0-1 0,-1 0-1,-18 23 1,0 0-425,3 2-1223,14-9-2580,8-15-4809</inkml:trace>
  <inkml:trace contextRef="#ctx0" brushRef="#br0" timeOffset="1549.22">2050 104 11032,'-6'3'300,"-1"1"1,1 0 0,0 0 0,0 0 0,0 1 0,1 0-1,0 0 1,0 1 0,0-1 0,0 1 0,1 0-1,-7 12 1,-2 7 153,2 1 0,-10 28-1,11-27 541,6-18-839,1 1 1,0 0-1,0 0 0,1 0 1,0 0-1,1 0 1,0 0-1,1 1 0,0-1 1,0 0-1,1 0 1,1 0-1,-1 1 0,2-1 1,-1-1-1,1 1 1,8 17-1,-9-25-136,0 0 0,0 0 1,0 0-1,0-1 0,0 1 0,0 0 0,1-1 1,-1 1-1,1-1 0,-1 0 0,1 0 0,-1 0 1,1 0-1,0 0 0,-1-1 0,1 1 0,0-1 0,0 1 1,-1-1-1,5-1 0,6 2 162,-1-2 0,0 0 0,14-3 0,-19 1-172,1-1 0,-1 0 0,0 0 0,0-1 0,0 0 0,-1 0 0,1 0 0,-1-1 0,8-10 0,-4 6 19,-1 1 57,7-5 63,-1 1-1,-1-2 1,-1 0-1,0-1 1,-1 0-1,17-31 1,-25 38-163,0-1 0,-1 0 0,0 0 1,-1 0-1,0 0 0,-1 0 0,0 0 1,-1-1-1,1 1 0,-2 0 0,0-1 1,0 1-1,-5-18 0,0 16-365,-1 1 0,0 0 0,-1 0 0,0 1 0,0 0 0,-1 1 0,-1-1 0,1 2 0,-2-1 0,1 1 0,-1 1 0,-21-11 0,16 11-7370,-4 4 5081,1 1 1774,-23-6-1525</inkml:trace>
</inkml:ink>
</file>

<file path=word/ink/ink2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16:40.45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69 281 10936,'14'-6'4077,"-4"4"-3602,0 0 0,0-1 0,0-1-1,11-4 1,29-10 1079,-27 12-1156,12-3-367,0 1 0,1 1 0,56-2 0,-54 5-1367,-19 2-1198,0 1-6537</inkml:trace>
  <inkml:trace contextRef="#ctx0" brushRef="#br0" timeOffset="404">865 512 11208,'0'0'19,"0"0"-1,0 0 1,0 0 0,0 0 0,1 0 0,-1 0 0,0 0 0,0 0 0,0 0-1,0 0 1,0 0 0,0 0 0,0 0 0,1 0 0,-1 0 0,0 0 0,0 0-1,0 0 1,0 0 0,0 0 0,0 1 0,0-1 0,0 0 0,0 0-1,0 0 1,0 0 0,1 0 0,-1 0 0,0 0 0,0 0 0,0 1 0,0-1-1,0 0 1,0 0 0,0 0 0,0 0 0,0 0 0,0 0 0,0 0 0,0 1-1,0-1 1,0 0 0,0 0 0,0 0 0,0 0 0,0 0 0,0 0 0,0 0-1,-1 1 1,1-1 0,0 0 0,0 0 0,0 0 0,0 0 0,0 0 0,0 0-1,0 0 1,0 0 0,0 0 0,0 0 0,0 1 0,-1-1 0,1 0 0,0 0-1,18-2 2708,25-9 1495,-15-4-3844,1 3 0,58-19 0,67-7-3283,-139 34 2469,38-3-5667,-33 6-729</inkml:trace>
  <inkml:trace contextRef="#ctx0" brushRef="#br0" timeOffset="784.45">1908 302 8520,'-10'4'562,"19"-12"1809,4-3-1548,-11 9-282,-14-12 930,3 14-1254,-1 0 1,0 0 0,1 1-1,-1 1 1,1 0 0,-1 0-1,1 1 1,0 0 0,0 0-1,0 1 1,-10 6 0,-6 4 182,2 0 0,-39 32 1,58-42-340,-1 0 0,1 0 1,0 0-1,1 0 0,-1 1 0,1 0 1,0 0-1,0 0 0,0 0 1,1 0-1,0 0 0,0 1 0,0-1 1,1 1-1,-1-1 0,1 1 1,1 0-1,-1-1 0,1 1 0,0 0 1,0 0-1,1 0 0,-1-1 1,1 1-1,1 0 0,3 9 0,-5-12 6,1-1 0,0 0-1,0 0 1,-1 0 0,2 0 0,-1 0-1,0 0 1,0 0 0,1 0-1,-1-1 1,1 1 0,-1 0-1,1-1 1,0 1 0,-1-1 0,4 2-1,-2-2-43,0 0-1,0 0 1,0-1-1,0 1 1,1-1 0,-1 0-1,0 0 1,0 0-1,0 0 1,0-1-1,0 1 1,0-1 0,0 0-1,0 0 1,0 0-1,0 0 1,5-3-1,10-5 3,-1-1-1,0 0 0,0-1 0,-1-1 0,-1 0 0,24-25 1,72-97 561,-111 134-577,0-1 1,0 1-1,1 0 0,-1-1 0,0 1 0,0 0 0,1 0 0,-1-1 0,0 1 0,1 0 0,-1 0 1,0 0-1,1 0 0,-1-1 0,0 1 0,1 0 0,-1 0 0,0 0 0,1 0 0,-1 0 1,0 0-1,1 0 0,-1 0 0,0 0 0,1 0 0,-1 0 0,1 0 0,-1 0 0,0 0 0,1 0 1,-1 0-1,0 1 0,1-1 0,-1 0 0,0 0 0,1 0 0,-1 1 0,0-1 0,0 0 1,1 0-1,-1 0 0,0 1 0,0-1 0,1 0 0,-1 1 0,0-1 0,0 0 0,0 1 0,1-1 1,14 30 84,3 41 3,-17-67-157,0-1 0,0 1 1,1 0-1,-1 0 0,1-1 0,-1 1 0,1 0 1,0-1-1,1 0 0,-1 1 0,0-1 0,1 0 0,4 4 1,-4-5-217,1 1 0,-1 0 0,0 1 0,0-1 0,-1 0 0,4 6 0,-5-7-199,0 0 0,1 0 0,-1 0-1,1 0 1,0 0 0,-1 0 0,1-1 0,0 1 0,0-1 0,0 1 0,0-1 0,0 0 0,0 1 0,1-1 0,2 1 0,9 3-7165</inkml:trace>
  <inkml:trace contextRef="#ctx0" brushRef="#br0" timeOffset="1234.11">2558 497 8520,'-15'2'185,"12"-1"742,-27 0 1606,30-2-2403,-1 0 1,0 0-1,1-1 0,-1 1 1,0 0-1,1 0 0,-1-1 1,1 1-1,0 0 0,-1 0 1,1-1-1,0 1 0,0-1 0,0 1 1,0 0-1,0-1 0,0 1 1,0 0-1,1-1 0,-1 1 1,0 0-1,1 0 0,-1-1 1,1 1-1,-1 0 0,1 0 1,0-1-1,-1 1 0,1 0 1,0 0-1,0 0 0,0 0 1,0 0-1,0 0 0,0 1 1,0-1-1,0 0 0,2-1 1,2-1 1,-1 0 1,1 0 0,-1 0 0,1 1-1,0 0 1,0 0 0,0 0 0,0 0 0,8-1-1,-3 1-160,-8 2 27,1-1 1,-1 1 0,1 0-1,-1 0 1,1 0 0,-1 0 0,1 0-1,-1 1 1,1-1 0,3 2-1,-4-2 632,-11 22 854,7-21-1508,-1 0-1,1 1 0,0-1 1,-1 0-1,1 0 0,-1 0 1,1-1-1,-1 1 0,0 0 1,1-1-1,-1 0 0,0 0 1,1 0-1,-1 0 0,0 0 0,1 0 1,-1-1-1,0 1 0,1-1 1,-5-1-1,5 1-443,-17-6-5356,10 3-3217</inkml:trace>
  <inkml:trace contextRef="#ctx0" brushRef="#br0" timeOffset="1861.43">3154 454 9776,'-5'-1'339,"0"0"1,0-1-1,0 1 1,1-1-1,-1 0 1,1 0-1,-8-5 1,8 5-137,0 0 0,1 0 0,-1 0 0,0 0 0,0 0 0,-1 1-1,1 0 1,0 0 0,0 0 0,-1 0 0,1 1 0,-8 0 0,0 1-18,0 2 0,0-1-1,1 2 1,-1-1 0,1 2-1,0 0 1,0 0 0,0 1 0,1 0-1,-1 0 1,2 2 0,-1-1-1,1 1 1,0 0 0,1 1-1,-9 11 1,16-19-148,0 0 0,-1 0 0,1 1 0,0-1 0,1 1 0,-1-1 0,0 1 0,0-1 0,1 1 0,-1-1 0,1 1 0,-1 0 0,1-1 0,-1 1 0,1 0 0,0-1 0,0 1 0,0 0 0,0 0 0,0-1 0,1 1 0,-1 0 0,0-1 0,1 1 0,-1 0 0,1-1 0,0 1 0,-1-1 0,1 1 0,0-1 0,0 1 0,0-1 0,0 0 0,0 1 0,0-1 0,0 0 0,1 0 0,-1 0 0,0 0 0,1 0 0,-1 0 0,1 0 0,-1 0 0,2 0 0,7 4 17,-1 0-1,1-1 0,0-1 1,0 1-1,19 2 0,-18-3-64,2 0 157,0-1-1,0 0 1,0-1 0,1 0-1,19-2 1,-13-4-47,-1-1-1,0 0 1,23-13 0,-37 15-74,-1 0 0,1-1 0,-1 0 0,0 0 0,0-1-1,-1 1 1,0-1 0,0 0 0,0 0 0,3-10 0,-1 3 6,0-1 0,-1 0 0,-1 0 0,-1 0 0,0-1 0,0 1 0,-2 0 0,0-19 0,-4-7-389,-15-61 0,14 78 233,3 14 185,-1 1 0,0 0 0,-1-1 0,0 1 0,0 0 0,0 1 0,-1-1 0,-1 1 0,1 0 0,-1 0 0,0 1 0,-1-1 0,1 1 0,-11-6 0,15 10 8,1 6 4,1-1-68,-1 0 1,1 1 0,0-1-1,0 0 1,0 0 0,0 1 0,0-1-1,1 0 1,-1 0 0,1 0-1,2 6 1,10 46 35,54 162 303,-16-60-226,-47-146-186,1-1 0,-1 1 0,2-1 0,-1 0 0,2-1 0,-1 1 0,14 13 0,11 9-4339,-29-30 747</inkml:trace>
</inkml:ink>
</file>

<file path=word/ink/ink2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5:53:18.13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517 5112,'0'0'6680,"0"3"-5574,0 4-657,1 1 0,-1-1 0,1 0-1,4 12 1,-4-16 915,3-49-369,-3 0-1,-5-49 0,0-9-4,0-22 429,4 124-1408,1 0-1,-1 0 1,0 1-1,1-1 1,-1 0-1,1 1 1,-1-1-1,1 1 1,0-1-1,-1 0 1,3-1-1,-3 2 6,0 1 0,1-1 0,-1 1 0,0-1 0,1 1-1,-1-1 1,0 1 0,1 0 0,-1-1 0,1 1 0,-1 0 0,1-1 0,-1 1 0,0 0 0,1 0-1,-1-1 1,1 1 0,-1 0 0,1 0 0,0 0 0,-1 0 0,1 0 0,-1-1 0,1 1-1,-1 0 1,1 0 0,-1 0 0,1 0 0,-1 1 0,1-1 0,-1 0 0,2 0 0,18 11 61,-15-9-55,-1 1 1,1-1-1,0 1 0,-1 1 1,0-1-1,0 1 1,0-1-1,0 1 1,0 0-1,-1 1 1,4 4-1,9 12 8,-1 0-1,-1 0 0,-1 2 1,0-1-1,14 41 0,-22-51-25,0-1 0,1 1 0,1-2 0,0 1 0,0-1 0,1 0 0,13 13 0,0-2 108,1-2-1,24 18 1,-45-37-108,-1 0 1,1 1-1,-1-1 1,0 0-1,1 1 0,-1-1 1,1 0-1,-1 1 0,1-1 1,-1 0-1,1 0 1,-1 0-1,1 0 0,-1 1 1,1-1-1,-1 0 1,1 0-1,-1 0 0,1 0 1,-1 0-1,1 0 1,-1 0-1,1 0 0,0 0 1,-1-1-1,1 1 1,-1 0-1,1 0 0,-1 0 1,1-1-1,-1 1 0,0 0 1,1 0-1,-1-1 1,1 1-1,-1 0 0,1-1 1,-1 1-1,0-1 1,1 1-1,-1 0 0,0-1 1,0 1-1,1-1 1,-1 1-1,0-1 0,0 1 1,1-1-1,-1 1 0,0-1 1,0 1-1,0-1 1,0 0-1,3-34 158,-2 29-93,0-21 273,-2-52 1,-1 40-320,-7-108 192,8 86 43,1 43-261,0 0 0,-4-28 0,-4 3-954,8 41 205</inkml:trace>
</inkml:ink>
</file>

<file path=word/ink/ink2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5:53:08.35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963 6 4488,'-16'-6'6721,"17"10"-6413,-1-1 0,0 0 0,0 0 0,0 1-1,-1-1 1,1 0 0,-2 5 0,2-6-156,-4 16 896,-1-1 1,-13 33-1,11-35-735,2 1 0,0 0-1,0 0 1,-2 18 0,0 24-67,2 0 0,6 111 0,10-129-2142,-9-34-2049</inkml:trace>
  <inkml:trace contextRef="#ctx0" brushRef="#br0" timeOffset="533.61">795 325 5656,'-16'9'-757,"4"-1"8137,34-5-2793,5-4-3468,0-2 1,31-7-1,-32 5-1261,1 1-1,32 0 1,-19 4-1795,-1 0-4897,-23 0 88</inkml:trace>
  <inkml:trace contextRef="#ctx0" brushRef="#br0" timeOffset="945.79">1180 449 1080,'4'16'2195,"-4"-16"-2039,1 1 1,-1-1 0,0 0 0,0 0-1,1 0 1,-1 0 0,0 1 0,1-1-1,-1 0 1,0 0 0,0 0 0,1 0-1,-1 0 1,0 0 0,1 0-1,-1 0 1,0 0 0,1 0 0,-1 0-1,0 0 1,1 0 0,-1 0 0,0 0-1,0 0 1,1-1 0,-1 1-1,0 0 1,1 0 0,-1 0 0,0-1-1,3 0 580,-1-1 0,0 0-1,1-1 1,-1 1-1,0 0 1,0-1-1,-1 1 1,1-1-1,1-3 1,8-18-471,-2-1 0,0-1 0,-2 1 0,-1-1 0,-1-1 0,-1 1 0,1-35 0,-3 45-86,1 15 87,3 27 208,2 7-653,-6-27 219,0 0 0,0 0 0,0 0 0,1 0-1,0-1 1,0 1 0,1-1 0,-1 0 0,1 0 0,0 0 0,1 0 0,-1-1 0,1 0 0,0 0 0,0 0 0,0 0 0,1-1 0,-1 0 0,1 0-1,7 2 1,-8-3 16,0-1-1,1 0 1,-1 0-1,0 0 1,0-1-1,1 1 1,-1-1-1,0-1 1,0 1-1,1-1 1,-1 0-1,7-2 1,-10 2-71,0 0 0,-1 0 1,0 0-1,1 0 1,-1-1-1,0 1 0,1 0 1,-1-1-1,0 1 1,0 0-1,0-1 0,1-3 1,2-1 10,76-95 12,-53 70 90,-18 22-88,-8 8-8,0 0-1,0 0 1,-1 0-1,1 0 1,0 0-1,0 0 1,0 0-1,0 1 1,0-1-1,1 0 1,-1 1-1,0-1 1,0 1-1,0-1 1,0 1-1,1-1 1,-1 1-1,0 0 1,1 0-1,0 0 1,2 0 5,-3 0 100,0 9 706,-1 40-302,-12 96 0,5-79-340,-15 74-3989,26-113 197,0-5-5819</inkml:trace>
</inkml:ink>
</file>

<file path=word/ink/ink2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5:54:22.35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556 10488,'0'0'8895,"4"-4"-8601,17-15 39,-1-2 0,-2 0 0,24-35 0,-19 13-119,-20 36-171,1 0 0,-1 0 0,1 0 0,0 1 1,1-1-1,5-6 0,21-30 125,-20 29-62,-10 14-75,-1 1 1,1-1-1,-1 1 1,1-1-1,-1 1 0,1-1 1,-1 1-1,0-1 1,1 1-1,-1 0 0,0-1 1,1 1-1,-1 0 1,0-1-1,0 1 0,1 0 1,-1-1-1,0 1 1,0 0-1,0 0 0,0-1 1,0 1-1,0 1 1,5 17 361,-4-17-380,0-1 1,0 1-1,-1 0 1,1 0-1,-1 0 1,1 0 0,-1 0-1,0 1 1,0-1-1,0 0 1,0 0-1,-1 2 1,-4 45 331,0 85 1,5-128-358,0 41 237,-7 49 0,7-92-219,-1 1-1,1-1 0,0 1 1,1-1-1,-1 1 0,1-1 1,1 8-1,-2-11-16,0-1-1,0 1 1,0-1 0,0 1 0,0 0-1,0-1 1,0 1 0,-1-1 0,1 1-1,0-1 1,0 1 0,0-1 0,-1 1-1,1-1 1,0 1 0,-1-1 0,1 1 0,-1-1-1,1 0 1,0 1 0,-1-1 0,1 1-1,-1-1 1,1 0 0,-1 0 0,1 1-1,-1-1 1,1 0 0,-1 0 0,1 0-1,-1 1 1,0-1 0,1 0 0,-1 0-1,1 0 1,-1 0 0,1 0 0,-1 0-1,0 0 1,1 0 0,-1 0 0,1-1-1,-2 1 1,1 0 24,-1 0 0,0 0-1,1 0 1,-1 0 0,0 0 0,1-1-1,-1 1 1,0 0 0,1-1 0,-1 1-1,1-1 1,-1 0 0,1 0 0,-1 1 0,-1-2-1,2-1-43,-1 2 0,0-1 0,0 0 0,0 0 1,0 1-1,0-1 0,0 1 0,0-1 0,-1 1 0,1 0 0,0 0 0,-1 0 0,1 0 0,-1 0 0,1 1 0,-1-1 0,0 1 0,-4-1 0,5 1 1273,6-3-1217,-1 1 1,1-1-1,-1 1 0,1 0 1,0 0-1,0 0 1,0 0-1,0 1 1,5-2-1,19-5 2,0 0-1,0 2 1,1 1-1,0 1 1,0 2-1,0 0 1,53 6-1,-55-1-187,8 2-73,-12 0-8792</inkml:trace>
  <inkml:trace contextRef="#ctx0" brushRef="#br0" timeOffset="387.38">408 0 12376,'3'3'1657,"24"21"-1048,-2 1 1,-1 1-1,-1 1 1,-1 1-1,-1 1 1,-2 1-1,24 48 1,-17-22 40,-15-36-439,-2 0-1,0 1 1,-1 0 0,-1 0 0,7 38-1,-7 16 333,-2-1 1,-7 86-1,1-143-529,-1 0 0,-1-1 0,0 0 0,-1 1 0,-1-1 0,0-1 0,-2 1 0,1-1 0,-2 0 0,0 0 0,-1-1 0,0 0 0,-1-1 0,-1 0 0,0 0 0,0-1 0,-18 13 0,25-22-183,-1 0 1,0 0-1,0 0 1,0-1 0,0 0-1,0 0 1,0-1-1,0 1 1,-1-1 0,1 0-1,-1 0 1,-5-1-1,-43-5-4289,20-2-6055</inkml:trace>
</inkml:ink>
</file>

<file path=word/ink/ink2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5:54:26.34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37 241 4488,'0'0'6753,"0"-4"-5724,-1-8-693,0 0 0,0 0 0,-1 1 0,0-1 0,-1 1 0,-7-17 0,9 25-269,0 1 0,0 0 0,-1-1 0,1 1 0,-1 0-1,1 0 1,-1 0 0,1 0 0,-1 1 0,0-1 0,0 0-1,0 1 1,0-1 0,0 1 0,0 0 0,-1 0 0,1-1-1,0 1 1,-1 1 0,1-1 0,-1 0 0,1 1 0,-1-1-1,1 1 1,-1 0 0,1 0 0,-1 0 0,1 0-1,-1 0 1,1 0 0,-1 1 0,1-1 0,-1 1 0,1 0-1,-1 0 1,1-1 0,0 2 0,-4 1 0,-1-1 7,1 1 1,0 0-1,0 0 0,1 0 1,-1 1-1,1 0 1,-1 0-1,1 0 0,0 1 1,1 0-1,-1 0 0,1 0 1,0 0-1,0 1 1,1-1-1,-1 1 0,1 0 1,0 0-1,1 0 1,0 1-1,0-1 0,0 0 1,0 8-1,-2 3 59,-1 0 1,0-1-1,-8 19 0,12-32-102,1 0 0,-1 1-1,1-1 1,0 1-1,0-1 1,0 1 0,1-1-1,-1 1 1,1-1 0,0 0-1,0 1 1,0-1-1,0 0 1,0 0 0,1 1-1,0-1 1,-1 0-1,1 0 1,0-1 0,5 6-1,-2-2-111,0 0-1,0 0 0,1 0 1,0 0-1,1-1 0,-1 0 1,1 0-1,8 4 0,-13-8 89,0 0-1,0 0 0,0 0 1,0 0-1,0-1 0,0 1 1,0-1-1,0 1 0,0-1 1,0 0-1,0 0 0,1 0 1,-1 0-1,0 0 0,4-1 1,-2-1 51,0 0 0,0 0 0,-1-1 0,1 1 1,-1-1-1,1 0 0,-1 0 0,0 0 1,0-1-1,0 1 0,3-5 0,21-21 9,-18 19-18,1-1 0,-2 0-1,1 0 1,-1 0 0,-1-1 0,7-15-1,13-28 123,-26 52 162,3-3 874,-6 17-1172,1 0 1,0 0-1,1 0 1,1 0-1,-1-1 0,2 1 1,-1 0-1,2 0 1,-1-1-1,6 14 0,21 38-1967,8-2-5362,-27-46-1339</inkml:trace>
  <inkml:trace contextRef="#ctx0" brushRef="#br0" timeOffset="638.15">737 335 8880,'0'0'7176,"11"-7"-5610,-7 5-1330,18-18 153,-5 7-379,-16 12-2,13-2 101,12 6 643,-23-3-397,10 0 406,-7-3-740,1 1 0,0 1-1,0-1 1,-1 1 0,1 0 0,0 1-1,0-1 1,0 2 0,0-1 0,0 1-1,0 0 1,0 0 0,7 3 0,-6 0 81,-11 0 380,-17 1 388,17-4-1111,-11-1 219,-1-2 0,-23-4-1,-19-1-2417,55 7 543</inkml:trace>
  <inkml:trace contextRef="#ctx0" brushRef="#br0" timeOffset="1310.6">1484 414 9328,'0'0'27,"0"-1"0,-1 1 0,1 0-1,0-1 1,-1 1 0,1-1 0,0 1 0,0-1 0,-1 1 0,1-1 0,0 1 0,0-1 0,0 1 0,0-1 0,-1 1 0,1-1 0,0 1 0,0-1 0,0 1 0,0-1-1,0 1 1,1-1 0,-1 0 0,0 1 0,0-1 0,0 1 0,0-1 0,0 1 0,1-1 0,12-13 1754,-12 14-1673,1-1 0,-1 0 0,0 0-1,0 0 1,0 1 0,0-1 0,0-1-1,0 1 1,0 0 0,0 0 0,0 0-1,-1 0 1,1-1 0,0 1 0,-1 0 0,1 0-1,-1-1 1,1 1 0,-1-1 0,0 1-1,1 0 1,-1-1 0,0-1 0,-1 0-32,1 1 0,-1-1 1,1 1-1,-1-1 0,0 1 1,0-1-1,-1 1 0,1 0 1,0 0-1,-1-1 0,1 1 1,-1 0-1,0 0 0,0 1 1,0-1-1,0 0 0,0 0 1,0 1-1,0 0 0,0-1 1,0 1-1,-1 0 0,1 0 0,-1 0 1,1 0-1,-1 1 0,1-1 1,-1 0-1,1 1 0,-1 0 1,0 0-1,1 0 0,-1 0 1,1 0-1,-1 0 0,0 1 1,1-1-1,-1 1 0,1 0 1,-1 0-1,1 0 0,0 0 1,-1 0-1,1 0 0,0 1 1,0-1-1,-4 4 0,1-1-27,0 1-1,0 0 1,0 0-1,1 0 1,0 1-1,0 0 1,0-1-1,1 1 1,0 1-1,0-1 1,0 0-1,1 1 0,0-1 1,0 1-1,1 0 1,0 0-1,0-1 1,1 1-1,-1 0 1,1 0-1,1 0 1,-1 0-1,1 0 1,1-1-1,-1 1 1,1 0-1,0-1 0,1 1 1,-1-1-1,1 0 1,1 1-1,-1-2 1,1 1-1,0 0 1,0-1-1,1 1 1,-1-1-1,1-1 1,6 5-1,-9-7-32,1 0 1,-1-1-1,1 1 0,-1-1 1,1 0-1,0 0 0,0 0 1,0 0-1,-1-1 0,1 1 1,0-1-1,0 1 0,0-1 1,0 0-1,0 0 0,0-1 1,0 1-1,0 0 0,0-1 1,0 0-1,-1 0 0,1 0 1,0 0-1,3-2 0,5-3 42,-1 0 0,0-1 0,0-1 0,13-12 0,-3 2-17,-10 10-3,0-1 0,0 0 0,-1-1 0,-1 0 1,0 0-1,0-1 0,-1 0 0,0 0 0,-1-1 1,8-20-1,6-14 234,2-10-284,-12 4 300,8-93 1,-21 101-326,3 42 36,-1 0 0,1 0 0,-1 0 0,1 0 0,-1 0 0,0 0 0,1 0 0,-1 0 0,0 0 0,0 0 0,0 1 0,-1-1 0,1 0 0,-2-1 0,2 2 376,-1 2-346,1 1-1,-1-1 1,0 0 0,1 1 0,-1-1 0,1 1 0,0-1-1,0 1 1,-1-1 0,1 1 0,0 0 0,0 0 0,1 0 0,-1 0-1,0-1 1,0 4 0,-12 32-78,13-36 89,-3 12 12,0 0 0,1 0-1,1 0 1,0 1 0,1-1 0,0 0 0,3 15 0,-2-16-27,4 22 39,1 0 1,15 46-1,-9-35-32,11 15-106,3 1 10,-22-49-164,2 0 0,-1 0 0,2-1 0,0 0 0,0 0 0,0-1 0,2 0 0,-1 0 0,1-1 0,14 11 0,-21-19-138,0 0 0,-1-1 0,1 1 1,0-1-1,-1 0 0,1 1 0,0-1 0,0 0 1,-1 0-1,1 0 0,0-1 0,-1 1 1,1 0-1,0-1 0,0 1 0,-1-1 0,1 1 1,-1-1-1,1 0 0,0 1 0,-1-1 0,2-1 1,4-1-878,6-2-5490</inkml:trace>
  <inkml:trace contextRef="#ctx0" brushRef="#br0" timeOffset="1713.12">2148 334 12280,'0'0'34,"0"1"0,-1-1 0,1 1 0,0-1 0,-1 1 0,1-1 0,0 1 0,0-1 0,0 1 0,0-1 0,-1 1 0,1-1 0,0 1 0,0 0 0,0-1 0,0 1 0,0-1 0,0 1 0,0-1 0,1 1 0,-1-1 0,0 1 0,0 0 0,0-1 0,0 1 0,1-1 0,-1 1 0,0-1 0,1 0 0,-1 1 0,0-1 0,1 1 0,-1-1 0,0 1 0,1-1 0,-1 0 0,1 1 0,-1-1 0,1 0 0,-1 0 0,1 1 0,-1-1 0,1 0 0,4 1 412,-1-1-1,0 0 1,0 0 0,0-1-1,1 1 1,6-3-1,221-30 842,-225 32-1395,1 1 0,0 0 0,-1 0 0,1 1 0,0 0-1,-1 0 1,9 2 0,26 14-6115,-31-11-703</inkml:trace>
  <inkml:trace contextRef="#ctx0" brushRef="#br0" timeOffset="2118.35">2152 583 12016,'73'-21'7193,"44"-1"-6235,-64 13-999,-24 4-446,-9 0 657,40-2 1,-53 6-928,0 1-1,0 1 1,-1 0 0,1 0 0,11 3 0,-4 0-9536</inkml:trace>
  <inkml:trace contextRef="#ctx0" brushRef="#br0" timeOffset="2518.67">3057 298 9056,'-3'2'901,"0"-1"-1,0 1 1,1-1 0,-1 1 0,1 0 0,-1 0 0,1 0 0,0 0 0,-3 3 0,-17 28 2417,-9 45-3891,19-47 1744,-19 64-220,3-11-517,24-75-656,2-1 0,-1 1 0,1-1 0,0 1 0,1 0 0,0 0 0,1 0 0,-1 0 0,2-1 0,-1 1-1,1 0 1,3 12 0,-3-19-1218,7 3-11815,2-1 10895</inkml:trace>
  <inkml:trace contextRef="#ctx0" brushRef="#br0" timeOffset="2894.35">3338 376 10312,'-18'12'472,"13"-9"-174,0 0 0,0 0 0,1 0 0,-1 1 0,1 0 1,0-1-1,-6 8 0,-9 15 575,1 0 0,-26 50 0,38-63-598,0 0 1,1 1-1,1-1 0,0 1 1,1 0-1,0 0 0,1 1 1,0 16-1,2-25-153,1 0 0,0 0 0,0 0 0,0 0 0,1 0 0,0 0 0,0 0 0,1-1 0,-1 1 0,1-1 0,1 1 0,-1-1 0,1 0 0,-1 0 0,9 7 0,-8-8-67,-1-1 0,1 1-1,0-1 1,0 0 0,1 0 0,-1-1 0,1 1 0,-1-1 0,1 0 0,0 0 0,0 0 0,-1-1-1,1 0 1,1 0 0,-1 0 0,0 0 0,10-1 0,-10-2-11,0 0 0,1 0 0,-1 0 0,0-1 0,-1 0 0,1 0 0,0 0 0,-1 0 0,0-1 0,0 0 0,0 0 0,0 0 0,-1 0 0,6-8 0,19-19 272,-21 25-223,0 0 0,-1 0 0,0-1 1,0 0-1,0-1 0,6-11 0,14-23 52,-15 27-84,-1-1-1,-1-1 0,-1 1 1,0-2-1,10-29 1,-18 44-34,0 0 0,0-1 0,0 1 0,-1 0-1,1 0 1,-1 0 0,1 0 0,-1 0 0,0 1 0,0-1 0,-1 0 0,1 0 0,0 0 0,-1 1-1,0-1 1,1 1 0,-1-1 0,0 1 0,-3-3 0,-2-2-73,0 0-1,0 1 1,-1 0 0,-14-10 0,9 11-373,0 1 0,0 1 0,0-1 0,0 2 1,0 0-1,-1 1 0,1 0 0,-16 2 0,18 0 284,9-1-433,0 1 0,-1 0 0,1 0 0,0 0 0,0 0 0,0 0 0,0 0 1,0 1-1,0-1 0,1 1 0,-1-1 0,0 1 0,1 0 0,-1 0 0,-1 2 0,-8 12-5665</inkml:trace>
  <inkml:trace contextRef="#ctx0" brushRef="#br0" timeOffset="3288.38">3994 415 12192,'-12'4'-576,"3"0"3538,15-1-1038,-5-3-1848,0 0 0,-1 1-1,1-1 1,-1 0 0,1 0 0,-1 1-1,1-1 1,0 1 0,-1-1-1,1 0 1,-1 1 0,1-1 0,-1 1-1,0-1 1,1 1 0,-1 0 0,0-1-1,1 1 1,-1-1 0,0 1-1,1 0 1,-1-1 0,0 1 0,0-1-1,0 1 1,0 0 0,0-1 0,0 1-1,0 1 1,-2 18 1468,-8 26-98,9-34-1173,-2 0 0,-6 21 0,-1-7-337,2 0-1,1 0 0,0 0 1,2 1-1,-3 49 0,14-44-272,0-9-2194,-6-6-5879</inkml:trace>
  <inkml:trace contextRef="#ctx0" brushRef="#br0" timeOffset="3289.38">3818 602 13176,'7'12'-117,"-7"-10"231,1 0 0,0 0 0,0 0 0,1 0 0,-1 0-1,0 0 1,1 0 0,-1-1 0,1 1 0,-1-1 0,1 1 0,0-1 0,-1 1-1,1-1 1,0 0 0,0 0 0,4 2 0,4 1 2018,-10-4-2062,1 0 0,-1 0 0,1 1-1,-1-1 1,1 0 0,-1 0 0,0 0-1,1 0 1,-1 0 0,1 0 0,-1 0-1,1 0 1,0 0 0,-1 0 0,1 0-1,-1 0 1,1 0 0,-1 0 0,0 0-1,1 0 1,-1-1 0,1 1 0,0 0-1,21-7 65,-1 1-1,1 2 0,0 0 0,1 1 0,-1 2 0,1 0 0,-1 1 0,0 1 0,1 2 0,-1 0 1,27 7-1,4 0-5270,-36-8-5023</inkml:trace>
  <inkml:trace contextRef="#ctx0" brushRef="#br0" timeOffset="3955.03">4331 654 10312,'-4'12'740,"1"0"0,0 0 0,0 0 0,1 0 0,1 0 0,0 1 0,1 15 0,-4 35 1719,6-19-108,10-51-2239,-1-7-14,0-1 1,0 1-1,-2-2 0,0 1 1,12-29-1,-7 15 157,-7 13-256,0-1 0,-1 0 0,-1 0 0,-1 0-1,0-1 1,-1 1 0,0-27 0,1 20-21,5 36 52,-1 2-66,-4-6 98,0 1-1,0-1 1,-1 1 0,3 10 0,-5-13-75,1 1 0,0-1 0,0 1 0,0-1 0,1 0 1,0 0-1,1 0 0,-1-1 0,1 1 0,0-1 0,7 8 1,46 39 533,-56-52-514,1 1 0,0 0-1,-1-1 1,1 1 0,0-1 0,-1 1-1,1-1 1,0 0 0,-1 0 0,1 0 0,0 0-1,0 0 1,-1 0 0,1-1 0,0 1 0,-1 0-1,1-1 1,0 1 0,1-2 0,26-13 53,-18 6-156,0-1-1,-1 0 1,11-15 0,7-5-39,21-26 324,-46 53 147,12-12-33,3-10-135,-17 24 25,14 10 33,-10 5-211,0 0 1,-1 0 0,-1 0 0,-1 0-1,0 1 1,0-1 0,-2 20-1,3 21-6,1 54-885,-3-29-4208,-1-29-6835</inkml:trace>
</inkml:ink>
</file>

<file path=word/ink/ink2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36:52.22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7 283 992,'-10'-7'1224,"9"7"-1103,0-1-1,0 0 1,0 1 0,0-1 0,-1 1-1,1-1 1,0 1 0,0-1 0,0 1-1,0 0 1,0 0 0,-1 0 0,1 0-1,0-1 1,0 1 0,-1 1-1,1-1 1,0 0 0,0 0 0,0 0-1,0 1 1,-1-1 0,1 0 0,0 1-1,0-1 1,-2 2 0,1 0 131,0 0 0,0 0 0,0 1 0,0-1 0,0 0 0,0 1 0,1-1 0,-1 1 0,1 0 0,-2 4 0,-2 7 500,0 0-1,2 0 1,-4 23-1,5-9-400,2 1 1,0-1-1,2 1 0,1-1 0,1 1 0,2-1 0,1 0 0,10 27 0,-17-54-318,1 1 0,-1-1-1,1 1 1,0-1-1,-1 0 1,1 1 0,0-1-1,0 0 1,0 0 0,0 0-1,0 0 1,0 0 0,0 0-1,0 0 1,0 0 0,1 0-1,-1 0 1,0 0 0,1-1-1,-1 1 1,0-1 0,1 1-1,-1-1 1,1 1-1,-1-1 1,1 0 0,-1 0-1,1 1 1,2-2 0,1 1 12,1 0 1,-1-1-1,1 0 0,-1-1 1,0 1-1,6-3 1,-9 3-41,-1 0 1,0 0 0,0-1 0,0 1 0,0 0 0,0-1 0,-1 1-1,1 0 1,0-1 0,-1 1 0,1-1 0,-1 1 0,1-1 0,-1 1-1,1-3 1,1-4-2,3-4-1,4-9-7,0 0-1,-2-1 0,0 0 1,-1-1-1,-2 1 0,3-25 1,-7 35 2,7-44 40,-7 54 1600,4 3-1577,-1-1 1,0 1-1,0 0 1,0 0-1,0 1 0,0-1 1,-1 1-1,1-1 0,0 1 1,-1 0-1,1 0 0,-1 0 1,4 3-1,27 33 28,-10-2 136,-2 1-1,-1 1 1,23 64 0,-40-94-571,0 0-1,0 0 1,1-1 0,0 0 0,0 0 0,0 0 0,9 9-1,-11-14-1378</inkml:trace>
  <inkml:trace contextRef="#ctx0" brushRef="#br0" timeOffset="420.5">591 130 816,'-1'21'24,"-1"-2"52,6-39-23,-1-9 1780,-3 10 2217,-3 21-3573,0-1 1,1 1-1,0 0 1,-1 0-1,1 0 1,0 1-1,-3 3 1,1 1-47,1 1 1,0 0 0,0 0 0,0 0 0,1 0-1,0 0 1,1 0 0,-1 11 0,4 69 594,0-66-646,-1 0 0,-3 33-1,-1-30-129,1 0-1,1 0 0,1 0 1,2 0-1,0 0 0,2 0 1,8 34-1,-6-42-364,1 0 0,1 0 0,0-1 0,1-1 0,0 1 0,1-2-1,1 1 1,21 21 0,-20-23-534,1 1-413,-10-12-32,0 0 1,-1-1-1,1 1 1,0-1-1,0 1 1,0-1-1,0 0 1,0 0-1,6 1 1,6 2-927</inkml:trace>
  <inkml:trace contextRef="#ctx0" brushRef="#br0" timeOffset="856.8">845 320 6728,'-1'6'11,"0"8"199,0-1 1,-1 1 0,-4 12-1,5-24 1833,4 10-1626,1 1 1,0-1-1,1 0 0,0 0 1,0-1-1,2 0 1,-1 0-1,1 0 0,1-1 1,9 10-1,22 35-422,0 2 2171,-36-53-2048,0 0-1,1-1 1,-1 1 0,1-1 0,0 0 0,0 0 0,0 0 0,0 0 0,1-1-1,-1 0 1,7 3 0,-8-5-104,1 1-1,-1-1 1,0 1 0,1-1-1,-1 0 1,0-1 0,1 1-1,-1 0 1,0-1 0,1 0-1,-1 0 1,0 0 0,0 0-1,0 0 1,0-1 0,0 1-1,0-1 1,0 0-1,0 0 1,-1 0 0,1 0-1,-1-1 1,1 1 0,-1-1-1,0 1 1,0-1 0,0 0-1,1-2 1,7-11 25,-1 0 0,-1 0 0,11-32 0,-13 31-35,1 0 51,-5 13-29,0 1 1,-1-1-1,1 0 1,-1 1-1,0-1 1,0 0 0,-1 0-1,1 0 1,-1 0-1,0-7 1,0-6 85,-1 1 0,-1-1 0,-1 0-1,0 1 1,-8-25 0,9 36-69,0 0-1,-1 0 0,1 0 1,-1 0-1,0 0 0,0 1 1,-1-1-1,0 1 0,1 0 1,-1 0-1,0 1 0,-1-1 0,1 1 1,-1 0-1,1 0 0,-1 0 1,0 1-1,0-1 0,0 1 1,0 0-1,-6-1 0,7 3-34,0 0-1,1 0 1,-1 0-1,1 0 1,-1 1-1,0-1 1,1 1-1,-1 0 1,1 0-1,-1 0 1,1 1-1,0-1 1,0 1-1,-1 0 1,1-1-1,0 2 1,-3 1-1,-9 8 0,-27 27 1,37-33 8,-10 9-707,0 1 1,2 1-1,-13 20 0,19-26-1149,1 1 0,0 0 0,-7 21 0,5-11-4306</inkml:trace>
  <inkml:trace contextRef="#ctx0" brushRef="#br0" timeOffset="1749.63">1432 592 992,'0'0'12292,"1"-4"-11728,1-4-411,1 0-1,-1 1 1,2-1 0,-1 1 0,1-1 0,0 1 0,0 0 0,1 0 0,7-8 0,-12 15-147,1-1 1,-1 1 0,0 0-1,1-1 1,-1 1-1,0 0 1,1-1-1,-1 1 1,0 0 0,1 0-1,-1 0 1,1-1-1,-1 1 1,1 0-1,-1 0 1,0 0 0,1 0-1,-1 0 1,1 0-1,-1 0 1,1 0-1,-1 0 1,1 0 0,-1 0-1,1 0 1,-1 0-1,0 0 1,1 0-1,-1 0 1,1 1 0,-1-1-1,1 0 1,-1 0-1,0 0 1,1 1-1,-1-1 1,1 0-1,-1 1 1,0-1 0,0 0-1,1 1 1,-1-1-1,0 0 1,1 1-1,-1-1 1,0 0 0,1 2-1,6 21 282,-6-20-302,-1 0 64,0-1 1,0 1-1,1 0 0,-2 0 1,1-1-1,0 1 0,-1 0 1,0 4-1,-11 26-3618,0 3-4148,6-13 5709</inkml:trace>
  <inkml:trace contextRef="#ctx0" brushRef="#br0" timeOffset="2421.65">1625 300 6368,'-3'6'311,"1"1"0,0-1 0,0 0 0,0 1 0,1-1 0,0 1 0,1 0 0,-1-1 0,1 1-1,0 0 1,2 8 0,-1 8 311,1-2-139,0 0-1,2-1 1,1 0-1,0 1 1,10 21-1,-3-6 510,-10-31-866,0 0-1,0 0 1,0-1 0,0 1 0,1-1 0,0 1 0,0-1 0,0 0 0,0 0 0,1 0 0,0-1 0,-1 1 0,1-1 0,0 0 0,1 0 0,-1 0 0,1-1 0,-1 1 0,1-1 0,0 0 0,0-1 0,0 1 0,0-1 0,0 0 0,0 0 0,5 0 0,-8-1-77,0 0 1,0 0-1,0 0 1,0-1-1,0 1 1,0-1-1,0 1 1,0-1-1,0 1 1,0-1-1,0 0 1,-1 0-1,1 0 1,0 0-1,-1 0 1,1-1-1,-1 1 1,1 0-1,-1-1 1,1 1-1,-1-1 1,0 0-1,1-1 1,4-7 64,-1 1 0,0-1 0,4-15-1,0 2 60,1 0-105,-1-1 1,6-28-1,-11 19-75,-4 27 29,0 0-1,0 0 0,-1 0 1,0 0-1,0 1 0,0-1 1,-1 0-1,1 1 0,-2-1 1,1 1-1,0-1 0,-1 1 1,0 0-1,0 0 0,-1 1 1,1-1-1,-1 0 0,0 1 1,0 0-1,-1 0 0,1 0 1,-1 1-1,0 0 0,0-1 1,0 2-1,0-1 0,0 1 1,-1-1-1,1 1 0,-1 1 1,0-1-1,-6 0 0,-5 1-326,1 1-1,0 1 0,-1 0 0,1 1 0,0 1 0,0 0 1,-22 8-1,37-10 250,1-1 0,0 0 0,-1 0 0,1 0 0,0 0 0,-1 0 0,1 0 0,0 1 0,-1-1 0,1 0 1,0 0-1,-1 1 0,1-1 0,0 0 0,-1 0 0,1 1 0,0-1 0,0 0 0,0 1 0,-1-1 0,1 0 0,0 1 0,0-1 0,0 0 1,0 1-1,-1 0 0,-7 9-1454,-5 0-506,-4 1-6557</inkml:trace>
  <inkml:trace contextRef="#ctx0" brushRef="#br0" timeOffset="2795.95">1972 289 10040,'-24'-2'144,"21"3"-79,-1-1-1,0-1 1,0 1 0,0 0 0,1-1-1,-1 0 1,0 0 0,-4-2-1,9 2-12,0 0 0,-1 1-1,1-1 1,0 0 0,0 0-1,0 0 1,0 1 0,0-1 0,0 0-1,1 1 1,-1-1 0,0 1-1,0 0 1,0-1 0,0 1-1,2-1 1,54-16 833,-34 8-602,1 2 1,0 0 0,0 2-1,0 1 1,31-2 0,-53 6-232,0 0 1,0 0-1,0 0 1,0 0-1,0 1 1,0-1-1,0 0 1,0 1-1,0 0 1,0-1-1,0 1 1,-1 0-1,1 0 1,0 0-1,-1 0 1,1 0-1,0 1 1,-1-1-1,1 0 1,-1 1-1,0-1 1,2 3-1,-2-1-20,1 0 0,-1 0 1,1 1-1,-1-1 0,0 0 0,-1 1 1,1-1-1,-1 1 0,1-1 0,-1 1 1,0 5-1,-2 7 31,0 0 1,-2 0-1,1 0 0,-7 16 1,10-32-61,-23 86 1176,21-81-1073,0 0 1,0 0-1,1 1 0,0-1 1,0 0-1,0 1 1,0-1-1,1 0 1,0 1-1,0-1 0,1 1 1,-1-1-1,1 0 1,1 1-1,1 6 0,4 11 598,-1 2-258,-5-24-417,-1 0-1,0-1 1,1 1 0,-1 0-1,1-1 1,-1 1-1,1 0 1,-1-1 0,1 1-1,-1-1 1,1 1 0,0-1-1,-1 1 1,1-1-1,0 1 1,-1-1 0,1 1-1,0-1 1,-1 0 0,1 0-1,0 1 1,0-1-1,0 0 1,0 0 0,22 2 223,-1 0-98,0-1 0,28-3-1,-43 2-282,1-2 0,0 1 0,-1-1-1,0 0 1,1-1 0,-1 0 0,0 0-1,0 0 1,0-1 0,9-6 0,5-8 36,35-38-14227,-36 33 11980</inkml:trace>
  <inkml:trace contextRef="#ctx0" brushRef="#br0" timeOffset="3189.27">2268 0 7984,'2'4'243,"0"-1"1,0 1 0,1-1-1,0 1 1,0-1 0,0 0-1,0 0 1,0-1 0,0 1-1,1-1 1,-1 1 0,1-1-1,0 0 1,4 2 0,6 3 1546,-6-2-1351,-1 1 0,0-1 1,0 1-1,0 1 0,-1-1 0,6 9 0,13 16 90,-1 1 0,-2 2 0,-1 0 0,27 60 0,-41-76-491,0 0-1,-1 0 0,-1 0 0,-1 0 1,-1 1-1,0 0 0,-2 0 0,0 0 1,-1-1-1,0 1 0,-2 0 0,-5 26 1,5-34-568,-1 0 1,0 0 0,-1 0-1,0 0 1,-1-1 0,0 1 0,-1-1-1,-12 16 1,-14 9-1463,-14 18-6261</inkml:trace>
  <inkml:trace contextRef="#ctx0" brushRef="#br0" timeOffset="3574.88">0 291 13176,'18'24'-3191,"-17"-22"3822,17-5 266,26 4 107,0 3 1,64 12-1,-93-13-675,31 9-42,-43-11-345,-1 0 0,0 0 1,0 0-1,0 1 0,0-1 0,0 1 0,0-1 1,0 1-1,-1 0 0,1-1 0,0 1 0,-1 0 1,0 0-1,1 1 0,-1-1 0,2 3 1,-2-2-730,-13 28-4950,5-14 1357</inkml:trace>
  <inkml:trace contextRef="#ctx0" brushRef="#br0" timeOffset="4650.5">2782 523 10400,'37'6'114,"-32"-5"3334,-2 0-2352,6 1-830,1 0 1,0-1-1,0 0 0,0-1 0,0 0 0,0-1 0,0 0 1,-1 0-1,1-1 0,17-6 0,-11 4 173,1 1 0,32-3 0,71 6-3570,-105-1 763,3 2-3047</inkml:trace>
  <inkml:trace contextRef="#ctx0" brushRef="#br0" timeOffset="5102.96">2853 712 3320,'18'-9'56,"-16"7"198,1 0 1,0 1-1,0-1 0,0 1 1,0 0-1,1 0 0,-1 0 1,0 0-1,0 0 0,1 1 0,3-1 7350,6 1-6079,49-5-274,-47 3-1014,0 0 0,0 2 0,28 1 0,-14 1-174,36-2 0,-29-1-907,-28 4-527,-2-1-1821</inkml:trace>
  <inkml:trace contextRef="#ctx0" brushRef="#br0" timeOffset="6950.85">3496 328 2520,'0'-1'2726,"1"-4"4122,9 40-6021,-1 1 1,-2 0-1,-2 0 0,1 39 0,-3-39-552,-4 41 203,0-46-378,-8 61-241,9-66-710,0 11-1555,2-11-2853,1-13 353</inkml:trace>
  <inkml:trace contextRef="#ctx0" brushRef="#br0" timeOffset="7511.88">3760 362 992,'-9'19'0,"8"-16"1,0 1-1,-1-1 1,1 0-1,-1 0 1,0 1 0,0-1-1,0 0 1,0-1-1,-1 1 1,-6 2 4172,11-20-2705,-1 4 6790,-2 13-8167,0 1 0,0 0 0,1 0-1,-1-1 1,1 1 0,-1 0 0,1 0 0,0 0 0,1 5 0,-2-2 9,-2 40 295,-1-11-228,1-1 1,2 1-1,2 0 1,5 37-1,-1-36-77,-4-26 37,0 1 0,1 0 1,0 0-1,1 0 0,0-1 0,6 12 0,-7-19-120,0 0 0,1-1 0,-1 1 0,1 0-1,0-1 1,-1 1 0,1-1 0,1 0 0,-1 0 0,0 0 0,0 0-1,1 0 1,-1-1 0,1 0 0,-1 0 0,5 1 0,-2 0 46,-1-1 1,1 0 0,0 0-1,0-1 1,0 1 0,0-1-1,0-1 1,0 1 0,7-2-1,-4-1-44,1-1 0,-1 0-1,0 0 1,-1-1-1,1 0 1,-1 0 0,14-13-1,48-52-162,-45 43-81,-20 20 215,0 0 0,-1 0-1,0 0 1,0 0-1,-1-1 1,0 0-1,-1 0 1,1 1-1,-1-1 1,-1-1-1,1-11 1,4-12-8,0 11 12,-2 5 14,0-1 0,0 0 0,0-28 0,-4 44 11,0 0-1,-1 0 1,1 0-1,-1 0 1,1 0 0,-1 0-1,1 1 1,-1-1-1,0 0 1,1 0 0,-1 0-1,0 1 1,0-1-1,1 1 1,-1-1 0,0 0-1,0 1 1,0-1-1,0 1 1,0 0 0,0-1-1,0 1 1,0 0-1,-1-1 1,-25-5 197,7 3-308,0 1 0,0 1 0,0 1 0,0 0 0,0 2 0,0 0 0,0 2 0,1 0 0,-32 11 0,44-13-231,0 0 0,0 1 0,0 0-1,0 1 1,1-1 0,0 1 0,0 1-1,0-1 1,0 1 0,1 0 0,-1 0-1,1 0 1,1 1 0,-1 0 0,1 0-1,0 0 1,-6 14 0,2-5-1260,-6 11-4547</inkml:trace>
  <inkml:trace contextRef="#ctx0" brushRef="#br0" timeOffset="7982.53">4295 340 8520,'-7'4'442,"-6"5"1270,13-8-916,9-2-368,-8 1-343,1 0-1,-1-1 0,1 1 1,-1 0-1,1 0 1,-1 0-1,0 0 0,1 0 1,-1 1-1,1-1 0,-1 0 1,0 1-1,1-1 1,-1 1-1,0-1 0,1 1 1,-1 0-1,0 0 0,0-1 1,0 1-1,0 0 1,1 0-1,-1 0 0,1 2 1,1 1 134,-1 0 0,1 0 1,-1 0-1,0 0 0,0 1 1,0-1-1,2 8 1,1 10 356,-2-1 0,3 32 0,-6-51-572,16 134 1001,-7-77-503,0 73 1,-11-103-1101,0-22-7487</inkml:trace>
  <inkml:trace contextRef="#ctx0" brushRef="#br0" timeOffset="8379">4142 638 11296,'6'2'408,"-1"-1"1,0 0 0,1 0 0,-1 0-1,1-1 1,-1 0 0,1 0 0,-1 0-1,1-1 1,8-2 0,53-20 943,-55 18-1174,1 0-1,0 0 1,0 2-1,23-5 0,-1 5-1534,41 2-1,0 10-4192,-53-5-496</inkml:trace>
  <inkml:trace contextRef="#ctx0" brushRef="#br0" timeOffset="8844.61">4797 846 5560,'0'-2'157,"0"1"1,1 0-1,-1-1 1,1 1-1,-1 0 1,1 0-1,-1 0 1,1 0-1,0-1 1,0 1-1,0 0 1,-1 0-1,1 0 1,0 0-1,0 1 1,0-1-1,1 0 1,-1 0-1,0 1 1,0-1-1,2 0 1,16-16 2182,-16 10-2239,0 0 0,0 1 0,0-1 0,-1 0 0,0 0 0,-1-1 0,0 1 0,1-12 0,-4-67 1177,-4 28-752,2 25-35,1 1 0,3-63-1,0 95-483,0-1 0,0 1-1,0 0 1,0 0-1,0 0 1,0 0 0,0 0-1,0 0 1,0 0 0,0-1-1,0 1 1,0 0 0,0 0-1,0 0 1,0 0 0,0 0-1,0 0 1,0 0 0,0 0-1,0-1 1,1 1 0,-1 0-1,0 0 1,0 0 0,0 0-1,0 0 1,0 0 0,0 0-1,0 0 1,0 0 0,1 0-1,-1 0 1,0 0-1,0 0 1,0 0 0,0 0-1,0 0 1,0 0 0,0 0-1,1 0 1,-1 0 0,0 0-1,0 0 1,0 0 0,0 0-1,0 0 1,0 0 0,0 0-1,0 0 1,1 0 0,-1 0-1,0 0 1,0 0 0,0 0-1,0 0 1,0 0 0,0 0-1,0 0 1,0 1 0,1-1-1,7 9 63,7 16-109,-2 3 127,-4-7-149,0 0 0,20 29 1,-25-45 161,0 1 1,0-1-1,1 0 1,-1 0-1,1-1 1,1 1-1,-1-1 0,0 0 1,1 0-1,0-1 1,0 0-1,11 5 1,-12-7-104,-1 0 0,1 0 0,0-1 0,0 1-1,0-1 1,0 0 0,0 0 0,0-1 0,0 1 0,0-1 0,-1 0 0,1-1 0,0 1 0,-1-1 0,1 0 0,-1 0 0,1 0 0,-1-1-1,7-5 1,-1 1 20,-1 0 0,0-1-1,0 0 1,-1-1-1,0 0 1,11-18-1,7-13-89,75-110-691,-95 142 836,-4 4-7,0 1 1,1-1 0,0 1-1,-1 0 1,1 0-1,0 1 1,0-1 0,4-2-1,-6 5-37,0-1 0,0 1 0,0 0 0,0 0 0,1 0 0,-1-1 0,0 1 0,0 1-1,0-1 1,0 0 0,0 0 0,0 0 0,1 0 0,-1 1 0,0-1 0,0 1 0,0-1-1,0 1 1,0-1 0,0 1 0,0-1 0,0 1 0,0 0 0,-1 0 0,1-1 0,0 1 0,0 0-1,-1 0 1,1 0 0,0 0 0,-1 0 0,1 0 0,-1 0 0,1 1 0,4 8 90,-1 1 1,0-1-1,0 0 1,-2 1-1,1 0 1,-1-1-1,-1 1 1,0 0-1,0 17 1,0-2 52,10 220 801,-9-214-637,1 44-1022,-7-24-4010,2-36 2621,-2 10-6384</inkml:trace>
</inkml:ink>
</file>

<file path=word/ink/ink2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5:56:03.46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8 74 8160,'10'23'3117,"-8"-21"-1889,26-2 1391,-10-2-2090,0 0 0,-1 0 0,1 2 0,25 2 0,31-1-540,-63-1-46,0 0 0,1 1 0,-1 0 0,12 4 0,33 2-3158,-37 5-5962,-10-7 7144</inkml:trace>
  <inkml:trace contextRef="#ctx0" brushRef="#br0" timeOffset="360.14">1 364 10040,'57'-17'2586,"-21"27"2359,-19-10-4505,1-1 0,-1-1 0,0 0 0,28-8-1,-24 5-433,-1 1 0,28-2-1,-26 5-206,-1-1-1,25-6 1,-17 0-3836,-1-3-5570,-9 2 7380</inkml:trace>
  <inkml:trace contextRef="#ctx0" brushRef="#br0" timeOffset="816.44">437 1 8792,'12'29'4672,"-9"-30"-4501,0 1 0,0-1 1,0 0-1,0 0 1,0 0-1,0-1 1,4-2-1,17-7 166,-12 10-316,1 0 1,-1 0 0,1 2 0,-1-1 0,23 5 0,25 2 395,-45-6-243,142 11-147,-105 5 201,-50-16-214,-1 0 1,1 0-1,-1 1 1,1-1-1,-1 1 1,0-1-1,1 1 1,-1-1-1,0 1 1,0 0-1,0 0 1,0 0-1,-1-1 1,1 1-1,0 0 1,-1 0-1,1 0 1,-1 0-1,0 0 1,1 0-1,-1 0 1,-1 4-1,-5 4 137,-1 0 0,-1-1-1,1 0 1,-2-1 0,1 1 0,-1-1-1,0-1 1,-1 0 0,-19 11 0,-26 22 597,-149 134 1092,149-119-1712,8-18-353,35-27 235,11-9-3,0 1 0,0-1 0,0 0 0,-1 0 0,1 0 0,0 0 0,0-1 0,-1 1 0,1 0 0,0 0 0,-1-1 0,-1 1 0,2 0-108,1-1 43,0 0 0,0 1 0,0-1 0,0 1 1,0-1-1,0 0 0,1 1 0,-1-1 0,0 0 0,0 1 1,0-1-1,1 0 0,-1 1 0,0-1 0,1 0 0,-1 1 1,0-1-1,0 0 0,1 0 0,-1 1 0,1-1 0,-1 0 1,0 0-1,1 0 0,-1 0 0,0 1 0,1-1 0,-1 0 1,1 0-1,-1 0 0,0 0 0,1 0 0,-1 0 0,1 0 1,-1 0-1,1 0 0,-1 0 0,0 0 0,1 0 0,-1-1 1,0 1-1,1 0 0,0 0 0,11-4-3284,-1 0-4624,-4 0 6694,3 0-908</inkml:trace>
</inkml:ink>
</file>

<file path=word/ink/ink2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37:33.26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72 691 1080,'-4'-10'0,"-6"-35"0,10 40 0,0 3 0,0 1 1,0-1-1,0 1 1,0 0-1,0-1 0,-1 1 1,1 0-1,0-1 1,-1 1-1,1 0 0,-1-1 1,0 1-1,1 0 1,-1 0-1,0 0 0,0-1 1,0 1-1,1 0 1,-1 0-1,0 0 1,-1 1-1,-1-3 0,-4-4 257,0-1-1,-1 1 1,0 1-1,0-1 0,0 1 1,-1 1-1,0 0 1,0 0-1,0 0 0,-16-4 1,21 8-91,1 0 0,-1 0 0,0 1-1,1-1 1,-1 1 0,0 0 0,0 0 0,1 0 0,-1 0 0,0 1 0,1 0 0,-1-1 0,0 1 0,1 1 0,-1-1-1,1 0 1,0 1 0,-1 0 0,1 0 0,0 0 0,0 0 0,0 0 0,0 1 0,0-1 0,1 1 0,-1 0 0,1-1-1,0 1 1,0 1 0,0-1 0,0 0 0,-2 4 0,-2 9 217,1 0 0,0 0-1,1 0 1,0 0 0,2 1 0,0-1-1,1 1 1,0 0 0,1-1 0,4 27 0,-3-32-241,1-1 1,0 1 0,1-1-1,0 0 1,0 0 0,1 0-1,0 0 1,1-1 0,0 1-1,0-1 1,1 0 0,0-1-1,1 0 1,0 0 0,0 0-1,1 0 1,12 8 0,-17-14-131,0 0 1,0 0 0,0 0 0,0 0 0,0-1-1,0 1 1,0-1 0,0 0 0,1 0 0,-1 0 0,0-1-1,1 1 1,-1-1 0,1 0 0,-1 0 0,0 0 0,1 0-1,-1 0 1,1-1 0,4-1 0,-6 0-12,1 0-1,-1 0 1,0 0 0,0-1 0,0 1-1,0-1 1,0 1 0,-1-1-1,1 0 1,-1 0 0,0 1 0,1-1-1,0-5 1,5-9-22,4-6 180,-1 0 0,7-30 0,5-10 600,-22 62-697,1 0 0,-1-1 0,1 1 0,-1-1 1,1 1-1,0 0 0,0 0 0,0-1 0,0 1 0,0 0 0,0 0 0,0 0 0,0 0 0,0 0 0,0 0 0,1 0 1,-1 0-1,0 1 0,0-1 0,2 0 0,1 0 29,0 1 1,-1 0-1,1 0 0,-1 0 1,1 0-1,-1 0 1,5 2-1,-3-2-169,0 1 62,0 1-1,1-1 0,-1 1 0,0 0 0,0 1 0,0-1 1,0 1-1,0 0 0,-1 0 0,1 0 0,-1 1 1,0 0-1,0-1 0,0 2 0,-1-1 0,5 6 0,12 12-27,-15-17-753,-2-2 221,0 0 0,1 1-1,-1-1 1,0 1 0,-1 0 0,5 7-1,5 11-8909</inkml:trace>
  <inkml:trace contextRef="#ctx0" brushRef="#br0" timeOffset="425.22">891 308 8608,'-4'1'93,"0"0"1,1 0-1,-1 0 1,0 0-1,0-1 1,1 0-1,-1 0 1,0 0-1,0 0 0,0 0 1,1-1-1,-1 0 1,0 1-1,1-1 1,-1-1-1,0 1 1,1-1-1,-4-1 1,5 2 548,-1 1-441,-1 1 0,0 0 0,1 0 0,-1 0 0,1 1 0,-1-1 0,1 1 0,-1 0 0,1 0 0,0 0 0,0 0 0,0 0 0,0 1 0,1 0 0,-1-1 0,1 1-1,-1 0 1,1 0 0,0 0 0,0 0 0,0 1 0,1-1 0,-2 5 0,-5 10 183,0 0 0,-8 35 0,15-49-260,-4 18 182,2 1 0,0 0 0,1 0 0,2 30 0,0-14 114,0 23-215,7 62-1,-3-94-91,0-1 1,2-1-1,1 1 1,15 37-1,-16-51-128,0-1 1,1 1-1,0-1 0,1-1 0,1 1 0,0-1 0,1-1 0,0 0 0,12 11 0,-16-17-339,0-1-1,0-1 1,1 1 0,0-1-1,-1 0 1,1-1 0,8 4-1,-10-6-379,0 1 1,0-1-1,1 0 0,-1 0 0,0-1 1,0 1-1,7-1 0,2-1-6159</inkml:trace>
  <inkml:trace contextRef="#ctx0" brushRef="#br0" timeOffset="862.74">1175 563 7536,'-6'39'1143,"4"-34"-917,1 1 0,0-1 0,0 0 0,0 0 0,1 0 1,0 0-1,0 8 0,3 3 84,1-1 0,0 0 0,0 0 0,2 0 0,0-1 0,0 1 0,2-1 0,0-1 1,0 0-1,1 0 0,1 0 0,0-1 0,0-1 0,1 0 0,1 0 0,0-1 0,1-1 0,14 9 1,-25-16-280,0-1 0,0-1 0,1 1 0,-1 0 1,0 0-1,1-1 0,-1 0 0,1 1 0,-1-1 1,0 0-1,1 0 0,-1 0 0,1-1 0,-1 1 1,0 0-1,1-1 0,-1 0 0,0 1 1,1-1-1,-1 0 0,0 0 0,0 0 0,0-1 1,0 1-1,0 0 0,0-1 0,2-2 0,1 1 5,-3 1-12,-1 0-1,0 0 1,1 0 0,-1-1 0,0 1-1,-1 0 1,1 0 0,0-1 0,-1 1 0,1 0-1,0-4 1,1-3 51,3-6 100,-1-1 1,0 0 0,-1 0 0,-1 0-1,1-28 1,-3 40-161,-1-1 1,1 0-1,-1 0 1,0 1-1,0-1 1,0 0-1,0 1 1,-1-1-1,0 1 1,0 0-1,0-1 0,-1 1 1,1 0-1,-1 0 1,0 0-1,0 1 1,0-1-1,-1 1 1,1 0-1,-1 0 1,0 0-1,0 0 1,-8-4-1,10 6-92,0 0-1,0 1 1,1-1 0,-1 1-1,0-1 1,0 1 0,0 0-1,0 0 1,0 0 0,0 0-1,0 0 1,0 0-1,0 0 1,0 1 0,0-1-1,0 1 1,1-1 0,-1 1-1,0 0 1,0-1 0,0 1-1,1 0 1,-4 2 0,-1 2-1278,0 0 1,1 1-1,-1-1 1,-9 13-1,-5 9-4898</inkml:trace>
  <inkml:trace contextRef="#ctx0" brushRef="#br0" timeOffset="1288.83">1652 813 12552,'0'0'0,"-12"0"2016</inkml:trace>
  <inkml:trace contextRef="#ctx0" brushRef="#br0" timeOffset="1723.76">1904 478 8072,'-6'4'321,"4"-3"-223,1 0-1,-1 0 1,0 0 0,1 0-1,-1 0 1,1 0-1,0 0 1,-1 1-1,1-1 1,0 1 0,0-1-1,0 1 1,0 0-1,0-1 1,0 1 0,0 0-1,0-1 1,1 1-1,-1 0 1,1 0 0,0 0-1,-1 0 1,1 0-1,0 2 1,-2 9 95,2 0 0,-1 0 0,1-1 0,1 1 0,1 0 0,3 15 0,21 76 1161,-24-96-1099,1 0 0,0 0 0,1 0 0,-1 0 0,2-1 0,-1 1-1,10 11 1,-11-16-147,0 1 0,0-1-1,1 0 1,-1 0 0,1-1-1,0 1 1,0-1 0,0 0-1,0 0 1,0 0 0,0 0-1,0-1 1,1 0 0,-1 1-1,1-2 1,5 2-1,-8-3-68,0 1 0,1 0 0,-1-1 0,0 0 0,0 1-1,0-1 1,0 0 0,0 0 0,0 0 0,0 0 0,0-1-1,0 1 1,0-1 0,-1 1 0,1-1 0,-1 1 0,1-1-1,-1 0 1,1 0 0,-1 0 0,0 1 0,0-1 0,0 0-1,0-1 1,0 1 0,-1 0 0,2-4 0,3-11 109,0 0 0,3-26 1,-5 25-8,7-21-83,-4 13-57,0 0 0,2-33-1,-7 52 46,-1 0-1,0 0 0,0 0 0,-1-1 0,0 1 0,0 0 1,-1 0-1,0 0 0,0 0 0,0 0 0,-1 1 1,0-1-1,-5-6 0,7 10-49,0 1-1,-1-1 1,1 1-1,-1-1 1,0 1-1,0 0 1,0 0-1,0 0 1,0 0-1,0 0 1,0 0 0,-1 1-1,1-1 1,-1 1-1,1 0 1,-1-1-1,1 1 1,-1 0-1,0 1 1,0-1-1,0 0 1,1 1-1,-1-1 1,0 1-1,0 0 1,0 0 0,0 0-1,0 1 1,1-1-1,-1 1 1,0-1-1,0 1 1,1 0-1,-1 0 1,0 0-1,-4 3 1,-2 2-664,0 1 0,0 0-1,0 0 1,1 1 0,0 1 0,1-1 0,0 1 0,-8 13 0,-9 12-8152</inkml:trace>
  <inkml:trace contextRef="#ctx0" brushRef="#br0" timeOffset="2137.87">2296 444 9864,'6'1'305,"-4"0"-198,0-1 0,0 1 0,1-1 1,-1 1-1,0-1 0,1 0 1,-1 0-1,0 0 0,1-1 0,-1 1 1,0 0-1,1-1 0,-1 0 1,0 1-1,0-1 0,1 0 1,-1 0-1,0 0 0,0 0 0,0-1 1,3-2-1,7-4 39,1 0 0,-1 1 0,1 1 0,1 0 0,-1 0 0,1 1 0,0 1 0,1 1 0,-1 0 0,0 0 0,1 2 0,0-1 0,17 2 0,-29 0-98,1 1 0,-1-1 1,0 1-1,0-1 0,0 1 1,1 0-1,-1 0 0,0 0 1,0 1-1,0-1 0,0 1 1,-1-1-1,1 1 0,0 0 0,4 4 1,-6-3-75,1-1 0,-1 1 0,1-1 0,-1 1 1,0 0-1,0 0 0,0 0 0,0-1 0,0 1 0,-1 0 1,0 0-1,1 0 0,-1 0 0,0 0 0,0 0 1,-1 0-1,0 5 0,-1 5-116,-1 0 1,-1 0-1,0 0 1,0 0-1,-2-1 1,-7 15-1,-49 69 1039,46-75-329,2 1 0,0 0-1,1 1 1,-13 34 0,25-55-491,0 1-1,0-1 1,0 1 0,1-1-1,-1 0 1,1 1-1,0-1 1,0 1 0,0-1-1,0 1 1,0 0-1,0-1 1,1 0 0,-1 1-1,1-1 1,-1 1-1,1-1 1,2 4 0,-2-5-50,0 1 0,1 0 0,-1 0 0,1-1 0,0 1 0,0-1 0,-1 0 0,1 1 0,0-1 0,0 0 0,0 0 0,0 0 0,0 0 0,1-1 0,-1 1 0,3 0 0,4 0-60,0 0-1,0 0 1,0-1-1,-1-1 1,1 1 0,0-2-1,0 1 1,12-4 0,34-13-1020,2-8-3578,-27 11-4142</inkml:trace>
  <inkml:trace contextRef="#ctx0" brushRef="#br0" timeOffset="2543.1">2686 230 11568,'6'14'135,"8"17"784,-13-30-877,0 0 1,0 0-1,0 0 0,0 0 0,0 0 0,1 0 1,-1 0-1,0 0 0,1 0 0,-1 0 0,0-1 1,1 1-1,-1-1 0,1 1 0,-1-1 0,1 1 1,0-1-1,-1 0 0,3 0 0,4 1-10,0 1-1,-1-1 1,1 1-1,0 1 1,-1-1-1,1 2 1,-1-1-1,0 1 1,0 0 0,0 0-1,12 10 1,4 6 415,35 39 0,-41-41-142,4 7 594,0 1 1,-2 1-1,31 57 1,1 3-423,-40-70-345,-1 1 0,-1 0-1,-1 0 1,0 1-1,-1 0 1,-2 0 0,1 1-1,-2 0 1,-1 0-1,0 0 1,-2 0-1,-1 34 1,-1-44-221,-2 0 0,1 0 0,-1 0 0,0 0 0,-1 0 0,0 0 0,-7 11 0,6-15-49,0-1 0,-1 1 0,1-1 0,-1 0 0,0 0 0,0-1 0,0 0 0,-1 0 1,1 0-1,-1-1 0,0 0 0,-11 3 0,-30 9 326,12-8-5602,-56 3 0,22-5 1401</inkml:trace>
  <inkml:trace contextRef="#ctx0" brushRef="#br0" timeOffset="2962.19">3395 751 11832,'10'1'326,"22"2"1902,60-3-1,-43-5-1624,-18 1-363,0 2 0,31 1-1,-41 2-255,0-2-1,21-3 0,12-1-1488,-23 8-985,-9 0-5752</inkml:trace>
  <inkml:trace contextRef="#ctx0" brushRef="#br0" timeOffset="2963.19">3499 934 13984,'8'3'183,"0"0"-1,0 0 1,1-1 0,-1 0 0,0-1 0,1 0 0,-1 0 0,1-1 0,-1 0 0,1-1 0,14-2 0,12-4 1363,51-16 1,-45 11-1226,-38 11-358,17-5-502,37-5 1,-49 11 212,-1-1 0,1 1 0,0 1 0,0-1 0,0 1 1,0 1-1,-1-1 0,9 4 0,39 12-7287,-29-9 3280</inkml:trace>
  <inkml:trace contextRef="#ctx0" brushRef="#br0" timeOffset="3346.91">4260 488 9328,'9'123'4970,"-1"-53"-2774,12 38-1168,-16-85-808,-2-15-149,0 0 0,-1 0 0,-1 0 0,1 0 0,-2 15-1,-4 11-1736,2-1-1,2 56 1,2-86 973,-1-1 1,1 0-1,-1 0 1,1 0-1,0 0 1,0 0 0,0 0-1,0 0 1,0 0-1,0 0 1,3 3 0,3 3-1295</inkml:trace>
  <inkml:trace contextRef="#ctx0" brushRef="#br0" timeOffset="3785.88">4596 586 9328,'3'28'1141,"1"0"1,0 0 0,3 0-1,14 42 1,-14-48-893,2 4 333,21 47 0,-26-65-447,0 0-1,1 0 0,0 0 1,1 0-1,-1-1 0,1 0 1,1 0-1,-1 0 0,11 7 1,-11-11-84,-1 0 0,1 0 0,0 0-1,0-1 1,0 0 0,0 0 0,0 0 0,9 0 0,-12-1-32,1-1 0,0 0-1,-1 0 1,1 0 0,0 0 0,-1 0-1,1-1 1,-1 0 0,1 0 0,-1 0 0,1 0-1,-1 0 1,0-1 0,1 1 0,5-5-1,6-8 26,-1-1 0,0 0 0,-1-1 0,-1-1 0,0 0 0,-1 0-1,-1-1 1,8-21 0,-13 24-19,-1 0 0,0 1-1,-1-1 1,2-29 0,-2 20-16,-2 19-3,-1-1-1,1 0 0,-1 1 1,0-1-1,0 1 0,0-1 1,-1 1-1,0-1 0,0 1 0,-1-1 1,1 1-1,-1 0 0,0-1 1,0 1-1,-1 0 0,0 0 0,0 1 1,0-1-1,0 1 0,-1-1 1,0 1-1,1 0 0,-2 0 1,1 1-1,0-1 0,-1 1 0,1 0 1,-9-4-1,3 3-5,-1 0 0,1 1 0,-1 0 0,1 0 0,-1 1 0,0 1 0,0 0 0,0 0 0,0 1 0,0 1 0,0 0 0,0 0 0,-13 4 0,7-1-235,1 0 1,1 1 0,-1 1-1,-21 11 1,29-12-288,1-1 0,0 1-1,1 0 1,-1 1 0,1-1 0,0 1 0,1 1-1,-1-1 1,1 1 0,-7 11 0,-13 14-2911,12-19 2655,-20 25-3608</inkml:trace>
  <inkml:trace contextRef="#ctx0" brushRef="#br0" timeOffset="4324.72">5566 399 5024,'1'0'284,"0"-1"-1,0 0 1,0 0 0,0 1-1,0-1 1,0 0 0,0 0-1,-1 0 1,1 0 0,0 0 0,-1 0-1,1 0 1,0-2 0,-1 1-117,0 0 1,0 0 0,0-1 0,0 1-1,-1 0 1,1 0 0,-1 0-1,1 0 1,-1-1 0,0 1 0,1 0-1,-1 0 1,0 0 0,-1 1-1,1-1 1,0 0 0,0 0-1,-1 0 1,1 1 0,-1-1 0,0 1-1,1-1 1,-1 1 0,0 0-1,0 0 1,0 0 0,-2-1 0,2 1-121,-1 0 0,1 1 1,-1 0-1,1-1 0,-1 1 1,1 0-1,-1 0 0,0 1 1,1-1-1,-1 0 0,1 1 1,-1 0-1,1-1 0,-1 1 1,1 0-1,0 0 0,0 0 1,-1 1-1,1-1 0,0 1 1,0-1-1,0 1 0,-2 2 1,-6 7 22,0 0 0,0 1 0,1 1 0,1 0 0,0 0 0,1 0 0,0 1 0,-8 25 0,3-1 164,2 1-1,-7 44 0,14-61 11,1 0 0,1 1 0,1-1 0,1 1 0,1-1 0,1 0 0,1 0 0,1 0 0,1 0 0,14 34 0,-13-41-282,0 1-1,1-1 0,0 0 1,2 0-1,0-1 0,0-1 1,1 1-1,1-2 0,0 0 0,1 0 1,0-1-1,1 0 0,0-1 1,18 9-1,-28-17-540,0-1 0,0 1 1,0-1-1,0 1 0,1-1 0,4 0 0,10 3-1103,23 6-6278</inkml:trace>
  <inkml:trace contextRef="#ctx0" brushRef="#br0" timeOffset="4931.2">5948 503 10312,'-1'1'-98,"0"1"1,-1-1 0,1 1-1,0-1 1,-1 1 0,1-1-1,-1 1 1,0-1 0,0 0-1,1 0 1,-1 0 0,0 0-1,0 0 1,0-1-1,0 1 1,-4 0 0,-3 2 660,6-2-295,1 1-1,0-1 1,0 1 0,-1-1 0,1 1 0,0 0 0,0 0 0,1 0 0,-1 0-1,0 0 1,1 0 0,-1 1 0,1-1 0,0 0 0,0 1 0,-2 2-1,-11 39 548,13-39-750,-2 9 216,1-1-1,0 1 1,1 0 0,1 0 0,0-1-1,1 1 1,0 0 0,5 19-1,-5-28-243,1 0-1,-1-1 0,1 1 0,0 0 0,1-1 0,-1 1 0,1-1 0,0 0 0,0 0 0,0 0 0,0 0 0,1 0 0,0-1 0,0 0 0,0 1 0,0-1 0,0-1 0,0 1 1,1-1-1,-1 1 0,8 1 0,-3-1-39,0 0 1,0-1-1,0 0 1,1 0-1,-1-1 0,0-1 1,1 1-1,-1-1 1,0-1-1,14-2 1,-13 1 2,1 0 0,-1-1 0,0 0 0,0-1 0,0 0 0,10-6 0,-17 8-18,0-1 0,0 0 0,-1 0 0,1 0 0,-1 0 0,0 0-1,0-1 1,0 1 0,0-1 0,-1 1 0,1-1 0,-1 0 0,0 1 0,0-1 0,0 0 0,-1 0 0,1 0 0,-1-7 0,0-7 41,-1-1 0,-6-29 0,5 30 27,1 8-141,-1 0-1,1 1 1,-2-1 0,1 1 0,-1-1 0,-1 1 0,-5-12-1,6 17 10,0 0-1,0 0 0,0 0 0,-1 0 0,1 1 0,-1 0 0,-6-5 0,-7-6 173,16 13-75,-1 0 3,-8-6-12,-45-24-4191,54 30 3626,-32-3-1573,32 4 1919,-9 0-2839</inkml:trace>
  <inkml:trace contextRef="#ctx0" brushRef="#br0" timeOffset="5364.95">6074 532 992,'9'10'9925,"1"1"-9026,0-1 0,-1 1 1,13 19-1,18 30 373,-30-47-925,0 0-1,-1 1 0,8 17 0,-13-23-282,1-1-1,0 1 0,0-1 1,1 0-1,-1 0 0,1-1 0,1 0 1,0 0-1,-1 0 0,2-1 0,-1 0 1,0 0-1,1-1 0,0 0 1,11 4-1,-2-2-405,0 0 0,1-1 1,-1-1-1,1-1 0,0-1 0,32 1 1,-33-3-480,31-10-9238,-21 3 8059</inkml:trace>
  <inkml:trace contextRef="#ctx0" brushRef="#br0" timeOffset="5829.78">6820 504 3952,'-1'0'112,"1"1"0,0-1 0,0 0-1,0 0 1,-1 0 0,1 0 0,0 0 0,0 0 0,0 1 0,0-1 0,0 0 0,-1 0-1,1 0 1,0 0 0,0 1 0,0-1 0,0 0 0,0 0 0,0 0 0,0 1 0,0-1-1,0 0 1,0 0 0,-1 0 0,1 1 0,0-1 0,0 0 0,0 0 0,0 0 0,1 1-1,-1-1 1,0 0 0,0 0 0,0 1 0,0-1 0,0 0 0,0 0 0,0 0-1,0 0 1,0 1 0,0-1 0,1 0 0,-1 0 0,0 0 0,0 0 0,0 1 0,0-1-1,1 0 1,-1 0 0,0 0 0,0 0 0,0 0 0,0 0 0,1 1 0,-1-1 0,0 0-1,1 0 1,20 10 2118,5 3-593,76 66 2138,-33-20-3590,-17-13-1883,-13-13-2959,-16-13-2976</inkml:trace>
  <inkml:trace contextRef="#ctx0" brushRef="#br0" timeOffset="6345.42">6870 848 10936,'17'-10'280,"26"-17"1974,-41 25-2131,1-1 0,-1 1 0,0 0 0,0-1 0,0 1-1,0-1 1,0 0 0,-1 1 0,1-1 0,-1 0 0,0 0 0,1 0-1,0-5 1,2-15-100,0-1 0,2 2 0,1-1 0,1 1-1,1 0 1,1 0 0,12-21 0,6 4-1584,-24 35 727,0 0-1,1 0 1,-1 0 0,1 0-1,0 1 1,6-4 0,7-3-3706</inkml:trace>
  <inkml:trace contextRef="#ctx0" brushRef="#br0" timeOffset="6951.57">7480 494 1976,'-14'0'140,"10"1"15,0-1 0,-1 1 0,1-1 0,0 0 0,0 0 0,-1-1 0,1 0 0,0 1 0,0-1 0,-1-1 0,1 1 0,0 0 0,0-1 0,-5-3 0,8 3-20,0 0-1,1 0 1,-1 1-1,1-1 1,0 0 0,0 0-1,-1 0 1,1 1-1,1-1 1,-1 0-1,0 0 1,0 0-1,0 1 1,1-1 0,-1 0-1,1 0 1,0 1-1,-1-1 1,1 0-1,0 1 1,2-3-1,2-9 1210,-5 11-577,0 5-463,-1 0 1,0-1 0,1 1-1,0 0 1,-1 0 0,1 0-1,1 5 1,1 20 403,2 32 792,22 102 0,-24-150-1369,0-6-34,-1 1-1,1-1 1,0 1-1,6 11 1,-6-16-65,-1 1-1,1-1 1,0 0 0,0 0 0,0 0-1,0 0 1,0 0 0,0 0-1,0-1 1,1 1 0,-1-1-1,1 1 1,-1-1 0,1 0-1,4 1 1,0 0 56,0 0 0,0 0 0,0-1 0,0 0 0,1 0 0,-1-1 0,0 0 0,0-1 0,1 1 0,-1-1 0,0-1 0,8-1 0,-10 1-13,0 0 0,-1 0 0,1 0 0,-1 0 0,1-1 0,-1 0 0,0 0 0,0 0 0,0 0 0,-1 0 0,1-1-1,-1 0 1,0 0 0,0 0 0,0 0 0,0 0 0,-1 0 0,3-7 0,-1 1-13,0 0 1,-1-1-1,0 1 0,-1-1 1,0 1-1,0-1 0,-1 0 1,-1 1-1,0-1 0,0 0 0,-1 0 1,-1 1-1,0-1 0,-5-18 1,3 23-81,0 1 0,0-1 1,0 1-1,-1 0 0,0 0 1,0 0-1,0 1 0,0 0 1,-1 0-1,1 0 0,-12-5 1,10 5-50,3 1-68,0 1 0,0 0 1,0 0-1,0 0 0,0 0 0,0 1 0,-1 0 0,1 0 1,-1 0-1,1 0 0,0 0 0,-10 1 0,11 1-224,1-1 0,-1 1 0,0-1 0,1 1 0,-1 0-1,0 0 1,1 0 0,-1 1 0,-2 1 0,2 0-957,-1-1 0,1 1 1,0 0-1,0 0 0,0 1 1,-4 5-1,-13 18-924</inkml:trace>
  <inkml:trace contextRef="#ctx0" brushRef="#br0" timeOffset="6952.57">7880 677 12464,'-14'-4'84,"-19"-8"460,32 11-515,0 1 1,0-1-1,-1 0 0,1 1 1,0-1-1,0 0 0,0 0 0,0 0 1,0 0-1,0 0 0,0 0 1,0 0-1,1 0 0,-1 0 1,0 0-1,1 0 0,-1-1 1,1 1-1,-1-2 0,1 3 13,0-1-1,0 1 0,1-1 1,-1 0-1,0 1 0,1-1 1,-1 1-1,0-1 0,1 1 1,-1 0-1,1-1 1,-1 1-1,1-1 0,-1 1 1,1 0-1,-1-1 0,1 1 1,0 0-1,-1 0 0,2-1 1,7-4 509,-3 0 227,4-3-2377,-10 9 1476,1-1-1,-1 1 1,0 0 0,0-1-1,0 1 1,0 0 0,0-1 0,1 1-1,-1 0 1,-1-1 0,1 1-1,0 0 1,0-1 0,0 1-1,0 0 1,0-1 0,-1 1-1,1-1 1,0 1 0,0 0 0,-1-1-1,1 1 1,0-1 0,-1 1-1,-4 12-1357,-1 7-4632</inkml:trace>
  <inkml:trace contextRef="#ctx0" brushRef="#br0" timeOffset="7642.02">8161 445 6192,'-13'11'109,"12"-9"-62,-1 0 0,1 0 1,-1 0-1,0 0 0,0-1 1,0 1-1,0-1 0,0 0 1,0 1-1,-1-1 0,1 0 1,0 0-1,-1 0 0,1-1 1,0 1-1,-1 0 0,1-1 0,-4 1 1,1-40 3166,17 125 759,-5-59-3557,1 1 0,1-2 1,1 1-1,1-2 0,19 34 1,-23-48-243,-6-8-125,1 1 0,-1-1 0,1 0 0,0 0 0,0 0 0,0 0 1,0-1-1,0 1 0,1 0 0,-1-1 0,1 0 0,0 1 0,0-1 0,-1 0 0,1-1 0,1 1 0,-1 0 1,0-1-1,0 0 0,1 1 0,-1-1 0,0-1 0,1 1 0,5 0 0,-1 0-6,1 0 0,0-1-1,-1 0 1,1-1 0,0 0 0,-1 0-1,1 0 1,-1-1 0,0-1 0,1 0-1,-1 0 1,0 0 0,0-1 0,-1 0-1,1 0 1,-1-1 0,10-8 0,-6 3-77,-1 0 0,-1 0 0,0-1 1,0-1-1,-1 1 0,0-1 1,-1 0-1,-1-1 0,0 0 0,5-15 1,-3 7 295,-6 17-224,0 1 0,0-1 1,0 0-1,-1 0 0,0 0 0,0 0 0,0 0 1,0 0-1,-1-1 0,1 1 0,-1 0 1,0 0-1,0 0 0,-1-1 0,1 1 1,-1 0-1,0 0 0,0 0 0,-3-7 0,-3-1-86,-1 0 0,0 1 0,-1 1-1,0-1 1,0 1 0,-1 1 0,-1 0-1,0 0 1,-14-9 0,23 17 13,0 0 1,1 0-1,-1 0 1,0 0-1,0 0 1,0 0-1,0 0 1,1 1-1,-1-1 1,0 1-1,0 0 1,0-1-1,0 1 1,0 0-1,-1 0 1,-2 1-1,-4-1-45,-10-1-100,0 2 1,0 0-1,0 0 0,0 2 0,1 1 1,-1 0-1,-29 11 0,34-9-873,0 1-1,0 0 1,-14 10-1,24-14 520,1 0 1,-1 0-1,1 0 0,0 1 0,0-1 1,0 1-1,0 0 0,0 0 0,1 0 0,0 0 1,0 0-1,0 0 0,0 1 0,1-1 0,-1 1 1,0 8-1,-8 21-1086</inkml:trace>
  <inkml:trace contextRef="#ctx0" brushRef="#br0" timeOffset="8193.13">8634 326 9952,'-47'4'113,"47"-4"-99,0 0 1,-1 0-1,1 0 0,0-1 1,-1 1-1,1 0 0,0 0 1,-1 0-1,1 0 0,0 0 1,0 0-1,-1-1 0,1 1 1,0 0-1,0 0 0,0 0 1,-1-1-1,1 1 0,0 0 1,0 0-1,0-1 0,-1 1 0,1 0 1,0 0-1,0-1 0,0 1 1,0 0-1,0-1 0,0 1 1,0 0-1,0-1 0,0 1 1,0 0-1,0 0 0,0-1 1,0 1-1,0 0 0,0-1 1,0 1-1,0 0 0,0-1 1,0 1-1,0 0 0,0 0 1,1-1-1,-1 1 0,0 0 1,0-1-1,6-13 424,19-12 689,-22 24-1000,1-1-1,-1 0 1,-1 0-1,1 0 1,0 0 0,-1 0-1,1-1 1,3-6 0,39-63 4378,-45 75-4482,0 0 0,0 0 0,1-1 0,-1 1 0,1 0 0,-1 0 0,1-1 0,-1 1 0,1 0 0,0-1 0,0 1 0,0-1 0,0 1 0,0-1 0,0 1 0,0-1 1,2 2-1,8 15 231,-9-8-199,0 1 0,-1-1 0,-1 1-1,0-1 1,-1 16 0,0-16-10,0 0 1,1 1-1,0-1 1,1 0-1,4 21 0,2 18 91,-7-42-106,0 0-1,1 0 1,0 1-1,1-1 1,0 0 0,4 12-1,-5-18-36,0 2 1,0-2 18,-1 1 1,1-1-1,0 1 0,-1 0 1,1 0-1,-1-1 0,1 1 1,-1 0-1,0 0 1,0 0-1,0-1 0,0 1 1,0 0-1,0 0 1,0 0-1,-1-1 0,1 1 1,-1 0-1,1 0 1,-2 1-1,2-1-9,-1-1 1,0 0-1,1 1 0,-1-1 1,1 1-1,0-1 0,0 1 1,-1-1-1,1 1 1,0-1-1,0 1 0,0-1 1,1 1-1,-1-1 0,0 1 1,1 2-1,-1-3-2,1 0-1,-1 1 1,0-1 0,-1 1-1,1-1 1,0 1 0,0-1-1,-1 1 1,1-1 0,0 0-1,-1 1 1,1-1 0,-1 0 0,0 1-1,0-1 1,1 0 0,-1 0-1,-2 2 1,-14 14 131,17-16-114,-4 2-50,-1 0 0,1 0 0,0-1 1,-1 0-1,1 0 0,-9 3 0,-11 5-31,20-8-21,-13 4-101,16-6 185,1 0 0,0 0 0,-1 0 0,1 0 0,-1 0 1,1 0-1,0 0 0,-1-1 0,1 1 0,0 0 0,-1 0 1,1 0-1,-1-1 0,1 1 0,0 0 0,0-1 1,-1 1-1,1 0 0,0-1 0,0 1 0,-1 0 0,1-1 1,0 1-1,0 0 0,0-1 0,-1 1 0,1-1 0,0 1 1,0 0-1,0-1 0,0 1 0,0-1 0,0 1 1,0 0-1,0-1 0,0 1 0,0-1 0,0 1 0,0-1 1,1 1-1,-1-1 4,0 0 0,1 0 0,-1 0-1,1 0 1,-1 0 0,1 0 0,-1 1 0,1-1 0,0 0 0,0 1 0,-1-1 0,1 0 0,0 1 0,0-1 0,0 1 0,-1-1 0,1 1 0,0-1 0,0 1-1,0 0 1,1-1 0,24-7 8,-22 7-5,34-11 205,95-25 724,-114 33-952,0 1-1,0 1 1,0 1 0,0 0 0,23 3 0,-9 2 80,50 4-1630,-75-5 1046</inkml:trace>
  <inkml:trace contextRef="#ctx0" brushRef="#br0" timeOffset="8647.48">8938 0 11032,'17'5'528,"0"0"0,-1 0 0,0 2 0,0 0 0,-1 1 0,1 1 0,17 13 0,-19-12-204,-1 1 0,0 1 1,0 0-1,-1 1 0,-1 0 0,0 1 1,11 19-1,-9-14-91,-2 1 0,0 0 0,-1 1-1,-1 0 1,-1 1 0,-1 0 0,7 38 0,-9-27-535,-1 1 0,-1 0 0,-2 0 0,-1 0 0,-10 66 0,8-92-111,-1 0 0,1 1-1,-8 13 1,4-12-554,0-2 0,0 1-1,-1-1 1,0 0-1,0 0 1,-1 0 0,0-1-1,0-1 1,-11 8-1,-21 14-2078</inkml:trace>
</inkml:ink>
</file>

<file path=word/ink/ink2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5:56:34.11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194 268 4312,'-1'9'1233,"8"11"11242,-3-15-11352,-1 0-3607,-1-4 2556,-2 1-89,2 5 25,-1-5 685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7:02:02.83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8 1 992,'5'8'88,"-4"-7"-17,1 1 0,-1-1-1,-1 1 1,1-1-1,0 1 1,0-1 0,0 1-1,-1 0 1,2 6 11886,-3-5-11072,-3 13-463,0 0 0,1 1 0,1 0 1,0 0-1,1-1 0,2 31 0,0-29-96,-1-1 0,-4 33-1,-1 10-225,1-25-113,3-32-43,0 0 0,0 0 0,1 0 0,-1 0-1,1 0 1,0 0 0,0 0 0,0 0 0,0 0 0,0 0-1,1 1 1,0-1 0,-1 0 0,1 0 0,0 0 0,1-1-1,-1 1 1,2 3 0,-2-4-1273</inkml:trace>
</inkml:ink>
</file>

<file path=word/ink/ink2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5:54:36.27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33 237 9504,'-3'-3'302,"0"1"1,0-1-1,1 0 1,-1 0-1,1 0 1,0 0-1,0 0 1,0-1-1,0 1 1,1-1-1,-1 1 1,1-1-1,0 1 1,-1-7-1,-4-10 625,6 18-871,-1 1 1,1 0 0,0 0-1,-1 0 1,1-1 0,0 1-1,-1 0 1,0 0 0,1 0-1,-1 0 1,0 0 0,1 0-1,-1 0 1,0 0 0,0 0-1,0 0 1,0 1 0,0-1-1,0 0 1,0 1 0,0-1-1,0 0 1,0 1 0,0-1-1,0 1 1,0 0 0,-1-1-1,1 1 1,0 0-1,0 0 1,0 0 0,-1 0-1,1 0 1,0 0 0,0 0-1,0 0 1,-1 0 0,1 0-1,0 1 1,0-1 0,0 0-1,0 1 1,-1-1 0,1 1-1,0 0 1,0-1 0,0 1-1,0 0 1,-1 0 0,-11 11 87,0-1 0,1 1 0,0 1 0,1 0 0,1 1 0,0 0 0,0 1 0,2 0 0,0 0 1,0 1-1,2 0 0,0 0 0,0 0 0,2 1 0,0 0 0,-2 22 0,6-33-58,-1 0 0,1 0-1,1 0 1,-1 0 0,1 0 0,0 0-1,0 0 1,1-1 0,-1 1-1,1 0 1,1 0 0,4 8 0,7 3-83,-7-15-4,-4-3 1,-2 2-3,12 3 17,-10-4-12,-1 0 0,0-1-1,1 0 1,-1 1 0,0-1 0,0 0-1,1 0 1,-1-1 0,0 1 0,0 0 0,3-3-1,7-7 99,1-1 0,-2-1-1,0 0 1,16-23 0,-12 15-96,3-7-85,-13 16 69,24-45 2,-25 45 10,4-10 252,9-43 0,-17 64-209,0 1-1,0-1 0,0 0 1,0 0-1,1 0 1,-1 0-1,0 0 0,0 0 1,1 1-1,-1-1 0,1 0 1,-1 0-1,1 0 0,-1 1 1,1-1-1,-1 0 1,1 1-1,0-1 0,-1 1 1,1-1-1,0 0 0,0 1 1,-1-1-1,1 1 1,0 0-1,1-1 0,14 21 89,0 1 1,23 45-1,-5-11 183,-7-18-268,-8-11-31,44 45 0,-59-66-160,1 0 0,0 0 0,1-1-1,-1 1 1,1-1 0,6 3 0,12-1-2046,-21-6 1631,-1 0-1,0 0 1,0 0 0,0-1 0,0 1 0,0-1 0,0 0 0,0 1 0,0-1-1,3-2 1,12-6-9086</inkml:trace>
  <inkml:trace contextRef="#ctx0" brushRef="#br0" timeOffset="688.72">867 266 13088,'0'4'289,"0"1"0,0-1 0,0 1 1,1-1-1,0 1 0,0-1 0,0 0 0,0 0 1,1 1-1,-1-1 0,3 4 0,27 48 4063,-27-49-4177,7 14 19,-1 1 0,-1 0 1,7 24-1,0 2-203,-2-32-445,-4-6-1790,-7-2-3870</inkml:trace>
  <inkml:trace contextRef="#ctx0" brushRef="#br0" timeOffset="1088.72">1081 288 11296,'-25'6'4545,"6"8"-3730,1 1 0,0 0 1,1 1-1,1 1 0,0 1 1,-20 29-1,24-31-949,-13 14-1160,-31 27 1,39-40-1212,-1 1-8361</inkml:trace>
  <inkml:trace contextRef="#ctx0" brushRef="#br0" timeOffset="1446.63">1388 232 11928,'-20'26'720,"17"-23"-511,-1 1 0,1 0 0,0 0 0,0 0 0,0 0 0,1 1 0,0-1 0,0 1 0,0-1 0,0 1 0,1 0 0,-2 5 0,0 5 283,-1 0 0,-1 0-1,-7 16 1,7-19-110,0 1-1,1 0 1,0 0-1,-3 22 0,6-29-261,1-1-1,0 0 0,0 1 0,0-1 0,0 1 1,1-1-1,0 0 0,0 0 0,1 1 0,0-1 1,0 0-1,0 0 0,0-1 0,6 10 0,-7-12-128,0 0-1,0 0 1,0 1-1,1-1 1,-1 0-1,1 0 1,-1-1-1,1 1 0,0 0 1,-1 0-1,1-1 1,4 3-1,-4-3 26,0-1 0,-1 0 0,1 1 0,0-1 0,0 0 0,0 0 0,-1-1 0,1 1 0,0 0 0,0 0 0,-1-1 0,1 1 0,0-1-1,-1 0 1,1 1 0,0-1 0,-1 0 0,1 0 0,-1 0 0,2-2 0,5-2 91,-1 0 0,0-1 0,0 0 1,-1-1-1,1 1 0,-1-1 0,7-12 0,31-61 883,-25 41-642,-14 30-330,13-25 259,15-44 0,-29 68-439,0-1 0,-1 1 0,-1-1 1,0 1-1,0-1 0,-1 0 1,0 0-1,-1 0 0,-2-19 0,2 29 96,0 1 0,0-1-1,0 1 1,0-1 0,0 1-1,0-1 1,0 1 0,0-1-1,0 1 1,0-1 0,0 1-1,-1-1 1,1 1 0,0-1-1,0 1 1,0-1 0,-1 1-1,1-1 1,0 1 0,-1 0 0,1-1-1,0 1 1,-1-1 0,1 1-1,0 0 1,-1-1 0,1 1-1,-1 0 1,1 0 0,-1-1-1,1 1 1,0 0 0,-1 0-1,1 0 1,-1 0 0,1-1-1,-1 1 1,1 0 0,-1 0-1,1 0 1,-1 0 0,0 0-1,1 0 1,-1 0 0,1 0-1,-1 1 1,1-1 0,-1 0-1,1 0 1,-1 1 0,0-1-282,0 1 1,0 0 0,0 0-1,1 0 1,-1 0-1,0 0 1,1 0-1,-1 0 1,0 0 0,1 0-1,-1 0 1,1 0-1,0 0 1,-1 0 0,1 0-1,0 0 1,0 1-1,0-1 1,-1 0 0,1 0-1,1 0 1,-1 3-1,2 6-1453,1 6-3172</inkml:trace>
  <inkml:trace contextRef="#ctx0" brushRef="#br0" timeOffset="1851.75">1792 446 15328,'0'0'4575,"1"-2"-3535,2-7-832,10-12-336,-13 21 112,1 0 1,-1-1-1,0 1 0,1 0 0,-1-1 0,0 1 0,0 0 0,0 0 0,1-1 1,-1 1-1,0 0 0,0-1 0,0 1 0,0 0 0,0-1 0,1 1 0,-1-1 1,0 1-1,0 0 0,0-1 0,0 1 0,0 0 0,0-1 0,0 1 0,0-1 1,0 1-1,-1 0 0,1-1 0,0 0 0,-1-2-70,0 2-533</inkml:trace>
  <inkml:trace contextRef="#ctx0" brushRef="#br0" timeOffset="2226.55">2044 216 14168,'-27'52'2921,"-29"82"0,54-126-2848,0 0 0,1 0 0,0 0 0,0 0 0,1 0-1,0 0 1,1 1 0,-1-1 0,1 0 0,1 0 0,0 0 0,0 0 0,0-1 0,1 1 0,1 0 0,-1-1-1,1 0 1,0 0 0,0 0 0,1 0 0,7 7 0,-9-12-37,-1 0-1,0 0 1,1-1-1,0 1 1,-1-1 0,1 1-1,0-1 1,0 0 0,0 0-1,0 0 1,0-1-1,0 1 1,0-1 0,0 0-1,0 0 1,0 0 0,0 0-1,0 0 1,0 0-1,0-1 1,0 0 0,4-1-1,-1 1-14,-1-1 0,0 0 0,1-1 0,-1 1 0,0-1 0,0 0 0,-1 0 0,1-1 0,-1 1 0,1-1 0,5-7 0,25-31 30,40-53-13,-69 85 21,1-1-1,-1 1 1,-1-2-1,0 1 1,0 0-1,-1-1 1,4-19-1,-8 24-39,0 0 1,0 0-1,-1-1 1,0 1-1,0 0 1,-1 0-1,0 0 1,0 1-1,0-1 1,-1 0-1,0 1 1,0-1-1,-1 1 0,-7-10 1,9 14-54,1 0 1,-1 0-1,0 0 0,0 0 1,0 1-1,0-1 0,-1 1 1,1-1-1,0 1 0,0 0 1,-1 0-1,1 0 0,-1 0 1,1 0-1,-1 0 0,0 1 1,1-1-1,-1 1 0,0 0 1,1 0-1,-1 0 0,1 0 1,-1 0-1,0 1 1,1-1-1,-4 2 0,-5 1-1038,0 1-1,0 0 1,0 1-1,-14 9 0,21-12 512,-26 14-10492</inkml:trace>
  <inkml:trace contextRef="#ctx0" brushRef="#br0" timeOffset="2599.66">2552 72 14256,'-2'7'693,"-1"0"0,2 0 0,-1 0 0,1 0 0,0 0 1,1 0-1,0 0 0,0 0 0,1 9 0,-1 19 1475,-6 18-1494,-15 59 0,4-24-586,17-79-94,-1 0 0,1 0 0,1 0 0,0 0 0,3 18 0,2 21-1274,-5-47 1187,0 0 0,-1 0-1,1-1 1,0 1 0,0 0 0,0 0-1,0-1 1,0 1 0,0-1-1,0 1 1,0-1 0,0 1 0,0-1-1,0 0 1,0 1 0,0-1-1,0 0 1,2 0 0,22 4-6104,-17-4-3909</inkml:trace>
  <inkml:trace contextRef="#ctx0" brushRef="#br0" timeOffset="2600.66">2889 364 12912,'122'-44'8397,"-76"32"-8630,62-9-1,-7 10-3614,-83 10-1057,0 1 3072,3 1 551,22-1-3764</inkml:trace>
  <inkml:trace contextRef="#ctx0" brushRef="#br0" timeOffset="3006.11">2961 542 14072,'2'-3'294,"0"1"1,0 0 0,1 0 0,-1 1 0,0-1 0,1 0 0,0 1 0,0-1 0,-1 1 0,1 0 0,0 0 0,0 0 0,0 1 0,0-1-1,0 0 1,0 1 0,0 0 0,0 0 0,6 0 0,4 0-86,0-2 0,-1 0 0,1 0 0,18-6 0,21-5 125,35 8 118,-46 5-3699,5-4-7907,-9 0 7674</inkml:trace>
  <inkml:trace contextRef="#ctx0" brushRef="#br0" timeOffset="3626.55">3642 173 11928,'-6'13'238,"5"-10"956,-3 28 2379,8 182 141,-5-203-3566,1 0-1,0 0 0,0-1 0,1 1 0,0 0 0,1-1 1,3 13-1,1 0 266,-6-18-422,1-1 1,0 1 0,0-1-1,0 0 1,0 1 0,0-1 0,3 4-1,-3-5 60,0-3-37,1 0-1,-1 1 1,0-1-1,0 0 1,0 0-1,1 0 1,-1 0-1,0 0 1,0 0-1,0 0 1,0 0-1,-1 0 1,1 0-1,0 0 1,0-1-1,-1 1 1,1 0-1,-1 0 1,1-1-1,-1 1 1,1-1 0,-1 1-1,0 0 1,0-1-1,1-1 1,4-40 22,5-72-429,1-52-193,-4 15 1294,-6 166-622,1 1 0,0-2-1,6 18 1,-7-25-75,0-1 0,1 1-1,0-1 1,0 0 0,0 1 0,1-1 0,0 0-1,0-1 1,0 1 0,0 0 0,1-1 0,-1 0 0,1 0-1,0 0 1,1 0 0,-1-1 0,8 5 0,-2-3 55,-4-2-42,1 0 0,-1-1 0,1 1 0,0-1 0,0 0-1,0-1 1,0 0 0,0 0 0,0 0 0,8-1 0,-13-1-24,1 1 1,-1-1-1,1 0 1,-1 0-1,1 0 0,-1-1 1,1 1-1,-1 0 1,0-1-1,0 1 1,0-1-1,0 0 0,0 0 1,0 0-1,0 0 1,0 0-1,-1 0 0,3-5 1,5-5 12,54-70-17,-19 23-120,-44 58 98,30-19-46,-19 11 0,-6 6 43,1 0 1,-1 0-1,1 1 1,-1 0-1,1 0 1,0 0-1,0 1 1,0 0-1,6 0 1,2-2 167,27-12-25,-41 15-100,1 0 1,-1 0-1,0 0 1,1 0 0,-1 0-1,1 0 1,-1 0 0,0 0-1,1 0 1,-1 0-1,0 0 1,1 1 0,-1-1-1,0 0 1,1 0 0,-1 1-1,0-1 1,1 0-1,-1 0 1,0 1 0,1-1-1,-1 0 1,0 1-1,0-1 1,0 0 0,1 1-1,-1-1 1,0 0 0,0 1-1,0-1 1,0 0-1,1 1 1,4 17 272,-2-9-98,0 1-74,0 0-1,-1 1 0,0 0 0,0-1 0,-1 1 1,0 0-1,-1 0 0,-2 16 0,1 9 268,-4 72-104,1-63-291,2 0 0,8 75 1,9-67-1782,-15-52 1653,-6 3-1831,3-3-2513</inkml:trace>
</inkml:ink>
</file>

<file path=word/ink/ink2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5:54:33.78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6 245 9864,'0'0'1840,"11"-4"1000,3-2-2394,1 1 1,0 1 0,0 0 0,0 0 0,0 2-1,0 0 1,1 1 0,21 1 0,-33-1-426,0 2-1,0-1 1,-1 0 0,1 1 0,0-1 0,-1 1 0,1 0 0,0 1-1,-1-1 1,0 0 0,1 1 0,-1 0 0,4 3 0,-5-4-17,0 1 0,0-1 0,-1 1 0,1 0 1,-1 0-1,1 0 0,-1 0 0,0 0 0,0 0 1,0 1-1,0-1 0,0 0 0,-1 0 0,1 1 1,0-1-1,-1 0 0,0 1 0,0-1 0,0 1 1,0 4-1,-1 0 72,0 0-1,-1 0 1,1 0 0,-6 10 0,-3 22 287,9-36-371,0 1-1,0 0 1,0 0-1,-1-1 1,1 1-1,-1-1 1,0 1-1,0-1 0,-4 5 1,-1 3 5,-10 16 83,-2-1-1,-2-1 0,-33 34 0,25-29 184,-4 0 123,28-27-237,1 1 0,-1 0 0,0 0 0,1 0 0,0 0 0,0 1 0,0-1 0,0 1 0,1 0 0,0 1 0,0-1 0,0 0 0,-2 10 0,5-14-137,0 0-1,0 0 1,0 0 0,0 0-1,1 0 1,-1 0-1,0 0 1,1-1 0,-1 1-1,0 0 1,1 0-1,-1 0 1,1-1-1,0 1 1,-1 0 0,1 0-1,0-1 1,-1 1-1,1-1 1,0 1-1,0 0 1,-1-1 0,1 0-1,0 1 1,0-1-1,0 1 1,0-1-1,0 0 1,1 1 0,29 7 333,-30-8-358,14 3 8,-1 0 0,0-1 0,1-1 0,-1 0 0,1-1 0,-1-1 0,1 0 0,16-4 0,-7 1-351,-1 0 0,1 2 0,0 1 0,37 2 0,-56-1 26,-1-1 0,0 1-1,1-1 1,-1 1 0,0-1 0,0-1-1,1 1 1,-1 0 0,0-1 0,0 0-1,5-4 1,12-4-3228,-3 2-5395</inkml:trace>
  <inkml:trace contextRef="#ctx0" brushRef="#br0" timeOffset="371.06">449 24 7536,'0'0'1137,"30"-23"3671,-24 26-4495,-1 0 0,1 0 0,-1 1 0,0-1 0,-1 1 1,1 1-1,0-1 0,-1 0 0,0 1 0,5 7 0,32 59 514,-22-35-665,-8-15 24,-1 0-1,-1 1 1,-1 0-1,-1 0 1,-1 1-1,6 40 1,-6-4 370,-1 79 0,-7-117-247,0-1 0,-1 1 0,-1-1 0,-11 33 0,12-45-204,-1 9-188,-1 0-1,-1 0 1,-1-1-1,0 0 1,-1 0 0,-1-1-1,-1 0 1,0-1-1,-19 22 1,25-32-137,0 0 0,0-1 1,-1 1-1,1-1 0,-1 0 0,0 0 1,0-1-1,0 0 0,0 1 0,-11 1 1,13-3-196,0 0 1,0-1-1,-1 0 0,1 0 1,0 0-1,0 0 1,-1 0-1,-4-1 0,6 0-217,-1 0-1,1 0 1,-1 0-1,1 0 0,-1 0 1,1-1-1,0 1 1,0-1-1,0 1 0,0-1 1,-3-3-1,-6-5-2960</inkml:trace>
</inkml:ink>
</file>

<file path=word/ink/ink2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39:36.13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85 1035 4576,'0'0'4249,"0"4"-3424,0 5-758,0 0 1,0 0-1,-1 0 0,0 0 0,0 0 0,-1 0 0,0 0 0,-1 0 0,0-1 0,-1 1 0,1-1 0,-1 0 1,-1 0-1,0-1 0,0 1 0,0-1 0,-1 0 0,0 0 0,-1-1 0,1 1 0,-13 7 0,-32 27-1516,6-4-4964</inkml:trace>
  <inkml:trace contextRef="#ctx0" brushRef="#br0" timeOffset="1847.16">491 335 992,'0'0'3172,"2"5"-2008,3 9-710,-1 0 0,0 1 1,-2 0-1,1 0 0,-2 0 0,0 18 1,6 42 561,-5-51-982,0 37 1,-1-14 85,-1-31-48,2 15 0,0-24-592,0-21 1237,2-3-588,1 0-1,0 0 0,2 1 0,0 0 0,0 0 0,2 1 0,0 0 1,13-16-1,-8 5-153,-12 21 19,-1 1 1,1 0-1,1 0 0,-1 0 1,1 1-1,4-7 1,-3 6 15,-1 1 0,1-1 0,-1 1 0,1 0 1,0 0-1,0 1 0,0-1 0,1 1 0,-1-1 0,0 2 1,1-1-1,0 0 0,-1 1 0,1 0 0,0 0 0,0 0 1,0 0-1,8 1 0,11 38 90,-22-31 30,-2 1 1,1 0-1,-1 0 0,-1 0 1,1 0-1,-1 0 0,-1-1 1,1 1-1,-1 0 0,-3 7 1,-1 8 256,5-15-323,-1 0-1,0 0 1,0-1 0,-1 1-1,0-1 1,0 1-1,-1-1 1,0 0-1,0 0 1,-1 0 0,0-1-1,0 0 1,0 0-1,-1 0 1,0 0-1,0-1 1,0 0 0,-1-1-1,0 1 1,0-1-1,-8 4 1,6-4-11,6-3-53,1 1-1,-1-1 0,0 0 0,0 0 0,0 0 0,0 0 0,0 0 0,0-1 1,0 1-1,0-1 0,0 0 0,0 0 0,0 0 0,0 0 0,0-1 0,0 1 1,0-1-1,0 0 0,0 0 0,0 0 0,0 0 0,-3-2 0,5 2-68,0-1 0,0 0 0,0 1 0,0-1 0,0 0-1,1 0 1,-1 0 0,0 0 0,1 0 0,0 0 0,-1 0 0,1 0 0,0-3-1,-3-8-2611,0 3-4512</inkml:trace>
  <inkml:trace contextRef="#ctx0" brushRef="#br0" timeOffset="2376.17">860 526 992,'2'13'678,"0"6"442,0-1 1,2 0-1,0 1 0,1-1 0,1-1 0,9 21 1,-13-35-934,0 0 0,0-1 0,0 1 0,1 0 0,-1-1 0,1 1 0,0-1 1,-1 0-1,1 1 0,0-2 0,0 1 0,0 0 0,1 0 0,-1-1 0,0 0 0,1 0 1,3 1-1,-6-2-120,0 0 0,0 0 1,0 0-1,0 0 1,0 0-1,0 0 1,0 0-1,0 0 1,-1 0-1,1-1 0,0 1 1,0 0-1,0-1 1,0 1-1,-1 0 1,1-1-1,0 1 0,0-1 1,-1 0-1,1 1 1,0-1-1,-1 0 1,1 1-1,0-1 1,-1 0-1,1 1 0,-1-1 1,1 0-1,0-1 1,9-30 557,-7 20-159,0 4-356,-1 0-1,0 0 1,0 0-1,0 0 1,-1 0-1,-1-1 1,1 1 0,-1 0-1,-1-1 1,1 1-1,-3-9 1,1 2-1330,2 12-2269</inkml:trace>
  <inkml:trace contextRef="#ctx0" brushRef="#br0" timeOffset="2773.43">1217 589 3232,'-3'34'2711,"2"-27"-1777,0 0 1,1 0-1,0 1 0,0-1 1,1 8-1,0-7-666,-1-1 0,0 1 1,0 0-1,-1-1 0,0 1 1,0-1-1,-3 12 0,-4 32 1797,8-51-2063,0 0 1,0 0-1,0 0 1,0 1-1,0-1 1,0 0 0,0 0-1,0 0 1,0 1-1,0-1 1,0 0-1,0 0 1,0 0 0,0 1-1,0-1 1,0 0-1,0 0 1,0 0 0,0 1-1,0-1 1,0 0-1,0 0 1,-1 0-1,1 0 1,0 1 0,0-1-1,0 0 1,0 0-1,0 0 1,-1 0-1,1 0 1,0 1 0,0-1-1,0 0 1,0 0-1,-1 0 1,1 0 0,0 0-1,0 0 1,0 0-1,-1 0 1,1 0-1,-9-6 261,-4-10-42,10 8-206,1-1 0,0-1 0,0 1 0,1 0 0,0 0 0,1-1 0,1-12 0,-1-17 188,0 23-156,1-1 0,1 0-1,0 0 1,2 0 0,-1 1 0,11-26 0,-12 37-52,1-1-1,1 0 1,-1 1 0,1 0 0,0-1-1,0 1 1,0 1 0,1-1 0,0 1-1,0 0 1,10-7 0,-2 1-31,-4 0-2,-8 9 30,-1 1 0,1-1 0,-1 0-1,1 0 1,0 1 0,-1-1 0,1 1-1,0-1 1,-1 1 0,1-1 0,0 1-1,0-1 1,-1 1 0,1-1 0,0 1-1,0 0 1,0 0 0,-1-1 0,1 1-1,0 0 1,0 0 0,0 0 0,0 0-1,0 0 1,0 0 0,-1 0 0,1 0-1,0 0 1,1 1 0,7 1-527,0 0 1,-1 0-1,1 1 0,0 1 1,-1-1-1,0 1 0,0 1 1,7 5-1,-8 1-2341,-3-2-2537</inkml:trace>
  <inkml:trace contextRef="#ctx0" brushRef="#br0" timeOffset="3209.1">1135 626 992,'0'0'4689,"19"-12"-1348,-12 8-3040,15-9 286,1 1-1,0 1 1,41-14 0,-58 23-559,0 0 0,0 1 1,1 0-1,-1 0 0,0 0 1,1 1-1,-1 0 0,1 0 1,-1 1-1,1-1 1,-1 2-1,1-1 0,-1 1 1,0-1-1,0 2 0,0-1 1,0 1-1,0 0 0,-1 0 1,6 4-1,-6-2 23,0-1-1,-1 1 1,1 0 0,-1 0-1,0 0 1,-1 1 0,0-1 0,1 1-1,-2 0 1,1 0 0,-1 0-1,0 0 1,0 0 0,0 1-1,-1-1 1,0 0 0,-1 1-1,1 10 1,-1-5 1,-1 0 0,0 0-1,-1 0 1,0 0 0,-1-1-1,0 1 1,0-1 0,-2 1-1,-7 14 1,12-26-30,0 1 1,0-1-1,0 0 1,0 0-1,0 1 0,0-1 1,0 0-1,0 0 1,0 1-1,-1-1 1,1 0-1,0 0 0,0 0 1,0 1-1,0-1 1,-1 0-1,1 0 1,0 0-1,0 0 0,0 1 1,-1-1-1,1 0 1,0 0-1,0 0 0,-1 0 1,1 0-1,0 0 1,0 0-1,-1 1 1,1-1-1,0 0 0,0 0 1,-1 0-1,1 0 1,0 0-1,0 0 1,-1 0-1,1-1 0,0 1 1,0 0-1,-1 0 1,1 0-1,-7-13 477,0-20 3,7 18-430,0-1-1,1 1 1,1-1 0,0 1-1,1-1 1,6-18 0,4-1-130,18-39 1,-27 67 56,0 0 1,0 1-1,1 0 1,0 0-1,0 0 0,0 0 1,1 1-1,0 0 1,0 0-1,0 0 0,1 1 1,-1 0-1,9-4 1,-11 7-59,-1-1 1,1 1 0,0 0 0,-1 0-1,1 0 1,0 0 0,-1 1 0,1 0-1,0-1 1,0 1 0,0 1 0,3-1-1,-4 1-46,-1 0-1,0 0 1,1-1-1,-1 1 0,0 1 1,1-1-1,-1 0 1,0 0-1,0 1 1,0-1-1,0 1 0,-1 0 1,1 0-1,0 0 1,-1-1-1,1 2 0,-1-1 1,0 0-1,2 3 1,-2-1-276,0-1 0,0 0 1,0 1-1,0-1 0,-1 1 0,0-1 1,1 1-1,-1-1 0,-1 1 1,1-1-1,0 0 0,-1 1 1,0-1-1,0 1 0,0-1 1,0 0-1,0 0 0,-1 1 1,1-1-1,-5 5 0,-6 17-2132</inkml:trace>
  <inkml:trace contextRef="#ctx0" brushRef="#br0" timeOffset="3695.43">1391 697 992,'8'-7'610,"0"-6"5376,3-3-476,-1 7-6870,-1 3 1580,1 1 0,0-1 0,0 2 0,0 0 0,1 0 0,-1 1 0,16-3 0,80-6 255,-75 10-474,58-11 1,-5-9 55,-81 22 181,4-4-121,4-18 335,-6 11-407,-4 8 182,-25-1-58,19 3-178,0 1-1,0 0 1,1-1 0,-1 2-1,0-1 1,0 1 0,0-1-1,0 1 1,0 0 0,1 1-1,-1 0 1,1-1 0,-1 1-1,1 1 1,-1-1 0,1 0-1,0 1 1,0 0 0,0 0-1,1 1 1,-1-1 0,1 1-1,0-1 1,0 1 0,0 0-1,0 0 1,1 0 0,-1 1-1,1-1 1,0 1 0,0-1-1,-1 8 1,3-11 6,0 1 1,0-1-1,0 0 1,0 1-1,0-1 1,1 0-1,-1 1 1,0-1-1,1 0 1,-1 1-1,1-1 1,0 0-1,-1 0 1,1 0-1,0 1 0,0-1 1,-1 0-1,1 0 1,0 0-1,0 0 1,0 0-1,0-1 1,1 1-1,-1 0 1,0 0-1,0-1 1,0 1-1,2 0 1,1 1-37,0-1 1,0 1-1,0-1 1,0 0-1,1 0 1,-1 0-1,6-1 1,32-7-6,-36 5 48,0 1-1,0-1 1,0 1 0,0 1 0,0-1 0,1 1-1,7 0 1,16 4-115,1 1-1,-1 2 0,48 16 1,-76-22 947,-4-1-776,-1 0 1,1-1 0,0 1 0,-1-1-1,1 1 1,0-1 0,0 0 0,0 0-1,-1 0 1,1 0 0,0 0 0,0-1-1,0 1 1,1-1 0,-1 1 0,0-1 0,1 1-1,-1-1 1,1 0 0,-1 0 0,-1-3-1,-1-2 105,0 0 0,0-1-1,1 1 1,-5-15-1,2 1-158,1-1-1,1 0 0,1 0 0,-1-31 0,4 52-123,0 0 1,1 0-1,-1 0 1,0 0 0,0 0-1,1 0 1,-1 0-1,0 0 1,1 1-1,-1-1 1,1 0-1,-1 0 1,1 0-1,-1 1 1,1-1-1,0 0 1,-1 0 0,1 1-1,0-1 1,0 1-1,-1-1 1,1 1-1,0-1 1,0 1-1,0-1 1,0 1-1,0 0 1,0-1 0,0 1-1,1 0 1,24-1-4433,-9 3-636</inkml:trace>
  <inkml:trace contextRef="#ctx0" brushRef="#br0" timeOffset="5548.01">2453 481 992,'-1'0'122,"0"1"1,0-1-1,0 0 0,0 1 1,0-1-1,0 0 0,-1 0 0,1 0 1,0 0-1,0 0 0,0 0 1,-1 0-1,1 0 0,0-1 1,0 1-1,0 0 0,0-1 1,0 1-1,0-1 0,0 1 1,0-1-1,0 1 0,0-1 1,0 0-1,0 1 0,0-1 0,0 0 1,0 0-1,0 0 0,1 0 1,-1 0-1,0 0 0,1 0 1,-1-2-1,-16-14 3091,16 17-3105,0-1 0,0 1 0,0-1-1,-1 1 1,1 0 0,0 0 0,0-1-1,-1 1 1,1 0 0,0 0 0,0 0-1,-1 0 1,1 0 0,0 1 0,0-1-1,-1 0 1,1 0 0,0 1 0,0-1-1,0 1 1,0-1 0,0 1-1,-1 0 1,1-1 0,0 1 0,0 0-1,0 0 1,1 0 0,-1-1 0,-1 3-1,-23 31 873,22-30-953,-22 59 1178,22-59-1157,1 0 0,1 0-1,-1 0 1,0 1 0,1-1-1,0 1 1,-1 8 0,2-11-39,0-1 0,0 0 0,0 0 0,0 0 0,0 0 1,0 0-1,1 1 0,-1-1 0,1 0 0,-1 0 0,0 0 0,1 0 1,0 0-1,-1 0 0,1 0 0,0 0 0,-1 0 0,1 0 1,0-1-1,0 1 0,0 0 0,0 0 0,0-1 0,0 1 0,0 0 1,0-1-1,0 1 0,0-1 0,0 0 0,0 1 0,0-1 0,0 0 1,1 0-1,-1 1 0,0-1 0,2 0 0,1 0 45,0 1-1,0 0 0,0-1 1,0 0-1,1 0 0,-1-1 1,0 1-1,0-1 0,0 0 1,0 0-1,0 0 0,0 0 1,4-2-1,-3-2 26,0-1 1,0 1-1,-1 0 0,0-1 0,0 0 1,4-7-1,10-16-23,-3 11-43,33-46 66,-42 57-137,-5 5-228,-1 6 324,0 10 102,0-1 0,0 1 1,1-1-1,1 1 0,0-1 0,1 0 0,6 18 0,-8-29-124,0-5-64,20-29 63,-2-1 0,-1-1 0,16-42 0,-29 58-36,-1 1 0,0 0 0,-2-1-1,0 1 1,0-1 0,-2 0 0,0 0-1,-4-24 1,1-20-12,-11 84 5,9-1 24,0 0-1,1 0 1,1 1-1,-1 36 0,0 0 118,3-51-106,1 1 1,1 0-1,-1-1 1,1 1-1,1-1 1,-1 1-1,1-1 1,0 0-1,1 0 0,0 1 1,0-2-1,1 1 1,-1 0-1,8 8 1,-10-14-2,0 0 0,0 0 0,0 0 0,0 0 0,0-1 0,0 1 0,0-1 0,0 1 0,1-1 0,-1 1 0,0-1 0,0 1 0,0-1 0,1 0 0,-1 0 0,0 0 0,1 1 0,-1-1 0,0-1 0,0 1 0,1 0 0,-1 0 0,0 0 0,0-1 0,1 1 0,-1 0 0,0-1 0,0 0 0,0 1 0,0-1 0,1 1 0,0-2 0,34-28 116,-31 26-100,4-5 63,-1-1-1,0 0 0,0 0 1,-1-1-1,0 0 0,-1-1 1,0 1-1,-1-1 0,0 0 1,-1 0-1,3-16 0,-4-3-321,-5 24 211,-4 19 45,-6 53 82,9-39-91,1-14 10,1-1 1,0 1-1,1 0 0,2 13 0,-2-21-22,0 0 0,1 0-1,0 0 1,-1 0 0,1 0-1,1 0 1,-1 0 0,0-1-1,1 1 1,0 0 0,0-1-1,0 1 1,0-1 0,1 0-1,5 6 1,-6-8 2,0 0-1,0 0 1,0-1-1,0 1 0,0 0 1,0-1-1,0 1 1,0-1-1,1 0 1,-1 1-1,0-1 1,0 0-1,0-1 1,1 1-1,-1 0 1,0-1-1,0 1 0,0-1 1,0 1-1,1-1 1,-1 0-1,0 0 1,0 0-1,-1 0 1,1-1-1,0 1 1,0 0-1,1-2 1,8-6 27,-1 0 1,0-1 0,11-13 0,-18 19-7,2-2-20,-1-1 0,1-1 0,6-14-1,-5 9 8,-6 12-1,1 0-1,-1 0 1,0 0-1,0 1 1,1-1-1,-1 0 1,0 0-1,0 0 1,0 0-1,0 0 1,0 0-1,0 0 1,0 1-1,-1-1 1,1 0-1,0 0 1,0 0-1,-1 0 1,1 0-1,-1 0 1,-2-1 128,4 11-202,-1-7 67,0-1-1,0 0 1,0 0-1,0 0 0,0 0 1,1 0-1,-1 0 1,0 0-1,1 0 0,-1 0 1,1 0-1,-1 0 0,1 0 1,-1 0-1,1 0 1,0 0-1,-1-1 0,1 1 1,0 0-1,0 0 1,0-1-1,-1 1 0,1 0 1,0-1-1,0 1 1,0-1-1,0 1 0,2 0 1,0-1-1,36 33-467,-30-25 146,0 0 0,0-1 0,13 8 1,-19-13 264,1 0 0,0-1-1,-1 1 1,1-1 0,0 0 0,0 0 0,0 0 0,0-1 0,0 1 0,0-1 0,0 0-1,0 0 1,6-1 0,15-1-99,-20 2 147,-1 0-1,1 0 1,-1 0 0,1-1 0,-1 0 0,0 0 0,1 0 0,-1 0-1,0-1 1,1 1 0,-1-1 0,0 0 0,0 0 0,-1-1-1,1 1 1,4-5 0,8-8-85,-14 14 93,0 0-1,-1 0 0,1 0 0,-1 0 0,0-1 0,1 1 0,-1 0 1,0-1-1,0 1 0,0-1 0,0 1 0,0-1 0,0 0 0,0 1 0,-1-1 1,1 0-1,0 1 0,-1-1 0,0 0 0,1 0 0,-1 0 0,0 0 0,0 1 1,0-1-1,0 0 0,0 0 0,0 0 0,-2-3 0,2 2-7,0 0 40,0 0 1,-1 0-1,1 0 0,-1 0 0,1 0 0,-1 0 0,0 0 1,0 0-1,0 1 0,-1-1 0,1 0 0,0 1 0,-1-1 1,0 1-1,0 0 0,0-1 0,0 1 0,0 0 0,0 0 1,0 0-1,-1 1 0,-2-3 0,-8 5-87,13-1 52,-1 0 1,0 0-1,1 1 1,-1-1-1,0 0 0,1 0 1,-1 0-1,0 0 1,0 0-1,1 0 1,-1 0-1,0 0 0,0 0 1,1 0-1,-1 0 1,0-1-1,1 1 0,-1 0 1,0 0-1,1-1 1,-1 1-1,0 0 1,1-1-1,-1 1 0,0-1 1,-1 0-10,1-1-1,0 1 0,-1 0 0,1 0 1,-1-1-1,0 1 0,1 0 0,-1 1 0,0-1 0,0 0 0,0 0 0,1 1 0,-1-1 0,0 1 0,0 0 1,0-1-1,0 1 0,0 0 0,0 0 0,0 0 0,0 0 0,-3 1 0,4 0-104,2 1 83,23 52-350,-19-44 373,-2 0 1,1 1 0,-1-1 0,-1 1 0,0-1 0,-1 1-1,1 20 1,-2-29 25,1 0 0,-1 0-1,1 0 1,0 0 0,0 0 0,0 0-1,0 0 1,0 0 0,0 0 0,1 0-1,-1 0 1,1-1 0,-1 1-1,1-1 1,-1 1 0,1-1 0,0 1-1,0-1 1,0 0 0,0 0 0,0 0-1,0 0 1,0 0 0,0-1 0,0 1-1,0-1 1,0 1 0,1-1-1,3 1 1,-3-3 5,0 1 0,0-1 0,-1 0 0,1 0 0,-1 0 0,1 0 0,-1 0 0,0 0 0,4-5 0,-2 3-3,6-7 141,1 0 0,-2 0 0,0-1 0,0 0 0,7-16 0,-15 27-84,-1-12-67,-2 14-3,0 0 1,0 1-1,-1-1 1,1 1-1,0-1 1,0 1-1,0 0 1,1 0 0,-1-1-1,0 1 1,1 1-1,-1-1 1,1 0-1,-1 0 1,1 1-1,0-1 1,0 0-1,0 1 1,1-1-1,-1 1 1,0-1-1,1 1 1,0-1-1,-1 1 1,1 0-1,0-1 1,1 1-1,-1-1 1,0 1-1,1 0 1,-1-1 0,1 1-1,0-1 1,0 1-1,0-1 1,0 0-1,0 1 1,2 1-1,-2-2-3,1-1 0,-1 0-1,0 0 1,1 0 0,-1 0-1,1 0 1,-1 0 0,1 0-1,0 0 1,-1-1 0,1 1-1,0-1 1,0 1 0,-1-1-1,1 0 1,0 0 0,0 1-1,0-1 1,-1 0 0,1-1 0,0 1-1,0 0 1,0 0 0,-1-1-1,1 1 1,0-1 0,-1 0-1,1 1 1,2-2 0,5-3 14,0 0 1,0-1-1,14-11 1,-14 10 8,-7 5-4,0 0 0,0 0 0,0 0 1,0-1-1,-1 1 0,1-1 0,-1 1 0,0-1 0,2-4 0,-2 4-22,-6 23-22,1-17 29,5-2-4,-1 0 0,0 0-1,0 0 1,1 0 0,-1 0-1,1 0 1,-1 0 0,1 0-1,-1 0 1,1 0 0,-1 0-1,1-1 1,0 1 0,-1 0-1,1 0 1,0-1 0,1 2-1,0-1 6,0 1-1,1-1 0,-1 0 0,0 0 1,0 0-1,1 0 0,-1-1 0,1 1 1,-1-1-1,1 1 0,-1-1 0,1 0 0,-1 0 1,1 0-1,-1 0 0,1 0 0,-1-1 1,1 1-1,-1-1 0,5-1 0,23-2 15,56 3 57,-103 24 226,-3-3-180,0-2 0,-28 19 0,27-21 54,-60 53 416,-116 128-1,177-178-1261,14-17-347,15-14-601,8-5-564,0 1-1,1 0 1,25-16 0,-30 22 2314,51-38-4312</inkml:trace>
  <inkml:trace contextRef="#ctx0" brushRef="#br0" timeOffset="6068.16">3737 390 6104,'-38'19'2208,"-1"3"3011,37-21-5185,-1 1 0,1 0 0,0 0 0,0 0 0,1 1 0,-1-1 0,0 0 0,-1 4 0,3-5-7,-1-1 0,1 1 0,-1 0 0,1-1 0,-1 1 0,1 0 0,0 0 1,0-1-1,-1 1 0,1 0 0,0 0 0,0 0 0,0 0 0,0-1 0,0 1 0,0 0 0,0 0 0,0 0 0,0-1 1,0 1-1,0 0 0,1 0 0,-1 0 0,0-1 0,1 1 0,-1 0 0,0 0 0,1-1 0,-1 1 0,1 0 0,-1-1 0,1 1 1,-1 0-1,1-1 0,0 1 0,-1-1 0,1 1 0,0-1 0,-1 1 0,1-1 0,0 0 0,0 1 0,-1-1 0,1 0 1,0 0-1,0 1 0,0-1 0,-1 0 0,3 0 0,11 7 142,15 7-24,-21-11-47,-1 1-1,1 0 1,-1 0-1,8 7 1,-12-9-32,-1 1 0,1-1 0,-1 1 0,0 0 0,0 0 0,0 0 0,0 0 0,0 0 0,-1 0 0,1 0 0,-1 0 0,0 1 0,1 5 0,-1-5 8,0-1 0,-1 1 0,1 0 0,-1-1 0,0 1 0,0 0 0,0 0 0,-1-1 0,1 1 0,-1 0 0,0-1 0,0 1 0,0-1 0,-1 1 0,1-1-1,-1 0 1,0 1 0,0-1 0,0 0 0,0 0 0,0 0 0,-1-1 0,1 1 0,-1 0 0,0-1 0,0 0 0,0 0 0,-5 3 0,2-1-1,0-1 1,-1-1-1,0 1 0,1-1 0,-1 0 1,0-1-1,0 0 0,0 0 0,0 0 1,0-1-1,0 0 0,-1 0 0,1-1 0,-11-2 1,11 1-493,0 0 0,0-1 0,0 0 0,0 0 0,0-1 0,0 0 0,1 0 1,0 0-1,0-1 0,-10-9 0,16 13 112,0 1 0,-1-1 1,1 1-1,0-1 0,-1 1 0,1-1 1,0 1-1,0-1 0,-1 0 0,1 1 1,0-1-1,0 1 0,0-1 1,0 0-1,0 1 0,0-1 0,0 0 1,0 1-1,0-1 0,0 1 0,0-1 1,0 0-1,1 1 0,-1-2 0,8-9-2378,-6 8 2937,10-11-2439</inkml:trace>
  <inkml:trace contextRef="#ctx0" brushRef="#br0" timeOffset="6645.32">4177 544 6008,'-1'45'1760,"0"-14"1408,4 37 0,1-43-2164,-2-19-807,-1-1 0,0 0 0,0 1 0,-1 0 0,0-1 1,0 1-1,-1 9 0,1-13 1213,-5-22-894,-3-139-252,7 146-283,1-1-1,1 0 0,0 1 1,1-1-1,4-18 0,-4 27 7,0 0-1,-1 0 0,2 0 0,-1 0 1,1 0-1,-1 1 0,1-1 0,1 1 0,-1 0 1,1 0-1,-1 0 0,1 0 0,0 1 1,0 0-1,1-1 0,6-3 0,-7 5-90,-1 0-1,1 0 1,-1 0-1,1 1 1,0 0-1,0-1 1,-1 1-1,1 0 0,0 1 1,0-1-1,0 1 1,0 0-1,0 0 1,0 0-1,0 0 1,0 1-1,0-1 0,0 1 1,0 0-1,-1 0 1,1 1-1,0-1 1,-1 1-1,1 0 1,-1 0-1,1 0 0,-1 0 1,0 0-1,0 1 1,3 3-1,-4-5-46,-1 1 1,0-1-1,0 1 0,0-1 0,0 1 1,0 0-1,0 0 0,0 0 0,0-1 1,0 1-1,-1 0 0,1 0 0,-1 0 1,0 0-1,0 0 0,1 0 0,-1 0 0,0 0 1,-1 0-1,1 0 0,0 0 0,-1 0 1,1 0-1,-1 0 0,1 0 0,-2 2 1,-2 3-450,0-1 1,0 1 0,-1-1 0,0 0 0,-9 8 0,3-2-225,2-4 438,0-1-1,0 0 1,0 0 0,-1-1-1,-19 9 1,-8 5 1431,31-16-564,-1 0 0,-1-1 0,1 0 0,0-1 0,-1 1 0,1-1 0,-1-1 0,0 0 0,0 0 0,1 0 0,-1-1 0,0 0 1,0 0-1,-14-3 0,20 2 941,37-26 974,-28 23-2308,0 0 1,0 1-1,0 0 0,0 0 0,1 1 0,-1 0 1,1 0-1,0 0 0,8 0 0,0 1-117,1 0 0,-1 1 1,25 4-1,-23-1-304,-6-1-300,0 0 0,1-1-1,-1 0 1,0-1 0,19-2 0,-20-1-5565,2-5 4496,-3 2 1184,18-10-1389</inkml:trace>
  <inkml:trace contextRef="#ctx0" brushRef="#br0" timeOffset="7112.27">4539 488 8248,'0'0'2072,"-5"31"1782,4-19-3394,-1 1 0,2-1 0,0 1 0,0-1 0,2 0 0,-1 1 0,5 15 0,6 21-331,-6-35-402,-6-13 226,0 1-1,1-1 1,-1 1 0,1-1 0,0 1 0,-1-1 0,1 0 0,0 0 0,0 1 0,0-1 0,0 0 0,0 0 0,0 0 0,0 0 0,0 0 0,0 0-1,0 0 1,1 0 0,-1 0 0,0 0 0,3 0 0,-2 0-160,-1 0 0,1-1-1,-1 1 1,1 0 0,0-1 0,-1 1-1,1-1 1,0 0 0,-1 0 0,1 0-1,-1 1 1,1-1 0,0-1-1,-1 1 1,1 0 0,0 0 0,-1-1-1,1 1 1,0-1 0,-1 1 0,1-1-1,-1 0 1,2 0 0,2-3-881,-1 0 0,0 0 0,0 0 0,-1 0 0,7-9 0,7-9-972</inkml:trace>
  <inkml:trace contextRef="#ctx0" brushRef="#br0" timeOffset="7113.27">4800 26 8880,'-5'19'548,"0"-1"1,2 1-1,0-1 1,1 25 0,-5 27 1382,4 0-488,3-56-1151,0 0 0,-1 0 0,0 0 0,-6 22 0,0-12 54,4-18-278,1 1 0,0-1 0,0 1 0,0 0 0,1-1 0,0 1 0,0 0 0,1 0 0,0 0 0,0-1 0,1 1 0,0 0 0,1 8 0,9 22 107,-9-28-175,0-1 0,0 0 0,1 1 1,0-1-1,1 0 0,0 0 0,5 7 0,-8-13-33,2 3 26,0-1 0,0 0 0,1 0 0,0 0 0,-1 0 0,9 5-1,-11-8-28,0-1 0,0 1-1,0-1 1,0 0-1,0 1 1,0-1-1,1 0 1,-1 0-1,0 0 1,0 0-1,0 0 1,0 0-1,0 0 1,1 0-1,-1 0 1,0 0-1,0-1 1,0 1-1,0 0 1,0-1-1,0 1 1,0-1-1,0 1 1,0-1-1,0 0 1,0 1-1,0-1 1,0 0-1,-1 0 1,1 0-1,0 1 1,0-1-1,-1 0 1,1 0-1,0 0 1,-1 0-1,1 0 1,-1 0-1,1-2 1,28-41-2523,-20 31 1192,0-1-1,0 0 1,-2 0 0,0 0-1,0-1 1,6-24 0,-4 5-380</inkml:trace>
  <inkml:trace contextRef="#ctx0" brushRef="#br0" timeOffset="7586.29">4950 0 7088,'-7'16'614,"2"0"0,0 0 0,1 0 0,1 0 0,0 1 0,1-1 0,1 1 0,1 27 0,0-15 699,-6 44 1,1-40-924,1 1 0,2-1 0,1 1-1,2 0 1,1-1 0,11 54 0,-12-82-478,1 1 0,0-1 1,-1 0-1,2 0 0,-1 0 0,0 0 0,1-1 0,0 1 0,5 6 1,-6-9-618,1 1 0,-1-1 0,1 0 0,-1 0 0,1 0 1,0 0-1,0-1 0,0 1 0,0-1 0,5 2 0,2 0-4761</inkml:trace>
  <inkml:trace contextRef="#ctx0" brushRef="#br0" timeOffset="7587.29">4474 284 10584,'1'0'85,"0"0"1,1 0-1,-1 0 0,0 0 1,1 0-1,-1-1 1,0 1-1,1-1 1,-1 1-1,0-1 0,0 1 1,0-1-1,0 0 1,0 1-1,1-1 1,-1 0-1,0 0 0,-1 0 1,1 0-1,0 0 1,0 0-1,0 0 1,0 0-1,-1 0 0,1 0 1,-1-1-1,1 1 1,-1 0-1,1 0 0,-1-1 1,0 1-1,1 0 1,-1-1-1,0 1 1,0 0-1,0 0 0,0-1 1,0-1-1,6-23-2915</inkml:trace>
</inkml:ink>
</file>

<file path=word/ink/ink2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39:17.84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60 91 4848,'0'0'4816,"-2"4"-2823,-9 18-1087,2 0-1,1 1 1,0 1-1,-6 39 1,12-54-878,-1 7 174,2-1 0,0 1 1,1 0-1,0 0 0,1 0 1,6 25-1,1 20 94,-7-53-221,0-1 0,1 0-1,0 0 1,3 9 0,6 20 272,-14-21-858,3-14 481,0-1-1,0 0 1,-1 1 0,1-1-1,0 1 1,0-1 0,0 1 0,0-1-1,0 1 1,0-1 0,0 1 0,0-1-1,0 1 1,0-1 0,0 0 0,0 1-1,0-1 1,0 1 0,0-1-1,0 1 1,1-1 0,-1 1 0,0-1-1,0 1 1,1-1 0,-1 0 0,0 1-1,0-1 1,1 0 0,-1 1 0,0-1-1,1 0 1,-1 1 0,1-1-1,1 2-702,-16-8-1761,-4-3 2019,-1 0 0,1 1 1,-25-6-1,21 6 319,-39-21 167,16 11 70,44 18 546,29-5 678,-6 1-933,1 0 0,0 2-1,42 1 1,74 11 226,-101-6-546,21 4 74,-55-8-89,1 1 0,-1 0-1,1 1 1,-1-1 0,1 1 0,-1 0-1,0 0 1,1 0 0,6 5 0,-10-6-34,-1 0 1,1 0-1,-1 0 1,0 0 0,1 0-1,-1 0 1,0 0 0,0 0-1,1 0 1,-1 0 0,0 1-1,0-1 1,0 0 0,0 0-1,-1 0 1,1 0-1,0 0 1,0 0 0,-1 0-1,1 0 1,0 0 0,-1 0-1,1 0 1,-1 0 0,1 0-1,-1 0 1,-1 1 0,-20 28-10,18-26 12,0 1 13,0 1 0,0 0 0,1 0 0,-1 0-1,1 0 1,1 0 0,-1 1 0,1-1 0,0 1 0,-1 9 0,3-14 4,-1 0 0,1-1 0,0 1 0,0 0 1,0 0-1,0 0 0,1 0 0,-1 0 0,0 0 1,1 0-1,-1-1 0,1 1 0,0 0 0,-1 0 1,1 0-1,0-1 0,0 1 0,0-1 0,0 1 1,1-1-1,-1 1 0,0-1 0,1 1 0,-1-1 1,1 0-1,-1 0 0,1 0 0,-1 0 0,1 0 1,0 0-1,0 0 0,-1-1 0,1 1 0,0-1 1,0 1-1,0-1 0,0 1 0,0-1 0,0 0 1,2 0-1,3 0 5,1 0-1,-1 0 1,1 0 0,-1-1 0,1 0-1,-1-1 1,0 1 0,1-1 0,-1-1 0,0 0-1,0 0 1,-1 0 0,1 0 0,0-1-1,-1-1 1,0 1 0,0-1 0,-1 0 0,1 0-1,-1 0 1,0-1 0,0 0 0,5-9-1,-6 11 8,-1 0-1,1-1 1,-1 0-1,-1 0 1,1 0-1,0 0 1,1-7-1,-3 9-33,-1 0 0,0 1 0,0-1 0,0 0 0,0 0 0,-1 0 0,1 0 0,-1 1 0,1-1 0,-1 0 0,0 1 0,0-1 0,-1 0 0,1 1 0,0-1-1,-3-3 1,1 2-47,0 0 0,0 0-1,0 0 1,0 1 0,0-1 0,-1 1-1,0 0 1,1 0 0,-1 0-1,0 0 1,-1 1 0,1-1-1,0 1 1,-1 0 0,1 1-1,-1-1 1,0 1 0,-7-2-1,6 3-520,0-1 0,0 1 0,0 0-1,0 1 1,0-1 0,0 1-1,0 1 1,1-1 0,-10 4-1,-14 6-7018</inkml:trace>
  <inkml:trace contextRef="#ctx0" brushRef="#br0" timeOffset="552.04">897 475 4312,'-1'5'634,"-1"4"4746,8-10-1500,-5 0-3405,15 4 596,-12 6-988,1 0 1,-1 0 0,-1 0-1,0 1 1,0-1 0,-1 1-1,0 0 1,0 16 0,1-9-66,-1-1 0,7 20 0,-5-25-427,0-1 0,0 0 0,1 0-1,11 17 1,-9-19-1152,0 1 1,0-1-1,1 0 0,0 0 1,10 7-1,-1-3-532</inkml:trace>
  <inkml:trace contextRef="#ctx0" brushRef="#br0" timeOffset="986.4">1151 573 5656,'-2'3'341,"1"-1"1,0 0-1,1 1 0,-1-1 1,0 1-1,1-1 1,-1 1-1,1-1 0,0 1 1,0-1-1,0 1 1,0 0-1,0-1 0,1 1 1,-1-1-1,1 1 0,0-1 1,0 1-1,0-1 1,0 0-1,0 1 0,0-1 1,0 0-1,4 4 1,-2 0-1320,10 22 1818,-9-17-652,1 0 1,0-1-1,0 0 1,1 0-1,11 13 1,-15-22-228,-2 0 57,1-1-1,-1 1 1,1-1 0,-1 1 0,1-1 0,0 1-1,-1-1 1,1 1 0,0-1 0,0 1-1,-1-1 1,1 0 0,0 1 0,0-1 0,0 0-1,-1 0 1,1 0 0,0 0 0,0 0-1,0 1 1,0-2 0,0 1 0,-1 0 0,1 0-1,0 0 1,0 0 0,0 0 0,-1-1-1,1 1 1,1-1 0,22-10 514,-23 10-352,0-6-141,0 1 1,1 0-1,0 0 1,0 0 0,0-1-1,5-8 1,4-13 124,24-87 463,-30 102-506,1 0-1,0 0 1,1 1 0,0 0-1,1 0 1,13-15 0,-20 25-119,1 1 0,-1-1 1,0 1-1,1-1 0,0 1 1,-1-1-1,1 1 0,0 0 1,-1 0-1,1 0 0,0 0 1,0 0-1,0 0 0,0 1 1,0-1-1,0 1 0,0-1 1,0 1-1,0 0 0,2 0 1,-2 0-4,0 0 0,-1 1 0,1 0 0,0-1 0,-1 1 0,1 0 0,-1 0 0,1 0 0,-1 0 0,1 0 1,-1 0-1,0 0 0,0 1 0,1-1 0,-1 1 0,0-1 0,0 0 0,1 3 0,1 2 30,0 1-1,0-1 1,0 1-1,-1 0 1,0 0-1,0 0 1,-1 0-1,1 13 1,-1-8 1,0 0 0,1 0 0,0 0 0,1 0 0,0-1 0,0 1 0,10 19 0,26 36-4082,-34-61 3295,10 0-8167,-9-6 8699,2 0-1722</inkml:trace>
  <inkml:trace contextRef="#ctx0" brushRef="#br0" timeOffset="1466.64">1631 460 4128,'0'3'272,"0"0"-1,0 0 1,0 0 0,1 0 0,0 0 0,0 0 0,-1 0-1,2 0 1,-1 0 0,0-1 0,0 1 0,1 0-1,0-1 1,-1 1 0,1-1 0,4 5 0,-3-4 122,0 1 0,0-1 0,0 1 0,-1 0 0,0 0 0,0 0 0,0 0 0,0 1 0,1 7 0,0 10 97,-2 0-1,-1 0 1,-3 27 0,1-19 105,2 33 1,0 30 424,0-83 489,-5-24-1372,-4-30-427,1-15 279,5 45 44,1 0 0,1 0-1,0-24 1,1 32-30,2 1 0,-1-1 1,1 0-1,-1 1 0,1-1 0,1 1 0,-1 0 0,7-10 0,30-38 30,-29 41-32,-3 4-150,0 1 0,0-1-1,0 2 1,1-1-1,0 1 1,0 0 0,1 1-1,0 0 1,-1 0 0,17-5-1,-19 7 28,1 1 0,0 0 1,-1 1-1,1 0 0,0 0 0,0 0 0,-1 1 0,1 0 1,0 0-1,0 1 0,0-1 0,-1 2 0,1-1 0,0 1 1,-1 0-1,10 4 0,-15-6-67,0 1 0,0-1 1,0 1-1,0-1 0,0 1 1,-1-1-1,1 1 0,0-1 0,0 1 1,-1 0-1,1 0 0,0-1 0,-1 1 1,1 0-1,0 0 0,-1 0 1,1 0-1,-1 0 0,0-1 0,1 1 1,-1 0-1,0 0 0,1 0 0,-1 0 1,0 0-1,0 2 0,0 0-277,-1 0-1,0 0 1,0-1-1,0 1 1,0 0-1,0-1 1,0 1-1,-1-1 1,-1 3-1,-10 17-1587</inkml:trace>
  <inkml:trace contextRef="#ctx0" brushRef="#br0" timeOffset="1467.64">1504 707 4216,'61'-10'4581,"12"-1"522,-21 10-4481,31 8 660,-50-3-1227,0-1-1,34-2 1,-54-3-1761,0-1 1,0 0 0,0-1 0,-1-1 0,1 0 0,17-9 0,-8 3 105</inkml:trace>
  <inkml:trace contextRef="#ctx0" brushRef="#br0" timeOffset="1888.24">2081 543 5024,'-17'32'7818,"14"-28"-7600,0 0 0,1 1 0,0-1 0,0 0 0,0 1 0,0-1 0,1 1 0,-1 0 0,1-1 0,1 1 0,-1 0 0,0 6 0,1-6-181,0 10 244,0 0-1,1 0 1,6 29 0,-6-38-293,1-1 0,0-1-1,0 1 1,0 0 0,0 0 0,1-1 0,0 1-1,0-1 1,0 0 0,1 0 0,-1 0 0,1 0-1,0-1 1,0 1 0,6 3 0,-1-1-317,0-1 0,0 0 0,0 0 0,14 4 0,23 0-3599,-27-6-3132</inkml:trace>
  <inkml:trace contextRef="#ctx0" brushRef="#br0" timeOffset="1889.24">2237 681 3416,'-2'31'6970,"3"-33"-6052,3-6-710,0 1 1,1 0 0,0 0-1,0 0 1,0 1 0,1-1-1,0 1 1,1 1 0,-1-1-1,1 1 1,0 0 0,0 1-1,0 0 1,1 0 0,0 0-1,0 1 1,15-4 0,1-5 329,-22 10-485,0 1 1,0-1-1,0 1 0,0 0 0,1 0 0,-1 0 0,0 0 0,1 0 0,-1 1 1,1-1-1,-1 1 0,1-1 0,4 1 0,-6 1-47,1 0 1,-1 0-1,0 0 0,1 0 0,-1 0 0,0 0 0,1 1 1,-1-1-1,0 0 0,0 1 0,0-1 0,0 1 0,0-1 0,-1 1 1,2 2-1,8 33-317,0-7 757,-10-27-445,0-1 0,0 0 0,1 0-1,-1 0 1,1 0 0,-1 0 0,1 0 0,0 0-1,-1 0 1,1 0 0,0 0 0,0-1-1,0 1 1,1 0 0,-1-1 0,0 1 0,1 0-1,-1-1 1,1 0 0,0 1 0,-1-1 0,1 0-1,0 0 1,0 0 0,-1 0 0,1 0-1,0 0 1,0 0 0,0-1 0,0 1 0,0-1-1,3 1 1,18-1 1104,-20-1-1787,-1 1 0,1-1 0,-1 0 1,1 0-1,-1 0 0,1 0 1,-1-1-1,0 1 0,0-1 1,1 1-1,-1-1 0,0 0 1,-1 0-1,1 0 0,2-3 1,8-8-2999</inkml:trace>
  <inkml:trace contextRef="#ctx0" brushRef="#br0" timeOffset="2326.29">2663 630 2872,'3'12'927,"-1"1"0,0 0 0,0 14 0,-2-20-650,0 0-1,0 0 1,1 1 0,0-1 0,0 0 0,1 0 0,0-1 0,0 1-1,0 0 1,1-1 0,0 1 0,0-1 0,8 10 0,-8-12-382,-1-1 0,2 1 0,-1-1 0,0 0 0,1 0 1,6 4-1,-8-6-181,0 0 1,0-1-1,-1 1 1,1-1-1,0 1 0,0-1 1,0 0-1,0 0 1,-1 1-1,1-2 1,0 1-1,0 0 1,0 0-1,0 0 1,-1-1-1,1 1 0,0-1 1,0 0-1,0 1 1,2-3-1,15-6-1127</inkml:trace>
  <inkml:trace contextRef="#ctx0" brushRef="#br0" timeOffset="2327.29">3018 1 7352,'-5'21'-994,"-1"-1"4370,2-1 1,-4 36-1,9-8-2270,3 24-68,-10 127 0,1-91-1005,8 4-471,0-71 46,-2 0 0,-6 57 1,-3-72-383,0 10-3293,-3-42 277,0 0-1876</inkml:trace>
  <inkml:trace contextRef="#ctx0" brushRef="#br0" timeOffset="2754.23">2790 690 1080,'5'6'-262,"14"17"1226,-14-22 219,-9-16 224,-9-16-553,6 16 194,1 0 0,0 0 0,-3-19 0,9 33-968,-1 0 0,1 0-1,0 0 1,0 1-1,0-1 1,0 0-1,1 0 1,-1 0-1,0 0 1,0 0 0,0 1-1,1-1 1,-1 0-1,0 0 1,1 0-1,-1 1 1,0-1-1,1 0 1,-1 1 0,1-1-1,0 0 1,-1 1-1,1-1 1,1 0-1,22-9 1217,-17 9-984,-1 1 0,1-1 1,-1 1-1,1 1 0,-1-1 1,9 3-1,53 22 450,-52-17-638,1-2-1,29 9 1,-22-8-357,0 1 0,-1 1-1,24 12 1,-46-20 1144,8 31-204,-10-29-723,1 0 0,0 1 0,0-1 0,0 1 0,0-1 0,0 0 0,1 1 0,0-1 0,0 3 0,0-4 14,0-1 0,-1 0 0,1 1 1,0-1-1,0 0 0,0 0 0,0 0 1,0 1-1,0-1 0,0 0 0,0-1 0,0 1 1,0 0-1,1 0 0,-1 0 0,0-1 0,1 1 1,-1 0-1,0-1 0,1 0 0,-1 1 1,1-1-1,-1 0 0,1 0 0,-1 1 0,0-1 1,4-1-1,28-2 46,1-1-1,-1-2 1,0-1 0,0-2 0,45-19 0,-27 11-117,6 1 220,-84 43-62,-213 140 2271,193-134-2094,22-17-80,1 2 1,1 0-1,-32 32 0,44-38-191,9-11 9,1 0-1,-1 0 0,1 1 0,0-1 0,-1 1 0,1-1 0,0 1 0,0 0 0,0-1 0,0 1 1,0 0-1,0 0 0,0-1 0,1 1 0,-1 0 0,1 0 0,-1 0 0,1 0 0,0 3 0,-2-2-358,1 0-1,0 0 1,-1 0-1,0-1 1,0 1-1,1 0 1,-2-1-1,1 0 1,0 1-1,0-1 1,-1 0-1,1 0 1,-1 0-1,0 0 1,1-1-1,-5 2 1,7-2 344,-12 6-9098</inkml:trace>
  <inkml:trace contextRef="#ctx0" brushRef="#br0" timeOffset="3145.29">2017 310 11208,'0'0'0,"14"12"0,-4-12-616</inkml:trace>
</inkml:ink>
</file>

<file path=word/ink/ink2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39:14.73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63 4312,'3'2'318,"1"0"1,0 0-1,0 0 0,0 0 1,0-1-1,0 0 1,0 0-1,0 0 0,0 0 1,0 0-1,7-1 1,52 0 5405,-42-1-4825,38-1-611,64 0 293,-109 3-539,-1 0 0,0 1 0,0 1 0,0 0 0,0 0 0,0 2 0,12 5 0,-20-7-175,0 0 1,0 0 0,0 0-1,0 1 1,0 0-1,-1 0 1,0 0-1,0 0 1,0 1-1,0-1 1,4 10 0,0-6-1090,-7-8 1140,-1 1 1,0-1 0,1 0 0,-1 0 0,0 0 0,1 1 0,-1-1-1,0 0 1,1 1 0,-1-1 0,0 0 0,0 1 0,0-1-1,1 0 1,-1 1 0,0-1 0,0 0 0,0 1 0,0-1-1,1 1 1,-1-1 0,0 0 0,0 1 0,0-1 0,0 1 0,0-1-1,0 0 1,0 1 0,0-1 0,-1 1 0,1-1 0,0 0-1,0 1 1,0-1 0,0 1 0,0-1 0,-1 0 0,1 1-1,0-1 1,0 0 0,0 1 0,-1-1 0,1 0 0,0 1 0,-1-1-1,1 0 1,0 0 0,-1 1 0,1-1 0,-10 11-5419</inkml:trace>
  <inkml:trace contextRef="#ctx0" brushRef="#br0" timeOffset="391.65">149 362 5832,'0'0'7136,"14"-5"-3736,44-6-2489,0 3 1,59-2-1,-95 8-920,-10 1-100,-1 0-1,1 1 1,0 0-1,0 1 1,16 2 0,19 7-2159,3-5-4848,-29-4 1943</inkml:trace>
  <inkml:trace contextRef="#ctx0" brushRef="#br0" timeOffset="839.69">588 18 7176,'0'1'75,"0"-1"0,1 1 1,-1 0-1,1 0 0,-1 0 0,1-1 1,-1 1-1,1 0 0,0 0 1,-1-1-1,1 1 0,0-1 0,0 1 1,-1-1-1,1 1 0,0-1 0,0 1 1,0-1-1,0 0 0,0 1 1,-1-1-1,1 0 0,0 0 0,0 0 1,0 1-1,0-1 0,0 0 1,0 0-1,0 0 0,0-1 0,1 1 1,36-12 4315,-7 2-2267,-1 6-2049,0 1 1,1 2-1,-1 0 1,1 3 0,0 0-1,-1 2 1,0 1 0,0 1-1,0 2 1,28 11-1,-51-15-71,0-1 0,0 1 0,-1 0 0,1 1 0,-1-1 0,0 1 0,-1 1 0,1-1 0,-1 1 0,7 9 0,-10-12 12,1 0 0,-1 1 0,-1-1 0,1 1 0,0-1 0,-1 1 0,0 0 0,0-1 0,0 1 0,0 0 0,-1 0-1,1 0 1,-1 0 0,0-1 0,0 1 0,0 0 0,-1 0 0,1 0 0,-1 0 0,0 0 0,0-1 0,-3 6 0,0 0 7,-1-1 1,0 1-1,-1-1 0,1 0 0,-2 0 0,1-1 1,-1 0-1,0 0 0,-1 0 0,0-1 1,0 0-1,0-1 0,-11 6 0,-10 3 159,-2-2-1,-52 16 0,-17 6 189,98-33-371,-7 2-3,0 1 0,0 0-1,1 0 1,-1 1 0,1 0 0,0 0 0,1 1-1,-9 8 1,15-13-31,1-1-1,0 0 1,0 0-1,-1 1 1,1-1-1,0 0 1,0 0 0,0 1-1,-1-1 1,1 0-1,0 1 1,0-1-1,0 0 1,0 1-1,0-1 1,0 0-1,0 0 1,-1 1 0,1-1-1,0 0 1,0 1-1,0-1 1,0 1-1,1-1 1,-1 0-1,0 1 1,0-1 0,0 0-1,0 0 1,0 1-1,0-1 1,0 0-1,1 1 1,-1-1-1,0 0 1,0 0-1,0 1 1,1-1 0,-1 0-1,0 0 1,0 1-1,1-1 1,-1 0-1,0 0 1,0 0-1,1 1 1,-1-1-1,0 0 1,1 0 0,-1 0-1,0 0 1,1 0-1,-1 0 1,0 0-1,1 0 1,-1 0-1,0 0 1,1 0 0,22 2-2580,-21-2 1940,15 0-7838</inkml:trace>
  <inkml:trace contextRef="#ctx0" brushRef="#br0" timeOffset="1241.79">1600 149 992,'-9'0'551,"0"0"-1,0 1 1,1 0 0,-1 0-1,0 1 1,-13 4 0,17-4-167,0 1 1,0-1 0,0 1 0,0 1 0,1-1-1,-1 1 1,1-1 0,0 1 0,0 1 0,0-1-1,1 1 1,-4 4 0,3-3-113,0 0-1,0 1 0,1-1 1,0 1-1,0-1 1,1 1-1,0 0 1,-3 11-1,5-15-216,0 0 0,0 0 0,0 0 0,0 0-1,0 0 1,0 0 0,1 0 0,0 0 0,-1 0-1,1 0 1,0 0 0,0 0 0,1 0-1,-1-1 1,1 1 0,-1 0 0,1-1 0,0 0-1,0 1 1,0-1 0,0 0 0,0 0 0,0 0-1,6 3 1,-2-1 14,1 0 0,-1-1 0,1 0-1,0-1 1,0 0 0,0 0 0,0 0-1,1-1 1,-1 0 0,0 0 0,1-1-1,9 0 1,11-2 290,51-11-1,-78 13-330,1-1-20,-1 1 1,1-1-1,0 1 0,-1-1 1,1 1-1,-1-1 0,1 0 1,-1 0-1,1 0 0,-1 0 1,0 0-1,1 0 0,-1-1 1,0 1-1,0 0 1,0 0-1,0-1 0,0 1 1,0-1-1,0 1 0,0-1 1,-1 1-1,1-1 0,0 0 1,-1 1-1,0-1 0,1 0 1,-1 0-1,0 1 1,0-1-1,0 0 0,0-2 1,-1-7 46,0 0 0,0 1 1,-1-1-1,-4-11 1,1 4-26,4 13-28,-1-1 0,0 1 0,0-1 1,-1 1-1,1 0 0,-1 0 0,0 0 1,-1 1-1,1-1 0,-1 1 1,-8-8-1,10 10-83,-1 0-1,1 0 1,-1 0 0,0 0 0,1 0-1,-1 1 1,0-1 0,0 1 0,0 0-1,0 0 1,0 0 0,-1 0 0,1 0-1,0 1 1,0-1 0,0 1 0,-1 0-1,1 0 1,0 0 0,0 1 0,-1-1-1,-4 2 1,6-1-69,1 0-1,-1 0 0,1 0 0,-1 0 1,1 0-1,0 0 0,0 0 1,-1 0-1,1 0 0,0 1 1,0-1-1,0 1 0,1-1 1,-1 0-1,0 1 0,0-1 0,1 1 1,-2 2-1,-1 3-644,-8 20-5685</inkml:trace>
  <inkml:trace contextRef="#ctx0" brushRef="#br0" timeOffset="1655.03">1776 279 3232,'0'23'8965,"0"-11"-9032,-6 52 1715,6-49-1537,-1-1 0,-1 0-1,0 0 1,-1-1 0,-7 24-1,8-31-115,-6 15 413,-1 1-1,-1-2 0,-15 24 0,21-38-290,0 0 0,-1 0-1,0-1 1,-1 1-1,1-1 1,-1 0-1,0 0 1,0-1-1,0 0 1,-1 0-1,0-1 1,0 1 0,-11 3-1,16-7-127,-18 7 321,0-1 0,0-1 0,-32 3 1,48-7-415,0-1 1,0 0-1,0 1 0,0-1 1,0-1-1,1 1 1,-1 0-1,0-1 1,0 0-1,0 0 0,0 0 1,1 0-1,-1-1 1,0 0-1,1 1 1,-1-1-1,1-1 1,0 1-1,0 0 0,0-1 1,0 1-1,0-1 1,0 0-1,1 0 1,-1 0-1,-1-4 1,3 5-218,0 0 1,1 0 0,0 1 0,-1-1-1,1 0 1,0 0 0,0 0 0,0 0-1,0 1 1,0-1 0,1 0 0,-1 0-1,0 0 1,1 1 0,1-4 0,-2 4 101,4-14-6514</inkml:trace>
  <inkml:trace contextRef="#ctx0" brushRef="#br0" timeOffset="1656.03">2053 309 992,'-18'8'657,"0"0"-1,-29 21 1,41-25-196,1 0 1,-1 0 0,1 1-1,0 0 1,0 0-1,1 0 1,-1 0 0,1 1-1,0 0 1,1 0-1,-5 9 1,7-13-317,1-1 0,0 1-1,-1 0 1,1-1 0,0 1 0,0 0 0,0-1-1,0 1 1,1 0 0,-1-1 0,0 1 0,1 0-1,-1-1 1,1 1 0,-1 0 0,1-1 0,0 1-1,0-1 1,-1 1 0,1-1 0,0 0 0,0 1-1,1-1 1,-1 0 0,0 0 0,0 1 0,1-1-1,-1 0 1,0 0 0,1-1 0,-1 1 0,1 0-1,2 1 1,4 1 195,0 1-1,0-1 1,0-1-1,0 1 0,11 0 1,-1 0-184,1-1 0,-1-1 0,0-1 0,29-3 0,-37 2-63,-1-1 1,1 0-1,-1 0 0,0-1 1,0 0-1,0-1 0,0 0 1,-1 0-1,1-1 0,11-9 0,-17 12-59,-1 0-1,1-1 1,-1 1-1,1-1 1,-1 0-1,0 1 0,0-1 1,0 0-1,-1 0 1,1-1-1,-1 1 1,0 0-1,1 0 0,-2-1 1,1 1-1,0-1 1,-1 1-1,1 0 0,-1-1 1,0 1-1,0-1 1,0 1-1,-1-1 1,1 1-1,-1-1 0,0 1 1,0-1-1,-2-4 1,1 3-117,0 0 0,-1 0 0,0 1 0,0-1 0,0 1 0,0-1 0,-1 1 0,1 0 0,-1 0 0,0 1 0,-1-1 0,1 1 0,0 0 0,-1 0 0,0 0 0,0 1 0,-8-3 0,9 4-306,0 0-1,-1 0 0,1 1 0,-1 0 0,1 0 0,-1 0 0,1 1 1,-6 0-1,-1 1-1189,-12 0-5821</inkml:trace>
  <inkml:trace contextRef="#ctx0" brushRef="#br0" timeOffset="2162.55">2412 424 5560,'18'-3'620,"1"0"0,-1-2-1,0 0 1,0-1 0,-1-1 0,0-1 0,0 0 0,0-1-1,20-15 1,-36 23-536,1 0-1,-1 0 1,1 0-1,-1 0 1,0 0-1,1 0 1,-1 0 0,0 0-1,0 0 1,0-1-1,0 1 1,0-1-1,0 1 1,0-1-1,0 1 1,0-1-1,-1 1 1,1-1-1,-1 1 1,1-1-1,0-3 1,-2 4-40,0-1-1,1 1 1,-1-1 0,0 1 0,0-1-1,0 1 1,0 0 0,0-1-1,0 1 1,0 0 0,0 0 0,-1-1-1,1 1 1,0 0 0,-1 0 0,1 1-1,-1-1 1,1 0 0,-1 0-1,-2 0 1,-4-2 94,0 0 1,0 0-1,0 1 0,0 1 0,0-1 1,0 1-1,0 1 0,0-1 0,-1 1 0,1 1 1,0 0-1,0 0 0,0 0 0,0 1 1,0 0-1,0 1 0,-14 6 0,20-7-99,0 0-1,0 0 0,0 0 1,1 1-1,-1-1 0,1 1 1,-1-1-1,1 1 1,0 0-1,0-1 0,0 1 1,-1 4-1,-2 5-4,4-9-2,1-2-32,0 1-1,0 0 1,0-1-1,0 1 1,0-1-1,1 1 1,-1-1-1,0 0 1,1 1-1,-1-1 1,1 0-1,-1 0 1,1 0-1,0 0 1,0 0-1,-1 0 1,1-1-1,0 1 1,2 0-1,32 3-175,-31-4 142,69 3 27,65 1-876,-130-5 882,0-1 1,1 0-1,-1 0 1,-1 0-1,1-1 1,0-1-1,-1 1 1,1-1-1,8-6 1,-17 6-16,-1 0 1,1 0 0,-1 1 0,1-1 0,-1 0-1,0 1 1,-1-1 0,1 1 0,-1-1 0,-2-4-1,3 5 8,0 3 7,1-1 0,-1 1 0,1-1 0,0 0 1,-1 1-1,1-1 0,0 0 0,0 1 1,-1-1-1,1 0 0,0 1 0,0-1 0,0 0 1,0 1-1,0-1 0,0 0 0,0 1 1,0-1-1,0 0 0,0 0 0,0 1 0,1-1 1,-1 0-1,0 0 0,14 4 52,15 20-12,-21-13 0,-1 1-1,0 0 1,-1 0 0,0 0 0,0 1-1,6 23 1,-11-33 11,0 1 1,0-1-1,0 1 0,-1-1 1,1 1-1,-1 0 0,1-1 1,-1 1-1,0 0 0,0-1 1,0 1-1,-1 0 0,1-1 1,-1 1-1,1 0 0,-1-1 1,0 1-1,0-1 0,0 1 1,0-1-1,-1 0 0,1 1 1,-1-1-1,1 0 0,-1 0 1,0 0-1,0 0 0,0 0 1,-3 2-1,-1 0 29,-1 0-1,1-1 1,-1 0-1,0 0 1,0-1 0,0 0-1,0 0 1,0 0-1,-10 0 1,-72 14-125,21-2-4173,28-7-5461</inkml:trace>
</inkml:ink>
</file>

<file path=word/ink/ink2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39:13.13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0 104 12104,'-4'1'-6,"0"1"1,1-1 0,-1 0-1,1 1 1,0 0 0,-1 0-1,1 0 1,0 0 0,0 0-1,0 1 1,1-1 0,-1 1-1,0 0 1,1 0 0,0 0-1,0 0 1,0 0 0,0 1-1,0-1 1,0 0 0,-1 6-1,2-6 96,0 0-1,0 0 1,0 0-1,0 0 1,0 0-1,0 0 0,1 0 1,0 0-1,-1 0 1,1 1-1,0-1 1,1 0-1,-1 0 0,0 0 1,1 0-1,0 1 1,0-1-1,0 0 0,0 0 1,0-1-1,1 1 1,-1 0-1,1 0 1,0-1-1,0 1 0,0-1 1,2 4-1,2-3-48,-1 0 0,1 0-1,-1-1 1,1 1 0,0-1-1,0 0 1,0-1 0,0 1 0,1-1-1,-1 0 1,0-1 0,0 0-1,1 0 1,-1 0 0,0-1 0,0 1-1,1-2 1,-1 1 0,6-3-1,3 0 73,0-1-1,0 0 1,0-2-1,-1 0 1,0 0-1,21-15 1,-33 19-104,1 0 1,0 0 0,-1 0-1,1 0 1,-1 0 0,0 0-1,0-1 1,0 1 0,0-1-1,-1 1 1,1-1 0,-1 0-1,0 0 1,0 0 0,-1 1-1,1-1 1,-1 0 0,0 0 0,0 0-1,-1-7 1,0 0-46,0-1-1,-1 1 1,-1 1 0,0-1-1,-8-20 1,-4 2-130,8 19-5703</inkml:trace>
  <inkml:trace contextRef="#ctx0" brushRef="#br0" timeOffset="358.2">458 175 7896,'-10'5'7376,"46"-5"-7788,20 3-4530,-23-2 905,-6-1 1284</inkml:trace>
  <inkml:trace contextRef="#ctx0" brushRef="#br0" timeOffset="805.11">838 56 5744,'-5'0'445,"1"1"1,-1-1-1,1 1 1,-1 0-1,1 1 1,-1-1-1,1 1 1,0-1-1,0 1 1,0 1-1,0-1 1,0 1-1,0-1 1,0 1-1,-3 4 1,2-2-242,0 0-1,0 0 1,1 1-1,0 0 1,0 0-1,0 0 1,1 0-1,0 0 1,-2 8 0,4-12-166,1 0 0,0 0 0,0 0 0,0 0 0,0 0 0,0 0 0,0-1 0,1 1 0,-1 0 0,1 0 0,-1 0 0,1 0 0,0 0 0,-1-1 0,1 1 1,0 0-1,0 0 0,0-1 0,1 1 0,-1-1 0,0 1 0,0-1 0,1 0 0,-1 1 0,1-1 0,0 0 0,-1 0 0,4 1 0,4 4 35,0-1 0,1 0 0,15 5 1,-14-5-13,1 0 1,0-2 0,0 1 0,1-2 0,-1 1 0,1-2 0,0 0 0,-1 0 0,1-1 0,0-1 0,-1 0 0,24-5 0,-11-2 153,-17 6-199,-1 0-1,0 0 1,0-1-1,0 0 1,0 0 0,0-1-1,10-8 1,-16 12-15,-1-1 0,1 1 0,0-1 0,-1 0 0,1 1 0,-1-1-1,1 0 1,-1 1 0,1-1 0,-1 0 0,1 1 0,-1-1 0,0 0 0,0 0 0,1 0 0,-1 1 0,0-1 0,0 0 0,0 0 0,0 0 0,0 0 0,0 1 0,0-1 0,0 0 0,0 0 0,0 0 0,0 0 0,-1 0 0,0-2 4,0 0 1,-1-1-1,0 1 0,1 0 1,-1 1-1,0-1 1,-4-4-1,-43-38-160,46 43 111,2 1-203,-1 0 1,1 0-1,0 0 1,0 0-1,-1 0 1,1 0-1,0 0 1,0 0-1,0 0 1,0 0-1,0-1 1,1 1 0,-1 0-1,0-1 1,1 1-1,-1-1 1,0 1-1,1-1 1,0 1-1,-1-1 1,1 1-1,0-1 1,0 1-1,0-3 1,1 3-106,-1-1 0,1 1 0,0-1 0,0 1 0,0 0 0,0 0 0,0-1 0,1 1 0,-1 0 0,0 0 0,0 0 0,1 0 0,-1 0 1,1 0-1,-1 1 0,1-1 0,-1 0 0,1 1 0,-1-1 0,3 1 0,14-7-1248</inkml:trace>
  <inkml:trace contextRef="#ctx0" brushRef="#br0" timeOffset="806.11">1184 23 7088,'13'4'3732,"-9"-2"-3479,0 1 0,-1-1 0,1 1 0,-1-1 0,1 1 0,-1 0 0,0 0 0,0 0 0,-1 1 0,1-1 0,-1 1 1,1 0-1,-1-1 0,0 1 0,0 0 0,-1 0 0,1 0 0,-1 1 0,0-1 0,0 0 0,0 0 0,-1 1 0,0-1 0,1 0 0,-2 7 0,1 15-556,-1 0-1,-9 49 1,9-40-2597,2-6-6033</inkml:trace>
</inkml:ink>
</file>

<file path=word/ink/ink2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39:11.69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8 1 2336,'2'10'737,"0"1"0,-1 0 1,0 0-1,-1 0 0,0 0 1,-1-1-1,0 1 0,-1 0 0,0 0 1,-4 11-1,3-10-407,0 0 0,1 1 1,0-1-1,1 0 0,0 1 0,1-1 0,2 18 1,-1-26-255,0 0 1,0-1-1,0 1 1,1-1-1,-1 1 1,1-1-1,0 1 1,-1-1 0,2 0-1,-1 0 1,0 0-1,1 0 1,-1 0-1,1-1 1,0 1 0,0-1-1,0 0 1,0 0-1,0 0 1,0 0-1,1 0 1,-1-1-1,1 1 1,-1-1 0,1 0-1,-1 0 1,6 1-1,2-1-77,0 0 0,0-1 1,0 0-1,0 0 0,0-1 0,-1-1 0,1 0 0,15-4 1,-18 3 4,1-1 1,-1 0 0,0 0 0,0-1 0,0 0 0,0 0 0,-1-1 0,0 0 0,10-12 0,31-22 2,-16 8 2,-31 32-7,-1-1-1,1 0 0,0 0 1,0 0-1,0 0 0,-1 0 1,1 0-1,0 0 0,-1 0 1,1 0-1,-1 0 1,1 0-1,-1-1 0,0 1 1,1 0-1,-1 0 0,0 0 1,0 0-1,0-1 0,0 1 1,0 0-1,0 0 1,0-1-1,0 1 0,-1 0 1,1 0-1,0 0 0,-1 0 1,1-1-1,-1 1 0,1 0 1,-1-1-1,-1 2 1,1-1 1,0 1-1,0-1 0,0 1 0,-1-1 0,1 1 1,0 0-1,0 0 0,-1 0 0,1 0 0,0 0 1,0 0-1,-1 0 0,1 0 0,0 0 0,-1 0 1,1 1-1,0-1 0,0 1 0,0-1 0,-1 1 1,1-1-1,0 1 0,-1 0 0,-27 19 318,22-14-242,-1 1-1,1 0 1,1 0 0,0 1-1,0 0 1,0 0 0,1 0-1,0 1 1,-5 11 0,9-16-60,0 0 0,-1 1 0,1-1 0,1 0 0,-1 1 0,1-1 0,-1 0 0,1 1 0,1-1 0,-1 1 1,1-1-1,-1 0 0,1 1 0,0-1 0,1 0 0,-1 0 0,1 0 0,0 0 0,0 0 0,0 0 0,0 0 0,1-1 0,3 5 0,1-1 55,-1-1 1,1 0-1,0-1 0,0 1 0,1-2 0,-1 1 0,1-1 0,0 0 0,0 0 0,1-1 0,-1 0 0,13 2 0,-7-2-43,-1-1-1,1 0 1,0-1 0,0 0 0,1-1 0,-1-1 0,15-2-1,-21 2-12,1-1 0,0 0 0,-1-1 0,1 0-1,-1 0 1,0 0 0,0-1 0,0-1 0,0 1-1,-1-1 1,0 0 0,0-1 0,0 0 0,8-10-1,34-38 87,-28 27-94,-19 23-3,0-1-1,0 1 1,0-1-1,-1 1 0,0-1 1,0 0-1,0 1 1,0-1-1,-1 0 0,1 0 1,-1 1-1,0-1 0,-1 0 1,1 0-1,-1 1 1,0-1-1,0 0 0,-1 1 1,1-1-1,-1 1 1,0 0-1,0-1 0,-6-6 1,5 5 1,-1 1-1,0 0 1,0 0 0,-1 1-1,0-1 1,1 1 0,-1 0 0,-1 0-1,1 1 1,-1-1 0,1 1 0,-1 1-1,0-1 1,0 1 0,0 0 0,0 0-1,-9-1 1,11 2-32,1 1 0,-1 0-1,0 0 1,1 0 0,-1 0 0,0 1-1,1-1 1,-1 1 0,1 0 0,-1 0-1,1 1 1,-7 2 0,9-3-77,0 0 0,0 0 0,0 0 0,0 0-1,0 0 1,0 0 0,0 0 0,0 0 0,0 0 0,1 1 0,-1-1 0,0 0 0,1 0-1,-1 1 1,1-1 0,-1 1 0,1-1 0,0 0 0,0 1 0,-1-1 0,1 1 0,0-1 0,0 1-1,0-1 1,1 0 0,-1 1 0,0-1 0,0 1 0,1-1 0,-1 0 0,1 1 0,0-1 0,-1 0-1,1 1 1,1 1 0,0-1-148,-1 1 0,1-1 0,0 1 0,0-1-1,0 0 1,1 0 0,-1 0 0,0 0 0,1 0-1,-1 0 1,1-1 0,0 1 0,-1-1 0,1 0 0,0 0-1,3 1 1,55 11-4691,-29-8 2681,3 3 1781,21 5-714</inkml:trace>
  <inkml:trace contextRef="#ctx0" brushRef="#br0" timeOffset="388.06">833 289 5112,'-1'2'273,"-1"0"1,1 0 0,-1 0-1,1 1 1,0-1 0,0 0-1,0 1 1,0-1-1,0 1 1,0-1 0,1 1-1,-1-1 1,1 1 0,0 0-1,0-1 1,0 1-1,0 3 1,1-5-164,-1 1 0,1-1-1,0 1 1,0-1 0,0 1-1,0-1 1,0 1 0,0-1 0,0 0-1,0 0 1,0 1 0,0-1-1,1 0 1,-1 0 0,0 0 0,1-1-1,-1 1 1,1 0 0,-1 0 0,1-1-1,0 1 1,-1-1 0,1 1-1,0-1 1,-1 0 0,4 0 0,7 1 228,0 0 0,0-1 0,1-1 1,-1 0-1,0 0 0,0-2 1,0 1-1,14-6 0,6-4 565,51-26 0,-77 34-790,1 0 0,-1-1 0,0 0 0,0 0 0,0 0 0,-1 0 0,0-1 0,0 0 0,0 0 0,-1 0 0,0-1 0,6-12 0,-12 17-92,0 0 0,-1 0 0,1 0 0,0 0-1,-1 1 1,1-1 0,-1 1 0,1-1-1,-1 1 1,0 0 0,-5-2 0,6 3-15,-4-3-1077,-1 1 0,0 0 0,-1 0-1,1 0 1,-14 0 0</inkml:trace>
  <inkml:trace contextRef="#ctx0" brushRef="#br0" timeOffset="775.95">1357 1 2784,'11'2'5514,"11"10"-4121,0-2 0,46 15-1,-5-2-498,62 18-42,-92-32-546,0 2-1,0 0 0,42 23 1,-38-11-225,-30-13-80,-4-4 58,-2-4-17,-1 0 0,0 0 0,0 0 0,0 0 0,0 0 1,-1 0-1,1 0 0,0 0 0,-1 0 0,1 0 0,-1 0 0,0 0 0,0 0 0,0-1 1,0 1-1,0 0 0,0-1 0,-2 3 0,3-4-26,-4 5 61,0 1 0,-1-1 0,1-1 0,-1 1 1,0-1-1,-1 0 0,1 0 0,-1 0 0,1-1 0,-8 3 1,-67 25 1001,47-20-529,-16 4 30,-72 13 0,88-21-54,26-5-465,5-1-70,0-1 0,-1 0 0,1 1 0,0-1 0,0 0 0,0 0-1,0 0 1,0 0 0,0 0 0,0 0 0,0-1 0,0 1 0,0-1 0,-2 0 0,55-5-5719,1 10-324,-22 0 1326</inkml:trace>
</inkml:ink>
</file>

<file path=word/ink/ink2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38:53.06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4 0 5296,'2'1'1025,"-1"0"0,1 0 1,0 0-1,0 0 0,0 0 1,-1 0-1,1 0 0,-1 1 1,1-1-1,1 2 0,-4 4-795,0 0 0,0 0 0,-1-1 0,0 1 0,-5 12 0,-6 24 155,9-28-340,0-1 0,-1 0 0,-1 0-1,-7 14 1,-16 41-35,28-63-15,-1-1-1,1 1 0,0 0 0,1-1 1,-1 1-1,1 0 0,0 0 0,1-1 1,-1 1-1,3 8 0,-3-12-40,0 0-20,0 0 1,0 0-1,1 0 1,-1-1 0,1 1-1,-1 0 1,1 0-1,-1 0 1,1 0-1,0-1 1,0 1 0,0 0-1,0-1 1,0 1-1,0-1 1,1 1 0,-1-1-1,0 0 1,1 1-1,-1-1 1,1 0-1,-1 0 1,1 0 0,0 0-1,-1 0 1,1 0-1,0-1 1,0 1 0,0 0-1,-1-1 1,1 0-1,0 1 1,2-1-1,1 1-188,0 0-1,-1-1 0,1 0 1,-1 0-1,1 0 0,0 0 1,-1-1-1,8-1 0,-8 1-248,0-1-1,-1 1 1,1-1 0,-1 0-1,1 0 1,-1 0-1,0 0 1,1 0 0,-1-1-1,0 1 1,3-5-1,8-8-4002</inkml:trace>
  <inkml:trace contextRef="#ctx0" brushRef="#br0" timeOffset="448.05">339 38 2872,'0'0'6184,"-2"3"-4694,-11 11-885,2 1 0,0 1-1,0 0 1,2 0-1,0 1 1,1 0-1,0 1 1,2 0 0,0 0-1,-5 27 1,10-41-585,0 1 0,1-1 0,0 1 1,0-1-1,0 0 0,0 1 0,1-1 1,-1 1-1,1-1 0,0 0 0,0 0 0,1 0 1,0 1-1,-1-1 0,1 0 0,0-1 1,1 1-1,-1 0 0,1-1 0,0 1 0,-1-1 1,2 0-1,-1 0 0,0 0 0,0 0 1,1-1-1,0 1 0,0-1 0,-1 0 0,1 0 1,0 0-1,0 0 0,1-1 0,-1 0 1,6 1-1,3 0 46,-1 0 0,1-2 0,-1 1 0,1-2 0,-1 1 0,1-2 0,-1 0 0,0 0 0,0-1 0,0 0 0,16-8 0,-4 1 215,-1-2 0,24-15 1,-40 22-225,0 0 1,0-1-1,0 1 1,0-1-1,-1-1 0,0 1 1,0-1-1,-1 0 1,9-14-1,-13 18-45,0 0-1,0-1 0,0 1 0,-1 0 0,1-1 0,-1 1 0,0 0 0,0 0 0,0-1 1,0 1-1,-1 0 0,0-1 0,1 1 0,-1 0 0,0 0 0,0 0 0,-1-1 0,1 1 1,0 0-1,-1 1 0,0-1 0,0 0 0,0 0 0,0 1 0,0-1 0,-5-3 1,-6-6 38,0 0 0,-2 1 0,-22-15 1,26 19-93,-6-5-113,-52-30 65,65 39-11,-1 1 1,0 0 0,0 0 0,0 0-1,0 1 1,0 0 0,-1 0-1,1 0 1,0 1 0,-1-1 0,1 1-1,-7 1 1,10-1-44,1 0 0,0 0 0,0 1 0,-1-1-1,1 0 1,0 1 0,0-1 0,-1 1 0,1-1 0,0 1 0,0 0 0,0-1-1,0 1 1,0 0 0,0 0 0,0 0 0,0 0 0,0 0 0,0 0 0,1 0 0,-1 0-1,0 0 1,1 0 0,-1 0 0,1 1 0,-1-1 0,1 0 0,-1 0 0,1 1-1,0-1 1,0 0 0,-1 1 0,1-1 0,0 0 0,0 0 0,0 1 0,1-1-1,-1 0 1,0 1 0,0-1 0,1 2 0,9 4-5962,11-1 4622,-8-3 942,22 10-1471</inkml:trace>
  <inkml:trace contextRef="#ctx0" brushRef="#br0" timeOffset="449.05">887 20 4848,'-22'23'2717,"0"1"-1,-34 53 1,43-57-2263,2 0 1,-14 33-1,22-41-237,0 1-1,1 0 1,0-1 0,1 1-1,0 0 1,1 0 0,1 15-1,0-24-171,0 0 1,0-1-1,0 1 0,1 0 1,-1 0-1,1 0 0,0-1 1,0 1-1,0-1 0,1 0 0,-1 1 1,1-1-1,-1 0 0,1 0 1,0-1-1,1 1 0,-1-1 1,0 1-1,1-1 0,-1 0 1,5 1-1,1 2 32,0-1-1,0 0 1,1 0 0,-1-1 0,1 0-1,0-1 1,14 2 0,-10-5 22,1 0 0,-1 0 0,0-2 1,0 0-1,0 0 0,0-1 0,-1-1 0,1 0 0,-1-1 1,0 0-1,-1-1 0,1-1 0,-2 0 0,1 0 1,-1-1-1,0-1 0,15-17 0,-23 24-57,-1 0 0,0-1 0,0 1 0,0 0-1,0 0 1,0-1 0,-1 1 0,0-1 0,1 0 0,-1 1 0,-1-1-1,1 0 1,0 0 0,-1 1 0,0-1 0,0 0 0,0-4 0,-2 3-81,1-1 1,0 1 0,-1 0 0,0-1 0,-1 1 0,1 0-1,-1 0 1,0 1 0,0-1 0,-6-6 0,-7-7-899,-2 2 0,0 0 1,0 1-1,-29-17 0,35 24 22,-2-2-1014,-11-6-5871</inkml:trace>
</inkml:ink>
</file>

<file path=word/ink/ink2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38:50.05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0 1 8696,'0'0'1625,"-1"3"-266,-3 13-605,-5 18 714,-15 43 0,19-64-1272,1 0 0,1 0-1,0 0 1,0 0 0,2 1 0,-1 19-1,3 2 18,6 44 0,-6-66-193,0 0-1,-1-1 1,0 1-1,-1 0 1,-3 16-1,4-28-101,-2 17-607,2-18 643,0 1 0,1-1 0,-1 1 0,0-1 0,1 1 0,-1-1 0,1 1 0,-1-1 0,1 0 0,-1 1 0,1-1 0,-1 0 0,1 1 0,-1-1 0,1 0 0,-1 0 0,1 0 0,-1 1 0,1-1 0,-1 0 0,1 0 0,0 0 0,-1 0 0,1 0 0,-1 0 0,1 0 0,0 0 0,-1 0 0,1 0 0,-1-1 0,1 1 0,0 0 0,8-2-1308,0 0 0,0-1 0,-1 0 0,1-1 0,-1 1 0,0-2 0,14-8 0,-5 2 1732,32-17-2198</inkml:trace>
  <inkml:trace contextRef="#ctx0" brushRef="#br0" timeOffset="403.62">443 42 992,'-11'8'421,"1"0"1,1 0-1,-15 17 1,-11 9 2474,25-25-2347,0 1-1,1 0 1,0 1-1,1-1 1,0 2-1,0-1 0,1 1 1,-7 17-1,10-20-305,1 0-1,0-1 1,0 1-1,1 0 1,0 0-1,0 1 1,1-1-1,0 0 1,1 1-1,0-1 0,1 0 1,0 0-1,2 13 1,-1-18-146,1 1 0,-1-1 1,0 0-1,1 0 0,0 0 0,0 0 0,0-1 1,1 1-1,-1-1 0,1 0 0,0 0 1,0 0-1,0 0 0,0-1 0,0 0 0,0 0 1,1 0-1,-1 0 0,8 2 0,-2-1-6,-1-1 0,1 1-1,0-1 1,0-1-1,0 0 1,0 0 0,0-1-1,17-2 1,-13-1 52,1 0 1,-1-1-1,16-7 1,-24 9-86,0-1 1,-1 0 0,1 0 0,-1 0-1,0-1 1,0 0 0,0 0 0,0 0-1,-1-1 1,5-5 0,-1 0-17,-1 1 125,-1 1 0,-1-1-1,1 0 1,6-15 0,-11 20-143,1 0 0,-1 0 1,-1 0-1,1 0 0,0 0 0,-1 0 0,0-1 0,0 1 0,0 0 0,0 0 1,-1 0-1,0 0 0,1 0 0,-2 0 0,1 0 0,-3-6 0,3 8-282,-1 1-2805,-4-2 2191,0 0-1,0 1 0,0 0 1,0 1-1,0-1 0,-1 1 1,1 1-1,0-1 0,-1 1 1,1 0-1,-13 2 1,-23 0-1355</inkml:trace>
  <inkml:trace contextRef="#ctx0" brushRef="#br0" timeOffset="837.62">937 9 1800,'-1'2'272,"0"-1"1,0 1-1,1 0 0,-1-1 1,0 1-1,1 0 0,-1-1 1,1 1-1,0 0 1,-1 0-1,1 0 0,0-1 1,0 1-1,0 0 0,1 3 1,-1-2 107,0-1 0,0 1 0,0-1 0,0 1-1,0-1 1,0 1 0,-1-1 0,1 1 0,-1-1 0,0 0 0,-2 5 0,-62 95 2199,-94 110 1,136-183-2366,23-29-208,-26 34 326,-51 49 0,76-82-360,0-1 0,0 1 1,1 0-1,-1-1 1,0 1-1,0 0 1,0 0-1,0 0 1,1 0-1,-1 0 1,0 0-1,1 0 1,-1 0-1,1 0 1,-1 0-1,1 0 1,0 0-1,-1 0 0,1 0 1,0 1-1,0-1 1,-1 0-1,1 0 1,0 0-1,1 3 1,-1-3-121,1 0 0,-1-1 0,1 1 0,0 0 0,-1 0 0,1-1 0,0 1 0,0 0 0,0-1 0,-1 1 0,1-1 0,0 1 0,0-1 0,0 1 0,0-1 0,0 0 0,0 1 0,0-1 0,2 0 0,12 3-8512</inkml:trace>
  <inkml:trace contextRef="#ctx0" brushRef="#br0" timeOffset="1257.98">1146 202 992,'-9'12'16,"7"-11"119,1 1 1,-1-1 0,1 1 0,0 0 0,-1 0-1,1-1 1,0 1 0,0 0 0,0 0 0,1 0-1,-1 0 1,0 0 0,1 1 0,-1-1 0,1 0-1,0 0 1,0 3 0,-1 0 162,1 0 0,-1 0-1,0 0 1,0 0 0,0 0 0,-1 0 0,0-1-1,0 1 1,0-1 0,0 1 0,-1-1 0,0 0 0,0 0-1,-5 6 1,-12 20 639,13-17-101,3-8-629,2 0 0,-1 0-1,0 0 1,1 0-1,0 0 1,-2 9 0,4-12-93,0-1 1,0 1-1,0-1 1,0 1-1,0-1 1,0 1-1,0 0 1,1-1-1,-1 1 1,1-1-1,-1 1 1,1-1-1,0 0 1,-1 1-1,1-1 1,0 0-1,0 1 1,0-1-1,0 0 1,0 0 0,0 0-1,0 0 1,0 0-1,1 0 1,-1 0-1,0 0 1,1 0-1,-1 0 1,2 0-1,8 5 47,-6-3-75,-1 0 0,0-1 0,1 1 0,0-1 0,-1 0 0,1 0 0,0-1 0,0 0 0,0 0 0,6 1 0,-2-2 39,0 0 0,0-1 0,-1 0 1,1 0-1,0-1 0,0 0 0,-1-1 0,1 0 1,-1 0-1,0-1 0,0 0 0,0 0 0,0-1 1,-1 0-1,0 0 0,0-1 0,0 0 1,-1 0-1,1 0 0,8-14 0,-10 14 3,-1 0 0,0 0 0,0-1 0,-1 1 1,5-12-1,-7 15-98,0-1 0,0 1 0,-1 0 0,0 0 1,1 0-1,-1 0 0,0 0 0,0-1 1,0 1-1,-1 0 0,1 0 0,-1 0 0,0 0 1,0 0-1,-1-4 0,0 3-30,0 0 0,0 0-1,0 0 1,-1 0 0,1 0 0,-1 1-1,0-1 1,0 1 0,-3-4 0,3 6-17,1-1 0,0 1 0,-1-1 0,0 1 0,1 0 0,-1 0 0,0 0 0,1 1 0,-1-1 0,0 0 0,0 1 0,0 0 0,0 0 0,0 0 0,1 0 0,-4 1 0,-43 8-1503,41-7 530,1 1 1,0 0 0,0 1-1,-12 8 1,-5 2-7151</inkml:trace>
  <inkml:trace contextRef="#ctx0" brushRef="#br0" timeOffset="1674.88">1382 396 12280,'0'0'4791,"11"0"-6502,3 0-1,-1 0-7616</inkml:trace>
  <inkml:trace contextRef="#ctx0" brushRef="#br0" timeOffset="1675.88">1664 260 3232,'-2'5'555,"1"1"0,-1-1-1,0 0 1,0 0 0,-6 9 0,5-8 12,0-1 0,1 0 0,-1 1 0,1-1 0,0 1 0,-1 6 0,-1 10 416,2-13-484,0 0 0,0 0 0,1 0 0,1 0 0,-1 10 0,2-17-447,-1 0 0,0 0 0,0 0-1,1 0 1,-1 0 0,1-1 0,0 1-1,-1 0 1,1 0 0,0-1 0,0 1 0,0 0-1,0-1 1,1 1 0,-1-1 0,0 1 0,1-1-1,-1 0 1,1 1 0,-1-1 0,1 0 0,-1 0-1,1 0 1,0 0 0,0-1 0,-1 1-1,1 0 1,0-1 0,3 1 0,2 0 28,1 0 0,0 0 0,0-1 1,0-1-1,0 1 0,-1-1 0,1 0 1,0-1-1,0 0 0,-1 0 0,0-1 0,1 0 1,-1 0-1,0 0 0,0-1 0,12-9 0,-16 11-16,0-1-1,0 1 0,0-1 0,0 0 0,0 0 0,0 0 0,-1 0 0,1 0 1,-1 0-1,0-1 0,0 1 0,0-1 0,-1 0 0,1 1 0,-1-1 1,0 0-1,0 0 0,0 0 0,-1 0 0,1 0 0,-1 0 0,0 0 0,0 0 1,0 0-1,-1 0 0,1 0 0,-1 0 0,0 0 0,0 1 0,0-1 1,-1 0-1,1 0 0,-1 1 0,-4-7 0,4 6-67,-1 0 0,0 0 0,0 0 0,-1 0 0,1 1 0,-1-1 0,0 1 0,0 0-1,0 0 1,0 0 0,0 1 0,-9-4 0,8 4-337,-1 0-1,1 1 1,-1 0 0,1 0-1,-1 0 1,1 1 0,-1-1-1,1 1 1,-1 1 0,0-1-1,-8 3 1,7 0-2268,1 1-3897</inkml:trace>
  <inkml:trace contextRef="#ctx0" brushRef="#br0" timeOffset="2072.93">1999 96 4936,'6'0'72,"-1"0"472,-1 0 0,1 0 0,0 0 1,-1 0-1,0 1 0,1 0 0,-1 0 1,5 1-1,-7-1-355,-1 1 0,1-1 0,-1 0 1,0 0-1,1 1 0,-1-1 0,0 0 1,0 1-1,0-1 0,0 1 0,0 0 1,0-1-1,0 1 0,-1 0 0,1-1 1,0 1-1,-1 0 0,0 0 0,1 0 1,-1 0-1,0-1 0,0 5 0,1 19 31,-2 1-1,0-1 1,-2 1-1,0-1 1,-2 0-1,-1 0 1,-1-1-1,-1 1 1,-1-2-1,-18 34 1,23-49-996,-5 14-7516,5-13 8212,-3 11-3853</inkml:trace>
  <inkml:trace contextRef="#ctx0" brushRef="#br0" timeOffset="2506.42">2335 143 8344,'2'0'2026,"30"-8"724,63-6 0,106 10-589,-179 4-2679,-1 2-1,30 6 1,-51-8 310,0 0 1,1 0 0,-1 0-1,0 0 1,1 0 0,-1 0 0,1 0-1,-1 1 1,0-1 0,1 0 0,-1 0-1,0 0 1,1 0 0,-1 0 0,0 1-1,1-1 1,-1 0 0,0 0 0,0 1-1,1-1 1,-1 0 0,0 0 0,0 1-1,1-1 1,-1 0 0,0 1 0,0-1-1,0 0 1,1 1 0,-1-1 0,0 0-1,0 1 1,0-1 0,0 0 0,0 1-1,0-1 1,0 1 0,0-1 0,0 0-1,0 1 1,0-1 0,0 0 0,0 1-1,0-1 1,0 1 0,0-1 0,-1 0-1,1 1 1,0-1 0,0 0 0,0 1-1,-1-1 1,1 0 0,0 0 0,0 1-1,-1-1 1,1 1 0,-3 2-225,2-1 1649,-8 9-3337</inkml:trace>
  <inkml:trace contextRef="#ctx0" brushRef="#br0" timeOffset="2507.42">2399 319 6104,'59'-14'2283,"1"2"0,0 3 0,1 3 0,61 1 0,-109 5-3376,0 0 1,0 2-1,23 4 0,-22-3-7527</inkml:trace>
</inkml:ink>
</file>

<file path=word/ink/ink2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38:39.18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90 213 816,'0'0'1529,"-5"-4"-330,2 0-1209,-27-21 3012,28 23-2795,0 0 0,-1 1 0,1-1 0,-1 1-1,1 0 1,-1 0 0,0 0 0,0 0 0,1 0-1,-1 1 1,0-1 0,0 1 0,-4-1 0,-2 2 31,1 0 0,-1 1 1,1 0-1,0 0 0,0 1 0,0 0 1,0 0-1,0 1 0,1 0 1,-8 5-1,4-2-140,8-5-27,-1 1 0,1 0 1,-1 0-1,1 0 0,0 0 0,0 0 1,-3 4-1,-5 8 241,1 0-1,0 0 1,1 1 0,1 0 0,-8 21 0,12-23-172,2 0 1,0 0 0,0 0-1,1 0 1,2 28 0,0-38-127,0 0 0,0 1 0,0-1 0,1 0 0,0 0 0,-1 0 0,1 0 0,0 0 0,1-1 0,3 6 0,-1-2 38,-3-5-2,-1 0 0,1 0 0,0 0-1,0 0 1,0 0 0,0-1 0,0 1 0,1-1 0,-1 1-1,0-1 1,1 0 0,-1 0 0,1 0 0,0 0-1,-1 0 1,1 0 0,3 0 0,41 0 385,-44-1-398,1-1-1,0 0 0,0-1-1,-1 1 1,1-1 0,0 1-1,-1-1 1,1 0 0,-1 0-1,0-1 1,1 1-1,-1-1 1,5-5 0,-4 4-28,17-15-302,-1-1-1,22-29 0,-31 36 21,-6 6 241,7-7 512,0-1-1,-1 0 1,10-18-1,-20 31 35,0 0 1,0 1-480,-1 0 1,1 1 0,-1-1-1,1 1 1,-1-1 0,1 1-1,0-1 1,-1 1 0,1-1-1,0 1 1,-1-1 0,1 1-1,0 0 1,-1-1 0,1 1-1,0 0 1,0 0 0,-1-1-1,1 1 1,0 0 0,0 0-1,0 0 1,-1 0 0,1 0-1,0 0 1,0 0 0,0 1-1,-1-1 1,1 0 0,0 0-1,0 0 1,-1 1 0,2 0-1,1 0 39,0 1 0,-1 1-1,1-1 1,-1 0 0,1 1 0,-1-1-1,0 1 1,3 4 0,5 10 66,0 1 0,7 18 0,-14-29-108,4 10-348,2-1 0,0 0 1,0 0-1,13 14 0,-14-21-590,0 0 1,0-1-1,1 0 0,10 7 1,15 9-9307</inkml:trace>
  <inkml:trace contextRef="#ctx0" brushRef="#br0" timeOffset="385.85">987 86 3504,'-8'17'-3,"2"-3"-232,6-14 352,0-1 1,0 1-1,0 0 0,0 0 1,0 0-1,0 0 0,0 0 1,0 0-1,0 0 0,0 0 1,-1 0-1,1 0 0,0 0 1,0-1-1,0 1 0,0 0 1,0 0-1,0 0 0,0 0 1,0 0-1,0 0 0,0 0 1,0 0-1,-1 0 0,1 0 1,0 0-1,0 0 0,0 0 1,0 0-1,0 0 0,0 0 1,0 0-1,0 0 0,-1 0 1,1 0-1,0 0 0,0 0 1,0 0-1,0 0 0,0 0 1,0 0-1,0 0 0,0 0 1,0 0-1,0 1 1,-1-1-1,1 0 0,0 0 1,0 0-1,0 0 0,0 0 1,0 0-1,0 0 0,0 0 1,0 0-1,0 0 0,0 0 1,0 1-1,0-1 0,0 0 1,0 0-1,0 0 0,0 0 1,0 0-1,0 0 0,0 0 1,0 0-1,0 1 0,-1-2-18,0 1-1,1 0 1,-1 0-1,0 0 1,0 0-1,1 0 1,-1 0-1,0 0 1,0 0-1,1 0 1,-1 0 0,0 0-1,0 0 1,1 0-1,-1 1 1,0-1-1,1 0 1,-1 1-1,0-1 1,0 1-1,-12 5 41,8-3 63,0 1 0,0-1-1,0 1 1,1 1 0,-1-1 0,1 0-1,-7 11 1,4-7-13,-7 8 783,-21 30 0,21-27-870,8-12-29,1 1-1,0 0 0,0 1 0,1-1 0,0 1 0,1 0 0,-4 15 0,2-8 2,2-4 61,0 0-1,1 0 1,1 0 0,0 0-1,0 0 1,1 1 0,1-1-1,0 0 1,1 0 0,5 20-1,-6-25-234,1 0-1,0 0 1,0 0-1,1-1 1,0 1-1,0 0 1,1-1-1,0 0 1,0 0-1,0 0 1,0-1-1,1 1 1,0-1-1,1 0 1,10 8-1,16 5-385,-18-12-995,1-1 0,0 0 0,1-1 0,28 4 0,17 2-4579</inkml:trace>
  <inkml:trace contextRef="#ctx0" brushRef="#br0" timeOffset="883.66">1424 199 992,'-34'29'237,"30"-25"3823,-7 0-196,1 11-3380,0 0 0,1 0 0,0 1-1,1 0 1,1 1 0,1-1 0,0 1 0,1 1 0,-3 20 0,6-28-357,1-1 0,1 1 1,0-1-1,0 1 0,1-1 1,0 1-1,0-1 0,1 1 1,0-1-1,1 0 0,6 15 1,-6-18-29,0 0 1,1-1 0,0 1-1,-1-1 1,2 0-1,-1 0 1,1 0 0,-1-1-1,1 1 1,1-1-1,-1 0 1,0-1 0,1 1-1,0-1 1,0 0 0,0-1-1,9 4 1,-9-5-26,0 1 1,-1-1-1,1-1 1,0 1-1,0-1 1,0 0-1,-1 0 1,1-1-1,0 1 0,-1-1 1,1-1-1,0 1 1,-1-1-1,8-3 1,-4 1 114,-1-1-1,1 0 1,-1 0 0,0-1-1,-1 0 1,0 0 0,10-12-1,-15 17-162,-1-1 1,0 0-1,0 0 0,0 0 0,0 0 0,0 0 0,-1 0 0,1 0 0,-1-1 0,1 1 0,-1 0 1,0 0-1,0-4 0,1-3 55,1-7-74,3-11-4,0-48-1,-5 68-35,-1-1 1,1 1-1,-1-1 0,-1 0 1,1 1-1,-1 0 0,0 0 1,-1-1-1,0 1 0,0 0 1,-5-7-1,6 11-18,-1 0 1,1 0-1,-1 0 0,1 1 0,-1-1 1,0 1-1,-3-3 0,-25-9-3846,22 12 2198,0 0 0,0 1 0,0 0 0,0 1 0,-13 0 0,-14 1-514</inkml:trace>
  <inkml:trace contextRef="#ctx0" brushRef="#br0" timeOffset="1321.35">1786 568 11208,'3'0'1206,"125"3"3076,-85 1-7266,2 1-5559,-34-3 6470</inkml:trace>
  <inkml:trace contextRef="#ctx0" brushRef="#br0" timeOffset="1680.24">2220 347 992,'-38'47'4,"33"-42"17,6-11 5,0-1 132,0 2 293,0-1 1,0 0 0,-1 0 0,1 0 0,-1 0 0,-1 0 0,1 0 0,-1 0 0,0 0 0,-2-6 0,3 11-333,-1 1 0,1 0 1,0-1-1,-1 1 0,1-1 0,-1 1 1,1 0-1,0-1 0,-1 1 0,1 0 1,-1 0-1,1-1 0,-1 1 0,1 0 1,-1 0-1,1 0 0,0-1 0,-1 1 1,0 0-1,1 0 0,-1 0 1,1 0-1,-1 0 0,1 0 0,-1 0 1,1 0-1,-1 0 0,1 0 0,-1 1 1,1-1-1,-1 0 0,0 0 0,-19 14 1003,-12 22-370,27-26-504,1 1-1,0-1 1,1 1 0,0 0-1,1-1 1,-2 14 0,-3 14 362,5-34-506,1 1 0,0-1 0,0 0 0,1 1 0,0-1 0,-1 0 0,1 1 1,1-1-1,-1 1 0,1-1 0,-1 0 0,1 1 0,0-1 0,1 0 0,1 5 0,-1-6-20,1 0-1,-1-1 1,0 1 0,1-1-1,-1 1 1,1-1-1,0 0 1,0 0 0,0 0-1,0-1 1,0 1 0,0-1-1,0 1 1,0-1-1,1 0 1,-1 0 0,0-1-1,1 1 1,-1-1 0,4 1-1,15-1 121,-1-1-1,0 0 1,0-2-1,0 0 1,-1-2-1,1 0 1,33-13-1,-37 12-78,-9 4-130,1-1-1,-1-1 1,0 1-1,0-1 1,0 0-1,-1-1 1,0 0-1,0 0 1,0 0-1,0-1 1,-1 0-1,0-1 1,0 1-1,0-1 1,7-12-1,3-6 165,-13 21-101,0 0-1,0-1 1,0 1 0,-1-1-1,1 0 1,-1 0-1,0 0 1,2-7 0,-4 9-133,-1 0 0,1 0 1,0 1-1,-1-1 0,0 0 0,1 1 1,-1-1-1,0 1 0,-1-1 0,1 1 1,0-1-1,-1 1 0,1 0 1,-1 0-1,1 0 0,-1 0 0,0 0 1,0 0-1,0 0 0,0 0 1,-1 1-1,1-1 0,-4-1 0,-3-3-399,-1 0 0,0 1-1,-1 0 1,-12-3 0,-16 0-170,29 8-675,-1 0 0,0 1 0,1 0 0,-1 1 0,1 0 0,-1 0 0,-9 5 0,-24 6-641</inkml:trace>
  <inkml:trace contextRef="#ctx0" brushRef="#br0" timeOffset="1681.24">2694 209 8520,'0'1'98,"0"0"0,-1 0-1,1 1 1,0-1 0,0 0 0,0 0 0,0 0 0,0 1 0,0-1 0,0 0 0,0 0 0,0 0 0,1 1-1,-1-1 1,0 0 0,1 0 0,-1 0 0,1 0 0,0 2 0,18 24 3552,-4-4-1658,-6-1-1592,-1 0 1,-1 1 0,-2 0 0,0 0 0,2 27 0,12 56-499,-14-53-3524,-5-51 767</inkml:trace>
  <inkml:trace contextRef="#ctx0" brushRef="#br0" timeOffset="2116.14">2882 0 6640,'-2'33'566,"0"-1"793,3-28-736,1-12-227,-1 6-298,-1 0-1,1 1 1,0-1 0,-1 0 0,1 1 0,0-1 0,0 1 0,0-1 0,0 1-1,0-1 1,0 1 0,1 0 0,-1-1 0,0 1 0,1 0 0,-1 0 0,1 0-1,-1 0 1,1 0 0,-1 0 0,1 1 0,0-1 0,-1 0 0,1 1 0,0-1-1,0 1 1,-1 0 0,1 0 0,0-1 0,0 1 0,0 0 0,-1 1 0,1-1-1,0 0 1,0 0 0,0 1 0,-1-1 0,1 1 0,0 0 0,-1-1 0,1 1-1,-1 0 1,1 0 0,0 0 0,-1 0 0,0 0 0,1 0 0,0 2 0,13 14 287,-1 1-1,-1 0 1,0 1 0,-1 0 0,16 40 0,-12-27-257,-1-3 52,-1-3 4,0 0 0,-2 2 0,-1-1 0,13 55 0,-16-40-8,18 109 181,-25-132-519,1-1 1,-2 1-1,-1-1 1,0 0-1,-1 1 1,-6 19-1,3-27 104,4-9-603,-1 1 1,0-2-1,0 1 0,0 0 0,0 0 1,0 0-1,0-1 0,-5 3 0,-9 5-6485</inkml:trace>
  <inkml:trace contextRef="#ctx0" brushRef="#br0" timeOffset="2520.61">3560 258 6816,'1'2'25,"-1"-1"80,0 0 1,0 0 0,1 0 0,-1-1-1,0 1 1,0 0 0,1 0-1,-1 0 1,0-1 0,1 1-1,-1 0 1,1 0 0,-1-1 0,1 1-1,0 0 1,-1-1 0,1 1-1,-1-1 1,1 1 0,0-1 0,0 1-1,-1-1 1,1 1 0,0-1-1,0 0 1,-1 0 0,1 1 0,0-1-1,0 0 1,0 0 0,0 0-1,-1 0 1,1 1 0,0-1-1,0-1 1,0 1 0,0 0 0,0 0-1,0 0 1,46-3 2276,68-11 0,37-2-1786,-86 14-596,91 10 0,-51 9-4500,-38-4-3213</inkml:trace>
  <inkml:trace contextRef="#ctx0" brushRef="#br0" timeOffset="2521.61">3717 491 7896,'49'-10'397,"-37"10"5676,24 6-3553,33 3-2047,13-4-314,-14-2-785,89 16 0,-127-15-516,14-5-5037,-8 0 2502,-5 1 1537</inkml:trace>
  <inkml:trace contextRef="#ctx0" brushRef="#br0" timeOffset="2923.32">4722 94 7536,'-5'7'450,"0"0"1,1 0-1,0 1 1,0-1-1,1 1 1,0 0-1,1 0 0,-1 0 1,1 1-1,1-1 1,-1 13-1,-9 31 1314,4-26-1620,0 0 0,2 1-1,1 0 1,-1 34 0,5-42-1418,1 0 1,1 0-1,1 0 0,7 25 1,2 8-4247</inkml:trace>
  <inkml:trace contextRef="#ctx0" brushRef="#br0" timeOffset="3282.74">5174 157 5384,'-54'79'1299,"40"-61"-650,0 0 0,1 2 0,1 0 0,1 0 0,1 1 0,0 0 0,-10 36 1,17-45-402,1 0 0,0 0 0,1 0 0,0 1 0,1-1 1,0 0-1,2 14 0,-1-22-172,0 1 1,0 0-1,1-1 1,-1 1-1,1-1 1,0 1-1,0-1 1,0 0-1,1 0 1,0 0-1,0 0 1,0 0-1,0-1 1,0 1-1,1-1 1,-1 0-1,1 0 1,0 0-1,0-1 1,0 1-1,6 2 1,0-2 64,0 1 0,0-2 0,0 1 0,1-2 0,-1 1 0,1-1 0,0-1 0,-1 0 0,1 0 0,-1-1 0,1-1 0,-1 0 0,20-6 0,-3-1-64,0-1 0,0-1 0,49-29 0,-67 35-34,0 0 0,-1-1 0,1 0 0,-1-1 0,-1 0 0,10-10 0,-12 11 7,-1-1-1,0 1 0,0-1 1,-1-1-1,0 1 0,0 0 1,-1-1-1,0 1 0,0-1 1,0 0-1,0-9 0,-2 13-52,0-1-1,0 1 0,0 0 0,-1 0 0,1 0 1,-1 0-1,0 0 0,0 0 0,0 0 0,-1 0 1,0 0-1,1 1 0,-5-7 0,2 4-164,-1 0 0,0 0 0,0 0 0,0 1-1,-1 0 1,0 0 0,0 0 0,-7-4 0,-3 0-589,-1-1 0,0 2 0,-29-10 0,23 11-695,0 1-1,-1 2 1,0 0 0,0 1 0,-34 1 0,-18 0-768</inkml:trace>
  <inkml:trace contextRef="#ctx0" brushRef="#br0" timeOffset="3700.75">6761 210 3680,'-4'0'351,"-1"0"-1,0-1 1,0 1 0,1-1-1,-1 0 1,0 0 0,1-1-1,-1 1 1,-5-4 0,5 3 139,-1 0-1,1 0 1,-1 0 0,0 1 0,0-1 0,-11 0 0,1 4-205,-1 1 1,1 0-1,0 1 1,1 0 0,-1 2-1,1 0 1,0 0-1,0 2 1,-15 9 0,21-11-84,1 0 0,0 1 0,0 1 1,0-1-1,1 1 0,0 0 0,1 1 1,-8 12-1,5-7 76,4-7-166,0 0 1,1 1-1,0-1 0,1 1 0,0 0 0,0 0 1,0 0-1,1 1 0,0-1 0,1 0 1,0 1-1,0 9 0,1-14-71,1 0 0,-1 0 0,1 0 0,-1 1 1,1-1-1,1 0 0,-1-1 0,1 1 0,-1 0 0,1 0 0,0-1 1,0 1-1,1-1 0,-1 1 0,1-1 0,-1 0 0,1 0 0,0 0 0,0 0 1,1-1-1,-1 1 0,0-1 0,1 0 0,0 0 0,-1 0 0,8 2 0,-4-2-12,-1 0-1,1 0 0,0-1 1,0 0-1,-1-1 0,1 1 1,0-1-1,0-1 0,0 1 1,0-1-1,0 0 0,-1-1 1,1 1-1,0-1 0,-1-1 0,0 1 1,1-1-1,-1 0 0,0-1 1,0 0-1,-1 0 0,8-6 1,5-5-42,-1-1 1,-1-1-1,-1-1 0,0 0 1,14-23-1,-23 30-40,-1 1 0,1-1 0,-2-1 0,0 1 0,0-1 0,2-15 0,-3 16 123,0-1 0,0 1 0,1 0 1,0 0-1,9-15 0,-4 14 387,-4 11-13,-5 22 303,1 12-358,48 146 118,-46-168-677,-2-5-36,1 0 1,-1-1-1,1 1 0,1 0 0,-1-1 0,1 1 0,0-1 1,0 0-1,0 0 0,1 0 0,0 0 0,6 5 0,1 0-22,-8-8-1353,1 0-1,-1 0 0,0 0 1,1-1-1,-1 1 1,1-1-1,6 2 0,11 2-624</inkml:trace>
  <inkml:trace contextRef="#ctx0" brushRef="#br0" timeOffset="4181.58">5680 212 5472,'18'1'1548,"-1"0"1,1 2-1,26 6 0,52 19 761,-52-13-1941,-36-13-504,27 9-173,1 1-1,35 19 0,-53-13-2007,-8-6 479,4 2-3828</inkml:trace>
  <inkml:trace contextRef="#ctx0" brushRef="#br0" timeOffset="4585.38">5836 461 8072,'23'-4'1821,"1"2"1,-1 0 0,30 1-1,39 5-2015,-82-3-476,0-1 1,-1 0 0,1-1 0,0 0 0,14-4 0,-3 1-6584</inkml:trace>
  <inkml:trace contextRef="#ctx0" brushRef="#br0" timeOffset="5056.36">5872 40 9776,'17'31'200,"-15"-27"801,26-5 983,-20 0-1851,0 1 0,1 0 0,-1 0 0,0 1 0,9 1 1,24 8-140,0 1 0,77 33 0,-76-27-171,-27-12 323,0 1 1,-1 0 0,0 1-1,-1 1 1,1 0 0,-2 1 0,16 13-1,-27-21-117,0 0 0,0 0 0,0 0 0,0 1 0,0-1 0,0 0 0,-1 1 0,1-1 0,-1 0 0,1 1 0,-1-1 0,1 1 0,-1-1 0,0 1 0,1-1 0,-1 1 0,0-1 0,0 1 0,0-1 0,-1 1 0,1-1 0,0 1 0,0-1 0,-1 1 0,1-1 0,-1 1 0,1-1 0,-1 1 0,0-1 0,0 0 0,-1 3 0,-3 3 106,-1 0-1,0 0 0,0 0 1,-9 7-1,3-3 129,-137 132 2079,113-114-2839,-2-2 0,0-1-1,-62 29 1,92-50-949,-5 10-8984,8-6 9825,5-8 1328,-9 16-2743</inkml:trace>
  <inkml:trace contextRef="#ctx0" brushRef="#br0" timeOffset="5485.5">6997 278 9688,'127'-10'6758,"-41"5"-6090,106-18-2406,-112 8-1524,-43 8-1519,-18 6 808</inkml:trace>
  <inkml:trace contextRef="#ctx0" brushRef="#br0" timeOffset="5486.5">7065 439 8344,'13'-11'-146,"7"-4"1244,-20 15-951,1 0-1,0-1 1,0 1 0,0 0 0,0 0-1,0 0 1,-1 0 0,1 0-1,0 0 1,0 0 0,0 0-1,0 0 1,0 0 0,-1 0 0,1 1-1,0-1 1,0 0 0,0 1-1,-1-1 1,1 0 0,0 1-1,0-1 1,-1 1 0,1-1 0,0 2-1,3 0 151,0 1 0,0-1-1,0 0 1,0 0 0,0 0 0,1 0-1,-1-1 1,0 0 0,1 0-1,-1 0 1,8 0 0,54-1 610,-36-1-419,-22 1-508,198-5-730,-64-14-4110,-98 11-3200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7:01:57.56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0 105 3504,'0'0'229,"0"-1"1,1 1-1,-1 0 1,0 0-1,3 2 5278,-3-2-5277,0 0-1,0 1 1,0-1-1,0 0 0,0 0 1,0 0-1,0 0 1,1 0-1,-1 1 1,0-1-1,0 0 1,0 0-1,0 0 1,0 0-1,0 1 0,-2 13 4394,-11 29-4577,2-4 1118,6 2-971,0 58 1,5-36-2701,0-56 2004,2 13-3034,0-3-5229</inkml:trace>
  <inkml:trace contextRef="#ctx0" brushRef="#br0" timeOffset="501.84">32 128 10672,'4'22'143,"-3"-17"-39,0 0 0,0 0 0,0-1 0,0 1 0,1 0 0,-1-1 0,1 1 1,3 4-1,4-43 2177,-3 22-1935,0 0 1,1 0-1,0 1 0,1 0 1,0 1-1,1 0 0,0 0 1,1 1-1,0 0 0,0 0 1,1 1-1,13-7 0,-18 11-213,0 0 0,1 1 0,-1 0-1,1 0 1,12-4 0,-16 7-125,1-1 1,-1 1 0,0 0-1,1 0 1,-1 0-1,0 1 1,1-1-1,-1 1 1,0 0-1,0 0 1,0 0 0,0 0-1,0 1 1,0-1-1,3 2 1,-3-1 1,-1 0 0,0 0 1,0 0-1,0 1 0,0-1 1,0 0-1,0 1 0,0-1 1,-1 1-1,1 0 0,-1-1 1,0 1-1,0 0 0,0 0 1,0 0-1,0 0 0,-1 0 1,1 0-1,-1 5 0,-4 1-3,-1 0 0,0 0-1,0 0 1,-1-1 0,0 0-1,0 0 1,-1-1 0,0 0-1,0 0 1,-1 0 0,0-1-1,0 0 1,-1-1 0,-11 6-1,13-5-3,5-5 14,9 13-101,1-8 71,1 1-1,-1-1 0,1-1 1,1 0-1,-1 0 0,1-1 1,14 5-1,-23-9 48,-1 0-1,1 1 1,0-1 0,-1 0-1,1 1 1,-1-1 0,1 0-1,-1 1 1,0-1 0,1 1-1,-1-1 1,1 0-1,-1 1 1,0-1 0,1 1-1,-1-1 1,0 1 0,0 0-1,1-1 1,-1 1 0,0-1-1,0 1 1,0 0 0,0-1-1,0 1 1,0-1 0,1 1-1,-2 0 1,1-1-1,0 1 1,0-1 0,0 1-1,0 0 1,0-1 0,0 1-1,-1-1 1,1 1 0,0-1-1,0 1 1,-1 0 0,-15 29 96,12-23 13,-1 4 15,-1-1 0,-1 0 0,1 0 0,-2 0 0,1-1 0,-1 0 0,-1 0 0,1-1 0,-1 0 0,-1-1 0,-19 12 0,2-3-75,19-10-70,-2-1 0,1 1 0,-1-1-1,1-1 1,-1 0 0,0 0 0,-1-1 0,-19 3 0,23-4 2603,0 0-4433,-7 1-9374,14-3 10991,0 0 1,0 0 0,-1-1 0,1 1 0,0 0 0,-1 0 0,1 0-1,0 0 1,-1-1 0,1 1 0,0 0 0,0 0 0,-1-1 0,1 1 0,0 0-1,0 0 1,0-1 0,-1 1 0,1 0 0,0-1 0,0 1 0,0 0-1,0-1 1,0 1 0,0 0 0,0-1 0,0 1 0,0 0 0,0-1-1,0 1 1,0 0 0,0-1 0,0 1 0,0-1 0,0-11-2261</inkml:trace>
  <inkml:trace contextRef="#ctx0" brushRef="#br0" timeOffset="855.55">576 73 8696,'89'-37'8833,"-90"39"-7868,-11 31-555,-2-1 0,-1-1 0,-22 33-1,12-20-249,5-12 127,-2 0 0,-2-2 0,0-1 0,-44 40 1,1 0 100,-197 203 622,225-225-2172,38-46-12,8-10-7852,0 1 1813</inkml:trace>
</inkml:ink>
</file>

<file path=word/ink/ink2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6:01:14.32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5440 1332 15864,'0'0'959,"11"0"1,-19 0-3999</inkml:trace>
</inkml:ink>
</file>

<file path=word/ink/ink2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6:19.23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0 11480,'0'0'3449,"3"6"-2504,6 14-333,-1 1 0,-1 1-1,-1-1 1,-1 1 0,2 26 0,1 19 420,1 113 530,2-9-527,-11-169-1120,-8-48-269,5 29 292,0 0 0,1 0 0,0-29 0,5 22-43,0-1-1,2 1 0,1 0 0,1 0 0,14-33 1,-14 41 133,1 1 0,1 0 1,0 0-1,1 1 0,0 0 0,1 1 1,1 0-1,18-15 0,-24 23-70,0 1 0,0-1 0,1 1-1,-1 1 1,1-1 0,0 1 0,0 1 0,10-3-1,-6 1 37,-6 2 17,0 1 0,0 0 0,0 0 0,1 0 0,-1 0 0,0 1 0,0 0 0,1 0 0,-1 0 0,9 3 0,-6-2 33,-6-1-19,-1 0 0,1 0 0,0 0 0,0 1 0,0-1 0,0 1 0,-1-1 0,1 1 0,0 0 0,-1-1 0,1 1 0,0 0 0,-1 0 0,1 0 0,-1 0 0,1 1 0,-1-1 0,0 0 0,1 1 0,-1-1 0,0 0 0,0 1 0,0 0 0,0-1 0,0 1 0,-1 0 0,1-1 0,0 1 0,-1 0 0,1 0 0,-1-1 0,0 1 0,1 0 0,-1 0 0,0 2 0,0 1-24,-1 0 0,0-1 0,0 1 0,0-1 0,0 1 1,0-1-1,-1 0 0,0 1 0,0-1 0,0 0 0,-1 0 0,-4 6 1,-2 0 16,-1 0 1,0 0 0,-1-1 0,0 0 0,0-1-1,-1 0 1,-22 10 0,-8 1-177,-45 13 1,4-1 526,81-30-370,1-1-1,-1 1 1,0 0 0,0 0 0,0 0-1,0 0 1,1 0 0,-1 0-1,1 0 1,-1 0 0,1 1 0,-1-1-1,-1 2 1,3-2 1,0 0-1,0-1 1,-1 1 0,1-1-1,0 1 1,0 0-1,0-1 1,0 1 0,0 0-1,0-1 1,0 1 0,0 0-1,0-1 1,0 1-1,0 0 1,0-1 0,0 1-1,1-1 1,-1 1 0,0 0-1,1 0 1,1 2-1,-1-1 1,1 0 0,0 0-1,0 0 1,0 0-1,0 0 1,0 0 0,4 2-1,45 24 606,101 38-1,-146-64-591,41 15 11,55 10 1,-83-22-21,1 1 22,0 2 1,0 0-1,20 12 1,0-1 107,-34-16-431,0 0 0,0 0 0,0 0 0,0 1 0,-1 0 0,1 0 0,5 6 0,-10-8-970</inkml:trace>
</inkml:ink>
</file>

<file path=word/ink/ink2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5:44.24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4 0 5384,'0'9'5245,"-6"20"-3162,-1 4-1163,5-19-603,-1 0 0,-1-1 1,0 0-1,-1 1 0,0-1 1,-1-1-1,-13 23 0,10-18 7,2 0 0,0 1 0,-5 23 0,5-19-15,4-12-186,1 0 0,0 1-1,0-1 1,1 0 0,1 0-1,0 1 1,0-1 0,1 0-1,0 1 1,1-1 0,0 0-1,6 18 1,-6-25-118,-1-1 0,1 0 0,0 1 0,-1-1 0,1 0 0,0 0 0,0 0 1,1 0-1,-1 0 0,0-1 0,1 1 0,-1-1 0,1 1 0,-1-1 0,1 0 0,-1 0 0,1 0 0,0 0 0,0 0 0,0-1 0,-1 1 0,1-1 0,0 0 1,0 0-1,0 0 0,0 0 0,-1-1 0,1 1 0,0-1 0,0 1 0,0-1 0,3-2 0,3 0 14,0 0 0,-1-1 0,0 0 0,0 0 0,0-1-1,0 0 1,-1 0 0,1-1 0,6-7 0,-4 2-55,1-1 0,15-23 1,-23 30 30,0 0 1,0-1-1,-1 1 1,0 0 0,0-1-1,0 0 1,-1 1-1,1-1 1,-1 0-1,0-10 1,-1 16 3,0-1-1,0 1 1,0-1-1,0 1 1,0-1-1,0 1 1,0-1-1,0 1 1,0-1-1,0 1 1,0-1-1,0 1 1,0-1-1,0 1 0,-1 0 1,1-1-1,0 1 1,0-1-1,-1 1 1,1-1-1,0 1 1,-1 0-1,1-1 1,0 1-1,-1-1 1,1 1-1,0 0 1,-1 0-1,1-1 1,-1 1-1,1 0 1,-1 0-1,0-1 1,-17 8-145,-12 21-14,30-28 161,-4 4 1,1 0-1,0 1 1,0-1 0,0 1-1,0 0 1,1 0 0,0 0-1,0 0 1,0 0 0,1 1-1,0-1 1,0 0 0,0 1-1,0-1 1,1 1 0,0-1-1,0 1 1,1-1 0,1 9-1,-1-11-13,-1 0 0,1 0-1,-1 0 1,1-1-1,0 1 1,0-1 0,1 1-1,-1 0 1,0-1-1,1 0 1,0 1 0,-1-1-1,1 0 1,0 0-1,0 0 1,0 0-1,0 0 1,1-1 0,-1 1-1,0 0 1,1-1-1,-1 0 1,1 0 0,0 0-1,-1 0 1,1 0-1,0 0 1,2 0 0,-1-1 21,0 1 0,-1-1 0,1 0 0,0 0 0,0-1 0,-1 1 0,1-1 0,0 0 0,-1 0 0,1 0 0,-1 0 0,1 0 0,-1-1 1,0 0-1,1 0 0,-1 0 0,0 0 0,0 0 0,0 0 0,4-6 0,1-1 134,-1 0 0,-1 0 0,1-1 0,-2 1 0,1-1 0,-1-1 0,4-13 0,-7 20-95,-1-1 1,0 0 0,0 0 0,0 0 0,0 0 0,-1 0 0,0-1 0,0 1-1,0 0 1,-1 0 0,1 0 0,-1 0 0,-1 0 0,1 0 0,-1 0-1,0 1 1,0-1 0,-3-5 0,-3-9-31,7 17-106,1 1 0,0 0 1,-1-1-1,1 1 0,-1-1 1,0 1-1,0 0 0,1 0 1,-1-1-1,0 1 0,0 0 1,0 0-1,0 0 0,0 0 1,0 0-1,0 0 0,-1 0 1,-1-1-1,-8 3-1129</inkml:trace>
  <inkml:trace contextRef="#ctx0" brushRef="#br0" timeOffset="825.98">443 419 6008,'-9'6'6280,"5"-9"-2600,6-18-1686,15-29-2443,-12 42 503,0 0-1,1-1 1,0 2 0,0-1 0,1 1-1,0 0 1,0 0 0,1 1 0,12-9-1,7-6-137,-25 20 197,-2 24 135,1-18-255,0-1-1,-1 2 1,1-1-1,-1 0 1,0 0-1,0 0 1,-1 0-1,0 0 0,-1 7 1,0-9-2,1 1 0,1 0 0,-1 0 0,0 0 0,1 0 1,0 0-1,0-1 0,0 1 0,0 0 0,1 0 0,0 0 0,-1 0 0,1-1 0,1 1 1,-1 0-1,3 6 0,-1-7 56,-1 1 0,0 0 0,1-1 0,-1 1 1,1-1-1,0 0 0,0 0 0,1 0 0,-1-1 0,1 1 1,-1-1-1,1 1 0,0-1 0,0 0 0,0-1 0,0 1 1,0-1-1,0 1 0,0-1 0,0 0 0,1-1 0,-1 1 1,6-1-1,-6 0-88,1 0 0,-1 0 1,1-1-1,-1 0 0,1 0 1,-1 0-1,1 0 0,-1-1 1,0 1-1,0-1 0,0 0 1,0-1-1,0 1 0,4-4 1,-1 1 179,-1-1 1,1 0 0,-2 0 0,1 0-1,0-1 1,6-11 0,-10 13-145,0 1 1,0-1 0,-1 0 0,0 0-1,0 0 1,0 0 0,0 0 0,-1 0-1,0-5 1,7-32 52,-7 40 131,2 6-241,0 0 1,-1 0 0,0 0-1,0 0 1,0 0 0,0 0-1,0 7 1,-1-1 125,-1-1 0,0 0 0,0 0 0,-1 0 0,0 0 0,-4 11 0,-9 58 53,13-69-114,-1-1-1,0 1 0,0-1 1,-1 0-1,0 0 0,0 0 1,-10 13-1,-5 6 148,-1-1 0,-1-2 0,-1 0 1,-48 39-1,68-61-153,0-1 0,0 1 1,0-1-1,0 0 0,0 0 1,0 0-1,0 0 0,0 0 1,-1 0-1,1-1 0,0 1 1,-1-1-1,1 0 0,0 0 1,-1 0-1,1 0 0,-1 0 1,1 0-1,0 0 1,-1-1-1,-3 0 0,1-2-2,-1 0-1,1 0 1,0 0 0,0 0-1,0-1 1,-7-6 0,10 8-7,1-2-18,1 0 1,0 1 0,0-1 0,0 0 0,0 0-1,1 1 1,0-1 0,0 0 0,-1 1 0,2-1-1,-1 0 1,0 1 0,1-1 0,0 1 0,0 0-1,0 0 1,0 0 0,0 0 0,1 0-1,-1 0 1,4-2 0,14-10 16,1 2-1,0 1 1,1 1 0,0 0-1,32-9 1,-24 9 82,0-2 0,38-21 0,-23 6-90,-4 4-24,-1-2 0,-1-1 0,46-42 1,-50 32 542,-34 37-495,-1-1-1,1 1 0,-1-1 0,0 1 0,1-1 1,-1 1-1,0-1 0,0 1 0,1-1 0,-1 1 1,0-1-1,0 1 0,0-1 0,0 0 0,0 1 1,0-1-1,1 1 0,-1-1 0,0 0 0,-1 1 1,1-1-1,0 1 0,0-1 0,0 1 0,0-1 1,0 0-1,-1 1 0,1-1 0,0 1 0,0-1 0,-1 1 1,1-1-1,0 1 0,-1-1 0,1 1 0,-1 0 1,1-1-1,0 1 0,-1-1 0,1 1 0,-1 0 1,1 0-1,-1-1 0,1 1 0,-1 0 0,0 0 1,1-1-1,-1 1 0,1 0 0,-1 0 0,1 0 1,-1 0-1,0 0 0,-11 1-8,0 1 0,0 1 1,1-1-1,-1 2 0,1 0 0,0 0 1,0 1-1,1 0 0,-1 1 0,1 0 0,0 1 1,1 0-1,0 1 0,-12 11 0,19-16-4,0-1 0,0 0-1,1 0 1,-1 1 0,1-1 0,-1 1-1,1 0 1,0-1 0,0 1-1,0 0 1,0 0 0,1-1-1,-1 1 1,1 0 0,0 0-1,-1 0 1,1 0 0,1 0 0,-1-1-1,0 1 1,1 0 0,-1 0-1,1 0 1,0 0 0,0-1-1,0 1 1,0 0 0,2 2 0,1-1 3,-1 0 0,1-1 1,0 1-1,0-1 1,0 1-1,0-1 1,1-1-1,-1 1 0,1-1 1,0 1-1,0-1 1,0-1-1,0 1 1,8 1-1,38 8 437,-19-6-7618,59 4 0,-40-7 4788</inkml:trace>
  <inkml:trace contextRef="#ctx0" brushRef="#br0" timeOffset="1215.31">1229 294 7352,'0'29'3141,"2"-1"0,9 51 0,6-26-1602,-17-53-1517,0 0 0,0 0-1,0 0 1,0 0 0,0 1-1,0-1 1,0 0 0,0 0 0,0 0-1,0 0 1,0 0 0,0 1 0,0-1-1,0 0 1,1 0 0,-1 0-1,0 0 1,0 0 0,0 0 0,0 0-1,0 1 1,0-1 0,0 0 0,1 0-1,-1 0 1,0 0 0,0 0-1,0 0 1,0 0 0,0 0 0,1 0-1,-1 0 1,0 0 0,0 0 0,0 0-1,0 0 1,0 0 0,1 0-1,-1 0 1,0 0 0,0 0 0,0 0-1,0 0 1,1 0 0,-1 0 0,0 0-1,0 0 1,0 0 0,0 0-1,0 0 1,0-1 0,1 1 0,-1 0-1,0 0 1,0 0 0,0 0 0,0 0-1,0 0 1,0 0 0,0-1 0,0 1-1,0 0 1,0 0 0,0 0-1,1 0 1,-1-1 0,7-17 275,1-24-225,-7 36-61,0 1-1,0-1 0,0 1 0,1 0 1,0 0-1,0-1 0,1 1 0,-1 1 0,1-1 1,5-6-1,7-14-341,-13 22 228,0-1 1,0 1-1,1 0 0,-1 0 1,1 0-1,0 1 1,0-1-1,0 1 1,0-1-1,0 1 0,1 0 1,-1 0-1,7-2 1,-2 1-1328,0 0 0,1 1 0,-1 0 0,1 0 0,9-1 0,3 1-4243</inkml:trace>
  <inkml:trace contextRef="#ctx0" brushRef="#br0" timeOffset="1760.85">1824 123 9056,'1'0'36,"-1"0"1,0 0-1,1-1 1,-1 1-1,0 0 1,0 0-1,1 0 0,-1-1 1,0 1-1,0 0 1,1 0-1,-1-1 1,0 1-1,0 0 1,0-1-1,1 1 1,-1 0-1,0-1 1,0 1-1,0 0 1,0-1-1,0 1 1,0 0-1,0-1 0,0 1 1,0 0-1,0-1 1,0 1-1,0-1 1,0 1-1,0 0 1,0-1-1,0 1 1,0 0-1,0-1 1,0 1-1,0 0 1,-1-1-1,1 1 0,0 0 1,-1-1-1,-2-7 3714,-8 29-1737,10-12-1736,-1 0 0,0 0 0,0-1 0,-1 1 0,-5 11 0,3-11-111,2 1-1,-1 0 1,-2 15-1,3 3 48,2 1 0,5 54 0,-1-31-104,-2-46-277,0 1-1,0-1 1,1 1-1,0-1 1,0 0-1,3 6 1,0-2-570,-7-2-1860,0-3-1519</inkml:trace>
  <inkml:trace contextRef="#ctx0" brushRef="#br0" timeOffset="2756.08">1636 346 8608,'4'3'324,"1"0"1,0 0-1,0 0 0,0-1 1,0 0-1,0 0 0,0 0 1,1-1-1,-1 0 1,1 0-1,9 1 0,67-3 2823,-54-1-3193,-21 2 70,1-1-1,0 0 1,0-1 0,0 0 0,-1 0-1,1-1 1,-1 0 0,0 0-1,1 0 1,-2-1 0,1 0 0,0-1-1,-1 1 1,7-7 0,5-6 160,-1-2 1,-1 0-1,15-23 0,-25 37-244,-4 4 53,-1 0 0,1-1 0,-1 1 0,1-1 0,-1 1 0,0-1 0,0 0 0,1 1 0,-1-1 0,-1 0 0,1 0 0,1-2 0,11-23 94,-18 31 105,-14 29 93,9-16-127,1 1 0,1 0 0,1 1 0,0 0-1,2 0 1,0 0 0,1 1 0,-2 35-1,6-52-137,-1-1-1,1 1 0,1 0 1,-1-1-1,0 1 0,1-1 0,-1 1 1,1 0-1,0-1 0,0 0 1,0 1-1,0-1 0,0 1 0,0-1 1,1 0-1,-1 0 0,1 0 1,0 0-1,-1 0 0,1 0 0,0 0 1,0-1-1,0 1 0,0-1 1,1 1-1,-1-1 0,0 0 0,1 0 1,-1 0-1,1 0 0,-1 0 1,1 0-1,-1-1 0,1 1 0,-1-1 1,1 0-1,0 0 0,-1 0 1,1 0-1,-1 0 0,1 0 0,4-2 1,2-1-4,-1 0 0,0 0 0,0-1 0,0 0 0,-1-1 0,1 1 0,-1-1 0,9-9 0,32-23-157,-1 1 600,-17-2-668,-29 36-6,-2-1-1843,1 2 2033,0 0 0,0 0 0,0-1 0,-1 1 0,1 0 0,0 0 0,-1 0 0,1 0 0,-1-1 0,0 1 0,1 0 0,-1 0 0,0 0 0,-1-1 0,0 2 22,-1 0-1,1 0 1,-1 0-1,1 0 0,-1 1 1,1 0-1,-1-1 1,1 1-1,-1 0 1,1 0-1,0 0 1,0 0-1,-1 0 1,1 1-1,0-1 1,0 1-1,0 0 1,1-1-1,-1 1 0,0 0 1,1 0-1,-1 0 1,-2 4-1,-4 5-8,1-1-1,0 1 0,-8 18 0,14-27 18,0 0 0,1-1 0,-1 1-1,0 0 1,1 0 0,-1-1 0,1 1 0,0 0 0,0 0-1,-1 0 1,1 0 0,0 0 0,1-1 0,-1 1 0,0 0 0,0 0-1,1 0 1,-1 0 0,1-1 0,0 1 0,-1 0 0,1 0-1,0-1 1,0 1 0,0-1 0,0 1 0,0-1 0,1 1-1,-1-1 1,0 0 0,1 1 0,-1-1 0,1 0 0,-1 0-1,1 0 1,0 0 0,-1 0 0,4 0 0,-1 1-22,-1-1 0,1 0 0,0 0 1,0 0-1,0 0 0,-1-1 0,1 0 1,0 0-1,0 0 0,0 0 0,0 0 0,0-1 1,0 0-1,-1 0 0,1 0 0,0 0 1,6-3-1,3-4 113,-1-1 1,0 0-1,0 0 1,-1-1-1,0-1 0,0 0 1,-2-1-1,11-13 1,-18 17-149,-3-8-4,1 14 348,-14 6-129,-6 22-68,19-25-93,0 0 22,1 0 0,-1-1 0,0 1 1,0 0-1,1 0 0,-1 0 0,0 0 0,1 0 1,-1 0-1,1 0 0,-1 0 0,1 1 0,0-1 1,-1 0-1,1 0 0,0 0 0,0 0 0,0 1 1,0-1-1,0 0 0,0 0 0,0 0 0,0 0 0,0 1 1,1-1-1,-1 0 0,0 0 0,1 0 0,-1 0 1,1 0-1,-1 0 0,1 0 0,1 2 0,-1-2 187,22 3-274,-15-5 50,-1-1 0,1 0 0,-1 0 0,0-1-1,1 0 1,-1 0 0,0 0 0,-1-1 0,1 0-1,11-10 1,-9 5 0,0 0 0,0 0 0,-1-1 1,0-1-1,9-16 0,-14 24 66,5-8-40,-3 1-11,-5 10 4,0-1 0,-1 1 0,1 0 0,0 0 0,0 0 0,0 0 0,0-1 0,0 1 1,0 0-1,-1 0 0,1 0 0,0 0 0,0 0 0,0-1 0,-1 1 0,1 0 0,0 0 0,0 0 0,0 0 1,-1 0-1,1 0 0,0 0 0,0 0 0,0 0 0,-1 0 0,1 0 0,0 0 0,0 0 0,0 0 0,-1 0 1,1 0-1,0 0 0,0 0 0,-1 0 0,1 0 0,0 0 0,0 0 0,0 1 0,0-1 0,-1 0 0,1 0 1,0 0-1,0 0 0,-1 2 38,1 0 0,0 0 0,0 0-1,1 0 1,-1 0 0,0 0 0,1-1 0,-1 1 0,1 0 0,-1 0 0,1 0 0,0-1 0,2 4 0,-2-3 17,0 1 0,0-1 0,0 0 0,0 1 0,0-1 0,0 1 0,0-1 1,-1 1-1,0 0 0,1-1 0,-1 1 0,0 4 0,-6 61 564,6-65-600,1 0 0,-1 0 0,1 0 0,0 1 0,0-1 0,0 0 0,0 0 0,0-1 0,1 1 0,-1 0 0,1 0 0,0-1 0,2 4 0,-2-4-190,-1 0 1,1 0-1,0 0 0,-1 0 1,1 0-1,0 0 0,0-1 1,1 1-1,-1-1 0,0 1 1,0-1-1,1 0 0,-1 0 1,1 0-1,-1 0 0,1 0 0,3 0 1,27 2-4612,-17-2-3977</inkml:trace>
  <inkml:trace contextRef="#ctx0" brushRef="#br0" timeOffset="4909.05">3019 374 6192,'0'0'10168,"-5"1"-9962,0 0-134,1 0 0,-1 1-1,0-1 1,1 1 0,-1 0-1,1 0 1,-1 1 0,1-1-1,0 1 1,0 0 0,0 0 0,0 0-1,1 0 1,-1 1 0,1 0-1,0-1 1,0 1 0,0 1-1,0-1 1,1 0 0,0 0-1,0 1 1,0 0 0,0-1 0,1 1-1,0 0 1,0 0 0,0 0-1,0-1 1,1 10 0,0-13-64,0 0 0,1 0 1,-1 0-1,0 0 0,1 0 1,-1 0-1,1-1 1,-1 1-1,1 0 0,-1 0 1,1 0-1,-1-1 0,1 1 1,0 0-1,0-1 0,-1 1 1,1-1-1,0 1 0,0-1 1,0 1-1,0-1 0,-1 1 1,1-1-1,0 0 0,0 0 1,0 1-1,0-1 0,0 0 1,0 0-1,0 0 0,0 0 1,0 0-1,0 0 0,2-1 1,0 1 16,1 0 0,0 0 0,0 0 0,-1-1 1,1 0-1,0 0 0,-1 0 0,4-1 0,2-4 7,0 0 0,-1-1 1,0 0-1,9-9 0,18-15 205,-33 29 499,-9 39-34,7-35-772,-1 0-1,1 0 0,0 0 1,0 1-1,0-1 0,1 0 1,-1 0-1,0 0 0,1 1 1,0-1-1,-1 0 0,1 0 1,0 0-1,0 0 0,0 0 1,0 0-1,1 0 0,-1-1 1,0 1-1,1 0 0,-1-1 1,1 1-1,0-1 0,3 3 1,2 2-856,1 0 0,0-1-1,0-1 1,17 8 0,-3-2-8620</inkml:trace>
  <inkml:trace contextRef="#ctx0" brushRef="#br0" timeOffset="5781.38">3394 405 6368,'1'12'670,"0"-1"0,1 1 0,1-1 0,0 1 0,4 11 0,8 28 1760,-13-37-1743,0-5-296,0 0 0,0 0 0,-1 0 0,0 0 0,-1 0 0,0 0 0,-1 0 0,0 0 0,-3 14 0,-20 92 2975,23-113-2524,6-33-928,0 3 115,2 1 1,0 1-1,12-27 1,-14 42-57,0-1 1,1 1 0,1 0-1,0 1 1,0 0 0,1 0-1,0 0 1,1 1 0,10-8-1,-13 11-316,1 0-1,1 0 0,-1 0 1,1 1-1,0 1 0,0-1 1,0 1-1,1 0 0,0 1 1,-1 0-1,1 0 0,16-2 0,-25 5 144,1 0 0,-1 1 0,0-1 0,1 0-1,-1 0 1,0 0 0,1 0 0,-1 0-1,0 0 1,0 0 0,1 1 0,-1-1-1,0 0 1,0 0 0,1 0 0,-1 1-1,0-1 1,0 0 0,0 0 0,1 1-1,-1-1 1,0 0 0,0 0 0,0 1-1,0-1 1,0 0 0,1 1 0,-1-1-1,0 0 1,0 1 0,0-1 0,0 0-1,0 0 1,0 1 0,0-1 0,0 0-1,0 1 1,0-1 0,0 0 0,-1 1 0,1-1-1,0 0 1,0 1 0,0-1 0,0 0-1,0 0 1,-1 1 0,1-1 0,0 0-1,0 0 1,0 1 0,-1-1 0,-11 29-3014,2-8 3012,7-15 329,0 0 0,0-1 1,0 0-1,-1 1 0,0-1 1,0 0-1,-1-1 1,1 1-1,-9 5 0,0 1 1161,-1-2 0,-22 13 0,21-13 119,0 0-1,1 1 1,0 0 0,0 1 0,-15 17 0,33-29-1257,0 1-1,0 0 1,0 0 0,0 0-1,0 1 1,0-1 0,4 2-1,-1-1 111,1-1-112,-1 0 1,1 0-1,-1 0 0,0-1 0,1 0 0,-1-1 0,0 0 1,0 0-1,9-4 0,63-34-10,-31 15 249,69-48 361,-114 72-748,1-2 0,-1 1 0,1 0 0,-1-1 0,0 1 0,0-1 0,-1 0 0,1 0 0,0 0 0,-1 0 0,0 0 0,0-1 0,0 1 0,0-1 0,0 0 0,-1 1 0,1-1 0,-1 0 0,1-7 0,-2 11 12,0 0 1,0-1 0,0 1-1,1 0 1,-1 0 0,0-1-1,0 1 1,0 0 0,0-1-1,0 1 1,0 0-1,0 0 1,0-1 0,-1 1-1,1 0 1,0 0 0,0-1-1,0 1 1,0 0 0,0 0-1,0-1 1,0 1 0,-1 0-1,1 0 1,0 0 0,0-1-1,0 1 1,0 0-1,-1 0 1,1 0 0,0 0-1,0-1 1,-1 1 0,1 0-1,0 0 1,0 0 0,-1 0-1,1 0 1,0 0 0,-1 0-1,-13 3-242,-12 12-704,19-9 1016,-1 1 0,1 0 0,0 1 0,0-1 0,1 1 0,0 1 0,-8 14 0,12-19-124,0 0 0,0 0 0,0 0 0,1 0 0,-1 1 0,1-1 0,0 0 0,0 1 0,0-1 0,1 1 0,0-1 0,0 1 0,0-1 0,0 1 0,1-1 0,-1 0 0,1 1 0,1-1 0,1 6 0,0-7 91,0-1-1,1 0 0,-1 1 0,1-2 1,-1 1-1,1 0 0,0-1 0,-1 1 1,1-1-1,0 0 0,0 0 0,4 0 1,-6-1-42,10 2 102,0-1 0,0 0 0,0 0 0,0-2 0,0 1 0,0-2 0,0 1 1,0-2-1,12-3 0,-15 3-26,0 0 1,0 0 0,0-1-1,-1 0 1,0-1 0,1 0-1,-1 0 1,-1 0 0,1-1-1,-1-1 1,12-13 0,-16 17-67,-1 1 1,0-1 0,-1 0-1,1 0 1,0 0-1,-1-1 1,0 1 0,0 0-1,0 0 1,0-1-1,0 1 1,-1-1 0,1 1-1,-1-1 1,0 1 0,0-1-1,0 1 1,-1 0-1,1-1 1,-1 1 0,0-1-1,0 1 1,0 0 0,0 0-1,0-1 1,-1 1-1,0 0 1,1 0 0,-1 0-1,0 1 1,-1-1-1,1 0 1,0 1 0,-1-1-1,1 1 1,-1 0 0,-3-3-1,1 1-113,-1 1 0,1-1 0,-1 1 0,1 0 0,-1 0 0,0 0 0,0 1 0,0 0-1,0 0 1,-1 0 0,1 1 0,0 0 0,-1 0 0,1 1 0,-1 0 0,1 0 0,-1 0 0,-12 3 0,10 5-1036</inkml:trace>
  <inkml:trace contextRef="#ctx0" brushRef="#br0" timeOffset="6141.46">4168 462 1888,'-5'10'1220,"-1"-1"1,-1 1-1,-8 8 1,-18 28 6518,31-43-7395,0 1 0,1 0-1,-1 0 1,1 0 0,0 0 0,-1 7-1,2-9-259,-1 0-1,1 0 0,0 0 0,0 0 1,0 0-1,0 0 0,0 0 0,0 0 0,1 0 1,-1 0-1,0-1 0,1 1 0,0 0 1,-1 0-1,1 0 0,0 0 0,0-1 0,0 1 1,0 0-1,1-1 0,-1 1 0,2 1 0,-1-2-11,0 0 0,1 1 0,-1-1 1,0-1-1,0 1 0,1 0 0,-1-1 0,1 1 0,-1-1 0,0 1 0,1-1 0,-1 0 0,1 0 0,-1 0 0,4-1 0,2-1 108,1 1 1,-1-1 0,0-1 0,0 0 0,0 0-1,-1 0 1,1-1 0,13-10 0,-17 11-109,-1 0 1,0 0-1,0-1 1,0 0-1,0 0 1,-1 0-1,3-4 1,9-13 117,-13 17-110,-3-8-60,-6-7-18,4 16 1,1 1-1,-28-27-1334,27 25 200,0 1 0,-1 0 0,1 1 0,-1-1 0,0 1 0,-6-2 0,-7-3-7114</inkml:trace>
  <inkml:trace contextRef="#ctx0" brushRef="#br0" timeOffset="6528.04">4530 183 9416,'-13'10'2617,"8"-6"-1937,-1 0-1,1 1 1,0-1-1,0 1 1,0 1 0,-6 9-1,-2 5-62,1 0 0,1 1 0,1 1 0,1 0 0,0 1 0,-8 40 0,10-32-129,-5 60 0,11-76-617,1 0-1,0 0 1,1 0 0,1 0-1,0-1 1,6 18-1,-8-30-351,4 7 921,-1-6-6265</inkml:trace>
  <inkml:trace contextRef="#ctx0" brushRef="#br0" timeOffset="6529.04">4311 518 10848,'2'-4'69,"-1"1"0,1 0 0,0-1 0,0 1 1,0 0-1,1 0 0,-1 0 0,1 1 0,0-1 1,-1 0-1,1 1 0,0 0 0,0 0 0,1 0 1,-1 0-1,0 0 0,1 1 0,-1-1 0,1 1 1,0 0-1,3-1 0,9-1 542,0 2 0,0-1-1,30 3 1,11-2-40,-42-1-1367,0-1 1,-1 0-1,1-1 1,-1 0-1,0-2 1,0 1-1,15-10 1,3-1-4585</inkml:trace>
  <inkml:trace contextRef="#ctx0" brushRef="#br0" timeOffset="6965.26">4767 194 10136,'-27'40'1069,"15"-24"-85,1 1 0,-11 21 0,6-1 467,1 1 0,-11 47 0,7-25-240,12-39-752,0 0 1,1 1-1,2-1 1,0 1-1,-1 23 1,6-44-452,-1 0-1,1 1 1,-1-1-1,1 0 1,-1 0-1,1 0 1,0 0 0,0 1-1,-1-1 1,1 0-1,0 0 1,0-1 0,0 1-1,0 0 1,0 0-1,0 0 1,1-1-1,-1 1 1,0-1 0,0 1-1,0-1 1,1 1-1,-1-1 1,0 1 0,1-1-1,-1 0 1,0 0-1,1 0 1,-1 0-1,0 0 1,2 0 0,12-5-92,0-1 0,0 0 0,-1-1 0,0 0 0,-1-2 0,0 1 0,15-13 0,17-11-616,26-1 358,-56 28 572,-28 16 281,-31 16 296,3-3-489,34-19-306,0 0 0,-1 0 0,0-1 0,0 0 0,0-1 0,0 1 1,-1-2-1,1 1 0,-1-1 0,0 0 0,-16 0 0,25-2-12,-29-2-623,29 2 531,-1 0 0,0-1 0,0 1 0,0 0 0,0 0 0,1-1-1,-1 1 1,0 0 0,0-1 0,1 1 0,-1-1 0,0 1 0,1-1 0,-1 1-1,0-1 1,1 0 0,-1 1 0,1-1 0,-1 0 0,1 1 0,-1-1 0,1 0-1,-1 0 1,1 1 0,0-1 0,0 0 0,-1 0 0,1 0 0,0 0 0,0-1-1,28-16-5176,-13 7-4057</inkml:trace>
  <inkml:trace contextRef="#ctx0" brushRef="#br0" timeOffset="7721.62">5106 526 7896,'17'-58'1556,"-17"57"-1449,0 1 1,0 0-1,0-1 1,1 1 0,-1-1-1,0 1 1,0 0-1,0-1 1,0 1-1,0 0 1,0-1-1,0 1 1,0-1 0,0 1-1,0 0 1,0-1-1,0 1 1,0-1-1,0 1 1,0 0 0,0-1-1,-1 1 1,1 0-1,0-1 1,0 1-1,0 0 1,-1-1 0,1 1-1,0 0 1,0-1-1,-1 1 1,1 0-1,0 0 1,-1-1-1,-15 1 1295,-17 11-398,33-10-916,-10 4 178,0 0-1,1 1 1,0 0-1,0 1 1,0 0-1,1 0 1,0 1 0,1 0-1,-1 0 1,1 1-1,1 0 1,0 0-1,0 1 1,1-1-1,0 1 1,1 1-1,-5 14 1,9-24-240,-1 0 0,1 0-1,0 0 1,0-1 0,-1 1 0,1 0-1,0 0 1,0 0 0,0 0 0,0-1-1,0 1 1,0 0 0,1 0 0,-1 0-1,0 0 1,0 0 0,0-1-1,1 1 1,-1 0 0,1 0 0,-1-1-1,0 1 1,1 0 0,-1 0 0,1-1-1,1 2 1,-1-1 11,0-1 0,1 1 0,-1-1 0,0 1 0,1-1 0,-1 1 0,1-1 0,-1 0 0,1 0 0,-1 0-1,1 0 1,-1 0 0,0 0 0,3-1 0,1 1 5,-1-1 0,1 0-1,0-1 1,0 1-1,-1-1 1,1 0 0,-1 0-1,5-4 1,5-6-177,0-1 0,0 0-1,-1-1 1,17-24 0,-24 30 88,3 1 41,-7 6-28,-6 4 90,0-1 0,0 1 0,0 1 0,1-1 0,-1 0 0,1 1-1,0 0 1,0 0 0,-4 6 0,3-3-141,0-3 2,1 1 0,0 0 1,0 0-1,0 0 0,0 0 1,1 1-1,0-1 0,0 1 1,1-1-1,-1 1 0,0 10 1,22-21-342,-7 1 15,0-1 0,0 0 0,0-1 0,-1-1 0,0 0 1,0 0-1,-1-1 0,0 0 0,0-1 0,18-20 0,-10 6-695,0-1-1,-2 0 1,28-53-1,-27 43 979,-7 17 166,-2 0 0,0-1 1,-1 0-1,-1-1 1,9-38-1,-14 48 221,0-1 1,1 1-1,0 0 0,0 0 1,9-13-1,-11 20 2360,-15 19-1642,-10 21-102,0 2 1,3 0 0,-26 67-1,19-43-559,18-41-144,0 1 1,1 1 0,1 0-1,2 0 1,0 0 0,-2 35-1,7-59-162,1 0-1,0 0 0,0 0 1,0 0-1,0 0 0,0 0 1,0 0-1,0 0 0,1 0 1,-1 1-1,0-1 0,1 0 1,-1 0-1,0 0 0,1 0 1,-1 0-1,1-1 0,0 1 1,-1 0-1,1 0 0,0 0 1,-1 0-1,1-1 0,0 1 1,0 0-1,0-1 1,0 1-1,1 0 0,0 0-4,0-1 0,0 1 0,0-1-1,0 0 1,1 0 0,-1 0 0,0 0 0,0 0-1,0-1 1,1 1 0,-1 0 0,0-1 0,2-1-1,4-1-60,0 0-1,0 0 0,-1-1 1,1-1-1,-1 1 0,9-9 1,7-9-271,-1-2 0,-1-1 1,-1-1-1,-1 0 0,-1-2 1,-2 0-1,-1 0 0,-1-2 1,10-31-1,3 2-12,-20 43 283,1 0 0,-2 0 0,0 0 0,4-19 0,-10 34 100,1 0-1,-1 0 0,0-1 1,0 1-1,0 0 0,1-1 0,-1 1 1,0 0-1,-1-1 0,1 1 1,0 0-1,0-1 0,0 1 0,-1 0 1,1 0-1,-1-1 0,1 1 0,-1 0 1,1 0-1,-1 0 0,0 0 1,0 0-1,0 0 0,-1-2 0,-8 20 502,-13 23-112,13-25-330,0 1 1,1 1-1,1-1 1,0 1-1,1 1 1,1-1-1,1 1 1,-5 30-1,6-13-322,2-16-200,0 0 0,1 0 0,2 25 0,1-33-486,0-1-1,0 1 1,1-1-1,8 20 1,3 3-8717</inkml:trace>
  <inkml:trace contextRef="#ctx0" brushRef="#br0" timeOffset="8142.3">5881 356 5920,'-10'6'1781,"10"-4"-1585,0 0 0,0-1 0,1 1-1,-1 0 1,0 0 0,1-1 0,-1 1 0,1 0-1,0-1 1,-1 1 0,2 1 0,5 21 2405,-11 28-213,2-43-2098,1 1 0,0-1 0,1 0 0,0 1-1,0-1 1,1 0 0,0 0 0,3 11 0,-1-6 31,-1 0-1,0 0 1,-1 0 0,0 0 0,-3 27-1,1-17-182,1-21-86,0 0-1,-1 1 0,0-1 0,0 0 0,0 0 0,0 0 1,0 0-1,0 0 0,-1 0 0,1-1 0,-1 1 0,0 0 1,-4 4-1,-12 22 563,17-28-582,1 0 1,-1 0-1,1 0 1,0 0-1,0 0 1,0 0-1,0 0 1,-1 0-1,1 0 1,0 1-1,1-1 1,-1 0-1,0 0 0,0 0 1,0 0-1,1 0 1,-1 0-1,0 0 1,1 0-1,-1 0 1,1 0-1,-1 0 1,1 0-1,0-1 1,1 3-1,-2-3-19,0 0 0,0 0 0,0 0 0,1 1 0,-1-1 0,0 0 0,0 0 0,0 1 0,0-1 1,0 0-1,0 0 0,0 1 0,0-1 0,0 0 0,0 0 0,0 1 0,0-1 0,0 0 0,0 0 0,0 1 0,0-1 0,0 0 0,0 0 0,0 1 0,0-1 0,0 0 0,0 0 1,0 0-1,0 1 0,-1-1 0,1 0 0,0 0 0,0 0 0,0 1 0,0-1 0,-1 0 0,1 0 0,0 0 0,0 0 0,0 1 0,-1-1 0,1 0 0,0 0 0,0 0 0,-1 0 0,-7 4-40,6-4 21,1 0-4,1 0 1,0 0-1,-1-1 1,1 1 0,-1-1-1,1 1 1,0 0 0,-1-1-1,1 1 1,0-1-1,-1 1 1,1-1 0,0 1-1,0-1 1,0 1-1,-1-1 1,1 1 0,0-1-1,0 1 1,0-1-1,0 1 1,0-2 0,8-25-15,29-101-324,-33 91 317,-4 31 30,1-1 0,-1 1 0,1 0 0,1 0 0,-1 0 0,1-1 0,0 2 0,3-8 0,74-100-1245,-78 111 1168,0 0 1,1 1-1,-1-1 0,1 0 0,-1 1 0,1-1 0,0 1 0,0 0 0,0-1 1,-1 1-1,1 0 0,0 0 0,1 0 0,-1 1 0,0-1 0,0 0 0,0 1 0,0-1 1,0 1-1,1 0 0,-1 0 0,0-1 0,0 2 0,1-1 0,-1 0 0,0 0 0,0 1 1,3 0-1,15 1-1822,-19-2 1575,0 0-1,1 1 1,-1-1 0,0 1 0,0 0-1,0-1 1,0 1 0,0 0 0,0 0-1,0 0 1,-1 0 0,1-1 0,0 1-1,0 0 1,-1 0 0,1 1 0,0-1 0,-1 0-1,1 0 1,-1 0 0,1 0 0,-1 0-1,0 1 1,0-1 0,1 2 0,0 0 224,4 13-4339</inkml:trace>
  <inkml:trace contextRef="#ctx0" brushRef="#br0" timeOffset="8561.65">5764 715 11744,'25'-17'958,"-17"11"-258,1 0 0,-1 1-1,1 0 1,0 1 0,0-1 0,13-3 0,78-24 1887,13-4-3061,-56 17-4204,-33 11-5262</inkml:trace>
  <inkml:trace contextRef="#ctx0" brushRef="#br0" timeOffset="8562.65">6220 455 14616,'-6'17'966,"-1"-1"0,-12 23 1,-9 19 1413,27-55-2235,0 0-1,0 0 0,1 1 1,-1-1-1,1 0 0,-1 1 1,1-1-1,0 1 1,0-1-1,1 1 0,-1-1 1,1 0-1,-1 1 0,3 5 1,-2-8-259,0 1 1,-1-1 0,1 0 0,0 0-1,0 1 1,0-1 0,0 0-1,0 0 1,0 0 0,0 0 0,0 0-1,0 0 1,0 0 0,1-1 0,1 2-1,-1-1-337,-1-1 1,1 1-1,0-1 0,0 0 0,0 0 0,-1 0 0,1 0 0,0 0 0,0 0 1,0 0-1,-1 0 0,1-1 0,0 1 0,0-1 0,2 0 0,22-10-1505,14-5-4570</inkml:trace>
  <inkml:trace contextRef="#ctx0" brushRef="#br0" timeOffset="8951.92">6416 590 13808,'48'-41'2369,"-29"26"-1370,0-2 1,23-25-1,-37 36-977,-1 0-1,0 0 0,0 0 0,-1 0 0,1-1 0,2-7 0,-7 13-14,1 1-1,0 0 1,0-1-1,0 1 1,0 0-1,-1 0 1,1-1-1,0 1 1,0 0-1,-1 0 1,1-1-1,0 1 1,0 0-1,-1 0 0,1 0 1,0-1-1,-1 1 1,1 0-1,0 0 1,-1 0-1,1 0 1,0 0-1,-1 0 1,1 0-1,0 0 1,-1 0-1,1 0 1,-1 0-1,1 0 1,0 0-1,-1 0 1,1 0-1,0 0 0,-1 0 1,1 0-1,0 0 1,-1 1-1,1-1 1,0 0-1,0 0 1,-1 0-1,1 1 1,-18 4 359,18-5-364,-17 7 285,1 0 1,0 1-1,0 1 1,1 1-1,0 0 0,1 1 1,0 1-1,-21 21 1,34-31-257,-1 0 0,1 0 0,-1 0 0,1 0 0,-1 1 0,1-1 0,0 0 0,0 1 0,0-1 0,0 1 0,1-1 0,-1 1 0,1-1 0,-1 1 0,1-1 0,0 1 0,0 0 1,0-1-1,1 3 0,-1 5 26,0-9-48,1 0 0,-1 0 1,1-1-1,-1 1 0,1 0 0,-1 0 0,1 0 0,0 0 0,-1-1 0,1 1 0,0 0 0,0-1 0,0 1 1,0 0-1,-1-1 0,1 1 0,0-1 0,0 0 0,0 1 0,0-1 0,1 1 0,22 5-134,6-4 85,23 0-2413,-45-2 1275,-1-1 1,1 0-1,-1-1 1,1 1-1,9-5 1,1 1-7503</inkml:trace>
  <inkml:trace contextRef="#ctx0" brushRef="#br0" timeOffset="9304">6745 165 10584,'0'3'331,"-1"1"1,1 0 0,-1-1 0,0 1-1,0-1 1,0 1 0,-1-1-1,1 1 1,-1-1 0,0 0 0,0 0-1,0 0 1,0 0 0,-5 4-1,3-2 187,1 0-1,0-1 0,-1 1 0,1 0 0,-4 10 0,-18 69 1714,-20 110-1,44-187-2195,0 1 0,0 0 0,0-1 0,1 1 0,0 0 0,1 0 0,1 8-1,-1-13-90,-1 0 0,1-1 0,0 1-1,-1-1 1,1 0 0,0 1-1,1-1 1,-1 0 0,0 1-1,1-1 1,-1 0 0,1 0 0,0 0-1,-1 0 1,1 0 0,0-1-1,0 1 1,0-1 0,1 1 0,-1-1-1,0 1 1,0-1 0,5 1-1,45 22-8784,-25-13 615</inkml:trace>
  <inkml:trace contextRef="#ctx0" brushRef="#br0" timeOffset="9692.24">6905 562 12824,'-3'-2'249,"1"1"1,0-1 0,-1 1 0,0 0 0,1 0-1,-1 0 1,0 1 0,1-1 0,-1 1-1,0-1 1,0 1 0,1 0 0,-1 0 0,0 0-1,0 0 1,0 1 0,1-1 0,-1 1-1,0-1 1,0 1 0,1 0 0,-1 0 0,1 0-1,-1 1 1,1-1 0,-1 1 0,-3 2-1,3-1-96,0 0 0,0-1 0,0 1 0,0 0-1,1 1 1,-1-1 0,1 0 0,0 1 0,0 0-1,0-1 1,0 1 0,1 0 0,-1 0 0,1 0-1,0 0 1,0 0 0,1 0 0,-1 5 0,2-8-134,1-1 1,-1 1 0,0-1 0,1 0 0,-1 0 0,0 1 0,1-1-1,-1 0 1,1 0 0,-1 0 0,0-1 0,1 1 0,-1 0-1,1 0 1,-1-1 0,3 0 0,7-5-56,0-1 0,-1 0 0,0 0 0,0-1 0,0-1 0,-1 1 0,-1-1-1,1-1 1,-1 0 0,11-19 0,-1 0-427,-2-1-1,23-58 0,-31 67 284,3-6-155,-1 0 0,-1-2 0,6-33 0,-14 55 274,0 0 0,0 0 1,-1 0-1,0 0 0,0 0 1,0 0-1,-1 0 0,0 0 1,-1 0-1,1 0 0,-1 0 1,-1 1-1,1-1 0,-1 1 1,0-1-1,-1 1 0,1 0 0,-10-10 1,13 15 99,-1 0 0,0 0 1,0 1-1,1-1 1,-1 0-1,0 1 0,0-1 1,0 1-1,0-1 0,1 1 1,-1-1-1,0 1 0,0 0 1,0-1-1,0 1 0,0 0 1,0 0-1,0 0 0,0 0 1,0 0-1,0 0 0,0 0 1,0 0-1,0 0 1,-1 1-1,-1-1 38,1 1 1,0 1-1,0-1 0,-1 0 1,1 0-1,0 1 0,0-1 0,1 1 1,-1 0-1,-2 1 0,-1 4 129,-1 0-1,1 0 1,0 1-1,-6 13 1,6-9-10,1 0 0,0 0 0,0 1 0,2 0 0,0-1-1,0 1 1,1 0 0,1 0 0,0 0 0,2 15 0,4 14 246,21 73 0,-10-49-469,-13-50-589,1 0 0,12 25 1,7 7-5452,-18-36-4873</inkml:trace>
  <inkml:trace contextRef="#ctx0" brushRef="#br0" timeOffset="10145.11">6169 159 16048,'16'9'371,"-13"-7"1489,6 2 840,-4-2-6872</inkml:trace>
</inkml:ink>
</file>

<file path=word/ink/ink2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5:41.69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31 49 1352,'1'0'82,"-1"1"-1,1 0 1,-1-1 0,1 1 0,-1-1 0,1 1-1,0-1 1,-1 1 0,1-1 0,0 1-1,-1-1 1,1 0 0,0 1 0,0-1-1,-1 0 1,1 0 0,0 1 0,0-1 0,0 0-1,-1 0 1,1 0 0,0 0 0,0 0-1,0 0 1,0 0 0,-1 0 0,1 0-1,0-1 1,0 1 0,-1 0 0,2-1 0,0 0 186,0-1 0,-1 0 1,1 0-1,-1 1 0,1-1 1,-1 0-1,0 0 1,1 0-1,-1 0 0,0-1 1,1-3-1,-1 4-82,0 0 0,0 0 1,1 0-1,-1 1 0,0-1 0,1 0 0,-1 1 0,1-1 0,-1 1 1,1 0-1,0 0 0,0-1 0,0 1 0,0 0 0,0 0 1,0 0-1,0 1 0,0-1 0,0 1 0,0-1 0,0 1 0,0-1 1,0 1-1,0 0 0,1 0 0,2 1 0,-3-2-134,-1 2-1,1-1 1,0 0-1,-1 0 1,1 0 0,-1 1-1,0-1 1,1 0-1,-1 1 1,1 0 0,-1-1-1,0 1 1,1 0-1,-1 0 1,0-1-1,0 1 1,1 0 0,-1 0-1,0 1 1,0-1-1,0 0 1,0 0-1,-1 0 1,1 1 0,0-1-1,0 0 1,-1 1-1,1-1 1,-1 1 0,1-1-1,-1 0 1,1 1-1,-1-1 1,0 1-1,0-1 1,0 4 0,-9 60 900,-30 105 0,8-42 437,-5 15-140,29-109-939,4-24-167,1 1 0,-1 0 0,2-1 0,0 1 0,0 0 0,1 0 0,0 0 0,1 0 0,0 0 0,4 16 0,-5-27-141,0 1 0,0 0 1,1-1-1,-1 1 0,0 0 1,1 0-1,-1-1 0,1 1 0,-1-1 1,1 1-1,-1 0 0,1-1 1,-1 1-1,1-1 0,0 1 0,-1-1 1,1 1-1,0-1 0,-1 0 1,1 1-1,0-1 0,0 0 1,-1 0-1,1 1 0,0-1 0,0 0 1,-1 0-1,1 0 0,0 0 1,0 0-1,-1 0 0,1 0 1,0 0-1,0 0 0,0-1 0,-1 1 1,1 0-1,0 0 0,-1-1 1,2 1-1,30-19 94,-24 13-52,19-12 212,32-30 0,-38 30-263,1 1 0,37-23 0,-28 17-12,-18 13 178,-13 10-153,0 0 1,0 0-1,0 0 0,0 0 0,0 0 0,0 0 1,0 0-1,0 0 0,0 1 0,0-1 1,0 0-1,0 0 0,0 0 0,0 0 1,0 0-1,0 0 0,0 0 0,0 0 0,0 0 1,0 0-1,1 0 0,-1 0 0,0 0 1,0 0-1,0 0 0,0 0 0,0 0 1,0 0-1,0 0 0,0 0 0,0 0 0,0 0 1,0 0-1,0 0 0,0 0 0,1 0 1,-1 0-1,0 0 0,0 0 0,0 0 1,0 0-1,0 0 0,0 0 0,0 0 0,0 0 1,-26 53 25,3 1 1,2 1 0,2 0 0,-18 95 0,37-148-35,-4 25 47,0-1 1,-2 1-1,-1-1 1,-11 25-1,-15 36 320,22-57-170,0-1 0,-2 0 0,-29 46 0,33-61-116,0 0-1,-2-1 0,0-1 0,-16 15 1,22-23-65,0 0-1,0 0 1,0-1 0,0 0 0,-1 0 0,0 0-1,0-1 1,0 1 0,0-2 0,0 1 0,0-1-1,0 1 1,0-2 0,-10 1 0,11 0-41,-1-1 0,1-1 0,0 1 1,-1-1-1,1 0 0,0 0 0,0 0 0,-1-1 0,1 0 0,0 0 1,-9-5-1,12 5-142,0 0 1,0 0 0,0 0 0,0 0 0,0-1 0,0 1-1,1-1 1,-1 1 0,1-1 0,0 0 0,-1 0-1,1 1 1,0-1 0,1 0 0,-1 0 0,0 0 0,1 0-1,0 0 1,0 0 0,0 0 0,0 0 0,1-5-1,0 1-1932,0-1 0,0 1 0,1 0 0,0 0 0,5-10 0,-5 12 1417,5-16-1909</inkml:trace>
  <inkml:trace contextRef="#ctx0" brushRef="#br0" timeOffset="506.97">862 504 8968,'-2'14'7888,"2"7"-5170,-2 14-2611,-2-17 116,-1-1-48,0 0 1,2 0-1,0 1 0,0-1 1,2 1-1,1 0 1,1 25-1,1-29 703,-2-13-1193,-1 0-1,1 1 0,0-1 1,1 1-1,-1-1 1,0 1-1,0-1 0,1 0 1,-1 1-1,0-1 1,1 0-1,-1 1 0,1-1 1,0 0-1,-1 0 1,1 1-1,0-1 0,0 0 1,0 0-1,0 0 1,0 0-1,0 0 0,0 0 1,0 0-1,0 0 1,1-1-1,-1 1 0,0 0 1,1-1-1,-1 1 1,0-1-1,1 1 0,-1-1 1,0 0-1,3 1 1,14 4-6045</inkml:trace>
  <inkml:trace contextRef="#ctx0" brushRef="#br0" timeOffset="862.2">1207 211 1888,'-1'0'231,"0"0"0,1 1 0,-1 0 0,0-1 0,1 1 0,-1-1 0,0 1 0,1 0 0,-1-1 0,1 1 0,-1 0 0,1 0 0,-1-1 0,1 1 0,0 0 0,-1 0 0,1 0 0,0 0 0,0-1 0,-1 1 0,1 0 0,0 0 0,0 0 0,0 0 0,0 0 0,0 0 0,0-1 0,1 1 1,-1 0-1,0 0 0,0 0 0,1 0 0,-1 1 0,0 25 4423,-48 121-282,-45 59-1960,88-195-2526,0 0-1,1-1 1,0 2 0,1-1 0,0 0 0,1 1-1,0-1 1,1 1 0,1 15 0,-2 15-2078,1-37 1838</inkml:trace>
  <inkml:trace contextRef="#ctx0" brushRef="#br0" timeOffset="1265.24">914 663 9240,'5'-1'326,"0"1"1,0-1-1,0 0 1,-1-1 0,1 1-1,0-1 1,-1 0-1,1 0 1,-1 0-1,0-1 1,0 0 0,8-5-1,25-15 1739,-21 16-1843,0 1 0,0 1-1,1 0 1,0 2 0,0 0-1,0 0 1,0 2 0,0 0-1,22 2 1,25 9-3135,0 9-5107,-44-12 4594</inkml:trace>
  <inkml:trace contextRef="#ctx0" brushRef="#br0" timeOffset="1266.24">1514 555 6368,'0'0'188,"1"0"-1,0 0 1,0 0 0,0 0 0,-1 0-1,1 0 1,0 0 0,0 0 0,0 0-1,-1 0 1,1 1 0,0-1 0,0 0-1,-1 1 1,1-1 0,0 0 0,0 1-1,-1-1 1,1 1 0,0 0 0,-3 14 6289,-1 2-4712,-16 52-189,13-49-1144,0 1 1,-3 30-1,8-48-493,1 1 0,0-1 0,0 0 0,0 1 0,0-1 0,1 0 0,-1 1 0,1-1 0,0 0 0,0 1 0,0-1 0,2 4 0,-2-5-218,1-1 1,-1 1-1,0-1 1,0 1-1,1-1 0,-1 0 1,1 1-1,-1-1 0,1 0 1,-1 0-1,1 0 1,0 0-1,0-1 0,-1 1 1,1 0-1,0-1 1,0 1-1,0-1 0,0 0 1,0 1-1,-1-1 1,5 0-1,11 0-8914</inkml:trace>
  <inkml:trace contextRef="#ctx0" brushRef="#br0" timeOffset="1641.46">1817 536 7984,'-27'10'937,"21"-8"-384,0 0-1,0 0 1,0 1-1,1-1 1,-1 1-1,-7 5 1,12-7-477,0 0 1,0 0-1,0 0 1,0 1-1,0-1 1,0 0-1,1 0 1,-1 1 0,0-1-1,1 0 1,-1 1-1,1-1 1,-1 1-1,1-1 1,0 0-1,-1 1 1,1-1-1,0 1 1,0-1-1,0 1 1,0-1-1,0 1 1,1-1-1,-1 1 1,0-1 0,1 1-1,-1-1 1,1 0-1,-1 1 1,1-1-1,0 0 1,1 2-1,3 6 111,0 0 0,1-1 0,0 0-1,0 0 1,1 0 0,0-1 0,1 0 0,14 11-1,-18-15-122,-1 0-1,1 1 0,-1-1 0,1 1 0,-1 0 1,-1 0-1,1 0 0,0 0 0,-1 1 0,0-1 1,0 1-1,0-1 0,-1 1 0,0 0 0,0-1 0,1 8 1,3 9 1439,-4-20-1474,-1 0-1,1 0 1,-1 0 0,1 0 0,-1 0 0,0 0 0,0 1-1,1-1 1,-1 0 0,0 0 0,0 0 0,0 0 0,0 0-1,0 0 1,0 0 0,0 0 0,-1 1 0,1-1 0,0 0 0,-1 0-1,1 0 1,0 0 0,-1 0 0,0 0 0,1 0 0,-1 0-1,1-1 1,-1 1 0,0 0 0,0 0 0,1 0 0,-1-1-1,0 1 1,0 0 0,0-1 0,0 1 0,0-1 0,0 1-1,0-1 1,0 1 0,0-1 0,0 0 0,0 1 0,0-1-1,-3 0 1,-3 3-6,-1-1-1,0-1 1,-1 0-1,1 0 1,-14 0-1,-9-7-1138,28 5 531,1 0 1,-1 0-1,0-1 1,0 0 0,1 1-1,-1-1 1,-4-4-1,-2-3-9481</inkml:trace>
  <inkml:trace contextRef="#ctx0" brushRef="#br0" timeOffset="2017.23">1550 487 10584,'0'0'0,"10"7"1952,-1-8-1952,-1-2-40,5 7-7592,-2 0 5416</inkml:trace>
</inkml:ink>
</file>

<file path=word/ink/ink2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4:44.42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919 494 8344,'0'0'11947,"0"5"-11204,1 32-77,1-23-561,-2-1 0,0 1 0,-1 0 0,0 0 0,-1-1 0,-4 19 0,-12 25-21,-12 37 283,28-89-437,0-1 1,1 1-1,-1 0 1,1 0-1,1-1 1,-1 1-1,0 0 1,1 6-1,1-8-324,-1-1 1,0 1-1,1 0 1,-1-1-1,1 1 0,0-1 1,0 0-1,0 1 1,0-1-1,1 0 0,-1 1 1,0-1-1,1 0 1,0 0-1,-1 0 0,5 3 1,11 11-9720</inkml:trace>
  <inkml:trace contextRef="#ctx0" brushRef="#br0" timeOffset="415.97">7098 636 11480,'0'11'245,"0"1"810,15-20-149,12-13-49,0 1 1,2 0-1,37-17 0,-55 31-690,1 1 1,0 1-1,0 0 0,0 0 0,0 1 1,1 0-1,-1 2 0,1-1 1,-1 1-1,1 1 0,-1 0 1,19 3-1,-30-3-163,0 1 1,0-1-1,1 0 0,-1 0 1,0 1-1,0-1 1,0 1-1,0-1 0,0 1 1,0-1-1,0 1 0,0 0 1,0 0-1,0-1 0,0 1 1,0 0-1,0 0 1,-1 0-1,1 0 0,0 0 1,-1 0-1,1 0 0,-1 0 1,1 0-1,-1 0 0,1 0 1,-1 1-1,0-1 0,1 0 1,-1 0-1,0 0 1,0 0-1,0 1 0,0-1 1,0 0-1,0 0 0,0 0 1,-1 1-1,1-1 0,-1 1 1,0 2 2,0 0 1,0-1-1,0 1 1,-1-1 0,0 1-1,0-1 1,0 1-1,0-1 1,0 0-1,-1 0 1,-3 3-1,-42 32 546,-81 47-1,-24 18 359,153-103-909,-3 2 49,0 0 0,0 0 0,1 0-1,-1 0 1,1 0 0,-1 1 0,1-1 0,0 1 0,0 0 0,0-1 0,0 1 0,0 0-1,1 0 1,-1 1 0,1-1 0,-2 6 0,3-9-36,0 1 1,0 0-1,0-1 0,0 1 1,0-1-1,0 1 0,1-1 1,-1 1-1,0-1 0,0 1 1,0-1-1,1 1 0,-1-1 1,0 1-1,0-1 1,1 0-1,-1 1 0,0-1 1,1 1-1,-1-1 0,1 0 1,-1 1-1,1-1 0,-1 0 1,0 1-1,1-1 0,-1 0 1,1 0-1,-1 0 0,1 1 1,-1-1-1,1 0 0,0 0 1,-1 0-1,2 0 0,23-2-21,-13 1 193,88-14 53,-66 9-956,0 1 0,35 0 0,-49 4-1258,1-1 0,39-8-1,-56 9 1444,30-6-9082</inkml:trace>
  <inkml:trace contextRef="#ctx0" brushRef="#br0" timeOffset="821.1">7708 587 9328,'0'0'269,"1"0"1,-1 1-1,1-1 1,-1 0-1,1 1 0,-1-1 1,0 1-1,1-1 1,-1 1-1,0-1 1,1 1-1,-1-1 1,0 1-1,0-1 0,1 1 1,-1-1-1,0 1 1,0 0-1,0-1 1,0 1-1,0-1 1,1 1-1,-1 0 0,0-1 1,-1 1-1,1 0 1,-2 26 1598,1-2-1148,3-2-484,1 8 325,8 34 0,-9-57-450,0 1-1,1 0 1,0-1-1,1 0 1,-1 0 0,2 0-1,-1 0 1,9 11 0,-10-15-51,0-1-1,-1 1 1,0-1 0,0 1 0,0 0 0,0 0 0,-1 0 0,1 0 0,-1 0 0,0 0 0,-1 0 0,1 0-1,0 6 1,-1-8-98,-7 2-208,6-3 0,-1 0 0,1 0 0,0-1 0,0 1 0,0 0 0,-1-1 0,1 1-1,0 0 1,-1-1 0,1 0 0,0 1 0,-1-1 0,-1 0 0,-10-1-1224,8 1-50,0-2-1,0 1 1,0 0-1,0-1 1,-7-4-1,-5-3-2652</inkml:trace>
  <inkml:trace contextRef="#ctx0" brushRef="#br0" timeOffset="1179.75">7742 570 12728,'25'-7'449,"0"0"0,28-3 1,-28 6 318,0-1 0,33-11 1,-40 10-560,0 0-1,0 2 1,1 0 0,-1 1 0,1 0-1,0 2 1,0 0 0,33 4-1,-48-3-366,0 0 0,0 0-1,0-1 1,-1 1-1,1-1 1,7-2 0,17-2-3720,-11 4-4755</inkml:trace>
  <inkml:trace contextRef="#ctx0" brushRef="#br0" timeOffset="1694.04">8191 658 9864,'2'2'273,"0"0"0,0 1 0,0-1 1,-1 0-1,1 1 0,-1-1 0,1 1 0,-1 0 1,0-1-1,0 1 0,0 0 0,0 0 0,-1 0 1,1-1-1,-1 1 0,0 0 0,0 0 0,0 0 1,0 0-1,0 0 0,-1 3 0,-4 81 3320,2-28-2198,3-57-1106,5-5-315,-1 1 22,0-1-1,0 0 0,0 0 0,0 0 1,0-1-1,5-5 0,-1 1-42,9-9-78,0-1 0,18-27 0,-21 27 180,0 1-1,33-31 1,-44 46-56,0 0 0,0 0 0,1 1 0,-1-1 0,1 1 0,-1-1-1,1 1 1,0 0 0,-1 0 0,1 1 0,0-1 0,0 1 0,5 0 0,-8 0 5,1 0 0,-1 0-1,1 0 1,-1 0 0,1 0 0,-1 0 0,0 0 0,1 1 0,-1-1 0,1 1-1,-1-1 1,0 1 0,0-1 0,1 1 0,-1 0 0,0 0 0,0 0-1,0 0 1,0-1 0,0 1 0,0 1 0,0-1 0,0 0 0,0 0 0,0 0-1,0 0 1,-1 1 0,1-1 0,-1 0 0,1 1 0,-1-1 0,1 0 0,-1 1-1,0-1 1,1 1 0,-1 1 0,0 7 51,-1-1 1,0 1-1,-1 0 1,0-1-1,0 0 1,-1 1-1,0-1 1,0 0-1,-1-1 0,-1 1 1,1-1-1,-1 1 1,-1-2-1,1 1 1,-1 0-1,-1-1 0,1 0 1,-16 12-1,0-5-147,19-17-6,9-12 71,1 3-6,0 1-1,0 0 1,1 0 0,0 0-1,1 1 1,0 1 0,1-1-1,0 2 1,13-10 0,106-80-502,-126 96 536,0 0 0,0-1-1,1 1 1,-1 1 0,0-1 0,1 0-1,-1 1 1,1 0 0,-1 0 0,1 0-1,-1 0 1,1 0 0,0 1 0,0 0-1,4 0 1,-7 0-1,-1 0 0,1 1 0,-1-1 0,1 0 0,-1 1 0,1-1 0,-1 1 0,0-1-1,1 1 1,-1-1 0,1 1 0,-1-1 0,0 1 0,1 0 0,-1-1 0,0 1 0,0-1 0,0 1 0,1 0 0,-1-1 0,0 1 0,0-1 0,0 1 0,0 0 0,0-1-1,0 1 1,0 0 0,0-1 0,0 1 0,-1 0 0,1-1 0,0 1 0,-1 0 0,-4 22 182,3-17-136,-1 0-1,1 0 1,0 1 0,1-1-1,0 0 1,0 1 0,0 0 0,1-1-1,0 1 1,0-1 0,0 1-1,1-1 1,0 1 0,0-1-1,1 1 1,0-1 0,0 0 0,0 1-1,5 6 1,-5-9-35,0 1 1,1-1-1,0 1 1,-1-1-1,2 0 1,-1 0 0,0 0-1,1-1 1,0 1-1,0-1 1,0 0-1,0 0 1,0 0-1,1-1 1,-1 1-1,1-1 1,0 0-1,-1-1 1,1 1-1,0-1 1,0 0-1,0 0 1,0 0-1,0-1 1,9 1-1,-12-2-233,1 1-1,-1-1 1,1 1-1,-1-1 1,1 0-1,-1 0 1,1 0-1,-1 0 1,0 0-1,0 0 1,2-2-1,-1 1-706,-1 0-1,0 0 0,0 0 1,0-1-1,0 1 1,0 0-1,0-1 0,-1 1 1,2-4-1,2-4-5023</inkml:trace>
  <inkml:trace contextRef="#ctx0" brushRef="#br0" timeOffset="-842.67">5780 601 8432,'1'-1'170,"0"2"0,0-1 0,0 0 0,1 0 0,-1 0 0,0 0 0,0 1 1,0-1-1,0 0 0,0 1 0,1-1 0,-1 1 0,0 0 0,0-1 0,0 1 0,-1 0 1,1 0-1,1 0 0,-3 19 5116,-2 0-3886,0-3-1088,-1-1 0,-1 1 0,0-1 0,-2 0 0,1 0 0,-12 17 0,4-12 44,12-20-514,1 1 0,0-1-1,-1 1 1,1 0 0,0-1-1,0 1 1,0 0-1,0 0 1,0 0 0,0 0-1,0 0 1,1 0-1,-1 0 1,1 0 0,-1 0-1,1 0 1,0 0-1,0 1 1,0-1 0,0 0-1,0 0 1,1 4-1,18 2-11067,-2-1 8773</inkml:trace>
  <inkml:trace contextRef="#ctx0" brushRef="#br0" timeOffset="-482.42">6092 605 9328,'-6'-1'317,"1"2"0,-1-1 1,1 0-1,0 1 0,-1 0 0,1 0 1,0 1-1,0-1 0,-1 1 0,1 0 1,1 0-1,-1 1 0,0 0 0,0 0 1,1 0-1,0 0 0,0 1 0,0-1 1,0 1-1,0 0 0,1 0 1,-5 6-1,8-9-271,0 1 0,-1-1 0,1 0 1,0 0-1,0 0 0,0 0 0,0 0 0,0 0 0,0 0 1,0 0-1,0 0 0,1 0 0,-1 0 0,0 0 0,0 0 1,1 0-1,-1 0 0,1 0 0,-1 0 0,1 0 0,-1 0 1,1 0-1,1 1 0,19 21 689,-20-22-682,25 24 305,-15-15-277,1 0 0,-1 1-1,-1 0 1,0 1 0,14 22-1,-23-32-24,0 0 0,0 0-1,0 0 1,-1 0 0,1 0-1,0 1 1,-1-1 0,0 0-1,1 0 1,-1 1 0,0-1 0,0 0-1,0 0 1,-1 1 0,1-1-1,0 0 1,-1 0 0,1 0-1,-1 1 1,-1 1 0,0-1-3,0 0 1,0 1-1,-1-1 1,1 0 0,-1-1-1,1 1 1,-1 0-1,0-1 1,0 0-1,-7 4 1,-5 2 51,0-1 0,0-1 0,-1 0 0,-19 3 0,34-8-93,-9 1-40,0-1-1,-1 0 0,1 0 0,0-1 0,-1 0 1,1-1-1,0 0 0,-1-1 0,1 0 1,0-1-1,-15-5 0,24 7-240,0 1 0,0-1 0,0 1 0,0-1 0,1 1-1,-1-1 1,0 0 0,0 1 0,1-1 0,-1 0 0,1 0 0,-1 0 0,0 1 0,1-1-1,0 0 1,-1 0 0,1 0 0,-1 0 0,1 0 0,0 0 0,0 0 0,-1 0 0,1 0 0,0 0-1,0 0 1,0 0 0,0 0 0,0 0 0,1-1 0,-1-1 394,0-12-8531</inkml:trace>
  <inkml:trace contextRef="#ctx0" brushRef="#br0" timeOffset="-6361.57">701 49 2968,'0'0'3608,"-2"5"294,-9 19-1703,-12 33 1031,3-5-1848,-6 43 831,16-62-1466,-9 55 0,18-77-693,0 1 0,0-1-1,1 1 1,1 0 0,0-1-1,1 1 1,0-1 0,5 19-1,-5-27-27,0 0-1,-1 0 1,1 0-1,1 0 1,-1-1-1,0 1 1,0 0-1,1-1 1,0 0-1,-1 0 1,1 0-1,0 0 0,0 0 1,0 0-1,0-1 1,0 1-1,1-1 1,-1 0-1,0 0 1,1 0-1,3 0 1,1 0 7,0 1 0,0-1 0,0-1 0,0 0 0,1 0 0,-1 0 0,0-1 0,11-3 0,-7 0-90,0 0 1,-1-1-1,0-1 1,0 0 0,0 0-1,-1-1 1,0 0-1,0-1 1,-1 0-1,0-1 1,11-14 0,-3 2-131,-1-1 1,0-1-1,-2 0 1,14-32-1,-26 50 180,0 0 0,0 0 0,0 0 0,0 0-1,-1 0 1,0-1 0,1-8 0,-2 13 1,0 0 0,0 0 0,0-1 0,-1 1 0,1 0 0,0 0 0,-1-1 0,1 1 0,-1 0 0,1 0 0,-1 0 0,0 0 0,1 0 0,-1 0 0,0 0 0,0 0 0,0 0 0,1 0 0,-1 0 0,0 0 0,0 0 0,0 1 0,-1-1 0,1 0 0,0 1 0,0-1 0,0 1 0,0-1 0,-1 1 0,1 0 0,0 0 0,0-1 0,-1 1 0,1 0 0,0 0 0,0 0 0,-3 0 0,-2 1 0,-1 0 0,1 0 0,0 0 0,-1 0 0,1 1 0,0 0 0,0 0 0,0 1 0,1 0 0,-1 0-1,1 0 1,-1 1 0,-7 6 0,0 0 140,1 1-1,1 1 0,0-1 0,-13 19 0,21-25-67,0 1 0,0 0 0,0 0 0,0 0 0,1 0 0,-2 7 0,3-10-53,1 0 0,-1 0 0,0 0 0,1 0 0,0 0 0,0 0 0,0 0 0,0 0 0,0 0-1,1 0 1,-1 0 0,1 0 0,-1 0 0,3 5 0,0-6 11,-1 0 1,1 0-1,0-1 0,0 1 0,0 0 0,0-1 0,0 0 0,0 1 0,0-1 0,0 0 0,1-1 1,-1 1-1,0-1 0,7 1 0,-3 0 13,18 1-335,0 0 0,-1-2 0,1-1-1,0-1 1,-1-1 0,1-1 0,26-8 0,-45 10 45,0 0 1,0 0 0,0 0 0,0-1-1,-1 1 1,1-1 0,8-7-1,-4 1-1554,0 1-1,-1-1 0,9-12 1,1-1-4413</inkml:trace>
  <inkml:trace contextRef="#ctx0" brushRef="#br0" timeOffset="-5485.76">1190 278 4128,'2'62'10560,"-14"33"-7160,6-51-1867,3-25-1131,2-15-241,0 1 0,0 0 0,0-1 0,1 1 0,0 0 0,0 0 0,0-1-1,2 8 1,-2-10 393,10-23-481,24-36-51,-26 40-92,2 0-1,0 1 0,1 0 0,1 1 0,15-16 0,-20 26 70,1 0 0,-1 0-1,1 0 1,14-6 0,-22 11-3,1 0 1,0 0 0,0-1 0,-1 1 0,1 0 0,0 0-1,0 0 1,0 0 0,0 0 0,-1 0 0,1 0-1,0 0 1,0 0 0,0 0 0,0 1 0,-1-1-1,1 0 1,0 0 0,0 1 0,-1-1 0,1 1 0,0-1-1,0 0 1,-1 1 0,1-1 0,0 1 0,-1 0-1,1-1 1,-1 1 0,1 0 0,-1-1 0,1 1-1,0 1 1,10 27-77,-10-25-6,5 20-109,-5-18 191,0 0 1,1-1-1,-1 1 1,1 0 0,5 9-1,-5-13-18,-1 0 0,1 1 0,0-1 0,0 0 0,0 0 0,0-1 0,0 1 0,0 0 0,1-1 0,-1 1 0,1-1 0,-1 0 0,1 1 0,-1-1-1,1 0 1,4 0 0,-2 1-54,0-1 1,-1-1-1,1 1 0,0-1 0,0 0 0,0 0 0,-1 0 0,1-1 0,0 1 0,0-1 0,6-2 1,0-2-102,-1 0 1,1 0 0,12-9 0,-11 6 33,7-2-34,-10 4-74,1 0 1,0 0 0,14-13-1,-23 18 268,0 0-1,0 0 0,0-1 1,0 1-1,-1 0 0,1 0 1,0-1-1,-1 1 0,1 0 1,-1-1-1,1 1 1,-1 0-1,0-1 0,0 1 1,1-1-1,-1 1 0,0 0 1,0-1-1,0 1 1,-1-1-1,1 1 0,0-1 1,0 1-1,-1 0 0,1-1 1,-1 1-1,1 0 1,-1-1-1,0 1 0,1 0 1,-1 0-1,0-1 0,0 1 1,0 0-1,0 0 1,0 0-1,0 0 0,-2-1 1,2 1-46,0 1 1,0-1-1,0 1 0,1 0 1,-1-1-1,0 1 0,0 0 1,0-1-1,0 1 1,0 0-1,0 0 0,0 0 1,0 0-1,0 0 1,0 0-1,0 0 0,0 0 1,0 1-1,0-1 1,0 0-1,0 1 0,1-1 1,-1 0-1,0 1 0,0-1 1,0 1-1,0-1 1,0 2-1,-23 19 600,21-18-326,2-3-235,1 1-1,0-1 0,0 0 0,0 0 0,-1 0 0,1 1 1,0-1-1,0 0 0,0 1 0,0-1 0,0 0 0,-1 0 1,1 1-1,0-1 0,0 0 0,0 1 0,0-1 0,0 0 1,0 1-1,0-1 0,0 0 0,0 1 0,0-1 0,0 0 0,0 0 1,0 1-1,0-1 0,1 0 0,-1 1 0,0-1 0,0 0 1,0 1-1,4 13 476,-4-13-456,1 0-1,-1-1 0,0 1 0,1 0 0,-1 0 1,1-1-1,-1 1 0,1-1 0,0 1 0,-1 0 1,1-1-1,0 1 0,-1-1 0,1 1 0,0-1 1,-1 0-1,1 1 0,0-1 0,0 0 0,0 1 1,-1-1-1,1 0 0,0 0 0,0 0 0,0 0 1,1 0-1,24 0-6,-3-3-100,34-9-1,-57 11 79,0 1-1,1 0 1,-1-1-1,1 1 1,-1 0 0,1 0-1,-1 0 1,1-1-1,-1 1 1,1 0 0,-1 0-1,1 0 1,-1 0-1,1 0 1,-1 0 0,1 0-1,-1 0 1,1 0-1,-1 0 1,1 0 0,-1 0-1,1 1 1,-1-1-1,1 0 1,-1 0 0,1 0-1,-1 1 1,1-1-1,0 1 1,-4 13 278,-1 0-393,-3 30 11,5-30 85,-1 0 1,0 1-1,-6 15 0,7-25 47,-1 0-1,1 1 0,-1-1 0,0 0 1,-1-1-1,1 1 0,-1 0 1,0-1-1,0 0 0,0 0 1,-8 5-1,-38 27 434,-55 41-27,90-63-403,0-2 1,-1 1-1,0-2 0,-1 0 1,0-1-1,-33 14 1,49-24-56,-1 1 0,1-1 0,0 0 0,0 1 0,0-1 0,0 0 0,-1 0 1,1 1-1,0-1 0,0 0 0,0 0 0,-1 0 0,1-1 0,0 1 0,0 0 0,0 0 1,-1-1-1,1 1 0,0 0 0,0-1 0,0 1 0,0-1 0,0 0 0,-1 0 0,1 0 17,1 0-1,-1 0 1,1-1 0,-1 1-1,1 0 1,0 0-1,0 0 1,-1 0-1,1-1 1,0 1-1,0 0 1,0 0-1,0 0 1,1-1-1,-1 1 1,0 0 0,0 0-1,1 0 1,0-2-1,0-2 4,1 0 0,0 1 0,1-1 0,-1 1 0,1-1 0,0 1 0,0 0 0,0 0 0,0 0 0,7-5 0,7 0 33,0 1 0,1 1 0,0 0 1,0 1-1,25-5 0,-4 1-357,-13 4 25,2 1 1,49-3 0,-32 5-2486,1-3-4232,-24 2 1474</inkml:trace>
  <inkml:trace contextRef="#ctx0" brushRef="#br0" timeOffset="-5046.53">2054 1 10136,'-6'6'339,"0"1"0,1 0 1,-1 0-1,1 1 1,1 0-1,-1 0 0,-5 16 1,-21 70 4083,18-48-3286,-1 2-731,3 0 0,1 1-1,3 0 1,2 0-1,2 58 1,4-101-1909,-1-6 1144,0 0-1,0 0 0,0 1 0,0-1 1,0 0-1,0 0 0,0 0 0,0 1 1,6 1-9355,-1-3 7167,-2 1 4703,11-2-4596</inkml:trace>
  <inkml:trace contextRef="#ctx0" brushRef="#br0" timeOffset="-4647.23">1749 238 7536,'2'2'303,"1"0"-1,0-1 1,0 1 0,0 0 0,0-1-1,0 1 1,0-1 0,0 0 0,0 0-1,1 0 1,-1-1 0,0 1 0,1-1-1,-1 0 1,7 0 0,54-4 4827,26-2-4034,-58 5-1354,60-10 0,-81 8-714,0 0 1,0-1 0,13-6-1,-16 6-353,0 0 0,-1 0 0,0-1 0,1-1 0,5-5 0,0-2 144,8-5-892</inkml:trace>
  <inkml:trace contextRef="#ctx0" brushRef="#br0" timeOffset="-4242.03">2260 134 9952,'-117'196'6718,"104"-172"-6062,1 1 0,2 1-1,0-1 1,-8 38 0,18-63-669,0 1 1,0-1-1,0 0 0,0 0 1,0 1-1,0-1 1,0 0-1,0 0 0,0 0 1,0 1-1,0-1 1,0 0-1,0 0 1,1 0-1,-1 1 0,0-1 1,0 0-1,0 0 1,0 0-1,0 0 0,0 1 1,1-1-1,-1 0 1,0 0-1,0 0 0,0 0 1,1 0-1,-1 0 1,0 0-1,0 1 1,0-1-1,1 0 0,-1 0 1,0 0-1,0 0 1,0 0-1,1 0 0,-1 0 1,0 0-1,0 0 1,1 0-1,-1 0 1,0 0-1,0 0 0,0-1 1,1 1-1,-1 0 1,0 0-1,0 0 0,0 0 1,1 0-1,-1 0 1,0 0-1,0 0 1,0-1-1,0 1 0,1 0 1,24-13-539,26-22-231,-30 19 531,-9 6 136,0 0 0,1 1 0,-1 1 0,16-7-1,-27 14 147,-1 1 0,1-1-1,0 1 1,0-1 0,0 1-1,-1 0 1,1-1-1,0 1 1,0 0 0,0 0-1,0 0 1,0-1 0,0 1-1,0 0 1,-1 0-1,1 0 1,0 1 0,0-1-1,0 0 1,0 0 0,0 0-1,0 1 1,0-1-1,-1 0 1,1 1 0,0-1-1,0 1 1,0-1-1,-1 1 1,1-1 0,0 1-1,-1 0 1,1-1 0,0 1-1,-1 0 1,1-1-1,-1 1 1,1 0 0,-1 0-1,0 0 1,1-1 0,-1 1-1,0 0 1,1 0-1,-1 0 1,0 0 0,0 1-1,1 2 93,-1 1-1,1-1 1,-1 1-1,0-1 0,-1 1 1,1-1-1,-3 8 1,2-5 3,0 1-1,0-1 1,0 1 0,1-1 0,0 1 0,2 12 0,-1-12-130,0 0 1,-1 1 0,0-1 0,0 0-1,-3 14 1,1-16-291,1 0-1,0 1 1,0-1 0,1 0-1,0 8 1,1-8-903,0 0-1,0-1 1,1 1-1,-1 0 1,6 10 0,0 2-5663</inkml:trace>
  <inkml:trace contextRef="#ctx0" brushRef="#br0" timeOffset="-3867.3">2756 450 1080,'-14'-8'896,"13"8"-584,0-1-1,0 1 0,0 0 1,-1-1-1,1 1 0,0 0 1,0 0-1,0 0 1,0 0-1,0 0 0,-1 0 1,1 0-1,0 0 0,0 0 1,0 1-1,0-1 1,0 0-1,-1 1 0,1-1 1,0 1-1,0-1 0,0 1 1,0-1-1,0 1 1,0 0-1,1 0 0,-1-1 1,0 1-1,0 0 1,0 0-1,1 0 0,-2 1 1,-1 3-155,1-1 1,-1 0 0,1 1-1,0-1 1,0 1 0,1-1 0,-1 1-1,1 0 1,0 0 0,0 0-1,1-1 1,-1 1 0,1 0 0,0 0-1,1 0 1,-1 0 0,1 0-1,0 0 1,0 0 0,0 0 0,1-1-1,0 1 1,0-1 0,0 1-1,0-1 1,1 0 0,-1 1 0,1-1-1,0-1 1,1 1 0,-1 0-1,1-1 1,-1 0 0,1 1 0,0-1-1,0-1 1,9 5 0,-8-4-66,1 0 0,-1-1 0,1 0 0,-1-1 0,1 1 0,0-1 0,0 0 0,0 0 1,0-1-1,0 0 0,0 0 0,-1 0 0,1-1 0,0 0 0,9-2 0,-4 0-28,-4 1-51,0 0 0,0-1 1,0 1-1,0-1 0,-1 0 1,7-5-1,-12 7-5,0 0 0,0 0 0,1 0 0,-1 0 0,0 0 0,0-1 0,0 1 0,0 0 0,-1 0 0,1-1 0,0 1 0,-1-1 0,1 1 0,0-1 0,-1 1 0,0-1 0,1 1 0,-1-1 0,0 0 0,0 1 0,0-1 0,0 1 0,0-1 0,0 1 0,0-1 0,-1 0 0,1 1 0,-1-1 0,1 1 0,-1-1 0,1 1 0,-1-1 0,0 1 0,0-2 0,-2-2 14,0-1 0,1 1 0,-2 0 0,1 0-1,0 0 1,-1 0 0,0 0 0,0 1 0,-1 0-1,1 0 1,-1 0 0,0 0 0,0 1 0,0 0-1,0 0 1,-1 0 0,1 1 0,-1-1-1,0 1 1,1 1 0,-1-1 0,0 1 0,0 0-1,0 0 1,-8 1 0,-6-3-102,18 3-129,0-1 0,0 1-1,-1-1 1,1 1 0,0 0 0,0 0 0,0 0 0,-1 0 0,1 1 0,0-1 0,0 0 0,-4 2-1,4-1-3008</inkml:trace>
  <inkml:trace contextRef="#ctx0" brushRef="#br0" timeOffset="-3460.54">3054 636 8248,'-62'194'11331,"61"-193"-10071,4-21-1316,1-1 61,2-6 52,0-1 0,2 1 0,15-37-1,-16 49-431,1 0 0,0 0 0,0 1 0,2 0 0,0 1 0,0 0 0,1 1 0,1 0-1,0 0 1,0 1 0,1 1 0,1 0 0,0 1 0,27-14 0,-36 21-639,0 1-1,1-1 1,0 1 0,-1 0 0,1 0-1,0 0 1,-1 1 0,11 1 0,-6-1 179,19 0-1351</inkml:trace>
  <inkml:trace contextRef="#ctx0" brushRef="#br0" timeOffset="-3102.12">3031 644 7264,'0'0'254,"0"0"0,0 1 1,0-1-1,0 0 0,0 0 0,0 1 1,0-1-1,0 0 0,0 0 0,0 1 1,1-1-1,-1 0 0,0 0 1,0 1-1,0-1 0,0 0 0,1 0 1,-1 0-1,0 1 0,0-1 0,0 0 1,1 0-1,-1 0 0,0 0 0,0 0 1,0 1-1,1-1 0,-1 0 1,0 0-1,0 0 0,1 0 0,-1 0 1,0 0-1,1 0 0,-1 0 0,18 1 2493,21-6-3123,-34 4 1311,22-3-1207,-1 2 0,41 0-1,-46 3-1890,-1 1-1,20 5 1,-4-5-2687,-26-3 4498,29 1-3054</inkml:trace>
  <inkml:trace contextRef="#ctx0" brushRef="#br0" timeOffset="-3101.12">3781 318 992,'-29'30'7216,"40"-42"-1598,-11 11-5483,1 0 0,0 0 0,0 0 0,0 0-1,0 0 1,0 0 0,0 0 0,1 0 0,-1 0-1,0 0 1,0 1 0,0-1 0,1 0 0,-1 1 0,0-1-1,2 1 1,-2 1 63,-1 1 0,0 0 0,0 0 0,0-1 0,0 1 0,0 0 0,0-1 0,0 1 0,0 0 0,-1 0 0,1-1-1,-2 4 1,-11 32 829,-1 0-1,-3 0 0,-22 37 0,-28 64-85,63-129-1103,0 1 0,1 0 1,1-1-1,-1 1 0,2 0 0,-1 0 1,1 0-1,1 1 0,0-1 1,1 13-1,10-7-1881,-7-12 359,9 12-10515</inkml:trace>
  <inkml:trace contextRef="#ctx0" brushRef="#br0" timeOffset="-2428.75">4257 359 7264,'-3'35'3621,"-15"64"1,-42 97 1049,42-145-3610,11-12-541,3-34-565,21-21-46,0 1 0,1 0-1,1 2 1,0 0 0,1 1 0,0 1-1,1 1 1,0 1 0,0 0 0,1 2-1,0 1 1,0 0 0,24-2 0,-39 7 140,-1 1 0,1-1 1,0 1-1,11 2 0,-17-2 379,-3 2-88,-15 14-210,-2-1-1,0-1 1,0 0-1,-1-2 1,-1 0-1,0-1 1,-1-2-1,1 0 0,-2-1 1,-23 5-1,4-10-1019,50-3-8005,-4-1 4443,9-5 2963,2-1-1044</inkml:trace>
  <inkml:trace contextRef="#ctx0" brushRef="#br0" timeOffset="-2041.35">4771 668 13448,'-13'25'708,"6"-10"122,0 0-1,-1-1 0,-1 0 0,0-1 0,-1 0 1,0 0-1,-23 21 0,31-33-1097,11-1-4381,0 0-5904</inkml:trace>
  <inkml:trace contextRef="#ctx0" brushRef="#br0" timeOffset="-1620.63">5112 240 992,'-14'56'4878,"11"-41"-2543,-1 0 0,0 0-1,-9 20 1,-115 233 4513,121-252-6688,0 1 1,-9 33 0,14-42-576,1 0 0,-1 0 0,1 0 0,1 0 0,0 1 0,0-1 0,0 0-1,3 13 1</inkml:trace>
  <inkml:trace contextRef="#ctx0" brushRef="#br0" timeOffset="-1619.63">4932 587 13000,'0'1'48,"1"0"0,0-1 1,0 1-1,0 0 1,0 0-1,0 0 1,0 0-1,0-1 1,0 1-1,0 0 0,0-1 1,0 1-1,0-1 1,0 1-1,1-1 1,-1 0-1,0 0 0,0 1 1,0-1-1,1 0 1,-1 0-1,2 0 1,25-12 1873,-10 3-1281,-13 7-458,0-1 0,0 1-1,1 0 1,-1 0 0,0 1 0,1-1 0,-1 1 0,1 0-1,-1 1 1,1-1 0,-1 1 0,1 1 0,-1-1 0,7 2-1,-1-2-51,15 2-4,-26-2-186,1 0 0,0 0 1,0 0-1,-1 0 0,1 1 1,0-1-1,0 0 0,-1 1 0,1-1 1,0 0-1,-1 1 0,1-1 1,0 1-1,-1-1 0,1 1 0,-1-1 1,1 1-1,-1 0 0,1-1 1,-1 1-1,1 0 0,-1-1 0,0 1 1,1 0-1,-1-1 0,0 2 0,6 22-3932,-5-13-5189</inkml:trace>
  <inkml:trace contextRef="#ctx0" brushRef="#br0" timeOffset="-1242.46">4756 492 11296,'0'0'0,"8"0"0,6-3 1232,-1-1 1208,-8 12-7152,6 2 8,1-1 2192</inkml:trace>
  <inkml:trace contextRef="#ctx0" brushRef="#br0" timeOffset="14312.64">94 1272 3232,'0'0'9104,"-4"2"-7884,0 0-1107,-1-1 0,1 1 1,0 0-1,0 1 0,0-1 1,0 1-1,0 0 0,0 0 1,1 0-1,-1 0 0,1 1 1,0 0-1,0-1 0,0 1 1,1 0-1,-1 0 0,1 0 1,0 1-1,0-1 0,1 1 1,-1-1-1,1 1 0,-1 6 1,-6 30 808,5-28-652,1 0 1,0 0 0,1 0 0,0 17-1,2-25-127,-1 1-36,0-1-1,0 1 1,1-1-1,0 1 1,0-1-1,1 0 1,3 8-1,-5-11-67,1-1-1,0 0 0,0 0 1,1 1-1,-1-1 0,0 0 0,0 0 1,1 0-1,-1-1 0,0 1 1,1 0-1,-1 0 0,1-1 0,-1 1 1,1-1-1,-1 1 0,1-1 0,-1 0 1,1 1-1,-1-1 0,1 0 1,0 0-1,-1 0 0,1 0 0,-1 0 1,1-1-1,-1 1 0,1 0 1,0-1-1,-1 1 0,3-2 0,-1 0 8,0 1 0,0-1 0,0 0-1,0 0 1,0 0 0,-1 0 0,1-1-1,-1 1 1,1-1 0,-1 0 0,0 1-1,0-1 1,0 0 0,0 0 0,-1 0-1,1-1 1,-1 1 0,0 0 0,0-1-1,0 1 1,1-5 0,0-2 12,0 0 1,-1 1 0,0-1 0,0 0-1,-1 0 1,-2-14 0,-7-16-57,1 43-545,-13 4-600,21-6 996,-1-1 0,1 0 0,0 0 0,0 0 0,-1 0 0,1 0 0,0 1 0,-1-1 0,1 0 0,0 0 0,0 1 0,0-1 0,-1 0 0,1 0 0,0 1 0,0-1 0,0 0 0,-1 1 0,1-1 0,0 0 0,0 1 0,0-1 0,0 0 0,0 0 0,0 1 0,0-1 0,0 0 0,0 1 0,0-1 0,0 0 0,0 1 0,0-1 0,0 0 0,0 1 0,0-1 0,0 0 0,0 1 0,1-1 0,-1 0 0,0 1 0,0-1 0,0 0 0,1 0 0,-1 1 0,0-1 0,0 0 0,0 0 0,1 1 0,-1-1 0,0 0 0,0 0 0,1 1 0,10 8-1754,0 4-4472</inkml:trace>
  <inkml:trace contextRef="#ctx0" brushRef="#br0" timeOffset="14672.71">397 1133 8248,'-29'-15'374,"27"6"6872,-70 194-2055,50-121-5281,-6 29 579,20-33-1217,10-22-2915,1-28 2061</inkml:trace>
  <inkml:trace contextRef="#ctx0" brushRef="#br0" timeOffset="15217.22">179 1314 8072,'22'2'1330,"0"0"-1,40 10 1,-41-8-230,0 0 0,0-1 0,34 1 0,-37-5-1541,0 0 1,0-1-1,19-5 0,-31 5-118,0 0 0,1 0 0,-1 0-1,0-1 1,0 0 0,-1 0 0,1 0 0,0-1-1,-1 0 1,0 0 0,8-9 0,16-14-3198,-23 22 3449,-1-1-1,1 1 1,-1-1 0,0 0-1,0 0 1,0 0 0,-1-1-1,4-8 1,-6 12 498,-1-1 0,1 0-1,-1 1 1,0-1 0,-1 0 0,1 0 0,0 0 0,-1 0 0,0 1-1,0-1 1,0 0 0,-1-4 0,0 6 2031,-7 25 1916,-40 117 608,-12 36-1201,47-140-3128,10-30-316,0 0 0,1 1 0,0-1 0,0 1 0,0 0 0,1-1 0,0 1 0,0 0 0,0 0 0,1 0 0,1 11 0,-1-18-103,0 1 0,0-1 0,1 0 0,-1 0-1,0 0 1,0 0 0,0 1 0,0-1-1,0 0 1,0 0 0,1 0 0,-1 0 0,0 0-1,0 1 1,0-1 0,0 0 0,0 0 0,1 0-1,-1 0 1,0 0 0,0 0 0,0 0-1,1 0 1,-1 0 0,0 0 0,0 0 0,0 0-1,0 0 1,1 0 0,-1 0 0,0 0 0,0 0-1,0 0 1,1 0 0,-1 0 0,0 0-1,0 0 1,0 0 0,0 0 0,1 0 0,-1 0-1,0 0 1,0-1 0,0 1 0,0 0 0,1 0-1,-1 0 1,0 0 0,0 0 0,0-1-1,0 1 1,0 0 0,10-10 19,-9 10-8,19-24 30,22-36 0,-23 31 66,-13 22-160,0 1 0,0 0 1,0 0-1,0 0 0,11-6 1,16-15-117,3-3 59,-34 29 112,0-1-1,0 1 0,1 0 1,-1 0-1,1 0 0,-1 0 1,1 0-1,-1 0 0,1 1 1,-1-1-1,1 1 0,-1 0 0,1 0 1,0 0-1,3 0 0,-5 1 1,0-1-1,0 1 0,0 0 1,0-1-1,0 1 0,0 0 1,0 0-1,0 0 0,0-1 1,0 1-1,0 0 0,0 0 1,-1 0-1,1 0 1,0 1-1,-1-1 0,1 0 1,-1 0-1,1 0 0,-1 0 1,0 1-1,1-1 0,-1 0 1,0 0-1,0 1 0,0-1 1,0 0-1,0 0 0,0 1 1,0-1-1,0 0 0,-1 1 1,0 1-1,-10 41 233,7-36-135,0 0-1,-1 0 1,0 0 0,0 0 0,0-1-1,-1 0 1,0 0 0,0 0-1,-1-1 1,0 0 0,-14 9 0,16-11-55,-1-1 1,0 0-1,-1 0 1,1 0 0,0-1-1,-1 0 1,0 0-1,1-1 1,-1 0 0,0 0-1,0-1 1,0 1 0,1-1-1,-1-1 1,0 1-1,-8-3 1,12 3-98,1-1 0,-1 0 0,1 1 0,-1-1 0,1 0-1,0 0 1,-1-1 0,1 1 0,-3-2 0,5 2-49,-1 1 1,1-1-1,0 0 0,-1 1 0,1-1 1,0 1-1,-1-1 0,1 0 0,0 0 1,0 1-1,-1-1 0,1 0 0,0 1 1,0-1-1,0 0 0,0 0 0,0 1 1,0-1-1,0 0 0,0 0 0,0 1 1,1-1-1,-1 0 0,0 1 0,0-1 1,1 0-1,-1 1 0,0-1 0,1 0 1,-1 1-1,0-1 0,1 1 1,-1-1-1,1 0 0,-1 1 0,1-1 1,0 1-1,12-8-10767,-9 5 10409,11-6-1763</inkml:trace>
  <inkml:trace contextRef="#ctx0" brushRef="#br0" timeOffset="16072.84">966 1331 5560,'-10'8'1201,"0"1"0,0 1 0,1 0-1,0 0 1,0 0 0,-8 16 0,-25 28 1115,37-48-2158,1-1 0,0 1 0,1 0 0,-1 1-1,1-1 1,1 1 0,-1-1 0,1 1 0,0 0 0,1 0-1,-1 0 1,1 12 0,1-19-139,0 1 1,0 0-1,1-1 0,-1 1 1,0 0-1,1-1 0,-1 1 1,1-1-1,-1 1 0,1-1 0,-1 1 1,1-1-1,-1 1 0,1-1 1,-1 1-1,1-1 0,0 0 1,-1 1-1,1-1 0,0 0 1,-1 1-1,1-1 0,0 0 0,-1 0 1,1 0-1,0 0 0,1 0 1,20 1 34,-1-10 45,-1 0 1,0-2 0,0 0-1,-1-1 1,-1-1 0,0 0-1,25-26 1,-39 36-94,-1-1 1,0 0-1,0 0 1,0-1-1,0 1 0,-1 0 1,1-1-1,-1 0 1,3-8-1,-8 13 65,1 1 0,0 0 1,0 0-1,0 0 0,0 0 0,0 0 0,0 0 1,1 1-1,-1-1 0,0 1 0,-1 1 0,2-2-116,-7 7 43,5-6 12,1 0 0,0-1 0,0 1 0,0 0 0,0 1-1,0-1 1,0 0 0,0 0 0,1 1 0,-1-1 0,1 1 0,0 0 0,-1-1 0,1 1 0,1 0-1,-1 0 1,0-1 0,1 1 0,-1 0 0,1 0 0,0 0 0,0 4 0,1 18 165,3 15-125,0-29-45,-3-9 11,-1-1 0,1 1 0,0-1-1,0 1 1,0-1 0,0 0-1,1 0 1,-1 0 0,0 1 0,0-1-1,1 0 1,-1 0 0,0-1 0,1 1-1,-1 0 1,1 0 0,0-1 0,-1 1-1,1-1 1,-1 1 0,1-1-1,0 0 1,-1 0 0,1 0 0,0 0-1,-1 0 1,4 0 0,-1-1-134,1-1 0,-1 1 0,0-1 0,0 0 0,0 0 0,0-1 0,4-2 0,2-2-265,-2 3-63,-1-1-1,-1 0 1,1-1 0,-1 1 0,0-2 0,0 1 0,0 0 0,-1-1 0,0 0-1,-1 0 1,8-15 0,3-12-1695,17-51 0,-20 48 2252,54-166 2871,-74 223-1986,-1-1 0,0 0 0,-18 27 0,-19 36-15,-44 144 1213,87-215-2096,0 0 0,0 0-1,1 1 1,0-1 0,1 0 0,1 1 0,-1-1 0,3 14 0,-2-24-91,0 0 0,0 1 0,0-1 0,0 0 0,0 0 0,1 0-1,-1 1 1,0-1 0,1 0 0,-1 0 0,1 0 0,0 0 0,-1 0 0,1 0 0,0 0 0,-1 0 0,1 0 0,0 0 0,0 0-1,0-1 1,0 1 0,0 0 0,0 0 0,0-1 0,0 1 0,0-1 0,0 1 0,0-1 0,0 1 0,0-1 0,1 0 0,-1 0-1,0 1 1,0-1 0,0 0 0,1 0 0,-1 0 0,0 0 0,3-1 0,-1 1-11,0-1 0,0 0 0,1-1 0,-1 1 0,0 0 0,0-1-1,0 0 1,0 1 0,0-1 0,-1 0 0,1-1 0,0 1 0,2-3 0,41-53-762,-2-1 1,-3-3-1,50-98 0,-66 113 764,-12 25 59,-1 0-1,-2-1 1,14-37-1,-24 57 304,-19 32 754,0-2-916,1 1 0,1 1 0,1 1 0,2 0 0,1 1 0,1 1 0,2 0 0,-11 58 0,19-83-504,1-1 0,0 1 0,0 0 0,1-1-1,0 1 1,0 0 0,0-1 0,1 1 0,0 0-1,1-1 1,-1 1 0,1-1 0,0 0 0,1 1-1,0-1 1,0 0 0,0-1 0,0 1 0,1 0-1,0-1 1,0 0 0,7 6 0,10 10-9547</inkml:trace>
  <inkml:trace contextRef="#ctx0" brushRef="#br0" timeOffset="16581.57">1832 1381 992,'0'0'2592,"0"2"-432,3 12-487,0-1 1,-2 1-1,1 14 1,-6 47 1128,-22 72 373,25-143-2977,-3 14 404,-4 33 312,8-51-909,0 0 1,0 1 0,-1-1 0,1 0-1,0 0 1,0 0 0,0 0 0,0 1-1,-1-1 1,1 0 0,0 0 0,0 0-1,-1 0 1,1 0 0,0 0 0,0 0-1,-1 0 1,1 0 0,0 0 0,0 0-1,0 0 1,-1 0 0,1 0 0,0 0-1,0 0 1,-1 0 0,1 0 0,0 0-1,0 0 1,-1 0 0,1 0 0,0 0-1,0 0 1,0 0 0,-1-1 0,1 1-1,0 0 1,0 0 0,0 0 0,-1 0-1,1-1 1,0 1 0,0 0 0,0 0-1,0 0 1,0-1 0,-1 1 0,1 0-1,0 0 1,0 0 0,0-1 0,0 1-1,0 0 1,0 0 0,0-1 0,0 1-1,0 0 1,0 0 0,0-1 0,0 1-1,0 0 1,0 0 0,0-1 0,2-22 14,1-1 0,2 1 0,0 0 1,15-41-1,-3 8 100,-13 42-244,1 0-1,0 0 1,1 0 0,0 1 0,1 0-1,14-21 1,-15 27-219,0 0-1,0 0 0,1 1 1,0 0-1,0 0 0,1 1 1,-1 0-1,1 0 0,0 0 1,0 1-1,1 1 0,8-4 1,-15 7 99,0-1 1,0 0-1,0 1 0,0-1 1,0 1-1,0 0 0,0 0 1,0 0-1,0 0 0,0 0 1,0 0-1,3 1 0,-4-1 77,0 1-1,0-1 1,0 1-1,0-1 1,0 1-1,0 0 1,0-1-1,0 1 0,-1 0 1,1 0-1,0 0 1,-1 0-1,1 0 1,0 0-1,-1 0 1,1 0-1,-1 0 1,1 0-1,-1 0 0,0 0 1,1 0-1,-1 1 1,4 15-4793</inkml:trace>
  <inkml:trace contextRef="#ctx0" brushRef="#br0" timeOffset="16941.84">1823 1595 9504,'-6'1'-1096,"-4"-1"5675,7 0 194,10 0-3734,14-1-899,-1-1-1,40-9 1,39-16-3462,-93 24 1918,1 0 0,0 0 0,-1-1 1,9-5-1,5-4-760,7-3-1069</inkml:trace>
  <inkml:trace contextRef="#ctx0" brushRef="#br0" timeOffset="17315.72">2244 1371 10936,'-24'14'3574,"21"-13"-3312,0 0 0,1 0 0,-1 1-1,1-1 1,-1 1 0,1 0 0,-1-1 0,1 1 0,0 0 0,0 1 0,-3 2 0,-7 11 952,-11 15 292,-23 40 0,41-62-1598,0 1 1,1-1-1,0 1 0,1 0 1,-1 0-1,2 0 0,0 0 0,0 0 1,0 15-1,1-23-93,1-1 0,0 0-1,1 0 1,-1 1 0,0-1 0,0 0-1,0 0 1,1 1 0,-1-1 0,1 0-1,-1 0 1,1 0 0,-1 0 0,1 1-1,0-1 1,-1 0 0,1 0 0,0 0-1,2 1 1,3 5-1626,10 16-8315</inkml:trace>
  <inkml:trace contextRef="#ctx0" brushRef="#br0" timeOffset="17685.88">2277 1559 7264,'6'1'841,"-1"-1"-1,1 1 1,0-1 0,0 0 0,9-1-1,5 0 962,-17 0-1565,1 1-1,-1-1 1,1 0-1,-1 0 0,1-1 1,-1 1-1,1-1 1,-1 0-1,0 1 1,0-1-1,3-3 1,30-25 157,5-23 641,-31 39-1114,-9 13 48,0 0 1,-1 0-1,1 0 1,-1-1-1,1 1 0,-1 0 1,1 0-1,-1 0 1,0 0-1,1 0 0,-1-1 1,0 1-1,0 0 0,0 0 1,0 0-1,0-1 1,0 1-1,0 0 0,0 0 1,-1 0-1,1-1 1,0 1-1,-2-2 0,2 2 31,-1 1-1,1-1 0,-1 0 0,1 1 0,-1-1 1,0 0-1,1 1 0,-1-1 0,0 1 1,1 0-1,-1-1 0,0 1 0,0-1 0,0 1 1,1 0-1,-1 0 0,0 0 0,0-1 1,0 1-1,0 0 0,1 0 0,-1 0 1,0 0-1,0 0 0,0 0 0,0 0 0,1 1 1,-1-1-1,0 0 0,0 0 0,0 1 1,1-1-1,-1 0 0,0 1 0,-1 0 0,-15 10 173,0 0 0,0 2 0,1 0 0,1 0 0,0 2 0,1 0 0,0 0 0,2 2 0,-14 20 0,4-14 43,-4 5 103,25-27-311,0 1 0,1-1 1,-1 0-1,0 0 1,1 1-1,-1-1 0,1 0 1,-1 1-1,1-1 0,0 1 1,0-1-1,-1 1 1,1-1-1,0 0 0,0 1 1,0-1-1,1 1 1,-1-1-1,0 1 0,0-1 1,1 2-1,0-2-1,0 0 0,0 0 1,0 0-1,0 0 0,0 0 0,1 0 0,-1 0 0,0 0 1,0 0-1,1-1 0,-1 1 0,0-1 0,1 1 0,-1-1 1,1 1-1,-1-1 0,0 0 0,3 1 0,28 2-804,-28-4 448,0 0-1,0 0 1,0 0 0,1 0 0,-2-1 0,1 1 0,0-1 0,0 0-1,0 0 1,-1-1 0,0 1 0,1-1 0,-1 1 0,0-1 0,3-3-1,4-4-1007,13-9-6462</inkml:trace>
  <inkml:trace contextRef="#ctx0" brushRef="#br0" timeOffset="18076.37">2742 1127 7984,'0'0'3677,"-3"4"-2294,-34 39-226,1 2 0,2 2 0,3 1 1,2 1-1,-27 60 0,44-82-876,1 1 0,1 0 0,1 0 0,2 1 0,1 0 0,-3 33 0,8-60-312,1-1 1,0 1-1,0 0 0,0 0 0,0 0 1,0 0-1,0 0 0,0 0 1,1 0-1,-1-1 0,1 1 1,-1 0-1,1 0 0,0 0 0,-1-1 1,1 1-1,0 0 0,0-1 1,0 1-1,1-1 0,-1 1 1,0-1-1,1 0 0,-1 1 0,0-1 1,1 0-1,-1 0 0,1 0 1,0 0-1,-1 0 0,1 0 1,0-1-1,0 1 0,2 0 0,2-1-687,0 1 0,0-1 0,0-1 0,0 1 0,0-1 0,0 0 0,0 0-1,0-1 1,8-3 0,17-5-8108</inkml:trace>
  <inkml:trace contextRef="#ctx0" brushRef="#br0" timeOffset="18499.58">2813 1561 6816,'0'0'7112,"-3"-1"-5779,-3 1-1210,0-1 1,0 1-1,-1 0 0,1 0 1,0 1-1,0 0 1,0 0-1,0 0 0,0 1 1,0 0-1,1 0 0,-1 0 1,0 1-1,1 0 1,0 0-1,-1 0 0,1 1 1,1 0-1,-1 0 1,0 0-1,1 0 0,0 1 1,-5 7-1,0 2 317,0 0 1,2 1-1,0 0 0,-9 28 0,16-42-432,-1-1 0,1 1-1,0 0 1,0 0-1,-1 0 1,1 0-1,0 0 1,0-1-1,0 1 1,0 0 0,0 0-1,0 0 1,0 0-1,0 0 1,1-1-1,-1 1 1,0 0-1,0 0 1,1 0 0,-1 0-1,0-1 1,1 1-1,-1 0 1,1 0-1,-1-1 1,1 1 0,0 0-1,-1-1 1,1 1-1,0-1 1,-1 1-1,1-1 1,0 1-1,-1-1 1,1 1 0,0-1-1,0 0 1,0 1-1,-1-1 1,1 0-1,0 0 1,0 1-1,0-1 1,0 0 0,0 0-1,0 0 1,-1 0-1,1 0 1,0 0-1,2-1 1,2 0 21,1 0-1,0 0 1,0-1 0,-1 0 0,1 0-1,5-3 1,3-2 33,0-1 0,0-1 0,-1 0 1,-1-1-1,1-1 0,-2 1 0,0-2 0,0 0 0,-1 0 1,0-1-1,-1 0 0,14-27 0,-10 18-130,0-1-222,-1 0 0,15-37-1,-16 26-1156,-1-1 0,6-37 0,-12 43 619,2-36-2623,-6 58 2600,0 0 1,-1 0-1,1 0 0,-2 0 0,1 0 1,-1 0-1,-3-9 0,-6-12-1362</inkml:trace>
  <inkml:trace contextRef="#ctx0" brushRef="#br0" timeOffset="19420.09">3373 1205 4848,'0'0'1745,"-2"4"-286,-62 109 3187,48-78-3504,-5 9 618,2 2 1,-16 54 0,23-62-1286,7-23-246,0 1 0,-3 21 0,7-33-143,1 0 0,-1 1 0,1-1 1,0 1-1,1-1 0,-1 1 0,1-1 0,-1 0 0,2 1 0,-1-1 1,0 0-1,1 0 0,2 5 0,-3-7-82,0 0 0,1 0 0,-1 0 0,1-1 0,-1 1 0,1-1 0,0 1 0,0-1 0,0 0 0,-1 1 0,1-1-1,0 0 1,0 0 0,1 0 0,-1-1 0,0 1 0,0 0 0,0-1 0,0 1 0,1-1 0,-1 0 0,0 0 0,5 0 0,4-1-3,-1 0 0,1-1 0,17-6 0,-14 5 15,21-5 85,-15 3-117,-1 0 1,25-9-1,-37 11-46,0-1-1,0 0 1,0 0-1,-1 0 1,1-1-1,-1 0 1,0 0-1,-1-1 1,8-8-1,0-2-149,-1-1 0,17-30 0,-26 41 181,0 0 1,0-1-1,0 1 1,-1 0-1,0-1 1,-1 1-1,1-1 1,-1 0-1,0 0 0,-1 1 1,0-1-1,0-7 1,0 12 13,0 1 1,0 0-1,-1-1 1,1 1-1,0 0 1,-1-1-1,1 1 1,-1 0-1,1 0 1,-1-1-1,0 1 1,1 0-1,-1 0 1,0 0-1,0 0 1,0 0-1,0 0 1,0 0-1,-1-1 1,1 2 7,0-1 1,0 1-1,0 0 1,-1 0 0,1-1-1,0 1 1,0 0-1,0 0 1,0 0 0,0 1-1,0-1 1,0 0 0,0 0-1,0 0 1,0 1-1,0-1 1,0 1 0,0-1-1,-1 1 1,-6 4 47,1 1 0,0-1 0,0 1 0,-10 11 0,8-8 136,-3 3-40,1 1-1,0 0 1,0 0 0,-14 26 0,20-31-58,1 1 0,0 0 0,0 0 0,1 1 0,0-1 0,0 1 0,1 0 0,1 0 0,-2 15 0,4-22-53,0 0 1,0 0 0,1 0 0,-1 0 0,1 0 0,-1-1-1,1 1 1,0-1 0,0 1 0,0-1 0,0 0-1,1 1 1,-1-1 0,1 0 0,-1-1 0,1 1-1,-1 0 1,5 1 0,-3 0-163,1-1-1,0 1 1,0-1-1,0 1 1,0-2-1,0 1 1,0 0-1,1-1 1,-1 0-1,7 0 1,2-2-127,35-5-2446,-39 4 1071,-1 0-1,0-1 1,15-6 0,1-2-4720</inkml:trace>
  <inkml:trace contextRef="#ctx0" brushRef="#br0" timeOffset="19824.88">3755 1494 8432,'-4'4'329,"1"-1"0,0 1 1,0 0-1,0 0 0,0 0 0,0 0 1,1 0-1,0 1 0,0-1 0,0 1 1,1-1-1,-1 1 0,1 0 0,0-1 1,0 9-1,-4 18 2669,0 34 1,5-60-2931,2 73 1894,0-79-1942,0 1-1,0 0 0,0-1 1,0 1-1,-1-1 0,1 0 1,0 1-1,-1-1 0,1 0 1,0 0-1,2-2 0,-2 2-76,88-87-392,-11 11 54,-75 75 310,-4 2 87,1 0 1,-1 0 0,1 0 0,-1 0 0,1 0-1,0 0 1,-1 0 0,1 0 0,-1 0 0,1 0-1,-1 0 1,1 0 0,-1 1 0,1-1 0,-1 0-1,1 0 1,-1 1 0,1-1 0,-1 0 0,0 1-1,1-1 1,-1 0 0,1 1 0,-1-1 0,0 1-1,1-1 1,-1 0 0,0 1 0,0-1 0,1 1-1,-1-1 1,0 1 0,0-1 0,0 1 0,0-1-1,0 1 1,1 0 0,0 20 212,-1-19-184,0 6-102,-1 0 1,0 1 0,0-1-1,0 0 1,-1 0 0,-6 16-1,5-17 67,0 1 0,1 1 0,0-1 1,0 0-1,1 0 0,0 1 0,0 7 0,2-13-58,-1-1 1,0 0 0,0 1-1,1-1 1,0 0-1,-1 1 1,1-1 0,0 0-1,0 0 1,0 0 0,0 0-1,1 0 1,-1 0-1,0 0 1,1 0 0,0 0-1,-1-1 1,1 1-1,0-1 1,0 1 0,0-1-1,0 0 1,0 1 0,0-1-1,0 0 1,0 0-1,0-1 1,1 1 0,-1 0-1,0-1 1,4 1 0,-1 0-425,1-1 1,-1 0-1,1 0 1,-1 0-1,1-1 0,-1 0 1,1 0-1,-1 0 1,1 0-1,-1-1 1,0 0-1,10-5 1,37-21-4040,-19 11 5</inkml:trace>
  <inkml:trace contextRef="#ctx0" brushRef="#br0" timeOffset="20213.49">4229 1586 5208,'-8'7'407,"5"-10"632,5-22 1843,-1-6-601,-1 30-2240,-1 1 0,1 0 0,-1-1-1,1 1 1,0 0 0,-1 0 0,1 0 0,-1-1 0,1 1 0,-1 0 0,1 0-1,-1 0 1,1 0 0,-1 0 0,1 0 0,-1 0 0,1 0 0,-1 0-1,1 0 1,-1 0 0,1 0 0,-1 0 0,1 0 0,-1 0 0,1 0 0,0 1-1,-1-1 1,1 0 0,-1 0 0,1 1 0,-1-1 0,1 0 0,0 1 0,-1-1-1,1 0 1,0 1 0,-1-1 0,1 0 0,-1 1 0,-18 15 1038,19-15-972,-9 9 292,1 0 0,0 1 1,1 0-1,0 1 0,1-1 0,-9 26 0,10-26-129,-5 8 13,9-17-248,0-1-1,0 0 0,0 1 0,0-1 0,1 1 0,-1-1 0,0 1 1,1-1-1,-1 1 0,1 0 0,-1-1 0,1 1 0,0-1 0,0 1 0,0 0 1,0 0-1,0-1 0,0 1 0,0 0 0,1-1 0,-1 1 0,0-1 0,1 1 1,0 0-1,-1-1 0,1 1 0,0-1 0,0 1 0,-1-1 0,3 2 0,0-2-5,0 1-1,1-1 0,0 0 0,-1 0 1,1 0-1,0 0 0,-1-1 0,1 1 1,0-1-1,6 0 0,-5-1-40,0 0 0,0 1 0,0-2 0,-1 1-1,1 0 1,0-1 0,0 0 0,-1 0 0,1-1 0,-1 1 0,0-1 0,0 0-1,0 0 1,0 0 0,0-1 0,-1 1 0,1-1 0,-1 0 0,0 0 0,3-4-1,-6 7 10,0 0-1,0 0 1,1 0-1,-1 1 1,1-1-1,-1 0 1,1 1-1,-1-1 1,1 0-1,-1 1 0,1-1 1,0 1-1,-1-1 1,1 1-1,0-1 1,-1 1-1,1-1 1,0 1-1,0 0 1,-1-1-1,1 1 0,0 0 1,1 0-1,-1 0 8,-1 0-1,1 0 1,-1 1 0,1-1-1,-1 0 1,1 0-1,-1 1 1,1-1-1,-1 1 1,0-1-1,1 0 1,-1 1-1,0-1 1,1 1-1,-1-1 1,0 1-1,1-1 1,-1 1-1,0-1 1,0 1 0,0-1-1,0 1 1,1-1-1,-1 1 1,0 0-1,0-1 1,0 1-1,0-1 1,0 1-1,0-1 1,-1 2-1,0 5 35,0 0-1,0-1 1,-1 1-1,0 0 1,0 0-1,-1-1 1,0 0-1,0 1 1,0-1-1,-1 0 1,0 0-1,0-1 1,-1 1-1,-5 4 1,-3 4 151,0-1-1,-1-1 1,-1 0 0,-21 13 0,-33 15-313,67-38-7,-1-1 0,1 0 0,0 0 1,0 0-1,-1-1 0,1 1 0,0 0 0,-1-1 0,1 0 0,-1 1 0,1-1 1,-1 0-1,1 0 0,-1 0 0,1-1 0,0 1 0,-1-1 0,1 1 0,-3-2 1,-1 1-309,6 0 319,0 1 0,-1 0 0,1-1 1,0 1-1,-1 0 0,1-1 0,0 1 0,0-1 0,-1 1 0,1-1 0,0 1 1,0-1-1,0 1 0,0-1 0,0 1 0,0-1 0,-1 1 0,1-1 0,0 1 0,1-1 1,-1 0-1,0 0-671,-3-10-8315</inkml:trace>
  <inkml:trace contextRef="#ctx0" brushRef="#br0" timeOffset="20568.43">4620 1162 10224,'-4'13'718,"0"1"1,0-1-1,-2 0 1,0 0-1,0 0 0,-1-1 1,-12 17-1,7-11 99,0 1-1,-9 22 1,-3 15 294,-36 98 1107,54-134-2237,1-1 0,1 0 0,0 1 0,2 0 0,0 0 0,1 23 0,2-41-293,-1 1 1,1-1 0,-1 0 0,1 1-1,0-1 1,0 0 0,0 0-1,0 1 1,0-1 0,0 0 0,1 0-1,-1-1 1,1 1 0,-1 0-1,1 0 1,4 2 0</inkml:trace>
  <inkml:trace contextRef="#ctx0" brushRef="#br0" timeOffset="20988.36">4397 1468 12016,'12'-1'405,"0"-1"0,0 0 0,0-1 0,0 0 0,14-6 0,21-5 799,-33 11-1196,0-2-1,-1 0 1,1 0-1,-1-1 1,-1-1-1,13-8 1,68-55-181,0 0 224,-91 69 392,-3 3 47,-72 154 1863,58-124-1802,1 0 0,-13 49-1,10-28 226,-21 67 632,38-119-1389,-1 0 0,0 0 0,1 1 0,0-1 0,-1 0 0,1 1 0,0-1 0,-1 1 0,1-1 0,0 0 0,0 1 0,0-1 0,0 1 0,1-1 0,-1 0 0,0 1 0,1-1 0,-1 0 0,0 1 0,1-1 0,0 0 0,-1 1 0,1-1-1,0 0 1,-1 0 0,1 0 0,0 0 0,0 0 0,0 0 0,2 2 0,-1-2 13,20-17-1006,-1-7 596,47-38 1,-1 2 6,-62 54 458,1 0-1,-1 0 1,1 1-1,11-7 1,-16 10-60,1-1 1,0 2 0,0-1-1,0 0 1,1 0 0,-1 1 0,0-1-1,0 1 1,0 0 0,0-1-1,1 1 1,-1 0 0,0 0 0,0 1-1,0-1 1,1 0 0,-1 1-1,3 0 1,-4 0-5,-1-1 0,1 1 0,0 0 0,0-1 0,-1 1-1,1 0 1,0 0 0,-1-1 0,1 1 0,-1 0 0,1 0 0,-1 0 0,1 0 0,-1 0-1,1-1 1,-1 1 0,0 0 0,0 0 0,1 0 0,-1 0 0,0 0 0,0 0 0,0 0 0,0 0-1,0 0 1,0 0 0,-1 0 0,1 0 0,0 0 0,-1 2 0,-10 30 660,9-29-595,-27 61 63,15-37-115,-12 36 1,17-46 350,-1-1-2019,7-6-8012</inkml:trace>
  <inkml:trace contextRef="#ctx0" brushRef="#br0" timeOffset="21379.65">5235 1529 14072,'0'0'2791,"-13"15"-5598,-1 1-6921</inkml:trace>
  <inkml:trace contextRef="#ctx0" brushRef="#br0" timeOffset="21380.65">5027 1819 10848,'0'0'5568,"13"-8"-1541,52-25-1689,-63 31-2624</inkml:trace>
  <inkml:trace contextRef="#ctx0" brushRef="#br0" timeOffset="22337.25">5212 1508 992,'0'0'18263,"4"-1"-18112,86-5 1874,-103 23-1471,6-11-435</inkml:trace>
  <inkml:trace contextRef="#ctx0" brushRef="#br0" timeOffset="34967.06">5905 1546 5024,'0'0'6361,"5"-4"-4976,8-7-840,0 0 0,-1-1 0,-1-1 0,17-24 1,-27 37-542,-1 0 0,0-1 1,0 1-1,1 0 1,-1-1-1,0 1 1,0 0-1,0-1 1,1 1-1,-1-1 1,0 1-1,0 0 1,0-1-1,0 1 0,0-1 1,0 1-1,0-1 1,0 1-1,0 0 1,0-1-1,0 1 1,0-1-1,0 1 1,-1 0-1,1-1 0,0 1 1,0-1-1,0 1 1,0 0-1,-1-1 1,1 1-1,0 0 1,0-1-1,-1 1 1,1-1-1,-17-2 10,-14 8-5,31-5-8,-17 6 292,0 0 0,0 2 1,1 0-1,0 1 1,-28 20-1,37-24-336,-9 6 320,2 0 0,0 2 1,0 0-1,1 0 0,1 1 1,-12 17-1,23-30-250,0 0 0,0 0 0,0 0 0,0 0 0,0 1 0,1-1 0,-1 0 0,0 0 0,1 1 0,-1-1 0,1 0 0,-1 1 0,1-1 0,0 1 0,-1-1 0,1 0 0,0 1 0,0-1 0,0 1 0,0-1 0,0 1 0,1-1 0,-1 2 0,1-1-8,0-1 1,0-1 0,0 1-1,0 0 1,0 0-1,0 0 1,1 0 0,-1-1-1,0 1 1,0-1-1,0 1 1,1-1 0,-1 1-1,0-1 1,1 1-1,-1-1 1,0 0 0,1 0-1,1 0 1,5 0-8,0 0 0,0 0-1,0-1 1,-1-1 0,1 1 0,0-1 0,12-5 0,128-66 138,-129 63-128,-5 2 60,2 0 1,-1 1-1,1 1 0,28-8 1,-44 13-70,1 1 1,-1 0-1,1 0 1,0 0-1,-1 0 0,1 0 1,-1 0-1,1 0 1,0 0-1,-1 0 1,1 0-1,-1 0 1,1 0-1,0 0 0,-1 1 1,1-1-1,-1 0 1,1 0-1,-1 1 1,1-1-1,0 0 1,-1 1-1,0-1 1,1 0-1,-1 1 0,1-1 1,-1 1-1,1-1 1,-1 1-1,0-1 1,1 1-1,-1-1 1,0 1-1,0-1 1,1 1-1,-1 0 0,0-1 1,0 1-1,0-1 1,0 1-1,0 0 1,1-1-1,-1 1 1,0-1-1,-1 1 1,1 1-1,-6 27-147,-4-5 331,-2-1-1,0-1 0,-1 0 0,-1 0 0,-2-1 1,-31 33-1,-17 26-439,63-80 115,0 1 0,1 0 0,-1 0 0,0-1 0,1 1 0,-1 0 0,0 0 0,1 0 0,-1 0 0,1 0-1,-1 0 1,1 0 0,0 0 0,-1 0 0,1 0 0,0 0 0,0 0 0,0 0 0,0 0 0,0 0 0,0 0 0,0 0 0,0 0 0,0 0 0,0 0 0,1 2 0,0-2-287,1 0-1,-1-1 1,0 1 0,1 0 0,-1-1 0,0 1 0,1-1 0,-1 1 0,1-1-1,-1 0 1,0 0 0,1 0 0,-1 1 0,1-1 0,-1-1 0,2 1 0,21 2-6925</inkml:trace>
  <inkml:trace contextRef="#ctx0" brushRef="#br0" timeOffset="35492.49">6422 1529 992,'-5'11'7054,"-7"28"-2363,11-33-4212,0 0 1,0 0 0,-1 0-1,0-1 1,0 1-1,0-1 1,-1 1-1,-4 6 1,-119 159 4385,123-166-4911,0 0-1,1 0 1,0 0 0,0 0-1,0 0 1,0 0 0,1 0 0,0 0-1,0 1 1,-1 9 0,32-15-8818,-9 0 3905,-2 0 3914,18 0-1608</inkml:trace>
  <inkml:trace contextRef="#ctx0" brushRef="#br0" timeOffset="35872.56">6531 1823 7712,'0'0'4309,"6"-11"-224,37-22-501,-33 26-3539,0 2 0,0-1 0,0 1 1,1 1-1,0 0 0,0 1 0,0 0 1,0 0-1,21-1 0,-31 4-26,-1-1-1,0 1 1,0 0 0,0 0 0,1 0-1,-1 0 1,0 0 0,0 0-1,1 0 1,-1 0 0,0 0 0,0 0-1,0 0 1,1 0 0,-1 0-1,0 0 1,0 0 0,1 0-1,-1 0 1,0 1 0,0-1 0,0 0-1,1 0 1,-1 0 0,0 0-1,0 0 1,0 0 0,0 1 0,1-1-1,-1 0 1,0 0 0,0 0-1,0 0 1,0 1 0,0-1-1,0 0 1,0 0 0,1 1 0,-8 7 577,-23 11-695,23-16-461,-2 4 717,-16 14-9557,14-10 2434</inkml:trace>
  <inkml:trace contextRef="#ctx0" brushRef="#br0" timeOffset="36287.67">7115 1440 5024,'6'0'766,"0"-1"1,0 1 0,0-1-1,0 0 1,0-1 0,0 1-1,0-1 1,-1-1 0,1 1-1,6-5 1,-1 4 1715,-10 10-755,-12 13-838,-55 51 390,18-23-744,22-20-316,-23 27 158,1-1 196,47-53-198,1 0-325,0 0 0,0 1 0,0-1 0,0 0 0,0 0 0,1 0 0,-1 0 0,0 0 1,1 0-1,-1 0 0,1 1 0,-1-1 0,2 1 0,7 2 96,2 2-14,1 0 1,0 0-1,1-2 1,-1 0 0,24 5-1,23-9 226,-12-1-1271,-17 7-3030,-16-10-4970,-12 3 8111,12-3-4284</inkml:trace>
  <inkml:trace contextRef="#ctx0" brushRef="#br0" timeOffset="36662.49">7303 1550 10224,'-18'16'1720,"1"1"1,0 0-1,2 2 1,-19 26-1,-17 21 479,-30 34-1530,77-96-674,1 0 0,0 0 0,0 1 0,0-1-1,0 1 1,1 0 0,-1 0 0,1 0 0,-2 8 0,4-11-145,-1 0-1,1 0 1,0 0 0,0 0-1,-1 0 1,1 0 0,1 0-1,-1 0 1,0 1 0,0-1-1,1 0 1,-1 0 0,1 0-1,0 0 1,0 0 0,0 0-1,0-1 1,0 1 0,0 0-1,0 0 1,0 0-1,1-1 1,-1 1 0,1-1-1,2 3 1,6 4-2202,6 3-7694</inkml:trace>
  <inkml:trace contextRef="#ctx0" brushRef="#br0" timeOffset="37048.81">7654 1536 7984,'0'0'1068,"-7"10"1180,-8 3-862,-1 0 1,-19 12-1,-9 6-264,12-7 251,-48 27 0,32-22-425,42-25-735,-1 1-1,1 0 1,0 0-1,1 1 1,-1 0-1,1 0 1,0 0-1,0 1 1,1-1-1,0 1 1,0 0-1,1 1 1,-3 7-1,6-14-195,0 0 1,0-1-1,0 1 1,0 0-1,0 0 0,1 0 1,-1-1-1,0 1 1,0 0-1,1 0 0,-1-1 1,1 1-1,-1 0 1,1-1-1,-1 1 1,1 0-1,-1-1 0,1 1 1,-1-1-1,1 1 1,0-1-1,-1 1 0,1-1 1,0 1-1,-1-1 1,1 0-1,0 1 0,0-1 1,-1 0-1,1 0 1,1 1-1,28 6 323,-28-6-292,58 7 89,0-3 0,74-3-1,-131-2-144,6 0-262,0 0 1,0-1 0,0 0 0,0-1-1,0 0 1,0 0 0,-1-1 0,15-6 0,17-12-10605,-19 9 4334</inkml:trace>
  <inkml:trace contextRef="#ctx0" brushRef="#br0" timeOffset="37049.81">7848 1591 13536,'-32'33'2912,"1"2"1,-47 70 0,38-50-1424,31-42-1326,1 0-1,0 0 0,0 1 1,-8 22-1,14-29-167,-1 0 0,1 0-1,1 0 1,-1 0 0,1 1 0,1-1 0,-1 0-1,1 1 1,1-1 0,-1 0 0,3 11 0,-2-16-375,0 0 1,-1 0 0,1 0 0,0 0-1,0 0 1,0-1 0,1 1 0,-1 0-1,0-1 1,0 1 0,1-1 0,-1 1 0,1-1-1,0 0 1,-1 0 0,1 0 0,0 0-1,0 0 1,0 0 0,-1 0 0,1 0-1,0-1 1,0 1 0,0-1 0,0 1 0,0-1-1,3 0 1,1 1 54,24 8-8068</inkml:trace>
  <inkml:trace contextRef="#ctx0" brushRef="#br0" timeOffset="37582.99">8024 1765 7896,'-25'41'2996,"23"-35"-2179,0 0 1,0 0 0,0 0-1,1 0 1,0 1 0,0-1 0,0 0-1,1 0 1,0 1 0,2 11-1,-2-2 258,1-15-976,0 1 0,0-1-1,0 0 1,0 1 0,0-1 0,0 0 0,0 0 0,1 1 0,-1-1 0,0 0 0,1 0 0,-1 0 0,1-1 0,-1 1-1,1 0 1,-1 0 0,1-1 0,0 1 0,-1-1 0,3 1 0,-2-1-103,1-1 1,0 1-1,0 0 1,-1-1 0,1 0-1,-1 0 1,1 1-1,-1-1 1,1-1-1,-1 1 1,1 0-1,-1-1 1,0 1-1,0-1 1,1 0-1,0-1 1,29-38-684,-5 6-83,21-4 248,-24 20 406,29-30 1,-52 48 114,1 0-1,-1 0 1,0 0 0,1 0 0,-1 0 0,1 0 0,-1 0 0,1 1 0,-1-1 0,1 0-1,-1 1 1,1-1 0,0 1 0,-1 0 0,1-1 0,0 1 0,1 0 0,0 0 885,-13 21 766,5 1-1355,1-7 74,1 0 1,-2 0-1,0 0 0,-1 0 1,-11 19-1,16-32-436,98-49-959,-95 46 892,0 1 1,-1 0 133,-1-1 0,1 1 0,-1 0 0,0 0 0,1 0 0,-1 0 0,1 0 0,-1 0 0,1-1 0,-1 1 0,1 0 0,-1 0 0,0 1 0,1-1 0,-1 0 0,1 0 0,-1 0 0,1 0 0,-1 0 0,0 0 0,1 1 0,-1-1 0,1 0 0,-1 0 0,0 0 0,1 1 0,-1-1 0,0 0 0,1 1 0,-1-1 0,0 0 0,1 1 0,-1-1 0,0 0 0,0 1 0,1-1 0,-1 1 0,0-1 0,0 0 0,0 1 0,0-1 0,0 1 0,1-1 0,-1 1 0,0 0 0,-4 16 58,4-16-57,-14 47 277,11-38-656,0 1-1,0-1 0,1 1 1,-2 19-1</inkml:trace>
</inkml:ink>
</file>

<file path=word/ink/ink2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4:53.80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25 1 8696,'0'0'4904,"-3"6"-3304,-11 24 272,-22 33 1,23-42-1242,0 0 1,1 1-1,2 1 1,0 0-1,-9 34 1,1 44-474,17-91-176,0 0-1,1 0 1,0 0 0,0 0-1,1 0 1,1 0 0,-1 0 0,4 10-1,-4-19-125,-1 0 0,1 0-1,0 0 1,-1 0 0,1 0-1,0 0 1,0 0-1,-1 0 1,1 0 0,0 0-1,0 0 1,0 0 0,0-1-1,0 1 1,0 0 0,1-1-1,-1 1 1,0-1 0,0 1-1,0-1 1,0 1 0,1-1-1,-1 0 1,0 0-1,2 0 1,30-4-6197,-18-1-1452</inkml:trace>
  <inkml:trace contextRef="#ctx0" brushRef="#br0" timeOffset="385.09">1 218 9864,'2'-2'1569,"17"-12"-540,1 1 1,0 1-1,1 0 1,0 2-1,1 0 1,23-6-1,21-6-431,-49 15-467,1 0-1,0 2 1,33-6-1,-17 7-114,-2 0-102,-1 1 0,63 3 0,-73 0-791,-20-1 445,1 1 1,0 0 0,0 0-1,-1 0 1,1 0 0,0 0-1,0 0 1,-1 0 0,1 1-1,0-1 1,0 0 0,-1 1-1,1 0 1,-1-1 0,1 1-1,0 0 1,-1 0 0,1 0-1,2 2 1,7 8-5582</inkml:trace>
  <inkml:trace contextRef="#ctx0" brushRef="#br0" timeOffset="740.47">148 237 7896,'-4'5'999,"2"-1"-449,-1 0 0,0 0 1,0 0-1,0-1 1,-1 1-1,-5 4 1,7-7 710,9 11 1038,-1-10-2142,-1 0 0,1-1 1,0 1-1,0-1 1,0-1-1,0 1 0,0-1 1,0 0-1,0 0 1,6-2-1,67-14 382,-31 6-484,18-7-21,-50 12 95,-1 1 0,0 0 0,1 1-1,27-1 1,-37 4-173,1 0 0,-1 0 0,0 0 0,0 1 0,0 0 0,0 0-1,0 1 1,7 2 0,-11-3-333,-7 10-8207,0 0 2631</inkml:trace>
  <inkml:trace contextRef="#ctx0" brushRef="#br0" timeOffset="1110.7">617 280 2336,'-7'9'831,"0"1"0,0 0 0,1 0 0,0 1 0,1 0 0,0 0 0,1 0 1,-3 13-1,6-20-570,0-1 0,0 1 1,1 0-1,-1-1 1,1 1-1,0 0 0,0 0 1,0-1-1,1 1 0,-1 0 1,1-1-1,0 1 0,0 0 1,0-1-1,1 1 1,-1-1-1,1 0 0,0 1 1,0-1-1,0 0 0,0 0 1,0 0-1,1 0 1,-1-1-1,1 1 0,0-1 1,0 1-1,0-1 0,0 0 1,4 2-1,-3-3-152,-1 1-1,1-1 1,0-1-1,0 1 1,-1 0 0,1-1-1,0 0 1,0 0-1,0 0 1,0 0-1,-1-1 1,1 1 0,0-1-1,0 0 1,-1 0-1,1-1 1,-1 1 0,1-1-1,-1 0 1,5-3-1,9-5 171,-1 0 0,23-21 0,-38 30-260,3-2-7,-1 0 0,0 0 0,0-1 0,0 1 0,0-1 0,0 1 0,-1-1 0,0 0 0,0 0 0,0 0 0,0 0 0,0 0 0,-1-1 0,2-5 0,-3 7 28,0 1 0,0-1 0,0 0 0,0 0 0,0 0 0,0 0 0,-1 1 0,0-1 0,1 0 0,-1 0 0,0 1 0,0-1-1,0 0 1,-1 1 0,1-1 0,-1 1 0,1 0 0,-1-1 0,0 1 0,0 0 0,0 0 0,-3-3 0,3 3-43,-1 1 0,1-1 0,0 0 1,0 1-1,0 0 0,-1-1 0,1 1 1,-1 0-1,1 0 0,-1 1 0,0-1 1,1 0-1,-6 0 0,-9 1-3620,3 1-3315</inkml:trace>
</inkml:ink>
</file>

<file path=word/ink/ink2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4:51.90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0 12912,'0'0'9815</inkml:trace>
</inkml:ink>
</file>

<file path=word/ink/ink2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4:36.20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86 72 4488,'0'0'11212,"-4"6"-9885,-68 138 1615,61-117-2580,1 1 1,2-1-1,0 1 0,-4 37 1,4-35-25,6-24-296,1 0 0,-1 0 0,1 0-1,0 0 1,1 0 0,0 0 0,-1 0 0,3 10-1,-1 14-465,4 35-352,-4-61 272,-1 0 0,1 1 0,0-1 0,0 0 0,1 0 0,-1 0 0,1 0 0,0-1 0,0 1-1,0 0 1,4 5 0</inkml:trace>
  <inkml:trace contextRef="#ctx0" brushRef="#br0" timeOffset="406.97">1 183 9328,'12'0'3842,"25"-1"-2361,-1-2 0,0-1 0,43-10 0,-41 6-1085,-18 4-228,1-1 0,20-7 0,-19 3-155,0 0 0,30-18 0,-40 21 473,-11 6-776,-1-1 0,1 1-1,0 0 1,-1-1 0,1 1 0,0 0 0,-1 0 0,1 0 0,0 0 0,0 0 0,-1-1-1,1 1 1,0 0 0,-1 1 0,1-1 0,0 0 0,-1 0 0,1 0 0,0 0 0,-1 0-1,1 1 1,0-1 0,-1 0 0,1 1 0,0-1 0,-1 0 0,1 1 0,-1-1 0,1 1 0,-1-1-1,1 1 1,-1-1 0,1 1 0,0 0 0,3 8-5923</inkml:trace>
  <inkml:trace contextRef="#ctx0" brushRef="#br0" timeOffset="1044.45">597 0 1080,'-1'4'3768,"-12"92"4060,0-36-5796,-38 105 1,44-146-1830,1 1 1,2-1-1,0 1 1,1 0 0,1 0-1,0 0 1,2 0-1,2 22 1,-2-37-206,1 15-25,5-16 6,4-11-3,-2-2-111,0-1-1,-1 0 0,0-1 0,0 0 0,6-16 0,-13 27 137,3-8-8,-2 6 5,1 0 1,-1-1-1,0 1 0,1 0 1,-1 0-1,1 0 1,-1 0-1,1 1 0,0-1 1,0 0-1,0 1 1,0-1-1,0 1 0,0 0 1,0-1-1,0 1 1,1 0-1,2 0 0,-4 0-4,-1 1-1,1 0 0,0 1 0,0-1 0,0 0 0,0 0 0,-1 0 0,1 0 1,0 1-1,0-1 0,-1 0 0,1 1 0,0-1 0,0 0 0,-1 1 1,1-1-1,0 1 0,-1-1 0,1 1 0,-1 0 0,1-1 0,-1 1 0,1-1 1,-1 1-1,1 0 0,-1 0 0,1-1 0,-1 1 0,0 0 0,1 0 0,-1 0 1,17 37 870,-12-28-805,-4-6-26,0 1-1,1-1 1,0-1-1,0 1 0,0 0 1,1 0-1,-1-1 0,1 1 1,0-1-1,0 0 0,0 0 1,0 0-1,0 0 1,1-1-1,-1 1 0,1-1 1,0 0-1,0 0 0,-1 0 1,2-1-1,5 3 0,0 0 24,0-1-1,0 0 1,1-1 0,0 1-1,-1-2 1,18 1-1,-21-2-21,0-1 0,0 0 0,-1 0 0,1-1 0,0 1 0,-1-2 0,1 1 1,-1-1-1,0 0 0,0 0 0,9-7 0,-8 6-68,-1 0 0,1-1 0,-1 0 0,-1-1 0,9-9 0,-12 12 7,0 0 0,0 0 0,0-1 0,0 1-1,-1-1 1,0 1 0,0-1 0,0 1 0,0-1 0,0 0 0,-1 0 0,1 1 0,-1-6 0,0 6 51,0-1 0,0 1 0,0 0 1,0 0-1,0 0 0,-1-1 0,1 1 0,-1 0 0,-1-4 0,1 7-27,1 0 0,0-1 0,-1 1-1,1 0 1,0 0 0,-1-1-1,1 1 1,0 0 0,-1 0-1,1 0 1,0-1 0,-1 1-1,1 0 1,0 0 0,-1 0 0,1 0-1,-1 0 1,1 0 0,0 0-1,-1 0 1,1 0 0,-1 0-1,1 0 1,0 0 0,-2 0-1,-17 9 296,16-6-192,0-1 0,0 1 0,0 0 0,0 1 0,0-1 0,1 0 0,-1 1 0,1-1 0,0 1-1,0 0 1,1 0 0,-1 0 0,1 0 0,0 0 0,0 0 0,0 0 0,0 0 0,1 0 0,-1 8 0,-4 22 251,4-32-353,1 1 1,0-1-1,0 0 0,0 1 0,0-1 0,0 0 0,1 1 0,-1-1 1,1 0-1,-1 0 0,1 1 0,0-1 0,0 0 0,0 0 0,0 0 1,0 0-1,1 0 0,-1 0 0,0 0 0,1-1 0,0 1 0,-1 0 0,1-1 1,0 1-1,0-1 0,0 0 0,3 2 0,8 5-893,-1-2 1,2 1-1,18 5 0,-23-9-316,23 10-10342</inkml:trace>
</inkml:ink>
</file>

<file path=word/ink/ink2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4:23.78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0 207 4848,'8'0'359,"-7"0"166,1 0 0,-1-1 0,1 1 0,-1 0 0,1 0 0,-1 1 0,1-1 0,-1 0 0,1 0 0,-1 1 0,1-1 0,-1 1 0,0-1 0,2 2 0,-2-1-116,0 1 1,-1-1-1,1 0 1,-1 1 0,1 0-1,-1-1 1,0 1-1,0-1 1,0 1 0,0-1-1,0 1 1,0 0 0,0-1-1,0 1 1,-1 2-1,3 40 1416,-1-38-1630,0 0 0,0 1 0,-1-1 1,0 0-1,0 1 0,0-1 0,-1 0 0,-2 9 1,-61 182 1554,64-193-1742,-1-1 0,1 0 0,0 0 0,0 1 0,1-1 0,-1 0-1,1 0 1,-1 1 0,1-1 0,0 0 0,2 4 0,-3-6-77,3-1-1781,0-1 1549,-1 0 0,1 0 0,-1 0 1,1 0-1,-1-1 0,0 1 0,1-1 1,-1 1-1,0-1 0,3-2 0,25-25-5750,-26 25 4585,9-9-438,8-8-4069</inkml:trace>
  <inkml:trace contextRef="#ctx0" brushRef="#br0" timeOffset="522.58">196 342 10936,'0'0'2930,"6"-11"-213,56-41 1411,-53 45-4111,1 0 0,0 0-1,0 1 1,0 1-1,1-1 1,0 1-1,0 1 1,0 0 0,0 1-1,1 0 1,-1 1-1,1 0 1,0 1 0,-1 0-1,14 1 1,-24 0-3,0 0 0,1 0 1,-1 0-1,1 0 1,-1 1-1,0-1 0,0 0 1,1 1-1,-1-1 1,0 1-1,0-1 0,1 1 1,-1 0-1,0-1 0,0 1 1,0 0-1,0 0 1,0 0-1,0 0 0,0 0 1,0 0-1,0 0 0,-1 0 1,1 0-1,0 1 1,-1-1-1,1 0 0,-1 0 1,1 1-1,-1-1 1,1 0-1,-1 1 0,0-1 1,0 0-1,0 1 0,0-1 1,0 0-1,0 1 1,0-1-1,0 0 0,0 1 1,-1-1-1,1 0 1,-2 3-1,0 3-10,-1 1 0,0-1 0,-1 0 0,1 0 0,-2 0 0,1 0 1,-7 7-1,-41 55 263,24-32-43,-62 67-1,54-64 235,35-38-400,0-1-1,0 1 0,0 0 0,0-1 0,0 1 0,0 0 0,0 0 0,1 0 1,-1 0-1,1 0 0,-1 0 0,1 0 0,0 0 0,0 0 0,0 0 0,0 0 1,0 0-1,0 0 0,0 0 0,1 0 0,-1 0 0,2 4 0,-1-5-44,0 1 0,0-1-1,1 1 1,-1-1 0,0 0-1,1 1 1,-1-1 0,1 0-1,-1 0 1,1 0 0,0 0 0,-1 0-1,1-1 1,0 1 0,-1 0-1,1-1 1,0 1 0,0-1-1,0 0 1,2 1 0,43-1 80,-31-1-33,0 1 110,112-3 108,-103 2-202,-21 1-242,0 1-1,0-1 0,0 0 0,0 0 0,0-1 0,0 1 1,0-1-1,0 0 0,0 0 0,0 0 0,0-1 0,-1 1 1,1-1-1,0 0 0,-1 0 0,4-3 0,33-33-5940,-22 17-4453</inkml:trace>
  <inkml:trace contextRef="#ctx0" brushRef="#br0" timeOffset="903.19">778 272 9952,'0'0'4757,"-32"1"-1483,23 5-3108,6-5-99,1 0 0,0 0 1,0 0-1,0 0 1,0 0-1,0 1 0,0-1 1,0 1-1,1-1 0,-1 1 1,0 0-1,1 0 0,-1 0 1,1-1-1,0 2 1,0-1-1,-1 0 0,1 0 1,1 0-1,-1 0 0,0 1 1,0-1-1,1 0 0,-1 3 1,1-2 117,6-3-56,0 2 0,-1-1 0,1 1 1,-1 0-1,1 0 0,4 3 0,19 7 620,-11-8-616,-1 1-1,34 14 1,-44-15-17,-1-1 1,1 1-1,-1 1 0,0-1 1,0 1-1,-1 0 1,1 1-1,-1-1 0,8 12 1,-9-11-22,0 0 0,-1 0 0,0 0 0,0 0 0,0 0 0,-1 1 0,0 0 0,0-1 0,0 1 0,-1 0 0,0 0 0,0 7 0,-1-9-84,-1 0 0,1 0 0,-1-1 0,0 1 0,0-1 0,-1 1 0,1-1 0,-1 1 0,0-1 0,0 0 0,0 1 0,-1-1 0,0 0 0,0-1 0,0 1 0,0 0 0,0-1 0,-6 5 0,5-5-110,0 0 1,0-1 0,0 1-1,0 0 1,0-1 0,-1 0-1,1 0 1,-1-1 0,0 1-1,0-1 1,1 0 0,-1 0 0,0-1-1,0 1 1,0-1 0,0 0-1,-6-1 1,7 0-245,0 1 0,0-2 0,0 1 0,0 0 0,1-1 0,-1 1 1,0-1-1,1 0 0,-1 0 0,1-1 0,0 1 0,0-1 0,-4-4 0,-35-42-11190,26 26 8720</inkml:trace>
  <inkml:trace contextRef="#ctx0" brushRef="#br0" timeOffset="1275.93">644 255 11032,'4'-1'1560,"48"-11"1373,40-8 360,130-18-1209,-202 35-2549,-17 2 147,0 0-1,0 0 0,1 1 0,-1-1 1,0 1-1,0 0 0,0 0 1,1 0-1,-1 0 0,0 1 1,0-1-1,1 1 0,3 1 1</inkml:trace>
  <inkml:trace contextRef="#ctx0" brushRef="#br0" timeOffset="1897.74">1296 254 8072,'1'0'151,"0"1"0,0-1 0,0 1 0,0-1 0,1 1 0,-1 0-1,0 0 1,0 0 0,-1-1 0,1 1 0,0 0 0,0 0 0,0 0 0,-1 1 0,1-1 0,0 0 0,-1 0 0,1 0 0,-1 0 0,1 1 0,-1-1 0,0 0 0,1 0 0,-1 1 0,0-1 0,0 0 0,0 1 0,0 1 0,3 51 6127,-3-41-5535,-4 47 740,2-44-1212,1-1-1,2 31 1,-2-45-252,1-1 0,0 1-1,0 0 1,0 0 0,0-1 0,1 1 0,-1 0-1,0 0 1,0-1 0,0 1 0,0 0 0,1-1-1,-1 1 1,0 0 0,1-1 0,-1 1-1,1 0 1,-1-1 0,1 1 0,-1-1 0,1 1-1,0 0 1,9-11 91,10-38-195,-16 39 132,16-41-302,22-64 386,-40 109-111,0 1 1,0 0-1,0-1 0,1 1 0,-1 0 1,1 0-1,0 1 0,1-1 0,-1 0 1,1 1-1,-1 0 0,1 0 0,0 0 1,0 1-1,7-4 0,0-2 7,-11 8-24,1-1 0,-1 1 1,1 0-1,-1-1 0,1 1 1,-1 0-1,1 0 0,-1 0 1,1 0-1,0-1 0,-1 1 1,1 0-1,-1 0 0,1 0 0,-1 0 1,1 0-1,-1 0 0,1 1 1,0-1-1,-1 0 0,1 0 1,-1 0-1,1 0 0,-1 1 1,1-1-1,-1 0 0,1 0 1,-1 1-1,1-1 0,-1 0 1,0 1-1,1-1 0,-1 1 1,1-1-1,-1 0 0,1 2 1,9 17 51,-8-16-101,1 6 93,0-1 1,0 1-1,0-1 1,-1 1-1,-1 0 1,1 0-1,-1 0 1,-1 0 0,0 0-1,0 0 1,-3 15-1,0-10-3,0-1-1,-1 1 1,0-1-1,-1-1 1,0 1-1,-1-1 1,-8 12-1,12-21-41,-2 11-13,3-13-14,2-6-29,-1 1 32,1-1 0,0 0 0,1 1 0,-1-1 0,1 1 0,4-9 0,-4 8-24,11-23-257,1 0 0,1 1 1,1 1-1,25-30 0,-19 33 312,-17 20 1,-1-1 0,0 0 0,-1 0 0,1 0 0,-1-1 1,4-6-1,-6 10 2,0 0 1,0-1-1,0 1 1,0 0-1,0 0 0,0 0 1,1 0-1,-1 0 1,0 0-1,0 1 1,1-1-1,-1 0 1,1 0-1,-1 1 1,0-1-1,1 1 1,-1 0-1,1-1 0,-1 1 1,1 0-1,-1 0 1,1 0-1,-1 0 1,1 0-1,0 0 1,-1 0-1,1 1 1,-1-1-1,1 0 1,-1 1-1,0-1 0,1 1 1,-1 0-1,1-1 1,-1 1-1,0 0 1,0 0-1,1 0 1,-1 0-1,0 0 1,0 0-1,0 0 1,0 0-1,0 1 0,1 1 1,1 2 61,0 1 0,0 0 0,-1-1 0,0 1 0,0 0 0,0 1 0,0-1 0,-1 0 0,0 0 0,-1 1 0,1 6 0,-1-10-73,2 25 271,1 0 0,11 42 0,-14-63-291,0 1 0,0-1 0,-1 0 0,0 1 0,0-1 0,-1 0 0,0 0-1,0 0 1,-1 0 0,-4 8 0,3-4-392,-3-3-616</inkml:trace>
  <inkml:trace contextRef="#ctx0" brushRef="#br0" timeOffset="2288.92">2142 54 2248,'53'-54'14987,"-66"80"-12769,-151 219 2138,77-124-4067,58-80-90,-49 80 201,58-82-421,11-20-204,0-1 0,-20 28 0,21-31-2572,23-16-3871,0-3-2612</inkml:trace>
  <inkml:trace contextRef="#ctx0" brushRef="#br0" timeOffset="3072.07">2259 174 6728,'8'-3'2357,"-4"3"1518,-3 1-3709,0 0 1,-1 0-1,1 0 1,0-1-1,-1 1 1,1 0 0,-1 0-1,1 0 1,-1 0-1,0 0 1,1 0-1,-1 0 1,0 0 0,0 1-1,0-1 1,0 0-1,0 0 1,0 0-1,0 0 1,0 0 0,0 0-1,0 0 1,-1 0-1,1 0 1,0 0-1,-2 2 1,-10 46 926,7-32-682,-32 206 2400,37-221-2789,-8 63 655,9-69-683,1 1 0,-1-1-1,1 0 1,0 1 0,0 0-1,1-1 1,-1 1 0,0 0 0,5-4-1,4-7-168,120-158-17,-127 168 190,0 0 0,0 0 0,0 1 0,1-1 0,-1 1 0,1 0 1,-1 0-1,1 1 0,0-1 0,0 1 0,1 0 0,-1 1 0,0-1 0,1 1 0,-1 0 1,0 0-1,1 1 0,-1 0 0,1 0 0,0 0 0,7 1 0,-12 0 20,0-1 1,0 1-1,0 0 0,0-1 0,0 1 0,-1 0 0,1 0 1,0-1-1,-1 1 0,1 0 0,0 0 0,-1 0 0,1 0 1,-1 0-1,1 0 0,-1 0 0,0 0 0,1 0 0,-1 0 1,0 0-1,0 0 0,0 0 0,1 2 0,-1 24 61,-7 26-72,7-42 102,-1 1 0,0-1 0,-1 0 0,0-1 0,-5 14-1,5-21-98,1 1 0,-1-1 0,0 0-1,0 1 1,0-1 0,-1 0-1,1 0 1,-1-1 0,0 1 0,0 0-1,0-1 1,0 0 0,0 1-1,0-1 1,0 0 0,-1-1 0,1 1-1,-1-1 1,-5 2 0,-14 3 64,-36 6 0,57-12-70,-3 0-115,3 0 21,1 0 1,-1 0 0,0 0 0,1 0 0,-1 0 0,0-1 0,1 1 0,-1 0 0,1-1-1,-1 1 1,1-1 0,-1 0 0,-1 0 0,-14-30-5470,13 18-5460</inkml:trace>
  <inkml:trace contextRef="#ctx0" brushRef="#br0" timeOffset="3473.15">2588 362 5296,'2'-1'333,"0"0"-1,0-1 1,0 1 0,-1 0-1,1-1 1,0 0 0,-1 1 0,0-1-1,1 0 1,1-3 0,-3 5-195,0-1 0,0 1 1,1-1-1,-1 1 0,0-1 1,0 1-1,0 0 0,1-1 1,-1 1-1,0 0 0,0-1 1,1 1-1,-1 0 0,0-1 1,1 1-1,-1 0 0,0-1 0,1 1 1,-1 0-1,1 0 0,-1-1 1,0 1-1,1 0 0,-1 0 1,1 0-1,-1 0 0,1 0 1,-1 0-1,0 0 0,1 0 1,-1 0-1,1 0 0,-1 0 1,1 0-1,-1 0 0,1 0 1,-1 0-1,0 0 0,1 0 0,-1 0 1,1 1-1,-1-1 0,0 0 1,1 0-1,-1 0 0,1 1 1,-1-1-1,0 0 0,1 1 1,-1-1-1,0 0 0,0 1 1,1-1-1,-1 0 0,0 1 1,0-1-1,1 1 0,-1-1 1,0 0-1,0 1 0,0-1 1,0 1-1,0-1 0,0 1 0,1 0 1,2 33 1959,-1-23-1845,-1 0-1,0 0 1,0 0 0,-2 0-1,1 0 1,-1 0-1,-1 0 1,-3 13 0,4-20-293,-1-1 0,1 1 0,0 0 0,0-1 0,1 1 0,-1 0 0,1 0 0,-1-1 0,1 1 1,0 0-1,1 0 0,-1-1 0,1 1 0,1 6 0,-1-9-907,7-12-7658,2 0 979</inkml:trace>
  <inkml:trace contextRef="#ctx0" brushRef="#br0" timeOffset="3848.19">2875 3 12464,'5'24'3091,"-4"-20"-2810,0 0 0,0 1 0,-1-1 0,1 1 1,-1-1-1,0 1 0,-1-1 0,1 1 0,-2 8 0,-26 136 2641,-22 85-3949,49-232-535</inkml:trace>
  <inkml:trace contextRef="#ctx0" brushRef="#br0" timeOffset="3849.19">2633 264 11832,'96'-7'5023,"-69"4"-4246,1 1-1,50 2 1,-49 4-1865,-22-3-8713</inkml:trace>
  <inkml:trace contextRef="#ctx0" brushRef="#br0" timeOffset="4250.38">2597 182 14072,'0'0'0,"15"-7"1168,-8-1 8</inkml:trace>
</inkml:ink>
</file>

<file path=word/ink/ink2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4:08.53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844 9328,'0'16'5488,"20"-14"-2729,-15-3-2548,1 0 1,-1 0-1,1 0 0,0 0 0,-1 1 0,1 0 0,0 1 0,-1-1 0,1 1 0,-1 0 0,8 2 0,-5-1-80,0 0 1,1-1-1,-1 0 0,14-1 1,-8 0-147,1 0 1,0 2-1,-1-1 1,1 2 0,-1 0-1,0 0 1,0 2-1,0 0 1,0 0-1,16 10 1,-24-9-8791,-10-1 4806,-17 6 2575,10-7-402,-9 7-54</inkml:trace>
  <inkml:trace contextRef="#ctx0" brushRef="#br0" timeOffset="391.41">59 1031 8072,'0'0'114,"1"0"0,0-1 0,-1 1 0,1 0 0,-1-1 0,1 1 0,0-1 0,-1 1 0,1-1 0,-1 1 0,0-1 0,1 0 0,-1 1 0,1-1 0,-1 0 0,0 1 0,1-1 0,-1 0 0,0 1 1,0-1-1,0 0 0,0 0 0,1 1 0,-1-1 0,0 0 0,0 1 0,0-1 0,-1 0 0,1 0 0,-1-3 6379,24-3-4060,-6 2-2132,1 1-1,-1 1 1,30-1-1,-13 0-359,-13 3-86,0 1 1,35 4-1,3-1-7782,-60 4 66,0-4 7489,-2 5-1708</inkml:trace>
  <inkml:trace contextRef="#ctx0" brushRef="#br0" timeOffset="764.43">161 1200 2608,'-2'7'759,"-3"8"7074,2-7-1514,6-9-5792,10-2-403,-1-1 0,0 0 1,0-1-1,0-1 0,0 0 0,18-12 0,67-57-140,-41 30-10,-12 8 76,-27 22-23,35-25 0,-48 38 1,1 0 0,-1 1 0,0 0 0,0-1 1,1 1-1,-1 0 0,1 1 0,8-1 0,-10 1 30,0 0 0,1 0 0,-1-1-1,1 1 1,-1-1 0,0 0 0,1 0-1,-1 0 1,0 0 0,0-1 0,4-1-1,-4 0 5,-1 0-1,-1 0 1,1 0-1,0 0 0,-1 0 1,1-1-1,-1 1 1,0 0-1,0-1 0,0 1 1,-1-1-1,1 1 1,-1-1-1,0 1 0,0-1 1,0 1-1,-1-4 1,1 1 271,-1 4-255,1 0 1,-1 0-1,0 0 0,0-1 0,0 1 1,0 0-1,-1 1 0,1-1 0,0 0 1,-1 0-1,1 0 0,-1 1 0,0-1 1,0 1-1,1 0 0,-5-3 0,4 3-19,-7-6 81,-1 0-1,0 1 0,-19-9 0,-15-10-57,10 6-89,34 18 38,-2 0-205,0 0 0,0 0 0,0 0 0,1 0 1,-1-1-1,1 1 0,-1-1 0,1 1 1,0-1-1,-1 1 0,1-1 0,0 0 0,0 0 1,0 1-1,0-1 0,-1-3 0,2 4-1644</inkml:trace>
  <inkml:trace contextRef="#ctx0" brushRef="#br0" timeOffset="1760.96">1966 332 7800,'1'0'100,"-1"0"0,1-1 0,-1 1 0,1-1 0,0 1 0,-1-1 0,1 0 0,-1 1 0,0-1 0,1 0 0,-1 1 0,1-1 0,-1 0 0,0 1 0,0-1 0,1 0 0,-1 1 0,0-1 0,0 0 0,0-2 3125,13-6-614,-1 3-2317,0 1 1,1 0-1,-1 0 1,1 1-1,0 1 1,0 0-1,1 1 1,-1 0-1,25 1 1,-17 6 15,5 5-122,-25-9-187,-1-1-1,1 0 1,-1 0-1,1 0 1,-1 0-1,1 0 1,-1 1-1,1-1 1,-1 0-1,1 0 1,-1 1-1,1-1 1,-1 0-1,0 1 1,1-1-1,-1 0 1,0 1-1,1-1 1,-1 1-1,0-1 1,1 1-1,-1-1 1,0 1-1,0-1 1,0 1-1,0-1 1,1 1-1,-1-1 1,0 1-1,0-1 1,0 1-1,0-1 1,0 1-1,0-1 1,0 1-1,0-1 1,0 1-1,0-1 1,-1 1-1,1-1 1,0 1-1,-11 18 33,9-17-28,-12 18 167,-1-1 0,-1 0 0,-37 32-1,-11 12-203,-10 11 378,50-52 101,21-19-356,1 0 0,0 0 0,-1 1 0,1-1 0,1 0 0,-1 1 0,-2 5 0,3-7-22,1-1 1,-1 0-1,1 1 1,-1-1-1,1 0 1,0 1-1,-1-1 1,1 1-1,0-1 1,0 0-1,0 1 1,0-1-1,0 1 1,1-1 0,-1 1-1,0-1 1,1 0-1,-1 1 1,1-1-1,-1 0 1,1 1-1,0 0 1,2-1-22,-1-1-1,1 1 1,-1-1 0,1 0 0,-1 0 0,0 0 0,1 0 0,-1 0-1,1 0 1,-1-1 0,1 1 0,-1-1 0,0 0 0,1 0 0,2-1 0,-5 2-42,32-11 192,0 2 0,0 1 1,61-6-1,-74 12-5,24-3-1854,-38 4 717,0 0 0,0-1-1,0 1 1,-1-1 0,9-4 0,3 0-3416,-2 2-3673</inkml:trace>
  <inkml:trace contextRef="#ctx0" brushRef="#br0" timeOffset="2135.29">2278 575 15600,'0'0'6369,"19"7"-5915,6-3-2057,-16-4 129,0-1 0,0 0 0,0 0 0,0-1-1,0 0 1,0-1 0,-1 0 0,1 0 0,13-8-1,-1 1-1051</inkml:trace>
  <inkml:trace contextRef="#ctx0" brushRef="#br0" timeOffset="2537.23">2561 306 7896,'0'0'7176,"-1"3"-5908,-8 6-528,-12 22 2207,21-30-2913,0 0 0,0 0-1,0 0 1,0-1-1,0 1 1,1 0-1,-1 0 1,0 0-1,1 0 1,-1-1 0,1 1-1,-1 0 1,1 0-1,-1-1 1,1 1-1,-1 0 1,1-1-1,0 1 1,-1-1 0,1 1-1,0-1 1,0 1-1,-1-1 1,1 1-1,0-1 1,0 0 0,1 1-1,23 10 95,-11-4-43,0 0-1,0 1 0,-1 0 0,-1 1 1,1 1-1,-1 0 0,-1 1 0,0 0 1,0 0-1,14 22 0,-23-30-82,0 1 0,0-1 0,0 1 0,-1 0 0,0 0 0,0-1 0,0 1 0,0 0 0,0 0 0,-1 0 1,0 0-1,0 0 0,0 0 0,0 0 0,-1 0 0,1 0 0,-1 0 0,0 0 0,0-1 0,0 1 0,-1 0 0,1-1 0,-1 1 0,0-1 0,0 1 0,0-1 0,-1 0 0,1 0 0,-1 0 0,0 0 1,0 0-1,0 0 0,0-1 0,0 0 0,0 1 0,-1-1 0,1 0 0,-1-1 0,1 1 0,-1-1 0,0 1 0,0-1 0,1 0 0,-1-1 0,0 1 0,0-1 0,0 1 0,0-1 0,0-1 0,0 1 0,0 0 1,0-1-1,-4-1 0,2 0 78,-29-11-3033,32 11 1989,0-1 0,0 1 0,0-1 1,0 0-1,1 0 0,-1 0 0,-3-6 0,-3-4-6049</inkml:trace>
  <inkml:trace contextRef="#ctx0" brushRef="#br0" timeOffset="2538.23">2521 347 11296,'3'1'316,"0"0"1,1 0-1,-1 0 1,1 0-1,0-1 1,-1 1-1,1-1 1,0 0-1,-1 0 1,1 0-1,-1-1 1,1 1-1,0-1 1,-1 0-1,1 0 1,5-2-1,4-4 668,1 0 1,22-15-1,-5 3-996,-1 3 203,0 2 0,1 0 1,43-11-1,1 15-1102,-74 9-3,-6 20-5213,-1-10-1719</inkml:trace>
  <inkml:trace contextRef="#ctx0" brushRef="#br0" timeOffset="3068.2">2967 334 11656,'1'1'298,"0"1"0,0-1 1,0 1-1,0-1 0,1 0 1,-1 0-1,0 0 0,1 1 1,-1-1-1,1 0 0,0-1 1,-1 1-1,1 0 0,-1 0 1,1-1-1,0 1 0,1 0 1,0-1-147,0 1 1,-1 0-1,1 0 1,-1 0 0,0 0-1,1 1 1,-1-1-1,0 1 1,0-1 0,0 1-1,3 3 1,84 135 2339,-88-139-2488,1 1 0,0 0 0,-1 0 0,1-1-1,0 1 1,0-1 0,0 1 0,0-1 0,0 0 0,0 0 0,4 2 0,4-2-8014</inkml:trace>
  <inkml:trace contextRef="#ctx0" brushRef="#br0" timeOffset="3471.41">3137 334 12192,'-3'6'460,"0"1"0,0-1 0,0 1 0,-1-1 0,1 0 0,-2-1 1,1 1-1,-10 9 0,-59 71 4112,58-67-4244,7-8 28,1 0 0,0 0-1,-7 14 1,12-22-360,1 1-1,-1-1 1,1 1-1,-1-1 1,1 1-1,0 0 1,1-1-1,-1 1 1,0 0 0,1 0-1,0 0 1,0-1-1,0 1 1,1 0-1,0 4 1,0-6-1070,0-2 845,1 0-595,0 0 0,0 0 1,0 0-1,0-1 0,0 1 0,0 0 0,0-1 0,0 1 0,0-1 1,2-1-1,9-6-99,9-7-5790</inkml:trace>
  <inkml:trace contextRef="#ctx0" brushRef="#br0" timeOffset="3837.14">3455 130 9240,'5'-14'1401,"-9"28"1709,-14 30 1670,-37 50-2851,29-54-1225,2 1 1,3 1-1,-21 55 1,34-76-605,-12 48 80,19-63-229,0 0-1,0 0 1,1-1 0,-1 1-1,1 0 1,1 0 0,-1 0-1,1-1 1,3 11 0,-4-15-45,0 0 0,1 0 0,-1 0 1,0 0-1,1 0 0,-1-1 0,1 1 1,-1 0-1,1 0 0,-1-1 0,1 1 1,0 0-1,-1-1 0,1 1 0,0 0 1,0-1-1,0 1 0,-1-1 0,1 1 1,0-1-1,0 0 0,0 1 0,0-1 1,0 0-1,0 1 0,-1-1 1,1 0-1,0 0 0,0 0 0,0 0 1,0 0-1,0 0 0,0 0 0,0 0 1,0-1-1,0 1 0,0 0 0,0 0 1,0-1-1,-1 1 0,1-1 0,1 0 1,6-3-1154,-1 0 0,0 0 0,0-1 1,6-5-1,-4 3-555,14-10-4644</inkml:trace>
  <inkml:trace contextRef="#ctx0" brushRef="#br0" timeOffset="4203.7">3591 205 9592,'-60'113'4496,"56"-102"-3949,0-1 0,0 0 0,1 1 0,1 0 1,0-1-1,-1 12 0,-2 11 134,3-24-557,0-1 0,1 0 0,0 1 0,1-1 0,0 1 0,0 0-1,1-1 1,0 1 0,0-1 0,1 0 0,0 1 0,0-1-1,1 0 1,0 0 0,1-1 0,0 1 0,6 9 0,-9-16-107,0 0-1,0 0 1,0 0 0,0 0 0,0 0 0,0 0 0,0 0-1,0-1 1,0 1 0,0 0 0,1-1 0,-1 1 0,0-1-1,0 1 1,1-1 0,-1 1 0,0-1 0,1 0 0,-1 0 0,1 0-1,-1 0 1,0 0 0,1 0 0,-1 0 0,0 0 0,1-1-1,-1 1 1,0 0 0,1-1 0,1 0 0,4-2 56,0 0 0,0-1 0,-1 0 0,8-6 0,-6 5-118,1-2 71,-1 1 0,0-2 0,0 1 0,0-1 0,-1 0 0,11-17 0,31-61 351,-33 57-452,-12 20 90,-1 1-1,0 0 1,0-1-1,-1 1 1,0-1-1,0 0 1,-1 0-1,0 0 1,-1 0-1,0 0 1,0 1-1,-1-1 1,-1-11-1,0 10 2,-1-1 0,0 1 0,0 0-1,-1 0 1,0 0 0,-1 1-1,0-1 1,0 1 0,-1 0 0,-13-15-1,16 21-78,-1 1-1,1 0 0,-1 0 1,0 0-1,1 0 1,-1 1-1,0 0 0,0 0 1,0 0-1,0 0 0,0 0 1,0 1-1,-1-1 0,1 1 1,0 0-1,0 1 1,0-1-1,0 1 0,0 0 1,0 0-1,-5 1 0,8-1-994,1-1 1039,-2 3-1183,1 0 0,0 0 1,-1 0-1,1 0 1,0 0-1,1 0 1,-2 5-1,2 3-4951</inkml:trace>
  <inkml:trace contextRef="#ctx0" brushRef="#br0" timeOffset="4586.41">3981 2 8248,'-24'0'4472,"23"0"-4389,1-1 0,-1 1 0,0 0 0,1 0 0,-1 0 1,0 0-1,0 0 0,0 0 0,1 0 0,-1 0 0,0 0 0,0 0 0,1 0 0,-1 0 1,0 0-1,0 1 0,1-1 0,-1 0 0,0 0 0,1 1 0,-1-1 0,0 1 0,1-1 1,-1 0-1,0 1 0,1-1 0,-1 1 0,1 0 0,-1-1 0,1 1 0,-1-1 0,1 1 1,0 0-1,-1-1 0,1 1 0,0 0 0,-1 0 0,1-1 0,0 1 0,0 0 0,0 0 1,0-1-1,-1 1 0,1 0 0,0 0 0,1 0 0,-1 2-11,1-1 1,0 0-1,0 0 0,0 1 1,1-1-1,-1 0 0,0 0 1,1 0-1,-1-1 0,1 1 1,0 0-1,0-1 0,0 1 0,2 1 1,1 2 82,4 4-34,14 16 283,23 31 0,-41-48-306,0-1 0,0 1 1,-1 0-1,0 1 0,0-1 1,-1 1-1,0-1 0,-1 1 1,3 11-1,-10 17 15,6-33-83,-1-1 0,0 0 0,0 1 0,0-1 0,-1 1 0,1-1 0,-1 0 0,0 1 0,0-1-1,0 0 1,0 0 0,-1 0 0,1 0 0,-1 0 0,0 0 0,1 0 0,-2 0 0,1-1 0,0 1-1,0-1 1,-1 1 0,1-1 0,-1 0 0,0 0 0,0 0 0,0 0 0,-3 1 0,-2 1-51,0 0 0,0 0 1,0-1-1,0 0 0,-1 0 1,0-1-1,1 0 0,-1-1 1,-12 1-1,19-2-3,-1 0 0,1 0-1,0 0 1,-1 0 0,1 0-1,-1-1 1,1 1 0,0-1 0,-1 1-1,1-1 1,0 0 0,0 0 0,-1 0-1,1 0 1,0 0 0,0-1-1,0 1 1,0-1 0,-2-2 0,2 2 2,2 0 1,-1 0-1,0 0 1,0 0-1,0 0 1,1 0 0,-1 0-1,1 0 1,0 0-1,0 0 1,0 0-1,0-1 1,0 1-1,0 0 1,0 0-1,1 0 1,0-3 0,3-7-5,0 1 1,1 0-1,0 0 1,0 0-1,14-18 1,-3 9 62,1 0-1,0 1 1,1 1-1,35-28 1,-46 40-27,0-1 1,-1 0 0,0 0-1,-1 0 1,1-1 0,4-9-1,-9 15 56,-3 2-771,1-1 510,-1 0-1,1 1 1,-1-1-1,0 1 1,1-1-1,-1 1 1,0 0-1,1 0 1,-1 0-1,0 0 1,1 0 0,-3 0-1,-7 1-5131,-2 1 1209,-11 3 2496,-8 1-598</inkml:trace>
  <inkml:trace contextRef="#ctx0" brushRef="#br0" timeOffset="5477.19">1628 905 7176,'-2'0'439,"-1"0"1,1 0-1,-1 0 0,0 1 1,1-1-1,-1 1 0,1-1 1,-1 1-1,1 0 1,-4 1-1,5-1 1049,4 0 4,83 2 940,-26 3-1607,1-3 1,81-6-1,-24 0-53,757-58 928,-696 39-1679,252-21-10,-414 43-29,1-2-44,0 1 0,-1 1 0,1 1 0,0 1 0,0 0 0,32 9 0,-42-8-76,0-1-1,0 0 1,1-1 0,-1 0 0,0 0 0,10-1 0,-6 4-250,-7-2-2518,0-1-5588</inkml:trace>
  <inkml:trace contextRef="#ctx0" brushRef="#br0" timeOffset="6282.92">2358 568 14432,'11'3'-41,"-7"-2"-44,0 0 0,0 0 1,0 1-1,0-1 0,0 1 0,0 0 0,0 0 1,0 1-1,-1-1 0,4 4 0,-8-5-16,-1-1 0,0 1-1,0 0 1,0-1 0,1 1-1,-1-1 1,0 1-1,0-1 1,0 0 0,0 0-1,-3 0 1,4 0 181,-26 5 1536,26-5-1507,0 0 1,1 0-1,-1 0 1,0 1 0,0-1-1,0 0 1,0 1-1,1-1 1,-1 0 0,0 1-1,0-1 1,1 1-1,-1-1 1,0 1 0,1 0-1,-1-1 1,0 1-1,1 0 1,-1-1 0,1 1-1,-1 0 1,1 0-1,-1-1 1,1 1 0,0 0-1,-1 2 1,2-3-75,0 1 1,0 0-1,-1-1 0,1 1 1,0-1-1,0 1 0,0-1 1,0 0-1,0 1 0,0-1 1,0 0-1,0 1 1,0-1-1,0 0 0,0 0 1,0 0-1,1 0 0,-1 0 1,0 0-1,1-1 1,24 0 374,-22-1-379,0 1 0,1-1 0,-1 0 0,0-1 0,0 1 0,-1-1 0,1 1 0,0-1 0,-1 0 0,0-1 0,1 1 0,4-8 0,-1 4 361,-7 6-378,1 0-1,-1 0 1,0 0 0,1 0 0,-1 0-1,0 0 1,0 0 0,0 0 0,1 0-1,-1 0 1,0 0 0,0 0 0,-1 0-1,1 0 1,0 0 0,0 0 0,0 0-1,-1 0 1,1 0 0,0 0 0,-1 0-1,1 1 1,-1-1 0,1 0 0,-1 0-1,0 0 1,1 0 0,-1 1 0,0-1 0,1 0-1,-2 0 1,-3-5 51,5 5-58,-1 0 0,0 0-1,1 0 1,-1 0 0,0 0-1,0 1 1,0-1 0,0 0 0,0 0-1,0 1 1,0-1 0,0 1-1,0-1 1,0 1 0,0-1 0,0 1-1,0 0 1,0-1 0,-1 1-1,1 0 1,0 0 0,0 0 0,-2 0-1,-29 4 374,23-2-66,9-2-298,-1 0 0,0 0 0,0 0 0,0 0 0,1 1 0,-1-1 0,0 0 0,0 0-1,1 1 1,-1-1 0,0 1 0,1-1 0,-1 1 0,0-1 0,1 1 0,-1-1 0,0 1 0,1-1 0,-1 1 0,1 0 0,0-1 0,-1 1 0,1 0 0,-1-1 0,1 1 0,0 0 0,-1 0 0,1-1 0,0 1 0,0 0 0,0 0 0,0 0 0,0-1 0,0 1 0,0 0 0,0 0 0,0 0 0,0-1 0,0 1 0,1 1 0,-1 0-28,0 0 0,1 0 1,-1-1-1,1 1 1,0 0-1,-1-1 0,1 1 1,0-1-1,0 1 1,0-1-1,0 1 0,1-1 1,-1 1-1,0-1 1,3 2-1,-1 0 21,3 0 5,19-3-8,-22 1-530,0-1-1,0-1 0,0 1 0,0 0 0,0-1 1,0 0-1,0 0 0,0 0 0,0 0 1,-1 0-1,1 0 0,0-1 0,-1 1 0,5-4 1,-3 3-3780,0 1 3919,-2 1-246,6-3-2969</inkml:trace>
  <inkml:trace contextRef="#ctx0" brushRef="#br0" timeOffset="7375.06">1645 1189 6728,'0'0'6272,"18"-7"-3332,2 5-2595,-1 0 1,0 1 0,1 1 0,-1 1 0,24 4-1,38 1 966,-79-6-1243,0 0 1,0 0-1,0 0 1,0 0-1,0 1 0,0-1 1,0 0-1,0 1 1,0 0-1,0-1 1,-1 1-1,1 0 1,0 0-1,2 2 1,-3-2-63,0-1 1,0 1 0,-1 0 0,1 0 0,0 0 0,-1 0 0,1 0 0,-1 0 0,0 0 0,1 0 0,-1 0 0,0 0 0,0 1 0,1-1 0,-1 0 0,0 0 0,0 0 0,0 0 0,0 2 0,-2 5-98,0 0 1,-1 0 0,0 0 0,0-1 0,-8 15 0,-3 8 419,10-21-294,-1 0 0,-1 0 0,1 0 0,-1-1 0,-1 0-1,0 0 1,-13 12 0,-16 20 30,4 0-30,38-16 430,-6-23-441,0-1 1,0 1-1,0-1 0,0 1 0,0-1 0,1 1 0,-1-1 0,0 0 0,0 1 0,1-1 0,-1 1 0,0-1 0,0 0 0,1 1 1,-1-1-1,0 0 0,1 0 0,-1 1 0,1-1 0,-1 0 0,0 0 0,1 1 0,-1-1 0,1 0 0,-1 0 0,1 0 0,-1 0 1,1 0-1,-1 0 0,1 0 0,19 2 439,-12-2-394,4 2 2,0-2 1,0 1-1,23-4 0,-23 2-115,0 0 1,0 1-1,22 2 1,-18 2-558,-13-3 410,-1 0 1,1-1-1,0 1 0,0-1 1,0 0-1,-1 1 0,1-1 0,0-1 1,0 1-1,0 0 0,0-1 1,0 1-1,-1-1 0,4-1 0,5-1-1465,5-1-6114,-3 2 3680,-4-1 4441,17-3-2757</inkml:trace>
  <inkml:trace contextRef="#ctx0" brushRef="#br0" timeOffset="7735.34">2086 1359 12016,'0'0'2065,"3"2"-340,61 45 2000,-36-28-2365,47 43 0,-71-58-1344,-1-1-32,0 0 1,-1 0-1,1 0 1,1 0-1,-1 0 1,0 0-1,1-1 1,-1 0 0,1 0-1,-1 0 1,1 0-1,0 0 1,0-1-1,0 0 1,0 0-1,0 0 1,0 0-1,5 0 1,5 0-1654,-13 0 988,1-1 1,-1 0-1,1 0 1,-1 1-1,1-1 1,-1-1-1,1 1 1,0 0-1,-1 0 1,1 0-1,-1-1 1,2 0-1,9-3-6272</inkml:trace>
  <inkml:trace contextRef="#ctx0" brushRef="#br0" timeOffset="8140.73">2393 1335 10848,'-1'5'267,"0"0"0,0 0-1,-1-1 1,0 1 0,0 0 0,0-1 0,-1 1 0,1-1 0,-5 6 0,-35 38 4830,-1 3-1898,-25 42-2531,66-91-876,25 0-2507,-20-1 2364,-1-1 1,0 0 0,0 1 0,0-1 0,0 0 0,1 0-1,-1 0 1,0-1 0,0 1 0,0 0 0,0-1 0,0 0-1,0 1 1,0-1 0,0 0 0,0 0 0,0 0-1,0 0 1,0 0 0,0 0 0,-1-1 0,3-1 0,11-7-6530</inkml:trace>
  <inkml:trace contextRef="#ctx0" brushRef="#br0" timeOffset="8141.73">2574 1184 8696,'0'-1'86,"1"1"0,-1-1 0,1 1-1,-1-1 1,1 0 0,0 1 0,-1-1 0,1 1 0,0-1 0,-1 1 0,1 0 0,0-1 0,-1 1 0,1 0 0,0 0 0,0-1-1,0 1 1,-1 0 0,1 0 0,0 0 0,0 0 0,0 0 0,1 0 0,-8 17 3723,-4 8-1851,-61 181 1908,68-198-3856,0 0 1,1 1-1,0-1 0,1 1 0,0 0 0,0-1 0,1 1 0,0 0 0,0 0 0,1-1 0,0 1 1,1 0-1,4 12 0,-6-20-822,35-8-7068,-18 3 527</inkml:trace>
  <inkml:trace contextRef="#ctx0" brushRef="#br0" timeOffset="8496.79">2756 1172 10760,'-9'32'2007,"-16"41"1,12-42-218,3 0 0,-8 35 0,16-53-1622,0 0 0,1 0 0,1-1 0,0 1 0,1 0 0,0 0 0,5 20 1,-5-30-147,-1 0 0,1 0 0,0 0 1,0-1-1,0 1 0,0 0 0,0 0 1,1-1-1,-1 1 0,1-1 0,0 1 1,0-1-1,0 1 0,0-1 1,0 0-1,0 0 0,0 0 0,1 0 1,-1-1-1,1 1 0,0-1 0,-1 1 1,1-1-1,0 0 0,0 0 0,0 0 1,0-1-1,0 1 0,-1 0 0,1-1 1,1 0-1,-1 0 0,0 0 1,0 0-1,0 0 0,0-1 0,-1 1 1,1-1-1,0 0 0,0 0 0,5-2 1,3-1-27,0 0 0,0-1 1,-1 0-1,0-1 0,0 0 1,0 0-1,-1-1 0,0 0 1,0-1-1,0 0 1,-1 0-1,-1-1 0,1 0 1,-1 0-1,-1-1 0,0 0 1,0 0-1,5-14 0,-7 16 42,0 0 0,0-1-1,-1 1 1,0-1-1,0 1 1,-1-1 0,0 0-1,-1 0 1,0 0-1,-1 0 1,1 0 0,-2 0-1,-2-18 1,-1 7 4,4 15-32,-1 1-1,0 0 0,0-1 1,0 1-1,-1 0 0,1 0 1,-1 0-1,-3-5 1,4 7-85,-6-2-1796,0 0 959,0-1 0,1 0 0,0 0 0,0 0 0,0 0 0,0-1-1,-5-8 1,10 13 572,-13-15-8206</inkml:trace>
  <inkml:trace contextRef="#ctx0" brushRef="#br0" timeOffset="8901.57">3274 964 1080,'0'0'9656,"-20"10"-6008,12-5-3272,1 0 0,0 1 0,0 0 1,1 0-1,-1 1 0,2 0 0,-1 0 0,1 0 1,0 0-1,-5 11 0,0 4 144,0 1 0,-7 32 0,-8 20 529,23-71-968,1 1 0,-1 0 0,1 0 0,0 0 0,1 0 0,-1 0 0,1 0 0,0 0 0,0 0 0,1 0 0,0 0 0,0 0 0,2 8 0,-2-11-67,-1 0 1,1 0-1,0 0 1,0 0 0,0 0-1,0 0 1,1 0-1,-1 0 1,0 0-1,1-1 1,-1 1 0,1 0-1,0-1 1,0 1-1,-1-1 1,1 0 0,0 0-1,0 0 1,0 0-1,0 0 1,0 0-1,1 0 1,-1 0 0,0-1-1,0 1 1,0-1-1,1 0 1,-1 0 0,0 0-1,0 0 1,5 0-1,-3-1 6,0-1-1,-1 1 1,1 0-1,0-1 0,-1 0 1,0 0-1,1 0 1,-1 0-1,0 0 0,0-1 1,0 0-1,0 1 1,0-1-1,-1 0 0,1 0 1,2-6-1,1 0 120,0-1-1,-1 0 1,0-1-1,5-13 1,-9 21-155,-1 0 1,1 0-1,-1-1 1,0 1-1,1 0 1,-2 0-1,1-1 0,0 1 1,0 0-1,-1 0 1,0 0-1,0 0 1,0-1-1,0 1 0,0 0 1,-1 0-1,1 1 1,-1-1-1,0 0 1,1 0-1,-1 1 0,-4-4 1,1 1-101,1 0 0,-1 1 1,0 0-1,0 0 0,-1 0 0,1 1 0,-1-1 1,0 1-1,-10-3 0,12 5-318,-1 0-1,1 0 1,0 1-1,-1 0 1,1 0 0,0 0-1,-1 0 1,1 1-1,0 0 1,-5 1-1,7 10-10930,2-1 8879</inkml:trace>
  <inkml:trace contextRef="#ctx0" brushRef="#br0" timeOffset="11687.1">915 894 9240,'0'0'6761,"31"14"-2073,-12-8-4554,1-1 0,-1-1 0,1-1 0,0-1 1,0-1-1,0 0 0,38-5 0,55-5-1667,-111 8 1200,0 1 1,0 0-1,1 0 0,-1 0 1,0 0-1,0 0 1,0 0-1,0 0 1,1 1-1,-1-1 0,0 1 1,0-1-1,0 1 1,0 0-1,2 1 1,-2-1-2715</inkml:trace>
  <inkml:trace contextRef="#ctx0" brushRef="#br0" timeOffset="12122.82">959 1151 8696,'-11'11'5268,"26"-14"-2954,11-3-1115,1 2-1,1 0 1,-1 2 0,43 2-1,-15-3-937,-45 1-242,1 1 1,-1 1-1,20 1 1,-28-1-807,5 16-9534,-2 0 3515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10:47.87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4 992,'3'-1'878,"0"0"0,1 1 0,-1-1-1,0 1 1,1 0 0,-1 0 0,0 0 0,7 2 0,10-1 2630,122-4 1535,71 7-3079,69-1-2213,192 5 980,-215-10-932,-242 2 191,0 0-1,0-1 1,1 0 0,26-7 0,-37 7 14,-1 0 1,1 0-1,0 1 0,-1 0 0,1 1 1,0-1-1,12 4 0,8 0-17,10 0 83,0 1 0,72 21 0,-97-22-424,0 0 0,1-1-1,-1 0 1,1-1 0,0-1 0,17 1 0,-29-2-1147,5 0-5271,0 0 4943,0 0-1931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7:00:50.60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3 28 992,'34'51'12336,"-54"-10"-9636,10-11-2259,2-1 0,0 1 0,2 1 0,1-1 0,2 1 0,0 45 0,0-7-470,-2-38-14,3-27 73,1 0 0,0 0 0,0 1 0,1-1 0,-1 0 0,1 1 0,0-1 0,0 0 0,1 1-1,-1-1 1,1 0 0,0 0 0,2 6 0,-2-9-449,25-9-8670,-24 7 8757,18-5-5394</inkml:trace>
  <inkml:trace contextRef="#ctx0" brushRef="#br0" timeOffset="425.63">360 174 992,'-38'44'409,"34"-40"7243,-15 45-3668,17-42-3855,-4 15 309,1-1 0,0 2 0,2-1 0,-2 33 0,5-50-393,0 0 0,0 0 0,1-1 0,-1 1 0,1 0 0,0 0 0,0-1 0,1 1 0,-1-1 0,1 1 0,0-1 0,0 0 0,1 1 0,-1-1 0,1 0 0,0-1 0,0 1 0,1 0 0,-1-1 0,0 0 1,1 0-1,0 0 0,0 0 0,0 0 0,0-1 0,0 0 0,7 3 0,-3-2 113,1 0 1,0-1 0,0 0-1,-1-1 1,17 2 0,-22-4-120,-1 0 1,1 0-1,-1-1 0,1 1 1,-1 0-1,0-1 0,0 0 1,1 1-1,-1-1 0,-1 0 1,1 0-1,0 0 0,2-4 1,1 1-3,0 1 35,-1 0-1,1-1 1,-1 1 0,0-1 0,0 0 0,0 0 0,-1 0-1,0-1 1,0 1 0,0-1 0,-1 1 0,0-1-1,0 0 1,2-7 0,-1-7-54,0 9 100,-1-1 0,0-1 1,-1-13-1,-1 21-31,-1 0 1,1 0-1,-1 0 0,0 1 1,0-1-1,-1 0 0,1 1 1,-1-1-1,0 1 0,-1-1 0,-4-6 1,4 6 410,2 4-715,1 0 0,-1-1 0,0 1 0,0 0-1,0 0 1,0 0 0,0 0 0,0 0 0,0 0-1,0 0 1,0 0 0,0 0 0,0 0 0,-1 0 0,1 1-1,0-1 1,0 1 0,-1-1 0,1 1 0,-1-1 0,1 1-1,0 0 1,-1-1 0,1 1 0,-1 0 0,-1 0 0</inkml:trace>
  <inkml:trace contextRef="#ctx0" brushRef="#br0" timeOffset="856.73">658 195 1976,'-4'2'177,"2"0"58,0 0 1,-1 0-1,0-1 1,1 1-1,-1-1 1,0 0-1,1 0 0,-6 1 1,9-8 8964,-7 22-8859,1-1 0,1 1 0,0 0 0,1 0 0,1 0 0,0 1 0,1-1 0,1 0 0,1 1 1,0-1-1,6 29 0,-6-42-302,1 0 1,-1 0 0,0 0-1,1 0 1,0-1 0,0 1-1,0 0 1,0-1 0,0 1-1,0-1 1,0 0 0,1 0-1,0 0 1,-1 0 0,1 0-1,0-1 1,0 1 0,0-1-1,0 1 1,5 0 0,-1 0 50,-1 0 1,1-1-1,0 0 0,0 0 1,0-1-1,0 0 1,0 0-1,8-2 0,-6-1 75,0 0 0,0 0 0,0-1-1,-1 0 1,0-1 0,0 0-1,0 0 1,0-1 0,-1 0 0,0 0-1,0-1 1,8-9 0,-11 11-106,0-1 1,0 1 0,-1-1-1,1 0 1,-1 0 0,0 0 0,-1 0-1,1-1 1,-1 1 0,-1-1-1,1 1 1,0-13 0,-2 18-52,-13-9 180,5 3-555,-1-1 0,0 1 0,-1 1 0,1 0 0,-13-6 0,20 11-1173,1 1 1017,0 0 0,1 0 0,-1 0 0,0 1 0,1-1 0,-1 0 0,0 0 0,1 1 0,-1-1-1,0 1 1,1-1 0,-1 0 0,1 1 0,-1-1 0,1 1 0,-1-1 0,1 1 0,-1 0 0,1-1-1,-1 1 1,1 0 0,-4 3 620,-3 8-3717</inkml:trace>
  <inkml:trace contextRef="#ctx0" brushRef="#br0" timeOffset="1263.58">1027 230 992,'-86'42'2605,"83"-41"-835,14 2 241,-11-3-1958,1 1 0,-1-1 1,1 0-1,-1 0 0,0 0 0,1 0 0,-1 1 1,1-1-1,-1 0 0,1 0 0,-1 0 1,0 0-1,1 0 0,-1 0 0,1 0 0,-1 0 1,1 0-1,-1 0 0,0 0 0,1-1 1,-1 1-1,1 0 0,-1 0 0,1 0 0,-1 0 1,0-1-1,1 1 0,-1 0 0,0 0 1,1-1-1,-1 1 0,2-2 1434,-10 23 446,5-14-1679,1 0-1,0 1 1,0-1 0,1 1 0,-1 13 0,2-17-201,1 0 0,-1-1 0,1 1 0,0 0 0,0 0 0,0-1 1,0 1-1,1-1 0,-1 1 0,1-1 0,0 0 0,0 1 0,5 5 1,32 29 253,-10-11 199,-24-24-388,0 0 0,0-1 0,0 1 0,0-1 0,1-1 0,-1 1 0,1-1 0,0 0 0,-1 0 0,1 0 0,0-1 0,10-1 0,-2 2 12,-8-1-36,-1 0 0,0 0 1,0-1-1,0 0 0,0 0 0,0 0 1,0 0-1,0-1 0,0 0 0,0 0 1,0 0-1,-1 0 0,6-4 1,3-4 118,0 0 0,19-21 0,-30 29-203,1-1 39,-1-1 0,1 0 0,-1 0 0,1 0 0,-1-1 0,0 1 0,-1 0 0,1-1-1,-1 1 1,0-1 0,0 0 0,0 1 0,0-1 0,-1 0 0,0 0 0,0 1 0,0-1 0,-2-5 0,2 5 8,-1-1 0,0 0 0,-1 0 0,1 1 0,-1-1 0,0 1 0,0-1 0,-1 1 0,0 0 0,0 0 0,0 0 0,0 0 0,-1 0 0,-4-3 0,2 3-78,0 0 0,0 1-1,-1-1 1,0 2-1,0-1 1,0 1 0,0 0-1,0 0 1,-1 1 0,-9-2-1,-4 1-138,0 1-1,-30 1 0,41 1 109,-15-3-1674,23 3 1345,0-1 1,0 1-1,0-1 1,-1 1-1,1 0 1,0 0 0,0 0-1,0 0 1,0 0-1,-1 1 1,1-1-1,0 1 1,0-1-1,-2 2 1,-15 5-7713</inkml:trace>
</inkml:ink>
</file>

<file path=word/ink/ink3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4:21.15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5 7 8880,'0'0'4372,"28"2"317,-9-1-3588,0-1 0,26-4-1,-15 1-721,9 0-178,74 5 1,-49 3-3340,-69-4 2688,-1 0-1,1 0 0,0 1 0,0-1 0,0 1 0,0 1 0,0-1 0,0 1 0,0-1 1,-6 6-1,5-3-30,-1-1 0,1 0 0,-1-1 0,-11 4 1,-2 0-673,-1 1 0,-22 11 0,-78 51 855,111-64 416,1 0 715,0-1 0,1 1 0,0 1 0,-8 8 5381,47-11-3552,-2-3-1836,-1-1 0,51-8 0,24 0-370,-57 3-989,-6 0-3174</inkml:trace>
</inkml:ink>
</file>

<file path=word/ink/ink3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3:57.21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46 67 7264,'0'0'4049,"5"-2"-3277,32-20-211,-29 16-376,0 0 1,1 1-1,-1 1 0,1-1 1,0 1-1,0 1 1,17-5-1,-24 8-164,0-1 0,-1 1 1,1 0-1,-1 0 0,1 0 0,-1 0 0,1 0 1,-1 0-1,1 0 0,0 1 0,-1-1 1,1 0-1,-1 1 0,1 0 0,-1-1 0,0 1 1,1 0-1,-1-1 0,0 1 0,1 0 1,-1 0-1,0 0 0,0 0 0,0 1 0,0-1 1,0 0-1,0 0 0,0 0 0,0 1 0,0-1 1,-1 1-1,1-1 0,0 1 0,-1-1 1,0 1-1,1-1 0,-1 1 0,0-1 0,1 1 1,-1-1-1,0 1 0,0-1 0,-1 1 1,1 1-1,-1 8 145,0 0 1,-1 0 0,0-1-1,-7 19 1,-8 20-262,9-29 12,1-1 1,1 1-1,-4 27 1,-19 179 1549,26-157-1140,3-14-292,0-36-188,0-3 328,0 0 1,4 20 0,-4-32-133,1-1 0,0 1 0,0 0 0,0-1 0,0 1 0,1-1 0,-1 1 0,1-1 0,0 0 0,0 0 0,0 0 0,0 0 0,1 0 0,-1 0 0,5 3 0,-5-5-26,-1 0-1,1 0 0,0 0 0,0 0 0,0 0 0,-1 0 0,1 0 0,0-1 0,0 1 0,0-1 0,0 0 0,1 1 0,-1-1 1,0 0-1,0 0 0,0 0 0,0 0 0,0-1 0,0 1 0,4-2 0,-2 0-4,0 1 0,0-1 0,0-1 0,-1 1-1,1-1 1,-1 1 0,1-1 0,-1 0 0,5-6 0,-2 1 1,0 1 1,0-2-1,-1 1 1,0-1 0,-1 1-1,1-1 1,-2-1-1,5-14 1,-6 13-20,0 0 0,-1 0 0,0-1 0,-1 1 0,0 0 0,-1 0 1,0 0-1,-1 0 0,0 0 0,-4-12 0,-6 60-12,7-8 174,0 1-1,2-1 0,1 1 0,5 59 1,-2-38-51,9 108 61,0 24-230,-10-148 85,1-6 40,-2 0 0,-1 0 0,-9 51-1,-4-21 362,-44 112-1,51-152-349,-1 2 37,-19 36-1,24-51-37,0 0 0,-1 1 0,0-1 0,0-1 0,0 1 0,-1-1 0,0 0 0,0 0 0,-8 5 0,4-4 8,-1-1 0,1 0-1,-1 0 1,0-1 0,-23 5 0,30-8-70,-1 0 0,1-1 0,-1 1-1,0-1 1,1 0 0,-1 0 0,0-1-1,1 1 1,-1-1 0,1 0 0,-1 0-1,1-1 1,-1 1 0,1-1 0,0 0-1,0 0 1,-1-1 0,-5-4 0,9 6-93,0 0 0,0 1 1,0-1-1,0 0 0,0 0 0,1 0 1,-1-1-1,0 1 0,0 0 1,1 0-1,-1 0 0,1 0 0,-1-1 1,1 1-1,0 0 0,-1 0 1,1-1-1,0 1 0,0 0 1,0 0-1,0-1 0,0 1 0,0 0 1,1-2-1,0 0-417,0-1 0,0 1 0,1 0 0,-1 0 0,1 0-1,0 0 1,0 0 0,4-5 0,8-10-10105</inkml:trace>
  <inkml:trace contextRef="#ctx0" brushRef="#br0" timeOffset="437.78">719 389 992,'-7'18'12624,"-6"5"-9920,5-5-2276,1 0 1,1 1-1,1 0 1,1 0 0,0 1-1,2-1 1,-1 29 0,-2-13-143,4-31-242,0 0 0,1 0-1,-1 0 1,1 1-1,-1-1 1,1 0 0,0 0-1,1 0 1,-1 0 0,1 0-1,0 0 1,0 0 0,0 0-1,2 4 1,-2-6-71,8 2-1644,-9-4 1509,1 1 0,-1-1-1,1 0 1,-1 1 0,1-1-1,0 0 1,-1 1 0,1-1-1,0 0 1,-1 0 0,1 0-1,0 0 1,-1 1 0,1-1-1,0 0 1,0 0 0,-1 0-1,1 0 1,0-1 0,-1 1-1,1 0 1,0 0 0,-1 0 0,1-1-1,0 1 1,-1 0 0,1 0-1,1-2 1,17-14-4671,-11 6-707</inkml:trace>
  <inkml:trace contextRef="#ctx0" brushRef="#br0" timeOffset="824.87">560 489 8968,'1'1'158,"0"-1"0,0 1 0,0 0 1,1 0-1,-1-1 0,0 1 0,1-1 0,-1 1 1,1-1-1,-1 1 0,0-1 0,1 0 1,-1 0-1,1 0 0,-1 0 0,1 0 0,-1 0 1,1 0-1,-1 0 0,1-1 0,-1 1 1,0 0-1,1-1 0,-1 1 0,1-1 0,-1 0 1,0 1-1,0-1 0,3-2 0,9-3 278,119-39 3411,-83 30-3287,-28 9-249,41-5 0,-41 8-574,0-1 0,23-7 0,-43 11 167,0-1 0,0 1 0,1-1-1,-1 1 1,0 0 0,1-1 0,-1 1 0,0 0-1,0 0 1,1 0 0,-1 0 0,0 0 0,1 0 0,-1 0-1,0 0 1,1 0 0,-1 1 0,0-1 0,0 0-1,1 1 1,-1 0 0,0-1 0,0 1 0,2 0-1,-3 0-181,0 1 0,1-1-1,-1 0 1,0 0-1,1 0 1,-1 0-1,0 1 1,0-1 0,0 0-1,0 0 1,0 1-1,0-1 1,-1 0-1,1 0 1,0 0 0,-1 0-1,1 1 1,0-1-1,-1 0 1,1 0-1,-1 0 1,0 0-1,1 0 1,-1 0 0,0 0-1,-1 1 1,-19 17-3490,2-2 1828</inkml:trace>
  <inkml:trace contextRef="#ctx0" brushRef="#br0" timeOffset="1242.84">585 653 9776,'14'-4'934,"1"-1"0,0 2 0,0 0 0,0 1 0,0 0 0,28 2 0,-22-1 486,0 0 0,38-7 0,-38 4-1536,0 1-1,40-1 1,-18 4-2852,-31 0 1435,9-7-8566,-12 4 7786</inkml:trace>
  <inkml:trace contextRef="#ctx0" brushRef="#br0" timeOffset="1243.84">1083 462 9864,'0'5'550,"-1"-1"1,1 1 0,0-1-1,0 1 1,1-1-1,-1 1 1,1 0 0,2 4-1,1 31 3368,-5-28-3668,-2 50 840,3-56-1051,0-1 0,1 1 0,-1-1 0,1 1 0,0-1 0,1 0 0,-1 1 1,5 7-1,4 0 726,8-4-6961,3-9-1430,-3-3 5847,11-4-494</inkml:trace>
  <inkml:trace contextRef="#ctx0" brushRef="#br0" timeOffset="1641.85">1289 467 7536,'-1'4'347,"0"0"0,1 1 0,0-1 0,0 0 0,0 0 0,0 1 1,1-1-1,0 0 0,0 0 0,0 1 0,3 7 0,-2-7 165,0 1 0,-1 0-1,1 0 1,-1-1 0,0 12 0,-2-1 468,2 0-1,3 29 1,-4-43-738,9 9 299,-3-5-422,-5-5-87,-1 0 0,1 0 1,-1 0-1,1 0 1,0-1-1,-1 1 0,1 0 1,0-1-1,-1 1 0,1 0 1,0-1-1,0 1 0,0-1 1,0 1-1,-1-1 0,1 1 1,0-1-1,0 0 0,0 0 1,0 1-1,0-1 0,0 0 1,0 0-1,0 0 1,0 0-1,0 0 0,0 0 1,0 0-1,0 0 0,0-1 1,0 1-1,0 0 0,0-1 1,0 1-1,0 0 0,0-1 1,0 0-1,15-14-139,0-1-1,25-34 1,-27 31 169,-7 8-53,6-28-210,-4 18 34,-7 19 367,5 36-70,2 9-25,-9-38-72,0 0 0,1 0 0,0 1-1,0-1 1,1 0 0,0 0 0,0 0-1,0 0 1,0 0 0,1 0 0,3 5-1,-4-8-236,2 2-318,-1-1-1,1 0 1,0 0 0,-1 0-1,1-1 1,8 4-1,-6-5-335,0-1 0,1 0-1,-1-1 1,0 1 0,0-1 0,0-1-1,0 1 1,0-1 0,0 0 0,0 0-1,0-1 1,-1 1 0,11-8 0,2-1-869</inkml:trace>
  <inkml:trace contextRef="#ctx0" brushRef="#br0" timeOffset="2061.35">1769 485 7000,'-53'37'7432,"49"-32"-7186,0 0 0,0 0 1,1 0-1,-1 1 0,2 0 1,-1-1-1,0 1 1,1 0-1,0 1 0,-2 11 1,-1 0 37,3-13-230,1 1 0,-1 0-1,1 0 1,0 0 0,0-1-1,1 1 1,0 0 0,0 0 0,0 0-1,1 0 1,0 0 0,0 0 0,0 0-1,1 0 1,0-1 0,3 9-1,-3-13-11,-1 1-1,0-1 1,1 1 0,-1-1-1,1 0 1,0 1-1,-1-1 1,1 0-1,0 0 1,0 0-1,-1-1 1,1 1-1,0 0 1,0-1-1,0 1 1,0-1-1,0 1 1,0-1-1,0 0 1,0 0-1,0 0 1,0 0-1,0 0 1,0-1-1,0 1 1,4-2-1,1 1 7,1-1-1,-1-1 0,0 1 0,0-1 0,12-7 0,-1-3-12,-1-1 0,0-1 0,0 0 0,27-36 0,-36 42-20,47-73 313,-54 80-330,0 1 0,1-1 0,-1 0 0,-1 0 0,1 0 0,0 1 0,0-1 0,-1 0 0,1 0 0,-1 0 0,1-4 1,1-6-3,21-102-148,-21 99 135,-1 0-1,0 0 1,-1 0-1,-1 0 0,-4-29 1,4 41 12,0 0-1,0 1 1,0-1 0,-1 0 0,1 1 0,-1-1 0,0 0-1,0 1 1,1 0 0,-2-1 0,1 1 0,0 0-1,0 0 1,-1 0 0,1 1 0,-1-1 0,-4-2 0,6 3 4,-1 1 0,1-1 0,-1 0 1,1 1-1,-1-1 0,0 1 0,1 0 1,-1-1-1,0 1 0,1 0 1,-1 0-1,0 0 0,0 0 0,1 0 1,-1 1-1,0-1 0,1 0 0,-1 1 1,0-1-1,1 1 0,-1 0 0,1 0 1,-1-1-1,1 1 0,-1 0 1,1 0-1,0 0 0,-1 0 0,1 1 1,0-1-1,0 0 0,-1 2 0,-1 4 113,0 1-1,1-1 1,0 1-1,1 0 1,0-1-1,0 1 1,0 14-1,0-5-53,1-1 0,0 1 0,2 0-1,0 0 1,5 24 0,8 22-141,-13-49 73,0-1 0,1 0 0,1 1-1,0-1 1,1-1 0,1 1 0,0-1 0,8 13-1,-9-17-264,1-1-1,0-1 0,0 1 0,0-1 1,1 0-1,12 8 0,-5-6-1840,0 0-1,0-1 1,16 5 0,-5-2-4084</inkml:trace>
  <inkml:trace contextRef="#ctx0" brushRef="#br0" timeOffset="3402.24">2455 440 9592,'0'0'4560,"3"5"-3880,20 33-129,-4-9 280,23 52 0,-39-50-88,-3-29-680,0-1 0,0 0 0,0 0 1,0 0-1,0 0 0,0 0 0,0 0 0,0 1 0,0-1 1,0 0-1,-1 0 0,1 0 0,-1 0 0,1 0 0,0 0 1,-1 0-1,0 0 0,1 0 0,-1 0 0,0 0 0,1-1 1,-2 3-1,0-7-65,0-1 0,1 1 0,0 0 0,0-1 0,0 1 0,1 0 0,-1-9 0,2 2-4,0-1 0,1 1 0,1-1 1,-1 1-1,2 0 0,0 0 0,0 1 0,1-1 1,0 1-1,1 0 0,0 0 0,0 0 0,1 1 1,0 0-1,1 0 0,0 1 0,1 0 0,-1 1 1,14-10-1,-21 17 6,-1 0 1,0-1 0,1 1-1,-1 0 1,1-1-1,-1 1 1,0 0 0,1 0-1,-1 0 1,1-1-1,-1 1 1,1 0 0,-1 0-1,0 0 1,1 0-1,-1 0 1,1-1 0,-1 1-1,1 0 1,-1 0 0,1 0-1,-1 1 1,1-1-1,-1 0 1,1 0 0,-1 0-1,1 0 1,-1 0-1,0 0 1,1 1 0,-1-1-1,1 0 1,-1 0-1,1 1 1,-1-1 0,0 0-1,1 1 1,-1-1 0,0 0-1,1 1 1,-1-1-1,0 0 1,0 1 0,1-1-1,-1 1 1,0-1-1,0 1 1,0-1 0,1 0-1,-1 1 1,0-1-1,0 1 1,0-1 0,0 1-1,0-1 1,0 1-1,0-1 1,0 1 0,0-1-1,0 1 1,-1 0 0,-6 37 213,5-28-93,1 36-34,1-39-81,1-1 1,-1 1-1,0 0 1,-1-1-1,0 1 1,0-1 0,0 1-1,-1-1 1,0 1-1,0-1 1,-1 0 0,-3 7-1,5-11 435,3-4-710,1 1 271,-1-1 0,0 0 0,0 0-1,0 0 1,0 0 0,0 0-1,1-3 1,-2 4-4,13-15 13,9-10 48,43-37 0,-61 58-67,-1 1-1,1 1 0,-1-1 0,1 1 0,0 0 0,0 0 0,1 0 1,-1 0-1,1 1 0,10-3 0,6-2-12,-18 5 11,0 1 0,0-2 0,0 1 0,0 0 0,-1-1 0,1 0 0,-1 0 0,0 0 1,1 0-1,-1 0 0,-1-1 0,1 1 0,0-1 0,-1 0 0,0 0 0,0 0 0,0 0 0,0 0 1,-1 0-1,2-8 0,-4 11 42,0 0 0,0 0 0,0 0 0,0 0 0,0 0 0,-1 0 0,1 0 0,0 0 0,-1 0 0,1 1 0,-1-1 0,1 1 0,-1-1 0,-2 0 0,-2 4-45,0 0 1,0 0 0,0 0-1,1 0 1,-1 1 0,1 0-1,-1 1 1,1-1 0,1 1-1,-1 0 1,1 0 0,0 0-1,0 1 1,0-1-1,1 1 1,-1 0 0,1 0-1,1 0 1,-1 0 0,1 1-1,1-1 1,-1 1 0,1-1-1,0 1 1,0 0 0,1-1-1,0 1 1,0 0 0,1 0-1,-1-1 1,1 1-1,1 0 1,-1-1 0,1 0-1,1 1 1,-1-1 0,4 7-1,-3-9 60,0-1 0,0 1 0,0-1 1,1 1-1,-1-1 0,1 0 0,0 0 0,0 0 0,0-1 0,0 1 0,0-1 0,0 0 0,6 2 0,2 0-34,-1 0 1,1-1-1,-1 0 0,14 1 1,-16-2 36,1-1 1,-1-1 0,0 0-1,0 0 1,0 0 0,0-2-1,0 1 1,0-1 0,10-3-1,-9 0-54,-3 1-140,-5 3-574</inkml:trace>
  <inkml:trace contextRef="#ctx0" brushRef="#br0" timeOffset="4132.22">3132 85 7800,'0'1'90,"0"-1"1,1 0-1,-1 1 1,0-1-1,0 0 1,0 1 0,1-1-1,-1 1 1,0-1-1,0 0 1,0 1-1,0-1 1,0 1-1,1-1 1,-1 1-1,0-1 1,0 0-1,0 1 1,0-1 0,-1 1-1,1-1 1,0 1-1,0-1 1,0 1-1,0-1 1,0 0-1,0 1 1,-1-1-1,1 1 1,0-1 0,0 0-1,-1 1 1,1-1-1,0 0 1,0 1-1,-1-1 1,1 0-1,-1 0 1,1 1-1,0-1 1,-1 0-1,1 0 1,0 1 0,-1-1-1,1 0 1,-1 0-1,1 0 1,-1 0-1,1 0 1,0 0-1,-1 1 1,0-1-266,-1 0 1402,-14 39 1185,-6 120 636,8-46-1845,8-81-1001,3-17-114,0 0 0,1 1-1,0-1 1,1 1 0,1-1 0,2 16-1,-2-30-93,0 0-1,0 0 1,0-1-1,0 1 0,1 0 1,-1-1-1,0 1 0,0 0 1,1-1-1,-1 1 1,0 0-1,1-1 0,-1 1 1,0-1-1,1 1 0,-1-1 1,1 1-1,-1-1 1,1 1-1,-1-1 0,1 1 1,-1-1-1,1 1 0,0-1 1,-1 0-1,1 0 1,-1 1-1,1-1 0,0 0 1,-1 0-1,1 1 0,0-1 1,0 0-1,-1 0 1,1 0-1,0 0 0,-1 0 1,1 0-1,0 0 1,1-1-1,2 1-426,-3 0-381</inkml:trace>
  <inkml:trace contextRef="#ctx0" brushRef="#br0" timeOffset="4523.45">2936 458 8880,'10'6'1039,"1"0"1,-1-1-1,2 0 0,-1-1 1,0-1-1,18 4 1,16 0 322,69 2 1,-104-10-1328,1 0 1,-1-1-1,0 0 1,1-1 0,-1 0-1,-1 0 1,1-1-1,0-1 1,-1 0-1,0 0 1,0 0-1,0-1 1,-1-1 0,14-12-1,-20 16-35,0 0 0,-1 1-1,1-1 1,-1 0 0,1 0 0,-1 0-1,0 0 1,0 0 0,-1 0 0,1 0 0,-1 0-1,1 0 1,-1 0 0,0-1 0,0 1-1,0 0 1,-1 0 0,1 0 0,-1 0-1,0 0 1,0 0 0,-1-4 0,2 6 3,-1 0-1,0-1 1,1 1 0,-1 0 0,0 0 0,1 0 0,-1 0-1,0 0 1,0 0 0,0 0 0,0 0 0,0 0 0,0 0-1,0 0 1,0 0 0,-1 1 0,1-1 0,0 1 0,0-1-1,-1 0 1,1 1 0,0 0 0,-1-1 0,1 1 0,0 0 0,-1 0-1,1 0 1,0 0 0,-1 0 0,1 0 0,-3 1 0,-2-1-14,0 1 0,0 0 0,0 0 0,0 1 0,-6 2 0,5-1 36,0 1-1,0 0 1,1 0-1,-1 0 1,1 1-1,0 0 1,0 0-1,1 0 1,0 1-1,0 0 1,0 0-1,0 0 1,1 1-1,0-1 1,0 1-1,1 0 1,0 0-1,0 0 1,1 1-1,0-1 1,0 1-1,1-1 1,-1 1-1,2 0 1,-1-1-1,1 1 1,0 0-1,1 0 1,0-1 0,4 16-1,-4-19-13,1-1 1,0 1-1,1 0 1,-1-1-1,1 0 1,-1 1-1,1-1 0,0 0 1,0-1-1,0 1 1,1 0-1,-1-1 0,0 0 1,1 0-1,0 0 1,0 0-1,-1 0 0,1-1 1,7 2-1,-2 0-91,0-1 0,-1-1-1,1 1 1,0-2 0,0 1-1,0-1 1,0 0 0,12-3-1,-11 2-887,1-1 0,-1-1 0,0 0 0,0-1 0,0 1-1,17-11 1,-5 1-7258</inkml:trace>
  <inkml:trace contextRef="#ctx0" brushRef="#br0" timeOffset="4912.19">3424 335 7088,'11'32'2058,"-2"-1"-1,-1 2 1,-1-1 0,4 60-1,-10-75-1862,-1 38 1261,-2-22-34,6-46-1232,59-170-1308,-61 178 702,0 0 0,1 0 1,-1 0-1,1 1 0,0-1 1,0 1-1,0 0 0,0 0 0,7-6 1,22-13-10380,-16 14 8962</inkml:trace>
  <inkml:trace contextRef="#ctx0" brushRef="#br0" timeOffset="5268.64">3820 287 2872,'-29'27'4113,"20"-21"-3377,2 1 0,-1 0 0,1 1 1,0 0-1,0 0 0,1 0 0,0 1 0,-7 15 0,15-19-426,1 1 1,-1-1-1,1 0 0,1 0 0,4 6 1,4 4-137,-7-9-23,1 0-1,-1 1 0,-1 0 1,1 0-1,-1 0 0,0 1 1,-1 0-1,4 9 0,0 2 708,1 3 39,-8-18-824,0-1 0,0 0 0,0 1 0,-1-1 0,1 0 0,-1 0 0,1 1 0,-1-1 0,0 0 0,0 0 0,-2 3 0,1-4-37,1 0-1,-1-1 1,0 1 0,0 0-1,0-1 1,0 0-1,0 1 1,0-1 0,0 0-1,0 0 1,-1 0 0,1 0-1,0-1 1,-1 1-1,1-1 1,0 1 0,-4-1-1,-41 5-43,-71-1 0,105-5-292</inkml:trace>
  <inkml:trace contextRef="#ctx0" brushRef="#br0" timeOffset="5654.41">4309 119 3592,'-14'13'540,"-1"2"2475,0 1 0,0 1 0,-22 32 0,22-27-2156,-2 0 1,-22 22-1,-22 29 512,-105 180 1111,134-211-2307,18-24-57,0 1 0,-14 24 0,25-38-306,1 0 0,-1 0-1,1 0 1,0 1-1,1-1 1,-1 1 0,1 0-1,0-1 1,0 1 0,1 0-1,0-1 1,0 1 0,1 11-1,3-7-1056,0 1-3515</inkml:trace>
  <inkml:trace contextRef="#ctx0" brushRef="#br0" timeOffset="6186.82">4277 308 7352,'0'0'5192,"-3"25"-2451,-62 141 973,50-125-2682,-30 54 0,8-18-694,26-41-245,10-35-78,1 1 0,-1 0 0,1 0 1,0-1-1,0 1 0,-1 0 0,1 0 0,0-1 0,0 1 0,1 0 1,-1 0-1,0 0 0,1-1 0,-1 1 0,1 0 0,0 2 0,0-3 156,14-16-134,-13 13-33,71-62 182,-37 34-524,-1 1 96,-16 15 83,-1-1 0,-1-1 0,30-35 0,-17 20 376,-30 31-217,0 0 0,1 0 0,-1-1 1,0 1-1,0 0 0,0 0 0,0 0 0,1 0 0,-1 0 0,0-1 1,0 1-1,0 0 0,1 0 0,-1 0 0,0 0 0,0 0 0,0 0 0,1 0 1,-1 0-1,0 0 0,0 0 0,1 0 0,-1 0 0,0 0 0,0 0 1,0 0-1,1 0 0,-1 0 0,0 0 0,0 0 0,1 0 0,-1 0 0,0 0 1,0 0-1,0 1 0,1-1 0,-1 0 0,0 0 0,0 0 0,0 0 1,0 0-1,1 1 0,-1-1 0,0 0 0,0 0 0,0 0 0,0 1 0,0-1 1,0 0-1,1 1 0,5 8-79,-6-9 92,10 15-45,-8-13 39,-1-1 0,1 1 0,-1 0 0,0 0 0,0 0 1,1 0-1,-1 0 0,-1 0 0,1 0 0,0 1 0,0-1 0,-1 0 0,0 0 0,1 1 1,-1-1-1,0 0 0,0 0 0,0 1 0,0-1 0,0 0 0,-1 3 0,-3 24 302,-2 10 126,4-33-398,-1-1-1,0 1 0,0-1 0,0 0 1,0 0-1,-1 0 0,0 0 1,0-1-1,-1 1 0,1-1 0,-1 0 1,-10 6-1,-5 2 256,-44 20 0,62-31-286,-7 2-63,-1 0 1,1 0 0,-1-1 0,1 0-1,-1-1 1,0 0 0,0-1 0,1 0-1,-1 0 1,0-1 0,0-1-1,1 1 1,-1-1 0,-10-4 0,19 6-37,-1-1 0,1 1 0,0 0 0,0-1 0,-1 1 0,1-1 0,0 1 0,0-1 1,0 1-1,-1-1 0,1 0 0,0 0 0,0 0 0,0 1 0,0-1 0,0 0 0,1 0 1,-1 0-1,0 0 0,0-1 0,1 1 0,-1 0 0,0 0 0,1 0 0,-1 0 0,1-1 0,-1-1 1,1 1-450,1-1 1,-1 0-1,0 0 1,1 0-1,0 1 1,0-1 0,0 0-1,0 1 1,0-1-1,0 1 1,0-1-1,3-3 1,5-8-7292</inkml:trace>
  <inkml:trace contextRef="#ctx0" brushRef="#br0" timeOffset="6558.32">4503 462 9328,'-4'24'3761,"6"0"-1858,0 0 1,-3 27-1,0-13-1171,-3-28-31,-2 2-3042,6-12 2207,1 1 0,-1-1-1,0 1 1,0-1 0,0 0 0,1 1 0,-1-1 0,0 0 0,1 0 0,-1 1 0,0-1 0,0 0 0,1 1 0,-1-1 0,0 0 0,1 0 0,-1 0 0,1 1 0,-1-1 0,0 0 0,1 0 0,-1 0 0,1 0 0,-1 0 0,0 0 0,1 0 0,-1 0 0,1 0 0,-1 0 0,1 0 0,-1 0 0,0 0 0,1 0 0,0 0 0,12 0-1777,2 0-4922</inkml:trace>
  <inkml:trace contextRef="#ctx0" brushRef="#br0" timeOffset="6917.92">4934 21 9864,'-44'68'4545,"38"-56"-3842,0 0 1,1 0-1,1 0 1,-4 15-1,-8 24 449,-8 6-311,2 1-1,-23 99 0,37-129-773,-1-1-1,-1 0 0,-18 32 0,18-38-672,6-14 2279,0 3-12243,14-11 4170,1-3 3967</inkml:trace>
  <inkml:trace contextRef="#ctx0" brushRef="#br0" timeOffset="7303.19">4553 433 12192,'138'-24'4481,"17"-1"-1409,-133 23-3379,0 1 0,36 4-1,-47-3 342</inkml:trace>
</inkml:ink>
</file>

<file path=word/ink/ink3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3:52.00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00 0 4936,'11'74'10049,"-22"-86"-7144,8 11-2810,1 0-1,-1 0 1,0 0-1,0 1 1,0-1-1,1 1 1,-1 0-1,0 0 1,0 0-1,0 0 0,0 0 1,0 1-1,1-1 1,-1 1-1,0 0 1,0 0-1,1 0 1,-1 0-1,0 0 1,1 0-1,0 1 1,-1-1-1,-2 3 1,-12 8 414,1 1 1,-19 18-1,8-6-193,-2-1-220,0 2 0,2 1 0,1 1 0,1 1 0,1 1 0,2 1 0,-23 43 0,44-72-189,-1 1 1,1 0 0,0 0-1,0 0 1,0 0-1,0 1 1,0-1-1,1 0 1,-1 0-1,1 0 1,0 4-1,0-6-101,0 1-1,1-1 1,-1 0-1,0 1 1,1-1-1,-1 0 1,1 0-1,-1 0 1,1 1-1,0-1 1,0 0-1,-1 0 1,1 0-1,0 0 1,0 0-1,0 0 1,0 0-1,0-1 0,1 2 1,3 0-706,-1 0 0,1-1 0,-1 1 0,1-1 0,0 0 0,0-1 0,-1 1 0,1-1 0,0 0 0,0 0 0,-1 0 0,9-2 0,14-1-1586</inkml:trace>
  <inkml:trace contextRef="#ctx0" brushRef="#br0" timeOffset="651.98">422 197 992,'0'0'83,"0"1"0,-1 0 0,1-1 1,0 1-1,-1-1 0,1 1 0,0 0 0,0-1 0,-1 1 0,1 0 1,0-1-1,0 1 0,0 0 0,0-1 0,0 1 0,0 0 0,0-1 1,0 1-1,0 0 0,1-1 0,-1 1 0,0 0 0,1 0 0,12-4 4001,-11 2-3768,0 0 0,0 1 0,0-1 0,0 0 0,0 1 0,1-1 0,-1 1 0,0-1 0,0 1 1,0 0-1,4 0 0,-4 1-144,0-1 0,-1 1 0,1-1 0,0 1 0,-1 0 0,1 0 0,-1 0 0,1 0 1,-1 0-1,1 0 0,-1 0 0,0 0 0,1 0 0,-1 1 0,0-1 0,0 0 0,0 1 0,0-1 0,0 1 1,0-1-1,0 1 0,-1 0 0,1-1 0,0 1 0,-1 0 0,0-1 0,1 1 0,-1 0 0,0 0 1,0 0-1,0-1 0,0 1 0,0 2 0,-2 8 24,0 0 0,0-1-1,-1 1 1,-5 13 0,-1 6 604,-2 22-11,11-52-758,-1 1-1,0-1 0,0 0 0,0 0 0,1 0 0,-1 0 1,0 0-1,-1 0 0,1-1 0,0 1 0,0 0 1,0 0-1,0-1 0,-1 1 0,-1 0 0,-25 15 3,27-15-33,-1 0-1,0 1 1,0-2-1,0 1 1,0 0-1,0 0 1,0 0-1,0-1 1,0 1-1,0-1 1,0 0-1,0 0 1,0 1-1,0-1 1,0 0-1,0-1 1,0 1-1,0 0 1,0-1-1,-2 0 1,1 1-12,0 0 0,1 0 0,-1 0 0,0 1 0,1-1-1,-1 1 1,1-1 0,-1 1 0,1 0 0,-5 2 0,0 2-184,21-6 106,13-3 48,34-2-1,-45 5 52,0 0-1,0-1 1,0 0 0,-1-1 0,1-1-1,28-11 1,-16 1-9,-12 8 27,-1-2 1,1 0-1,-2 0 0,1-2 1,21-18-1,-33 25-28,1 0 0,-1 0-1,0-1 1,0 0 0,-1 1-1,1-1 1,-1 0 0,0-1 0,2-4-1,-2 5 3,-2 3 0,0 1-1,1-1 0,-1 1 1,0-1-1,0 0 1,0 1-1,0-1 1,0 1-1,0-1 1,0 1-1,0-1 1,-1 1-1,1-1 0,0 1 1,0-1-1,0 1 1,-1-1-1,1 1 1,0-1-1,0 1 1,-1-1-1,1 1 0,0-1 1,-1 1-1,1 0 1,0-1-1,-1 1 1,1-1-1,-1 1 1,1 0-1,-1 0 1,1-1-1,-1 1 0,0 0 1,-17-8 18,16 8-17,-2 1 6,-1 0 0,1 1-1,0 0 1,0 0-1,0 0 1,0 0 0,0 1-1,0-1 1,0 1-1,-5 6 1,-3 1 20,0-2 67,6-4-16,0 1-1,-1 0 0,2 0 1,-1 1-1,1 0 0,0 0 1,0 0-1,-5 8 0,7-10-38,0 1-1,-1 0 1,2 0-1,-1 0 0,0 0 1,-1 7-1,3-11-31,1 0 0,0 0 0,0 0 1,0 1-1,-1-1 0,1 0 0,0 0 0,0 0 0,1 0 1,-1 0-1,0 0 0,0 0 0,1 0 0,-1 1 0,0-1 0,1 0 1,-1 0-1,1 0 0,-1 0 0,1-1 0,0 1 0,-1 0 1,1 0-1,0 0 0,0 0 0,-1-1 0,1 1 0,0 0 0,0-1 1,0 1-1,0 0 0,0-1 0,0 1 0,0-1 0,0 0 1,2 1-1,10 3-144,1 0 0,0 0 0,-1-2 0,2 1 0,-1-2 0,19 0 0,87-10-6014,-76 4 355,-17 3 1475</inkml:trace>
  <inkml:trace contextRef="#ctx0" brushRef="#br0" timeOffset="1116.52">972 268 10584,'-6'4'2041,"-17"9"2758,17-9-4419,0 0 0,1 0 0,-1 1 0,1 0 0,0 0-1,-8 10 1,-19 36 627,30-48-941,1 1 0,-1-1-1,1 0 1,-1 0 0,1 1 0,0-1 0,1 1 0,-1-1-1,0 1 1,1 0 0,0-1 0,0 1 0,1 6-1,-1-8 237,1 0 3,2 3-292,-1-1 0,1 0 0,0 1 0,1-1 1,-1-1-1,1 1 0,-1 0 0,1-1 0,0 0 0,1 0 0,-1 0 0,0 0 0,1-1 1,0 1-1,-1-1 0,1 0 0,0-1 0,0 1 0,0-1 0,7 1 0,15 1-737,0 0-1,50-3 1,-7 1-5963,-38 1-2346</inkml:trace>
</inkml:ink>
</file>

<file path=word/ink/ink3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3:38.81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2 109 5296,'-12'-9'2309,"-4"-17"96,16 24-865,0 32 2584,1 30-2572,0-24-868,-1 1-1,-8 55 1,4-62-114,1 55 0,3-83-298,1-3-47,81-47-637,-66 37 291,1 1-1,0 1 1,34-14 0,-32 16 397,-14 4-167,0 1-1,1 0 1,-1 1 0,1-1 0,0 1-1,8-1 1,-12 2 94,-8 11 5,-6 2-177,0 0 0,0 0 0,-1-1 1,-1-1-1,0 0 0,-1-1 0,0 0 1,-23 10-1,32-18-135,-1 0 0,1-1 1,0 1-1,0-1 0,-1-1 0,-7 1 0,13-1-434</inkml:trace>
  <inkml:trace contextRef="#ctx0" brushRef="#br0" timeOffset="436.57">373 322 9504,'0'0'7307,"0"23"-4139,-1 19-1912,-1-24-912,2 0 0,3 31 0,-3-49-454,0 1-1,0-1 0,0 1 0,0-1 1,0 1-1,1 0 0,-1-1 1,0 1-1,0-1 0,1 1 0,-1-1 1,0 1-1,0-1 0,1 1 0,-1-1 1,1 1-1,-1-1 0,0 0 1,1 1-1,-1-1 0,1 0 0,-1 1 1,1-1-1,-1 0 0,1 1 0,0-1 1,-1 0-1,1 0 0,-1 0 1,1 0-1,-1 0 0,1 1 0,0-1 1,-1 0-1,1 0 0,-1 0 0,2-1 1,16-6-4425,-9 0-4158</inkml:trace>
  <inkml:trace contextRef="#ctx0" brushRef="#br0" timeOffset="811">756 1 8248,'-13'22'129,"9"-12"3594,5-5-1708,0-4-1944,-1-1 0,0 1 0,1 0 1,-1-1-1,0 1 0,0-1 0,1 1 0,-1-1 0,0 1 0,0 0 1,0-1-1,0 1 0,0 0 0,0-1 0,0 1 0,0-1 0,0 1 1,0 0-1,0-1 0,0 1 0,-1-1 0,1 1 0,0 0 1,0-1-1,-1 2 0,-18 20 1436,14-17-1217,0 1 0,1 0-1,0-1 1,0 1 0,-4 7 0,1 6-58,0 0-1,1 0 0,1 1 0,0-1 0,2 1 0,0 0 0,1 0 1,1 1-1,1-1 0,5 39 0,6 2-3534,-10-59 2904,0 0 0,0-1 0,0 1 0,1-1 0,-1 1 0,0-1 0,1 0 0,-1 1-1,1-1 1,0 0 0,-1 0 0,1 0 0,0 0 0,3 1 0,-5-2 152,10 4-7419</inkml:trace>
  <inkml:trace contextRef="#ctx0" brushRef="#br0" timeOffset="1171.86">513 313 8344,'0'0'3994,"22"1"-962,16 3-2876,1-1 0,0-2 0,-1-1 0,1-3 0,-1-1 0,56-13 0,-78 14-529,-10 2 416,0 0 1,-1-1-1,1 1 1,-1-1 0,1 0-1,-1-1 1,0 1-1,0-1 1,0 0-1,0-1 1,-1 1-1,1-1 1,-1 0 0,0 0-1,0 0 1,0 0-1,6-9 1,-10 13-23,0-1 0,1 1 0,-1 0 0,0 0 0,0 0 0,1-1 0,-1 1 0,0 0 0,0 0 0,1-1 0,-1 1 0,0 0 0,0-1 0,1 1 0,-1 0 0,0-1 0,0 1 0,0 0 0,0-1 0,0 1 0,0 0 0,0-1 0,0 1 0,1-1 0,-1 1 0,0 0 0,0-1 0,-1 1 0,1 0 0,0-1 0,0 1 0,0-1 0,0 1 0,0 0 0,0-1 0,-1 1 0,-13 2 39,10-1 20,0 1 0,0-1 1,0 1-1,0 1 1,0-1-1,1 0 0,-4 4 1,5-4-34,0 0 0,1 1 0,-1-1 0,1 1 0,0-1 0,0 1 0,0-1 1,0 1-1,0 0 0,0 0 0,1-1 0,0 1 0,-1 0 0,1 0 0,0 0 0,0-1 0,0 1 0,1 0 1,0 3-1,2 3 131,0 0 0,1 0 0,-1 0 0,9 11 0,-9-14-63,1 0 1,-1 0-1,0 0 1,0 0-1,-1 0 1,0 1-1,0-1 0,0 1 1,0 8-1,-2-13-126,0 0-1,0 1 1,0-1 0,0 0-1,-1 1 1,1-1-1,-1 0 1,1 1-1,-1-1 1,0 0 0,0 0-1,0 0 1,0 0-1,0 0 1,0 0-1,-1 0 1,1 0 0,-1 0-1,1 0 1,-1-1-1,0 1 1,0-1-1,0 1 1,0-1 0,0 0-1,0 0 1,0 0-1,0 0 1,0 0-1,0 0 1,-1 0-1,1-1 1,0 1 0,0-1-1,-1 0 1,1 1-1,-1-1 1,1 0-1,-3-1 1,-51-2-6555,34 3-2654</inkml:trace>
</inkml:ink>
</file>

<file path=word/ink/ink3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1:40.51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041 1236 5920,'-3'34'4961,"-14"16"-1933,-2 7-505,-23 152 2134,41-204-4590,1-1 1,0 1 0,0-1-1,0 1 1,1-1-1,-1 1 1,1 0 0,0-1-1,0 0 1,3 7-1,1 5 254,-5-15-351,1 1 0,-1-1 0,0 0 0,0 0 0,0 1 0,0-1 0,0 0 0,0 1 0,0-1 0,-1 0 0,1 0-1,0 1 1,-1-1 0,1 0 0,-1 0 0,1 0 0,-2 2 0,2-2-10,-1 0-1,1 0 1,-1 0-1,1 0 1,-1 0-1,1 0 0,0 0 1,-1 0-1,1 0 1,0 0-1,0 0 1,0 0-1,0 0 0,0 0 1,0 0-1,0 0 1,0 1-1,0-1 1,1 0-1,-1 0 0,0 0 1,1 1-1,15 21-1797,-12-19-2172</inkml:trace>
  <inkml:trace contextRef="#ctx0" brushRef="#br0" timeOffset="668.18">9901 1552 12464,'6'4'297,"1"-1"-1,0 0 1,0-1 0,0 0 0,0 0 0,0 0 0,0-1 0,1 0 0,-1-1 0,0 1 0,1-1 0,-1-1-1,0 0 1,0 0 0,1 0 0,-1-1 0,0 1 0,0-2 0,11-4 0,-1-1-117,1-1 0,-2 0 0,1-1 0,-1-1 0,-1 0 0,21-21 0,-9 4-181,-21 21-35,0 0 1,0 1-1,1-1 0,-1 1 1,2 1-1,-1-1 1,0 1-1,15-7 1,-22 12 47,1 0 1,-1 0-1,1 0 1,-1 0-1,0-1 1,1 1-1,-1 0 1,1 0-1,-1 0 1,0 0-1,1 0 1,-1 0-1,1 0 1,-1 1-1,0-1 1,1 0-1,-1 0 1,1 0-1,-1 0 1,0 0-1,1 1 1,-1-1-1,0 0 1,1 0-1,-1 0 1,0 1-1,1-1 1,-1 0-1,0 1 0,1-1 1,-1 0-1,0 1 1,0-1-1,0 0 1,1 1-1,-1-1 1,0 0-1,0 1 1,0-1-1,0 1 1,0-1-1,0 0 1,1 1-1,-1-1 1,0 1-1,0-1 1,0 0-1,-1 1 1,1-1-1,0 1 1,-3 27-135,2-20 164,0 20 160,-2 0 0,-9 37-1,11-62-170,0-1-1,0 1 1,1 0 0,-1 0-1,0-1 1,1 1-1,0 0 1,0 0-1,0-1 1,0 1-1,0 0 1,1 0-1,-1-1 1,1 1-1,-1 0 1,1-1-1,0 1 1,0 0-1,2 2 1,-1-3 6,0-1-1,-1 1 1,1-1-1,0 0 1,0 1-1,0-1 1,0 0 0,1 0-1,-1-1 1,0 1-1,0 0 1,0-1-1,1 1 1,3-1-1,38 1 12,-11-1-219,17 2 262,0-2 0,-1-3-1,58-9 1,-85 8-156,1-1 0,35-13 0,-39 11-47,-19 7 112,0 0 0,0 0 0,0 0 0,0 0-1,0 0 1,-1 0 0,1 0 0,0-1 0,0 1 0,0 0-1,0 0 1,0 0 0,0 0 0,0 0 0,-1 0 0,1 0-1,0-1 1,0 1 0,0 0 0,0 0 0,0 0-1,0 0 1,0 0 0,0-1 0,0 1 0,0 0 0,0 0-1,0 0 1,0 0 0,0-1 0,0 1 0,0 0-1,0 0 1,0 0 0,0 0 0,0-1 0,0 1 0,0 0-1,0 0 1,0 0 0,0 0 0,0 0 0,0-1 0,1 1-1,-1 0 1,0 0 0,0 0 0,0 0 0,0 0-1,0 0 1,0 0 0,0 0 0,1-1 0,-1 1 0,0 0-1,0 0 1,0 0 0,0 0 0,1 0 0,-1 0 0,0 0-1,0 0 1,-25-7 14,-32-2 19,52 9-11,0 0-1,0 0 0,0 1 1,0-1-1,0 1 0,0 0 1,0 1-1,0-1 0,-6 4 1,10-5 324,1 25 192,1-22-502,0 1 0,0 0 1,0 0-1,1-1 0,-1 1 1,1-1-1,0 1 1,0-1-1,0 0 0,0 1 1,4 3-1,33 31 13,-29-29-42,109 112-727,-106-105-108,-2 4-3563,-8-16 3171,4 11-9346</inkml:trace>
  <inkml:trace contextRef="#ctx0" brushRef="#br0" timeOffset="-6923.45">7459 1175 4936,'0'1'96,"1"-1"0,-1 1-1,1 0 1,0-1 0,-1 1 0,1-1 0,0 1 0,0-1 0,-1 1 0,1-1-1,0 1 1,0-1 0,0 0 0,-1 0 0,1 1 0,0-1 0,0 0 0,0 0 0,0 0-1,0 0 1,0 0 0,-1 0 0,1 0 0,0 0 0,0 0 0,0-1 0,0 1-1,1-1 1,-1 0 331,0-1-1,0 0 1,0 0-1,0 1 1,0-1-1,0 0 1,-1 0-1,1 0 1,-1 0-1,1-3 1,4-15 1033,-5 19-1369,1 0 0,-1 1 0,0-1 0,1 1 0,-1-1 0,0 0 0,0 1 0,0-1 0,0 0 0,0 1 0,0-1 0,0 0 0,0 1 0,0-1 0,0 0 0,0 1 0,0-1 0,0 1 0,0-1 0,-1 0 0,1 1 0,0-1 0,-1 0 0,1 1 0,0-1 0,-1 1 0,1-1 0,0 1 0,-1-1 0,1 1 0,-2-1 0,2 1-39,-1 0-1,1 0 1,-1 0 0,1 0 0,-1 0 0,1 0 0,-1 0 0,1 1 0,-1-1 0,1 0 0,-1 0-1,1 1 1,-1-1 0,1 0 0,0 1 0,-1-1 0,1 0 0,-1 1 0,1-1 0,0 0-1,-1 1 1,1-1 0,0 1 0,0-1 0,-1 1 0,1-1 0,0 1 0,0-1 0,0 1-1,0-1 1,-1 1 0,1-1 0,0 1 0,0-1 0,0 1 0,0-1 0,0 1 0,0 0-1,-6 30 853,-1 0-1,-17 41 0,15-49-862,1 2-1,1-1 1,1 1-1,-2 29 0,7-52-212,1 0-1,0 0 1,0 0-1,0 0 0,0 0 1,0-1-1,0 1 1,0 0-1,1 0 1,-1 0-1,1 0 0,-1 0 1,1-1-1,0 1 1,0 0-1,0 0 0,0-1 1,0 1-1,0-1 1,0 1-1,1-1 1,-1 1-1,0-1 0,1 0 1,-1 0-1,3 2 1,-1-2-585,0 0 1,0 0 0,0 0-1,1-1 1,-1 1 0,0-1-1,0 0 1,0 0 0,1 0-1,-1 0 1,0-1 0,0 1-1,0-1 1,4-1-1,8-2-1569</inkml:trace>
  <inkml:trace contextRef="#ctx0" brushRef="#br0" timeOffset="-6535.92">7583 1292 9144,'-4'6'158,"-10"11"1826,14-16-1890,-1-1-1,1 1 1,0-1-1,-1 1 0,1-1 1,0 1-1,0-1 0,-1 1 1,1-1-1,0 1 1,0 0-1,0-1 0,0 1 1,0-1-1,0 1 0,0 0 1,0-1-1,0 1 0,0-1 1,0 1-1,0 0 1,0-1-1,1 1 0,-1-1 1,0 1-1,0-1 0,1 1 1,-1-1-1,1 1 1,3 5 319,-1 0 1,1 0 0,-1 1-1,0-1 1,0 1 0,-1-1-1,0 1 1,0 0 0,-1 0 0,0 0-1,1 12 1,9 35 479,-11-51-882,1 0 1,0 0 0,0 0-1,1 0 1,-1-1 0,0 1-1,1 0 1,0-1-1,-1 1 1,1-1 0,3 4-1,7 1-2486,4-3-3333,-5-1-1545</inkml:trace>
  <inkml:trace contextRef="#ctx0" brushRef="#br0" timeOffset="-6142.73">7806 1333 5384,'-3'7'185,"-3"11"1981,0 1 1,1-1-1,0 1 1,2 0-1,-3 36 0,6-43-1797,1 2 999,-1-14-1359,1 0 1,0 0 0,0 0 0,0-1 0,-1 1 0,1 0-1,0 0 1,0 0 0,0-1 0,-1 1 0,1-1 0,0 1-1,-1 0 1,1-1 0,0 1 0,-1-1 0,1 1 0,-1-1-1,1 0 1,0 0 0,89-83-1335,-40 35 509,-14 18 441,-33 29 162,-2 2 212,0 0 0,1 1 1,-1-1-1,0 0 0,0 1 0,0-1 1,0 1-1,0-1 0,0 1 0,0 0 1,0-1-1,0 1 0,0 0 1,-1 0-1,1-1 0,0 1 0,0 0 1,-1 0-1,1 0 0,0 0 0,-1 0 1,1 0-1,-1 0 0,1 0 0,-1 0 1,0 1-1,0-1 0,1 0 0,-1 0 1,0 0-1,0 0 0,0 0 1,0 3-1,1 2 2,4 7 195,1-2 1,1 1-1,0-1 1,0 0-1,1 0 0,1-1 1,-1 0-1,2 0 1,-1-1-1,1 0 1,12 7-1,-17-14-181,0 1-1,1-1 1,-1 0 0,1 0-1,-1-1 1,1 1 0,0-1-1,-1-1 1,1 1-1,0-1 1,0 0 0,7-1-1,-2 1-55,-7-2-98,-1 0 0,1 0-1,-1-1 1,0 1 0,0-1-1,1 0 1,-2 0 0,1 0-1,4-5 1,-6 6 96,-1 1 0,1-1 0,-1 1 0,1-1 0,-1 0 0,0 1 0,1-1 0,-1 0 0,0 1 0,0-1 0,0 0 0,0 0 0,0 1 1,-1-1-1,1 0 0,0 1 0,-1-1 0,1 1 0,-1-1 0,0 0 0,0 1 0,1-1 0,-1 1 0,-2-3 0,-1-1 83,0 0 0,1 1 0,-2 0 0,1-1 1,0 2-1,-7-6 0,9 8 1250,-4 4-963,6-3-321,0 0-1,-1 0 1,1 0-1,-1 0 1,1 0-1,-1 0 1,1 0-1,0 0 1,-1 0 0,1 0-1,-1 1 1,1-1-1,0 0 1,-1 0-1,1 0 1,0 1-1,-1-1 1,1 0-1,0 0 1,-1 1 0,1-1-1,0 0 1,-1 1-1,1-1 1,0 0-1,0 1 1,0-1-1,-1 1 1,1-1-1,0 1 1,0 2 21,0 0 0,0 0-1,0 0 1,0 0 0,1 0 0,-1-1 0,1 1-1,0 0 1,0 0 0,0 0 0,0-1 0,0 1-1,1 0 1,-1-1 0,1 1 0,0-1 0,0 0-1,0 1 1,3 2 0,3 3-851,0-1 0,1 0-1,-1 0 1,18 9 0,5 3-10089</inkml:trace>
  <inkml:trace contextRef="#ctx0" brushRef="#br0" timeOffset="-5661.53">8484 1571 7896,'2'4'98,"-2"-3"-39,0-1-1,0 1 0,0-1 1,0 1-1,0-1 0,0 1 1,1-1-1,-1 1 0,0-1 1,0 0-1,0 1 0,1-1 1,-1 1-1,0-1 0,0 1 1,1-1-1,-1 0 1,0 1-1,1-1 0,-1 0 1,1 1-1,-1-1 0,0 0 1,1 1-1,-1-1 0,1 0 1,-1 0-1,1 0 0,-1 1 1,1-1-1,-1 0 0,1 0 1,-1 0-1,1 0 0,-1 0 1,1 0-1,-1 0 1,1 0-1,-1 0 0,1 0 1,-1 0-1,1 0 0,-1 0 1,1-1-1,0 1 0,1-1 1822,11-29 2785,-10 25-4654,-3 5 45,1-1-1,-1 1 1,0 0-1,0-1 1,0 1-1,0-1 1,1 1-1,-1 0 1,0-1-1,0 1 0,1 0 1,-1-1-1,0 1 1,1 0-1,-1-1 1,0 1-1,1 0 1,-1 0-1,1-1 1,-1 1-1,0 0 1,1 0-1,-1 0 1,1 0-1,-1-1 1,0 1-1,1 0 1,-1 0-1,1 0 1,-1 0-1,1 0 1,-1 0-1,1 0 1,-1 0-1,0 1 1,1-1-1,-1 0 1,1 0-1,-1 0 0,1 0 1,-1 0-1,0 1 1,1-1-1,-1 0 1,0 0-1,1 1 1,-1-1-1,0 0 1,1 1-1,-1-1 1,0 0-1,1 1 1,-1-1-1,0 0 1,0 1-1,1-1 1,-1 1-1,0-1 1,0 0-1,0 1 1,0 0-1,2 3 35,-1 0 1,0 0-1,0 0 0,0 0 1,0 0-1,-1 0 0,0 1 0,0-1 1,0 0-1,0 0 0,0 0 1,-1 1-1,0-1 0,0 0 0,0 0 1,-3 6-1,3-7-75,0 1-1,0-1 1,-1 0 0,1 1-1,-1-1 1,0 0 0,0 0-1,0 0 1,0 0-1,-1 0 1,1 0 0,-1-1-1,1 1 1,-1-1 0,0 0-1,0 0 1,0 0 0,0 0-1,-1 0 1,-3 1 0,-2 4 742,7-4-2129</inkml:trace>
  <inkml:trace contextRef="#ctx0" brushRef="#br0" timeOffset="-56809.32">6230 635 992,'0'0'21,"1"-12"47,-1 8 540,1 1-1,-1-1 1,1 0 0,-1 1-1,0-1 1,0 0-1,-1 0 1,1 1 0,-1-1-1,0 1 1,0-1-1,0 0 1,0 1 0,-1 0-1,1-1 1,-1 1-1,-4-6 1,5 7-509,-1 1 1,0-1-1,1 1 1,-1-1-1,0 1 0,0 0 1,0 0-1,0 0 1,0 0-1,0 0 0,0 0 1,0 0-1,0 1 1,0-1-1,0 1 0,0-1 1,-1 1-1,1 0 1,0 0-1,0 0 0,-1 0 1,1 0-1,0 1 1,0-1-1,0 1 0,0-1 1,-1 1-1,1 0 1,0 0-1,0 0 0,0 0 1,-2 2-1,-2 1 42,0 0 1,0 0-1,0 1 0,0 0 0,1 0 0,0 0 0,0 1 0,1-1 1,-1 1-1,1 1 0,1-1 0,-1 0 0,1 1 0,0 0 1,-2 7-1,4-10-116,-1 0 0,1 0 0,0 0 0,1 0 0,-1 1 0,1-1 0,0 0 1,0 0-1,0 1 0,0-1 0,1 0 0,0 0 0,0 0 0,0 0 0,0 0 0,1 0 0,0 0 0,-1 0 1,1 0-1,1 0 0,-1-1 0,0 1 0,1-1 0,0 0 0,0 0 0,0 0 0,5 4 0,-5-5 29,0 0-1,-1-1 0,1 1 0,0-1 0,0 1 0,0-1 0,1 0 0,-1-1 0,0 1 0,0 0 1,0-1-1,1 0 0,-1 0 0,0 0 0,1 0 0,-1 0 0,0 0 0,0-1 0,0 0 0,1 0 1,-1 0-1,0 0 0,0 0 0,0-1 0,0 1 0,0-1 0,3-3 0,9-5 214,-1-1-1,-1-1 1,24-26-1,-17 17-53,-14 13-109,1 0 0,-2 0 0,1 0 0,-1-1 0,8-18 1,-5 8-100,42-102-6,-47 112-77,-1 0 0,0 0 0,-1 0 0,0 0 1,-1 0-1,0-1 0,-1-13 0,0-5-1174,1 28 1195,0-1 0,0 1 1,0-1-1,0 1 0,0-1 0,-1 0 0,1 1 0,0-1 0,0 1 0,0-1 0,0 1 0,-1-1 0,1 1 0,0-1 0,0 1 0,-1 0 0,1-1 0,0 1 0,-1-1 0,1 1 0,0 0 0,-1-1 0,1 1 1,-1 0-1,1-1 0,0 1 0,-1 0 0,1-1 0,-1 1 0,1 0 0,-1 0 0,1 0 0,-1 0 0,1 0 0,-1-1 0,0 1 0,1 0 0,-2 0 0,-18 6-4617,10-1-3546</inkml:trace>
  <inkml:trace contextRef="#ctx0" brushRef="#br0" timeOffset="-56411.32">6471 663 9504,'4'2'256,"1"0"0,-1 0 0,1-1 0,-1 1 0,1-1 0,-1 0 0,9 0 0,-10-1-113,-1 0 0,0-1-1,1 1 1,-1 0 0,0-1 0,0 0-1,1 1 1,-1-1 0,0 0-1,0 0 1,0 0 0,0-1-1,0 1 1,0 0 0,0-1 0,-1 1-1,3-4 1,19-15 1086,15-17 364,-36 36-1579,-1-1 0,0 0 0,1 1 0,-1-1 0,0 0 0,0 0 0,0 0 0,-1 0 1,1 0-1,0 0 0,-1 0 0,1 0 0,-1 0 0,0 0 0,0-1 0,1 1 0,-2 0 1,1 0-1,0-3 0,-1 3-6,0 0 0,0 1 0,0-1 0,0 0 0,0 1 0,0-1 0,0 1 0,-1-1 0,1 1 0,-1 0 0,1-1 0,-1 1 0,1 0 0,-1 0 0,0 0 0,1 0 0,-1 0 0,0 1 0,0-1-1,0 0 1,0 1 0,0-1 0,1 1 0,-1 0 0,0 0 0,0 0 0,0 0 0,0 0 0,0 0 0,-3 1 0,0-1 53,-1 0 1,0 1-1,1 0 0,-1 1 0,0-1 0,1 1 0,0 0 0,-1 0 0,-7 5 0,6-2 107,-1 0 0,1 0 0,0 1 0,1 0 0,-1 0 0,1 1 0,-10 14 0,14-18-147,1 0 1,0 0 0,0 0-1,0 0 1,0 0 0,0 0 0,1 0-1,0 1 1,-1-1 0,1 0-1,0 0 1,0 1 0,1-1 0,-1 0-1,1 0 1,-1 0 0,1 0-1,0 1 1,0-1 0,1 0-1,-1-1 1,1 1 0,-1 0 0,1 0-1,0-1 1,2 4 0,-1-2-1,1-1 1,-1 1 0,1 0 0,0-1-1,0 0 1,0 0 0,0 0 0,1 0-1,-1-1 1,1 0 0,-1 0-1,1 0 1,0 0 0,0-1 0,0 1-1,6-1 1,4 1-73,0 0 0,1-2-1,-1 0 1,18-3 0,-24 2-419,0 0-1,0-2 1,-1 1-1,1-1 1,-1 0-1,0 0 1,0-1 0,13-8-1,4-6-3641,28-24-1,-44 34 2951,18-15-2151</inkml:trace>
  <inkml:trace contextRef="#ctx0" brushRef="#br0" timeOffset="-56007.1">6950 289 10584,'-6'16'567,"2"-4"566,-1 1 1,1 0 0,1-1 0,-2 21-1,-2-1-196,5-27-780,1 1 0,0-1 1,0 0-1,0 1 0,0-1 1,1 8-1,2 23 535,-2-24-636,0 0 1,1 1-1,1-1 0,0 0 0,0 1 0,7 15 0,-5-16-215,0 0-1,-1 0 1,0 0 0,-1 1 0,0 13-1,0-10-1252,-1-15 943,-1 0 0,0 0 0,1 0 0,-1-1 0,0 1 0,1 0 0,-1 0 0,1 0 0,0 0 0,-1-1 0,1 1 0,0 0 0,-1-1 0,1 1 0,0-1 0,0 1 0,0 0 0,-1-1 0,1 0 0,0 1 0,0-1 0,0 0 0,0 1 0,0-1 0,0 0 0,0 0 0,0 0 0,1 1 0,2-1 1959,14 6-3737</inkml:trace>
  <inkml:trace contextRef="#ctx0" brushRef="#br0" timeOffset="-55414.09">7164 531 10136,'-7'9'75,"6"-7"-11,0 0-1,0 0 1,-1 0-1,1 0 0,-1-1 1,1 1-1,-1-1 1,0 1-1,0-1 0,1 1 1,-1-1-1,0 0 1,0 0-1,-4 1 0,4-1 595,-1-7 24,3 5-615,-1 1 0,1-1 1,0 0-1,0 1 1,-1-1-1,1 0 1,0 1-1,-1-1 0,1 0 1,-1 1-1,1-1 1,-1 1-1,1-1 0,-1 1 1,1-1-1,-1 1 1,0-1-1,1 1 1,-1-1-1,1 1 0,-2-1 1,-1 1 68,0 0 0,0 0 0,-1 0 0,1 0 0,0 0 0,0 1 0,0 0 0,0-1 0,0 1 0,0 0 0,0 0 0,0 1 0,0-1 0,1 1 0,-1-1 0,0 1 0,1 0-1,-1 0 1,1 0 0,0 0 0,-1 0 0,1 1 0,0-1 0,0 1 0,1-1 0,-3 6 0,1-4-61,1 0 0,0 1 0,1-1-1,-1 1 1,1 0 0,0-1 0,0 1-1,0 0 1,1 0 0,-1-1 0,1 1-1,0 0 1,1 0 0,-1 0 0,1-1 0,0 1-1,3 8 1,-3-10-36,0 0 0,0 0 0,1-1 0,-1 1-1,1-1 1,-1 1 0,1-1 0,0 0 0,0 0 0,0 0 0,0 0 0,0 0 0,0 0-1,1 0 1,-1-1 0,0 1 0,1-1 0,0 1 0,4 0 0,-4-1-18,1 0 1,-1-1-1,1 0 1,-1 0-1,1 0 1,-1 0 0,1-1-1,-1 1 1,0-1-1,1 0 1,-1 0-1,1 0 1,-1 0-1,0 0 1,0-1-1,3-2 1,17-8 1,31-20-903,-52 30 1048,8-14 60,-9 14-229,0 1 1,1-1-1,-1 0 1,0 1-1,0-1 1,0 0-1,0 1 1,-1-1-1,1 0 1,0 0-1,-1 0 1,1-2-1,-1 3 0,0 0-1,1 0 0,-1 1-1,0-1 1,0 0 0,1 0-1,-1 0 1,0 1 0,0-1-1,0 0 1,0 0 0,0 0-1,0 1 1,0-1 0,0 0-1,0 0 1,-1 0 0,1 1-1,0-1 1,0 0 0,-1 0-1,1 1 1,-1-1 0,1 0-1,0 0 1,-1 1 0,1-1-1,-1 1 1,0-1 0,1 0-1,-1 1 1,1-1 0,-1 1-1,0-1 1,1 1 0,-1 0-1,0-1 1,0 1 0,1 0-1,-1-1 1,0 1 0,0 0-1,0 0 1,1 0 0,-1 0-1,0 0 1,0 0 0,0 0-1,0 0 1,1 0 0,-1 0-1,0 0 1,0 0 0,0 1-1,-1 0 12,0-1-1,1 1 1,0 0-1,-1 0 0,1 0 1,-1 0-1,1 1 0,0-1 1,0 0-1,0 0 1,0 1-1,0-1 0,0 1 1,0-1-1,0 1 0,0-1 1,1 1-1,-1 0 1,1-1-1,-1 1 0,1 0 1,0-1-1,-1 1 0,1 0 1,0 0-1,0-1 1,0 1-1,0 0 0,1-1 1,0 5-1,-1-3 10,1 0 1,0 1-1,-1-1 0,1 0 1,1 0-1,-1 0 1,0 1-1,1-1 0,0-1 1,-1 1-1,1 0 0,0 0 1,1-1-1,-1 1 0,4 3 1,-2-3 49,1 0 1,0 0-1,0-1 1,0 1-1,0-1 1,0 0-1,0 0 0,1-1 1,-1 0-1,1 0 1,-1 0-1,9 0 1,-10-1-74,1-1 0,0 0 0,0 0 0,-1 0 1,1-1-1,-1 0 0,1 1 0,-1-1 0,0-1 0,0 1 0,0-1 1,0 0-1,0 0 0,4-4 0,30-19-424,-37 24 489,-1 5-545,1 0 541,-1-1-1,1 1 1,-1 0-1,1-1 1,0 1-1,0-1 0,0 1 1,0-1-1,0 1 1,0-1-1,1 0 1,-1 1-1,3 2 1,1-3-52,-1-1 0,0 1 1,0-1-1,1 0 0,-1 0 1,0 0-1,1-1 0,-1 1 1,1-1-1,-1 0 0,1 0 1,-1-1-1,0 1 0,1-1 1,-1 0-1,9-3 0,2-1-92,-1-1 0,1 0-1,22-13 1,-36 18 396,-6 3-223,1 0 0,0 1 0,-1-1 0,1 1 0,0 0 0,0 0 1,-6 7-1,2-4-22,-42 42 240,-32 33-328,8-10 75,-66 58-526,130-121-115,1 1 0,0 0 0,-14 18 0,-2 18-3880,11-17-4995</inkml:trace>
  <inkml:trace contextRef="#ctx0" brushRef="#br0" timeOffset="-60697.54">2619 21 992,'0'0'2952,"-6"-20"7372,-6 263-6977,1-58-2280,13-180-931,4-13-9,14-24 27,-4 6-239,-16 25 38,3-1 1,4-5 31,2 0 0,-1 0 0,1 0 0,0 2 1,0-1-1,0 1 0,1 0 0,0 1 0,0 0 0,0 1 1,1 0-1,-1 0 0,1 1 0,-1 0 0,1 1 0,0 1 0,0-1 1,-1 2-1,1-1 0,0 2 0,-1-1 0,13 5 0,-20-5 21,0 1 0,-1-1-1,1 1 1,-1 0 0,1 0 0,-1 0-1,0 0 1,0 0 0,0 1-1,0-1 1,0 1 0,-1-1-1,1 1 1,-1-1 0,1 1-1,1 5 1,1 1 28,-6-6 8,0 1 0,0-1 0,0 0 0,0 0 0,-1 0 0,1 0 0,-1-1-1,-5 5 1,-6 0-7,-1 0-1,0-1 1,-1 0-1,0-2 0,1 0 1,-1 0-1,-1-2 0,-22 2 1,32-4-30,-1 1 0,1 0 1,-1 0-1,1 0 1,-11 5-1,-17 3-2695,33-9 271</inkml:trace>
  <inkml:trace contextRef="#ctx0" brushRef="#br0" timeOffset="-59986.74">3019 367 4576,'0'0'5262,"-2"2"-4036,-20 9-42,17-9-809,-1 1 1,1 0-1,-1 0 1,1 0-1,0 0 1,0 1-1,-4 4 1,8-6-325,0-1 0,0 1 1,1-1-1,-1 1 1,0-1-1,1 1 1,-1-1-1,1 1 1,0 0-1,-1-1 1,1 1-1,0 0 0,0-1 1,0 1-1,0 0 1,1-1-1,-1 1 1,0 0-1,1-1 1,-1 1-1,1-1 0,-1 1 1,1-1-1,0 1 1,-1-1-1,1 1 1,2 1-1,0 2 29,1 0-1,-1-1 0,1 1 1,0-1-1,8 6 1,-9-9-62,1 0 0,-1 0 0,0-1 0,1 1 0,-1-1 0,1 0 0,-1 0 0,0 0 0,1-1 0,-1 1 0,1-1 0,5-1 0,-7 1-4,6-1 101,-1 0 1,0 0-1,1-1 1,-1 0-1,0-1 1,0 0-1,-1 0 1,1 0-1,-1-1 1,0 0-1,0 0 1,7-8-1,-11 11-200,1-2 68,-1 0 1,0 0 0,0 0-1,0 0 1,-1 0-1,2-6 1,1-11 151,-4 21-129,0 0 1,0-1 0,0 1 0,0 0-1,0 0 1,0 0 0,0 0 0,0 0-1,0-1 1,0 1 0,0 0-1,0 0 1,0 0 0,0 0 0,0 0-1,0 0 1,0-1 0,0 1 0,0 0-1,0 0 1,0 0 0,-1 0 0,1 0-1,0 0 1,0-1 0,0 1-1,0 0 1,0 0 0,0 0 0,0 0-1,-1 0 1,1 0 0,0 0 0,0 0-1,0 0 1,0 0 0,0 0 0,0 0-1,-1 0 1,1 0 0,0 0-1,0 0 1,0 0 0,0 0 0,0 0-1,-1 0 1,1 0 0,0 0 0,0 0-1,0 0 1,0 0 0,-2 1 10,1 0 0,0 1 0,0-1 0,0 1 1,1-1-1,-1 1 0,0-1 0,1 1 0,-1-1 0,1 1 0,-1-1 1,1 1-1,-1 0 0,1-1 0,0 1 0,0 0 0,0 3 0,0 1 34,4 13 432,-2-15-435,1 0 1,0 0-1,1-1 0,-1 0 1,1 1-1,5 3 0,-5-4-39,1 1-1,0-1 0,0 0 1,0 0-1,1-1 0,-1 1 1,1-1-1,0 0 0,-1-1 1,1 1-1,0-1 0,0 0 0,0-1 1,0 0-1,0 1 0,10-3 1,7-27 97,-12 16-83,1 0-1,0 1 1,23-18-1,7-6 3,-41 35-40,0 1 0,0-1 0,0 0 1,1 1-1,-1-1 0,0 1 0,0-1 0,0 1 0,1 0 0,-1-1 1,0 1-1,1 0 0,-1 0 0,0 0 0,1 0 0,-1 0 0,0 0 1,0 0-1,1 0 0,-1 0 0,0 1 0,1-1 0,-1 1 0,0-1 1,0 1-1,0-1 0,0 1 0,1 0 0,-1-1 0,0 1 0,0 0 1,0 0-1,0 0 0,1 2 0,0-2 26,0 1 0,0 0-1,0 0 1,-1 0 0,1 0 0,0 1 0,-1-1 0,0 0-1,1 1 1,-1-1 0,0 1 0,0-1 0,0 1 0,-1-1-1,1 1 1,0 3 0,-1-2-12,0 1 0,0 0-1,1 0 1,0-1 0,2 9-1,3 18 42,-11-10 82,3-8-670,3-12 160,0 0 1,0 0-1,0 0 0,0 0 0,1-1 0,-1 1 0,0 0 0,0-1 0,1 1 1,-1-1-1,0 1 0,1-1 0,-1 1 0,2-1 0,24 4-6133,-14-4 2668</inkml:trace>
  <inkml:trace contextRef="#ctx0" brushRef="#br0" timeOffset="-59581.49">3719 501 7624,'-18'-5'7352,"22"-18"-5942,-3 22-1376,-1 0 0,0-1 0,1 1 0,-1 0-1,0 0 1,0 0 0,0-1 0,0 1 0,0 0 0,0 0 0,0-1-1,0 1 1,0 0 0,-1 0 0,1 0 0,0-1 0,-1 1 0,1 0-1,-1 0 1,1 0 0,-1 0 0,-1-1 0,1 1-3,1 0-1,-1 1 1,0-1 0,0 1 0,0-1 0,0 1-1,0 0 1,0-1 0,-1 1 0,1 0 0,0 0-1,0 0 1,0 0 0,0 0 0,0 0-1,0 0 1,0 0 0,0 0 0,0 1 0,-2-1-1,0 1 7,0 0-1,0 0 1,1 0-1,-1 1 1,0-1-1,0 1 1,0-1-1,1 1 0,-1 0 1,1 0-1,0 0 1,-1 1-1,1-1 1,0 0-1,0 1 1,1-1-1,-3 5 0,1-2-2,1 1-1,1-1 1,-1 1-1,1 0 1,0-1-1,0 1 0,0 0 1,1 0-1,0 0 1,0 0-1,1 0 0,-1-1 1,1 1-1,3 9 1,-4-14-8,1 0 0,0 0 0,0 0-1,-1 0 1,1 0 0,0 0 0,0 0 0,0 0 0,0 0 0,0 0 0,0 0 0,0-1 0,0 1 0,0 0-1,1-1 1,-1 1 0,0-1 0,0 1 0,1-1 0,-1 0 0,0 0 0,1 1 0,-1-1 0,0 0 0,0 0 0,1 0-1,-1 0 1,0 0 0,1-1 0,-1 1 0,2-1 0,35-12 555,-32 8-453,1 0-1,-1 0 0,0-1 1,-1 0-1,7-7 0,3-6-110,0 0 0,-1-2 0,-1 0 0,11-25-1,-19 35-7,0-1-1,-1-1 1,0 1-1,-1-1 0,-1 1 1,0-1-1,0 0 1,-1 0-1,-2-22 0,1 33-8,-2-27-316,-10-43 0,10 64 224,0 0 0,0 1 0,-1-1 0,0 1 0,-1 0 0,1 0 0,-1 0 0,-1 0 0,1 0 0,-9-8 0,12 15-24,1-1-1,-1 1 1,1 0 0,-1 0-1,0 0 1,1-1-1,-1 1 1,0 0-1,1 0 1,-1 0-1,1 0 1,-1 0-1,0 0 1,1 0-1,-1 0 1,1 1-1,-1-1 1,0 0-1,1 0 1,-1 0-1,1 1 1,-1-1 0,1 0-1,-1 1 1,0-1-1,1 0 1,-1 1-1,1-1 1,0 1-1,-1-1 1,1 0-1,-1 1 1,1-1-1,0 1 1,-1 0-1,1-1 1,0 1-1,0-1 1,-1 1-1,1-1 1,0 2 0,-7 10-9604</inkml:trace>
  <inkml:trace contextRef="#ctx0" brushRef="#br0" timeOffset="-59024.1">4002 483 992,'-8'-6'12720,"11"33"-10080,2-23-2512,-1-2 0,1 1 0,-1 0 0,1-1 0,0 0 0,0 0 0,0 0 0,0-1 0,1 0 0,-1 0 0,0 0 0,0 0 0,1-1 0,-1 0 0,1 0 0,-1-1 0,0 1 1,1-1-1,-1 0 0,0 0 0,5-3 0,-6 2-104,0 0 0,0-1 1,-1 0-1,1 0 0,-1 0 0,0 0 1,1 0-1,-2 0 0,1-1 1,2-3-1,15-16-169,-19 22 187,1 9-24,-1 1 1,1-1-1,0 1 1,1-1 0,0 0-1,0 0 1,1 0-1,0 0 1,0-1 0,1 0-1,0 1 1,0-2-1,1 1 1,9 8-1,-14-13 9,0-1 0,0 0-1,1 0 1,-1 1-1,1-1 1,-1 0-1,1 0 1,0 0-1,-1 0 1,1-1 0,0 1-1,0 0 1,-1-1-1,1 1 1,0-1-1,0 0 1,0 0 0,0 1-1,0-1 1,-1 0-1,1-1 1,0 1-1,0 0 1,0 0 0,0-1-1,-1 1 1,1-1-1,0 0 1,2 0-1,-1-1 49,0 0 0,0-1-1,0 1 1,0 0-1,-1-1 1,1 0 0,-1 1-1,0-1 1,1 0-1,-1 0 1,-1 0 0,1-1-1,0 1 1,1-4-1,8-31-1628,-3-6-4170,-3 19-3509</inkml:trace>
  <inkml:trace contextRef="#ctx0" brushRef="#br0" timeOffset="-58618.62">4564 476 11120,'-2'33'5321,"1"5"-1507,1-29-3716,0 0-1,1-1 1,0 1-1,0-1 1,5 14-1,1 10 241,-1-14-1709,16-1-5931,-17-14 6214,12 7-5825</inkml:trace>
  <inkml:trace contextRef="#ctx0" brushRef="#br0" timeOffset="-58226.74">4853 553 8968,'-19'12'476,"19"-12"-411,0 0 1,0 0-1,-1 0 0,1 0 1,0-1-1,0 1 1,-1 0-1,1 0 0,0 0 1,0-1-1,-1 1 0,1 0 1,0 0-1,0 0 0,0-1 1,0 1-1,-1 0 0,1-1 1,0 1-1,0 0 1,0 0-1,0-1 0,0 1 1,0 0-1,0-1 0,0 1 1,0 0-1,0 0 0,0-1 1,0 1-1,0-1 0,-7-19 1669,6 19-1657,0 0-1,1 0 1,-1 1-1,0-1 1,0 1-1,0-1 1,0 0 0,1 1-1,-1-1 1,0 1-1,0 0 1,0-1 0,0 1-1,0 0 1,0 0-1,-1-1 1,1 1 0,0 0-1,0 0 1,0 0-1,0 0 1,0 0 0,0 1-1,0-1 1,0 0-1,0 0 1,-2 1 0,-24 11 778,24-9-802,0 0 0,0 0 0,0 0 0,0 0 0,1 1 0,0-1 0,-1 1-1,1 0 1,1 0 0,-1 0 0,0-1 0,1 2 0,0-1 0,0 0 0,0 0 0,0 0 0,1 0 0,0 1 0,0-1 0,0 0 0,0 0 0,1 1 0,-1-1 0,1 0 0,0 0 0,0 0 0,1 0 0,-1 0 0,1 0 0,0 0 0,5 7-1,-7-10-14,1 0-1,0 0 0,0 1 0,0-1 0,0 0 0,0 0 0,0 0 0,0 0 0,1 0 0,-1 0 0,0 0 0,0-1 0,1 1 0,-1 0 0,0-1 0,1 1 1,-1-1-1,1 0 0,-1 1 0,1-1 0,-1 0 0,3 0 0,-1 0 38,-1-1-1,0 1 1,1-1 0,-1 0-1,0 0 1,0 0 0,0 0-1,0 0 1,0 0 0,0-1 0,0 1-1,4-4 1,2-4 80,1-1-1,-1 0 1,-1-1 0,9-15 0,-9 13-82,1 0-1,-2-1 1,0 0 0,0 0 0,-1-1 0,-1 0 0,-1 1 0,3-24 0,-5-6-402,-2 1 1,-1-1-1,-3 1 1,-1 0 0,-17-59-1,12 81-2199,10 19-561</inkml:trace>
  <inkml:trace contextRef="#ctx0" brushRef="#br0" timeOffset="-57823.57">5197 186 7088,'-1'-1'157,"0"1"1,0 0-1,0 0 1,-1 0-1,1 0 1,0 0-1,0 0 1,0 0-1,0 1 1,0-1-1,0 0 1,0 0-1,0 1 1,0-1-1,0 1 0,1-1 1,-1 1-1,0-1 1,0 1-1,-1 0 1,3 19 4898,1-7-4164,-1-2-574,-1 1 0,0-1 0,-1 0-1,0 0 1,-1 1 0,0-1-1,-5 13 1,3-11-87,1 1-1,0 0 1,1 0-1,0 19 1,4-2-88,1 1-1,1-1 1,17 60 0,-19-82-592,0 1 0,0-1 1,0 20-1,-2-27-1957,-3 6-1973,1 1-3074</inkml:trace>
  <inkml:trace contextRef="#ctx0" brushRef="#br0" timeOffset="-57464.59">4991 484 10224,'1'1'157,"1"0"0,-1 0 0,1-1 0,-1 1 0,1-1 0,-1 1 0,1-1 0,-1 1 0,1-1 0,0 0 0,-1 0 0,1 0 1,-1 0-1,1 0 0,0 0 0,-1 0 0,1-1 0,-1 1 0,1-1 0,0 1 0,-1-1 0,1 1 0,-1-1 0,0 0 0,1 0 0,-1 0 0,0 0 0,1 0 1,1-2-1,3-1-124,8-3 581,0 1 0,0 0-1,1 1 1,-1 0 0,1 2 0,0-1 0,23-1-1,33 5-81,7-1 98,-63-6-646,-9 5-444,-2 16 213,-5 63 135,-2-26 167,1-44-42,1 0 0,1 1-1,-1-1 1,1 0-1,0 1 1,1-1 0,0 0-1,0 1 1,3 9-1,-4-16-7,1-1-1,-1 0 1,0 1-1,0-1 1,1 0-1,-1 1 1,0-1-1,0 0 0,1 0 1,-1 1-1,0-1 1,1 0-1,-1 0 1,0 0-1,1 0 1,-1 1-1,0-1 1,1 0-1,-1 0 0,1 0 1,-1 0-1,0 0 1,1 0-1,-1 0 1,1 0-1,-1 0 1,0 0-1,1 0 1,-1 0-1,0 0 0,1 0 1,0-1-1,2 0 13,1-1 0,-1 1 0,1-1 0,-1 0 0,0 0 0,0 0 0,0-1 0,4-3 0,29-36 150,-32 35-119,1 0 0,-1 1 0,2-1 0,-1 1 1,1 1-1,0-1 0,0 1 0,11-7 0,-16 11-26,1 0-1,-1 1 0,1 0 0,-1-1 0,1 1 0,-1 0 1,1-1-1,-1 1 0,1 0 0,-1 0 0,1 0 0,-1 1 1,1-1-1,-1 0 0,1 0 0,-1 1 0,1-1 1,-1 1-1,0-1 0,2 2 0,0 0-31,0 0 1,0 0-1,0 0 0,0 1 0,0-1 1,-1 1-1,0 0 0,3 3 0,2 4-24,-1 0-1,-1 0 0,0 1 0,5 14 0,20 54-1894,-25-66-547,3 8-8997</inkml:trace>
  <inkml:trace contextRef="#ctx0" brushRef="#br0" timeOffset="-13583.26">1149 854 992,'0'0'7472,"-5"3"-6012,-9 7-486,-1-1 1,2 2 0,-1 0 0,1 0-1,-12 15 1,21-22-852,1 0 0,-1 1-1,1 0 1,0 0 0,0 0 0,0 0-1,0 0 1,1 1 0,0-1 0,0 1 0,1-1-1,-1 1 1,1 0 0,1 0 0,-1-1-1,1 1 1,0 0 0,1 10 0,0-13-73,0 0 1,0-1 0,0 1-1,0-1 1,0 1-1,1-1 1,-1 1 0,1-1-1,0 0 1,0 1 0,0-1-1,0 0 1,0 0-1,0-1 1,0 1 0,1 0-1,-1-1 1,0 1-1,1-1 1,0 0 0,-1 0-1,1 0 1,0 0-1,-1 0 1,6 0 0,-1 0 125,-1 0-1,1 0 1,0-1 0,0 1 0,0-2 0,0 1 0,0-1 0,11-2-1,-16 2-126,1-1 0,0 1 0,-1-1 0,1 1 0,-1-1 0,0 0 0,0 0-1,1 0 1,-1 0 0,0 0 0,-1-1 0,1 1 0,0 0 0,-1-1 0,3-5 0,-1 2 12,0-1 1,0 1 0,-1-1-1,2-13 1,-3 6-6,0 0 0,-2-1 0,0 1 0,0 0 0,-6-20 0,7 31-623,-1 3 391,1 0 0,0 0 0,0 0 0,0-1 0,0 1 0,0 0 0,0 0 0,0 0 0,0-1 0,0 1 0,0 0-1,0 0 1,0 0 0,0-1 0,0 1 0,0 0 0,0 0 0,0 0 0,1 0 0,-1-1 0,0 1 0,0 0 0,0 0 0,0 0 0,0 0-1,0-1 1,0 1 0,1 0 0,-1 0 0,0 0 0,0 0 0,0 0 0,0 0 0,1 0 0,-1-1 0,0 1 0,0 0 0,0 0 0,0 0 0,1 0-1,-1 0 1,0 0 0,0 0 0,0 0 0,1 0 0,-1 0 0,0 0 0,0 0 0,0 0 0,0 0 0,1 0 0,-1 0 0,0 0 0,0 0-1,0 0 1,1 1 0,-1-1 0,0 0 0,0 0 0,0 0 0,1 0 0,13 11-3522,-9-5 2402,12 7-1137</inkml:trace>
  <inkml:trace contextRef="#ctx0" brushRef="#br0" timeOffset="-13227.98">1292 1075 5744,'0'0'2657,"-4"-6"-768,3 2 3186,9-10-4057,-3 4-866,0 1 1,1 0 0,0 0-1,0 0 1,1 1-1,0 0 1,1 0 0,-1 1-1,2 0 1,-1 0-1,14-8 1,-19 13-81,-1 0 1,1 0-1,0 1 0,-1-1 0,1 1 1,0-1-1,0 1 0,0 0 1,1 0-1,-1 1 0,0-1 0,0 1 1,0-1-1,1 1 0,-1 0 0,0 0 1,0 0-1,6 2 0,-6-1-33,-1 1 0,1-1 0,-1 1-1,0 0 1,1 0 0,-1 0 0,0 0 0,0 0-1,-1 0 1,1 1 0,0-1 0,-1 1 0,1-1-1,-1 1 1,0 0 0,0-1 0,0 1 0,0 0 0,0 4-1,2 1-277,-1 0 0,1 0-1,0-1 1,1 1-1,6 11 1,-7-16-417,0 1 1,0-1-1,0 1 0,1-1 0,-1 0 1,1 0-1,0 0 0,0-1 0,0 1 1,0-1-1,8 4 0,8 1-6010</inkml:trace>
  <inkml:trace contextRef="#ctx0" brushRef="#br0" timeOffset="-12851.33">1997 868 7448,'0'0'8198,"0"14"-5667,-2 50-63,-14 80 1,14-134-2444,0 0 1,1-1-1,1 1 1,0 0-1,0-1 1,1 1-1,2 12 1,12 13-2767,-14-33 427</inkml:trace>
  <inkml:trace contextRef="#ctx0" brushRef="#br0" timeOffset="-12140.97">1839 1041 10312,'0'0'1705,"2"0"-280,141-4 5161,-89 0-6319,0-3 0,55-14 0,-91 16-281,1-1 1,-1-1-1,-1-1 0,27-15 1,-28 9-37,3-3 90,-19 17-38,0 0 0,1 0 0,-1 0-1,0-1 1,0 1 0,0 0-1,1 0 1,-1 0 0,0 0 0,0 0-1,0 0 1,1 0 0,-1 0 0,0-1-1,0 1 1,0 0 0,1 0-1,-1 0 1,0 0 0,0 0 0,1 0-1,-1 0 1,0 0 0,0 0-1,1 0 1,-1 1 0,0-1 0,0 0-1,0 0 1,1 0 0,-1 0 0,0 0-1,0 0 1,0 0 0,1 1-1,-1-1 1,0 0 0,0 0 0,0 0-1,0 0 1,0 1 0,1-1-1,-1 0 1,0 0 0,0 0 0,0 1-1,0-1 1,0 0 0,0 0 0,0 0-1,0 1 1,0-1 0,0 0-1,0 0 1,0 1 0,0-1 0,0 0-1,0 0 1,0 0 0,0 1-1,0-1 1,0 0 0,0 0 0,0 1-1,-1 38 375,-2 0 0,-14 71 0,16-102-371,0 0 0,0-1 1,1 1-1,1 14 0,-1-20 52,23-9 158,8-29-271,-26 29-2,0 0-1,1 0 0,-1 0 0,1 1 0,1 0 0,-1 0 0,1 0 0,0 1 0,0 0 0,1 1 1,0 0-1,-1 0 0,1 0 0,12-3 0,-17 7 64,0-1-1,-1 1 1,1 0 0,-1 0 0,1 0-1,0 0 1,-1 1 0,1-1-1,-1 1 1,1-1 0,0 1 0,-1 0-1,0 0 1,1 0 0,-1 1-1,0-1 1,1 0 0,-1 1-1,0-1 1,0 1 0,0 0 0,0 0-1,-1 0 1,1 0 0,2 3-1,-1-2-48,0 1 1,1-1-1,0 1 0,0-1 0,0 0 0,0 0 0,7 3 0,-1-3 57,0 0 1,0 0 0,1-1-1,-1 0 1,0-1 0,1 0 0,0-1-1,-1 0 1,1 0 0,12-3-1,-16 2-20,0 0-1,1-1 0,-1 0 1,0 0-1,0 0 0,0-1 1,-1 0-1,1-1 0,0 1 1,-1-1-1,0-1 0,0 1 1,0-1-1,-1 0 0,8-8 1,-1-1-205,6-9 60,-18 23 153,-1 0-1,1-1 1,0 1 0,0 0 0,-1-1 0,1 1 0,0 0-1,0-1 1,-1 1 0,1 0 0,0 0 0,-1 0 0,1-1-1,0 1 1,-1 0 0,1 0 0,0 0 0,-1 0 0,1 0 0,0-1-1,-1 1 1,1 0 0,-1 0 0,1 0 0,0 0 0,-1 0-1,1 0 1,-1 0 0,1 0 0,0 1 0,-1-1 0,1 0-1,0 0 1,-1 0 0,1 0 0,-17 2 15,-11 4 314,0 2 0,-33 12 0,52-16-232,0 0 0,0 0-1,0 0 1,1 1 0,0 0 0,0 1-1,0 0 1,1 0 0,0 1 0,-11 12 0,17-18-90,0 1 1,0 0-1,0-1 0,0 1 1,0 0-1,1-1 1,-1 1-1,0 0 1,1 0-1,-1 0 1,1-1-1,0 1 1,-1 0-1,1 0 0,0 0 1,0 0-1,0 0 1,1 0-1,-1 0 1,0 0-1,1-1 1,-1 1-1,1 0 1,0 0-1,-1 0 1,1-1-1,0 1 0,0 0 1,0-1-1,0 1 1,1-1-1,-1 1 1,0-1-1,0 0 1,1 1-1,-1-1 1,1 0-1,1 1 0,5 3-115,0 0-1,1 0 1,-1-1-1,1 0 1,10 3-1,-17-7 77,93 27-4600,-62-19 2842,72 18-8717</inkml:trace>
  <inkml:trace contextRef="#ctx0" brushRef="#br0" timeOffset="-11490.1">3494 896 8880,'0'0'5,"15"2"1239,-14-2-1176,-1 0 0,1 0 1,-1 0-1,1 0 0,-1 0 0,1 0 0,-1 0 1,0 0-1,1 0 0,-1 0 0,1 0 1,-1 0-1,1 0 0,-1 0 0,1-1 1,-1 1-1,1 0 0,-1 0 0,1 0 1,-1-1-1,0 1 0,1 0 0,-1-1 0,0 1 1,1 0-1,-1-1 0,1 0 1810,-2 4-399,-5 40 767,5-36-1955,1 1-1,-1-1 1,-1 1 0,1-1-1,-6 15 1,-1 2-131,1 0 1,0 1-1,2 0 0,1 0 1,1 0-1,1 1 0,3 39 1,-1-51-822,0 1 0,2-1 1,2 15-1,-2-26-2342,3 3 2015</inkml:trace>
  <inkml:trace contextRef="#ctx0" brushRef="#br0" timeOffset="-10946.86">3282 1208 12640,'10'2'548,"-1"0"1,1-1 0,-1 0 0,1 0-1,19-2 1,18 1 1037,-21 1-1037,38-3 0,-6-1-870,-44 3-267,-1-1 0,1-1 0,0 0 0,0-1 0,17-7-1,10-4-5134,-24 8 1575,20-14 936,-22 10 14586,-17 18-10620,0 0 0,1-1 0,0 1 0,0 11 0,-1 28 678,0-30-806,2-1 0,1 24 0,-1-38 1342,9-19-1759,46-92-326,-47 99-76,-1 1 0,1-1 0,0 2 0,1-1 0,0 1 1,1 1-1,-1 0 0,1 0 0,1 1 0,15-7 0,-21 11 15,0 0 0,0 0-1,0 1 1,0 0 0,0 0 0,0 0-1,1 1 1,-1 0 0,0 0-1,1 0 1,-1 0 0,0 1-1,0 0 1,0 0 0,1 1-1,-1-1 1,0 1 0,-1 0-1,1 0 1,0 1 0,-1 0-1,1-1 1,-1 1 0,0 1 0,0-1-1,7 8 1,21 16-9662,-20-16 7507</inkml:trace>
  <inkml:trace contextRef="#ctx0" brushRef="#br0" timeOffset="-10335.91">4212 1173 5208,'0'-32'4014,"0"32"-3908,1-1 0,-1 0 0,0 0-1,0 1 1,0-1 0,0 0 0,0 0-1,0 0 1,0 1 0,-1-1 0,1 0 0,0 0-1,0 1 1,0-1 0,-1 0 0,1 0-1,0 1 1,-1-1 0,1 0 0,-1 1-1,1-1 1,-1 1 0,1-1 0,-1 0-1,1 1 1,-1-1 0,0 1 0,1 0 0,-1-1-1,0 1 1,1-1 0,-1 1 0,0 0-1,1-1 1,-1 1 0,0 0 0,-1 0-1,-1 0 58,0 0-1,0 1 1,0 0-1,0-1 1,0 1-1,0 0 1,0 1-1,-5 2 1,3-2-38,0 1 0,0-1 0,1 1 1,-1 1-1,1-1 0,0 0 0,0 1 1,0 0-1,0 0 0,1 0 1,-1 0-1,1 1 0,0-1 0,1 1 1,-3 5-1,3-6-38,1 0 0,0 0 0,1 0 0,-1 0 0,1 1 0,-1-1 0,1 0 0,0 0 0,1 0 0,-1 0 0,1 1 0,0-1 0,0 0 0,0 0 0,0 0 0,1 0 0,0-1-1,0 1 1,4 6 0,-4-7-4,0-1 0,0 1-1,0-1 1,1 0 0,-1 0-1,1 0 1,0 0 0,-1-1-1,1 1 1,0 0 0,0-1-1,0 0 1,6 2 0,-6-2 223,24-7 209,-22 2-458,0 1 1,-1-1-1,1 0 0,-1-1 1,0 1-1,0-1 1,-1 1-1,0-1 0,1 0 1,-1 0-1,3-9 0,1-5 2,0 0-1,3-20 1,-9 37-156,3 34-367,-2-15 342,0-7 138,-1-1 0,1 1 0,1-1 0,0 0 0,0 0 0,6 13 0,-8-21-29,-1 1 0,1 0-1,-1-1 1,1 1-1,0-1 1,0 1 0,0-1-1,0 1 1,0-1-1,0 1 1,0-1 0,0 0-1,1 0 1,-1 0-1,0 0 1,1 0 0,-1 0-1,1 0 1,-1 0-1,1 0 1,0 0 0,-1-1-1,1 1 1,3 0-1,-2-1 93,-1 1 41,25-21 515,2-25-335,-19 29-481,0 1-1,17-20 0,-23 30 217,0 1 0,0 0 0,1 0 0,0 1-1,0-1 1,0 1 0,0 0 0,0 0 0,0 1 0,1 0 0,9-3-1,-12 4-34,0 0 0,0 0-1,0 1 1,0 0-1,0-1 1,0 1-1,0 0 1,1 0 0,-1 1-1,0-1 1,0 1-1,0-1 1,0 1 0,0 0-1,0 0 1,0 1-1,3 1 1,-4-2 19,0 1-1,0 0 1,0 0 0,0 0-1,-1 0 1,1 0 0,-1 0 0,0 0-1,1 0 1,-1 1 0,0-1-1,0 0 1,0 1 0,-1-1-1,1 1 1,-1-1 0,1 1 0,-1-1-1,0 1 1,0 5 0,0 41 225,10-27 137,-7-19-5230</inkml:trace>
  <inkml:trace contextRef="#ctx0" brushRef="#br0" timeOffset="-9946.56">4847 1046 7536,'-4'8'65,"-6"14"1115,5-23-464,0-12-244,5 12-369,0 0-1,0 0 1,0 0 0,-1 0 0,1 0-1,0 0 1,-1 1 0,1-1-1,-1 0 1,1 0 0,-1 0-1,1 0 1,-1 0 0,0 1 0,1-1-1,-1 0 1,0 1 0,0-1-1,0 0 1,1 1 0,-1-1-1,0 1 1,0 0 0,0-1 0,0 1-1,0-1 1,-1 1 0,0 0 48,0 0 1,0 0 0,0 1-1,0-1 1,0 1-1,0-1 1,0 1 0,0 0-1,0-1 1,0 1-1,1 0 1,-4 3 0,-3 1 141,2 1 0,-1 0 0,1 0 0,0 0 0,-7 10 0,11-13-225,0-1-1,1 1 1,-1-1-1,1 1 1,0-1-1,0 1 1,0 0-1,0 0 1,0 0 0,1-1-1,-1 1 1,1 0-1,0 0 1,0 0-1,0 0 1,0 0-1,0 0 1,1 0-1,-1-1 1,1 1-1,0 0 1,0 0 0,0 0-1,0-1 1,0 1-1,1-1 1,-1 1-1,1-1 1,0 1-1,0-1 1,2 3-1,33 29 825,32 42-1,-64-69-842,-7 2-49,1-7 12,-1 1-1,0 0 1,1 0-1,-1-1 1,0 1-1,0-1 0,-1 0 1,1 0-1,0 0 1,-1 0-1,0 0 1,1 0-1,-1-1 0,0 1 1,0-1-1,1 1 1,-1-1-1,0 0 1,-1 0-1,1-1 1,0 1-1,-6 0 0,2-1 9,0 1-1,-1-1 0,1 0 0,0-1 0,-1 0 1,1 0-1,0-1 0,-14-4 0,-6-8-1410,13-1-4101,7 6-3588</inkml:trace>
  <inkml:trace contextRef="#ctx0" brushRef="#br0" timeOffset="-9303.05">5008 1094 8520,'-1'1'211,"-1"-1"1,1 1-1,0 0 0,0 0 1,0-1-1,0 1 1,0 0-1,0 0 0,0 0 1,0 0-1,0 0 1,0 0-1,1 1 0,-1-1 1,0 0-1,1 0 1,-1 1-1,1-1 0,-1 0 1,1 1-1,-1 1 1,-6 38 2061,4-21-1132,0 4 104,1 0 0,1 43-1,1-42-498,0-24-710,0 0 0,0 0 1,0 0-1,0 0 0,0 0 1,0 0-1,0 0 0,0 0 1,0 0-1,1 0 1,-1 0-1,0 0 0,1 0 1,-1 0-1,1-1 0,-1 1 1,1 0-1,-1 0 0,2 1 1,-1-2-18,0 1 0,-1-1 0,1 0 0,0 0 0,-1 0 0,1 0 1,-1 0-1,1 1 0,0-1 0,-1 0 0,1-1 0,0 1 0,-1 0 0,1 0 1,0 0-1,-1 0 0,1 0 0,0-1 0,-1 1 0,1 0 0,0-1 0,3-2-16,0 1-1,0-1 0,0 0 0,-1 0 0,1-1 0,3-4 0,-5 6-60,0-1 3,45-56-343,-41 53 348,-1 0 0,1 0 1,1 0-1,-1 1 0,1 0 0,0 1 1,11-7-1,-17 11 59,1-1 1,-1 0-1,1 1 0,0-1 1,-1 1-1,1-1 0,0 1 1,-1-1-1,1 1 0,0 0 1,-1 0-1,1 0 0,0 0 1,-1 0-1,1 1 0,0-1 1,-1 0-1,1 1 0,0-1 1,-1 1-1,1 0 0,-1-1 1,1 1-1,-1 0 0,1 0 1,-1 0-1,0 0 0,1 0 1,-1 0-1,0 1 0,0-1 1,0 0-1,0 0 0,0 1 1,0-1-1,0 1 0,0-1 1,0 1-1,-1-1 0,1 1 1,-1 0-1,1-1 0,-1 1 1,0 0-1,0-1 0,1 1 1,-1 0-1,-1 2 0,-1 8 193,-1-1 1,0 0-1,0 0 0,-2-1 0,1 1 0,-11 16 0,14-25-185,3-3 10,15-6-24,-15 7-17,0-3 1,39-36-704,1 1 0,65-44 0,-104 80 714,0 1 0,1-1-1,-1 1 1,0 0 0,1 0-1,-1 0 1,1 0-1,4 0 1,0 0 59,-7 1-17,1-1 0,-1 1 0,1 0 0,0 0 1,-1 0-1,1 0 0,0 0 0,-1 1 0,1-1 1,-1 0-1,1 1 0,0-1 0,-1 1 0,1 0 1,-1-1-1,1 1 0,-1 0 0,0 0 0,1 0 0,-1 0 1,0 0-1,0 0 0,0 0 0,1 1 0,-1-1 1,-1 0-1,1 1 0,2 2 0,-1-1 17,-1 1-1,1-1 0,0 1 0,-1 0 1,0 0-1,0 0 0,0 0 0,0 0 1,0 6-1,-4 127-758,5-130 481,-2-7-215,1 0 0,-1 1 0,1-1 0,-1 1 0,1-1 0,-1 0 0,1 1 0,-1-1 0,1 0 0,-1 1 0,1-1 0,-1 0 0,1 0 0,0 1 0,-1-1 0,1 0 0,-1 0 0,1 0 0,0 0 0,0 0 0,8 0-7483</inkml:trace>
  <inkml:trace contextRef="#ctx0" brushRef="#br0" timeOffset="-8946.56">5667 1167 12640,'-3'4'374,"0"1"0,0 0 0,0 1 1,1-1-1,-1 0 0,1 1 1,0-1-1,1 1 0,0-1 0,0 1 1,-1 6-1,-1 67 4710,3-71-5030,0-6-181,1 0 1,-1 0 0,1 1 0,-1-1 0,1 0-1,0 0 1,0 0 0,0 0 0,0 0 0,1 0-1,-1 0 1,1-1 0,-1 1 0,1 0-1,-1-1 1,1 1 0,0-1 0,0 0 0,-1 1-1,1-1 1,0 0 0,0 0 0,0 0-1,1 0 1,-1-1 0,3 2 0,2 0-823,0 0 0,-1-1-1,1 1 1,0-1 0,0-1 0,0 1 0,13-2 0,0-2-6071</inkml:trace>
  <inkml:trace contextRef="#ctx0" brushRef="#br0" timeOffset="-8541.18">5977 1201 7984,'-8'6'212,"8"-6"-146,-1 1 0,1 0 0,-1-1 0,1 1 0,-1-1 0,1 1 0,-1-1 0,0 1 0,1-1 0,-1 0 0,0 1 0,1-1 0,-1 0 0,0 1 0,1-1 0,-1 0 0,0 0 0,0 1 1,1-1-1,-1 0 0,0 0 0,0 0 0,1 0 0,-1 0 0,0 0 0,0 0 0,1-1 0,-1 1 0,0 0 0,0 0 0,-1-1 0,1 0 1585,0-12 1855,1 12-3449,0 1 0,0-1-1,0 0 1,0 1-1,-1-1 1,1 1 0,0-1-1,0 1 1,-1-1 0,1 0-1,0 1 1,-1-1 0,1 1-1,0 0 1,-1-1 0,1 1-1,-1-1 1,1 1 0,-1-1-1,1 1 1,-1 0 0,1 0-1,-1-1 1,1 1 0,-1 0-1,1 0 1,-1-1 0,0 1-1,1 0 1,-1 0 0,1 0-1,-1 0 1,0 0-1,1 0 1,-1 0 0,1 0-1,-1 0 1,0 0 0,1 0-1,-1 0 1,1 1 0,-1-1-1,1 0 1,-1 0 0,0 1-1,1-1 1,-1 0 0,1 1-1,-1-1 1,1 0 0,-1 1-1,-1 1 43,1 0 0,-1 0 0,1-1 0,0 1 0,-1 0 0,1 0 0,0 0 0,0 0 0,0 1 0,1-1-1,-1 0 1,1 0 0,-1 0 0,1 1 0,-1-1 0,1 3 0,0 0-44,0-1-1,0 0 1,0 1 0,1-1-1,0 0 1,0 0 0,0 1-1,0-1 1,0 0 0,1 0-1,0 0 1,0 0 0,0 0-1,0-1 1,1 1 0,-1-1-1,5 5 1,-3-3 20,0 1-1,-1-1 1,0 1 0,0 0-1,0 0 1,-1 0 0,2 8-1,-1-5-52,-2-7-16,-1-1 0,0 1 0,0-1 0,0 1 1,1 0-1,-1-1 0,-1 1 0,1-1 0,0 1 0,0 0 1,-1-1-1,1 1 0,0-1 0,-1 1 0,0-1 1,1 1-1,-1-1 0,0 0 0,0 1 0,0-1 0,0 0 1,0 1-1,0-1 0,0 0 0,0 0 0,0 0 1,-1 0-1,1 0 0,0 0 0,-1 0 0,-2 1 0,0 0 37,-1 0 0,1 0-1,-1 0 1,0-1 0,0 0-1,1 1 1,-1-2-1,-8 2 1,-31-2-1250,43-1 1007,0 0 0,0 0 0,0 0-1,1 0 1,-1 0 0,0-1 0,0 1 0,1 0-1,-1 0 1,0-1 0,1 1 0,-1 0 0,1-1-1,0 1 1,-1-1 0,1 1 0,0-1-1,0 1 1,0 0 0,0-1 0,0 1 0,0-1-1,1 1 1,-1 0 0,0-1 0,1 1 0,-1-1-1,1 1 1,0-2 0,5-4-1835,1-2-6291</inkml:trace>
  <inkml:trace contextRef="#ctx0" brushRef="#br0" timeOffset="-8150.31">6345 1149 6552,'-6'3'998,"0"-1"0,0 1-1,0-1 1,0-1 0,0 1 0,-1-1 0,-11 1 0,2-1-232,13-1-625,-1 1 1,1-1-1,0 1 1,0-1-1,-1 1 1,1 0 0,0 1-1,0-1 1,0 0-1,0 1 1,0 0-1,0 0 1,0-1-1,1 2 1,-1-1-1,1 0 1,0 0-1,-1 1 1,1 0-1,0-1 1,0 1-1,1 0 1,-1 0-1,0 0 1,1 0-1,0 0 1,-2 5-1,2-2-58,0 1-1,0-1 1,0 0-1,1 0 0,-1 0 1,2 1-1,-1-1 0,1 0 1,0 0-1,0 0 1,0 0-1,1 0 0,4 10 1,-4-12-34,-1 0 0,-1 0 1,1-1-1,0 1 0,-1 0 1,0 0-1,0 0 0,0-1 1,0 1-1,-1 0 0,1 0 1,-1-1-1,0 1 0,0 0 1,0-1-1,-1 1 0,1-1 1,-1 1-1,0-1 0,0 0 1,0 1-1,-1-1 0,1 0 1,0-1-1,-1 1 0,0 0 1,0-1-1,0 1 0,0-1 1,0 0-1,-5 2 0,3-3-139,-1 1-1,1-1 0,-1-1 1,0 1-1,1-1 1,-1 0-1,0 0 0,0 0 1,1-1-1,-1 0 0,0 0 1,1-1-1,0 0 1,-9-3-1,7 2-657,-1 1 0,0 0 0,-1 0 0,1 1 0,-10-1 0,14 1-3382,-3-1 2863</inkml:trace>
  <inkml:trace contextRef="#ctx0" brushRef="#br0" timeOffset="-7730.63">6435 1178 6904,'-11'4'107,"0"0"19,2-1 6778,10-1-6420,-1 0 0,1 0 0,0 1 0,-1-1 0,1 0 0,-1 0 0,0 1 1,0-1-1,0 0 0,0 5 0,0-7-251,-7 63 2361,2-30-2114,2 45-1963,3-77 1414,0 0 0,0-1 0,0 1 0,0-1 0,0 1-1,1 0 1,-1-1 0,0 1 0,1-1 0,-1 1 0,0-1 0,1 1 0,-1-1 0,1 1 0,-1-1-1,0 1 1,1-1 0,-1 1 0,1-1 0,0 0 0,-1 1 0,1-1 0,-1 0 0,1 1 0,-1-1-1,1 0 1,0 0 0,-1 0 0,1 0 0,0 1 0,-1-1 0,1 0 0,0 0 0,-1 0 0,1 0-1,0-1 1,-1 1 0,1 0 0,26-4-3595,-25 3 2835,11 0-8237</inkml:trace>
  <inkml:trace contextRef="#ctx0" brushRef="#br0" timeOffset="-7340.36">6625 1210 9240,'-19'21'1387,"11"-14"-267,1 1 1,0-1-1,1 1 1,0 1 0,-10 17-1,14-22-1002,0 1-1,0 0 1,0 1 0,1-1-1,-1 0 1,1 0 0,1 1-1,-1-1 1,1 1 0,-1-1-1,2 0 1,-1 1 0,1-1-1,-1 0 1,3 8 0,0-6 91,1 1 1,-1-1-1,1 0 0,0-1 1,1 1-1,-1-1 1,1 1-1,1-1 1,-1-1-1,9 7 1,-12-9-122,-1-2-25,1 0 0,-1 1 0,1-1 1,-1 0-1,1 0 0,-1 0 0,1 0 1,0 0-1,-1 0 0,1 0 0,0-1 1,0 1-1,-1 0 0,1-1 0,3 1 1,-4-1-76,10-23 3,-2 8 8,-4 6-199,-1-1 0,0 0 1,-1 0-1,0 0 0,0-1 0,-1 1 0,0-1 0,-1 0 0,0 1 0,-1-1 0,0 0 0,-1 1 0,0-1 0,-1 0 1,0 1-1,-6-20 0,1 11-1909,13 33-1888,13 26-478,5-6 4530,-18-27 373,-1 0 1,0 0 0,0 0-1,-1 0 1,0 1-1,0-1 1,4 15 0,0-4 2845,-8-18-3161,1 1 1,-1-1-1,0 0 1,1 0-1,-1 1 0,1-1 1,-1 0-1,0 0 1,1 0-1,-1 1 0,1-1 1,-1 0-1,1 0 1,-1 0-1,1 0 0,-1 0 1,1 0-1,-1 0 1,1 0-1,-1 0 1,1 0-1,-1 0 0,1-1 1,3 0 226,-1-2 1,1 1 0,-1 0 0,1 0-1,-1-1 1,5-6 0,4-1-907,-3 2 725,5-5 207,0 2 0,27-18 0,-39 27-313,1 1 0,-1-1 1,1 0-1,0 1 0,0 0 0,0 0 0,-1 0 0,1 0 0,0 0 0,0 1 1,0-1-1,1 1 0,-1 0 0,0 0 0,0 0 0,0 0 0,0 0 1,0 1-1,0-1 0,0 1 0,0 0 0,0 0 0,4 2 0,-5-2-21,-1 0 0,0 0-1,0 0 1,0 0 0,0 0 0,0 0-1,0 0 1,0 0 0,0 1-1,0-1 1,0 0 0,-1 1-1,1-1 1,-1 0 0,1 1 0,-1-1-1,1 1 1,-1-1 0,0 1-1,1 1 1,-6 31-63,4-31-76,1 0-1,-1 0 1,0 0-1,1 1 1,0-1-1,0 0 1,0 0-1,0 1 1,1 4-1,3 8-1200,2 7-2789,-2-11-6909</inkml:trace>
  <inkml:trace contextRef="#ctx0" brushRef="#br0" timeOffset="-6923.45">7459 1175 4936,'0'1'96,"1"-1"0,-1 1-1,1 0 1,0-1 0,-1 1 0,1-1 0,0 1 0,0-1 0,-1 1 0,1-1-1,0 1 1,0-1 0,0 0 0,-1 0 0,1 1 0,0-1 0,0 0 0,0 0 0,0 0-1,0 0 1,0 0 0,-1 0 0,1 0 0,0 0 0,0 0 0,0-1 0,0 1-1,1-1 1,-1 0 331,0-1-1,0 0 1,0 0-1,0 1 1,0-1-1,0 0 1,-1 0-1,1 0 1,-1 0-1,1-3 1,4-15 1033,-5 19-1369,1 0 0,-1 1 0,0-1 0,1 1 0,-1-1 0,0 0 0,0 1 0,0-1 0,0 0 0,0 1 0,0-1 0,0 0 0,0 1 0,0-1 0,0 0 0,0 1 0,0-1 0,0 1 0,0-1 0,-1 0 0,1 1 0,0-1 0,-1 0 0,1 1 0,0-1 0,-1 1 0,1-1 0,0 1 0,-1-1 0,1 1 0,-2-1 0,2 1-39,-1 0-1,1 0 1,-1 0 0,1 0 0,-1 0 0,1 0 0,-1 0 0,1 1 0,-1-1 0,1 0 0,-1 0-1,1 1 1,-1-1 0,1 0 0,0 1 0,-1-1 0,1 0 0,-1 1 0,1-1 0,0 0-1,-1 1 1,1-1 0,0 1 0,0-1 0,-1 1 0,1-1 0,0 1 0,0-1 0,0 1-1,0-1 1,-1 1 0,1-1 0,0 1 0,0-1 0,0 1 0,0-1 0,0 1 0,0 0-1,-6 30 853,-1 0-1,-17 41 0,15-49-862,1 2-1,1-1 1,1 1-1,-2 29 0,7-52-212,1 0-1,0 0 1,0 0-1,0 0 0,0 0 1,0-1-1,0 1 1,0 0-1,1 0 1,-1 0-1,1 0 0,-1 0 1,1-1-1,0 1 1,0 0-1,0 0 0,0-1 1,0 1-1,0-1 1,0 1-1,1-1 1,-1 1-1,0-1 0,1 0 1,-1 0-1,3 2 1,-1-2-585,0 0 1,0 0 0,0 0-1,1-1 1,-1 1 0,0-1-1,0 0 1,0 0 0,1 0-1,-1 0 1,0-1 0,0 1-1,0-1 1,4-1-1,8-2-1569</inkml:trace>
  <inkml:trace contextRef="#ctx0" brushRef="#br0" timeOffset="-6535.92">7583 1291 9144,'-4'6'158,"-10"11"1826,14-16-1890,-1-1-1,1 1 1,0-1-1,-1 1 0,1-1 1,0 1-1,0-1 0,-1 1 1,1-1-1,0 1 1,0 0-1,0-1 0,0 1 1,0-1-1,0 1 0,0 0 1,0-1-1,0 1 0,0-1 1,0 1-1,0 0 1,0-1-1,1 1 0,-1-1 1,0 1-1,0-1 0,1 1 1,-1-1-1,1 1 1,3 5 319,-1 0 1,1 0 0,-1 1-1,0-1 1,0 1 0,-1-1-1,0 1 1,0 0 0,-1 0 0,0 0-1,1 12 1,9 35 479,-11-51-882,1 0 1,0 0 0,0 0-1,1 0 1,-1-1 0,0 1-1,1 0 1,0-1-1,-1 1 1,1-1 0,3 4-1,7 1-2486,4-3-3333,-5-1-1545</inkml:trace>
  <inkml:trace contextRef="#ctx0" brushRef="#br0" timeOffset="-6142.73">7806 1333 5384,'-3'7'185,"-3"11"1981,0 1 1,1-1-1,0 1 1,2 0-1,-3 36 0,6-43-1797,1 2 999,-1-14-1359,1 0 1,0 0 0,0 0 0,0-1 0,-1 1 0,1 0-1,0 0 1,0 0 0,0-1 0,-1 1 0,1-1 0,0 1-1,-1 0 1,1-1 0,0 1 0,-1-1 0,1 1 0,-1-1-1,1 0 1,0 0 0,89-83-1335,-40 35 509,-14 18 441,-33 29 162,-2 2 212,0 0 0,1 1 1,-1-1-1,0 0 0,0 1 0,0-1 1,0 1-1,0-1 0,0 1 0,0 0 1,0-1-1,0 1 0,0 0 1,-1 0-1,1-1 0,0 1 0,0 0 1,-1 0-1,1 0 0,0 0 0,-1 0 1,1 0-1,-1 0 0,1 0 0,-1 0 1,0 1-1,0-1 0,1 0 0,-1 0 1,0 0-1,0 0 0,0 0 1,0 3-1,1 2 2,4 7 195,1-2 1,1 1-1,0-1 1,0 0-1,1 0 0,1-1 1,-1 0-1,2 0 1,-1-1-1,1 0 1,12 7-1,-17-14-181,0 1-1,1-1 1,-1 0 0,1 0-1,-1-1 1,1 1 0,0-1-1,-1-1 1,1 1-1,0-1 1,0 0 0,7-1-1,-2 1-55,-7-2-98,-1 0 0,1 0-1,-1-1 1,0 1 0,0-1-1,1 0 1,-2 0 0,1 0-1,4-5 1,-6 6 96,-1 1 0,1-1 0,-1 1 0,1-1 0,-1 0 0,0 1 0,1-1 0,-1 0 0,0 1 0,0-1 0,0 0 0,0 0 0,0 1 1,-1-1-1,1 0 0,0 1 0,-1-1 0,1 1 0,-1-1 0,0 0 0,0 1 0,1-1 0,-1 1 0,-2-3 0,-1-1 83,0 0 0,1 1 0,-2 0 0,1-1 1,0 2-1,-7-6 0,9 8 1250,-4 4-963,6-3-321,0 0-1,-1 0 1,1 0-1,-1 0 1,1 0-1,-1 0 1,1 0-1,0 0 1,-1 0 0,1 0-1,-1 1 1,1-1-1,0 0 1,-1 0-1,1 0 1,0 1-1,-1-1 1,1 0-1,0 0 1,-1 1 0,1-1-1,0 0 1,-1 1-1,1-1 1,0 0-1,0 1 1,0-1-1,-1 1 1,1-1-1,0 1 1,0 2 21,0 0 0,0 0-1,0 0 1,0 0 0,1 0 0,-1-1 0,1 1-1,0 0 1,0 0 0,0 0 0,0-1 0,0 1-1,1 0 1,-1-1 0,1 1 0,0-1 0,0 0-1,0 1 1,3 2 0,3 3-851,0-1 0,1 0-1,-1 0 1,18 9 0,5 3-10089</inkml:trace>
  <inkml:trace contextRef="#ctx0" brushRef="#br0" timeOffset="-5661.53">8485 1571 7896,'2'4'98,"-2"-3"-39,0-1-1,0 1 0,0-1 1,0 1-1,0-1 0,0 1 1,1-1-1,-1 1 0,0-1 1,0 0-1,0 1 0,1-1 1,-1 1-1,0-1 0,0 1 1,1-1-1,-1 0 1,0 1-1,1-1 0,-1 0 1,1 1-1,-1-1 0,0 0 1,1 1-1,-1-1 0,1 0 1,-1 0-1,1 0 0,-1 1 1,1-1-1,-1 0 0,1 0 1,-1 0-1,1 0 0,-1 0 1,1 0-1,-1 0 1,1 0-1,-1 0 0,1 0 1,-1 0-1,1 0 0,-1 0 1,1-1-1,0 1 0,1-1 1822,11-29 2785,-10 25-4654,-3 5 45,1-1-1,-1 1 1,0 0-1,0-1 1,0 1-1,0-1 1,1 1-1,-1 0 1,0-1-1,0 1 0,1 0 1,-1-1-1,0 1 1,1 0-1,-1-1 1,0 1-1,1 0 1,-1 0-1,1-1 1,-1 1-1,0 0 1,1 0-1,-1 0 1,1 0-1,-1-1 1,0 1-1,1 0 1,-1 0-1,1 0 1,-1 0-1,1 0 1,-1 0-1,1 0 1,-1 0-1,0 1 1,1-1-1,-1 0 1,1 0-1,-1 0 0,1 0 1,-1 0-1,0 1 1,1-1-1,-1 0 1,0 0-1,1 1 1,-1-1-1,0 0 1,1 1-1,-1-1 1,0 0-1,1 1 1,-1-1-1,0 0 1,0 1-1,1-1 1,-1 1-1,0-1 1,0 0-1,0 1 1,0 0-1,2 3 35,-1 0 1,0 0-1,0 0 0,0 0 1,0 0-1,-1 0 0,0 1 0,0-1 1,0 0-1,0 0 0,0 0 1,-1 1-1,0-1 0,0 0 0,0 0 1,-3 6-1,3-7-75,0 1-1,0-1 1,-1 0 0,1 1-1,-1-1 1,0 0 0,0 0-1,0 0 1,0 0-1,-1 0 1,1 0 0,-1-1-1,1 1 1,-1-1 0,0 0-1,0 0 1,0 0 0,0 0-1,-1 0 1,-3 1 0,-2 4 742,7-4-2129</inkml:trace>
  <inkml:trace contextRef="#ctx0" brushRef="#br0" timeOffset="-1536.83">8804 1464 3680,'2'5'-882,"1"8"10218,-3-11-7742,-7 11 503,-3 26-351,9-33-1470,0 0 0,0 0 0,-1 0 0,0 0 0,0 0 0,0 0 0,-4 5 0,5-9-264,0 0-1,0 0 0,0 0 1,0 0-1,0 0 1,1 0-1,-1 0 0,1 0 1,-1 0-1,1 0 0,0 0 1,0 3-1,0-4-68,0-1 0,0 1 0,0-1 0,0 1 0,0-1-1,1 1 1,-1-1 0,0 0 0,0 1 0,0-1 0,1 1 0,-1-1 0,0 1-1,1-1 1,-1 0 0,0 1 0,1-1 0,-1 0 0,1 1 0,-1-1 0,0 0 0,1 1-1,0-1 1,0 0-228,1 1-1,-1-1 1,0 0-1,1 0 1,-1 0-1,0 0 1,1 0-1,-1 0 1,0 0-1,1 0 1,-1-1 0,0 1-1,3-1 1,29-12-5115,-17 7 200</inkml:trace>
  <inkml:trace contextRef="#ctx0" brushRef="#br0" timeOffset="-1181.94">9064 1199 9144,'-4'6'86,"3"-5"-31,1 0 1,-1 0-1,1 0 0,-1 0 1,1-1-1,-1 1 0,1 0 1,-1 0-1,0-1 0,1 1 1,-1 0-1,0-1 0,0 1 1,1-1-1,-1 1 0,0-1 0,0 1 1,0-1-1,0 0 0,0 1 1,0-1-1,0 0 0,0 0 1,1 0-1,-1 0 0,0 0 1,0 0-1,-2 0 0,2 0 1185,-4 71 4327,2-47-4741,2 43 0,4-18-449,3 91-176,-5-124-1015,7 14-5485,-2-14-1787</inkml:trace>
  <inkml:trace contextRef="#ctx0" brushRef="#br0" timeOffset="-773.97">8942 1521 11032,'1'2'179,"0"-1"1,0 1-1,0 0 1,0 0-1,0-1 1,1 1-1,-1-1 1,1 1-1,-1-1 1,1 1 0,0-1-1,0 0 1,-1 0-1,1 0 1,3 1-1,-2-2 95,0 0 0,-1 0 0,1 0 0,0-1 0,0 1-1,0-1 1,0 0 0,0 0 0,0 0 0,3-1 0,7-3-159,1 2-1,0-1 1,0 2 0,0 0 0,1 1 0,23 0 0,-4 3-3348,60 13 1,-60-9-3768</inkml:trace>
  <inkml:trace contextRef="#ctx0" brushRef="#br0" timeOffset="-391.32">9473 1539 4216,'-25'4'8624,"-13"14"-4971,27-10-3091,0 0 0,-19 18 0,29-25-38,1 2-486,1 0-1,-1 0 0,1-1 0,0 1 0,0 0 0,0-1 1,0 1-1,0 0 0,1-1 0,-1 1 0,1-1 0,0 0 1,0 0-1,-1 0 0,4 3 0,-3-3 18,8 21 711,-10-20-753,-1 19 69,1-21-91,0 0 0,0 0 0,0-1 0,0 1 0,0 0 1,-1-1-1,1 1 0,0 0 0,0-1 0,-1 1 0,1-1 1,-1 1-1,1 0 0,0-1 0,-1 1 0,1-1 0,-1 1 1,1-1-1,-1 1 0,1-1 0,-1 0 0,0 1 0,1-1 1,-1 0-1,0 1 0,1-1 0,-1 0 0,0 0 0,1 1 1,-1-1-1,0 0 0,0 0 0,-9 0-627,-17-1 33,11-9-5243</inkml:trace>
  <inkml:trace contextRef="#ctx0" brushRef="#br0" timeOffset="14805.57">161 1982 5112,'0'0'11049,"0"-4"-9704,-1 1-1238,1-1-1,0 1 0,-1 0 1,1-1-1,-1 1 0,0-1 1,0 1-1,0 0 0,-1 0 1,1 0-1,-1 0 1,0 0-1,0 0 0,0 0 1,0 0-1,0 1 0,-5-5 1,5 7-89,0 0 1,1 0-1,-1 0 0,0 0 1,0 0-1,1 1 1,-1-1-1,0 1 0,1-1 1,-1 1-1,1 0 1,-1 0-1,1-1 1,-1 1-1,1 0 0,-1 0 1,1 1-1,0-1 1,0 0-1,-2 2 0,-7 8 78,0 0 0,1 0 0,0 1-1,1 1 1,1-1 0,0 1 0,0 0-1,1 1 1,1-1 0,0 1 0,1 0-1,1 1 1,0-1 0,1 1 0,-1 27-1,3-40-70,-1 0-1,1 1 1,0-1 0,0 0-1,0 0 1,1 0-1,-1 1 1,0-1-1,1 0 1,-1 0-1,1 0 1,0 0-1,0 0 1,0 0-1,0 0 1,0 0 0,0 0-1,1 0 1,-1 0-1,1-1 1,-1 1-1,1 0 1,-1-1-1,1 0 1,0 1-1,3 1 1,-2-2 16,-1-1 0,1 0 0,-1 1 0,1-1 0,-1 0 0,1 0 1,-1 0-1,1-1 0,-1 1 0,1-1 0,-1 1 0,1-1 0,-1 0 0,0 0 0,1 0 0,-1 0 0,0 0 0,0-1 0,0 1 1,3-3-1,-3 3-29,0-1 0,-1 1 0,1-1 0,-1 0 0,0 1 0,1-1 0,-1 0 0,0 0 0,0 0 0,0 0 0,0 0 0,1-4-1,3-6 14,18-34-7,36-88 215,47-164 0,-78 181-613,-33 140-26,2-16 406,1 1 0,0 0 0,0 0 0,0 0 0,0 14 0,1 1-8,-3 130 79,9-19-35,-4-118-273,2 17 414,7 36 1,-8-62-695,-1 0 0,1 1 0,1-1 0,-1 0 0,1 0 0,0-1 0,1 1 0,0-1 0,0 0 0,8 10 0,1-9-3771,1 0-3905</inkml:trace>
  <inkml:trace contextRef="#ctx0" brushRef="#br0" timeOffset="15200.94">597 1563 7624,'-1'1'92,"1"-1"1,-1 1 0,0-1-1,0 1 1,1-1 0,-1 1-1,1 0 1,-1-1 0,0 1-1,1 0 1,0 0 0,-1-1-1,1 1 1,-1 0 0,1 0-1,0 0 1,-1 0 0,1-1-1,0 1 1,0 0 0,0 0-1,0 0 1,0 0 0,0 0-1,0 0 1,0-1 0,0 1 0,0 0-1,0 0 1,1 0 0,-1 0-1,1 1 1,13 38 5118,-5-17-3470,4 36-1148,-3 1 0,-2 0 0,-3 0 0,-4 78 0,4-56-223,-3-49-199,-1 36 1,-1-57-113,-2 0 0,1-1 0,-2 1 0,1-1 0,-1 1 0,-9 19 0,2-10 107,-1 0 0,-1-1 1,0 0-1,-22 25 0,28-38-170,0 0-1,-1 0 0,0-1 1,0 0-1,0 0 1,-1 0-1,0-1 0,0 0 1,-1-1-1,1 0 0,-1 0 1,0-1-1,-17 4 0,3-3-344,-35 5-1291,15-10-2717,18-1-6316</inkml:trace>
  <inkml:trace contextRef="#ctx0" brushRef="#br0" timeOffset="58718.01">1545 2320 10224,'-32'20'2172,"1"1"0,-39 33-1,49-35-1633,1 1 0,0 0 0,-27 39 0,46-58-524,0 1 1,1-1-1,-1 0 0,1 0 0,-1 1 0,1-1 0,-1 0 0,1 1 0,-1-1 0,1 1 0,0-1 0,0 1 0,0-1 1,0 0-1,0 1 0,0-1 0,0 1 0,1-1 0,-1 1 0,0-1 0,1 0 0,-1 1 0,1-1 0,0 0 1,-1 1-1,1-1 0,0 0 0,0 0 0,0 0 0,0 0 0,0 0 0,0 0 0,0 0 0,0 0 0,0 0 0,0 0 1,2 0-1,4 4 66,1 0 1,0 0 0,0-1 0,11 3 0,-15-5-121,24 9 284,0 2 0,0 0-1,34 24 1,-61-36-205,0 0 0,1 0 0,-1 0 0,0 1 0,0-1 0,0 0 0,1 0 0,-1 1 0,-1-1-1,1 1 1,0-1 0,0 1 0,0-1 0,-1 1 0,1-1 0,-1 1 0,1 0 0,-1-1 0,0 1 0,0 0 0,0-1 0,0 1 0,0 0 0,0 0 0,0-1 0,0 1 0,-1 0 0,1-1-1,-1 1 1,1-1 0,-1 1 0,1 0 0,-1-1 0,0 1 0,0-1 0,0 0 0,0 1 0,-1 0 0,-4 6 16,0-1 1,-1 1-1,0-1 1,-12 9-1,17-14-40,-39 29 311,27-21-226,-30 21 90,-93 49 0,113-65 326,2-1-3309,16-10-1437,26-18-132,-8 4 2421,6-5-4112</inkml:trace>
  <inkml:trace contextRef="#ctx0" brushRef="#br0" timeOffset="59151.18">1948 2507 7896,'0'0'5824,"16"0"-3424,21-2-1606,51-9 1,-58 6-1004,0 1 0,1 2 1,39 1-1,-66 2-566,1 0 1,0 0-1,-1 0 0,1 1 0,-1-1 0,1 1 0,4 3 1,2 0-5766</inkml:trace>
  <inkml:trace contextRef="#ctx0" brushRef="#br0" timeOffset="59544.62">1818 2792 9688,'5'0'619,"1"-1"1,0 0 0,-1-1 0,1 1 0,0-1-1,-1 0 1,0 0 0,9-6 0,-5 4 139,0 0 1,0 0-1,19-5 0,57-12 208,-34 8-1439,80-12 0,-45 22-2805,-43 3-6756</inkml:trace>
  <inkml:trace contextRef="#ctx0" brushRef="#br0" timeOffset="61528.74">2716 2629 4128,'-11'-11'2871,"8"6"2363,5-2-4994,1 1 0,0 0 0,0 0-1,0 0 1,1 0 0,0 1 0,0-1 0,0 1 0,1 0 0,0 0 0,0 1-1,0-1 1,0 1 0,1 0 0,0 1 0,0-1 0,0 1 0,0 0-1,10-3 1,9-3-59,0 1 0,1 2-1,44-7 1,-64 12-171,0 0 0,0 1 1,0 0-1,0 0 0,0 0 0,0 1 1,11 2-1,-16-3-11,0 1-1,0-1 1,0 1 0,0-1 0,0 1 0,0-1 0,0 1-1,0 0 1,0-1 0,-1 1 0,1 0 0,0 0 0,0-1-1,0 1 1,-1 0 0,1 0 0,-1 0 0,1 0 0,0 1 0,-1 0 0,0 0 0,1-1 1,-1 1-1,0 0 0,0-1 1,0 1-1,0 0 0,-1-1 1,1 1-1,0 0 1,-1-1-1,1 1 0,-1 0 1,0-1-1,0 1 0,-1 1 1,-8 16 50,-2-1-1,0-1 1,-1 0 0,0-1 0,-30 28 0,8-14 668,-63 41 1,58-38-121,38-31-531,0 0 1,0 1-1,1-1 1,-1 1-1,0-1 1,1 1-1,-1-1 1,1 1-1,0 0 1,0 0-1,0-1 1,0 1-1,1 0 1,-1 5-1,1-7-58,0 0-1,0 0 0,0 0 0,1 0 0,-1 0 0,0 0 1,1 0-1,-1 0 0,1 0 0,-1-1 0,1 1 0,0 0 0,-1 0 1,1 0-1,0-1 0,0 1 0,-1 0 0,1-1 0,0 1 1,0 0-1,0-1 0,0 1 0,0-1 0,0 0 0,0 1 1,0-1-1,0 0 0,0 1 0,0-1 0,1 0 0,34 3 181,-32-3-55,111-3 544,-3 1-3452,-92 5-672,-3-1-7287</inkml:trace>
  <inkml:trace contextRef="#ctx0" brushRef="#br0" timeOffset="61874.25">3159 2792 13624,'34'3'4665,"1"-1"-5156,36-7-11581,-51 3 9786</inkml:trace>
  <inkml:trace contextRef="#ctx0" brushRef="#br0" timeOffset="62246.03">3536 2614 9416,'-2'-2'220,"1"0"0,0 1 1,-1 0-1,1-1 1,-1 1-1,0 0 0,1 0 1,-1 0-1,0 0 1,0 0-1,0 0 0,0 0 1,1 0-1,-1 1 1,0-1-1,0 1 0,-1 0 1,1 0-1,0-1 1,0 1-1,0 0 0,0 1 1,0-1-1,0 0 0,0 1 1,0-1-1,0 1 1,0-1-1,0 1 0,0 0 1,1 0-1,-1 0 1,0 0-1,0 0 0,1 0 1,-3 3-1,3-4-210,1 0 0,0 0 0,0 1-1,0-1 1,0 0 0,0 0 0,0 0 0,0 1 0,0-1-1,0 0 1,0 0 0,0 0 0,0 1 0,0-1-1,0 0 1,0 0 0,0 0 0,0 0 0,0 1 0,0-1-1,0 0 1,0 0 0,0 0 0,1 1 0,-1-1 0,0 0-1,0 0 1,0 0 0,0 0 0,0 0 0,0 1-1,1-1 1,-1 0 0,0 0 0,0 0 0,0 0 0,0 0-1,1 0 1,-1 0 0,0 0 0,0 1 0,1-1 2,-1 0 0,0 0 1,0 0-1,0 0 1,1 0-1,-1 0 0,0 0 1,0 1-1,0-1 0,1 0 1,-1 0-1,0 0 1,0 0-1,0 1 0,0-1 1,1 0-1,-1 0 0,0 1 1,0-1-1,0 0 1,0 0-1,0 0 0,0 1 1,0-1-1,0 0 0,0 0 1,0 1-1,0-1 1,0 0-1,0 0 0,0 1 1,0-1-1,0 0 0,0 2 54,0 0-1,0 0 1,0 0-1,0 0 1,0 0-1,0 0 1,1 0-1,-1 0 1,1 0-1,-1 0 0,1-1 1,0 1-1,0 0 1,0 0-1,0-1 1,0 1-1,0 0 1,0-1-1,1 1 0,-1-1 1,0 0-1,1 1 1,-1-1-1,3 2 1,48 33 572,-43-30-471,-5-3-130,1 1 0,-1 0 0,0 0 0,0 0 0,0 0 0,0 1 0,-1 0 0,0-1 0,0 1 1,0 1-1,0-1 0,-1 0 0,0 1 0,0-1 0,0 1 0,-1-1 0,0 1 0,0 0 0,0-1 0,-1 1 0,0 0 1,0 0-1,-1 0 0,1-1 0,-1 1 0,-2 6 0,0-7-23,0 0 0,-1 0 0,1-1 0,-1 0 0,0 0-1,0 0 1,-1 0 0,1 0 0,-1-1 0,0 0 0,-8 4 0,5-2-526,5-5 108,-1 0 1,1 1 0,-1-1 0,1-1-1,-1 1 1,1-1 0,-1 1-1,1-1 1,-1 0 0,1 0 0,-1 0-1,1-1 1,0 1 0,-5-4 0,-14-12-5139,9 3-184</inkml:trace>
  <inkml:trace contextRef="#ctx0" brushRef="#br0" timeOffset="62678.91">3449 2650 12016,'1'1'49,"-1"1"0,1-1 0,0 0 0,0 0 0,0 0 0,0 1 0,0-1 0,0 0 0,0 0 0,1 0 1,-1-1-1,0 1 0,0 0 0,1 0 0,-1-1 0,1 1 0,-1-1 0,0 1 0,1-1 0,-1 1 0,1-1 0,-1 0 1,4 0-1,-1-1 227,1 0 0,-1 0 0,1 0 1,-1-1-1,0 0 0,7-4 0,7-3 189,-13 8-299,155-67 3330,-128 57-3334,1 2-1,-1 0 1,41-4 0,-42 8-369,-3 0-1731,-10 4-2650</inkml:trace>
  <inkml:trace contextRef="#ctx0" brushRef="#br0" timeOffset="62679.91">3971 2628 9144,'29'8'4114,"-22"-5"-3484,0-1-1,-1 1 1,1 0 0,-1 1-1,0 0 1,0 0-1,0 0 1,6 6 0,24 17 610,-26-21-1110,-1 1 0,-1 0 0,1 1 1,-1-1-1,-1 2 0,10 12 0,16 16-296,5 1-4284,-38-37 3952,1-1 1,0 1 0,0 0-1,-1-1 1,1 1 0,0 0 0,0-1-1,0 1 1,0-1 0,0 1 0,0-1-1,0 0 1,0 1 0,0-1 0,0 0-1,0 0 1,0 0 0,0 0 0,0 0-1,0 0 1,2 0 0,8 0-1623</inkml:trace>
  <inkml:trace contextRef="#ctx0" brushRef="#br0" timeOffset="63099.1">4239 2679 11928,'-10'10'965,"-1"0"1,0-1-1,0 0 1,-1-1-1,-20 11 1,-12 9 542,35-21-1263,0 0-1,0 0 1,1 1 0,0 0 0,-12 17 0,16-20-208,1 1 1,0-1-1,0 1 1,0-1-1,0 1 1,1 0-1,0 0 1,1 0-1,-1 0 0,1 1 1,-1 11-1,2-16-775,7 3-283,-4-3-1853,29-5-2651,-14 2-1008</inkml:trace>
  <inkml:trace contextRef="#ctx0" brushRef="#br0" timeOffset="63100.1">4687 2488 9416,'-7'4'453,"0"1"1,0 0 0,1 1 0,0-1 0,0 1-1,0 0 1,-7 11 0,-11 11 1101,-157 145 4907,176-168-6482,-1 2-1,1-1 1,0 1-1,1 0 1,0 0-1,0 0 1,0 0-1,1 1 1,0 0-1,0-1 1,1 1-1,0 0 0,0 0 1,0 15-1,2-22-81,0 1 0,0-1 0,0 1 0,0-1 0,1 0 0,-1 1 0,0-1 0,1 1-1,-1-1 1,1 1 0,-1-1 0,1 0 0,0 1 0,0-1 0,-1 0 0,1 0 0,0 0 0,0 0 0,0 0-1,0 1 1,1-2 0,-1 1 0,0 0 0,0 0 0,1 0 0,1 1 0,2-1-630,0 1 0,1-1 1,-1 0-1,0 0 0,0 0 1,8-1-1,9 1-7441</inkml:trace>
  <inkml:trace contextRef="#ctx0" brushRef="#br0" timeOffset="63503.28">4865 2591 11296,'-35'34'497,"20"-22"293,1 2 0,0 0 0,1 1 0,0 0 0,1 1 0,1 0 0,1 1 0,-10 20 0,16-27-604,0 0 0,1 0 0,0 1 0,1-1-1,0 1 1,1 0 0,0 0 0,1 16-1,0-23-141,1-1-1,-1 0 0,1 0 0,0 1 1,0-1-1,0 0 0,0 0 0,0 0 1,1 0-1,-1 0 0,1 0 0,0 0 1,0-1-1,0 1 0,0-1 0,1 1 1,-1-1-1,1 0 0,-1 0 0,1 0 1,0 0-1,0 0 0,0-1 0,0 1 1,0-1-1,0 0 0,0 0 0,0 0 1,1 0-1,-1 0 0,6 0 0,1-1-5,-1 1 0,1-2-1,-1 1 1,1-1-1,-1-1 1,0 0 0,0 0-1,1-1 1,-1 0-1,-1 0 1,1-1 0,0 0-1,-1-1 1,0 0-1,0 0 1,-1 0 0,1-1-1,-1-1 1,8-8-1,-12 12-30,-1 0-1,0-1 0,0 1 1,0-1-1,0 0 0,0 0 1,-1 1-1,0-1 0,0 0 0,0 0 1,0 0-1,0 0 0,-1 0 1,0 0-1,0-6 0,-1 0-18,0 0-1,-1-1 1,-5-16-1,4 17-18,0-2-71,0 1 0,-2 0 0,1 0-1,-2 0 1,1 0 0,-1 1-1,-8-10 1,5 9-881,1 1 0,-2 0 0,-12-10 0</inkml:trace>
  <inkml:trace contextRef="#ctx0" brushRef="#br0" timeOffset="63892.2">5384 2428 9416,'-5'0'762,"0"0"1,0 0-1,0 1 1,0 0-1,0 0 1,0 1-1,0-1 0,1 1 1,-6 3-1,-8 7 105,18-11-856,-1-1-1,1 1 0,0-1 1,-1 0-1,1 1 0,0-1 1,0 1-1,0-1 0,-1 1 1,1-1-1,0 1 0,0-1 1,0 1-1,0-1 0,0 1 1,0-1-1,0 1 0,0-1 1,0 1-1,0-1 0,0 1 1,0 0-1,0-1 0,1 0 0,-1 1 1,0-1-1,0 1 0,0-1 1,1 1-1,-1-1 0,0 1 1,1-1-1,-1 0 0,0 1 1,1 0-1,14 13-69,-13-12 88,13 13 404,-1 1-1,21 33 1,-20-28-283,-13-18-145,0 0 0,0 0 0,0 0 1,0 0-1,0 0 0,-1 1 0,1-1 0,-1 1 1,0-1-1,0 1 0,0-1 0,0 1 1,-1-1-1,0 1 0,0 0 0,0-1 0,0 1 1,0 0-1,-1-1 0,1 1 0,-2 4 1,0-5 1,1 0 0,-1-1 0,0 1 0,0 0 0,0-1 0,0 1 0,0-1 1,0 0-1,-1 1 0,1-1 0,-1 0 0,1-1 0,-1 1 0,0 0 0,0-1 1,0 0-1,0 1 0,0-1 0,0 0 0,0-1 0,0 1 0,-5 0 0,3 0-20,-1 0 0,1-1 0,-1 0-1,1 0 1,-10-1 0,14 1 15,-1 0 0,1 0 1,0-1-1,1 1 0,-1 0 0,0-1 1,0 1-1,0 0 0,0-1 0,0 1 1,0-1-1,0 0 0,0 1 1,1-1-1,-1 0 0,0 1 0,1-1 1,-1 0-1,0 0 0,1 0 0,-1 1 1,1-1-1,-1 0 0,1 0 1,-1 0-1,1 0 0,0 0 0,0 0 1,-1 0-1,1 0 0,0 0 0,0 0 1,0 0-1,0 0 0,0 0 1,0 0-1,1-2 0,-2-14 61,1 16-67,0-1 1,0 1-1,-1-1 1,1 1-1,0 0 1,0-1-1,1 1 1,-1-1-1,0 1 1,0-1-1,1 1 1,-1 0-1,1-1 1,-1 1-1,1-1 1,-1 1-1,1 0 1,0 0-1,0-1 1,0 1-1,0 0 1,0 0-1,1-1 1,28-25 246,1 2 0,56-34 1,22-17-74,-107 75-212,-1 0 0,1 0 1,-1 0-1,1 0 0,-1 0 0,0 0 1,0 0-1,0-1 0,0 1 1,0 0-1,0-1 0,0 1 0,0-1 1,0 1-1,-1-1 0,1 1 1,0-1-1,-1 0 0,0 1 1,1-1-1,-1 0 0,0 1 0,0-1 1,0 0-1,0 1 0,0-1 1,0 0-1,-1-3 0,-1 2-414,0 0 0,1 1 0,-1-1 0,-1 0 0,1 1 0,0-1 0,-1 1 0,1 0 0,-1-1 0,0 2 0,1-1 1,-1 0-1,-6-2 0,-16-11-8004</inkml:trace>
  <inkml:trace contextRef="#ctx0" brushRef="#br0" timeOffset="115183.08">5615 2828 6904,'0'0'5912,"-1"5"-4639,-1 4-785,0 1 0,1 0 0,0-1-1,1 1 1,0 0 0,0-1 0,4 19 0,-3-22-413,1 0 0,-1 1 0,1-1 0,0-1 1,1 1-1,0 0 0,0 0 0,0-1 0,0 0 0,1 0 0,0 0 0,0 0 0,8 7 0,-11-12-56,0 1-1,0 0 1,0-1-1,0 1 0,0-1 1,1 1-1,-1-1 0,0 1 1,0-1-1,0 0 0,1 0 1,-1 0-1,0 0 1,0 0-1,1 0 0,-1 0 1,0 0-1,1 0 0,-1 0 1,0-1-1,0 1 1,0 0-1,1-1 0,-1 1 1,0-1-1,0 0 0,0 1 1,0-1-1,0 0 0,0 0 1,0 1-1,0-1 1,1-1-1,30-37-380,-24 28 483,16-20-43,9-6-298,-31 35 215,1 1-1,-1-1 1,1 0 0,0 1 0,-1 0-1,1-1 1,0 1 0,0 0 0,0 0-1,0 1 1,0-1 0,0 1 0,0-1-1,4 1 1,-6 0 0,0 0 1,0 1-1,0-1 0,0 0 1,0 0-1,0 1 0,0-1 0,0 1 1,-1-1-1,1 0 0,0 1 1,0 0-1,0-1 0,0 1 1,-1-1-1,1 1 0,0 0 0,-1 0 1,1-1-1,0 1 0,-1 0 1,1 0-1,-1 0 0,1 0 1,-1 0-1,0 0 0,1 0 0,-1 0 1,0 0-1,0 0 0,0 0 1,1 1-1,-1 34 475,0-35-424,-7 39 388,6-37-439,1 0-1,-1 0 1,0 0 0,0-1 0,-1 1-1,1 0 1,-1-1 0,1 1 0,-1-1-1,0 1 1,1-1 0,-4 3 0,5-5-129,0-2 50,0 0 111,0 0 0,0 0-1,0 0 1,1 0 0,-1 0-1,1 0 1,-1 0 0,2-3-1,3-5-42,-1 1 0,1-1 0,1 1 0,-1 0 0,2 1 0,-1-1 0,1 1 0,11-10 0,-14 14 16,0 1 0,0 0 1,0-1-1,1 1 0,-1 1 0,1-1 1,0 1-1,0 0 0,0 0 0,0 0 1,0 0-1,0 1 0,0 0 0,1 0 1,-1 1-1,0-1 0,11 2 0,-11 0 5,-1 0 0,0 1 0,0 0-1,0 0 1,0 0 0,0 1-1,0-1 1,-1 1 0,1 0 0,-1 0-1,1 0 1,-1 1 0,0-1 0,4 7-1,17 16 311,-20-23-331,1 1 0,0-1 1,0 0-1,0 0 1,0-1-1,1 0 0,-1 0 1,0 0-1,1 0 0,0-1 1,-1 0-1,1 0 1,0-1-1,10 1 0,-13-1 24,1-1-1,0 1 0,-1 0 0,1-1 0,0 0 0,-1 0 1,1 0-1,-1 0 0,1-1 0,-1 0 0,0 1 0,0-1 1,0 0-1,0 0 0,0-1 0,0 1 0,0-1 1,-1 1-1,1-1 0,-1 0 0,1 0 0,2-6 0,-5 6-5,0 1 1,0-1-1,0 0 0,0 1 0,0-1 0,-1 0 0,1 1 0,-1-1 0,0 0 0,0 1 0,0-1 0,0 1 0,0 0 0,-1-1 0,1 1 1,-1 0-1,-2-3 0,3 3 21,-1 1 0,1 0 1,0 0-1,-1 0 1,1 0-1,-1 0 0,1 0 1,-1 0-1,1 0 1,-1 1-1,0-1 0,1 1 1,-1-1-1,0 1 0,0 0 1,1-1-1,-1 1 1,0 0-1,0 0 0,1 0 1,-1 1-1,0-1 1,0 0-1,1 1 0,-1-1 1,0 1-1,1-1 0,-1 1 1,1 0-1,-1 0 1,0-1-1,1 1 0,0 0 1,-1 0-1,1 1 1,0-1-1,-1 0 0,1 0 1,0 1-1,0-1 0,0 1 1,0-1-1,0 1 1,0-1-1,1 1 0,-1-1 1,0 1-1,1 0 1,0 0-1,-1-1 0,1 4 1,0 13 22,1-15-56,1 0 0,-1 0 1,0-1-1,1 1 0,0 0 0,-1 0 0,1-1 0,0 1 0,0-1 0,1 1 0,-1-1 0,1 0 0,-1 0 0,1 0 0,-1 0 0,1-1 0,6 3 0,5 3-247,0-2 1,24 7-1,-11-5-144,-24-5 47,1-1 0,0 0 0,0 0 1,0 0-1,0-1 0,0 1 0,0-1 1,0 0-1,6 0 0,-7-1-477,1 0 0,-1-1-1,0 1 1,1-1 0,-1 1 0,0-1 0,0 0-1,0 0 1,0 0 0,3-4 0,8-5-3009</inkml:trace>
  <inkml:trace contextRef="#ctx0" brushRef="#br0" timeOffset="115544.42">6541 2545 3952,'-7'25'2636,"2"-10"2236,-1-28-1967,6 13-2871,0 0-1,0 0 1,0 0 0,0 0 0,0 1-1,0-1 1,0 0 0,0 0 0,0 0 0,0 0-1,0 0 1,0 1 0,0-1 0,0 0-1,0 0 1,0 0 0,0 0 0,0 0-1,0 1 1,0-1 0,-1 0 0,1 0-1,0 0 1,0 0 0,0 0 0,0 0 0,0 0-1,0 0 1,0 0 0,-1 1 0,1-1-1,0 0 1,0 0 0,0 0 0,0 0-1,0 0 1,0 0 0,-1 0 0,1 0-1,0 0 1,0 0 0,0 0 0,0 0-1,0 0 1,-1 0 0,1 0 0,0 0 0,0 0-1,0 0 1,0 0 0,0 0 0,-1-1-1,1 1 1,0 0 0,0 0 0,0 0-1,0 0 1,0 0 0,0 0 0,0 0-1,-1 0 1,1-1 0,0 1 0,0 0 0,0 0-1,0 0 1,0 0 0,0 0 0,-6 12 732,5-11-826,-23 112 2468,21-99-2239,1-1 0,1 1 0,0-1 0,1 1 0,0 0 0,1-1 0,4 18 1,1-4-677,0-1 1,18 42 0,-24-67 245,1 0 0,-1 0-1,1 0 1,0-1 0,-1 1-1,1 0 1,0 0 0,-1-1-1,1 1 1,0 0 0,0-1-1,0 1 1,0-1 0,0 1-1,-1-1 1,1 1 0,0-1-1,0 0 1,0 1 0,0-1-1,0 0 1,0 0-1,0 0 1,0 0 0,0 0-1,1 0 1,-1 0 0,0 0-1,1 0 1,2-1-282,7 1-6317</inkml:trace>
  <inkml:trace contextRef="#ctx0" brushRef="#br0" timeOffset="115951">6345 2823 8344,'0'0'5776,"15"0"-4411,18 0-793,42 6 1,-45-1-2580,50 16 1,1 4-2365,-75-23 4307,-1-1-1,0 1 0,1-1 0,-1 0 1,1 0-1,0-1 0,-1 0 0,1 1 0,-1-2 1,1 1-1,7-2 0,-8-1 182,1 1 0,-1-1 0,-1 0-1,1 0 1,0 0 0,-1-1 0,1 0 0,-1 0 0,0 0 0,-1 0-1,7-9 1,-2 3 300,-6 8-274,0-1 0,-1 1-1,1 0 1,-1-1 0,1 1 0,-1-1 0,0 1 0,0-1 0,0 0 0,0 0 0,-1 1 0,1-1-1,-1 0 1,0 0 0,1 0 0,-1 1 0,-1-1 0,1 0 0,0 0 0,-1 0 0,0-3 0,0 5-94,1 0 0,-1 1 1,1 0-1,-1-1 0,0 1 0,1-1 1,-1 1-1,1 0 0,-1-1 1,0 1-1,1 0 0,-1 0 0,0-1 1,0 1-1,1 0 0,-1 0 1,0 0-1,1 0 0,-1 0 1,0 0-1,0 0 0,1 0 0,-1 0 1,0 0-1,1 1 0,-1-1 1,0 0-1,1 0 0,-1 1 0,0-1 1,0 1-1,-22 9 1424,9-1-995,1 1 0,0 0 0,0 1 0,-14 16 0,22-23-411,1 1 1,0 0-1,0 0 1,0 1-1,1-1 1,0 1-1,0-1 0,0 1 1,1 0-1,-1 0 1,1 0-1,1 1 1,0-1-1,-1 8 0,2-11-52,0 0 0,1 0 0,0-1 0,0 1 0,0 0 0,0 0 0,0 0 0,1-1 0,-1 1 0,1-1 0,-1 1 0,1-1 0,0 1 0,0-1-1,0 0 1,0 0 0,1 0 0,-1 0 0,0-1 0,1 1 0,0 0 0,-1-1 0,5 2 0,1 0 9,0 1 0,0-1 1,0 0-1,1-1 0,-1 0 0,16 1 0,-21-3-33,3 1-37,0 0 0,0-1 0,0 0 0,0 0 0,0-1 0,0 1-1,0-1 1,0-1 0,0 1 0,10-5 0,-15 5-363</inkml:trace>
  <inkml:trace contextRef="#ctx0" brushRef="#br0" timeOffset="116304.62">6922 2815 7536,'-2'4'20,"-1"-1"158,1 1 0,0-1 0,0 1 0,0 0 0,0-1 1,1 1-1,-1 0 0,1 0 0,0 0 0,1 0 0,-1 0 0,1 0 0,-1 1 0,1-1 0,0 0 1,1 6-1,0-8 136,-1 0 0,0 1-1,-1-1 1,1 0 0,0 1 0,0-1 0,-1 0 0,0 0 0,1 1 0,-3 2 0,3-3-121,-1 0-1,0 0 1,0 0 0,1 0-1,-1 1 1,1-1 0,0 0 0,-1 0-1,1 0 1,0 0 0,0 1-1,1 2 1,-1-4 122,4 13 514,-4-14-783,1 0 0,-1 0-1,0 0 1,0 0 0,0 0 0,1 1 0,-1-1-1,0 0 1,0 0 0,1 0 0,-1 0 0,0 0-1,0 0 1,1 0 0,-1 0 0,0 0-1,0 0 1,1 0 0,-1 0 0,0 0 0,0 0-1,1 0 1,-1 0 0,0 0 0,0 0-1,1 0 1,-1 0 0,0 0 0,0 0 0,1-1-1,-1 1 1,0 0 0,0 0 0,0 0-1,1 0 1,-1-1 0,0 1 0,0 0 0,0 0-1,1-1 1,15-14 368,15-27-281,-28 39-120,0-1-1,-1 0 1,0 0 0,1 0-1,-1 0 1,-1 0 0,1 0-1,-1-1 1,2-6 0,17-19-1059,-15 23-4651</inkml:trace>
  <inkml:trace contextRef="#ctx0" brushRef="#br0" timeOffset="116712.78">7240 2688 5832,'-15'8'649,"26"-22"811,27-25 984,-34 35-2147,0 1 0,0-1 0,0 1 0,0 0 1,1 1-1,-1-1 0,1 1 0,0 0 0,0 0 0,0 0 0,8-2 0,-12 5-186,0 0 0,0 0-1,-1 0 1,1 0 0,0 0 0,-1 0-1,1 0 1,-1 1 0,0-1-1,1 0 1,-1 0 0,0 0 0,1 0-1,-1 1 1,0-1 0,0 0 0,0 0-1,0 0 1,0 1 0,0-1-1,-1 0 1,1 1 0,-2 4 194,-1 0 0,0-1 0,1 1 0,-2-1 0,1 0 0,0 0 0,-1 0 1,-7 7-1,-44 38 1273,21-20-1594,11-8 175,0 0 0,2 2 0,0 0 0,2 1 0,0 1 0,-18 36 0,23-27-283,-6 9-203,20-44 194,-1 1 0,0-1 0,1 1 0,-1-1 0,0 1 0,1 0 0,-1 0 0,1-1 0,-1 1 0,1 0 0,0 0 0,-1-1 0,1 1 0,0 0 0,-1 0 0,1 0 0,0 0 0,0-1 0,0 1 0,0 0 0,0 0 0,0 0 0,0 0 0,0 0 0,0 0 0,0-1 0,0 1 0,1 0 0,-1 0 0,1 1 0,1-1-390,0 0 0,1 0 0,-1-1-1,1 1 1,-1-1 0,0 0 0,1 1 0,-1-1-1,1 0 1,2-1 0,13 1-6530</inkml:trace>
  <inkml:trace contextRef="#ctx0" brushRef="#br0" timeOffset="117270.76">7525 2763 9592,'-13'6'109,"10"-5"-35,0 0 0,0 1 0,0 0 0,0-1 0,0 1 0,0 0 0,-3 3 0,-18-4 1293,20-1-1174,1 0 1,0 0 0,0 0-1,0 1 1,0 0-1,0-1 1,0 1 0,0 0-1,0 1 1,1-1 0,-1 0-1,0 1 1,1 0-1,-1-1 1,1 1 0,-1 0-1,-1 3 1,3-4-125,1 1 0,-1 0 1,1 0-1,0 0 0,-1 0 1,1-1-1,0 1 0,0 0 0,1 0 1,-1 0-1,0 0 0,1-1 0,-1 1 1,1 0-1,-1 0 0,1-1 1,0 1-1,0 0 0,0-1 0,0 1 1,0-1-1,1 3 0,1 1 24,2 2-120,-1 0 0,1-1 0,1 0 0,-1 0 0,1-1 0,11 9 0,-13-10 90,1-1 1,-1 1-1,1 0 0,-1 0 0,0 0 0,-1 1 0,1-1 1,-1 1-1,0 0 0,0 0 0,0 0 0,3 9 0,-6-12-30,0 0 0,0 0 0,0 0 1,0 0-1,0 0 0,-1 0 0,1-1 0,-1 1 0,1 0 0,-1 0 0,0 0 0,1 0 0,-1-1 0,0 1 0,0 0 0,-1-1 0,1 1 0,0-1 0,0 1 0,-1-1 0,1 0 0,-1 1 0,1-1 0,-1 0 0,1 0 0,-4 2 0,-2 0-23,1 1 1,-1-1 0,0 0 0,1 0 0,-13 2-1,-10-1 72,1-1-1,-47-2 1,48-2-89,103-24 668,-38 18-698,0-2 0,0-2 0,48-21 0,57-40 153,-128 64-15,-5 4-110,0-2 0,0 1-1,12-10 1,-20 14 13,-1 0 0,1-1-1,-1 1 1,1-1 0,-1 1 0,1-1-1,-1 1 1,0-1 0,0 0-1,0 1 1,0-1 0,0 0 0,0 0-1,-1 0 1,1 0 0,0 0 0,-1 0-1,0 0 1,1 0 0,-1 0-1,0 0 1,0 0 0,0 0 0,0-2-1,-3 3 52,1 0 0,-1 0 0,1 0 0,-1 1 0,0-1 0,1 1 0,-1 0 0,1-1 0,-1 1 0,0 0 0,-4 1 0,1 0 33,-1 1 0,1 0 0,-1 0 0,1 1 1,0-1-1,0 1 0,0 0 0,0 1 0,0 0 0,1 0 0,-1 0 0,-7 9 0,5-6 1,0-1 0,-1 1 0,-17 9 1,23-14-70,-1-1 0,1 1 0,0 0 0,0 0 0,0 0 0,0 1 0,0-1 0,0 1 1,0 0-1,1 0 0,-1 0 0,1 0 0,-4 6 0,6-8-29,0 1 1,0-1-1,0 0 0,0 0 1,1 1-1,-1-1 1,0 0-1,0 0 0,1 1 1,-1-1-1,1 0 0,-1 0 1,1 0-1,0 0 1,-1 0-1,1 0 0,0 0 1,0 0-1,-1 0 0,1 0 1,0 0-1,0 0 0,0-1 1,0 1-1,0 0 1,0-1-1,2 2 0,29 16-1636,4-8-825,-23-9 103,-1 0 0,1-1-1,-1-1 1,23-3 0,-4-1 34</inkml:trace>
  <inkml:trace contextRef="#ctx0" brushRef="#br0" timeOffset="117676.67">8073 2803 7352,'-86'29'6202,"77"-25"-5596,0 0 1,0 1 0,0 0 0,0 1-1,1 0 1,-13 12 0,15-14-322,1 1 1,1 0-1,-1 1 0,1-1 1,0 1-1,0 0 1,-4 8-1,8-12-251,-1-1 1,1 0-1,-1 1 0,1-1 1,0 1-1,0-1 0,0 0 0,0 1 1,0-1-1,0 1 0,0-1 1,0 0-1,1 1 0,-1-1 1,0 1-1,2 1 0,-1 0-61,1-1 0,-1 0 0,1 0 0,0-1 0,-1 1 0,1 0 0,0 0 0,0-1 1,0 1-1,0-1 0,0 0 0,5 2 0,7 4-938,1-2 0,0 0 0,0 0 0,22 2 0,1 1-1490,16 5-5958</inkml:trace>
</inkml:ink>
</file>

<file path=word/ink/ink3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3:31.01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 212 7264,'0'0'98,"0"0"0,0 0-1,-1 0 1,1 0 0,0 0 0,0 0 0,0 0 0,0 0 0,-1 1 0,1-1-1,0 0 1,0 0 0,0 0 0,0 0 0,0 0 0,0 0 0,-1 1 0,1-1-1,0 0 1,0 0 0,0 0 0,0 0 0,0 0 0,0 1 0,0-1 0,0 0-1,0 0 1,0 0 0,0 0 0,0 1 0,0-1 0,0 0 0,0 0 0,0 0-1,0 1 1,0-1 0,0 0 0,0 0 0,0 0 0,0 0 0,0 1 0,0-1-1,0 0 1,9 10 2280,21 13-815,-18-15-998,63 49 1861,-38-30-1676,35 32 0,-63-50-947,-7-7 35,0 1 1,0-1-1,0 0 0,0 0 1,0 0-1,1-1 1,-1 1-1,1-1 1,-1 1-1,4 0 0,-5-1-1677</inkml:trace>
  <inkml:trace contextRef="#ctx0" brushRef="#br0" timeOffset="359.88">201 265 9688,'-17'24'3606,"-36"43"0,34-46-2559,2 1-1,-21 33 0,28-37-765,0 1-1,2 0 0,-11 34 1,19-52-475,0 1 1,0-1 0,0 0-1,0 0 1,1 1-1,-1-1 1,0 0 0,1 0-1,-1 0 1,1 0-1,-1 0 1,1 1 0,0-1-1,-1 0 1,1 0 0,0 0-1,0-1 1,0 1-1,0 0 1,0 0 0,0 0-1,0-1 1,0 1-1,0 0 1,0-1 0,2 1-1,-2 1-477,13 7-9429</inkml:trace>
  <inkml:trace contextRef="#ctx0" brushRef="#br0" timeOffset="704.37">577 100 9504,'1'1'103,"1"-1"0,-1 1-1,0-1 1,1 1 0,-1-1 0,1 0 0,-1 1 0,1-1 0,-1 0 0,1 0 0,-1 0 0,1 0 0,-1 0 0,1-1 0,-1 1-1,0 0 1,1-1 0,-1 1 0,1-1 0,-1 1 0,0-1 0,1 1 0,-1-1 0,0 0 0,0 0 0,1 0 0,-1 0 0,0 0-1,0 0 1,1-1 0,0 0 971,-6 6-404,1 1 0,0 0 1,0 0-1,0 1 1,-2 6-1,-19 67 1680,17-53-1796,-1 0-1,-18 40 1,14-42-412,1 0 0,2 0-1,0 1 1,1 0 0,2 1 0,0 0 0,2 0 0,-2 46 0,5-52-431,0-17 212,1 0 1,0 0-1,-1 1 1,1-1-1,0 0 0,1 0 1,-1 0-1,1 0 1,1 5-1,-2-7 10,1-1-1,-1 1 0,1 0 1,0-1-1,-1 1 0,1-1 1,0 1-1,-1-1 1,1 0-1,0 1 0,0-1 1,-1 0-1,1 1 0,0-1 1,0 0-1,0 0 0,0 0 1,-1 0-1,1 0 0,0 0 1,0 0-1,0 0 1,0 0-1,-1 0 0,1 0 1,2-1-1,13-3-2091,-8 1-2590,4-5 2826,7-2-4963</inkml:trace>
  <inkml:trace contextRef="#ctx0" brushRef="#br0" timeOffset="1093.58">843 76 9504,'-14'18'6674,"0"6"-3278,-18 56-2837,21-53 55,-14 37-392,8-10 114,-14 68 1,28-103-300,-1 29 245,4-34-251,0-1 1,2 1 0,-1-1-1,7 20 1,-8-30-10,1 1-1,0 0 1,1-1 0,-1 0 0,1 1 0,-1-1 0,1 0 0,0 0 0,0 0 0,0 0-1,1 0 1,-1 0 0,1-1 0,-1 1 0,1-1 0,0 0 0,0 0 0,0 0-1,0 0 1,1 0 0,-1-1 0,6 3 0,-8-4-43,0 0-1,1 0 1,-1 1-1,0-1 1,0 0-1,1 0 1,-1 0-1,0-1 1,0 1-1,0 0 1,0 0-1,1-1 1,-1 1-1,0 0 1,0-1-1,2 0 1,1-2-27,23-12 6,-15 4 90,-1 0-1,0-1 0,0-1 0,-2 0 1,0 0-1,0-1 0,8-18 1,-11 21-39,-2 4-13,-1 0-1,0 0 0,0-1 0,-1 0 0,0 1 0,0-1 1,1-14-1,-2 12 11,0 0-22,-1 0-1,0 0 1,-1-1-1,0 1 1,-1 0-1,0 0 0,0 1 1,-1-1-1,0 0 1,-1 1-1,-8-15 1,8 16 21,-1 0 1,0-1 0,0 2 0,-1-1 0,-13-13-1,16 18-195,0 0 0,-1 1 0,1-1 0,-1 1 0,0 0 0,0 0 0,-5-2 0,6 3-230,0 0 1,1 0 0,-1 1-1,0-1 1,0 1-1,0 0 1,0 0 0,0 0-1,0 0 1,0 0 0,-6 2-1,-11 2-10066</inkml:trace>
  <inkml:trace contextRef="#ctx0" brushRef="#br0" timeOffset="1514.3">1276 34 992,'-15'16'349,"12"-13"3670,5-5-1594,34-49 6941,-38 54-8279,-10 11-669,1 1-1,0 1 0,2-1 1,-9 20-1,14-27-340,1 0 0,0 0 0,1 0 0,-1 0 0,2 1 0,-1-1 0,1 1 0,0 0 0,1-1 0,0 1 0,2 11 0,0 5 128,-2-20-176,0 0 0,1 0 1,-1 0-1,1 0 0,0 0 1,0-1-1,4 9 0,-5-12-22,1 1 0,0-1 0,0 0 0,0 0 0,0 0-1,0 0 1,0-1 0,1 1 0,-1 0 0,0 0 0,0-1 0,1 1 0,-1-1 0,0 1-1,1-1 1,-1 1 0,0-1 0,1 0 0,-1 0 0,1 0 0,-1 0 0,1 0 0,-1 0-1,0 0 1,1 0 0,-1 0 0,1-1 0,-1 1 0,0 0 0,1-1 0,-1 1-1,2-2 1,2 0 37,0 1 0,0-2 0,0 1 0,0 0-1,0-1 1,-1 0 0,1 0 0,-1 0 0,0-1-1,0 1 1,0-1 0,0 0 0,-1 0 0,4-6-1,-5 7-13,0-1 0,0 1 0,-1-1 0,1 1 0,-1-1-1,0 0 1,0 1 0,-1-1 0,1 0 0,-1 0 0,0 1 0,1-1-1,-2 0 1,1 0 0,0 0 0,-1 1 0,0-1 0,0 0 0,0 0-1,-3-5 1,3 6-28,0 1 1,0-1-1,0 1 0,-1 0 0,1-1 0,-1 1 0,1 0 0,-1 0 1,0 0-1,0 0 0,0 1 0,0-1 0,0 0 0,0 1 1,-1-1-1,1 1 0,-4-1 0,3 0-2,-1 2 0,0-1 0,0 0 0,0 1-1,0 0 1,1 0 0,-1 0 0,0 0 0,0 1 0,0-1 0,-7 3 0,-32 12-428,41-14 286,0 0 1,0 0 0,0 0-1,0 1 1,0-1 0,1 1-1,-1-1 1,1 1 0,-1 0-1,1-1 1,-1 1-1,1 0 1,-1 3 0,-16 26-4553,13-19 2462,-3 6-6568</inkml:trace>
</inkml:ink>
</file>

<file path=word/ink/ink3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3:26.24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284 5744,'4'-1'201,"0"0"0,0 0 0,0 0 0,-1-1 0,1 0 0,6-3-1,-9 4-100,1 0 0,-1-1 0,0 1-1,0 0 1,0 0 0,0-1-1,0 1 1,0-1 0,0 1 0,0-1-1,-1 1 1,1-1 0,0 0-1,-1 1 1,0-1 0,1 0 0,-1 1-1,0-3 1,1 3 121,-1-1-1,1 1 1,-1-1-1,1 1 1,0-1 0,0 1-1,-1 0 1,1-1-1,0 1 1,0 0-1,0 0 1,0 0 0,1-1-1,-1 1 1,0 0-1,0 1 1,1-1 0,-1 0-1,0 0 1,1 0-1,-1 1 1,1-1 0,2 0-1,39-8 1433,-36 8-1460,-3 0-102,1 1 0,-1 1 1,1-1-1,-1 1 0,1-1 0,-1 1 1,0 0-1,0 1 0,1-1 0,-1 1 1,0 0-1,0 0 0,0 0 1,-1 1-1,6 3 0,19 10 46,-27-16-124,0 0 0,1 0 0,-1 1 0,0-1 0,0 1 0,0-1-1,0 1 1,0-1 0,0 1 0,0-1 0,0 1 0,0 0 0,0 0 0,-1-1 0,1 1 0,0 0-1,0 0 1,-1 0 0,1 0 0,0 0 0,-1 0 0,1 0 0,-1 0 0,1 0 0,-1 0 0,0 0 0,1 1-1,-1-1 1,0 0 0,0 0 0,0 0 0,0 0 0,0 0 0,0 1 0,0-1 0,0 0 0,-1 0-1,1 0 1,0 0 0,-1 0 0,1 0 0,0 1 0,-1-1 0,0 0 0,0 1 0,-4 5 76,-1-1 0,1 0 0,-1 0 0,0-1 0,-8 7 0,5-5-121,-6 5 54,0-2 0,-1 0-1,-32 15 1,30-16-10,1-1-1,1 2 1,-21 15-1,28-15 804,20-7 402,-3-2-1247,21 3 666,55 1 0,-5 0-563,-59-3 269,35 3-2517,-45-5 923,-1 0-1,0 0 0,0-1 0,10-3 0,-1-1-7920</inkml:trace>
</inkml:ink>
</file>

<file path=word/ink/ink3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3:25.40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562 311 10136,'15'1'642,"0"0"1,26-2-1,20 2 881,3-1-1732,-63 1-106,1 0-1,0 0 1,-1-1 0,1 1-1,-1 0 1,1 0 0,-1 0 0,1 1-1,-1-1 1,0 0 0,1 1-1,-1-1 1,0 0 0,0 1 0,0 0-1,0-1 1,0 1 0,-1-1-1,1 1 1,0 3 0,1 6-3385</inkml:trace>
  <inkml:trace contextRef="#ctx0" brushRef="#br0" timeOffset="1">1456 563 8792,'0'0'5808,"25"-5"-3367,-2 0-2344,0 0-1,-1 2 1,1 0 0,0 1 0,1 2-1,26 2 1,-17 10-915,-7-2-3137,-20-9 3215,0 1-1,-1-1 1,1 1 0,-1 0 0,1 1-1,-1-1 1,0 1 0,8 6-1,17 10-2045</inkml:trace>
</inkml:ink>
</file>

<file path=word/ink/ink3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1:48.92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31 283 9328,'0'0'10191,"-9"2"-9944,-43 15 70,-55 26 1,101-39-246,1 0 1,-1 0 0,1 0 0,0 1 0,0 0-1,0 0 1,0 0 0,1 0 0,0 1-1,0 0 1,-3 7 0,7-12-50,-1 0 1,1 1-1,0-1 1,0 0-1,0 0 0,0 1 1,0-1-1,0 0 1,0 0-1,0 1 0,0-1 1,1 0-1,-1 0 0,0 1 1,1-1-1,-1 0 1,1 0-1,-1 0 0,1 0 1,0 0-1,0 0 1,-1 0-1,1 0 0,0 0 1,0 0-1,0 0 0,0-1 1,0 1-1,0 0 1,0 0-1,1 0 0,41 23 594,-35-20-645,7 2 52,-1-1-1,1 0 0,1-1 1,-1 0-1,1-1 0,-1-1 1,1-1-1,0 0 0,-1-1 1,1 0-1,0-2 0,16-2 1,-18 1-369,0 0 0,0-1 0,-1 0 0,1-1 1,-1-1-1,0 0 0,-1 0 0,16-12 0,-21 12-655,1 0-1,-2-1 0,1 0 0,-1-1 1,0 0-1,7-11 0,14-18-3984,-8 11 812</inkml:trace>
  <inkml:trace contextRef="#ctx0" brushRef="#br0" timeOffset="1619.11">616 1 10936,'-20'39'3213,"16"-30"-2520,0-1-1,0 1 0,-1-1 1,0 0-1,-9 11 0,10-13-533,-1 0 0,1 0 0,0 1 0,1 0 0,-1 0 0,1 0-1,1 0 1,-1 0 0,1 0 0,1 1 0,-1-1 0,0 16 0,-10 40 574,-6-20 67,14-36-713,1 0 0,0 0 0,0 1 0,1-1 0,0 1 1,0 0-1,1 0 0,-1 13 0,2-9-41,-1 0 0,0-1 0,-4 19 0,5-29-43,0-1 0,0 1 1,1-1-1,-1 1 0,0 0 0,0-1 0,0 1 0,1-1 1,-1 1-1,0-1 0,1 1 0,-1-1 0,0 1 1,1-1-1,-1 1 0,0-1 0,1 1 0,-1-1 0,1 0 1,-1 1-1,1-1 0,-1 0 0,1 1 0,0-1 1,-1 0-1,1 0 0,-1 1 0,1-1 0,-1 0 1,1 0-1,0 0 0,-1 0 0,1 0 0,0 0 0,-1 0 1,1 0-1,0 0 0,1 0 4,-1 0 0,0 0 0,1 0 0,-1 0 0,0 0-1,0 0 1,1 0 0,-1 0 0,0-1 0,0 1 0,1 0 0,-1-1 0,0 1 0,0-1 0,0 1 0,1-1-1,0-1 1,11-21-21,1 1 0,33-41 0,-41 56-20,0 0-1,1 1 1,0 0-1,0 0 1,0 0-1,1 1 1,0 0-1,0 0 1,0 1-1,1 0 1,0 0-1,10-2 1,-18 6 25,1 0 0,-1-1 1,1 1-1,0 0 1,-1 0-1,1 0 0,0 0 1,-1 1-1,1-1 1,-1 0-1,1 1 0,0-1 1,-1 1-1,1-1 1,-1 1-1,1 0 0,-1 0 1,0 0-1,1 0 1,-1 0-1,0 0 0,0 0 1,1 0-1,0 2 1,3 3 33,-1 1 1,1 0-1,-1 0 1,3 7-1,9 16 55,-10-22-87,9 12-73,31 35-1,-42-51 75,0 0 1,1 0 0,-1-1 0,1 1 0,0-1 0,0 0 0,0 0-1,0-1 1,0 1 0,1-1 0,-1 0 0,1 0 0,10 1 0,-7-4-1,0 0 0,0-1 0,-1 0 0,1 0 0,-1-1 0,0 0 1,0-1-1,0 0 0,11-7 0,-14 6-32,1-1-1,-1 0 1,0 0-1,0-1 1,-1 0-1,7-11 1,-10 15 32,2 1-15,-1-1-6,-6-23 15,4 23 12,-1 0 0,1 1-1,-1-1 1,0 0-1,0 1 1,0-1 0,-1 1-1,1 0 1,0-1 0,-1 1-1,0 0 1,1 0-1,-1 0 1,0 0 0,0 0-1,0 0 1,0 1-1,-1-1 1,1 1 0,0-1-1,-1 1 1,1 0 0,-1 0-1,1 0 1,-1 0-1,1 0 1,-1 1 0,0-1-1,1 1 1,-1-1-1,0 1 1,0 0 0,-4 1-1,-5 0 4,0 0-1,0 2 1,1-1-1,-1 1 0,1 1 1,-14 6-1,24-10 5,0 1 0,0 0-1,0-1 1,0 1 0,0 0-1,0 0 1,0-1 0,0 1-1,0 0 1,1 0 0,-1 0-1,0 0 1,1 0-1,-1 0 1,0 0 0,1 1-1,0-1 1,-1 0 0,1 0-1,0 0 1,-1 0 0,1 1-1,0-1 1,0 0 0,0 0-1,0 0 1,0 1 0,0-1-1,0 0 1,1 0 0,-1 0-1,0 1 1,1-1 0,-1 0-1,2 2 1,-1 0 43,0 1 0,1-1 0,0 0 0,-1 0 0,1 0 0,0 0 1,1 0-1,-1 0 0,1 0 0,2 2 0,-1-2-45,0 0-1,1-1 1,-1 1-1,1-1 1,-1 0-1,1 0 1,0-1 0,0 1-1,0-1 1,0 0-1,0 0 1,0-1-1,0 1 1,0-1 0,0 0-1,0-1 1,0 1-1,0-1 1,7-2-1,-5 1-14,-1-1-1,0 0 0,0 0 0,0-1 0,0 1 1,0-2-1,-1 1 0,0 0 0,0-1 0,0 0 1,0 0-1,-1-1 0,0 1 0,4-7 0,34-51-90,-41 61-64,6 34-10,-3-12 171,2-1 1,0 0-1,1 0 1,1-1-1,12 22 1,-13-25 175,2 3-122,-9-17-37,0-1 1,1 0-1,-1 0 1,0 1-1,1-1 0,-1 0 1,0 0-1,0 1 1,1-1-1,-1 0 0,0 0 1,1 0-1,-1 0 1,1 0-1,-1 0 0,0 0 1,1 1-1,-1-1 1,0 0-1,1 0 0,-1 0 1,1 0-1,-1-1 1,0 1-1,1 0 1,-1 0-1,0 0 0,1 0 1,-1 0-1,0 0 1,1-1-1,-1 1 0,0 0 1,1 0-1,-1 0 1,0-1-1,1 1 0,-1 0 1,0 0-1,1-1 1,5-5-8,1-1 1,-1 1 0,0-1 0,0 0-1,-1-1 1,9-15 0,17-28-8,-27 45-32,0 1 0,0-1-1,1 1 1,0-1 0,0 1 0,0 1-1,1-1 1,7-4 0,4-3-246,-13 9 195,0 0 1,1 1 0,-1 0 0,1 0 0,0 0-1,0 1 1,0-1 0,0 1 0,0 0-1,0 1 1,0-1 0,0 1 0,0 0-1,0 0 1,0 1 0,0-1 0,0 1 0,6 2-1,16 0-545,-10 0 490,-16 3 350,-23 11 463,0-3-775,20-12 114,0 0-1,0 0 1,-1 0 0,2 1-1,-1-1 1,0 0-1,0 1 1,1 0-1,-1-1 1,1 1-1,0 0 1,0 0-1,0-1 1,0 1 0,1 0-1,-1 0 1,1 0-1,-1 0 1,1 0-1,0 0 1,0 0-1,1 0 1,-1 0 0,1 0-1,-1 0 1,1 0-1,0 0 1,0 0-1,0 0 1,0-1-1,1 1 1,-1 0-1,1-1 1,0 1 0,-1-1-1,1 0 1,0 1-1,0-1 1,1 0-1,-1 0 1,0-1-1,1 1 1,-1 0-1,1-1 1,0 1 0,-1-1-1,1 0 1,0 0-1,0 0 1,4 1-1,0 0-21,0 0 0,0 0-1,1-1 1,-1 0 0,1-1-1,-1 1 1,1-1 0,-1-1-1,1 1 1,-1-1 0,1-1-1,-1 1 1,1-1 0,-1 0-1,0-1 1,0 0 0,0 0-1,7-5 1,-9 1-37,0 0 1,-1-1-1,0 1 0,0-1 0,0 0 1,2-10-1,1 2 197,-7 15-141,1-1-1,0 0 0,1 0 0,-1-1 0,0 1 1,-1-1-1,1 1 0,0-1 0,-1 1 1,0-1-1,1 1 0,-1-1 0,0 1 0,0-1 1,0 1-1,-1-1 0,0-2 0,1 5-11,0-1 0,0 1-1,0 0 1,0-1 0,0 1-1,0 0 1,0-1 0,1 1-1,-1 0 1,0 0 0,0-1-1,0 1 1,0 0 0,0-1-1,0 1 1,1 0 0,-1 0-1,0-1 1,0 1 0,0 0-1,1 0 1,-1 0 0,0-1-1,0 1 1,1 0 0,-1 0-1,0 0 1,0 0-1,1 0 1,-1-1 0,0 1-1,1 0 1,-1 0 0,1 0 67,-1 15-67,-1 0 1,0-1 0,-1 1 0,0 0 0,-1 0-1,-1-1 1,0 0 0,-1 0 0,-1 0 0,-8 16-1,9-22 103,0 0-1,0-1 0,0 0 0,-1 0 1,0 0-1,-1-1 0,1 1 1,-1-2-1,-9 7 0,0-1-3,-1-1-1,-35 15 0,12-10-61,1-2 0,-44 8-1,74-19-25,6-1-8,1 0 0,-1-1 0,0 1 1,1-1-1,-1 0 0,0 1 1,1-1-1,-1 0 0,0-1 1,1 1-1,-1-1 0,0 1 1,1-1-1,-1 0 0,-4-2 1,5 3-34,3-2 6,-1 1 26,1 0 1,-1 0 0,1-1-1,0 1 1,0 0 0,-1 0-1,1 0 1,0 0 0,0 0-1,0 0 1,0 0 0,0 0-1,0 0 1,1 1 0,-1-1-1,3-1 1,26-13-84,-25 13 31,22-9 41,1 1-1,0 1 0,0 2 0,44-6 1,-37 5-55,0-1 0,-1-2 1,0-1-1,-1-2 1,38-21-1,-50 25 58,19-10-47,29-13-532,119-76 0,-185 107 541,0 0-1,-1-1 1,1 1 0,0-1-1,-1 1 1,0-1-1,1 0 1,-1 0 0,0 0-1,0 0 1,-1 0 0,1-1-1,2-6 1,-4 9 31,0-1-1,0 1 1,0-1 0,0 0-1,0 1 1,0-1 0,0 1 0,-1-1-1,1 0 1,0 1 0,-1-1 0,1 1-1,-1-1 1,0 1 0,0 0-1,1-1 1,-1 1 0,0 0 0,0-1-1,0 1 1,0 0 0,0 0-1,-1 0 1,1 0 0,0 0 0,0 0-1,-1 0 1,1 0 0,-1 0-1,1 1 1,-1-1 0,1 1 0,-1-1-1,-1 0 1,-3 0 20,0 1 0,1-1 1,-1 1-1,1 0 0,-1 1 0,0-1 0,1 1 1,-1 0-1,1 0 0,-1 1 0,-8 4 0,4-3 48,-4 2 165,-1 0 0,2 1 0,-1 0 0,-19 13 0,28-15-150,0-1 0,0 1 0,0 0 0,0 0-1,1 1 1,-1-1 0,1 1 0,1 0 0,-1 0-1,0 1 1,1-1 0,0 1 0,-3 7 0,6-12-47,0 1 1,0-1 0,0 1 0,0-1-1,0 1 1,0-1 0,0 1 0,1-1-1,-1 1 1,1-1 0,-1 0 0,1 1-1,-1-1 1,1 0 0,0 1 0,-1-1 0,1 0-1,0 0 1,0 0 0,0 0 0,0 1-1,0-1 1,0-1 0,2 3 0,0-1-13,1 1 0,0 0 1,0-1-1,-1 0 0,2 0 1,-1 0-1,5 2 0,6 0-457,-1-1 0,1 0 0,0-2 0,0 1 0,20-2-1,43-6-5679,-43 2-2558</inkml:trace>
</inkml:ink>
</file>

<file path=word/ink/ink3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0:55.67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488 2784,'0'0'14235,"0"5"-13752,3 14-132,1-1-1,9 28 1,-7-27 34,0 0 1,-2 0-1,3 27 0,-4-27-85,-2-18-262,0 1 0,-1-1 0,0 0 0,1 1 0,-1-1 1,0 1-1,0-1 0,0 1 0,0-1 0,0 0 0,0 1 0,0-1 1,0 1-1,-1-1 0,1 0 0,0 1 0,-1-1 0,1 0 0,-1 1 0,0-1 1,1 0-1,-1 0 0,-1 2 0,0-1 118,7-21-155,0 1 0,0 1 0,2-1 0,0 1 0,1 0 0,1 0 0,16-22 0,-6 7-46,-14 26 48,-1 0 1,1 0-1,0 1 0,0 0 1,0 0-1,1 0 1,0 0-1,0 1 1,0 0-1,1 0 1,9-3-1,-13 6-8,-2 1 0,-1 0 1,1 0-1,0 0 1,-1 0-1,1 0 1,0 0-1,-1 0 1,1 1-1,0-1 1,-1 0-1,1 0 1,0 1-1,-1-1 1,1 0-1,0 1 1,-1-1-1,1 1 1,-1-1-1,1 1 1,-1-1-1,1 1 1,-1-1-1,0 1 1,1-1-1,-1 1 1,1 0-1,-1-1 1,0 1-1,0 0 1,1-1-1,-1 1 1,0 0-1,0 0 1,0 22-238,-1-18 166,0 17 169,-2-1 1,0 1-1,-2 0 0,0-1 1,-15 36-1,19-55 522,18-25-799,-1 1 96,1 1 1,2 1 0,0 0-1,1 1 1,1 1 0,0 1-1,2 1 1,-1 1 0,37-17-1,-58 31 88,1 0-1,-1 1 0,0-1 0,1 1 0,-1-1 0,0 1 0,1 0 1,-1-1-1,1 1 0,-1 0 0,0 0 0,1 0 0,-1 0 1,1 0-1,1 1 0,-2-1-1,-1 0 1,1 1 0,-1-1-1,1 0 1,-1 1 0,1-1-1,-1 1 1,1-1-1,-1 1 1,1-1 0,-1 1-1,1-1 1,-1 1 0,0-1-1,1 1 1,-1 0-1,0-1 1,0 1 0,1-1-1,-1 1 1,0 0 0,0 0-1,1 3-7,-1 1 0,0-1 0,0 0 0,-1 0 0,1 1 0,-3 6 0,3-7 3,-14 61-61,8-36 522,-5 44 1,10-71-472,1 0 0,0 0-1,0-1 1,0 1 0,0 0 0,0 0 0,0 0 0,1-1 0,-1 1 0,1 0 0,-1 0 0,1-1 0,-1 1 0,1 0 0,0-1 0,0 1 0,0-1 0,0 1-1,0-1 1,0 1 0,0-1 0,1 0 0,2 3 0,-2-3-33,1 0-1,0 0 0,-1 0 1,1-1-1,0 1 1,-1 0-1,1-1 1,0 0-1,0 0 0,0 0 1,0 0-1,-1 0 1,6-1-1,44-15-3909,-10-4-6221,-22 8 8913,11-8-920</inkml:trace>
  <inkml:trace contextRef="#ctx0" brushRef="#br0" timeOffset="616.77">768 463 9592,'-2'2'201,"1"0"1,-1 0-1,1-1 1,-1 1-1,1 0 1,-1-1-1,0 1 0,0-1 1,0 0-1,0 0 1,0 1-1,0-1 1,0 0-1,0-1 1,-1 1-1,1 0 1,0-1-1,0 1 1,-5 0-1,-8 1 432,11-1-480,-1 1 0,1-1 0,-1 1 0,1 0 0,0 0 0,-1 0-1,1 1 1,0-1 0,1 1 0,-1 0 0,0 0 0,1 0 0,0 1 0,-1-1 0,1 1-1,-2 4 1,-4 6 273,2 1 0,-1-1 0,-6 22 0,2-4 59,10-27-432,0-1 1,0 1-1,1-1 1,0 1-1,0 0 0,0-1 1,0 1-1,1 0 1,0 0-1,0 0 0,0-1 1,1 1-1,-1 0 1,3 6-1,-2-7-7,0-1 0,1 0 0,-1 0 0,1 0 0,0 0 0,0 0 0,0 0 0,1 0 0,-1-1-1,1 1 1,-1-1 0,1 1 0,0-1 0,0 0 0,0 0 0,0 0 0,0-1 0,0 1 0,5 1 0,-4-3 2,-1-1-1,1 1 1,-1-1-1,1 0 1,0 0-1,-1 0 1,0 0-1,1-1 1,-1 1-1,0-1 1,1 0-1,-1 0 1,3-3-1,3-6-128,-1 0-1,0-1 0,-1 0 0,0 0 0,-1-1 1,-1 0-1,0 0 0,0 0 0,-1-1 0,-1 0 0,0 1 1,-1-1-1,0-16 0,-4 11 11,2 19 71,0 0 0,0 0 0,0 0-1,0 1 1,0-1 0,0 0 0,0 0 0,0 0-1,0 0 1,0 0 0,0 0 0,0 1 0,-1-1-1,1 0 1,0 0 0,0 0 0,0 0 0,0 0-1,0 0 1,0 0 0,-1 0 0,1 0 0,0 0 0,0 0-1,0 1 1,0-1 0,0 0 0,-1 0 0,1 0-1,0 0 1,0 0 0,0 0 0,0 0 0,0 0-1,-1 0 1,1 0 0,0-1 0,0 1 0,0 0-1,0 0 1,0 0 0,0 0 0,-1 0 0,1 0-1,0 0 1,0 0 0,0 0 0,0 0 0,0 0 0,0 0-1,0-1 1,-1 1 0,1 0 0,0 2-7,1 1-1,-1-1 1,0 1 0,1-1 0,-1 1 0,1-1 0,0 0 0,0 1 0,0-1-1,0 0 1,0 0 0,2 2 0,1 4 246,-3-5-196,1 0-1,0 0 1,-1 0-1,1 0 1,0 0-1,0 0 1,1-1-1,-1 1 1,1-1 0,-1 1-1,1-1 1,0 0-1,0 0 1,0 0-1,0-1 1,0 1-1,0-1 1,0 1-1,0-1 1,1 0-1,-1 0 1,1-1-1,-1 1 1,6 0-1,-4-1-28,0 0 0,0-1 1,-1 0-1,1 1 0,0-1 0,0-1 0,-1 1 0,1-1 0,-1 1 1,0-2-1,1 1 0,-1 0 0,0-1 0,0 1 0,0-1 0,-1 0 1,7-7-1,9-15-144,5-18 5,-24 41-100,26 28 159,92 74 885,-79-78-1225,-33-20 414,-1 1 0,1-1 0,-1 1 0,1 1 0,-1-1 1,8 8-1,-9-8-153,0 0 1,1-1 0,-1 1-1,1-1 1,0 0 0,0 0-1,-1-1 1,1 1 0,0-1-1,1 0 1,-1 0 0,8 0-1,-10-1-70,-1 0-737,17-4-4987,-10 3-2067</inkml:trace>
  <inkml:trace contextRef="#ctx0" brushRef="#br0" timeOffset="1005.75">1298 526 7800,'-3'15'1790,"-7"-12"3652,-12 1-3427,14 1-1679,1 0-1,0 1 0,0 0 1,0 0-1,1 1 0,0-1 1,-10 15-1,5-6-24,-84 114 1489,94-129-1905,0 1 1,1-1-1,-1 1 1,1-1-1,-1 1 1,1-1-1,0 1 1,-1 0 0,1-1-1,-1 1 1,1 0-1,0-1 1,0 1-1,-1 0 1,1-1-1,0 1 1,0 0-1,0-1 1,0 1 0,0 0-1,0 0 1,0-1-1,0 1 1,0 0-1,0 0 1,0-1-1,1 1 1,-1 0-1,0-1 1,0 1 0,1 0-1,-1-1 1,0 1-1,1 0 1,-1-1-1,1 1 1,-1-1-1,1 1 1,-1-1-1,1 1 1,-1-1 0,2 1-1,1 0-611,0 0 0,0 0 0,0 0-1,0 0 1,0-1 0,1 1 0,-1-1 0,5 0 0,13 0-5724</inkml:trace>
  <inkml:trace contextRef="#ctx0" brushRef="#br0" timeOffset="1366.37">1481 533 11208,'-8'14'1309,"-1"-1"1,-1 1 0,-10 11 0,-19 26 1473,13-19-1177,22-27-1557,0-1 0,0 1 0,0 0 0,0 0 0,1 0-1,0 0 1,0 1 0,0-1 0,1 1 0,-3 7 0,5-11-96,0 0 0,1 0 0,-1 0-1,0 0 1,0 0 0,1 0 0,-1 0 0,1 0 0,0 0-1,0 0 1,0 0 0,0 0 0,0-1 0,0 1-1,0 0 1,0-1 0,0 1 0,1-1 0,-1 1 0,1-1-1,-1 0 1,1 1 0,3 1 0,1 2-485,-4-4 258,-1-1 1,0 1-1,1-1 0,-1 0 1,0 1-1,1-1 1,-1 0-1,0 0 0,1 0 1,-1 0-1,1 0 0,-1 0 1,0 0-1,1 0 0,-1 0 1,3-1-1,-2 0-614,9-1-8298</inkml:trace>
  <inkml:trace contextRef="#ctx0" brushRef="#br0" timeOffset="2145.5">1598 579 10488,'-50'97'5160,"49"-95"-3841,-2 14 434,2-15-1748,1 0 0,-1 0 0,1 0 0,0 0 0,-1 0 0,1 0 0,0 0 0,0 1 0,0-1 0,0 0 0,0 0 0,0 0 0,0 0 0,0 0 0,1 0 0,0 3 0,-1-4 33,1 0 0,-1 1 0,1-1 0,0 0 0,-1 1 0,1-1 0,0 0 0,-1 0 0,1 1 0,0-1 0,-1 0 0,1 0 0,0 0 0,0 0 0,-1 0 0,1 0 0,0 0 0,0 0 1,-1 0-1,1 0 0,0-1 0,-1 1 0,1 0 0,0 0 0,-1-1 0,1 1 0,0 0 0,-1-1 0,1 1 0,-1-1 0,2 0 0,54-42-668,32-21-348,-79 59 931,-8 4 48,0 0 0,1 0 0,-1 0-1,0 1 1,0-1 0,0 0 0,0 1-1,1-1 1,-1 1 0,0-1 0,1 1-1,-1-1 1,0 1 0,1 0 0,-1 0-1,0 0 1,1 0 0,-1 0-1,0 0 1,1 0 0,-1 0 0,1 0-1,-1 1 1,0-1 0,0 1 0,1-1-1,-1 1 1,2 0 0,-2 1 17,1 0-1,-1 0 1,0 0 0,0 1 0,0-1-1,-1 0 1,1 1 0,0-1 0,-1 0-1,1 1 1,-1 2 0,3 11 313,-2-13-279,0 0 1,1 0 0,-1 0-1,1 0 1,-1 0-1,1 0 1,0 0-1,4 4 1,3 4-101,-8-10-199,33-15 559,-23 7-223,0 0-1,0-1 0,0 0 0,-1-1 1,16-19-1,-14 15-125,-6 5-24,2 0 0,-1 0 0,11-8-1,-17 15-102,-4 28 69,2-22 244,0 1 0,0-1 0,1 0 0,-1 1 1,2 9-1,-1-14-147,0 0 0,1 1 0,-1-1 0,1 0 0,-1 1 0,1-1 0,0 0 0,-1 1 0,1-1 0,0 0 0,0 0 0,0 0 0,0 0 1,0 0-1,0 0 0,0 0 0,0 0 0,0 0 0,0 0 0,1-1 0,-1 1 0,0 0 0,1-1 0,-1 1 0,0-1 0,3 1 0,0 0-1,1-1 0,0 0 0,0 0 0,0 0 0,0-1 1,0 1-1,0-1 0,0 0 0,0-1 0,0 1 0,-1-1 0,1 0 0,-1 0 0,1-1 0,7-4 0,-5 2-15,1 0-1,-1-1 1,0 0-1,0 0 1,-1 0-1,1-1 1,-1 0-1,5-8 1,-11 14 67,0 23-323,-1-16 276,0 0-1,1 1 1,0-1 0,0 0 0,1 0-1,0 1 1,0-1 0,0 0 0,1 0-1,0 0 1,0 0 0,0 0 0,1-1-1,5 9 1,-6-10 29,0-1 1,1 0-1,0 0 0,-1 0 1,1 0-1,0-1 0,1 1 1,-1-1-1,0 1 0,1-1 1,-1 0-1,5 1 0,-5-2-3,0-1-1,-1 1 0,1-1 0,0 0 1,0 0-1,-1-1 0,1 1 0,0 0 1,0-1-1,-1 0 0,1 1 0,0-1 1,-1 0-1,1-1 0,-1 1 1,1 0-1,-1-1 0,4-2 0,8-6-65,-1 0-1,0-1 0,0-1 1,-1 0-1,-1 0 0,0-1 1,-1-1-1,0 0 0,10-19 1,-18 28 10,1 0 0,0 1 0,0-1 1,0 1-1,0-1 0,1 1 0,6-6 1,-6 6 18,1-4-67,-3 5-50,9 6 140,-9-2-30,0 0 1,0 0-1,0 0 0,0 0 0,-1 1 1,1-1-1,0 1 0,0-1 1,-1 1-1,1-1 0,-1 1 0,0 0 1,1 0-1,-1 0 0,2 3 1,11 37-82,-12-36 183,-1 1 0,1-1 1,1 1-1,-1-1 1,1 0-1,0 0 1,0 0-1,6 6 0,-8-9-29,-1-2-44,1 0 0,-1 0 0,1-1 1,-1 1-1,1 0 0,-1-1 0,1 1 1,0 0-1,-1-1 0,1 1 1,0 0-1,0-1 0,-1 1 0,1-1 1,0 0-1,0 1 0,0-1 0,0 1 1,-1-1-1,1 0 0,0 0 0,0 0 1,2 1-1,-2-1-20,1 0 0,-1 0 1,1 0-1,0 0 0,-1 0 0,1 0 1,-1 0-1,1 0 0,-1-1 0,1 1 0,-1-1 1,1 1-1,-1-1 0,1 1 0,-1-1 0,1 0 1,-1 0-1,0 0 0,2-1 0,24-22 281,-25 22-221,13-15 42,-9 8-165,2 1 1,-1 1-1,1-1 0,14-10 0,-20 17-54,2 2 101,-1 1 0,1 0 0,0 0 0,-1 0 0,1 0 0,5 5 0,0 0 8,44 20-1896,-36-19-456,10 5-9070</inkml:trace>
  <inkml:trace contextRef="#ctx0" brushRef="#br0" timeOffset="3603.64">3016 415 1176,'1'1'151,"-1"-1"0,1 1 0,-1-1-1,1 1 1,0-1 0,-1 0 0,1 1 0,0-1 0,-1 0 0,1 0 0,0 1-1,-1-1 1,1 0 0,0 0 0,0 0 0,-1 0 0,1 0 0,0 0 0,0 0-1,-1 0 1,1 0 0,0 0 0,0 0 0,2-2 5348,-10 13-1931,9 5-2822,-1 1 0,0-1 0,-3 23 0,0-20-96,2-1 1,3 36-1,1-17 154,-4-36 130,3-12-608,49-104-655,-45 101 276,1 0-1,1 0 0,0 1 0,1 0 0,18-19 0,-15 26-26,-8 14 29,-5 28 109,-1-19 101,1-5-131,0-1-1,1 0 1,1 0 0,0 0 0,0 0 0,1-1 0,0 1 0,10 19 0,-12-27 3,1 0 0,0 0 1,0 0-1,0 0 1,0-1-1,0 1 1,1 0-1,-1-1 1,1 0-1,0 0 1,0 0-1,0 0 1,0 0-1,0 0 0,0-1 1,0 1-1,0-1 1,1 0-1,-1 0 1,0 0-1,1-1 1,-1 1-1,1-1 1,-1 1-1,1-1 1,-1-1-1,1 1 0,-1 0 1,1-1-1,-1 0 1,1 1-1,-1-1 1,0-1-1,4 0 1,1-2-68,0-1 0,-1 0 0,0 0 0,1 0 0,-2-1 0,1 0 0,-1 0 1,11-14-1,6-5 59,-20 22-51,-1-1 1,1 0-1,-1 0 1,0 0 0,0 0-1,0-1 1,-1 1-1,1 0 1,-1-1-1,0 1 1,0-1 0,-1 0-1,1-6 1,-1 10 147,-3 5-303,1 1 217,-1-1 0,1 1 1,0 0-1,1 0 0,-3 6 0,5-9-9,0 0 0,-1 0 0,1 0-1,0 0 1,0 0 0,0-1 0,0 1-1,0 0 1,0-1 0,1 1-1,-1 0 1,0-1 0,1 0 0,-1 1-1,1-1 1,0 0 0,-1 0 0,1 0-1,0 0 1,0 0 0,0 0 0,-1 0-1,1-1 1,0 1 0,0-1 0,0 1-1,0-1 1,2 0 0,0 1-30,-1-1 0,0 0 0,0 0 0,1 0 1,-1 0-1,0 0 0,1-1 0,-1 1 0,0-1 0,0 0 0,0 0 1,0 0-1,0-1 0,0 1 0,0-1 0,0 1 0,0-1 1,3-3-1,3-5-1,16-29 17,-23 37-20,-3 33-194,1-28 189,1 1 0,-1-1 0,1 1 0,0-1 0,1 0 0,-1 1 0,0-1 0,1 0 0,0 0 0,0 0 0,0 0 0,0 0 0,0 0 0,1-1 0,-1 1 0,1-1 0,-1 1 0,1-1 0,0 0 0,0 0 0,0 0 0,0-1 0,1 1 0,2 1 0,-3-2 30,0 0-1,0 0 0,-1 0 0,1 0 0,0 0 1,0-1-1,0 1 0,0-1 0,0 0 1,0 0-1,0 0 0,0 0 0,0 0 1,-1-1-1,1 1 0,0-1 0,0 0 1,0 0-1,0 0 0,-1 0 0,1 0 1,0-1-1,-1 1 0,1-1 0,-1 0 0,0 0 1,0 0-1,1 0 0,-1 0 0,1-2 1,37-64 134,-34 61-421,-5 13 142,2 5 228,2 7-120,-4-12 61,0 0-1,1 0 0,0-1 0,0 1 0,1 0 0,-1-1 1,1 1-1,0-1 0,1 0 0,-1 0 0,8 8 0,0-2-73,-11-11 35,1 1 0,-1 0 0,1-1 0,-1 1 0,1 0 1,-1-1-1,1 1 0,0-1 0,0 1 0,-1-1 0,1 1 1,0-1-1,0 1 0,-1-1 0,1 0 0,0 1 1,0-1-1,0 0 0,0 0 0,-1 0 0,1 0 0,0 0 1,0 0-1,0 0 0,0 0 0,0 0 0,-1 0 0,1 0 1,0 0-1,0-1 0,0 1 0,0 0 0,-1-1 0,1 1 1,0 0-1,0-1 0,-1 1 0,1-1 0,0 1 0,0-2 1,7-2-584,0-1 1,-1 0-1,1 0 0,-1 0 1,8-10-1,-7 7-997,0 0 1,-1-1-1,-1-1 0,7-9 0,1-5-4734</inkml:trace>
  <inkml:trace contextRef="#ctx0" brushRef="#br0" timeOffset="4649.66">4041 110 9056,'-2'3'434,"1"0"0,-1 0 0,1 0 0,0 1 0,0-1 0,0 0 0,0 1 0,1-1 0,-1 1 0,1 4 0,-7 27 1472,-11 17-984,1 1 1,4 0 0,1 0 0,3 2 0,-3 66 0,12-115-919,0 0 1,0 0 0,1 0 0,-1-1-1,1 1 1,0 0 0,1 0-1,0-1 1,0 1 0,3 8 0,-4-14 7,0 1 0,0 0 1,0 0-1,-1 0 0,1-1 1,0 1-1,0 0 1,0-1-1,0 1 0,0 0 1,0-1-1,0 0 0,0 1 1,0-1-1,1 0 0,-1 1 1,0-1-1,0 0 0,0 0 1,0 0-1,0 0 0,0 0 1,1 0-1,-1 0 1,0 0-1,0-1 0,0 1 1,0 0-1,0-1 0,0 1 1,0-1-1,0 1 0,0-1 1,0 1-1,0-1 0,0 0 1,0 1-1,1-2 0,39-34-306,-34 30 141,19-20 354,-20 19-261,-1 1 0,1 0 0,0 1 1,0 0-1,1-1 0,-1 2 0,1-1 0,0 1 0,0 0 0,1 1 0,-1-1 0,11-1 0,6 2-24,-23 3 77,-1 0-1,1 0 0,-1 0 0,1 0 0,-1 0 0,1 1 0,0-1 0,-1 0 0,1 0 0,-1 1 0,1-1 0,-1 0 0,0 1 0,1-1 0,-1 0 0,1 1 1,-1-1-1,0 1 0,1-1 0,-1 0 0,0 1 0,1-1 0,-1 1 0,0-1 0,0 1 0,1 0 0,-1-1 0,0 1 0,0-1 0,0 1 0,3 12-61,-2-12 82,-1 0-1,0 0 1,1 1-1,-1-1 1,0 1-1,1-1 1,-1 0-1,0 1 1,0-1-1,0 1 1,0-1-1,0 0 1,-1 1-1,1-1 1,0 1-1,-1-1 1,1 0-1,-1 1 1,1-1-1,-1 0 1,1 0-1,-1 1 1,0-1-1,0 0 1,0 0 0,0 0-1,0 0 1,0 0-1,0 0 1,0 0-1,0 0 1,0-1-1,0 1 1,0 0-1,-2 0 1,-6 6 2,-1-1 0,1 0 0,-1 0 0,0-1 0,-1 0 0,1-1 0,-1 0 0,0-1 0,0 0 1,0 0-1,0-1 0,0-1 0,-1 0 0,1-1 0,-1 0 0,1 0 0,0-1 0,-15-4 0,7 1-78,19 4 71,48 9 66,-8-5-174,-22-1 233,1-1 1,0-1-1,0-1 1,0-1 0,28-4-1,-24-1-39,1-1 1,-1-1-1,0-1 0,26-14 0,78-50-642,-105 60 591,-13 7-116,-1 0 1,1 0 0,9-10 0,-16 14 75,0 0 0,0 0 0,0 0 0,0-1 1,0 1-1,0-1 0,-1 1 0,0-1 0,1 1 0,-1-1 0,0 0 1,1-5-1,-2 7-17,-3-1 1,-3 1 34,1 0-1,-1 1 1,1-1 0,0 1 0,-1 1-1,1-1 1,-1 1 0,1-1-1,-1 2 1,1-1 0,0 1-1,0-1 1,0 1 0,0 1-1,0-1 1,0 1 0,-7 5 0,4-3 4,0 0-1,1 1 1,-1 0 0,1 0 0,1 1 0,-1-1 0,1 2 0,0-1 0,1 1 0,-6 8 0,11-15-9,-1 1 1,0-1 0,1 1 0,0-1-1,-1 1 1,1-1 0,0 1 0,-1-1-1,1 1 1,0 0 0,0-1 0,0 1-1,0-1 1,1 1 0,-1-1-1,0 1 1,1-1 0,-1 1 0,1-1-1,0 1 1,-1-1 0,2 3 0,1-1-11,-1 0 0,1 0 0,-1 0 0,1-1 0,0 1 0,0-1 0,0 1 0,7 3 0,4 0-197,0 1 0,0-2 0,24 7-1,-23-8-152,0 0 0,0-1 0,1-1 0,22 1 0,-33-3 0,1-1 0,-1 0 0,1 1 0,-1-2 0,0 1 0,1-1 0,-1 1 0,0-2 0,0 1 0,0 0 0,-1-1-1,1 0 1,0 0 0,-1 0 0,0-1 0,5-4 0,2-3-971,-7 8 869,-1 0-1,1-1 1,-1 1-1,0 0 1,-1-1-1,1 0 1,0 0-1,-1 0 0,0 0 1,0 0-1,0 0 1,-1 0-1,2-7 1,2-22 633,-5 20 6676,-12 69-3547,2 40-24,6-77-2836,3-17 543,2-11-627,17-28 169,2-12-541,11-28-131,-23 59-187,-5 14 82,0 0 0,0-1 1,0 1-1,0 0 1,1 0-1,0 1 0,0-1 1,0 1-1,0 0 1,0 0-1,1 0 0,-1 0 1,9-2-1,-2-2-5109,-10 6 5112,0 0-1,0 1 1,0-1 0,0 0-1,0 1 1,0-1-1,0 1 1,0 0-1,0-1 1,0 1 0,0 0-1,0 0 1,0-1-1,0 1 1,0 0-1,2 0 1,16-1-5160</inkml:trace>
  <inkml:trace contextRef="#ctx0" brushRef="#br0" timeOffset="5296.89">5279 435 8696,'-15'-7'2904,"13"6"-2711,-1-1 1,0 0-1,1 1 1,-1-1 0,0 1-1,0 0 1,0 0-1,0 0 1,0 1-1,0-1 1,0 1 0,0-1-1,0 1 1,-1 0-1,1 0 1,0 1-1,0-1 1,0 1 0,0-1-1,0 1 1,0 0-1,0 0 1,0 0-1,0 1 1,1-1 0,-1 0-1,0 1 1,1 0-1,-1 0 1,1 0 0,-4 3-1,2 0-96,-1 0 1,1 1-1,0-1 0,0 1 0,1-1 1,0 1-1,0 0 0,0 1 0,1-1 0,-1 0 1,2 1-1,-1-1 0,1 1 0,0 0 1,0 11-1,0-14-38,1 0 0,0 0 0,1 0 0,-1 0 0,1 0 0,0 0 1,0 0-1,0 0 0,0 0 0,1-1 0,-1 1 0,1 0 0,0-1 0,0 1 0,0-1 0,1 1 1,-1-1-1,1 0 0,0 0 0,0-1 0,0 1 0,0 0 0,0-1 0,1 0 0,-1 0 0,1 0 1,4 2-1,-5-4-44,-1 1 0,1-1 0,0 0 0,0 0 0,0 0 0,-1 0 0,1 0 0,0-1 0,0 1 0,-1-1 0,1 0 0,0 1 0,-1-2 0,1 1 0,-1 0 0,1 0 1,-1-1-1,1 1 0,-1-1 0,0 0 0,0 0 0,0 0 0,0 0 0,0 0 0,2-3 0,-1 2-6,0 0-1,-1-1 1,1 1-1,-1-1 1,0 1 0,0-1-1,0 0 1,0 0-1,-1 1 1,0-1-1,0 0 1,0-1 0,0 1-1,0 0 1,-1 0-1,0-8 1,-3 1-1,0 0-1,-1 1 1,0-1 0,-1 1 0,0 0-1,-1 1 1,0-1 0,0 1 0,-15-15-1,20 22-98,-1 0-1,0 1 1,0-1-1,0 1 1,0 0-1,0-1 0,0 1 1,0 0-1,-1 0 1,1 0-1,0 1 1,0-1-1,-1 0 1,1 1-1,-1 0 1,1-1-1,-3 1 0,3 0-1768,5 10-2183,-1-1-5017</inkml:trace>
  <inkml:trace contextRef="#ctx0" brushRef="#br0" timeOffset="5686.94">5318 732 10224,'4'-13'156,"-3"11"1672,-13-3 1008,10 0-2439,-1 0 0,1-1 1,0 1-1,0 0 1,0-1-1,1 0 0,-1 1 1,2-1-1,-1 0 1,1 1-1,0-10 0,0 5-264,0 0-1,1 0 0,1 0 0,0 0 1,0 0-1,4-11 0,-4 15-126,0 0 0,0 0-1,-1-1 1,0 1 0,0-10 0,-1 10-10,0 1 1,1-1-1,-1 1 1,2-1-1,-1 1 1,0-1-1,4-6 1,-3 6-2,1 1 1,0-1-1,0 1 0,0 0 1,1 0-1,-1 0 1,1 0-1,1 1 0,-1-1 1,0 1-1,1 0 1,0 0-1,0 1 1,0 0-1,11-5 0,0-1-559,1 2 0,0 0 0,0 1 0,26-6 0,-35 11 161,0 0 0,1 1-1,-1-1 1,0 2 0,1-1-1,-1 1 1,0 0-1,1 1 1,-1 0 0,0 0-1,0 1 1,11 5 0,20 8-7677</inkml:trace>
  <inkml:trace contextRef="#ctx0" brushRef="#br0" timeOffset="6076.25">5343 540 11832,'12'-1'1531,"0"0"1,0 0 0,13-4 0,-14 2-934,1 1 1,0 0-1,12 0 1,31 5-282,-36-2-1128,0 0 1,37-4-1,-12-9-6719,-29 8 1150</inkml:trace>
  <inkml:trace contextRef="#ctx0" brushRef="#br0" timeOffset="6434.51">5900 167 10584,'0'9'414,"0"-1"1,1 1 0,0 0-1,3 8 1,-5-13-146,0 1 0,1-1-1,-1 0 1,0 1 0,-1-1 0,1 0 0,-1 0-1,0 0 1,0 0 0,0-1 0,-1 1 0,-2 4-1,-9 15 1442,13-18-1514,-1-1 0,1 0 0,1 1 1,-1-1-1,0 0 0,1 1 0,0 6 0,-3 26 908,0-28-816,0 1 0,1-1 0,0 1-1,-1 16 1,3-23-239,0 0-1,1 0 0,-1 0 0,0 0 1,1 0-1,0-1 0,0 1 1,0 0-1,0 0 0,0 0 1,0-1-1,1 1 0,-1-1 0,1 1 1,0-1-1,-1 1 0,1-1 1,0 0-1,3 2 0,-4-3 148,27-15-241,-18 7 38,-3 2-68,1 0-1,-1 0 0,-1-1 1,1 0-1,6-8 0,-6 7 4,-1 1-1,1-1 1,0 1 0,14-9-1,-17 13 71,6-4-99,0 1 0,0 1 0,15-6-1,-21 9 81,-1 0 0,0 1 0,1-1-1,-1 1 1,1 0 0,-1 0 0,0 0-1,1 0 1,-1 1 0,1-1 0,-1 1 0,0 0-1,0 0 1,1 0 0,3 2 0,-6-2-131,0-1 167,0 1-1,0-1 1,0 1 0,0-1 0,-1 1 0,1-1 0,0 1 0,0 0 0,-1-1 0,1 1 0,0 0-1,-1 0 1,1 0 0,-1-1 0,1 1 0,-1 0 0,0 0 0,1 0 0,-1 0 0,0 0 0,1 0-1,-1 1 1,-1 2 2,0-1 0,0 1 0,-1-1 0,1 1 0,-1-1 0,0 0-1,0 0 1,0 0 0,0 0 0,0 0 0,-1 0 0,1 0 0,-1-1 0,0 1-1,0-1 1,0 0 0,0 0 0,0 0 0,0 0 0,-1 0 0,1-1 0,0 0-1,-1 1 1,-5 0 0,-5 1 225,-1 0 1,0 0-1,0-2 0,-26 1 1,13-1-840</inkml:trace>
  <inkml:trace contextRef="#ctx0" brushRef="#br0" timeOffset="6806.87">6192 389 13448,'0'0'1953,"-11"12"3063,10-5-4837,0-1 0,0 0 0,1 0 0,-1 1 1,2-1-1,-1 0 0,0 1 0,1-1 0,0 0 0,1 1 0,0-1 1,-1 0-1,2 0 0,-1 0 0,6 9 0,-7-13-312,-1-1-1,1 0 1,-1 0-1,1 0 1,-1-1-1,1 1 0,-1 0 1,1 0-1,0 0 1,-1 0-1,1 0 1,0-1-1,0 1 1,0 0-1,0-1 0,-1 1 1,1 0-1,0-1 1,0 0-1,0 1 1,0-1-1,0 1 1,1-1-1,-1 0 1,0 0-1,0 0 0,0 1 1,0-1-1,0 0 1,0 0-1,0 0 1,0-1-1,0 1 1,0 0-1,1 0 0,-1-1 1,0 1-1,0 0 1,0-1-1,0 1 1,1-2-1,20-9-3667,-3 0-5072</inkml:trace>
  <inkml:trace contextRef="#ctx0" brushRef="#br0" timeOffset="7181.9">6406 0 8696,'2'2'322,"0"0"1,0 0-1,0 0 0,-1 1 1,0-1-1,1 0 1,-1 1-1,0-1 1,0 1-1,0-1 0,0 1 1,0-1-1,-1 1 1,1 0-1,-1-1 1,0 1-1,0 0 0,0 0 1,0 3-1,-4 60 6363,-29 153-4857,31-179-1612,3-35-189,-1-1-1,0 1 0,0 0 1,-1-1-1,1 1 1,-1 0-1,0-1 1,0 1-1,-3 5 1,4-9-108,0 1-1,0-1 1,0 1 0,0 0 0,0-1-1,1 1 1,-1-1 0,0 1-1,1-1 1,-1 1 0,1-1 0,0 0-1,-1 1 1,1-1 0,0 0 0,0 1-1,0-1 1,0 0 0,0 0-1,0 0 1,0 0 0,2 2 0,-2-2-1251</inkml:trace>
  <inkml:trace contextRef="#ctx0" brushRef="#br0" timeOffset="7182.9">6189 303 12728,'17'0'1696,"-1"-2"1,20-4-1,-26 4-1340,0 0 0,1 1 0,-1 0 0,1 0 0,-1 1 0,0 0 0,19 4 0,26 6-309,-34-7-1317,0 1 1,26 8-1,14 6-9681,-35-13 8511</inkml:trace>
  <inkml:trace contextRef="#ctx0" brushRef="#br0" timeOffset="7651.72">6751 316 12016,'-11'3'2397,"4"-2"-1846,-1 0 1,0 1-1,1 0 0,0 1 0,-1-1 1,1 1-1,0 1 0,0-1 1,1 1-1,-1 0 0,-11 10 1,16-8-346,0-1 0,1 0 1,-1 1-1,1 0 0,0-1 1,1 1-1,-1 11 0,1-12-144,1 0-3,-1-1 0,0 1 0,0 0-1,-1 0 1,1 0 0,-1-1 0,0 1 0,0 0 0,-1-1 0,1 1 0,-1-1-1,0 1 1,0-1 0,-1 0 0,1 0 0,-1 0 0,-5 6 0,7-8-53,-9 6 16,8-6-100,1-1 0,-1 1 0,0-1 0,1 1 0,-1-1 0,0 0 0,0 0 0,0 0 0,0 0 0,0 0 0,0 0 0,0-1 0,0 1 0,0-1 0,0 1 0,-1-1 0,1 0 0,-2 0 0,-2 0-1227,0-1 0,1-1 0,-1 1-1,1-1 1,-8-3 0,-13-5-5033,9 4 2272</inkml:trace>
  <inkml:trace contextRef="#ctx0" brushRef="#br0" timeOffset="8164.51">6070 121 14168,'9'-2'-158,"37"-6"9597,-45 10-9748,-1-1-1,1 1 1,0-1 0,0 1 0,0-1 0,0 1 0,1-1 0,-1 1 0,0-1 0,0 0 0,1 0-1,1 2 1,1 0-823,10 10-11174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14:55.02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287 140 7448,'-8'64'3725,"-28"106"0,5-37-325,29-119-3401,0-7 148,0 0-1,1 0 1,0 0 0,1 0-1,-1 0 1,1 0-1,1 0 1,-1 0 0,4 13-1,-3-14-39,1 0 0,0 0 0,0-1 0,1 1 0,0-1 0,0 1 0,0-1 0,0 0 0,6 6 0,-7-9-38,1 0 0,0 0-1,0 0 1,0 0-1,0 0 1,0 0 0,1-1-1,-1 0 1,0 1-1,1-1 1,-1-1-1,1 1 1,-1 0 0,1-1-1,-1 0 1,8 0-1,131-8 729,-2-1-138,-116 13-3047,1 5-5455</inkml:trace>
  <inkml:trace contextRef="#ctx0" brushRef="#br0" timeOffset="419.22">1939 116 5296,'-10'33'284,"9"-29"5812,-3 12-2675,-32 98-365,10-30-953,-36 82 0,56-153-2068,0 0 0,1 0 0,0 1 0,1 0 0,0 0 0,1 0 0,1 0 0,0 0 0,1 0 0,1 1 0,1 18 0,0-29-33,0 1 1,0-1-1,0 1 0,-1 0 0,0-1 0,0 1 0,0 0 0,-1-1 1,1 1-1,-1 0 0,0-1 0,-1 1 0,1-1 0,-1 0 1,1 1-1,-2-1 0,-2 5 0,-4 17-239,8-23 185,1 0 0,-1 0 0,0-1 0,0 1-1,0 0 1,-1-1 0,1 1 0,0-1 0,-1 1-1,-2 2 1,-4 7-930</inkml:trace>
  <inkml:trace contextRef="#ctx0" brushRef="#br0" timeOffset="1047.31">2132 294 10936,'-42'34'1026,"68"-23"726,-24-9-1549,0 0 0,-1 0 0,1 0 1,-1 1-1,0-1 0,0 1 0,0-1 0,0 1 0,0-1 0,0 1 0,-1 0 0,1 3 0,4 42 545,-3-29-421,-2-8-91,0 0-1,-1 0 1,0 0 0,0 0 0,-1 0 0,-6 19-1,4-18 79,1 1 0,0-1-1,1 1 1,0 13-1,3-44-354,1 0 0,0 0 0,2 0 0,0 0 0,1 0-1,0 1 1,14-27 0,-12 25-50,1 0 0,2 0-1,0 1 1,1 0 0,0 0 0,26-28-1,-29 38 182,5-7-9,1 1-1,0 0 0,18-11 0,-28 21-82,0 1 0,1 1-1,0-1 1,0 1 0,-1 0 0,1 0-1,1 0 1,-1 1 0,0-1-1,0 1 1,0 1 0,1-1 0,-1 1-1,0 0 1,1 0 0,5 1-1,-9 0 39,-1-1-1,0 1 0,1 0 1,-1 0-1,0 0 0,0-1 1,0 1-1,0 0 0,1 1 0,-1-1 1,-1 0-1,1 0 0,0 0 1,0 1-1,0-1 0,-1 0 1,1 1-1,0 2 0,8 29 380,-9-26-360,-1 0-1,1 0 1,-1 0 0,-1 0 0,1 0 0,-1 0 0,0 0 0,-1-1 0,0 1 0,0-1-1,-6 9 1,-5 8-99,-30 33-1,42-53 52,-10 8 2,0 0 0,0-1 1,-1 0-1,0-1 0,-1 0 1,-20 9-1,-17 12 454,49-28-114,3-2-277,0 1 1,1 0-1,-1-1 1,0 1-1,1-1 1,-1 1-1,1-1 1,-1 1-1,1-1 1,-1 0-1,1 0 1,0 0-1,-1 0 0,3 0 1,-4 0-81,82-2 430,73 3 115,-136 0-812,-1 2 0,1 0 0,-1 1 0,0 1 0,0 0 0,21 11 0,-17-4-1300,-19-9 661,1-1 1,0 1-1,0-1 0,0 0 0,0-1 1,0 1-1,7 1 0</inkml:trace>
  <inkml:trace contextRef="#ctx0" brushRef="#br0" timeOffset="1794.75">3342 383 12464,'-9'3'1089,"8"-5"-122,18-12 629,30-18 411,-31 22-1735,1 1 0,-1 0 0,1 1 0,1 1 0,-1 1 0,1 0 0,1 1-1,-1 2 1,0-1 0,32 0 0,-26 13-3129,-14 2-2542</inkml:trace>
  <inkml:trace contextRef="#ctx0" brushRef="#br0" timeOffset="1795.75">3426 607 13088,'145'-80'6392,"-99"56"-5594,-41 22-754,0 0 0,0 0 0,1 1 0,-1-1 0,9 0 0,25-1-3453</inkml:trace>
</inkml:ink>
</file>

<file path=word/ink/ink3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0:53.87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956 0 8344,'-19'45'10321,"17"-43"-9756,-21 45 230,-31 89 0,48-116-618,1 0 1,0 0-1,2 0 1,1 1-1,0-1 0,1 1 1,4 36-1,-2-54-179,-1 4-99,1-1 0,0 1 0,0-1 0,1 0 0,0 1 0,0-1 0,6 12 0,-8-17-1073,4 4 289,0-2-1191</inkml:trace>
  <inkml:trace contextRef="#ctx0" brushRef="#br0" timeOffset="-825.24">30 257 6552,'0'0'13033,"-2"5"-12608,-4 9-254,0 1 0,-6 29 0,11-38-144,0 0 1,0 1-1,1-1 1,0 0-1,0 1 1,0-1-1,1 0 0,0 1 1,0-1-1,3 10 1,-3-14-942,7-2-222,-1 0-1,0 0 0,1-1 1,-1 0-1,0 0 0,1-1 1,-1 0-1,0 0 0,0-1 1,0 1-1,-1-2 0,9-4 1,6-4-991</inkml:trace>
  <inkml:trace contextRef="#ctx0" brushRef="#br0" timeOffset="-437.55">281 239 7896,'-14'9'489,"13"-8"-366,-1 0 1,1 0-1,-1 0 1,1 0-1,-1 0 1,0 0 0,1-1-1,-1 1 1,0 0-1,-4 0 5378,2 1-5324,1 0 0,0 0 0,-1 1 0,1-1 0,0 1 1,0-1-1,0 1 0,1 0 0,-1 0 0,1 1 0,-3 3 0,5-7-193,-7 9 258,6-7-182,1-1-1,0 1 1,0 0-1,0-1 1,0 1-1,0 0 0,1-1 1,-1 1-1,0-1 1,1 1-1,-1 0 1,1-1-1,-1 1 1,1-1-1,1 3 0,2 2-47,1 0 0,-1-1 0,1 0 0,0 1-1,0-2 1,10 9 0,20 20 285,-33-31-174,0 0-1,0 1 1,-1-1 0,0 1-1,1-1 1,-1 1 0,0 0 0,0-1-1,0 1 1,0 0 0,-1 0-1,1-1 1,-1 7 0,0-8-122,-1 0 0,1 1 0,-1-1 0,1 0 0,-1 0 0,0 0 0,0 0 1,0 0-1,0 0 0,1 0 0,-1 0 0,0 0 0,-1 0 0,1-1 0,0 1 0,0 0 0,0-1 1,-2 2-1,-24 10 432,23-12-449,1 1 0,-1-1-1,1 0 1,-1 0-1,1 0 1,-1-1 0,1 1-1,-1-1 1,1 0-1,-1 0 1,1 0 0,0 0-1,-1 0 1,1-1 0,0 0-1,0 1 1,-4-4-1,-23-9-2349,29 13 1870,-2 0 576</inkml:trace>
  <inkml:trace contextRef="#ctx0" brushRef="#br0" timeOffset="709.55">664 297 9776,'7'6'415,"1"-1"-1,0 0 1,0-1 0,0 0 0,1 0 0,0-1 0,-1 0-1,1 0 1,0-1 0,1-1 0,-1 1 0,16-1 0,2 0 955,1-2 1,-1-1 0,30-5-1,-54 6-1363,23-2 74,0-2 0,0-1 0,-1-1 0,39-16 0,-50 15 3,-1-1-1,-1 0 0,12-10 1,16-12 60,-36 27-144,-1 0 0,1 0 1,0 0-1,-1-1 0,0 1 1,0-1-1,-1 0 0,1 0 1,-1 0-1,0 0 0,2-8 1,-4 11-57,-5 42-226,0-19 185,1-10 71,2 0 0,-1 0 0,1 0 0,1 0 0,0 18 0,1-26 24,-1 1 0,1-1-1,-1 0 1,1 1 0,-1-1 0,0 0 0,0 0-1,-1 0 1,1 0 0,-1 0 0,1 0 0,-4 5 0,3-6-3,0 0 1,1 0-1,-1 1 1,1-1-1,0 1 1,-1-1-1,1 1 1,0 0-1,1 0 1,-1-1-1,0 1 1,1 0-1,0 0 1,-1 0 0,1-1-1,0 1 1,1 0-1,0 5 1,-1-5 30,1 0 0,0 0 0,0 0 0,1 0 0,-1 0 0,0 0 0,1 0 1,0-1-1,-1 1 0,1 0 0,0-1 0,1 0 0,-1 1 0,0-1 0,1 0 0,-1 0 0,1 0 1,-1-1-1,1 1 0,0-1 0,0 1 0,0-1 0,0 0 0,0 0 0,0 0 0,0 0 0,0-1 1,0 1-1,0-1 0,1 0 0,-1 0 0,5-1 0,-3 2-44,0 0 0,0 0 0,0 0 0,0 0 0,0 1 0,0-1 0,-1 1 0,1 1 0,8 4-1,24 10 207,-26-16-213,-1 0 0,1 0 0,-1-1 0,1 0-1,-1-1 1,1 0 0,-1-1 0,0 0 0,14-5 0,15-6 36,42-21 1,32-21-235,-112 54 211,-1 1 0,1 0 0,0-1 0,0 0 0,0 1 0,-1-1 0,1 1 0,0-1 0,-1 0 0,1 1 0,0-1-1,-1 0 1,1 0 0,-1 0 0,1 1 0,-1-1 0,0 0 0,1 0 0,-1 0 0,0 0 0,1 0 0,-1 0 0,0 0 0,0 0 0,0 1 0,0-1 0,0 0 0,0 0 0,0 0 0,0 0 0,0 0 0,-1 0 0,1 0 0,0 0-1,-1 0 1,1 0 0,0 1 0,-1-1 0,1 0 0,-1 0 0,1 0 0,-2-1 0,0-1-19,-1 0 0,1 0-1,0 0 1,-1 0 0,0 1-1,0-1 1,1 1 0,-2 0 0,-5-4-1,1 3 67,0 0 0,-1 1 0,0 0 0,1 0 1,-1 1-1,0 0 0,0 0 0,0 1 0,0 1 0,-17 2 0,23-2 4,-1 0 0,1 1 1,0-1-1,-1 1 1,1 0-1,0 0 0,0 0 1,0 0-1,0 1 0,1-1 1,-1 1-1,1 0 0,-1 0 1,1 0-1,0 0 1,0 0-1,0 0 0,-2 6 1,3-5-23,-1-1 0,1 1 0,1-1 0,-1 1-1,0 0 1,1-1 0,0 1 0,0 0 0,0 0 0,0-1 0,1 1 0,-1 0 0,1-1 0,0 1 0,0 0 0,0-1 0,1 1 0,-1-1 0,1 0 0,0 1 0,0-1 0,0 0 0,3 4 0,0-2-86,-1-1 0,1 1-1,-1-1 1,1 0 0,0 0 0,1-1 0,-1 1 0,1-1 0,-1 0 0,1-1 0,0 1 0,0-1 0,8 1 0,85 22-3707,-38-9-7777</inkml:trace>
</inkml:ink>
</file>

<file path=word/ink/ink3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0:45.97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300 6280,'0'0'2081,"6"33"4238,12 105-3608,-10-92-1860,-5-31-417,-1 0 1,2 22-1,-4-36 54,3 5 80,4-38-482,5-15-104,-7 22-24,1 2 1,1-1-1,2 1 1,0 0-1,22-39 0,-26 54-5,0 1 0,1 0-1,0 0 1,0 0-1,0 1 1,1 0 0,0 0-1,1 0 1,-1 1-1,17-8 1,-21 12 62,0 0-1,0-1 1,0 1 0,0 1-1,1-1 1,-1 0 0,0 1-1,1-1 1,-1 1 0,0 0-1,1 0 1,-1 1 0,0-1-1,1 1 1,-1-1 0,0 1-1,0 0 1,0 0 0,1 1-1,-1-1 1,0 0 0,-1 1-1,1 0 1,0 0 0,0 0-1,-1 0 1,1 0 0,-1 1-1,0-1 1,1 1 0,-1-1-1,2 4 1,-3-4 9,0-1 0,0 1 0,0 0 0,0-1 0,0 1 0,-1 0 0,1-1-1,0 1 1,-1 0 0,0 0 0,1-1 0,-1 1 0,0 0 0,0 0 0,0 0 0,0 0 0,0 0 0,0-1 0,0 1 0,-1 0 0,1 0-1,-2 2 1,0 0 12,0-1 0,0 1-1,0-1 1,-1 0-1,1 0 1,-1 0-1,0 0 1,0 0 0,0-1-1,-4 3 1,-7 4 50,-1 0 1,-1-1-1,-26 10 1,35-15-109,0 0 0,0-1 0,0 0 0,0 0-1,-1-1 1,1 0 0,0 0 0,-1 0 0,1-1 0,0 0 0,-1-1 0,1 0 0,0 0 0,-1 0-1,1-1 1,0 0 0,0 0 0,-8-5 0,14 7-554</inkml:trace>
  <inkml:trace contextRef="#ctx0" brushRef="#br0" timeOffset="655.47">383 522 8432,'-3'-3'321,"1"1"0,-1-1 0,0 1 0,1-1 1,0 0-1,0 0 0,0 0 0,0 0 0,0 0 1,1-1-1,-1 1 0,1 0 0,0-1 0,0 1 0,0-1 1,0 0-1,1 1 0,-1-6 0,0-3 897,1 0-1,0 0 0,0 0 0,3-16 1,-2 21-1261,1 0 0,-1 0-1,1 0 1,1 0 0,-1 1 0,1-1 0,0 1 0,1-1 0,-1 1 0,1 0 0,0 1 0,1-1-1,-1 1 1,1-1 0,0 1 0,1 1 0,-1-1 0,1 1 0,0 0 0,0 0 0,0 1 0,1 0-1,-1 0 1,1 0 0,0 1 0,-1 0 0,1 0 0,0 1 0,0-1 0,0 2 0,0-1 0,1 1 0,8 1-1,22 6-291,-31-5-569,1 1 0,-2 0 0,1 1 0,0 0 0,7 5 0,-2 1-1554,0 0-1,-1 1 1,18 22 0,-6-14 710,-3-2 5082,-61-11 2555,-21 18-2521,21-7-1617,35-16-1594,1 1 0,-1 0 1,1 0-1,0 1 0,0-1 0,0 1 0,0 0 1,1 1-1,-1-1 0,1 1 0,-1 0 1,-5 6-1,10-8-125,-1-1 0,1 0 1,-1 0-1,1 1 0,-1-1 1,1 0-1,0 1 0,-1-1 1,1 0-1,0 1 0,0-1 1,0 0-1,0 1 0,0-1 1,1 0-1,-1 1 0,0-1 0,1 0 1,-1 1-1,1-1 0,-1 0 1,1 1-1,-1-1 0,1 0 1,0 0-1,0 0 0,0 0 1,-1 0-1,1 0 0,0 0 1,0 0-1,0 0 0,1 0 1,-1 0-1,0-1 0,0 1 1,0 0-1,1-1 0,-1 1 0,0-1 1,0 0-1,1 1 0,1-1 1,6 2 141,-1 0 0,1 0 0,-1-1 0,17 0 0,-18-1-126,-1-1 1,1 0-1,-1-1 0,1 1 1,-1-1-1,0 0 1,0-1-1,0 0 0,0 0 1,0 0-1,0 0 1,6-6-1,-10 7 471,-3-10 367,-20-121-1372,19 125 251,-1 1 0,0 0 1,0 0-1,-1 0 0,1 1 1,-1-1-1,-1 1 0,-7-9 1,11 14-1400</inkml:trace>
  <inkml:trace contextRef="#ctx0" brushRef="#br0" timeOffset="1500.98">884 475 10136,'-8'-11'121,"4"7"48,0 0 0,1 0 0,0 0 0,0 0 0,0-1 0,1 1-1,0-1 1,-1 1 0,-1-8 0,4 12-68,0-1-1,1 0 1,-1 0-1,0 0 0,0 0 1,0 0-1,0 1 1,1-1-1,-1 0 0,0 0 1,1 1-1,-1-1 1,1 0-1,-1 0 0,1 1 1,-1-1-1,1 0 1,0 1-1,-1-1 0,1 1 1,0-1-1,1 0 1,3-7 2875,-20 0-1377,12 7-1582,0 1-1,0-1 0,0 1 0,0 0 0,0 0 0,0 0 1,0 0-1,0 0 0,0 1 0,0 0 0,0-1 0,0 1 0,0 0 1,1 0-1,-1 1 0,0-1 0,0 1 0,1-1 0,-1 1 1,1 0-1,0 0 0,0 0 0,-1 0 0,1 0 0,0 0 0,1 1 1,-1-1-1,0 1 0,1-1 0,-1 1 0,1 0 0,0 0 1,0-1-1,0 1 0,0 0 0,0 0 0,1 0 0,-1 0 0,1 0 1,0 0-1,0 0 0,1 6 0,-1-3-6,1 1-1,0-1 1,1 0 0,-1 1-1,1-1 1,0 0-1,1 0 1,3 7 0,-4-11 40,-1 0 0,0 0 0,1-1 0,-1 1 0,1-1 0,-1 1 0,1-1 0,0 0 1,0 0-1,0 0 0,-1 0 0,1 0 0,0 0 0,0 0 0,0 0 0,0-1 0,1 1 0,-1-1 0,0 0 1,0 1-1,0-1 0,0 0 0,0 0 0,1 0 0,-1-1 0,0 1 0,3-1 0,1-1-38,-1 0-1,1 0 1,-1 0-1,0-1 1,1 0 0,-1 0-1,-1 0 1,1 0-1,0-1 1,-1 0-1,0 0 1,7-8-1,2-4 33,22-35-1,-32 45-69,1-1 19,0-1 0,-1 0 0,0 0 0,0-1 0,0 1-1,1-14 1,-1 7 2,3-2-52,-1-1 0,-1 0-1,-1-1 1,-1 1 0,0-1-1,-1 1 1,-3-29 0,-4 30-640,6 17 702,0 0 0,0 0-1,0 0 1,0 0 0,0 0 0,-1 0 0,1 0-1,0 0 1,0 0 0,0 0 0,0 0-1,-1 0 1,1 0 0,0 0 0,0 0 0,0 0-1,-1 0 1,1 0 0,0 0 0,0 0 0,0 0-1,0 0 1,-1 0 0,1 0 0,0 0-1,0 0 1,0 0 0,0 0 0,0 1 0,-1-1-1,1 0 1,0 0 0,0 0 0,0 0 0,0 0-1,0 0 1,0 1 0,0-1 0,-1 0 0,1 0-1,0 0 1,0 0 0,0 1 0,0-1-1,0 0 1,-9 26 238,6-9-210,0 0 0,1 0 0,1 0-1,1 0 1,0 0 0,1 0 0,1 0 0,1 0-1,0 0 1,1 0 0,7 15 0,17 21 197,-25-49-205,-1-1 0,1 0 0,-1 1 0,1-1 0,0 0 0,0 0 0,1-1 0,-1 1 0,0-1 0,1 1 0,7 2 0,-6-6-25,0 0 0,0-1 0,0 1 0,-1-1 0,1 0 0,0-1 0,-1 1 0,1-1 0,3-3 0,12-15 27,6-12-10,-23 29-98,9-10-829,-12 13 892,1 1 0,-1 0 0,0 0 0,0-1 0,0 1 0,0 0 0,0-1-1,1 1 1,-1 0 0,0-1 0,0 1 0,0 0 0,0-1 0,0 1-1,0 0 1,0-1 0,0 1 0,0 0 0,0-1 0,0 1 0,0 0-1,-1-1 1,1 1 0,0 0 0,0-1 0,0 1 0,0 0 0,0-1-1,-1 1 1,1 0 0,0 0 0,0-1 0,-1 1 0,1 0 0,0 0-1,0-1 1,-1 1 0,1 0 0,0 0 0,-1 0 0,-1-1-224,3 37 1148,8-17-851,-6-11-66,0 0 0,1 0-1,0-1 1,1 1 0,0-1 0,9 11 0,-12-17 48,-1 0 0,1 1 0,0-1 0,-1 0-1,1 0 1,0-1 0,0 1 0,0 0 0,0-1 0,0 1 0,0-1 0,0 1-1,0-1 1,0 0 0,0 0 0,0 0 0,0 0 0,0 0 0,0 0-1,0-1 1,-1 1 0,1-1 0,0 1 0,0-1 0,0 0 0,0 0 0,0 1-1,1-3 1,-2 2 993,1-3-929,-1 0 1,1 0-1,-1 0 1,1 0 0,0 0-1,0 0 1,4-4 0,5-11-122,-9 13 95,0-1 0,-1 1-1,1-1 1,-1 1 0,-1-1 0,1-8-1,-2-9-2895,1 5-5227</inkml:trace>
  <inkml:trace contextRef="#ctx0" brushRef="#br0" timeOffset="1855.53">1536 391 10584,'-21'-21'393,"21"20"-319,0 0 1,-1 1-1,1-1 1,0 0-1,0 1 1,0-1-1,0 0 1,0 1-1,-1-1 1,1 0-1,0 1 1,0-1-1,1 0 1,-1 0-1,0 1 1,0-1-1,0 0 1,0 1 0,1-1-1,-1 0 1,0 1-1,0-1 1,1 1-1,-1-1 1,1 0-1,-1 1 1,0-1-1,1 1 1,-1-1-1,1 1 1,0-1-1,-1 1 1,1 0-1,0-2 1,1 1 692,-7 2-229,0 1 0,0 0 1,0 0-1,0 0 1,0 1-1,0-1 1,1 1-1,-1 0 0,1 0 1,0 1-1,-8 7 1,8-8-516,0 1 1,0 0 0,1 1-1,-1-1 1,1 1 0,0-1-1,0 1 1,1 0 0,-1 0-1,1 0 1,0 0 0,0 1-1,1-1 1,0 0 0,-1 11-1,1-13 19,1 0 1,0-1-1,1 1 0,-1 0 0,0 0 0,1 0 0,0 0 0,-1 0 0,1 0 0,1-1 0,-1 1 0,0 0 1,0-1-1,1 1 0,0-1 0,-1 0 0,1 1 0,4 3 0,-1-3-6,0 1 0,1-1 0,-1 0 0,1-1 0,0 1 0,0-1 0,0 0 0,7 1 0,-2 0-124,0-2 0,1 1 0,-1-1 0,0-1 0,1 0-1,-1-1 1,1 0 0,15-4 0,-26 5-577,13-10-2945,-6 4 2204,19-14-9464,-17 12 11567,17-12-2997</inkml:trace>
  <inkml:trace contextRef="#ctx0" brushRef="#br0" timeOffset="2259.4">1995 0 12280,'-1'13'107,"1"-10"-7,1 0 1,-2 0-1,1 0 1,0 0-1,-1 0 1,1 0-1,-1 0 1,0-1-1,0 1 1,0 0-1,0 0 0,-3 4 1,-12 4 3542,15-10-3584,0-1 0,-1 1 0,1 0 0,0-1 0,0 1 1,0 0-1,0 0 0,0 0 0,0 0 0,0 0 0,0 0 1,0 0-1,0 0 0,0 0 0,0 2 0,-16 36 1014,2 1 0,2 0 1,-15 83-1,18-76-1058,8-32 4,1 0 0,0 0 0,1 0 0,1 0 0,2 19 0,2 26-1,-5-59 3,0 1 1,0-1-1,1 1 0,-1-1 0,0 1 1,1-1-1,0 1 0,-1-1 1,1 0-1,0 1 0,0-1 1,0 1-1,6 11-1783,-7-4-3485</inkml:trace>
  <inkml:trace contextRef="#ctx0" brushRef="#br0" timeOffset="2260.4">1631 365 12552,'27'-4'-62,"51"-10"1245,-33 6-152,0 1-1,0 2 1,66 2-1,-97 4-1659,0 0-1,0 0 0,24 7 1,-13-3-1412,16 4-6619</inkml:trace>
</inkml:ink>
</file>

<file path=word/ink/ink3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0:38.23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22 8520,'0'0'6129,"6"0"-5018,273-17 1762,-218 15-2687,-43 1-79,-1 0 0,1 1 0,0 1 0,-1 0-1,1 1 1,31 9 0,-35-7-318,-13-4 47,0 0 0,0 0 0,0 0 0,0 0 0,1 0 0,-1 0 0,0 1 0,0-1 0,0 0 0,0 1 0,0-1 0,0 1 0,0-1 0,0 1 0,0 0 0,0-1 0,0 1 0,0 0 0,0 0 0,-1-1 0,1 1 0,0 0 0,0 0 0,-1 0 0,1 0 0,-1 0 0,1 0 0,-1 0 0,1 0 0,-1 0 0,0 1 0,1-1 0,-1 0 0,0 0 0,0 0 0,0 0 0,0 0 0,0 0 0,0 1 0,0-1 0,-1 2 0,0 13-7776</inkml:trace>
  <inkml:trace contextRef="#ctx0" brushRef="#br0" timeOffset="668.38">579 30 6456,'-1'1'410,"0"0"0,0 0-1,0-1 1,0 1 0,0 0 0,0 0 0,0 0 0,0 0 0,1 0 0,-1 0 0,0 1-1,0-1 1,1 0 0,-1 0 0,1 1 0,-1-1 0,1 0 0,-1 2 0,-6 33 731,2-14-113,-4 11-425,-9 52 1,15-69-529,2 0 1,0 0 0,1 0 0,0 0-1,5 26 1,-4-40-33,-1 0 1,1 1-1,0-1 0,0 0 0,0 0 0,1 0 1,-1 0-1,0 0 0,1 0 0,-1 0 1,1 0-1,0 0 0,-1-1 0,1 1 1,0-1-1,0 1 0,0-1 0,3 1 0,4-3-3,-8 0-39,1 1-1,0-1 1,0 0-1,-1 0 1,1 0-1,0 0 1,-1 0-1,1 0 1,-1-1-1,0 1 1,1 0-1,-1-1 1,0 1-1,0-1 1,0 0-1,0 1 1,0-1-1,1-3 1,-1 5 0,13-18 212,24-38-1,3-2-550,-38 53 344,9-4 1,-11 9-10,-1 0 0,1 0-1,0 0 1,-1 0 0,1 0 0,0 0-1,0 0 1,-1 1 0,1-1 0,0 0-1,-1 0 1,1 0 0,-1 1 0,1-1-1,0 0 1,-1 1 0,1-1 0,-1 0-1,1 1 1,-1-1 0,1 1 0,-1-1-1,1 1 1,-1-1 0,1 1 0,-1-1-1,0 1 1,1 0 0,0 0 0,7 16-119,7 43 117,-13-45 1,2 0 1,0-1-1,11 28 1,-13-38 3,1 1 1,-1-1-1,1 0 1,0 0-1,1 0 1,-1 0 0,0 0-1,1-1 1,0 1-1,0-1 1,0 0-1,0 0 1,1-1 0,-1 1-1,10 2 1,-1 0 39,0-1 1,0-1-1,1 0 0,-1-1 1,1 0-1,-1-1 0,1 0 1,23-3-1,-29 1-21,-1 0 0,1 0 0,-1-1 0,1 0 0,-1-1 0,0 1 0,0-1 0,0-1 0,0 1 0,0-1-1,-1 0 1,1-1 0,-1 0 0,0 0 0,-1 0 0,11-12 0,-15 16-11,0 0 1,0-1-1,0 1 0,0-1 1,0 1-1,0-1 0,0 1 1,0-1-1,0 0 0,-1 1 1,1-1-1,-1 0 0,1 0 1,-1 0-1,0 1 0,0-1 1,1 0-1,-1 0 0,0 0 0,-1 1 1,1-1-1,0 0 0,-1 0 1,1 0-1,-1 1 0,1-1 1,-1 0-1,0 1 0,1-1 1,-1 0-1,0 1 0,0-1 1,-1 1-1,1-1 0,0 1 1,-2-2-1,1 2-10,-1-1 1,1 1-1,-1 0 1,1-1-1,-1 1 1,0 1-1,1-1 1,-1 0-1,0 1 0,0-1 1,1 1-1,-1 0 1,0 0-1,0 0 1,0 0-1,0 0 1,1 1-1,-1-1 0,0 1 1,0 0-1,1 0 1,-1 0-1,-3 1 1,3 1-21,0-1 0,0 0 0,0 1 1,1-1-1,-1 1 0,0 0 0,1 0 0,0 0 0,0 0 1,0 1-1,0-1 0,0 0 0,1 1 0,0-1 1,-2 6-1,1-1 85,0 0 1,0 0-1,1 0 0,0 0 1,0 0-1,1 9 0,1-13-74,0 0 0,0 1 0,1-1 0,-1 0 0,1 0 0,0 0-1,1 0 1,-1-1 0,1 1 0,-1 0 0,1-1 0,0 0-1,0 0 1,1 0 0,-1 0 0,5 3 0,-1 0-348,1-1 0,0 0 0,0 0 0,1-1 0,-1 0 0,13 4 0,4-1-8424,6 4 7009,-9-4 1090,43 14-1696</inkml:trace>
</inkml:ink>
</file>

<file path=word/ink/ink3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0:32.69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268 674 10312,'2'2'110,"0"1"0,0-1 0,0 0 0,1 1 0,-1-1 0,1 0 0,0 0 0,-1-1 0,1 1 0,0 0 0,0-1 0,0 0 0,0 0 1,0 0-1,0 0 0,1 0 0,-1 0 0,0-1 0,0 0 0,1 1 0,-1-1 0,0-1 0,0 1 0,1 0 0,-1-1 0,0 1 0,0-1 0,0 0 0,1 0 1,3-3-1,2 1 252,-1 1 0,0 0 1,1 0-1,-1 1 0,1 0 1,0 0-1,-1 1 1,18 2-1,-16-1-753,0 1 0,1 0-1,-1 1 1,9 4 0,-5 5-2541,0-1-4861</inkml:trace>
</inkml:ink>
</file>

<file path=word/ink/ink3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0:17.28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 1 1080,'0'0'12681,"-1"4"-11516,1 21-6,0-1 0,4 29 0,1 3 445,-6-19-1015,0-30-514,1 0 0,0 0 0,0 0 0,0 0 0,1 0 0,2 11 0,-2-16-46,1 1 629,0 1-2308,-3-20-12435,-2-2 11652</inkml:trace>
</inkml:ink>
</file>

<file path=word/ink/ink3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0:04.85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51 320 1080,'0'0'6254,"0"-4"-5714,-2-8-268,-1 0 1,0 1-1,0 0 0,-1-1 0,-1 1 0,0 1 0,-6-11 0,9 18-197,0 0-1,0 1 1,0-1 0,0 1 0,0 0-1,0 0 1,-1-1 0,1 2 0,-1-1 0,0 0-1,0 0 1,1 1 0,-1 0 0,0-1-1,0 1 1,0 0 0,0 0 0,-1 1-1,1-1 1,0 1 0,0 0 0,0-1 0,0 1-1,-1 1 1,1-1 0,0 0 0,0 1-1,0 0 1,0-1 0,0 1 0,0 0-1,-5 3 1,-2 1 67,1 0-1,-1 0 0,1 1 1,0 0-1,1 1 0,0-1 0,0 2 1,0-1-1,1 1 0,-9 13 1,-6 11 1047,-28 53 1,38-63-937,7-13-61,1-1 1,0 1 0,0 0-1,1 1 1,0-1 0,0 1-1,1-1 1,1 1 0,-2 15-1,4-24-137,0 1 0,-1-1 0,1 1 0,0-1 0,-1 1 1,1-1-1,0 0 0,0 0 0,0 1 0,0-1 0,0 0 0,1 0 0,-1 0 0,0 0 0,1 0 0,-1 0 0,0 0 0,1-1 0,-1 1 0,1 0 0,-1-1 0,4 1 0,40 10 508,-36-10-376,1 0-158,-1 0-1,0-1 0,1-1 1,-1 1-1,0-1 0,0-1 0,0 0 1,0 0-1,0-1 0,0 0 1,0 0-1,11-7 0,14-8-1160,51-39 0,-65 43 171,32-25-11005,-39 28 9606</inkml:trace>
  <inkml:trace contextRef="#ctx0" brushRef="#br0" timeOffset="438.6">438 11 6192,'-8'0'-68,"-7"-2"2002,11-6 4280,26 28-4372,4 5-1529,-2 1 0,-1 2 1,-2 0-1,0 1 0,18 37 0,-27-43-93,0 1-1,-2 1 1,-1 0 0,0 0 0,-2 1 0,-1 0 0,4 40-1,-10-53-203,0 0-1,-1 0 0,0 0 0,-1-1 1,0 1-1,-1 0 0,-1-1 0,-6 18 0,6-21-97,0-1-1,0 1 1,-1-1-1,0 0 0,0 0 1,-1 0-1,0-1 0,-1 0 1,1 0-1,-1-1 0,0 0 1,-9 6-1,3-4-250,-3 3-272,0-2 0,-1 1 1,0-2-1,0-1 0,-1 0 0,-23 6 1,-14 1-8876</inkml:trace>
</inkml:ink>
</file>

<file path=word/ink/ink3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9:05.42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0 1014 7624,'6'-7'1281,"-16"10"1551,-17 13 1395,24-14-4155,0 0 1,0 1 0,0 0-1,0 0 1,1 0 0,-1 0-1,1 0 1,0 0 0,-1 1 0,2-1-1,-1 1 1,-2 5 0,3-2 99,-1 0 1,1 0-1,1 0 1,-1 0 0,1 0-1,1 8 1,-1-13-135,0-1 0,0 1 0,1-1 0,-1 1 0,0-1 0,0 1 0,1-1 0,-1 1 0,1-1-1,-1 0 1,1 1 0,0-1 0,0 0 0,-1 1 0,1-1 0,0 0 0,0 0 0,0 0 0,0 0 0,1 0 0,-1 0 0,0 0 0,0 0 0,0 0 0,1-1 0,-1 1 0,2 0 0,1 0-14,1 0 0,-1 0 0,0 0 0,0-1 0,1 0 0,-1 0 0,0 0-1,6-2 1,-7 1 0,0 0 0,0 0 0,0-1 0,0 1 0,-1-1 0,1 0 0,0 0 0,-1 0 0,1 0 0,-1 0 0,0 0 0,0-1 0,0 1 0,0-1 0,0 0 0,1-2 0,23-47 330,-24 48-328,-1 0-1,0 0 1,0 0 0,0 0 0,0 0 0,-1 0 0,0-1 0,0 1 0,0 0 0,-1-5-1,0-13 721,-2 19-848,-1 0 1,0 1-1,0 0 0,0 0 0,0 0 0,0 0 0,-1 1 0,-4-2 0,7 4-62,0 0 0,1 0 1,-1 0-1,0 0 0,1 0 0,0 1 0,-1-1 0,1 0 1,0 1-1,-1-1 0,1 1 0,-1 1 0,2-1-118,-1-1-1,1 1 0,0-1 1,0 0-1,-1 1 0,1-1 1,0 1-1,0-1 0,1 0 1,-1 1-1,0-1 1,0 1-1,1-1 0,-1 0 1,1 1-1,-1-1 0,1 0 1,-1 1-1,1-1 0,0 0 1,0 0-1,-1 0 1,1 1-1,0-1 0,2 1 1,9 14-6318</inkml:trace>
  <inkml:trace contextRef="#ctx0" brushRef="#br0" timeOffset="372.56">271 1199 5560,'0'1'318,"0"1"1,0 0-1,0 0 0,0-1 1,0 1-1,1 0 1,-1-1-1,1 1 0,0 0 1,-1-1-1,2 3 1,-1-3-110,-1 0 0,1 0 0,-1 0 1,1 1-1,-1-1 0,1 0 1,-1 1-1,0-1 0,0 0 0,0 1 1,1-1-1,-1 0 0,-1 1 1,1-1-1,0 0 0,0 1 0,0-1 1,-1 0-1,0 2 0,-3 10 1543,3-14 226,2-22 633,0 7-3133,2-5 536,1 1-1,1-1 1,0 1 0,2 0 0,0 1 0,2-1 0,0 2 0,1-1 0,19-26-1,-19 32-153,1 1 0,21-20 0,-13 14-696,-19 17 751,1 1 0,0-1 0,-1 1-1,1-1 1,0 0 0,-1 1-1,1-1 1,0 1 0,0-1-1,0 1 1,-1 0 0,1-1-1,0 1 1,0 0 0,0 0-1,0-1 1,0 1 0,-1 0-1,1 0 1,0 0 0,0 0 0,0 0-1,0 0 1,0 0 0,0 1-1,0-1 1,-1 0 0,1 0-1,0 1 1,1 0 0,0 0-642,1 1 0,-1-1 0,-1 1 0,1 0 1,0 0-1,0 0 0,-1 0 0,1 0 0,1 3 0,4 5-3939</inkml:trace>
  <inkml:trace contextRef="#ctx0" brushRef="#br0" timeOffset="759.71">243 1204 11384,'47'-52'5073,"-45"53"-4861,1 0 0,0 0 0,0 0 0,0 0 0,-1-1 0,1 1 0,0-1 0,0 0 0,4 0 0,8-1 138,0-1 0,-1 0 1,24-6-1,-27 4-337,0 2 0,-1-1 1,2 2-1,-1-1 0,0 2 0,0-1 0,0 1 1,13 2-1,-20-1-188,-1-1 0,1 1 0,-1-1 0,0 0 1,1-1-1,-1 1 0,1-1 0,-1 1 0,4-2 0,2 0-4023,1 0-3999,3-1 5804</inkml:trace>
  <inkml:trace contextRef="#ctx0" brushRef="#br0" timeOffset="-8636.67">793 235 7088,'0'0'2892,"1"5"-1415,-1 30-379,-2 0 0,-1 0-1,-1-1 1,-18 66 0,14-73-708,5-17-340,0 0 1,1-1 0,0 1-1,-1 16 1,3-25-125,0-1 1,-1 1-1,1-1 0,0 1 1,0 0-1,0-1 1,1 1-1,-1-1 1,0 1-1,0 0 0,0-1 1,0 1-1,0-1 1,1 1-1,-1-1 1,0 1-1,0-1 0,1 1 1,-1-1-1,0 1 1,1-1-1,-1 1 1,1-1-1,-1 0 0,1 1 1,-1-1-1,1 0 1,-1 1-1,1-1 0,-1 0 1,1 1-1,-1-1 1,1 0-1,-1 0 1,1 0-1,-1 0 0,1 1 1,0-1-1,-1 0 1,1 0-1,-1 0 1,1 0-1,-1 0 0,1-1 1,0 1-1,-1 0 1,1 0-1,-1 0 1,1 0-1,-1-1 0,1 1 1,-1 0-1,1 0 1,-1-1-1,1 1 0,-1 0 1,1-1-1,-1 1 1,1-1-1,2-1-734,0 0-1,0 0 0,0 0 1,0-1-1,0 1 1,-1-1-1,1 1 1,2-5-1,3-7-295,5-9-849</inkml:trace>
  <inkml:trace contextRef="#ctx0" brushRef="#br0" timeOffset="-8247.65">929 213 5744,'-3'136'9445,"4"-112"-8545,-1-19-764,1 0-1,-1 0 0,0 0 0,0 1 1,-1-1-1,0 0 0,0 0 1,0 0-1,-2 6 0,-3 5-48,2 0 0,0 0 0,1 1 0,0-1 0,2 1 0,0 30 0,1-45-1027</inkml:trace>
  <inkml:trace contextRef="#ctx0" brushRef="#br0" timeOffset="-7889.34">594 359 6816,'12'-1'1297,"0"-1"0,0 1 1,-1-2-1,13-3 0,-11 2-697,-1 1 0,1 1-1,19-2 1,118-10 1526,15 0-1468,-156 14-1583,14 1 833,-16 3-3343,-4 5-5357,-3 1 6639</inkml:trace>
  <inkml:trace contextRef="#ctx0" brushRef="#br0" timeOffset="-7486.13">628 535 7800,'26'-19'381,"-23"16"1527,-1 3-1492,0-1 0,0 0 0,0 1 0,0-1-1,0 1 1,0 0 0,0-1 0,0 1 0,1 0 0,-1 0 0,0 0 0,4 1 0,13 5 231,-14-4-498,0-1 0,1 1 0,-1-1-1,1 0 1,-1-1 0,1 1 0,-1-1 0,1 0 0,9-2-1,50-11 145,40-5-76,-97 17-218,1-1 1,-1 0-1,0 0 1,12-5-1,15-4-4248,-19 15 420,0 0-2151</inkml:trace>
  <inkml:trace contextRef="#ctx0" brushRef="#br0" timeOffset="-7078.6">1269 466 4848,'-1'1'407,"-1"0"-1,1 0 1,0 0 0,0 1-1,0-1 1,0 0 0,0 1-1,1-1 1,-1 0 0,0 1 0,0-1-1,1 1 1,-1-1 0,1 1-1,0 0 1,-1-1 0,1 3-1,-5 37 2115,5-39-2436,0 0-1,0 0 1,0 1 0,0-1-1,1 0 1,-1 0 0,1 0 0,-1 0-1,1 0 1,0 1 0,0-1-1,0 0 1,0-1 0,0 1-1,1 0 1,-1 0 0,0 0 0,1-1-1,2 3 1,0-2-13,-1 0 0,0 0 0,1 0 0,-1 0 0,1-1 0,0 0 0,0 0 0,0 0 0,-1 0 0,1-1 0,6 1 0,-8-1-7,1 0-1,0 0 0,-1 0 0,1 0 1,0 0-1,-1-1 0,1 1 0,-1-1 0,1 0 1,-1 0-1,1 0 0,-1 0 0,0 0 1,1-1-1,-1 1 0,0 0 0,0-1 0,4-4 1,-5 5-54,0 0 0,0-1 1,0 1-1,0-1 1,0 0-1,0 1 1,0-1-1,-1 0 1,1 0-1,-1 1 1,1-1-1,-1 0 0,0 0 1,1 0-1,-1 0 1,0 1-1,0-1 1,0 0-1,-1 0 1,1 0-1,0 0 1,-1 1-1,1-1 0,-1 0 1,0 0-1,-1-2 1,2 3 49,-30-15-749,27 16 213,0-1 0,0 1-1,0 0 1,0 1 0,0-1 0,0 0 0,0 1-1,0 0 1,0 0 0,0 0 0,-5 2 0,-16 6-7485</inkml:trace>
  <inkml:trace contextRef="#ctx0" brushRef="#br0" timeOffset="-7077.6">1478 603 7000,'6'19'985,"10"15"8135,-5-63-8486,-7 21-555,-2 1 0,1-1-1,-1 0 1,0 0-1,-1-1 1,0 1-1,0 0 1,0 0 0,-1-1-1,-2-12 1,1-9-178,2 26 80,-1 0 1,1 0 0,0 0-1,1 1 1,-1-1 0,1 0-1,-1 1 1,1-1-1,0 1 1,0 0 0,1-1-1,-1 1 1,1 0 0,-1 0-1,1 1 1,0-1-1,0 1 1,0-1 0,1 1-1,-1 0 1,0 0 0,1 0-1,-1 1 1,1-1 0,0 1-1,6-2 1,-9 3-39,0 0 1,1 1-1,-1-1 1,0 0-1,1 0 1,-1 0-1,0 1 1,0-1 0,1 1-1,-1-1 1,0 1-1,0-1 1,0 1-1,0 0 1,0 0-1,0-1 1,0 1-1,0 0 1,1 1-1,15 18-1130,-16-18 915,0 0 0,0 1 0,0-1 0,0 1 0,0 0 0,0-1 0,-1 1 1,1 0-1,-1 3 0,2 6-2229,0-1-4019</inkml:trace>
  <inkml:trace contextRef="#ctx0" brushRef="#br0" timeOffset="-6705.53">1497 613 9776,'9'-14'341,"-8"11"1367,22-2 1120,-19 5-2646,1 0 1,-1-1-1,1 0 1,-1 0-1,0 0 1,1 0-1,-1-1 1,6-2-1,-6 2-81,1 0-1,0 0 1,-1 0-1,1 1 1,0 0-1,0 0 1,6 0-1,43-6-2833,-24 1-961,-8 3-2866</inkml:trace>
  <inkml:trace contextRef="#ctx0" brushRef="#br0" timeOffset="-6316.18">1905 262 5744,'5'7'521,"-1"0"0,1 1 1,-1 0-1,-1 0 0,0 0 1,0 0-1,4 17 0,-3-2 1725,2 40-1,-2 27-208,-4-84-1876,0-1 0,0 0-1,-1 1 1,0-1 0,0 0 0,0 1-1,-1-1 1,-3 7 0,-5 24 648,10-34-205,2-4-589,41-26-200,-34 23 155,-1 0-1,1-1 1,-1 1-1,-1-2 0,12-10 1,-7 3 64,-8 9-56,-1 0 0,1 1 0,0-1-1,0 1 1,1 0 0,-1 1 0,1-1 0,0 1 0,0 0 0,6-3-1,-8 6 42,0-1-1,0 1 1,0 0-1,0 1 1,0-1-1,0 0 1,0 1-1,-1-1 1,1 1-1,0 0 1,0 0-1,0 0 1,-1 1-1,1-1 1,3 2-1,3 33 702,-7-32-480,-4 5-180,-10 2-60,11-10 2,-3 3-5,0 0 0,-1 0 0,1-1 1,-1 1-1,0-1 0,0 0 1,0 0-1,-1-1 0,1 0 0,0 0 1,-1 0-1,0 0 0,1-1 0,-1 0 1,0 0-1,0-1 0,-8 0 0,12 0 45,-15 1-1339,17-1 1171,-1 0 1,1 0-1,-1 0 0,1 0 1,-1 0-1,1 1 1,-1-1-1,1 0 0,-1 0 1,1 0-1,-1 1 1,1-1-1,-1 0 0,1 0 1,0 1-1,-1-1 1,1 0-1,0 1 1,-1-1-1,1 1 0,0-1 1,-1 0-1,1 1 1,0-1-1,0 1 0,-1-1 1,1 1-1,0-1 1,0 1-1,0-1 0,-1 1 1,14-6-7721,0-1 6214,1 0-535</inkml:trace>
  <inkml:trace contextRef="#ctx0" brushRef="#br0" timeOffset="-5960.89">2226 488 8792,'13'5'7156,"-6"8"-3975,-1 26-2857,-3-12 512,11 23-1464,-14-48-356,0 1-1390,1 0 1831</inkml:trace>
  <inkml:trace contextRef="#ctx0" brushRef="#br0" timeOffset="-5554.6">2390 97 9144,'12'38'1944,"-10"-33"-1529,0 0 1,0 1 0,0-1-1,-1 1 1,0 0 0,0-1-1,1 8 1,-14 153 3871,3-55-3573,7-77-2057,5 42 1,-1-63 986</inkml:trace>
  <inkml:trace contextRef="#ctx0" brushRef="#br0" timeOffset="-5180.18">2305 419 10040,'17'-6'738,"0"0"-1,0 1 1,0 1 0,1 0 0,0 2 0,35-2 0,-22 2 56,33-6 0,-55 6-676,0 0 0,0 1 0,0 1 0,0 0 0,0 0 0,10 2 0,-20-1-84,0 1-1,0 0 0,0 0 0,1 0 0,-1 0 0,0 0 0,1 0 0,-1 0 0,1 0 0,0 1 0,0-1 0,0 0 0,0 2 0,-18 67 256,20-67-145,0-2-139,1 1 0,-1-1 0,1 1 0,0-1 0,-1 0 0,1 0-1,0 0 1,5 2 0,-3-2 9,17 29 1379,-15-24-1408,-6-6 108,0 0 0,1 0 0,-1 0 1,0 0-1,0 0 0,0 0 0,0 1 0,0-1 0,-1 0 0,1 1 0,0-1 0,0 2 0,-1-2-67,-1 0-1,1 0 1,0 0-1,-1-1 1,1 1-1,-1 0 1,1 0-1,-1 0 1,1-1-1,-1 1 0,0 0 1,1-1-1,-1 1 1,0 0-1,1-1 1,-1 1-1,0-1 1,0 1-1,0-1 1,0 0-1,1 1 1,-1-1-1,0 0 0,0 0 1,-1 1-1,-1 0-77,0 0 0,0 0 0,0 0 0,0 0 0,0 0 0,0-1 0,-1 0 0,1 1 0,-4-1 0,-26-8-4623,22 5 2451,-2-1-7116</inkml:trace>
  <inkml:trace contextRef="#ctx0" brushRef="#br0" timeOffset="-4827.29">3034 354 8520,'1'0'247,"0"-1"0,1 1 0,-1 0 0,0-1 0,0 1 0,0 0 0,1 0 0,-1 0 0,0 0 0,0 0 0,0 0 0,1 0 0,-1 0 0,2 1 0,-1 12 7320,-3 8-8122,1-6 811,0 0 0,-1 1 0,-3 14 0,0 0 0,5 39-1005,0-53-2843,1-13-235,-1-2 3493,1-1 1,-1 1 0,0-1-1,1 1 1,-1-1 0,0 0 0,1 0-1,-1 1 1,0-1 0,1 0-1,-1 0 1,0 0 0,1 0-1,-1-1 1,3 1 0,4-8-1019,6-2-968</inkml:trace>
  <inkml:trace contextRef="#ctx0" brushRef="#br0" timeOffset="-4417.29">3216 329 992,'0'0'6334,"9"8"-4468,-7-4 2834,-1 22-3140,2 3 325,-3-21-1816,0-6-45,0 1-1,-1-1 1,1 1 0,0-1-1,1 1 1,-1-1-1,0 1 1,1-1 0,-1 0-1,1 1 1,0-1 0,0 0-1,0 1 1,0-1 0,0 0-1,0 0 1,1 0 0,-1 0-1,1 0 1,-1 0-1,3 2 1,17 11 6,-18-14 43,-1 0 0,0 1 0,1-1-1,-1 1 1,0-1 0,0 1 0,0 0 0,0 0-1,0 0 1,0 0 0,-1 1 0,1-1 0,-1 0 0,1 1-1,-1-1 1,0 1 0,0-1 0,0 1 0,0-1-1,-1 1 1,2 5 0,-2-8-30,0 1-1,0 0 1,0 0 0,-1-1-1,1 1 1,0 0 0,0 0-1,0-1 1,-1 1 0,1 0-1,0-1 1,0 1 0,-1 0-1,1-1 1,-1 1 0,1 0-1,-1-1 1,1 1 0,-1-1-1,1 1 1,-1-1 0,0 1-1,1-1 1,-1 1 0,1-1-1,-1 0 1,0 1 0,0-1-1,1 0 1,-1 1-1,-1-1 1,-4 2-51,0-1-1,-1 0 1,1 0 0,0-1-1,-8 0 1,14 0 16,-40-2-647,17-6-2769</inkml:trace>
  <inkml:trace contextRef="#ctx0" brushRef="#br0" timeOffset="-4062.2">3565 341 8160,'1'3'2573,"3"48"3195,-5 31-2921,0-25-2636,1-55-167,0-1 0,1 1-1,-1 0 1,0-1-1,1 1 1,-1-1-1,1 1 1,0 0-1,-1-1 1,1 0-1,0 1 1,0-1 0,0 1-1,0-1 1,0 0-1,2 2 1,4 7-1488,-2 2-5507,2-12 1873,-6 0 4467,9 0-2149</inkml:trace>
  <inkml:trace contextRef="#ctx0" brushRef="#br0" timeOffset="-3687.52">3669 568 10488,'9'4'5934,"-5"-22"-5426,0 1 1,2 0-1,10-24 0,9-24 0,-25 64-516,0 0 0,0-1 0,0 1 0,1 0 0,-1 0 0,0-1 0,1 1 0,-1 0 0,1 0 0,0 0 0,-1-1-1,1 1 1,0 0 0,-1 0 0,1 0 0,0 0 0,0 0 0,0 1 0,0-1 0,0 0 0,0 0 0,0 0 0,0 1 0,1-1-1,0 0 1,11-5-106,-12 5 644,0 3-475,-1 1-1,1-1 1,-1 0 0,1 0 0,0 0 0,0 0 0,0 0 0,0 0-1,0 0 1,1 0 0,0 2 0,8 13 84,-6 4-9,0 0-1,-1 0 1,-1 1 0,-1-1 0,-1 1-1,-3 25 1,3-46-358,1 0 0,-1 1 0,0-1 0,0 0 0,1 1 1,-1-1-1,1 0 0,-1 1 0,1-1 0,0 0 0,0 0 0,-1 0 0,1 0 0,0 0 0,0 0 0,0 0 1,0 0-1,0 0 0,0 0 0,0 0 0,0-1 0,1 1 0,-1 0 0,0-1 0,0 1 0,1-1 0,-1 1 1,0-1-1,1 0 0,-1 0 0,2 1 0,13 2-8505</inkml:trace>
  <inkml:trace contextRef="#ctx0" brushRef="#br0" timeOffset="-3283.99">3946 524 6552,'0'0'7744,"-13"19"-6083,12-16-1542,0 0 0,1 0 0,-1 0 0,1 0 0,0 0 0,0 0 0,0 1 0,0-1 0,1 0 0,-1 0 0,1 0 0,-1 0 0,1 0 0,1 3 0,4 23 666,-6-28-750,0 0-1,-1 0 1,1 0-1,0 0 1,0 0-1,0 0 1,1 1-1,-1-1 1,0 0-1,0 0 1,0 0-1,1 0 1,-1 0-1,1 0 1,-1 0-1,0 0 1,1 0-1,0 0 1,-1 0-1,1-1 1,0 1-1,-1 0 1,1 0-1,0 0 1,0-1-1,0 1 1,0 0-1,-1-1 1,1 1-1,0-1 1,0 1-1,0-1 1,0 0-1,0 1 1,1-1-1,-1 0 1,0 0-1,0 1 1,0-1-1,0 0 1,0 0-1,0 0 1,0-1-1,0 1 1,0 0-1,0 0 1,2-1-1,-1 0 22,1 1 0,-1-1 0,0 0-1,0 0 1,0 0 0,0-1 0,0 1 0,0 0 0,0-1 0,-1 0-1,1 1 1,0-1 0,-1 0 0,1 0 0,-1 1 0,0-1-1,0 0 1,1-1 0,-1 1 0,-1 0 0,1 0 0,1-3-1,2-18 40,1 1-48,-2-1 0,0 1-1,-1-1 1,-1 0 0,-1 0 0,-1 1 0,-5-27 0,-8-6-835,10 40-1978,0-1-4024</inkml:trace>
  <inkml:trace contextRef="#ctx0" brushRef="#br0" timeOffset="-1632.41">4031 585 10312,'12'0'3461,"-6"0"-3077,1 0 0,-1-1 0,0 1 0,0-2 1,1 1-1,-1-1 0,0 1 0,-1-2 0,11-4 0,-14 6-292,1-1 0,-1 1 0,1-1 0,-1 0-1,0 0 1,0 0 0,1-1 0,-2 1 0,1 0 0,0-1-1,0 1 1,-1-1 0,1 0 0,-1 1 0,0-1-1,0 0 1,0 0 0,0 0 0,0 0 0,-1 0 0,1 0-1,-1 0 1,0-4 0,0 6-30,0-1-1,0 1 1,1-1-1,-1 1 1,-1-1-1,1 0 1,0 1-1,0-1 1,-1 1 0,1 0-1,-1-1 1,1 1-1,-1-1 1,1 1-1,-1 0 1,0-1-1,-1-1 1,1 3-91,-1 0 0,1 0 0,0 0-1,0 0 1,-1 1 0,1-1 0,0 0 0,0 1 0,-1-1 0,1 0 0,0 1-1,0 0 1,0-1 0,0 1 0,0 0 0,0-1 0,0 1 0,0 0 0,0 0-1,0 0 1,0 0 0,0 0 0,1 0 0,-1 0 0,-1 1 0,-9 10-22,7-10 50,1 1 1,1 0-1,-1 0 0,0 0 1,1 0-1,-4 6 0,3-2 7,0-1-1,1 0 1,0 1-1,1-1 1,-1 1-1,0 12 0,1-11-4,1 0-1,1-1 1,-1 1-1,1 0 1,0-1-1,1 1 1,0-1-1,0 1 1,1-1-1,-1 0 1,2 0-1,-1 0 1,5 7-1,-6-12 8,0 0 0,0 0-1,0 0 1,0-1 0,0 1 0,0 0 0,0-1-1,0 1 1,1-1 0,-1 0 0,1 0-1,-1 0 1,1 0 0,-1 0 0,1-1 0,0 1-1,-1-1 1,1 1 0,0-1 0,-1 0 0,1 0-1,0 0 1,0-1 0,4 0 0,-6-1-13,1 1 0,-1-1 0,0 0 1,0 0-1,0 0 0,0 0 1,0 0-1,0 0 0,0 0 0,0-1 1,-1 1-1,1-3 0,3-6 35,-2 5-35,-1 0 0,1 0 0,-1 0-1,0 0 1,0 0 0,-1 0 0,0 0 0,0 0 0,-1-1 0,1 1 0,-1 0 0,0 0 0,-1 0 0,-4-11 0,6 15-7,-2 5-10,0-1 14,0 1 1,1 0-1,-1-1 1,1 1 0,0 0-1,0 0 1,0 0 0,-1 5-1,-1-1-5,-3 6 42,1 0-1,0 1 1,0-1-1,1 1 1,1 0-1,1 0 0,0 1 1,-1 24-1,-1-15-116,-1-4 398,24-33 158,-13-2-451,0 0 1,-2 0-1,5-24 1,7-24-67,70-166-187,-85 227 251,0-1 1,1 1-1,-1 0 1,1 0-1,-1-1 0,1 1 1,0 0-1,0 1 1,0-1-1,0 0 0,0 1 1,1-1-1,-1 1 0,0-1 1,1 1-1,-1 0 1,1 0-1,-1 0 0,1 1 1,-1-1-1,1 0 1,0 1-1,4-1 0,-6 2-18,-1-1 1,1 1-1,0-1 0,-1 1 0,1 0 0,-1-1 0,1 1 0,0 0 0,-1-1 1,0 1-1,1 0 0,-1-1 0,1 1 0,-1 0 0,0 0 0,0 0 0,1-1 1,-1 1-1,0 0 0,0 0 0,0 0 0,0-1 0,0 1 0,0 0 0,0 0 1,0 1-1,-1 23-188,-1-17 211,1 0-1,0 0 0,0 0 0,1 11 0,0-14 26,0 0-1,-1-1 0,1 1 0,-1 0 1,0-1-1,0 1 0,-1-1 0,1 1 1,-1-1-1,0 0 0,0 0 1,-1 0-1,1 0 0,-1 0 0,-5 6 1,-4 2 9,-1 0 0,-26 20 1,6-5 128,16-19-292,18-6-369,5 1 641,-3-2-150,0 0-1,1 0 1,-1-1-1,1 1 1,-1-1-1,1 0 1,-1 0 0,1 0-1,-1 0 1,1-1-1,-1 0 1,1 1-1,-1-1 1,0 0 0,1-1-1,-1 1 1,0-1-1,0 1 1,0-1-1,3-2 1,8-4-17,0-1 1,-1 0-1,16-16 0,-23 19-24,-1 0 0,0 0 0,0 0 0,0-1 0,-1 0 0,0 0 0,0 0 0,-1-1 0,0 1 0,0-1 0,-1 0 0,0 0 0,0 0 0,-1 0 0,1-12 0,2 6 453,-3 13-829,-5 10 206,1-2 186,1-1 0,-1 1 0,2 0 0,-1-1 0,-1 15 0,-2 12-25,1-21 33,3-10 9,0 1-1,0 0 0,0 1 1,0-1-1,1 0 1,-1 0-1,1 0 0,-1 0 1,1 1-1,0-1 1,1 0-1,-1 0 1,0 0-1,2 6 0,-1-8 107,-1 0-97,0-1-1,0 1 1,0-1-1,0 1 1,0-1 0,0 1-1,0-1 1,0 1-1,1-1 1,-1 1-1,0-1 1,0 1 0,0-1-1,1 1 1,-1-1-1,0 1 1,1-1 0,-1 1-1,0-1 1,1 0-1,-1 1 1,0-1-1,1 0 1,-1 1 0,1-1-1,-1 0 1,1 1-1,-1-1 1,1 0 0,-1 0-1,1 0 1,-1 1-1,1-1 1,-1 0-1,1 0 1,-1 0 0,1 0-1,-1 0 1,2 0-1,8 3-45,-10-3 31,1 0 1,0 0 0,-1 1-1,1-1 1,0 0-1,-1 0 1,1 0 0,0 0-1,-1 0 1,1 0-1,0 0 1,0 0 0,-1 0-1,1 0 1,0-1 0,-1 1-1,1 0 1,0 0-1,-1-1 1,1 1 0,0 0-1,-1-1 1,1 1 0,-1 0-1,1-1 1,-1 1-1,1-1 1,-1 1 0,1-1-1,-1 0 1,1 1 0,-1-1-1,0 1 1,1-1-1,-1 0 1,0 1 0,1-1-1,-1 0 1,0 1 0,0-2-1,15-19-1,-11 17-5,0 0 0,-1 0-1,0 0 1,0-1-1,0 1 1,0-1 0,-1 0-1,1 0 1,-1 0-1,-1 0 1,1 0 0,-1 0-1,2-8 1,-2 6 2,-2 8 4,-1 4-2,6 11 11,14 55-76,-16-68-49,-1-1 0,0 0-1,1 0 1,-1 0-1,1 0 1,-1 0 0,1 0-1,0 0 1,0-1 0,0 1-1,0-1 1,2 2 0,11 9-1931,-14-12 1951,-1 0 0,1 1 1,0-1-1,-1 0 0,1 0 0,-1 0 0,1 0 0,0 0 1,-1 0-1,1 0 0,0 0 0,-1 0 0,1 0 0,0 0 1,-1 0-1,1 0 0,0 0 0,-1-1 0,1 1 0,-1 0 0,1 0 1,-1-1-1,1 1 0,0 0 0,-1-1 0,1 1 0,-1-1 1,1 1-1,0-1 0,16-16-1528,5-29 1958,-21 44 355,-5-16 836,3 11-1214,-2 0 1,1 0 0,-1 1-1,0-1 1,-1 1 0,-6-11-1,10 17-284,-1 0 0,1 0-1,-1 0 1,1 0 0,-1 0-1,1 0 1,-1 1 0,1-1-1,-1 0 1,1 0 0,-1 0-1,1 0 1,-1 1 0,1-1-1,-1 0 1,1 0 0,0 1-1,-1-1 1,1 0 0,-1 1-1,1-1 1,0 0 0,0 1-1,-1-1 1,1 1 0,0-1-1,-1 1 1,1-1 0,0 1-1,0-1 1,0 0 0,0 1-1,-1-1 1,1 1 0,0-1-1,0 1 1,0 0 0,-7 17 149,7-10-52,0 0 0,1 0-1,0 0 1,0 0 0,1 0 0,0 0 0,0-1-1,1 1 1,5 9 0,-5-9 6,-2-6 42,8-8-110,2-12 94,-1-1-1,-1 0 0,0-1 1,-2 0-1,10-38 0,-2 4-332,-11 34 124,-1 0 0,0-1-1,-2 0 1,-1 1 0,0-1-1,-2 0 1,-7-39 0,7 53 70,0 0 1,0 1 0,0-1-1,-1 0 1,-3-6 0,5 13-17,1 0 0,0 0 0,0 0 1,0-1-1,0 1 0,0 0 0,0 0 0,0 0 1,-1 0-1,1 0 0,0-1 0,0 1 0,0 0 1,0 0-1,-1 0 0,1 0 0,0 0 1,0 0-1,0 0 0,-1 0 0,1 0 0,0 0 1,0-1-1,0 1 0,-1 0 0,1 0 0,0 0 1,0 0-1,0 1 0,-1-1 0,1 0 1,0 0-1,0 0 0,0 0 0,-1 0 0,1 0 1,0 0-1,0 0 0,0 0 0,-1 0 0,1 1 1,0-1-1,0 0 0,0 0 0,0 0 1,0 0-1,-1 0 0,1 1 0,0-1 0,0 0 1,0 0-1,0 0 0,0 0 0,0 1 0,0-1 1,0 0-1,0 0 0,0 0 0,0 1 1,0-1-1,0 0 0,-5 11-3,-12 61-73,10-46 45,2 0 1,0 0-1,-2 37 1,15 126 698,-7-183-639,0 1 1,0-1 0,1 0 0,-1 0 0,1 0-1,1 0 1,-1-1 0,1 1 0,0-1-1,0 1 1,1-1 0,-1 0 0,1 0 0,0 0-1,1-1 1,-1 1 0,1-1 0,0 0-1,0-1 1,0 1 0,1-1 0,-1 0 0,8 3-1,-11-5-25,0 0 1,1-1-1,-1 1 0,1-1 0,-1 1 0,1-1 0,-1 0 0,1 0 0,-1 0 0,1 0 1,-1 0-1,1-1 0,-1 1 0,1-1 0,-1 0 0,1 0 0,-1 0 0,0 0 1,0 0-1,1 0 0,-1 0 0,0-1 0,0 1 0,3-4 0,-1 2 31,-1 0-1,0 0 1,0-1-1,0 1 0,0-1 1,0 0-1,-1 1 1,1-1-1,-1-1 1,0 1-1,-1 0 1,2-6-1,3-12-59,-5 18 40,1-1 0,-1 1-1,0-1 1,-1 0 0,1 0-1,-1 1 1,0-1 0,0 0 0,0 0-1,-1 0 1,1 1 0,-1-1 0,-3-7-1,-4-21 5,7 32 12,0 0-32,-1 1 1,1 0-1,-1 1 1,1-1 0,-1 0-1,1 0 1,-1 1 0,1-1-1,-1 1 1,1-1-1,-1 1 1,1 0 0,0-1-1,-1 1 1,1 0-1,0 0 1,0 0 0,0 0-1,-1 0 1,1 0 0,0 0-1,0 1 1,1-1-1,-1 0 1,0 0 0,0 1-1,1-1 1,-1 1 0,0-1-1,1 1 1,-1-1-1,1 1 1,0-1 0,-1 2-1,-1 8-2,1 0 0,0 0 0,0 19 0,1-29 70,1 0-57,0-1-1,1 1 1,-1 0 0,0 0-1,0 0 1,0 0 0,0 0-1,0 0 1,0 0 0,0 0-1,0 0 1,0 0 0,-1 0-1,1 0 1,0 1 0,-1-1 0,1 2-1,10 24 196,-10-24-182,0 1-1,0-1 1,0 1 0,1 0 0,-1-1 0,1 0 0,0 1 0,0-1 0,0 0 0,1 0 0,-1 0-1,1 0 1,-1-1 0,1 1 0,0-1 0,5 4 0,-7-6-21,0 1 0,0-1 0,0 1 0,0-1 0,0 0 1,0 0-1,0 0 0,0 0 0,0 0 0,0 0 0,0 0 0,0 0 0,0 0 0,0 0 1,0 0-1,0 0 0,0-1 0,0 1 0,0-1 0,0 1 0,0 0 0,0-1 0,0 0 1,0 1-1,-1-1 0,1 1 0,0-1 0,0 0 0,0-1 0,13-20-358,-13 18 270,1 0 1,0 0-1,0 0 1,0 0-1,0 0 1,1 1-1,0-1 1,-1 1-1,1 0 1,0 0-1,4-3 1,-4 3-59,1 0 1,-1 0 0,0-1-1,0 1 1,-1 0-1,1-1 1,-1 0-1,1 0 1,-1 0-1,1-4 1,7-21-512,-5 14-347,0 0 0,0 0 0,-2-1-1,0 1 1,2-26 0,-5 39 471,1 0 0,-1-1 0,1 1-1,-1 0 1,1 0 0,0 0 0,0-1 0,0 1 0,0 0 0,1 0-1,2-3 1,8-15-2865,-4 1 1429</inkml:trace>
  <inkml:trace contextRef="#ctx0" brushRef="#br0" timeOffset="-1281.73">4965 0 12464,'-4'27'3468,"-4"50"-166,1 113 0,6-85-2871,7 104 332,-6-173-1574,8 53 1,-8-87 692,0 0 1,1 0-1,0 0 1,-1 0-1,1 0 1,0-1-1,0 1 1,0 0-1,0 0 1,0-1-1,0 1 1,1 0-1,-1-1 0,0 1 1,1-1-1,-1 0 1,1 1-1,0-1 1,-1 0-1,1 0 1,3 1-1,-2 0-2127,-3-9-7002,2 0 8628,0 1 107,2-14-2748</inkml:trace>
  <inkml:trace contextRef="#ctx0" brushRef="#br0" timeOffset="-857.09">4849 505 14704,'13'-18'1609,"10"-10"565,-21 27-2048,-1 0 0,0 0 0,0 0 0,1 0 1,-1 1-1,0-1 0,1 1 0,-1-1 0,1 1 0,-1-1 0,1 1 0,-1 0 0,1 0 1,-1-1-1,1 1 0,-1 0 0,1 1 0,-1-1 0,1 0 0,2 1 0,3 1 222,-1 1 0,1 0 0,-1 0-1,0 0 1,0 1 0,0 0 0,7 6-1,-8-5-282,1-1 0,0 0 0,0 0 0,0-1 0,0 1-1,14 4 1,19 2-1003,22 3-7063,-30-7-1959</inkml:trace>
  <inkml:trace contextRef="#ctx0" brushRef="#br0">70 1014 7624,'6'-7'1281,"-16"10"1551,-17 13 1395,24-14-4155,0 0 1,0 1 0,0 0-1,0 0 1,1 0 0,-1 0-1,1 0 1,0 0 0,-1 1 0,2-1-1,-1 1 1,-2 5 0,3-2 99,-1 0 1,1 0-1,1 0 1,-1 0 0,1 0-1,1 8 1,-1-13-135,0-1 0,0 1 0,1-1 0,-1 1 0,0-1 0,0 1 0,1-1 0,-1 1 0,1-1-1,-1 0 1,1 1 0,0-1 0,0 0 0,-1 1 0,1-1 0,0 0 0,0 0 0,0 0 0,0 0 0,1 0 0,-1 0 0,0 0 0,0 0 0,0 0 0,1-1 0,-1 1 0,2 0 0,1 0-14,1 0 0,-1 0 0,0 0 0,0-1 0,1 0 0,-1 0 0,0 0-1,6-2 1,-7 1 0,0 0 0,0 0 0,0-1 0,0 1 0,-1-1 0,1 0 0,0 0 0,-1 0 0,1 0 0,-1 0 0,0 0 0,0-1 0,0 1 0,0-1 0,0 0 0,1-2 0,23-47 330,-24 48-328,-1 0-1,0 0 1,0 0 0,0 0 0,0 0 0,-1 0 0,0-1 0,0 1 0,0 0 0,-1-5-1,0-13 721,-2 19-848,-1 0 1,0 1-1,0 0 0,0 0 0,0 0 0,0 0 0,-1 1 0,-4-2 0,7 4-62,0 0 0,1 0 1,-1 0-1,0 0 0,1 0 0,0 1 0,-1-1 0,1 0 1,0 1-1,-1-1 0,1 1 0,-1 1 0,2-1-118,-1-1-1,1 1 0,0-1 1,0 0-1,-1 1 0,1-1 1,0 1-1,0-1 0,1 0 1,-1 1-1,0-1 1,0 1-1,1-1 0,-1 0 1,1 1-1,-1-1 0,1 0 1,-1 1-1,1-1 0,0 0 1,0 0-1,-1 0 1,1 1-1,0-1 0,2 1 1,9 14-6318</inkml:trace>
  <inkml:trace contextRef="#ctx0" brushRef="#br0" timeOffset="372.56">271 1199 5560,'0'1'318,"0"1"1,0 0-1,0 0 0,0-1 1,0 1-1,1 0 1,-1-1-1,1 1 0,0 0 1,-1-1-1,2 3 1,-1-3-110,-1 0 0,1 0 0,-1 0 1,1 1-1,-1-1 0,1 0 1,-1 1-1,0-1 0,0 0 0,0 1 1,1-1-1,-1 0 0,-1 1 1,1-1-1,0 0 0,0 1 0,0-1 1,-1 0-1,0 2 0,-3 10 1543,3-14 226,2-22 633,0 7-3133,2-5 536,1 1-1,1-1 1,0 1 0,2 0 0,0 1 0,2-1 0,0 2 0,1-1 0,19-26-1,-19 32-153,1 1 0,21-20 0,-13 14-696,-19 17 751,1 1 0,0-1 0,-1 1-1,1-1 1,0 0 0,-1 1-1,1-1 1,0 1 0,0-1-1,0 1 1,-1 0 0,1-1-1,0 1 1,0 0 0,0 0-1,0-1 1,0 1 0,-1 0-1,1 0 1,0 0 0,0 0 0,0 0-1,0 0 1,0 0 0,0 1-1,0-1 1,-1 0 0,1 0-1,0 1 1,1 0 0,0 0-642,1 1 0,-1-1 0,-1 1 0,1 0 1,0 0-1,0 0 0,-1 0 0,1 0 0,1 3 0,4 5-3939</inkml:trace>
  <inkml:trace contextRef="#ctx0" brushRef="#br0" timeOffset="759.71">243 1204 11384,'47'-52'5073,"-45"53"-4861,1 0 0,0 0 0,0 0 0,0 0 0,-1-1 0,1 1 0,0-1 0,0 0 0,4 0 0,8-1 138,0-1 0,-1 0 1,24-6-1,-27 4-337,0 2 0,-1-1 1,2 2-1,-1-1 0,0 2 0,0-1 0,0 1 1,13 2-1,-20-1-188,-1-1 0,1 1 0,-1-1 0,0 0 1,1-1-1,-1 1 0,1-1 0,-1 1 0,4-2 0,2 0-4023,1 0-3999,3-1 5804</inkml:trace>
  <inkml:trace contextRef="#ctx0" brushRef="#br0" timeOffset="7976.32">958 1036 10584,'40'4'-47,"-40"-3"132,-1 0-1,1 0 1,0 0-1,-1 0 1,1 0-1,0 0 1,0 0-1,0 0 1,0 0-1,0 0 1,0 0-1,0 0 1,0 0-1,0 0 1,1 0 0,-1 0-1,0 0 1,1 0-1,-1 0 1,0 0-1,1 0 1,-1-1-1,1 1 1,0 1-1,1 1-7,-1-1 0,1 1 0,-1-1 0,0 1 0,0 0 0,0-1 0,0 1 0,-1 0-1,1 0 1,-1-1 0,0 1 0,0 0 0,0 0 0,0 0 0,0-1 0,0 1 0,-1 0 0,0 0-1,1 0 1,-1-1 0,0 1 0,-2 3 0,2-3-7,0 1 0,-1 0 0,2 0 1,-1 0-1,0 0 0,1 0 0,0 0 0,0 0 0,0 0 0,0 0 0,0 1 1,1-1-1,1 4 0,-1-5-12,0 1-1,0-1 1,-1 1 0,1-1 0,-1 1-1,0 0 1,0-1 0,0 1 0,0-1 0,-1 1-1,-1 5 1,0 6 1658,1-18-1690,1 0 0,-1 0 1,0 0-1,0 0 0,0 0 0,0 0 0,0 0 0,-3-3 1,-3-13 137,3 5-119,2 0-1,0-1 1,1 1 0,0-1-1,2-20 1,0 32-48,-1 0-1,1 0 0,0 0 1,0 0-1,0 0 0,1 0 1,-1 1-1,1-1 1,-1 0-1,1 1 0,0 0 1,0-1-1,0 1 1,4-3-1,5-7-1,-8 7 17,-3 4-11,1 0 1,0 1 0,0-1 0,-1 0-1,1 1 1,0-1 0,0 0 0,0 1 0,0-1-1,0 1 1,0 0 0,0-1 0,0 1-1,0 0 1,0-1 0,0 1 0,0 0 0,0 0-1,0 0 1,0 0 0,0 0 0,1 0-1,1 0-39,-1-1 0,1 1 0,-1 0-1,1 0 1,-1 0 0,1 0-1,-1 0 1,0 0 0,1 1-1,-1-1 1,1 1 0,-1 0-1,0 0 1,1 0 0,-1 0 0,0 0-1,0 0 1,0 1 0,0-1-1,0 1 1,0-1 0,0 1-1,2 3 1,-3-5 24,13 12-1194,-14-11 843,1 0 1,0-1-1,0 1 0,0 0 0,1-1 1,-1 1-1,0-1 0,0 1 0,0-1 0,0 1 1,1-1-1,-1 0 0,0 1 0,2-1 0</inkml:trace>
  <inkml:trace contextRef="#ctx0" brushRef="#br0" timeOffset="8364.94">955 1178 8248,'2'-1'541,"1"0"1,-1 0 0,1 0 0,-1 0-1,1 0 1,0 0 0,-1 1-1,1-1 1,0 1 0,0 0-1,-1 0 1,1 0 0,5 1 0,33 1 856,-35-3-1319,0 1 0,1 0-1,-1 0 1,0 1 0,8 1-1,-8-1-136,0 0 1,0 0-1,1-1 0,-1 0 0,0 0 0,1-1 1,8-1-1,22-2-4812,-24 4-3036</inkml:trace>
  <inkml:trace contextRef="#ctx0" brushRef="#br0" timeOffset="8767.28">1260 1103 7176,'0'0'5784,"0"32"-1177,1-15-4409,1 0 1,7 27-1,-4-20-294,2-18-513</inkml:trace>
  <inkml:trace contextRef="#ctx0" brushRef="#br0" timeOffset="9153.34">1420 932 6192,'-4'10'719,"1"1"0,0-1 0,0 1 0,1 0 0,0 0 0,1 0 0,0 0 0,2 14 0,-3 14 806,1-35-1394,1 0 1,0 1-1,0-1 1,0 0-1,1 1 1,-1-1 0,1 0-1,0 1 1,0-1-1,1 0 1,-1 0-1,1 0 1,0 0 0,0 0-1,0 0 1,0-1-1,1 1 1,4 5-1,10 15 374,-16-21-475,2 1-1,-1 0 1,0-1-1,1 1 1,-1-1-1,1 0 1,0 0-1,0 0 1,0 0-1,1-1 1,-1 1 0,1-1-1,-1 0 1,1 0-1,6 3 1,-5-3-25,1 0 1,0 0-1,0-1 1,0 0-1,0 0 1,9 0-1,-13-1 4,0 0 0,1-1 0,-1 1 0,0-1 0,0 1 0,1-1 0,-1 0 0,0 0-1,0 0 1,0 0 0,0-1 0,0 1 0,0 0 0,-1-1 0,1 1 0,0-1 0,-1 0 0,3-2 0,1-2 9,0 1 0,0-1 1,-1 0-1,1 0 0,-2 0 0,1-1 1,-1 1-1,1-1 0,-2 0 0,1 0 1,-1 0-1,0-1 0,-1 1 0,1 0 1,-1-12-1,-1 18-8,0 1 0,0-1 0,0 0 0,0 0 0,0 0 0,0 1 0,0-1 0,0 0 0,-1 0 0,1 1 0,0-1 0,0 0 0,-1 1 0,1-1 0,-1 0 0,1 1 0,0-1 0,-1 1 0,1-1 0,-1 0-1,0 1 1,1-1 0,-1 1 0,1 0 0,-1-1 0,0 1 0,1-1 0,-1 1 0,0 0 0,1-1 0,-1 1 0,0 0 0,0 0 0,1 0 0,-1 0 0,0 0 0,0-1 0,1 1 0,-1 1 0,0-1 0,0 0 0,1 0 0,-1 0 0,0 0 0,0 0 0,1 1 0,-1-1 0,0 0 0,1 1 0,-2-1 0,-32 18 13,31-16-24,-3 2 10,1 1-1,0-1 0,0 1 0,-8 9 1,12-13-7,0 1 0,0 0 1,0 0-1,0 0 0,0 0 1,0 0-1,1 1 0,-1-1 1,1 0-1,-1 0 0,1 0 0,0 0 1,0 1-1,0-1 0,0 0 1,1 0-1,0 5 0,2 11 14,-2-13-15,0 1-1,0-1 1,0 0 0,1 1-1,0-1 1,0 0 0,0 0-1,4 6 1,4 11-26,-10-20-11,0 0 1,1-1 0,-1 1 0,0 0 0,1-1 0,0 1 0,-1-1-1,1 1 1,0-1 0,0 1 0,0-1 0,0 1 0,0-1 0,0 0-1,0 1 1,1-1 0,-1 0 0,0 0 0,1 0 0,-1 0-1,1 0 1,-1 0 0,1-1 0,-1 1 0,1 0 0,0-1 0,1 1-1,34 0-1721,-27-1 253,0-1 1,0-1 0,0 0-1,0-1 1,-1 0 0,18-7 0,8-5-704</inkml:trace>
  <inkml:trace contextRef="#ctx0" brushRef="#br0" timeOffset="9552.91">2069 1068 3144,'-9'0'-111,"3"0"626,0 0-1,-1 0 1,1-1 0,0 0-1,-13-3 4452,11 13-2724,6-7-2137,0-1 1,1 0-1,-1 1 1,0-1-1,1 1 1,0-1-1,-1 1 0,1 0 1,0 0-1,0 0 1,0-1-1,0 1 1,-1 4-1,2-5-101,-1 0 0,1 0 0,0 0 0,0 0 1,0 0-1,0 0 0,0 0 0,1 0 0,-1 0 0,0 0 0,0 0 0,1 0 0,-1 0 0,0 0 0,1-1 0,-1 1 0,1 0 0,-1 0 0,1 0 1,0-1-1,-1 1 0,1 0 0,0 0 0,-1-1 0,1 1 0,0-1 0,0 1 0,0-1 0,0 1 0,-1-1 0,1 1 0,0-1 0,2 1 0,0 0 88,0 0 0,0 1 0,-1-1 0,1 1 0,0 0 0,-1 0 0,4 4 0,1-1 133,1 0 0,-1 0 0,0 0 0,1-1 0,9 4 0,-15-7 343,-1-1-552,-1 1 0,1-1 0,-1 0-1,1 0 1,-1 1 0,1-1 0,-1 0 0,1 1-1,-1-1 1,1 1 0,-1-1 0,1 1 0,-1-1 0,0 0-1,1 1 1,-1 0 0,0-1 0,0 1 0,1-1-1,-1 1 1,0-1 0,0 1 0,0-1 0,1 1-1,-1 0 1,0-1 0,0 1 0,0-1 0,0 1 0,0 0-1,0-1 1,0 1 0,-1 0 0,1-1 0,0 1-1,0-1 1,0 1 0,-1-1 0,1 1 0,-1 0-1,-11 26 454,9-24-435,0 0-1,-1-1 0,0 0 1,0 0-1,0 0 0,0 0 1,0-1-1,0 1 0,0-1 1,0 0-1,-1 0 0,1 0 1,0-1-1,-1 0 0,1 0 1,0 0-1,-1 0 0,-6-2 1,-6 6 507,12-2-1878,0-1-3739</inkml:trace>
  <inkml:trace contextRef="#ctx0" brushRef="#br0" timeOffset="9553.91">2234 1103 10040,'-3'20'4109,"5"-12"-3657,0-1 0,-1 1 0,0 0 0,0 0 1,-1 0-1,0 0 0,0-1 0,0 1 0,-3 11 0,1-10-301,1 0 0,0 0-1,1 0 1,0 0-1,1 0 1,1 9 0,-2-17-276,0-1 0,0 0 1,0 1-1,0-1 0,0 0 0,0 0 1,0 1-1,1-1 0,-1 0 0,0 1 1,0-1-1,0 0 0,0 0 0,0 1 1,1-1-1,-1 0 0,0 0 0,0 1 1,0-1-1,1 0 0,-1 0 1,0 0-1,0 1 0,1-1 0,-1 0 1,0 0-1,0 0 0,1 0 0,-1 0 1,0 0-1,1 1 0,-1-1 0,0 0 1,0 0-1,1 0 0,-1 0 0,0 0 1,1 0-1,-1 0 0,0 0 1,1 0-1,-1-1 0,0 1 0,0 0 1,1 0-1,-1 0 0,0 0 0,1 0 1,-1 0-1,0-1 0,0 1 0,1 0 1,-1 0-1,0 0 0,0-1 0,0 1 1,1 0-1,3-2 304,12-5-8232</inkml:trace>
  <inkml:trace contextRef="#ctx0" brushRef="#br0" timeOffset="9942.4">2305 1126 3232,'7'-7'1004,"0"0"1,0 1-1,1 0 0,15-10 1,-20 14-617,0 1 1,0-1-1,1 1 1,-1 0-1,0-1 1,1 2-1,-1-1 1,4 0-1,-6 1-311,0 0-1,1 0 0,-1 0 1,0 0-1,0 0 1,1 0-1,-1 0 1,0 1-1,0-1 0,1 1 1,-1-1-1,0 1 1,0-1-1,0 1 1,0 0-1,0-1 0,0 1 1,0 0-1,0 0 1,0 0-1,1 1 1,-1 0 37,-1-1 0,1 1 0,-1-1 0,1 1 1,-1 0-1,0-1 0,0 1 0,0-1 0,0 1 1,0 0-1,0-1 0,0 1 0,0-1 0,-1 1 0,1-1 1,-2 3-1,-8 25 943,8-26-1062,-2 11 180,0-1 1,1 1-1,0 1 0,1-1 1,1 0-1,0 0 0,1 1 1,0-1-1,1 0 1,1 1-1,0-1 0,6 18 1,-7-30-179,-1 0 0,1 0 0,0 0 0,-1-1 1,1 1-1,0 0 0,0-1 0,0 1 0,0-1 0,1 1 0,-1-1 1,0 1-1,1-1 0,-1 0 0,0 0 0,1 0 0,0 1 0,-1-2 1,1 1-1,0 0 0,-1 0 0,5 1 0,-1-1 6,0-1-1,1 1 1,-1-1-1,0 0 1,1-1-1,6 0 1,-9 0-16,-1-1-1,0 1 1,1 0 0,-1-1 0,0 1 0,0-1-1,0 0 1,0 0 0,0 1 0,-1-1-1,1 0 1,2-4 0,7-7-458,-7 11-258,-1-1 0,0 0 0,1 0 0,-1 0 0,0 0 1,4-7-1,2-3-7591</inkml:trace>
  <inkml:trace contextRef="#ctx0" brushRef="#br0" timeOffset="10298.48">2346 1233 9144,'46'-3'1749,"-36"1"-1060,1 1 0,-1 1 0,1 0 0,-1 0 0,0 1 1,12 3-1,-16-4-542,0 1 0,0-1 0,0 0 0,0 0-1,0-1 1,-1 1 0,1-1 0,0-1 0,9-2 0,50-23 144,-57 23-205,-1-1 0,0 0 1,13-11-1,-5 2 298,-12 12-351,-2 2-25,0-1 0,0 1 0,0-1-1,0 0 1,0 0 0,0 0 0,-1 1-1,1-1 1,0 0 0,0 0 0,-1 0-1,1 0 1,0 0 0,-1 0 0,1 0-1,-1-1 1,1 1 0,0-2-1,6-27 154,-5 21-349,-2 7 56,-28-2 71,26 3 61,0 0 0,0 1 0,0-1 1,1 1-1,-1-1 0,0 1 0,0 0 0,0-1 0,0 1 0,0 0 0,0 1 0,0-1 0,0 0 0,1 0 0,-1 1 0,0-1 0,0 1 0,0 0 0,0-1 0,1 1 0,-1 0 0,0 0 0,1 0 0,-1 0 0,1 0 0,-1 1 0,1-1 0,-2 2 0,0 0 13,0 0 0,1 0 0,-1 1 0,1-1 0,0 0 0,0 1 0,0-1 0,1 1 0,-1 0 0,1 0 0,0-1 0,0 1 0,0 0 0,0 0 0,1 0 0,-1 0 0,1 0 0,0 0 0,1 0 0,-1 0 0,1 0 0,1 7 0,-1-8-22,-1-1 0,0 1 0,0-1 0,0 0 1,-1 1-1,1-1 0,-1 1 0,1-1 0,-2 5 0,1-5 2,0 0-1,0 0 1,1 0 0,-1 0-1,1 0 1,0 0 0,0 0 0,-1 0-1,2 1 1,-1-1 0,0 0-1,1 4 1,4 9 13,-5-12-4,1 0 0,-1 0 0,1 0-1,0 1 1,0-1 0,0 0-1,1-1 1,-1 1 0,1 0 0,0 0-1,-1 0 1,1-1 0,0 1 0,1-1-1,-1 0 1,0 0 0,1 0-1,-1 0 1,1 0 0,0 0 0,-1 0-1,1-1 1,0 0 0,5 2-1,26 4-1296,0-6-5079,-27-1 4545,3 0 353,7 0-2297</inkml:trace>
  <inkml:trace contextRef="#ctx0" brushRef="#br0" timeOffset="10690.34">2852 1318 8344,'2'4'52,"0"-2"274,0 0 0,-1 0-1,1 0 1,-1 0 0,0 0-1,0 1 1,0-1 0,0 0-1,0 1 1,0-1 0,0 0-1,-1 1 1,1-1 0,-1 1-1,0-1 1,0 1 0,0-1-1,0 1 1,0 0 0,0-1-1,-2 4 1,1 4-108,-1 0 0,-1 0 0,0-1 0,0 1-1,-1-1 1,0 1 0,-1-1 0,-8 12 0,13-20-1150</inkml:trace>
  <inkml:trace contextRef="#ctx0" brushRef="#br0" timeOffset="18248.84">3007 1112 11480,'0'0'6361,"1"5"-5948,5 17-340,-2 1-1,0 0 1,-2 0-1,0 32 1,0-42 376,-1-7-2091,-1 0-6885</inkml:trace>
  <inkml:trace contextRef="#ctx0" brushRef="#br0" timeOffset="18635.09">3180 903 992,'-1'39'2440,"2"47"6057,5-45-6497,-2-21-1043,-2 0 0,1 36-1,-7-30-633,2-21-422,2 0 0,-1-1 1,0 1-1,1 0 1,0-1-1,1 9 1,-1-5-335,0-3-5524</inkml:trace>
  <inkml:trace contextRef="#ctx0" brushRef="#br0" timeOffset="18994.28">3068 1126 8432,'12'5'678,"1"0"1,0-1 0,1-1-1,-1 0 1,1-1 0,19 1-1,23-14-1264,-39 8-1454,-3 2-4860</inkml:trace>
  <inkml:trace contextRef="#ctx0" brushRef="#br0" timeOffset="19397.28">3470 1165 6552,'0'0'3593,"-2"14"-2325,0-7-1080,1 1 1,0 0-1,0-1 0,0 1 1,1 0-1,0 0 0,1 0 1,0-1-1,0 1 1,2 7-1,-2-13-119,0-1 0,0 0 0,0 0 1,0 0-1,0 0 0,0 0 0,0 0 0,0 0 0,0 0 1,0 0-1,0 0 0,1 0 0,-1-1 0,0 1 1,1 0-1,-1-1 0,0 0 0,1 1 0,-1-1 0,1 0 1,-1 1-1,0-1 0,1 0 0,-1 0 0,4 0 0,0 0 71,0 0 0,1-1-1,-1 1 1,0-1-1,8-2 1,-9 1-65,0 1 0,-1-1 1,1 0-1,-1 0 0,0 0 1,0 0-1,1 0 0,-1-1 0,-1 0 1,1 1-1,0-1 0,-1 0 1,1 0-1,-1-1 0,0 1 0,0 0 1,0-1-1,-1 1 0,1-1 1,-1 0-1,0 1 0,0-1 0,0 0 1,0 0-1,-1 0 0,1 1 1,-1-1-1,0 0 0,-1 0 1,1 0-1,-2-6 0,2 9-88,-1 0 0,0 1 1,1-1-1,-1 0 0,0 0 0,0 1 0,0-1 0,0 1 0,0-1 1,0 0-1,0 1 0,0 0 0,0-1 0,0 1 0,0 0 0,0-1 1,0 1-1,0 0 0,0 0 0,0 0 0,0 0 0,0 0 0,0 0 1,-1 0-1,1 0 0,0 1 0,0-1 0,0 0 0,0 1 0,-1 0 1,-34 10-5852,20-6-1956</inkml:trace>
  <inkml:trace contextRef="#ctx0" brushRef="#br0" timeOffset="19755.54">3632 1284 8432,'18'-78'3333,"-15"67"-2291,0-1 1,1 2-1,11-22 0,-14 31-976,0 0 1,1 0-1,-1 1 0,0-1 0,1 0 0,-1 0 1,1 1-1,-1-1 0,1 1 0,-1 0 0,1-1 1,-1 1-1,1 0 0,0 0 0,-1 0 0,4 0 1,1-1 152,-4 1-167,0 0 0,0-1 0,0 1-1,0 0 1,0 0 0,0 0-1,0 0 1,0 0 0,0 0-1,0 0 1,-1 1 0,1-1-1,0 1 1,0-1 0,0 1-1,0 0 1,-1 0 0,1 0-1,0 0 1,-1 0 0,1 0-1,-1 0 1,1 1 0,-1-1-1,3 3 1,-2 0-17,0 1-1,0 0 0,0 0 1,0 0-1,-1 0 1,0 0-1,1 8 1,5 19-35,14 11-1348,-20-41-333</inkml:trace>
  <inkml:trace contextRef="#ctx0" brushRef="#br0" timeOffset="20150.46">3885 840 4040,'4'242'11017,"-4"-233"-10617,1 1 1,1-1-1,0 0 0,0 0 1,6 15-1,6 26 474,-14-49-867,0 0 1,1-1 0,-1 1-1,0 0 1,1 0 0,-1-1 0,0 1-1,1 0 1,-1-1 0,1 1-1,-1 0 1,1-1 0,-1 1-1,1-1 1,0 1 0,-1-1-1,1 1 1,0-1 0,-1 0-1,1 1 1,0-1 0,0 1-1,-1-1 1,1 0 0,0 0-1,0 0 1,-1 1 0,1-1-1,0 0 1,0 0 0,0 0-1,-1 0 1,1 0 0,0-1-1,0 1 1,0 0 0,-1 0-1,1 0 1,0-1 0,1 0-1,-1 1-7,-1 0-1,1 0 0,0 0 0,-1 0 0,1 0 0,0 0 1,-1 0-1,1-1 0,-1 1 0,1 0 0,0 0 0,-1-1 1,1 1-1,-1-1 0,1 1 0,-1 0 0,1-1 0,-1 1 1,1-1-1,-1 1 0,1-1 0,-1 1 0,0-1 0,1 1 1,-1-1-1,0 0 0,5-6-23,-1 6 0,17-19-10,-11 7 34,7-11-8,-17 24 8,1 0-1,-1 1 1,0-1 0,0 0-1,0 0 1,0 0 0,1 0-1,-1 0 1,0 0 0,0 0-1,0 0 1,0 0 0,1 0-1,-1 0 1,0 1 0,0-1-1,0 0 1,0 0 0,0 0-1,1 0 1,-1 0 0,0 1-1,0-1 1,0 0 0,0 0-1,0 0 1,0 0 0,0 1-1,0-1 1,0 0 0,0 0-1,0 0 1,0 1 0,0-1-1,0 0 1,0 0 0,0 0 0,0 1-1,0-1 1,0 0 0,0 0-1,0 0 1,0 0 0,0 1-1,0-1 1,2 12-7,1-8 2,-1 0 1,0 0 0,1 0-1,0 0 1,0 0-1,0-1 1,0 0 0,1 1-1,-1-1 1,1-1-1,0 1 1,0 0-1,0-1 1,0 0 0,0 0-1,0 0 1,1 0-1,-1-1 1,1 1 0,-1-1-1,1-1 1,0 1-1,5 0 1,0-1-3,0 0-1,-1-1 1,1 0 0,-1 0-1,1-1 1,-1 0 0,1-1-1,-1 0 1,0 0-1,12-7 1,58-39 58,-77 48 603,-3 6-621,0-1-1,-1 1 0,0 0 0,0-1 0,0 1 0,0-1 0,-1 0 0,-4 7 0,-2 2 53,-26 49 314,-27 49-356,17-39-4313,30-57 295,2-3-3131</inkml:trace>
  <inkml:trace contextRef="#ctx0" brushRef="#br0" timeOffset="21055.44">235 1563 6456,'0'0'7225,"-4"2"-6946,-2 2-201,-1 0-1,1 0 1,0 1 0,0 0 0,0 0 0,1 1 0,-6 7 0,9-12-46,1 1 0,-1-1-1,1 1 1,0-1 0,0 1-1,0 0 1,0 0 0,0 0-1,0-1 1,0 1 0,0 0-1,1 0 1,-1 0 0,1 0 0,0 0-1,-1 0 1,1 0 0,0 0-1,0 0 1,0 1 0,1-1-1,-1 0 1,0 0 0,1 0 0,-1 0-1,1 0 1,0-1 0,0 1-1,0 0 1,0 0 0,0 0-1,0-1 1,2 4 0,-1-4 94,0 1 0,0-1 0,0 1-1,0-1 1,0 0 0,0 0 0,0 0 0,0 0 0,0 0 0,1 0 0,-1-1 0,0 1-1,1-1 1,-1 0 0,0 1 0,1-1 0,-1 0 0,3-1 0,-3 1 502,-1-2-537,-1 0-1,1 0 1,0 1 0,0-1-1,0 0 1,1 0 0,-1 1 0,0-1-1,1 0 1,-1 1 0,2-2 0,0 0-47,2-4 43,0-1 0,-1 1 1,1-1-1,-1-1 0,-1 1 0,4-12 0,9-20-237,-13 33 164,-1 1 0,1 0 0,-2-1 0,1 0 1,-1 1-1,0-1 0,0 0 0,-1 0 0,0-12 0,0 12-49,-1 0 1,2 1-1,-1-1 0,1 0 0,0 1 0,0-1 1,1 1-1,0 0 0,4-11 0,7 3-638,-7 9-2376</inkml:trace>
  <inkml:trace contextRef="#ctx0" brushRef="#br0" timeOffset="21451.38">401 1660 7000,'-2'-6'43,"0"3"215,1-1 1,0 1 0,0-1-1,0 1 1,0-1-1,0 0 1,0-4 0,4 9 1501,-1 0-1592,1 0 1,-1 0-1,0 0 1,1-1 0,-1 1-1,1-1 1,-1 0 0,1 1-1,-1-1 1,1 0-1,-1-1 1,1 1 0,0 0-1,-1-1 1,0 1-1,1-1 1,-1 0 0,1 0-1,-1 0 1,3-2-1,-2 1 16,0-1 0,1 0 0,-2 0 1,1 0-1,0 0 0,-1-1 0,1 1 0,-1-1 0,0 1 0,3-9 0,-3 9-133,10-33 192,-12 35-243,-13 1 156,10 1-135,1 0 0,-1 1-1,0-1 1,1 1 0,-1 0-1,1-1 1,0 1 0,-1 0-1,1 0 1,0 1-1,0-1 1,0 0 0,1 1-1,-1-1 1,-2 6 0,0-1 26,1 1 1,-1 0-1,1 0 1,-3 14-1,-3 7-33,7-26 1,1 0 1,-1 0-1,1 0 1,0 0-1,0 0 1,0 0-1,0 0 0,1 1 1,0-1-1,-1 0 1,1 0-1,0 1 0,0-1 1,1 0-1,-1 1 1,1-1-1,-1 0 1,1 0-1,0 0 0,2 4 1,15 42 37,-16-47-71,1 0 1,0 0-1,0-1 0,0 1 1,0-1-1,0 0 0,0 0 1,0 0-1,0 0 0,6 0 0,-5 0-137,0-1 0,0 0-1,0 0 1,1-1 0,-1 1-1,0-1 1,0 0-1,7-3 1,-6 3-603,-2-1-1,1 0 1,0 0 0,0-1 0,-1 1-1,1-1 1,-1 1 0,1-1 0,-1 0-1,0 0 1,0-1 0,-1 1-1,5-8 1,1-3-1895</inkml:trace>
  <inkml:trace contextRef="#ctx0" brushRef="#br0" timeOffset="22648.36">564 1626 4128,'9'12'2904,"-3"-5"-2390,-3-5-281,-1 0 0,1 1 0,-1-1 0,0 0 0,0 1 0,0 0 0,-1-1 0,1 1 0,-1 0 0,1 0 0,-1 0 0,0 0 1,0 0-1,0 0 0,0 0 0,-1 0 0,1 1 0,-1-1 0,0 0 0,0 0 0,0 0 0,-1 5 0,-10 88 3266,5-73-2520,4-22-506,1-13-403,1-9-82,1 0 0,1-1 0,1 1-1,1 0 1,1 0 0,1 1-1,0-1 1,17-32 0,-22 51-260,1 1 188,18-5 156,-20 6-47,1 0 0,0 0 0,0 1 0,-1-1 0,1 1 0,0-1 0,-1 1 0,1-1 0,0 1 0,-1-1 0,1 1 0,-1-1 0,1 1 0,-1 0 1,1-1-1,-1 1 0,0 0 0,1-1 0,-1 1 0,0 0 0,1 0 0,-1-1 0,0 1 0,0 0 0,0 0 0,1-1 0,-1 3 0,0-1 108,-12 35-421,5-28 364,4-6-52,1 0 1,0 0-1,-1 0 0,1 1 1,0-1-1,1 1 1,-1-1-1,1 1 0,-1-1 1,1 1-1,-1 6 0,2 10-57,0-19-132,1 0-73,4 1 270,-1 0-1,0-1 0,1 1 0,-1-1 0,1 0 0,-1 0 0,1 0 1,0-1-1,-1 0 0,1 0 0,0 0 0,-1 0 0,1-1 0,-1 0 0,8-2 1,0 1 1,-2 0-27,-1-1-1,1-1 0,-1 0 0,0 0 0,0 0 1,14-10-1,-13 8 17,-7 1 19,1 0 0,-1-1 0,1 1 0,-1-1 0,-1 0 0,1 0 1,-1 0-1,0 0 0,1-9 0,-2 13-40,-1 1 0,0 0 0,0-1 0,0 1 1,0-1-1,0 1 0,0 0 0,0-1 0,0 1 0,0-1 1,-1 1-1,1 0 0,0-1 0,-2-1 0,-2-19 362,2 23-345,-1-1-18,0 1-1,0 0 1,0 0-1,1 1 0,-1-1 1,0 1-1,1-1 1,-1 1-1,1 0 0,0 0 1,-1 0-1,1 0 1,0 0-1,0 0 0,0 1 1,1-1-1,-1 1 1,1-1-1,-1 1 0,1 0 1,0-1-1,0 1 1,0 0-1,0 0 0,0 0 1,1 0-1,-1 0 1,1 0-1,0 0 0,0 0 1,0 0-1,0 0 1,1 0-1,-1 0 0,1 0 1,0 0-1,0 0 1,0-1-1,1 5 0,0 2-12,-2-8 9,-1 1-1,1-1 1,0 0-1,1 0 1,-1 0 0,0 1-1,0-1 1,0 0-1,1 0 1,-1 0-1,1 0 1,-1 0 0,1 0-1,-1 1 1,1-1-1,0 0 1,-1-1-1,1 1 1,0 0 0,0 0-1,0 0 1,0 0-1,-1-1 1,3 2-1,1 1-4,1 0 0,-1-1 0,1 1 0,0-1 0,0 0 0,-1 0 0,1-1 0,1 1 0,5 0-1,13 4-149,-23-6 159,-1 0-1,1 1 1,0-1 0,0 0 0,-1 0 0,1 0 0,0 1 0,0-1-1,0 0 1,0 0 0,-1 0 0,1 0 0,0-1 0,0 1-1,0 0 1,-1 0 0,1 0 0,0-1 0,0 1 0,-1 0 0,1-1-1,0 1 1,0-1 0,-1 1 0,1-1 0,-1 1 0,1-1-1,0 1 1,-1-1 0,1 0 0,-1 1 0,1-1 0,-1 0 0,1-1-1,11-33-94,-1 7 242,-8 27-112,8-14 246,4-13-41,-8 40 10,-3-8-247,0-1 1,-1 1-1,0 1 1,0-1 0,0 0-1,0 1 1,-1 0-1,1 0 1,-1-1 0,0 1-1,1 6 1,-1-5 10,0 0 0,0 0 0,1 0 0,0 0 0,0-1-1,0 1 1,8 8 0,-9-12-123,0 0-1,-1-1 0,1 1 0,0-1 0,0 1 1,1-1-1,-1 0 0,0 0 0,0 0 0,1 0 1,-1-1-1,0 1 0,1 0 0,-1-1 0,0 0 1,1 1-1,-1-1 0,1 0 0,-1 0 0,1-1 1,-1 1-1,1 0 0,-1-1 0,0 0 0,1 1 1,-1-1-1,0 0 0,0 0 0,1 0 0,-1 0 1,0-1-1,0 1 0,0-1 0,2-2 0,1 1 27,-1-1-1,0 0 0,0 0 0,0-1 0,0 1 0,-1-1 0,0 0 0,0 0 1,0 0-1,-1 0 0,1-1 0,-1 1 0,1-6 0,-3 9 95,1 0 0,-1 1 0,0-1-1,0 0 1,0 1 0,0-1 0,0 0 0,-1 1-1,1-1 1,0 0 0,-1 1 0,1-1 0,-1 0-1,0 1 1,0-1 0,1 1 0,-1-1 0,0 1-1,0 0 1,0-1 0,0 1 0,-1 0 0,1 0-1,0 0 1,0 0 0,-1 0 0,1 0 0,-1 0-1,-2-1 1,3 1 135,-17 41 452,17-31-392,0 1-1,1-1 1,1 15-1,0-1 1,0-21-151,0 0 0,0 0 0,0 0 0,0-1 0,1 1 0,-1 0 0,0 0 0,1-1 0,-1 1 0,1-1 0,0 0 0,-1 1 0,1-1 0,0 0 0,0 0 0,0 0 0,0 0 0,0 0 0,0 0 0,0-1 0,0 1 0,0-1 0,3 1 0,-3-1-51,-1 0-1,1-1 0,0 1 1,-1 0-1,1 0 1,-1-1-1,1 1 1,0-1-1,-1 0 1,1 1-1,-1-1 0,1 0 1,-1 0-1,0 0 1,1 0-1,-1 0 1,0 0-1,0-1 1,0 1-1,0 0 0,2-2 1,-1-1 49,0-1 0,0 1 0,0-1 0,0 1 0,0-1 0,-1 1 0,1-8 0,1-7 71,-2 0 1,-1-35-1,-3 16-184,-12-51-1,14 81-2357,3 14-4818,1 0 4075,-1-1 3420,5 6-3345</inkml:trace>
  <inkml:trace contextRef="#ctx0" brushRef="#br0" timeOffset="23035.99">1331 1672 7088,'-1'-2'405,"1"0"0,-1 1 0,1-1 0,-1 0 0,1 0 0,0 1 0,0-1 0,0 0 0,0 0 0,0 1 0,1-1 0,0-3 0,0 3 3328,-4 16-2905,3-12-755,0 0-1,0 1 1,1-1 0,-1 0-1,0 1 1,1-1-1,0 0 1,-1 1 0,1-1-1,0 0 1,0 0-1,0 0 1,0 0 0,1 0-1,-1 0 1,1 0-1,-1 0 1,1 0 0,-1-1-1,1 1 1,4 2-1,-2 0-56,1 1 146,1 0 0,-1 1 0,0 0 0,-1 0 0,0 0 0,5 8 0,-8-13-144,-1 0 0,1-1 0,-1 1 0,1 0 0,-1 0 0,1 0 0,-1 0 0,1 0 0,-1 0 0,0 0 0,0 0 0,1 0 0,-1 0 0,0 0 0,0 0 0,0 0 0,0 0 0,0 0 0,0 0 0,0-1 0,-1 1 0,1 0 0,0 0 0,-1 0 0,1 0 0,0 0 0,-1 0 0,1 0 0,-1 0 0,1 0 0,-1-1 0,0 1 0,1 0 1,-1 0-1,-1 1 0,0-2 2,0 1 0,1 0 0,-1-1 0,0 1 1,0-1-1,0 0 0,1 1 0,-1-1 0,0 0 1,0 0-1,0 0 0,0-1 0,1 1 0,-1 0 1,-3-1-1,-13-3-207,1 0-1522,5-2-4084,2 0-2447</inkml:trace>
  <inkml:trace contextRef="#ctx0" brushRef="#br0" timeOffset="23406.5">1613 1687 10848,'0'0'2129,"-7"10"-533,6-2-1362,0 0 0,1 0 0,0 0 1,0 0-1,1 0 0,2 13 0,-2-17-164,0 0 0,1 0 1,0 0-1,-1 0 0,1 0 0,1-1 0,-1 1 0,0-1 0,1 0 0,0 0 1,0 0-1,0 0 0,0 0 0,0 0 0,5 2 0,-6-3-30,-1-1-1,1 0 1,0 0 0,0 0-1,0 0 1,0 0 0,0 0-1,0 0 1,0 0 0,0-1-1,0 1 1,1-1 0,-1 0-1,0 0 1,0 1-1,0-1 1,1-1 0,-1 1-1,0 0 1,0-1 0,0 1-1,0-1 1,0 1 0,1-1-1,-1 0 1,0 0 0,-1 0-1,1 0 1,2-1-1,-3 1-19,1-3 154,0-1 0,0 1 0,-1 0 0,0-1-1,2-7 1,-2 8-133,-1 2-37,0 0-1,0-1 1,1 1-1,-1-1 0,-1 1 1,1-1-1,0 1 1,-1-1-1,1 1 0,-1 0 1,1-1-1,-1 1 1,0 0-1,0-1 0,0 1 1,-1 0-1,1 0 1,0 0-1,-4-3 0,4 2-23,-1-1 1,0 1-1,0 0 0,0 0 0,-1 1 0,1-1 0,-1 0 0,1 1 0,-1-1 0,0 1 0,0 0 0,0 0 1,0 0-1,-1 0 0,-4-1 0,7 2-263</inkml:trace>
  <inkml:trace contextRef="#ctx0" brushRef="#br0" timeOffset="23828.62">1780 1813 6456,'0'0'2505,"12"-23"3547,-4 6-5017,-3-14 423,-5 26-1419,0 0 0,1 1 0,-1-1 0,1 0 0,1 0 1,-1 1-1,1-1 0,3-7 0,-4 10 56,5-1 23,-5 2-118,-1 1 0,1-1 0,-1 1 0,1-1 0,0 1 0,-1-1 0,1 1 0,0 0 0,0-1 0,-1 1 0,1 0 0,0 0 0,0-1 0,-1 1 0,1 0 0,0 0 0,0 0 0,0 0 0,-1 0 0,1 0 0,0 0 0,0 0 0,0 1 0,-1-1 0,1 0 0,0 0 0,0 1 0,-1-1 0,1 0 0,0 1 0,-1-1 0,1 1 0,0-1 0,-1 1 0,1-1 0,0 1 0,3 3 30,-1-1-1,0 0 0,1 1 0,-1-1 0,-1 1 1,1 0-1,-1 0 0,1 0 0,-1 0 1,0 0-1,0 1 0,1 5 0,11 20-1601,-1 2-9526,-6-19 8805</inkml:trace>
  <inkml:trace contextRef="#ctx0" brushRef="#br0" timeOffset="24249.95">2214 1517 9776,'0'0'4641,"1"21"-2039,7-1-1862,-2-10-516,-1 0 0,-1 1 0,0-1 1,0 1-1,-1 0 0,-1 1 1,0-1-1,0 0 0,-1 1 0,0-1 1,-2 16-1,-6 91-655,1-104-599,1-3-4538</inkml:trace>
  <inkml:trace contextRef="#ctx0" brushRef="#br0" timeOffset="24642.3">2166 1713 10584,'56'11'3852,"-20"-5"-1558,-24-4-1741,0-1 0,0-1 0,0 0 0,23-3 0,17 0-2015,-50 2 1014,0 1-1,0 0 1,0 0 0,0-1 0,-1 0 0,1 1 0,0-1-1,0 0 1,0 0 0,-1 0 0,1 0 0,-1 0-1,3-2 1,7-6-7038</inkml:trace>
  <inkml:trace contextRef="#ctx0" brushRef="#br0" timeOffset="25026.6">2469 1667 8608,'0'0'6233,"5"11"-4048,2 18-733,-6-22-1366,1 1 0,0 0 0,0-1 0,0 0 0,1 1 0,0-1-1,1 0 1,0-1 0,0 1 0,9 10 0,-3-2 47,-10-15-341,0 1 1,0-1 0,1 0-1,-1 1 1,0-1 0,0 1 0,0-1-1,0 1 1,1-1 0,-1 1-1,0-1 1,1 0 0,-1 1 0,0-1-1,1 0 1,-1 1 0,0-1-1,1 0 1,-1 1 0,0-1 0,1 0-1,-1 0 1,1 1 0,-1-1 0,1 0-1,-1 0 1,1 0 0,-1 0-1,1 0 1,-1 0 0,1 0 0,-1 0-1,0 0 1,1 0 0,-1 0-1,1 0 1,-1 0 0,1 0 0,-1 0-1,1 0 1,-1 0 0,1 0-1,-1-1 1,1 1 0,-1 0 0,0 0-1,1-1 1,1 0 333,1-2-3973,-1-4 3746,-1 6-371,3-10-1728</inkml:trace>
  <inkml:trace contextRef="#ctx0" brushRef="#br0" timeOffset="25646.12">2607 1756 7896,'1'3'166,"1"0"1,-1 0-1,1-1 1,0 1 0,0-1-1,0 1 1,0-1-1,0 0 1,0 0-1,1 0 1,3 3-1,-4-4 1213,-4 19 4006,3-26-5320,0 1 1,0-1-1,0 1 0,-1-1 0,0 1 0,0-1 1,0 0-1,-1 1 0,0-1 0,-1-5 0,2 8-88,1 0-1,0 0 1,0-1-1,0 1 1,0 1-1,0-1 0,1 0 1,3-5-1,0-1-92,-1 0 88,-4 8 39,1 1 0,-1 0-1,0-1 1,0 1 0,1 0 0,-1 0 0,0-1-1,1 1 1,-1 0 0,0 0 0,1-1 0,-1 1-1,0 0 1,1 0 0,-1 0 0,1 0 0,-1 0-1,0 0 1,1 0 0,-1 0 0,1 0 0,-1 0-1,0 0 1,1 0 0,-1 0 0,1 0 0,-1 0-1,0 0 1,1 0 0,-1 0 0,0 0 0,1 1-1,-1-1 1,0 0 0,1 0 0,-1 0 0,0 1-1,1-1 1,-1 0 0,0 0 0,1 1 0,-1-1-1,0 0 1,0 1 0,1-1 0,-1 0 0,0 1-1,0-1 1,0 0 0,0 1 0,0-1 0,1 1-1,0 0-9,0 0-1,-1 0 1,1 0-1,0 0 1,0 1-1,-1-1 0,1 0 1,0 0-1,-1 1 1,1-1-1,-1 0 0,0 0 1,1 1-1,-1-1 1,0 1-1,0-1 0,0 0 1,0 2-1,1 6 12,1-5-6,-1-1-4,0 0 0,1 0 0,-1 0 0,-1 0 0,1 0 0,0 0 0,-1 0 0,1 0 0,-1 1 0,0-1 0,0 0 0,0 0 0,-1 0 0,1 1 0,-1-1 0,0 0 0,1 0 0,-2 0 0,1 0 0,0 0 0,0 0 0,-3 3 0,4-6 0,-1 1 0,1-1 0,0 0 0,0 0 0,0 1 0,0-1 0,0 0-1,-1 1 1,1-1 0,0 0 0,0 1 0,0-1 0,0 0 0,0 1-1,0-1 1,0 0 0,0 1 0,0-1 0,0 0 0,0 1 0,0-1 0,0 0-1,0 1 1,1-1 0,-1 0 0,0 1 0,0-1 0,0 0 0,0 0 0,1 1-1,-1-1 1,0 0 0,0 1 0,1-1 0,-1 0 0,1 1 0,-1-1-14,0-1 0,1 1 0,-1 0 0,1 0 1,-1 0-1,0 0 0,1 0 0,-1-1 0,0 1 1,1 0-1,-1 0 0,0 0 0,1-1 0,-1 1 1,0 0-1,1-1 0,-1 1 0,0 0 0,0 0 1,1-1-1,-1 1 0,0-1 0,0 1 0,0 0 1,0-1-1,1 1 0,-1 0 0,0-1 0,0 1 1,0-1-1,0 1 0,0 0 0,0-2 0,2-12 46,-2 9 1,1 1 1,0-1-1,0 1 1,1 0-1,-1 0 1,1-1 0,0 1-1,0 0 1,0 0-1,1 1 1,4-7-1,-2 3-36,-4 5 332,7 13-286,13 15-32,-17-19-16,1-1 0,0 1 0,1-1 0,-1-1 0,1 1 0,0-1 0,8 6 0,-9-10 18,0 0-1,0 0 1,0 0-1,0 0 1,0-1-1,0 0 0,0 0 1,0 0-1,0-1 1,0 1-1,0-1 0,-1 0 1,1-1-1,0 1 1,9-5-1,-12 5 441,0-2 3,0 0-452,1 0-1,-1 1 1,0-1 0,0 0-1,0 0 1,0-1-1,-1 1 1,1 0-1,-1 0 1,0-1-1,0 1 1,0-1-1,0 1 1,-1-1-1,1 0 1,-1 1 0,0-1-1,0 1 1,-1-5-1,0-4 107,1 11 101,2-5 945,3 13-1162,1 0-1,0-1 1,0 1 0,9 6 0,19 20-1039,-26-30-574,-4-1-2197</inkml:trace>
  <inkml:trace contextRef="#ctx0" brushRef="#br0" timeOffset="26007.62">2452 1526 11296,'0'0'4976,"11"3"-4976,-2-1-328,4 2 328,1 1-328,-2-4 328,16 6-11152</inkml:trace>
  <inkml:trace contextRef="#ctx0" brushRef="#br0" timeOffset="34330.78">3296 1841 5024,'0'0'8465,"0"-4"-7933,-2-34 76,0 27-305,1-1 1,1 0-1,0 1 1,2-19-1,-2 26-158,0 0-1,0 0 0,0 0 1,-1 0-1,1 0 0,-3-8 1,-2-16 565,5 26-683,0 1-16,0 0 0,0 0 0,-1 0 1,1 0-1,0 0 0,1 0 0,-1 0 0,0-1 0,0 1 0,0 0 0,1 0 0,-1 0 0,0 0 0,1 0 0,-1 0 0,1 0 0,-1 0 0,1 0 1,0 0-1,-1 0 0,1 0 0,1-1 0,0 1-130,0 1 176,0 0-1,0 0 1,0 0 0,-1 0-1,1 0 1,0 0-1,0 1 1,0-1 0,0 1-1,0-1 1,0 1 0,0 0-1,2 1 1,-3 0-16,0-1 0,0 0 0,0 1 0,0-1 0,-1 1 1,1-1-1,-1 1 0,1-1 0,-1 1 0,0 0 0,1-1 0,-1 1 1,0 0-1,0-1 0,0 1 0,0 2 0,-1 1-55,1 0 0,-1 0-1,0 0 1,-1-1 0,1 1 0,-1 0 0,0-1 0,0 1-1,0-1 1,0 0 0,-6 8 0,5-8-29,0 0 1,1 0-1,-1 1 0,1-1 1,0 1-1,0-1 1,0 1-1,1 0 1,0 0-1,-1 6 0,2-4 24,-1-1-1,0 0 1,0 0-1,0 0 1,0 0-1,-1 0 1,0 0-1,-1-1 1,1 1-1,-6 8 1,7-13 53,0 0 1,0 1-1,0-1 1,0 1-1,0-1 0,0 1 1,0-1-1,1 1 1,-1-1-1,1 1 1,-1 0-1,1 2 0,0-4 7,0 1 0,0-1 0,0 1 0,0-1-1,0 0 1,0 1 0,0-1 0,0 1 0,0-1 0,1 1-1,-1-1 1,0 0 0,0 1 0,1-1 0,-1 1-1,0-1 1,0 0 0,1 1 0,-1-1 0,0 0-1,1 1 1,-1-1 0,1 0 0,-1 0 0,0 1-1,1-1 1,-1 0 0,1 0 0,-1 0 0,1 0-1,-1 0 1,0 1 0,1-1 0,-1 0 0,1 0 0,-1 0-1,1 0 1,-1 0 0,2-1 0,18 2 2,-18-1-15,0 1 0,-1-1 0,1 0 0,-1-1 0,1 1 0,0 0 0,-1 0 0,1-1 0,-1 1 0,1-1 1,-1 1-1,1-1 0,-1 0 0,0 0 0,1 0 0,-1 1 0,0-1 0,3-2 0,6-4 158,-7 6-302,-1 0 0,1 0-1,-1 0 1,0 0-1,0 0 1,0-1-1,0 1 1,0-1 0,0 0-1,0 1 1,0-1-1,-1 0 1,1 0 0,-1 0-1,1 0 1,-1-1-1,1-2 1,0 2-61,-2 1-1703</inkml:trace>
  <inkml:trace contextRef="#ctx0" brushRef="#br0" timeOffset="38411.71">3844 1626 11928,'17'-7'8861</inkml:trace>
  <inkml:trace contextRef="#ctx0" brushRef="#br0" timeOffset="45390.86">3730 1805 4040,'0'0'14823,"-29"13"-14683,25-9-144,1 1-1,0-1 1,-1 1-1,2-1 0,-1 1 1,0 0-1,1 0 0,0 0 1,0 1-1,1-1 0,-1 0 1,1 1-1,0-1 1,1 1-1,-1-1 0,1 1 1,0 0-1,0-1 0,1 1 1,1 6-1,-1-11 48,0 0 0,-1 0 0,1 0 0,0 0 0,0 0 0,0 0 0,0 0-1,0 0 1,0 0 0,0 0 0,1 0 0,-1-1 0,0 1 0,0-1 0,1 1 0,-1-1 0,0 1 0,0-1 0,1 1 0,-1-1-1,1 0 1,1 0 0,0 1 38,0-1 0,0 1 0,0-1-1,0 0 1,0 0 0,0 0-1,0-1 1,-1 1 0,6-2 0,-4 0-81,-1-1 0,1 0 0,-1 0 0,0 0 0,0 0 1,-1-1-1,1 1 0,-1-1 0,1 1 0,-1-1 0,0 0 1,-1 0-1,3-6 0,9-16 34,-9 18 67,0 0 1,-1 0 0,1 0-1,-1 0 1,-1-1 0,0 1-1,0-1 1,-1 1-1,0-1 1,0 0 0,-1-11-1,-1 6 19,0 0 0,-1 0-1,-1 0 1,0 1 0,-1 0-1,-7-18 1,3 6 104,-7-11-224,15 35-115,8 17-16605,-4-10 16419,4 7-2125</inkml:trace>
  <inkml:trace contextRef="#ctx0" brushRef="#br0" timeOffset="46096.54">3891 1790 7352,'1'1'205,"0"-1"1,-1 1 0,1-1-1,0 1 1,-1 0 0,1-1-1,0 1 1,-1 0 0,1-1-1,-1 1 1,1 0-1,-1 0 1,1 0 0,-1-1-1,0 1 1,1 0 0,-1 0-1,0 0 1,0 0 0,0 0-1,1 0 1,-1 0 0,0 0-1,4 33 6945,-3-25-6241,1 13-865,-1-13-370,-1 0 0,1-1 0,1 1 0,0 0 0,0 0 0,7 16-1,1-38-14436</inkml:trace>
  <inkml:trace contextRef="#ctx0" brushRef="#br0" timeOffset="46501.35">4025 1768 5112,'0'0'4938,"-18"12"-1156,17-11-3612,-2 1 156,0 0 1,0 1 0,0-1-1,0 1 1,0 0-1,1 0 1,-4 4 0,6-6-278,0 0 0,-1 1 0,1-1 0,-1 0 1,1 1-1,0-1 0,0 1 0,0-1 0,0 0 1,0 1-1,0-1 0,0 0 0,1 1 0,-1-1 1,0 0-1,1 1 0,-1-1 0,1 0 0,-1 1 1,1-1-1,0 0 0,-1 0 0,2 2 0,30 35 846,-26-31-444,1 0 0,-1 1 0,10 15 0,-15-17-290,-1-1 1,1 1-1,-1 0 0,0-1 1,-1 1-1,1-1 0,-1 1 1,0-1-1,-1 1 0,1-1 1,-1 0-1,0 1 0,-5 8 1,6-13-199,1-1 0,0 1 0,-1 0 0,1-1 0,-1 1 0,1-1 0,-1 1 0,0-1 0,1 1 0,-1-1 0,0 1 0,1-1 0,-1 0 0,0 1 0,1-1 1,-1 0-1,0 0 0,0 1 0,1-1 0,-1 0 0,0 0 0,0 0 0,0 0 0,1 0 0,-1 0 0,0 0 0,0 0 0,1 0 0,-1 0 0,-1-1 0,2-3-2342,8-15-9309,-4 9 9960,-3 10 2146,7-17-2944</inkml:trace>
  <inkml:trace contextRef="#ctx0" brushRef="#br0" timeOffset="46861.34">4127 1631 10224,'2'2'590,"0"0"1,0-1-1,0 1 0,0 0 1,-1 0-1,1 0 1,-1 1-1,1-1 0,-1 0 1,2 5-1,6 30 2010,-7-15-2101,-2 36 0,-1-44 131,-17 146 763,16-136-1149,1-17-649,1 1 1,-1-1-1,1 0 1,1 1-1,1 9 0</inkml:trace>
  <inkml:trace contextRef="#ctx0" brushRef="#br0" timeOffset="47209.43">4023 1823 11832,'119'19'8221,"-118"-19"-8236,57 12-1668,-38-10-2842,1-4-4145,-4 1 6590</inkml:trace>
  <inkml:trace contextRef="#ctx0" brushRef="#br0" timeOffset="47729.12">4292 1802 9592,'-4'4'7413,"-11"18"-5787,11-14-1496,0 1-1,0-1 1,1 1-1,1 0 0,-1 0 1,1 1-1,1-1 1,0 0-1,0 1 0,1-1 1,0 0-1,1 1 1,0-1-1,0 1 0,1-1 1,0 0-1,1 0 1,4 12-1,-6-20-130,-1 0 1,0-1-1,1 1 0,-1 0 0,0-1 1,1 1-1,-1-1 0,1 1 0,-1-1 1,1 1-1,-1-1 0,1 1 0,-1-1 1,1 1-1,-1-1 0,1 0 0,0 1 1,-1-1-1,1 0 0,0 1 0,-1-1 1,1 0-1,0 0 0,-1 0 0,1 0 1,0 0-1,-1 1 0,1-1 0,0-1 1,0 1-1,-1 0 0,1 0 0,0 0 1,-1 0-1,1 0 0,0-1 0,-1 1 1,1 0-1,0 0 0,-1-1 0,1 1 1,0-1-1,-1 1 0,1-1 0,1 0 14,0-1 0,0 1 0,0-1 0,-1 0 0,1 0 0,-1 0 0,1 0 0,-1 0 0,1 0 0,0-3 0,3-13-22,0 0-1,-2 0 0,0 0 0,-1 0 1,-1-1-1,-2-32 0,1 49 5,0 0-1,0 0 0,-1 0 0,1 0 1,-1 1-1,0-1 0,0 0 1,1 0-1,-1 0 0,0 0 0,-2-1 1,-1 3 233,6 14-126,4 8-71,-3-7-15,0 0-1,2 0 0,0 0 1,0 0-1,2-1 1,-1 0-1,15 21 0,-18-32-6,0 0-1,1 0 0,-1 0 1,0-1-1,1 0 0,0 0 1,6 4-1,-9-6-1135,-1-4-1361,2-6-9103,-1 5 11695,2-8-2864</inkml:trace>
  <inkml:trace contextRef="#ctx0" brushRef="#br0" timeOffset="48085.78">4439 1794 5832,'-6'24'5934,"19"51"-1260,-4-12-2197,-5-46-1673,-2 1 0,2 21 0,-3-30-78,2-18-891,1-17-127,-2-11 187,12-63-1,-13 97 111,0 0 1,0 0-1,0 0 0,0 0 0,1 1 0,0-1 0,-1 0 0,1 1 0,0-1 0,0 1 0,4-4 0,-2 1 73,-2 6-62,-1 0 1,1 0-1,-1 1 1,0-1-1,1 0 0,-1 0 1,0 0-1,0 1 1,0-1-1,0 1 1,0-1-1,2 3 0,0 5 130,-1 0 1,0 0-1,0 0 0,0 0 0,-1 1 0,-1-1 0,0 0 0,-1 17 0,0-17-341,0 0-1,1 0 1,0 1-1,1-1 1,0 0-1,1 0 1,-1 0-1,2 0 0,-1 0 1,5 9-1,-6-17 910,0 2-1519,7-2-7086,-1-4-142</inkml:trace>
  <inkml:trace contextRef="#ctx0" brushRef="#br0" timeOffset="48461.59">4664 1822 7624,'-2'-1'6933,"3"1"-5918,-3 35 1384,-3 1-1884,2-23-254,1 0 0,1 0 1,0 1-1,1-1 0,0 0 0,4 24 0,-2-31-185,0-1 0,0 1 0,0-1-1,1 1 1,-1-1 0,1 0 0,5 6 0,-6-9-31,0 1 0,0-1 0,0 0 0,0 1 1,0-1-1,1 0 0,-1 0 0,1-1 0,0 1 0,-1 0 0,1-1 1,0 0-1,0 1 0,6 0 0,-5-1-44,0 0-1,1 0 1,-1-1 0,0 1 0,1-1-1,-1-1 1,0 1 0,1 0 0,-1-1-1,0 0 1,1 0 0,-1 0 0,0-1-1,0 1 1,0-1 0,0 0 0,0 0-1,0 0 1,-1-1 0,1 0-1,-1 1 1,1-1 0,-1 0 0,0-1-1,0 1 1,-1 0 0,1-1 0,-1 0-1,1 1 1,-1-1 0,0 0 0,-1 0-1,1 0 1,-1 0 0,1-1 0,-1 1-1,0-6 1,18-108 616,-18 116-611,-1 0 0,0-1 0,0 1 0,0 0 0,0-1 1,0 1-1,0 0 0,-1-1 0,1 1 0,-1 0 0,0 0 0,0-1 0,1 1 0,-1 0 0,-2-3 0,3 5-2,-1-1 0,1 0 0,-1 1 0,1-1 0,-1 0 0,1 1 0,-1-1 0,1 1-1,-1-1 1,0 1 0,1-1 0,-1 1 0,0-1 0,1 1 0,-1 0 0,0-1 0,0 1 0,1 0 0,-1 0 0,0-1 0,0 1 0,0 0 0,1 0 0,-1 0 0,0 0 0,0 0 0,0 0 0,1 0 0,-1 0 0,0 1 0,0-1 0,1 0-1,-1 0 1,0 1 0,0-1 0,1 0 0,-1 1 0,0-1 0,1 1 0,-1-1 0,0 1 0,1-1 0,-1 1 0,0 0 0,-11 10-161,9-9 135,0 0 0,0 0 0,1 1 0,-1-1 0,1 1 0,-1 0 0,1-1-1,0 1 1,0 0 0,0 0 0,0 1 0,0-1 0,1 0 0,0 0-1,0 1 1,0-1 0,0 1 0,0-1 0,0 1 0,1 5 0,-3 28 55,1-30 64,2 0 1,-1-1-1,1 1 1,0 0-1,0-1 1,1 1-1,1 8 1,-2-12-65,1 0 0,-1-1 0,1 1 0,-1-1 1,1 1-1,0-1 0,0 1 0,0-1 0,1 0 0,-1 0 0,0 1 0,1-1 0,-1 0 1,1 0-1,0 0 0,0 0 0,0-1 0,0 1 0,0 0 0,0-1 0,0 0 0,0 1 1,1-1-1,-1 0 0,1 0 0,-1 0 0,1 0 0,-1-1 0,5 2 0,35 3-505,-39-5 400,-1 1 1,1-1 0,-1 0 0,1-1 0,0 1-1,-1 0 1,1-1 0,-1 0 0,1 1 0,-1-1 0,1 0-1,-1 0 1,3-2 0,1-11-3693,-5 10 1560,2-5-8462</inkml:trace>
  <inkml:trace contextRef="#ctx0" brushRef="#br0" timeOffset="49238.55">3829 1612 3232,'18'-2'4426,"8"0"7905,-12 6-12989,-13-4 880,7 28 1243,-8-27-1454,0 1 1,0-1-1,0 0 1,0 1-1,0-1 1,-1 0-1,1 1 1,0-1-1,-1 0 0,1 0 1,-1 0-1,1 1 1,-1-1-1,1 0 1,-1 0-1,0 0 0,0 0 1,0 1-1,0-1-12,0-1-1,1 0 1,-1 1-1,1-1 1,-1 0-1,1 0 1,-1 1-1,1-1 1,-1 0-1,0 0 1,1 0-1,-1 0 1,0 0-1,1 0 1,-1 0-1,0 0 1,1 0-1,-1 0 1,1 0-1,-1 0 1,0 0 0,1 0-1,-1-1 1,-1 1-1,2-1 166,-1 0 186,-3-7-9708,4 3 1652</inkml:trace>
</inkml:ink>
</file>

<file path=word/ink/ink3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8:42.60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76 992,'0'0'2857,"1"5"-472,14 65 4390,11 42-2466,-7-146-4252,-7 6-69,-1 0 0,9-40-1,-19 62 20,0 1 0,0-1 1,1 1-1,0 0 0,0 0 0,0 0 0,0 0 1,1 0-1,0 0 0,0 0 0,0 1 0,1 0 0,0-1 1,-1 1-1,1 1 0,7-6 0,3-3 60,-14 12-64,1-1-1,-1 1 0,1-1 1,0 0-1,-1 1 0,1-1 1,0 1-1,-1 0 0,1-1 1,0 1-1,0-1 0,-1 1 1,1 0-1,0 0 0,0 0 1,0-1-1,-1 1 0,1 0 1,0 0-1,0 0 0,0 0 1,-1 0-1,1 0 0,0 0 1,0 1-1,0-1 0,-1 0 0,1 0 1,0 1-1,0-1 0,-1 0 1,1 1-1,0-1 0,0 1 1,0 0-1,14 20 132,-13-17-94,24 63 572,-20-59-570,-5-7-12,0 0 0,0 0-1,-1 0 1,1 0-1,0 0 1,0 0-1,-1 0 1,1 1 0,-1-1-1,1 0 1,-1 0-1,1 0 1,-1 1 0,0-1-1,1 0 1,-1 0-1,0 1 1,0-1-1,0 0 1,0 1 0,0-1-1,0 0 1,-1 0-1,1 1 1,0-1 0,-1 2-1,-5 28 69,3 4-19,1-29-81,1-4-12,1-3 11,0 1-1,0-1 0,0 1 1,0-1-1,0 1 1,0-1-1,0 1 0,0-1 1,0 1-1,0-1 0,0 1 1,0-1-1,0 1 0,0 0 1,0-1-1,1 1 0,-1-1 1,0 1-1,0-1 0,0 1 1,1 0-1,-1-1 1,0 1-1,1-1 0,-1 1 1,0 0-1,1-1 0,-1 1 1,0 0-1,1-1 0,4-6-89,0-23 51,1 0 0,2 0 0,12-31 0,-19 60 410,12-10 129,-12 11-497,0 0 0,0 0 0,0 1 0,0-1 0,0 0 0,0 1 0,0-1 0,0 1 0,1-1 0,-2 1 0,1 0 0,0-1 0,0 1 0,0 0 0,0 0 0,0-1 0,-1 1 0,1 0 0,0 0 0,-1 0 0,1 0 0,0 0 0,-1 0 0,1 0 0,-1 0 0,0 0 0,1 1 0,-1-1 0,0 0 0,0 0 0,0 0 0,0 0 0,0 0 0,0 3 0,1 0-7,1 51-19,-3-46 134,1 1 0,0-1-1,1 0 1,0 1 0,1-1 0,3 15-1,-1-1-673,-5-21 469,1 0 0,0 0 0,0-1 0,1 1 0,-1 0 0,0 0 0,1 0 0,-1-1 0,1 1 0,-1 0 0,1 0 0,0-1 0,0 1 0,0-1 0,0 1 0,0-1 0,1 3 0,0-4-309,0 0 0,0 1 0,0-1-1,-1 0 1,1 0 0,0 0 0,0 0-1,0-1 1,0 1 0,0 0 0,-1-1-1,1 0 1,0 1 0,0-1 0,-1 0-1,1 0 1,0 0 0,-1 0 0,3-1-1,9-8-1119,2-2-3434</inkml:trace>
  <inkml:trace contextRef="#ctx0" brushRef="#br0" timeOffset="688.45">523 67 992,'0'0'13944,"-2"3"-13064,-4 9-645,1 1 1,-1 0-1,2 0 1,-6 26-1,8-32-117,1 1 0,0 0 0,1 0 1,-1 0-1,1 0 0,1 0 0,0 0 0,0 0 0,0 0 1,3 8-1,-3-16-102,0 1 0,-1 0 0,1-1 0,-1 1 1,1 0-1,0-1 0,0 1 0,-1-1 0,1 1 0,0-1 0,0 1 1,-1-1-1,1 0 0,0 1 0,0-1 0,0 0 0,0 0 1,0 0-1,0 0 0,0 1 0,1-1 0,-1-1-7,1 1-1,-1 0 1,1-1 0,-1 1-1,1-1 1,-1 0-1,1 1 1,-1-1 0,1 0-1,-1 0 1,0 0-1,0 0 1,1 0 0,-1 0-1,0 0 1,0-1 0,0 1-1,0 0 1,0 0-1,0-1 1,-1 1 0,1-1-1,0 1 1,0-4-1,3-6 20,-1-1 0,-1 0 0,0 0-1,0 0 1,-2 0 0,1 0 0,-2-18-1,0 7 3,-3-29 306,4 51-516,19 29 866,2 1-583,0-1 1,37 37-1,-56-63-57,1 0 1,-1 0-1,0-1 0,1 0 0,-1 1 0,1-1 0,-1 0 0,1 0 0,0 0 0,-1-1 0,1 1 0,0 0 0,4-1 0,10 4-155,-16-4 96,0 0-1,0-1 0,0 1 1,1 0-1,-1 0 0,0 0 1,0-1-1,0 1 0,0 0 0,0-1 1,0 1-1,0-1 0,0 1 1,0-1-1,0 0 0,0 1 1,-1-1-1,1 0 0,0 1 1,0-1-1,-1 0 0,1 0 0,0 0 1,0-1-1,15-25-706,-10 13 661,-5 13 59,0 0-1,-1 0 0,1 0 0,-1 0 0,1 0 0,-1 0 1,0 0-1,1 0 0,-1 0 0,0-1 0,0 1 1,0 0-1,0 0 0,0 0 0,0-1 0,0 1 0,0 0 1,0 0-1,-1-2 0,-1-12 6,-4-8 12,3 8 18,3 15-34,0-1 0,1 1-1,-1 0 1,0 0 0,1 0 0,-1 0-1,0 0 1,1-1 0,-1 1 0,0 0 0,1 0-1,-1 0 1,1 0 0,-1 0 0,0 0 0,1 0-1,-1 0 1,0 0 0,1 0 0,-1 1-1,0-1 1,1 0 0,-1 0 0,0 0 0,1 0-1,-1 1 1,0-1 0,1 0 0,-1 0-1,0 0 1,0 1 0,1-1 0,-1 0 0,0 0-1,0 1 1,1-1 0,-1 1 0,25 15 222,-1 1 1,0 2 0,25 24-1,-5-5-1061,-33-34 470</inkml:trace>
  <inkml:trace contextRef="#ctx0" brushRef="#br0" timeOffset="1080.62">880 7 7800,'-36'119'6693,"28"-99"-6025,-1 0-1,-1-1 1,-1 0 0,-1-1 0,-22 27-1,33-44-771,1-1-1,-1 1 0,1-1 0,-1 1 0,1-1 1,0 1-1,-1-1 0,1 1 0,0-1 0,-1 1 0,1-1 1,0 1-1,0 0 0,-1-1 0,1 1 0,0 0 1,0-1-1,0 1 0,0 0 0,0-1 0,0 1 0,0 0 1,0-1-1,0 1 0,0-1 0,0 1 0,1 0 1,-1-1-1,1 2 0,0 5-5128</inkml:trace>
</inkml:ink>
</file>

<file path=word/ink/ink3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3:10.18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164 854 992,'10'-11'2473,"4"-19"5764,-2 6-3670,-5 12-4392,2 0 0,-1 1 0,1 1 0,1-1 0,0 1 1,0 1-1,1 0 0,0 1 0,1 0 0,0 0 0,0 1 0,0 1 0,1 0 1,0 1-1,0 0 0,1 1 0,-1 0 0,1 1 0,22-1 0,-34 3-148,-1 1-1,1 0 0,-1-1 0,1 1 1,0 0-1,-1 0 0,1 0 0,0 0 1,-1 1-1,1-1 0,-1 0 0,1 1 1,0-1-1,-1 1 0,1 0 0,-1-1 1,1 1-1,-1 0 0,0 0 0,1 0 0,-1 0 1,0 0-1,2 2 0,-2-2-32,0 1 1,-1 0-1,1 0 0,-1 0 1,1 0-1,-1 0 0,1 0 1,-1 0-1,0 0 0,0 0 1,0-1-1,0 1 0,-1 0 0,1 0 1,0 0-1,-2 3 0,-1 6-22,-2 0 0,1 0 1,-1 0-1,-1 0 0,-8 11 0,-42 61 470,-96 136-880,140-201 455,8-12-7,0 0-1,0 0 0,-1-1 1,0 1-1,-6 4 0,9-8 23,-1-1 0,1 1 1,0 0-1,0-1 0,0 1 0,0 0 0,0 0 0,0 0 1,1 1-1,-1-1 0,1 0 0,-1 0 0,1 1 0,0-1 1,0 1-1,0 0 0,0-1 0,0 1 0,1-1 0,-1 1 1,1 0-1,0 0 0,0-1 0,0 1 0,0 0 0,0-1 1,1 1-1,-1 0 0,1 0 0,0 2 0,0-3 348,22 9 450,-18-10-765,0 0 0,0 0 1,0-1-1,0 0 1,0 0-1,0 0 0,1 0 1,-1-1-1,0 0 1,0 0-1,0 0 0,7-3 1,35-6 302,-2 5-222,111-7 296,-147 12-429,0 1-1,0 0 0,0 0 1,0 1-1,0 0 1,-1 1-1,1 0 0,-1 0 1,12 7-1,-6 3-1057,-3-3-1635,-5-9-4518</inkml:trace>
  <inkml:trace contextRef="#ctx0" brushRef="#br0" timeOffset="360.16">2678 919 9328,'27'6'1139,"-21"-5"-549,0 0 0,0 0-1,0 0 1,0 1 0,-1 0 0,1 0-1,0 0 1,-1 1 0,0 0 0,1 0 0,-1 0-1,0 1 1,-1 0 0,1 0 0,6 6-1,8 13-337,20 22 850,69 62 0,-28-29-1684,-79-76-10</inkml:trace>
  <inkml:trace contextRef="#ctx0" brushRef="#br0" timeOffset="733.95">3033 932 5832,'-11'28'7332,"-18"16"-3764,12-19-2759,-114 193 1040,83-123-2468,47-94-759</inkml:trace>
  <inkml:trace contextRef="#ctx0" brushRef="#br0" timeOffset="1089.15">3305 750 8880,'-1'1'47,"1"-1"1,0 0 0,0 1 0,0-1-1,-1 0 1,1 0 0,0 1-1,0-1 1,0 0 0,0 1-1,0-1 1,0 0 0,0 1 0,0-1-1,-1 0 1,1 1 0,0-1-1,0 0 1,1 1 0,-1-1-1,0 0 1,0 1 0,0-1 0,0 0-1,0 1 1,0-1 0,0 0-1,0 1 1,1-1 0,-1 0-1,0 0 1,0 1 0,0-1 0,1 0-1,-1 0 1,0 1 0,0-1-1,1 0 1,-1 1 0,14-5 3127,-5 0-2293,-7 4 526,-9 64 2241,-16 34-2548,13-60-634,4-10-118,0 1 1,-3 56-1,5-47-231,-1 0 0,-22 71 0,10-40-96,12-33-1222,5-32 322,0 0-1,1 0 1,-1 0 0,1-1 0,-1 1 0,1 0 0,3 7 0,2 5-8535</inkml:trace>
  <inkml:trace contextRef="#ctx0" brushRef="#br0" timeOffset="1448.64">3530 770 9144,'-3'3'130,"1"0"0,-1 1 0,1-1 0,-1 1 0,1 0 0,0 0 0,0 0 0,1 0 0,-1 0 0,1 0 0,-1 5 0,-4 52 2558,3-23-1751,-18 96 1280,-3 33-180,21-135-1540,2 1-1,1-1 1,4 37 0,-3-64-438,0 0 0,1 0-1,-1 0 1,1 0 0,0 0 0,0 0-1,0 0 1,1-1 0,0 1 0,0-1-1,0 0 1,0 0 0,6 5 0,-7-7-41,-1 0-1,1-1 1,0 1 0,0-1 0,0 0 0,0 0 0,0 0 0,0 0 0,0 0-1,1 0 1,-1 0 0,0-1 0,0 1 0,1-1 0,-1 0 0,0 1 0,1-1-1,-1 0 1,0 0 0,1-1 0,-1 1 0,0 0 0,1-1 0,-1 0 0,0 1-1,0-1 1,1 0 0,-1 0 0,0 0 0,0 0 0,3-3 0,9-7 50,-2-1 0,1 0 1,-2 0-1,1-1 0,-2-1 1,0 0-1,0 0 0,10-25 0,2-7 104,24-75-1,-40 105-136,-1 0-1,-1-1 1,0 1 0,1-20-1,-18 10-180,10 20 35,-24-49-546,25 50 377,-1 1-1,0-1 1,-1 1-1,1 0 1,-1 0 0,1 1-1,-1-1 1,0 1 0,-1-1-1,-6-3 1,8 6-382,0-1-1,0 1 1,-1 0 0,1 0 0,0 0 0,-1 1-1,1-1 1,-1 1 0,1 0 0,0 0 0,-1 0-1,1 0 1,-1 0 0,-5 2 0,-18 0-4398</inkml:trace>
  <inkml:trace contextRef="#ctx0" brushRef="#br0" timeOffset="1808.92">4086 508 6904,'-5'8'684,"0"-1"-1,0 1 1,1 0 0,1 0-1,-1 1 1,1-1 0,0 1 0,-2 14-1,-3 9 834,7-30-1458,-14 43 727,1 1 0,3 0 0,2 1 0,-4 53 0,13-97-736,0 1-1,0-1 1,1 1-1,-1-1 1,1 1-1,0-1 1,0 1-1,0-1 1,1 0-1,-1 0 1,1 1-1,0-1 0,-1 0 1,1 0-1,1-1 1,2 5-1,-3-6 1,0 1-1,-1-1 0,1 1 1,0-1-1,0 1 1,0-1-1,0 0 0,1 0 1,-1 0-1,0 0 1,0-1-1,1 1 1,-1 0-1,0-1 0,1 0 1,-1 1-1,0-1 1,1 0-1,-1 0 0,0 0 1,1-1-1,-1 1 1,0-1-1,5-1 0,-1 0 28,0-1-1,0 0 0,0 0 1,-1-1-1,1 0 0,-1 0 0,0 0 1,0-1-1,-1 0 0,1 1 0,4-8 1,-2 2 28,-1 0 1,0 1 0,-1-2-1,0 1 1,6-19 0,-11 27-99,0 0 0,0 0 1,0 0-1,0 0 0,0 0 1,0 0-1,-1 0 0,1 0 1,-1 0-1,1 0 0,-1 0 1,0 0-1,0 0 0,0 1 1,0-1-1,0 0 0,0 1 1,0-1-1,0 1 0,-1-1 1,1 1-1,-1-1 0,1 1 1,-1 0-1,1 0 0,-1 0 1,-3-2-1,-5-3-15,1 1 1,-1 0-1,-18-6 0,21 9-231,-1 0-1,1 0 0,-1 1 1,0 0-1,1 0 0,-1 1 1,0 0-1,0 0 0,1 1 0,-12 2 1,13-2-418,1 1-1,-1 0 1,1 0 0,-1 0 0,1 1-1,0-1 1,0 1 0,0 1 0,-5 3-1,-10 10-7608</inkml:trace>
  <inkml:trace contextRef="#ctx0" brushRef="#br0" timeOffset="2240.94">4402 481 8072,'40'-28'4162,"-38"28"-4078,0 1 0,-1-1 0,1 1 0,0 0 0,0 0 0,0 0-1,-1 0 1,1 0 0,0 0 0,-1 0 0,1 1 0,-1-1 0,3 3 0,-1-2 208,6 8 18,1-1 1,-1 2 0,-1-1-1,0 1 1,0 0-1,-1 1 1,-1 0-1,0 0 1,0 0-1,-2 1 1,5 14-1,3 21 272,11 81 1,-20-106-373,4 38 272,-3 1-1,-2 1 1,-13 121 0,-1-101-305,-4-1 1,-37 115 0,46-174-353,-2 0-1,-1-1 1,0 0-1,-26 37 1,28-47-169,-1 0 0,-1-1 0,0 0 0,0-1 0,-1 0 0,-1-1 0,1 0 0,-1-1 0,-17 9 0,-13 3-1896,-25 15-7353</inkml:trace>
  <inkml:trace contextRef="#ctx0" brushRef="#br0" timeOffset="2668.26">2522 1 992,'-22'7'701,"0"2"0,1 1 1,0 1-1,0 0 0,1 2 0,1 0 0,0 1 1,1 1-1,1 1 0,0 0 0,1 1 0,-17 23 1,-221 309 3916,232-312-4238,1 1-1,1 0 1,3 2 0,1 0-1,2 1 1,2 1 0,2 0-1,1 0 1,3 1-1,-2 47 1,4-45-266,2-1 1,2 0-1,2 0 0,2 1 0,13 55 1,-13-84-189,1 1 0,0-1-1,1 0 1,1 0 0,0-1 0,2 0 0,-1 0 0,2-1 0,0 0 0,1-1 0,0 0 0,1 0 0,0-1-1,1-1 1,0 0 0,1-1 0,19 11 0,-17-11-122,44 16-2726,203 71-1370,-18-8-2288</inkml:trace>
  <inkml:trace contextRef="#ctx0" brushRef="#br0" timeOffset="3146.88">5304 459 5920,'-9'10'1335,"7"-19"1588,3 7-2668,-1 0 0,0 0 1,0 0-1,0 0 0,-1 0 0,1 0 1,0 1-1,-1-1 0,1 0 1,-1 0-1,0 0 0,1 1 0,-1-1 1,0 0-1,-1-1 0,1 2-169,0 1-1,1-1 0,-1 1 1,0-1-1,0 1 1,0-1-1,1 1 1,-1 0-1,0-1 0,0 1 1,0 0-1,0 0 1,0 0-1,0-1 1,0 1-1,1 0 0,-1 0 1,0 0-1,0 0 1,0 1-1,0-1 0,0 0 1,-1 0-1,-24 15 740,-23 30-254,42-38-252,-17 18 75,0 0 0,2 2 0,0 1 0,2 0 0,2 1-1,0 2 1,-20 48 0,13-11-187,2 1 0,4 0 0,3 2 0,-8 84 0,20-101-179,3-32-35,2 0 0,0 1 0,2-1 0,0 0 0,1 0 0,10 28 0,-9-37-266,1 0 0,0-1-1,0 1 1,14 18 0,-12-21-445,-1-1-1,1 0 1,1-1-1,0 0 1,0 0-1,11 7 1,12 6-9695</inkml:trace>
  <inkml:trace contextRef="#ctx0" brushRef="#br0" timeOffset="3549.76">5400 819 11384,'-16'41'1295,"2"1"1,1 0-1,3 1 0,-8 65 1,13-60 66,1-21-587,0 45-1,4-64-699,1 0 1,0-1-1,0 1 1,0-1-1,1 0 1,0 1-1,0-1 1,1 0-1,0 0 1,6 11-1,-8-17-45,0 1 0,0 0 0,1-1 0,-1 1 0,0-1 0,0 1 0,1-1 0,-1 0 0,1 0-1,-1 0 1,1 1 0,-1-1 0,1-1 0,0 1 0,-1 0 0,1 0 0,0-1 0,0 1 0,0-1 0,0 1 0,0-1 0,-1 0 0,4 1 0,-2-2 21,1 0 0,-1 1 0,1-1 0,-1-1 0,0 1 0,0 0 0,0-1 0,0 1 0,0-1 0,0 0 0,5-5 0,5-4 30,-1-2-1,0 1 1,18-28-1,-29 39-94,16-24 9,-7 13 36,-1 0 0,-1 0 0,0 0 0,-1-1 0,0-1 0,-1 1 0,0-1 0,6-26 0,-10 29-9,-1 0 1,0-1-1,-1 1 0,-1 0 0,1 0 0,-2 0 1,1 0-1,-2 0 0,-5-17 0,-2-1-5,-3 0 0,-17-30 1,28 54-94,-1 1 0,0 0 1,0 0-1,0 0 0,-1 0 1,1 0-1,-1 1 1,0-1-1,0 1 0,0 0 1,0 1-1,-6-4 0,9 6-161,-1-1 0,1 0 0,-1 1 0,0-1 0,1 1 0,-1 0 0,0 0 0,1-1 0,-1 1 0,0 0 0,1 0 0,-1 0 0,0 1 0,1-1 0,-1 0 0,0 1 0,1-1 0,-1 1 0,1-1 0,-1 1 0,0 0 0,1 0 0,0 0 0,-1 0 0,1 0 0,0 0 0,-1 0 0,1 0 0,0 0 0,0 0 0,0 1 0,0-1 0,0 1 0,0-1 0,0 1 0,0-1 0,1 1 0,-1-1 0,0 3 0,-9 18-8136</inkml:trace>
  <inkml:trace contextRef="#ctx0" brushRef="#br0" timeOffset="3895.82">5684 1169 15960,'0'0'4298</inkml:trace>
  <inkml:trace contextRef="#ctx0" brushRef="#br0" timeOffset="4284.31">5964 857 13272,'-10'19'488,"1"0"1,1 1 0,1 0 0,1 1 0,-5 25 0,-2 7 1033,6-31-711,2 1 0,1-1-1,-3 40 1,7-52-631,0 0 0,1 0 1,0 0-1,1 0 0,0 0 0,0-1 1,1 1-1,0 0 0,0-1 0,10 17 1,-9-19-67,0 0 1,1 0-1,-1-1 0,1 0 1,1 0-1,-1 0 1,12 9-1,-13-13-86,-1 0 0,0 0 0,1-1 0,-1 1 0,1-1 0,0 0 0,-1 0 0,1 0 0,0 0 0,0-1 0,0 1 0,-1-1 0,1 0 0,0-1-1,0 1 1,0 0 0,-1-1 0,6-1 0,0-1 1,0-1 1,-1 1-1,0-2 0,0 1 0,0-1 0,0 0 0,-1 0 1,1-1-1,-1 0 0,-1-1 0,1 1 0,10-16 1,3-6 120,33-61 0,-53 88-150,6-9-26,-1-1 0,0 1 0,-1-1 0,-1 0 0,1 0 0,-2 0 0,1-1 0,-2 1 0,0 0 0,0-1 0,-1 1 0,0-1 0,-1 0-1,0 1 1,-1 0 0,0-1 0,-1 1 0,0 0 0,-1 0 0,0 0 0,-1 1 0,0 0 0,-11-17 0,-3-1-149,2 2-17,-22-25 0,33 44 68,1 1-1,-1 0 1,-1 1 0,1-1 0,-1 1 0,0 0-1,0 1 1,0 0 0,-9-4 0,13 7-20,0 0 0,0 1 1,0-1-1,0 1 1,0-1-1,0 1 1,-1 0-1,1 0 0,0 0 1,0 1-1,0-1 1,0 1-1,0 0 1,-5 1-1,7-2-3,0 1 1,0-1-1,1 1 1,-1-1-1,0 1 0,0 0 1,0-1-1,1 1 1,-1 0-1,0-1 0,0 1 1,1 0-1,-1 0 1,1 0-1,-1-1 0,1 1 1,-1 0-1,1 0 1,-1 1-1,1-1-199,0 1 0,0-1 0,0 1 0,0-1 1,0 0-1,1 1 0,-1-1 0,0 1 0,1-1 0,-1 0 0,1 1 0,-1-1 0,1 0 1,-1 0-1,1 0 0,0 1 0,1 1 0,23 25-4963,-5-4 2829</inkml:trace>
  <inkml:trace contextRef="#ctx0" brushRef="#br0" timeOffset="4766.17">6492 778 10760,'-14'1'-11,"12"-1"114,-1 1 0,0-1-1,1 0 1,-1 0 0,1 0 0,-1 0-1,0 0 1,1 0 0,-1-1-1,1 1 1,-1-1 0,1 0 0,-1 0-1,1 0 1,0 0 0,-4-2 0,2-3 1075,3 5-1091,1 0 1,0 0-1,0 1 1,-1-1-1,1 0 1,-1 0-1,1 0 0,0 1 1,-1-1-1,0 0 1,1 1-1,-1-1 1,1 0-1,-1 1 1,0-1-1,1 1 1,-1-1-1,0 1 0,0-1 1,1 1-1,-1 0 1,0-1-1,0 1 1,0 0-1,0-1 1,1 1-1,-1 0 1,0 0-1,0 0 0,0 0 1,0 0-1,0 0 1,0 0-1,0 0 1,1 0-1,-1 1 1,0-1-1,0 0 1,0 0-1,0 1 1,1-1-1,-1 1 0,0-1 1,0 1-1,0 0 1,-7 6 102,1 0 1,1 1-1,0-1 0,0 1 1,0 1-1,1-1 1,0 1-1,1 0 1,0 0-1,-4 14 0,7-18-105,1 0-1,0 0 0,0 1 0,0-1 0,1 0 0,0 1 0,0-1 0,0 0 0,0 0 0,1 0 1,0 0-1,0 0 0,6 9 0,-5-8 53,2 5-77,1-1 1,1 0-1,-1-1 1,2 1-1,-1-1 1,1-1-1,16 15 1,4-2-101,37 23 1,-37-26 93,42 33 0,-66-47-26,-1 0-1,1 0 0,-1 0 0,0 0 1,0 0-1,-1 1 0,1-1 0,-1 1 1,0 0-1,0 0 0,-1 0 0,1 0 1,-1 0-1,0 0 0,0 9 0,0 6 200,-1-1-1,-5 36 1,2-36-168,3-15-61,-1-1 1,0 0-1,0 0 1,-1 1-1,1-1 1,0 0-1,-1 0 1,0-1-1,0 1 1,0 0-1,0-1 1,0 1-1,-1-1 1,1 1-1,0-1 1,-1 0-1,0 0 1,0 0-1,0-1 1,0 1-1,0-1 1,0 1-1,0-1 1,0 0-1,0 0 0,-4 0 1,-7 3-23,0-2-1,-1 1 1,1-2 0,-29 0-1,30-2-30,1 0-1,0-1 0,-16-4 1,25 6 52,-1-1 1,1 0-1,-1 0 1,1-1-1,0 1 1,0-1-1,-1 0 1,1 1-1,0-1 1,0-1-1,1 1 1,-1 0-1,0-1 1,1 1-1,-1-1 0,-1-3 1,3 4 2,1-1-1,-1 1 1,1-1-1,0 0 1,-1 1 0,1-1-1,1 1 1,-1-1-1,0 1 1,0-1 0,1 1-1,0-1 1,-1 1-1,1-1 1,0 1 0,0 0-1,0-1 1,3-3-1,28-41-6,-29 42 7,13-14 39,0 1 0,1 0 0,0 1 1,2 1-1,0 1 0,35-22 0,-39 26 12,0 0 0,-1-1 0,0 0 0,-1-1 1,-1-1-1,0 0 0,-1 0 0,0-1 0,14-27 1,-12 9 39,2-13 8,-14 42-115,0-1-1,0 1 1,-1 0-1,1-1 1,-1 1-1,0-1 0,-1 1 1,1 0-1,-1-1 1,0 1-1,0 0 1,0-1-1,-1 1 1,1 0-1,-1 0 1,-4-7-1,3 6 2,-1 0-1,1 0 1,-1 1 0,0-1 0,0 1-1,0 0 1,0 0 0,-1 1-1,1-1 1,-7-3 0,-56-29-542,57 31 490,1 0-214,-1 1 0,1 0 0,-1 1 0,0 0 0,0 0 0,-1 1 0,1 0-1,-13 0 1,20 2-47,0 0 0,0 0 0,0 0-1,0 1 1,0-1 0,0 1 0,0 0-1,0 0 1,0 0 0,0 0 0,1 0-1,-1 0 1,0 1 0,1 0-1,-1-1 1,1 1 0,0 0 0,0 0-1,-1 0 1,1 1 0,1-1 0,-1 0-1,0 1 1,0-1 0,1 1 0,0 0-1,-1-1 1,1 1 0,0 0 0,0 0-1,0 0 1,0 4 0,-6 24-4532</inkml:trace>
  <inkml:trace contextRef="#ctx0" brushRef="#br0" timeOffset="5159.8">6928 498 12016,'9'4'427,"0"1"1,0 0-1,-1 1 1,0 0 0,0 1-1,0-1 1,-1 1-1,0 1 1,0 0 0,-1 0-1,0 0 1,0 0-1,7 16 1,1 7 510,-2 0-1,16 61 1,-11-32-422,-3-12-354,-2 0-1,-2 1 0,-2 0 0,-3 0 0,-1 0 0,-3 1 1,-2 0-1,-10 68 0,9-101-461,-4 20 223,-18 66 1,19-89-697,-1 0 0,-12 22 0,11-24-1003,-1 0-1,0-1 0,-14 14 1,-22 21-198,-23 25-4372</inkml:trace>
  <inkml:trace contextRef="#ctx0" brushRef="#br0" timeOffset="5578.61">1162 2099 10584,'37'-14'2864,"1"1"0,50-9 1,-18 11-2073,131-4 0,-190 15-943,0 0-1,-1 1 1,1 0 0,0 1 0,13 4 0,-23-5 76,0-1-1,-1 1 1,1 0 0,0-1-1,0 1 1,-1 0 0,1 0-1,-1-1 1,1 1 0,0 0-1,-1 0 1,0 0 0,1 0-1,-1 0 1,1 0 0,-1 0-1,0 0 1,0-1 0,0 1-1,1 0 1,-1 0 0,0 0-1,0 0 1,0 0 0,0 0-1,-1 0 1,1 0 0,0 0-1,0 0 1,-1 0-1,1 0 1,-1 2 0,-14 29-2445,-2-11 950,-1-1 1,0-1-1,-2 0 1,0-2-1,-1 0 1,-23 13-1,-2 2-43</inkml:trace>
  <inkml:trace contextRef="#ctx0" brushRef="#br0" timeOffset="6000.32">1286 2367 8608,'0'0'5633,"22"-10"-2267,21-2-2420,0 2-1,1 2 0,56-3 1,-79 10-1067,-5 0-18,0 0 0,0 0 0,0 2 0,0 0 0,0 1 0,0 0 0,-1 2 0,20 5 0,-7 1-3169,-4-2-7865</inkml:trace>
  <inkml:trace contextRef="#ctx0" brushRef="#br0" timeOffset="8775.34">2619 2060 7712,'0'0'10007,"1"6"-9460,4 19-18,-1 1 0,-1-1 0,-1 46 0,-7-11-112,-1-15-110,-1 8-246,-7 28-357,6-49-136,3 1 0,1-1 0,-1 49 0,13-39-1982,-1-21-1610,-2-10-3969</inkml:trace>
  <inkml:trace contextRef="#ctx0" brushRef="#br0" timeOffset="9297.09">2973 2095 9328,'-6'13'1848,"1"0"0,0 1 1,-4 24-1,0-1 813,-4 4-2242,-34 130 809,42-146-1147,1 1 0,1 1 1,1-1-1,4 48 0,-1-60-49,1 1 1,1-1-1,0 0 0,0-1 0,2 1 0,-1-1 0,9 15 0,-12-25-26,0 0 0,1 0 0,0-1 0,0 1 0,-1-1 0,1 1 0,1-1 0,-1 0 0,0 0 0,0 0 0,1 0 0,0 0 0,-1 0 0,1-1 0,0 1 0,0-1 0,-1 0 0,1 1 0,0-1 0,0-1 0,0 1 0,1 0 0,-1-1 0,0 0 0,0 0 0,0 0 0,0 0 0,0 0 0,1 0 0,-1-1 0,0 0 0,0 1-1,0-1 1,0 0 0,0-1 0,-1 1 0,5-2 0,-2-1 13,0 1-1,-1 0 0,1-1 0,-1 0 0,0 0 1,0-1-1,0 1 0,-1-1 0,1 1 0,-1-1 0,4-9 1,0 0 54,0-1 0,-1 1 0,4-17 0,-10 27-80,0 1 0,0-1 1,0 1-1,0 0 0,0-1 0,-1 1 1,0 0-1,1-1 0,-1 1 0,0 0 1,-1 0-1,1 0 0,0 0 0,-1 0 1,0 0-1,0 0 0,0 0 0,0 1 1,0-1-1,0 1 0,-1-1 0,-3-2 1,-4-4 157,-1 1 0,1 0 0,-2 0 0,-15-8 0,22 14-168,0-1 1,-1 1-1,1 0 1,-1 0-1,1 1 1,-1-1-1,0 1 1,0 1-1,0-1 1,1 1-1,-1 0 1,0 0-1,0 1 1,0-1-1,0 1 1,1 1-1,-1-1 1,1 1-1,-1 0 1,1 0-1,-1 1 0,1-1 1,0 1-1,0 1 1,0-1-1,1 0 1,-8 8-1,11-10-142,-1 1 0,1-1-1,0 0 1,0 1-1,0-1 1,1 1 0,-1-1-1,0 1 1,0-1 0,1 1-1,-1-1 1,1 1 0,0 0-1,-1-1 1,1 1-1,0 0 1,0-1 0,0 1-1,0 0 1,0-1 0,0 1-1,1 0 1,-1-1-1,0 1 1,1-1 0,-1 1-1,1 0 1,0-1 0,1 2-1,-2 0-481,1-2 200,0-1 0,0 1-1,0 0 1,0 0 0,0 0 0,0-1 0,1 1 0,-1-1 0,0 1-1,0-1 1,0 1 0,0-1 0,1 0 0,-1 1 0,0-1 0,1 0-1,-1 0 1,0 0 0,0 0 0,1 0 0,-1 0 0,2-1 0,1 1-540,12 0-1485</inkml:trace>
  <inkml:trace contextRef="#ctx0" brushRef="#br0" timeOffset="10206.59">3434 2303 2336,'0'0'105,"1"0"0,-1 1-1,0-1 1,0 0 0,0 0 0,0 0 0,0 1 0,1-1 0,-1 0-1,0 0 1,0 0 0,0 0 0,0 1 0,1-1 0,-1 0 0,0 0-1,0 0 1,1 0 0,-1 0 0,0 0 0,0 0 0,0 0-1,1 0 1,-1 0 0,0 0 0,0 0 0,1 0 0,-1 0 0,0 0-1,0 0 1,1 0 0,-1 0 0,0 0 0,0 0 0,0 0-1,1 0 1,-1 0 0,0 0 0,0-1 0,1 1 0,-1 0 0,0 0-1,0 0 1,0 0 0,0 0 0,1-1 0,-1 1 0,0 0-1,0 0 1,0 0 0,0-1 0,0 1 0,0 0 0,0 0 0,1 0-1,-1-1 1,0 1 0,0-1 0,0 0 545,0 0-1,0 0 1,0 0-1,0-1 1,0 1 0,0 0-1,0 0 1,0-1 0,0 1-1,0 0 1,-1 0 0,1 0-1,-1-2 1,6 11-293,0 0 0,1 0-1,0 0 1,10 9 0,14 18 177,62 119-435,-76-126-95,28 44 47,-42-68-54,0 0-1,0 0 1,1-1 0,-1 1 0,1-1 0,0 0-1,0 0 1,1 0 0,-1 0 0,0 0 0,1-1-1,0 1 1,6 3 0,3 1-8,8 15-724,-13-8-3579</inkml:trace>
  <inkml:trace contextRef="#ctx0" brushRef="#br0" timeOffset="10580.74">3676 2347 10672,'-3'20'777,"-1"1"0,-1-1 0,-1 0 0,0 0 0,-2-1 0,-17 32 1,-5 12 1383,-28 80 0,15-1-3136,43-140-525</inkml:trace>
  <inkml:trace contextRef="#ctx0" brushRef="#br0" timeOffset="10922.72">4052 2155 11208,'0'0'4145,"1"13"-2195,-4 19-1254,-1 0 0,-1 0-1,-2 0 1,-1-1-1,-17 41 1,4-8-267,5-16 2,7-23-181,1 0-1,-7 37 1,1 16-204,6-44-271,3 0 1,-4 55 0,10-88 120,-1 1-1,0-1 1,1 0-1,-1 1 1,1-1-1,0 0 0,-1 1 1,1-1-1,0 0 1,0 0-1,0 0 1,0 0-1,0 0 0,0 0 1,0 0-1,1 1 1,-1-1-84,-1-1 0,1 0 0,-1 1 1,1-1-1,0 1 0,-1-1 0,1 0 0,-1 1 0,1-1 1,0 0-1,-1 0 0,1 0 0,0 0 0,0 1 1,-1-1-1,1 0 0,0 0 0,-1 0 0,1 0 1,0 0-1,-1-1 0,1 1 0,0 0 0,-1 0 0,1 0 1,0-1-1,-1 1 0,1 0 0,0 0 0,-1-1 1,1 1-1,-1-1 0,1 1 0,-1-1 0,1 1 1,-1-1-1,2 0 0,27-31-7168,-10 16 4783</inkml:trace>
  <inkml:trace contextRef="#ctx0" brushRef="#br0" timeOffset="11326.82">4305 2203 10488,'-6'7'337,"1"0"0,0 0 0,0 0 0,1 0 1,0 1-1,1 0 0,-1 0 0,1 0 0,1 0 1,0 0-1,0 0 0,-1 15 0,-1 13 798,4 59 0,0-78-709,2 38 161,2-1 0,13 65-1,-15-113-529,0 0 0,0 0 0,0 1 0,1-1 0,-1-1 0,2 1 0,-1 0 0,0-1 0,1 1 0,0-1 0,1 0 0,-1-1 0,1 1 0,0-1 0,0 0-1,10 7 1,-12-9-28,0-1-1,1 1 0,-1-1 0,1 1 0,-1-1 0,1 0 0,0-1 0,-1 1 1,1 0-1,0-1 0,-1 0 0,1 0 0,0 0 0,-1 0 0,1-1 0,0 0 1,-1 1-1,1-1 0,-1-1 0,1 1 0,-1 0 0,1-1 0,-1 0 0,0 1 1,0-1-1,0-1 0,0 1 0,0 0 0,0-1 0,3-3 0,6-10-1,0 1 1,-1-1-1,-1-1 0,0 0 0,-2 0 0,0-1 0,-1 0 0,0-1 0,-2 1 0,0-1 0,-1 0 0,-1 0 0,-1-1 1,0 1-1,-2-21 0,-1 29-19,0 0 0,-1 0 0,-1 1 0,0-1 0,-5-11 0,4 11-5,0-1 0,-4-22 0,6 30-253,0 1 0,-1 0 0,0-1 0,0 1 1,0 1-1,0-1 0,0 0 0,0 1 0,-1-1 0,1 1 0,-6-2 0,-29-11-3953,16 9-5197</inkml:trace>
  <inkml:trace contextRef="#ctx0" brushRef="#br0" timeOffset="11727.8">4882 2034 11120,'-2'1'293,"1"-1"1,-1 1 0,0 0-1,0-1 1,1 1 0,-1 0 0,0 0-1,1 0 1,-1 0 0,1 0-1,-1 0 1,1 0 0,0 1-1,-1-1 1,1 0 0,0 1 0,0-1-1,-2 4 1,-28 42 1832,15-22-1462,-31 38 927,41-55-1487,1 0 0,0 0 1,1 1-1,0-1 1,0 1-1,-3 12 0,7-18-66,0-1 0,0 0 0,0 0 0,0 0 0,0 0-1,1 0 1,-1 0 0,1 0 0,-1 0 0,1 0 0,0 0-1,0 0 1,0 0 0,0-1 0,0 1 0,0 0 0,0-1-1,1 1 1,-1 0 0,1-1 0,2 3 0,0-1 11,-1 0 1,1-1-1,0 1 0,0-1 1,1 1-1,-1-1 1,0-1-1,6 3 1,7-1 29,-1-1-1,1-1 1,23 0 0,18 1-85,13-6-410,-69 4 16,-6-18-7897,0 9-916</inkml:trace>
  <inkml:trace contextRef="#ctx0" brushRef="#br0" timeOffset="12120">4922 2090 11480,'3'4'518,"0"1"-1,1-1 1,-1 0 0,0 1 0,-1 0 0,1 0 0,-1 0 0,0 0 0,-1 0 0,1 0 0,-1 0 0,1 6-1,0 41 1237,-3-23-1239,1-14-249,0 0-1,-1 1 1,-4 15-1,4-20-225,0-1-1,1 1 1,0 0-1,0 0 0,4 18 1,1 29-418,-5 6-2749,2-51-5900,11 5 6747,-5-8 1526,12 22-1732</inkml:trace>
  <inkml:trace contextRef="#ctx0" brushRef="#br0" timeOffset="12508.91">5318 2296 12192,'-4'23'2764,"-1"252"2502,-4-34-3561,33-239-1666,-19-2-46,0-1 1,-1 1-1,1-1 1,0 0-1,-1-1 0,1 1 1,-1-1-1,1 1 1,-1-1-1,7-5 0,39-31-41,-40 28 65,1 1 1,20-12 0,-15 13 99,0 0 1,1 1-1,28-8 1,-37 13-135,0 0 0,-1 1 0,1 0 0,0 0 0,0 1 0,0 0 0,0 0 0,0 0 0,0 1 0,14 4 0,-21-5 46,0 0 1,1 1 0,-1-1-1,0 1 1,1-1-1,-1 1 1,0 0 0,0 0-1,1-1 1,-1 1 0,0 0-1,0 0 1,0 0-1,0 0 1,0 0 0,0 0-1,-1 1 1,1-1 0,0 0-1,0 0 1,-1 1 0,1-1-1,0 2 1,-1-1-6,0 0-1,0 1 1,0-1 0,0 0 0,-1 0 0,1 0 0,0 0 0,-1 0-1,0 0 1,1 1 0,-1-1 0,0-1 0,-2 5 0,-1 1-3,-1 0 0,0 0 0,-1-1 0,0 1 0,0-1 0,-11 8 0,0-2-190,-2-1 0,1 0 0,-2-2 1,1 0-1,-1-1 0,-1-1 0,1-1 1,-42 6-1,45-12-573,13-2-4216</inkml:trace>
  <inkml:trace contextRef="#ctx0" brushRef="#br0" timeOffset="12509.91">5846 2728 15152,'-74'135'7637,"54"-99"-8411,18-30-6928,5-6 3236,11-12 1473,-5 4 2380,16-13-1940</inkml:trace>
  <inkml:trace contextRef="#ctx0" brushRef="#br0" timeOffset="12867.3">6094 2167 13272,'-1'14'909,"-1"0"-1,0-1 1,-8 27 0,5-23-209,2-1-1,-3 21 0,0 72 1295,-12 99-179,13-161-1618,0 84 0,5-125-172,-3 55-1000,2-55 601,-1 6-1542,2-5-3452</inkml:trace>
  <inkml:trace contextRef="#ctx0" brushRef="#br0" timeOffset="13258.63">5926 2719 14432,'44'-2'1562,"0"-2"0,57-13 0,-2 0-225,-68 11-852,34-11-1,-27 6-827,-36 10 567,-26 13 273,7-4-356,1 2 1,0 0-1,-25 21 0,41-30-143,-1-1 0,0 1 0,1 0 0,-1 1 0,1-1-1,-1 0 1,1 0 0,-1 0 0,1 0 0,0 0 0,0 0-1,0 1 1,-1-1 0,1 0 0,0 0 0,0 0 0,0 0-1,1 1 1,-1-1 0,0 0 0,0 0 0,1 0 0,-1 0-1,1 0 1,-1 0 0,1 0 0,-1 0 0,1 0 0,0 0-1,-1 0 1,1 0 0,0 0 0,1 1 0,1 2 7,1 0 0,-1 0 0,1-1-1,0 1 1,7 4 0,36 19 176,59 40 516,-102-64-656,-1 0 0,1 0 0,-1 0 0,0 0 0,0 0 0,-1 1 0,1-1 1,0 1-1,-1 0 0,0 0 0,0 0 0,0 0 0,-1 0 0,1 0 0,-1 1 1,0-1-1,0 0 0,-1 1 0,1-1 0,-1 0 0,0 1 0,-1 6 0,1-5-8,-2 0 0,1-1 0,-1 1 0,1-1 0,-2 1 0,1-1 0,0 0 0,-1 0 0,0 0-1,-1 0 1,1 0 0,-1 0 0,1-1 0,-1 0 0,-1 0 0,-8 7 0,4-5-90,-1 0 1,0 0-1,0-1 1,-1 0-1,0-1 1,1-1-1,-1 1 0,-1-2 1,1 1-1,-17 0 1,12-2-714,0 0 1,-25-4 0,-32-11-4861,42 6-4916</inkml:trace>
  <inkml:trace contextRef="#ctx0" brushRef="#br0" timeOffset="-162030.15">112 3236 3680,'-6'10'36,"5"-8"104,0 0 0,-1 0-1,1 0 1,0 0 0,0 0 0,1 0-1,-1 1 1,0-1 0,1 0 0,-1 0-1,1 3 1,-2-38 6875,1 14-3696,-1 19-1574,-1 14-1639,3-6 20,1 0 0,0 0 0,0-1 0,1 1 0,0 0 0,0-1 0,1 1-1,0-1 1,0 0 0,1 0 0,5 8 0,14 34 643,-20-42-683,-1-1 0,0 0 0,0 0 0,0 1 0,-1-1 0,0 1 0,0-1 0,-1 1 1,0 0-1,0-1 0,0 1 0,-3 11 0,2-12-80,0-1 0,0 0 0,-1 0 0,0 0 0,1-1 0,-1 1 0,-1 0 0,1-1 1,-4 6-1,-4 2 21,7-8-78,0 0 1,0 0-1,0 0 0,-1-1 1,0 1-1,1-1 1,-1 0-1,-1 0 1,1-1-1,0 1 1,-1-1-1,1 0 0,-1 0 1,0 0-1,1-1 1,-1 1-1,0-1 1,0-1-1,0 1 0,0-1 1,0 1-1,0-1 1,0-1-1,0 1 1,-8-2-1</inkml:trace>
  <inkml:trace contextRef="#ctx0" brushRef="#br0" timeOffset="-161643.15">348 3324 1352,'-12'11'755,"0"-2"1,-20 14 0,34-33 362,1 1 0,0 0 1,0 0-1,1 1 1,0-1-1,11-15 3059,-10 55-1601,-3-22-2349,1 0-1,-2 1 0,1-1 0,-2 0 0,1 12 0,-8 99 690,0-68-221,5-40-705,1 0 0,-1 0 0,2 0 0,0 0 0,2 20 0,-1-24 339,-1-8-407,0 0 0,0 0 0,0 1 0,0-1 0,0 0 1,0 1-1,0-1 0,0 0 0,0 1 0,0-1 0,0 0 0,0 0 0,0 1 0,0-1 0,0 0 0,1 1 1,-1-1-1,0 0 0,0 0 0,0 1 0,1-1 0,-1 0 0,0 0 0,0 0 0,0 1 0,1-1 1,-1 0-1,0 0 0,1 0 0,-1 0 0,0 0 0,0 1 0,1-1 0,-1 0 0,0 0 0,1 0 0,-1 0 1,0 0-1,0 0 0,1 0 0,1 0-2942</inkml:trace>
  <inkml:trace contextRef="#ctx0" brushRef="#br0" timeOffset="-161174.37">456 3392 7624,'2'27'1610,"1"0"0,1-1 1,15 52-1,3 17 1552,-22-81-2749,0-11-375,-1-1 0,1 1 0,0-1 0,0 1 0,0-1 0,0 1 0,0-1 0,1 1 0,-1-1 0,1 1 0,0-1 0,0 1 0,-1-1 0,2 0 0,-1 0 0,0 1-1,2 2 1,-2-4 220,0-29-1390,10-90 1336,-8 100-80,0 0 0,2 0 1,0 1-1,13-30 0,-16 43-116,0 0 0,0 1 0,0-1 1,0 1-1,1 0 0,0 0 0,0 0 0,0 0 0,0 0 0,4-3 0,-6 7 12,0-1 0,0 0-1,0 0 1,1 1-1,-1-1 1,0 1-1,0-1 1,0 1 0,0-1-1,0 1 1,0 0-1,0 0 1,-1-1-1,1 1 1,0 0 0,0 0-1,0 0 1,-1 0-1,2 2 1,-2-3-22,5 7 138,-1 1 0,1 0 1,-1 1-1,-1-1 0,0 1 0,0 0 1,-1-1-1,0 1 0,0 0 0,0 12 1,0 14 286,-5 48 0,1-21-498,1-46 1013,2-6-4922,14-22-399,3-6-4443</inkml:trace>
  <inkml:trace contextRef="#ctx0" brushRef="#br0" timeOffset="-160753.37">904 3326 7352,'-14'26'-12,"10"-17"372,0-1-1,-1 1 1,0-1 0,-1 0 0,-9 11-1,13-18 1092,2-10-109,0 6-241,0 5-171,-5 20 110,1-10-853,-7 23 466,-7 41-1,16-66-523,1 0 0,0 1-1,0-1 1,1 0 0,1 0-1,0 1 1,0-1-1,1 0 1,3 11 0,-4-18-101,1 0-1,0 0 1,0 1 0,0-1 0,0 0 0,1-1-1,-1 1 1,1 0 0,0-1 0,-1 0 0,1 1 0,0-1-1,1 0 1,-1 0 0,0-1 0,0 1 0,1-1-1,-1 0 1,1 1 0,4-1 0,-2 1 2,1 0 1,-1-1-1,1-1 1,-1 1 0,1-1-1,-1 0 1,1 0-1,-1-1 1,1 0-1,8-2 1,-7 0-65,0-1 1,0 0 0,-1 0-1,1-1 1,-1 0 0,0 0-1,0 0 1,0-1 0,-1-1-1,0 1 1,0-1 0,-1 0-1,8-11 1,2-9 228,0-1 0,15-40 0,-27 59-187,0 1 0,-1-1 0,0 0 0,0 0-1,-1 0 1,1-9 0,-2 16 207,-3 2-43,-3 1-172,1 0 1,-1 0 0,1 0 0,-1 1-1,1 0 1,0 0 0,0 0-1,0 1 1,0-1 0,0 1 0,1 0-1,-1 1 1,1-1 0,0 1-1,-6 7 1,3-5-3,1 1 0,1 0 0,-1 1 0,1-1 0,0 1 0,1 0 0,0 0 0,0 1-1,-2 9 1,3-6 94,0 0 0,1 0-1,1 0 1,0 0-1,1 0 1,0 1 0,1-1-1,1 0 1,4 19-1,-5-28-85,0-1 0,0 1 0,0-1 0,0 1 0,1-1-1,-1 0 1,1 0 0,0 0 0,0 0 0,0 0 0,0 0-1,0-1 1,0 1 0,0-1 0,0 1 0,1-1 0,-1 0-1,1 1 1,-1-1 0,1-1 0,-1 1 0,1 0 0,-1-1 0,1 1-1,0-1 1,-1 0 0,4 0 0,11 1-578,0-1-1,1 0 1,18-4 0,-24 3-561,26-3-10640</inkml:trace>
  <inkml:trace contextRef="#ctx0" brushRef="#br0" timeOffset="-159864.5">1513 3239 7800,'31'39'240,"-25"-31"960,-5-9-1003,-1 0 1,1 0 0,-1 0 0,0 0-1,1 0 1,-1 0 0,0-1-1,0 1 1,0 0 0,0 0-1,0 0 1,0 0 0,0 0 0,0 0-1,0 0 1,0 0 0,-1 0-1,1 0 1,0-1 0,-2 0 0,-1-8 2293,6 22-2032,5 10 296,-6-18-671,-1-1 1,1 0-1,-1 0 0,0 0 1,0 1-1,-1-1 0,1 1 1,-1-1-1,1 0 0,-1 6 1,-3 23 465,-7 37-1,5-46-521,1 0 1,2 0-1,0 0 0,3 32 0,-2 30-23,1-61-6523</inkml:trace>
  <inkml:trace contextRef="#ctx0" brushRef="#br0" timeOffset="-158927.5">1426 3519 11744,'8'-1'180,"1"0"1,-1-1 0,0 1-1,0-2 1,0 1-1,0-1 1,0 0 0,0-1-1,-1 1 1,1-2 0,-1 1-1,8-7 1,11-10 1068,40-40 1,-65 59-1246,12-12 184,-1-2-1,-1 0 0,-1 0 1,0-1-1,11-25 0,-8 4 71,-14 36-63,-2 15-72,-11 81 89,-20 93-228,26-159 113,5-21-41,1 0 0,0 0 0,0 0 0,0 1 0,1-1 0,0 0 0,1 1 0,-1-1 0,2 1 1,-1-1-1,1 1 0,3 13 0,-4-20-54,1 1 1,-1-1 0,0 0-1,1 0 1,-1 0-1,1 0 1,0 0 0,-1 1-1,1-1 1,0 0 0,-1-1-1,1 1 1,0 0-1,0 0 1,0 0 0,0 0-1,0-1 1,0 1 0,0 0-1,0-1 1,0 1-1,1-1 1,1 1 0,-1-1 12,1 0 1,-1 0 0,1 0 0,0 0-1,-1-1 1,1 1 0,0-1 0,-1 0 0,1 1-1,-1-1 1,0-1 0,4-1 0,5-1-51,1 0 0,-1 1 0,1 0 0,0 0 0,0 1 0,17 0-1,-12 1 17,-1-2 0,30-6 0,-41 7 21,1-1-1,-1 0 0,0 1 1,0-2-1,-1 1 1,1 0-1,-1-1 1,0 0-1,1 0 0,-2-1 1,1 1-1,3-5 1,0-1 5,-1 0 0,0-1 0,0 1-1,7-22 1,-11 23 9,1 1-1,-1-1 0,-1 0 0,2-14 0,-35 32-39,27-6 57,0 0 0,-1 1-1,2 0 1,-1 0 0,0 0-1,1 0 1,0 1 0,0 0-1,0 0 1,0 0 0,1 0-1,0 0 1,0 1 0,-2 6-1,-1 3-29,1 0-1,0 0 1,2 1 0,-4 21-1,7-35 1,0 1 1,-1-1-1,1 0 0,0 0 0,0 0 1,0 0-1,0 1 0,1-1 1,-1 0-1,1 0 0,-1 0 0,1 0 1,0 0-1,-1 0 0,1 0 0,0 0 1,0 0-1,1 0 0,-1 0 1,0-1-1,1 1 0,-1 0 0,1-1 1,-1 1-1,1-1 0,0 0 0,-1 0 1,1 1-1,0-1 0,0 0 1,0 0-1,0-1 0,0 1 0,0 0 1,0-1-1,4 1 0,3 1-9,-1-2 1,1 1-1,0-1 0,-1 0 0,1-1 0,0 0 1,16-4-1,-18 3-1,0 0 1,0-1 0,1 0-1,-2 0 1,1-1-1,0 0 1,-1 0 0,0 0-1,0-1 1,0 0 0,10-10-1,-3-2-86,0-1 0,-1 0 0,-1 0-1,10-22 1,-15 23 1102,-7 20-793,1-1-354,0-2 144,-1 1 1,1 0-1,0-1 1,0 1-1,0-1 1,0 1-1,0 0 1,0-1 0,0 1-1,0-1 1,0 1-1,0-1 1,1 1-1,-1 0 1,0-1-1,0 1 1,0-1-1,1 1 1,-1-1-1,0 1 1,1-1 0,-1 1-1,0-1 1,1 1-1,-1-1 1,1 1-1,-1-1 1,0 0-1,1 1 1,-1-1-1,1 0 1,0 1-1,-1-1 1,1 0 0,-1 0-1,1 1 1,-1-1-1,2 0 1,3 1-88,1 0 0,-1-1 1,1 1-1,-1-1 1,1 0-1,9-2 0,3-2 72,-16 4-10,-3 10-109,-2 10 226,-1 1 0,-2-1 0,0 0 0,-16 38 0,9-27 154,6-17-291,0 0 0,-1 0 0,-9 13 0,-10 15-4,19-27 73,4-6-102,0-1 1,-1 1-1,0-1 0,-1 0 0,0-1 1,-12 13-1,17-19-936,20-12-5861,2 0-744</inkml:trace>
  <inkml:trace contextRef="#ctx0" brushRef="#br0" timeOffset="-157807.5">2486 3576 992,'-16'3'133,"10"-8"213,11-20 660,0 11-562,19-46 10088,-64 76-8233,36-13-2236,0 1 0,1 0 0,-1 0 0,1 0 0,0 0 0,-1 0 0,2 1 1,-1-1-1,1 1 0,-1 0 0,1 0 0,-1 6 0,-15 65 1382,13-54-1304,4-15-95,-1-3-6,1 0 1,0-1-1,1 1 1,-1 0-1,0 0 1,1 0 0,0-1-1,0 1 1,0 0-1,1 0 1,-1 0 0,1 0-1,0-1 1,0 1-1,0 0 1,0-1 0,1 1-1,0-1 1,3 6-1,-4-8-38,0 0 0,0 0 0,0-1-1,0 1 1,0-1 0,0 1 0,0-1 0,0 1-1,0-1 1,0 0 0,0 1 0,0-1-1,0 0 1,1 0 0,-1 0 0,0 0-1,0 0 1,0 0 0,0 0 0,0 0 0,1 0-1,-1-1 1,0 1 0,0 0 0,0-1-1,0 1 1,0-1 0,0 1 0,0-1-1,0 1 1,0-1 0,0 0 0,0 0-1,0 1 1,-1-1 0,3-2 0,1 0 13,0-1 0,0 0 0,-1 0 0,1 0 1,-1 0-1,0-1 0,3-5 0,3-12 42,-2-1-1,0 0 1,-2 0 0,4-40 0,-6 44-2,-3 18 293,-5 23-331,3-16-94,1 1 1,1-1-1,-1 0 1,1 1-1,1-1 1,-1 1-1,1-1 0,0 0 1,0 1-1,1-1 1,-1 0-1,2 0 0,-1 0 1,1 0-1,-1 0 1,2-1-1,5 10 0,-7-14-66,0 0 0,0 1-1,0-1 1,0 0-1,0 0 1,1-1 0,-1 1-1,0 0 1,0-1-1,0 1 1,1-1 0,-1 0-1,0 0 1,1 0-1,-1 0 1,0 0 0,0 0-1,1-1 1,-1 1-1,0-1 1,0 1 0,0-1-1,4-2 1,-1 1-214,0 0 1,-1 0 0,1 0-1,-1-1 1,0 0 0,1 0-1,-1 0 1,-1 0 0,6-6-1,7-21-6329,-7-4 3747,-6-36 13155,-6 85-8007,2-12-2127,1 0-1,0 1 0,0-1 0,0 1 0,0-1 1,1 0-1,-1 1 0,1-1 0,0 0 0,2 7 1,2-1 201,-1 1 1,0-1 0,0 1-1,-1 0 1,-1 0-1,1 1 1,-2-1 0,1 0-1,-1 1 1,-1-1 0,-1 15-1,1-146 1364,0 118-1746,0-1 0,0 1-1,0 0 1,1-1 0,-1 1 0,1 0-1,0-1 1,0 1 0,0 0 0,0 0-1,0 0 1,1 0 0,0 0 0,-1 0-1,3-2 1,-2 3-266,-2 1 339,1 1-1,-1 0 1,0-1 0,1 1-1,-1-1 1,0 1 0,1 0 0,-1-1-1,0 1 1,1 0 0,-1 0 0,1-1-1,-1 1 1,1 0 0,-1 0 0,1 0-1,-1-1 1,1 1 0,-1 0 0,1 0-1,-1 0 1,1 0 0,-1 0 0,1 0-1,0 0 1,12 19-26,0 0-1,23 23 1,-18-21 117,-16-19-56,-1-1-1,0 1 1,1-1 0,-1 1 0,1-1-1,0 0 1,-1 0 0,1 1-1,0-1 1,0-1 0,0 1-1,0 0 1,0 0 0,0-1-1,0 1 1,0-1 0,0 1-1,0-1 1,0 0 0,3 0-1,-1 0 29,-1-1-1,0 0 1,0 0-1,0 0 1,1 0-1,-1 0 1,0-1-1,-1 1 1,1-1-1,0 0 1,0 0-1,-1 0 1,4-3-1,-2 1-24,-1-1-1,1 1 0,-1-1 0,1 0 0,-1 0 1,-1 0-1,1-1 0,-1 1 0,0-1 0,0 1 1,0-1-1,0-6 0,0 1 6,-1 0-1,0 0 1,0 0 0,-1-1-1,-2-16 1,2 27-2,0 1 0,0-1 0,0 0 0,0 1 1,0-1-1,0 0 0,0 1 0,-1-1 0,1 0 0,0 1 0,0-1 1,0 0-1,-1 1 0,1-1 0,0 0 0,-1 1 0,1-1 1,0 1-1,-1-1 0,1 1 0,-1-1 0,1 1 0,-1-1 0,1 1 1,-1-1-1,0 1 0,1 0 0,-1-1 0,1 1 0,-1 0 0,0-1 1,-1 2-11,1-1 0,0 0-1,0 1 1,0-1 0,-1 1 0,1 0 0,0-1 0,0 1 0,0 0 0,0-1 0,0 1 0,0 0 0,0 0 0,-1 2 0,-28 40 30,24-32 28,1 0 1,0 1-1,1 0 0,0 0 0,0 0 0,1 0 0,1 0 0,-1 19 0,2-25-44,1-1 1,0 0-1,0 0 0,1 0 1,-1 0-1,1 1 1,0-1-1,1 0 0,-1 0 1,1-1-1,0 1 0,0 0 1,1-1-1,-1 1 1,1-1-1,0 1 0,0-1 1,0 0-1,1-1 1,0 1-1,-1 0 0,9 4 1,-10-7-83,1 0 1,-1-1-1,1 0 1,-1 1-1,1-1 1,-1 0-1,0 0 1,1 0-1,-1-1 1,1 1-1,-1-1 1,1 1-1,-1-1 1,0 0-1,3-1 1,3 0-720,30-7-5231,68-26 0,-42 11 3480</inkml:trace>
  <inkml:trace contextRef="#ctx0" brushRef="#br0" timeOffset="-156514.5">3381 3463 2072,'0'0'11985,"-4"7"-11753,0 0-56,0 0 0,1 0 1,-1 1-1,1 0 0,1-1 1,0 1-1,0 0 0,0 0 0,1 0 1,0 1-1,0-1 0,1 0 1,2 15-1,-1-19-149,0 0 1,0 0 0,1 0-1,0 0 1,0 0 0,0-1-1,0 1 1,0 0-1,1-1 1,0 1 0,0-1-1,0 0 1,0 0 0,0 0-1,0-1 1,1 1-1,0-1 1,-1 0 0,1 0-1,0 0 1,0 0 0,0-1-1,0 1 1,0-1-1,0 0 1,8 1 0,-6-2-15,1 0 1,-1 0 0,1 0-1,-1-1 1,0 0 0,1 0-1,-1 0 1,0-1-1,0 0 1,0 0 0,0-1-1,0 0 1,0 0 0,-1 0-1,0 0 1,1-1 0,-1 0-1,0 0 1,5-7-1,0 1 178,-4 4-191,-1 0-1,0 0 1,0 0-1,0 0 1,-1-1-1,0 0 0,0 0 1,-1 0-1,4-11 1,-6 17 88,-7-2 11,6 3-95,0 0 0,0 0 0,0-1 0,-1 1 0,1 0 0,0 0 0,0-1 0,0 1 0,-1 0 0,1 0 0,0 0 0,0 0 0,-1-1 0,1 1 0,0 0 0,0 0 0,-1 0 0,1 0 0,0 0 0,0 0 0,-1 0 0,1 0 0,0 0 0,0 0 0,-1 0 0,1 0 0,0 0 0,-1 0 0,1 0 0,0 0 0,-1 0 0,-22 19 127,20-15-89,0 0-1,0 0 1,1 0-1,-1 1 1,1-1-1,0 0 1,0 1-1,1 0 1,-1-1-1,1 1 1,0 0-1,0 0 0,1-1 1,-1 11-1,1-12-11,0 1-1,0-1 0,1 1 1,0-1-1,-1 1 1,1-1-1,0 0 0,1 1 1,-1-1-1,0 0 0,1 0 1,0 0-1,0 0 0,0 0 1,0 0-1,0 0 1,1-1-1,-1 1 0,1-1 1,-1 0-1,7 4 0,-4-3 58,1 0 0,0-1 0,0 0 0,0 0-1,0 0 1,0 0 0,0-1 0,1 0 0,-1-1-1,0 1 1,1-1 0,-1 0 0,0-1 0,1 0 0,-1 0-1,0 0 1,0-1 0,1 0 0,-1 0 0,-1 0-1,1-1 1,0 0 0,-1 0 0,1 0 0,-1-1-1,0 1 1,9-10 0,-6 6-66,-7 6-20,0-1 1,1 1-1,-1-1 0,0 1 0,0-1 0,-1 0 0,1 0 1,0 1-1,0-1 0,-1 0 0,1 0 0,-1 0 0,0 0 0,1-3 1,-1 3-11,1-1 1,-1 1 0,0 0 0,0-1-1,0 1 1,0 0 0,0 0-1,0-1 1,-1 1 0,1 0 0,-1 0-1,1-1 1,-1 1 0,0 0 0,0 0-1,0 0 1,0 0 0,0 0-1,-1 0 1,1 0 0,-1 1 0,1-1-1,-1 0 1,1 1 0,-1-1-1,0 1 1,0-1 0,0 1 0,-3-2-1,-5-2-765,1 0-1,0 1 0,-1 0 0,0 1 0,-11-3 0,9 5-2136,4 2-3139</inkml:trace>
  <inkml:trace contextRef="#ctx0" brushRef="#br0" timeOffset="-156076.5">3756 3515 992,'0'0'10336,"2"1"-9556,8 7-223,-1-1 1,0 1-1,0 0 0,-1 1 1,0 0-1,0 1 1,-1-1-1,0 1 1,-1 1-1,10 20 0,-13-16-66,-3-13-439,0 0 1,0 0-1,1-1 1,-1 1-1,0 0 1,1 0-1,0-1 1,-1 1-1,1 0 1,2 2-1,-3-4-38,0 1-1,0-1 1,0 0 0,0 0-1,0 0 1,0 0-1,0 0 1,1 1-1,-1-1 1,0 0-1,0 0 1,0 0-1,0 0 1,0 0 0,1 0-1,-1 0 1,0 0-1,0 0 1,0 1-1,0-1 1,1 0-1,-1 0 1,0 0-1,0 0 1,0 0-1,1 0 1,-1 0 0,0 0-1,0 0 1,0 0-1,0 0 1,1 0-1,-1-1 1,0 1-1,0 0 1,0 0-1,0 0 1,1 0-1,-1 0 1,0 0 0,0 0-1,0 0 1,0 0-1,0-1 1,1 1-1,-1 0 1,0 0-1,0 0 1,0 0-1,0 0 1,0-1 0,0 1-1,0 0 1,0 0-1,0 0 1,1 0-1,-1-1 1,8-19 72,4-31-34,2-24-186,-14 73 382,3-1 68,-3 2-315,0 1 0,0 0 0,0 0 1,0-1-1,0 1 0,0 0 0,1 0 0,-1-1 0,0 1 0,0 0 0,0 0 0,0-1 0,0 1 1,0 0-1,1 0 0,-1 0 0,0 0 0,0-1 0,0 1 0,0 0 0,1 0 0,-1 0 0,0 0 1,0-1-1,0 1 0,1 0 0,-1 0 0,0 0 0,0 0 0,1 0 0,-1 0 0,0 0 0,0 0 0,1 0 1,-1 0-1,3 1 41,1 0 0,-1 0 0,0 1 0,-1-1 0,1 1 0,0 0 0,0 0 0,-1 0 0,1 0 0,-1 1 0,1-1 0,-1 0 0,0 1 0,0 0 0,0-1 0,-1 1 0,1 0 0,1 5 0,6 8 152,-1 0 1,7 20-1,-14-32-186,2 5-6,0-1 0,0 1 0,0-1 0,1 0-1,1 0 1,9 13 0,-13-20 80,-1-1-115,1 0 1,-1 0-1,1 1 0,-1-1 1,1 0-1,-1 0 1,1 1-1,-1-1 1,1 0-1,-1 0 0,1 1 1,-1-1-1,0 0 1,1 1-1,-1-1 1,0 1-1,1-1 0,-1 0 1,0 1-1,1-1 1,-1 1-1,0-1 1,0 1-1,0-1 0,1 1 1,-1-1-1,0 1 1,0-1-1,0 1 1,0 0-1,3 4-4395,4-17-1590,-3 3 2193,1-9 2301,3-6-696</inkml:trace>
  <inkml:trace contextRef="#ctx0" brushRef="#br0" timeOffset="-155407.5">4094 3569 6104,'0'0'5560,"1"3"-4440,8 29 97,-5-18-206,0 0 0,-1 1 0,-1-1 0,1 25-1,-3-35-528,1-15-283,5-74 214,22-16-428,-28 101 17,0-1-1,1 1 0,-1-1 1,0 1-1,0-1 1,0 0-1,1 1 1,-1-1-1,0 1 1,1-1-1,-1 1 0,1 0 1,-1-1-1,0 1 1,1-1-1,-1 1 1,1 0-1,-1-1 1,1 1-1,-1 0 1,1-1-1,0 1 0,-1 0 1,1 0-1,-1 0 1,1-1-1,0 1 1,-1 0-1,1 0 1,-1 0-1,1 0 1,0 0-1,-1 0 0,1 0 1,-1 0-1,1 1 1,0-1-1,-1 0 1,1 0-1,-1 0 1,1 1-1,-1-1 1,1 0-1,-1 0 0,1 1 1,-1-1-1,2 1 1,0 1-20,0-1 0,0 0 0,0 1 0,0-1 0,-1 1 0,1 0 0,0 0 1,-1-1-1,3 5 0,3 11 197,39 91 838,-42-101-1075,-1 0 0,1 0 1,0-1-1,0 0 1,1 0-1,0 0 0,0 0 1,1-1-1,8 7 1,-10-9 102,-1 0-1,1 0 1,0-1 0,-1 0 0,1 1 0,0-2 0,1 1 0,7 2-1,-10-4-46,1 1-1,-1-1 0,1-1 1,-1 1-1,1 0 0,-1-1 1,1 1-1,-1-1 1,0 0-1,1 1 0,-1-1 1,0 0-1,1-1 0,-1 1 1,0 0-1,4-4 0,-2 1-41,0-1-1,-1 0 1,1 0-1,-1 0 1,0 0-1,-1-1 1,1 1-1,-1-1 1,0 0-1,0 0 1,-1 1-1,1-1 1,-1-8 0,4-8-110,-3 15 1,-1 0-1,0 0 0,0-1 0,-1 1 0,0 0 0,0 0 1,-2-10-1,2 16 76,0 0 84,0 1 0,0-1 0,0 0 0,0 1 0,0-1 0,0 0 0,0 0 0,0 1 0,-1-1 0,1 0 0,0 1 0,0-1 0,-1 0 0,1 1 0,-1-1-1,1 1 1,0-1 0,-1 1 0,1-1 0,-1 1 0,1-1 0,-1 1 0,0-1 0,1 1 0,-1-1 0,1 1 0,-1 0 0,0-1 0,1 1 0,-1 0 0,0 0 0,0 0-1,1-1 1,-1 1 0,0 0 0,1 0 0,-1 0 0,0 0 0,0 0 0,1 0 0,-1 0 0,0 1 0,1-1 0,-1 0 0,0 0 0,1 0 0,-1 1 0,0-1 0,1 0-1,-2 1 1,2-1 3,-5 3 35,1 1-1,0-1 0,0 1 0,0-1 0,0 1 0,1 0 0,-1 0 0,1 1 1,0-1-1,0 1 0,1-1 0,-3 7 0,2-4 4,0 0 1,0 0-1,0 0 0,1 0 1,0 1-1,1-1 0,0 0 1,-1 10-1,2-13-11,1 1 0,-1-1 0,1 0 1,0 1-1,0-1 0,0 0 0,1 0 0,-1 0 0,1 0 0,0 0 1,0-1-1,0 1 0,1 0 0,0-1 0,-1 1 0,1-1 0,5 4 0,-2-2-165,0-1-1,1 0 0,-1 0 1,1-1-1,0 1 0,0-2 1,0 1-1,1-1 0,7 2 0,-12-4-53,-1 1-1,1-1 0,-1 0 0,1 0 0,-1 0 0,1-1 0,-1 1 0,0 0 0,1-1 1,-1 0-1,0 1 0,1-1 0,-1 0 0,0 0 0,0-1 0,5-2 0,31-30-5428,-9 7-14,-6 9 3499</inkml:trace>
  <inkml:trace contextRef="#ctx0" brushRef="#br0" timeOffset="-154972.5">4562 3569 8160,'1'2'322,"0"1"0,-1-1 0,1 0 0,-1 1 0,0-1 1,0 0-1,0 1 0,0-1 0,0 0 0,0 1 0,-1-1 0,1 0 1,-1 1-1,1-1 0,-1 0 0,-2 5 0,2-4 183,-1 1 0,1-1-1,0 1 1,0 0-1,0 0 1,0 6 0,1-4-319,0-1 0,1 1 0,-1-1-1,1 0 1,0 0 0,0 1 0,1-1 0,-1 0 0,1 0 0,0 0 0,1 0 0,-1-1-1,5 7 1,-5-8-255,0-1 0,0 0 0,1 0 0,-1 0 0,1-1 0,-1 1 0,1 0 0,-1-1 0,1 0 0,0 0 0,0 1 0,0-2 0,0 1-1,0 0 1,0 0 0,0-1 0,0 0 0,0 0 0,0 0 0,0 0 0,0 0 0,0 0 0,0-1 0,4-1 0,-3 2-216,0-1 1,0 1-1,0-1 0,0 0 1,0 0-1,0-1 0,0 1 1,0-1-1,-1 0 0,1 0 1,-1 0-1,1-1 1,-1 1-1,0-1 0,0 0 1,0 0-1,0 0 0,0 0 1,-1 0-1,1 0 0,-1-1 1,0 0-1,0 1 1,0-1-1,-1 0 0,1 0 1,-1 0-1,1-7 0,6-27-2268,-3-1 0,2-72 0,-7 71 1726</inkml:trace>
  <inkml:trace contextRef="#ctx0" brushRef="#br0" timeOffset="-154574.5">4739 3325 816,'-3'28'9902,"-2"-1"-5699,4-20-4007,-1 1 0,1-1 0,0 0-1,0 0 1,1 1 0,0-1-1,0 1 1,1-1 0,0 0-1,3 10 1,3 11 828,5 39 1,-7-38-626,9 34-1,-11-54-407,0 0-1,0-1 1,1 1 0,0-1-1,1 0 1,0-1-1,0 1 1,7 7-1,2-2-1291,-3-3-1420,-7-5-5308</inkml:trace>
  <inkml:trace contextRef="#ctx0" brushRef="#br0" timeOffset="-154205.5">4626 3719 4848,'10'-3'1411,"1"0"0,0-1 0,-1-1 0,13-6 0,-14 6-928,1 0 0,0 1 0,0 0 0,17-3 0,-23 6-406,179-38 1853,-164 36-1732,-17 3-163,1-1 0,-1 1 0,1 0 0,-1-1 0,0 1 0,1-1 1,-1 0-1,0 0 0,1 0 0,1-1 0,-2 1 15,-2 0-15,1 0 0,0 0 0,-1 0-1,0 0 1,1 0 0,-1 1 0,1-1-1,-1 0 1,0 0 0,0 0 0,0 0-1,1 0 1,-1 0 0,0 0 0,-1-2-1,-2 4 13,-1-1-1,0 1 0,0 0 1,1 0-1,-1 0 0,1 0 1,-1 1-1,1 0 0,-1-1 1,1 1-1,0 0 0,0 1 1,0-1-1,0 0 0,0 1 1,1 0-1,-1 0 0,1 0 1,-1 0-1,1 0 0,0 0 1,0 0-1,1 1 0,-1-1 1,1 1-1,-1-1 0,1 1 1,0 0-1,1-1 0,-1 1 1,1 0-1,-1 0 0,1 0 1,0-1-1,0 1 0,1 0 1,-1 0-1,1-1 0,1 5 1,-1-5-45,0 0 0,0 0 0,0 0 0,0 0 0,0 0 0,1 0 0,-1-1 0,1 1 0,0-1 0,-1 1 0,1-1 0,0 1 0,1-1 0,-1 0 0,0 0 0,1 0 1,-1 0-1,1-1 0,0 1 0,-1-1 0,1 1 0,0-1 0,0 0 0,0 0 0,0 0 0,0-1 0,4 1 0,-1 2-209,1-1 0,1-1 0,-1 1 0,0-1 0,0 0 0,0-1 0,1 0 0,-1 0 0,0 0 1,0-1-1,1 0 0,-1 0 0,0-1 0,0 0 0,0 0 0,0-1 0,10-5 0,-15 6-806,19-10-1555,-2 2 1120,5-20-479,-24 29 1934,1 0 114,-1 1 1,0-1-1,1 0 1,-1 0-1,0 0 1,0 0-1,0 1 1,0-1-1,0 0 1,0 0-1,0 0 1,0 0-1,0 1 1,0-1-1,0 0 1,0 0-1,0 0 1,-1 0-1,1 1 1,0-1-1,-1 0 1,1 0-1,-1-1 1,-2 2 83,-1 0 0,1-1 1,0 1-1,0 0 1,0 0-1,0 1 0,0-1 1,0 1-1,0-1 0,0 1 1,-4 1-1,6-1-126,-1 0-1,1 0 1,-1 0-1,1 0 1,0 1-1,-1-1 1,1 0-1,0 1 1,0-1-1,-1 0 1,1 1-1,1-1 1,-1 1-1,0 0 1,0-1-1,0 1 1,1 0 0,-1-1-1,1 1 1,-1 0-1,1 0 1,0 3-1,-1-3-1,1-1 0,0 1 0,0-1 0,0 1 0,0-1 0,0 1 0,0-1-1,0 1 1,0-1 0,0 1 0,1-1 0,-1 1 0,1-1 0,-1 1 0,1-1 0,-1 0 0,1 1-1,0-1 1,0 0 0,0 1 0,0-1 0,0 0 0,0 0 0,0 0 0,0 0 0,0 0 0,0 0 0,1 0-1,-1 0 1,0 0 0,2 0 0,0-1 34,-1 1-1,1-1 1,0 0-1,-1 0 1,1 0-1,-1 0 1,1-1 0,-1 1-1,1-1 1,-1 0-1,1 1 1,-1-1-1,0 0 1,1 0-1,-1-1 1,0 1 0,0 0-1,1-1 1,-1 1-1,1-3 1,4-2-88,-2 0 1,1 0-1,0 0 1,-1-1 0,-1 0-1,1 0 1,-1 0-1,0-1 1,-1 1 0,1-1-1,-2 0 1,4-10-1,-3 1 179,1 0 0,-2 0-1,0 0 1,-1-34-1,-2 45-312,0 1-1,0-1 0,-1 0 0,1 1 0,-1 0 1,0-1-1,-1 1 0,1 0 0,-5-6 1,-31-41-749,27 39 611,3 2-211,-17-19-1425,4 14-2818,11 10-3410</inkml:trace>
  <inkml:trace contextRef="#ctx0" brushRef="#br0" timeOffset="-153376.86">5494 3422 992,'13'60'12560,"-11"-49"-12024,-1 0 0,1 0 0,-2 1 0,0-1 1,0 0-1,-2 13 0,-1 17 253,6-4-210,-2-28-292,0 0-1,-1 1 1,0 0-1,-2 11 1,2-15-53,2-9-279,3-10-25,-3 0-11,1 0 0,1 1 0,0 0 0,1-1 0,0 2 0,0-1 1,2 1-1,-1-1 0,1 2 0,1-1 0,11-11 0,-19 21 94,0 1 1,1-1-1,-1 1 0,1-1 0,0 1 0,-1 0 1,1-1-1,-1 1 0,1 0 0,-1-1 1,1 1-1,0 0 0,-1-1 0,1 1 0,0 0 1,-1 0-1,1 0 0,0 0 0,-1 0 0,1 0 1,0 0-1,0 0 0,-1 0 0,1 0 1,0 0-1,-1 0 0,1 0 0,0 1 0,-1-1 1,1 0-1,0 0 0,-1 1 0,1-1 1,-1 1-1,1-1 0,-1 0 0,1 1 0,-1-1 1,1 1-1,-1-1 0,1 1 0,-1-1 1,1 1-1,-1 0 0,0-1 0,1 1 0,-1-1 1,0 1-1,0 0 0,1-1 0,-1 1 1,0 0-1,0-1 0,0 2 0,9 40 343,-7-26-202,-2-12-91,1 0-1,0 0 1,-1 0 0,0 0-1,0 0 1,0 0-1,-1 0 1,1 0-1,-1 0 1,0 0-1,0 0 1,-1 0 0,1-1-1,-1 1 1,0 0-1,0-1 1,0 1-1,0-1 1,0 1 0,-1-1-1,0 0 1,1 0-1,-1 0 1,-6 3-1,-17 17-190,21-18-78,4-2 159,0 0-329,-5-5-2576,1-3-3351,5-3-36,1 1 5275,-1 4 1884,3-12-3040</inkml:trace>
  <inkml:trace contextRef="#ctx0" brushRef="#br0" timeOffset="-152988.65">5637 3634 9504,'0'0'3488,"9"12"-502,-6-8-2523,0-1-263,-1 0 0,1 0 0,0 0 0,0 0 0,0-1-1,0 1 1,0-1 0,0 0 0,1 0 0,-1 0 0,7 2-1,-7-3-199,1 0 0,0-1-1,0 1 1,0-1-1,-1 0 1,1 0-1,0-1 1,0 1 0,-1-1-1,1 0 1,0 0-1,0 0 1,-1 0-1,1 0 1,-1-1 0,0 0-1,5-2 1,5-4-11,0-1-1,20-18 1,-3 3 56,-28 22 681,-4 5-714,-40 66 1075,-51 92-298,83-142-879,-8 13 0,14-11-3101,11-31-3034,6-1 3632,-9 8 2319,11-12-4672</inkml:trace>
  <inkml:trace contextRef="#ctx0" brushRef="#br0" timeOffset="-152390.59">6136 3538 992,'-18'6'9689,"6"1"-6386,-2 13-2341,2 1 1,-16 34-1,25-48-771,1 0 0,0 1-1,0-1 1,0 0 0,1 0-1,-1 14 1,2-20-180,0 0-1,0 0 1,0 0-1,0 0 0,0 0 1,0 0-1,0-1 1,0 1-1,1 0 1,-1 0-1,0 0 1,0 0-1,1-1 1,-1 1-1,1 0 1,-1 0-1,0-1 0,1 1 1,-1 0-1,1-1 1,0 1-1,-1 0 1,1-1-1,0 1 1,-1-1-1,1 1 1,1 0-1,0 0 41,0-1 1,-1 1-1,1-1 0,0 0 0,0 1 1,0-1-1,0 0 0,0 0 1,0 0-1,0-1 0,-1 1 0,4-1 1,-2 0-20,1 1 0,-1-1 0,0 0 0,0-1 1,0 1-1,-1 0 0,1-1 0,0 1 0,0-1 0,-1 0 1,1 0-1,-1 0 0,0-1 0,1 1 0,-1 0 1,3-5-1,6-17-184,-8 20 162,-1 0-1,0-1 1,0 0-1,0 1 0,-1-1 1,1 0-1,-1 0 1,0 0-1,0-9 0,-1-30 787,0 42-344,-2 28-326,1-18-102,1-1 1,0 1-1,1 0 0,-1-1 1,4 14-1,-3-16-53,0-1 0,0 0 0,0-1-1,1 1 1,-1 0 0,1 0 0,0 0-1,0-1 1,0 1 0,1-1 0,-1 0 0,4 3-1,4 3-492,-9-8 227,0 1 1,0-1-1,0 0 0,0-1 1,0 1-1,0 0 0,1 0 1,-1 0-1,0-1 0,1 1 1,-1 0-1,0-1 0,1 0 1,-1 1-1,0-1 0,1 0 1,-1 1-1,1-1 0,2 0 1,12 0-9006</inkml:trace>
  <inkml:trace contextRef="#ctx0" brushRef="#br0" timeOffset="-152028.59">6518 3621 992,'1'-1'149,"-1"1"-1,1-1 1,-1 0 0,1 1-1,-1-1 1,0 0-1,1 0 1,-1 0 0,0 1-1,1-1 1,-1 0 0,0 0-1,0 0 1,0 0 0,0 0-1,0 1 1,0-1 0,0-2-1,-16-9 7406,13 12-7324,1-1-1,-1 0 1,0 1 0,0-1-1,1 1 1,-1 0-1,0 0 1,0 0-1,0 0 1,-4 1 0,3 1-128,1-1 1,-1 1 0,1 1 0,0-1-1,-1 0 1,1 1 0,0-1-1,1 1 1,-1 0 0,0 0 0,1 0-1,0 1 1,-1-1 0,1 0 0,1 1-1,-1 0 1,-2 5 0,0 5 477,-1 1 1,2 0-1,-2 16 0,5-30-568,-1 0 35,1 1 1,0 0-1,0-1 0,0 1 1,0 0-1,1 0 0,-1-1 0,0 1 1,1 0-1,-1-1 0,1 1 0,-1-1 1,1 1-1,0 0 0,0-1 1,0 1-1,0-1 0,0 0 0,0 1 1,0-1-1,0 0 0,0 0 0,1 0 1,-1 1-1,0-1 0,1-1 1,-1 1-1,1 0 0,-1 0 0,1 0 1,0-1-1,2 1 0,3 1 105,0 0 0,0 0 0,0-1 0,1 0 0,12 0 0,-15-4-59,-1 1 0,0-1 0,0 0-1,0 0 1,-1 0 0,1-1 0,-1 1 0,0-1 0,1 0 0,1-4-1,2-5-47,0 0 0,-1 0 1,-1 0-1,0-1 0,-1 0 0,0 1 0,-1-2 0,-1 1 0,0 0 0,-1 0 0,-1-1 0,0 1 0,0 0 0,-4-17 0,-17-49-201,10 43-424,10 34 495,0 1-1,0 0 0,-1-1 0,1 1 0,0 0 1,-1 0-1,1 0 0,-1 0 0,0 0 0,0 0 1,1 1-1,-4-3 0,4 3-12,0 1 1,1-1-1,-1 1 1,0-1-1,0 0 0,0 1 1,1 0-1,-1-1 1,0 1-1,0 0 1,0-1-1,0 1 0,0 0 1,0 0-1,0 0 1,0 0-1,0 0 0,1 0 1,-1 0-1,0 0 1,0 0-1,0 0 1,0 0-1,0 1 0,0-1 1,0 0-1,0 1 1,1-1-1,-1 0 0,0 1 1,0-1-1,0 1 1,0 0-1,0 1-273,0 0 0,0 0-1,1-1 1,-1 1 0,1 0 0,0 0-1,-1 0 1,1-1 0,0 1 0,0 0-1,0 0 1,0 0 0,1 0 0,-1-1-1,1 4 1,8 30-5480,-3-12 3684</inkml:trace>
  <inkml:trace contextRef="#ctx0" brushRef="#br0" timeOffset="-151652.59">6650 3518 2072,'8'1'9821,"-4"8"-5098,-5 23-3786,2-2 295,7-2-722,-3-16-394,-2 0-1,0 0 0,0 0 0,1 23 0,-3-26 1193,8-6-12510,-3-3 8983,-5-1 2261,11 0-4042</inkml:trace>
  <inkml:trace contextRef="#ctx0" brushRef="#br0" timeOffset="-151170.52">6773 3569 7624,'6'6'614,"-1"1"0,0 0 0,0 0 0,0 0-1,-1 0 1,-1 1 0,1-1 0,-1 1 0,0 0 0,-1 0 0,0 1 0,0-1 0,-1 0 0,1 12 0,1 5 1589,-2-23-948,-1-16-1119,0-9-17,-1 11-273,1 0-1,0 0 0,0 0 0,1 1 1,1-1-1,0 0 0,0 1 1,1-1-1,1 1 0,7-16 1,-11 27 146,0-1 1,1 1 0,-1 0-1,0-1 1,1 1 0,-1 0-1,1 0 1,-1 0-1,1-1 1,-1 1 0,0 0-1,1 0 1,-1 0 0,1 0-1,-1 0 1,1 0 0,-1 0-1,1 0 1,-1 0-1,1 0 1,-1 0 0,1 0-1,-1 0 1,1 0 0,-1 0-1,0 0 1,1 1 0,-1-1-1,1 0 1,-1 0-1,1 1 1,-1-1 0,0 0-1,1 1 1,-1-1 0,0 0-1,1 1 1,-1-1 0,0 0-1,1 1 1,-1-1-1,0 1 1,25 27 16,-2-2 273,-19-23-273,-1 0-1,1-1 1,-1 0-1,1 1 1,0-1-1,0-1 1,0 1-1,0 0 1,0-1-1,1 0 1,-1 0-1,0 0 1,0-1-1,1 1 1,-1-1-1,1 0 1,-1 0-1,0-1 1,1 1-1,-1-1 1,0 0-1,0 0 1,1-1-1,-1 1 1,0-1-1,5-3 1,-2 2-7,-1-1-1,1 0 1,-1 0 0,0 0 0,0-1 0,-1 0 0,1 0 0,-1-1-1,0 0 1,-1 0 0,1 0 0,4-9 0,-8 11 8,0-1-1,0 1 1,0 0 0,0-1 0,-1 1 0,0 0-1,0-1 1,0 1 0,0 0 0,-2-5 0,2 8-9,-1 0 1,1 1-1,-1-1 1,1 1-1,-1-1 1,1 0 0,-1 1-1,0-1 1,1 1-1,-1-1 1,1 1-1,-1 0 1,0-1-1,0 1 1,1 0 0,-1-1-1,0 1 1,0 0-1,1 0 1,-1 0-1,0 0 1,0 0-1,0-1 1,1 1-1,-1 1 1,0-1 0,0 0-1,1 0 1,-1 0-1,0 0 1,0 1-1,1-1 1,-1 0-1,-1 1 1,-24 9-7,26-10 5,-5 1-3,0 1 1,-14 16 0,7-6 102,2 1-1,-1 0 1,2 1-1,0 0 1,0 1-1,1 0 1,1 0-1,1 0 1,0 1-1,1 0 1,1 1-1,-3 17 1,7-32-106,0-1 0,0 1 1,0-1-1,0 1 1,1-1-1,-1 0 0,0 1 1,1-1-1,-1 0 1,1 1-1,-1-1 0,1 0 1,0 1-1,0-1 0,-1 0 1,1 0-1,0 0 1,0 0-1,0 0 0,0 0 1,0 0-1,1 0 0,-1 0 1,0-1-1,0 1 1,1 0-1,-1-1 0,0 1 1,1-1-1,-1 1 1,0-1-1,1 0 0,1 1 1,3 0-86,0 0 1,0 0-1,0-1 1,0 1 0,0-1-1,7-1 1,-1-2-650,0 0 0,0 0 1,-1-1-1,0 0 0,1-1 0,-2-1 1,1 0-1,-1 0 0,17-14 1,-10-8-5901,-4 18 5597,5-6-850</inkml:trace>
  <inkml:trace contextRef="#ctx0" brushRef="#br0" timeOffset="-150763.52">7220 3591 992,'0'0'3217,"-2"-4"603,-4-13-905,5 16-2786,1 1 0,-1 0 1,1-1-1,0 1 1,-1 0-1,1-1 0,-1 1 1,1 0-1,-1 0 0,1-1 1,-1 1-1,1 0 0,-1 0 1,0 0-1,1 0 1,-1 0-1,1 0 0,-1 0 1,1 0-1,-1 0 0,1 0 1,-1 0-1,1 0 1,-1 0-1,0 0 0,1 0 1,-1 1-1,1-1 0,-1 0 1,1 0-1,-1 1 0,1-1 1,-1 1-1,-25 18 1437,21-14-1419,1-1 0,-1 1 0,1 0-1,1 0 1,-1 0 0,1 0 0,-1 1 0,-2 7 0,4 16 298,2-25-327,0 1 0,0-1-1,-1 0 1,1 1 0,-1-1 0,-2 7-1,3-10-91,0 0 0,0 0 0,0 1 0,1-1 0,-1 0 0,0 0 0,1 1 0,-1-1 0,1 0 0,-1 0-1,1 0 1,0 0 0,-1 0 0,1 0 0,0 0 0,0 0 0,0 0 0,-1 0 0,1 0 0,0 0 0,0 0-1,1-1 1,-1 1 0,0 0 0,0-1 0,0 1 0,0-1 0,0 0 0,2 1 0,2 0-119,-1 0 0,0-1 0,1 0-1,-1 0 1,1 0 0,-1 0 0,0-1 0,1 1 0,-1-1 0,0 0 0,0-1 0,0 1 0,0-1 0,0 0 0,0 0 0,0 0 0,0 0 0,-1 0 0,6-6-1,-3 3-865,-1 0 0,1-1 0,-1 1 0,5-10 0,13-27-7532,-13 20 6378</inkml:trace>
  <inkml:trace contextRef="#ctx0" brushRef="#br0" timeOffset="-150404.51">7261 3292 9592,'4'7'363,"0"0"0,0 1 1,0-1-1,-1 1 0,0 0 0,-1 0 1,0 1-1,0-1 0,-1 0 0,0 1 1,0-1-1,-1 11 0,8 46 1826,11 40-807,-15-77-1382,-5 0 346,0-25-629,1 0 0,-1 0 0,1 0 0,0 0 0,0-1 0,0 1 0,0 0 0,2 5 0,-4 2-3133,0-1-4364</inkml:trace>
  <inkml:trace contextRef="#ctx0" brushRef="#br0" timeOffset="-150403.51">7251 3550 5024,'0'0'0,"17"-15"2840,-6 6 8,4-2-2520,2 4 8,5 2-336,0 2-7016,3 3 7016,20-3-1920</inkml:trace>
  <inkml:trace contextRef="#ctx0" brushRef="#br0" timeOffset="-149995.52">7626 3332 8880,'1'2'188,"0"-1"0,0 1 0,0-1 0,0 1 0,0-1 0,-1 1 0,1 0 0,0-1 0,-1 1 1,1 0-1,-1-1 0,1 1 0,-1 0 0,0 0 0,0 0 0,0-1 0,0 1 0,0 0 0,-1 3 0,-2 41 3812,-14 129-1039,14-136-2694,3-32-296,-1 0 1,1 1 0,1-1 0,-1 0 0,1 0-1,1 1 1,-1-1 0,1 0 0,0 0-1,4 7 1,-1-4-107,-4-8-18,0 0 1,0 0 0,0 0-1,0 0 1,0 0-1,0 0 1,1-1-1,-1 1 1,0-1 0,3 3-1,-1 3-599,-3-5-1845</inkml:trace>
  <inkml:trace contextRef="#ctx0" brushRef="#br0" timeOffset="-149994.52">7748 3542 12376,'2'5'314,"1"0"0,-1-1 0,1 1 0,0-1 1,6 8-1,-9-10-199,1-1 0,-1 1-1,0-1 1,0 0 0,0 1 0,-1-1 0,1 1-1,0-1 1,0 0 0,-1 1 0,1-1 0,-1 0 0,1 0-1,-1 1 1,0-1 0,1 0 0,-1 0 0,0 0-1,-1 2 1,-3 6 365,5-6-404,-1-1 0,1 1 0,0-1 0,0 1 1,0-1-1,1 0 0,-1 1 0,0-1 0,1 1 0,0-1 0,1 4 1,-1-4-59,0 0 0,-1 0 1,1 0-1,0 0 0,-1 0 1,0 0-1,1 1 1,-1-1-1,0 0 0,0 0 1,0 0-1,-1 0 0,1 0 1,-1 4-1,-1 0 2357,1 0-7935,10-3-3968,-1-3 7335</inkml:trace>
  <inkml:trace contextRef="#ctx0" brushRef="#br0" timeOffset="-149621.31">7886 3661 12280,'0'4'239,"0"14"2956,2-15-1442,2-10-763,5-17-658,-1 1-346,1 0 0,2 0 1,21-35-1,-3 13 2,-27 44 25,0 0 1,0 1-4,-1-1 0,1 1 0,0 0 0,-1-1 1,1 1-1,0 0 0,-1 0 0,1 0 0,0 0 0,0 0 1,-1 0-1,1 0 0,0 1 0,-1-1 0,1 1 1,-1-1-1,1 1 0,0 0 0,-1-1 0,1 1 0,-1 0 1,0 0-1,1 0 0,1 2 0,0 1 44,-1-1-1,0 1 1,-1-1-1,1 1 1,0 0-1,-1 0 0,0-1 1,0 1-1,0 0 1,0 6-1,2 17 39,-2 1 0,-1 0 0,-7 50 0,5-56-918,0-11-1534,1-17-1122,3-20-1039,5 0 3228,3-14-2960</inkml:trace>
  <inkml:trace contextRef="#ctx0" brushRef="#br0" timeOffset="-149214.91">8154 3186 9328,'3'3'202,"0"0"0,0 0 0,-1 0 0,1 0 0,-1 0 0,1 1 1,-1-1-1,0 1 0,-1-1 0,1 1 0,-1 0 0,1-1 0,0 6 0,10 58 4228,-8-38-3518,0 12-348,-1 1-1,-3-1 0,-1 0 1,-2 1-1,-11 57 0,12-83-445,0-1-1,2 1 0,1 22 1,-1-36 22,2-4-152,1 0 8,-1 1 0,0-1 0,0-1 1,1 1-1,-1 0 0,-1 0 0,4-6 0,-4 7 0,19-28-295,-2 0 0,-1-1 0,-1-1 0,12-36 0,18-34-423,-39 87 335,-2 3-172,1-1-1,0 1 1,1 0 0,0 1-1,1-1 1,0 2 0,10-11 0,-16 19-841</inkml:trace>
  <inkml:trace contextRef="#ctx0" brushRef="#br0" timeOffset="-148785.68">8251 3633 12376,'64'7'4872,"-52"-7"-4641,0 1 0,0 0-1,0 1 1,-1 0 0,15 5 0,-6 6 83,1 2-1200,-6-11-4905</inkml:trace>
  <inkml:trace contextRef="#ctx0" brushRef="#br0" timeOffset="-148235.34">8698 3320 10760,'0'0'-711,"-3"14"1106,1 58 3159,0-25-1815,6 61-1,-3-73-1790,-1-1 0,-2 1-1,-6 35 1,7-66-168,0 3-117</inkml:trace>
  <inkml:trace contextRef="#ctx0" brushRef="#br0" timeOffset="-147704.55">8589 3551 2160,'38'2'4019,"-20"-1"-2750,-1-1-1,19-2 0,-30 2-893,-1-1 0,1 0 0,-1-1 1,1 1-1,-1-1 0,0 0 0,0-1 0,0 1 0,0-1 0,8-5 0,12-14-444,-1-1-1,24-28 1,-40 41 300,-8 10-222,0 0 1,0 0-1,0 0 1,1 0-1,-1-1 0,0 1 1,0 0-1,0 0 1,0 0-1,0 0 0,0-1 1,0 1-1,0 0 1,1 0-1,-1 0 1,0 0-1,0 0 0,0 0 1,0 0-1,1-1 1,-1 1-1,0 0 0,0 0 1,0 0-1,0 0 1,1 0-1,-1 0 0,0 0 1,0 0-1,0 0 1,0 0-1,1 0 1,-1 0-1,0 0 0,0 0 1,0 0-1,1 0 1,-1 0-1,0 0 0,0 0 1,0 0-1,0 0 1,1 1-1,-1-1 0,0 0 1,0 0-1,0 0 1,0 0-1,0 0 1,1 0-1,-1 0 0,0 1 1,0-1-1,0 0 1,0 0-1,2 16 483,-7 26 70,5-39-555,-11 52 626,7-40-328,1 0-1,0 1 1,1-1-1,1 1 1,0 0-1,1-1 1,3 26-1,-2-38-288,1 0 1,-1 0-1,1 0 1,0 0-1,0-1 1,0 1-1,0 0 0,0-1 1,1 1-1,-1-1 1,1 0-1,-1 0 0,1 0 1,0 0-1,0-1 1,0 1-1,0-1 0,0 1 1,0-1-1,1 0 1,-1 0-1,0-1 1,0 1-1,1-1 0,4 1 1,-2-4 2,1 0 0,-1 0 0,0 0 1,0-1-1,6-6 0,-7 7 43,5-5-164,-2-1 0,1 0 0,-1 0 0,0-1 0,-1 1 0,0-2 0,-1 1 0,0-1 0,-1 0 0,0 0 0,0-1 0,-1 1 0,-1-1 0,0 0 0,-1 0 0,0 0 0,0-13 0,-2 23 60,0 0 0,0 1 0,0-1 0,0 0 0,0 0 0,0 1 1,-1-1-1,1 0 0,-1 1 0,1-1 0,-1 0 0,0 1 0,1-1 0,-1 1 0,0-1 0,0 1 0,0-1 0,0 1 0,-1 0 0,1 0 0,0-1 0,0 1 0,-4-2 1,4 3-68,-1-1 1,0 1-1,1 0 1,-1-1 0,0 1-1,0 0 1,0 0 0,1 0-1,-1 0 1,0 0-1,0 1 1,1-1 0,-1 1-1,0-1 1,1 1 0,-1-1-1,0 1 1,1 0-1,-1 0 1,1 0 0,-1 0-1,1 0 1,0 0 0,-3 2-1,-2 1 322,1 1-1,-1 0 0,1 0 0,0 0 1,0 0-1,0 1 0,1 0 1,0 0-1,0 0 0,0 1 1,1-1-1,0 1 0,0 0 0,1 0 1,0 0-1,0 0 0,0 0 1,1 0-1,0 0 0,1 1 0,0 11 1,0-14-150,0-1 0,1 1 0,0-1 1,0 1-1,0-1 0,0 1 0,1-1 0,-1 0 1,4 6-1,-4-8-301,1 0 0,0 0 1,0-1-1,-1 1 0,1 0 0,0-1 1,0 1-1,1-1 0,-1 1 1,0-1-1,0 0 0,1 0 0,-1 0 1,0 0-1,1 0 0,-1-1 0,1 1 1,-1-1-1,4 0 0,27 1-5327,-18-1 652</inkml:trace>
  <inkml:trace contextRef="#ctx0" brushRef="#br0" timeOffset="-146572.22">8504 3736 992,'0'0'10185,"1"11"-5682,-12 33-2807,10-38-1701,0-1 0,1 0 0,-2 0 0,1 1 1,-1-1-1,0 0 0,0 0 0,0-1 1,0 1-1,-1 0 0,0-1 0,0 1 1,0-1-1,-1 0 0,-4 5 0,6-8-2490</inkml:trace>
</inkml:ink>
</file>

<file path=word/ink/ink3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6:34.83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 160 10584,'13'39'6941,"159"-35"-3587,-93 3-3014,111 22 0,-167-25-496,44 10-1225,-20 4-5611,-29-9-1334</inkml:trace>
  <inkml:trace contextRef="#ctx0" brushRef="#br0" timeOffset="375.41">1 435 6192,'6'-1'65,"28"1"4933,-38 4-1778,-21 6-1389,25-10-1726,0 0 0,0 0-1,0 0 1,0 0 0,0 0 0,0 0-1,1 0 1,-1 1 0,0-1 0,0 0 0,0 0-1,0 0 1,0 0 0,0 0 0,0 0-1,0 0 1,0 0 0,0 1 0,0-1-1,1 0 1,-1 0 0,0 0 0,0 0-1,0 0 1,0 0 0,0 1 0,0-1-1,0 0 1,0 0 0,0 0 0,0 0-1,0 0 1,0 0 0,0 0 0,0 1-1,0-1 1,-1 0 0,1 0 0,0 0 0,0 0-1,0 0 1,0 1 0,27 0 1389,28-2-1209,208-20 235,-147 10-4504,-94 9 1513,17-1-8608</inkml:trace>
  <inkml:trace contextRef="#ctx0" brushRef="#br0" timeOffset="779.19">508 1 9952,'14'53'1953,"9"-36"6936,85 58-7865,-4-17-1060,-75-44-96,-11-5 326,0 0 0,17 12 0,-30-18-176,-1 0-1,1 1 1,-1-1-1,0 1 1,0 0 0,-1 0-1,1 1 1,-1-1-1,0 1 1,0 0 0,-1-1-1,3 7 1,-5-9 0,1-1 0,-1 1 0,0 0 0,0-1 0,0 1 0,-1-1 0,1 1 0,0 0 0,-1-1 0,1 1 0,-1-1 0,1 1 0,-1-1 1,0 1-1,1-1 0,-1 0 0,0 1 0,0-1 0,0 0 0,0 0 0,0 1 0,-1-1 0,1 0 0,0 0 0,-2 1 0,-40 26 523,33-22-579,-40 28 479,1 2 0,2 2 1,2 1-1,-75 85 0,113-112-590,6-10 128,0 0-1,0 0 0,-1 0 0,1 0 1,-1 0-1,1-1 0,-1 1 0,0 0 1,1-1-1,-1 1 0,0-1 0,0 0 1,0 0-1,0 0 0,0 0 0,-3 1 1,3-1-163,13-10-9876,-9 7 8940,11-9-7373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5:35.28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 9504,'0'0'7866,"26"12"-4893,284 71-2063,-292-80-1296,1-1 0,-1-1 0,1 0 0,-1-1 0,0-1 1,1-1-1,-1-1 0,0 0 0,21-7 0,-23 6-792,0 3-3688,-5 2 3284,8-1-4258</inkml:trace>
  <inkml:trace contextRef="#ctx0" brushRef="#br0" timeOffset="399.41">185 299 6552,'-14'12'637,"7"-6"1049,0 0 0,0 0 1,-10 13-1,17-18-291,4 5 474,-4-5-1819,0 0-1,1-1 1,-1 1 0,0 0-1,1-1 1,-1 1 0,0 0-1,1-1 1,-1 1 0,1-1-1,-1 1 1,1-1-1,-1 1 1,1-1 0,0 1-1,-1-1 1,1 0 0,-1 1-1,1-1 1,0 0-1,0 1 1,12 1 126,0 0 1,0 0-1,0-2 0,0 1 1,0-2-1,0 0 0,0 0 1,20-6-1,25-1 196,222-6 898,-237 13-2508,-42 1 324</inkml:trace>
</inkml:ink>
</file>

<file path=word/ink/ink3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6:30.258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44 62 2424,'41'-4'1820,"-15"1"682,-46 2 186,-10-1-1707,-34-6-1,31 3 466,-31-4 3066,138-7-3495,-17 11-420,447-3 763,381 70-325,-781-51-915,-57-7 13,254 15 76,286 29 149,-514-37-245,458 50 342,-112-25-108,-168-12-1962,-235-24-93,0 0 0,31-4 0</inkml:trace>
</inkml:ink>
</file>

<file path=word/ink/ink3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6:25.14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 111 6904,'2'29'2480,"5"34"1,-4-42-603,-1 1 0,0 0 0,-3 30 0,-20 301 1236,20-349-3247,1 0 0,-1 1-1,1-1 1,0 0 0,1 0-1,-1 0 1,1 0 0,-1 0-1,1 0 1,0 1 0,1-2-1,-1 1 1,1 0 0,0 0-1,0 0 1,0-1 0,5 7-1,-6-8-1656,1-7-4881,5-1 6224,-5 3-436,9-9-5177</inkml:trace>
  <inkml:trace contextRef="#ctx0" brushRef="#br0" timeOffset="499.8">417 91 6904,'-31'53'328,"33"-56"3200,22-34-1807,-22 35-509,-26 34 2240,-13 85-1043,20-59-1974,5-20-23,2 1 0,-10 80 0,19-97-252,0 1 1,1 0-1,1-1 1,1 1 0,1-1-1,12 41 1,-12-51-32,1-1 0,0 0 1,0 0-1,2 0 1,9 16-1,-13-25-125,-1 0 1,0-1-1,1 1 0,0 0 0,-1 0 1,1-1-1,0 1 0,0-1 1,0 0-1,0 0 0,0 1 0,0-1 1,0 0-1,0-1 0,0 1 1,1 0-1,-1-1 0,0 1 0,1-1 1,-1 1-1,0-1 0,1 0 1,-1 0-1,0 0 0,1-1 0,-1 1 1,0 0-1,1-1 0,-1 0 1,0 1-1,0-1 0,1 0 0,-1 0 1,0 0-1,3-3 0,-1 1 14,0-1-1,0 1 1,-1-1 0,1 0-1,-1-1 1,0 1-1,0 0 1,-1-1-1,1 1 1,-1-1 0,0 0-1,0 0 1,-1 0-1,1 0 1,-1 0-1,1-9 1,7-18 115,-8 28-123,-1 0 0,1-1-1,-1 1 1,0-1 0,0 1 0,0-1-1,0 1 1,-1-1 0,1 1-1,-1-1 1,-1 1 0,1 0 0,0-1-1,-1 1 1,0 0 0,-4-7-1,1 4-92,1-1 0,-1 1-1,-1 1 1,1-1-1,-1 1 1,0 0 0,-1 0-1,-8-7 1,10 11-180,0-1 1,1 1-1,-1 0 0,0 0 1,0 1-1,0-1 0,0 1 1,-1 0-1,1 1 0,0-1 1,0 1-1,-11 1 0,16-1 208,-1 0-1,1 0 0,-1 0 0,1 0 0,-1 0 1,1 0-1,0 0 0,-1 0 0,1 0 1,-1 1-1,1-1 0,-1 0 0,1 0 0,0 0 1,-1 1-1,1-1 0,0 0 0,-1 1 1,1-1-1,0 0 0,-1 1 0,1-1 0,0 0 1,0 1-1,-1-1 0,1 0 0,0 1 1,0-1-1,0 1 0,-1-1 0,1 0 0,0 1 1,0-1-1,0 1 0,0-1 0,0 1 0,0-1 1,0 1-1,0-1 0,0 1 0,0-1 1,0 0-1,0 1 0,0-1 0,1 1 0,-1-1 1,0 1-1,0-1 0,0 0 0,1 1 1,-1 0-1,1 0-325,0 0 0,0 1 0,0-1 0,0 0 0,0 1 0,0-1 0,0 0 0,0 0 0,0 0 0,1 0 0,-1 0 0,3 1 0,42 6-6018,-13-3 4172</inkml:trace>
  <inkml:trace contextRef="#ctx0" brushRef="#br0" timeOffset="883.56">667 451 6728,'-3'1'49,"-17"10"1409,20-10-1395,-1-1-1,1 0 0,-1 0 0,1 1 0,-1-1 0,0 0 0,1 0 0,-1 0 0,1 0 0,-1 1 1,1-1-1,-1 0 0,0 0 0,1 0 0,-1 0 0,1 0 0,-1-1 0,1 1 0,-1 0 0,0 0 0,1 0 1,-1 0-1,1-1 0,-1 1 0,1 0 0,-1 0 0,1-1 0,-1 1 0,0-1 0,1 0 189,0 0 0,0 0-1,-1 0 1,1-1 0,0 1-1,0 0 1,0 0 0,0 0 0,1-1-1,-1 1 1,0 0 0,0 0-1,1 0 1,-1 0 0,1 0-1,-1 0 1,1 0 0,-1 0-1,1 0 1,0 0 0,-1 0-1,1 0 1,0 0 0,1-1 0,-1 1-98,0-1 0,0 1 0,0 0 0,0 0 0,0 0 0,0 0 0,0 0 0,0 0 0,1 1 0,-1-1 0,0 0 1,0 0-1,1 1 0,-1-1 0,1 1 0,-1-1 0,0 1 0,3 0 0,4 4 62,1 0-1,-1 1 1,0 0-1,0 1 1,0 0-1,-1 0 1,0 0-1,0 1 0,6 9 1,24 20 128,7 9-32,-34-33-572,1-1 1,20 18-1,-9-11-1240,-18-14 827,0 0-1,0-1 1,1 1-1,0-1 1,8 5 0</inkml:trace>
  <inkml:trace contextRef="#ctx0" brushRef="#br0" timeOffset="1230.52">937 416 8344,'-37'59'3844,"25"-44"-2236,2 1 0,-10 19 1,-10 20-401,20-40-685,2 0 1,-13 33-1,19-43-678,1-1-1,0 1 1,0 0 0,1-1-1,-1 1 1,2 9-1,-1-2-508,12-9-7523,14-2 3865,-8-1 2056</inkml:trace>
  <inkml:trace contextRef="#ctx0" brushRef="#br0" timeOffset="1231.52">1287 5 11480,'-22'57'334,"22"-57"-245,0 1 0,0-1-1,0 1 1,0-1-1,0 1 1,-1-1 0,1 1-1,0-1 1,0 0 0,0 1-1,-1-1 1,1 1-1,0-1 1,-1 0 0,1 1-1,0-1 1,-1 1-1,1-1 1,0 0 0,-1 0-1,1 1 1,0-1 0,-1 0-1,1 0 1,-1 1-1,1-1 1,-1 0 0,1 0-1,-1 0 1,1 0 0,-1 0-1,1 0 1,-1 0-1,0 0 89,1 0 0,-1 0 0,0 0 0,1 1 0,-1-1 0,1 0 0,-1 0 0,1 0 0,-1 0 0,1 0 0,0 1 0,-1-1 0,1 0 0,-1 0 0,1 1 0,-1-1 0,1 0 0,0 1 0,-1-1 0,1 0 0,-1 1 0,1-1 0,0 1 0,0-1 0,-1 0 0,1 1 0,0-1 0,0 1 0,-1 0 0,-11 22 414,2 0 1,0 0-1,1 1 1,1 0 0,-7 41-1,-12 38-231,19-78-293,1 0 0,-6 43 0,12-57-354,0 1 1,0 0 0,1-1-1,1 1 1,0 0 0,0-1 0,1 1-1,5 15 1,-7-26-31,1 0-1,-1 0 1,0 0 0,1 0-1,-1 0 1,1 0 0,-1 0-1,1 0 1,0 0 0,0 0 0,-1 0-1,1 0 1,0 0 0,0 0-1,0 0 1,0-1 0,0 1-1,0 0 1,0-1 0,0 1-1,0-1 1,0 1 0,0-1-1,0 0 1,0 1 0,0-1-1,2 0 1,0 0-582,1 0 0,-1-1 0,0 1-1,1-1 1,-1 0 0,0 0 0,5-2 0,-3 1 1339,25-9-2920</inkml:trace>
  <inkml:trace contextRef="#ctx0" brushRef="#br0" timeOffset="1715.16">1528 53 9864,'-46'73'1988,"40"-62"-1541,0 1 0,1 0 1,0 0-1,1 0 0,0 1 1,1-1-1,0 1 0,0 14 1,-11 39 735,8-47-824,-5 15 191,1 1 0,2 0 0,1 1 0,-2 42 0,7-53-98,2-19-360,-1-1 0,1 1-1,0 0 1,0 0 0,1-1 0,-1 1-1,1 0 1,0 0 0,1-1 0,2 8-1,-2-9-6,-1-1 0,1 1-1,0 0 1,0-1-1,0 0 1,1 1 0,-1-1-1,1 0 1,3 3 0,-4-5-57,0 0 1,0 0 0,0 0 0,0 0 0,1 0-1,-1-1 1,0 1 0,1-1 0,-1 1 0,0-1-1,1 0 1,-1 0 0,1 0 0,-1 0-1,0 0 1,1-1 0,-1 1 0,3-2 0,-1 2-12,1-1 1,-1 0-1,1 0 1,-1-1-1,0 0 1,0 1-1,1-1 1,-1-1-1,0 1 1,-1-1-1,1 1 1,0-1-1,-1 0 1,0 0-1,1-1 1,-1 1-1,0-1 1,-1 1-1,1-1 1,-1 0-1,4-6 1,12-26-31,-2 6 109,-1-1 0,-1 0 1,-2-1-1,10-39 0,-20 59-253,-1 1 0,0-1 0,-1 0 0,0 0 0,-1 0 0,0 1 0,-1-1 1,0 0-1,-8-21 0,9 31-735,-18-5-3972,-36 1-6325,37 4 9049</inkml:trace>
  <inkml:trace contextRef="#ctx0" brushRef="#br0" timeOffset="2134.06">1834 1 9328,'8'0'1348,"-7"2"2689,-16 21-2071,-34 37 0,34-44-1694,1 1 1,1 0-1,1 0 1,0 1-1,-9 20 0,20-36-198,0 0 0,1 0-1,-1 0 1,0 0-1,1 0 1,-1 0 0,1 0-1,-1 0 1,1 0 0,0 0-1,0 0 1,0 0-1,0 0 1,1 0 0,-1 0-1,0 1 1,1-1-1,-1 0 1,1-1 0,2 5-1,-2-4-21,0-1 0,1 1 0,-1-1-1,1 0 1,0 1 0,0-1 0,-1 0 0,1 0-1,0 0 1,0 0 0,0-1 0,0 1-1,0 0 1,0-1 0,0 0 0,0 1 0,0-1-1,0 0 1,0 0 0,4 0 0,182 12-572,-171-12 25,21-3-9995,-35 2 6418</inkml:trace>
  <inkml:trace contextRef="#ctx0" brushRef="#br0" timeOffset="2135.06">1955 76 9864,'-7'44'1667,"2"-18"816,1 0 0,0 36 1,4-52-2960,0 1 1,1-1-1,0 1 1,1-1 0,0 0-1,6 18 1,-3-18-961,-1-1-1,1 0 1,1 0 0,0 0 0,0-1 0,14 15 0,4 3-844</inkml:trace>
  <inkml:trace contextRef="#ctx0" brushRef="#br0" timeOffset="2554.07">2312 380 8432,'0'0'2448,"0"23"1273,-9 94 212,0 3-1857,9-86-1648,1 42 988,-1-75-1421,0 0 0,0 1 1,0-1-1,0 0 0,0 0 0,1 0 1,-1 0-1,0 0 0,1 0 0,-1 0 1,1 0-1,-1-1 0,1 1 0,-1 0 1,1 0-1,-1 0 0,1 0 0,0-1 0,0 2 1,0-2-7,0 0 0,-1 0 0,1 1 0,0-1 0,-1 0 1,1 0-1,0 0 0,0 0 0,-1 0 0,1 0 0,0 0 1,-1-1-1,1 1 0,0 0 0,-1 0 0,1 0 0,-1-1 0,1 1 1,0 0-1,-1-1 0,2 0 0,5-4-85,-1-1 0,0 1 0,11-15-1,-5 7 176,-1 3-127,0 1 0,0 1 0,1-1 0,0 2 1,0-1-1,0 2 0,1 0 0,0 0 0,1 1 0,19-4 0,-29 7 44,1 0-1,0 0 1,-1-1-1,1 1 1,6-6-1,-10 6 2,1 1 1,-1 0-1,1-1 1,-1 1-1,1 0 1,0 0-1,-1 0 1,1 0-1,0 0 1,0 0-1,0 1 1,0-1-1,-1 1 1,1-1-1,0 1 1,0-1-1,0 1 0,0 0 1,0 0-1,0 0 1,0 0-1,0 1 1,0-1-1,0 1 1,0-1-1,0 1 1,0-1-1,0 1 1,0 0-1,-1 0 1,1 0-1,0 0 1,2 2-1,6 0 250,8 4-80,-18-7-142,1 1-1,-1-1 0,0 0 0,1 1 1,-1-1-1,0 0 0,1 1 1,-1-1-1,0 0 0,0 1 0,1-1 1,-1 1-1,0-1 0,0 0 1,0 1-1,0-1 0,1 1 0,-1-1 1,0 1-1,0-1 0,0 1 1,0-1-1,0 1 0,0-1 1,0 0-1,0 1 0,0-1 0,-1 1 1,1-1-1,0 1 0,0-1 1,0 1-1,0-1 0,-1 0 0,1 1 1,0-1-1,-1 1 0,-15 22 336,-1-1 0,-36 37 0,26-30-337,22-24-133,0-1 0,0 1 0,-1-1 1,1-1-1,-1 1 0,0-1 0,0 0 0,-1 0 0,1-1 1,0 0-1,-1 0 0,0 0 0,1-1 0,-1 0 0,-13 1 1,19-2-54,0 0 0,0 0 0,0 0 1,0 0-1,1 0 0,-1 0 1,0 0-1,0 0 0,0-1 0,0 1 1,0 0-1,1 0 0,-1-1 0,0 1 1,0 0-1,0-1 0,1 1 0,-1-1 1,0 1-1,0-1 0,1 0 0,-1 1 1,1-1-1,-1 1 0,0-1 0,1 0 1,-1 0-1,1 1 0,0-1 1,-1 0-1,1 0 0,-1 0 0,1 0 1,0 1-1,0-1 0,0 0 0,-1 0 1,1 0-1,0 0 0,0 0 0,0 0 1,0 1-1,1-1 0,-1 0 0,0 0 1,0 0-1,0 0 0,1 0 1,-1 1-1,0-1 0,1 0 0,0-1 1,4-13-8238</inkml:trace>
  <inkml:trace contextRef="#ctx0" brushRef="#br0" timeOffset="2907.33">2797 649 13360,'-5'-12'4446,"3"19"-4013,0 0 0,0-1 0,-1 1 0,1-1 0,-5 7 0,4-7-383,0-1 0,0 1-1,1-1 1,0 1 0,0 0-1,0 0 1,1 0 0,-2 10-1,5-7-220,-1-9 9,-1 1 0,0-1-1,0 0 1,1 0-1,-1 0 1,0 1 0,0-1-1,1 0 1,-1 0-1,0 0 1,1 0 0,-1 0-1,0 0 1,1 0 0,-1 1-1,0-1 1,1 0-1,-1 0 1,0 0 0,1 0-1,-1 0 1,0 0-1,0-1 1,1 1 0,-1 0-1,0 0 1,1 0-1,0 0 1,21-14-9309,-11 6 9233,12-6-2328</inkml:trace>
  <inkml:trace contextRef="#ctx0" brushRef="#br0" timeOffset="3278.72">3121 152 13360,'-2'12'-157,"-2"17"1290,-12 47 1,10-47 38,1 0 0,2 0 1,-1 58-1,-3 31 1035,3-92-2121,2-15-176,0-1 0,0 1 0,1 0 0,1-1 0,0 1 0,0 0 0,1-1 0,0 1 0,1 0 0,4 12 0,9 15-3707</inkml:trace>
  <inkml:trace contextRef="#ctx0" brushRef="#br0" timeOffset="3648.35">2894 651 9416,'18'-5'843,"0"1"0,24-1 1,24-6 1346,-38 4-1998,0 2 0,1 1 0,52-1 0,-57 4 55,1-2 0,-1-1 0,26-7 1,10-2 37,4-4-370,-56 14 146,1 0 1,1 0 0,-1 1 0,0 0 0,17-1 0,-62 17 1627,34-14-1528,-1 0-1,1 0 1,0 0 0,0 1-1,0-1 1,0 1 0,0 0 0,0 0-1,0-1 1,0 1 0,0 1-1,-3 1 1,4-2-90,1 0 0,-1 1 0,1-1-1,0 0 1,0 0 0,-1 1 0,1-1 0,0 0-1,0 0 1,0 1 0,0-1 0,1 0 0,-1 1-1,0-1 1,0 0 0,1 0 0,-1 0 0,1 1-1,-1-1 1,1 0 0,0 0 0,-1 0 0,1 0-1,0 0 1,0 0 0,0 0 0,0 1 0,5 5-8,0 0 1,1 0-1,-1 0 1,9 5-1,-10-8-55,0 1 0,0-1-1,0 1 1,0 0-1,-1 0 1,0 0-1,0 1 1,0-1-1,0 1 1,-1 0 0,0 0-1,2 8 1,8 20 87,-10-29-75,-1 0 0,0 0 0,0 0 0,-1 0 1,1 0-1,0 8 0,-2-11-10,0 0 0,0 1 0,-1-1 0,1 0 0,-1 1 0,1-1 1,-1 0-1,0 0 0,0 1 0,0-1 0,0 0 0,0 0 0,-1 0 0,1 0 0,0-1 0,-1 1 0,1 0 1,-5 2-1,2 1-173,-1 0 0,0-1 1,0 0-1,-1 0 0,0 0 1,1-1-1,-1 0 0,0 0 1,0 0-1,-1-1 0,1 0 1,0 0-1,-1 0 0,0-1 1,1 0-1,-1 0 0,-9-1 1,-25 4-3541,7 0-7143</inkml:trace>
</inkml:ink>
</file>

<file path=word/ink/ink3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5:28.15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28 592 8696,'64'16'1634,"-63"-16"-1462,0 0 0,0-1-1,0 1 1,0 0 0,0-1-1,0 1 1,0 0 0,0-1-1,0 1 1,0-1 0,0 0-1,0 1 1,0-1 0,0 0-1,-1 1 1,1-1 0,0 0-1,0 0 1,-1 0 0,2-1-1,8-13 500,-2 7-536,1 0 1,1 1-1,-1 0 0,1 1 0,20-11 0,-24 15-133,-1-1-1,1 1 0,0 0 0,-1 0 1,1 1-1,0 0 0,0 0 1,0 0-1,0 1 0,0 0 1,0 0-1,9 1 0,-14 0 25,1-1 0,-1 1 0,0-1 0,1 1 0,-1 0 0,0-1 0,1 1 0,-1 0 0,0 0 0,0 0 0,0 0-1,0 0 1,0 0 0,0 0 0,0 0 0,0 0 0,0 0 0,0 1 0,-1-1 0,1 0 0,0 1 0,-1-1 0,1 0 0,-1 1 0,0-1 0,1 1 0,-1-1-1,0 1 1,0-1 0,0 1 0,0-1 0,0 0 0,0 1 0,0-1 0,-1 3 0,0 2 10,0 0 0,-1 0 0,0 0 0,0 0 1,0-1-1,-6 11 0,-21 32 63,-2-1 1,-2-1-1,-2-2 1,-45 44-1,53-62-11,-103 106 1087,127-128-1078,0 0 0,0 0 0,1 0 0,-1 0 0,1 0 0,0 1 0,-3 8 0,4-12-73,1 0 1,-1 0-1,1 0 1,0 0-1,0 0 1,0 1-1,0-1 1,0 0-1,0 0 1,0 0-1,0 0 1,0 1-1,0-1 1,1 0-1,-1 0 1,0 0-1,1 0 1,-1 0 0,1 0-1,-1 0 1,1 0-1,0 0 1,-1 0-1,1 0 1,0 0-1,0 0 1,0 0-1,-1 0 1,1-1-1,0 1 1,0 0-1,0-1 1,0 1-1,0-1 1,2 2-1,0-2 54,0 0 0,0 0 0,0 0 0,0-1 0,0 1 0,0-1 0,-1 1 0,4-2 0,14-2 152,69-4-20,113-24 0,-82 11-1704,-74 11-699,-22 5-1809,0 0-3930,-12 3 5586</inkml:trace>
  <inkml:trace contextRef="#ctx0" brushRef="#br0" timeOffset="374.34">850 777 2160,'-4'10'343,"6"-2"4303,15-4 4457,1-1-9789,5 5 1259,-1 0 0,1 2 0,-2 1 0,0 0 0,27 21 0,22 10-478,-27-21-253,-26-13-142,-1 0 0,0 0 1,28 21-1,-3-4-7625,-30-20 2092</inkml:trace>
  <inkml:trace contextRef="#ctx0" brushRef="#br0" timeOffset="764.38">1151 828 9144,'-2'2'8,"-8"5"807,0 1 0,0 1 0,1 0 0,0 0 0,0 1 0,1 0-1,1 0 1,-11 19 0,1 3 312,11-22-949,0 0-1,1 1 1,1-1 0,-6 18 0,-4 22-154,-4 18-685,13-19-3011,5-31-5721</inkml:trace>
  <inkml:trace contextRef="#ctx0" brushRef="#br0" timeOffset="1165.71">1570 485 7264,'-33'37'372,"26"-31"2073,5-2 3584,6 6-6510,1 22 1296,-2-1 1,-1 1 0,-3 54-1,-6-12-449,-4-1 0,-2 0-1,-30 89 1,31-106-1555,9-38-3291,-1 0 0,-11 34 0,2-22 2147</inkml:trace>
  <inkml:trace contextRef="#ctx0" brushRef="#br0" timeOffset="1542.26">1820 558 8792,'-7'12'394,"1"0"0,0 1 1,1 0-1,0 0 0,1 1 0,0-1 1,1 1-1,1 0 0,-1 17 0,-11 49 1765,-1-27-1451,9-26-513,-28 178 1078,31-185-1100,2 1-1,1 0 0,1 0 1,0 0-1,2 0 1,0 0-1,1-1 0,8 23 1,-10-39-121,0 1 0,0-1 0,1 1 0,-1-1 0,1 0 0,0 0 0,0 0 1,0-1-1,5 4 0,-7-5-67,0-1 0,1 0 0,-1 0 0,0 0 0,1 0 0,-1-1 0,1 1 0,-1 0 0,1 0 0,0-1 0,-1 1 0,1-1 0,0 0 0,-1 1 0,1-1 0,0 0 0,-1 0 0,1 0 0,0 0 0,-1 0 0,1-1 0,0 1 0,-1 0 0,1-1 0,0 1 0,-1-1 0,1 0 0,2-1 0,12-9-3,0-1 0,-1-1 0,17-17-1,8-8 783,-36 35-731,-1-1 0,0 0 0,0-1 1,0 1-1,-1 0 0,1-1 0,-1 1 0,0-1 0,0 0 0,-1 0 0,3-9 0,2-6 35,18-74 78,-18 64-8,17-50 0,-20 71-139,-1 1-1,0-1 1,0 0 0,-1 0 0,-1 0 0,1 0-1,-2-16 1,-12-63 97,8 65-72,2 3-118,1 4 83,-1 1 0,-1 0-1,-8-23 1,11 34-262,-1 0 0,0 0 0,0 1-1,0 0 1,0-1 0,-1 1 0,1 0 0,-1 0 0,0 0 0,0 0-1,0 0 1,0 1 0,0 0 0,0-1 0,-1 1 0,1 0-1,-1 1 1,-6-3 0,-17 1-3400,3 1-3360</inkml:trace>
  <inkml:trace contextRef="#ctx0" brushRef="#br0" timeOffset="1926.78">2464 363 5920,'-14'8'18,"11"-7"-6,0 1 1,0-1-1,1 1 0,-1-1 0,0 0 0,0 0 0,-1 0 1,1 0-1,-5 0 0,6 0 290,-1-1 1,1 1-1,-1 0 0,1 0 1,0 1-1,0-1 1,-1 1-1,1-1 0,0 1 1,0-1-1,0 1 1,-2 3-1,-24 27-348,25-28 329,-15 21 424,1 0 1,1 2-1,1 0 1,2 1-1,-18 50 1,28-69-434,0 0 1,1-1-1,0 1 0,0 0 1,0 13-1,2-20-229,0 1 0,0-1 0,1 1 0,-1-1 0,0 1 0,1-1 0,-1 1 0,1-1 0,0 1 0,0-1 0,0 0 0,0 1 0,0-1 0,1 0 0,-1 0 0,1 0-1,-1 0 1,1 0 0,0 0 0,0 0 0,0-1 0,0 1 0,4 2 0,-3-2 46,0 0 0,1 0-1,-1 0 1,0-1 0,1 1 0,0-1-1,-1 0 1,1 0 0,5 0-1,-7-1-24,0 0 0,0-1 0,0 1 0,-1-1 0,1 0 0,0 0 0,0 0 0,0 0 0,-1 0 0,1 0 0,-1 0 0,1 0 0,-1-1 0,1 1-1,-1 0 1,0-1 0,1 0 0,-1 1 0,0-1 0,1-1 0,0-1-139,0 0-1,-1 1 0,1-1 1,-1 0-1,0 0 1,0 0-1,0 0 1,0 0-1,-1 0 0,1 0 1,-1 0-1,0 0 1,-1 0-1,1 0 1,-1 0-1,-1-7 0,0-6-4233,1 1-3627,1 7 5528</inkml:trace>
  <inkml:trace contextRef="#ctx0" brushRef="#br0" timeOffset="2318.27">2682 313 11208,'-5'47'248,"20"-43"2688,64 19-2610,-71-20-321,-1 0 0,0 1 0,-1-1 0,1 2 0,-1-1-1,1 1 1,-1 0 0,-1 0 0,1 1 0,-1 0 0,0 0 0,6 8 0,-5-3 84,0-1 0,-1 1 1,0 0-1,-1 1 1,0-1-1,0 1 0,1 14 1,-1 2 230,-2 0 1,-1 0 0,-1 0-1,-1 1 1,-8 47 0,-4-15-139,-2 0 1,-3-1 0,-3-2-1,-51 104 1,52-120-562,-3-1 1,-1-1-1,-34 43 0,36-60-425,0-1-1,-1 0 0,-26 17 0,-13 11-1405,-18 18-4956</inkml:trace>
  <inkml:trace contextRef="#ctx0" brushRef="#br0" timeOffset="2674.13">458 1 9240,'-30'15'878,"22"-12"-1007,0 0 0,1 1 0,0 0 0,-11 8 0,1 5 766,1 0-1,1 1 1,1 0-1,-17 28 1,-44 89 1666,61-108-2012,-28 60 528,-39 120-1,62-145-464,-12 79-1,22-100-274,2 7 287,-2 249 130,11-254-465,2 0 0,2 0 0,2 0 0,1-1 0,24 63 0,-1-32-86,-30-70 7,0 0 0,-1 1 0,1-1-1,0 0 1,1 0 0,-1 0 0,3 3 0,28 30-454,1-2 0,2-1 0,54 39 0,-63-54-240,0 0 1,1-2 0,1-1 0,0-1-1,1-2 1,53 15 0,34-4-947,66 21-3692</inkml:trace>
  <inkml:trace contextRef="#ctx0" brushRef="#br0" timeOffset="3092.62">3799 653 992,'-13'10'469,"-19"9"3125,31-18-3493,0-1 0,0 0-1,0 0 1,0 1 0,-1-1 0,1 0 0,0 0 0,0 0-1,0 0 1,0-1 0,0 1 0,-1 0 0,1 0 0,0-1 0,0 1-1,0 0 1,0-1 0,0 1 0,0-1 0,0 0 0,0 1-1,0-1 1,0 0 0,0 0 0,1 1 0,-1-1 0,-1-1-1,2 1 22,-1 0 0,1 0-1,0 0 1,-1 0-1,1 0 1,0 0 0,0 1-1,0-1 1,0 0-1,0 0 1,0 0 0,0 0-1,0 0 1,0 0-1,1 0 1,-1 0 0,0 1-1,0-1 1,1-1-1,0 1-53,-1 1-1,0-1 0,1 0 0,-1 1 0,0-1 0,1 0 0,-1 1 0,0-1 1,0 0-1,0 0 0,0 1 0,0-1 0,0 0 0,0 0 0,0 1 0,0-1 0,0 0 1,0 1-1,0-1 0,0 0 0,-1 0 0,1 1 0,0-1 0,-1 0 0,1 1 1,0-1-1,-1 1 0,1-1 0,-1 0 0,1 1 0,-1-1 0,1 1 0,-1-1 0,0 0 1,-4 0 41,0 0 1,0 0 0,0 0 0,0 0 0,0 1 0,0 0 0,0 0-1,0 0 1,0 1 0,0-1 0,0 1 0,0 0 0,1 1 0,-1-1-1,0 1 1,0 0 0,1 0 0,-9 6 0,-9 5 384,1 1 0,-27 24 0,31-24-196,-17 17 28,1 2 0,2 1 0,1 1 0,-45 71 0,48-67-98,18-26-66,1 0 0,1 0 1,0 1-1,1 1 0,0-1 0,-6 28 1,4-16-109,-9 39 83,-17 127 0,32-173-110,1-1 1,0 0 0,2 0 0,0 0-1,1 1 1,0-1 0,2 0-1,0-1 1,1 1 0,1-1-1,13 29 1,-12-34-154,0 1-1,1-2 0,0 1 1,1-1-1,0-1 1,1 1-1,0-1 0,1-1 1,0 0-1,0-1 0,1 0 1,0-1-1,0 0 1,1 0-1,21 6 0,-11-6-1248,1-1 0,-1-1-1,1-1 1,44 2-1,5 0-5510</inkml:trace>
  <inkml:trace contextRef="#ctx0" brushRef="#br0" timeOffset="6242.54">6505 725 7000,'-8'16'1104,"19"-12"1101,14 3-466,-15-2-1472,-1 1 0,0 1-1,-1 0 1,0 0 0,0 0 0,0 1 0,11 17 0,37 60 1084,-51-75-1116,0-1 1,-1 2-1,0-1 0,0 0 0,-1 1 1,2 13-1,-2-6-82,16 111 948,-9-49-542,-5-41-273,-2 0 1,-2 0-1,-1 0 1,-2 0-1,-7 39 0,6-51-239,-6 45-53,-29 109 0,32-161-67,-1-1-1,0 1 0,-1-2 1,-1 1-1,-1-1 1,-12 17-1,13-22-765,-1-1 1,-1 0-1,0 0 1,0-1-1,-16 11 1,-1-2-9155</inkml:trace>
  <inkml:trace contextRef="#ctx0" brushRef="#br0" timeOffset="50372.68">4056 1046 992,'21'33'231,"-16"-27"1155,-4-11-350,-4-10 386,3 13-1289,-1 1 0,1-1 1,0 1-1,-1-1 1,0 1-1,1-1 1,-1 1-1,0 0 1,0-1-1,0 1 1,0 0-1,0 0 1,0-1-1,0 1 1,0 0-1,-1 0 1,1 0-1,0 0 1,-1 0-1,1 1 1,0-1-1,-1 0 1,1 1-1,-1-1 0,1 1 1,-1-1-1,1 1 1,-1 0-1,0 0 1,1-1-1,-1 1 1,1 0-1,-1 1 1,0-1-1,1 0 1,-3 1-1,-1 0 184,1 1-1,-1 0 1,0 0-1,1 0 1,-1 0-1,1 1 0,0 0 1,0 0-1,0 0 1,-6 7-1,-1 3 2,1 0 0,0 0 0,1 1 0,1 0 0,0 1 0,1 0 0,1 0 0,0 0 0,1 1 0,-6 31 0,7-21-147,1-1 0,1 1 0,2-1 0,0 1 1,1 0-1,7 32 0,-7-53-109,0 0-1,0 0 0,0 0 1,1 0-1,0-1 0,0 1 1,0 0-1,0-1 1,1 0-1,0 1 0,0-1 1,0 0-1,5 5 1,-5-7-23,-1-1 0,1 1 0,-1 0 1,1-1-1,0 1 0,0-1 0,0 0 1,0 0-1,0 0 0,0 0 0,0-1 1,0 1-1,0-1 0,0 0 0,1 1 1,-1-2-1,0 1 0,0 0 1,0-1-1,4 0 0,26-5 329,-25 5-343,-1 1 0,0-2 0,0 1 0,0-1 0,0 0-1,0 0 1,0 0 0,0-1 0,-1 0 0,0-1 0,1 0 0,-1 0 0,0 0 0,-1 0 0,9-9 0,0-6 8,-1-1 1,-1 0-1,0 0 1,9-25 0,-1 7 233,-16 32-198,-1 0-1,1 0 1,-1 0-1,0-1 1,-1 0-1,1 1 0,-1-1 1,-1 0-1,2-7 1,-1-11-90,-2 1 1,-4-49-1,4 67-248,0 2 1266,-1 1-3112</inkml:trace>
  <inkml:trace contextRef="#ctx0" brushRef="#br0" timeOffset="50749.18">4358 1433 10760,'1'-11'65,"-1"9"39,0 0 1,1 0-1,-1 0 0,0 0 1,0 0-1,0 0 0,0 0 1,-1 0-1,1 0 0,0 0 0,-1 0 1,0 0-1,1 0 0,-1 0 1,0 0-1,-1-2 0,4 6 12,4 5 939,1-1 0,0 0 0,13 9 0,5-5-2667,3-10-6868,-17-3 4894</inkml:trace>
  <inkml:trace contextRef="#ctx0" brushRef="#br0" timeOffset="51105.37">4797 1112 7624,'-8'18'375,"6"-13"-109,0-1-1,0 1 1,0-1 0,-1 0-1,-5 7 1,-1 3 673,0 0 1,1 1-1,1 0 0,-9 23 0,-1 4 284,12-31-1031,0 0 1,1 1-1,1 0 1,0 0 0,0 0-1,1 0 1,1 0-1,0 0 1,0 0 0,1 1-1,1-1 1,3 20-1,-2-28-134,1 0 0,-1 0 0,1 0 0,0 0 0,0 0 0,0-1 0,0 1-1,1-1 1,-1 0 0,1 0 0,0 0 0,0-1 0,0 1 0,0-1 0,0 0-1,1 0 1,-1 0 0,0-1 0,1 1 0,0-1 0,-1 0 0,1 0 0,0-1-1,0 0 1,-1 0 0,9 0 0,14-6 193,-20 5-221,0 0 1,-1 0 0,1 0 0,0-1-1,-1 0 1,0-1 0,1 1 0,-1-1-1,0 0 1,0-1 0,0 1 0,-1-1 0,0-1-1,10-8 1,-6 2 23,-1 0 0,0-1 0,-1 0 0,0-1 0,-1 1 1,7-20-1,-10 25 55,-1 0 0,0-1-1,-1 1 1,0-1 0,0 1 0,0-1 0,-1 1 0,0-1 0,-1 0 0,0 1 0,0-1 0,0 1 0,-5-14 0,3 13-162,-1 1 1,0-1-1,-1 1 1,0 0-1,0 0 1,0 1-1,-9-9 0,12 13-10,0-1 0,-1 1-1,1 0 1,-1 0-1,0 0 1,0 0-1,1 0 1,-1 0-1,0 1 1,0 0-1,-1-1 1,1 1-1,0 0 1,0 1-1,-1-1 1,1 0 0,0 1-1,-1 0 1,1 0-1,-5 0 1,-9 9-625,16-9 329,0 1-1,0 0 1,1 0-1,-1-1 1,0 1-1,1 0 1,-1 0-1,1 0 1,-1 0-1,1 0 1,0 0 0,-1 0-1,1 0 1,0 0-1,0 0 1,0 0-1,0 0 1,0 2-1,7 19-6730,2-8 5940,6 6-837</inkml:trace>
  <inkml:trace contextRef="#ctx0" brushRef="#br0" timeOffset="51572.14">5351 1083 8792,'-34'13'14,"-40"11"1185,65-23-610,8-3-150,17-9 159,30-14 621,-44 24-1220,4-2 254,1 0-1,-1-1 1,0 1-1,-1-1 1,1-1-1,6-6 1,-10 10 2067,-3 1-2298,1 1-1,-1-1 1,0 1 0,1-1 0,0 1 0,-1-1 0,1 1 0,-1-1-1,1 1 1,-1-1 0,1 1 0,0 0 0,0-1 0,-1 1-1,1 0 1,0-1 0,0 1 0,0 0 0,-1-1 0,1 1-1,0 0 1,0-1 0,0 1 0,0 0 0,1 0 0,-1-1-1,0 1 1,0 0 0,1 1 0,3 25-9,-4-25 37,4 12-51,1 0-1,0 0 0,1-1 0,1 1 0,0-1 0,1-1 0,0 1 0,1-2 0,13 15 0,-12-15 129,-1 1-1,0-1 1,0 2-1,-1-1 0,-1 1 1,0 1-1,-1-1 1,-1 1-1,6 19 1,-9-23-60,0 0 1,-1 1-1,0-1 1,-1 21-1,-1-27-61,1 0 0,-1 0-1,-1 0 1,1 0 0,0 0-1,-1 0 1,0 0 0,0 0-1,0 0 1,-1-1 0,1 1-1,-1-1 1,1 0 0,-7 5-1,-10 9 875,-30 21-1,48-37-506,-9 0 5,2-1-790,16-11 296,120-104 284,-103 85-229,43-65 1,-20 25 7,-44 65 62,0-1-1,-1 1 1,0-1-1,0 0 1,-1 1-1,0-1 1,0 0-1,0-1 1,-1 1-1,2-12 1,-5 8 62,0 0 1,0 0-1,-1 0 1,0 0-1,-1 1 1,0-1-1,-8-11 1,6 11 17,0 0 1,0 1 0,-1 0 0,-14-14 0,18 20-87,0 1 0,0-1 1,0 1-1,0 0 0,0 0 1,0 0-1,-1 0 0,1 0 1,-1 1-1,1 0 0,-1-1 0,0 2 1,1-1-1,-1 0 0,0 1 1,0-1-1,1 1 0,-6 0 1,-2 2-88,-4-1-278,-1 1 0,0 0 0,1 1-1,0 1 1,-1 1 0,-19 8 0,22-8-318</inkml:trace>
  <inkml:trace contextRef="#ctx0" brushRef="#br0" timeOffset="53412.71">5405 1336 3864,'5'0'1374,"-1"0"1,1 0-1,-1 0 1,1 1-1,-1-1 0,9 3 1,30 14 1849,-21-6-2330,37 27 0,-14-6-174,56 31 0,-76-52-715,9 6 82,3 11 658,-36-27-870,20 34-79,-21-32 211,0 0 1,0 1-1,-1-1 1,1 1-1,-1-1 1,0 0 0,0 0-1,0 0 1,-1 1-1,1-1 1,-1 0-1,1 0 1,-1-1-1,-4 6 1,-1 1 184,0-1 0,-1 0 0,-10 9 0,9-10-197,-1-1 0,1 0-1,-1-1 1,0 0 0,0 0 0,-1-1-1,1 0 1,-1-1 0,0 0 0,0-1-1,0 0 1,0-1 0,0 0 0,-19-2-1,27 1-5,0-1 0,-1 1 0,1-1 0,0 0 0,0-1 0,1 1 0,-1 0 0,0-1-1,0 1 1,1-1 0,-1 0 0,1 0 0,-1 0 0,1 0 0,0-1 0,-4-4 0,3 2-11,0 0-1,0 0 1,1 0 0,-1-1 0,1 0 0,1 1-1,-1-1 1,-1-8 0,1-10-67,1 0-1,0 0 1,5-36-1,-3 49 60,-1 3 10,0 6 19,0-1 1,0 1 0,1-1 0,-1 1-1,0 0 1,1-1 0,0 1-1,-1 0 1,1-1 0,0 1 0,1-2-1,5-8 1,2 4-96,-7 7-384,6-11-3923,-1 1 2331,2-2-6548</inkml:trace>
  <inkml:trace contextRef="#ctx0" brushRef="#br0" timeOffset="53955.78">7176 1229 5832,'41'-1'7363,"-1"-1"-3880,81-10-2128,42 2-965,-98 0-3179,-57 13 2426,-6-2-1627</inkml:trace>
  <inkml:trace contextRef="#ctx0" brushRef="#br0" timeOffset="54332.46">7134 1452 9592,'-7'15'1074,"7"-14"-835,0-1 0,-1 0 1,1 1-1,0-1 1,-1 1-1,1-1 0,0 0 1,0 1-1,-1-1 1,1 1-1,0-1 1,0 1-1,0-1 0,0 1 1,0-1-1,0 1 1,0-1-1,0 1 0,0-1 1,0 1-1,0-1 1,0 1-1,0 0 1,12 4 278,-8-5-413,0 0 0,0 0 0,0 0 0,0 0 0,0-1 0,0 1 0,0-1 0,-1 0 0,1-1 0,0 1 0,0-1 0,-1 1 1,6-4-1,-2 1-71,-1 1 1,0 1-1,1-1 0,0 1 1,12-3-1,157-22-72,-36 2-1048,-121 23 1399,11 1-5975,8 0-1091,-12 0 4580</inkml:trace>
</inkml:ink>
</file>

<file path=word/ink/ink3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5:53.40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48 992,'0'0'15206</inkml:trace>
  <inkml:trace contextRef="#ctx0" brushRef="#br0" timeOffset="1102.48">77 1 4128,'-4'35'9128,"5"-36"-8808,7-6-256,10-11 1579,-32 32 1505,8-7-3622,-4 4 752,1 1 0,1 1 0,0-1 0,-9 20 0,16-31-279,1-1 0,-1 1 0,1-1 0,0 1 0,-1-1 0,1 1 0,0 0 0,0-1 0,-1 1 0,1 0 0,0-1 0,0 1 0,0 0 0,0-1 0,0 1 0,0 0 0,0-1 0,0 1 0,0 0 0,0-1 0,0 1 0,0 0 0,1-1 0,-1 1 0,0 0 0,0-1 0,1 1 0,-1-1 0,0 1 0,1 0 0,-1-1 0,1 1 0,-1-1 0,1 1 0,-1-1 0,1 0 0,-1 1 0,1-1 0,-1 1 0,1-1 0,0 1 0,1-1-37,-1 0 0,0 0 0,1 0 0,-1 0 0,0 0 0,1 0 0,-1 0 0,0 0 0,1 0 0,-1-1 0,0 1 0,0-1 0,1 1 0,-1-1 0,0 1 0,0-1 0,0 0 0,2 0 0,30-32-4612,-22 23-4523</inkml:trace>
</inkml:ink>
</file>

<file path=word/ink/ink3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5:18.78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 8344,'0'0'1496,"3"4"-250,8 15-747,0 0 1,-2 1-1,0 0 0,-1 1 0,-1 0 0,-1 0 0,5 32 1,-6 1 482,-3-1 0,-2 2 1,-2-1-1,-13 73 0,6-58-127,-2-99-604,7 9-375,2 1 0,1-1 0,0 0 0,4-33 0,19-86-178,-17 125 302,0-1 0,1 1 0,0 0 0,2 1 0,-1 0 0,2 0 0,0 0 0,0 1 0,2 0 0,-1 1 0,16-14 0,-20 22 102,0-1 0,-1 1 0,1 0 0,0 0 0,1 1-1,12-5 1,-5 2-95,3-2-33,11-5-90,38-13 0,-59 23 130,1 1 0,-1 0 1,1 1-1,-1 0 0,1 0 0,-1 1 1,1-1-1,0 2 0,-1-1 1,14 3-1,-16-1 13,-1-1 1,0 1-1,0 0 0,0 0 0,0 0 1,0 1-1,0 0 0,0-1 1,-1 1-1,0 0 0,1 1 1,-1-1-1,0 1 0,-1-1 0,1 1 1,2 5-1,-3-5-18,0 1 0,-1 0 1,0 0-1,0-1 0,0 1 0,0 0 0,-1 0 1,0 0-1,0 0 0,0 0 0,-1 0 0,0 0 1,0 0-1,0 0 0,0-1 0,-1 1 0,0 0 0,-4 7 1,0-2 123,-1 0-1,0-1 1,0 0 0,-1-1 0,-14 13 0,-113 104-780,129-118 817,0 0-1,0-1 1,1 2-1,0-1 1,1 1-1,0-1 1,-7 17-1,11-22-152,0-1 0,0 0 0,0 0 0,0 1 0,0-1 0,0 0 0,0 0 0,1 1 0,-1-1 0,0 0 0,1 0 0,-1 0 0,1 0 0,-1 1 0,1-1 1,-1 0-1,1 0 0,0 0 0,0 0 0,-1 0 0,1 0 0,0-1 0,2 3 0,29 16 53,-10-6-91,-2 2 133,1-1 0,1-2 0,0 0 0,42 17 0,101 22-1482,-162-50 1137,-1-1-1,1 1 1,0-1-1,0 0 0,-1 1 1,1-2-1,0 1 1,0 0-1,0 0 1,-1-1-1,1 0 0,0 1 1,4-3-1,33-21-7921,-24 12 1529</inkml:trace>
  <inkml:trace contextRef="#ctx0" brushRef="#br0" timeOffset="589.9">1053 428 5560,'0'0'242,"0"1"1,0-1-1,0 0 0,-1 0 1,1 0-1,0 1 1,0-1-1,0 0 1,0 0-1,0 1 0,0-1 1,0 0-1,-1 0 1,1 1-1,0-1 0,0 0 1,0 0-1,0 1 1,0-1-1,0 0 1,0 0-1,0 1 0,1-1 1,-1 0-1,0 0 1,0 1-1,0-1 0,0 0 1,0 0-1,0 1 1,0-1-1,1 0 1,-1 0-1,0 0 0,0 1 1,1-1-1,11 0 3666,33-15-4313,-5 1 686,-37 14-268,1-1 1,-1 1-1,0 0 1,0 0-1,1 0 0,-1 1 1,0-1-1,0 1 1,1-1-1,-1 1 1,0 0-1,5 3 0,-1 1-13,-7 3 0,-1-6 34,1-1 0,-1 1 0,0-1 0,0 0 0,0 1 0,0-1 0,0 0 0,0 0 0,0 0 0,-1 0 0,1 0 0,0 0 0,-1 0 0,1 0 0,0 0 0,-1-1 0,-2 2 0,-33 7 1022,18-4-692,-2 1-447,30-10-311,35-11 619,-23 12-56,-21 3-172,0 0 0,1 0 0,-1 0 0,0 0-1,0 0 1,1 0 0,-1 0 0,0 0 0,0 0 0,1 0 0,-1 0 0,0 0 0,0 0-1,0 1 1,1-1 0,-1 0 0,0 0 0,0 0 0,0 0 0,1 0 0,-1 1 0,0-1-1,0 0 1,0 0 0,0 0 0,0 0 0,0 1 0,1-1 0,-1 0 0,0 0-1,0 1 1,0-1 0,0 0 0,0 0 0,0 0 0,0 1 0,0-1 0,0 0 0,0 0-1,0 1 1,0-1 0,0 0 0,0 0 0,0 1 0,0-1 0,0 0 0,0 0 0,0 0-1,-1 1 1,1-1 0,0 0 0,0 0 0,0 0 0,0 1 0,0-1 0,-1 0-1,1 0 1,0 0 0,0 0 0,0 1 0,-1 0 196,-19 23-614,6-15-229,10-7-1283,-1 0 1,1-1-1,-1 1 1,1-1-1,-1 0 0,-6 0 1,-5 1-428</inkml:trace>
  <inkml:trace contextRef="#ctx0" brushRef="#br0" timeOffset="1373.04">1842 483 992,'8'-13'606,"0"-2"4593,-8 14-4986,1 0-1,-1 0 0,1 0 1,-1 0-1,0 0 1,0 0-1,0 0 1,0 0-1,1-1 0,-1 1 1,-1 0-1,1 0 1,0 0-1,0 0 0,0 0 1,-1 0-1,1 0 1,0 0-1,-1 0 1,1 0-1,-1 0 0,1 0 1,-1 0-1,0 0 1,0-1-1,-1 0-98,0 0 0,0 0 0,-1 0 0,1 1 0,0-1 0,-1 1 0,1-1 0,-1 1 0,0 0 0,-2-1 0,1 1-38,-1-1-1,1 1 1,0 0-1,-1 1 1,1-1 0,-1 1-1,1 0 1,-1 0-1,1 0 1,-1 0-1,1 1 1,0 0-1,-1 0 1,-4 1 0,3 2 31,0 0 1,0 0 0,1 1-1,-9 7 1,6-5-100,1 0 0,1 1 0,-1-1 0,1 1-1,-10 17 1,8-9 45,1-4 66,1 0-1,0 0 0,1 0 1,1 1-1,0 0 0,0 0 1,2 0-1,-1 0 0,0 21 1,3-29-86,0 0 1,0 0 0,0-1-1,0 1 1,1 0 0,0 0-1,0-1 1,0 1 0,0 0-1,1-1 1,0 1 0,0-1-1,0 0 1,0 0 0,1 0-1,0 0 1,-1 0 0,2 0-1,-1-1 1,0 1 0,1-1-1,-1 0 1,1 0 0,0 0-1,0 0 1,0-1 0,0 0-1,1 0 1,6 2-1,-8-3 16,1 0 0,0 0-1,0-1 1,0 0 0,-1 0-1,1 0 1,0 0 0,0-1-1,0 1 1,-1-1-1,1 0 1,0 0 0,-1-1-1,1 1 1,0-1 0,-1 1-1,0-1 1,1 0 0,-1-1-1,0 1 1,0 0 0,4-5-1,6-7 214,0 0 0,0-1 0,12-21-1,-7 11-487,-4 8 295,0-1 0,-2 0 0,0-1 0,-1 0 1,-1-1-1,-1 0 0,0-1 0,-2 0 0,-1 0 0,0-1 0,-2 0 0,4-32 0,-6 12-670,-2 0 0,-2 0 1,-12-69-1,10 97 134,-1-10-4935</inkml:trace>
  <inkml:trace contextRef="#ctx0" brushRef="#br0" timeOffset="1960.08">2160 550 992,'-2'-15'1351,"6"27"1647,3 29 1599,-6 23-1712,-12 101 0,0-18-968,5-111-1320,4-29-494,0 1 0,1-1 1,0 1-1,0 10 0,1-17 70,-2-4-154,0 1-1,1-1 0,-1 1 0,1-1 0,0 1 1,0-1-1,0 0 0,0 1 0,0-1 0,-1-4 0,-1-16-46,1 0 0,1 0 0,1 0 0,1 0 0,0 0 0,7-27 0,0 10-45,2 1 0,24-60-1,-29 87 43,2 1-1,-1 0 1,1 1 0,1-1-1,0 1 1,14-14-1,-5 5-37,-4 4-8,-4 4 88,0 1 0,1 0 0,16-13-1,-23 20-5,1 1-1,0 0 0,-1 0 0,1 0 0,0 0 1,0 1-1,0-1 0,0 1 0,0 0 0,1 0 0,-1 0 1,0 1-1,0 0 0,1 0 0,7 0 0,-3 1-53,0 1 0,0 0 0,0 0 0,0 1 0,0 0 0,15 8-1,-22-11 69,-1 1-1,1 0 1,-1 0-1,1 1 1,-1-1-1,0 0 1,0 0-1,0 0 1,1 1-1,-1-1 1,0 1-1,-1-1 0,1 1 1,0-1-1,0 1 1,-1-1-1,2 4 1,-2-3 20,0 0 0,0 0 0,-1 0 0,1 1 0,0-1 1,-1 0-1,1 0 0,-1 0 0,0 0 0,0 0 0,0 0 0,0 0 1,0-1-1,0 1 0,0 0 0,0 0 0,-1-1 0,-1 3 0,-21 23 446,14-13-508,-2-2 1,1 1 0,-1-1-1,-1-1 1,0 0 0,-20 12-1,22-17 76,-1 0 0,0-1 0,-22 7-1,28-10-133,1-1 1,-1 0-1,1 0 0,-1 0 0,1-1 0,-1 1 0,1-1 1,-1-1-1,1 1 0,-1-1 0,1 0 0,-7-2 0,11 2 8,0 1-1,0-1 0,0 1 0,0-1 1,0 0-1,1 1 0,-1-1 0,0 0 1,0 0-1,0 0 0,0 1 1,1-1-1,-1 0 0,1 0 0,-1 0 1,0 0-1,1 0 0,0-1 0,-1 1 1,1 0-1,0 0 0,-1 0 0,1 0 1,0 0-1,0-2 0,0 1-297,0-1 0,0 1 0,0-1 1,1 1-1,-1-1 0,1 1 0,-1 0 0,1-1 0,0 1 0,0 0 0,2-4 1,4-5-7610</inkml:trace>
  <inkml:trace contextRef="#ctx0" brushRef="#br0" timeOffset="2583.65">2766 604 5832,'-1'9'474,"1"1"0,-1-1 0,-1 0 0,0 0 0,0 0 0,0 0 0,-1 0 0,-7 13 0,8-17-168,0-1 0,-1 1 0,0-1 0,0 0 0,0 0 0,0 0 0,-1 0 0,1-1 0,-1 1 0,0-1 0,0 0 0,0 0 0,-1-1 0,1 1 0,-1-1 0,-7 3 0,11-4-274,-1-1 0,1 0 0,0 0 0,-1 0 0,1 0 0,0 0 0,-1 0 0,1 0 1,-1 0-1,1-1 0,0 1 0,-1 0 0,1-1 0,0 1 0,0-1 0,-1 0 0,1 1 1,0-1-1,0 0 0,0 0 0,0 1 0,0-1 0,0 0 0,0 0 0,0 0 0,0 0 0,0-1 1,1 1-1,-1 0 0,0 0 0,1 0 0,-1-1 0,1 1 0,-1 0 0,1 0 0,0-1 1,0 1-1,-1-1 0,1-1 0,-2-8 328,0-1 1,1 1-1,-1-18 0,2 20-282,0 5-117,1-1-1,-1 0 0,1 1 1,0-1-1,1 1 0,-1-1 0,1 1 1,-1-1-1,6-7 0,22-33-667,-26 41 629,6-6-362,0 1 1,0 0 0,1 0-1,1 1 1,-1 1 0,1-1-1,0 2 1,1 0-1,-1 0 1,23-7 0,17 1-4371,-36 11 4126,0 1 1,1 0-1,18 2 1,8 5-427,45 14 0,-84-21 1067,0 1 1,-1 0-1,1 0 1,-1 0-1,0 0 1,1 0-1,-1 1 1,0-1-1,0 1 0,1-1 1,-1 1-1,2 2 1,-3-2 180,0 0 0,1 0 1,-2 0-1,1 0 0,0 0 1,0 0-1,0 0 0,-1 0 1,1 0-1,-1 0 0,0 0 1,0 0-1,0 0 0,0 1 1,0-1-1,0 0 0,0 0 1,-1 0-1,1 0 0,-1 0 1,1 0-1,-1 0 0,-2 4 1,-10 52-1633,3-22 2775,-2 48-3764,12-78 2790,1 1 1,-1-1-1,2 1 1,-1-1 0,1 1-1,0-1 1,0 0-1,1 0 1,-1 0 0,1 0-1,1 0 1,-1-1-1,1 1 1,0-1 0,0 0-1,9 7 1,-10-9-166,1 0 1,0 0 0,1-1 0,-1 0-1,0 0 1,1 0 0,-1 0 0,1-1-1,-1 1 1,1-1 0,0 0 0,0-1-1,0 1 1,-1-1 0,1 0-1,0 0 1,0 0 0,0-1 0,-1 0-1,1 0 1,0 0 0,0-1 0,-1 1-1,6-3 1,5-3 102,0 0 0,0-1 0,-1 0-1,0-2 1,20-15 0,-31 23-57,-1-1-1,1 1 1,0 0 0,-1-1-1,0 0 1,0 1 0,1-1-1,-2 0 1,1 0 0,0 0-1,-1-1 1,1 1 0,-1 0-1,1-5 1,-1 6-89,-1-1-1,0 0 1,0 0-1,-1 1 1,1-1 0,-1 0-1,1 1 1,-1-1 0,0 0-1,0 1 1,0-1 0,0 1-1,0-1 1,-1 1 0,1 0-1,-1 0 1,0-1-1,-2-1 1,-2-4 3,-1 1 1,-1 1-1,1-1 0,-1 1 0,0 0 1,-1 1-1,1 0 0,-18-7 0,6 4 4,-1 2-1,-40-9 0,38 9-781,20 4 553,0 1-1,-1 0 0,1 1 1,0-1-1,-1 0 0,1 1 1,0 0-1,-1 0 0,1 0 1,-1 0-1,-4 2 0,4-2 273,-18 7-2937,21-7 2432,0 1-1,1-1 1,-1 1-1,0-1 1,1 1-1,-1 0 0,0-1 1,1 1-1,-1 0 1,1-1-1,-1 1 1,1 0-1,-1 0 1,1 0-1,-1 0 1,1-1-1,0 1 1,0 0-1,-1 0 1,1 0-1,0 0 1,0 0-1,0 2 1,0 7-1731</inkml:trace>
  <inkml:trace contextRef="#ctx0" brushRef="#br0" timeOffset="3063.55">3603 711 9056,'2'22'687,"0"0"1,2 0-1,0 0 1,10 29 0,-6-24 785,-2 1 0,4 28 0,-13-19-409,1-20-233,6-26 338,12-52-960,-6 18-333,2 2-1,25-58 1,-23 75 8,0 1 0,31-39 0,-19 27 53,-23 31 73,-1 0 0,1 1 1,0-1-1,0 1 0,0-1 0,1 1 0,-1 0 0,1 0 0,-1 1 1,1-1-1,0 1 0,0 0 0,0 0 0,0 0 0,1 0 0,-1 1 1,0 0-1,1-1 0,7 1 0,-5-1 11,4 1 23,0 0 0,1 0 0,-1 1 0,17 2 0,-25-2-21,0 0-1,0 1 1,0 0 0,-1 0-1,1-1 1,0 2 0,0-1-1,-1 0 1,1 1 0,2 1-1,-4-2 3,0 0 1,0-1-1,-1 1 0,1 0 0,0 0 1,0 0-1,-1 0 0,1 0 0,-1 0 1,1 1-1,-1-1 0,1 0 0,-1 0 1,0 0-1,0 0 0,1 0 0,-1 1 0,0-1 1,0 0-1,0 0 0,0 0 0,0 1 1,0-1-1,-1 0 0,1 1 0,-1 1 13,0 0-1,-1-1 0,1 1 0,0-1 0,-1 0 0,1 1 0,-1-1 1,0 0-1,0 0 0,0 0 0,0 0 0,-2 2 0,-34 22 186,16-11-31,7-3-260,-2 0 1,1-1 0,-1-1-1,0-1 1,-1 0 0,0-2-1,-19 6 1,11-4-704,-8 1-27,5-11-4482,9-2-4013</inkml:trace>
  <inkml:trace contextRef="#ctx0" brushRef="#br0" timeOffset="3408.25">4398 542 9688,'-20'5'-150,"12"-3"596,17-3 3335,112-17-621,68 9-2574,-156 8-458,19-2-167,-14 1-3555,3 1-5425,-27 1 6992</inkml:trace>
  <inkml:trace contextRef="#ctx0" brushRef="#br0" timeOffset="3790.48">4432 690 5112,'-6'10'-703,"0"4"7073,6-14-6227,0 1 0,1-1-1,-1 0 1,0 1 0,1-1 0,-1 0 0,0 1 0,1-1 0,-1 0 0,0 1 0,1-1 0,-1 0 0,1 0 0,-1 1 0,0-1 0,1 0 0,-1 0 0,1 0-1,-1 0 1,1 0 0,-1 1 0,1-1 0,-1 0 0,1 0 0,-1 0 0,1 0 0,-1-1 0,1 1 0,-1 0 0,1 0 0,-1 0 0,1 0 0,130-16 1733,17-2-2613,-77 8-3474,-34 3-3869</inkml:trace>
</inkml:ink>
</file>

<file path=word/ink/ink3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4:25.10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218 10400,'9'-1'627,"0"1"1,0-1 0,-1 2 0,1-1 0,0 1-1,0 0 1,13 4 0,39 3 2239,56-4-3488,-55-1-1541,1-2-3672,-46-1-86</inkml:trace>
  <inkml:trace contextRef="#ctx0" brushRef="#br0" timeOffset="386.91">148 397 10760,'1'-1'-20,"4"-2"201,0 1 0,0-1 1,0 1-1,0 0 1,0 0-1,0 0 1,1 1-1,-1 0 0,1 0 1,-1 0-1,1 0 1,-1 1-1,9 1 1,58 3 2873,-26-1-3262,-19-2-565,33-6-6682,-31 2 7398,38-3-4230</inkml:trace>
  <inkml:trace contextRef="#ctx0" brushRef="#br0" timeOffset="745.56">863 250 10760,'0'-4'305,"1"1"1,1 0 0,-1 0 0,0 0 0,1 0-1,-1 0 1,1 0 0,0 0 0,0 1-1,0-1 1,1 0 0,4-3 0,35-27 38,-29 23 286,-6 6-534,1 0 1,-1 1-1,1-1 1,0 1-1,0 1 0,0 0 1,0 0-1,0 0 1,1 1-1,-1 0 1,11 1-1,25-5 280,-36 4-301,0 1-1,0-1 0,1 1 1,-1 1-1,0-1 1,1 1-1,-1 1 0,0 0 1,0 0-1,0 0 1,0 1-1,0 0 0,-1 1 1,10 5-1,-16-8-71,1 0 0,-1 0 0,0 0 1,0 0-1,1 1 0,-1-1 0,0 0 0,0 1 0,0-1 0,-1 1 0,1-1 1,0 1-1,0-1 0,-1 1 0,1 0 0,-1-1 0,1 1 0,-1 0 0,0-1 1,0 1-1,0 0 0,0 0 0,0-1 0,0 1 0,0 0 0,0-1 0,-1 1 1,1 0-1,-1-1 0,1 1 0,-1 0 0,0-1 0,1 1 0,-3 1 0,-1 7-53,-1-1 0,0 0-1,-12 16 1,12-18-22,0 0-7,-23 13 43,-162 99 98,165-106 367,17-9-243,0 0 0,0 1 0,0 0 0,0 0 0,1 0 0,0 1 0,0 0 0,1 1 1,-1-1-1,-5 9 0,12-15-168,0 1 1,-1-1-1,1 1 1,0 0-1,0-1 1,-1 1 0,1-1-1,0 1 1,0-1-1,0 1 1,0-1-1,0 1 1,0 0-1,0-1 1,0 1 0,0-1-1,0 1 1,0 0-1,0-1 1,0 1-1,0-1 1,0 1-1,1-1 1,-1 1-1,0 0 1,0-1 0,1 1-1,-1-1 1,0 1-1,1-1 1,-1 0-1,1 1 1,-1-1-1,0 1 1,1-1 0,-1 0-1,1 1 1,-1-1-1,1 0 1,-1 1-1,2-1 1,23 7 14,14-9-313,53-9-1,-3 0-606,-71 9 521,0-2 0,33-10 1,-1 0-1648,2 8-4388,-38 3 1504,-5 0 2644</inkml:trace>
  <inkml:trace contextRef="#ctx0" brushRef="#br0" timeOffset="1373.32">1464 165 6904,'-6'22'277,"-2"11"712,12-30 4688,5 4-4067,9 8-1191,-14-8-266,1-1 1,-1 1-1,-1 0 1,1 1-1,-1-1 1,0 1 0,-1-1-1,0 1 1,0 0-1,-1 0 1,1 0 0,-2 0-1,1 0 1,-1 0-1,-1 0 1,1 0-1,-1 0 1,-1-1 0,1 1-1,-4 9 1,3 0 925,8-34-104,3-134-880,-8 106-555,4-30 404,-5 75 53,0-1 0,0 1 0,0-1 0,0 1 0,0-1 0,0 1 0,0 0 0,0-1 0,1 1 0,-1-1 0,0 1 0,0 0 0,0-1 0,1 1 0,-1-1 0,0 1 0,1 0 0,-1-1 0,0 1 0,1 0 0,-1 0 0,0-1 0,1 1 0,-1 0 0,0 0 0,1-1 0,-1 1 0,1 0 0,-1 0 0,0 0 0,1 0 0,-1 0 0,1 0 0,-1 0 0,1 0 0,-1 0 0,1 0 0,-1 0 0,0 0 0,1 0 0,-1 0 0,1 0 0,-1 0 0,1 0 0,-1 0 0,0 0 0,1 1 0,-1-1 0,1 0 0,-1 0 0,1 1 0,25 14 304,110 96-114,-134-109-188,0-1 1,0 1-1,1-1 1,-1 0-1,1 0 0,-1 0 1,0 0-1,1 0 1,-1-1-1,1 1 0,0-1 1,-1 1-1,1-1 1,-1 0-1,1 0 0,0 0 1,-1-1-1,1 1 1,-1-1-1,1 1 0,-1-1 1,3-1-1,3-1-10,0 0 0,0-1-1,-1 0 1,0-1 0,8-5 0,-8 4-8,-1-1 0,0 1-1,-1-1 1,0 0 0,6-10 0,9-10 103,-20 27-73,0-1 0,1 1 0,-1 0 0,0-1 0,1 1 0,-1 0-1,1 0 1,-1 0 0,1-1 0,-1 1 0,1 0 0,-1 0 0,1 0 0,-1 0 0,0 0 0,1 0 0,-1-1-1,1 1 1,-1 0 0,1 1 0,-1-1 0,1 0 0,-1 0 0,1 0 0,-1 0 0,1 0 0,-1 0 0,1 1 0,-1-1-1,1 0 1,-1 0 0,0 1 0,1-1 0,-1 0 0,1 0 0,-1 1 0,0-1 0,1 1 0,-1-1 0,0 0-1,0 1 1,1-1 0,-1 1 0,0-1 0,1 1 0,13 26-117,-11-20 135,19 39-138,-19-37 100,0 0 1,1-1 0,0 1-1,1-1 1,0 0 0,10 13-1,-10-16-151,-1 0-1,0 0 0,1-1 1,0 1-1,0-1 0,1 0 1,-1-1-1,1 1 0,0-1 1,-1 0-1,1-1 0,1 1 1,-1-1-1,0 0 0,11 1 1,-16-3-1354,6-3-384,8-4-8080,-1 0 7831</inkml:trace>
  <inkml:trace contextRef="#ctx0" brushRef="#br0" timeOffset="1818.54">2210 14 10848,'7'134'3381,"-3"-79"-797,-2 63 1,-5-90-2380,1-17-18,1 1 1,1 0-1,0 0 0,2 16 0,-2-28-186,0 1 0,0 0 0,0-1 0,1 1 0,-1-1 0,0 1 0,1-1-1,-1 1 1,0-1 0,1 1 0,-1-1 0,0 1 0,1-1 0,-1 0 0,1 1-1,-1-1 1,1 0 0,-1 1 0,1-1 0,-1 0 0,1 1 0,0-1 0,-1 0-1,1 0 1,-1 0 0,1 0 0,0 0 0,-1 1 0,1-1 0,-1 0 0,1 0 0,0 0-1,-1-1 1,1 1 0,-1 0 0,2 0 0,18-7-12,-3-4 42,3-2-100,1 1-1,0 0 1,1 2-1,0 0 1,1 2-1,23-6 1,-38 10 83,-1 1-1,31 2 108,-59 22 398,4-8-462,0-1 1,-1 0 0,-1-1 0,1-1 0,-2-1-1,1-1 1,-41 11 0,15-11-3313,0-5-3376</inkml:trace>
  <inkml:trace contextRef="#ctx0" brushRef="#br0" timeOffset="2376.96">2697 336 9504,'-6'-1'4343,"3"11"-2079,1 25-1366,-1 6-164,-14 27-249,10-43-148,1 0 0,1 0 0,-4 47 1,4-53 203,3-14-477,3-14-44,4-11-85,1 1 0,0 0 0,2 1 0,0 0 0,1 0 0,12-18-1,7-5-669,41-45-1,-63 78 661,3-2 690,-14 13 428,-21 13-967,10-8 0,-8 4-520,-32 22 0,49-29 86,-2-1-1,1 0 1,0 0 0,-17 4-1,-23 12-5743,43-17 3935,-8 5-1613,0-2 1587</inkml:trace>
  <inkml:trace contextRef="#ctx0" brushRef="#br0" timeOffset="2830.08">3114 336 8248,'-55'10'294,"-19"2"578,57-12-372,25-3 211,26-3-95,5 5 375,-34 2-856,0-1 0,0 0 0,0 0 0,0 0 0,0-1 0,0 1 0,0-1 1,0 0-1,0-1 0,0 1 0,7-4 0,-43 20 1014,21-7-661,9-7-415,1-1-1,-1 1 1,0-1-1,0 1 1,0-1-1,1 1 1,-1-1-1,0 1 1,1 0-1,-1-1 0,0 1 1,1 0-1,-1 0 1,1-1-1,-1 1 1,1 0-1,-1 0 1,1 0-1,0 0 0,0 0 1,-1 0-1,1-1 1,0 1-1,0 0 1,0 0-1,0 0 1,0 0-1,0 0 0,0 0 1,0 0-1,0 0 1,0 0-1,1 0 1,-1 0-1,0-1 1,1 1-1,-1 1 0,6 9-81,0 0-1,0 0 0,1-1 1,9 12-1,-10-15 192,0 1 0,0 0 0,-1 1 0,0-1 0,0 1 0,-1 0 0,0 0 0,4 17 0,-8-23-160,0-1 0,0 1-1,0-1 1,0 0 0,-1 1 0,1-1 0,-1 1 0,1-1 0,-1 0 0,0 0-1,-2 5 1,2-5-350,-12 3-1073,-37-3-6420,36-2 1508</inkml:trace>
  <inkml:trace contextRef="#ctx0" brushRef="#br0" timeOffset="3220.81">3576 344 12640,'-30'4'263,"20"-3"15,0 1 0,0-1 0,0-1 0,-14 0 0,43 1 327,0-1-1,32-3 1,-4 1-94,63-7-299,16 0-6493,-87 9-452</inkml:trace>
  <inkml:trace contextRef="#ctx0" brushRef="#br0" timeOffset="3221.81">3602 545 13536,'0'0'0,"16"-4"0,7-3 0,0 2 616,1-2-616,-4 2 624,-1 3-624,2 0-4752,-3 0 4752,1-1-4744,2 3 4744,22-2-2296</inkml:trace>
  <inkml:trace contextRef="#ctx0" brushRef="#br0" timeOffset="3619.81">4424 263 10936,'73'-2'1210,"55"2"-702,-115 1 44,-11-1-423,0 0 0,1 0 0,-1 0 0,0 0 0,1 0 1,-1 1-1,0-1 0,1 1 0,-1 0 0,0-1 0,0 1 0,0 0 1,0 0-1,1 1 0,-1-1 0,-1 0 0,1 1 0,0-1 0,0 1 1,0-1-1,-1 1 0,1 0 0,-1 0 0,0 0 0,2 2 0,-2-3-95,0 1 0,0-1 0,0 0 0,0 1-1,0 0 1,0-1 0,0 1 0,-1-1-1,1 1 1,-1 0 0,1 0 0,-1-1-1,0 1 1,0 0 0,0 0 0,1-1 0,-2 1-1,1 0 1,0 0 0,0 0 0,-1-1-1,1 1 1,0 0 0,-1-1 0,0 1-1,1 0 1,-1-1 0,0 1 0,0-1 0,0 1-1,0-1 1,0 1 0,-2 0 0,-4 5-114,0-1 1,0-1-1,-1 0 1,0 0-1,-11 6 1,-7 4-151,-31 24-90,-147 107 1225,178-129-386,21-14-153,-1 1 0,0 0 1,1 0-1,0 0 0,0 0 1,0 1-1,-4 5 0,8-9-355,1-1-1,0 1 1,-1-1-1,1 1 1,0-1-1,-1 1 1,1-1-1,0 1 1,0-1-1,-1 1 1,1-1-1,0 1 1,0-1-1,0 1 0,0-1 1,0 1-1,0-1 1,0 1-1,0 0 1,0-1-1,0 1 1,0-1-1,0 1 1,0-1-1,0 1 1,0-1-1,1 1 1,-1-1-1,0 1 1,0-1-1,1 1 0,-1-1 1,0 1-1,1-1 1,-1 1-1,1-1 1,0 1-1,3 1 11,0 0-1,1 0 0,-1 0 0,1 0 0,-1-1 1,1 0-1,0 0 0,0-1 0,8 1 0,50 3-466,0-4 0,104-11 0,-132 6-684,36-10-8833,-35 7 4803</inkml:trace>
  <inkml:trace contextRef="#ctx0" brushRef="#br0" timeOffset="3963.43">4858 376 12376,'5'6'411,"1"0"1,-1-1-1,1 0 1,0 0-1,0-1 1,1 1-1,-1-2 1,1 1-1,0 0 1,0-1 0,0-1-1,13 4 1,29 15-140,-20-2-55,0 1 0,51 46 0,-48-37 76,-5-5-1100,15 13-11743,-22-22 10277</inkml:trace>
  <inkml:trace contextRef="#ctx0" brushRef="#br0" timeOffset="4339.04">5052 473 12824,'-12'21'287,"1"1"0,1 0 0,1 1 0,-7 27 0,-15 94 1094,28-131-1408,-4 16-1495,-2-2-4933,5-16 2195</inkml:trace>
  <inkml:trace contextRef="#ctx0" brushRef="#br0" timeOffset="4710.36">5460 285 13000,'-18'37'533,"15"-30"-102,0 0-1,-1 0 0,0 0 1,0 0-1,-10 12 1,6 5 655,4-14-1107,0 0 0,1 1 0,1-1 0,-4 20 0,3-13 71,0 0 0,-7 19 0,-40 154-7,43-158-411,6-30 159,1 1 1,-1-1-1,1 1 0,0-1 0,0 1 0,0-1 1,1 1-1,-1-1 0,0 0 0,1 1 0,0-1 1,0 1-1,-1-1 0,3 3 0</inkml:trace>
  <inkml:trace contextRef="#ctx0" brushRef="#br0" timeOffset="5119.11">5780 329 9776,'-9'11'8,"7"-8"103,0-1-1,1 1 1,-1-1 0,0 0 0,-1 0-1,1 0 1,0 0 0,0 0 0,-1 0-1,1-1 1,-1 1 0,0-1 0,-4 2-1,6-2 948,-11-9 4741,-6 14-4801,17-6-857,-8 5-58,1-1 1,0 1-1,1 1 0,-1-1 0,1 1 1,0 1-1,1-1 0,0 1 0,0 0 1,0 1-1,1-1 0,-8 15 0,0 2-7,1 1 0,1 0 0,-8 30-1,14-38 20,0 0 0,1 0 0,0 1 0,2-1 0,0 1 0,1 0 0,0 0 0,2-1 0,0 1-1,5 23 1,-5-38-79,-1 0 0,1-1 0,0 1 0,0 0 0,0-1 0,0 1 0,0-1 0,1 0 0,-1 1 0,1-1 0,-1 0-1,1 0 1,0 0 0,0 0 0,0 0 0,0 0 0,0-1 0,0 1 0,1 0 0,-1-1 0,1 0 0,-1 0 0,1 0 0,-1 0-1,1 0 1,-1 0 0,1-1 0,0 1 0,-1-1 0,1 0 0,0 1 0,0-1 0,-1-1 0,1 1 0,0 0 0,0-1 0,-1 1-1,1-1 1,4-2 0,2 0 29,0 0 0,0-1 0,0 0 0,0-1 0,-1 1 0,0-2 0,0 1 0,-1-1 0,1-1 0,6-7 0,4-10 7,-7 7-42,-2-1-1,0 0 0,0 0 0,-2-1 0,0 0 0,-2 0 1,0-1-1,-1 0 0,3-28 0,-8 42-239,1 0 0,-1 0 0,0-1-1,0 1 1,-1 0 0,0 0 0,0 0-1,-3-6 1,4 9-236,-1 0 0,0-1-1,1 2 1,-1-1 0,-1 0-1,1 0 1,0 0 0,-1 1-1,1 0 1,-1-1 0,1 1-1,-1 0 1,0 0 0,0 0 0,-4-1-1,2 0-3256,1-1 3291,2 2-294,-6-7-3847</inkml:trace>
  <inkml:trace contextRef="#ctx0" brushRef="#br0" timeOffset="5990.59">5156 319 8968,'39'7'2473,"-37"-7"-754,-4 7-1348,1 0 0,-1 0 0,-1 0 1,1 0-1,-1 0 0,0-1 1,-5 9-1,-1 2 218,-13 21-207,0-1 0,-3-1 0,-38 43 0,-21 30-4453,66-86 267,2-6-2416</inkml:trace>
  <inkml:trace contextRef="#ctx0" brushRef="#br0" timeOffset="7612.95">6459 397 10672,'-13'2'97,"8"-1"235,7-2 168,56-7 2120,-57 10-2570,0 0 1,0 0-1,0 0 1,-1 0-1,1 1 1,-1-1-1,1 0 1,-1 0-1,0 0 0,0 0 1,0 1-1,0-1 1,0 4-1,0-6-32,-3 25 550,-1-1 0,-1 0 0,-16 44 0,-5 27 652,17-57-132,-17 46 0,22-70-1106,3-13-191,24-25 121,-14 16 81,11-12-16,0 2-1,1 0 0,1 2 0,1 0 0,34-17 0,-28 15-62,-22 15 81,0-1 1,0 2-1,0-1 0,1 0 1,-1 1-1,1 1 0,-1-1 1,1 1-1,0 1 0,-1-1 1,1 1-1,0 1 0,9 0 1,-17 0 18,1-1 1,0 0 0,0 1-1,-1-1 1,1 0-1,0 1 1,-1-1 0,1 1-1,0-1 1,-1 1-1,1-1 1,0 1 0,-1 0-1,1-1 1,-1 1 0,0 0-1,1-1 1,-1 1-1,1 0 1,-1 0 0,0-1-1,1 1 1,-1 0-1,0 0 1,0 0 0,0-1-1,0 1 1,0 0 0,0 0-1,0 0 1,0 0-1,0-1 1,0 1 0,0 0-1,0 0 1,-1 0-1,1-1 1,0 1 0,-1 0-1,1 0 1,0-1 0,-1 1-1,1 0 1,-1 0-1,-24 37 787,21-34-769,1 1-32,-9 11-35,-1-1 1,0 0 0,-16 14-1,24-25 13,1 0 0,-1-1 0,-1 1 0,1-1 0,0 0 0,-1-1 0,1 1 0,-1-1 0,0 0-1,0-1 1,0 1 0,0-1 0,0 0 0,-9 0 0,-27-1-2097,40 0 883</inkml:trace>
  <inkml:trace contextRef="#ctx0" brushRef="#br0" timeOffset="7990.64">6892 524 10584,'-6'6'354,"-6"8"1579,11-14-1893,1 1 0,0-1-1,0 0 1,0 1 0,0-1 0,-1 0 0,1 1 0,0-1 0,0 0 0,0 1 0,0-1 0,0 1 0,0-1 0,0 0 0,0 1 0,0-1-1,0 0 1,1 1 0,-1-1 0,0 0 0,0 1 0,0-1 0,0 0 0,0 1 0,1-1 0,-1 0 0,0 1 0,0-1 0,1 0-1,-1 1 1,0-1 0,0 0 0,1 0 0,-1 1 0,0-1 0,1 0 0,-1 0 0,0 0 0,1 0 0,-1 1 0,0-1 0,1 0 0,2 1 116,-1 0 1,0 0 0,1 0 0,-1 0 0,0 1 0,0-1 0,0 1 0,0 0-1,0-1 1,0 1 0,0 0 0,-1 0 0,1 0 0,-1 0 0,1 0 0,-1 1 0,0-1-1,0 0 1,0 1 0,0-1 0,1 5 0,-2 0 4,1-1 0,-1 1 0,-1 0 0,1 0-1,-1 0 1,-1 0 0,-1 6 0,-3 11-187,-12 35-1,-8-5-5966,14-29-2607</inkml:trace>
  <inkml:trace contextRef="#ctx0" brushRef="#br0" timeOffset="8331.73">7169 186 12912,'-2'57'1083,"0"-30"347,3 34-1,-1-29-1013,0-1 1,-9 49-1,0 18 146,-5 28-1833,9-103-4991,3-14-598</inkml:trace>
  <inkml:trace contextRef="#ctx0" brushRef="#br0" timeOffset="8332.73">6824 597 9592,'0'0'0,"10"4"0,8 3 0,-7-6 1856,-1 2-1856,1-3 1856,0 0-1856,1 0-152,2-3 152,3 3-144,2-1 144,2 1-2464,-2-3 2464,3 3-2464,2 3 2464,23-2-4968</inkml:trace>
  <inkml:trace contextRef="#ctx0" brushRef="#br0" timeOffset="8737.77">7397 508 8072,'-10'5'531,"1"1"1,0-1-1,0 1 1,0 1-1,0-1 1,1 2-1,0-1 1,1 1-1,0 0 1,0 1-1,1-1 1,0 1-1,0 1 1,1-1-1,-5 13 0,10-20-455,1 1-1,0 0 0,-1-1 1,1 1-1,0 0 0,0-1 0,1 1 1,-1-1-1,0 0 0,1 1 1,0-1-1,-1 0 0,1 0 0,4 4 1,-6-6-94,36 31-504,-31-28 596,0 1 0,0 0 1,-1-1-1,1 2 0,-1-1 0,0 0 0,0 1 0,-1 0 0,1 0 1,2 5-1,-5-7 16,1 0 1,-1 0-1,0 0 1,0 0-1,0 0 1,0 0 0,-1 0-1,1 0 1,-1 0-1,0 0 1,0 0-1,0 1 1,0-1-1,-1 0 1,1 0-1,-1 0 1,0 0-1,0 0 1,0 0 0,-2 4-1,1-6-132,0 1 0,0-1 0,0 0 0,0 0 0,0-1 0,0 1-1,0 0 1,-1-1 0,1 1 0,0-1 0,0 0 0,-5 1 0,3-1 2,-6 2-146,0 0-1,0-1 0,0 0 0,0 0 0,0-1 0,-1-1 0,1 0 0,0 0 0,0-1 0,-14-4 0,3 1-1582,14 3 1066,-1 0 0,0 0 0,1-1 0,0 0 0,0 0 0,0-1 0,-7-4 0,-10-6-5063</inkml:trace>
  <inkml:trace contextRef="#ctx0" brushRef="#br0" timeOffset="9140.51">7867 441 11656,'-7'14'4569,"7"-8"-4331,-1 0 1,0 0 0,-1 0-1,1 0 1,-1 0-1,0 0 1,-1 0 0,1-1-1,-1 1 1,-7 9-1,-40 49 388,44-58-502,-145 153 1224,51-55-798,73-78-514,-57 43 1,52-45-1385,-28 29 0,56-49 1896,3-4-828,1 1 0,-1-1 0,0 1-1,1-1 1,-1 1 0,0-1 0,1 1 0,-1 0 0,1-1 0,-1 1 0,1 0 0,-1 0 0,1-1 0,-1 1 0,1 0 0,0 0-1,-1 0 1,1-1 0,0 1 0,0 0 0,0 0 0,-1 0 0,1 0 0,0 0 0,0 0 0,0-1 0,1 3 0,0 6-6860</inkml:trace>
  <inkml:trace contextRef="#ctx0" brushRef="#br0" timeOffset="9534.22">8005 613 10672,'-11'5'649,"0"1"0,1 0 1,0 1-1,0 0 0,-10 10 1,16-13-345,0 1 0,0-1 0,0 1 0,0 0 1,1 1-1,0-1 0,0 0 0,1 1 1,-1 0-1,1 0 0,0-1 0,-1 12 0,2-10-250,1 1 0,1-1 0,-1 1 0,1-1 0,0 1 0,1-1 0,0 0 0,0 0 0,1 1 0,-1-1 0,1-1 0,1 1 0,5 8 0,-4-6-42,0 0 0,-1 1 0,0 0 0,0 0 0,1 11 0,-4-19 4,-1-1 0,0 1-1,0-1 1,0 1 0,-1 0 0,1-1-1,0 1 1,-1-1 0,1 1-1,-1-1 1,1 1 0,-1-1-1,0 1 1,1-1 0,-1 0 0,0 1-1,0-1 1,0 0 0,0 1-1,0-1 1,0 0 0,-1 0-1,1 0 1,0 0 0,0 0-1,-1-1 1,1 1 0,-1 0 0,1 0-1,-3 0 1,-2 1-72,0 0 1,0 0-1,0-1 1,-1 0-1,1 0 1,-12 0-1,-2-2-14,-1-2 0,-28-6 0,29 5-41,18 4 5,9-5-1776,0 1 1826,1 1 0,-1-1 0,1 1 0,0 1 0,11-4 0,-12 4 32,160-37 449,-129 36-533,-32 3-196,0 0 0,0 0 0,0 0 0,0-1 1,8-2-1</inkml:trace>
  <inkml:trace contextRef="#ctx0" brushRef="#br0" timeOffset="10186.48">8009 842 10672,'136'-26'5774,"-124"24"-5543,-1 0 0,1 0-1,0-1 1,-1-1 0,1 0 0,-1-1 0,0 0-1,-1 0 1,1-1 0,-1-1 0,0 0-1,11-10 1,-21 17-236,-1 0 0,1 1 1,-1-1-1,1 0 0,-1 0 0,1 0 0,-1 0 0,1 0 1,0 0-1,-1 0 0,1-1 0,-1 1 0,1 0 0,-1 0 1,1 0-1,0 0 0,-1-1 0,1 1 0,-1 0 1,1 0-1,0 0 0,-1-1 0,1 1 0,0 0 0,-1-1 1,1 1-1,0 0 0,-1-1 0,1 1 0,0-1 0,0 1 1,0 0-1,-1-1 0,1 1 0,0-1 0,0 1 0,0 0 1,0-1-1,0 1 0,0-1 0,0 1 0,0-1 0,0 1 1,0-1-1,0 1 0,0-1 0,0 1 0,0 0 1,0-1-1,0 1 0,0-1 0,1 1 0,-1-1 0,0 1 1,0 0-1,0-1 0,1 1 0,-1 0 0,0-1 0,1 1 1,-1 0-1,0-1 0,1 1 0,-1 0 0,0 0 0,1-1 1,0 1-1,-36 3-346,9 3 391,12-4 41,1 2 0,0 0 0,-26 11 0,25-8 189,0 0 1,0 2-1,-16 11 0,26-15-173,-1-1 0,0 1 0,1 0 0,0 0 1,0 0-1,1 0 0,0 1 0,-1-1 0,2 1 1,-5 12-1,6-16-114,0 1 1,0-1 0,0 0-1,0 1 1,1-1 0,-1 1 0,1-1-1,-1 1 1,1 0 0,0-1-1,0 1 1,0-1 0,1 1-1,-1-1 1,0 1 0,1-1-1,0 1 1,0-1 0,0 1 0,0-1-1,0 0 1,0 0 0,0 1-1,1-1 1,-1 0 0,1 0-1,-1 0 1,1 0 0,0-1-1,0 1 1,0 0 0,0-1 0,0 1-1,0-1 1,1 0 0,-1 0-1,0 0 1,1 0 0,-1 0-1,0 0 1,1-1 0,2 1 0,6 1-615,-1 0 0,1-1 0,-1-1 0,1 0 1,-1 0-1,1-1 0,-1 0 0,1-1 0,11-3 1,0-2-1305,13-4-5898</inkml:trace>
  <inkml:trace contextRef="#ctx0" brushRef="#br0" timeOffset="10569.54">8596 650 6104,'-3'3'707,"0"0"0,0 0 0,-1 0 0,1 0 0,-1 0 0,0-1 0,0 0 0,0 0 0,0 0 0,0 0 0,-7 2 0,-5 4-171,0 0 0,0 2 0,1 0 0,0 0 0,1 2 1,-23 22-1,34-31-435,-1 0 0,1 1 0,0 0 0,0 0 0,0-1 0,1 1 0,-1 1 0,1-1 0,0 0 0,0 1 0,0-1 0,1 1 0,0-1 0,-1 1 0,2 0 0,-1 0 0,1 0 0,-1-1 0,1 1 0,0 0 0,1 0 0,-1 0 0,3 9 0,-1-12-81,0 0 1,0 0-1,0-1 1,0 1-1,1 0 1,-1-1-1,0 1 1,1-1-1,-1 1 1,1-1-1,-1 0 1,1 0-1,4 1 1,-6-2-26,12 3-76,0 0-1,0-2 1,1 1-1,-1-1 0,15-2 1,26 3-538,-47-1 411,0 0 1,0-1-1,0 0 0,1 0 0,-1-1 0,0 1 0,0-2 0,0 1 0,0-1 0,0 0 0,0 0 1,-1-1-1,1 0 0,6-4 0,38-19-3179,-7 5-5279</inkml:trace>
  <inkml:trace contextRef="#ctx0" brushRef="#br0" timeOffset="12565.56">6117 47 5832,'0'0'1184,"4"-3"-198,69-41 6300,-85 61-6039,-7 10-714,1 0-1,2 2 0,-20 45 0,29-55-447,1 0 0,0 0 0,2 1 0,0 0 0,1 0 0,0 36 0,3-43-82,-1-4-1,1-1 0,1 1-1,2 15 1,-3-22-2,0 0 0,1-1 0,-1 1 0,1 0 1,0-1-1,0 1 0,-1 0 0,1-1 0,0 1 0,0-1 0,0 1 0,1-1 0,-1 1 0,0-1 1,1 0-1,-1 0 0,0 0 0,1 0 0,-1 0 0,1 0 0,0 0 0,-1 0 0,3 0 0,-3 0 0,-1-1 0,1 0 0,0 0 0,0 0 0,0 1 0,-1-1 0,1 0 0,0 0 0,0 0 0,-1 0 0,1 0 0,0 0 0,0 0 0,0 0 0,-1-1 0,1 1 0,0 0 0,0 0 0,-1-1 0,1 1 0,0 0 0,-1-1 0,1 1 0,0-1 0,-1 1 0,2-2 0,0 1 0,9-5-43,3-2-113,0 0-1,0-1 0,14-12 0,-28 20 170,1 0 0,0 0 0,-1 0 0,1 1 0,0-1 0,-1 0 0,1 0 0,-1 0-1,0 0 1,1 0 0,-1 0 0,0 0 0,1 0 0,-1 0 0,0 0 0,0 0 0,0 0 0,0 0 0,0-1 0,0 1 0,0 0 0,0 0 0,-1 0 0,1 0 0,0 0 0,-1 0 0,1 0 0,0 0 0,-1 0 0,1 0 0,-2-1 0,-20-26-1055,18 25 597,0 1 0,0 0 0,1 0 0,-1 0 0,0 0 0,-1 0 0,1 1 0,0 0 0,0 0 0,-1 0 0,-7 0 0,-7-1-7701</inkml:trace>
</inkml:ink>
</file>

<file path=word/ink/ink3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4:23.82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9 404 6456,'-1'0'75,"0"1"1,1 0 0,-1 0-1,0 0 1,0 0 0,1 0-1,-1 0 1,1 0-1,-1 0 1,1 0 0,-1 0-1,1 0 1,0 0 0,0 1-1,-1-1 1,1 0 0,0 0-1,0 0 1,0 0-1,0 1 1,0-1 0,0 0-1,1 0 1,-1 0 0,0 0-1,1 0 1,-1 0-1,1 2 1,20 39 3563,-10-22-2606,-6-10-498,-1 0 1,-1 0-1,1 0 0,-2 1 0,4 18 1,-6-24-289,0-1 1,0 1 0,0 0-1,0 0 1,0 0 0,-1 0-1,0 0 1,0 0 0,-1-1-1,1 1 1,-1 0-1,0-1 1,0 0 0,-4 7-1,4-9 419,1-3-665,1 1 1,-1-1-1,0 0 1,1 1-1,-1-1 1,0 0-1,1 0 1,-1 0-1,1 0 1,0 1 0,-1-1-1,1 0 1,0 0-1,-1 0 1,1 0-1,0 0 1,0 0-1,0 0 1,0 0-1,0-1 1,-3-22 0,-8-61-104,11 79-15,-2-4-345,2-1 1,-1 0-1,1 1 1,1-1 0,0 0-1,0 1 1,1-1-1,0 1 1,1-1-1,7-15 1,-9 24-1005,19-7-3902,46-14 1309,0 12 5503,69 7 5550,-94 4-6719,-44 7 1309,-14 10-768,-20 14 79,36-31-879,-12 11 318,1-1-1,0 2 1,1 0-1,-11 13 1,18-19-257,0-1 0,1 1 0,0 0-1,0 0 1,0 1 0,1-1 0,0 0 0,0 1 0,0 0 0,1-1-1,0 1 1,0 12 0,1-17-47,0 1 0,0-1 0,0 1 0,0-1 0,1 1 0,-1-1 0,1 1 0,-1-1-1,1 1 1,0-1 0,0 1 0,0-1 0,0 0 0,1 0 0,-1 0 0,0 0 0,1 0 0,0 0 0,-1 0 0,1 0 0,0 0 0,0-1 0,3 3 0,-1-1-76,12 10-28,-15-13-158,2-1 4,33-23 314,-2-1 1,44-41 0,-73 60-106,-1 1 1,0-1 0,0 0 0,-1 0-1,1 0 1,3-10 0,0 0 160,-6 14-36,0 5-376,5 28-139,-5-23 185,1 0-1,-1-1 1,1 1-1,1-1 1,-1 1-1,1-1 0,0 0 1,1 0-1,7 11 1,-10-17 140,-1-1 1,1 1 0,-1-1 0,1 1-1,0-1 1,-1 1 0,1-1-1,0 0 1,-1 1 0,1-1-1,0 0 1,-1 0 0,1 1-1,0-1 1,0 0 0,0 0-1,-1 0 1,1 0 0,0 0-1,0 0 1,-1 0 0,1 0-1,0 0 1,0 0 0,-1 0-1,1-1 1,0 1 0,0 0 0,-1-1-1,1 1 1,0 0 0,-1-1-1,1 1 1,0-1 0,0 0-1,22-21-2150,-19 18 2333,21-26-3048,20-20-1599,-19 25 2775</inkml:trace>
  <inkml:trace contextRef="#ctx0" brushRef="#br0" timeOffset="451.24">673 72 992,'-14'-72'10248,"-1"171"-6090,14-81-3672,0 0 0,1-1 0,5 35 0,-2-30 41,-1 38-1,-2-32-186,1-1 0,2 0-1,0 0 1,2 0-1,1 0 1,2-1 0,0 1-1,1-2 1,16 31-1,-24-54-332,0 1 0,0-1-1,1 0 1,-1 1-1,0-1 1,1 0 0,0 0-1,-1 0 1,1 0 0,0 0-1,0 0 1,0 0-1,0-1 1,1 1 0,-1-1-1,0 1 1,1-1 0,-1 0-1,0 0 1,1 0-1,0 0 1,-1-1 0,1 1-1,-1-1 1,1 1-1,0-1 1,-1 0 0,4 0-1,2-2-36,0 0 0,0-1 0,0 0 0,0 0 0,-1 0-1,1-1 1,-1-1 0,0 1 0,0-1 0,-1 0 0,0 0 0,10-11-1,-9 9-29,1-1 0,-1-1 0,0 0-1,-1 0 1,0 0 0,-1 0 0,1-1-1,-2 0 1,0 0 0,6-20 0,-9 29 62,-1 0 0,1 0-1,-1-1 1,0 1 0,1 0 0,-1 0 0,0-1 0,0 1 0,1 0 0,-1 0 0,0-1 0,0 1 0,-1 0 0,1 0-1,0-1 1,0 1 0,-1 0 0,1 0 0,0-1 0,-1 1 0,1 0 0,-1 0 0,0 0 0,1 0 0,-1 0 0,0 0 0,0 0-1,0 0 1,1 0 0,-1 0 0,-2-1 0,2 2 2,-1-1 0,1 1 0,-1 0 1,1 0-1,0 0 0,-1 0 0,1 0 0,-1 0 0,1 0 0,-1 0 0,1 0 0,0 1 0,-1-1 1,1 1-1,0-1 0,-1 1 0,1-1 0,0 1 0,0 0 0,0-1 0,-1 1 0,1 0 0,0 0 1,-2 2-1,-1 2 39,1 0 1,-1 0-1,1 0 1,0 1-1,0-1 1,0 1 0,1 0-1,0-1 1,0 1-1,0 0 1,1 1-1,0-1 1,0 0-1,0 0 1,1 0 0,0 0-1,1 7 1,-1-9-61,0 0 1,0-1 0,1 1-1,-1-1 1,1 1 0,0-1-1,0 1 1,0-1 0,1 0-1,-1 1 1,1-1 0,-1 0 0,1 0-1,0 0 1,0 0 0,1-1-1,-1 1 1,1 0 0,-1-1-1,1 0 1,4 4 0,1 1 3,-3-3-116,0 0 1,-1 0 0,2 0 0,-1-1 0,0 1-1,1-1 1,11 4 0,-14-6-157,0 0 0,0-1 0,0 1 0,0-1 0,0 0-1,0 0 1,0 0 0,0 0 0,0 0 0,0-1 0,0 1 0,0-1 0,0 0 0,0 0 0,0 0-1,0 0 1,-1-1 0,4-1 0,1-2-6555,1-4 4606,-1 0 1625,11-10-1578</inkml:trace>
  <inkml:trace contextRef="#ctx0" brushRef="#br0" timeOffset="810.51">536 253 9592,'-17'2'2602,"27"-3"543,31-2-1789,65 7-3993,-36 0-2637,-31-1 274</inkml:trace>
</inkml:ink>
</file>

<file path=word/ink/ink3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4:18.65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95 1 10936,'0'0'5966,"0"3"-4973,1 9-591,0-1-1,1 0 0,1 1 0,5 15 0,-3-13-165,-1 0-1,4 28 0,-6 0 42,-1-17-102,1 0 1,1 0-1,2 0 0,11 40 1,-13-54 1021,1 1-9546,-3-19 2548,-1-4 721</inkml:trace>
  <inkml:trace contextRef="#ctx0" brushRef="#br0" timeOffset="354.26">29 81 5296,'-16'0'1318,"3"2"4954,16 2-998,15 1-3731,4-2-1356,-1-1-1,1-1 0,32-2 0,-10 0-387,24-5-1190,-46 3-1701,2-2-3326,-14 3 2429,13-1 1776</inkml:trace>
  <inkml:trace contextRef="#ctx0" brushRef="#br0" timeOffset="724">509 225 6904,'0'0'7808,"3"11"-5811,24 83 871,-27-92-2790,1 1 1,-1-1 0,1 0-1,-1 1 1,1-1-1,0 0 1,0 1-1,0-1 1,0 0 0,2 3-1,4-7 598,3-12-499,49-92 47,-43 65-646,-15 35 240,1 0 0,0 0 0,1 1 0,-1-1 0,1 0 0,0 1-1,6-7 1,-9 10 124,1 1 0,0 0 0,0 0 0,0-1 0,0 1 0,0 0 0,0 0 0,0 0 0,1 0 0,-1 0 1,0 0-1,1 0 0,-1 1 0,0-1 0,1 0 0,-1 1 0,1-1 0,-1 1 0,1 0 0,1-1 0,8 9-1624,0 10-3572,1 1-772,-6-12 5823,5 7-1910</inkml:trace>
  <inkml:trace contextRef="#ctx0" brushRef="#br0" timeOffset="1409.81">918 302 8696,'-15'-34'5224,"-12"0"-3638,25 32-1506,0 0 0,0 1 0,0-1 0,0 1 0,0-1 0,0 1 0,0 0 0,-1 0 0,1 0 0,0 0 0,-1 1 0,1-1 0,0 1 0,-1-1 0,1 1 0,-1 0 0,1 0 0,-1 0 0,1 0 0,-1 0 0,1 0 0,-4 2 0,3 0 10,0-1 0,0 1 0,0 1 0,0-1 0,0 0-1,1 1 1,-1-1 0,1 1 0,0 0 0,-1 0 0,1 0 0,-3 6-1,4-7-67,0 0 0,0 0-1,-1 1 1,1-1-1,1 0 1,-1 1-1,0-1 1,1 0 0,-1 1-1,1-1 1,-1 1-1,1-1 1,0 1-1,0-1 1,1 1 0,-1-1-1,0 1 1,1-1-1,-1 1 1,2 3-1,1-2 7,-1 1 0,1-1 0,0 1 0,0-1 0,0 0 0,0 0 0,1 0 0,0-1 0,0 1 0,0-1 0,0 0 0,0 0 0,1 0 0,-1-1 0,1 1 0,0-1 0,0 0 0,-1-1 0,1 1 0,1-1 0,6 1 0,-8-3 18,1-1 0,-1 0 0,0 0-1,0-1 1,0 1 0,0-1 0,-1 0-1,1 0 1,-1 0 0,0 0 0,1-1-1,3-6 1,-2 4-90,-1-1 0,0 0-1,0 0 1,-1 0 0,0-1 0,0 1 0,-1-1-1,0 1 1,0-1 0,-1 0 0,1-10-1,-2 16 365,0 2-313,0-1 0,0 1 0,0 0 0,0 0 0,0 0 0,0 0 0,0 0 0,0-1 0,0 1 0,0 0 0,0 0 0,0 0 0,0 0 0,0 0 0,0-1 0,0 1 0,0 0 0,0 0 0,0 0 0,0 0 0,0 0 0,0-1 0,0 1 0,0 0 0,0 0 0,0 0 0,0 0 0,0 0 0,0-1 0,0 1 0,0 0 0,1 0 0,-1 0 0,0 0-1,0 0 1,0 0 0,0 0 0,0 0 0,0-1 0,1 1 0,-1 0 0,0 0 0,0 0 0,0 0 0,0 0 0,0 0 0,1 0 0,-1 0 0,0 0 0,0 0 0,0 0 0,18 26 324,40 46-1,-54-68-325,-1 0 1,1 0-1,0-1 0,0 1 0,0-1 0,0 0 0,1 0 0,-1 0 0,1-1 0,7 4 0,-10-6 3,0 0 0,0 0-1,0 0 1,-1 0 0,1 0-1,0-1 1,0 1 0,-1-1 0,1 1-1,0-1 1,-1 0 0,1 1-1,-1-1 1,1 0 0,-1 0-1,3-2 1,4-6-32,-1-1 0,0 0 0,0-1 0,-1 0 0,0 0 0,-1 0 0,0 0 0,3-15 0,0 4-48,-4 8 128,-4 11-48,1 1-1,-1 0 1,1 0-1,-1 0 1,1 0-1,0 0 1,0 0-1,0 0 1,0 0-1,0 0 1,0 0-1,0 0 1,1 0 0,-1 1-1,1-1 1,-1 1-1,1-1 1,0 1-1,0 0 1,0-1-1,-1 1 1,4-1-1,3 0-7,1 3 0,-6 0 21,-1-1 0,0 1-1,-1 0 1,1 0-1,0 0 1,0 1 0,0-1-1,-1 0 1,1 1-1,0-1 1,-1 1 0,0-1-1,1 1 1,-1 0 0,0 0-1,0-1 1,0 1-1,2 4 1,-2-4 7,32 48 165,-12-23-436,-19-24-112,0 0-1,0 0 1,0-1 0,0 1 0,-1 0 0,1 1-1,-1-1 1,0 0 0,0 0 0,0 0 0,0 1 0,0 5-1,3 11-5886,0-9-51</inkml:trace>
  <inkml:trace contextRef="#ctx0" brushRef="#br0" timeOffset="1785.28">1586 180 5208,'-11'0'1344,"0"0"0,0 1 0,-1 0 0,1 1 0,1 0 0,-16 5 0,-26 30 911,52-37-2235,-1 1-1,1-1 0,-1 0 1,1 1-1,-1-1 0,1 0 0,-1 1 1,1-1-1,-1 1 0,1-1 0,-1 1 1,1-1-1,0 1 0,-1-1 1,1 1-1,0-1 0,0 1 0,-1-1 1,1 1-1,0-1 0,0 1 0,0 0 1,0-1-1,0 1 0,0 0 1,-1-1-1,1 1 0,1 1 0,10 14 9,-7-12 170,1-1 0,-1 0 1,1 0-1,-1-1 0,10 5 0,0-3 15,-1 1 1,0 0-1,0 1 0,0 0 0,-1 1 0,0 0 0,0 1 0,-1 1 0,12 10 0,-22-18-174,0 0-1,0 0 1,0 0 0,0 0-1,0 0 1,-1 0-1,1 0 1,0 0 0,-1 0-1,1 1 1,-1-1-1,1 0 1,-1 0 0,0 1-1,1-1 1,-1 0 0,0 1-1,0-1 1,0 0-1,0 1 1,0-1 0,0 0-1,0 1 1,-1 1 0,0-2-48,0 1 1,0-1 0,0 1-1,0-1 1,-1 1 0,1-1-1,0 0 1,-1 0 0,1 0-1,-1 0 1,0 0 0,1 0-1,-1 0 1,0 0 0,-1 0-1,-8 3-186,-1-1 1,1 0-1,-24 3 0,33-6 214,-24 4-966,12-2 168,0 0 1,-25 0-1,18-5-3436,0-5-3366,8 2 5234</inkml:trace>
  <inkml:trace contextRef="#ctx0" brushRef="#br0" timeOffset="2455.34">1717 278 6192,'-9'0'231,"-9"0"1013,18 0-1221,0 0 0,0 0 0,0 0 0,0 0 0,1 0 0,-1 0 0,0 1 0,0-1 0,0 0-1,0 0 1,0 0 0,0 0 0,0 0 0,0 0 0,0 0 0,0 0 0,0 1 0,0-1 0,0 0 0,0 0 0,0 0 0,0 0 0,0 0 0,0 0-1,0 0 1,0 1 0,0-1 0,0 0 0,0 0 0,0 0 0,0 0 0,0 0 0,0 0 0,0 0 0,0 1 0,0-1 0,0 0 0,0 0 0,-1 0-1,1 0 1,0 0 0,0 0 0,0 0 0,0 0 0,0 0 0,0 0 0,0 0 0,0 0 0,0 1 0,-1-1 0,1 0 0,0 0 0,0 0 0,0 0 0,0 0-1,0 0 1,1 1 1776,2-2-1467,-1 1 0,1 1 1,0-1-1,-1 0 0,1 0 0,0 1 1,-1 0-1,1-1 0,-1 1 0,5 2 1,1 3-54,-1 0 1,1 1-1,-1 0 1,0 0-1,-1 0 1,1 1 0,-2 0-1,1 0 1,-1 1-1,0-1 1,-1 1 0,5 13-1,7 24 554,-16-46-814,0 0 0,0 1 0,0-1 0,0 0-1,0 1 1,1-1 0,-1 0 0,0 0 0,0 1-1,0-1 1,0 0 0,1 0 0,-1 1 0,0-1-1,0 0 1,1 0 0,-1 0 0,0 0-1,0 1 1,1-1 0,-1 0 0,0 0 0,0 0-1,1 0 1,-1 0 0,0 0 0,1 0 0,-1 0-1,0 1 1,0-1 0,1 0 0,-1 0 0,0 0-1,1-1 1,-1 1 0,0 0 0,1 0 0,-1 0-1,0 0 1,0 0 0,1 0 0,-1 0-1,0 0 1,0-1 0,1 1 0,-1 0 0,0 0-1,0 0 1,1-1 0,-1 1 0,0 0 0,0 0-1,0 0 1,1-1 0,-1 1 0,0 0 0,0 0-1,0-1 1,0 1 0,0 0 0,0-1 0,0 1-1,0 0 1,1 0 0,-1-1 0,0 1-1,8-23-329,-7 20 401,11-33-160,-10 27 59,0-1-1,2 1 1,-1 0 0,1 1-1,0-1 1,9-13-1,-12 21 18,0 1-1,0-1 0,-1 1 1,1-1-1,0 1 0,0-1 0,0 1 1,0 0-1,0-1 0,0 1 1,0 0-1,0 0 0,0 0 1,0-1-1,0 1 0,0 0 1,0 0-1,-1 1 0,1-1 0,0 0 1,0 0-1,0 0 0,0 1 1,0-1-1,0 0 0,0 1 1,0-1-1,0 1 0,0-1 0,-1 1 1,1-1-1,0 1 0,0 0 1,-1-1-1,2 2 0,24 26-56,-22-21 106,0 0 0,-1 0 0,0 1 0,-1-1 0,0 1 1,0 0-1,0 0 0,-1 0 0,0 0 0,-1 0 0,0 0 0,-1 14 0,0 1-103,2-30-118,1 0 0,-1 1 0,1-1-1,0 1 1,1-1 0,5-11 0,0 3 216,-5 6-25,5-9-90,0 0 1,13-22 0,-19 39 99,25-20 593,-23 20-616,0 0 1,-1-1 0,1 1 0,0 1 0,0-1-1,0 1 1,0-1 0,0 1 0,-1 0-1,1 1 1,0-1 0,0 1 0,0-1-1,0 1 1,0 0 0,-1 1 0,1-1-1,-1 1 1,1-1 0,-1 1 0,1 0-1,5 5 1,-3-3-37,-1 1-1,1 0 1,-1 0 0,0 0-1,0 1 1,0 0 0,-1 0-1,0 0 1,0 0-1,5 13 1,-6-10-41,-1-1 0,0 1 1,-1 0-1,1 11 0,4 20-2783,-8-29 989</inkml:trace>
  <inkml:trace contextRef="#ctx0" brushRef="#br0" timeOffset="2838.4">2394 258 11928,'-1'0'74,"1"0"0,-1 0 0,1 1 1,-1-1-1,0 0 0,1 0 1,-1 1-1,1-1 0,-1 0 0,1 1 1,-1-1-1,1 0 0,-1 1 0,1-1 1,-1 1-1,1-1 0,0 1 0,-1-1 1,1 1-1,0-1 0,-1 1 1,1-1-1,0 1 0,0-1 0,-1 1 1,1 0-1,0-1 0,0 1 0,0-1 1,0 1-1,0 0 0,0-1 0,0 1 1,0-1-1,0 1 0,0 0 1,0-1-1,0 1 0,1-1 0,-1 1 1,0 0-1,0-1 0,0 1 0,1-1 1,-1 1-1,0-1 0,1 1 1,-1-1-1,1 1 0,-1-1 0,1 1 1,0 0 94,0 1 0,0-1 0,-1 1 0,1-1 1,0 1-1,-1 0 0,1-1 0,-1 1 0,1-1 1,-1 1-1,0 0 0,0-1 0,0 1 1,0 0-1,0-1 0,0 1 0,-1 3 0,-1 5-36,0 0-1,0 0 1,1 1-1,0-1 1,1 0-1,0 1 1,1-1-1,2 11 1,-1-1-66,-3 2-1316,1-20 1018,0-1-1,-1 1 0,1 0 1,0 0-1,0-1 0,0 1 0,0 0 1,1-1-1,-1 1 0,0 0 1,1 0-1,-1-1 0,1 1 1,-1-1-1,1 1 0,0 0 0,0-1 1,0 1-1,0-1 0,0 0 1,1 2-1,-1-2-35,-1-1 1,1 0 0,-1 1-1,1-1 1,-1 0-1,1 0 1,-1 1-1,1-1 1,0 0 0,-1 0-1,1 0 1,-1 0-1,1 0 1,-1 0-1,1 0 1,0 0-1,-1 0 1,1 0 0,-1 0-1,1 0 1,0 0-1,-1 0 1,1-1-1,12-4-2191,-12 4 2597,13-5-2206</inkml:trace>
  <inkml:trace contextRef="#ctx0" brushRef="#br0" timeOffset="3183.9">2614 236 7984,'0'0'1728,"-26"8"2194,15-3-3512,7-4-290,1 0-1,0 1 1,-1-1 0,1 0-1,0 1 1,0 0-1,0 0 1,0 0-1,0 0 1,0 0-1,0 1 1,1-1-1,-1 1 1,1 0-1,0 0 1,0-1 0,0 1-1,0 1 1,0-1-1,1 0 1,-1 0-1,1 1 1,0-1-1,-1 6 1,2-8-76,0 1 1,-1-1-1,1 0 1,1 1-1,-1-1 1,0 0-1,0 1 1,0-1-1,1 0 1,-1 1-1,1-1 1,-1 0-1,1 0 1,0 1-1,-1-1 1,1 0-1,0 0 1,0 0-1,0 0 1,0 0-1,0 0 0,2 2 1,31 19 310,-10-7-97,6 1 160,-27-15-348,0 0-1,0 0 1,-1 0-1,1 0 1,0 1-1,-1-1 0,1 1 1,-1 0-1,1 0 1,-1 0-1,0 0 1,2 3-1,-3-4-48,1 0 0,-1 0 0,0 1 0,0-1 0,-1 0 0,1 1 0,0-1 0,0 1 0,-1-1 0,1 1 0,-1-1 0,1 1 0,-1 0 0,0-1 0,1 1 0,-1-1 0,0 1 0,0 0 0,0-1 0,0 1 0,-1 0 0,1-1 0,0 1 0,-1-1 0,1 1 0,-1-1 0,0 1 0,1-1 0,-1 1 0,0-1 0,0 1 0,0-1 0,0 0 0,0 1 0,-2 1 0,0 0-95,-1-1 0,1 0 0,0 0 0,-1 0 0,1 0 0,-1 0 0,0-1 0,1 0 0,-1 0 0,0 0 0,0 0 0,0 0-1,0-1 1,-5 1 0,-4-1-268,9 1 112,1-1 0,-1 0-1,1 0 1,-1 0-1,1-1 1,-1 1 0,1-1-1,-1 1 1,1-1 0,0 0-1,-5-2 1</inkml:trace>
  <inkml:trace contextRef="#ctx0" brushRef="#br0" timeOffset="3556.14">3012 240 6456,'-127'32'4465,"110"-26"-3718,1 0 0,-1 1 0,1 1 0,1 1 0,-20 13 1,33-21-717,0 1 1,0-1 0,1 0 0,-1 1 0,0 0 0,1-1 0,0 1 0,-1 0 0,1-1 0,0 1 0,-2 3 0,3-4-13,0-1-1,0 1 1,0-1 0,0 1-1,0-1 1,0 1-1,0-1 1,0 1 0,0-1-1,0 1 1,0-1 0,0 1-1,0-1 1,0 1 0,1-1-1,-1 1 1,0-1 0,0 1-1,1-1 1,-1 1-1,0-1 1,1 1 0,-1-1-1,0 0 1,1 1 0,-1-1-1,1 0 1,-1 1 0,1-1-1,4 3 121,1-1 0,0 0-1,-1 0 1,1 0 0,0-1-1,9 2 1,0 0-43,160 48 2622,-173-51-2685,-1 1-1,1-1 1,0 0 0,-1 1-1,1-1 1,-1 1-1,1 0 1,-1-1-1,1 1 1,-1 0-1,1 0 1,-1 0-1,0 0 1,1 0 0,-1 0-1,0 0 1,0 1-1,0-1 1,0 0-1,0 1 1,0-1-1,0 0 1,0 1-1,-1-1 1,1 1-1,0 3 1,-1-3-31,0 0-1,-1 0 1,1 0-1,-1 0 1,0 0 0,1 0-1,-1-1 1,0 1-1,0 0 1,0 0 0,-1-1-1,1 1 1,0 0-1,-1-1 1,1 1 0,-1-1-1,1 0 1,-1 1-1,0-1 1,1 0 0,-3 1-1,-32 10-18,30-11-25,-21 8-1566,-54 7 0,64-13 988,-1-1-5479,0-1 3702,-4-1 1248,-23 2-2604</inkml:trace>
  <inkml:trace contextRef="#ctx0" brushRef="#br0" timeOffset="3971.44">3212 277 9144,'-10'49'2999,"3"0"0,-1 81 0,8-129-3083,0 0 1,0-1-1,0 1 1,0 0-1,0-1 1,0 1-1,0 0 1,0-1-1,0 1 1,1 0-1,-1 0 1,0-1-1,0 1 1,1-1-1,-1 1 1,0 0-1,1-1 1,-1 1-1,1-1 1,-1 1-1,0-1 1,1 1-1,0-1 1,-1 1-1,1-1 1,-1 1 0,1-1-1,1 1 1,-1 0-316,0-1 371,-1 0-1,1 1 1,-1-1 0,1 0 0,-1 1-1,1-1 1,-1 0 0,1 0-1,0 1 1,-1-1 0,1 0 0,0 0-1,-1 0 1,1 0 0,-1 0 0,1 0-1,0 0 1,-1 0 0,1 0 0,0 0-1,-1 0 1,1 0 0,0-1-1,-1 1 1,1 0 0,-1 0 0,1-1-1,0 1 1,-1 0 0,1-1 0,-1 1-1,1 0 1,0-2 0,22-11-679,42-49-2448,19-42 4505,-84 103-1313,0 0 1,1 1 0,-1-1 0,0 0 0,1 1 0,-1-1 0,1 1 0,-1-1-1,1 1 1,-1-1 0,1 1 0,-1-1 0,1 1 0,-1-1 0,1 1-1,-1 0 1,1-1 0,0 1 0,-1 0 0,1-1 0,0 1 0,0 0-1,-1 0 1,1 0 0,0 0 0,-1-1 0,1 1 0,0 0 0,0 0-1,1 1 1,-1 0 0,-1-1 1,1 1-1,0 0 0,0 0 0,0 0 0,0 0 0,-1 1 1,1-1-1,0 0 0,-1 0 0,1 0 0,-1 0 0,1 1 1,-1-1-1,1 2 0,6 49 1127,-6-35-618,1-1 0,7 30 0,-8-41-324,0 0 0,1 0 0,-1 0 0,1 0 0,0-1 0,0 1 0,1-1 0,0 0 0,0 0 0,0 0 1,0 0-1,0 0 0,6 5 0,-8-8-181,0 0 0,0-1-1,0 1 1,0 0 0,0 0 0,0 0 0,1-1 0,-1 1 0,0-1 0,0 1-1,1-1 1,-1 1 0,0-1 0,1 0 0,-1 1 0,0-1 0,1 0 0,-1 0 0,0 0-1,1 0 1,-1 0 0,1 0 0,-1-1 0,0 1 0,1 0 0,-1-1 0,0 1 0,0-1-1,1 1 1,-1-1 0,0 0 0,0 0 0,0 1 0,0-1 0,0 0 0,0 0 0,0 0-1,0 0 1,0 0 0,0 0 0,0 0 0,-1-1 0,1 1 0,0 0 0,-1 0 0,1 0-1,-1-1 1,1-2 0,1-2-49,-1 0 0,1 0 1,-1 0-1,-1-1 0,1 1 0,-1 0 0,0-1 0,-1 1 1,-1-7-1,-2-7-475,-2 1 0,0 0 0,-12-24 0,3 34-1551</inkml:trace>
  <inkml:trace contextRef="#ctx0" brushRef="#br0" timeOffset="4315.25">3681 481 2424,'67'55'10912,"-65"-54"-9591,1 6 2472,-9-14-3193,4 2-600,0 0-1,0-1 1,0 0 0,1 1-1,0-1 1,0 0-1,0 1 1,0-1 0,1 0-1,0 0 1,1 0-1,-1 0 1,1 1 0,0-1-1,2-6 1,4-32 51,-7 43-13,0 1-1,0-1 1,1 0-1,-1 0 0,0 1 1,1-1-1,-1 0 1,1 1-1,-1-1 1,1 0-1,-1 1 0,1-1 1,-1 1-1,1-1 1,0 1-1,-1-1 0,1 1 1,0-1-1,-1 1 1,1-1-1,0 1 0,-1 0 1,1 0-1,0-1 1,0 1-1,0 0 0,-1 0 1,1 0-1,0 0 1,0 0-1,0 0 0,26 2 262,-18 1-334,1 0 0,-1 0 0,0 1 0,0 1 0,-1-1 0,1 1 0,-1 1 0,0-1 0,-1 1 0,14 13 0,-11-7-149,0-1 0,0 1-1,-1 1 1,-1-1 0,0 1 0,8 19 0,-7-2-2010,-5-8-2059,-3-10-3633</inkml:trace>
</inkml:ink>
</file>

<file path=word/ink/ink3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4:09.66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1 21 992,'0'0'7800,"-3"1"-6260,-43 3 2793,45-4-3886,21 0 170,37 13-83,-41-11-361,-1 1-1,1 0 0,-1 1 1,0 1-1,0 1 0,-1 0 1,18 10-1,-30-14-117,0-1 0,0 1 0,-1-1 0,1 1 0,0 0 0,-1 0 0,1 0 0,-1 0 1,0 0-1,0 0 0,0 0 0,0 0 0,0 1 0,0-1 0,0 0 0,-1 1 0,1-1 0,-1 0 0,1 4 0,-1 3 61,0 0 1,-1 1 0,-3 15-1,0 6 93,3-28-234,1 0 0,-1-1-1,0 1 1,0 0 0,0-1-1,0 1 1,-1-1 0,1 1 0,0-1-1,-1 1 1,0-1 0,1 0-1,-1 0 1,0 0 0,0 0 0,-1 0-1,1 0 1,0-1 0,0 1-1,-4 1 1,-7 4-1631,-1 0-1,-23 8 1,19-9-378,-19 9-5426</inkml:trace>
  <inkml:trace contextRef="#ctx0" brushRef="#br0" timeOffset="389.58">43 53 7896,'0'10'177,"0"-5"139,-1-1 0,2 0-1,-1 0 1,0 0 0,1 0 0,1 7-1,-2-10-272,1-1-1,-1 1 0,0 0 0,1-1 0,-1 1 1,1-1-1,-1 1 0,1-1 0,0 1 0,-1-1 1,1 1-1,-1-1 0,1 1 0,0-1 0,-1 0 1,1 1-1,0-1 0,0 0 0,-1 0 1,1 1-1,0-1 0,0 0 0,-1 0 0,1 0 1,0 0-1,0 0 0,-1 0 0,1 0 0,0 0 1,0-1-1,-1 1 0,1 0 0,0 0 0,-1-1 1,1 1-1,0 0 0,-1-1 0,1 1 0,0 0 1,-1-1-1,1 1 0,0-2 0,46-19 381,0 2 0,2 2-1,0 2 1,84-14 0,-124 28-1670,0 1 0,0 0 0,0 0 0,10 1 0,7 1-3306</inkml:trace>
  <inkml:trace contextRef="#ctx0" brushRef="#br0" timeOffset="837.74">607 80 992,'0'0'56,"-1"-1"0,0 1 0,0 0 0,1 0 0,-1 0 0,0-1 0,0 1 0,0 0-1,1 0 1,-1 0 0,0 0 0,0 0 0,0 0 0,1 1 0,-1-1 0,0 0 0,0 0 0,1 1 0,-1-1 0,0 0 0,0 1 0,6 13 2082,1-2-1435,-1 0-147,0 1-1,-1-1 1,-1 1 0,0 0-1,0 0 1,-1 1 0,-1-1-1,0 0 1,-1 1 0,0-1-1,-1 0 1,-3 15 0,-5 22 1262,-28 218 2395,37-264-4168,0 1 0,0 0 0,1-1 0,-1 1 0,1 0 0,0-1 0,2 6 0,-3-10-45,1 1 0,0-1 0,-1 0-1,1 1 1,-1-1 0,1 0-1,0 0 1,-1 1 0,1-1 0,-1 0-1,1 0 1,0 0 0,-1 0-1,1 0 1,0 0 0,-1 0 0,1 0-1,0 0 1,-1 0 0,1 0-1,0-1 1,-1 1 0,1 0 0,-1 0-1,1-1 1,0 1 0,-1 0-1,1-1 1,-1 1 0,1 0 0,-1-1-1,1 1 1,-1-1 0,1 1-1,-1-1 1,0 1 0,1-1 0,-1 1-1,1-1 1,-1 0 0,0 1-1,1-1 1,2-3-2,10-7-13,1-1-1,1 2 1,-1 0 0,2 1-1,-1 0 1,1 2 0,1-1 0,23-6-1,-4 5 215,-27 6-191,0 0 0,1 1 1,-1 0-1,1 0 0,-1 1 0,1 0 0,16 2 0,-26-1 1,1 0-1,0 0 0,-1 0 1,1 0-1,-1 0 0,1 0 0,0 0 1,-1 0-1,1 0 0,-1 0 0,1 0 1,0 1-1,-1-1 0,1 0 0,-1 0 1,1 1-1,-1-1 0,1 0 1,-1 1-1,1-1 0,-1 1 0,1-1 1,-1 1-1,0-1 0,1 1 0,-1-1 1,0 1-1,1-1 0,-1 1 1,0-1-1,0 1 0,1-1 0,-1 1 1,0 0-1,0-1 0,0 1 0,0-1 1,0 1-1,0 0 0,0-1 0,0 1 1,0 0-1,0-1 0,0 1 1,0-1-1,-1 1 0,1 0 0,0-1 1,0 1-1,0-1 0,-1 1 0,1 0 1,-3 14 243,3-14-216,-1 0-1,1 1 1,0-1-1,-1 0 1,1 0 0,-1 1-1,0-1 1,1 0-1,-1 0 1,0 0 0,0 0-1,0 0 1,1 0-1,-1 0 1,0 0-1,0 0 1,-1-1 0,1 1-1,0 0 1,0-1-1,0 1 1,0-1 0,-1 1-1,0 0 1,-36 10 73,28-8-76,-167 45-397,168-45-1105,1-2 0,-1 1 1,0-1-1,-14 0 0,20-1 1055,-21 1-7426</inkml:trace>
  <inkml:trace contextRef="#ctx0" brushRef="#br0" timeOffset="1241.47">1045 522 8880,'-18'10'1049,"33"-7"1190,-10-3-1907,0 0-1,0 1 1,-1-1 0,1 1 0,0 1 0,0-1-1,6 3 1,-9-2-230,1 0 0,-1 0 0,0-1 0,0 1 0,0 0 0,-1 0 0,1 1-1,0-1 1,-1 0 0,1 1 0,-1-1 0,0 1 0,0-1 0,0 1 0,0-1 0,0 1 0,-1 0-1,1 0 1,-1-1 0,1 1 0,-1 0 0,0 0 0,0-1 0,-1 5 0,-1 8 167,-1 0-1,0 0 1,-8 21 0,-2 9 135,6-14-1247,4-18-3834</inkml:trace>
  <inkml:trace contextRef="#ctx0" brushRef="#br0" timeOffset="1597.71">1321 115 3144,'-13'24'-32,"4"-8"1244,0 0 0,-7 19 0,49-47 2501,-32 11-3644,1 1-1,-1-1 1,1 0-1,0 1 1,-1-1-1,1 1 1,-1-1-1,1 1 1,0 0-1,-1 0 1,1 0-1,0 0 1,0 0-1,-1 0 1,1 0 0,0 0-1,-1 1 1,1-1-1,-1 1 1,1-1-1,0 1 1,-1 0-1,1-1 1,-1 1-1,0 0 1,1 0-1,-1 0 1,2 2 0,-1 0 33,1 0 0,-1 1 1,0 0-1,0-1 0,0 1 1,-1 0-1,1 0 0,-1 0 1,0 0-1,1 8 0,0 7 776,-1-1 0,-1 1 0,0 0 1,-4 22-1,2-20-544,0 1 1,3 35 0,0-42-176,-1 1 1,-1-1 0,0 0 0,-1 0-1,-1 0 1,-7 26 0,2-11-85,7 6-880,1-15-1281,-4 0-5237</inkml:trace>
  <inkml:trace contextRef="#ctx0" brushRef="#br0" timeOffset="2036.53">1095 578 10584,'8'4'314,"0"-1"1,1-1-1,-1 0 1,1 0-1,-1 0 1,1-1-1,0 0 1,0-1-1,-1 0 0,1 0 1,0-1-1,0 0 1,-1-1-1,17-5 1,7-2-972,1 1 0,0 2 0,1 1 0,-1 2-1,59 1 1,-6 2-6966,-66 0 6136</inkml:trace>
  <inkml:trace contextRef="#ctx0" brushRef="#br0" timeOffset="2037.53">1671 487 992,'-5'3'1126,"0"-1"0,0 0 0,0 0 1,0-1-1,-1 0 0,-10 2 0,-12 3 2525,28-6-3576,-1 0-1,0 0 1,0 0-1,0 0 1,0 0-1,1 1 1,-1-1-1,0 0 1,0 1 0,1-1-1,-1 0 1,0 1-1,0-1 1,1 1-1,-1-1 1,0 1-1,1 0 1,-1-1-1,1 1 1,-1 0-1,1-1 1,-1 1-1,1 0 1,0 0-1,-1-1 1,1 1-1,0 0 1,-1 0-1,1 0 1,0-1-1,0 1 1,0 0 0,0 0-1,0 0 1,0 0-1,0-1 1,0 1-1,0 0 1,0 0-1,0 0 1,0 0-1,1-1 1,-1 1-1,0 0 1,1 0-1,-1-1 1,0 1-1,1 0 1,-1 0-1,1-1 1,-1 1-1,1 0 1,0 0-1,6 7 369,0-1-1,0 0 0,14 12 1,-9-9-541,-4-2 306,-1 0 0,0 1 0,0 0 0,-1 0 0,0 1 0,0-1 0,-1 1 0,-1 1 0,1-1 0,-2 1 0,5 18 0,-8-27-247,1 0-1,-1 0 1,0 0 0,-1 0 0,1 0-1,0 0 1,-1 0 0,1-1 0,-1 1-1,1 0 1,-1 0 0,0 0-1,0-1 1,1 1 0,-1 0 0,-1-1-1,1 1 1,0-1 0,0 1 0,0-1-1,-1 0 1,1 1 0,-1-1-1,1 0 1,-1 0 0,0 0 0,1 0-1,-1 0 1,0-1 0,-2 2 0,-8 2-1297,1 0 1,-1-1 0,-22 3 0,14-3-753,-18 4-5392</inkml:trace>
  <inkml:trace contextRef="#ctx0" brushRef="#br0" timeOffset="2452.79">1078 368 13000,'26'33'242,"-25"-32"-94,-1 0 1,1 0-1,0 0 0,0-1 0,0 1 0,0 0 0,0-1 1,0 1-1,0-1 0,1 1 0,-1-1 0,0 0 1,0 1-1,0-1 0,3 0 0,-1 0-2776</inkml:trace>
</inkml:ink>
</file>

<file path=word/ink/ink3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3:58.99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30 1 5560,'-4'2'-65,"0"0"253,0 0 1,0 0-1,1 0 0,-1 1 1,1-1-1,-1 1 1,1 0-1,0 0 1,0 0-1,0 0 0,0 0 1,1 1-1,0-1 1,-1 1-1,1 0 1,0 0-1,1 0 0,-1 0 1,1 0-1,-2 4 1,2-2 126,-1 0 1,0 0-1,-1-1 1,1 1-1,-5 6 1,3-6 46,1 0 0,0 1 0,0-1 0,0 1 0,1 0 1,-2 9-1,0 14 454,2-1 0,3 60 0,4-57-186,-2-23-541,7 19-17,-8-24-19,-1 0 0,1 0 0,0-1 0,0 1 0,0-1 0,1 0 0,-1 0 0,1 0-1,0 0 1,0 0 0,0 0 0,0-1 0,7 5 0,-8-6-22,0-1 0,0 1-1,0 0 1,0-1 0,0 0 0,0 1 0,1-1 0,-1 0 0,0 0 0,0 0 0,0 0 0,0-1 0,1 1-1,-1 0 1,0-1 0,0 0 0,0 1 0,0-1 0,0 0 0,0 0 0,0 0 0,0 0 0,0-1-1,-1 1 1,1 0 0,2-3 0,13-13 286,0 0 0,20-28 0,-11 9-257,-15 19 57,0-1 0,-1-1 0,13-34 0,-21 47-83,-1 1 1,1-1 0,-1 0 0,0 0-1,-1 0 1,1 0 0,-1 0 0,-1-7 0,0 10-41,1 0 0,-1 0 0,0-1 0,0 1 0,0 0 0,0 0 0,-1 0 0,1 0 0,-1 0 0,0 1 0,0-1 0,0 0 0,0 1 0,0 0 0,-5-5 0,4 6-38,0-1 0,0 1 0,0-1 0,0 1 1,0 0-1,0 0 0,-1 0 0,1 0 0,0 1 0,0-1 0,-1 1 0,1 0 1,0 0-1,-1 0 0,1 0 0,0 1 0,0 0 0,-1-1 0,1 1 0,0 0 0,0 0 1,0 1-1,0-1 0,-3 2 0,-4 3-341,-1-1 1,2 2-1,-1-1 0,1 1 0,-14 13 1,-5 11-5878,-41 57 1,66-83 5867,-13 17-1346</inkml:trace>
  <inkml:trace contextRef="#ctx0" brushRef="#br0" timeOffset="439.02">163 462 7176,'-9'-10'2441,"5"8"1504,-4 13-1487,6-9-2408,-7 11 74,1 1 0,1 0 0,0 0 0,1 1 0,1 0 0,0 0 0,1 0-1,0 0 1,1 1 0,1 0 0,1-1 0,0 1 0,1 0 0,2 18 0,0-27-75,0 0 1,0 0 0,0 0-1,1 0 1,0 0-1,0-1 1,1 1-1,0-1 1,0 0 0,0 0-1,1 0 1,0-1-1,0 0 1,0 1 0,1-2-1,0 1 1,0-1-1,0 0 1,0 0 0,13 5-1,-17-8-11,1 0 1,-1 0-1,1 0 1,-1 0-1,1 0 1,0-1-1,0 1 0,-1-1 1,1 0-1,0 0 1,0 0-1,-1 0 0,1 0 1,0-1-1,0 1 1,-1-1-1,1 1 0,0-1 1,3-2-1,-2 1-2,0-1-1,-1 1 1,1-1-1,-1 0 1,1 0-1,-1 0 1,0-1-1,0 1 1,0-1-1,4-7 1,-2 2 41,-1 0 0,0 0 1,0 0-1,-1 0 0,0-1 1,-1 1-1,0-1 0,0 1 1,-1-1-1,0-13 0,-1 17-50,0 0 0,-1 0 0,1 0 0,-1 0 0,-1 1 0,1-1 0,-1 0 0,0 1-1,0-1 1,-1 1 0,1 0 0,-1 0 0,0 0 0,-1 0 0,1 0 0,-1 1 0,0-1 0,0 1 0,-1 0-1,1 0 1,-1 1 0,0-1 0,1 1 0,-2 0 0,1 0 0,0 1 0,-6-3 0,1 1-57,-10-15 34,15 15 449,3 4-3554,-6 1-7345</inkml:trace>
  <inkml:trace contextRef="#ctx0" brushRef="#br0" timeOffset="1045.55">743 253 2520,'-2'-1'760,"-1"1"0,1 0-1,-1 0 1,0 0 0,1 1 0,-1-1-1,0 0 1,1 1 0,-1 0 0,-4 2 0,4-1-456,0 0 1,0 0 0,0 0 0,0 1-1,1-1 1,-1 1 0,1 0 0,0 0-1,-4 6 1,-7 10 344,1-1-313,1-1-1,1 1 1,1 1-1,-9 26 1,-4 7 209,20-46-495,0-1 1,0 1 0,0 0-1,1 0 1,-1 0 0,2 0-1,-1 0 1,0 0 0,1 0-1,1 0 1,-1 0-1,1 0 1,0 0 0,3 12-1,3 1 99,0 0-1,2 0 0,12 20 1,-11-22-34,-8-13-100,0 0 1,1-1 0,0 1-1,-1-1 1,1 1 0,0-1 0,1 0-1,-1 0 1,1 0 0,-1-1-1,1 1 1,0-1 0,0 0-1,0 0 1,0 0 0,0-1-1,0 1 1,0-1 0,1 0-1,-1 0 1,1 0 0,-1-1-1,1 0 1,4 0 0,-6-1 57,0 0 0,-1-1 1,1 1-1,0-1 0,0 0 1,-1 0-1,1 0 0,-1 0 1,1 0-1,2-3 0,5-5 101,32-26 278,39-44 0,-66 62-448,0 0 1,-1-1 0,0-1-1,-2 0 1,12-25 0,-22 42 12,-1 0-1,1 0 1,-1 0 0,0-1 0,0 1 0,0 0 0,-1 0 0,1-1 0,-1 1-1,0 0 1,1-1 0,-1 1 0,-1 0 0,1-1 0,0 1 0,-1 0 0,0 0-1,0-1 1,0 1 0,0 0 0,0 0 0,-3-4 0,0 2 7,-1 0 0,1 1 0,-1-1 0,0 1 0,0 1 0,0-1 1,-1 0-1,1 1 0,-1 0 0,-11-4 0,-108-34-479,112 38 251,11 2 104,-1 1 0,1-1 0,0 1 0,0-1 1,-1 0-1,1 0 0,0 0 0,0 0 1,-3-2-1,4 2-927</inkml:trace>
  <inkml:trace contextRef="#ctx0" brushRef="#br0" timeOffset="1707.7">1360 306 2424,'-6'-10'2382,"6"9"-2275,0 1 1,0 0 0,0-1 0,0 1-1,0 0 1,0 0 0,0-1 0,0 1 0,0 0-1,-1-1 1,1 1 0,0 0 0,0 0-1,0-1 1,0 1 0,0 0 0,0 0 0,-1-1-1,1 1 1,0 0 0,0 0 0,0 0-1,-1-1 1,1 1 0,0 0 0,0 0 0,-1 0-1,1 0 1,0 0 0,-1-1 0,1 1-1,0 0 1,0 0 0,-1 0 0,1 0-1,0 0 1,-1 0 0,1 0 0,0 0 0,0 0-1,-1 0 1,1 0 0,0 0 0,-1 0-1,1 0 1,0 0 0,0 0 0,-1 1 0,1-1-1,0 0 1,0 0 0,-1 0 0,1 0-1,0 1 1,-1-1 0,-6 7 327,0 1-1,1 0 1,-1 0-1,1 0 1,-5 11-1,-13 18 404,16-25-692,1 0 0,0 0 0,1 1 0,0-1 0,1 2 0,1-1 0,0 0 0,0 1 0,2 0 0,0 0 0,0-1 0,1 1 0,1 0 0,0 0 0,1 0 0,4 20-1,-4-24-148,-1-1 0,2 0 0,0 0-1,0 1 1,0-2 0,1 1-1,7 14 1,-2-5-141,-4-11 66,0 1-1,0-1 1,1 0 0,9 11-1,-12-15 144,-1-1 0,1 0 0,0 0 0,0-1 0,0 1 0,0 0 0,0-1 0,0 1 0,1-1 0,-1 1 0,0-1 0,1 0 0,-1 0 0,1 0 0,-1-1 0,1 1 0,0-1 0,-1 1 0,1-1 0,-1 0 0,5 0 0,-2-1 69,0-1-1,-1 0 0,1 0 0,-1 0 0,1-1 0,-1 1 0,0-1 0,0 0 0,-1-1 0,1 1 0,0 0 0,-1-1 0,0 0 0,0 0 0,3-5 0,2-4 46,0 0-1,-1-1 1,0 0-1,5-18 1,-7 16-117,-1 0 0,0-1 0,-1 1 1,-1-1-1,-1 0 0,-1-22 0,1 33-103,-2 0-1,1 0 0,-1-1 0,0 1 1,0 0-1,0 0 0,-1 0 0,0 0 1,0 1-1,-1-1 0,0 0 0,0 1 1,0 0-1,0 0 0,-1 0 0,0 0 1,0 0-1,0 1 0,-1-1 1,1 1-1,-10-6 0,6 5-538,2 0 0,-1-1 0,1 1 0,0-1 0,-7-9 0</inkml:trace>
  <inkml:trace contextRef="#ctx0" brushRef="#br0" timeOffset="2502.12">1971 416 3232,'0'15'233,"0"-12"934,-1-13 1162,2 10-2227,-1 0 0,0 0 0,0-1 0,0 1 0,0 0 0,0 0 0,0 0 1,0 0-1,0-1 0,0 1 0,0 0 0,0 0 0,0 0 0,0 0 0,0-1 0,0 1 0,0 0 1,0 0-1,0 0 0,0 0 0,0-1 0,0 1 0,0 0 0,0 0 0,0 0 0,0 0 0,0 0 0,-1-1 1,1 1-1,0 0 0,0 0 0,0 0 0,0 0 0,0 0 0,0 0 0,0-1 0,-1 1 0,1 0 0,0 0 1,0 0-1,0 0 0,0 0 0,-1 0 0,1 0 0,0 0 0,0 0 0,0 0 0,0 0 0,-1 0 1,1 0-1,0 0 0,0 0 0,0 0 0,0 0 0,-1 0 0,1 0 0,0 0 0,-10 12 370,1-2-180,0 0 0,0 1 0,1 0-1,1 0 1,0 1 0,0 0 0,-7 21 0,10-16-204,0-1 0,1 1 0,1 0 1,1 0-1,1 0 0,0 0 0,1 0 0,1-1 1,0 1-1,1 0 0,1-1 0,7 19 0,-10-31-8,1 0-1,0 0 0,1 0 0,-1 0 0,0 0 1,1-1-1,0 1 0,0-1 0,4 4 0,5 5 205,-11-12-228,0 0 0,0 0-1,0 0 1,0 0 0,1 0-1,-1 0 1,0 0-1,0-1 1,0 1 0,0-1-1,0 1 1,0-1-1,0 1 1,0-1 0,1 0-1,-1 0 15,8-4 10,1-1-1,-1 0 0,-1-1 0,0 0 0,0-1 1,0 0-1,-1 0 0,0 0 0,0-1 0,-1 0 0,0 0 1,5-13-1,-4 7-23,0 0-1,-2 0 1,1-1 0,-2 0 0,0 0 0,-1 0 0,1-27-1,-4 36-91,-1 0 0,1 0 0,-2 0 0,1 0 0,-1 0 0,0 0 0,0 1 0,0-1 0,-1 1 0,-6-11 0,4 9-108,-2-1-450,-16 0-7492,19 9 7219,-9-3-5233</inkml:trace>
  <inkml:trace contextRef="#ctx0" brushRef="#br0" timeOffset="2920.28">2385 437 7712,'-6'5'248,"-1"-1"0,1 2 0,0-1 0,0 1 0,0 0 0,1 0 0,0 0 0,0 1 0,1 0 0,-7 14 0,0 4 1946,-15 51 0,8-19-1132,16-49-968,0-1-1,0 1 0,1 0 1,0 0-1,1 1 1,0-1-1,0 0 0,0 0 1,1 0-1,1 0 1,-1 0-1,1 0 0,4 10 1,-5-14-33,1 0 1,-1-1 0,1 1-1,0 0 1,0 0 0,0-1-1,0 1 1,1-1 0,-1 0-1,1 0 1,0 0-1,0 0 1,0 0 0,1 0-1,-1-1 1,0 0 0,1 0-1,0 0 1,-1 0 0,1 0-1,0-1 1,0 1 0,0-1-1,0 0 1,0 0-1,7 0 1,22-3 46,-32 1-53,1 0 15,90-98 729,-89 96-747,0-2 1,1 1-1,-2 0 0,1-1 0,0 1 1,-1-1-1,0 0 0,0 0 1,0 0-1,-1 0 0,0 0 0,0 0 1,0 0-1,-1 0 0,1-1 1,-1 1-1,0 0 0,-1 0 0,1-1 1,-2-4-1,0-1-49,0 0 1,-1 0-1,-1 1 1,1-1-1,-2 1 1,1 0-1,-1 0 1,-10-13-1,4 6-499,8 13 297,1-1 0,-1 1 0,-1-1 0,1 1 0,0 0 0,-1 1 1,0-1-1,0 0 0,0 1 0,0 0 0,-1 0 0,1 0 0,-1 1 1,1-1-1,-7-1 0,-14-5-3072,5 0-5915</inkml:trace>
  <inkml:trace contextRef="#ctx0" brushRef="#br0" timeOffset="3336.37">2698 461 10760,'-6'2'265,"0"0"1,0 0 0,1 0-1,-1 1 1,1 0 0,-1 0 0,1 0-1,0 0 1,0 1 0,1 0-1,-1 0 1,1 0 0,0 1 0,0 0-1,0-1 1,1 1 0,-1 0-1,1 1 1,1-1 0,-1 1-1,1-1 1,-4 13 0,2-6-191,1 0 0,0 1 0,1 0 0,0 0 0,1 0 0,0 0 0,1-1 0,1 1 0,0 0-1,3 13 1,-4-21-26,2-1 0,-1 1 0,0-1 0,1 0-1,0 1 1,0-1 0,0 0 0,1 0-1,-1 0 1,1-1 0,0 1 0,0-1-1,0 1 1,1-1 0,-1 0 0,1 0-1,7 4 1,-5-4-1,0 0-1,1-1 1,-1 0 0,1 0-1,-1 0 1,1-1 0,-1 0-1,1 0 1,0-1-1,0 0 1,7-1 0,-3 0 122,-1 0-1,0-1 1,0-1 0,0 0 0,0 0 0,0-1-1,17-9 1,-1-3-250,32-24 0,-47 32 151,-6 5-31,-1-1 0,1 0 1,-1 0-1,0 0 0,0 0 0,0-1 0,-1 0 1,1 1-1,-1-1 0,0-1 0,-1 1 0,1 0 1,-1-1-1,0 1 0,0-1 0,-1 1 0,0-1 0,0 0 1,1-9-1,-2 8-21,-1 0 0,0 0 0,0 0 0,0 0 0,-1 0 0,0 0 0,0 1 0,-1-1 0,0 0 0,0 1 0,0 0 0,-1 0 0,0 0 0,0 0 0,-9-9 0,3 5-312,0-1 0,0 2 0,-1-1 0,0 2 0,-1-1 0,-16-8 1,23 14-128,-1 1 0,0 0 0,0 0 0,0 0 0,-1 1 0,1 0 0,0 0 0,0 1 0,-1 0 0,1 0 0,0 0 0,-1 0 0,1 1 0,0 0 0,0 1 0,0 0 0,-7 2 0,-18 6-7060</inkml:trace>
  <inkml:trace contextRef="#ctx0" brushRef="#br0" timeOffset="3791.43">3315 576 9144,'0'0'2856,"11"1"-660,214 9 1057,14 1-4941,-230-13 34,0 1-3529</inkml:trace>
  <inkml:trace contextRef="#ctx0" brushRef="#br0" timeOffset="4163.45">3541 445 8432,'19'2'321,"-16"-1"-179,1-1 0,-1 0-1,1 1 1,-1 0 0,0 0 0,1 0-1,-1 0 1,4 2 3663,-5-2-3687,0 0 0,-1 1 0,1-1 0,0-1 1,0 1-1,0 0 0,0 0 0,0-1 1,1 1-1,-1-1 0,0 1 0,0-1 0,0 0 1,3 0-1,209 24 1178,-176-24-365,9 2-406,-44-1-492,-1-1-1,1 1 0,0 0 1,-1 0-1,1 0 0,-1 0 1,1 1-1,-1-1 0,0 0 0,0 1 1,1 0-1,-1 0 0,0-1 1,2 5-1,-3-5-8,0 1 1,0 0-1,0-1 0,-1 1 0,1 0 0,0-1 1,-1 1-1,0 0 0,1 0 0,-1 0 0,0-1 1,0 1-1,0 0 0,0 0 0,0 0 1,-1-1-1,1 1 0,0 0 0,-1 0 0,0-1 1,1 1-1,-1 0 0,0-1 0,0 1 1,0 0-1,0-1 0,0 1 0,0-1 0,-2 3 1,-5 5-9,0-1 1,0 1 0,-12 8-1,16-14-12,-49 35 674,43-31-775,-1 0 0,1 0 0,0 1 0,0 0 0,1 1 0,0 0 0,1 0 0,-10 15-1,13-18-297,-12 12-4516</inkml:trace>
  <inkml:trace contextRef="#ctx0" brushRef="#br0" timeOffset="5988.77">4657 423 8520,'9'8'-27,"-7"-6"-16,0 0-1,-1-1 1,1 1-1,0-1 1,-1 1-1,1-1 0,0 0 1,0 0-1,0 0 1,0 0-1,0 0 1,0 0-1,1-1 0,2 2 1,-27-24-901,17 19 989,1-1 0,-1 1 1,0 0-1,0 1 0,-1-1 1,1 1-1,0 0 0,-1 0 1,1 1-1,-1 0 0,0 0 1,1 0-1,-1 0 0,0 1 1,0 0-1,1 0 0,-1 1 1,0 0-1,1 0 0,-1 0 1,0 0-1,1 1 0,-1 0 1,1 0-1,0 1 0,0-1 1,-7 5-1,-42 23 2425,-29 18-649,74-42-1516,0 0 0,0 1 0,1 1 0,0-1 0,0 1 0,-8 12 1,15-18-279,0-1 0,0 1 0,0-1 0,0 1 0,1 0 1,-1-1-1,1 1 0,-1 0 0,1 0 0,-1-1 1,1 1-1,0 0 0,0 0 0,0 0 0,0-1 1,0 1-1,0 0 0,0 0 0,1 0 0,-1-1 0,1 1 1,-1 0-1,1 0 0,0-1 0,-1 1 0,1-1 1,0 1-1,0 0 0,0-1 0,1 0 0,-1 1 0,0-1 1,0 0-1,1 1 0,-1-1 0,1 0 0,1 1 1,8 5 92,0 0-1,0 0 1,1-1 0,14 5 0,-7-3 146,6 6-400,0 1-1,-2 1 0,24 20 1,-44-34 161,0 0 1,0 1 0,-1-1-1,1 1 1,0 0 0,-1 0-1,0 0 1,1 0 0,-1 0-1,-1 0 1,1 0 0,0 1-1,-1-1 1,1 1 0,-1 0-1,0-1 1,0 1 0,-1 0-1,1-1 1,-1 1 0,0 0-1,0 0 1,0-1 0,-1 5-1,0-3 6,0-1-1,-1 0 0,0 1 0,0-1 0,0 0 1,-1 0-1,1 0 0,-1-1 0,0 1 0,0-1 1,0 1-1,0-1 0,-1 0 0,1 0 0,-1 0 1,0-1-1,0 1 0,0-1 0,-5 2 0,-4 2 24,0-1-1,-1-1 0,0 0 0,0 0 1,-27 2-1,-72-3 462,93-3-460,19 0-32,0 1 0,-1-1 1,1 0-1,0 0 0,0-1 1,-1 1-1,1 0 1,0 0-1,0-1 0,0 1 1,-1 0-1,1-1 0,0 1 1,0-1-1,0 0 0,-1 0 1,2 1-22,-1-1 1,1 1 0,0-1-1,0 1 1,0-1 0,-1 1 0,1-1-1,0 1 1,0-1 0,0 1-1,0-1 1,0 1 0,0-1-1,0 1 1,0-1 0,0 1 0,0-1-1,0 1 1,0-1 0,1 1-1,-1-1 1,0 1 0,0-1-1,0 1 1,1 0 0,-1-1 0,5-5-21,-1 0 1,1 1-1,-1-1 1,9-5 0,-3 1 52,217-202-37,-195 184 130,-20 18-31,-1-1 0,1 0 1,14-20-1,-25 30-121,0-1 0,0 1 0,0-1 1,0 1-1,0-1 0,-1 0 0,1 1 0,0-1 0,-1 0 0,1 0 0,-1 0 1,0 1-1,0-1 0,0 0 0,0 0 0,0 0 0,0 0 0,0 1 0,0-1 1,-1 0-1,1 0 0,-2-2 0,1 1-28,-1 0 1,0 1-1,0-1 0,0 1 0,0 0 1,0-1-1,0 1 0,-1 0 1,1 0-1,-1 0 0,0 0 1,-2-1-1,-3-1-466,0 0 0,-1 1 0,1 0 0,0 0 0,-1 1 0,0 0 0,0 0 0,-10 0 0,5 2-1288,-8 0-5589</inkml:trace>
  <inkml:trace contextRef="#ctx0" brushRef="#br0" timeOffset="6364.4">4726 667 7264,'-1'-1'63,"0"0"-1,0 1 1,0-1 0,0 0-1,0 1 1,0-1 0,0 0 0,0 0-1,1 0 1,-1 0 0,0 0-1,1 0 1,-1 0 0,1 0 0,-1 0-1,1 0 1,-1 0 0,1 0 0,0-1-1,-1 1 1,1-2 0,1 2 62,1 1 0,-1-1 0,0 0 0,1 0 1,-1 1-1,1-1 0,-1 1 0,1-1 0,-1 1 1,1 0-1,-1 0 0,1-1 0,-1 1 0,1 0 0,-1 0 1,1 0-1,2 1 0,8 0 351,-1 0 1,0 1-1,1 1 1,-1 0-1,0 0 0,17 8 1,0 2 537,35 22 0,-47-25-799,0 2 1,-1-1 0,0 2-1,-1 0 1,16 19 0,-23-24-402,0 1 0,-1 0 1,0 0-1,0 1 0,-1 0 1,-1-1-1,1 2 0,-2-1 1,1 0-1,3 19 1,-11-5-6470,1-10 4312,0 1-883</inkml:trace>
  <inkml:trace contextRef="#ctx0" brushRef="#br0" timeOffset="6722.28">5079 599 10672,'1'3'138,"-1"1"1,0-1-1,0 0 1,-1 1-1,1-1 1,-1 0-1,0 1 1,0-1-1,0 0 1,0 0 0,0 1-1,-2 2 1,-1-2 106,1-1 0,-1 1 1,0-1-1,0 0 0,0 0 1,0 0-1,-6 3 1,0 1-27,1 0 1,0 1-1,1 0 1,-1 1 0,2-1-1,-14 19 1,-33 64 925,-25 59-325,76-143-1642,0 1-1,0-1 1,1 1 0,-3 12-1,3-7-8323</inkml:trace>
  <inkml:trace contextRef="#ctx0" brushRef="#br0" timeOffset="7095.9">5338 435 7712,'-13'19'17,"-5"9"178,-23 27-1,34-46-49,7-10-6,15-16 136,3-3 80,10-9 1165,-11 11 305,22-28 0,-38 44-803,-2 5-779,0 0 0,0 0 0,0 0 0,0 0 1,1 0-1,-1 0 0,1 0 0,0 4 0,-3 11 392,-10 12-48,-48 132 1172,43-108-1743,10-32-13,2-1-1,0 1 1,1 0-1,-3 26 1,-1 25-1066,-3-27-2767,9-32-759,3-3-2111</inkml:trace>
  <inkml:trace contextRef="#ctx0" brushRef="#br0" timeOffset="7448.64">5541 476 7352,'-16'26'2298,"-19"43"1,23-40-1725,2 1 0,1 0 0,1 0 0,2 0 0,-5 58 0,11-83-483,1 1 0,0-1 0,0 1 0,0-1 0,1 0 1,0 0-1,0 1 0,1-1 0,-1-1 0,1 1 0,0 0 0,0-1 0,0 1 0,1-1 0,0 0 1,0 0-1,0 0 0,0-1 0,1 1 0,8 4 0,-10-7-17,0 0-1,0 0 0,0 0 1,0-1-1,0 1 0,0-1 1,0 0-1,0 0 1,0 0-1,0 0 0,0-1 1,0 1-1,0-1 0,0 0 1,0 0-1,0 0 1,0 0-1,-1 0 0,1-1 1,3-2-1,6-4-27,0-1 0,0 0 0,11-13-1,15-12-17,-33 31 15,-1-1 0,0 0-1,0 0 1,0-1 0,0 1 0,0-1-1,-1 0 1,0 0 0,0 0 0,0-1-1,-1 1 1,0 0 0,0-1 0,2-9-1,13-28 450,-16 40-481,0 0 0,0 1 0,0-1-1,0 0 1,-1 0 0,1 0-1,-1 0 1,0 0 0,0 0-1,0 0 1,0 0 0,0 0 0,-1 0-1,1 0 1,-1 0 0,0 0-1,0 1 1,0-1 0,-2-5 0,-4-5-30,-1 1 0,-17-23 0,7 10 11,13 17-14,-1 1 0,1 0 0,-1 0 0,0 1 0,-1-1 0,0 2 0,0-1 0,0 1 1,0-1-1,-1 2 0,0-1 0,0 1 0,-15-5 0,-21-12-4018,42 20 3687,-8-2-9754,2 0 7861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4:11.37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0 145 992,'0'0'10344,"-4"0"-9078,3-1-1172,-1 1 1,0 0-1,0-1 0,0 1 0,0 0 0,0 0 1,0 0-1,0 1 0,0-1 0,1 0 0,-1 1 1,0-1-1,0 1 0,0-1 0,1 1 0,-1 0 1,0 0-1,-2 2 0,2-2-9,1 1 1,0 0-1,-1 0 1,1 0-1,0 0 0,0 0 1,0 0-1,0 0 0,0 0 1,1 0-1,-1 1 1,1-1-1,-1 0 0,1 0 1,0 1-1,0-1 0,0 4 1,5 100 1062,-3-93-954,0 0-1,0 0 1,1-1-1,1 1 0,0-1 1,8 15-1,-10-23-120,1-1 1,0 0-1,0 1 0,0-1 0,1-1 0,-1 1 0,1 0 0,0-1 0,-1 1 0,9 2 0,-10-4-16,-1 0-1,1 0 1,0 0 0,0 0 0,0 0 0,0-1-1,0 1 1,0-1 0,0 0 0,0 1-1,0-1 1,0 0 0,0 0 0,0 0-1,0 0 1,1-1 0,-1 1 0,0 0-1,0-1 1,0 0 0,-1 1 0,1-1 0,0 0-1,2-1 1,-1-2 51,0 1 1,0-1-1,0 1 0,-1-1 0,0 0 1,0 0-1,0 0 0,0 0 0,0-1 1,-1 1-1,0 0 0,0-1 0,0 1 1,0-10-1,-1-2 64,0 0 1,-6-32-1,1-7 532,3 52-699,0-1-1,1 0 0,-1 1 1,0 0-1,-1-1 0,1 1 1,-1 0-1,1 0 0,-1-1 1,0 2-1,0-1 0,-6-3 1,2 0 5,-52-43 126,55 46-184,-1 0 0,0 0 0,0 0 0,0 1 0,0 0 0,0 0 0,-1 0 0,1 1 0,0-1 0,-1 1 0,-6 0 0,12 1-80,0 0 1,0 0-1,0 0 0,0 0 1,1 0-1,-1 0 1,0 0-1,0 0 0,0 0 1,0 0-1,0 0 0,0 1 1,0-1-1,0 0 0,0 0 1,0 0-1,1 0 1,-1 0-1,0 0 0,0 0 1,0 0-1,0 1 0,0-1 1,0 0-1,0 0 0,0 0 1,0 0-1,0 0 1,0 0-1,0 0 0,0 1 1,0-1-1,0 0 0,0 0 1,0 0-1,0 0 0,0 0 1,0 0-1,0 0 0,0 1 1,0-1-1,0 0 1,0 0-1,-1 0 0,1 0 1,0 0-1,0 0 0,0 0 1,0 0-1,0 0 0,0 0 1,0 1-1,0-1 1,0 0-1,-1 0 0,1 0 1,0 0-1,16 11-2025,-5-4 163,11 7-4910</inkml:trace>
  <inkml:trace contextRef="#ctx0" brushRef="#br0" timeOffset="374.08">463 380 15064,'-3'2'135,"1"0"1,-1 0 0,0-1 0,0 1 0,0-1 0,-1 1-1,-4 1 1,-3 1-672,37-11-5700,-12 3 1050</inkml:trace>
  <inkml:trace contextRef="#ctx0" brushRef="#br0" timeOffset="747.99">691 144 9592,'-4'32'3218,"2"-6"-747,-2-7-1985,1-1-1,1 1 1,1-1 0,0 1 0,4 30-1,-3-43-381,1-1 0,0 1 0,0-1 0,0 1 0,1-1 0,-1 0 0,1 0 0,1 0 0,-1 0 0,1 0 0,0 0 0,0-1 0,0 1 0,1-1 0,-1 0 0,1 0 0,0 0 0,0-1 0,1 1 0,-1-1 0,1 0 0,-1 0 0,9 3 0,-10-4-17,-2-1-71,0-1 1,0 1 0,1-1-1,-1 1 1,0-1 0,0 0 0,1 1-1,-1-1 1,0 0 0,1 0-1,-1 0 1,0 0 0,0 0-1,1 0 1,-1-1 0,0 1-1,0 0 1,1-1 0,0 1-1,3-1 12,0 0-1,-1 0 1,1 0-1,0 0 1,-1-1-1,1 0 1,-1 1-1,0-2 1,0 1-1,1 0 1,-1-1-1,-1 0 1,1 0-1,0 0 1,-1-1-1,1 1 1,-1-1-1,0 1 1,-1-1-1,1 0 0,0 0 1,-1-1-1,0 1 1,0 0-1,0-1 1,-1 1-1,0-1 1,1 0-1,-1 1 1,-1-1-1,1 0 1,-1 0-1,0 0 1,0 1-1,-1-11 1,-4-1 52,0-1 1,-1 1 0,-1 0-1,0 1 1,-1-1 0,-1 2 0,-16-24-1,19 30-334,-2-1-1,1 1 1,-1 1 0,0-1-1,-1 1 1,1 1-1,-2-1 1,1 2 0,0-1-1,-1 1 1,0 1 0,0 0-1,-13-4 1,22 8 73,0 0 1,0-1 0,0 1-1,1 0 1,-1 0 0,0-1 0,0 1-1,0 0 1,0 0 0,0 0-1,0 0 1,0 0 0,0 0-1,0 0 1,0 1 0,0-1-1,0 0 1,1 0 0,-1 1-1,0-1 1,0 1 0,0-1-1,0 1 1,1-1 0,-3 2 0,3-1-141,0 0 1,-1 0 0,1 0 0,0 1-1,0-1 1,0 0 0,0 0 0,0 0-1,0 1 1,0-1 0,0 0 0,1 0-1,-1 0 1,0 0 0,1 0 0,-1 1-1,1-1 1,-1 0 0,2 2 0,5 11-3980</inkml:trace>
  <inkml:trace contextRef="#ctx0" brushRef="#br0" timeOffset="1410.01">1100 111 992,'5'-18'12734,"-13"46"-11634,5-18-659,0 0 1,1 0-1,-2 17 0,2 0-32,1-7 111,-1-1 0,2 0 0,1 1 0,0-1-1,6 28 1,-5-42-433,0 1 0,1-1 0,-1 0 0,1 0-1,0 0 1,0 0 0,1 0 0,-1-1-1,1 1 1,0-1 0,0 0 0,1 0 0,-1-1-1,1 1 1,0-1 0,9 5 0,-12-7-54,1 0 1,0 0 0,0 0-1,-1 0 1,1-1-1,0 1 1,0-1 0,0 1-1,0-1 1,0 0-1,-1 0 1,1-1 0,0 1-1,0 0 1,0-1 0,0 0-1,-1 0 1,1 0-1,0 0 1,0 0 0,-1 0-1,1-1 1,-1 1 0,0-1-1,1 1 1,-1-1-1,0 0 1,0 0 0,0 0-1,0-1 1,0 1-1,0 0 1,-1-1 0,3-4-1,4-9 218,-1 0 0,-1-1 1,-1-1-1,0 1 0,4-30 0,-6 32-152,-2 8-159,-1 1 0,0 0 0,0 0 0,0-1 0,-1 1 0,0 0 0,0-2 1,0 2-1,-1 0 0,0 0 0,0 0 0,0 0 0,-1 1 0,0-1 0,0 1 1,-1-1-1,1 1 0,-1 0 0,0 0 0,0 1 0,-1-1 0,0 1 1,0 0-1,0 0 0,0 1 0,0-1 0,-1 1 0,1 0 0,-1 1 0,0-1 1,-8-1-1,11 3-139,0 0 1,0 1-1,-1 0 1,1-1-1,0 1 1,0 0-1,-1 1 1,1-1 0,0 1-1,0-1 1,-6 3-1,8-3-33,0 1-1,0-1 1,0 1-1,0-1 1,0 1-1,0-1 1,0 1 0,1 0-1,-1-1 1,0 1-1,1 0 1,-1 0-1,0-1 1,1 1-1,-1 0 1,0 2-1,0-2-214,1 0-1,0 0 0,0 0 0,0 0 0,0 0 0,0 0 0,0 0 0,0 1 0,0-1 0,1 0 0,-1 0 0,0 0 1,0 0-1,1 0 0,-1 0 0,1 0 0,-1 0 0,1 0 0,0 1 0,5 6-929,2 6-1023</inkml:trace>
  <inkml:trace contextRef="#ctx0" brushRef="#br0" timeOffset="1826.99">1540 120 9688,'-8'0'-81,"3"0"275,0 0 0,1 0 0,-1 0 0,1 0 0,-1-1-1,1 0 1,0 0 0,-1 0 0,-6-3 0,8 3 90,0 1 0,0 0 0,0 1 0,-1-1 0,1 0 0,0 1-1,0 0 1,0-1 0,0 1 0,0 1 0,0-1 0,0 0 0,1 1 0,-1-1-1,0 1 1,-3 3 0,-7 3 726,13-8-991,-1 0 1,1 0-1,0 0 1,-1 0-1,1 0 0,0 0 1,-1 1-1,1-1 0,0 0 1,0 0-1,-1 0 0,1 1 1,0-1-1,0 0 0,-1 0 1,1 1-1,0-1 0,0 0 1,-1 1-1,1-1 0,0 0 1,0 0-1,0 1 0,0-1 1,0 0-1,0 1 0,-1-1 1,1 1-1,0-1 0,0 0 1,0 1-1,0-1 0,0 0 1,0 1-1,0-1 0,0 0 1,1 1-1,-1-1 0,0 0 1,0 1-1,0-1 0,0 0 1,0 1-1,1-1 0,-1 0 1,0 1-1,0-1 1,0 0-1,1 0 0,-1 1 1,0-1-1,0 0 0,1 0 1,-1 1-1,0-1 0,1 0 1,-1 0-1,0 0 0,1 0 1,-1 0-1,1 1 0,21 9 902,-20-9-761,9 2-32,1 0 0,-1 0-1,1-2 1,0 1 0,13-1 0,20 3-122,-33-2 164,0 0-1,0 1 1,0 0-1,0 1 1,21 11 0,-28-12-115,-1 0 1,1 0-1,0 0 1,-1 0-1,0 1 1,0 0-1,0 0 1,0 0-1,-1 0 1,0 1-1,1-1 1,-2 1-1,1 0 1,0 0-1,2 8 1,-3-8-35,0 0 0,-1 1 0,1-1 0,-1 0 0,-1 1 0,1-1 0,-1 1 0,0-1 0,0 2 1,0-2-1,-1 1 0,0-1 0,0 1 0,0-1 0,-1 0 0,1 1 0,-1-1 0,-1 0 0,1 0 0,-1 0 0,0-1 1,0 1-1,0-1 0,0 1 0,-1-1 0,0 0 0,0 0 0,0-1 0,0 1 0,-1-1 0,1 0 0,-1 0 1,0-1-1,0 1 0,0-1 0,0 0 0,-7 2 0,-1-1-193,0-1 1,0 0-1,-22 1 0,-3-9-3484,35 5 2367,0-1 0,0 1 0,0-1 0,1 1 0,-1-1-1,0 0 1,1 0 0,-1 0 0,-3-4 0,-5-6-1131</inkml:trace>
  <inkml:trace contextRef="#ctx0" brushRef="#br0" timeOffset="2199.99">1452 125 13360,'2'9'997,"3"-17"1078,9-11 23,-3 8-1888,1 1-1,1 0 1,-1 0 0,2 1-1,-1 1 1,1 1 0,0 0-1,1 0 1,-1 2-1,1 0 1,0 1 0,21-4-1,4 4-631,75 2 0,-9 11-5615,-76-6-3289</inkml:trace>
</inkml:ink>
</file>

<file path=word/ink/ink3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3:30.79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6 48 9952,'-3'-5'1580,"-14"-28"316,17 32-1818,0 1 0,0-1 0,0 1 0,0 0 0,-1-1 1,1 1-1,0 0 0,0-1 0,0 1 0,-1 0 0,1-1 1,0 1-1,-1 0 0,1 0 0,0-1 0,0 1 0,-1 0 1,1 0-1,0 0 0,-1-1 0,1 1 0,-1 0 0,1 0 0,0 0 1,-1 0-1,1 0 0,0 0 0,-1 0 0,1 0 0,-1 0 1,1 0-1,-1 0 0,1 0-1,0 0-1,-1 1 1,1-1 0,0 1-1,0-1 1,0 0 0,0 1 0,0-1-1,0 0 1,0 1 0,0-1-1,0 1 1,0-1 0,0 0-1,0 1 1,0-1 0,0 0 0,0 1-1,0-1 1,0 1 0,0-1-1,0 0 1,1 1 0,-1-1-1,0 0 1,0 1 0,0-1-1,1 0 1,-1 0 0,0 1 0,1-1-1,-1 0 1,0 1 0,0-1-1,1 0 1,0 0 0,2 4 76,1 0 0,-1 0 0,0 0 0,0 0-1,0 0 1,-1 0 0,1 1 0,-1 0 0,0-1 0,0 1 0,-1 0 0,1 0 0,-1 0 0,0 0 0,-1 0 0,1 5 0,-1 0-30,0 0-1,1 0 1,0 0 0,1 0 0,0 0 0,0 0 0,6 14 0,5 24 191,-3 2 41,31 174 557,-39-185-698,-2-31-159,0 0 1,1 0 0,0 0 0,0 0 0,4 13 0,-4-19 57,0-4-46,9-24 89,-9 24-145,-1 0 0,1 0 0,0 0 0,0 0 0,0 0 0,0 0 0,0 0 0,0 0 0,0 0 0,1 0 1,-1 1-1,1-1 0,0 1 0,-1-1 0,1 1 0,3-3 0,17-10-58,1 0 0,1 1 0,0 2 0,1 0 1,0 2-1,47-12 0,-63 19 18,-1 1 0,1 0 0,0 1 0,0 0 0,0 0 0,-1 1 0,11 1 0,-14-1 73,0 1-1,1-1 0,-1 1 1,0 0-1,0 0 1,1 0-1,-2 1 0,1 0 1,0 0-1,-1 0 0,1 0 1,4 5-1,-7-6-32,-1 0-1,0 0 1,1 0 0,-1 0 0,0 0-1,0 1 1,-1-1 0,1 0 0,0 0 0,-1 1-1,1-1 1,-1 0 0,0 1 0,1-1-1,-1 1 1,0-1 0,-1 0 0,1 1-1,0-1 1,-1 0 0,1 1 0,-1-1-1,0 0 1,0 0 0,-2 5 0,0 0-12,-1 0 0,0 0 0,-1-1 0,0 1 0,0-1 0,-6 6 0,-14 19 44,22-27-27,1 0 1,-1 0-1,0-1 0,0 1 0,0-1 0,-1 1 0,1-1 1,-1 0-1,0-1 0,1 1 0,-1-1 0,-1 1 0,-6 2 1,-19 5-135,-1-1 0,1-2 0,-2-1 1,1-1-1,-53 1 0,54-6-1100,0-2-1,0-1 1,-41-9 0,27 8-10497,33 4 7629</inkml:trace>
  <inkml:trace contextRef="#ctx0" brushRef="#br0" timeOffset="362.26">634 0 12376,'3'1'1120,"1"2"-918,1-1 0,0 1 0,-1 0 0,1 0 0,-1 0 0,0 1 1,0-1-1,0 1 0,-1 0 0,1 0 0,-1 0 0,0 1 0,3 6 1,9 14 326,12 31 0,-19-39-454,18 40 711,-3 1 0,-3 0 0,18 83 0,-31-106-574,-1 0 0,-2 0 0,-2 1 0,-1-1 0,-2 1 0,-1 0 0,-9 43 0,9-67-289,-2 0-1,0-1 1,0 0 0,-1 0-1,0 0 1,-1 0-1,0-1 1,-1 0-1,0 0 1,-1-1-1,-13 14 1,-1-3-1561,-2 0 1,0-1-1,-41 23 1,15-12-7943</inkml:trace>
</inkml:ink>
</file>

<file path=word/ink/ink3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3:26.061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 88 11656,'4'-1'4228,"43"-13"-3343,1 2 0,57-6 1,105-3-554,-140 15-525,576-9 981,-1 50 229,-565-30-998,365 19 227,73 6 130,483-25-7,-18-11-318,-554 9 310,-315-3-551,177-23 0,-130 1-5127</inkml:trace>
</inkml:ink>
</file>

<file path=word/ink/ink3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2:46.57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 12104,'0'0'4737,"2"4"-4165,8 31-134,-1-1 1,-2 1 0,-1 1-1,1 63 1,6 37 317,6-15-583,-18-120 306,15-20-444,-10 9-80,0 1 1,1-1-1,0 1 1,1 0-1,0 1 1,1-1-1,-1 2 1,1-1-1,1 1 1,0 1-1,0-1 1,19-7-1,-9 5 216,41-12-1,-54 20-194,-1-1 0,1 1 0,-1 0-1,1 1 1,0 0 0,-1 0 0,1 0 0,0 1-1,-1 0 1,1 0 0,6 2 0,-8-1 21,1 0 0,-1 0-1,0 1 1,0 0 0,0 0 0,0 0 0,0 0 0,0 1 0,-1 0 0,0 0 0,1 0 0,-2 0 0,1 1-1,3 5 1,-5-7 18,-1 0 0,1 0 0,-1 0-1,0 1 1,0-1 0,0 0 0,0 1-1,-1-1 1,0 1 0,1-1 0,-1 1-1,0-1 1,-1 1 0,1-1 0,-1 1 0,1-1-1,-1 1 1,0-1 0,0 0 0,-1 0-1,1 1 1,-1-1 0,1 0 0,-4 4-1,-1 4 63,-1 0 0,0 0 0,-1-1 0,0 0-1,-1-1 1,0 0 0,0 0 0,-1-1 0,0 0 0,0-1-1,-1 0 1,-16 8 0,-1-4-269,-1-1-1,-1-1 1,0-2 0,-37 5-1,-7 2-1229,73-14 471,-12 3 1138,10-3-3871</inkml:trace>
  <inkml:trace contextRef="#ctx0" brushRef="#br0" timeOffset="1155.74">583 435 1080,'-26'-13'545,"23"12"2183,3 0-2489,0 0-1,0 0 0,0 1 1,-1-1-1,1 0 1,0 0-1,0 0 0,-1 1 1,1-1-1,0 0 1,-1 0-1,1 1 0,-1-1 1,1 0-1,-1 1 1,1-1-1,-1 0 0,1 1 1,-1-1-1,0 1 1,1-1-1,-1 1 1,0-1-1,0 1 0,1 0 1,-1-1-1,0 1 1,0 0-1,1-1 0,-1 1 1,-1 0-1,1 0-125,0 0 0,0 0 0,0 0 0,0 0 0,0 0 0,0 0 0,0 0 0,0 0 0,0 1 0,1-1 0,-1 0 0,0 1 0,0-1 0,0 0 0,0 1 0,1-1 0,-1 1 0,0 0 0,0 0 0,-7 8 249,1 0 0,1 1 0,0 0 0,0 0 0,1 0-1,0 1 1,-6 21 0,-8 16 212,15-39-444,1 0-1,-1 0 1,1 1-1,-2 12 1,4-19-92,1 1 1,0-1 0,-1 0 0,1 1 0,0-1-1,1 1 1,-1-1 0,1 0 0,-1 1 0,1-1-1,0 0 1,0 0 0,1 1 0,-1-1 0,3 4-1,0 0 50,2-1 124,20-2-84,-22-3-128,-2-1 7,-1 1-1,1-1 0,0 0 1,0 0-1,0 0 0,0 0 1,0 0-1,0 0 0,0 0 1,0-1-1,-1 1 0,1-1 1,0 1-1,0-1 0,0 0 1,-1 1-1,1-1 0,0 0 1,-1 0-1,1 0 0,-1-1 1,1 1-1,-1 0 0,3-3 1,1-1 17,2-2-11,1 0 0,-1 0 1,0-1-1,-1 0 0,0-1 0,0 1 0,-1-1 0,0 0 0,-1 0 1,0-1-1,0 1 0,-1-1 0,0 0 0,-1 0 0,0 0 1,0 0-1,-1 0 0,0-1 0,-1 1 0,-1 0 0,-2-21 0,1 24-11,1 5 67,-5 27 579,4-13-641,1 0 0,1 0 0,0 0-1,0 0 1,1 0 0,1 0 0,0 0 0,5 18 0,-5-24-9,0 0 0,1 0 0,-1 0 0,1-1 1,0 1-1,0-1 0,1 1 0,0-1 0,0 0 1,0 0-1,0-1 0,1 1 0,0-1 0,0 0 0,0-1 1,0 1-1,1-1 0,-1 0 0,9 3 0,-11-4-4,0-2 1,0 1-1,0 0 0,-1-1 0,1 1 0,0-1 0,0 0 0,0 0 0,0 0 0,0 0 1,0 0-1,0-1 0,0 1 0,0-1 0,0 0 0,0 0 0,0 0 0,0 0 0,-1-1 0,1 1 1,-1-1-1,1 0 0,-1 1 0,1-1 0,-1 0 0,0 0 0,0-1 0,0 1 0,0 0 1,0-1-1,-1 1 0,1-1 0,-1 0 0,0 1 0,1-1 0,-1 0 0,1-5 0,4-13-87,-2 1 1,0-1-1,-2 0 0,0-1 0,-1-32 0,-1 52 102,0 1 1,1-1-1,0 0 1,-1 1-1,1-1 1,0 1-1,0-1 0,0 1 1,0-1-1,0 1 1,0 0-1,1 0 1,-1-1-1,0 1 0,1 0 1,-1 0-1,0 0 1,1 0-1,0 1 1,-1-1-1,1 0 0,-1 1 1,1-1-1,0 1 1,-1-1-1,1 1 1,0 0-1,2 0 0,-3 0-149,11 17 159,59 115 1032,-57-105-685,-11-22-329,0-1 0,0 1 0,0 0 0,-1-1 0,0 1 0,0 0 0,-1 0 0,1 1 0,-1-1 0,0 0 0,0 1 0,-1-1 0,0 0 0,0 1 0,-1 10 0,1-11-56,0 0-1,0 0 1,0 0-1,1 0 1,0 0-1,0 0 0,0 0 1,1 0-1,-1 0 1,1-1-1,0 1 1,4 4-1,4 18-1919,-7-23 949,4-9-5287,0-6-187,-5 6 5141,-1 3 2295,4-8-1409,2 0-1,-1 1 1,1-1 0,1 1-1,-1 1 1,2-1 0,-1 1 0,13-8-1,33-32-218,15-9 2490,-58 48-965,1 0 0,-1-1 0,13-15 0,-12 12 409,-7 8-811,-1 0 1,0 0-1,0 0 1,7-11-1,-11 15-267,1-1-1,0 1 0,-1-1 1,1 0-1,-1 1 0,0-1 1,1 0-1,-1 1 0,0-1 1,0 0-1,0 1 0,0-1 1,0 0-1,-1 1 0,1-1 1,-1 0-1,1 1 0,-1-1 1,1 0-1,-1 1 1,0-1-1,-1-2 0,1 3-136,0 0-1,1 0 1,-1 0-1,0 0 1,0 0 0,0 0-1,0 0 1,0 0-1,0 1 1,-1-1-1,1 0 1,0 1-1,0-1 1,0 0 0,-1 1-1,1 0 1,0-1-1,-1 1 1,1 0-1,0 0 1,-1-1 0,1 1-1,0 0 1,-1 0-1,1 1 1,0-1-1,-1 0 1,1 0-1,0 1 1,0-1 0,-1 1-1,1-1 1,-1 1-1,-2 1 27,1-1-1,0 1 1,0 0-1,0 0 1,0 0 0,0 1-1,0-1 1,1 1-1,-1-1 1,-2 4-1,-10 17 218,1 0-1,-20 47 0,29-57-277,1 1 1,0-1-1,1 0 1,0 1-1,1 0 0,0-1 1,1 22-1,1-30 38,0 0 0,0 0-1,0-1 1,1 1 0,-1 0 0,1 0 0,0 0-1,1-1 1,-1 1 0,1-1 0,0 1-1,0-1 1,0 0 0,1 1 0,0-1-1,-1 0 1,6 4 0,-7-7-27,0 0-1,1-1 0,-1 1 1,1-1-1,-1 1 1,1-1-1,-1 0 1,1 1-1,-1-1 1,1 0-1,0 0 0,-1 0 1,1 0-1,-1 0 1,1-1-1,-1 1 1,1 0-1,-1-1 1,1 1-1,-1-1 1,1 1-1,-1-1 0,0 0 1,3-1-1,0-2 51,1-1 1,-1 1-1,-1-1 0,1 1 0,-1-1 0,0 0 0,0 0 0,0 0 0,2-6 1,15-49 79,-15 46-148,-1 0 5,-1 0 1,0 0-1,-1-1 1,1-20 0,-2 16-63,2-19-359,-2 0-1,-4-40 1,1 40-68,1 24 356,-3-51-1612,3 61 1479,0-1 0,1 1 0,-2 0 0,1-1 1,0 1-1,-1 0 0,0 0 0,0 0 0,0 0 1,-5-8-1,6 12 148,1 0 0,0-1 0,-1 1 0,1 0 0,0-1 1,-1 1-1,1 0 0,-1-1 0,1 1 0,-1 0 0,1 0 0,0 0 0,-1-1 0,1 1 1,-1 0-1,1 0 0,-1 0 0,1 0 0,-1 0 0,1 0 0,-1 0 0,1 0 0,-1 0 1,1 0-1,-1 0 0,1 0 0,-1 0 0,1 1 0,0-1 0,-1 0 0,1 0 0,-1 0 1,1 1-1,-1-1 0,1 0 0,0 1 0,-1-1 0,-2 2-441,-8 4-7127</inkml:trace>
  <inkml:trace contextRef="#ctx0" brushRef="#br0" timeOffset="1698.02">1484 565 6104,'-3'-4'183,"0"-1"0,0 0 0,1 1 0,-1-1 0,1-1 0,0 1 1,0 0-1,1 0 0,0-1 0,0 1 0,0 0 0,0-1 0,1 1 0,0-9 0,1 12 1807,2 72 967,2-35-2543,-4-25-49,0 0 0,0 0 0,1 0 0,1 0 0,0 0-1,0 0 1,1-1 0,0 1 0,1-1 0,8 13 0,-12-20-322,1-1-1,-1 1 1,1 0 0,-1-1 0,1 1-1,0-1 1,0 1 0,0-1 0,0 0 0,0 0-1,0 0 1,0 0 0,0 0 0,1 0-1,-1 0 1,0-1 0,0 1 0,1-1-1,-1 0 1,0 0 0,1 0 0,-1 0 0,0 0-1,1 0 1,-1-1 0,0 1 0,1-1-1,-1 1 1,0-1 0,0 0 0,0 0 0,0 0-1,1 0 1,1-2 0,1 0-20,0-1 0,0 0 0,0 0 1,-1-1-1,1 0 0,-1 1 0,0-1 0,0-1 0,-1 1 1,6-12-1,-6 10-7,0 0-1,-1 0 1,0-1 0,0 1 0,-1-1 0,0 0 0,0 1 0,-1-11-1,0 31-291,3 30 95,1-12 285,-3-24-63,-1-1 1,1 0-1,1 1 1,-1-1 0,1 0-1,4 10 1,-3-12-105,1 0-1,0-1 1,0 1 0,1 0 0,-1-1-1,1 0 1,9 5 0,8 5 186,-18-14 55,0 0-1,0-1 0,1 1 1,-1-1-1,-1 0 1,1 0-1,0 0 1,0-1-1,3-2 1,-2-1-152,1 1 0,-1-1 0,0 0 0,0 0 0,-1 0 0,0-1 0,0 0 0,-1 0 0,1 0 0,-1 0 0,-1 0 0,0-1 1,0 1-1,2-12 0,0-12-913,-2 0 0,0-38 0,-2 62 550,0 4-1802,-2-3 2735</inkml:trace>
  <inkml:trace contextRef="#ctx0" brushRef="#br0" timeOffset="2058.34">2039 524 9240,'0'0'5216,"-6"20"-2922,-8 30-648,10-41-1567,1-1 1,1 1 0,-1 0-1,-1 16 1,-1 20 4,4-34-577,-1-1-1,1 1 1,1 0 0,0 0-1,3 21 1,-3-31 350,0 0 0,1 0 0,-1 0 0,1 0 0,0 0 1,-1 0-1,1-1 0,0 1 0,0 0 0,-1 0 0,1 0 0,0-1 0,0 1 0,0 0 0,0-1 0,0 1 0,0-1 0,0 1 0,0-1 0,0 0 0,0 1 0,1-1 1,-1 0-1,0 0 0,1 0 0,33 3-4760,-31-3 4249,16 0-2759</inkml:trace>
  <inkml:trace contextRef="#ctx0" brushRef="#br0" timeOffset="2464.05">2362 680 8248,'0'0'18,"0"0"0,0 0 0,-1 0 0,1 0 0,0 0-1,-1 1 1,1-1 0,0 0 0,0 0 0,-1 0 0,1 0 0,0 0 0,-1 0 0,1 0 0,0 0 0,-1 0 0,1 0 0,0 0 0,0 0 0,-1 0 0,1-1 0,0 1 0,-1 0 0,1 0 0,0 0 0,0 0-1,-1 0 1,1-1 0,0 1 0,0 0 0,-1 0 0,1 0 0,0-1 0,0 1 0,-1 0 0,3-12 1403,-1 11-1342,-1 1 0,0-1-1,1 0 1,-1 0-1,0 0 1,1 0 0,-1 0-1,0 0 1,0 0 0,0 0-1,0 0 1,0 0-1,0 0 1,0 0 0,0 0-1,-1 0 1,1 0 0,0 0-1,-1 0 1,1 0-1,0 0 1,-1 0 0,1 1-1,-1-1 1,0-1 0,-2 0 72,-1 0 1,1 0 0,-1 0 0,1 0-1,-1 1 1,0 0 0,0-1 0,1 1-1,-1 1 1,0-1 0,0 0 0,0 1 0,0 0-1,0 0 1,0 0 0,0 1 0,0-1-1,0 1 1,0 0 0,1 0 0,-1 0-1,-6 3 1,2 0-26,0 0-1,0 0 0,0 1 0,1 0 1,-1 0-1,1 1 0,1-1 1,-1 2-1,-6 7 0,3-2 109,7-9-151,0 0 0,0 0 1,1 0-1,-1 0 1,1 1-1,0-1 0,0 1 1,0-1-1,0 1 0,1-1 1,0 1-1,-1 0 1,1 0-1,1 0 0,-1 0 1,0 0-1,1 0 0,0 7 1,0 8 386,3 20-118,-2-38-346,-1 1 0,1 0 0,0-1 0,-1 1 0,1 0 0,0-1 0,0 1 0,0-1 0,0 1 0,1-1 0,-1 0 0,0 1 0,0-1 0,1 0 0,-1 0 0,1 0 0,-1 0 0,1 0 0,3 1 0,-1 0 0,0 0-1,0-1 1,0 1-1,0-1 1,0 0-1,1 0 1,-1 0-1,0-1 1,1 1-1,-1-1 1,1 0-1,-1-1 1,0 1-1,1-1 1,-1 1-1,0-1 1,1-1-1,-1 1 1,0-1-1,0 1 1,0-1-1,0 0 1,0-1-1,-1 1 1,1-1-1,-1 1 1,1-1-1,-1 0 1,0 0-1,0-1 1,3-3-1,20-24-46,-2-2-1,-1-1 1,-1-1-1,-2-1 1,20-49-1,-34 64-7,0-1-1,-2 0 1,0 0-1,-1 0 1,-2 0 0,-1-39-1,0 59 44,-4-66-321,-16-58 1050,19 123-668,-1 6 3,-8 14-46,6 2 102,1 1 0,1-1 0,0 0 0,1 1 0,4 30 0,-2-21-15,6 151 597,-2-121-919,-1-21 13,0-3-238,1-1 0,19 66 0,-23-97 294,0-1-1,0 1 1,0-1 0,0 1 0,1-1-1,-1 0 1,1 0 0,-1 0 0,1 0 0,0 0-1,0 0 1,0 0 0,4 3 0,11-3-5519,-13-5 1954,0-3 3400,-2 3-287,7-8-2947</inkml:trace>
  <inkml:trace contextRef="#ctx0" brushRef="#br0" timeOffset="2839.04">2718 163 10040,'4'8'460,"0"0"0,0 0 0,-1 0 0,0 1 1,-1 0-1,0-1 0,0 1 0,-1 0 0,1 11 0,-1 12 628,-5 41-1,1-35-304,-11 78 781,0 9-720,16-13-212,0 7-1778,-6-103 799,1-2-509,3-14 769,1 1-1,-1-1 1,0 1-1,0-1 1,0 0-1,1 1 1,-1-1-1,0 0 1,0 1-1,1-1 1,-1 0-1,0 0 1,1 1-1,-1-1 1,0 0-1,1 0 1,-1 1-1,0-1 1,1 0-1,-1 0 0,1 0 1,-1 0-1,0 0 1,1 0-1,-1 0 1,1 0-1,-1 0 1,1 0-1,-1 0 1,0 0-1,1 0 1,0 0-1,1 0-3000</inkml:trace>
  <inkml:trace contextRef="#ctx0" brushRef="#br0" timeOffset="3256.92">2559 592 8608,'6'3'520,"1"0"0,-1-1 0,0 0-1,1-1 1,-1 1 0,1-1 0,0 0 0,-1-1 0,1 0 0,11-1 0,15 2 55,-17 0-236,7 2-281,35-2 1,-51-2-132,0 0-1,0 0 1,0 0-1,0-1 1,0 0-1,0 0 1,0-1 0,-1 1-1,9-6 1,-7 2 70,-1 1 0,1-1 1,-2 0-1,1-1 0,-1 1 1,0-1-1,0 0 0,-1-1 1,0 0-1,0 0 0,5-11 1,-5 9-4,13-31 649,2-21-575,-10 37-159,-7 28 781,-2 13-260,-3 18-65,0-17-257,-6 30 423,2 1 0,3 0 0,3 71 0,1-114-416,-1 1 0,1-1 0,0 0 0,1 0 1,0 0-1,-1 0 0,1 0 0,1 0 0,-1 0 0,1 0 0,4 5 0,-6-9-135,1 1 1,-1-1-1,0 0 1,1 0-1,-1 0 1,1 0-1,-1 0 1,1 0-1,0 0 1,-1 0 0,1-1-1,0 1 1,-1-1-1,1 1 1,0-1-1,0 0 1,0 0-1,-1 0 1,1 0-1,0 0 1,0 0-1,0 0 1,0 0-1,-1-1 1,1 1 0,0-1-1,-1 1 1,1-1-1,0 0 1,-1 0-1,1 0 1,0 1-1,-1-2 1,0 1-1,1 0 1,1-2-1,25-19 23,-18 14 145,0 0-1,0 1 1,1 0-1,17-8 0,-15 9-131,-7 3-6,0 0-1,0 0 1,0 1 0,0-1-1,1 2 1,-1-1-1,1 1 1,-1-1-1,1 2 1,-1-1-1,1 1 1,-1 0-1,12 2 1,-14-1 9,0 0 0,0 0 0,0 1 0,1-1 0,-1 1 0,-1 0 1,1 1-1,0-1 0,0 1 0,-1-1 0,4 5 0,-5-6 12,-1 1-1,0-1 1,1 1-1,-1-1 1,0 1-1,0 0 1,0 0-1,0 0 1,0 0-1,0 0 1,0 0-1,-1 0 1,1 0-1,-1 0 1,1 0-1,-1 0 1,0 0-1,0 0 1,0 0-1,0 0 1,0 1-1,0-1 1,-1 0-1,1 0 1,-1 0-1,-1 3 1,-6 12-38,6-15-2,1 1 1,-1 0 0,1 1-1,0-1 1,0 0 0,0 0-1,0 0 1,0 1 0,0 5-1,1 1-244,-1 0 0,0 1-1,0-1 1,-5 12-1,5-18-288,-1 0-1,1 0 0,-1 0 0,0 0 0,-1-1 0,1 1 0,-1-1 0,-3 5 0,-6 5-9523</inkml:trace>
  <inkml:trace contextRef="#ctx0" brushRef="#br0" timeOffset="6245.75">3891 823 992,'0'0'7852,"1"-5"-6510,4-13-565,0-1 0,3-34 0,-7 49-701,-1 0 1,0-1-1,0 1 1,0-1-1,0 0 1,-1 1-1,1 0 1,-1-1 0,0 1-1,-1-1 1,1 1-1,-1 0 1,0 0-1,0 0 1,0 0-1,0 0 1,-1 0-1,1 1 1,-4-4 0,3 5-32,1 1 0,0 0 0,-1-1 0,1 1 0,0 1 0,-1-1 0,1 0 0,-1 1 0,0-1 0,1 1 0,-1-1 0,1 1 1,-1 0-1,0 0 0,1 1 0,-1-1 0,1 0 0,-1 1 0,0 0 0,1-1 0,0 1 0,-1 0 0,1 0 0,-1 1 0,1-1 1,0 0-1,0 1 0,0-1 0,-3 3 0,-7 6 262,0 0 0,0 0 0,-14 18-1,16-16-232,0 1-1,0 0 0,1 1 0,1 0 0,0 0 0,1 1 0,-10 28 0,15-36-21,0 1 0,0-1-1,1 1 1,-1-1 0,2 1-1,-1 0 1,1-1 0,0 1-1,1 0 1,0-1 0,0 1-1,1 0 1,-1-1 0,2 0-1,-1 1 1,1-1 0,0 0-1,8 13 1,-5-15 22,-1 1 0,1-1-1,1 0 1,-1 0 0,1-1 0,0 1 0,0-1-1,9 3 1,-11-4 106,-3-3-130,-1 0 0,0 0 1,1 0-1,-1 0 0,1-1 0,-1 1 0,1 0 1,-1 0-1,1-1 0,-1 1 0,0-1 1,1 0-1,-1 1 0,0-1 0,1 0 0,-1 0 1,0 1-1,0-1 0,0 0 0,0 0 0,0 0 1,2-2-1,36-45 296,45-73 1,-73 101-407,0 0 0,-1 0-1,-1-1 1,-1 0 0,-1-1 0,-1 1 0,5-33 0,-6 14-597,-3-1 0,-1 1 1,-4-43-1,-3 57-1128,5 25 1707,1 1 1,0-1-1,-1 1 0,1-1 0,0 0 0,-1 1 0,1-1 0,-1 1 0,1-1 0,-1 1 0,1-1 0,-1 1 0,1 0 1,-1-1-1,1 1 0,-1 0 0,0-1 0,1 1 0,-1 0 0,0 0 0,1-1 0,-1 1 0,0 0 0,1 0 0,-2 0 1,1 1-21,0 0 1,0 0-1,1 0 1,-1 0-1,0 0 1,1 0 0,-1 0-1,1 1 1,-1-1-1,1 0 1,-1 0-1,1 3 1,0-4 24,-4 11 117,1 0 0,0 0 1,1 0-1,0 0 0,1 1 1,0-1-1,1 0 0,1 1 1,1 11-1,-1 10 74,0-9 46,0-1 0,1 1 0,2-1 0,0 0 0,2 0 0,0 0 0,1 0 0,18 36 0,-23-56-105,0 1 0,0-1 0,1 0 0,-1-1 0,1 1 0,-1 0 0,1-1 0,0 1 0,0-1 0,0 0 0,0 0 0,0 0 0,0 0 0,1-1 0,-1 1 0,1-1 0,-1 0 0,1 0 0,0 0 0,-1 0 0,1-1 0,0 0 0,-1 1 1,1-1-1,0 0 0,0-1 0,-1 1 0,5-2 0,-1 1 48,0-1 0,1 0 0,-1 0 1,0-1-1,0 0 0,-1 0 0,1-1 1,-1 1-1,1-2 0,-1 1 0,-1-1 1,1 1-1,6-8 0,-6 5-103,3-3-130,-1 0 1,14-22-1,-20 29 117,-1 0 0,1 1 0,-1-1 0,0 0 0,0 0 1,0 0-1,0 0 0,0 0 0,-1 0 0,0 0 0,1 0 0,-1 0 0,0 0 0,0 0 0,-1 0 0,1 0 0,-1 0 0,-1-5 0,2 6 10,-1 1 0,0-1 0,1 1 0,-1 0 0,0 0 0,0-1 0,1 1-1,-1 0 1,0 0 0,0 0 0,0 0 0,-1 0 0,1 0 0,0 0 0,0 1-1,0-1 1,-1 0 0,1 1 0,0-1 0,-1 1 0,-2-2 0,1 2 1,1 0 1,-1 0-1,0 0 0,0 0 1,0 0-1,1 1 1,-1-1-1,0 1 1,1 0-1,-6 2 0,1 0 3,0 0-1,1 1 0,-1 0 0,1 1 1,0-1-1,0 1 0,-8 8 0,6-2 31,0-1 0,1 1 0,1 1-1,0-1 1,0 1 0,1 0 0,0 0-1,1 1 1,1 0 0,0-1-1,1 1 1,0 0 0,1 0 0,0 0-1,1 0 1,0 1 0,2-1 0,-1 0-1,1 0 1,5 15 0,-4-23-59,0 0 0,1-1 0,-1 1 0,1-1 0,0 1-1,0-1 1,0 0 0,1-1 0,-1 1 0,1-1 0,0 0 0,0 0 0,0 0 0,0-1 0,1 0 0,-1 0 0,1 0 0,-1 0 0,1-1 0,0 0 0,0-1 0,-1 1 0,1-1 0,11-1-1,-10-2-242,0 0-1,0-1 1,0 0-1,0 0 0,-1-1 1,0 0-1,0 0 0,0-1 1,9-10-1,2-2 162,-4 5 66,0-1 0,-2-1-1,0 0 1,-1-1 0,0 0 0,-1-1 0,11-27 0,-1 4 121,-7 15-146,0 0-1,-1-1 1,-2 0 0,-1 0-1,6-32 1,16-191-366,-34 163 1322,4 85-878,0 1 1,1 0 0,-1 0-1,0-1 1,0 1-1,0 0 1,0-1 0,0 1-1,0 0 1,0-1-1,0 1 1,0 0 0,0-1-1,0 1 1,0 0-1,-1-1 1,1 1 0,0 0-1,0-1 1,0 1-1,0 0 1,0 0 0,-1-1-1,1 1 1,0 0-1,0 0 1,0-1 0,-1 1-1,1 0 1,0 0-1,0-1 1,-1 1 0,1 0-1,0 0 1,0 0-1,-1 0 1,1 0 0,0-1-1,-1 1 1,1 0-1,0 0 1,-1 0-1,1 0 1,0 0 0,-1 0-1,1 0 1,0 0-1,-1 0 1,1 0 0,0 0-1,-1 0 1,1 0-1,0 1 1,-1-1 0,1 0-1,0 0 1,0 0-1,-1 0 1,1 0 0,0 1-1,0-1 1,-1 0-1,1 0 1,0 1 0,-1-1-1,-15 18 341,-4 34 102,1 2 0,-20 100 1,33-106-426,3 1 0,3 71 0,1-54-22,1-44 56,0-1-1,2 1 0,0-1 0,1 1 1,1-1-1,1-1 0,1 1 0,1-1 0,1-1 1,0 0-1,20 27 0,-28-42-39,1-1-1,0 1 1,-1-1-1,1 0 1,0 0 0,0 0-1,1 0 1,-1-1-1,0 1 1,1-1-1,0 0 1,0 0 0,-1 0-1,1 0 1,0-1-1,0 1 1,1-1 0,-1 0-1,0-1 1,0 1-1,0-1 1,1 0-1,-1 0 1,0 0 0,1 0-1,-1-1 1,0 1-1,0-1 1,7-3-1,-10 4-43,0-1 0,0 1-1,0-1 1,0 1 0,0-1-1,-1 0 1,1 1 0,0-1-1,0 0 1,-1 0-1,1 0 1,-1 0 0,1 0-1,0 0 1,-1-1 0,2 0-30,0-1-233,9-13-181,-7 8 401,18-31 22,-2-1 0,16-43 0,-34 74-51,-1 1 0,1 0-1,-2-1 1,1 1 0,-1-1 0,-1 1-1,1-1 1,-1 1 0,-1-1-1,-3-11 1,4 15 97,-1 1-1,1-1 1,-1 0-1,0 1 1,0-1-1,-1 1 1,0 0 0,1 0-1,-1 0 1,-1 0-1,1 0 1,-5-3-1,7 6 5,0 0 0,0 0 0,-1 0 0,1 1-1,0-1 1,-1 0 0,1 1 0,-1-1 0,1 1-1,-1-1 1,1 1 0,-1 0 0,1 0-1,-1 0 1,1 0 0,-1 0 0,-1 0 0,0 1 10,1-1 0,0 1 0,0 0 0,0 0 0,0 0 0,0 0 1,0 1-1,1-1 0,-1 0 0,0 1 0,1-1 0,-1 1 0,1 0 1,-1-1-1,-1 4 0,-7 12 227,0 1 0,-13 32 1,15-31-169,6-13-23,0 0 0,0 0 0,1 1 0,0-1 1,1 1-1,-1-1 0,1 1 0,0-1 0,1 0 0,0 1 0,0-1 0,0 1 0,3 8 0,-2-11-36,-2-1 14,1 1 0,0-1 0,0 0 1,0 0-1,0 0 0,1 0 0,-1-1 1,1 1-1,0 0 0,0-1 1,0 1-1,0-1 0,0 1 0,0-1 1,1 0-1,-1 0 0,1 0 0,-1 0 1,1-1-1,0 1 0,0-1 1,0 1-1,0-1 0,4 1 0,-4-1-35,0 0 0,1 0 0,-1-1 0,0 1-1,1-1 1,-1 0 0,1 0 0,-1 0 0,0-1 0,1 1-1,-1-1 1,0 1 0,1-1 0,-1 0 0,0 0-1,0-1 1,0 1 0,0-1 0,0 1 0,0-1-1,4-3 1,7-6-12,-1 0 0,24-27 0,-15 15 6,-12 14 51,-2 2-10,0 0 0,0-1 1,-1 1-1,10-16 0,-16 21 95,11 9-649,-10 0 513,0 0 0,0 0 0,-1 0 0,0 0-1,0 1 1,-1-1 0,0 0 0,0 1 0,-1-1-1,-2 11 1,1-9 34,1 0 0,0-1 0,1 1 0,0 0 0,0 0-1,1 0 1,0-1 0,3 11 0,-4-17-18,1 0-1,-1 1 1,1-1 0,0 0-1,0 0 1,0 0 0,0-1-1,0 1 1,0 0 0,0 0-1,0 0 1,1-1 0,-1 1-1,1-1 1,0 1 0,-1-1-1,1 0 1,0 1 0,3 0-1,-2-1-8,1-1-1,-1 1 0,1-1 1,0 0-1,-1 0 0,1-1 1,-1 1-1,1-1 0,-1 0 1,1 0-1,4-2 0,-4 1 10,1 0 0,-1 0 0,0-1-1,1 0 1,-1 0 0,-1 0 0,1-1-1,6-6 1,-8 8-28,0 0-51,-1 1 68,1 0 0,-1 0 0,1-1 0,-1 1 0,0-1-1,0 1 1,0-1 0,2-2 0,47-52 469,-48 54-521,-2 1 49,0 1 0,0 0 0,0 0 0,-1-1 0,1 1 0,0 0 0,0 0 0,0-1 0,0 1 0,0 0 0,0 0 0,0-1 0,0 1 0,0 0 0,0 0 0,0-1 0,1 1 0,-1 0 0,0-1 0,0 1 0,0 0 0,0 0 0,0 0 0,0-1 0,1 1 0,-1 0 0,0 0 0,0 0 0,0-1 0,1 1 0,-1 0 0,0 0 0,0 0 0,0 0 0,1-1 0,-1 1 0,1 0 0,7 8-305,5 15 177,1 8 116,-11-23-41,0 1 1,1-1-1,8 13 0,-11-19 55,0 0-1,1 0 1,-1 0 0,0 0-1,1 0 1,-1 0 0,1-1-1,0 1 1,-1 0 0,1-1-1,0 1 1,0-1 0,0 0-1,0 0 1,0 0-1,0 0 1,1 0 0,-1 0-1,0 0 1,0-1 0,1 1-1,-1-1 1,0 1 0,1-1-1,-1 0 1,1 0 0,-1 0-1,0-1 1,1 1 0,-1 0-1,0-1 1,1 0-1,-1 1 1,3-2 0,-4 1 9,6-3-66,0 0 0,-1 0 0,1-1 0,8-8 0,60-78 199,-73 89-186,-24 20-130,-27 29 424,2 1 0,-57 78 0,32-50-157,8-9-552,31-32-1954,-43 38-1,36-37-2655,27-24-254</inkml:trace>
  <inkml:trace contextRef="#ctx0" brushRef="#br0" timeOffset="8162.27">5620 844 9144,'0'0'5200,"1"9"-4207,16 186 216,-17-167-907,-1 1 0,-2-1 0,0 0 0,-2 0 0,-11 34 0,13-51 56,0-1 1,1 1-1,-2 15 0,-16-53-526,14-2 166,2 0 0,1 0-1,1-1 1,1 1-1,6-51 1,-2 61-28,0 0 0,1 1 1,1 0-1,1-1 1,1 2-1,9-20 0,-13 31 16,0-1 16,1 1-1,1 0 1,-1 0 0,1 0-1,0 1 1,1 0-1,5-6 1,43-30-89,-46 34 84,1 2-1,1-1 1,-1 1 0,1 1 0,0-1-1,0 2 1,0-1 0,0 1 0,1 1-1,-1 0 1,1 1 0,0 0 0,12 0-1,-17 1 14,0 1 0,-1 0 1,1 0-1,0 0 0,0 1 0,-1 0 0,1 0 0,-1 0 0,0 0 0,0 1 0,0 0 0,0 0 0,0 1 0,0-1 0,-1 1 0,0 0 0,1 0 0,-2 1 0,1-1 0,0 1 0,-1 0 1,0 0-1,0 0 0,0 0 0,3 10 0,-5-11 19,1 0 0,0 1 0,-1 0 0,0-1 0,0 1 0,0 0 0,-1 0 0,0-1 0,1 1 0,-2 0 0,1 0 0,0-1 0,-1 1 0,0 0 0,0-1 0,-1 1-1,1 0 1,-3 3 0,0-2 32,1 0 0,-1 0-1,-1-1 1,1 0-1,-1 1 1,0-2-1,0 1 1,-1-1-1,1 0 1,-1 0-1,-11 6 1,7-4-64,-1-1-1,1 0 1,-1-1 0,-1 0-1,1-1 1,0 0-1,-1 0 1,0-1 0,1-1-1,-1 0 1,0-1 0,0 0-1,0-1 1,0 0 0,1-1-1,-1 0 1,0-1-1,1 0 1,0 0 0,-16-9-1,18 9-771,-10-8-8,12-4-5452,5 4-2051</inkml:trace>
  <inkml:trace contextRef="#ctx0" brushRef="#br0" timeOffset="8706.39">6152 980 4936,'8'31'3923,"-1"-7"-830,-7-23-3000,-1 0 1,1 0 0,0 0-1,0 0 1,-1 0 0,1 0-1,-1 0 1,1-1 0,-1 1-1,1 0 1,-1 0 0,1 0-1,-1-1 1,0 1 0,1 0-1,-1 0 1,0-1 0,0 1-1,0-1 1,1 1 0,-1-1-1,0 1 1,-2 0 0,-25 11 843,22-10-281,4-1-588,0 0 0,0 0 0,0 0 0,0-1 0,0 1 0,0-1 0,0 1 0,0-1 0,0 0 0,0 0 0,0 0 0,0 0 0,0 0 0,0 0 0,0 0 0,-1-1 0,1 1 0,0-1 0,0 1 0,0-1 0,1 0 0,-1 0 0,0 0 0,0 0 0,0 0 0,1 0 0,-1-1 0,0 1 0,1-1 0,-1 1 0,1-1 0,0 1 0,-1-1 0,1 0 0,-2-3 0,0-1 18,1-1 0,-1 0 0,1 0 0,0 0 0,0 0 1,1 0-1,0 0 0,0 0 0,1-9 0,7-1-648,-2 9 477,40-63-168,5-10-456,-48 78 662,0 0 0,0 0 1,1 0-1,-1 0 0,1 1 1,0-1-1,0 1 0,0 0 1,0 0-1,0 0 0,0 0 0,5-2 1,44-15-963,-44 16 860,8-2 77,1 1 0,0 0 0,0 2 0,1 0 0,23 0 0,-38 2 103,64 3 246,-62-2-228,0-1 0,0 1 0,0 0-1,0 1 1,0-1 0,0 1 0,0 0 0,0 0 0,-1 1-1,1-1 1,7 7 0,-11-8-22,0 1 1,0-1-1,-1 1 0,1-1 0,0 1 1,-1-1-1,1 1 0,-1 0 0,1-1 0,-1 1 1,0 0-1,0-1 0,0 1 0,0 0 1,0 0-1,0-1 0,0 1 0,0 0 0,-1-1 1,1 1-1,0 0 0,-1-1 0,0 1 0,1-1 1,-1 1-1,0-1 0,0 1 0,-1 1 1,-33 44 473,27-38-383,-13 19 261,-38 52 178,54-72-468,0 0 0,1 1 1,0-1-1,0 1 0,1 0 0,1 0 1,-1 0-1,0 10 0,3-14-75,0 1-1,1-1 1,0 0 0,0 1 0,0-1-1,4 8 1,-4-11 199,41-16 129,-30 7-224,0 0 0,-1-1 1,0-1-1,0 0 1,12-14-1,17-13 77,-39 35-141,0-1 0,0 0 0,0 0 1,0 0-1,0-1 0,0 1 0,0 0 0,-1 0 0,1 0 0,-1-1 1,1-2-1,0-1-76,2-3-111,-1-1 0,-1 1-1,1-1 1,-1 1 0,-1-1 0,0 0-1,0 0 1,-1 1 0,0-1 0,-1 1-1,0-1 1,-1 1 0,0 0 0,0-1-1,-6-11 1,5 17-323,0 0 0,-1 0 0,1 0 1,-1 0-1,1 1 0,-1 0 0,0 0 0,0 0 0,-1 1 0,1-1 0,-8-1 1,7 2-4901,0 1 2945,-2 1 1318,-6-2-967</inkml:trace>
  <inkml:trace contextRef="#ctx0" brushRef="#br0" timeOffset="9715.72">6916 854 8432,'-16'-5'347,"-19"-7"1315,34 12-1598,0-1 1,0 1-1,0-1 0,0 0 1,0 1-1,0-1 0,0 0 1,0 1-1,0-1 0,1 0 1,-1 0-1,0 0 0,0 0 1,1 0-1,-1 0 0,1 0 1,-1 0-1,1 0 0,-1 0 1,1 0-1,-1 0 0,1 0 1,0-3-1,-27 11 2191,17-4-2023,1 0 1,0 1-1,0 0 1,1 0-1,-1 1 1,1 0-1,0 0 1,0 1-1,1 0 1,-1 1-1,1-1 1,1 1-1,-1 1 1,-7 11-1,8-9-285,0-1-1,1 1 1,0 0-1,-5 19 1,8-24 107,1 0 0,0 1 0,0-1 0,0 1 0,1-1 0,0 1 0,0-1 0,0 1 1,1-1-1,-1 1 0,4 9 0,-4-14-26,0 0 1,1 1 0,-1-1-1,1 0 1,-1 0 0,1 0-1,-1 1 1,1-1 0,0 0-1,-1 0 1,1 0 0,0 0-1,0 0 1,0 0 0,0 0-1,0-1 1,0 1 0,0 0-1,0 0 1,0-1 0,0 1-1,1-1 1,-1 1-1,0-1 1,0 1 0,3-1-1,-2 0 25,1 0 0,-1 0 0,1-1-1,-1 1 1,1-1 0,-1 0-1,0 0 1,1 0 0,-1 0-1,0 0 1,0 0 0,4-3 0,6-6 34,0 0 1,-1 0 0,14-17 0,-24 25-124,22-27 8,-2-1-1,31-56 0,-34 55-19,-14 23-42,0 1 1,-1 0 0,0-1-1,0 0 1,-1 0 0,1 0-1,0-9 1,6-22 8,14-74 49,-22 110 38,-2 5 1,-2 6-1,0 0-1,1 0 0,0 0 1,1 1-1,-1 10 1,-2 10 82,-2 0 19,2 0-1,1 0 1,1 1-1,1-1 1,2 1-1,6 39 1,-6-63-116,1-1 0,-1 0 0,1 0 0,0 0 0,0 0 0,1-1 0,0 1 0,3 5 1,-4-8 25,-1 0 1,1 0 0,0 0 0,0 0 0,-1 0 0,1 0-1,0-1 1,1 1 0,-1-1 0,0 0 0,0 1 0,0-1-1,1 0 1,-1 0 0,1 0 0,-1-1 0,1 1 0,4 0-1,9-6 13,-14 3-20,3-1 15,1-1-1,-1 0 1,0-1-1,-1 1 0,1-1 1,-1 0-1,0 0 0,0 0 1,0-1-1,4-9 1,10-13 304,38-58-744,-38 70 130,-18 16 274,0 0 0,1 0 0,-1-1 0,1 1 0,-1 0 0,0 0 0,1 0 0,-1 0 0,1 0 0,-1 0 0,1-1 0,-1 1 0,1 0 0,-1 0 0,0 1 0,1-1 0,-1 0 0,1 0 0,-1 0 0,1 0 0,-1 0 0,0 0-1,1 0 1,-1 1 0,1-1 0,0 1 0,1 2-7,0 0-1,-1 0 1,1 0-1,-1 0 1,1 1-1,-1-1 1,0 1-1,-1-1 0,1 1 1,0 6-1,4 11 95,0 1 0,16 38-1,-19-54-50,0 1-1,-1-1 1,0 1-1,0 0 1,0 0-1,-1 9 1,0-13-9,0 0 0,-1 0 0,1 1 0,1-1 0,-1 0 0,0 0 1,1 1-1,-1-1 0,1 0 0,0 0 0,0 0 0,0 0 0,1 0 0,-1 0 1,1 0-1,-1 0 0,1-1 0,0 1 0,0-1 0,0 1 0,1-1 0,-1 0 1,5 4-1,4 6 404,-11-12-410,0 1 0,0-1-1,0 0 1,0 1 0,0-1-1,0 0 1,0 1 0,0-1-1,1 0 1,-1 1-1,0-1 1,0 0 0,0 1-1,1-1 1,-1 0 0,0 0-1,0 1 1,1-1-1,-1 0 1,0 0 0,0 0-1,1 1 1,-1-1 0,0 0-1,1 0 1,-1 0-1,0 0 1,1 0 0,-1 0-1,0 1 1,1-1 0,-1 0-1,0 0 1,1 0 0,-1 0-1,0 0 1,1 0-1,-1 0 1,0-1 0,1 1-1,-1 0 1,0 0 0,1 0-1,-1 0 1,0 0-1,1 0 1,-1-1 0,0 1-1,1 0 1,-1 0 0,0 0-1,0-1 1,1 1 0,-1 0-1,0-1 1,0 1-1,0 0 1,1 0 0,-1-1-1,0 1 1,0 0 0,0-1-1,0 1 1,0 0-1,0-1 1,1 1 0,-1 0-1,0-1 1,47-95-207,-41 81 160,-1-1 0,0 0 0,4-27 0,-3 9-297,-1 12 237,-1 2-629,0 1 1,2 0-1,12-32 0,-14 49-6097,0 1 6150,0 0 0,0 0 0,0 1 0,-1-1 0,1 1 0,0 0 0,6 0 0,13 4-576,1 0-1,35 12 1,25 5 3054,-67-16 808,-17-5-2523,0 0 1,0 1-1,0-1 1,0 0-1,1 0 1,-1 0 0,0 0-1,0 0 1,0 0-1,0 0 1,0 0-1,0 1 1,0-1-1,0 0 1,0 0-1,1 0 1,-1 0 0,0 0-1,0 1 1,0-1-1,0 0 1,0 0-1,0 0 1,0 0-1,0 0 1,0 1-1,0-1 1,0 0 0,0 0-1,0 0 1,0 0-1,0 1 1,0-1-1,0 0 1,-1 0-1,1 0 1,0 0 0,0 0-1,0 0 1,0 1-1,0-1 1,0 0-1,0 0 1,0 0-1,-1 0 1,-24 13 6011,13-8-6998,-92 49 2610,93-47-1476,0 0 1,1 1-1,0 0 0,0 0 0,1 1 0,-16 20 0,21-25-172,2 1-1,-1-1 1,0 1-1,1 0 1,0-1-1,0 1 1,0 0-1,1 0 1,0 1 0,0-1-1,0 0 1,0 0-1,1 0 1,0 1-1,0-1 1,1 7-1,0-8-83,1 0-1,-1 0 0,1 1 0,-1-1 0,1 0 0,0-1 0,1 1 0,-1 0 0,1-1 0,-1 1 0,1-1 1,0 0-1,0 0 0,1 0 0,-1 0 0,1 0 0,-1-1 0,1 0 0,0 1 0,4 0 0,0 2-329,1-2 0,0 1 0,1-1 0,-1-1 0,0 0-1,1 0 1,0-1 0,-1 0 0,1 0 0,0-1-1,-1 0 1,1-1 0,9-2 0,-10 1-464,0-1 0,-1 1 0,1-2 0,-1 1 0,0-1 0,0 0 0,0-1 0,13-10 0,4-5-387,14-10-2007</inkml:trace>
  <inkml:trace contextRef="#ctx0" brushRef="#br0" timeOffset="10085.69">7905 779 992,'5'-7'224,"1"1"0,-1-2 0,0 1 0,-1 0 0,1-1 0,-1 0 1,-1 0-1,0 0 0,0-1 0,0 1 0,-1-1 0,1-9 0,1-14 1568,-1-61 0,-3 90-1767,0 2 267,1 0 0,-1-1 0,0 1 0,0-1-1,0 1 1,0 0 0,0-1 0,-1 1-1,1 0 1,0-1 0,-1 1 0,1 0-1,-1-1 1,1 1 0,-1 0 0,-1-2-1,2 3-163,-1 0 0,1 0 0,-1 0 0,0 0 0,1 0 0,-1 0 0,1 0 0,-1 1 0,1-1 0,-1 0 0,1 0 0,0 1 0,-1-1 0,1 0 0,-1 0 0,1 1 0,-1-1 0,1 1 0,0-1 0,-1 0 0,1 1 0,0-1 0,-1 1 0,1-1 0,0 1 0,0-1 0,-1 1 0,-4 7 377,1 1-1,0 0 1,-5 14 0,9-23-503,-25 81 1213,-21 117 0,44-185-1247,-12 101 545,13-97-539,0-1 0,2 1 0,0-1 1,6 32-1,-4-35-334,-1 1 0,0-1 0,-1 0 0,-1 1 0,0-1 0,-3 21 0,2-26-1619</inkml:trace>
  <inkml:trace contextRef="#ctx0" brushRef="#br0" timeOffset="10459.09">7663 923 7176,'27'32'773,"-25"-31"-702,0 0-1,-1 1 0,1-1 1,0 0-1,0 0 0,0 0 1,0-1-1,0 1 0,0 0 1,0-1-1,0 1 0,0-1 1,0 0-1,0 1 0,0-1 1,2 0-1,7-1 1240,-8 1-1087,-1 0 0,1 0 0,-1 0 0,1-1 0,-1 1 0,1-1-1,-1 1 1,1-1 0,-1 0 0,0 0 0,0 0 0,4-2 0,12-8-596,0 1 0,1 0 1,1 1-1,0 2 0,0 0 1,0 1-1,1 1 0,28-4 0,4 3-6073</inkml:trace>
  <inkml:trace contextRef="#ctx0" brushRef="#br0" timeOffset="10460.09">8194 1054 11480,'7'-4'311,"1"0"0,-1 1 0,1 0 0,0 0-1,0 1 1,0 0 0,0 0 0,0 1 0,1 0 0,8 0 0,19 1 30,36 5-1,-34-2-417,-17-2 164,48 4-255,-23 0-4718,-24-5-354,-10 0 2887</inkml:trace>
  <inkml:trace contextRef="#ctx0" brushRef="#br0" timeOffset="10831.19">8133 1263 10224,'56'-4'1350,"29"-4"1554,-56 4-2754,0 2-1,46 1 0,-35 2-2183,40-5 0,-44 0-4952</inkml:trace>
  <inkml:trace contextRef="#ctx0" brushRef="#br0" timeOffset="11623.23">8967 883 11744,'4'4'104,"0"1"1,0 0 0,-1-1 0,1 1 0,-1 1-1,0-1 1,0 0 0,-1 1 0,0 0 0,0-1-1,2 11 1,1 10 977,2 38 0,-2-14-354,-1-15 71,-1 1 1,-2 0 0,-6 67-1,-2-75-322,5-23-412,0 0 0,1 1 0,0-1 0,0 0-1,0 1 1,0 5 0,1-10-72,2-13-242,3-29 275,-4 21-124,2 1-1,0-1 0,1 1 1,1 0-1,13-31 1,-9 30 126,2 0 0,0 0 0,1 1 0,0 1 0,2 0 0,0 0 0,18-15 0,-24 25-33,1 1 0,0 0 0,1 0 0,-1 1 0,1 0 0,0 0 0,1 1 0,-1 1 0,1 0 1,0 0-1,0 1 0,0 1 0,1-1 0,-1 2 0,16-1 0,-19 2-14,-1 1-1,1 0 1,-1 0 0,1 0 0,-1 1-1,0 1 1,0-1 0,0 1-1,0 0 1,0 0 0,0 1 0,-1 0-1,0 0 1,0 1 0,0 0-1,8 8 1,-13-11 17,0-1 0,-1 1 0,1 0 0,0 0 0,-1-1-1,1 1 1,-1 0 0,0 0 0,1 0 0,-1-1 0,0 1 0,0 0 0,0 0-1,-1 0 1,1 0 0,0-1 0,-1 1 0,1 0 0,-1 0 0,1-1 0,-1 1 0,0 0-1,0-1 1,0 1 0,0 0 0,0-1 0,0 1 0,0-1 0,-3 2 0,-6 10 14,-1-1 0,-17 15 0,22-22-20,-18 15 6,-2-1-1,0-2 0,-1-1 0,-1 0 0,0-2 0,-59 19 0,-37 5 909,101-30-651,-25 9 104,46-16-295,0 0 0,0 0-1,0 1 1,0-1-1,0 0 1,0 1 0,0-1-1,0 1 1,1 0 0,-1 0-1,1 0 1,-1 0 0,1 0-1,0 0 1,0 0-1,0 0 1,-1 2 0,2 0-41,1 0 0,0-1-1,0 1 1,0-1 0,0 1 0,0-1 0,1 0 0,-1 1 0,1-1 0,0 0 0,0 0 0,0 0 0,1 0 0,-1-1-1,4 4 1,2 1 36,-1-1 0,2 0-1,-1-1 1,0 0 0,1 0-1,0-1 1,0 0 0,0-1 0,20 5-1,2-2-259,57 3 0,-14-2 3,-44-3-935,56 1-1,-47-8-2454,1-3-3535,-20 1 2143</inkml:trace>
  <inkml:trace contextRef="#ctx0" brushRef="#br0" timeOffset="11982.6">9720 1286 6816,'0'0'147,"-1"0"0,1 0 0,0 1 0,0-1 0,0 0 0,-1 0 0,1 1 0,0-1 0,0 0 0,0 0 0,0 1 1,0-1-1,0 0 0,0 0 0,-1 1 0,1-1 0,0 0 0,0 0 0,0 1 0,0-1 0,0 0 0,0 1 0,0-1 0,0 0 0,0 0 0,1 1 0,-1-1 1,0 0-1,0 0 0,0 1 0,0-1 0,0 0 0,0 0 0,1 1 0,-1-1 0,0 0 0,0 0 0,0 1 0,0-1 0,1 0 0,-1 0 0,0 0 0,0 0 1,1 1-1,-1-1 0,0 0 0,0 0 0,1 0 0,-1 0 0,0 0 0,0 0 0,1 0 0,-1 0 0,0 0 0,1 0 0,-1 0 0,0 0 0,0 0 0,1 0 1,-1 0-1,0 0 0,0 0 0,1 0 0,-1 0 0,0 0 0,0 0 0,1 0 0,-1-1 0,30-7 667,-15 4-1773,-13 3-1066,9-1-1766,0 0-3035</inkml:trace>
  <inkml:trace contextRef="#ctx0" brushRef="#br0" timeOffset="12852">10367 1351 13176,'-3'-13'767,"-3"-26"-4504,7 22 4587,0 15 103,-30-12 48,24 13-853,1 0 0,-1 1 0,1-1 0,-1 1-1,0 0 1,1 0 0,-1 1 0,1-1 0,-1 1 0,1 0-1,-1 0 1,1 1 0,0-1 0,-1 1 0,1 0 0,0 0-1,-4 3 1,3-1-31,0 0 0,0 0 0,1 1 1,0-1-1,0 1 0,0 0 0,0 0 0,1 0 0,-1 1 0,2-1 0,-5 10 0,4-8-31,1 1 0,-1-1 0,1 1-1,1-1 1,-1 1 0,1 0 0,1 0 0,-1 0-1,1 0 1,1-1 0,0 1 0,0 0 0,0 0-1,1-1 1,0 1 0,0-1 0,1 1 0,0-1-1,1 0 1,3 7 0,-6-13-71,0 0 0,0 0 0,0 0 0,1 0 0,-1 0 1,0-1-1,0 1 0,0 0 0,1-1 0,-1 1 0,0-1 0,1 1 0,-1-1 0,0 1 0,1-1 0,-1 0 0,1 0 0,-1 0 1,0 0-1,1 0 0,-1 0 0,1 0 0,-1-1 0,0 1 0,3-1 0,0 0-7,-1 0-1,1-1 1,-1 1 0,1-1-1,-1 0 1,0 1 0,6-6-1,11-12 189,-2 0-1,0-1 0,-1-1 1,-1-1-1,-1 0 0,-1-1 1,20-43-1,-32 59-270,0 1 0,0-1 0,-1 1 0,0-1 0,0 0 0,0 0 0,-1 1 0,0-1-1,-1-11 1,0-14-659,1 28 679,1-4-197,-1-1 0,0 1 1,-1 0-1,-2-14 0,2 19-81,1 0-1,-1 1 1,0 0 0,0-1-1,0 1 1,-1 0 0,1-1 0,-1 1-1,1 0 1,-1 0 0,1 0-1,-1 0 1,0 0 0,0 1-1,0-1 1,0 1 0,-1-1 0,1 1-1,-5-3 1,-6-2-6760</inkml:trace>
  <inkml:trace contextRef="#ctx0" brushRef="#br0" timeOffset="13366.09">10498 1328 4936,'-11'-6'418,"9"8"659,15 15 1993,8 15-181,-17-17-2352,-1-1 1,0 1-1,-1 0 0,-1 1 0,-1-1 0,-1 22 0,0-5-138,0-16-138,-1 1 0,-1-1 0,-1 1 1,-7 21-1,-4 16 522,68-200-2463,-43 112 1784,1 1 0,3 0 0,23-44 0,-29 64-120,0 1 1,0-1-1,1 2 0,1-1 0,0 1 0,16-14 1,-22 22 35,0 0 1,-1 0-1,1 0 1,0 1-1,1-1 1,-1 1-1,0 0 1,1 0-1,-1 1 1,1 0-1,-1-1 1,1 1-1,0 1 1,-1-1-1,1 1 1,0-1-1,0 2 0,-1-1 1,1 0-1,0 1 1,0 0-1,-1 0 1,9 3-1,-12-4-4,0 1 0,1-1 0,-1 1-1,0-1 1,0 1 0,0 0 0,0-1-1,0 1 1,0 0 0,0 0 0,0-1-1,-1 1 1,1 0 0,0 0 0,0 0-1,-1 0 1,1 0 0,-1 0 0,1 0-1,-1 0 1,1 1 0,-1-1 0,1 0-1,-1 0 1,0 0 0,0 2 0,0-1 22,0 1 1,-1-1-1,1 0 1,-1 1-1,0-1 1,1 0-1,-1 0 1,0 1-1,-1-1 1,1 0 0,0 0-1,-2 2 1,-5 5 25,1 0 0,-1-1 1,-1 0-1,-15 11 0,-17 15-138,33-26 111,0-1 0,-1 1 0,0-1 0,-1-1 0,-19 11 0,26-16-306,0 0-1,-1 0 0,1 0 1,-1-1-1,1 1 0,-1-1 1,1 0-1,-1 0 0,1 0 1,0 0-1,-1-1 1,1 1-1,-1-1 0,1 0 1,-1 0-1,1 0 0,0 0 1,0-1-1,0 1 0,0-1 1,0 0-1,0 0 1,0 0-1,-3-3 0,-5-4-7756</inkml:trace>
  <inkml:trace contextRef="#ctx0" brushRef="#br0" timeOffset="14007.17">10746 1423 992,'13'-1'2703,"-12"1"-2221,0 0-1,0-1 1,0 1-1,-1-1 0,1 1 1,0-1-1,-1 1 1,1-1-1,0 1 1,-1-1-1,1 0 0,-1 1 1,1-1-1,-1 0 1,1 1-1,-1-1 1,1 0-1,-1 0 0,0 0 1,1 1-1,-1-1 1,0 0-1,0 0 1,1-1-1,1-4-20,3-5-633,0 1 1,1 0 0,0 1 0,0-1 0,1 1 0,0 1 0,1-1-1,0 1 1,0 0 0,13-8 0,-13 10-1104,0 1 1,0 0-1,1 0 0,-1 1 1,1 0-1,0 1 1,14-4-1,7 0-405</inkml:trace>
  <inkml:trace contextRef="#ctx0" brushRef="#br0" timeOffset="14363.01">11008 1264 816,'0'0'5496,"-2"2"-3243,-29 33 1793,24-26-3608,1 1 0,0 0 0,-10 22 0,13-26-337,1 0 1,0 0 0,0 0 0,0 0 0,1 1-1,0-1 1,1 0 0,-1 1 0,1-1 0,0 1-1,1-1 1,0 1 0,0-1 0,0 0 0,4 11 0,-5-16-91,0 0 1,1 0-1,-1 1 1,1-1-1,-1 0 1,1 0-1,0 0 1,0 0-1,-1 0 1,1 0-1,0 0 1,0 0-1,0 0 1,0-1-1,0 1 1,0 0 0,0-1-1,0 1 1,0 0-1,1-1 1,-1 1-1,0-1 1,0 0-1,0 1 1,1-1-1,1 0 1,18 8 247,-20-8-216,0-1 0,0 1 1,0 0-1,0 0 0,0 0 0,0-1 0,0 1 0,0-1 0,0 1 0,0-1 0,0 1 1,0-1-1,0 1 0,0-1 0,0 0 0,0 1 0,0-1 0,1-1 0,16-15 47,-15 13-105,4-2 49,-1-1-1,0 0 1,0 0 0,-1 0 0,0 0 0,0-1-1,6-15 1,-11 21-71,0 1 1,0 0-1,0 0 0,0-1 1,0 1-1,0 0 0,-1 0 1,1-1-1,0 1 0,-1 0 1,1 0-1,-1 0 0,0 0 1,1 0-1,-1 0 0,0 0 0,0 0 1,1 0-1,-1 0 0,0 0 1,0 0-1,0 0 0,-2-1 1,-2-2-508,-13-15 427,15 16-1064,0 1-1,0-1 1,0 1-1,-1 0 1,1 0-1,-1 1 1,-7-3-1,-10-3-487,-16-2-371</inkml:trace>
  <inkml:trace contextRef="#ctx0" brushRef="#br0" timeOffset="14785.39">11096 1355 5384,'3'23'625,"-1"-8"792,0 1 0,-1-1-1,-1 0 1,-3 26 0,-2-13-553,-2-1 1,-1 0-1,-1 0 1,-2-1-1,-15 28 0,23-48-338,1-7-149,3-12 7,5-20-536,7-4 74,2 1 0,1 0 0,29-47 0,-33 64 55,1 1 1,0 0-1,1 1 0,1 1 1,1 0-1,0 1 0,28-20 1,-40 32 34,1 1 1,0-1-1,-1 1 0,1 0 1,0 0-1,0 1 1,0-1-1,0 1 1,0 0-1,0 0 0,1 1 1,-1 0-1,0 0 1,0 0-1,0 0 1,1 1-1,-1 0 0,0 0 1,0 0-1,0 1 1,0-1-1,0 1 1,0 1-1,5 2 0,-9-4-3,-1-1 0,1 1 0,-1 0 0,1-1 0,-1 1-1,1-1 1,-1 1 0,0 0 0,1-1 0,-1 1 0,0 0-1,0-1 1,1 1 0,-1 0 0,0 0 0,0-1 0,0 1-1,0 0 1,0 0 0,0-1 0,0 1 0,0 0 0,0 0-1,0-1 1,0 1 0,-1 0 0,1 0 0,0-1 0,-1 1-1,0 1 1,-9 20-13,-8 1 295,0-1 0,-38 36 0,11-13-304,37-36-495,-1-1 0,0-1 0,0 1 1,-1-2-1,0 1 0,0-1 0,-1-1 0,1 0 1,-1 0-1,-1-1 0,1 0 0,0-1 0,-16 2 1,-23 7-7953</inkml:trace>
  <inkml:trace contextRef="#ctx0" brushRef="#br0" timeOffset="15347.45">11478 1234 11296,'21'0'122,"191"6"5486,-128-3-5026,-53-3-975,0 2-1,39 6 0,-69-8-42,13 3 72</inkml:trace>
  <inkml:trace contextRef="#ctx0" brushRef="#br0" timeOffset="15752.4">11451 1424 11296,'32'0'520,"126"-4"5997,33-16-4971,-65 1-4211,-86 10-1279,-17 3-4622</inkml:trace>
</inkml:ink>
</file>

<file path=word/ink/ink3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2:38.99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712 374 9592,'10'-4'-35,"22"-6"863,0 2 0,51-7 0,91-5-1009,-94 17-4258,-22 2 587,-15-1 2419</inkml:trace>
  <inkml:trace contextRef="#ctx0" brushRef="#br0" timeOffset="356.85">1870 531 11296,'6'-3'525,"0"-1"1,1 1-1,-1 0 0,1 1 1,0 0-1,-1 0 1,1 0-1,0 1 1,0 0-1,14 0 0,34-2-166,51-5-1148,-91 6-1620,1-2-1,20-6 1,-16 4-3304</inkml:trace>
  <inkml:trace contextRef="#ctx0" brushRef="#br0" timeOffset="1262.57">280 413 7000,'7'-5'68,"-4"3"28,0 0 0,0 0 0,0 0 0,-1 0 0,1 0 0,-1-1 0,1 1 0,-1-1 0,0 0 0,0 1 0,0-1 0,1-4 0,-3 6 102,-1-1 0,1 1 0,-1 0 0,0-1-1,0 1 1,0 0 0,0-1 0,0 1 0,0 0 0,0 0 0,0 0 0,0 0 0,0 0 0,0 0 0,-1 0 0,1 0 0,-2 0 0,-30-20 1543,32 21-1817,-7-5 231,-1 1 1,1 0 0,-1 1 0,0 0 0,0 0 0,0 1-1,0 0 1,0 0 0,0 1 0,-11 0 0,15 1-46,0 1 1,-1-1 0,1 1-1,0 0 1,0 0 0,0 1-1,0 0 1,0 0-1,0 0 1,0 0 0,0 1-1,1-1 1,-1 1-1,1 0 1,0 1 0,0-1-1,0 1 1,0 0 0,-6 8-1,3-3-126,-2 3 98,1 0 0,0 0-1,-11 23 1,18-33-50,0 1 0,0 0 0,0-1 0,0 1 0,0 0 0,1 0 0,-1-1 0,1 1 0,0 0 1,0 0-1,0 0 0,0 0 0,0 0 0,1-1 0,-1 1 0,1 0 0,-1 0 0,1-1 0,0 1 0,0 0 0,1-1 0,-1 1 0,1-1 0,-1 1 0,3 2 0,0 2 46,-3-5-68,0-1 0,0 1 0,0 0 0,0-1 0,0 1 0,1-1 0,-1 1 0,1-1 1,-1 0-1,1 1 0,-1-1 0,1 0 0,-1 0 0,1 0 0,0 0 0,2 0 0,6 4-10,0-1 0,1-1 0,14 3 0,-17-6 4,0 0 0,0-1 1,0 0-1,0 0 0,0-1 0,0 0 0,0 0 0,0-1 0,-1 0 0,0-1 0,1 1 0,-1-1 0,0-1 0,-1 1 0,1-1 0,-1 0 0,10-10 0,1-4 11,0-1 1,-1 0-1,0-2 0,13-25 1,-25 39-26,0-1 0,0 0 1,-1 0-1,-1 0 1,1 0-1,0-12 0,6-17-16,-2 5-12,-1-1 0,3-63-1,-6 51 13,6 4 411,-8 41-485,-4 3 46,-2 7 75,1-1 1,-1 0-1,1 1 1,1 0-1,-1 0 1,2 0 0,-4 17-1,-6 71 141,3 85 250,11-151-470,1-1 0,1 0 0,1 0 0,15 46 0,3 13-64,-23-85 99,1 0 0,0-1 0,-1 1 0,2-1 0,-1 1-1,0-1 1,1 0 0,0 1 0,-1-1 0,1 0-1,0 0 1,1 0 0,-1 0 0,1-1 0,-1 1 0,1 0-1,0-1 1,0 0 0,0 0 0,5 3 0,5 6-421,-12-10 216,-1-1 0,1 1 0,0 0 1,-1 0-1,1-1 0,0 1 0,0-1 0,-1 1 1,1-1-1,0 1 0,0-1 0,0 1 1,0-1-1,0 0 0,-1 1 0,1-1 0,0 0 1,2 0-1</inkml:trace>
  <inkml:trace contextRef="#ctx0" brushRef="#br0" timeOffset="1838.24">552 441 8344,'1'7'464,"0"0"1,0 0-1,0 0 1,1-1-1,0 1 1,0-1-1,6 11 1,-5-10 86,0 1 1,0 0-1,0 0 1,-1 0-1,2 11 1,-3 77 909,-2-72-1010,1-1-1,0 1 0,8 41 0,-3-51-174,-5-28-108,-1-11-197,2 13 28,5-52-39,2 0 0,22-84 0,-28 140 45,0 0 0,1 1 1,0-1-1,9-14 1,-11 20-50,1-1 0,0 1 1,0 0-1,0 0 0,0 0 1,1 0-1,-1 0 1,0 0-1,1 1 0,0-1 1,-1 1-1,1-1 1,0 1-1,-1 0 0,1 0 1,6 0-1,-9 1 55,1 0 1,0 0-1,0 0 0,-1 0 0,1 0 0,0 0 1,-1 1-1,1-1 0,0 0 0,-1 1 1,1-1-1,0 0 0,-1 1 0,1-1 1,-1 1-1,1-1 0,0 1 0,-1-1 0,1 1 1,-1-1-1,0 1 0,1 0 0,-1-1 1,1 1-1,-1 0 0,0-1 0,0 1 0,1 1 1,4 18 102,-4-19-113,-1 1 0,0 0-1,1-1 1,-1 1 0,0 0-1,0 0 1,0-1 0,-1 1-1,1 0 1,0-1 0,-1 1 0,1 0-1,-1-1 1,1 1 0,-1-1-1,0 1 1,-1 2 0,-2 1-1,-4 11 169,-1 0-1,-1-1 0,-1 0 0,-16 18 1,16-20-11,7-9-411,0 0-1,-1-1 0,1 0 0,-1 0 1,1 0-1,-1-1 0,0 0 0,0 0 1,-1 0-1,1 0 0,0-1 0,-10 2 1,13-3 80,0 1-1347</inkml:trace>
  <inkml:trace contextRef="#ctx0" brushRef="#br0" timeOffset="2383.21">941 545 8880,'-50'46'8086,"39"-72"-7045,12 19-1195,0 0-1,0 0 0,1 0 0,0 0 1,0 0-1,0 0 0,1 0 0,0 1 0,1-1 1,-1 1-1,1 0 0,0 0 0,1 0 1,-1 1-1,1 0 0,0 0 0,1 0 1,-1 0-1,1 1 0,0 0 0,0 0 0,0 0 1,12-4-1,53-31-7380,-69 38 9793,-4 21-1077,0-1 0,-1 0 1,0 0-1,-13 36 1,5-18-713,10-35-415,1 0 1,-1 0 0,1 0 0,0 0 0,0 0 0,0 1 0,0-1-1,0 0 1,0 0 0,1 0 0,-1 1 0,1-1 0,-1 0 0,1 0 0,0 0-1,1 3 1,4 11 416,-6-15-458,1-1 0,-1 0-1,0 1 1,0-1 0,0 0-1,1 0 1,-1 1 0,0-1-1,0 0 1,1 0 0,-1 1-1,0-1 1,1 0 0,-1 0-1,0 0 1,1 0 0,-1 1-1,0-1 1,1 0 0,-1 0-1,0 0 1,1 0 0,-1 0-1,0 0 1,1 0 0,-1 0-1,1 0 1,-1 0 0,0 0-1,1 0 1,-1 0-1,0 0 1,1 0 0,-1-1-1,0 1 1,1 0 0,-1 0-1,0 0 1,1 0 0,-1-1-1,16-9 404,29-39 168,-26 26 41,-13 15 1466,-3-5-6054,-3 12 3781,0 1 1,0 0 0,0-1 0,0 1 0,0 0-1,0-1 1,0 1 0,0 0 0,0-1 0,0 1-1,0 0 1,0-1 0,0 1 0,-1 0 0,1-1 0,0 1-1,0 0 1,0-1 0,0 1 0,-1 0 0,1 0-1,0-1 1,0 1 0,0 0 0,-1 0 0,1-1-1,0 1 1,0 0 0,-1 0 0,1 0 0,0 0-1,-1-1 1,1 1 0,0 0 0,-1 0 0,1 0-1,0 0 1,-1 0 0,1 0 0,0 0 0,-1 0 0,1 0-1,0 0 1,-1 0 0,1 0 0,-8 2-3508,4-2 3446,-4 3-1717</inkml:trace>
  <inkml:trace contextRef="#ctx0" brushRef="#br0" timeOffset="2863.24">1220 477 6104,'3'4'222,"0"0"-1,-1 0 1,0 0 0,0 1 0,0-1 0,0 1 0,-1 0-1,1-1 1,-1 1 0,0 0 0,-1 0 0,1 0-1,-1-1 1,0 1 0,0 0 0,-2 9 0,-1 3 1259,-2 0 1,0 0-1,-10 22 1,-2 7-230,-16 24 556,32-68-1487,1-16-333,-1 0-1,2 0 0,0 0 1,0 0-1,1 0 1,1 1-1,1-1 1,0 0-1,0 1 1,1 0-1,11-19 0,-7 19-15,1 0 0,1 1-1,0 0 1,0 1-1,1 0 1,1 1 0,0 0-1,0 1 1,17-9-1,-22 15 20,0-1-1,0 1 1,1 0-1,-1 1 1,16-3-1,-21 5 0,0-1 1,0 1-1,0 0 0,0 0 0,-1 0 0,1 0 0,0 0 0,0 0 0,0 1 0,0-1 0,0 1 0,-1 0 0,1 0 0,0 0 0,-1 0 0,1 1 0,-1-1 0,1 1 0,3 2 0,-5-3 12,-1 1-1,1-1 0,0 0 0,-1 0 0,1 0 0,-1 1 0,0-1 0,1 0 0,-1 1 0,0-1 0,1 0 0,-1 1 0,0-1 0,0 0 0,0 1 0,-1-1 0,1 0 1,0 1-1,0-1 0,-1 0 0,1 1 0,0-1 0,-1 0 0,0 0 0,1 1 0,-1-1 0,0 0 0,-1 2 0,-2 6 74,3-8-42,0 0 0,0 0 0,-1 0 0,1 0 1,0 0-1,0 0 0,0 0 0,-1 0 0,1 0 0,-1-1 1,1 1-1,0-1 0,-1 1 0,1-1 0,-1 1 0,1-1 1,-1 0-1,-2 1 0,-5 0-37,-10 4-47,-1-2-1,0 0 0,-32 0 0,28-2-1295,-46 8 0,30-4-2557,18-5-4042</inkml:trace>
</inkml:ink>
</file>

<file path=word/ink/ink3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2:32.03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37 389 728,'0'0'7720,"-11"-4"-5578,4 3-1911,0 0 0,1 1 0,-1 0-1,0 0 1,1 1 0,-1 0 0,0 0-1,1 0 1,-1 1 0,1 0 0,0 0-1,0 1 1,-7 2 0,3 1-52,0 0 0,0 0 1,1 1-1,-1 0 0,1 0 0,-12 15 1,14-13-40,2 0 0,-1 0 0,1 0 0,1 1 0,-1 0 0,2 0 0,-1 0 1,2 1-1,-1-1 0,1 1 0,1-1 0,0 1 0,0 0 0,1-1 0,0 1 1,1 0-1,1-1 0,-1 1 0,6 15 0,-4-20-97,0 0 1,1 0-1,0 0 1,0 0-1,1-1 0,-1 1 1,1-1-1,0-1 0,0 1 1,1-1-1,0 0 1,-1 0-1,8 3 0,-3 0 49,-8-6 12,1 0 0,-1 0 0,1-1 0,-1 1 0,1-1 0,-1 1 0,1-1 0,-1 0 1,1 0-1,0 0 0,-1-1 0,1 1 0,-1 0 0,1-1 0,2-1 0,35-12-36,-32 11-50,-1-1 1,0-1-1,0 1 0,-1-1 1,1 0-1,-1-1 0,0 0 1,0 0-1,-1 0 0,0 0 1,6-10-1,4-9 53,21-48 1,-33 64-56,1-2 52,0-1 0,-1 1 0,-1-1 0,0 0 0,-1 0 0,0 0 0,0 0 1,-2-1-1,1 1 0,-2 0 0,1 0 0,-5-14 0,2 5-99,-1-41-1,4 43-78,-1 1-1,0 0 0,-2-1 1,-6-22-1,4 18 24,1 3 47,-18-60-498,22 79 124,-26 1-10015,11 4 5003</inkml:trace>
  <inkml:trace contextRef="#ctx0" brushRef="#br0" timeOffset="592">438 489 5024,'-1'0'163,"0"0"0,1 1 0,-1 0-1,1-1 1,-1 1 0,1-1 0,-1 1 0,1 0 0,0-1 0,-1 1 0,1 0 0,0-1 0,-1 1-1,1 0 1,0-1 0,0 1 0,0 0 0,0 0 0,0-1 0,-1 1 0,2 0 0,-1 0-1,0 0 1,0-1 0,0 1 0,0 0 0,0 0 0,0-1 0,1 1 0,-1 0 0,1 1 0,16 29 317,-5-10-20,-5-4-23,0 0-1,-2 0 1,0 1-1,4 29 1,-8-37-198,0 0 0,-1 0 0,-1 0-1,1 0 1,-2 0 0,1 0 0,-2 0 0,1-1 0,-1 1 0,-5 10 0,-24 51 1463,31-70-1409,-3 5-9,4-28-39,-1 2-231,1 0 0,1 0 0,1 0 0,1 0 0,7-28-1,8 0-319,40-78-1,-48 106 322,-8 17-22,0 0 0,1 0 1,-1 0-1,1 1 0,-1-1 1,1 1-1,0-1 0,0 1 1,0 0-1,0 0 0,0 0 1,0 1-1,1-1 0,-1 1 1,0 0-1,1 0 0,-1 0 0,1 0 1,0 0-1,5 0 0,12-3-11,-19 4 43,1 1 0,0-1-1,0 1 1,0-1 0,0 1-1,0 0 1,-1 0 0,1 1 0,-1-1-1,1 0 1,0 1 0,-1 0-1,0-1 1,1 1 0,-1 0-1,0 0 1,0 0 0,0 1 0,-1-1-1,1 0 1,0 1 0,-1-1-1,1 1 1,-1-1 0,0 1 0,0 0-1,0 0 1,0 0 0,0 4-1,-12 34 488,9-37-500,1 1 0,-1 0 0,1-1 0,-1 1-1,1 0 1,1 0 0,-1 0 0,1 9 0,0-12 6,0 1-1,0-1 1,0 0-1,0 1 1,-1-1-1,1 0 1,-1 1-1,1-1 1,-1 0 0,0 0-1,0 0 1,0 1-1,0-1 1,0 0-1,0 0 1,-1-1-1,1 1 1,-1 0-1,1 0 1,-1-1 0,0 1-1,0-1 1,0 1-1,0-1 1,-4 3-1,-5 2-161,-1 0-1,-1 0 1,-16 5 0,18-8-208,8-2 11,-1 0 0,0 0 0,1-1 0,-1 1 0,0-1 0,0 0 0,-4-1 1,-6 1-1552,-11 0-7454</inkml:trace>
  <inkml:trace contextRef="#ctx0" brushRef="#br0" timeOffset="955.04">864 649 1080,'-1'4'1013,"0"-1"1,0 1-1,0-1 0,0 1 0,-1-1 1,1 0-1,-3 5 0,-8 17 5401,11-25-6238,-1 0 0,0 0 0,0 0 0,0 0 0,0-1-1,1 1 1,-1-1 0,0 1 0,0-1 0,1 0 0,-1 0 0,1 0 0,-1 0 0,1 0 0,-3-2 0,-3-9-73,1-1 0,0-1 0,1 1 0,0-1 0,1 0 0,1 0 0,-2-16 0,5 17-384,0 0-1,1 0 1,0-1-1,6-20 0,-2 7-1687,-5 26 60</inkml:trace>
  <inkml:trace contextRef="#ctx0" brushRef="#br0" timeOffset="1307.15">1114 505 6904,'-5'0'254,"1"0"0,-1 0 0,0 0 0,1 1 0,-1-1 0,0 1 0,1 0 0,-1 1 0,-6 2 0,8-2-9,0 1 1,0-1 0,0 1-1,0 0 1,0 0 0,1 0-1,-1 0 1,1 0 0,0 1-1,0-1 1,-2 6 0,-4 3 760,5-8-707,0 0-1,1 0 1,0 1 0,0-1 0,0 1 0,0-1 0,0 1 0,0 6 0,-9 34-142,11-43-102,0 1-1,-1 0 0,1-1 0,0 1 0,0 0 0,0-1 0,1 1 0,-1-1 0,1 1 0,-1 0 0,1-1 1,0 1-1,0-1 0,2 4 0,-2-5-25,0 0 0,0 0 0,0 0 0,0-1 0,0 1 1,0 0-1,0-1 0,1 1 0,-1-1 0,0 1 0,0-1 0,1 0 0,-1 1 0,0-1 1,1 0-1,-1 0 0,0 0 0,1 0 0,-1 0 0,0 0 0,0 0 0,1-1 1,-1 1-1,0 0 0,1-1 0,-1 1 0,0-1 0,0 1 0,0-1 0,0 0 0,0 0 1,1 1-1,-1-1 0,0 0 0,1-2 0,5-2 121,-1 0 1,1-1-1,-1 0 0,5-8 1,-8 12-86,-1-1 0,0-1 0,0 1 0,-1 0 0,1 0 0,-1-1 0,1 1 0,-1-1 0,0 1 0,-1-1 0,1 1 0,0-1 0,-1 0 0,0-3 0,-3-31-2575,2 36 2250,1 0-1626</inkml:trace>
  <inkml:trace contextRef="#ctx0" brushRef="#br0" timeOffset="1725.82">1205 523 7448,'-1'3'287,"1"1"0,0 0 1,0-1-1,0 1 0,0-1 1,0 1-1,1-1 0,1 8 1,2 25 2022,-5 34 149,2-59-2149,0-1-1,-1 0 1,0 0-1,-1 1 1,0-1 0,-1 0-1,0 0 1,0 0-1,-1 0 1,0 0 0,-9 17-1,11-25 308,2-10-493,0 0-1,1 0 1,0 0-1,0 0 1,1 0-1,5-10 1,1-5-134,9-37-114,-12 36-7,2-1 0,12-27 0,-18 46 90,1 0 0,1 1 1,-1-1-1,1 1 0,0 0 1,0-1-1,0 2 0,1-1 1,-1 0-1,1 1 0,1 0 1,-1 0-1,8-4 0,-6 4-150,-5 3 214,0 0-1,0 0 1,0-1 0,0 1 0,0 0 0,0 1 0,1-1 0,-1 0-1,0 1 1,0-1 0,1 1 0,-1-1 0,0 1 0,0 0 0,1 0-1,-1 0 1,0 1 0,1-1 0,2 1 0,-4 0-23,0-1 0,-1 1 0,1 0 0,0-1 0,-1 1-1,1 0 1,-1-1 0,1 1 0,-1 0 0,1 0 0,-1 0 0,0-1 0,1 1 0,-1 0 0,0 0 0,0 0 0,0 0 0,0 0 0,1 0 0,-1-1 0,0 1 0,0 0 0,-1 0 0,1 0 0,0 0 0,0 0-1,0 0 1,-1 0 0,1-1 0,0 1 0,-1 0 0,1 0 0,0 0 0,-1-1 0,1 1 0,-2 1 0,-16 23-14,8-15 53,1 1-559,0 0 1,-1-1-1,-1 0 1,1-1-1,-1 0 0,-1-1 1,0 0-1,0-1 1,-1-1-1,1 1 1,-19 5-1,1-3-7973</inkml:trace>
  <inkml:trace contextRef="#ctx0" brushRef="#br0" timeOffset="2136.84">1473 374 9240,'79'-22'5522,"-42"15"-5007,0 2 1,0 1-1,39 1 0,-42 3-351,41 5-1,-62-3-794,-1 1-1,0 0 0,0 0 0,-1 1 0,1 1 0,17 9 1,-19-9-2893,-2-1-1896</inkml:trace>
  <inkml:trace contextRef="#ctx0" brushRef="#br0" timeOffset="2593.8">1586 541 12912,'116'-15'2713,"-77"12"-2504,64-15 1,-42 8-1276,2 9-3835,-46 1 2970,12 0-2695</inkml:trace>
  <inkml:trace contextRef="#ctx0" brushRef="#br0" timeOffset="2971.3">2271 35 13088,'-4'8'359,"0"1"0,1-1 0,0 0 0,1 1 0,0-1 1,0 1-1,0 0 0,2 0 0,-1 15 0,2-9-35,1-1-1,1 1 1,0-1-1,10 29 1,-9-28-259,0 1 0,-1 0-1,0 0 1,-1 23 0,7 37-47,11-24-1602,-13-36 779,10 9-4496,-13-14-1552</inkml:trace>
  <inkml:trace contextRef="#ctx0" brushRef="#br0" timeOffset="3459.9">1956 8 12376,'110'-7'1721,"199"11"0,-270-1-1563,0 2 1,0 2-1,-1 2 0,0 1 0,63 26 0,-90-30-46,1 0-1,0 1 1,-1 0-1,-1 0 0,1 1 1,-1 1-1,0 0 0,-1 0 1,0 1-1,-1 0 1,0 1-1,0 0 0,-1 0 1,8 17-1,-14-26-56,-1 0-1,1 1 1,0-1-1,-1 0 1,1 0-1,-1 1 1,0-1-1,0 1 1,0-1-1,0 0 1,0 1-1,0-1 1,-1 0-1,1 1 1,-1-1-1,0 0 1,1 1-1,-1-1 1,0 0-1,0 0 1,-1 0-1,1 0 1,0 0-1,-1 0 1,1 0-1,-4 2 1,-2 3 68,-1-1 0,0 0 1,0 0-1,-18 8 0,10-6-148,-37 22 66,-2-2-1,-1-3 1,-1-3 0,-70 19 0,38-25 167,60-12-715,-42 12-1,58-14 726,6-1-1562</inkml:trace>
  <inkml:trace contextRef="#ctx0" brushRef="#br0" timeOffset="3460.9">2173 645 9504,'-103'7'1501,"101"-7"-834,-6 3 902,60-6 178,72-12 0,-22 1-541,104-17 317,9-1-1178,82-5-3311,-271 39-1151,-12 0-4009</inkml:trace>
  <inkml:trace contextRef="#ctx0" brushRef="#br0" timeOffset="3863.26">2808 743 9328,'1'0'-1,"-1"-1"0,0 1 1,0 0-1,0-1 1,0 1-1,0-1 0,1 1 1,-1-1-1,0 1 0,0 0 1,0-1-1,0 1 0,0-1 1,0 1-1,0-1 1,0 1-1,-1 0 0,1-1 1,0 1-1,0-1 0,0 1 1,0-1-1,-1 1 0,1 0 1,0-1-1,0 1 0,-1 0 1,1-1-1,0 1 1,0 0-1,-1-1 0,1 1 1,0 0-1,-1 0 0,1-1 1,-1 1-1,1 0 0,0 0 1,-1 0-1,1-1 1,-1 1-1,1 0 0,0 0 1,-1 0-1,1 0 0,-1 0 1,1 0-1,-1 0 0,1 0 1,0 0-1,-1 0 1,1 0-1,-1 0 0,1 0 1,-1 0-1,1 1 0,0-1 1,-1 0-1,1 0 0,-1 0 1,1 1-1,0-1 1,-1 0-1,1 0 0,0 1 1,-1-1-1,1 0 0,-1 1 1,-103 53-368,25-12 1896,66-35-975,-1 0 1,2 1 0,-1 1-1,1 1 1,0-1 0,-11 14 0,22-22-522,0-1 1,1 1 0,-1-1 0,0 1-1,1 0 1,-1-1 0,1 1 0,-1 0-1,1-1 1,-1 1 0,1 0 0,-1 0-1,1-1 1,-1 1 0,1 0 0,0 0 0,0 0-1,-1-1 1,1 1 0,0 0 0,0 0-1,0 0 1,0 0 0,0 0 0,0 0-1,0-1 1,0 1 0,1 0 0,-1 0-1,0 0 1,0 0 0,1-1 0,-1 1 0,1 0-1,-1 0 1,0-1 0,1 1 0,-1 0-1,1 0 1,0-1 0,-1 1 0,2 0-1,2 2-15,0-1 0,0 0-1,0 0 1,1 0 0,-1-1-1,6 2 1,1 1-9,66 24 328,-48-18 423,47 24-1,-74-33-677,1 0 0,-1 0 0,0 0 0,0 1 1,0-1-1,0 1 0,0-1 0,0 1 0,0 0 0,-1 0 0,1 0 0,0 0 0,-1 0 0,0 0 0,1 0 0,-1 0 0,0 1 1,0-1-1,0 1 0,0 2 0,-1-3-20,-1-1 0,1 0 1,-1 1-1,1-1 1,-1 0-1,0 0 0,1 1 1,-1-1-1,0 0 0,0 0 1,0 0-1,0 0 0,0 0 1,0 0-1,0 0 0,0 0 1,-3 0-1,-23 15 667,24-15-691,-20 11 83,-1-1 0,0-1 0,-1-1 0,-1-2 0,-41 8 0,10-5-397,40-6-190,0-1 1,0 0 0,0-2 0,-25 0 0,-8-2-4406,25 2-1557,14-1 2236</inkml:trace>
</inkml:ink>
</file>

<file path=word/ink/ink3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1:42.70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6 140 992,'0'0'15152,"0"5"-14319,-3 16-391,1-1 0,1 1 0,1 0-1,1 0 1,0 0 0,2 0 0,1-1 0,9 33 0,-11-49-404,0 0-1,0-1 1,0 1 0,0-1-1,1 1 1,-1-1 0,1 0-1,0 0 1,0 0 0,0 0-1,1-1 1,-1 1 0,1-1-1,-1 0 1,1 0-1,0 0 1,0 0 0,0-1-1,0 1 1,0-1 0,0 0-1,0 0 1,8 0 0,-6-1 12,-1 0 0,0 0 0,0 0 0,1-1 0,-1 0 0,0 0 0,0 0 0,0-1 1,0 0-1,0 0 0,0 0 0,-1 0 0,1-1 0,-1 0 0,1 0 0,-1 0 0,7-7 0,-9 7-8,1 0 0,-1 0 0,1 0 0,-1-1 0,0 1 0,0-1 0,-1 1 0,1-1 0,-1 0 0,1 0 0,-1 0 0,-1 0 0,1 0 0,0 0 0,-1 0 0,0 0 0,0 0 0,0 0 0,0 0 0,-1 0 0,0 0 0,0 1 0,0-1-1,0 0 1,0 0 0,-1 0 0,1 1 0,-4-6 0,1 2-14,-1-1 0,0 1-1,-1 0 1,0 1 0,0-1-1,0 1 1,0 0 0,-1 0 0,0 1-1,0 0 1,-11-5 0,-58-18 30,74 28-178,0-1 0,-1 1 0,1-1 0,0 1 0,-1 0 0,1 0 0,0 0 0,0 1 0,-1-1 0,1 0 0,0 1 0,-1 0 0,1-1 0,0 1 0,0 0 0,0 0 0,0 0 0,0 1 0,0-1 0,0 0-1,0 1 1,0-1 0,1 1 0,-1-1 0,1 1 0,-1 0 0,1 0 0,-1 0 0,1 0 0,0 0 0,-1 3 0,3 1-6024,7 2 4670,-6-7 679,19 14-1165,9 9-3633</inkml:trace>
  <inkml:trace contextRef="#ctx0" brushRef="#br0" timeOffset="372.65">458 343 15416,'-23'1'6351,"72"-16"-14305,-28 9-739</inkml:trace>
  <inkml:trace contextRef="#ctx0" brushRef="#br0" timeOffset="757.75">772 154 12376,'-2'0'96,"1"1"1,0-1 0,-1 0 0,1 0 0,0 0 0,-1 0-1,1 0 1,0 0 0,-1 0 0,1 0 0,0 0 0,-1-1-1,1 1 1,0-1 0,-1 1 0,1-1 0,0 1 0,0-1-1,-3-1 1,3 0 216,0 0-1,0 0 1,0 0-1,1 0 1,-1 0 0,0 0-1,1 0 1,-1 0-1,1 0 1,0 0-1,0 0 1,0-1 0,0 1-1,0-2 1,-2 7 712,-3 5-815,1 1 0,-1 0 0,1 1 1,1-1-1,0 0 0,0 1 0,1 0 0,0 0 0,1-1 0,0 1 0,1 0 0,1 19 1,-1-24-187,1 0 0,-1-1 0,2 1 0,-1 0 0,0-1 0,1 1 1,0-1-1,0 1 0,0-1 0,1 0 0,-1 0 0,1 0 1,0 0-1,0 0 0,0-1 0,1 1 0,-1-1 0,1 0 0,0 0 1,0 0-1,0-1 0,0 1 0,1-1 0,-1 0 0,0 0 1,1-1-1,0 1 0,4 0 0,-2-1 9,1 0 0,-1 0 1,1 0-1,-1-1 0,0 0 0,1-1 0,-1 0 1,0 0-1,1 0 0,-1-1 0,0 0 1,0-1-1,0 0 0,6-3 0,0-1 27,0-1 0,-1 0 0,-1-1 0,1 0 0,-1-1-1,10-12 1,-19 20-52,-1 0-1,1 1 0,0-1 1,-1 0-1,0-1 1,1 1-1,-1 0 0,0 0 1,0 0-1,0-1 1,-1 1-1,1 0 0,0-1 1,-1 1-1,0-1 1,1 1-1,-1-1 0,0 1 1,-1-5-1,1 6 58,-1-1 0,0 1 1,0 0-1,0-1 0,0 1 0,0 0 0,0 0 0,0-1 0,-1 1 0,1 0 1,0 0-1,-1 0 0,1 1 0,0-1 0,-1 0 0,1 0 0,-1 1 0,0-1 1,1 1-1,-3-1 0,-2-1-113,-34-17-103,-36-14 23,69 30-99,-1 1 0,-1 0 0,1 1 0,0 0 0,0 0 0,-1 0 0,1 1 0,-10 1 0,18-1 159,0 0 0,0 0 0,-1 0-1,1 0 1,0 0 0,-1 0 0,1 0 0,-1-1 0,1 1 0,0 0 0,-1 0 0,1 1 0,0-1 0,-1 0 0,1 0 0,0 0 0,-1 0 0,1 0 0,0 0 0,-1 0 0,1 0 0,0 1 0,0-1 0,-1 0 0,1 0 0,0 0 0,-1 1 0,1-1 0,0 0 0,0 0 0,0 1-1,-1-1 1,1 0 0,0 1 0,0-1 0,0 0 0,0 1 0,-1-1 0,1 0 0,0 1 0,0-1 0,0 0 0,0 1 0,0-1 0,0 0 0,0 1 0,0-1 0,0 0 0,0 1 0,0-1 0,0 0 0,0 1 0,1-1 0,15 16-4571,-1-5-5161</inkml:trace>
  <inkml:trace contextRef="#ctx0" brushRef="#br0" timeOffset="1131.26">1179 72 12728,'-85'26'8497,"85"-26"-8485,-1 1 1,1-1-1,0 1 1,-1-1 0,1 1-1,0-1 1,0 1-1,-1-1 1,1 1-1,0 0 1,0-1 0,0 1-1,0-1 1,0 1-1,0 0 1,0-1-1,0 1 1,0-1 0,0 1-1,0 0 1,1-1-1,-1 1 1,0-1-1,0 1 1,1-1 0,-1 1-1,0-1 1,0 1-1,1-1 1,-1 1-1,1-1 1,-1 1 0,0-1-1,1 1 1,-1-1-1,1 0 1,0 1-1,16 17 12,-10-13-22,1-1 1,-1 0-1,1-1 0,8 4 1,28 14-6,-16-3 69,-5-4 200,32 26 1,-50-35-232,1 0 1,-1 0 0,0 1-1,0 0 1,-1-1 0,0 2-1,0-1 1,0 0 0,-1 1-1,5 10 1,-8-15-13,1 0 0,-1 1 0,1-1-1,-1 0 1,0 0 0,0 0 0,0 1 0,0-1 0,0 0-1,-1 0 1,1 0 0,-1 0 0,1 0 0,-1 0 0,0 0 0,0 0-1,-2 4 1,0-2-12,0 0 0,0 0 0,0-1-1,0 1 1,-1-1 0,0 1-1,-7 4 1,5-4 17,0 0 0,0-1 1,-1 1-1,1-1 0,-1-1 0,1 1 0,-1-1 0,0-1 0,0 1 0,0-1 0,-10 0 1,14 0-42,1-1 1,0 0 0,-1 0 0,1-1-1,0 1 1,-1 0 0,1-1 0,0 1-1,0-1 1,0 0 0,-1 0 0,1 0-1,0 0 1,-2-1 0,4 0 6,-1 0 1,0 1-1,1-1 0,0 0 1,-1 0-1,1 0 0,0 0 1,0 1-1,0-1 1,0 0-1,0 0 0,0 0 1,1 0-1,-1 1 0,1-1 1,-1 0-1,1 0 1,1-1-1,0-2 5,0 0 1,1 0-1,-1 0 1,1 1-1,1-1 0,-1 1 1,1 0-1,6-7 1,14-16-2,53-89 677,-62 90-598,-1-1 1,20-55-1,-26 59 71,-7 22-139,-1 0 0,1 0-1,-1 0 1,1 0 0,-1 0 0,0 0 0,0 0 0,0 0 0,1 0-1,-1 0 1,0 0 0,0 0 0,0 0 0,-1 0 0,1-1 0,0 1-1,0 0 1,-1 0 0,1 0 0,0 0 0,-1 0 0,1 0 0,-1 0-1,1 0 1,-1 0 0,-1-1 0,1 1-2,-1 0 1,0 0-1,0 0 1,0 0-1,0 0 1,0 0-1,0 0 1,0 0-1,0 1 1,0-1-1,0 1 1,-4 0-1,-3-1-104,0 1 1,-1 0-1,1 1 0,0 0 1,-14 4-1,19-4-137,0 0 0,0 1 0,-1-1-1,1 1 1,0 0 0,0 0 0,1 0 0,-1 1 0,0-1 0,1 1 0,-1 0 0,1 0-1,-4 5 1,5-5-262,0 0-1,1 0 1,0 0-1,-1 1 0,1-1 1,0 0-1,0 1 1,1-1-1,-1 0 0,1 1 1,0-1-1,0 1 1,0-1-1,0 1 0,0-1 1,1 1-1,0-1 1,1 5-1,2 16-6256</inkml:trace>
  <inkml:trace contextRef="#ctx0" brushRef="#br0" timeOffset="1799.02">1790 186 992,'-30'8'1775,"25"-7"-853,1 1-1,0 0 1,-1 0 0,1 1-1,0-1 1,0 1 0,1 0-1,-1 0 1,0 0 0,1 1-1,0-1 1,0 1 0,-4 6-1,-9 21 1687,14-26-2122,-6 22 1072,9-26-1540,-1 0 0,0 0 1,0 0-1,0 0 0,0 0 1,1-1-1,-1 1 1,0 0-1,1 0 0,-1 0 1,1-1-1,-1 1 1,1 0-1,-1 0 0,1-1 1,0 1-1,-1 0 0,1-1 1,0 1-1,0-1 1,-1 1-1,1-1 0,0 1 1,0-1-1,0 0 0,-1 1 1,1-1-1,0 0 1,0 0-1,2 1 0,18 4 126,0 2 0,0 0 0,36 19 0,-56-25-130,1 0 0,-1 0 1,1 0-1,-1 0 0,0 0 0,1 0 0,-1 1 0,0-1 0,0 0 0,0 1 0,0-1 0,0 1 0,-1-1 0,1 1 0,0 0 0,-1-1 0,1 1 0,-1-1 1,1 1-1,-1 0 0,0 0 0,0-1 0,1 1 0,-1 0 0,0 0 0,-1-1 0,1 1 0,0 0 0,-1-1 0,0 3 0,1-2-6,0-1 1,-1 1-1,1-1 0,0 1 0,-1-1 0,0 1 0,1-1 0,-1 1 0,0-1 1,0 0-1,0 0 0,0 1 0,0-1 0,0 0 0,0 0 0,0 0 0,0 0 0,0 0 1,-1 0-1,1 0 0,0 0 0,-1-1 0,1 1 0,-1 0 0,1-1 0,-1 1 1,1-1-1,-1 0 0,1 0 0,-1 1 0,1-1 0,-1 0 0,0 0 0,-1 0 1,-2 0 29,-3 0-32,-1 0 0,1 0 0,0-1 1,-1 0-1,1-1 0,0 0 0,-9-3 0,8 2-204,-1 1 1,1 0-1,-1 0 0,-11 0 0,27 1 216,-1 0 1,0-1-1,0 0 1,0 0-1,0 0 1,0-1-1,0 0 1,0 0-1,4-4 1,17-8 105,-4 6-62,0 2 0,1 0 0,26-3 0,-33 7 2,0 0 0,0-1 0,0 0 0,-1-1 0,0-1 0,0-1 0,28-16 0,-30 15-89,0-2-1,-1 0 0,0 0 1,0-1-1,-1 0 1,-1-1-1,0 0 0,15-24 1,-49 39 5,1 6 169,1 1 1,0 1 0,0 1 0,1 1-1,1 1 1,0 0 0,1 2-1,1 0 1,-20 22 0,37-36-148,-1-1-1,1 1 1,-1-1-1,1 1 1,0 0 0,0-1-1,0 1 1,0 0-1,0 0 1,1 0 0,-1 0-1,0 0 1,1 0-1,-1 0 1,1 3 0,0-4-12,0-1 0,0 1 0,1 0 0,-1 0 0,0-1 0,1 1 0,-1 0 0,1-1 0,-1 1 0,0-1 0,1 1 0,-1-1 0,1 1 0,0-1 0,-1 1 0,1-1 0,-1 1 0,1-1 0,0 1 0,-1-1 0,1 0 0,0 1 0,-1-1 0,1 0 0,0 0 0,1 0 0,5 1-113,-1 0 1,1 0-1,0-1 0,0-1 1,12-1-1,-14 2 34,35-2-3423,56 6 0,-56-1-6581</inkml:trace>
  <inkml:trace contextRef="#ctx0" brushRef="#br0" timeOffset="2173.03">2357 279 12104,'-9'4'675,"-2"-1"343,0 2-1,1-1 1,0 1 0,-13 9-1,20-12-823,1 0 1,-1 0-1,1 0 0,0 1 1,0-1-1,0 1 0,0-1 0,0 1 1,0-1-1,1 1 0,0 0 1,-1 0-1,1 0 0,0 0 1,0 0-1,0 0 0,1 0 0,-1 0 1,1 0-1,0 5 0,0-7-169,0 1 0,0-1 0,0 0 0,0 0 0,1 0 0,-1 0 0,0 0 0,1 0 0,-1 1 0,1-1 0,-1 0 0,1 0 0,-1 0 0,1-1 0,0 1 0,0 0-1,-1 0 1,1 0 0,0 0 0,0-1 0,0 1 0,0 0 0,0-1 0,0 1 0,0-1 0,0 1 0,0-1 0,0 1 0,0-1 0,0 0 0,1 0 0,-1 1 0,0-1 0,0 0 0,0 0-1,2 0 1,5 0 17,0-1 0,0 1 0,0-1 0,8-2-1,-9 1-62,52-5-348,0 3 1,71 2-1,-74 3-996,-29-8-3709,-19 3-5159</inkml:trace>
</inkml:ink>
</file>

<file path=word/ink/ink3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1:37.04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78 373 8968,'0'0'4604,"3"0"-3184,21-1-601,0-2 1,0-1 0,26-7-1,-29 6-731,1 0 0,0 2-1,0 0 1,42 0 0,-42 5-71,-9-2-66,1 1-1,24 5 1,-35-4-2191,4 2 2765</inkml:trace>
  <inkml:trace contextRef="#ctx0" brushRef="#br0" timeOffset="355.66">1010 583 11384,'30'-13'850,"1"2"1,0 1 0,1 1-1,0 2 1,0 1-1,1 2 1,36-1 0,8 6-1094,-72-1-300,0 0 1084,-1-1-4403,-3 0 2188</inkml:trace>
  <inkml:trace contextRef="#ctx0" brushRef="#br0" timeOffset="739.73">131 11 9592,'9'2'113,"-8"-2"-37,0 1 1,0-1-1,0 0 1,0 1-1,0-1 0,0 0 1,0 0-1,0 0 1,0 0-1,-1 0 0,1 0 1,0 0-1,0 0 1,0 0-1,0 0 0,0-1 1,0 1-1,0 0 1,0-1-1,0 1 1,0-1-1,0 1 0,-1-1 1,1 1-1,0-1 1,0 1-1,0-1 0,-1 0 1,1 1-1,0-1 1,-1 0-1,1 0 0,-1 0 1,1 1-1,1-4 3530,-8 27-1654,-51 135-752,49-132-1014,1 1 1,2 0 0,0 0-1,2 0 1,0 55 0,4-76-112,0 0 0,0 0 1,0 0-1,1 0 1,2 7-1,5 20 293,-8-25-254,1 0 1,0 0 0,0 0-1,0 0 1,1 0 0,1 0-1,-1-1 1,1 1 0,8 11 0,-9-15-90,1 0 0,-1 0 1,0-1-1,1 1 1,0-1-1,0 0 0,0 0 1,0 0-1,1-1 0,-1 1 1,1-1-1,-1 0 1,1 0-1,0-1 0,0 1 1,-1-1-1,8 1 1,26 1 227,75-2 0,-82-2-277,-24 2-108,-1-1-1,1 0 1,-1-1-1,1 1 1,-1-1 0,1-1-1,-1 1 1,11-5-1,23-2-5244</inkml:trace>
  <inkml:trace contextRef="#ctx0" brushRef="#br0" timeOffset="1142.01">1 410 10760,'28'3'-64,"-19"-1"380,-1-1 0,1 0 0,0-1 0,0 1 1,-1-2-1,1 1 0,0-1 0,13-4 0,-19 4 1395,-21-14 606,60 2-1843,0 2 0,52-7 1,-35 11-4156,73 2 0,-79 5-3525</inkml:trace>
</inkml:ink>
</file>

<file path=word/ink/ink3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31:24.92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527 7984,'3'0'479,"1"0"0,-1 0 1,0-1-1,0 0 0,1 1 1,-1-1-1,0 0 0,5-2 1,-4 1 80,-1 1-1,1-1 1,0 1 0,0 0 0,-1 0 0,1 1 0,0-1 0,6 1 0,30 4 275,-7 0-748,0-1 0,45-3 0,-63-1-306,0 1 0,0 0 0,1 1 0,18 4 0,-23-2-850</inkml:trace>
  <inkml:trace contextRef="#ctx0" brushRef="#br0" timeOffset="405.38">45 738 10224,'15'-1'1100,"-1"-2"1,1 1 0,0-2 0,24-9-1,12-2-947,-32 9 31,-16 5-132,1-1-1,-1 1 1,1 0 0,0 0-1,0 1 1,-1-1-1,1 1 1,0-1-1,0 1 1,5 1-1,-8-1-53,0-1-1,1 1 1,-1 0-1,0 0 1,0 0-1,0 0 1,1 1-1,-1-1 1,0 0-1,0 0 1,0 1-1,0-1 0,1 1 1,-1-1-1,0 1 1,0-1-1,0 1 1,1 1-1,0 0-77,0-1-558,-4 6-4854</inkml:trace>
  <inkml:trace contextRef="#ctx0" brushRef="#br0" timeOffset="2053.71">844 403 4400,'23'-3'440,"-18"2"6680,-5-4-6642,1-1 0,-1 1 0,1 0 0,0-1 0,1 1 0,-1 0-1,1 0 1,0 0 0,4-6 0,-3 4-384,1 2-1,0-1 0,0 0 0,1 1 1,-1 0-1,1 0 0,0 0 1,1 0-1,-1 1 0,1 0 0,0 0 1,0 1-1,0 0 0,0 0 0,1 0 1,-1 0-1,1 1 0,10-2 0,14-2 275,15 0-114,-32 6-162,-10-1-71,-1 1 1,1 0-1,0 0 1,-1 0 0,1 0-1,0 1 1,-1 0-1,5 1 1,-7-2-17,0 1 1,0 0-1,-1-1 0,1 1 1,0 0-1,-1 0 0,1-1 1,0 1-1,-1 0 0,1 0 0,-1 0 1,1 0-1,-1 0 0,1 0 1,-1 0-1,0 0 0,0 0 1,1 0-1,-1 0 0,0 0 0,0 0 1,0 0-1,0 0 0,0 0 1,0 0-1,0 0 0,-1 0 1,1 0-1,0 0 0,-1 0 1,1 0-1,0 0 0,-1 0 0,0 1 1,-11 33-24,-32 60 1,-1 2 44,11-26-47,8-28 20,21-37 43,0 1 0,1 0 0,0 1 1,-4 8-1,7-14 16,1 1 0,-1-1 0,0 1 0,1-1 0,0 1 0,-1 0 0,1-1 0,0 1 0,0-1 0,1 1 0,-1 0 0,0-1 0,1 1 0,0-1 0,-1 1 0,1-1 0,2 4 0,-3-5 261,4-1 0,25 0-138,97-3 604,-64 5-1905,-7 1-7880,-29-6 2947,-19 1 5785,23-2-2199</inkml:trace>
  <inkml:trace contextRef="#ctx0" brushRef="#br0" timeOffset="2409.54">1302 545 9952,'4'-2'227,"-1"1"-1,1 0 1,0-1 0,-1 2 0,1-1 0,0 0-1,-1 1 1,1 0 0,0-1 0,0 1 0,-1 1 0,1-1-1,0 1 1,0-1 0,-1 1 0,1 0 0,0 1-1,-1-1 1,1 0 0,5 4 0,1 1 594,1 1 0,-1-1 0,0 2 1,-1-1-1,11 11 0,-10-7-543,0 0 0,-1 0 0,0 1 1,10 18-1,19 19 141,-12-17-570,-8-6-674,-15-21-3707</inkml:trace>
  <inkml:trace contextRef="#ctx0" brushRef="#br0" timeOffset="2784.64">1540 584 1080,'21'4'1318,"-21"-3"-1192,1-1 0,-1 0 1,0 0-1,1 1 0,-1-1 0,0 0 0,1 1 0,-1-1 0,0 1 0,1-1 0,-1 0 1,0 1-1,0-1 0,0 1 0,0-1 0,1 0 0,-1 1 0,0-1 0,0 1 0,0-1 1,0 1-1,0-1 0,0 1 0,0 0 0,-1 3 748,0-1 1,-1 1-1,1-1 0,-1 0 1,1 1-1,-1-1 0,-4 5 0,-4 7 539,-4 13-159,0 2-1,2 0 0,-9 34 0,20-62-1211,0 1-1,0-1 0,0 0 0,0 0 0,0 0 1,-1 0-1,1 0 0,-1 0 0,-1 2 0,-9 15-1051,36-30-4397,-16 4-2919</inkml:trace>
  <inkml:trace contextRef="#ctx0" brushRef="#br0" timeOffset="3128.49">1943 216 6456,'0'0'4838,"1"3"-3142,0 14-885,0 0 0,-2 0 0,0-1 0,0 1 0,-5 20 0,-26 90 1509,22-92-1731,-7 24-441,3-15-96,0 7-40,7-27-326,1 1 0,1 0 0,-3 34 0,12-49-4225,9-8 3294,-8-2-63,13 6-6545</inkml:trace>
  <inkml:trace contextRef="#ctx0" brushRef="#br0" timeOffset="3628.56">2200 262 5560,'-2'8'409,"0"0"1,-1 0-1,1 0 1,-7 12-1,-10 28 4888,15-34-4723,-1 0 0,-10 19 1,10-23-292,0-1 1,1 1-1,1-1 1,-1 1 0,2 0-1,-1 0 1,0 11-1,2 13 644,1 0-1,7 49 0,-6-80-861,0 1 0,0-1 0,0 0 0,1 0 0,-1 0 0,1 0 0,0 0 0,0 0 0,0 0 0,0 0 0,0-1 0,1 1 0,-1-1 0,1 0 0,0 1-1,0-1 1,-1-1 0,1 1 0,0 0 0,1-1 0,-1 1 0,4 0 0,-3 0-20,0-1-1,0 1 0,1-1 1,-1 0-1,1-1 1,-1 1-1,1-1 0,0 0 1,-1 0-1,1 0 1,-1-1-1,1 1 0,-1-1 1,1 0-1,-1 0 1,0-1-1,7-2 0,2-5-72,0 0 0,-1 0-1,0-2 1,0 1-1,-1-1 1,-1-1 0,15-20-1,-9 9 100,-1-2-1,0 0 1,14-36-1,-27 55-51,0 0-1,0 0 1,0 0 0,-1 0-1,1 0 1,-2 0 0,1 0-1,-1 0 1,0 0-1,0-1 1,0 1 0,-1 0-1,0 0 1,0 0 0,-1 0-1,0 0 1,-3-8 0,1 7-105,0 0 1,0 0 0,-1 1 0,0 0 0,0 0-1,0 0 1,-1 0 0,0 1 0,0 0 0,0 0-1,-1 1 1,1 0 0,-11-5 0,13 7-83,1 1 1,-1-1 0,1 1 0,-1-1 0,0 1 0,0 0-1,0 1 1,1-1 0,-1 1 0,0-1 0,0 1-1,-5 1 1,-31 11-4088,20-5-5465</inkml:trace>
  <inkml:trace contextRef="#ctx0" brushRef="#br0" timeOffset="3998.47">2582 102 8432,'4'-2'64,"0"-1"1,-1 1 0,1 0-1,0 0 1,0 0-1,0 1 1,0-1-1,1 1 1,-1 0 0,0 0-1,8 0 1,-9 1-27,3-3 212,-1 0-1,0 0 1,0 0 0,0-1-1,-1 1 1,1-1-1,-1 0 1,0-1 0,0 1-1,0-1 1,-1 0 0,4-6-1,-6 10-134,0-1 0,0 1-1,0-1 1,0 1 0,0-1-1,0 1 1,0-1 0,0 1 0,1 0-1,-1 0 1,1 0 0,-1 0-1,1 0 1,-1 0 0,1 0-1,-1 0 1,1 1 0,0-1 0,-1 0-1,1 1 1,0 0 0,0-1-1,-1 1 1,1 0 0,0 0-1,0 0 1,-1 0 0,1 0-1,0 0 1,0 0 0,0 1 0,-1-1-1,1 1 1,0-1 0,-1 1-1,1 0 1,0 0 0,-1 0-1,2 1 1,18 10 555,-18-11-644,-1 0 1,0 0-1,0 0 1,0 1-1,0-1 1,0 1-1,0-1 1,0 1-1,2 2 1,0 2 114,-1-1-1,-1 0 1,1 1 0,-1 0 0,0-1 0,0 1-1,0 0 1,-1 0 0,0 0 0,0 0 0,-1 0-1,0 12 1,2 17 349,-2-27-463,0-1 1,0 1-1,-1-1 1,0 1-1,0-1 0,-1 1 1,-3 7-1,3-9-107,0 0 1,1 1-1,-1-1 0,1 1 0,0-1 0,1 1 0,0-1 1,0 1-1,0-1 0,2 8 0,-1 3-2229,-1-17 1987,0 1-1,0-1 1,0 1 0,0-1 0,0 1-1,0-1 1,0 1 0,0-1 0,-1 0-1,1 1 1,0-1 0,0 1 0,0-1-1,0 1 1,-1-1 0,1 0 0,0 1 0,0-1-1,-1 0 1,1 1 0,0-1 0,-1 0-1,1 1 1,0-1 0,-1 0 0,1 0-1,-1 1 1,1-1 0,0 0 0,-1 0-1,0 1 1</inkml:trace>
  <inkml:trace contextRef="#ctx0" brushRef="#br0" timeOffset="3999.47">2626 345 10040,'0'0'0,"11"0"0,7 0 0,-5-3-472,1 0 472,-2 3-464,5 0 464,10 0-6232</inkml:trace>
  <inkml:trace contextRef="#ctx0" brushRef="#br0" timeOffset="4403.21">584 1125 10488,'69'-3'2519,"102"-19"1,-95 11-1781,239-35 3718,-267 40-3717,281-34 226,-257 32-578,37-5-136,309-33 136,4 19-20,-375 26-504,-1 1 0,0 3 0,51 9 0,-58-6-76,233 42-1392,-269-48 999,1 1 1,-1 0 0,1 1-1,-1-1 1,0 0-1,1 1 1,-1 0 0,0 0-1,5 4 1,7 4-9489</inkml:trace>
  <inkml:trace contextRef="#ctx0" brushRef="#br0" timeOffset="5098.14">2763 163 7896,'0'0'64,"1"-1"0,0 1 0,0-1 0,0 1 0,0 0 0,0-1 0,0 1 0,0 0 0,0 0 0,-1 0 1,1 0-1,0 0 0,0 0 0,0 0 0,0 0 0,0 0 0,0 0 0,0 1 0,0-1 0,0 0 0,0 0 0,0 1 0,-1-1 0,1 1 1,0-1-1,0 1 0,0-1 0,-1 1 0,1 0 0,0-1 0,-1 1 0,1 0 0,0-1 0,-1 1 0,1 0 0,1 3 3327,-3 22-297,-3 22-1753,-12 49 0,14-80-1101,0 0-1,1 0 1,1 0 0,1 0 0,0 0 0,4 17-1,-5-32-174,0 0 0,0 0 0,0 0 0,0-1 0,0 1-1,-1 0 1,1 0 0,0 0 0,-1-1 0,1 1 0,-1 0-1,-1 3 1,-2 4-1907,2 2-5828</inkml:trace>
  <inkml:trace contextRef="#ctx0" brushRef="#br0" timeOffset="5468.66">2642 370 6728,'11'3'4069,"67"-32"2779,-65 25-6765,0 1 0,0 1 0,0 0 1,18 0-1,-7 2-3936,-13-3-5587</inkml:trace>
  <inkml:trace contextRef="#ctx0" brushRef="#br0" timeOffset="6822.7">800 1471 7984,'5'-1'347,"0"0"1,0 1-1,-1-2 1,1 1 0,0 0-1,0-1 1,7-4-1,-6 3 158,0 0-1,1 1 0,-1 0 1,11-3-1,-8 4 49,1 0-1,-1 0 0,18 2 1,-25-1-458,0 0 0,0 0 1,1 1-1,-1-1 1,0 1-1,0 0 0,0-1 1,0 1-1,0 0 0,0 0 1,0 0-1,0 1 1,0-1-1,0 0 0,0 1 1,-1-1-1,1 1 1,0 0-1,-1-1 0,0 1 1,2 3-1,0 0-79,-1 0 1,-1-1-1,1 1 0,-1 0 0,0 0 1,0 1-1,0-1 0,-1 0 0,0 0 1,0 0-1,0 0 0,-1 1 1,-1 8-1,-3 3-7,0 0 1,-14 28-1,18-43-12,-18 44 1231,-16 64-1,34-109-1196,1 0 0,0 1 0,-1-1 0,1 0 0,0 1-1,0-1 1,0 0 0,0 1 0,0-1 0,0 0 0,0 1 0,1-1 0,-1 0 0,0 1 0,1-1 0,-1 0-1,1 0 1,-1 0 0,1 1 0,0-1 0,-1 0 0,1 0 0,0 0 0,0 0 0,0 0 0,0 0 0,0 0-1,0 0 1,0 0 0,0-1 0,0 1 0,2 1 0,-2-2 21,0 1 0,0 0 0,0 0 0,0 0 0,0 0 1,-1 0-1,1 0 0,0 0 0,-1 0 0,1 0 0,-1 0 0,1 1 0,-1-1 0,0 0 0,1 0 1,-1 2-1,0-3-39,0 1 0,0 0 0,0-1 0,0 1 0,1 0 0,-1-1 0,0 1 0,0 0 0,0-1 0,1 1 0,-1-1 0,0 1 0,1 0 0,-1-1 0,1 1 0,-1-1 0,0 1 0,1-1 1,-1 1-1,1-1 0,-1 0 0,1 1 0,0-1 0,-1 1 0,1-1 0,-1 0 0,1 0 0,0 1 0,-1-1 0,1 0 0,0 0 0,-1 0 0,1 0 0,0 0 0,-1 0 0,1 0 0,0 0 0,-1 0 0,1 0 0,0 0 1,-1 0-1,2-1 0,11 1 160,0 0 1,0 0 0,14 3-1,-18-1-161,0-1 0,1-1 0,-1 1 0,0-1 0,1-1-1,-1 0 1,11-2 0,-17 2-177,-3-1-2741,1 1 2598,-1 0 0,1 1 0,-1-1-1,1 0 1,-1 0 0,1 0 0,-1 1 0,1-1-1,0 0 1,-1 1 0,1-1 0,0 1 0,0-1 0,0 1-1,0-1 1,-1 1 0,3-1 0,-1 0-467,9-6-8238</inkml:trace>
  <inkml:trace contextRef="#ctx0" brushRef="#br0" timeOffset="7287.36">1225 1831 14968,'0'0'3919,"12"0"-2037,-4-1-2999,-1-1 0,1 0 0,-1-1 1,12-4-1,-4-2-8836</inkml:trace>
  <inkml:trace contextRef="#ctx0" brushRef="#br0" timeOffset="7643.56">1470 1524 8968,'-6'7'791,"6"-6"-650,-1-1 1,1 0-1,-1 1 0,1-1 1,-1 1-1,1-1 0,-1 1 1,1-1-1,-1 1 1,1-1-1,0 1 0,-1-1 1,1 1-1,0-1 0,-1 1 1,1 0-1,0-1 0,0 1 1,-1-1-1,1 1 1,0 0-1,0-1 0,0 1 1,0 0-1,0-1 0,0 1 1,0 0-1,0-1 1,0 1-1,1 0 0,-1-1 1,0 1-1,0-1 0,0 1 1,1 0-1,-1-1 1,0 1-1,1-1 0,-1 1 1,1-1-1,-1 1 0,0-1 1,1 1-1,-1-1 0,1 1 1,-1-1-1,1 0 1,0 1-1,-1-1 0,1 0 1,-1 1-1,1-1 0,0 0 1,0 1-1,10 5 295,128 79 1999,-111-65-1996,-14-12-214,-1 1-1,-1 1 1,18 16-1,-27-22-172,0 0 1,0 0-1,0 0 1,0 0-1,-1 0 1,0 0-1,1 1 0,-2-1 1,1 1-1,0-1 1,-1 1-1,0 0 0,0 0 1,-1-1-1,1 10 1,-1-13-150,0 0 0,0 1 1,0-1-1,0 1 1,0-1-1,0 1 0,-1-1 1,1 0-1,-1 1 0,1-1 1,-1 1-1,1-1 1,-1 0-1,0 0 0,1 1 1,-1-1-1,0 0 1,0 0-1,0 0 0,0 0 1,0 0-1,0 0 0,-1 0 1,1 0-1,0-1 1,0 1-1,-1 0 0,1-1 1,-2 1-1,1 0-471,-1 0 0,1-1 0,0 0 0,-1 1 0,1-1 0,-1 0 0,1 0 0,-1-1 0,-4 0 0,-6-1-8418</inkml:trace>
  <inkml:trace contextRef="#ctx0" brushRef="#br0" timeOffset="7644.56">1399 1516 11296,'16'0'574,"0"0"0,0-1 1,0 0-1,0-1 0,0-1 1,0-1-1,-1 0 0,1-1 0,-1-1 1,-1 0-1,21-12 0,-31 15-573,1 1-1,-1-1 1,1 1-1,0 0 0,0 0 1,-1 1-1,1-1 0,1 1 1,-1 0-1,0 1 1,0-1-1,0 1 0,8 0 1,-5 1-582,-1 1 0,0 0 0,1 0 0,-1 1-1,-1-1 1,1 1 0,0 1 0,-1 0 0,8 4 0,18 13-7345</inkml:trace>
  <inkml:trace contextRef="#ctx0" brushRef="#br0" timeOffset="8068.03">2025 1619 11568,'2'-1'125,"0"0"0,0 1 0,0-1 0,1 1 1,-1-1-1,0 1 0,0 0 0,0 0 0,0 0 0,1 0 1,-1 0-1,0 0 0,0 1 0,0-1 0,0 1 1,1-1-1,1 2 0,-2 0 76,1-1 1,-1 1-1,0 0 1,0 0-1,-1 0 1,1 0 0,0 0-1,-1 0 1,1 1-1,-1-1 1,1 1-1,-1-1 1,1 6-1,1-2 210,1 0 0,-1-1 0,1 1-1,0 0 1,0-1 0,1 0 0,5 5 0,-5-5-202,0 0 0,-1 0 0,0 0 0,0 0 0,5 10 0,-7-10-177,2 2 254,18 23 20,-12-16-485,-6-10 26,-1 0 0,-1 0 0,1 1 0,0-1 0,-1 0-1,0 1 1,0 0 0,2 6 0,-4-11 44,0 1-1,0-1 1,0 1 0,1-1-1,-1 1 1,0-1 0,0 1-1,1-1 1,-1 1 0,1-1-1,-1 1 1,0-1-1,1 0 1,-1 1 0,1-1-1,-1 1 1,1-1 0,-1 0-1,1 0 1,-1 1 0,1-1-1,-1 0 1,1 0 0,-1 0-1,1 1 1,0-1 0,-1 0-1,1 0 1,-1 0-1,1 0 1,0 0 0,-1 0-1,1 0 1,-1 0 0,1-1-1,-1 1 1,1 0 0,0 0-1,4-1-3122</inkml:trace>
  <inkml:trace contextRef="#ctx0" brushRef="#br0" timeOffset="8469.42">2200 1699 13720,'-8'28'1141,"-13"37"3752,14-49-4031,1-1-1,0 1 1,-6 31 0,11-11-1068,1-35 34,0-1 1,0 1-1,-1 0 0,1 0 0,0 0 0,-1-1 0,1 1 0,-1 0 0,1 0 1,-1-1-1,1 1 0,-1 0 0,1-1 0,-1 1 0,0-1 0,1 1 0,-1-1 1,0 1-1,1-1 0,-1 1 0,-1-1 0,-1 2-3080</inkml:trace>
  <inkml:trace contextRef="#ctx0" brushRef="#br0" timeOffset="9169.23">2535 1321 10400,'3'146'10438,"-3"-139"-10290,0-1 0,0 1-1,-1 0 1,1 0 0,-2-1 0,1 1-1,-4 7 1,0 7-101,-58 215-623,62-234 255,0 0 1,0 0-1,0 1 0,1-1 0,-1 0 0,1 1 0,0-1 0,0 1 0,-1-1 0,2 0 1,-1 1-1,1 3 0,-1-5-12,1 0-1,0 0 1,0 0 0,0 0 0,0 0-1,0 0 1,0 0 0,0-1 0,0 1 0,0 0-1,0-1 1,1 1 0,-1 0 0,0-1 0,0 1-1,1-1 1,-1 0 0,0 0 0,1 1-1,-1-1 1,3 0 0,8 2-5400</inkml:trace>
  <inkml:trace contextRef="#ctx0" brushRef="#br0" timeOffset="9601.06">2668 1393 12376,'-20'73'900,"10"-43"-232,6 11 580,1-7 83,1-15-740,0 0-1,1 0 1,1 0-1,1 0 1,5 29-1,-3-24-33,-1-15-380,1-1 0,0 0 0,0 0 0,0 0 0,8 12 0,-3-5-45,-7-14-119,-1 0 0,1 0 0,0 0 0,-1 0 0,1 0 0,0 0 0,-1-1 1,1 1-1,0 0 0,0 0 0,0-1 0,0 1 0,0-1 0,0 1 0,0-1 0,0 1 1,0-1-1,0 0 0,0 1 0,0-1 0,0 0 0,2 0 0,0 1 32,0-2 0,0 1-1,1 0 1,-1 0 0,0-1-1,0 0 1,6-1 0,2-3 98,0 0 1,0-1-1,11-7 1,-16 9-112,0-1 1,-1 0-1,0 0 0,0 0 0,0-1 1,-1 0-1,1 0 0,3-8 1,25-55-147,-26 54 105,-1-1 0,-1 0 0,-1 0 0,0-1-1,-1 1 1,-1-1 0,-1 0 0,0-26 0,-1 39-48,-1 1 0,0 0 0,1 0 0,-1 0 0,0 0 0,0 1 0,-1-1 0,1 0 0,-1 0 0,1 1 0,-1-1 0,0 1 1,0-1-1,0 1 0,0 0 0,0 0 0,-1 0 0,1 0 0,-1 0 0,1 0 0,-1 0 0,0 1 0,1 0 0,-1-1 0,0 1 0,0 0 1,0 1-1,0-1 0,0 0 0,-6 0 0,6 1-346,0 0 1,0 0 0,0 1-1,0-1 1,0 1 0,0-1-1,1 1 1,-1 0 0,-3 1-1,3-1-361,1 1-1,-1-1 0,1 1 0,0 0 0,-1-1 1,1 1-1,0 0 0,0 0 0,0 0 1,-2 4-1,-5 7-4155</inkml:trace>
  <inkml:trace contextRef="#ctx0" brushRef="#br0" timeOffset="10070.34">3022 1287 992,'-15'9'2412,"4"1"5317,11-9-7440,0 0 1,0 0-1,0 0 1,1 1 0,-1-1-1,0 0 1,1 0-1,-1 0 1,1 0 0,-1 0-1,1 0 1,0 0-1,-1 0 1,1 0 0,1 1-1,3 3-146,1 0 0,-1 0 0,1 0 0,11 7 1,13 11 304,61 78 1502,-80-88-1749,6 2 91,-16-14-273,1 0 0,-1 0 0,0-1 0,0 1 0,0 0 0,1 0-1,-1 0 1,0 0 0,0 1 0,0-1 0,-1 0 0,1 0 0,0 1-1,0-1 1,-1 0 0,1 1 0,-1-1 0,1 1 0,-1-1 0,0 0 0,1 1-1,-1-1 1,0 1 0,0-1 0,0 1 0,0-1 0,0 1 0,0-1 0,-1 3-1,-1 19 143,2-21-154,0 0-1,1 0 1,-1 0 0,0 0 0,0 0 0,-1 0-1,1 0 1,0 0 0,-1-1 0,1 1 0,-1 0-1,0 0 1,1 0 0,-1 0 0,0 0 0,0-1-1,0 1 1,-1 0 0,1-1 0,0 1 0,0-1-1,-1 0 1,1 1 0,-1-1 0,0 0 0,1 0-1,-1 0 1,0 0 0,1 0 0,-1 0 0,0 0-1,0-1 1,0 1 0,0-1 0,-2 1 0,0 1-9,-1-1 1,1 0-1,0 0 1,-1 0-1,1-1 1,-1 1-1,0-1 1,1 0 0,-1 0-1,1-1 1,-1 1-1,1-1 1,-1 0-1,1-1 1,0 1-1,-1-1 1,1 1-1,0-1 1,0 0-1,0-1 1,0 1-1,1-1 1,-1 0 0,0 0-1,1 0 1,0 0-1,0 0 1,0-1-1,-3-4 1,5 5 9,0-1 1,0 0 0,0 0-1,1 1 1,-1-1 0,1 0 0,0 0-1,0 0 1,0 0 0,0 0-1,1 1 1,-1-1 0,1 0-1,0 0 1,0 1 0,4-8-1,2-6-6,1 0 0,11-16 0,31-39-13,-36 56-7,-12 14 21,0 0 0,1-1 1,-1 1-1,0-1 0,0 1 0,-1-1 0,1 0 0,-1 0 0,1 0 1,-1 0-1,0 0 0,1-4 0,-1 5 3,-1 0 1,0 1-1,1-1 0,-1 0 1,1 1-1,-1-1 0,1 1 1,0-1-1,0 1 0,0-1 1,0 1-1,0-1 0,0 1 1,0 0-1,1-2 0,19-23-46,-21 26-46,0-1 0,0 1-1,0-1 1,0 1-1,0-1 1,0 0 0,0 1-1,0-1 1,0 1-1,0-1 1,0 1-1,0-1 1,0 1 0,0-1-1,-1 0 1,1 1-1,0-1 1,0 1 0,-1-1-1,1 1 1,0 0-1,-1-1 1,1 1 0,-1-1-1,1 1 1,0 0-1,-1-1 1,1 1 0,-1 0-1,1-1 1,-1 1-1,1 0 1,-1 0-1,1-1 1,-1 1 0,1 0-1,-1 0 1,0 0-1,1 0 1,-1 0 0,0 0-1,-1-1 346,-50-17-6774,30 10 49</inkml:trace>
</inkml:ink>
</file>

<file path=word/ink/ink3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29:32.69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506 10936,'0'0'3950,"11"-9"-2820,4-2-964,0 2 0,0 0 1,1 1-1,32-13 0,-29 16-67,0 1 0,0 1-1,0 0 1,1 2 0,36 1-1,-50 0-95,-3 0 5,1-1 0,-1 1 0,0 1 0,1-1 0,-1 0 0,0 1-1,0-1 1,1 1 0,-1 0 0,0 0 0,0 1 0,0-1 0,4 3 0,-6-3-2,-1 0 1,0-1-1,1 1 1,-1 0-1,0 0 0,1 0 1,-1-1-1,0 1 1,0 0-1,0 0 1,0 0-1,0 0 0,0 0 1,0-1-1,0 1 1,0 0-1,0 0 1,-1 0-1,1 0 0,0-1 1,-1 1-1,1 0 1,0 0-1,-1 0 1,1-1-1,-1 1 1,1 0-1,-1-1 0,1 1 1,-1 0-1,0-1 1,1 1-1,-2 0 1,-24 22 163,23-22-143,-129 95 854,119-88-690,2 1-1,-1 1 1,1 0-1,0 0 1,1 1-1,1 0 1,-17 25-1,25-34-183,3 1 40,1 0 1,-1-1-1,1 1 1,-1-1-1,1 0 1,0 0-1,0 0 1,0 0 0,0 0-1,0-1 1,1 1-1,-1-1 1,0 0-1,1 0 1,-1 0-1,1 0 1,5 0-1,6 1-315,-1 0 0,1-1 0,17-1-1,41-4-2997,3 1-8187,-56 2 9233</inkml:trace>
  <inkml:trace contextRef="#ctx0" brushRef="#br0" timeOffset="405.91">537 679 12552,'0'0'12,"0"0"1,0 0 0,0 0-1,0 0 1,0 0-1,0 0 1,1 0 0,-1 0-1,0 0 1,0 0 0,0 0-1,0 1 1,0-1 0,0 0-1,0 0 1,0 0-1,0 0 1,0 0 0,0 0-1,0 0 1,0 0 0,0 1-1,0-1 1,0 0 0,0 0-1,0 0 1,0 0-1,0 0 1,0 0 0,0 0-1,0 1 1,0-1 0,0 0-1,0 0 1,0 0 0,0 0-1,0 0 1,0 0-1,0 0 1,-1 0 0,1 0-1,0 1 1,0-1 0,0 0-1,0 0 1,0 0 0,0 0-1,0 0 1,0 0-1,-1 0 1,21-1 1008,20 0-2186,-27 4-7335</inkml:trace>
  <inkml:trace contextRef="#ctx0" brushRef="#br0" timeOffset="852.79">848 405 7800,'-16'10'1788,"-1"1"1,2 0 0,-29 27-1,43-37-1736,0 1 0,0-1-1,0 0 1,0 1-1,0-1 1,0 1 0,0-1-1,1 1 1,-1-1 0,0 1-1,1-1 1,0 1 0,-1 0-1,1-1 1,0 1 0,0 0-1,0-1 1,0 1 0,0 0-1,0-1 1,0 1 0,1-1-1,-1 1 1,0 0-1,1-1 1,0 1 0,-1-1-1,1 1 1,0-1 0,0 1-1,0-1 1,0 0 0,0 1-1,1 1 1,1 0-32,0 0-1,0 0 1,0 0 0,0-1-1,0 1 1,0-1 0,1 1 0,-1-1-1,1 0 1,-1-1 0,1 1-1,6 1 1,9 2 155,0 1 1,0 1-1,0 1 0,27 15 1,2 1 178,-31-18-311,7 2 289,-21-4-728,-10 0-778,-23 6-320,23-7 837,-1 0 0,1-1-1,-1 0 1,-9 2 0,3-3-1009,-8 1-4974</inkml:trace>
  <inkml:trace contextRef="#ctx0" brushRef="#br0" timeOffset="853.79">754 474 5656,'2'3'232,"0"-1"0,0 0 0,0 0 0,1 0 0,-1 0 0,0-1 0,1 1 0,-1 0 0,1-1 1,0 0-1,0 0 0,-1 0 0,1 0 0,0 0 0,0 0 0,0-1 0,0 1 0,0-1 0,0 0 0,0 0 0,0 0 0,0 0 0,0 0 1,0-1-1,0 0 0,0 1 0,-1-1 0,1 0 0,0 0 0,0-1 0,-1 1 0,1 0 0,2-3 0,14-5-290,0 0-1,1 1 0,0 2 1,1 0-1,-1 1 0,1 0 1,28-1-1,-15 3-1569,20 0-5925</inkml:trace>
  <inkml:trace contextRef="#ctx0" brushRef="#br0" timeOffset="1258.33">1406 419 9688,'-7'3'-131,"-5"2"1182,18-2 843,17 2-1204,5 4-186,44 19 1,-62-23-253,0 1 1,-1 0 0,1 0-1,-1 1 1,0 0 0,-1 1-1,15 15 1,13 13-261,-28-30-1277,-1 0 0,0 1 0,10 12 0,-10-13-1844,-4-5 2522,6 4-3339</inkml:trace>
  <inkml:trace contextRef="#ctx0" brushRef="#br0" timeOffset="1259.33">1605 443 11928,'-30'38'1124,"1"1"0,2 2 0,1 0 0,-20 48-1,39-68-2134,6-6-5056</inkml:trace>
  <inkml:trace contextRef="#ctx0" brushRef="#br0" timeOffset="1660.78">1997 183 13000,'-6'10'31,"4"-6"66,0-1 0,0 1 0,0-1 0,0 0 0,-1 0 0,1 0 0,-1 0 1,1 0-1,-1 0 0,0-1 0,0 1 0,-1-1 0,-4 3 0,7-4 11,0-1 0,0 1 0,0 0 0,1 0 0,-1 0 0,0 0 0,0 0 0,1 0 0,-1 0 0,0 0 0,1 0 0,-1 0 0,1 1 0,0-1 0,-1 0 0,1 0 0,0 3 0,-1 0-68,-65 153 2100,-7 20-1487,64-150-736,-9 26-1115,17-15-3478,3-20-3830</inkml:trace>
  <inkml:trace contextRef="#ctx0" brushRef="#br0" timeOffset="2035.98">2148 276 7088,'-25'31'-59,"16"-20"702,1 0 0,-2-1 0,1 0 0,-20 16 0,36-34 155,0 1 0,0-1 1,8-12-1,-15 20-706,1 0-1,0 0 1,0 1-1,0-1 1,0 0-1,-1 1 1,1-1 0,0 0-1,0 1 1,-1-1-1,1 1 1,0-1 0,0 1-1,-1-1 1,1 1-1,-1 0 1,1-1 0,-1 1-1,1 0 1,-1 0-1,1-1 1,0 2 0,-2 14 400,-1 0 0,-8 29 1,7-34-357,0 1 0,1 0 0,0 0 0,1 0 1,0 0-1,1 0 0,2 24 0,0-29-40,-1 0-1,-1 0 1,1 0-1,-2 14 1,1-4-5,0-15-76,0-1-1,1 1 0,-1-1 0,1 1 0,-1-1 0,1 1 0,0-1 0,-1 0 0,1 1 0,0-1 0,0 0 1,0 0-1,0 1 0,0-1 0,0 0 0,0 0 0,1 0 0,-1 0 0,0 0 0,1-1 0,-1 1 0,0 0 1,1-1-1,-1 1 0,1 0 0,-1-1 0,1 0 0,-1 1 0,1-1 0,2 0 0,8 2 71,-1-1 0,23 0 1,-27-1 29,-5 0-92,0-1-1,-1 1 0,1 0 1,0-1-1,-1 0 0,1 1 1,0-1-1,-1 0 0,1 1 1,-1-1-1,1 0 0,-1 0 1,0 0-1,1-1 0,-1 1 1,0 0-1,0 0 0,0-1 1,0 1-1,0-1 0,0 1 1,0-1-1,0 1 0,0-3 1,17-50-196,-10 24 149,-7 26 19,1 0 0,-1 0 0,-1 0-1,1 0 1,0 0 0,-1 0 0,0-1 0,0 1 0,0 0 0,-1 0 0,1 0 0,-2-5 0,-20-47-310,17 45 91,0 1 0,1-1 0,0-1-1,-3-14 1,5 19 194,0-3-1097,1 3-9366</inkml:trace>
  <inkml:trace contextRef="#ctx0" brushRef="#br0" timeOffset="2427.93">2633 0 10400,'-22'13'162,"-22"11"523,42-23-656,0-1 1,-1 1-1,1 0 0,0-1 1,-1 1-1,1-1 0,0 0 0,0 1 1,-1-1-1,1 0 0,0-1 1,-1 1-1,1 0 0,0-1 0,-1 1 1,-3-2-1,5 1 635,-2 5-244,-11 13 711,8-10-764,1 0 0,-1 0 0,1 0 0,1 0 0,-1 1 0,-4 10 0,9-16-352,-1 0 0,1 0 0,0 0 1,-1 0-1,1 0 0,0 0 0,0 0 0,0-1 0,0 1 0,1 0 0,-1 0 0,0 0 0,1 0 0,0 0 0,-1 0 0,1-1 0,0 1 0,0 0 0,0-1 0,0 1 0,0 0 0,0-1 0,0 1 0,1-1 0,-1 0 0,0 1 0,1-1 0,-1 0 0,1 0 0,0 0 0,-1 0 0,1 0 0,0 0 0,0 0 0,2 0 0,5 4 23,0 0 0,0 1 0,0 0 0,-1 1 0,0 0 0,0 0 0,-1 1 0,0 0 0,0 0 0,-1 0 0,7 13 0,-12-19-5,0-1 0,0 0 1,0 0-1,-1 1 0,1-1 0,-1 0 0,1 1 0,-1-1 0,1 1 0,-1-1 1,0 1-1,0-1 0,0 1 0,0-1 0,0 1 0,0-1 0,0 1 1,0-1-1,0 1 0,-1-1 0,1 1 0,-1-1 0,1 0 0,-1 1 0,-1 2 1,1-3-34,-1 0 1,1-1-1,0 1 1,-1 0 0,1 0-1,-1-1 1,0 1-1,1-1 1,-1 1 0,1-1-1,-1 0 1,0 0-1,1 0 1,-1 0 0,0 0-1,1 0 1,-1 0-1,0 0 1,1-1 0,-1 1-1,-3-2 1,0 0 12,-1 0 0,1 0 0,0-1 0,-1 1 0,1-1 0,1-1 0,-1 1 0,0-1 0,1 0 0,0 0 0,-6-6 0,9 9-11,-1-1 1,1 1-1,0-1 1,-1 0-1,1 0 1,0 1 0,0-1-1,0 0 1,0 0-1,1 0 1,-1 0-1,0 0 1,1 0-1,0 0 1,-1 0-1,1-1 1,0 1 0,0 0-1,0 0 1,0 0-1,0 0 1,1 0-1,-1 0 1,1 0-1,-1 0 1,1 0 0,0 0-1,0 0 1,0 0-1,0 0 1,0 0-1,3-3 1,8-6-9,0 0 0,2 0-1,-1 1 1,1 1 0,23-12 0,6-4 36,0 2-186,-24 13-110,-1 0-1,32-24 0,-49 33-178,-22-7-6122,17 8 5848,1 0 0,-1 1 0,0-1 0,0 1 0,0-1 0,0 1 0,-6 3 0,8-4 737,-23 7-1998</inkml:trace>
  <inkml:trace contextRef="#ctx0" brushRef="#br0" timeOffset="3372.49">2726 458 9144,'2'2'179,"0"0"0,1 1 1,-2-1-1,1 1 0,0 0 0,0 0 1,-1 0-1,0 0 0,1 0 0,-1 0 1,0 0-1,-1 0 0,2 5 1,4 53 4146,-3-23-2781,-3-27-1059,0-10-468,0-1 0,-1 1 1,1-1-1,0 0 0,0 1 0,0-1 0,0 1 0,0-1 0,0 1 1,0-1-1,0 1 0,0-1 0,0 0 0,0 1 0,0-1 0,0 1 1,0-1-1,0 1 0,0-1 0,0 1 0,1-1 0,-1 0 0,0 1 1,0-1-1,0 0 0,1 1 0,-1-1 0,0 1 0,1-1 1,-1 0-1,0 0 0,1 1 0,-1-1 0,0 0 0,1 1 0,-1-1 1,1 0-1,-1 0 0,0 0 0,1 0 0,-1 1 0,1-1 0,1 0-56,18-24-4,-7 2 175,1 1 0,1 1 0,1 0-1,1 1 1,0 1 0,1 0 0,1 2-1,35-25 1,-52 40-102,-1 0 1,1 0-1,-1 0 0,1 1 1,0-1-1,-1 0 0,1 1 0,0-1 1,0 1-1,0-1 0,-1 1 1,1 0-1,0-1 0,0 1 1,0 0-1,-1 1 0,1-1 0,0 0 1,0 0-1,0 1 0,0-1 1,-1 1-1,1-1 0,0 1 1,-1 0-1,1 0 0,0 0 0,-1 0 1,1 0-1,-1 0 0,0 0 1,1 0-1,-1 1 0,2 1 1,-1-1-1,-1 1 0,1 0 0,0 0 1,-1 0-1,0-1 0,0 1 0,0 1 0,0-1 1,0 0-1,-1 0 0,1 0 0,-1 0 1,0 0-1,0 1 0,0-1 0,-1 6 1,-9 44 54,9-49-138,1 1 1,-1 0-1,0 0 0,-1-1 1,1 1-1,-1 0 1,0-1-1,0 0 1,-3 6-1,4-9-226,3-4-445,9-10 503,11-17-53,45-44-1,-60 66 335,1 2 0,0-1 0,0 1-1,0 0 1,1 1 0,-1 0 0,2 0 0,-1 1-1,0 0 1,1 0 0,14-2 0,-21 6-21,0 0 0,0 1 0,-1-1 0,1 1 0,0 0 0,0 0 0,-1 0 0,1 0 0,-1 0 0,1 1 0,-1-1 0,1 1 0,-1 0 0,0-1 0,0 1 0,0 0 0,0 0 0,2 3 0,0-1 47,1 1-1,-1 0 0,-1 0 1,1 1-1,-1-1 1,0 1-1,3 6 1,3 31-386,-8-35-16,0 0 0,1 0 0,0-1 0,0 1 1,4 9-1,-6-1-2445,0-8-4047</inkml:trace>
  <inkml:trace contextRef="#ctx0" brushRef="#br0" timeOffset="3853.06">3664 259 5920,'-56'64'3585,"73"-81"-1366,2 1 0,29-21 0,-54 42-1809,1 0 1,0 0-1,0 1 0,0 0 1,0 0-1,-3 7 0,-11 14-35,-99 103 1026,16-19-909,58-66-1710,-43 58 0,75-90-3922</inkml:trace>
  <inkml:trace contextRef="#ctx0" brushRef="#br0" timeOffset="4212.5">3941 348 12376,'-74'31'1346,"22"-8"2879,19-5-4182,-44 31 1,77-48-65,-1-1 0,1 1 0,0 0 0,-1 0 0,1-1 0,-1 1 0,1 0 0,0 0 0,0-1 0,0 1 0,-1 0 0,1 0 0,0 0 1,0-1-1,0 1 0,0 0 0,0 0 0,0 0 0,0 0 0,1-1 0,-1 1 0,0 0 0,0 0 0,1 0 0,0 1 0,9 17 193,9 4 29,-7-9 194,0 0-1,19 31 1,-29-43-361,-1 1 0,1 0-1,-1 0 1,1 0 0,-1 0 0,0 0 0,0 1-1,0-1 1,-1 0 0,1 0 0,-1 1 0,1-1-1,-1 0 1,0 1 0,-1-1 0,1 0 0,0 0-1,-1 1 1,0-1 0,0 0 0,0 0 0,-2 5-1,1-5-115,0-1 0,0 1 0,0-1 0,0 1 0,0-1 0,-1 0 0,1 0 0,-1 0-1,0 0 1,1-1 0,-1 1 0,0-1 0,0 0 0,0 1 0,-5 0 0,-45 5-1934,41-6 1724,-18 1-1820,-14 2-7114</inkml:trace>
</inkml:ink>
</file>

<file path=word/ink/ink3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29:30.55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299 6816,'5'17'1114,"1"-1"1,1 1 0,15 26-1,-13-26-90,-1-1-1,10 27 1,-18-41-753,1-6-108,0 1 0,-1-1 0,1 0 0,-1 0 0,0 0 0,0 0 0,0 1 0,-1-1 0,1 0 0,-2-4 0,-1-14 446,4 10-761,1 1 0,-1 0 0,2 0 0,-1 0 0,2 0-1,-1 1 1,1-1 0,1 1 0,6-10 0,-11 20-481,2-3-1,2-2-34,0 1-1,0 0 0,0-1 0,1 2 1,-1-1-1,1 0 0,0 1 1,0 0-1,0 0 0,0 1 1,1-1-1,-1 1 0,1 0 1,6-1-1,9-2-971</inkml:trace>
  <inkml:trace contextRef="#ctx0" brushRef="#br0" timeOffset="368.53">415 243 992,'-25'1'1190,"46"0"996,-22 5 4415,-9 9-3757,-19 22-1977,20-27 94,2-1-803,0 1-1,1-1 1,0 1 0,1 0 0,-7 17 0,11-24-139,0 0 1,0 0-1,0 0 1,0 0-1,0 0 1,1 1-1,0-1 0,-1 0 1,1 0-1,0 1 1,1-1-1,-1 0 1,0 0-1,1 1 1,0-1-1,0 0 1,0 0-1,0 0 0,0 0 1,1 0-1,-1 0 1,1 0-1,0-1 1,3 5-1,3-1 18,3-7-37,-7 0 8,0 0 0,0-1 0,-1 1 0,1-1 0,0 0 0,-1 0 0,0-1 0,1 1 0,-1-1 0,0 1 0,0-1 0,4-5 0,26-42 301,-22 33 25,-10 15-79,-1 2-245,0 0-1,0-1 1,0 1 0,-1 0 0,1-1 0,0 1 0,0-1 0,0 1-1,0 0 1,0-1 0,0 1 0,1 0 0,-1-1 0,0 1-1,0 0 1,0-1 0,0 1 0,0 0 0,0-1 0,1 1 0,-1 0-1,0-1 1,0 1 0,1 0 0,-1-1 0,0 1 0,0 0 0,1 0-1,-1-1 1,0 1 0,1 0 0,-1 0 0,0 0 0,1 0-1,-1-1 1,1 1 0,12 7 146,8 16-130,-18-17-145,1 1-1,-1-1 0,-1 1 1,1 0-1,1 7 0,0 17-4408</inkml:trace>
  <inkml:trace contextRef="#ctx0" brushRef="#br0" timeOffset="711.04">718 1 6280,'-22'67'302,"20"-59"1212,23-50 3388,-20 40-4148,-1 4-1,-6 187 1746,1-92-2779,3-1-3439,-3-66-860,1-16-247</inkml:trace>
  <inkml:trace contextRef="#ctx0" brushRef="#br0" timeOffset="1114.6">534 338 7352,'32'16'103,"-26"-14"391,0-1 0,-1 0 0,1-1 0,0 1 0,0-1 0,0 0 0,-1-1 0,1 0 0,0 1 1,0-2-1,6-1 0,337-62 2016,-342 63-2740,0 0-1,0 0 1,0 0-1,0-1 1,12-7 0,-17 9 147,0-11-1164,-2 11 1294,0 0-1,-1 0 1,1 0-1,0-1 1,-1 1-1,1 0 1,0 0-1,-1 0 1,1 0-1,-1 0 1,0 0-1,1 0 1,-1 1-1,0-1 1,1 0-1,-1 0 1,0 0-1,0 1 1,0-1-1,0 0 1,0 1-1,0-1 1,0 1-1,0-1 1,0 1-1,-2-1 1,1 0-17,-1 1-1,1 0 1,-1 0 0,1 1 0,-1-1-1,1 0 1,-1 1 0,1 0 0,-1-1-1,1 1 1,-5 2 0,-2 2 28,1 0 1,-1 0-1,1 1 1,0 0 0,-12 11-1,13-9 39,1-1-1,0 1 0,0 0 1,1 0-1,0 0 1,0 1-1,1-1 0,0 1 1,0 1-1,1-1 1,1 0-1,-3 11 1,5-18-58,0-1 0,0 1 0,0 0 0,0 0 0,0 0 0,0 0 0,0 0 1,1-1-1,-1 1 0,1 0 0,-1 0 0,1-1 0,0 1 0,0 0 0,-1-1 1,1 1-1,1 0 0,-1-1 0,0 0 0,0 1 0,0-1 0,3 3 1,3 1 100,0 0 0,0-1 0,15 8 1,7 4-52,-24-12-199,0 0-1,0 0 1,1-1-1,0 0 1,-1 0 0,1 0-1,0 0 1,0-1-1,1 0 1,-1 0 0,0-1-1,1 0 1,-1 0-1,1 0 1,11-1 0,118 3-4686,-103-3-2504</inkml:trace>
  <inkml:trace contextRef="#ctx0" brushRef="#br0" timeOffset="1459.91">1422 326 10936,'-1'1'86,"0"0"0,1 0 0,-1 0 0,0 0 0,1 0 0,-1 0 0,1 0 1,-1 0-1,1 0 0,0 0 0,-1 0 0,1 1 0,0-1 0,0 0 0,0 0 0,0 2 1,0-3-28,0 0-1,0 1 1,1-1 0,-1 1 0,0-1 0,1 0 0,-1 1 0,0-1 0,1 0 0,-1 0 0,0 1 0,1-1 0,-1 0 0,1 0 0,-1 0 0,1 1 0,-1-1 0,1 0-1,-1 0 1,0 0 0,1 0 0,-1 0 0,1 0 0,-1 0 0,1 0 0,-1 0 0,2 0 0,49-13 2353,-21 4-2506,163-22-5325,-142 26-1594</inkml:trace>
  <inkml:trace contextRef="#ctx0" brushRef="#br0" timeOffset="1460.91">1371 477 7088,'0'0'4224,"22"0"-1370,-7 1-2673,0-1 0,0-1 0,0 0-1,0-1 1,0-1 0,26-8 0,48-19-1769,-22 11-2291,-33 9-2294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4:07.31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66 1 10584,'0'0'6991,"1"3"-6064,2 44 491,-6 82 1,-1-23-701,4-74-583,-1-7-614,1 0 0,7 44 0,0-51-2203</inkml:trace>
  <inkml:trace contextRef="#ctx0" brushRef="#br0" timeOffset="358">0 233 12824,'2'2'180,"0"-1"1,0 1 0,0 0 0,0-1 0,1 1 0,-1-1 0,0 0 0,1 1 0,-1-1-1,1 0 1,-1-1 0,1 1 0,-1 0 0,1-1 0,0 1 0,-1-1 0,1 0-1,0 0 1,5-1 0,3 1 765,1-1 0,-1 0 0,17-5 0,-6 0-908,123-28 230,-120 30-889,1 1 0,-1 1 0,49 3 0,-54-1-2380,-4 0-7005</inkml:trace>
</inkml:ink>
</file>

<file path=word/ink/ink3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29:25.83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43 1 11568,'-1'1'88,"0"0"0,0 0 0,1 0 0,-1 0 0,1 0 0,-1 0 1,1 0-1,-1 0 0,1 1 0,0-1 0,-1 0 0,1 0 0,0 0 0,0 1 1,0-1-1,0 0 0,0 0 0,0 1 0,1-1 0,-1 0 0,0 0 1,1 3-1,15 32 3641,-3-5-1826,-1 12-1680,2-1 0,1 0 0,2-1 0,26 44 0,-24-58 193,-4-13-1553,-5-11-2652,-14-26-6802,1 15 10250,-2-11-1639</inkml:trace>
  <inkml:trace contextRef="#ctx0" brushRef="#br0" timeOffset="1283.58">98 240 2520,'-18'1'1448,"0"1"1,1 0-1,-25 6 0,40-7 1528,2 1-2694,0-1-1,0 1 1,0 0 0,0-1 0,0 1-1,0 0 1,1-1 0,-1 1 0,0-1-1,1 1 1,0-1 0,1 3 0,1-2-156,0 0 1,1-1 0,0 1 0,-1-1 0,1 0 0,0 0 0,0 0 0,0-1-1,0 1 1,-1-1 0,1 0 0,0 0 0,5-1 0,22 2 334,-21-1-418,0 0 0,0-1 1,-1 0-1,1-1 0,-1 0 1,19-7-1,6 0 156,-27 7-443,0-1-1,-1 1 1,1-2-1,-1 1 1,0 0-1,0-1 1,9-7-1,10-7-1000,-24 18 460,2-2 4,4-3 631,0 0-1,0 0 1,0-1 0,10-10 0,-2 1 437,-14 14-307,1-1 0,14-6 24,-12 10 54,-3-1-14,1-1 511,0 3 4,8 13-282,-1 1 1,-1 1-1,0 0 1,-1 0 0,-1 0-1,-1 1 1,0-1 0,2 26-1,-6-40-157,-1-1-29,1 0-1,-1-1 1,1 1 0,0 0-1,0-1 1,0 0 0,0 1-1,0-1 1,1 1 0,-1-1-1,1 0 1,1 2 0,-2-2 18,9-34 148,-5-2-423,-5 28 133,1 0 0,-1 0 0,1 0 0,1 0 0,-1 0 0,1 0 0,0 0 0,0 0 0,1 1 0,0-1 0,0 1 0,5-8-1,12-14 156,-19 24-101,1 0-1,0 0 1,-1 0 0,1 0 0,0 1-1,1-1 1,-1 1 0,0-1-1,1 1 1,0 0 0,-1 0 0,1 0-1,0 0 1,0 0 0,0 1 0,0-1-1,0 1 1,0 0 0,5-1-1,1 0-449,1 1 0,-1 0 0,0 0-1,1 1 1,-1 0 0,17 3 0,-13 0-1831,0 1 0,0 0 0,21 10-1,-18-11-1743,-2-2 6534,-6 0 3554,-21 5-3564,11-4-2348,-1 1 0,1-1 0,-1 0 0,1 1 1,0 0-1,0-1 0,0 1 0,-3 5 0,5-7-183,-31 63 1223,31-62-1203,-1-1 1,1 1-1,0 0 0,0 0 0,0 0 1,0-1-1,0 1 0,0 0 0,0 0 1,0 0-1,1-1 0,-1 1 0,1 0 1,-1 0-1,2 2 0,10 21 77,-11-24-68,0 1-17,0 1 1,1-1-1,-1 0 0,1 0 0,-1 1 1,1-1-1,0 0 0,0-1 0,0 1 1,0 0-1,4 2 0,-5-4 20,0 1-1,0-1 1,0 0-1,0 1 1,0-1 0,0 0-1,0 0 1,0 0-1,0 0 1,0 0 0,0 0-1,0 0 1,0 0-1,0 0 1,0 0 0,0 0-1,0-1 1,0 1 0,0 0-1,2-2 1,0 0-27,0 0 0,-1-1 0,1 1-1,0-1 1,-1 0 0,0 0 0,1 0 0,-1 0 0,-1 0 0,1-1 0,0 1 0,-1 0 0,2-7 0,-1 2-19,0 1 0,-1-1 0,0 0 1,0 0-1,-1-9 0,0 10 50,0 0 1,0 0-1,1 0 1,0 0-1,0 1 1,3-10-1,1 7 90,-2 15-107,2 9-32,16 40 222,-17-40-138,1-1-1,0 0 1,2 0-1,14 25 1,-20-37 108,6 2 21,-7-4-171,0 1 1,1-1-1,-1 0 0,0 1 1,0-1-1,1 1 0,-1-1 1,0 0-1,0 0 0,1 1 0,-1-1 1,0 0-1,1 1 0,-1-1 1,1 0-1,-1 0 0,0 0 1,1 1-1,-1-1 0,1 0 0,-1 0 1,0 0-1,1 0 0,-1 0 1,1 0-1,-1 0 0,1 0 0,0 0 1,1-1-25,1 0 0,-1 0 0,1 0 0,-1-1 0,1 1 0,-1-1 0,0 0 0,0 1 0,0-1 1,0 0-1,0 0 0,0-1 0,-1 1 0,1 0 0,0 0 0,-1-1 0,2-3 0,24-51 135,-24 50 31,3-8-214,-5 11 35,0 0-1,1 0 0,-1 0 1,1 0-1,0 0 0,0 0 1,0 1-1,1-1 1,-1 1-1,1-1 0,0 1 1,0 0-1,0 0 0,0 0 1,1 0-1,6-4 0,-8 7-80,14 6-78,-7 5 126,0 0 1,-1 1 0,0 0-1,-1 0 1,0 1-1,-1 0 1,0 1 0,-1-1-1,-1 1 1,5 24-1,-9-36-209,0-1-1,0 1 0,1 0 0,-1 0 0,0 0 1,1-1-1,0 1 0,-1 0 0,1-1 0,0 1 1,0-1-1,0 1 0,0-1 0,0 1 0,0-1 1,0 1-1,1-1 0,-1 0 0,0 0 0,1 0 1,-1 0-1,1 0 0,-1 0 0,1 0 0,0 0 1,-1 0-1,1-1 0,0 1 0,0-1 0,-1 1 1,1-1-1,0 0 0,0 0 0,0 0 0,-1 0 1,1 0-1,0 0 0,3-1 0,8 0-3311</inkml:trace>
  <inkml:trace contextRef="#ctx0" brushRef="#br0" timeOffset="1774.78">1379 226 4664,'0'0'7752,"-11"5"-6792,-37 12-556,35-13-289,1 0 0,-25 13 0,1 6 266,35-22-316,0 0-1,1 0 1,-1 0 0,0 0-1,1 0 1,-1 0 0,1 1-1,-1-1 1,1 0 0,-1 0-1,1 1 1,0-1-1,0 0 1,0 0 0,-1 1-1,1-1 1,0 0 0,1 0-1,-1 1 1,0-1 0,0 0-1,1 2 1,0-1-67,0 0 0,0 0 0,0 0 1,0 0-1,1-1 0,-1 1 0,0 0 0,1-1 1,0 1-1,-1-1 0,1 0 0,0 1 0,-1-1 1,4 1-1,31 17-70,-27-15 68,21 10-153,19 10 290,-48-23 746,-3-2-809,0 1 0,0 0 0,0 0 0,0-1 0,0 1 0,1-1 0,-1 0 0,0 0 0,0 1 0,-2-3 0,2 2-220,0 0-1,0 0 0,-1 0 1,1 0-1,0 0 0,-1 0 1,1 1-1,0-1 0,-1 1 1,-3-1-1,-3 2-1114,-4 0-1708,2-3-4134,2 1 5274</inkml:trace>
  <inkml:trace contextRef="#ctx0" brushRef="#br0" timeOffset="2456.81">1587 226 1080,'-1'1'100,"1"-1"1,-1 0-1,0 0 0,1 1 1,-1-1-1,1 0 0,-1 1 1,1-1-1,-1 1 0,0-1 1,1 1-1,0-1 0,-1 1 1,1-1-1,-1 1 1,1-1-1,0 1 0,-1-1 1,1 1-1,0 0 0,0-1 1,-1 1-1,1 0 0,0-1 1,0 1-1,0 0 0,0-1 1,0 1-1,0 0 0,0-1 1,0 1-1,0 0 0,0-1 1,1 2-1,2 34 5380,-1-24-4378,-1-1-700,-1-6-248,0-1-1,1 1 1,-1-1 0,1 0-1,0 1 1,0-1 0,0 0-1,0 0 1,1 0 0,0 0-1,0 0 1,0 0 0,0 0-1,6 6 1,-6-8 231,-1-2-355,1-1 1,-1 1-1,1-1 0,0 1 0,-1-1 1,1 0-1,-1 0 0,0 0 0,1 0 0,-1 0 1,0 0-1,0 0 0,1 0 0,-1 0 0,0-1 1,1-1-1,18-27 90,-17 24-86,9-12-199,-8 9 179,1 1 1,0 0-1,1 0 1,0 0-1,0 1 1,1 0-1,7-7 1,-13 13-17,1 0-1,-1 0 1,0 0-1,1 1 1,-1-1 0,1 0-1,-1 1 1,1-1 0,-1 0-1,1 1 1,-1 0-1,1-1 1,-1 1 0,1 0-1,0 0 1,-1 0 0,1 0-1,-1 0 1,1 0 0,0 1-1,-1-1 1,1 0-1,-1 1 1,1-1 0,-1 1-1,1 0 1,-1-1 0,0 1-1,1 0 1,-1 0-1,0 0 1,1 0 0,-1 0-1,0 0 1,0 0 0,0 1-1,0-1 1,0 0 0,1 2-1,2 3 92,-1 0 0,0 1 1,0-1-1,0 1 0,-1-1 0,3 13 0,-3 28 238,-2-40-282,0-1-1,0 1 0,0-1 1,1 1-1,0-1 1,0 1-1,3 9 1,54-131 715,-25 60-940,-32 53 88,20-5 380,-17 6-277,-1 0-1,1 0 1,0 1 0,-1-1 0,1 1 0,-1 0-1,1 0 1,0 1 0,-1-1 0,1 1 0,-1-1-1,1 1 1,-1 0 0,1 0 0,-1 1-1,0-1 1,1 1 0,-1 0 0,0-1 0,0 1-1,3 4 1,-1-1-4,-1 0 0,1 0 0,-1 1 0,-1-1 0,1 1 0,-1 0 0,0 0 0,0 0 0,-1 0 0,2 9 0,10 36-1764,-13-50-849,7 9-1525,1-2-882</inkml:trace>
  <inkml:trace contextRef="#ctx0" brushRef="#br0" timeOffset="2802.95">2229 167 8880,'-2'11'801,"0"1"0,0 0 1,1 21-1,1-20 94,-1-1 1,0 1-1,-5 20 0,5-28-822,0 1 0,0 0 0,1-1-1,-1 1 1,1 0 0,0 0 0,1-1 0,1 9-1,-1-11-429,-1 0-1,1-1 0,-1 1 0,1-1 0,0 1 1,0 0-1,1-1 0,-1 1 0,0-1 1,1 0-1,0 0 0,-1 1 0,1-1 1,0 0-1,0 0 0,0-1 0,0 1 0,3 2 1,0-3-2726,0-3 2913,-4 1-312,8-2-2291</inkml:trace>
  <inkml:trace contextRef="#ctx0" brushRef="#br0" timeOffset="3178">2510 146 7088,'-1'2'60,"-7"9"999,0 1 0,-1-1 1,-20 19-1,27-27-1008,-1 0 0,0 0 0,1 1 0,-1-1 0,1 1-1,0-1 1,0 1 0,1 0 0,-1 0 0,1-1 0,-1 1 0,1 0 0,1 0 0,-1 1 0,0 4 0,2-5-156,0 1 0,0-1 0,1 0 0,0 0 0,0 1 0,0-1 0,0-1 1,0 1-1,6 7 0,-4-7 421,1-1 1,-1 1 0,1-1-1,0 0 1,0 0-1,0 0 1,0-1 0,10 4-1,0 0 168,-14-5 34,-1 0-471,-2 7-51,1-7-8,-39 15 772,29-14-1638,-23 3-192,12-3-7476</inkml:trace>
  <inkml:trace contextRef="#ctx0" brushRef="#br0" timeOffset="3550.03">2854 167 8072,'-59'23'813,"28"-14"4574,-3 2-3953,29-9-1435,1 0 0,-1 0 0,0 1 0,1-1 0,0 1 0,0 0 0,0 0 0,0 0 0,0 1 0,-5 6 1,8-9 9,0 0 0,0 0 0,0 1 0,1-1 0,-1 0 0,1 1 0,-1-1 0,1 0 0,0 1 0,-1-1 0,1 0 0,0 1 0,0-1 0,0 1 0,0-1 0,0 0 0,0 1 0,0-1 0,1 1 0,-1-1 0,0 0 0,1 1 0,-1-1 0,1 0 0,-1 1 0,1-1 0,0 0 0,0 0 0,0 0 0,-1 1 0,1-1 0,2 2-1,4 2 69,0 1 0,0-1 0,0 0 0,13 6-1,5 4 145,-17-10-197,31 28-102,-37-31 119,-1-1-1,1 1 1,-1 0-1,0 0 1,0-1-1,1 1 1,-1 0 0,0 0-1,-1 0 1,1 1-1,0-1 1,-1 0-1,1 0 1,-1 0-1,1 0 1,-1 1-1,0-1 1,0 0 0,0 4-1,-1-4-18,0-1 0,1 0 0,-1 0 1,0 1-1,0-1 0,1 0 0,-1 0 0,0 0 0,0 0 0,0 0 0,0 0 0,-1-1 1,1 1-1,0 0 0,0 0 0,0-1 0,-1 1 0,-1 0 0,-27 9 39,23-8-73,3 0-41,-80 20-661,22-17-5210,51-5 4394,-2 0-4376</inkml:trace>
  <inkml:trace contextRef="#ctx0" brushRef="#br0" timeOffset="3959.37">3046 273 9328,'-23'9'169,"20"-7"679,4-2-719,0 0-1,-1 1 1,1-1 0,0 1-1,-1-1 1,1 1 0,-1 0-1,1-1 1,-1 1 0,1-1-1,-1 1 1,1 0-1,-1-1 1,0 1 0,1 0-1,-1 0 1,0-1 0,0 1-1,1 0 1,-1 0 0,0 0-1,0-1 1,0 1 0,0 0-1,0 0 1,0-1 0,0 1-1,0 0 1,-1 0 0,1 0-1,0 0 1,-5 27 886,-2-10-1120,3-8 342,0 0 0,1 0 1,0 0-1,1 0 0,0 0 1,-1 14-1,3-22-294,0-1 0,-1 0 0,1 0 0,0 0 0,-1 0 0,1 1 0,-1-1 0,1 0 0,-1 0 0,1 0 0,-1 0 0,0 0 0,1 0 0,-2 1 0,-3 6-2298,10-2-2934</inkml:trace>
  <inkml:trace contextRef="#ctx0" brushRef="#br0" timeOffset="3960.37">3177 273 5472,'5'49'5300,"-6"25"-2649,0-29-1833,2-36-454,-1 0 0,2 1 0,-1-1 0,1 0 0,5 14 0,-5-18-273,-1-1 1,1 0 0,0 1 0,0-1 0,1 0 0,-1-1-1,1 1 1,0 0 0,0-1 0,0 1 0,0-1-1,5 4 1,-7-6-77,0-1-1,0 1 1,0-1-1,0 1 1,0-1-1,0 1 1,0-1-1,0 0 1,0 1-1,0-1 1,0 0 0,0 0-1,0 0 1,0 0-1,0 0 1,0 0-1,0 0 1,0 0-1,0 0 1,0 0-1,0-1 1,0 1-1,0 0 1,0-1-1,0 1 1,0-1 0,0 1-1,-1-1 1,1 1-1,0-1 1,0 0-1,0 1 1,-1-1-1,1 0 1,0 0-1,-1 1 1,1-1-1,0 0 1,-1 0-1,1 0 1,-1 0 0,0 0-1,1 0 1,-1 0-1,0 0 1,1 0-1,-1 0 1,0 0-1,0-2 1,2-5 178,-1 0-1,0 0 1,0-17 0,-1 24-200,0-15-26,-1 0 1,0 0-1,-2 0 1,0 0 0,0 1-1,-2-1 1,0 1-1,-8-18 1,12 31-758</inkml:trace>
  <inkml:trace contextRef="#ctx0" brushRef="#br0" timeOffset="4314.25">3507 515 8432,'-39'-29'205,"31"18"773,12 6-89,23 3 825,-8 1-91,-16-1-1400,-1 1-1,1-1 1,0 1 0,-1-1-1,0 0 1,0 0 0,1 0-1,-1-1 1,0 1 0,-1 0-1,1-1 1,2-4-1,-2 7 358,-1-1-564,0 1-1,0-1 1,0 1-1,0 0 0,0-1 1,0 1-1,1 0 0,-1 0 1,0 0-1,0 0 0,0 0 1,1 0-1,-1 0 1,0 0-1,0 1 0,0-1 1,0 0-1,0 1 0,1-1 1,-1 0-1,0 1 0,0 0 1,0-1-1,0 1 1,0 0-1,0-1 0,-1 1 1,1 0-1,0 0 0,1 1 1,0 0 53,0 2-32,1 0 0,-1-1 0,0 1 0,0 0 0,0 1 0,-1-1 0,1 0 0,-1 1 0,0-1 0,0 0 0,-1 1 0,1 8 0,1 0 0,1 29-835,1-2-5710,-3-29-365</inkml:trace>
</inkml:ink>
</file>

<file path=word/ink/ink3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28:42.20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52 7536,'27'26'130,"-26"-26"-82,0 0-1,0 1 0,0-1 1,0 0-1,-1 1 0,1-1 1,0 0-1,0 0 1,0 0-1,0 0 0,0 0 1,0 0-1,0 0 0,0 0 1,0 0-1,0 0 0,-1-1 1,1 1-1,0 0 0,0-1 1,0 1-1,0 0 0,-1-1 1,3 0-1,-1 0 76,69-38 543,-53 28-540,1 0-1,26-10 1,-35 18 183,0 1 1,1 0-1,0 1 0,-1 0 1,1 1-1,0 0 1,-1 0-1,1 1 1,-1 1-1,1 0 0,19 6 1,-29-8-285,-1 0 0,1 0 0,-1 0 1,1 1-1,-1-1 0,1 0 0,-1 0 0,1 1 0,-1-1 1,1 0-1,-1 1 0,0-1 0,1 0 0,-1 1 1,1-1-1,-1 1 0,0-1 0,1 1 0,-1-1 0,0 1 1,0-1-1,0 1 0,1-1 0,-1 1 0,0-1 0,0 1 1,0-1-1,0 1 0,0-1 0,0 1 0,0 0 1,-10 19 400,-25 13-88,32-31-295,-82 56 892,57-40-27,-50 40-1,71-52-811,0 1-1,1-1 1,0 1 0,0 1-1,0-1 1,1 1-1,0 0 1,1 0 0,0 0-1,0 1 1,-4 13-1,7-18-74,0 1-1,0-1 0,0 1 0,1 0 0,-1-1 0,1 1 1,0 0-1,1-1 0,-1 1 0,1 0 0,0-1 1,0 1-1,0-1 0,1 1 0,0-1 0,-1 0 0,2 1 1,-1-1-1,0 0 0,1 0 0,0-1 0,4 6 0,-2-4-55,1 0 1,0-1-1,0 1 0,0-1 0,1 0 0,-1-1 0,1 0 0,0 0 0,0 0 0,0-1 0,0 0 0,1 0 0,7 1 0,-5-2-478,1-1 1,-1 1-1,0-1 1,11-2-1,21-7-4876,-22 2-1657</inkml:trace>
  <inkml:trace contextRef="#ctx0" brushRef="#br0" timeOffset="415.29">626 187 904,'-17'30'273,"15"-27"2746,22-35 1426,-51 85-1838,-29 67 1,57-112-2499,1 0 1,0-1 0,1 1 0,-1 0 0,2 0 0,-1 0 0,1 0-1,0 0 1,1 0 0,0 0 0,0 0 0,0-1 0,1 1 0,1 0 0,-1-1-1,1 1 1,0-1 0,1 0 0,0 0 0,0 0 0,0 0 0,1-1-1,0 0 1,9 9 0,-13-14-76,1 0 0,0 0 0,0 0 0,0 0 0,0 0 0,0 0 0,0 0 0,0-1-1,1 1 1,-1-1 0,0 1 0,0-1 0,0 0 0,1 0 0,-1 0 0,0 0 0,0 0 0,0 0 0,1-1 0,-1 1-1,0-1 1,0 0 0,0 0 0,4-1 0,-4 1 219,2-1-178,1 0 0,-1 0 0,1-1 0,-1 1 0,0-1 0,5-4-1,2-2 37,-1 0-1,0 0 0,-1-1 1,0-1-1,-1 1 0,0-2 1,-1 1-1,0-1 0,0 0 1,4-13-1,-9 20-90,0 0 0,0-1 0,0 1-1,-1 0 1,1-1 0,-1 1 0,-1-1 0,1 1 0,-1-1 0,0 0-1,0 1 1,-1-1 0,0 1 0,0-1 0,0 1 0,0 0-1,-1-1 1,0 1 0,0 0 0,-1 0 0,1 0 0,-1 0-1,0 0 1,0 1 0,-1 0 0,1-1 0,-6-3 0,3 2-146,-1 2 1,0-1-1,0 1 1,0 0-1,0 0 0,-1 1 1,1 0-1,-1 1 1,0-1-1,0 1 1,-15-1-1,-3 12-5080,15-4-3374</inkml:trace>
  <inkml:trace contextRef="#ctx0" brushRef="#br0" timeOffset="1502.28">1133 220 992,'-8'11'982,"-1"-1"0,-1 0 0,-13 12 1,15-16-264,1 0 0,1 1 1,-1-1-1,1 1 0,0 1 1,0-1-1,1 1 1,0 0-1,-5 12 0,-3 15 148,4-15-375,2 0 0,-9 38 0,15-56-446,1 0 0,-1 1 0,1-1 0,0 0 0,0 1 0,0-1 0,0 0 1,1 1-1,-1-1 0,1 0 0,-1 1 0,1-1 0,0 0 0,0 0 0,0 0 0,0 0 0,0 0 0,0 0 0,1 0 0,-1 0 1,1 0-1,-1 0 0,1-1 0,0 1 0,0 0 0,-1-1 0,1 0 0,0 1 0,0-1 0,0 0 0,1 0 0,-1 0 0,0 0 1,0-1-1,4 2 0,1-1 110,0 0 0,-1 0 1,1 0-1,0-1 0,0 0 1,-1 0-1,1-1 0,0 1 1,-1-2-1,1 1 0,9-4 0,-5 1-63,-6 2-30,1 0 1,0 0-1,-1 0 0,0-1 0,0 0 0,0 0 0,0 0 0,0-1 0,8-8 0,-2 1-4,-1-1-1,0 0 0,-1 0 0,-1-1 1,0-1-1,0 1 0,-2-1 0,0 0 0,0-1 1,-1 0-1,4-21 0,-9 33-89,0 0 0,-1 0 0,1 0 0,-1 0 0,0 0 0,1 0 0,-2 0 0,1 1 0,0-1 0,0 0 0,-1 0 0,1 1 0,-1-1 0,0 1 1,0-1-1,0 1 0,0 0 0,0 0 0,-1 0 0,1 0 0,-1 0 0,1 1 0,-1-1 0,0 1 0,1-1 0,-1 1 0,0 0 0,0 0 0,0 0 0,0 1 0,0-1 0,0 1 0,0-1 0,-4 1 0,-11 0-637,12 0-1183,0 0 0,1 1 0,-1-1 0,0 2 0,-6 1 0,-11 2-1289</inkml:trace>
  <inkml:trace contextRef="#ctx0" brushRef="#br0" timeOffset="2019.3">1421 299 992,'-1'0'214,"-1"0"0,0 1 0,0 0 0,1-1 1,-1 1-1,1 0 0,-1 0 0,0 0 0,1 0 0,-1 0 0,1 0 0,0 0 1,-1 1-1,1-1 0,0 0 0,0 1 0,0-1 0,0 1 0,0-1 0,0 1 1,0 0-1,1-1 0,-1 1 0,1 0 0,-2 3 0,-9 46 5853,11-48-5985,-2 12 340,0 0 1,1 1-1,0-1 1,1 0-1,4 23 1,-4-35-362,1 0 1,0 0-1,-1 0 1,1 0-1,1 0 1,-1-1-1,0 1 1,1 0-1,0 0 1,-1-1-1,1 1 1,0-1-1,0 0 1,1 1-1,-1-1 1,0 0-1,1 0 1,-1 0-1,1-1 1,0 1-1,-1-1 1,1 1-1,0-1 1,0 0-1,0 0 1,0 0 0,0-1-1,0 1 1,0-1-1,0 1 1,0-1-1,0 0 1,4-1-1,1 1-137,2 1 260,1-1 0,-1 0 0,0-1 1,0 0-1,1-1 0,15-5 0,-23 5-148,-1 0 0,1-1 0,-1 1 0,0-1 0,0 0 0,0 1 0,0-1 0,0 0 0,-1 0 0,1 0 0,-1-1 0,1-2 0,3-6-8,-1 5-21,3-7 47,0 0 0,0-1 0,5-20 0,-11 30 4,0 1 0,0-1 0,0 0 0,-1 1 0,1-1 0,-1 0 0,-1 0 0,1 1 0,-1-1 0,1 0 0,-1 1 1,-1-1-1,1 1 0,-1-1 0,1 1 0,-4-5 0,1 5-165,0 1 0,0-1 0,0 1 1,0 0-1,0 1 0,-1-1 0,0 1 1,1-1-1,-1 2 0,0-1 1,0 0-1,0 1 0,0 0 0,0 0 1,-10 0-1,12 2-630,-1 0 1,1 1 0,-1-1 0,1 1-1,0 0 1,0 0 0,0 0 0,-5 4-1,6-5 343,-7 6-6786</inkml:trace>
  <inkml:trace contextRef="#ctx0" brushRef="#br0" timeOffset="2534.04">1808 310 992,'-1'0'155,"0"0"0,0 0 0,0 1 0,0-1-1,0 1 1,0-1 0,0 1 0,0-1 0,0 1 0,0-1 0,1 1 0,-1 0-1,0-1 1,0 1 0,1 0 0,-1 0 0,0 0 0,1 0 0,-1 0 0,1-1 0,-1 1-1,1 0 1,-1 0 0,1 0 0,0 0 0,-1 2 0,-7 34 6423,6-23-5185,-2 5-1116,0-1 1,2 0-1,-1 21 0,3-34-233,0 1 0,0 0 0,0-1 0,1 1 0,0 0 0,0-1 0,1 1 0,-1-1 0,1 1 0,0-1 0,1 0 0,-1 0 0,7 9 0,-8-13 231,6 5 45,-7-6-294,0 1-1,0-1 1,0 1 0,1-1-1,-1 1 1,0-1-1,1 1 1,-1-1 0,0 1-1,1-1 1,-1 1 0,1-1-1,-1 0 1,1 1-1,-1-1 1,1 0 0,-1 1-1,1-1 1,-1 0 0,1 0-1,0 1 1,1-1 50,0 1 1,0 0-1,0-1 1,0 0-1,0 1 1,0-1-1,0 0 1,0 0-1,0 0 1,0 0-1,0-1 1,0 1-1,0 0 1,0-1 0,0 0-1,0 1 1,3-3-1,-1 0 137,0 0 1,0-1-1,-1 0 0,1 0 1,-1 0-1,3-5 0,-2 5-193,0-2-24,1-1 0,-1 1-1,0-1 1,-1 0 0,0 0-1,0 0 1,0 0 0,-1 0-1,0-1 1,0 1 0,-1-1-1,0 0 1,0-14 0,-1 18-21,-1-1 1,0 0 0,0 1-1,0-1 1,0 1 0,-1 0-1,0-1 1,0 1 0,0 0-1,0 0 1,0 0-1,-1 0 1,0 0 0,0 1-1,0-1 1,0 1 0,-1 0-1,1 0 1,-1 0 0,0 0-1,0 1 1,0-1-1,-8-3 1,6 3-1368,-12-3-1281,6 8-2322</inkml:trace>
  <inkml:trace contextRef="#ctx0" brushRef="#br0" timeOffset="3067.2">2275 161 3768,'-1'10'788,"6"-15"1012,1-2 376,-5 19-1003,-10 46 76,6-31-574,-1 0 1,-13 42-1,-33 117 2389,49-185-2996,1-1 1,0 0 0,0 1 0,0-1 0,0 1 0,-1-1 0,1 1 0,0-1 0,0 0 0,0 1 0,0-1 0,0 1 0,0-1 0,0 1 0,0-1 0,0 1 0,0-1 0,0 1 0,1-1 0,-1 0 0,0 1 0,0-1 0,0 1 0,1-1 0,-1 1 0,0-1 0,0 0 0,1 1 0,-1-1 0,0 0 0,1 1 0,-1-1 0,0 0 0,1 1 0,18-3 774,-13 0-771,-1 0 1,0 0-1,0-1 0,0 0 0,-1 0 1,1 0-1,-1-1 0,5-3 0,99-94-114,-23 24-397,-30 27-2025,-54 50 458,6-10-1797,0 2-3170</inkml:trace>
  <inkml:trace contextRef="#ctx0" brushRef="#br0" timeOffset="3460.23">2275 419 7352,'4'6'605,"0"1"1,0-1 0,0 0-1,1 0 1,-1 0 0,2-1-1,-1 0 1,0 0-1,1 0 1,0-1 0,0 1-1,10 4 1,9 3-210,53 19 0,-50-21-1444,-15-6 449,17-6-8755,-26 1 9393,8-2-2166</inkml:trace>
  <inkml:trace contextRef="#ctx0" brushRef="#br0" timeOffset="3802.24">2586 471 6280,'26'-39'382,"-19"28"-122,0 0-1,0 0 1,1 1-1,0 0 0,0 1 1,1 0-1,1 0 1,16-12-1,-25 21-187,-1 0 1,1 0-1,-1-1 0,1 1 0,0 0 1,-1 0-1,1 0 0,0 0 0,-1 0 0,1 0 1,-1 0-1,1 0 0,0 0 0,-1 0 1,1 1-1,0-1 0,-1 0 0,1 0 1,-1 1-1,1-1 0,-1 0 0,1 1 1,-1-1-1,1 0 0,-1 1 0,1-1 1,-1 1-1,1-1 0,-1 1 0,1-1 1,-1 1-1,0-1 0,1 1 0,-1 0 1,10 24 1059,-7-2-509,0 1 237,-1 0 1,0 0-1,-4 43 0,1-62-698,1 1 0,0-1 0,0 0 0,0 0-1,1 0 1,-1 0 0,1 0 0,1 0 0,1 7 0,-2-12-167,-1 0 0,0 0 1,0 0-1,1 1 0,-1-1 0,0 0 1,0 0-1,1 0 0,-1 0 0,0 0 1,1 1-1,-1-1 0,0 0 0,0 0 1,1 0-1,-1 0 0,0 0 0,1 0 1,-1 0-1,0 0 0,1 0 0,-1 0 1,0 0-1,1 0 0,-1 0 0,0 0 1,0-1-1,1 1 0,-1 0 0,0 0 1,1 0-1,-1 0 0,0 0 0,0-1 1,1 1-1,-1 0 0,0 0 1,0-1-1,0 1 0,1 0 0,-1 0 1,0-1-1,0 1 0,0 0 0,0 0 1,1-1-1,-1 0 0,10-13-298,-10 14 298,12-23 138,-1 0-1,-1 0 1,9-30 0,-17 46-148,-2 6 32,1-1 0,-1 1 0,1 0 0,-1-1 1,1 1-1,-1 0 0,1-1 0,0 1 0,0 0 0,0 0 1,0 0-1,0-1 0,0 1 0,0 0 0,0 0 0,0 1 0,1-1 1,-1 0-1,0 0 0,0 1 0,1-1 0,-1 0 0,1 1 1,-1-1-1,0 1 0,1 0 0,-1 0 0,1-1 0,-1 1 1,1 0-1,-1 0 0,1 0 0,-1 0 0,1 1 0,-1-1 0,1 0 1,-1 1-1,0-1 0,1 1 0,-1-1 0,0 1 0,1 0 1,-1-1-1,0 1 0,0 0 0,2 1 0,2 1-35,0 0-1,-1 1 0,1-1 1,-1 1-1,0 0 0,0 0 1,0 0-1,-1 1 0,1 0 1,4 8-1,-7-10 20,0 0 0,0 0-1,0 0 1,0 0 0,0 1 0,-1-1-1,1 0 1,-1 1 0,0-1 0,0 0 0,0 1-1,0-1 1,-1 0 0,1 0 0,-1 1-1,0-1 1,0 0 0,-2 5 0,1-6 223,15-19-215,48-63 415,-60 79-211,36-6 110,-33 6-309,-1 0-1,0 1 1,0 0-1,1-1 1,-1 1 0,0 1-1,1-1 1,-1 0-1,0 1 1,1 0 0,-1 0-1,0 0 1,0 0-1,0 0 1,0 0 0,0 1-1,0 0 1,0-1-1,-1 1 1,1 0 0,0 1-1,-1-1 1,0 0-1,1 1 1,-1-1 0,0 1-1,0 0 1,-1-1-1,4 7 1,-2-4-136,0 0 1,0 1-1,-1-1 0,0 1 1,0 0-1,0 0 0,-1 0 1,0 0-1,0 0 0,0 0 1,0 7-1,1 9-1395,1 2-4312,-3-14-1471</inkml:trace>
  <inkml:trace contextRef="#ctx0" brushRef="#br0" timeOffset="4377.2">3466 431 10224,'3'2'210,"-1"0"0,1-1 1,0 1-1,0-1 0,0 1 1,0-1-1,0 0 0,0 0 1,1 0-1,-1-1 0,0 1 1,0-1-1,1 0 0,-1 0 1,0 0-1,0 0 1,1 0-1,-1-1 0,0 1 1,5-3-1,30-4 581,47-4 1,-9 3-154,65-9 355,-118 16-872,0 0 0,0 2 0,1 1-1,26 5 1,-5 6-1467,-43-13-126,9 0-1872,-1 0-4569</inkml:trace>
  <inkml:trace contextRef="#ctx0" brushRef="#br0" timeOffset="4751.59">3902 266 3864,'0'0'6158,"22"23"-2011,-7-15-4134,-2-1 261,0-1-1,1-1 1,-1 0 0,19 4-1,13 6-169,-34-10 100,0-1 1,1-1-1,0 1 1,0-2-1,22 3 1,-34-6-184,1 1 0,0 0 1,-1 0-1,1 0 0,0 0 0,-1 0 0,1 0 1,0 0-1,-1 0 0,1 0 0,0 0 1,0 0-1,-1 0 0,1 0 0,-1 1 1,1-1-1,0 0 0,-1 1 0,1-1 1,0 0-1,-1 1 0,1-1 0,-1 0 0,1 1 1,-1-1-1,1 1 0,-1-1 0,1 1 1,-1-1-1,0 1 0,1 0 0,-1-1 1,0 1-1,1-1 0,-1 1 0,0 0 1,0-1-1,0 1 0,1 0 0,-1-1 0,0 1 1,0 0-1,0-1 0,0 1 0,0 0 1,0-1-1,0 1 0,-1 1 0,0 1 52,0 0-1,0-1 1,-1 1 0,1 0-1,-1-1 1,1 1-1,-1-1 1,0 0-1,0 1 1,-3 1-1,-67 49-728,68-50 270,0-1 1,0 0-1,0-1 0,-1 1 0,1-1 0,-8 2 0,-19 8-9548,22-6 7754</inkml:trace>
  <inkml:trace contextRef="#ctx0" brushRef="#br0" timeOffset="23438.62">4527 407 1976,'0'0'15366,"3"-6"-15102,7-10-120,1 1-1,0 0 1,18-19 0,-22 27-134,1 0 0,-1 1 0,1-1 0,0 2-1,1-1 1,-1 1 0,1 0 0,16-5 0,-24 9-13,0 1 0,0-1 0,0 1 0,-1 0 0,1-1 0,0 1 0,0 0 0,0 0 0,1 0 0,-1 0 0,0 0 0,0 0 0,0 0 0,0 0 0,0 0 0,0 0 0,0 0 0,0 1 0,0-1 0,0 0 1,-1 1-1,1-1 0,1 1 0,-1 0 23,-1 0 1,1 0 0,-1 0-1,0 0 1,1-1-1,-1 1 1,0 0 0,1 0-1,-1 0 1,0 0 0,0 0-1,0 0 1,0 0 0,0 0-1,0 0 1,0 0 0,0 0-1,0 0 1,-1 1 0,-1 4 27,0 1 0,0 0-1,0-1 1,-8 13 0,0-1-42,-1-1-1,-1 1 1,-1-2-1,0 0 1,-1-1-1,-1 0 1,0-1-1,-1 0 1,-31 19-1,38-26-1,0 0 0,0 0 0,1 1 0,0 0 0,-9 13 0,-24 22 43,35-39 123,1 1-1,0 0 1,0 1 0,0-1 0,-8 13-1,27 13 190,-12-29-327,-1 0-1,1 0 1,-1 0-1,1-1 1,0 1-1,-1-1 1,1 1-1,0-1 1,0 0-1,0 0 1,0 0-1,1 0 1,-1 0-1,0 0 1,0 0-1,1-1 1,-1 1-1,0-1 1,3 0-1,5 0 226,-1 0 0,1-1 0,18-5 0,24-3 82,98 1-79,-117 8 281,-28 0-4642</inkml:trace>
  <inkml:trace contextRef="#ctx0" brushRef="#br0" timeOffset="26001.76">1943 544 904,'0'0'0,"-13"-4"0,0 0-200</inkml:trace>
  <inkml:trace contextRef="#ctx0" brushRef="#br0" timeOffset="26715.41">4972 462 8880,'2'1'275,"1"-1"0,-1 0 1,1 1-1,-1 0 0,1 0 1,-1-1-1,0 1 1,1 0-1,-1 1 0,0-1 1,0 0-1,0 1 0,0-1 1,0 1-1,0 0 0,0 0 1,0 0-1,-1 0 0,1 0 1,-1 0-1,1 0 0,-1 0 1,0 0-1,1 4 1,1-1 251,0 0 0,0 0 0,0-1 0,0 1 0,1-1 0,7 7 0,49 54 368,0 1-1778,-54-60 1277,-5-5-819,0 1 0,0-1 1,1 0-1,-1 0 0,0 0 1,1 0-1,-1 0 0,0 0 1,1 0-1,-1 0 0,1-1 0,-1 1 1,1 0-1,0-1 0,-1 1 1,1-1-1,3 0 0,6 0-7341</inkml:trace>
  <inkml:trace contextRef="#ctx0" brushRef="#br0" timeOffset="27085.84">5196 536 7176,'7'36'3417,"-7"-36"-3382,0 0 1,0 0-1,0 0 0,0 0 1,0 0-1,0 1 0,0-1 1,0 0-1,0 0 1,0 0-1,0 0 0,0 0 1,0 0-1,0 0 0,0 0 1,1 0-1,-1 1 0,0-1 1,0 0-1,0 0 0,0 0 1,0 0-1,0 0 0,0 0 1,0 0-1,0 0 1,0 0-1,0 0 0,0 0 1,0 0-1,1 0 0,-1 1 1,0-1-1,0 0 0,0 0 1,0 0-1,0 0 0,0 0 1,0 0-1,0 0 0,0 0 1,1 0-1,-1 0 1,0 0-1,0 0 0,0 0 1,0 0-1,0 0 0,0 0 1,0 0-1,0 0 0,1 0 1,-1-1-1,0 1 0,0 0 1,0 0-1,0 0 0,0 0 1,0 0-1,0 0 1,0 0-1,0 0 0,0 0 1,0 0-1,0 0 0,1 0 1,-1-1-1,0 1 0,4-19 1263,-5-1 630,-1 15-378,-2 14-985,-1 3-272,-1-1 1,-12 20 0,-6 12 2,8-14-683,-1 0 0,-37 48 0,53-74-2424,-2 6 2211</inkml:trace>
  <inkml:trace contextRef="#ctx0" brushRef="#br0" timeOffset="27478.45">5553 314 8608,'-34'18'-13,"-23"9"3648,69-32-3244,25-9 718,-36 14-991,1-1 0,0 1 0,0-1 0,-1 1 0,1 0 0,0 0 0,0-1 0,0 1 0,0 1 0,-1-1 0,1 0 1,0 0-1,0 1 0,0-1 0,-1 1 0,4 1 0,-4 0 26,-1 0 1,0 0-1,1 0 1,-1 1-1,0-1 1,0 0-1,-1 0 1,1 0-1,0 0 1,-2 3-1,1 3 447,0 4-304,-1 0-1,-1-1 1,0 0 0,-6 17-1,-7 31 87,12-44-296,0 1-1,-1-1 0,-8 16 1,5-12-183,-9 35 0,16-49-202,0-1-1,0 2 1,0-1-1,1 0 0,0 0 1,0 0-1,0 0 1,1 0-1,-1 0 0,1 0 1,4 9-1,-5-13-125,0 0-1,1 0 1,-1 0-1,1-1 1,-1 1-1,1 0 0,-1-1 1,1 1-1,0-1 1,-1 1-1,1 0 1,0-1-1,-1 1 1,1-1-1,0 0 1,0 1-1,0-1 1,-1 0-1,1 1 1,0-1-1,1 0 0,8 2-2631</inkml:trace>
  <inkml:trace contextRef="#ctx0" brushRef="#br0" timeOffset="27865.03">5874 326 4400,'-6'7'66,"2"-2"246,0 0 1,-1 0-1,0 0 0,0-1 0,0 1 0,0-1 0,-1-1 0,1 1 0,-1-1 1,-8 4-1,35-36 3288,-6 19-2061,-15 10-1511,0 0 0,0 0 1,0 0-1,0 0 0,0 0 0,0 0 1,1 0-1,-1 0 0,0 0 0,0 0 1,0 0-1,0 0 0,0 0 0,0 0 1,1 0-1,-1 0 0,0 0 0,0 0 0,0 0 1,0 0-1,0 0 0,0 0 0,0 0 1,1 0-1,-1 0 0,0 0 0,0 0 1,0 0-1,0 0 0,0 1 0,0-1 0,0 0 1,0 0-1,0 0 0,1 0 0,-1 0 1,0 0-1,0 0 0,0 1 0,0-1 1,0 0-1,0 0 0,0 0 0,0 0 1,0 0-1,0 0 0,0 1 0,0-1 0,0 0 1,0 0-1,0 0 0,0 0 0,0 0 1,-11 35 2113,10-32-2065,-15 35 667,-24 70 524,37-97-1116,0-1-1,1 1 1,0 0 0,1 0 0,0 0 0,1 0 0,0 0 0,1 12 0,1-16-142,-1 0 0,1 0-1,1 0 1,-1 0 0,1 0 0,0-1 0,1 1-1,0-1 1,0 1 0,0-1 0,9 9 0,-10-12 22,-1-1 1,1 0-1,-1 0 0,1 0 1,0 0-1,0 0 1,0 0-1,0-1 1,1 1-1,-1-1 0,0 0 1,0 0-1,1 0 1,-1-1-1,1 1 1,-1-1-1,1 0 0,-1 0 1,0 0-1,1 0 1,-1 0-1,1-1 1,-1 0-1,1 1 0,-1-1 1,6-3-1,7-4 105,-1 0 1,17-12-1,-2 1-35,-27 16-89,1-1 0,-1 0 0,1 0 1,-1 0-1,-1 0 0,1 0 0,-1-1 1,1 1-1,-1-1 0,2-7 0,-1 4-10,29-85 69,-31 90-53,0 0 0,0-1 0,0 1 0,-1 0 0,1-1 0,-1 1 0,0-1 0,0 1 1,0-1-1,-1 1 0,1 0 0,-1-1 0,0 1 0,0 0 0,0-1 0,0 1 0,0 0 0,-1 0 1,0 0-1,1 0 0,-1 0 0,-5-5 0,-2-4-148,-1 1 0,-1 0 1,-21-18-1,27 25 165,-1 0 1,0 0 0,0 1 0,0 0-1,0 0 1,0 0 0,-1 1 0,-7-2-1,-21 1-3014,32 4 1473,0-1 0,-1 1 0,1-1 0,0 1 0,-1 0 0,1 1 0,-6 2 0,-5 2-1788</inkml:trace>
  <inkml:trace contextRef="#ctx0" brushRef="#br0" timeOffset="28240.88">6242 1 10584,'-14'37'184,"14"-36"-164,0-1 0,0 0 0,0 1 0,0-1-1,0 0 1,0 0 0,-1 1 0,1-1 0,0 0 0,0 0 0,0 0 0,0 1 0,-1-1 0,1 0 0,0 0 0,0 0 0,0 1 0,-1-1 0,1 0 0,0 0 0,0 0 0,0 0 0,-1 0 0,1 0 0,0 1 0,-1-1 0,1 0 0,0 0 0,0 0 0,-5-2 7268,29-6-7059,0 1-1,0 1 0,0 1 0,0 2 1,39-2-1,-56 4-77,0 1 0,-1 0 0,1 1 0,-1-1 0,1 1 0,0 1 0,7 1-1,-12-2-131,0 0 0,-1 0-1,1-1 1,-1 1-1,1 0 1,0 0-1,-1 0 1,0 1-1,1-1 1,-1 0-1,0 1 1,0-1 0,1 0-1,-1 1 1,0 0-1,-1-1 1,1 1-1,0-1 1,0 1-1,-1 0 1,1 0-1,-1-1 1,1 1 0,-1 0-1,0 0 1,0 0-1,1 0 1,-2-1-1,1 1 1,0 3-1,-5 32 406,-12 46 1,2-10-967,14-68 388,0 1 0,0-1 0,0 1 0,1-1 0,0 1 0,0-1 1,1 1-1,1 7 0</inkml:trace>
  <inkml:trace contextRef="#ctx0" brushRef="#br0" timeOffset="28661.62">6162 161 7352,'-6'18'-5,"6"-17"285,-1-1 0,1 1 0,-1-1 1,1 1-1,0-1 0,0 1 0,-1 0 1,1-1-1,0 1 0,0-1 0,0 1 0,-1 0 1,1-1-1,0 1 0,0 0 0,0-1 1,0 1-1,0 0 0,1-1 0,-1 1 1,0 0-1,0-1 0,0 1 0,0 0 0,1-1 1,-1 1-1,0-1 0,1 1 0,-1-1 1,1 2-1,12 4 635,25 4-475,0-1-1,0-2 1,1-2 0,43 0 0,-22-1-605,18-1-2778,-21-2-1220,-3 1-3250</inkml:trace>
  <inkml:trace contextRef="#ctx0" brushRef="#br0" timeOffset="29079.04">6737 401 9864,'6'-8'233,"-5"7"-26,0-1 0,0 1 0,0 0 1,0 0-1,0-1 0,0 1 0,0 0 0,0 0 1,0 0-1,0 0 0,1 0 0,1 0 1,-2 1-122,0 0 1,0 1 0,-1-1 0,1 1-1,0-1 1,0 1 0,0 0 0,-1-1-1,1 1 1,0 0 0,-1-1 0,1 1-1,-1 0 1,1 0 0,-1 0 0,1-1-1,-1 1 1,1 0 0,-1 0 0,0 0-1,1 0 1,-1 0 0,0 0 0,0 1 0,6 13 514,-1 1 0,0-1 0,-2 1 0,1-1 0,-2 1 0,0 0 0,-1 0 0,-2 27 0,0-38-550,1-2-14,-1 0-1,1-1 0,0 1 0,0 0 0,0-1 0,1 1 0,-1 0 1,1-1-1,-1 1 0,2 3 0,-2-5 219,9 3 102,-8-4-355,0 1 0,-1-1-1,1 1 1,0-1-1,0 1 1,0-1-1,0 0 1,-1 1-1,1-1 1,0 0-1,0 0 1,0 0 0,0 0-1,0 0 1,0 0-1,1 0 1,1 0 6,4-1-21,11-16-6,29-37 12,-31 35 12,32-32 1,-44 48 16,0 0 1,0 0-1,0 0 0,0 1 1,0 0-1,1 0 1,-1 0-1,1 0 0,-1 0 1,1 1-1,0 0 1,-1 0-1,1 0 1,0 1-1,7 0 0,-8 0-13,-1 0 0,1 1 0,-1 0 0,0-1 0,1 1 0,-1 1-1,0-1 1,0 0 0,1 1 0,-1 0 0,0-1 0,0 1 0,-1 1 0,1-1-1,0 0 1,-1 0 0,1 1 0,-1 0 0,0-1 0,0 1 0,0 0-1,2 4 1,-3-2 16,0 0-1,0 0 0,0 0 0,0 0 0,-1 0 0,0 0 1,0 0-1,-1 0 0,1 0 0,-1-1 0,0 1 1,0 0-1,-1 0 0,-3 8 0,0 3 129,0-8-111,-1 0 31,4 19-525,3-30 451,0 0 0,0-1 1,0 1-1,1-1 0,-1 1 0,1 0 1,0 0-1,3-5 0,2-2-72,5-12 22,1 1 0,1 1 0,1 0 0,0 1 0,2 0 0,0 2 0,1 0 0,33-24 0,-48 40 51,0-1-1,1 1 1,-1 0-1,1-1 1,-1 2-1,0-1 1,1 0-1,-1 1 1,1 0-1,0-1 1,-1 1-1,1 1 1,-1-1-1,1 0 1,-1 1-1,1 0 1,-1 0-1,4 1 1,-2 0 74,-1 0 1,1 0 0,-1 0-1,1 0 1,-1 1 0,0-1-1,0 1 1,0 0 0,0 0 0,-1 1-1,1-1 1,4 7 0,52 86 87,-53-86-403,1 0-1,1-1 1,0 0-1,0-1 1,0 1-1,17 9 1,-24-17-20,0 0 1,1 0 0,-1-1-1,0 1 1,0-1 0,1 1 0,-1-1-1,0 0 1,1 0 0,-1 0-1,3 0 1,3 0-2083,7 0-7903</inkml:trace>
</inkml:ink>
</file>

<file path=word/ink/ink3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28:39.24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89 336 3416,'0'0'4656,"0"-4"-3810,-2-8-670,-5-32 1658,7 42-1649,-1 0 0,0 0-1,0-1 1,0 1 0,0 1-1,-1-1 1,1 0 0,0 0-1,-1 0 1,0 1 0,1-1-1,-1 0 1,0 1 0,0 0-1,1-1 1,-1 1 0,0 0-1,-3-1 1,0 0 12,-1 0 1,1 1-1,-1 0 1,0 0-1,0 1 1,1-1-1,-1 1 1,0 0-1,0 1 1,0-1-1,1 1 1,-1 1-1,0-1 1,1 1-1,-1 0 1,-7 3-1,-4 4 132,0 0-1,1 1 1,-19 14 0,30-20-267,0 1 0,0 0 0,0 0 0,1 0 0,-1 1 0,1 0 0,0 0 0,1 0 0,0 0 0,0 0 1,0 1-1,1-1 0,-1 1 0,2 0 0,-1 0 0,1 0 0,-1 12 0,2-13 22,0 0 1,1 0-1,-1 0 1,1-1-1,0 1 1,1 0-1,0 0 0,0-1 1,3 9-1,-3-12-45,-1 0 0,0 1-1,0-1 1,1 0 0,-1 0-1,1 0 1,0 0-1,-1 0 1,1 0 0,0 0-1,0 0 1,0-1 0,1 1-1,-1-1 1,0 0 0,1 0-1,-1 1 1,0-2 0,6 3-1,-7-3-40,0-1 0,1 1 0,-1 0 0,0-1 0,0 1 0,1 0 0,-1-1 0,0 1 0,0-1-1,0 0 1,0 1 0,0-1 0,0 0 0,0 0 0,0 0 0,1-1 0,3-2-3,5-3 6,0-1 0,0 0 0,0 0 0,13-17 0,-13 13 2,87-97 744,-96 109-721,0-1 0,0 0 1,0 0-1,0 0 0,0 1 0,0-1 0,0 1 1,0-1-1,0 0 0,0 1 0,0 0 1,0-1-1,0 1 0,1 0 0,-1 0 0,0-1 1,0 1-1,0 0 0,1 0 0,-1 0 1,0 1-1,0-1 0,0 0 0,0 0 0,1 1 1,-1-1-1,0 0 0,0 1 0,0-1 0,0 1 1,0 0-1,0-1 0,0 1 0,1 1 1,3 2-10,0 0 1,0 1-1,-1 0 1,7 9-1,-6-8 29,1 2-82,49 60 725,-17-27-4352,-37-40 1863,1-1 0,11 0-470,2 0-7283</inkml:trace>
  <inkml:trace contextRef="#ctx0" brushRef="#br0" timeOffset="444.31">410 0 6728,'11'2'6086,"-12"4"-5600,2 0 0,-1 0-1,1 0 1,-1 1 0,2-1-1,-1 0 1,5 11 0,1 11 16,6 42 757,-4-1 1,1 103-1,-10-122-1182,-3 0 0,-2-1 0,-2 1 1,-17 61-1,23-106-158,0-1 0,-1 0 1,1 1-1,-1-1 0,0 0 0,-1 0 1,1 0-1,-1 0 0,1-1 0,-1 1 0,-6 5 1,1-4-613,1 1 1,-1-1-1,-1 0 1,-9 4-1,-8 3-2181,-3 3-6186</inkml:trace>
</inkml:ink>
</file>

<file path=word/ink/ink3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6:39.749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 303 11032,'8'-3'2778,"44"-17"-1065,61-34-1,-93 45-1485,1 0-1,38-11 0,-18 7-506,-24 7 251,95-40 217,-93 36-127,52-27 462,-65 33-335,1-1 1,-1 1-1,0-1 0,0 0 0,0-1 0,-1 1 0,0-1 0,5-7 0,-9 12-166,-1 1 0,0-1-1,1 1 1,-1 0 0,0-1 0,1 1-1,-1-1 1,0 1 0,0-1 0,1 1-1,-1-1 1,0 1 0,0-1 0,0 0-1,0 1 1,0-1 0,0 1 0,0-1-1,0 1 1,0-1 0,0 1 0,0-1-1,0 1 1,0-1 0,0 0 0,-1 1-1,1-1 1,0 1 0,0-1 0,-1 1 0,1 0-1,0-1 1,0 1 0,-1-1 0,1 1-1,-1-1 1,1 1 0,0 0 0,-1-1-1,1 1 1,-1 0 0,1-1 0,-1 1-1,1 0 1,-1 0 0,1 0 0,-1-1-1,1 1 1,-1 0 0,1 0 0,-1 0-1,1 0 1,-1 0 0,0 0 0,1 0-1,-1 0 1,1 0 0,-1 0 0,1 0-1,-1 0 1,0 1 0,-33 4 4,20 1 56,-1 2 0,1 0 0,1 0 1,-1 2-1,-18 16 0,17-13-29,0-1 1,-2-1-1,-21 12 0,34-21-53,0 0 0,1 0 0,-1 0 0,1 0 0,0 1 0,-1-1 0,1 1 0,1 0 0,-1 0 0,0 0 0,1 0 0,-1 0 0,1 1 0,0-1 0,0 1 0,0-1 0,0 1 0,1 0 0,0 0 0,0 0 0,-1 4 0,-1 0 0,-5 8 17,7-15-15,0 1 1,0-1-1,1 0 0,-1 1 1,0-1-1,1 1 0,-1-1 1,0 1-1,1-1 0,0 1 1,-1 0-1,1-1 0,0 3 1,1-3-10,-1 0-1,1 0 1,-1 0 0,1 0 0,0-1 0,-1 1 0,1 0 0,0 0 0,0 0-1,0-1 1,-1 1 0,1-1 0,0 1 0,0 0 0,0-1 0,0 0 0,0 1-1,0-1 1,0 0 0,0 1 0,2-1 0,23 4-91,-13-5-64,1-1 1,-1-1-1,0 0 0,0-1 1,23-10-1,-9 4 189,156-46-679,-50 31-3801,-54 15-6093</inkml:trace>
</inkml:ink>
</file>

<file path=word/ink/ink3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6:37.930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4 162 7536,'33'17'1517,"-38"-19"-1404,-1 0 1,1 0-1,0 0 0,0-1 1,0 0-1,0 0 0,-5-4 1,26 2 926,207-2 1268,-219 7-2255,394-9 1299,26 0-261,-180 0 298,336 9-196,37 14-405,-135-23-820,-64-17 149,-92-13 346,-232 28-396,40-7-1535,-109 13-1338,41-16 0</inkml:trace>
</inkml:ink>
</file>

<file path=word/ink/ink3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6:37.286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0 7 992,'26'6'-31,"-21"-4"151,0-1-1,0 0 0,0 0 1,0 0-1,0-1 0,0 0 1,0 0-1,0 0 0,1 0 1,-1-1-1,6-1 0,5-1-62,0 1-1,0 1 1,26 1-1,-17 0 200,426-7 6051,-221 5-5107,452 21 564,-454-10-925,1410 65 1024,-828-27-1428,-7 24 508,-24 26-460,-367-53-206,-291-33-296,140 14-24,620 48 869,-736-65-625,336 1-374,-65-25 773,-251 11-772,-45 3-49,-34 2-897,90-13 0,-85 5-1805,-14 1-5423</inkml:trace>
</inkml:ink>
</file>

<file path=word/ink/ink3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9:06.75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20 1 9952,'6'7'804,"-1"0"0,1 0 1,14 11 3413,-27-8-2416,-33 115 270,-22 129-1543,60-195-2453,2-57 781</inkml:trace>
  <inkml:trace contextRef="#ctx0" brushRef="#br0" timeOffset="500.13">213 73 6104,'5'30'322,"-5"-25"-161,1 1 1,0-1 0,0 0-1,1 0 1,-1 0-1,4 6 1,-5-12 151,0-1-1,0 1 1,0-1-1,0 1 1,1-1-1,-1 1 1,1-1-1,-1 1 1,1-1-1,-1 1 1,1 0-1,0-1 1,0 1-1,-1 0 1,1 0-1,0 0 1,0-1-1,0 1 1,0 0-1,2-1 1,25-25 921,-21 22-1141,0 1 1,0-1-1,1 1 0,-1 0 0,1 1 0,0 0 1,0 0-1,0 0 0,0 1 0,15-2 0,9 1 290,49 1 0,-58 3-253,-3 0-92,-1 1-1,1 1 0,37 12 1,-11-3-153,-40-11 120,0 1 0,-1 0 0,1 0 1,-1 0-1,1 1 0,-1-1 0,0 2 0,0-1 0,0 0 0,0 1 0,-1 0 0,1 0 1,-1 0-1,0 1 0,0 0 0,-1-1 0,1 1 0,-1 0 0,0 1 0,4 10 0,-4-8 58,-1-1 0,0 2 0,0-1 0,-1 0-1,0 0 1,0 0 0,-1 1 0,0-1 0,-1 0-1,1 0 1,-2 1 0,1-1 0,-1 0 0,-5 12-1,1-5 101,-2 0-1,0 0 0,-1-1 0,0 0 0,-1-1 0,0 0 0,-1-1 0,-1 0 0,0-1 0,0 0 1,-1 0-1,0-2 0,-23 13 0,-4 0 194,-1-3 1,0-1 0,-77 22-1,57-23-135,12-4 12,-64 27 1,61-21-286,48-18 11,-1 0 0,1 0 0,0 0-1,-1 0 1,1-1 0,-1 0 0,1 0 0,-1 0-1,-6-1 1,-11 1-3360,19-1 638,-3 0 1829</inkml:trace>
</inkml:ink>
</file>

<file path=word/ink/ink3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8:00.78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173 516 992,'-3'0'252,"0"1"0,0 0-1,0 0 1,0 0 0,0 0 0,0 1 0,0-1-1,-3 4 1,4-4-70,1 1 1,0 0-1,0-1 0,0 1 0,0 0 0,0 0 0,0 0 0,1 0 1,-1 0-1,1 0 0,-1 0 0,1 0 0,0 0 0,0 2 0,-7 34 1857,-1 0-1,-2-1 0,-21 52 0,14-44-492,-16 75-1,23-71-1167,0-7 1,-2 43 0,11-73-344,0 1 0,1-1-1,1 0 1,0 1 0,0-1-1,1 0 1,1 0-1,5 13 1,-8-23-171,1-1 1,-1 1-1,1-1 1,0 1-1,0-1 0,0 0 1,-1 1-1,1-1 0,1 0 1,-1 0-1,0 0 1,0 1-1,0-1 0,1-1 1,1 2-1,-2-1-355,1 0-1,-1-1 0,1 1 1,-1-1-1,1 0 1,-1 1-1,1-1 0,0 0 1,-1 0-1,1 0 1,0 0-1,-1 0 1,1-1-1,2 0 0,4-1-4774</inkml:trace>
  <inkml:trace contextRef="#ctx0" brushRef="#br0" timeOffset="1">4332 819 9952,'-9'20'865,"0"0"-1,2 0 1,0 1 0,1 1 0,1-1 0,1 1 0,1-1 0,-1 29-1,8 74-864,-4-122-271,-1-1 0,1 0 0,0 0 0,0 1 0,0-1 0,0 0 0,0 0 0,0 1 0,0-1 0,1 0-1,-1 1 1,0-1 0,1 0 0,-1 0 0,0 0 0,1 1 0,0-1 0,-1 0 0,1 0 0,0 0 0,0 0-1,-1 0 1,1 0 0,0 0 0,0 0 0,0-1 0,0 1 0,0 0 0,0 0 0,0-1 0,1 1-1,-1-1 1,0 1 0,0-1 0,0 1 0,1-1 0,-1 0 0,0 0 0,0 1 0,1-1 0,-1 0 0,0 0-1,1 0 1,-1 0 0,2-1 0,8 1-1842</inkml:trace>
  <inkml:trace contextRef="#ctx0" brushRef="#br0" timeOffset="436.5">4511 901 3416,'-7'34'1665,"1"0"0,1 0 0,2 1 0,1-1 0,4 39 0,-2-15 154,0-56-1735,0 7 141,0 1 1,1-1 0,0 1-1,2 10 1,-2-19-239,3-17-35,124-206-67,-121 212 117,0-1-1,1 1 1,0 1 0,1 0-1,12-11 1,4-4 73,-24 23-37,-1 1-1,1-1 1,0 0-1,-1 0 1,1 0-1,0 1 1,0-1-1,-1 1 1,1-1-1,0 0 1,0 1-1,0-1 1,0 1-1,0 0 1,0-1-1,-1 1 1,1 0-1,0-1 1,0 1-1,0 0 0,0 0 1,0 0-1,0 0 1,0 0-1,0 0 1,0 0-1,0 0 1,0 1-1,0-1 1,0 0-1,0 0 1,0 1-1,0-1 1,0 1-1,1 0 1,0 1 11,0 1 1,0-1-1,0 1 1,0 0-1,-1-1 0,1 1 1,-1 0-1,0 0 1,0 0-1,0 0 0,1 4 1,2 10-94,-1 1 0,0-1 0,-1 22 0,-1-21-26,-2-1 0,0 1 0,-1-1 1,-1 0-1,-8 31 0,2-6-1659,7-12-2568,2-20-3083</inkml:trace>
  <inkml:trace contextRef="#ctx0" brushRef="#br0" timeOffset="824.07">5174 379 9504,'-44'170'3926,"-2"33"69,23-98-3517,9-28 286,-6 148 0,18-217-764,2-5 0,0 0 0,0 0 0,0 0 0,0-1 0,0 1 0,1 0 0,-1 0 0,1 0 0,0 0 0,-1-1 0,3 5 0,-3-6 0,15 45-176,-1-28 53,-14-18 120,1 0 1,0 0 0,-1 1 0,1-1-1,-1 0 1,1 0 0,-1 0 0,1 0 0,-1 0-1,1 0 1,-1 0 0,1 0 0,0 0-1,-1 0 1,1 0 0,-1-1 0,1 1-1,-1 0 1,1 0 0,-1 0 0,1-1-1,-1 1 1,1 0 0,-1-1 0,1 1-1,-1 0 1,0-1 0,1 1 0,-1-1-1,0 1 1,1 0 0,-1-1 0,1 0-1,63-93-7,-4 6 222,-26 46-320,-13 17-67,-1-1 0,16-29-1,-23 34 188,1 1-1,24-26 0,1-2-194,44-52-305,-68 86-1684,0-1-1,23-15 1,-15 14-5161</inkml:trace>
  <inkml:trace contextRef="#ctx0" brushRef="#br0" timeOffset="1210.06">5133 964 8520,'3'6'515,"1"0"0,-1 0-1,1 0 1,0-1 0,0 1 0,1-1 0,0 0 0,0-1 0,0 1 0,7 4 0,66 41 1437,-47-32-1538,72 45 208,0 0-3481,-62-44-6338,-25-13 7137</inkml:trace>
  <inkml:trace contextRef="#ctx0" brushRef="#br0" timeOffset="1602.28">5954 883 11480,'1'3'107,"1"-1"0,0 1 0,-1-1 0,1 1 0,0-1 0,0 1 0,1-1 0,-1 0 0,0 0 0,5 3 0,-4-4-18,-1-1 0,0 1 0,1-1 1,-1 1-1,0-1 0,1 0 0,-1 0 1,1 0-1,-1 0 0,0-1 1,1 1-1,-1-1 0,0 1 0,5-2 1,30-10-215,2 1 0,-1 3 1,77-7-1,-70 10-1578,-36 3 1167,0 1 0,1 0 1,-1 0-1,10 2 1,44 4-4988,-44-1 4090</inkml:trace>
  <inkml:trace contextRef="#ctx0" brushRef="#br0" timeOffset="-3765.75">0 1271 2072,'0'0'5673,"9"-7"-4614,108-90 463,-105 86-1319,0 0 0,-1-1-1,-1 0 1,16-24 0,9-13 233,75-106 645,-61 85-1001,-29 42-210,-2 5 294,-2-1 0,0-1 1,22-51-1,-37 74-186,1-1 45,0 0 0,-1-1 0,0 1 1,1-1-1,-1 1 0,0-1 1,0 1-1,-1-1 0,1 1 0,-1-1 1,0-7-1,0 11-1,-1-1-1,1 1 1,0-1-1,0 1 1,-1 0 0,1-1-1,0 1 1,-1 0-1,1-1 1,0 1 0,-1 0-1,1-1 1,-1 1-1,1 0 1,0 0 0,-1-1-1,1 1 1,-1 0-1,1 0 1,-1 0 0,1 0-1,-1 0 1,1-1-1,-1 1 1,1 0 0,-1 0-1,1 0 1,-1 0-1,1 1 1,-1-1 0,1 0-1,-1 0 1,1 0-1,-1 0 1,1 0 0,0 1-1,-1-1 1,1 0-1,-1 0 1,0 1 0,-18 15 259,17-15-272,-89 107 1314,79-93-1139,0 1 0,1 1 0,-12 25 0,13-22-106,-2 1 164,1 1 0,-10 31-1,12-28-153,2-8 107,0 0-1,2 1 0,-5 28 0,7-30-153,1-8-20,1 0 1,0 0-1,1 1 1,0-1-1,0 0 1,0 1 0,1-1-1,4 13 1,-3-12-14,-1-2 32,1 0-1,1 0 1,-1-1-1,1 1 1,1-1-1,-1 0 0,1 0 1,0 0-1,0 0 1,1-1-1,-1 0 1,1 0-1,0 0 1,1 0-1,-1-1 0,1 0 1,0 0-1,9 4 1,-13-7-39,0 0 0,0 0 0,0-1 0,0 1 0,0-1 0,0 0 0,0 1 0,0-1 0,0 0 0,1 0 0,-1 0 1,0-1-1,0 1 0,0 0 0,3-2 0,6 0 2,16-3-2,0-2 0,0 0 0,0-2 0,-1-1 0,34-18 0,-34 13-134,-1 0-1,0-2 1,-1-1-1,-1-1 1,-1-1 0,-1 0-1,-1-2 1,21-29-1,-31 39-333,-2 0-1,12-23 1,-13 10-9152</inkml:trace>
  <inkml:trace contextRef="#ctx0" brushRef="#br0" timeOffset="-3331.07">784 1140 728,'0'-6'333,"1"-1"-1,0 1 1,0 0 0,1 0-1,-1 0 1,1 0 0,1 1-1,-1-1 1,1 0 0,0 1 0,0 0-1,0 0 1,1 0 0,0 0-1,0 0 1,8-7 0,-3 3-69,-3-1 19,0 1 1,0-1-1,-1 0 1,0 0 0,-1 0-1,0-1 1,0 1-1,1-13 1,-4 20-250,-1-1 0,0 0 0,0 1 0,0-1 0,0 0 0,-1 1 0,1-1 0,-1 0 0,0 1 0,0-1 0,-3-6 0,4 9 31,-1 0-1,1 0 0,-1 0 1,1 0-1,-1 0 0,1 0 1,-1 0-1,1 0 0,-1 0 1,0 0-1,0 0 0,0 1 1,1-1-1,-1 0 0,0 0 0,0 1 1,0-1-1,0 1 0,0-1 1,0 1-1,0-1 0,0 1 1,-1-1-1,1 1 0,0 0 1,0 0-1,0 0 0,0-1 1,0 1-1,-1 0 0,1 1 1,0-1-1,0 0 0,0 0 1,0 0-1,0 1 0,-1-1 1,0 1-1,-12 7 209,0 1 1,0 0-1,1 1 0,0 0 1,1 1-1,0 0 1,1 1-1,0 1 0,-16 23 1,21-27-193,0 1 0,1-1 0,0 1 0,0 0 0,1 1 1,0-1-1,1 1 0,0 0 0,1-1 0,0 1 0,1 0 0,0 0 0,1 1 1,0-1-1,2 11 0,-1-18-42,0 0 0,0 0 0,1-1 0,-1 1 1,1-1-1,0 1 0,0-1 0,0 0 0,1 1 0,-1-1 0,1 0 1,0-1-1,-1 1 0,1 0 0,1-1 0,-1 0 0,0 1 0,0-1 1,1 0-1,5 1 0,0 1-288,0-1-1,0 0 1,0 0 0,1-1 0,-1 0-1,1-1 1,14 0 0,17-3-3331,-19 0-3673</inkml:trace>
  <inkml:trace contextRef="#ctx0" brushRef="#br0" timeOffset="-2409.83">1133 934 6640,'-5'31'959,"0"0"0,3 1 0,0-1 0,5 42 0,-2-5 122,-1-61-796,0 0 1,-1 0 0,0 0 0,0 0 0,-1-1 0,0 1-1,-3 7 1,1-2 522,1 2-178,5-12-275,5-10-289,42-62-28,60-113 1,-108 179 23,0 4-18,-1-1 1,0 0 0,1 0-1,-1 1 1,1-1 0,-1 0-1,0 1 1,1-1 0,0 0-1,-1 1 1,1-1 0,-1 1-1,1-1 1,0 1-1,-1-1 1,1 1 0,1-1-1,6-2 40,4 2-84,-4 0 2,-7 1-93,0 8 2,-1 0 1,1-1-1,1 1 0,-1 0 1,1-1-1,1 0 0,4 12 1,-5-16-69,0-1 1,-1 1 0,1 0-1,0 0 1,1-1-1,-1 0 1,0 1-1,1-1 1,0 0 0,-1 0-1,1 0 1,0 0-1,0-1 1,0 1-1,0-1 1,0 0 0,0 0-1,0 0 1,0 0-1,1 0 1,-1-1-1,0 1 1,1-1 0,-1 0-1,0 0 1,1 0-1,-1-1 1,4 0-1,8-2-252,0 0-1,0-1 0,-1-1 0,21-9 0,-30 11 623,7-2-80,0 0 1,0-1-1,-1-1 1,0 0-1,0 0 1,0-1-1,11-11 1,-17 14-60,1 0 0,-1 0-1,-1-1 1,1 0 0,-1 1 0,0-1 0,0-1 0,0 1 0,-1-1 0,4-10 0,-7 17-54,0-1 1,0 1-1,0 0 1,0-1-1,0 1 1,0-1-1,0 1 1,0 0-1,0-1 1,-1 1-1,1 0 1,0-1-1,0 1 1,0 0-1,-1-1 1,1 1-1,0 0 1,0-1-1,-1 1 1,1 0-1,0 0 1,-1-1-1,1 1 1,0 0-1,0 0 1,-1-1-1,1 1 1,-1 0-1,1 0 1,0 0-1,-1 0 1,1 0 0,0 0-1,-1 0 1,1 0-1,-1-1 1,1 1-1,-1 1 1,-16-2 572,7 5-379,-1 0 0,1 1 0,0 0 0,0 0 1,0 1-1,1 1 0,0-1 0,0 2 0,1-1 0,-9 10 0,14-14-251,0 1 0,0 0 0,0-1 0,1 1 1,0 0-1,0 0 0,0 0 0,0 0 0,1 1 0,-2 4 1,3-8 194,47 1 533,-39-2-688,0-1 1,-1 1 0,1 1-1,0-1 1,-1 1-1,1 1 1,-1-1 0,1 1-1,-1 0 1,0 1-1,0 0 1,0 0 0,0 1-1,0 0 1,-1 0-1,0 0 1,8 7 0,-10-7 5,0 0 0,0 0 0,0 1 0,-1-1 1,0 1-1,0 0 0,0 0 0,0 0 0,-1 0 1,0 1-1,0-1 0,0 1 0,-1-1 0,0 1 0,0-1 1,0 1-1,-1 0 0,0 0 0,0-1 0,0 1 1,-1 0-1,0-1 0,-2 11 0,1-9 51,-1 0 0,0 1-1,0-1 1,-1 0 0,1-1 0,-2 1 0,1-1-1,-1 0 1,-8 9 0,-1-1 63,-1-1 1,-26 19-1,14-13 3,2-2-132,-44 26 0,60-39-35,-1 1 1,1-2-1,-1 1 1,0-1-1,0-1 1,0 0-1,0 0 1,-19 0-1,23-2 88,-19 0-35,25-1-25,-1 1 1,0-1-1,0 1 0,1-1 1,-1 1-1,0-1 0,1 1 1,-1-1-1,0 0 0,1 1 1,-1-1-1,1 0 0,-1 1 1,1-1-1,0 0 0,-1 0 0,1 0 1,0 1-1,-1-1 0,1 0 1,0 0-1,0 0 0,0 0 1,0 0-1,0 1 0,0-1 1,0 0-1,0 0 0,0 0 1,0 0-1,0 0 0,1-1 0,5-11 13,4 6-260,0 1-1,1 0 0,0 0 0,0 1 0,0 1 0,0 0 0,23-5 0,33-14-2411,66-42-3778,-111 55 5537,0-2 0,26-18 0,-33 20 873,58-36-1307</inkml:trace>
  <inkml:trace contextRef="#ctx0" brushRef="#br0" timeOffset="-2009.72">2078 747 992,'6'-71'3173,"-4"57"-2127,0 0 0,-1 0 0,0 0 0,-1 0 0,-1 0 0,0-1 0,-5-20 0,6 34-658,-11 25 942,1-7-808,-1 17-45,2 1 1,1 0 0,1 0-1,3 1 1,-2 68-1,-3 27-485,0-33 16,10-83-82,0 0 0,1-1 0,0 1 0,1-1 0,1 0 1,5 15-1,9 39-3378</inkml:trace>
  <inkml:trace contextRef="#ctx0" brushRef="#br0" timeOffset="-1649.34">1849 827 5024,'3'5'170,"-1"-1"1,1 0-1,0 1 1,0-1-1,8 7 1,-9-10 83,0 1-1,0-1 1,1 0 0,-1 0 0,0 0-1,1 0 1,-1 0 0,1-1 0,-1 1-1,1-1 1,-1 0 0,1 1 0,-1-1-1,4-1 1,5 1 472,0-1 1,-1-1-1,21-5 0,-21 4-199,1 0-1,-1 1 0,20-1 1,-16 2-271,-1 0 1,0-1 0,1-1 0,-1 0 0,0-1 0,17-8-1,-12 5-138,0 1-1,18-4 0,-13 1-1599,-7 2-4899</inkml:trace>
  <inkml:trace contextRef="#ctx0" brushRef="#br0" timeOffset="-1133.51">2326 633 4848,'-2'35'2932,"-2"-1"1,-16 68 0,17-89-2727,-41 148 1740,-1 6 97,44-165-2005,0 1 0,0 0 0,1 0 0,-1 0 0,1 0 0,0 0-1,-1 0 1,2 0 0,-1 0 0,0 0 0,0 0 0,1 0 0,0 0 0,0 0 0,0 0 0,2 4 0,-3-7-13,11-12-655,1 2 609,-2 0 1,1-1 0,9-12 0,15-15 35,119-82 416,-151 118-391,0 0 0,0 0 0,0 0 0,0 1 0,0-1 0,0 1 0,0 0 1,1 0-1,-1 0 0,1 0 0,-1 0 0,0 1 0,1 0 0,-1-1 0,1 1 0,-1 1 0,1-1 0,-1 0 0,1 1 0,-1 0 0,5 1 0,-3 0-44,-1 1 0,1-1-1,-1 1 1,0 0 0,0 0 0,0 0-1,0 0 1,0 1 0,-1 0 0,0-1-1,1 1 1,-2 1 0,6 8-1,14 31-936,-7-12-1806,-4-13-3098,-7-14 2317,-1-2 3004,1 0 191,4 6-1760</inkml:trace>
  <inkml:trace contextRef="#ctx0" brushRef="#br0" timeOffset="-1132.51">3135 832 5744,'-48'30'194,"48"-30"-175,0 0 0,1 0-1,-1-1 1,0 1-1,0 0 1,0 0-1,0-1 1,0 1-1,0 0 1,0 0-1,0 0 1,0-1-1,0 1 1,0 0-1,0 0 1,0-1-1,0 1 1,0 0 0,0 0-1,0-1 1,-1 1-1,1 0 1,0 0-1,0 0 1,0-1-1,0 1 1,0 0-1,-1 0 1,1 0-1,0-1 1,0 1-1,0 0 1,0 0-1,-1 0 1,1 0 0,0 0-1,0-1 1,0 1-1,-1 0 1,1 0-1,0 0 1,0 0-1,-1 0 1,1 0-1,0 0 1,0 0-1,-1 0 1,1 0-1,0 0 1,0 0-1,-1 0 1,1 0-1,0 0 1,0 0 0,0 0-1,-1 0 1,1 0-1,0 1 1,0-1-1,-1 0 1,1 0-1,0 0 1,0 0-1,0 0 1,0 1-1,-1-1 1,1 0-1,0 0 1,0-1 78,1 1-1,-1-1 1,1 0-1,-1 0 1,1 0-1,0 0 1,-1 0 0,1 1-1,0-1 1,0 0-1,-1 1 1,1-1-1,0 0 1,0 1 0,0-1-1,0 1 1,0 0-1,0-1 1,0 1-1,1-1 1,-12 39 2428,-3-8-1491,-20 62 1422,29-82-2275,2 0-1,0 0 1,0 0-1,0 0 1,1 1-1,1 17 0,1-24-172,0 0-1,0-1 0,0 1 0,1 0 1,-1 0-1,1-1 0,0 1 0,2 3 1,9 19 53,-11-21 35,0 0 0,0 0 0,1 0 0,0-1 0,0 1 0,0-1 0,1 0-1,-1 0 1,1 0 0,7 6 0,1 1-56,-12-10-35,1-1 1,-1 1-1,1-1 1,-1 0-1,1 1 1,-1-1-1,1 0 1,-1 0-1,1 1 1,-1-1-1,1 0 1,-1 0-1,1 0 1,0 0-1,-1 0 1,1 0-1,-1 0 1,1 0-1,-1 0 1,1 0-1,0 0 1,-1 0-1,1 0 1,-1 0-1,1 0 1,-1 0-1,1-1 1,0 1-1,16-15 312,4-17 133,-14 16-590,0-1 1,-2 0-1,0 0 0,0 0 0,2-29 0,-6 36 28,0-1-1,-1 1 1,-1-1 0,0 0 0,0 1 0,-1 0 0,0-1 0,-1 1-1,0 0 1,-9-19 0,3 7-1881,9 18 631,-1-1-1,1 1 1,0 0-1,0 0 1,0 0-1,2-7 1,-1-2-698</inkml:trace>
  <inkml:trace contextRef="#ctx0" brushRef="#br0" timeOffset="-739.45">3309 1014 992,'6'21'548,"0"0"1433,0 0 1,-2 0-1,0 1 1,1 32 0,-5-25 104,-2-1 1,-10 52-1,12-78-1866,-1-2-205,0-1 0,1 1 0,-1 0 0,0-1 0,1 1 0,-1-1 0,0 1 0,1-1 0,-1 1 0,0-1 0,1 1 0,-1-1 0,1 0-1,-1 1 1,1-1 0,-1 0 0,1 0 0,0 1 0,-1-1 0,1 0 0,0 0 0,0 1 0,0-1 0,-1 0 0,1 0 0,0 0-1,0 1 1,0-1 0,0 0 0,0-1 0,0-36 224,1 28-145,-1-18-206,2 1-1,1-1 0,1 1 0,1 0 1,1 0-1,2 1 0,1 0 1,18-39-1,-22 57-227,1-1 1,-1 1-1,2 1 1,-1-1-1,1 1 1,0 0 0,0 1-1,1-1 1,12-6-1,-13 8-763,1 1 1,0 0-1,0 1 1,0 0-1,0 0 0,16-2 1,-8 1-2198</inkml:trace>
  <inkml:trace contextRef="#ctx0" brushRef="#br0" timeOffset="-368.54">3289 1099 6456,'-3'10'6296,"60"-17"-13432,-32 3 4376</inkml:trace>
  <inkml:trace contextRef="#ctx0" brushRef="#br0" timeOffset="42458.33">8546 251 992,'-9'6'1788,"11"-6"2186,9-6 2992,-13-6-5769,0 7-1086,-1 0 1,0 0-1,0 0 0,0 0 1,0 0-1,-1 1 1,0 0-1,0-1 0,-8-5 1,-49-32 763,19 15-375,30 14 41,12 12-525,-1 0 1,1 0-1,-1 1 0,1-1 1,-1 0-1,1 1 0,-1-1 1,1 0-1,-1 1 1,0-1-1,1 1 0,-1-1 1,0 1-1,1 0 0,-1-1 1,0 1-1,0 0 0,1-1 1,-1 1-1,0 0 0,0 0 1,0 0-1,0-1 0,1 1 1,-1 0-1,0 0 0,0 0 1,0 0-1,0 1 0,1-1 1,-2 0-1,0 1-9,1-1-1,-1 1 1,0-1-1,1 1 1,-1 0-1,1 0 1,-1-1 0,1 1-1,0 0 1,-1 0-1,1 1 1,0-1-1,0 0 1,0 0-1,0 1 1,0-1-1,0 0 1,0 1 0,0-1-1,0 1 1,1-1-1,-1 1 1,0 1-1,-12 50 457,5-21-87,1-12-184,-25 77 558,29-85-707,0 1 1,1-1 0,1 1 0,0-1-1,1 24 1,0-13-60,0-1 0,-2 1-1,-6 37 1,3-28 5,1-15 16,0-1 0,0 1 0,-2-1 0,-13 29 0,-38 56 315,-18 7-379,55-81 621,19-26-547,1 1 0,-1-1 1,0 0-1,0 0 0,1 1 0,-1-1 1,1 0-1,-1 1 0,1-1 0,-1 1 1,1-1-1,0 1 0,0-1 0,0 1 1,0-1-1,0 1 0,0-1 0,0 0 1,0 1-1,1-1 0,-1 1 0,1-1 1,-1 1-1,1-1 0,-1 0 0,1 1 1,0-1-1,-1 0 0,1 0 0,0 0 1,0 1-1,0-1 0,0 0 0,0 0 0,0 0 1,1 0-1,-1-1 0,0 1 0,0 0 1,1 0-1,1 0 0,4 3 62,0-1 0,0 1 0,1-2 0,-1 1 0,1-1 0,10 2 0,-8-4-3,-1 0 0,1 0 0,0-1 1,0-1-1,0 1 0,18-7 0,18-2 29,183-29 76,-163 29-470,108-2 1,-161 9 73</inkml:trace>
  <inkml:trace contextRef="#ctx0" brushRef="#br0" timeOffset="43267.34">8896 391 2520,'-27'95'2593,"33"-104"-1698,0 1-1,0-1 1,-1-1 0,-1 1-1,0-1 1,0 0 0,2-10-1,-1 41 3068,0 23-3352,-5-24-19,-1 37 452,3 0 0,15 96 0,-14-128-494,-1-4-264,2-21-309,3-12-126,26-68-87,-22 48 204,2 1 1,1 1 0,1 0 0,37-52-1,-49 79 34,6-8 20,-1 0 0,0 0-1,10-20 1,-17 30-13,0-1-1,-1 0 0,1 1 0,0-1 1,0 0-1,0 1 0,0-1 1,0 1-1,0 0 0,0-1 0,0 1 1,1 0-1,-1 0 0,0 0 1,1 0-1,-1 0 0,1 0 0,-1 0 1,1 0-1,0 0 0,-1 1 0,1-1 1,0 1-1,-1-1 0,1 1 1,0 0-1,0 0 0,-1 0 0,1 0 1,0 0-1,0 0 0,-1 0 1,1 0-1,0 1 0,0-1 0,-1 1 1,1-1-1,0 1 0,-1 0 0,1-1 1,-1 1-1,3 2 0,0-1 22,-1 1-1,0 0 1,0 0 0,0 0-1,-1 0 1,1 0-1,-1 0 1,1 1 0,-1-1-1,0 1 1,-1-1-1,1 1 1,0 0-1,-1 0 1,0 0 0,0 0-1,0 0 1,0 5-1,0 18 33,-2 1-1,-1-1 0,-1 1 0,-11 46 1,7-47 183,7-21-216,-2 1 0,1-1 0,-1 0 0,0 0 0,0 0 0,-1 0 0,1 0 0,-2 0 0,1-1 0,0 1 0,-1-1 0,-5 6 0,19-46-507,-1 7 388,1-1-1,1 1 1,2 1 0,1 0-1,26-38 1,-21 41 93,1 2-1,1 1 1,1 0-1,26-18 1,-30 24 6,-17 13 14,1 1 1,-1 0-1,1 0 1,0 0-1,-1 0 0,1 0 1,0 0-1,-1 1 1,1-1-1,0 0 1,0 1-1,0-1 0,0 1 1,0 0-1,-1 0 1,1 0-1,0 0 0,0 0 1,0 0-1,0 0 1,0 0-1,0 1 1,0-1-1,-1 1 0,1 0 1,0-1-1,0 1 1,-1 0-1,1 0 0,0 0 1,-1 0-1,1 0 1,-1 1-1,1-1 0,-1 0 1,0 1-1,0-1 1,1 1-1,0 2 1,2 1 25,0 1 0,-1-1 0,1 1 0,-1 0 0,0 1 0,-1-1 0,0 0 0,0 1 0,2 12 0,-2 3-38,-2 0-1,0 0 1,-2 0 0,0-1-1,-10 41 1,11-51-53,0-1 0,1 1 0,0-1 0,2 22 0,1 8-1194,-3-39 1017,0-1 1,0 1-1,0-1 1,0 0-1,1 1 1,-1-1-1,0 1 1,0-1-1,0 1 1,1-1-1,-1 1 1,0-1-1,0 1 1,1-1-1,-1 0 1,0 1-1,1-1 1,-1 0-1,0 1 1,1-1-1,-1 0 1,1 1-1,-1-1 1,1 0-1,-1 0 0,0 1 1,1-1-1,-1 0 1,1 0-1,-1 0 1,1 0-1,-1 0 1,1 0-1,-1 0 1,1 0-1,-1 0 1,1 0-1,-1 0 1,2 0-1,21-4-7119,-20 3 7656,12-3-2703</inkml:trace>
  <inkml:trace contextRef="#ctx0" brushRef="#br0" timeOffset="43918.04">9760 119 992,'4'53'1,"-4"-47"6,-1-14 889,-1 0 0,0 0 1,-1 0-1,0 0 0,-7-12 0,5 8-568,4 9 22,0 1-1,0 0 1,0-1-1,0 1 1,-1 0 0,1 0-1,-1 0 1,1 0-1,-1 0 1,0 0 0,0 0-1,1 0 1,-1 1-1,-1-1 1,1 1-1,0-1 1,-3 0 0,0 0 306,0 1 1,1 0 0,-1 0-1,0 1 1,1-1 0,-10 2-1,7-1 799,159-10-58,-70 6-1360,-37-1-33,105-23 328,-78 12-237,-71 16-96,-1 0 0,1-1 0,-1 1-1,1 0 1,0 0 0,-1 0 0,1 0 0,-1 0 0,1 0 0,-1 0-1,1 0 1,0 0 0,-1 0 0,1 0 0,-1 0 0,1 0-1,0 0 1,-1 0 0,1 0 0,-1 1 0,1-1 0,-1 0 0,2 1-1,-5 14 372,0-6-225,-15 56 86,-2 2 121,3 1 0,-12 94 1,22-22-189,3-80 133,4 87 0,1-137-311,0-1 0,1 1 0,6 18 0,-5-21-2,-1 1 1,0-1 0,0 1-1,-1 0 1,1 0 0,-1 15-1,-2 27-105,1-50 122,0 1 1,0 0 0,0-1-1,-1 1 1,1-1-1,0 1 1,0 0-1,-1-1 1,1 1-1,0-1 1,-1 1-1,1-1 1,-1 1-1,1-1 1,-1 0-1,1 1 1,-1-1-1,1 1 1,-1-1-1,1 0 1,-1 0-1,1 1 1,-1-1-1,1 0 1,-1 0 0,0 1-1,1-1 1,-1 0-1,0 0 1,1 0-1,-1 0 1,0 0-1,-26 0 210,20 0-136,-47 3 112,0 2 0,-82 19 0,118-21-590,1-1-1,-1-1 0,-21 0 1,-11-1-1108,27 1-333,-14 1-3054,18 0-4142</inkml:trace>
  <inkml:trace contextRef="#ctx0" brushRef="#br0" timeOffset="22274.37">4973 2025 10848,'-1'1'66,"1"-1"-1,-1 1 1,0-1 0,1 0 0,-1 1 0,0-1 0,1 0 0,-1 0 0,0 1-1,0-1 1,1 0 0,-1 0 0,0 0 0,0 0 0,1 0 0,-1 0 0,0 0-1,0 0 1,0 0 0,1 0 0,-1 0 0,0 0 0,1-1 0,-1 1 0,0 0-1,0-1 1,12-13 1769,-9 12-1000,-31 21 214,19-8-954,9-10-86,-1 1 0,1-1 1,-1 1-1,1-1 1,0 1-1,0-1 1,-1 1-1,1 0 1,0-1-1,1 1 1,-1 0-1,0 0 1,0 0-1,1 0 1,-1-1-1,1 1 1,0 0-1,-1 0 1,1 0-1,0 0 1,0 0-1,0 0 1,1 0-1,-1 0 1,0 0-1,1 0 1,0 3-1,1-2 38,0 0 0,1 0 0,-1 0 0,1-1-1,-1 1 1,1-1 0,0 1 0,0-1 0,6 3-1,1 3-86,1 3 81,0 1 0,-1 0 1,0 0-1,-1 1 0,12 23 1,5 7 1080,-24-42-1102,-1 1 0,0 0 0,0 0 0,0 0 0,0 0 0,0 0-1,0 0 1,0 0 0,-1 0 0,1 0 0,-1 1 0,0-1-1,1 0 1,-1 0 0,0 1 0,0-1 0,0 0 0,-1 0 0,1 0-1,-1 1 1,1-1 0,-1 0 0,1 0 0,-1 0 0,0 0 0,0 0-1,0 0 1,-2 2 0,0-1 51,1 0 0,-1 0-1,0-1 1,0 1 0,0-1 0,0 0 0,0 0-1,0 0 1,-1 0 0,1-1 0,-1 1-1,1-1 1,-1 0 0,-5 1 0,-8 0 130,-1-1 1,1-1-1,-19-1 1,-11-1-1580,46 2 1151,0 0 1,1 0-1,-1 0 0,0 0 1,0 0-1,0 0 0,0 0 1,0 0-1,1 0 1,-1-1-1,0 1 0,0 0 1,0 0-1,0-1 1,1 1-1,-1-1 0,0 1 1,1-1-1,-1 1 1,0-1-1,1 1 0,-1-1 1,0 0-1,1 1 0,-1-2 1,0 0-141,1 1 0,0 0 1,0 0-1,0 0 0,1 0 0,-1 0 1,0 0-1,0 0 0,1 0 0,-1-1 0,0 1 1,1 0-1,-1 0 0,1 0 0,-1 1 1,1-1-1,0 0 0,-1 0 0,1 0 1,0 0-1,0 0 0,0 1 0,0-2 1,8-7-1661</inkml:trace>
  <inkml:trace contextRef="#ctx0" brushRef="#br0" timeOffset="23315.38">5232 2057 9328,'1'13'1012,"0"-1"-1,1 0 1,6 24 0,-4-25-669,-2-1 0,0 2-1,0-1 1,0 0 0,-1 16 0,-6 6 199,-1-1 0,-1 0 1,-18 49-1,16-53-258,6-19-95,-1 1 1,0-1-1,-1 0 1,1 0-1,-2 0 1,1 0-1,-13 13 1,17-21 86,1-41 68,1 20-290,2 0 0,0 1 0,2 0 0,11-36 0,-3 16-7,-4 12-70,1 0 0,2 1 0,0 1 0,2 0 0,1 1 0,1 0 0,0 1 0,22-21 0,-34 40 5,0 0 0,0 0 0,0 0 0,1 1 0,0 0-1,-1 0 1,1 0 0,0 0 0,0 1 0,1 0 0,-1 0 0,0 0-1,1 1 1,-1-1 0,1 2 0,0-1 0,-1 0 0,1 1-1,-1 0 1,1 0 0,0 1 0,-1 0 0,1 0 0,-1 0-1,1 0 1,-1 1 0,0 0 0,1 0 0,-1 1 0,0-1 0,0 1-1,-1 0 1,8 6 0,-11-8 18,0 0 0,0 0 0,0 0 0,0 0 0,0 1-1,-1-1 1,1 0 0,0 0 0,-1 0 0,1 0 0,-1 1 0,0-1 0,1 0 0,-1 1-1,0-1 1,0 0 0,1 1 0,-1-1 0,0 0 0,0 1 0,-1 1 0,0 0 3,0 0-1,0 0 1,0-1 0,0 1 0,-1 0 0,1-1 0,-1 1 0,1-1-1,-5 4 1,-5 6 3,-1-1 0,0-1-1,-15 10 1,12-9-38,-77 50-398,39-27 426,10-8 66,-19 12-348,61-37 430,32 11 92,-20-9-330,0 0 0,0 0 0,1-2 0,-1 1 0,1-1 0,-1-1 0,1 0 0,-1-1 0,1 0 0,-1-1 0,17-4 0,141-41 613,-143 38-429,-1-2 0,0 0 1,-1-1-1,31-22 0,-42 26 0,-8 5-69,0-1 1,0 1-1,0-1 1,-1 0-1,1-1 1,3-4-1,-4 5 62,0-1-1,-1 1 0,0-1 1,0 1-1,0-1 0,0 0 1,-1 0-1,3-9 0,-4 12-54,0 0 0,-1 1-1,0-1 1,1 0 0,-1 0 0,0 0-1,0 0 1,0 0 0,0 0-1,0 0 1,-1 0 0,1 0-1,-1 1 1,1-1 0,-1 0 0,1 0-1,-1 0 1,0 1 0,0-1-1,0 0 1,0 1 0,0-1-1,-1 1 1,1-1 0,0 1 0,-1 0-1,1-1 1,-1 1 0,-1-1-1,0 0-46,0 1 0,-1 0 0,1 1 0,0-1 0,-1 0 0,1 1 0,0 0 0,-1 0 0,1 0 0,0 0 0,-1 0-1,1 1 1,-1-1 0,1 1 0,0 0 0,0 0 0,0 0 0,-1 1 0,1-1 0,0 1 0,1 0 0,-6 3 0,1 0 47,-1-1 1,1 2 0,0-1-1,1 1 1,-1 0 0,1 1-1,-10 13 1,11-12-12,0-1-10,0 1 0,1 1 1,-1-1-1,2 1 0,-1-1 0,-3 18 1,6-22 9,1 0 0,0-1 0,0 1 0,0 0 1,0 0-1,1 0 0,-1 0 0,1-1 0,0 1 0,0 0 1,0-1-1,1 1 0,-1 0 0,1-1 0,0 0 1,0 1-1,0-1 0,1 0 0,-1 0 0,1 0 0,-1 0 1,1-1-1,6 5 0,-4-3-42,1-1 0,0 0-1,0 0 1,0 0 0,0-1 0,1 0-1,-1 0 1,0 0 0,1-1 0,0 0-1,-1 0 1,1-1 0,8 0 0,-4 0 37,0-1 1,0 0 0,-1-1-1,1 0 1,-1 0 0,0-1-1,16-7 1,138-76-249,-160 84 230,0 0 0,0-1 0,0 0 0,-1 1 1,1-1-1,-1-1 0,0 1 0,0-1 0,0 1 0,0-1 0,0 0 0,-1 0 0,0 0 0,0 0 0,0 0 1,0-1-1,-1 1 0,1 0 0,-1-1 0,1-8 0,-3 11 32,1-1 0,0 1 0,-1-1 0,0 1 0,0 0 0,0-1 1,0 1-1,0 0 0,0 0 0,0 0 0,-1 0 0,1 0 0,-1 0 0,1 0 0,-1 0 0,0 1 0,0-1 0,0 0 0,0 1 0,0 0 0,0-1 1,0 1-1,0 0 0,-1 0 0,1 0 0,0 1 0,-1-1 0,-2 0 0,-1 3-24,0-1 1,0 2-1,-1-1 1,1 1-1,1 0 1,-1 0-1,0 0 1,1 1-1,-1 0 0,1 0 1,0 0-1,1 1 1,-1 0-1,1-1 1,0 2-1,0-1 1,-5 10-1,8-12-3,0 0 0,0 0 0,1 0 0,0 0 0,-1 0 0,1 0 0,0 0 0,0 0 0,1 0 0,-1 0 0,1 0 0,-1 0-1,1 0 1,2 4 0,20 46 0,-13-33 10,-8-15-8,0-1 0,0 1 0,0-1 0,1 0 1,-1 0-1,1 0 0,4 4 0,-6-6-91,1-1 1,0 0-1,0 1 1,0-1 0,1 0-1,-1 0 1,0 0-1,0-1 1,0 1-1,1 0 1,-1-1-1,0 0 1,1 1-1,-1-1 1,0 0 0,3 0-1,11-1-1671,0 0 0,26-5 1,6-7-5263,-27 6 3010</inkml:trace>
  <inkml:trace contextRef="#ctx0" brushRef="#br0" timeOffset="23832.74">6482 2228 8344,'-5'13'1207,"14"-9"65,-7-4-1381,1 1 5323,-6-3-4455,-7-3-469,-1-1-1,0 1 1,0 1-1,-1 0 1,1 0-1,-1 2 0,0-1 1,-21-1-1,29 4-291,-1 0 1,1 0-1,0 1 0,0-1 1,-1 1-1,1 0 0,0 0 0,0 1 1,0-1-1,0 1 0,0 0 0,0 0 1,1 0-1,-1 0 0,1 1 1,-1 0-1,1-1 0,0 1 0,0 0 1,0 1-1,0-1 0,1 0 0,-1 1 1,1 0-1,0-1 0,0 1 1,0 0-1,-1 7 0,1-4-1,0 0 1,1 0-1,0 0 1,0 0-1,1 0 1,0 0-1,0 0 0,0 0 1,1 0-1,3 10 1,-3-13 12,0 1 1,0 0 0,0-1 0,1 1 0,0-1 0,0 0 0,0 1 0,1-1 0,0 0 0,-1 0 0,1-1 0,0 1 0,1 0 0,-1-1 0,1 0-1,4 3 1,-5-4 8,0-1-1,1 0 0,-1 0 1,1 0-1,-1 0 0,1-1 0,0 1 1,-1-1-1,1 0 0,-1 0 1,1-1-1,0 1 0,-1-1 1,1 1-1,-1-1 0,1 0 0,-1 0 1,6-3-1,1-1 13,-1 1 0,0-1 0,0-1 0,16-12 0,-24 16-36,0 1-1,0 0 1,0 0-1,-1 0 1,1-1 0,0 1-1,-1 0 1,1 0-1,-1-1 1,1 1 0,-1-1-1,1 1 1,-1-1-1,0-1 1,3-8-7,29-65 74,-20 52-22,-2 0 0,0-1 1,-2 0-1,0-1 0,6-47 1,-6-157-61,-17 252 140,-9 41 0,17-46-33,0 1 1,4 31 0,0 21 182,-3-52-358,1 0 1,1 0-1,1 1 0,0-1 1,1-1-1,1 1 0,1-1 1,1 1-1,9 16 0,-7-16-901,1 0 0,0-1-1,1-1 1,24 28-1,-31-42 197,-1 1-1,0 0 0,1-1 1,0 1-1,-1-1 1,1 0-1,0-1 0,0 1 1,0 0-1,0-1 0,8 1 1,-11-1 673,21 5-2087</inkml:trace>
  <inkml:trace contextRef="#ctx0" brushRef="#br0" timeOffset="24200.3">7020 2103 13088,'-10'13'348,"10"-13"-325,-1 0-1,1 0 0,0 0 0,0 0 0,0 0 1,0 0-1,0 0 0,0 0 0,0 1 0,0-1 0,0 0 1,0 0-1,0 0 0,0 0 0,0 0 0,0 0 1,0 0-1,0 0 0,0 0 0,0 1 0,0-1 1,0 0-1,0 0 0,0 0 0,0 0 0,1 0 0,-1 0 1,0 0-1,0 0 0,0 0 0,0 0 0,0 0 1,0 1-1,0-1 0,0 0 0,0 0 0,0 0 1,0 0-1,0 0 0,1 0 0,-1 0 0,0 0 0,0 0 1,0 0-1,0 0 0,0 0 0,0 0 0,0 0 1,0 0-1,0 0 0,0 0 0,1 0 0,-1 0 1,0 0-1,0 0 0,0 0 0,0 0 0,0 0 0,0 0 1,0 0-1,0 0 0,1 0 0,27-11 3126,-5 2-3141,2 3-54,0 1 0,0 1 0,0 2 0,1 0 0,35 4 0,-22-2-874,-29 1 819,8 8-5726,-9-2-1012</inkml:trace>
  <inkml:trace contextRef="#ctx0" brushRef="#br0" timeOffset="24593.44">6971 2321 10936,'0'0'83,"0"0"0,0 0 0,-1 0 1,1 0-1,0 0 0,0 0 0,0 1 1,-1-1-1,1 0 0,0 0 0,0 0 0,0 0 1,0 0-1,0 1 0,0-1 0,-1 0 1,1 0-1,0 0 0,0 0 0,0 1 1,0-1-1,0 0 0,0 0 0,0 0 0,0 1 1,0-1-1,0 0 0,0 0 0,0 0 1,0 1-1,0-1 0,0 0 0,0 0 1,0 1-1,0-1 0,0 0 0,0 0 0,0 0 1,0 0-1,0 1 0,0-1 0,1 0 1,-1 0-1,0 0 0,0 0 0,0 1 1,0-1-1,0 0 0,1 0 0,-1 0 0,0 0 1,0 0-1,0 1 0,0-1 0,1 0 1,-1 0-1,0 0 0,0 0 0,0 0 1,1 0-1,-1 0 0,0 0 0,0 0 0,0 0 1,1 0-1,-1 0 0,27 0 1100,34-11-700,8-3-187,109-8 0,-175 22-39,19-1-2087,14-2-5785,-19 0 1929</inkml:trace>
  <inkml:trace contextRef="#ctx0" brushRef="#br0" timeOffset="50255.67">7192 1872 7624,'16'0'7898,"8"4"-6526,30 7-445,62 20 0,5 1-248,-114-30-634,1 0 0,0 0 0,-1 1 0,1-1 0,-1 2 0,0-1 0,0 1 0,0 0 0,-1 0 0,1 1 0,-1 0-1,7 8 1,-12-12-10,0 0 0,0 0-1,0 1 1,0-1 0,0 0-1,0 1 1,-1-1 0,1 1-1,-1-1 1,1 1 0,-1-1-1,0 1 1,1 0 0,-1-1-1,0 1 1,0-1-1,0 1 1,0 0 0,0-1-1,-1 1 1,1-1 0,0 1-1,-1-1 1,1 1 0,-1-1-1,1 1 1,-1-1 0,0 1-1,0-1 1,0 0 0,0 1-1,0-1 1,0 0 0,-1 1-1,-7 9 142,0-1-1,-1-1 1,-14 12-1,2-2-192,-59 50 51,0 0 86,-67 75 594,134-128-703,13-15-13,0 1 1,-1 0 0,1 0 0,0-1 0,-1 1 0,0-1-1,1 1 1,-1-1 0,0 0 0,0 0 0,0 0 0,0 0-1,-4 2 1,4-3-96,2 4-4599,-1-1 6157,0-1-4358</inkml:trace>
  <inkml:trace contextRef="#ctx0" brushRef="#br0" timeOffset="52978.81">8449 1839 3320,'0'0'10097,"4"-3"-9232,3-3-426,0-1 1,0 0-1,-1 0 0,11-15 0,-17 22-427,0-1 0,0 1 0,0 0 0,0 0 0,0-1 0,0 1-1,0 0 1,0-1 0,0 1 0,0 0 0,0 0 0,0-1 0,0 1 0,0 0 0,0 0-1,0-1 1,0 1 0,0 0 0,0 0 0,-1-1 0,1 1 0,0 0 0,0 0 0,0-1-1,-1 1 1,1 0 0,0 0 0,0 0 0,0 0 0,-1-1 0,1 1 0,0 0 0,0 0-1,-1 0 1,1 0 0,0 0 0,0 0 0,-1 0 0,1-1 0,0 1 0,-1 0 0,1 0-1,0 0 1,0 0 0,-1 0 0,1 0 0,0 1 0,-1-1 0,1 0 0,0 0 0,0 0-1,-1 0 1,1 0 0,0 0 0,-17 2 251,3 2-133,0 1-1,0 1 0,1 0 0,0 1 0,0 0 0,0 1 0,1 1 1,1 0-1,-1 0 0,1 1 0,1 1 0,0 0 0,-11 15 0,16-20-113,-5 8 70,-1 0-1,-8 17 0,16-25 23,1 0 0,-1 0-1,1 0 1,0 0 0,1 0 0,0 0-1,0 0 1,0 0 0,0 9 0,2-13-107,1-1 0,-1 1 0,1 0 1,-1-1-1,1 1 0,0-1 0,-1 0 1,1 1-1,0-1 0,0 0 0,0 0 1,0 0-1,0 0 0,0 0 0,3 0 1,15 6-35,0 1 1,0 1 0,-1 1-1,0 1 1,0 1-1,27 22 1,-42-30 79,0-1 1,0 1-1,-1 0 1,1 0-1,-1 0 1,0 0-1,-1 1 1,1-1-1,-1 1 0,1-1 1,-2 1-1,1 0 1,0 0-1,-1 0 1,0 0-1,0 0 1,0 1-1,-1-1 0,0 0 1,0 0-1,0 0 1,-1 0-1,1 1 1,-1-1-1,0 0 0,-1 0 1,1 0-1,-1 0 1,0-1-1,0 1 1,-1 0-1,1-1 1,-1 0-1,0 1 0,-1-1 1,1 0-1,0-1 1,-1 1-1,0 0 1,0-1-1,0 0 1,-6 3-1,-53 31 141,-111 46 0,161-77-285,-2 1-510,-1-1 1,1 0-1,-25 5 1,-6-6-6125,18-4-1849</inkml:trace>
  <inkml:trace contextRef="#ctx0" brushRef="#br0" timeOffset="54456.07">9349 1744 7264,'11'1'-41,"2"-4"4406,-12-1-189,-16 4-2922,-34 5-632,0 3-1,0 1 1,-84 29 0,109-31-579,18-6 31,0 0-1,0 1 1,0 0-1,1 0 0,-11 5 1,14-6 339,4 3-358,-1 0 1,1 0-1,-1 0 0,0 0 0,-1 0 0,1 9 1,6 222 1226,-7-201-1267,-3 0 0,-11 62 0,5-45 278,-5 39-256,-24 84-318,30-156 394,6-16-107,1 1 0,0-1 0,0 0 0,0 1 1,0-1-1,0 0 0,1 1 0,-1-1 0,0 5 0,2-5-11,0-1 1,0 0-1,1 0 0,-1 1 0,0-1 0,1 0 0,-1 0 0,1 0 0,-1 0 0,1 0 0,-1-1 1,1 1-1,0 0 0,-1-1 0,1 1 0,0-1 0,0 0 0,2 1 0,-2-1 12,40 6 119,2-2-113,-32-3-14,33-1 1,237 12-852,-219-4-2178,-62-14 947,-1 3-1378</inkml:trace>
  <inkml:trace contextRef="#ctx0" brushRef="#br0" timeOffset="55202.46">9485 2075 7088,'4'55'278,"-1"-33"9517,-2-23-9694,0 1 0,1-1 0,-1 0 0,0 1 0,1 0 0,-1-1 0,1 1 0,-1 0 1,1 0-1,-1 0 0,0 0 0,1 0 0,-1 0 0,1 0 0,2 1 0,-2 0-49,0-1 1,0 1-1,0 0 0,0 0 1,0 0-1,0 1 0,-1-1 0,1 0 1,0 1-1,-1-1 0,1 1 1,-1-1-1,1 1 0,-1 0 0,0 0 1,0-1-1,0 1 0,0 0 1,1 4-1,11 42 438,-9-31-342,-2-9-101,-1 1-1,0-1 1,0 0 0,-1 0-1,0 1 1,0-1 0,-1 0-1,0 0 1,-1 1 0,0-1-1,0 0 1,-4 10 0,5-17 179,1-6-193,1 0-1,-1 1 0,1-1 0,0 0 0,0 0 1,0 1-1,4-8 0,0-2-18,4-22 44,-5 18-28,0 0-1,1 0 0,1 1 0,1-1 1,0 1-1,2 1 0,0 0 0,15-22 1,-21 35-27,0 0 1,0 0 0,-1 0 0,2 1 0,-1 0-1,0 0 1,0 0 0,1 0 0,-1 0 0,1 0-1,-1 1 1,1 0 0,0 0 0,0 0 0,0 0 0,-1 0-1,1 1 1,0 0 0,0 0 0,0 0 0,0 0-1,0 0 1,0 1 0,0 0 0,-1 0 0,8 2-1,-10-2-2,1 0 0,-1-1 0,0 1 0,1 0 0,-1 0 0,0 0 1,0-1-1,0 1 0,0 1 0,1-1 0,-2 0 0,1 0 0,0 0 0,0 0 0,0 1 0,0-1 0,-1 0 0,1 1 0,-1-1 0,1 1 0,0 2 0,1 2 36,0 2 27,0-1-1,0 0 0,-1 1 0,1-1 1,-2 1-1,1 0 0,-1-1 0,0 1 0,-2 8 1,0 6 62,-11 41 1,-13 19 270,25-80-496,1-13-283,1 1 339,1-1 1,0 1-1,0-1 1,1 1-1,0 0 0,1 0 1,0 0-1,0 0 1,1 1-1,11-17 1,3-3 46,-11 15-2,0 1-1,1 0 1,1 1-1,0 0 0,0 1 1,1 0-1,16-13 1,-16 16-6,0 1 0,1 0 1,23-9-1,-30 14 6,0 0-1,0 0 0,0 1 1,0 0-1,0 0 1,0 0-1,1 1 1,-1-1-1,0 1 0,0 1 1,1-1-1,9 3 1,-12-2 22,-1 0 1,0 0 0,1 0-1,-1 1 1,0-1-1,0 1 1,0-1 0,0 1-1,0 0 1,0 0 0,0 0-1,-1 0 1,1 0-1,-1 0 1,1 1 0,-1-1-1,0 0 1,0 1 0,0-1-1,0 1 1,-1-1-1,1 1 1,0-1 0,-1 1-1,0 0 1,0-1 0,0 6-1,0 8-34,-1-1-1,-1 1 0,-5 23 1,3-19 80,-4 17-172,-3-1 0,-20 49 0,21-59-156,1 2-306,7-21 39,0 0 0,0-1 0,-1 1 0,0-1-1,0 0 1,-1 0 0,-5 7 0,4-8 624,4-3-2679</inkml:trace>
  <inkml:trace contextRef="#ctx0" brushRef="#br0" timeOffset="55589.82">10418 1976 10040,'-32'36'205,"39"-55"1848,3 6-1614,-7 8-178,0 1 0,0 0 1,0-1-1,1 1 0,0 0 1,0 1-1,0-1 0,0 1 1,0 0-1,10-5 1,-13 7-211,-1 1 1,0 0 0,1 0 0,-1 0-1,0 0 1,1-1 0,-1 1 0,0 0-1,1 0 1,-1 0 0,1 0 0,-1 0-1,0 0 1,1 0 0,-1 0 0,1 0-1,-1 0 1,0 0 0,1 0 0,-1 1-1,1-1 1,-1 0 0,0 0 0,1 0 0,-1 0-1,0 1 1,1-1 0,-1 0 0,0 0-1,1 1 1,-1-1 0,0 0 0,1 0-1,-1 1 1,0-1 0,0 0 0,0 1-1,1-1 1,-1 0 0,0 1 0,0-1-1,0 1 1,0-1 0,0 0 0,0 1-1,1-1 1,-1 1 0,0-1 0,0 0 0,0 1-1,0-1 1,0 1 0,-1-1 0,1 0-1,0 1 1,0-1 0,0 1 0,0-1-1,0 0 1,0 1 0,-1 0 0,-12 30 394,9-23-140,-2 2-118,0 1-1,-1-1 1,0 0 0,-1-1 0,1 0 0,-2 0 0,-17 14 0,-19 21 115,-101 141 314,49-59-447,88-113-340,0 0 0,1 1 1,-12 25-1,13-24-766,-1-1 0,-12 18 0,19-29 2001,-3 1-1618,1 2-4628,3-6 5069,0 0 0,0 0 0,0 1 0,0-1 0,0 0 0,1 0 0,-1 0 0,0 0 0,0 1 0,0-1 0,0 0 0,0 0 0,0 0 0,0 0 0,0 0 0,0 1 0,1-1 0,-1 0 0,0 0 0,0 0 0,0 0-1,0 0 1,0 0 0,1 0 0,-1 0 0,0 0 0,0 1 0,0-1 0,0 0 0,1 0 0,-1 0 0,0 0 0,0 0 0,0 0 0,0 0 0,1 0 0,-1 0 0,0 0 0,0 0 0,0 0 0,0 0 0,1 0 0,-1-1-1,0 1 1,0 0 0,0 0 0,0 0 0,0 0 0,1 0 0,-1 0 0,0 0 0,0 0 0,0 0 0,0-1 0,0 1 0,0 0 0,0 0 0,1 0 0,7-3-3688</inkml:trace>
  <inkml:trace contextRef="#ctx0" brushRef="#br0" timeOffset="56017.38">10714 2053 9688,'-13'12'49,"13"-12"-21,0 0 0,0 0 0,0-1 0,0 1-1,0 0 1,0 0 0,0 0 0,0 0 0,0 0 0,0 0 0,0 0-1,0 0 1,0 0 0,0 0 0,0 0 0,0 0 0,0 0-1,0 0 1,0 0 0,0 0 0,0 0 0,0 0 0,0 0 0,0 0-1,0 0 1,0 0 0,0 0 0,0 0 0,0 0 0,0-1-1,0 1 1,0 0 0,0 0 0,0 0 0,0 0 0,0 0 0,0 0-1,-1 0 1,17-17 1463,-12 10 336,-8 5 307,-7 4-1228,-9 5-627,1 1 0,1 1 0,-1 0 1,1 1-1,1 2 0,-24 18 0,24-12-5,16-16-249,0-1 0,-1 1-1,1 0 1,-1 0 0,0-1 0,1 1-1,-1-1 1,0 1 0,0-1-1,0 0 1,0 0 0,0 1 0,0-2-1,0 1 1,-3 1 0,5-1-24,-1 0 1,1 1 0,0-1-1,0 0 1,-1 1 0,1-1-1,0 1 1,1-1 0,-1 0-1,0 1 1,0-1 0,0 0-1,1 1 1,-1-1 0,1 0-1,-1 1 1,1-1 0,-1 0-1,2 2 1,13 12-77,1 0 0,1-1-1,0-1 1,1 0 0,0-1 0,39 18-1,-54-29 131,0 1-1,0-1 0,0 1 0,0 0 1,0 0-1,-1 0 0,1 0 0,-1 0 1,0 1-1,0-1 0,0 1 0,0-1 1,0 1-1,0 0 0,0 0 0,-1 0 1,0 0-1,1 0 0,-1 0 0,0 0 0,0 6 1,0-4 49,0 1 0,-1-1 0,0 0 0,-1 1 0,1-1 0,-1 1 0,0-1 1,0 0-1,-1 0 0,1 0 0,-1 0 0,-4 8 0,3-7-47,0 1-1,-1-1 1,0 0 0,0 0-1,0-1 1,-1 1 0,0-1-1,0 0 1,0 0 0,0-1-1,-1 1 1,0-1 0,0-1-1,0 1 1,0-1 0,-1 0-1,1 0 1,-1-1 0,-7 2-1,-14 5-89,25-8-272,-1 1 0,1-1 0,-1 0-1,1 0 1,-1 0 0,0-1 0,0 1 0,1-1-1,-7 0 1,9 0-1615,-11-16-9151,7 9 10380,-1-6-1869</inkml:trace>
  <inkml:trace contextRef="#ctx0" brushRef="#br0" timeOffset="56558.44">10613 1862 13448,'2'1'123,"0"0"0,0 0 0,0 0 0,0 0 0,0-1 0,0 1 1,0-1-1,0 1 0,0-1 0,1 0 0,-1 0 0,0 0 0,0 0 0,0 0 1,0-1-1,0 1 0,0-1 0,0 1 0,0-1 0,0 0 0,0 1 1,0-1-1,0 0 0,2-2 0,23-6 685,-21 8-751,250-59 1521,-243 57-1582,4-2 9,-1 0-1,1-1 1,-1 0 0,26-15 0,64-35 899,-106 55-893,0 1 1,1 0-1,-1 0 0,1 0 1,-1 0-1,1 0 1,0 0-1,-1 0 0,1-1 1,-1 1-1,1 1 1,-1-1-1,1 0 0,-1 0 1,1 0-1,-1 0 1,1 0-1,-1 0 0,1 1 1,-1-1-1,1 0 1,-1 0-1,0 1 0,1-1 1,-1 0-1,1 1 1,-1-1-1,0 0 0,1 1 1,-1-1-1,0 0 1,1 2-1,9 14 90,-10-16-85,3 9 55,0 1 0,-1-1 0,0 0 0,-1 1 0,0 0 0,-1-1 0,1 1 0,-2-1 0,-2 19 0,0 11 31,-13 188 3,12-184 170,5 84-1,1-47-131,10 102 603,-8-146-514,-4 55 40,1-87-236,0 40 226,-2-42-256,1 0-1,0 0 1,-1 1 0,1-1 0,-1 0 0,1 0 0,-1 0 0,0 0 0,0 0 0,0 0-1,0 0 1,0-1 0,0 1 0,-1 0 0,1 0 0,-1-1 0,-1 2 0,-3-1 40,0-1 1,0 0-1,0-1 1,0 0-1,0 0 1,0 0-1,0 0 1,-9-3-1,-25-2-12,1 2-1,-76 3 1,45 1-803,31-2-1985,-43-7 0,48 3-9265</inkml:trace>
</inkml:ink>
</file>

<file path=word/ink/ink3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8:48.84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308 8248,'25'-2'3223,"-1"1"0,29 3 0,31-1-2242,-38-7-750,-25 3-50,0 1 0,28 1-1,-19 2-198,-1-1-1,43-7 0,-70 7-128,0-1 0,0 1 0,0-1 0,0 1 0,-1-1-1,1 0 1,0 0 0,0 0 0,0 0 0,-1 0 0,1 0 0,0 0-1,-1 0 1,3-3 0,-3 2-429,0 1 0,0-1-1,0 1 1,0-1 0,0 0 0,0 1 0,0-1-1,-1 0 1,1 0 0,-1 1 0,0-1 0,1 0-1,-1 0 1,0-2 0,0-5-4397</inkml:trace>
  <inkml:trace contextRef="#ctx0" brushRef="#br0" timeOffset="501.6">321 24 7624,'1'10'1712,"-9"-24"1633,-3-4-969,10 16 52,43 11-1602,-33-6-763,1 1-1,-1 0 1,1 0-1,-1 1 0,0 0 1,10 9-1,-10-7 1,0-1-1,0-1 0,0 0 1,0 0-1,1-1 0,18 6 1,94 28-289,-86-32 440,-35-5-195,-1-1 0,1 1 1,0-1-1,-1 1 0,1 0 1,-1-1-1,1 1 0,-1 0 1,1-1-1,-1 1 0,0 0 1,1-1-1,-1 1 0,0 0 1,0 0-1,1 0 0,-1-1 1,0 1-1,0 0 0,0 0 1,0 0-1,0-1 0,0 1 1,0 0-1,0 0 0,0 0 1,-1-1-1,1 1 0,0 0 1,0 0-1,-1-1 0,1 1 1,0 0-1,-1 0 0,1-1 1,-1 1-1,1-1 0,-1 1 1,1 0-1,-2 0 0,-32 32 481,20-20-380,-11 10 225,-2-2 0,-36 24 0,16-13 50,-108 86 145,93-67-4016,60-49 637,2 0-596,-1 4 2922,1-5-330,-3 8-6070</inkml:trace>
</inkml:ink>
</file>

<file path=word/ink/ink3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8:18.14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68 237 9776,'-1'3'81,"0"0"-1,0 0 1,1-1 0,0 1 0,0 0 0,0 0 0,0 0 0,0 0 0,0 0 0,1 0-1,-1 0 1,1 0 0,0 0 0,0-1 0,0 1 0,0 0 0,2 2 0,-1 2 243,-1 1 1,0-1-1,-1 1 1,1-1 0,-1 1-1,-2 12 1,1-3 239,-4 33 89,-3 0 0,-1 0 1,-3-1-1,-18 49 0,7-21-92,18-60-297,-17 54 27,19-64-226,0 0 1,0-1-1,-1 1 0,1 0 1,-2-1-1,1 0 0,-6 7 1,10-13-60,-1 0 1,1 0 0,0 1-1,0-1 1,0 0 0,0 0 0,-1 0-1,1 0 1,0 1 0,0-1-1,0 0 1,-1 0 0,1 0-1,0 0 1,0 0 0,-1 0-1,1 0 1,0 0 0,0 0-1,-1 0 1,1 0 0,0 0-1,0 0 1,-1 0 0,1 0-1,0 0 1,0 0 0,-1 0-1,1 0 1,0 0 0,0 0 0,0 0-1,-1 0 1,1 0 0,0 0-1,0-1 1,-1 1 0,1 0-1,0 0 1,0 0 0,0 0-1,0-1 1,-1 1 0,-5-15 71,0-21-93,6 35 27,-3-36 72,2 0-1,1 1 1,2-1-1,1 0 1,12-52-1,-11 75-37,1 0-1,0 1 0,1 0 0,1 0 0,0 1 0,0 0 0,12-14 0,67-70 31,-76 86-125,2-1 77,0 2-1,1 0 0,1 0 0,-1 1 1,1 1-1,0 0 0,1 1 1,0 1-1,26-7 0,-22 6-109,-10 3 58,0 1-1,0 0 1,0 1-1,0 0 1,0 0-1,0 1 0,0 0 1,0 0-1,13 3 1,-18-2 73,-1 0 1,1-1-1,-1 2 0,0-1 1,1 0-1,-1 1 0,0-1 1,0 1-1,0 0 0,0 0 1,0 0-1,0 1 0,-1-1 0,1 1 1,-1-1-1,0 1 0,1 0 1,-1 0-1,-1 0 0,1 0 1,0 0-1,-1 0 0,1 1 1,-1-1-1,1 7 0,-2-7-28,0 0-1,0 0 0,-1 0 0,1 0 0,-1 0 0,0 0 1,0 0-1,0 0 0,-1 0 0,1 0 0,-1 0 0,1-1 1,-1 1-1,-3 3 0,2-1-3,-6 6-11,1 0 0,-2-1-1,1 0 1,-1-1-1,-1 0 1,0 0 0,0-1-1,-1 0 1,0-1-1,0-1 1,0 0 0,-1 0-1,0-1 1,0-1-1,-1 0 1,1-1 0,-1 0-1,1-1 1,-1-1-1,0 0 1,0-1 0,0 0-1,0-1 1,-18-4-1,28 4-166,-1 0 0,0 0-1,1-1 1,-1 1 0,1-1 0,-1 0-1,1 0 1,0-1 0,-5-3 0,8 5-52,0 0 0,0 0 0,0 0 0,0 0 0,0-1 0,1 1 0,-1 0 1,0-1-1,1 1 0,-1 0 0,1-1 0,-1 1 0,1-1 0,-1 1 0,1-1 1,0 1-1,0-1 0,0 1 0,0-1 0,0 1 0,0-1 0,0 1 1,1-1-1,-1 1 0,1-1 0,-1 1 0,1 0 0,-1-1 0,1 1 0,0 0 1,-1-1-1,1 1 0,2-2 0,22-26-6019,-10 12 2939</inkml:trace>
  <inkml:trace contextRef="#ctx0" brushRef="#br0" timeOffset="718.33">765 261 4312,'0'5'385,"0"0"-1,1-1 1,-1 1 0,1-1 0,0 1-1,0-1 1,1 1 0,-1-1 0,1 0 0,0 1-1,2 3 1,-2-3-38,0-1 0,0 1 0,-1 0 0,0 0 0,0 0 0,0 0 0,-1 0 0,1 0 0,-1 0 0,-1 10 0,-11 52 1290,9-52-1295,-1-2-6,1 0 0,-2 0-1,1 0 1,-13 22 0,15-32-249,0 1 0,0-1 1,0 0-1,0 0 0,0 1 0,-1-2 1,1 1-1,-1 0 0,0 0 0,0-1 1,0 0-1,0 1 0,0-1 0,0 0 1,-1-1-1,1 1 0,-1 0 0,1-1 1,-1 0-1,0 0 0,-5 1 0,7-2-69,0 0 0,-1 0 0,1 0 0,0-1 0,0 1 0,0-1 0,0 1 0,0-1 0,0 0 0,1 1-1,-1-1 1,0 0 0,0 0 0,0-1 0,1 1 0,-1 0 0,1 0 0,-1-1 0,1 1 0,-1-1 0,0-1-1,0-1 54,0 1 0,0-1 0,0 0 0,1 0 0,-1 0 0,1 0 0,0 0 0,0 0 0,1 0 0,-1-5 0,1 0 53,0-1-1,0 1 0,1-1 0,0 1 0,1 0 1,0-1-1,1 1 0,6-16 0,19-19 139,-27 42-117,3-1-128,30-20-123,1 1 0,53-23 0,-70 37-388,0 1-1,0 1 0,1 1 0,0 1 0,0 0 0,0 1 0,29 0 0,-43 4-395,1-1 0,-1 1 0,1 1-1,-1-1 1,0 1 0,1 0 0,4 2 0,11 4-3127,8 0 1999,2 1 1309,41 7 0,-67-16 1773,0-1 0,0 1 1,-1-1-1,1-1 0,-1 1 0,1-1 1,-1 1-1,1-1 0,6-4 0,5-2 60,-14 8 999,-32 18-1173,21-11-812,1 1-1,1 1 1,-1-1-1,1 1 0,1 0 1,0 1-1,0-1 0,0 1 1,2 0-1,-8 20 1,10-23-115,0-1 0,0 0 1,0 1-1,1 0 0,0-1 1,0 1-1,1 0 1,0 0-1,0-1 0,1 1 1,-1 0-1,2-1 0,-1 1 1,1 0-1,-1-1 1,2 0-1,-1 1 0,1-1 1,5 9-1,-5-13 11,-1 0-1,1 0 1,-1 0-1,1-1 1,0 1-1,0-1 1,-1 1 0,1-1-1,0 0 1,1 0-1,-1 0 1,0-1-1,0 1 1,0-1-1,0 1 1,1-1 0,-1 0-1,0 0 1,4-1-1,3 0 157,0 0-1,0-1 1,0 0-1,17-5 1,-23 5-159,-1 0 0,0 0 1,0 0-1,1 0 0,-1 0 1,-1-1-1,1 1 0,0-1 1,-1 0-1,1 0 0,-1 0 1,0 0-1,0 0 0,0 0 1,0-1-1,-1 1 0,1-1 1,1-4-1,-2 2-16,1 0 0,-1-1 0,0 1 0,0 0 0,0 0 0,-1-1 0,0 1 0,-1 0 0,1 0 0,-3-9 0,3 13 6,0 0 1,-1-1-1,0 1 1,1 0-1,-1 0 0,0 0 1,0 0-1,0 0 1,-1 0-1,1 0 1,0 0-1,-1 0 1,1 0-1,-1 0 1,0 1-1,1-1 0,-1 1 1,0-1-1,0 1 1,0 0-1,0 0 1,0 0-1,-1 0 1,1 0-1,0 0 0,0 1 1,0-1-1,-1 1 1,1-1-1,0 1 1,-1 0-1,-3 0 1,-7-1-238,-1 1-1,0 0 1,0 1 0,1 0 0,-1 1 0,1 1 0,-1 0 0,1 1 0,-24 10-1,35-14-73,0 1 0,0 1 0,1-1 0,-1 0 0,0 0 0,0 1 0,1-1 0,-1 0 0,1 1 0,-1 0 0,1-1 0,-1 1 0,1 0 0,0 0 0,0 0 0,0 0 0,0 0 0,0 0 0,1 0 0,-1 0 0,1 0 0,-1 0 0,1 0 0,0 0-1,-1 1 1,1-1 0,0 0 0,1 0 0,-1 3 0,-2 19-6636</inkml:trace>
  <inkml:trace contextRef="#ctx0" brushRef="#br0" timeOffset="1231.86">1515 350 5832,'-10'6'1297,"25"-12"1582,-14 5-2792,0 1 0,0-1-1,0 1 1,0-1 0,0 1-1,-1 0 1,1-1 0,0 1-1,0 0 1,0 0 0,0 0-1,0 0 1,0 0 0,0 0 0,0 0-1,0 0 1,0 0 0,0 0-1,0 0 1,0 1 0,0-1-1,0 0 1,-1 1 0,1-1-1,0 0 1,0 1 0,0 0-1,0-1 1,-1 1 0,1-1-1,0 1 1,-1 0 0,1-1-1,0 1 1,-1 0 0,1 0-1,-1-1 1,1 1 0,-1 0-1,1 0 1,-1 0 0,0 0-1,1 0 1,-1 0 0,0 0 0,0 0-1,0 0 1,0 0 0,0-1-1,0 2 1,-2 25 454,-2-1-1,0-1 1,-2 1 0,-13 36-1,9-30-174,-21 99 764,23-97-823,7-29-254,-1 0-1,0 1 0,0-1 0,0 0 1,-1 0-1,0 0 0,0 0 0,-6 7 1,4-5-30,3-3 38,0 0 0,0 0 0,1 1 0,-1-1 0,1 1 0,0-1 0,-1 10 0,-1 1 149,3-14-204,0-1 0,0 0 0,0 1 0,0-1 0,0 1 0,0-1 0,0 0-1,-1 1 1,1-1 0,0 1 0,0-1 0,0 0 0,0 1 0,-1-1 0,1 1 0,0-1-1,0 0 1,-1 1 0,1-1 0,0 0 0,0 1 0,-1-1 0,1 0 0,0 0 0,-1 1-1,1-1 1,-1 0 0,1 0 0,-1 1 0,-6-11-130,-2-20-22,9 30 187,-1-6 5,1 0 0,-1 0 0,1 1 0,0-1 0,0 0-1,1 0 1,0 1 0,0-1 0,2-6 0,21-54-303,-14 42 122,-3 4 164,1-1 49,0 1-1,19-33 0,-14 35-117,1 2 0,0 0 0,28-23 0,-35 33-25,3-4 64,1 0-1,1 1 1,-1 0 0,1 1-1,1 1 1,-1 0 0,1 0-1,1 1 1,-1 1 0,25-7-1,-33 12 8,0-1-1,-1 1 0,1 0 0,0 0 1,-1 1-1,1-1 0,-1 1 0,1 0 1,-1 0-1,1 1 0,-1-1 1,1 1-1,6 4 0,-8-4 18,-1-1-1,0 1 1,-1-1-1,1 1 1,0 0-1,0 0 1,-1-1-1,1 1 1,-1 1-1,1-1 1,-1 0-1,0 0 1,0 0-1,0 1 1,0-1-1,0 0 1,-1 1-1,1-1 1,-1 1-1,0-1 1,1 1-1,-1-1 1,0 1-1,0-1 1,-1 1-1,0 3 1,0-2 10,0 1 1,-1-1-1,1 0 1,-1 0-1,0 0 1,0-1 0,0 1-1,-1 0 1,1-1-1,-1 0 1,0 1-1,0-1 1,0 0-1,0-1 1,-1 1 0,1 0-1,-1-1 1,0 0-1,1 0 1,-9 3-1,-7 2 69,0-1-1,0 0 1,-27 3 0,22-4 169,16-4-546,-1-1 0,1 1-1,-1-1 1,1-1 0,-1 0-1,1 0 1,-1 0-1,1-1 1,-12-4 0,-10-2-3446,21 7 2018</inkml:trace>
  <inkml:trace contextRef="#ctx0" brushRef="#br0" timeOffset="1681.16">2093 324 3952,'-33'9'1133,"24"-7"836,34-8-481,8-5 1356,-27 8-311,-23 8-1519,-21 6 67,33-11-976,0 1 0,0 0 0,0 0-1,1 1 1,-1-1 0,0 1 0,1 0-1,-1 0 1,1 1 0,0-1 0,-1 1-1,1 0 1,1 0 0,-1 1 0,0-1-1,1 1 1,-1-1 0,1 1 0,0 0-1,-2 6 1,-1 0-5,1 0 0,1 0 0,0 1 0,0 0 0,1 0 0,0 0 0,-1 21 0,3-26-83,2-1 0,-1 1 1,0-1-1,1 0 1,0 1-1,0-1 1,1 0-1,-1 1 0,1-1 1,0 0-1,1 0 1,-1 0-1,1-1 1,0 1-1,0 0 1,0-1-1,8 7 0,-10-10-12,0 1 0,1-1 0,-1 0 0,0 0 0,1 0 0,-1 0 0,1 0 0,-1 0 0,1-1 0,0 1-1,-1-1 1,1 1 0,0-1 0,-1 1 0,1-1 0,0 0 0,-1 0 0,1 0 0,0 0 0,0 0 0,-1 0 0,1 0-1,0-1 1,0 1 0,-1 0 0,1-1 0,-1 0 0,1 1 0,0-1 0,-1 0 0,1 0 0,-1 0 0,1 0-1,-1 0 1,0 0 0,3-2 0,3-5-71,1 0 1,-1-1-1,0 1 0,8-15 0,-9 14-37,2-6 70,1-1 0,-2 0 0,0 0-1,6-25 1,-8 17 625,-4 19-33,0 20-257,0-12-299,1 9-92,0 0 0,1 1 0,1-1 0,7 18 0,0 0-87,-9-26-18,0 0 0,0-1 0,0 1 0,0-1 0,1 1 0,-1-1 0,1 0 0,0 0 0,0 0 0,0 0 0,0-1 0,0 1 0,1-1 0,-1 0 0,1 0 0,5 3 0,-6-5-455,-1 0 1,1 0 0,-1-1 0,1 1-1,-1-1 1,1 1 0,-1-1 0,0 0 0,1 1-1,3-4 1,-2 3 177,12-3-4535</inkml:trace>
  <inkml:trace contextRef="#ctx0" brushRef="#br0" timeOffset="2208.33">2575 364 5656,'-42'24'336,"38"-21"3173,18-13-1680,-12 9-1760,-1 0-1,0 0 0,0 0 0,1 0 0,-1 0 0,0 0 1,0 0-1,0 0 0,0-1 0,-1 1 0,1 0 1,0-1-1,0 1 0,-1 0 0,1-1 0,-1 1 1,1-1-1,-1 1 0,0-1 0,0 1 0,1-1 1,-1 1-1,0-1 0,0 1 0,0-1 0,-1 1 1,1-1-1,0 1 0,-1-1 0,1 1 0,-1-1 1,1 1-1,-1-2 0,-1 2-3,1 1 0,0-1 0,0 1 0,0-1 0,-1 1 0,1 0 0,0-1 0,0 1 0,-1 0 0,1 0 0,0 0 0,0 0 0,-1 0 0,1 0 0,0 0 0,0 0 0,-1 1 0,-1 0 0,-22 7 839,14-4-768,1 2 1,0-1-1,0 2 1,1-1-1,0 1 1,0 0 0,0 1-1,1 0 1,0 1-1,0 0 1,1 0-1,1 0 1,-1 1 0,2 0-1,-7 13 1,11-19-129,-1 0 0,1 0 0,0 0 0,1 0 0,-1 0 0,1 0 0,-1 0 0,1 0 0,1 0 0,-1 0 0,0 0 0,1 0 0,0 0 0,0-1 0,0 1 0,0 0 0,1 0 0,3 6 0,-3-7 0,0-1-1,0 0 1,0 0 0,1 0 0,-1 0-1,0 0 1,1-1 0,-1 1 0,1-1 0,-1 1-1,1-1 1,0 0 0,0 0 0,-1 0-1,1-1 1,0 1 0,0 0 0,0-1-1,0 0 1,0 0 0,0 0 0,0 0-1,0 0 1,0-1 0,0 1 0,0-1 0,-1 0-1,4-1 1,-3 1 26,0 1 1,-1-1-1,1 0 0,0 0 1,-1-1-1,1 1 0,-1-1 0,1 1 1,-1-1-1,0 0 0,0 1 0,0-1 1,0 0-1,0-1 0,3-3 1,21-22-32,11-20 132,-35 47-108,0 0 1,0 0-1,1 0 1,-1 0-1,0 1 0,0-1 1,1 1-1,-1-1 1,0 1-1,1 0 1,-1 0-1,0 0 1,1 0-1,-1 0 1,0 0-1,1 1 0,-1-1 1,0 1-1,1 0 1,-1 0-1,3 1 1,-3-1-27,0 1 1,-1-1-1,1 0 1,0 1 0,-1-1-1,1 1 1,-1 0-1,1 0 1,-1-1-1,0 1 1,0 0 0,0 0-1,0 0 1,0 0-1,0 0 1,0 1-1,-1-1 1,1 0 0,-1 0-1,0 0 1,1 4-1,-1 5 26,0 1 1,-1-1-1,-2 13 0,1 0 43,1-4 21,0 1-1,-1 0 1,-1-1 0,-1 1-1,-1-1 1,-1 0 0,-1 0-1,0-1 1,-12 21 0,14-32-73,0 1 1,-1-1 0,0-1-1,0 1 1,-1-1 0,0 0-1,0-1 1,-1 1 0,0-2-1,0 1 1,0-1 0,-1 0-1,0-1 1,-16 7 0,18-10-104,-1 1 0,1-1-1,0 0 1,-1-1 0,1 0 0,-1 0 0,1-1 0,-14-2 0,-51-17-1501,66 18 1548,-14-10-1657,16 8 491,0 0 1,1 0 0,-1 0-1,1-1 1,0 1 0,1-1-1,-4-7 1,5 9 830,-12-19-3167</inkml:trace>
  <inkml:trace contextRef="#ctx0" brushRef="#br0" timeOffset="2736.01">2943 379 2248,'-39'38'10213,"39"-40"-9971,0 0 0,0 0 0,0-1 0,0 1 0,0 0 0,0 0-1,-1 0 1,1 0 0,-1 0 0,0-3 0,0 5-199,0 0-1,0 0 1,0 0 0,1 0-1,-1 0 1,0 0 0,0 1-1,0-1 1,0 0 0,1 0-1,-1 1 1,0-1 0,0 1-1,1-1 1,-1 0 0,0 1-1,0 0 1,1-1-1,-1 1 1,1-1 0,-1 1-1,0 0 1,1-1 0,-1 1-1,1 0 1,0-1 0,-1 1-1,1 0 1,-1 1 0,-15 31 120,14-28-54,-8 18 9,2-1 0,-11 44-1,18-58-62,-1-1 0,1 1 0,0-1 0,1 1 0,0-1-1,0 1 1,0 0 0,1-1 0,0 1 0,1-1 0,0 1 0,0-1 0,4 10-1,-5-16-53,-1 0 0,1 0 0,-1 0 0,1 1-1,0-1 1,-1 0 0,1 0 0,0 0-1,0 0 1,0 0 0,0 0 0,0 0 0,0 0-1,0-1 1,0 1 0,0 0 0,0 0-1,1-1 1,-1 1 0,0-1 0,0 1 0,1-1-1,-1 0 1,0 1 0,2-1 0,-2 0 9,1-1 1,0 1-1,-1-1 1,1 0-1,-1 1 0,1-1 1,-1 0-1,1 0 1,-1 0-1,0 0 1,1 0-1,-1 0 1,0-1-1,0 1 0,0 0 1,2-3-1,1-2 89,0-1 0,0 0 0,0 0 0,-1 0 0,0-1 0,-1 1 0,3-12 0,0-38 109,-5 41-51,1 1 1,1 0-1,0-1 1,9-29 0,-2 60 191,1 0 0,-2 1 0,9 21 0,21 58-1131,-36-93 596,0 0 0,1 1 0,-1-1 0,0 0-1,1 0 1,-1 0 0,1 0 0,0-1 0,-1 1 0,1-1-1,0 0 1,0 1 0,6 0 0,-7-1-1267,20-20-5073,-15 9 5379,0 0-1,0-1 0,6-16 0,4-7-400,2-3 21</inkml:trace>
  <inkml:trace contextRef="#ctx0" brushRef="#br0" timeOffset="3138.79">3277 102 1080,'0'0'137,"-1"0"0,0 0 0,0 0-1,1 0 1,-1 0 0,0-1 0,0 1 0,1 0 0,-1 0-1,0-1 1,1 1 0,-1-1 0,1 1 0,-1 0 0,0-1 0,1 1-1,-1-1 1,1 1 0,-1-1 0,1 0 0,-1 1 0,1-1 0,0 1-1,-1-1 1,1 0 0,0 1 0,-1-1 0,1 0 0,0 0-1,0 1 1,0-1 0,0 0 0,-1-1 0,-2-37 4109,3 34-3471,0-1 0,-1 1-1,1 0 1,-1 0 0,0 0 0,-3-8-1,3 11 431,1 6-143,-7 50 530,4-35-1436,1 1-1,-1 34 0,15 34 274,-8-68-286,-1 0 0,0 0 0,-2 1 0,-2 38 0,-7 61-596,-4 21-428,10-129 2583,-3 3-7495,5-15 5548,0 1 1,-1-1 0,1 0-1,0 0 1,0 1 0,0-1-1,-1 0 1,1 1 0,0-1-1,0 0 1,0 0 0,-1 0-1,1 1 1,0-1 0,-1 0-1,1 0 1,0 0 0,0 0-1,-1 1 1,1-1 0,0 0-1,-1 0 1,1 0 0,0 0-1,-1 0 1,1 0 0,0 0-1,-1 0 1,1 0 0,0 0-1,-1 0 1,-8-7-1653,-2-7-409</inkml:trace>
  <inkml:trace contextRef="#ctx0" brushRef="#br0" timeOffset="3623.73">3022 398 9240,'19'-2'1644,"-1"-1"0,1-1 1,18-6-1,-21 6-1161,-1 2 0,0 0 0,28-1 1,-25 3-448,-1-1 1,0-1-1,19-4 0,102-19-66,-62 13 131,-69 10-65,-1 0-1,0 0 1,1-1-1,-1 0 1,0 0-1,0 0 1,8-7-1,-1 2 233,-13 8-252,0-1-1,0 1 1,1 0-1,-1-1 1,1 1-1,-1 0 1,0 0-1,1-1 1,-1 1-1,1 0 1,-1 0-1,0 0 1,1 0-1,-1-1 1,1 1-1,-1 0 1,1 0-1,-1 0 1,1 0-1,-1 0 1,1 0-1,-1 0 1,0 0-1,1 1 1,-1-1-1,1 0 1,-1 0-1,1 0 1,-1 0-1,0 0 1,1 1 0,-1-1-1,1 0 1,-1 0-1,0 1 1,1-1-1,-1 0 1,0 1-1,1-1 1,-1 0-1,0 1 1,0-1-1,1 1 1,-1-1-1,0 0 1,0 1-1,0-1 1,1 1-1,-1-1 1,0 1-1,0-1 1,0 0-1,0 1 1,0-1-1,0 1 1,0-1-1,0 1 1,0-1-1,0 1 1,0 2 50,0-1 0,0 0 0,0 1 0,-1-1 0,1 0 0,-1 1 0,1-1 0,-1 0 0,0 0 0,-1 4 0,-17 25 59,2 2-1,2 0 0,0 1 0,3 0 0,-13 50 1,15-34 4,10-47-175,-1 0 1,1-1-1,0 1 0,0-1 1,0 1-1,0 0 0,1-1 1,-1 1-1,0-1 1,1 1-1,0-1 0,0 1 1,0-1-1,0 0 0,0 1 1,2 2-1,-2-4-21,0 0 0,0-1 0,0 1 0,0-1 0,0 1 0,0-1-1,0 1 1,0-1 0,0 1 0,0-1 0,0 0 0,0 0 0,0 0 0,0 0 0,0 1 0,0-1 0,0 0 0,0-1-1,0 1 1,0 0 0,0 0 0,0 0 0,0-1 0,0 1 0,0 0 0,0-1 0,0 1 0,0-1 0,0 0-1,0 1 1,0-1 0,0 1 0,1-3 0,31-31-2218,-20 19 1291,11-5 569,-11 9 197,0 0-1,0-1 1,16-22 0,82-122 1384,-102 147-292,-6 10-201,-4 21 241,-1-5-484,-4 45 506,2-37-447,0 45-1,4-64-463,0 1-1,1-1 0,0 0 1,0 1-1,0-1 1,1 0-1,0 1 1,0-1-1,1 0 1,0 0-1,5 9 0,2-1-14,-1-6-3,-6-6 0,-1-1 27,-1-1 0,0 1 1,1 0-1,-1-1 0,1 1 0,-1-1 1,1 1-1,-1-1 0,1 0 0,-1 0 1,1 0-1,0 0 0,-1 0 0,1 0 1,-1 0-1,1 0 0,-1 0 0,1-1 1,-1 1-1,1-1 0,-1 1 0,1-1 1,-1 0-1,1 1 0,-1-1 0,0 0 1,0 0-1,1 0 0,-1 0 1,0 0-1,0 0 0,0 0 0,1-3 1,1 0 69,0-1 0,0 0 0,-1 0 0,0 0 0,0 0 0,2-7 0,-4 11-93,4-14 38,0 0 1,-2-1 0,1 1-1,-2-1 1,0 0-1,-2-21 1,0 30-189,1 0 0,-2 0 0,1 0 0,-1 0 0,0 0 0,0 0 0,-1 0 0,0 1 0,0-1 0,0 1 0,-1 0 0,0 0 0,0 0 0,-1 1 0,0-1 0,-6-5 0,6 3-1917,2 13-5501,0 4 2307</inkml:trace>
  <inkml:trace contextRef="#ctx0" brushRef="#br0" timeOffset="4405.19">4047 346 8344,'4'11'2108,"4"11"-993,17 33 0,-17-39-671,0 1 0,-1-1-1,-1 1 1,6 30 0,0-3 570,-9-36-848,0 1 1,-1-1 0,0 1 0,1 17 0,-3-25 995,7-50-994,1 3-202,-5 26 33,10-35 0,-9 46 146,1-1 0,0 1 0,1 0-1,-1 0 1,12-12 0,3-4 174,-19 22-309,1 1-1,0-1 1,0 1-1,0-1 1,0 1-1,1 0 1,-1 0-1,1 0 1,-1 0-1,1 0 0,0 1 1,-1-1-1,1 1 1,0 0-1,0 0 1,0 0-1,0 0 1,0 0-1,1 0 1,-1 1-1,6 0 0,-7 0 6,-1 1 0,1-1 0,-1 1 0,1 0-1,-1 0 1,0-1 0,1 1 0,-1 0 0,0 0 0,0 1-1,0-1 1,1 0 0,-1 0 0,0 0 0,-1 1-1,1-1 1,0 1 0,0-1 0,0 1 0,-1-1 0,2 3-1,9 34 215,-10-31-445,0 1-1,0-1 1,-1 1 0,-1-1-1,-1 14 1,0 11-2494,4-19-4797,4-5 4466,-5-5 3227,6 8-2466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4:00.43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9 175 992,'0'0'16793,"5"-5"-16181,11-7-313,0 1 0,28-14 1,-1 1 366,-36 20-667,1 1 1,0 0-1,0 1 1,0 0-1,0 0 1,0 0-1,0 1 1,13 0-1,-5 0 34,-13 0-7,0 1 0,0-1 0,0 1 0,0 0 0,0 0 1,0 0-1,0 0 0,0 0 0,0 1 0,0 0 0,0-1 0,0 1 1,0 0-1,0 0 0,-1 1 0,1-1 0,0 0 0,-1 1 0,1 0 1,-1 0-1,1-1 0,-1 1 0,0 1 0,0-1 0,0 0 0,0 1 0,0-1 1,0 1-1,-1-1 0,1 1 0,-1 0 0,0-1 0,0 1 0,0 0 1,0 0-1,0 0 0,-1 0 0,1 0 0,-1 0 0,0 0 0,0 6 1,0 0-18,0 1 0,-1-1 0,0 1 0,-1-1 0,0 0-1,0 0 1,-1 0 0,0 0 0,-1 0 0,0 0 0,0-1 0,-7 10 0,1-6 24,-2 0-1,1 0 1,-17 12-1,19-19 64,1 2-1,0-1 1,1 1 0,0 0 0,0 1-1,0 0 1,1 0 0,0 0 0,1 1-1,0-1 1,-6 15 0,11-21-95,-1 0 1,1-1 0,0 1-1,-1 0 1,1-1-1,0 1 1,0 0-1,1 0 1,-1-1-1,0 1 1,0 0-1,1 0 1,-1-1-1,1 1 1,0-1-1,-1 1 1,1 0-1,0-1 1,0 1-1,0-1 1,0 0-1,0 1 1,0-1-1,1 0 1,-1 0-1,0 1 1,1-1-1,-1 0 1,0 0-1,1-1 1,0 1-1,1 1 1,8 3-28,-1-1 0,1 0 1,22 5-1,-14-4 43,17 3 26,21 6-155,-53-12 122,0-1 1,-1 0-1,1 1 1,-1 0 0,1 0-1,-1 0 1,0 0-1,0 1 1,0-1-1,0 1 1,4 4-1,-7-6 19,1 0 1,-1 1-1,0-1 0,0 0 0,1 0 0,-1 1 0,0-1 0,0 0 0,0 0 1,0 1-1,-1-1 0,1 0 0,0 0 0,0 1 0,-1-1 0,1 0 1,-1 0-1,1 0 0,-1 0 0,-1 3 0,-17 26 650,13-20-556,3-6-68,0 0 1,-1-1 0,1 1-1,-1-1 1,0 1 0,0-1-1,0 0 1,0-1-1,-5 4 1,-46 19 468,34-16-386,-7 5-185,-1-2 0,-1 0 0,0-2 0,0-2 0,-52 8 0,77-15-409,-1-1 0,1-1 1,-1 1-1,1-1 1,-8-2-1,-13-5-6578,17 4-2659</inkml:trace>
  <inkml:trace contextRef="#ctx0" brushRef="#br0" timeOffset="563.91">934 0 5560,'-13'6'5730,"-2"-5"-3444,13-2-2109,0 1 0,0 0 0,0 0 1,-1 0-1,1 1 0,0-1 0,0 0 1,0 1-1,0-1 0,0 1 0,0 0 0,0 0 1,-3 1-1,0 3 34,1-1 1,0 1-1,0 0 1,0 1-1,0-1 1,1 1-1,0 0 1,0 0-1,-3 9 1,-2 3 70,-7 16 252,2 2 1,1 0-1,-11 54 0,-7 115 285,27-178-768,1 0-1,2 0 1,0 0 0,2 0-1,5 28 1,-5-44-322,1-1 1,0 0-1,0 1 0,1-1 0,1-1 1,0 1-1,0 0 0,1-1 0,0 0 1,0-1-1,1 1 0,0-1 0,1-1 1,0 1-1,14 9 0,-1-3-3497,0-1 0,30 12 0,-45-22 3591,45 21-2156</inkml:trace>
  <inkml:trace contextRef="#ctx0" brushRef="#br0" timeOffset="2913.95">1448 191 7000,'20'31'-2501,"-30"-33"1785,-25-1 5134,33 4-4258,-1 0 1,1 0-1,0 0 1,0 0-1,-1 0 1,1 1-1,0-1 0,0 1 1,0-1-1,0 1 1,1 0-1,-1 0 0,0 0 1,1 0-1,-1 0 1,1 0-1,0 0 0,0 0 1,0 0-1,0 1 1,0-1-1,0 0 1,0 1-1,0 4 0,-2 8 444,1-1-1,-1 29 0,2-36-338,0 21 164,2-1 0,0 0 0,2 1 0,5 26 0,-6-44-325,1-1 0,0 1 0,0 0-1,0 0 1,1-1 0,1 0 0,0 0 0,0 0 0,1-1 0,-1 1-1,2-1 1,-1-1 0,1 1 0,9 6 0,-12-11 12,0-1 1,0 1-1,0-1 0,1 0 1,0 0-1,5 1 0,-8-2-57,-1-1 1,1 1-1,0-1 0,-1 0 0,1 0 0,0 1 0,-1-1 0,1 0 0,0 0 0,-1-1 0,1 1 0,0 0 1,-1 0-1,1-1 0,0 1 0,-1-1 0,1 0 0,-1 1 0,1-1 0,-1 0 0,3-1 0,-3-1 55,1 1 0,0 0-1,-1-1 1,0 1-1,1-1 1,-1 0-1,0 1 1,0-1-1,-1 0 1,1 0 0,0 0-1,-1-4 1,2-38 362,-2 32-479,0-9 150,-1 1 1,0-1 0,-2 1 0,-5-23 0,6 35-191,0 1 0,-1 0 0,0 0 0,-1 0 0,1 0 0,-2 0 0,1 1 1,-1 0-1,0 0 0,0 0 0,-1 1 0,0-1 0,-8-5 0,5 5-940,3 6-6693,10 9 672,1 1 7214,4 7-3156</inkml:trace>
  <inkml:trace contextRef="#ctx0" brushRef="#br0" timeOffset="3269.94">1779 604 3144,'-1'-1'92,"-8"-14"3739,9 14-3767,0 1-1,-1 0 1,1 0-1,0 0 1,0-1-1,0 1 1,0 0-1,0 0 1,-1-1 0,1 1-1,0 0 1,0 0-1,0-1 1,0 1-1,0 0 1,0-1-1,0 1 1,0 0 0,0 0-1,0-1 1,0 1-1,0 0 1,0 0-1,1-1 1,-1 1-1,0 0 1,0 0-1,0-1 1,0 1 0,0 0-1,0 0 1,1-1-1,-1 1 1,0 0-1,0 0 1,0 0-1,1 0 1,-1-1 0,0 1-1,0 0 1,0 0-1,1 0 1,-1 0-1,5-1 7833,-3-1-7491,1 0 0,0 0 0,0 1 0,0-1 0,0 0 0,0 1 0,7-2 0,-7 11-62,-3 1-286,-7 1-57,1-1 0,-4 9-2369,9-17 1742,0 0 0,-1 1 0,0-1 0,1 0 0,-1-1 0,1 1 0,-1 0 1,0 0-1,0-1 0,1 1 0,-1-1 0,0 1 0,0-1 0,0 0 0,1 0 0,-1 0 0,-3 0 0</inkml:trace>
  <inkml:trace contextRef="#ctx0" brushRef="#br0" timeOffset="4805.95">2148 196 4312,'0'0'129,"0"0"0,0 1 1,-1-1-1,1 0 0,0 0 1,0 0-1,-1 1 0,1-1 0,0 0 1,0 0-1,-1 0 0,1 0 0,0 0 1,-1 1-1,1-1 0,0 0 1,-1 0-1,1 0 0,0 0 0,-1 0 1,1 0-1,0 0 0,0 0 1,-1 0-1,1 0 0,0 0 0,-1-1 1,1 1-1,0 0 0,-1 0 1,1 0-1,0 0 0,0 0 0,-1 0 1,1-1-1,-3-11 2608,8-17-707,-5 27-1811,-1 5 30,-4 15 371,0-1-345,0 0 0,2 1 0,0-1-1,-1 34 1,13 71 917,-7-107-1099,1-1-1,1 1 0,0-1 0,1 0 0,1 0 0,0-1 0,0 1 0,2-1 1,0-1-1,15 21 0,-21-31-71,0 1 0,0-1 1,0 1-1,0-1 1,1 0-1,-1 0 0,0 0 1,1 0-1,0 0 0,-1-1 1,1 1-1,0-1 0,0 1 1,0-1-1,0 0 1,0 0-1,0-1 0,0 1 1,0-1-1,0 1 0,0-1 1,1 0-1,-1 0 0,0 0 1,5-1-1,-4-1 27,1 1-1,-1-1 0,0 0 1,0-1-1,0 1 1,0-1-1,0 1 1,-1-1-1,1 0 1,-1 0-1,1-1 0,-1 1 1,0-1-1,-1 1 1,1-1-1,-1 0 1,3-5-1,0 1-70,-3 5 18,0 0 0,0 0 1,0 0-1,-1 0 0,1 0 1,-1-1-1,0 1 0,0 0 1,0-1-1,0-5 0,1 0 12,5-17 171,-2-1 0,-1 0 0,0-27 0,-3 47-146,-1 0 0,-1 0-1,1 0 1,-1 0-1,0 0 1,-1 0 0,0 0-1,0 1 1,0-1 0,-1 1-1,0-1 1,0 1-1,-1 0 1,1 0 0,-2 0-1,1 1 1,-6-7-1,-2 1-132,0 0-1,-1 1 0,-25-15 0,32 22 107,-1-1-1,0 2 1,0-1-1,0 1 0,0 0 1,0 0-1,0 1 1,-1 0-1,1 0 0,-13 1 1,8 0 70,-8 1-835,0 0 0,-20 5 1,38-6-853</inkml:trace>
</inkml:ink>
</file>

<file path=word/ink/ink3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6:32.32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475 11296,'1'3'1945,"3"4"-1315,0 0 0,1 0-1,0 0 1,9 9 0,-11-14-519,-1 1 0,1-1-1,0 0 1,0 0 0,1 0 0,-1-1 0,0 1 0,0-1 0,1 0-1,-1 0 1,1 0 0,-1 0 0,1 0 0,5-1 0,8 0-15,0-1-1,0-1 1,0 0 0,-1-2 0,1 0 0,30-11-1,0 0 243,-42 13-349,0-1-1,-1 0 1,1 0 0,-1 0-1,0 0 1,0-1 0,0 1 0,0-1-1,-1 0 1,1 0 0,-1-1 0,3-5-1,6-5-197,-11 13 188,31-42-164,-31 42 226,0 0-1,1 0 1,-1-1-1,0 1 1,0 0 0,-1-1-1,1 1 1,0-1-1,-1 1 1,0-1-1,1 1 1,-1-1 0,0 1-1,0-1 1,0 1-1,-1-1 1,1 1 0,-1-3-1,0 4-30,-1-1 0,1 1-1,-1 0 1,1 0 0,-1 0 0,1 0 0,-1 0-1,1 1 1,-1-1 0,0 0 0,1 1 0,-1-1-1,0 1 1,0 0 0,1-1 0,-1 1 0,0 0-1,-3 0 1,4 0 11,-6 0 31,0 0 1,0 1 0,0 0-1,0 0 1,0 0-1,0 1 1,1 0 0,-1 0-1,1 1 1,-1 0 0,-8 6-1,-3 2 113,1 1 0,1 0 0,-17 17-1,9-6 190,1 2-1,1 1 0,-24 36 1,43-57-298,1 0 0,-1 1 1,1-1-1,0 0 0,0 1 1,1 0-1,-1-1 1,1 1-1,0 7 0,0-10-47,1 0-1,0 1 1,1-1-1,-1 0 0,0 1 1,1-1-1,0 0 1,-1 0-1,1 0 1,1 0-1,-1 0 1,0 0-1,1 0 0,-1 0 1,3 3-1,-2-4-7,0-1-1,0 0 0,-1 1 0,1-1 0,0 0 1,0 0-1,0 0 0,0 0 0,0 0 0,1 0 1,-1-1-1,0 1 0,0-1 0,4 1 0,34 0 5,-28-2-5,38-1-1876,1-2-1,-2-2 0,88-23 1,-125 26 559,6-4-5619,2 1 4984,7-2-168</inkml:trace>
  <inkml:trace contextRef="#ctx0" brushRef="#br0" timeOffset="370.89">504 31 9144,'-2'0'197,"1"-1"0,0 0 0,0 0 0,-1 1 0,1-1 0,0 0 0,0 0 0,0 0 0,0 0 0,0-1 0,0 1 0,0 0 0,1 0 0,-1 0 0,0-1 0,1 1 0,-1 0 0,1-1 0,-1 1 0,1-1 0,0 1 0,-1 0 0,1-3 0,0 3 2141,2 2-2135,0 0 1,0 1-1,0 0 0,0-1 0,-1 1 1,1 0-1,0 0 0,-1 0 0,2 3 0,1 1-99,24 27 133,-2 2 0,-2 1 0,-1 1 1,19 40-1,-33-54-21,0-1 0,-1 1 0,-1 1 1,-1 0-1,-1 0 0,-2 0 1,0 0-1,-1 44 0,-3-36-25,-9 132 741,7-137-917,-1 0-1,-2 0 1,-15 47-1,18-68-254,0 1-1,-1 0 0,1-1 0,-1 1 1,0-1-1,-1 0 0,0-1 0,0 1 1,0-1-1,0 0 0,-12 8 0,6-6-620,-1 0-1,0-1 0,0 0 0,-1-1 0,-19 6 1,-20 5-8539</inkml:trace>
</inkml:ink>
</file>

<file path=word/ink/ink3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45:39.32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280 8160,'35'44'4486,"3"28"-2101,-30-53-1799,1-1 1,1 0-1,17 22 1,-26-39 6,1-4-554,1 1-1,-1-1 1,1 1-1,0-1 1,0 1 0,0 0-1,0 0 1,0 1-1,4-3 1,14-10-230,1-4 140,0 0 0,1 2 0,0 0 0,1 2 1,1 0-1,28-10 0,-43 21 77,0 0 0,1 1 0,0 0 0,-1 0 0,1 1 0,0 1 0,21 1 0,-27 0 10,0-1 1,1 1 0,-1 0-1,0 1 1,0-1 0,0 1-1,0 0 1,0 0 0,0 0-1,0 1 1,-1 0 0,1 0-1,-1 0 1,0 0 0,0 1-1,0 0 1,5 5 0,-7-5 0,0-1 0,0 1 0,0 0 0,-1-1 1,1 1-1,-1 0 0,0 0 0,0 0 0,-1 0 0,1 0 1,-1 0-1,0 0 0,0 0 0,0 0 0,0 1 0,-1-1 1,0 0-1,0 0 0,0-1 0,0 1 0,0 0 0,-4 5 0,2-1 16,-1-1 0,-1 0 0,0 0 0,0 0 0,0-1 0,0 0 0,-1 0 0,0 0 0,-13 9 0,8-6 18,-1-1 0,0 0 0,0-1 0,-1 0 0,0-1 0,0 0 0,-1-1 0,1-1 0,-21 5 0,-3-3 97,26-3-184,1-1 0,-1 0 0,0-1-1,0 0 1,0-1 0,0 0 0,1-1-1,-1 0 1,0-1 0,-19-4 0,26 4-94,0 1-1,-1-1 1,1 1 0,0-1 0,0-1 0,0 1 0,0 0 0,1-1 0,-1 0 0,0 0 0,-3-5-1,5 7-1007</inkml:trace>
  <inkml:trace contextRef="#ctx0" brushRef="#br0" timeOffset="511.74">786 430 11568,'-29'0'740,"12"0"482,35-1-303,3 0-555,-15 0-137,1 0-1,0 1 1,-1 0 0,1 1 0,9 0 0,-14 0-142,1 0 1,-1 0-1,1 0 1,-1 0 0,0 0-1,1 1 1,-1-1-1,0 0 1,0 1-1,0 0 1,0 0 0,0-1-1,0 1 1,-1 0-1,1 0 1,-1 1 0,3 3-1,-3-3-70,0 0 0,0 0-1,0 0 1,0 0 0,-1 0 0,1 1-1,-1-1 1,0 0 0,0 0-1,0 0 1,0 1 0,0-1 0,-1 0-1,0 0 1,1 0 0,-1 0 0,-1 0-1,-1 5 1,2-6-743</inkml:trace>
  <inkml:trace contextRef="#ctx0" brushRef="#br0" timeOffset="972.75">1068 1 11480,'1'4'-94,"3"6"482,-1 0-1,0 1 0,2 18 1,0 2 900,-4-23-1115,1 0-1,-2 0 1,1 0 0,-1 15 0,-10 53 1912,4-41-835,-1 54 1,4-61-792,2-25-396,0 1 0,1 0 0,-1-1 0,1 1 0,0 0 1,0 0-1,0 0 0,1-1 0,-1 1 0,3 5 0,0 1-51,1-1 0,0 0 0,1-1-1,0 1 1,0-1 0,1 0-1,0 0 1,1-1 0,8 9 0,-10-14-148,1 1 1,-1-1-1,1-1 1,0 1-1,0-1 1,0 0-1,0 0 1,0 0-1,0-1 0,0 0 1,0 0-1,0-1 1,6 0-1,-6 0-98,0 0 0,0 0-1,0-1 1,0 1 0,0-1-1,-1 0 1,1-1 0,-1 0-1,1 0 1,-1 0 0,8-6 0,20-20-3563,-13 8-1653,-11 13 1757</inkml:trace>
  <inkml:trace contextRef="#ctx0" brushRef="#br0" timeOffset="973.75">943 202 13088,'4'3'197,"1"0"1,1 0-1,-1-1 1,0 0-1,1 0 1,-1 0-1,1-1 1,-1 0-1,1 0 1,0 0 0,0-1-1,-1 0 1,1 0-1,0 0 1,0-1-1,-1 0 1,1 0-1,0 0 1,-1-1-1,1 0 1,-1 0-1,0 0 1,0 0 0,9-7-1,3 1-79,-1 1 0,2 0-1,-1 1 1,1 1 0,0 1 0,0 0 0,0 2-1,0 0 1,1 0 0,-1 2 0,22 2-1,-20 0-610,11 1 76,-11-3-5388</inkml:trace>
  <inkml:trace contextRef="#ctx0" brushRef="#br0" timeOffset="1489.87">819 192 10312,'20'3'1628,"-18"-4"-1002,0 1-1,-1 0 0,1-1 0,-1 0 1,0 1-1,1-1 0,-1 0 1,1 1-1,-1-1 0,0 0 0,1 0 1,-1 0-1,0 0 0,0 0 1,0-1-1,0 1 0,0 0 1,0 0-1,0-1 0,0-1 0,15-16-2151,-12 12 1089,1 0 1,-1 1 0,0-1-1,-1-1 1,0 1 0,5-15 0,1-4-2924,0 2-8059</inkml:trace>
</inkml:ink>
</file>

<file path=word/ink/ink3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45:38.02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02 9592,'25'47'2092,"-16"-33"-1496,0 1-1,-1 0 0,-1 1 1,-1 0-1,0 0 0,0 1 1,-2 0-1,4 25 0,-8-37-459,0-1-1,1 0 1,0 0-1,0 0 1,0 0-1,0 0 1,1 0 0,-1-1-1,1 1 1,0 0-1,0-1 1,0 1-1,1-1 1,-1 0-1,1 0 1,0 0 0,4 4-1,-5-5 28,-2-10-314,1 1-1,0 0 1,1 0 0,0 0 0,4-10 0,2-10 534,-7 21-311,9-37-22,2 0 0,1 1 0,23-46 0,-35 86-9,0-1 0,0 1 1,0 0-1,1 0 0,-1-1 1,1 1-1,-1 0 1,1 0-1,0 1 0,0-1 1,0 0-1,0 0 0,0 1 1,0 0-1,0-1 0,0 1 1,1 0-1,-1 0 0,1 0 1,-1 0-1,1 0 0,-1 1 1,1-1-1,-1 1 0,6-1 1,-5 2-9,0 0 0,1-1 0,-1 1 0,0 0-1,1 0 1,-1 1 0,0-1 0,0 1 0,0 0 0,0-1 0,0 1 0,-1 0 0,1 1 0,0-1 0,-1 0 0,0 1 0,5 5 0,-5-5-3,-1-1 1,1 1-1,0 0 1,-1 0 0,1 0-1,-1 0 1,0 0-1,0 0 1,0 0-1,1 4 1,0 2-41,0 1 0,1-1-1,1 0 1,8 17 0,-11-24-1,12-35 51,-4 19-44,0 1 1,0 0-1,2 1 0,-1 0 0,1 1 0,1 0 0,0 0 0,15-9 0,-14 10 5,-9 7 24,-1 1 0,1-1 1,-1 1-1,1 0 1,0 0-1,0 0 0,0 1 1,0-1-1,0 1 0,1 0 1,-1 0-1,0 0 1,0 1-1,1 0 0,-1-1 1,1 2-1,-1-1 1,0 0-1,1 1 0,-1 0 1,5 1-1,0 1 24,-1 1-1,0 0 1,1 0 0,-1 1 0,-1 0-1,1 0 1,-1 1 0,0 0-1,7 7 1,3 3 85,-13-13-133,0 1 0,0-1 0,0 1-1,-1 0 1,0 0 0,1 0 0,-1 0-1,-1 1 1,1-1 0,3 10 0,-5-11-85,3 6-233,-1 0 0,0 0 0,0 1 1,-1-1-1,0 1 0,-1-1 0,0 1 0,0 0 1,-2 17-1,-1-7 943,2 9-6475,-2 17-2484,0-13 5980</inkml:trace>
</inkml:ink>
</file>

<file path=word/ink/ink3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45:33.89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4 13000,'19'40'1516,"-3"-9"488,-2-12-390,-12-16-1466,0-1 1,0 0 0,-1 1 0,1-1 0,-1 1 0,1-1 0,1 6 0,18 56 1826,43 88 0,-64-151-1974,1 0 0,-1 0-1,0 0 1,1 0-1,-1 0 1,1 0 0,-1 0-1,1 0 1,0-1-1,-1 1 1,1 0 0,0 0-1,0-1 1,0 1 0,-1 0-1,1-1 1,0 1-1,0-1 1,0 1 0,0-1-1,0 1 1,0-1-1,2 1 1,-2-1 0,0-1 1,0 1-1,0 0 0,-1-1 1,1 1-1,0-1 0,0 1 0,0-1 1,0 0-1,0 1 0,-1-1 1,1 0-1,0 1 0,0-1 1,-1 0-1,1 0 0,-1 0 0,1 0 1,0-1-1,4-8 10,-1 0-1,1 0 1,2-15-1,-5 20-9,6-26 4,4-37 0,6-26 19,-15 83-19,1 1 0,-1 0 0,1 0 0,1 0-1,0 0 1,8-11 0,-12 20 2,0 0-1,-1 0 0,1 0 0,0 0 1,0 0-1,0 0 0,-1 0 0,1 1 1,0-1-1,0 0 0,0 1 0,0-1 1,0 1-1,0-1 0,1 1 1,-1-1-1,0 1 0,0 0 0,0 0 1,0-1-1,0 1 0,1 0 0,-1 0 1,0 0-1,0 0 0,0 0 0,0 1 1,1-1-1,-1 0 0,0 1 0,0-1 1,0 0-1,0 1 0,0-1 1,0 1-1,0 0 0,0-1 0,0 1 1,0 0-1,0-1 0,0 1 0,0 0 1,-1 0-1,1 0 0,0 0 0,-1 0 1,1 0-1,0 0 0,-1 0 0,1 0 1,-1 0-1,1 2 0,96 230 1066,-94-224-1060,1 0-1,0 0 0,0-1 1,1 1-1,0-1 1,1 0-1,-1 0 1,13 11-1,-17-18-14,1-4-107,19-56-114,-17 46 206,0 0 1,0 0 0,1 1-1,1-1 1,0 1 0,1 1-1,13-18 1,-9 18 15,-9 10-2,0-1-1,0 1 0,-1 0 1,1-1-1,-1 0 0,1 1 1,-1-1-1,1 0 0,-1 0 0,0 0 1,0 0-1,0 0 0,0 0 1,0 0-1,0 0 0,-1 0 1,1 0-1,-1 0 0,1-1 1,-1 1-1,0 0 0,0 0 1,0-1-1,0-2 0,-1 2 12,1 0-1,0 0 1,0 0 0,0 0-1,0 0 1,1 0-1,-1 0 1,1 0-1,-1 0 1,1 0 0,0 0-1,1 0 1,1-4-1,-3 6-1,1 0 0,-1 1 0,0-1 0,0 0 0,1 1-1,-1-1 1,0 0 0,1 1 0,-1-1 0,1 1 0,-1-1 0,1 0 0,-1 1-1,1 0 1,-1-1 0,1 1 0,0-1 0,-1 1 0,1-1 0,0 1-1,-1 0 1,1 0 0,0-1 0,-1 1 0,1 0 0,0 0 0,-1 0 0,1 0-1,0 0 1,0 0 0,-1 0 0,1 0 0,0 0 0,1 0 0,9 14 215,-10-11-209,48 81-155,-38-63 246,0-1 1,1-1 0,26 33-1,-33-47-135,0 1 0,-1 0 0,0-1 0,0 2 0,0-1 0,-1 0 0,0 1-1,0 0 1,0 0 0,-1 0 0,0 0 0,-1 0 0,1 0 0,-1 11 0,-1-10-586,0 0 1,-1 1 0,0-1 0,0 0-1,-1 0 1,0 0 0,-6 14 0,4-14-783,1 0 0,-1-1-1,0 0 1,-1 0 0,1 0 0,-10 10 0,-1 0-4192</inkml:trace>
  <inkml:trace contextRef="#ctx0" brushRef="#br0" timeOffset="555.68">71 807 8968,'47'-19'89,"-35"17"-178,-10 4 1160,-14 8 946,10-10-1842,-1 1 0,1 0 1,-1 0-1,1 0 1,0 1-1,-1-1 0,1 0 1,0 1-1,0 0 1,0-1-1,0 1 0,0 0 1,0 0-1,1 0 1,-1 0-1,1 0 0,-1 1 1,1-1-1,0 0 1,0 1-1,0-1 0,0 1 1,0-1-1,0 1 1,1-1-1,0 1 0,-1 4 1,2 3 174,0 0 0,1-1 0,0 1 0,0-1 0,1 0 0,5 11 0,5 19 174,-11-29-462,-1 0-1,0 0 1,-1 1 0,0-1 0,-3 20 0,2-18 100,0 1 1,0-1-1,2 1 0,1 16 0,-1-19 261,-1-9-414,0 0 1,0 0-1,-1 1 1,2-1 0,-1 0-1,0 0 1,0 0-1,0 0 1,0 0-1,1 0 1,-1 0-1,0 0 1,1 0 0,-1 0-1,1 0 1,-1-1-1,1 1 1,0 0-1,-1 0 1,1 0-1,0-1 1,-1 1 0,1 0-1,2 1 1,-2-2 55,12-29-112,0 5-106,-8 8 157,0 0-1,1 1 1,14-24 0,-17 34 3,0 0 0,0 0 1,1 1-1,0-1 1,0 1-1,0 0 0,0 1 1,1-1-1,-1 0 0,1 1 1,0 0-1,0 0 1,0 1-1,5-3 0,19-9-125,-22 11 163,1 0 0,-1 0 0,1 1 0,0 0 0,0 1 0,0-1 0,0 1 0,0 1 0,0-1 0,0 1 0,0 1 0,0 0 0,0 0 0,13 4 0,13 0 196,-32-5-242,1 0 1,0 0 0,-1 1 0,1-1 0,-1 1-1,1 0 1,-1 0 0,1 0 0,-1 0-1,1 0 1,-1 0 0,0 1 0,0-1-1,0 1 1,0-1 0,0 1 0,0 0 0,0 0-1,0 0 1,-1 0 0,1 0 0,-1 0-1,1 1 1,-1-1 0,0 0 0,0 1-1,0-1 1,0 1 0,0-1 0,-1 1 0,1-1-1,-1 1 1,0 0 0,1 2 0,0 4 82,0 0 1,-1 0 0,0-1 0,0 1-1,-1 0 1,0 0 0,-4 14 0,4-18-66,-1 0 1,0 0 0,0-1-1,0 1 1,-1-1-1,1 1 1,-1-1 0,0 0-1,0 0 1,-1 0 0,1-1-1,-1 1 1,0-1-1,0 0 1,-4 3 0,-5 2 48,-1 0 1,0-2-1,0 1 1,0-2 0,0 0-1,-1-1 1,-29 5-1,33-8-209,1 0 0,-1-1 0,0 0 0,0 0 0,1-2 0,-1 1 0,0-1 0,1-1 0,0 0 0,-1 0 0,-18-10 0,-23-10-3835,51 22 3566,0 0-1,0 0 0,-1 0 0,1 0 0,0 0 0,0 0 0,0 0 0,0 0 0,0-1 0,1 1 0,-1 0 0,-1-4 0,-2-1-1645,-2-3-4495</inkml:trace>
  <inkml:trace contextRef="#ctx0" brushRef="#br0" timeOffset="926.58">717 1021 13808,'0'0'1809,"-1"4"-297,-2 10-894,1 0 0,1 1 0,0-1 0,1 0 1,1 1-1,3 18 0,-1 15 317,-1-36-975,0-1 0,1 1-1,0 0 1,1-1-1,8 18 1,-10-26-8,-1 1-342,2-1 1,-1 1 0,0 0 0,1-1-1,-1 0 1,1 0 0,4 4 0,4 1-3674,-1-5 521,-7-3 2641,9 3-5212</inkml:trace>
  <inkml:trace contextRef="#ctx0" brushRef="#br0" timeOffset="1331.07">1050 737 13360,'-5'11'740,"1"0"0,0 1 0,0-1 0,1 1 0,1-1 0,0 1 0,0 0 0,1 0-1,2 22 1,-2-11-162,5 72 692,0-13-1052,-3-69-314,0 1 1,1-1 0,0 1 0,1-1 0,6 19 0,-7-27-57,0 0 1,0 0 0,0 0-1,0 0 1,1-1-1,-1 1 1,1-1 0,1 1-1,-1-1 1,0 0-1,1 0 1,0-1 0,0 1-1,0-1 1,0 0-1,1 0 1,4 3 0,1-4 157,13-9-9988,-12 1 4469</inkml:trace>
  <inkml:trace contextRef="#ctx0" brushRef="#br0" timeOffset="1332.07">813 1006 13624,'30'-11'1884,"48"-10"1,-41 14-1261,0 2 1,1 1 0,0 2 0,71 6 0,-92-3-569,0-1 0,0-1 1,27-5-1,-16 2-1088,-27 4 900,0 0 0,-1 0 0,1 0 0,0 0 0,0 0 0,0 0 0,-1 0 1,1 0-1,0 0 0,0 1 0,0-1 0,-1 0 0,1 1 0,0-1 0,-1 0 0,1 1 0,0-1 0,0 1 0,0 0-477,12 6-10537</inkml:trace>
</inkml:ink>
</file>

<file path=word/ink/ink3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45:29.94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256 8072,'9'27'1716,"-8"-24"-1326,1 1-1,0 0 1,-1-1-1,0 1 1,0 0 0,0 0-1,-1 0 1,1 7-1,10 163 4959,-10-143-5215,-1-15 53,1 0 0,1 0 0,0-1 0,1 1 0,8 26 0,-11-42-193,0 1 0,0-1-1,0 0 1,1 0-1,-1 1 1,0-1-1,0 0 1,0 1 0,0-1-1,0 0 1,0 0-1,0 1 1,1-1-1,-1 0 1,0 0 0,0 1-1,0-1 1,1 0-1,-1 0 1,0 0-1,0 1 1,1-1 0,-1 0-1,0 0 1,0 0-1,1 0 1,-1 0-1,0 1 1,1-1 0,-1 0-1,0 0 1,0 0-1,1 0 1,-1 0-1,0 0 1,1 0 0,7-11-10,5-28 298,-10 31-220,0-1-52,1-1 0,-1 1 0,2 1 0,-1-1-1,2 1 1,-1 0 0,11-13 0,-13 17-24,1 1 0,-1 0-1,1 0 1,0 0 0,0 0 0,0 0 0,0 1-1,1 0 1,-1 0 0,0 0 0,1 0 0,0 1-1,-1-1 1,1 1 0,0 1 0,0-1 0,6 0-1,-7 1 47,1 1-1,-1-1 1,1 1-1,-1 0 0,1 0 1,-1 1-1,0-1 1,1 1-1,-1 0 0,0 0 1,0 0-1,0 0 1,0 1-1,-1 0 0,7 5 1,-5-2 35,0-1 1,0 1-1,-1 0 0,1 0 1,-2 1-1,1-1 1,-1 1-1,5 13 0,-7-18-71,-1-1-1,0 0 0,0 1 1,0-1-1,-1 0 1,1 1-1,0-1 0,0 0 1,-1 1-1,1-1 0,-1 0 1,1 0-1,-1 1 1,1-1-1,-1 0 0,0 0 1,0 0-1,0 0 0,1 0 1,-1 0-1,0 0 1,-2 1-1,-24 20 195,21-19-184,4-1-3,0-1 0,0 0 0,0 0 0,0-1 0,0 1-1,0 0 1,0 0 0,0-1 0,0 0 0,0 1 0,0-1 0,0 0-1,0 0 1,0 0 0,0 0 0,0 0 0,-1 0 0,1-1 0,0 1 0,-3-2-1,-31-5-7709,-50-16-1,65 17 5463</inkml:trace>
  <inkml:trace contextRef="#ctx0" brushRef="#br0" timeOffset="397.14">372 467 11296,'2'8'565,"0"-1"1,-1 1-1,0 0 0,0 0 1,-1 0-1,0 0 1,0 0-1,-1 0 1,-3 14-1,-1 17-157,-1-13-1389,-1-4-3036,5-10-3943</inkml:trace>
  <inkml:trace contextRef="#ctx0" brushRef="#br0" timeOffset="757.97">565 1 5560,'3'3'310,"1"0"0,-1 0 0,1 1 0,-1-1 0,0 1 0,0 0 0,-1 0 0,1 0 0,-1 0 0,0 1 0,0-1 1,2 8-1,1 6 1908,-1 0 0,2 19 0,0 4-365,-3-21-1475,-1 0-1,-1 0 1,-1 0-1,-1 0 1,-1 0 0,0 0-1,-6 21 1,5-22-352,-13 126 104,14-133-360,2 0 0,0 24-1,1-1-6177,-1-17-2752</inkml:trace>
  <inkml:trace contextRef="#ctx0" brushRef="#br0" timeOffset="758.97">562 376 12728,'16'2'681,"-1"-1"1,31 0-1,-37-2-503,0 1 1,0 0-1,0 0 0,0 1 0,0 0 0,0 0 1,-1 1-1,1 0 0,0 1 0,-1 0 0,0 0 1,9 5-1,-10-4-684,-1 1 0,1 0 1,-1 0-1,0 0 0,0 0 1,5 8-1,-1 0-8507</inkml:trace>
</inkml:ink>
</file>

<file path=word/ink/ink3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45:28.23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55 7984,'41'55'130,"-40"-54"-77,-1-1 0,1 0 0,-1 1 0,1-1 0,-1 1-1,0-1 1,1 1 0,-1-1 0,1 1 0,-1-1 0,0 1-1,1-1 1,-1 1 0,0-1 0,0 1 0,1-1 0,-1 1-1,0 0 1,0-1 0,0 1 0,0-1 0,0 1 0,0 0-1,0-1 1,0 1 0,0-1 0,0 1 0,0 0 0,0-1-1,0 1 1,-1-1 0,1 1 0,-1 1 0,-17-1 994,17-1-917,0 0 0,0 0 0,0 0 0,0-1 0,0 1 0,0 0 1,0 0-1,0 0 0,0 1 0,0-1 0,0 0 0,0 0 0,0 0 0,0 1 0,0-1 0,0 1 0,1-1 0,-1 0 0,0 1 0,0 0 1,-1 0-1,1 3 102,0 1 0,-1 0 0,1-1 1,1 1-1,-1 0 0,1 0 0,0 0 0,0 0 1,0-1-1,2 9 0,17 49 1149,-4-15-519,-15-46-848,0-1 1,0 1 0,0-1-1,0 1 1,0-1-1,0 1 1,0-1 0,0 1-1,1-1 1,-1 0-1,0 1 1,0-1 0,0 1-1,1-1 1,-1 1-1,0-1 1,1 0 0,-1 1-1,0-1 1,1 1-1,-1-1 1,0 0 0,1 0-1,-1 1 1,1-1-1,-1 0 1,1 0 0,-1 1-1,1-1 1,-1 0 0,1 0-1,-1 0 1,1 0-1,-1 0 1,1 0 0,-1 0-1,1 0 1,-1 0-1,1 0 1,-1 0 0,1 0-1,-1 0 1,1 0-1,-1 0 1,1 0 0,-1 0-1,0-1 1,1 1-1,-1 0 1,1 0 0,-1-1-1,1 1 1,-1 0-1,0-1 1,1 1 0,-1 0-1,0-1 1,1 0-1,1-1 21,0 0-1,0 0 0,0 0 0,-1 0 0,1-1 0,-1 1 0,1-1 1,-1 1-1,0-1 0,1-3 0,11-58-192,-10 36 202,2 1 0,1 0-1,2 1 1,0 0 0,2 0-1,14-28 1,-23 53-32,-1 1-1,1-1 0,-1 1 1,0 0-1,1-1 1,0 1-1,-1 0 1,1 0-1,-1-1 1,1 1-1,-1 0 1,1 0-1,0 0 1,-1-1-1,1 1 1,-1 0-1,1 0 1,0 0-1,-1 0 1,1 0-1,-1 0 1,1 1-1,0-1 1,-1 0-1,1 0 1,-1 0-1,1 0 0,-1 1 1,1-1-1,-1 0 1,1 1-1,-1-1 1,1 0-1,-1 1 1,1-1-1,-1 1 1,1-1-1,-1 1 1,0-1-1,1 0 1,-1 1-1,0 0 1,1-1-1,-1 2 1,17 22 314,68 186 824,-52-144-1139,-32-64-18,-5-40-494,8-34 434,-4 51-6,1-1 0,1 1-1,0 0 1,2-1 0,11-34-1,-14 52 95,-1 3-6,0-1-1,0 1 0,0-1 1,1 1-1,-1-1 0,1 1 1,-1 0-1,1-1 0,-1 1 1,1 0-1,0 0 0,0-1 1,-1 1-1,1 0 0,0 0 1,0 0-1,0 0 0,3-2 1,-3 3-13,-1 0 0,1 0-1,0 1 1,0-1 0,0 0 0,0 0 0,-1 1 0,1-1 0,0 0 0,0 1 0,-1-1 0,1 1 0,0-1 0,0 1 0,-1-1-1,1 1 1,-1-1 0,1 1 0,0 0 0,-1-1 0,0 1 0,1 0 0,-1 0 0,1-1 0,-1 1 0,0 0 0,1 0 0,-1 0 0,0 1-1,1-1 18,5 9 81,-1 1-1,0 1 1,-1-1 0,0 1 0,-1-1 0,0 1 0,0 0 0,-2 0-1,2 21 1,0-9-383,-2-19 102,0-1 1,-1 1-1,1-1 0,-1 1 1,0 0-1,0-1 1,-1 1-1,1-1 1,-2 8-1,3-2-2010</inkml:trace>
</inkml:ink>
</file>

<file path=word/ink/ink3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54:30.862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130 261 10136,'-12'4'136,"-55"18"1434,17-16 3779,54-8-5107,40-8 240,1 1 0,68-4 0,37 1-366,156-10 188,-246 18 118,260-23 156,-253 22-238,103-6 0,42-3-272,6 1-68,7 0 0,190-14-2,-342 22-10,263-22-6,-272 22-22,237-13 38,-246 15 228,350-14-240,-267 9-26,-77 7 45,12 0 426,129-19-1,-198 19-361,17-3-177,-15 4 3,-8 2 77,-6 1 2,-1 0-1,1-1 0,-1 1 0,1-2 0,-1 1 0,-11-1 1,-18 4 151,-221 30-2048</inkml:trace>
</inkml:ink>
</file>

<file path=word/ink/ink3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54:28.399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0 0 13176,'0'0'0</inkml:trace>
</inkml:ink>
</file>

<file path=word/ink/ink3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51:35.24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151 334 7536,'0'0'6681,"-3"7"-5749,-9 35-422,1 1 0,3 0 0,-4 56 0,11-82-356,1 1-1,0-1 1,1 0 0,4 21 0,-2-18-39,0 2 191,0-1 1,2 0-1,7 23 0,-8-29-226,-1-8-21,-1 0-1,1 0 1,0-1 0,1 1-1,-1-1 1,1 1 0,1-1-1,-1 0 1,1-1 0,10 10-1,-8-8-4,-4-3-14,1-1 1,-1 0-1,1 0 1,0 0-1,0-1 1,0 1-1,0-1 1,0 0-1,1 0 1,-1-1-1,1 1 1,-1-1-1,1 0 1,8 1-1,-9-1-15,9-2 161,-1-3-161,-1 0-1,0 0 1,-1-1-1,1 0 1,-1-1 0,0 0-1,14-11 1,-6 2-32,-1-1-1,-1 0 1,23-31 0,-34 41 6,21-26-24,-2-1-1,-2-2 1,35-69 0,-8 1-65,-47 87 90,-2 18 0,-4 36 0,1 8 27,3 1-1,2-1 1,1 1-1,19 82 0,-18-115 17,1 0 0,0-1 0,1 0 0,1 0 0,0 0 0,1-1 0,0 0 0,1-1 0,0 0 0,1 0 0,0-1 0,1 0 0,13 9 0,-20-16-3,0 0 1,1-1-1,-1 0 1,0 1-1,1-2 1,-1 1-1,1 0 1,-1-1-1,1 0 1,0 0-1,-1-1 1,1 1-1,6-1 1,-8 0-16,0 0 0,0 0 0,0 0 1,0 0-1,0-1 0,0 0 1,0 1-1,0-1 0,-1 0 1,1-1-1,0 1 0,-1 0 1,1-1-1,0 1 0,-1-1 1,0 0-1,1 0 0,-1 0 1,0 0-1,0 0 0,0 0 1,2-3-1,82-120 1134,-65 91-1144,-3-1 1,-1 0-1,-1-2 0,20-75 1,-33 98-303,-1 1 1,0 0-1,-1-1 1,-2-19-1,0 22-1056,-1-1-1,0 0 1,-4-11-1,-3-17-4383,5 22-1113</inkml:trace>
  <inkml:trace contextRef="#ctx0" brushRef="#br0" timeOffset="387.47">8484 483 10488,'72'-4'3631,"106"-19"1,-174 22-3618,44-6 231,70-1 0,-98 9-2140,0 1-1,0 1 1,29 9-1,-37-9-4737</inkml:trace>
  <inkml:trace contextRef="#ctx0" brushRef="#br0" timeOffset="749.57">8413 711 8696,'0'0'2432,"16"2"1985,163-49 574,-131 31-4795,0 3 0,1 2 0,67-7-1,-57 13-173,-27 2-262,1 1 0,48 3 0,-54-3-886,-22 1-4575</inkml:trace>
  <inkml:trace contextRef="#ctx0" brushRef="#br0" timeOffset="1168.59">10098 35 8520,'-9'4'132,"11"-9"780,15-10 109,10-3 2204,-43 31-1685,-5 3-1190,0-2-1,-45 24 0,39-24-142,-36 25-1,-70 45 1696,132-83-1883,0-1 1,1 0 0,-1 0 0,0 1-1,0-1 1,0 1 0,1-1-1,-1 0 1,0 1 0,0 0-1,1-1 1,-1 1 0,1-1-1,-1 1 1,0 0 0,1-1-1,-1 1 1,1 0 0,-1 0 0,1-1-1,0 1 1,-1 0 0,1 0-1,0 0 1,0 0 0,-1-1-1,1 1 1,0 0 0,0 0-1,0 0 1,0 0 0,0 0-1,0 0 1,0 0 0,1-1-1,-1 1 1,0 0 0,0 0 0,1 0-1,-1 0 1,0-1 0,1 1-1,-1 0 1,1 0 0,-1-1-1,1 1 1,-1 0 0,1-1-1,0 1 1,-1 0 0,1-1-1,0 1 1,-1-1 0,1 1 0,0-1-1,0 0 1,0 1 0,9 5 37,1 0 1,-1-1 0,18 7-1,-12-5 133,26 12-5,71 22 0,16 7-20,-111-41 17,-14-6-130,1 1 0,-1 0 1,0 0-1,1 0 1,-1 1-1,0-1 1,-1 1-1,5 3 0,0 0-52,-7-6 2,-1 0 0,0 0 0,0 0-1,1 0 1,-1 0 0,0 0 0,0 0 0,0 1-1,1-1 1,-1 0 0,0 0 0,0 0-1,0 0 1,0 1 0,1-1 0,-1 0 0,0 0-1,0 0 1,0 1 0,0-1 0,0 0-1,0 0 1,0 0 0,1 1 0,-1-1 0,0 0-1,0 0 1,0 1 0,0-1 0,0 0-1,0 0 1,0 1 0,0-1 0,0 0-1,-1 0 1,1 1 0,0-1 0,0 0 0,0 0-1,0 0 1,0 1 0,0-1 0,0 0-1,0 0 1,-1 1 0,-10 9 246,0-5-199,-1 0 1,0 0 0,0-1-1,0-1 1,0 0 0,-18 2 0,-80 0-463,74-4-9,-54 7 1,89-8 375,-77 12-1583,27-9-3056,47-3 1033,-4-1 2530</inkml:trace>
  <inkml:trace contextRef="#ctx0" brushRef="#br0" timeOffset="1562.66">9312 712 11208,'0'0'1760,"13"0"230,115-14 1261,-21 2-1765,132-21-353,26-1-751,-4 6 1,-220 20-384,30-6-174,-1 2-1,99-2 1,-113 19-3489,-42-3 22</inkml:trace>
  <inkml:trace contextRef="#ctx0" brushRef="#br0" timeOffset="2251.49">9936 868 10584,'5'6'350,"0"1"0,0-1 0,-1 1 0,0 0 0,0 0-1,-1 0 1,0 0 0,0 1 0,-1-1 0,1 1 0,-2 0 0,1 0 0,-1 0 0,0-1 0,-1 1 0,0 0 0,0 0 0,-1 0 0,-2 14 0,-4 8 12,-2 0-1,-1-1 1,-24 50 0,25-59-337,7-14 50,-23 42 118,24-46-182,0 0 1,0 0-1,-1 0 0,1 0 1,0-1-1,-1 1 1,0 0-1,1-1 0,-1 1 1,0-1-1,0 0 0,1 0 1,-1 1-1,0-1 0,0 0 1,0-1-1,-1 1 0,1 0 1,-4 0-1,6-1-16,-1-1 0,0 1 0,0-1-1,0 0 1,1 1 0,-1-1 0,0 0 0,1 0 0,-1 1 0,0-1-1,1 0 1,-1 0 0,1 0 0,0 0 0,-1 0 0,1 1 0,0-1-1,-1 0 1,1 0 0,0 0 0,0 0 0,0 0 0,0 0 0,0 0-1,0 0 1,0 0 0,0-2 0,2-28-202,2 11 183,2 0 0,7-19 0,-12 34 25,1 0 0,0 0 0,-1 1 0,2-1 0,-1 0 0,1 1 0,-1 0 0,1-1 0,5-4 0,2-3-3,14-22 99,2 1 0,1 1 0,2 1-1,0 1 1,2 2 0,46-33-1,-61 50-60,1 1-1,0 1 0,0 0 0,1 1 1,0 0-1,0 2 0,1 0 0,0 2 0,0-1 1,0 2-1,0 1 0,1 0 0,-1 2 1,0 0-1,1 1 0,20 4 0,-24-2-165,49 11-254,-60-13 377,0 1-1,0 0 1,-1 0 0,1 0 0,-1 1-1,1-1 1,-1 1 0,0 0-1,0 0 1,5 6 0,-8-8-9,0 1 0,0-1 0,0 0 0,0 1 0,0-1 0,0 0 0,-1 1 0,1-1 0,-1 1 0,1-1 0,-1 1 1,0-1-1,1 1 0,-1-1 0,0 1 0,0 0 0,0-1 0,0 1 0,0-1 0,0 1 0,-1-1 0,1 1 0,-1-1 0,1 1 0,-1-1 0,1 1 1,-1-1-1,0 1 0,1-1 0,-1 0 0,0 1 0,0-1 0,0 0 0,0 0 0,0 0 0,-1 0 0,1 0 0,0 0 0,0 0 0,-2 1 1,-8 5-47,1 0 1,-1-1-1,0 0 1,-12 4 0,13-6-42,-33 12-82,0-1 0,-1-3 0,-80 13 0,112-23 244,-45 9 861,-110 35 0,165-46-891,0 1 1,0 0-1,1-1 1,-1 1-1,1 0 1,-1 0-1,0 0 0,1 1 1,-1-1-1,1 0 1,0 1-1,0-1 1,-1 0-1,1 1 1,0-1-1,-1 4 1,1-4-15,1 0 0,0 0 0,0 0 0,0-1 0,0 1 0,0 0 0,0 0 0,1 0 0,-1 0 0,0 0 0,0 0 0,1-1 0,-1 1 0,0 0 1,1 0-1,-1 0 0,1-1 0,-1 1 0,1 0 0,-1-1 0,1 1 0,0 0 0,-1-1 0,1 1 0,0-1 0,-1 1 0,1-1 0,0 1 0,0-1 0,-1 1 1,1-1-1,0 0 0,0 1 0,0-1 0,0 0 0,0 0 0,1 0 0,41 13 343,49 8 0,36 10 241,-94-21-555,38 5 0,-47-12-73,-1 2 0,0 1-1,0 1 1,34 15 0,-55-20-63,4 1-166,-1 1-1,1-1 1,0 0-1,0-1 1,1 1-1,-1-1 1,0-1-1,10 2 1,-17 3-1189</inkml:trace>
  <inkml:trace contextRef="#ctx0" brushRef="#br0" timeOffset="17247.66">1685 1222 4936,'-19'-7'3524,"13"8"762,0 18-2769,0 0-1,-5 38 1,10-49-1305,0 1-1,1 0 1,0-1 0,1 1-1,0 0 1,0-1 0,1 1-1,0-1 1,5 13 0,-6-18-117,0 0 1,1 0 0,-1-1-1,0 1 1,1 0 0,0-1-1,-1 1 1,1-1 0,0 1-1,0-1 1,0 0-1,1 0 1,-1 0 0,1 0-1,3 2 1,-3-3-25,1 1 1,0-2-1,-1 1 1,1 0-1,0-1 0,0 0 1,-1 1-1,1-1 1,0-1-1,0 1 1,-1-1-1,8-1 0,-7 0-59,1 1 0,-1-1 1,0 0-1,0 0 0,0 0 0,0 0 0,0-1 0,0 0 0,-1 0 0,1 0 0,-1 0 0,0 0 0,0-1 0,0 1 0,0-1 1,0 0-1,2-5 0,3-7-32,-1 0 1,0 0 0,5-19-1,-12 34 30,0 0 0,1 0-1,-1 0 1,0 0 0,0 0-1,0 0 1,0-1-1,0 1 1,0 0 0,0 0-1,-1 0 1,1 0 0,0 0-1,0 0 1,-1 0 0,1 1-1,-1-1 1,0-2 0,1 3-16,0 0 0,-1 0 0,1-1 0,0 1 0,0 0 1,-1 0-1,1 0 0,0-1 0,0 1 0,-1 0 0,1 0 1,0 0-1,-1 0 0,1 0 0,0 0 0,-1 0 1,1 0-1,0 0 0,-1 0 0,1 0 0,0 0 0,0 0 1,-1 0-1,1 0 0,0 0 0,-1 0 0,1 0 1,0 0-1,-1 0 0,1 0 0,0 0 0,-1 1 0,1-1 1,0 0-1,0 0 0,-1 0 0,1 1 0,0-1 0,0 0 1,0 0-1,-1 1 0,1-1 0,0 0 0,0 0 1,0 1-1,0-1 0,-1 0 0,1 1 0,0-1 0,0 0 1,0 1-1,0 0 0,-3 5 3,0 2 0,1-1-1,0 0 1,0 0 0,1 1 0,0-1 0,0 1-1,1-1 1,-1 1 0,3 14 0,-1-12 40,0-1 0,1 1 0,1-1 0,-1 1 0,1-1 0,1 0 0,0 0 1,7 13-1,-9-20 0,-1 1 0,1 0 0,0-1 1,-1 0-1,1 1 0,1-1 0,-1 0 1,0 0-1,0 0 0,1 0 0,-1-1 1,1 1-1,-1-1 0,1 1 1,0-1-1,0 0 0,0 0 0,0 0 1,-1 0-1,1-1 0,0 1 0,0-1 1,0 0-1,0 0 0,0 0 0,0 0 1,0 0-1,0-1 0,0 1 0,0-1 1,0 0-1,0 0 0,0 0 0,0 0 1,-1 0-1,6-3 0,-2-1 27,0 1-1,1 0 1,-1-1-1,-1-1 1,1 1-1,-1-1 1,0 1-1,0-1 1,-1-1-1,0 1 1,0-1 0,0 0-1,3-9 1,-3 1-65,0 0 0,-2 0 1,3-30-1,-3 13-183,-2 20-254,0-1-1,-1 0 1,-1 1 0,0 0-1,-1-1 1,-6-16 0,8 27 195,1 0-1483,-1 14-3768,1 5 1999,2 0-2385</inkml:trace>
  <inkml:trace contextRef="#ctx0" brushRef="#br0" timeOffset="17607.26">2194 1355 7712,'4'-5'11488,"-6"29"-8795,-7 38-2799,8-55 95,1 1 0,0-1-1,0 1 1,0-1 0,1 1-1,2 10 1,-2-14-149,0 0-1,0 1 1,0-1 0,0 0 0,1 0-1,0 0 1,0 0 0,0-1 0,0 1-1,0 0 1,6 5 0,-7-8-124,0 0 1,0-1 0,-1 1-1,1 0 1,0 0 0,0-1-1,1 1 1,-1-1 0,0 1-1,0-1 1,0 1 0,0-1 0,0 0-1,1 1 1,-1-1 0,0 0-1,0 0 1,0 0 0,1 0-1,-1 0 1,0 0 0,0 0-1,2-1 1,11-1-7870</inkml:trace>
  <inkml:trace contextRef="#ctx0" brushRef="#br0" timeOffset="17995.64">2497 1384 10224,'13'-7'2705,"4"-7"-1029,-16 13-689,-34 4 1380,28 0-2327,-3 0 90,0 0 1,0 0-1,0 1 0,-7 6 1,1 0-20,2 1 0,0 0 0,-14 16 0,18-18 37,1 0-1,0 1 0,0-1 0,0 1 0,2 1 0,-1-1 0,-4 12 0,9-19-112,0-1 1,1 1-1,-1 0 0,0-1 0,1 1 0,-1 0 1,1 0-1,0-1 0,0 1 0,0 0 1,0-1-1,1 1 0,-1 0 0,1 0 1,-1-1-1,1 1 0,0-1 0,0 1 1,0 0-1,1-1 0,-1 0 0,0 1 1,1-1-1,0 0 0,-1 0 0,1 0 1,0 0-1,0 0 0,0 0 0,1-1 0,-1 1 1,0 0-1,0-1 0,1 0 0,3 2 1,-2-2 15,-1 1 0,0-1 0,1 0 1,-1 0-1,1 0 0,-1-1 0,1 0 0,0 1 1,-1-1-1,1 0 0,0 0 0,-1-1 0,1 1 1,-1-1-1,1 0 0,-1 0 0,1 0 1,-1 0-1,0-1 0,1 1 0,-1-1 0,0 0 1,0 0-1,0 0 0,3-3 0,6-7 121,0 0-1,0 0 0,-2-1 1,12-17-1,-9 12-262,-2 2 125,-1 1 1,0-2-1,-1 0 1,-1 0 0,-1 0-1,-1-1 1,0 0-1,-1 0 1,-1-1-1,2-21 1,-4 24-128,-1 0 1,-1 0-1,-1 0 1,0 0-1,-1 1 1,0-1-1,-2 0 1,0 1-1,0 0 1,-1 0-1,-1 0 1,-12-21-1,17 35 45,1 0-1,0 1 0,0-1 1,-1 0-1,1 1 1,-1-1-1,1 0 0,0 1 1,-1-1-1,1 0 1,-1 1-1,1-1 0,-1 1 1,0-1-1,1 1 0,-1 0 1,1-1-1,-1 1 1,0-1-1,0 1 0,1 0 1,-1 0-1,0-1 1,0 1-1,0 0-178,1 1 0,-1-1 0,1 1 0,-1-1-1,1 1 1,-1-1 0,1 1 0,-1 0 0,1-1 0,0 1 0,-1 0 0,1-1 0,0 1 0,0 0-1,-1-1 1,1 1 0,0 0 0,0-1 0,0 2 0,-1 41-9519,3-21 8306,-1 11-920</inkml:trace>
  <inkml:trace contextRef="#ctx0" brushRef="#br0" timeOffset="18355.09">2935 1099 6728,'-16'15'474,"16"-15"-386,0 0 0,-1 0 0,1 0 0,0 0 0,0 0 0,-1 0 0,1 0 0,0-1 0,0 1-1,-1 0 1,1 0 0,0 0 0,0 0 0,-1 0 0,1 0 0,0 0 0,0-1 0,0 1 0,-1 0-1,1 0 1,0 0 0,0-1 0,0 1 0,0 0 0,-1 0 0,1 0 0,0-1 0,0 1 0,0 0-1,0 0 1,0-1 0,0 1 0,0 0 0,0 0 0,0-1 0,0 1 0,0 0 0,0 0-1,0-1 1,0 1 0,0 0 0,0-1 0,0 1 0,0 0 0,0 0 0,0 0 0,0-1 0,0 1-1,0 0 1,1 0 0,-1-1 0,0 1 0,0 0 0,1-2 254,0 1 0,0-1 0,0 0 0,1 1 0,-1 0 0,0-1 0,1 1 0,-1 0-1,1 0 1,-1 0 0,1 0 0,0 0 0,-1 0 0,4-1 0,-4 3-165,-1 1-1,1-1 1,-1 1 0,0 0-1,1-1 1,-1 1 0,0 0-1,0-1 1,0 1 0,0 0-1,0-1 1,-1 1 0,0 2-1,-7 25 579,-1 0-1,-18 37 0,15-39-421,1 0 0,-11 49 0,11-29-18,-16 108-980,26-146 208,0-5 230,1 0 0,-1-1 0,1 1 0,0-1 0,0 1 0,1 0-1,-1-1 1,2 5 0,-2-7-1718</inkml:trace>
  <inkml:trace contextRef="#ctx0" brushRef="#br0" timeOffset="18356.09">2675 1385 11032,'11'6'521,"0"0"0,1-1 1,-1 0-1,1-1 0,0 0 1,0-1-1,1-1 0,19 3 1,-12-4 353,0 0 1,0-1 0,0-1-1,34-5 1,-27 1-2700,-23 4-2054</inkml:trace>
  <inkml:trace contextRef="#ctx0" brushRef="#br0" timeOffset="18840.21">3094 1149 8248,'0'0'5952,"-1"2"-4519,-4 40 11,4-28-1119,-1-1 0,0 0 1,-1 1-1,-4 12 0,-4 6 60,1 0-1,1 0 0,2 1 0,2 0 0,-2 49 1,7-81-370,-1 1 1,1 0-1,1-1 0,-1 1 1,0 0-1,0-1 1,1 1-1,-1 0 0,1-1 1,-1 1-1,1 0 1,0-1-1,-1 1 1,3 1-1,-3-2-14,1-1 1,-1 1-1,1-1 1,-1 1-1,1-1 1,0 0-1,-1 1 0,1-1 1,0 0-1,-1 0 1,1 1-1,0-1 0,0 0 1,-1 0-1,1 0 1,0 0-1,-1 0 1,1 0-1,0 0 0,0 0 1,-1 0-1,2 0 1,2-2-66,0 1 1,0-1 0,0 0-1,0 0 1,0 0 0,-1-1-1,5-2 1,37-40 444,-37 36-222,0 0 1,1 0 0,20-15-1,-26 22-105,-1 1-1,1-1 1,0 1 0,0 0-1,-1-1 1,1 1-1,0 0 1,0 1-1,0-1 1,0 1-1,0-1 1,0 1 0,0 0-1,0 0 1,1 0-1,-1 0 1,0 1-1,0-1 1,0 1-1,4 2 1,-5-2-30,-1 0 1,0 0-1,1 0 1,-1 0-1,0 1 0,0-1 1,0 0-1,0 1 0,0-1 1,0 1-1,0 0 1,0-1-1,-1 1 0,1-1 1,-1 1-1,1 0 1,-1 0-1,0-1 0,1 3 1,2 35 199,-3-38-243,-4 95-399,1-41-4730,7-21 223,0-5-3035</inkml:trace>
  <inkml:trace contextRef="#ctx0" brushRef="#br0" timeOffset="19851.66">3805 1366 11568,'0'0'9153,"2"5"-8441,11 29-164,10 47 0,-20-69-494,0 1 0,-1 0 1,-1-1-1,0 1 0,-1 0 1,0-1-1,-5 26 0,4-35-233,0 16-1872,2-19 1819,-1 1 1,1 0 0,-1-1 0,1 1-1,-1-1 1,1 1 0,0-1-1,-1 1 1,1-1 0,0 0-1,0 1 1,-1-1 0,1 0 0,0 1-1,0-1 1,0 0 0,-1 0-1,1 0 1,0 0 0,0 0-1,0 0 1,0 0 0,-1 0 0,3 0-1,9 0-9494</inkml:trace>
  <inkml:trace contextRef="#ctx0" brushRef="#br0" timeOffset="20288.5">4045 1451 8792,'-9'11'1544,"5"-15"1231,0-4-1569,3 8-1122,1-1 0,-1 1 0,1-1 0,-1 1 0,1-1 0,-1 1 0,0 0 0,1-1 0,-1 1 1,0 0-1,1 0 0,-1-1 0,0 1 0,1 0 0,-1 0 0,0 0 0,0 0 0,1 0 0,-1 0 0,0 0 0,1 0 0,-1 0 0,0 0 0,1 0 1,-1 1-1,0-1 0,0 0 0,1 0 0,-1 1 0,1-1 0,-1 0 0,0 1 0,1-1 0,-1 1 0,1-1 0,-1 1 0,1-1 0,-1 1 1,0 0-1,-17 22 949,18-20-998,0 0 1,0 1 0,0-1-1,1 0 1,-1 0-1,1 1 1,-1-1 0,1 0-1,0 0 1,1 0 0,-1 0-1,0 0 1,1 0-1,-1 0 1,1-1 0,3 5-1,3 4 187,1 0 1,16 16-1,-23-26-210,10 11 8,1 0 0,-2 1 0,18 24 0,-27-35 31,0 1-1,0 0 1,0 0-1,-1 1 1,1-1-1,-1 0 1,0 0-1,0 1 1,0-1-1,0 1 1,0-1-1,-1 1 1,0-1-1,0 1 1,0-1-1,0 1 1,0-1-1,-1 1 0,1-1 1,-1 1-1,0-1 1,0 0-1,-1 1 1,-2 4-1,3-6-36,0-1-1,-1 0 1,1 0-1,-1 0 0,1 0 1,-1-1-1,1 1 1,-1 0-1,0 0 0,1-1 1,-1 1-1,0-1 1,1 0-1,-1 1 0,0-1 1,0 0-1,1 0 1,-1 0-1,0 0 0,0-1 1,1 1-1,-1 0 1,0-1-1,-2 0 0,-41-14 256,36 11-480,2-1 0,-1 0-1,0 0 1,1 0 0,-9-9-1,14 11-405,0 1-1,0-1 1,0 0-1,1 0 0,-1 0 1,1 0-1,-2-4 1,1 2 450,2 5 16,0-1 0,0 1 0,-1-1 0,1 1 0,0-1 0,0 0 0,0 1 0,0-1 0,0 1 0,0-1 0,0 0 0,0 1 0,0-1 0,0 0 1,0 1-1,0-1 0,0 1 0,0-1 0,1 1 0,-1-1 0,0 0 0,1 0 0,-1-1-719,3-11-5836</inkml:trace>
  <inkml:trace contextRef="#ctx0" brushRef="#br0" timeOffset="21534.83">4676 1687 7712,'0'0'4848,"0"11"-1923,12 123 3919,12-172-6638,-9 10-174,35-48 0,-41 63-22,1 0 0,1 1 0,1 0-1,-1 1 1,26-19 0,-34 28-6,0 0 0,1 0 0,-1 0 0,0 1 0,0-1 0,1 1 0,-1 0 0,1 0 1,-1 0-1,1 1 0,-1-1 0,1 1 0,0 0 0,-1 0 0,1 0 0,-1 0 0,6 2 0,-8-1 1,1-1-1,0 1 0,0 0 1,-1 0-1,1 0 0,0 1 1,-1-1-1,1 0 1,-1 1-1,1-1 0,-1 1 1,0-1-1,0 1 0,0-1 1,0 1-1,0 0 1,0 0-1,0 0 0,0 0 1,-1-1-1,1 1 1,-1 0-1,1 0 0,-1 0 1,0 0-1,0 0 0,0 0 1,0 0-1,0 0 1,0 0-1,-1 4 0,0 2-6,0 3 5,1 0 0,-2 0-1,0-1 1,0 1-1,-1-1 1,0 0-1,-1 1 1,-7 14 0,-18 33-7,28-57 10,25 20 96,-21-19-81,0 0 1,0-1 0,0 1 0,1-1 0,-1 0-1,0 0 1,1 0 0,-1 0 0,1 0-1,-1-1 1,1 0 0,-1 0 0,1 0 0,-1 0-1,1 0 1,-1-1 0,1 1 0,4-3 0,5-1 12,-1-1 0,1 0 1,16-11-1,-8 5-16,-15 9 42,-2-2-49,13-20 79,-13 17-80,1 0 0,-1 0 0,0-1-1,-1 1 1,6-17 0,-7 17-5,3-1-9,-6 13-2,1 0 0,-1 0-1,1-1 1,0 1 0,1 0 0,-1 0-1,1 0 1,0 0 0,2 7 0,0 4-4,-2-8 9,1 1 0,1-1 0,0 0 0,0 1 0,0-1-1,1-1 1,0 1 0,0-1 0,1 1 0,0-1 0,1-1 0,-1 1 0,1-1-1,1 0 1,-1 0 0,1 0 0,0-1 0,0 0 0,13 6 0,-19-10 27,0-1 0,0 1 0,0 0 0,0-1 1,0 1-1,0-1 0,0 0 0,1 1 0,-1-1 1,0 0-1,0 0 0,0 1 0,1-1 0,-1 0 1,0 0-1,0 0 0,0-1 0,1 1 0,-1 0 1,0 0-1,0-1 0,0 1 0,0 0 0,0-1 1,1 1-1,-1-1 0,0 0 0,0 1 0,0-1 1,0 0-1,-1 0 0,1 1 0,0-1 0,0 0 1,0 0-1,-1 0 0,1 0 0,0 0 1,-1 0-1,2-2 0,-1 0-20,0 0 1,0 0-1,-1 0 1,1-1-1,-1 1 1,1 0-1,-1 0 1,0 0-1,0-1 1,-1 1 0,1 0-1,-1 0 1,1 0-1,-2-4 1,-2-1-7,0 0 0,0 0 0,0 0 0,-1 1 0,0 0 0,0 0 0,-1 0 0,0 0 0,-11-8 0,-5-2-398,-42-25 0,62 40 119,-1 1 1,1-1-1,0 1 1,0-1-1,0 0 1,0 0 0,0 0-1,0 0 1,0 0-1,1 0 1,-1-1 0,1 1-1,0 0 1,-1-1-1,1 1 1,-1-6-1,15 18-4011,0-2-5443</inkml:trace>
  <inkml:trace contextRef="#ctx0" brushRef="#br0" timeOffset="21924.6">5627 1479 9776,'-25'14'301,"21"-11"-163,0-1 0,1 1 0,-1-1 1,0 0-1,0-1 0,0 1 0,0-1 0,0 1 0,0-1 0,-9 1 0,10-5 1993,8-3-1624,9-5-394,-14 11-82,16-12 746,-14 11-672,-1-1 1,1 0-1,0 1 0,0-1 1,0 1-1,0 0 0,0 0 1,0 0-1,0 0 0,0 0 1,1 0-1,-1 0 1,0 1-1,1-1 0,-1 1 1,0 0-1,1 0 0,3 0 1,-6 0 6,1 0 1,-1 1 0,1-1-1,-1 1 1,0-1-1,1 1 1,-1-1 0,1 1-1,-1-1 1,0 1-1,0-1 1,1 1 0,-1-1-1,0 1 1,0 0 0,1-1-1,-1 1 1,0-1-1,0 1 1,0 0 0,0-1-1,0 1 1,0-1-1,0 1 1,0 0 0,0 0-1,-2 19-6,2-19 33,-3 29 264,-2 1 0,0-1 0,-2-1 0,-2 1-1,-17 41 1,16-46-298,1 1-1,1 1 1,1-1-1,1 1 1,-2 36-1,7-58 2931,1 1-3779,0-6 292,1 0 0,-1 1 0,0-1 1,0 0-1,0 1 0,0-1 0,0 0 0,0 1 1,0-1-1,0 0 0,0 1 0,0-1 1,0 0-1,0 1 0,0-1 0,0 0 0,0 0 1,0 1-1,0-1 0,0 0 0,-1 1 0,1-1 1,0 0-1,0 1 0,0-1 0,0 0 1,-3 2-4067,-5-5 1842,-3-4 43</inkml:trace>
  <inkml:trace contextRef="#ctx0" brushRef="#br0" timeOffset="22300.52">5384 1805 13000,'6'2'372,"0"-1"1,0-1-1,1 0 1,-1 0 0,0 0-1,0 0 1,1-1-1,-1 0 1,0 0 0,7-3-1,19-3 1007,8 3-341,0 1 1,71 5-1,23 13-5303,-47-8-581,-6-1-2827</inkml:trace>
  <inkml:trace contextRef="#ctx0" brushRef="#br0" timeOffset="25438.98">6239 1819 1080,'0'0'5912,"4"0"-4206,15-2 520,-7 1-888,0 0 0,0-1 0,0-1 0,13-4 0,-24 7-89,-4-1-935,-3 1-263,0-1 0,0 2 0,1-1 0,-1 1 0,0-1 1,0 2-1,1-1 0,-1 1 0,0-1 0,1 1 0,0 1 0,-1-1 1,-7 7-1,-3 0-35,1 1 1,0 1 0,-17 16-1,29-24 10,0 0 0,0 0-1,0 1 1,0-1-1,1 1 1,0-1 0,0 1-1,0 0 1,0 0-1,0-1 1,1 1 0,0 1-1,0-1 1,0 0-1,0 4 1,0-5-4,1 0 0,0 0-1,1-1 1,-1 1 0,1 0 0,-1 0 0,1-1-1,0 1 1,0 0 0,0-1 0,0 1-1,0-1 1,0 1 0,1-1 0,-1 0 0,1 0-1,0 0 1,0 1 0,0-1 0,0-1-1,0 1 1,2 2 0,-2-3 38,0 0 0,0 0 1,1 1-1,-1-1 0,0 0 0,0-1 0,0 1 1,1 0-1,-1-1 0,0 1 0,1-1 0,-1 0 1,1 0-1,-1 0 0,0 0 0,1 0 0,-1 0 0,1-1 1,-1 1-1,0-1 0,0 1 0,1-1 0,3-2 1,4-3-29,-1 1 1,1-2 0,-1 1 0,9-10 0,5-3 343,75-68 122,-76 63-478,-1 0 1,-1-2 0,-1 0 0,-2-2 0,18-35-1,-26 47 13,-8 10-235,0 1 1,-1 0 0,1-1-1,-1 1 1,-1 0-1,1-1 1,-1 1-1,0 0 1,0-1-1,-3-7 1,4 10-6,-1 1-1271,-2 3 3,1 1 1079,-1-1 0,1 1 0,-1 0 0,1-1 0,0 1 0,0 0 0,0 0 0,0 1 0,0-1 0,0 0 0,1 1 0,-1-1-1,1 1 1,0-1 0,0 1 0,0 0 0,0-1 0,-1 6 0,-10 59-5262,11-66 5635,-2 39-1423,5 31 5336,-1-63-3265,0 1 0,0-1 0,1 0 0,0 0-1,0 0 1,1 0 0,0 0 0,1 0 0,0-1 0,0 0 0,0 0 0,8 10 0,-9-15-485,-1 0 1,1 0 0,0 0-1,0-1 1,0 1 0,0-1-1,0 1 1,0-1 0,0 0 0,0 0-1,1 0 1,-1-1 0,0 1-1,1-1 1,-1 0 0,1 0 0,-1 0-1,0 0 1,1-1 0,-1 1-1,0-1 1,0 0 0,1 0-1,3-1 1,9-4 277,0-1-1,-1 0 1,20-12-1,-34 18-433,10-6 237,0 0 0,0-2 0,14-13 0,-4 3-237,-20 18 22,0 0-1,-1 1 1,1-1-1,-1 0 1,1 1-1,-1-1 1,1 0-1,-1 0 0,0 0 1,1 1-1,-1-1 1,0 0-1,1 0 1,-1 0-1,0 0 1,0 0-1,0 1 1,0-1-1,0 0 0,0 0 1,0 0-1,0 0 1,0 0-1,0 0 1,-1 1-1,1-1 1,0 0-1,-1 0 1,1 0-1,0 1 0,-1-1 1,1 0-1,-1 0 1,1 1-1,-1-1 1,1 0-1,-1 1 1,0-1-1,1 0 1,-1 1-1,0-1 0,0 1 1,1 0-1,-2-1 1,-2-2-74,0 0 1,1 1-1,-1 0 1,-1 0 0,1 0-1,-8-3 1,5 4 78,0 1-1,0 0 1,0 0 0,0 0 0,0 0 0,0 1 0,0 0 0,1 1 0,-1 0 0,-11 4 0,7-2 16,0 1 1,1 1-1,0 0 1,0 0-1,-9 8 1,16-12-13,0 0 0,1 0-1,0 1 1,-1-1 0,1 1 0,0 0-1,0 0 1,1-1 0,-1 1 0,1 0-1,-1 1 1,1-1 0,0 0 0,0 0-1,0 0 1,1 1 0,-1-1 0,1 1-1,-1-1 1,1 0 0,0 1 0,1-1-1,-1 0 1,1 1 0,-1-1 0,1 0-1,0 1 1,0-1 0,0 0 0,1 0-1,-1 0 1,1 0 0,0 0 0,0 0-1,0-1 1,0 1 0,0 0 0,0-1-1,1 0 1,-1 1 0,1-1 0,0 0-1,0 0 1,-1-1 0,1 1 0,5 1-1,17 7 18,-14-4-33,-1-2-1,2 1 0,-1-2 0,0 1 1,1-2-1,0 1 0,0-1 1,0-1-1,-1-1 0,16 0 1,-16-1 2,-1-1-1,0 0 1,0 0 0,0-1 0,0 0 0,-1-1 0,12-6 0,-1-2-56,-1-1-1,20-17 1,-31 25 56,17-17 7,-22 19-13,0 0-1,0-1 0,0 1 1,0-1-1,-1 1 0,1-1 1,2-7-1,2 0-41,-2 2-11,-7 6-23,2 3 79,-1 1 0,0-1-1,1 0 1,-1 1 0,0-1-1,0 0 1,1 1-1,-1-1 1,1 1 0,-1-1-1,0 1 1,1-1 0,-1 1-1,1-1 1,-1 1-1,1 0 1,0-1 0,-1 2-1,-46 101-102,33-67 238,-29 50-1,-6 15 659,38-68-691,10-31 13,7-16 295,30-46-518,66-82-1,-87 126 88,1 1 0,0 1 0,1 0 0,1 1 1,0 1-1,24-11 0,-40 22 20,10-6-12,1 1-1,-1 0 1,1 1-1,1 1 1,-1 0 0,1 0-1,-1 2 1,1-1-1,27 1 1,-39 2 4,1 1 0,-1 0 0,0 0 0,0 1 0,1-1 0,-1 0 1,0 1-1,0-1 0,-1 1 0,3 2 0,-3-4 16,-1 0-7,0 1 0,0-1-1,0 1 1,0-1 0,0 0 0,0 1 0,0-1-1,0 1 1,0-1 0,0 1 0,0-1 0,0 0-1,-1 1 1,1-1 0,0 1 0,0-1 0,0 0-1,0 1 1,-1-1 0,1 1 0,0-1 0,-1 0-1,1 1 1,0-1 0,0 0 0,-1 0 0,1 1-1,0-1 1,-1 0 0,1 0 0,-1 1 0,-11 9 12,-13 5 29,-1-1 0,-1-1 0,0-1 1,-50 14-1,5-1 6,61-21-47,0 0 0,0-2 0,0 1 0,-20 1 0,28-3-2,1-1 0,-1 1 0,0 0 1,1 0-1,-1 0 0,1 1 0,-1-1 1,1 0-1,0 1 0,-1 0 0,1 0 1,0-1-1,0 1 0,0 1 0,-1 1 1,2-2-31,3-1 1,22 6 109,0-1 0,0 0 1,0-2-1,0-1 0,1-1 0,46-2 0,-41-2-80,1-1 0,0-2 0,-1-1 0,0-2 0,32-11 0,-54 15 7,-1-1-1,1 1 0,-1-1 1,0-1-1,0 0 1,0 0-1,10-12 0,5-5-18,-11 14-14,-3 2 16,0 0 1,0 0 0,-1-1 0,0 1 0,0-2-1,0 1 1,-1-1 0,8-17 0,-13 24-61,-10 2 20,5-1 44,0 1 1,1 0 0,-1 0-1,0 0 1,0 1-1,1-1 1,-1 1-1,0 0 1,1 0 0,-1 0-1,0 0 1,1 1-1,0-1 1,-1 1 0,1 0-1,0 0 1,0 0-1,-5 5 1,-49 38-28,55-43 40,0 0 1,0 0 0,0 0 0,0 0 0,1 0 0,-1 0 0,0 1-1,1-1 1,0 1 0,0-1 0,-1 1 0,2-1 0,-1 1 0,0 0-1,0-1 1,1 1 0,-1 0 0,1 0 0,0-1 0,0 1 0,0 0-1,1 4 1,0-2 11,0 0 0,0 0 0,1 0 0,-1 0 0,1 0 0,0-1 0,1 1 0,-1 0 0,1-1 0,0 0 0,3 5 0,12 28 195,2 4 57,-19-40-260,0 0 0,-1 0-1,1 0 1,0 0 0,0 0-1,0-1 1,-1 1 0,1 0-1,0 0 1,0-1-1,0 1 1,1-1 0,-1 1-1,0-1 1,0 1 0,0-1-1,0 0 1,0 1 0,1-1-1,-1 0 1,0 0 0,0 0-1,0 0 1,1 0 0,-1 0-1,0 0 1,0 0 0,0-1-1,2 1 1,4-5 52,0 0-1,-1 0 1,1-1 0,5-6-1,-12 12-58,9-9-3,41-53-18,-29 34 3,2-3-83,45-48 0,-67 79 96,0-1 0,0 0-1,0 1 1,0-1 0,0 1-1,0-1 1,0 1 0,0-1 0,0 1-1,0-1 1,0 1 0,0 0-1,0 0 1,0 0 0,1-1-1,-1 1 1,0 0 0,0 0-1,0 1 1,0-1 0,0 0-1,0 0 1,0 0 0,0 1 0,0-1-1,1 1 1,-1-1 0,0 1-1,-1-1 1,1 1 0,0-1-1,0 1 1,0 0 0,0 0-1,0-1 1,-1 1 0,1 0 0,0 0-1,0 1 1,5 6-61,0-1 0,-1 1 0,7 15 0,-7-13-188,7 10 69,2-1 1,0 0 0,2-1 0,27 26-1,-42-42 188,1-1-1,0 1 0,0-1 0,0 0 0,0 1 0,0-1 1,0 0-1,0 0 0,0-1 0,0 1 0,1 0 1,-1-1-1,0 1 0,0-1 0,1 0 0,-1 0 1,0 0-1,1 0 0,-1 0 0,0 0 0,1 0 0,2-2 1,0 1 3,-1-1 1,1 1 0,0-1-1,0-1 1,-1 1 0,1-1 0,-1 0-1,5-3 1,-9 5-6,1 0 1,0 0-1,-1 1 0,1-1 0,0 0 1,-1 0-1,0 0 0,1 0 1,-1 0-1,1 0 0,-1 0 0,0 0 1,0 0-1,0 0 0,0 0 0,0 0 1,0 0-1,0-1 0,0 1 1,0 0-1,0 0 0,-1-1 0,-6-23 70,5 20-40,1 2-37,0 0 1,-1 0 0,1 0 0,-1 0 0,1 0 0,-1 0 0,0 0-1,0 1 1,0-1 0,-1 1 0,1 0 0,-1-1 0,1 1-1,-1 0 1,0 0 0,0 1 0,0-1 0,0 0 0,0 1-1,0 0 1,0 0 0,0 0 0,-5-1 0,5 1 3,-1 1 0,0-1 0,0 1 0,0 0 0,0 0 0,1 0 0,-1 0 0,0 1 0,0-1 0,0 1 0,1 0 0,-1 0 0,1 1 0,-1-1 0,0 1 0,1 0 0,0-1 0,0 2 0,-5 2 0,0 2 17,1 1 1,0-1-1,0 1 1,-5 10-1,10-15-7,0-1 0,1 1 0,0-1 0,-1 1 0,1 0 0,0 0 0,0 0 0,1 0-1,-1 0 1,1 0 0,-1 0 0,1 0 0,0 0 0,0 0 0,0 0 0,0 0 0,1 0 0,1 6 0,-1-7 9,0-1 0,1 1 0,-1 0 0,0 0 0,1-1 0,-1 1 0,1-1 0,0 1 1,-1-1-1,1 0 0,0 1 0,0-1 0,0 0 0,0 0 0,0-1 0,0 1 0,0 0 0,0-1 0,0 1 1,0-1-1,1 1 0,-1-1 0,0 0 0,0 0 0,0 0 0,1 0 0,-1-1 0,0 1 0,3-1 1,2 0 18,0 0 0,0-1 0,0 0 0,0 0 1,0-1-1,0 1 0,11-8 0,4-8-22,-1-1 1,0 0-1,-2-2 0,0 0 0,-2-1 0,23-38 1,8-7-99,-43 60-30,0 0-1,-1-1 1,1 0 0,4-11-1,-2-3 76,-8 21 38,1 1 1,0 0 0,0 0-1,0 0 1,-1 0-1,1 0 1,0 0 0,0 0-1,-1 0 1,1-1-1,0 1 1,-1 0 0,1 0-1,0 0 1,0 0-1,-1 0 1,1 0 0,0 1-1,0-1 1,-1 0-1,1 0 1,0 0 0,0 0-1,-1 0 1,1 0-1,0 0 1,0 0 0,-1 1-1,1-1 1,0 0-1,0 0 1,0 0 0,-1 0-1,1 1 1,0-1-1,0 0 1,0 0 0,0 1-1,-1-1 1,-31 32-32,27-27 7,0 2 23,-1 0-1,1 0 0,0 0 0,1 1 1,0-1-1,0 1 0,0 0 0,1 0 1,1 1-1,-4 11 0,3-5 80,1 0 0,0 0 0,1 1 0,0-1 0,3 18 0,-2-29-55,1-1-1,0 0 0,-1 0 1,1 0-1,1 0 0,-1 0 1,0 0-1,1-1 1,-1 1-1,1 0 0,0-1 1,0 1-1,0-1 0,0 1 1,0-1-1,1 0 0,-1 0 1,1 0-1,-1 0 0,1-1 1,0 1-1,0-1 1,0 1-1,3 0 0,-2 0-14,0-1-1,0 0 1,0 0-1,0 0 1,0-1-1,0 0 1,0 1-1,1-1 1,-1-1-1,0 1 1,0-1-1,0 1 1,0-1-1,0 0 1,0 0-1,0-1 1,0 0-1,4-2 1,10-7-5,-9 7-1,-1-1-1,-1 0 0,1-1 1,-1 0-1,0 0 1,0-1-1,0 1 0,-1-1 1,9-14-1,-13 18-40,-2 2 0,0 0 40,0 1 0,0-1-1,0 1 1,0-1 0,0 0-1,0 1 1,-1-1 0,1 1-1,0-1 1,0 1 0,0-1 0,-1 1-1,1 0 1,0-1 0,0 1-1,-1-1 1,1 1 0,0-1-1,-1 1 1,1 0 0,-1-1-1,1 1 1,0 0 0,-1-1-1,1 1 1,-1 0 0,1 0 0,-1-1-1,1 1 1,-1 0 0,1 0-1,-1 0 1,1 0 0,-1 0-1,1 0 1,-1 0 0,1 0-1,-2 0 1,-14 3-22,8 0 4,0 0 0,0 1 0,1 0 0,-1 1 1,1 0-1,0 0 0,-7 7 0,12-10 25,0-1 0,0 1 0,0 0 0,1 1 0,-1-1 0,1 0 0,-1 0 0,1 1 0,0-1 0,0 1 0,0-1 0,0 1 0,0-1 0,0 1 0,1-1 0,-1 1 0,1 0 0,0 0-1,0-1 1,0 1 0,0 0 0,0-1 0,1 1 0,-1 0 0,2 4 0,0-5 2,-1-1-1,0 1 1,1 0-1,-1 0 1,1-1-1,-1 1 1,1-1-1,0 1 1,0-1-1,0 0 1,0 0-1,0 0 1,3 1-1,28 10 16,-25-11-5,0 0-1,0-1 1,0 0-1,0 0 1,0-1 0,0 0-1,0-1 1,0 0-1,-1 0 1,14-6 0,5 0-41,-19 7 29,0-1 1,0 0-1,0 0 1,-1-1 0,1 1-1,-1-2 1,1 1 0,-1-1-1,0 0 1,0 0 0,-1 0-1,1-1 1,-1 0-1,0 0 1,0-1 0,-1 1-1,7-11 1,-9 14 87,-2 4-83,1 1 1,0-1-1,0 0 1,0 0 0,0 1-1,0-1 1,0 0-1,0 0 1,1 0 0,-1 0-1,4 2 1,8 15-258,-12-14-10,1-1 1,0 0-1,0 0 0,0 0 0,1 0 1,0-1-1,-1 1 0,1-1 0,0 1 0,4 2 1,-5-5 168,0 0 0,-1 0 0,1-1 1,0 1-1,0 0 0,0-1 0,0 0 1,-1 1-1,1-1 0,0 0 1,0 0-1,0 0 0,0 0 0,0 0 1,0-1-1,0 1 0,0 0 1,-1-1-1,1 0 0,0 1 0,0-1 1,-1 0-1,1 0 0,0 0 1,-1 0-1,3-1 0,2-2-180,-1 0 0,1 0 0,-1 0 0,0-1 0,0 0 0,0 1 0,0-2 0,-1 1-1,6-10 1,-3 1 232,0-1-1,9-28 0,10-54 3503,-26 94-1770,-6 24-1138,-18 114 439,16-89-884,7-35-378,-1 0 1,0-1-1,-1 1 0,0 0 0,-6 14 1,8-24 78,1 0-1,-1 1 1,0-1 0,0 0 0,0 0 0,0 0 0,0 0 0,0 0-1,0 0 1,-1 0 0,1 0 0,0-1 0,-1 1 0,1 0 0,0-1-1,-1 1 1,1-1 0,0 0 0,-1 1 0,1-1 0,-1 0 0,1 0-1,-1 0 1,1 0 0,-1 0 0,1 0 0,-1 0 0,1 0 0,-1-1-1,1 1 1,0 0 0,-1-1 0,1 1 0,-1-1 0,-1-1 0,1 1-715,1-2 818,-1 1 1,0-1 0,1 1-1,-1 0 1,-1-1-1,1 1 1,0 0-1,-5-3 1,2 1 204,-2-3 343,0 0 0,0 0 0,1 0 1,0-1-1,0 1 0,0-2 0,1 1 0,1 0 1,-5-12-1,9 19-367,-1-1 0,1 1 0,0-1 0,0 1 0,0-1 0,0 1 0,0-1 0,0 1 0,0-1 0,1 1 0,-1-1 0,0 1 0,1-1 0,-1 1 0,1 0 0,0-1 0,-1 1 0,1 0 0,0-1 0,0 1 0,0 0 0,0 0 0,0 0 0,0 0 0,0 0 0,0 0 0,0 0 0,1 0 0,-1 0 0,3 0 0,0-2 19,1 1 1,0 0 0,-1 0-1,1 0 1,0 0 0,0 1-1,6-1 1,27-1 104,-1 2-1,53 4 1,24 10-4283,-60-7-8667</inkml:trace>
  <inkml:trace contextRef="#ctx0" brushRef="#br0" timeOffset="25971.23">9291 1967 8520,'0'0'1248,"-21"7"1246,16-5-2208,0-1 0,0 1-1,0 0 1,0 0 0,1 0-1,-1 0 1,0 1-1,1 0 1,0 0 0,0 0-1,0 1 1,0-1 0,0 1-1,1 0 1,-1 0 0,-3 7-1,2-3-28,2 1 0,-1-1 0,1 1 0,0-1 0,1 1-1,0 0 1,0 0 0,0 16 0,1-19-114,1-1-1,0 0 0,0 0 1,0 0-1,1 1 1,0-1-1,0 0 1,0 0-1,2 7 1,-1-10-80,-1 0 1,0 0 0,0 0 0,1 0 0,0-1-1,-1 1 1,1 0 0,0-1 0,0 1 0,-1-1-1,1 1 1,0-1 0,1 0 0,-1 0 0,0 0-1,0 0 1,0 0 0,1 0 0,-1-1 0,0 1-1,1-1 1,3 1 0,0-1-32,0 1 0,0-1 0,0 0 0,0 0 0,-1-1 0,1 0 0,0 0 0,0 0 0,0 0 0,-1-1 0,1 0-1,-1 0 1,0-1 0,1 0 0,-1 0 0,0 0 0,0 0 0,-1-1 0,1 0 0,-1 0 0,0 0 0,0 0 0,0-1 0,0 1 0,-1-1 0,0 0 0,0 0 0,0 0 0,-1-1 0,1 1 0,-1-1 0,2-9 0,-3 6-381,-1 0 1,1 0-1,-2 1 1,1-1-1,-1 0 1,0 0-1,-1 1 1,0-1-1,0 1 1,-1-1-1,0 1 1,-1 0 0,-7-12-1,11 19 116,-1 0-1,1 0 0,-1 0 1,1 1-1,-1-1 1,0 0-1,0 1 0,1-1 1,-1 0-1,0 1 1,0-1-1,0 1 0,0-1 1,0 1-1,0-1 1,1 1-1,-1 0 0,0 0 1,0-1-1,0 1 1,0 0-1,0 0 0,0 0 1,0 0-1,0 0 1,0 0-1,0 0 1,0 0-1,-2 1 0,-9 2-6792</inkml:trace>
  <inkml:trace contextRef="#ctx0" brushRef="#br0" timeOffset="26392.44">9483 2187 9592,'-2'6'8659,"41"-56"-6970,-25 30-1241,25-27 1,-29 35-345,1-2 0,12-20-1,14-18 147,-36 50-222,0 0 1,0 1-1,1-1 0,-1 1 1,1-1-1,-1 1 0,1 0 1,-1 0-1,1-1 0,0 1 1,0 0-1,0 1 0,-1-1 1,1 0-1,0 0 0,0 1 1,0-1-1,0 1 0,0 0 1,0-1-1,0 1 0,0 0 1,0 0-1,0 0 0,0 1 1,0-1-1,3 1 0,-5 0 2,1 0-1,-1 1 0,1-1 0,-1 0 1,1 1-1,-1-1 0,0 1 0,1-1 1,-1 0-1,0 1 0,0-1 0,0 1 1,-1 1-1,2 2 121,29 107 381,-24-92-563,-3-13 1665,0-1-3427,10 11-12452,-7-13 12023,5 3-477</inkml:trace>
  <inkml:trace contextRef="#ctx0" brushRef="#br0" timeOffset="26747.55">10314 1730 9592,'-43'31'376,"43"-31"-303,0 0 0,0 0 1,0 1-1,0-1 1,0 0-1,0 0 0,0 0 1,-1 0-1,1 0 1,0 1-1,0-1 0,0 0 1,0 0-1,-1 0 1,1 0-1,0 0 0,0 0 1,0 0-1,-1 0 0,1 1 1,0-1-1,0 0 1,0 0-1,0 0 0,-1 0 1,1 0-1,0 0 1,0 0-1,0 0 0,-1 0 1,1 0-1,0-1 1,0 1-1,0 0 0,-1 0 1,1 0-1,0 0 0,0 0 1,0 0-1,-1 0 1,1 0-1,0 0 0,0-1 1,0 1-1,0 0 1,0 0-1,0 0 0,-1-1 1,4-11 1166,-2 10-1001,-1 0 0,1 0 0,0 0 0,0 0 0,0 0 0,1 0 0,-1 0 0,0 1 0,1-1 0,-1 1 0,1-1 0,3-2 0,-5 6-25,0-1-1,0 1 0,0 0 1,0-1-1,0 1 0,0 0 1,-1-1-1,1 1 0,0 0 1,-1-1-1,0 2 0,-2 4-86,-8 15 307,1 0 0,-11 41 1,13-39-324,0 0 1,-2-1-1,-17 30 1,-11 29-1274,31-73 1247,-14-1-15000,18-7 14830,-12 1-2441</inkml:trace>
  <inkml:trace contextRef="#ctx0" brushRef="#br0" timeOffset="27308.84">9935 1894 10040,'9'2'864,"0"0"-1,0-1 1,0-1 0,0 0 0,0 0 0,0-1 0,13-2 0,-9 2-281,0-1 0,23 2-1,150 24 1541,-166-24-2010,-1-1 0,0 0 0,0-2 0,0 0 0,0-2 0,34-11 0,-47 14-146,0 0 0,0-1 0,0 1 0,-1-1 0,1 0 0,-1-1 0,0 1 1,1-1-1,-2 0 0,1-1 0,6-6 0,-10 10-154,-7 3 71,0 0 188,0 0 1,0 0 0,0 1-1,-8 5 1,8-4-22,1 0 0,0 1 0,0 0 0,0 0 0,0 0 0,1 1 0,0-1 0,0 1 1,0 0-1,1 0 0,-4 11 0,2-3 106,1 1 0,1-1 0,0 1 0,-1 21 1,1-13 51,2-19-142,1 1-1,-1-1 1,1 0-1,-1 0 1,1 0-1,1 0 1,-1 0-1,0 1 1,1-1 0,0 0-1,0 0 1,2 5-1,-2-8-55,-1 0-1,1-1 0,-1 1 0,1-1 1,-1 1-1,1-1 0,0 1 1,-1-1-1,1 1 0,0-1 1,0 1-1,-1-1 0,1 0 0,0 0 1,0 1-1,-1-1 0,1 0 1,0 0-1,0 0 0,0 0 1,-1 0-1,1 0 0,0 0 0,0 0 1,0 0-1,-1 0 0,1 0 1,0 0-1,1-1 0,19-7 3,42-44-192,-29 22-257,-32 29 423,0-1 0,-1 1-1,1 0 1,0 0 0,0 0 0,0 0 0,0 0 0,0 0 0,1 1-1,-1-1 1,0 1 0,0-1 0,0 1 0,1 0 0,-1 0 0,0 0-1,0 0 1,0 0 0,1 0 0,-1 1 0,0-1 0,0 1 0,4 1-1,2 2 59,1 0-1,0 1 0,-1 0 1,10 9-1,22 11-41,-29-22-41,-1-1 0,1 0 0,-1 0 0,1-1 0,0-1 0,0 1 1,0-2-1,0 1 0,-1-2 0,1 1 0,0-2 0,-1 1 0,1-1 0,-1-1 0,0 0 0,0 0 0,-1-1 0,1 0 0,-1-1 0,16-12 0,-24 17 3,1 0 0,-1-1 0,0 1 0,1 0 0,-1 0 0,0-1 0,0 1 0,0 0 0,0-1 0,0 1 0,-1-1 0,1 1 0,0-1 0,-1 1 0,1-1 0,-1 0 0,1 1 0,-1-1 0,0 0 0,0 0 0,0 1 0,0-1 0,0 0 0,0 1 0,0-1 0,-1 0 0,1 1 0,0-1 0,-1 0 0,1 1 0,-1-1 0,0 1 0,0-1 0,0 1 0,1-1 1,-1 1-1,0-1 0,-1 1 0,1 0 0,0 0 0,0 0 0,-1 0 0,1-1 0,0 1 0,-1 1 0,-1-2 0,-4-2 109,0 0 0,0 1 0,0-1 0,0 2 0,0-1 0,-1 1 0,1 0 1,-15-1-1,19 2-20,0 1 0,0 0 0,0 0 0,-1 0 1,1 0-1,0 1 0,0-1 0,0 1 0,0 0 1,0 0-1,0 0 0,0 0 0,0 0 0,0 1 0,0-1 1,1 1-1,-1 0 0,1 0 0,-1 0 0,1 0 1,0 0-1,-1 1 0,1-1 0,-3 6 0,-1 3 144,4-9-142,1 1 0,-1-1 0,1 0 0,0 1 0,0-1 0,0 1 0,0-1 0,0 1 0,0-1-1,1 1 1,-1 0 0,1-1 0,0 1 0,0 0 0,0-1 0,0 1 0,0 0 0,1-1 0,-1 1 0,1 0 0,-1-1 0,1 1-1,0-1 1,0 1 0,3 4 0,1 0-15,0 1-1,0-1 1,1 0 0,0 0-1,1-1 1,-1 0-1,1 0 1,8 5 0,69 42-669,-59-39 161,60 28-5983,-45-23 4230,23 12-7460</inkml:trace>
  <inkml:trace contextRef="#ctx0" brushRef="#br0" timeOffset="33726.91">11470 2223 1080,'0'0'7792,"5"-2"-5566,24-10-1128,0-2 0,-1-1 0,-1-1 0,36-28 0,101-91-531,-143 116-479,38-41-1,-52 50-70,0 1 0,-1-1-1,1 0 1,-2 0 0,0-1-1,0 0 1,5-17-1,-8 22-3,-1 3 12,0 0 1,0 0 0,-1 0 0,1-1 0,0 1 0,-1 0 0,0 0 0,0 0 0,0-1 0,-1-2 0,1 4 140,-13-14-104,6 11-20,1 1 0,-1-1 0,0 1 1,0 1-1,0-1 0,0 1 0,-1 1 0,0-1 0,1 1 1,-17-2-1,20 4 63,0 0 0,0 1-1,0 0 1,0 0 0,0 0 0,0 0 0,1 1 0,-1-1 0,0 1 0,1 0 0,-1 0-1,-4 4 1,3-3-18,-3 2-26,1-1-1,0 2 0,0-1 0,1 1 1,-1 0-1,1 0 0,0 1 0,1 0 1,0 0-1,0 0 0,0 0 0,1 1 1,0 0-1,1 0 0,-3 9 0,3-9 58,1-1-1,0 1 0,0 0 1,1 0-1,0 0 0,0 10 1,1-6-66,0-7-25,0 0 0,1 0 1,-1-1-1,1 1 0,0 0 1,1 0-1,-1 0 0,1-1 1,0 1-1,0-1 0,0 1 1,5 5-1,-3-2 34,-1-2-8,1 0 0,-1 0 0,1 0 0,1-1 0,-1 0 1,1 1-1,-1-1 0,1-1 0,1 1 0,-1-1 0,1 0 0,0 0 1,0-1-1,0 1 0,0-1 0,0-1 0,1 1 0,9 1 0,-7-2-34,0-1-1,1-1 0,-1 0 0,1 0 0,-1-1 0,1 0 0,-1 0 0,0-1 0,0-1 1,1 1-1,-1-2 0,15-7 0,11-7 15,-1-2 1,0-1-1,36-31 0,-37 17-53,-31 34-38,-5-1-512,0 1 434,0 0 0,0 0 0,-1 0 0,1 0 0,0 0 0,0 1 0,0-1 0,-1 1 0,1 0 0,0 0 0,-1 0 0,-5 1 0,8 0-624</inkml:trace>
  <inkml:trace contextRef="#ctx0" brushRef="#br0" timeOffset="34149.94">12160 1868 7712,'7'-1'3144,"-9"-8"3404,1 0-5771,-1 7-670,0 1 0,-1 0 0,1 0 0,0 0 0,-1 0 0,1 0 0,0 1 0,-1-1 0,1 1 0,-1 0 0,1-1 0,-1 1 0,-3 0 0,-2 2-43,0 0-1,0 0 0,0 0 0,0 1 0,0 0 0,0 1 0,1 0 0,-1 0 0,1 0 0,0 1 1,1 0-1,-1 0 0,1 1 0,0 0 0,0 0 0,1 1 0,-6 7 0,8-10 11,1 1-1,0 0 1,0-1-1,0 1 0,0 0 1,1 0-1,0 0 1,0 1-1,0-1 1,1 0-1,0 0 0,0 0 1,0 0-1,0 1 1,1-1-1,1 7 1,0-8-58,-1 0 0,1 0 0,0 0 0,1 0 1,-1 0-1,1 0 0,-1 0 0,1-1 0,0 1 1,1-1-1,-1 0 0,0 0 0,1 0 0,0-1 1,0 1-1,-1-1 0,1 0 0,8 3 0,-3-1-216,0-1-1,1-1 0,-1 1 0,1-2 0,-1 1 0,1-1 1,0-1-1,-1 0 0,1 0 0,0-1 0,-1 0 1,1-1-1,10-2 0,-11 1-943,0 0 0,-1-1 1,1 1-1,14-10 0,-5 2-7849</inkml:trace>
  <inkml:trace contextRef="#ctx0" brushRef="#br0" timeOffset="34959.06">12344 1863 7800,'-1'12'1277,"1"0"0,0 0 0,0-1 0,4 24 0,-2-22-180,0-6-614,-1 0 1,1 0-1,1 0 0,-1 0 0,5 7 1,6 21 2344,-11-38-2802,0 1-1,-1-1 1,1 1-1,0 0 1,0 0-1,1 0 1,-1 0-1,5-3 1,-6 3-27,5-4-4,0-1 0,0 0-1,-1 0 1,0 0 0,4-10-1,-6 11 2,0 0 0,1 0-1,0 1 1,0-1 0,0 1-1,1 0 1,9-9 0,6-8-6,-19 19-7,1 0-1,-1 1 0,1 0 0,0-1 1,0 1-1,0 0 0,0 0 0,5-3 0,-7 5 21,0-1 0,1 1 0,-1-1 0,1 1 0,-1-1 0,1 1-1,0-1 1,-1 1 0,1 0 0,-1-1 0,1 1 0,0 0 0,-1 0 0,1-1-1,0 1 1,-1 0 0,1 0 0,0 0 0,-1 0 0,1 0 0,0 0 0,-1 0-1,1 0 1,0 0 0,0 0 0,-1 0 0,1 0 0,0 1 0,-1-1 0,1 0-1,-1 0 1,1 1 0,0-1 0,-1 0 0,1 1 0,-1-1 0,1 1 0,-1-1-1,1 1 1,-1-1 0,1 1 0,-1-1 0,1 1 0,-1-1 0,0 1 0,1 0-1,-1-1 1,0 1 0,1-1 0,-1 1 0,0 0 0,0 0 0,0-1-1,0 1 1,0 0 0,0 0 0,1 8-57,0 0 1,-1 0-1,-2 15 0,1-6 176,4 54 511,-3-70-639,0 0 0,0 0 0,0 0 0,1 0 0,-1-1 1,1 1-1,-1 0 0,1 0 0,0 0 0,0-1 0,0 1 0,0 0 0,0-1 0,0 1 0,0-1 0,1 1 0,-1-1 0,0 0 0,1 1 0,-1-1 0,1 0 0,0 0 0,-1 0 0,1 0 0,0 0 0,0 0 0,-1-1 0,1 1 0,0-1 0,0 1 0,0-1 0,0 0 0,0 1 0,0-1 0,0 0 0,0 0 0,0 0 0,-1-1 0,1 1 0,0 0 0,0-1 0,0 1 1,0-1-1,0 0 0,-1 0 0,1 0 0,3-1 0,5-3-144,0 0 1,0-1 0,-1 0 0,0-1-1,0 0 1,0 0 0,-1-1-1,13-13 1,-16 14 137,-1 0-1,0 1 1,0-2 0,0 1-1,-1 0 1,0-1 0,0 1 0,-1-1-1,0 0 1,0 0 0,-1 0-1,0 0 1,0-14 317,4 38-280,11 23 473,-2 0-1,12 58 0,-25-93-489,-1 0 1,0-1-1,1 1 0,-1 0 0,0-1 0,-1 1 0,1 0 0,-1 0 0,1-1 1,-1 1-1,0-1 0,-1 1 0,1-1 0,-1 1 0,1-1 0,-1 0 0,0 0 0,0 1 1,0-1-1,-1-1 0,1 1 0,-4 3 0,-3 2 114,0-1-1,-1 0 1,0 0-1,0-1 1,-12 6-1,3-3-127,-1 0-1,0-1 0,-40 10 0,53-16-38,-1-1 0,1 0 0,0 0 0,0 0 0,-1-1 1,1 0-1,-1 0 0,1-1 0,0 0 0,0 0 0,-1-1 0,1 0 0,0 0 0,-12-6 0,19 7 41,-1 1 1,1 0-1,0-1 1,-1 1-1,1 0 0,0-1 1,-1 1-1,1 0 1,0-1-1,-1 1 0,1-1 1,0 1-1,0-1 1,0 1-1,-1-1 0,1 1 1,0-1-1,0 1 1,0 0-1,0-1 0,0 1 1,0-1-1,0 1 0,0-1 1,0 1-1,0-1 1,0 1-1,0-1 0,1 1 1,-1-1-1,0 1 1,0-1-1,0 1 0,1-1 1,-1 1-1,0 0 1,0-1-1,1 1 0,-1-1 1,1 1-1,12-14-60,-7 12 47,-1 0 0,0 0 0,1 1 0,-1 0 0,1 0 0,-1 0 1,1 0-1,6 1 0,23-4-42,75-23-1972,106-40 0,-191 57-564,-1-2 0,0-1 0,0 0 0,33-27 1,-32 22 747</inkml:trace>
  <inkml:trace contextRef="#ctx0" brushRef="#br0" timeOffset="35345.96">13157 1517 10760,'-2'1'142,"0"0"0,0 1 1,1-1-1,-1 0 0,1 1 0,-1-1 1,1 1-1,-1 0 0,1 0 1,0-1-1,0 1 0,0 0 1,0 0-1,0 0 0,0 0 0,0 4 1,-7 40 4087,3-17-2613,3-12-1151,0-1 1,0 0-1,2 0 1,1 24-1,1-25-293,-2 0 1,0 0-1,-1 0 0,0 0 1,-5 17-1,4-20-83,0 0 1,1 0-1,0 1 1,1-1-1,0 1 1,1-1-1,3 15 1,2 35-792,-6-58-1075,2 0 4333,-1-2-5455</inkml:trace>
  <inkml:trace contextRef="#ctx0" brushRef="#br0" timeOffset="35782.18">12923 1821 8608,'7'4'2251,"-2"-2"3901,57 5-3952,-37-3-1952,1-1 0,0-1 0,0-1 0,0-1 0,50-7 0,-56 0-308,0 0 1,-1-1-1,-1-1 0,34-21 0,-40 22-18,-9 6 22,0 0 0,0-1 0,0 1 1,-1-1-1,1 0 0,-1 0 0,0 0 0,0 0 0,2-4 0,-2 4-53,2-7 62,-4-1 74,-1 9 106,-15 22 4,8-13-174,-12 16-52,10-13 317,0 2 0,-16 22 1,25-32-214,-1 1 0,1-1 0,0 0 0,-1 1 0,1-1 0,0 1 1,1-1-1,-1 1 0,0 0 0,1-1 0,-1 1 0,1 0 0,0 0 0,0-1 1,0 1-1,0 0 0,1-1 0,-1 1 0,1 0 0,-1-1 0,3 5 0,-2-5 14,-1 0 1,1 0-1,0 0 0,0 0 0,1 0 0,-1 0 0,0 0 0,1 0 1,-1-1-1,1 1 0,-1-1 0,1 1 0,0-1 0,0 1 0,-1-1 0,1 0 1,0 0-1,0 0 0,0 0 0,0 0 0,1-1 0,-1 1 0,0-1 0,0 1 1,0-1-1,1 0 0,-1 1 0,0-1 0,0 0 0,1-1 0,-1 1 0,2-1 1,6-2-17,0-1 1,0 0-1,-1-1 1,0 0-1,17-12 1,-18 11-36,-1 1 0,1 0 1,0 1-1,1 0 0,-1 0 1,11-3-1,-18 7 86,1 0-1,-1 0 1,1 0 0,-1 0-1,1 0 1,-1 0 0,1 0-1,-1 0 1,1 1 0,-1-1-1,1 1 1,-1-1 0,1 1-1,-1 0 1,0-1 0,1 1-1,-1 0 1,0 0 0,0 0-1,1 0 1,-1 0-1,0 0 1,0 0 0,1 2-1,21 38-118,-4-5-990,-12-27-495,1 0 0,1-1 0,-1 0 0,14 9 1,15 14-3278,-6-4-356</inkml:trace>
  <inkml:trace contextRef="#ctx0" brushRef="#br0" timeOffset="36217.68">14178 1841 2520,'10'-35'10264,"-10"34"-10165,0 0 1,0 0-1,-1 0 1,1 0 0,0 1-1,-1-1 1,1 0 0,-1 0-1,1 1 1,-1-1-1,1 0 1,-1 1 0,0-1-1,1 0 1,-1 1-1,0-1 1,1 1 0,-1-1-1,0 1 1,0-1 0,0 1-1,1 0 1,-1-1-1,0 1 1,-1 0 0,-1-1 20,1 1-1,0 0 1,-1 1 0,1-1 0,0 0 0,0 0 0,-1 1 0,1 0 0,0-1 0,-2 2 0,-4 2 207,1-1-1,0 1 1,0 1-1,0-1 1,-7 8 0,9-7-137,0 0 0,0 1 1,0 0-1,1 0 1,0 1-1,1-1 0,-1 1 1,1-1-1,1 1 0,-1 0 1,1 0-1,-2 12 0,3-16-143,1 0 0,-1 1 0,1-1 0,0 0 0,0 0 0,0 0 0,0 1 0,0-1 0,1 0 0,-1 0 0,1 0 0,0 1 0,0-1 0,0 0 0,1 0 0,-1-1 0,1 1 0,0 0 0,-1 0 0,1-1 0,0 1 0,1-1 0,-1 1 0,0-1 0,1 0 0,-1 0-1,1 0 1,0 0 0,-1-1 0,5 3 0,-1-2-11,1 1-1,-1-1 1,0 0-1,1-1 1,-1 0 0,1 0-1,-1 0 1,1 0-1,-1-1 1,1-1-1,0 1 1,6-2-1,-9 1-13,0 0-1,0 0 1,0-1-1,0 0 0,0 0 1,-1 0-1,1 0 1,-1 0-1,1-1 1,-1 1-1,0-1 0,0 0 1,0 0-1,0 0 1,-1-1-1,1 1 1,-1 0-1,0-1 0,0 0 1,2-4-1,-2 3-125,-1 1-1,1-1 0,-1 1 1,-1-1-1,1 0 0,0 0 1,-1 1-1,0-1 0,0 0 1,-1 0-1,1 1 1,-1-1-1,0 0 0,0 1 1,-1-1-1,1 1 0,-4-6 1,-2-5-440,-1 0 1,-1 1-1,-12-17 1,1 18-1914,11 8-3279</inkml:trace>
  <inkml:trace contextRef="#ctx0" brushRef="#br0" timeOffset="36573.8">14297 2054 8608,'-8'9'406,"-14"13"8577,16-18-9459,4-2 1322,1-2-748,0 0-1,1 0 0,-1 0 0,0-1 0,1 1 1,-1 0-1,0 0 0,1 0 0,-1-1 0,0 1 0,1 0 1,-1-1-1,1 1 0,-1 0 0,0-1 0,1 1 1,-2-2-1,1-2-17,-1 0-1,1 0 1,0 0 0,0 0 0,0 0 0,0-1 0,1 1 0,0 0-1,0-1 1,0 1 0,0 0 0,2-5 0,16-51 340,-13 48-359,-1 0-1,0 0 0,4-21 1,-4 14-187,1 0 0,0 0 0,2 1 0,0 0 1,1 0-1,11-17 0,-15 27-40,-2 4 20,1 0 0,-1 0-1,1 0 1,0 1 0,0-1 0,0 1 0,1-1-1,-1 1 1,1 1 0,-1-1 0,1 0-1,0 1 1,0 0 0,0-1 0,1 2 0,-1-1-1,0 0 1,1 1 0,-1 0 0,1 0-1,-1 0 1,1 1 0,0-1 0,-1 1 0,1 0-1,0 1 1,-1-1 0,1 1 0,-1 0-1,1 0 1,-1 0 0,6 3 0,-8-3-94,0-1 1,0 1-1,0 0 0,0-1 1,-1 1-1,1 0 0,0 1 0,-1-1 1,1 0-1,-1 0 0,1 1 1,-1-1-1,0 0 0,1 1 1,1 2-1,-2-2-312,-1 0 0,1 0 1,0 0-1,0 0 0,-1 0 0,0 0 0,1 0 0,-1 0 0,0 0 0,0 1 1,0-1-1,0 0 0,-1 3 0,-1 9-1208</inkml:trace>
  <inkml:trace contextRef="#ctx0" brushRef="#br0" timeOffset="36978.11">14199 1891 11656,'38'5'1979,"-32"-4"-1354,-1 1 0,1-1 0,0-1 0,0 1 0,0-1 0,10-1 0,2 0-11,-1 0-1,0 1 1,1 1-1,21 4 1,8 0-515,8 6-225,-26-4-1687,3-2-5683,-8-3 330</inkml:trace>
  <inkml:trace contextRef="#ctx0" brushRef="#br0" timeOffset="37340.18">15035 1563 2968,'0'0'10384,"-14"11"-6222,-5 45-1465,12-40-2350,1 0 1,1 1-1,0-1 0,2 1 0,-4 32 0,4-13-353,1-27 4,2 0 1,-1 0-1,1 0 0,1 12 0,0-17-1381,-1 0 0,0 0 0,0 1 0,-1-1 1,1 0-1,-1 1 0,-1 3 0,-7-5-3673,8-3 4516,-7 2-1800</inkml:trace>
  <inkml:trace contextRef="#ctx0" brushRef="#br0" timeOffset="37883.99">14725 1720 10488,'20'5'4238,"54"23"-647,-65-25-3165,1 1 1,0-2-1,0 1 1,1-1 0,16 1-1,4 1-104,-18-2-38,3 2-221,0-1 0,1-1 0,-1-1 0,1 0 1,28-2-1,-33-1-126,1 0 0,-1 0 0,0-1 0,-1-1 0,1 0 1,0-1-1,-1 0 0,0 0 0,0-1 0,-1-1 0,1 0 1,-2 0-1,1-1 0,12-13 0,12-27-682,-33 47 729,0 0 0,0-1 0,-1 1 0,1 0 0,0-1 0,-1 1 0,1 0 0,-1-1 0,0 1 0,1-1 0,-1 1 0,0-1 0,0 1 0,0-1 0,0 1 0,0-1 0,0 1 1,-1-1-1,1 1 0,-1-2 0,1 2 21,-1 1 1,1-1 0,0 0-1,-1 1 1,1-1 0,-1 1-1,1 0 1,-1-1 0,0 1-1,1-1 1,-1 1 0,1 0-1,-1-1 1,0 1 0,1 0-1,-1 0 1,0 0 0,1-1-1,-1 1 1,0 0 0,1 0-1,-1 0 1,0 0 0,1 0-1,-1 0 1,0 0 0,1 0-1,-1 1 1,0-1 0,1 0-1,-1 0 1,0 1 0,1-1-1,-1 0 1,0 1 0,1-1-1,-1 0 1,1 1 0,-1-1-1,1 1 1,-1-1 0,1 1-1,-1-1 1,0 2 0,-6 4 79,1 1 1,-1-1 0,1 1-1,1 1 1,-1-1 0,1 1-1,0 0 1,1 0 0,0 1 0,-6 17-1,2 1 293,1 1 0,-4 33 0,10-58-278,1 1 0,0 0 1,0 0-1,0 0 0,1 0 0,-1-1 1,1 1-1,2 6 0,-3-9-99,0-1-1,0 1 1,1-1-1,-1 1 0,0 0 1,0-1-1,0 1 1,1-1-1,-1 1 1,0-1-1,1 1 0,-1-1 1,0 1-1,1-1 1,-1 1-1,1-1 0,-1 0 1,1 1-1,-1-1 1,1 0-1,-1 1 1,1-1-1,-1 0 0,1 0 1,-1 1-1,1-1 1,0 0-1,-1 0 1,1 0-1,-1 0 0,1 0 1,0 0-1,-1 0 1,1 0-1,-1 0 0,1 0 1,0 0-1,-1 0 1,1 0-1,0-1 1,4 1-25,0-1 1,0 0 0,0 0-1,-1 0 1,1-1-1,0 0 1,-1 0 0,1 0-1,-1 0 1,0-1 0,1 0-1,-1 1 1,-1-2 0,1 1-1,6-7 1,3-1-567,-13 10 599,1 1 0,-1 0 0,1-1 0,0 1 0,-1-1 0,1 1 0,0 0 1,-1 0-1,1-1 0,0 1 0,0 0 0,-1 0 0,1 0 0,0 0 0,0 0 0,-1 0 0,1 0 1,0 0-1,0 0 0,-1 0 0,1 0 0,0 0 0,-1 1 0,1-1 0,0 0 0,0 0 1,-1 1-1,1-1 0,1 1 0,18 18-491,-7-5 701,24 16 169,-33-26-359,0-1-1,-1 1 1,1-1 0,0 0-1,1 0 1,-1 0 0,0 0-1,1-1 1,0 0 0,0 0 0,-1 0-1,1 0 1,6 1 0,-3-3-28,-1 1 1,1-1 0,-1 0-1,1-1 1,-1 0-1,1 0 1,-1-1 0,1 1-1,-1-2 1,9-3 0,8-5-213,36-22 1,-38 20-81,9-16 226,-30 28 48,-1 0-1,1 0 1,0 1 0,-1-1-1,1 0 1,-1 0 0,1-1-1,-1 1 1,0 0 0,0 0-1,1 0 1,-1 0 0,0 0-1,0 0 1,0 0 0,0 0-1,0 0 1,0-1 0,0 1-1,-1 0 1,1 0 0,0 0-1,0 0 1,-1 0 0,1 0-1,-1 0 1,1 0 0,-1 0-1,0 0 1,1 0 0,-1 0-1,0 0 1,1 1 0,-1-1-1,0 0 1,0 0 0,0 1-1,0-1 1,0 1 0,0-1-1,0 1 1,-2-2 0,-4-2 52,-1 0 1,0 1 0,0 0 0,-9-3-1,10 5 150,0 0-1,-1 0 1,1 0-1,0 1 0,-10 1 1,0-1 231,16 0-399,1 0 1,-1 1-1,0-1 0,1 0 1,-1 0-1,0 0 0,1 0 0,-1 1 1,0-1-1,1 0 0,-1 1 1,0-1-1,1 0 0,-1 1 1,1-1-1,-1 1 0,1-1 1,-1 1-1,1-1 0,-1 1 1,1-1-1,-1 1 0,1 0 0,0-1 1,-1 1-1,1-1 0,0 1 1,0 0-1,-1-1 0,1 1 1,0 0-1,0 0 0,0-1 1,0 1-1,0 0 0,0-1 0,0 1 1,0 0-1,0-1 0,0 1 1,0 0-1,1 1 0,-1 1 19,1-1 1,0 1-1,0 0 0,-1 0 0,2 0 0,-1-1 0,0 1 0,0-1 0,3 4 0,14 12-524,1 0 0,1-2 0,1 0 0,40 23 0,-35-23-2454,-16-11 1278,-1 0 0,1-1 1,0 0-1,1 0 1,16 2-1,4 2-1049,6 2 187</inkml:trace>
  <inkml:trace contextRef="#ctx0" brushRef="#br0" timeOffset="41201.71">16401 1474 10224,'0'0'7951</inkml:trace>
  <inkml:trace contextRef="#ctx0" brushRef="#br0" timeOffset="43327.21">16239 1588 10848,'0'0'30,"0"-1"1,1 1 0,-1 0-1,0 0 1,0 0 0,1 0-1,-1 0 1,0 0 0,1 0-1,-1 0 1,0 0 0,0 0-1,1 0 1,-1 0 0,0 0-1,1 0 1,-1 0 0,0 0-1,0 0 1,1 0 0,-1 0-1,0 1 1,1-1 0,-1 0-1,0 0 1,0 0 0,0 0-1,1 1 1,-1-1 0,0 0-1,0 0 1,0 0 0,1 1-1,-1-1 1,0 0 0,0 0-1,0 1 1,0-1 0,0 0-1,1 0 1,-1 1 0,0-1-1,0 1 1,6 21 2962,-3 25 1598,-4-12-3720,-3 0 0,-12 56 0,-5 38-408,20-118-480,-1-1 1,-1 1 0,1 0 0,-6 11-1,8-22-215,0 1 0,0-1 0,0 1 0,0-1 0,0 1 0,0-1 0,1 0 0,-1 1 0,0-1 0,0 1 0,0-1 0,1 1 0,-1-1 0,0 1 0,0-1 1,1 0-1,-1 1 0,0-1 0,1 1 0,-1-1 0,0 0 0,1 0 0,-1 1 0,1-1 0,-1 0 0,0 1 0,1-1 0,-1 0 0,1 0 0,-1 0 0,1 0 0,-1 0 0,1 1 0,-1-1 0,1 0 0,-1 0 0,1 0 0,0 0 0,0 0 412,10 1-9080</inkml:trace>
  <inkml:trace contextRef="#ctx0" brushRef="#br0" timeOffset="43687.62">16453 1813 8432,'0'0'7065,"-3"19"-4027,3 23-1359,-2-23-1504,2 0-1,0 0 0,1 0 1,1 0-1,1 0 1,9 31-1,-10-45-409,0 0-1,1 0 0,0 0 0,0 0 0,0 0 1,5 4-1,-7-8 74,0-1 0,0 1-1,0-1 1,0 1 0,0-1 0,0 1 0,0-1 0,0 0 0,0 0 0,0 0 0,0 1-1,0-1 1,0 0 0,0 0 0,0-1 0,0 1 0,1 0 0,-1 0 0,0 0 0,2-1-1,-1 0-907,11-1-9096</inkml:trace>
  <inkml:trace contextRef="#ctx0" brushRef="#br0" timeOffset="44074.75">16624 1860 9328,'0'0'27,"1"0"0,-1 1 0,1-1 0,-1 0 0,1 1 0,-1-1 0,0 0 1,1 1-1,-1-1 0,0 0 0,1 1 0,-1-1 0,0 1 0,1-1 0,-1 1 0,0-1 0,0 1 0,0-1 1,1 1-1,-1-1 0,0 1 0,0-1 0,0 1 0,0-1 0,0 1 0,0-1 0,0 1 0,0-1 1,0 1-1,0-1 0,0 1 0,0-1 0,-1 1 0,1-1 0,0 1 0,0-1 0,0 1 0,-1-1 1,1 0-1,0 1 0,-1-1 0,1 1 0,0-1 0,-1 0 0,1 1 0,0-1 0,-1 0 0,1 1 1,-1-1-1,0 1 60,0 0-1,0 0 1,0 0 0,0 0 0,1 0 0,-1 0 0,0 0 0,1 0 0,-1 0-1,1 0 1,-1 0 0,1 1 0,-1-1 0,1 0 0,0 0 0,0 0 0,0 1 0,0-1-1,0 0 1,0 0 0,0 1 0,0 1 0,2 6 472,-1 1 0,0-1 0,0 1 0,-1-1 0,-2 17 0,1 32 1843,2-55-2292,-1 0 1,1 1-1,-1-1 1,1 0-1,0 0 1,0 0-1,0 0 1,1 0-1,-1 0 1,1 0-1,-1-1 1,4 4-1,-4-5-103,0 0-1,0-1 1,0 1 0,0-1 0,0 1-1,0-1 1,0 1 0,0-1-1,0 0 1,0 1 0,1-1-1,-1 0 1,0 0 0,0 0-1,0 0 1,1 0 0,-1 0 0,0 0-1,0 0 1,0-1 0,0 1-1,1 0 1,-1-1 0,0 1-1,0-1 1,0 1 0,0-1-1,0 1 1,0-1 0,0 0 0,0 0-1,0 1 1,0-1 0,-1 0-1,2-1 1,15-11-77,-2-1-1,1 0 1,-2-1 0,0 0-1,-1-1 1,0-1 0,14-26-1,-24 37 83,0-1-1,0 2 1,0-1-1,1 0 1,0 1-1,0-1 1,0 1 0,1 0-1,0 1 1,10-9-1,-14 12 302,0 1-277,0 0 0,0 0 0,0 0-1,0 0 1,0 0 0,-1 0 0,1 1 0,0-1-1,0 0 1,0 0 0,-1 1 0,1-1-1,0 0 1,0 1 0,-1-1 0,1 1-1,0-1 1,-1 1 0,1-1 0,0 1-1,-1-1 1,2 2 0,0 0-7,0 3 48,-1-1-1,0 1 1,0 0-1,0 0 1,-1 0-1,0 0 1,0 0-1,0 0 1,-2 9 0,1 5 64,0 24 276,0-25-7,0 1 0,5 33 0,6-12-486,-10-39-596,11-11-15481,-10 9 15547,10-10-1740</inkml:trace>
  <inkml:trace contextRef="#ctx0" brushRef="#br0" timeOffset="44523.8">17176 1605 11568,'0'10'341,"-1"0"0,0-1 1,0 1-1,-1 0 1,0-1-1,0 0 1,-1 0-1,-1 1 0,1-2 1,-1 1-1,-1 0 1,-10 15-1,8-12 218,0 0 0,2 0 0,-1 0 0,2 1 0,-1-1 0,-3 26 0,-6 81 979,14-118-1536,-1 16 89,2-1 0,4 32 0,-1-11-32,-4-36-57,0 0-1,0 0 0,0 0 1,0 0-1,0 0 1,0 0-1,0 0 0,0-1 1,1 1-1,-1 0 0,0 0 1,1 0-1,-1 0 1,0 0-1,1 0 0,-1 0 1,1 0-1,-1-1 0,1 1 1,0 0-1,-1 0 1,1-1-1,0 1 0,0 0 1,-1-1-1,1 1 0,0-1 1,0 1-1,0-1 1,0 1-1,0-1 0,-1 0 1,1 1-1,0-1 0,0 0 1,0 0-1,0 0 1,0 0-1,0 0 0,0 0 1,0 0-1,0 0 0,0 0 1,0 0-1,0 0 0,0-1 1,0 1-1,1-1 1,2 0 3,-1-1 1,1 1 0,-1-1 0,0 0-1,0 0 1,0-1 0,0 1 0,0-1-1,0 1 1,2-4 0,10-12-22,0 1 0,28-24-1,6-7-245,-26 24 210,0-3-49,2 1 0,0 1 1,2 2-1,43-30 0,-69 52 87,-1 1-1,1-1 0,-1 1 1,0 0-1,1-1 0,-1 1 1,1 0-1,0-1 0,-1 1 1,1 0-1,-1 0 0,1-1 1,-1 1-1,1 0 0,0 0 1,-1 0-1,1 0 0,-1 0 1,1 0-1,0 0 1,-1 0-1,1 0 0,-1 0 1,2 0-1,-6 13-3482,-21 22-2799,7-17-464</inkml:trace>
  <inkml:trace contextRef="#ctx0" brushRef="#br0" timeOffset="44894.65">17187 1967 10400,'0'4'343,"-1"-1"1,1 1 0,0-1 0,0 0-1,1 1 1,-1-1 0,1 0 0,0 1-1,0-1 1,0 0 0,0 0 0,0 1-1,1-1 1,-1 0 0,1 0 0,0-1-1,0 1 1,0 0 0,0-1 0,1 1-1,-1-1 1,0 0 0,1 1 0,0-1-1,0 0 1,3 1 0,11 6 34,1 0-1,0-2 1,1 0 0,21 4 0,-22-6-317,1 1 0,-1 0 0,33 18 0,-42-18-222,-1 0 1,0 1-1,-1 0 1,0 0-1,0 1 1,9 13-1,-12-19 1578,1-1-7791,-13-2-3451,-3 1 7405</inkml:trace>
  <inkml:trace contextRef="#ctx0" brushRef="#br0" timeOffset="45329.53">16642 1619 13896,'-7'1'3947,"21"1"-2706,8 0-5960,14 1-609,-7 1 435</inkml:trace>
  <inkml:trace contextRef="#ctx0" brushRef="#br0" timeOffset="45719.18">17621 2282 11744,'0'-10'279,"-2"-9"2218,1 18-2414,1 1-1,-1 0 1,0-1 0,1 1-1,-1 0 1,0-1 0,0 1-1,1 0 1,-1 0 0,0 0 0,0 0-1,0 0 1,1 0 0,-1 0-1,0 0 1,0 0 0,0 0 0,1 0-1,-1 0 1,0 0 0,0 1-1,0-1 1,1 0 0,-2 2-1,-58 18 2646,24-7-1784,-47 10 0,22-16-3647,51-7 1418,0-1-1,0 0 1,0 0-1,-11-4 1,3-2-4430,3 0 3109</inkml:trace>
  <inkml:trace contextRef="#ctx0" brushRef="#br0" timeOffset="46755.35">179 1996 7088,'0'0'1856,"0"-5"-310,0 0-1033,-1-1 0,1 0 0,-1 0-1,0 0 1,-1 1 0,0-1 0,-3-8-1,4 12-409,0 1 0,1 0 0,-1-1 0,0 1-1,0 0 1,0 0 0,0 0 0,-1 0 0,1 0-1,0 0 1,0 0 0,-1 0 0,1 0-1,0 0 1,-1 1 0,1-1 0,-1 1 0,1-1-1,-1 1 1,1-1 0,-1 1 0,1 0-1,-1 0 1,1 0 0,-1 0 0,1 0 0,-1 0-1,0 0 1,1 0 0,-1 1 0,1-1 0,-1 1-1,1-1 1,-1 1 0,1-1 0,-2 2-1,-4 2-17,0-1-1,0 2 0,0-1 1,0 1-1,1 0 0,0 1 1,0-1-1,0 1 0,1 0 1,0 1-1,0-1 0,0 1 1,1 0-1,-6 12 0,6-11 2,1 0 0,-1 1 0,2-1 0,-1 0 0,1 1 0,0 0-1,1 0 1,0 0 0,1-1 0,-1 1 0,2 0 0,1 17 0,-1-22-28,1 1 1,-1-1 0,1 1-1,-1-1 1,1 1 0,1-1 0,-1 0-1,1 0 1,-1 0 0,1 0-1,0 0 1,1-1 0,-1 1-1,0-1 1,1 0 0,0 0-1,0 0 1,0 0 0,0-1 0,0 0-1,1 0 1,-1 0 0,1 0-1,-1-1 1,1 1 0,-1-1-1,1 0 1,0-1 0,0 1 0,0-1-1,-1 0 1,1 0 0,0-1-1,0 1 1,-1-1 0,1 0-1,0 0 1,-1-1 0,1 1-1,-1-1 1,1 0 0,-1 0 0,0-1-1,0 1 1,0-1 0,5-4-1,-3 0-25,0 0 0,0 0-1,-1-1 1,0 0 0,-1 0 0,1 0-1,-2-1 1,1 1 0,-1-1-1,3-13 1,-2 5-244,-2 1 1,0-1-1,0 0 1,-3-31-1,1 42-242,-1 0-1,1 0 1,-2 0 0,1 0-1,-1 1 1,1-1 0,-1 1-1,-4-8 1,5 12-1932,1 3 4,3 11 413,0 2-5492</inkml:trace>
  <inkml:trace contextRef="#ctx0" brushRef="#br0" timeOffset="47196.39">386 2298 5472,'-1'-1'243,"1"0"1,0 0-1,-1-1 0,1 1 1,0 0-1,-1 0 0,1-1 1,0 1-1,0 0 0,0-1 1,0 1-1,0 0 0,1-1 1,-1 1-1,0 0 0,0 0 1,1-1-1,-1 1 0,2-2 1,16-30 4062,-1 1-2451,-9 5-1401,0 1 0,2 0 0,1 1 0,1 0 0,0 0 0,32-42 0,-39 61-345,0 1 0,-1 0 0,2 0 0,-1 0 0,1 1 0,-1-1 0,1 1 0,0 1 0,1-1 0,-1 1 0,8-3 0,-12 7-95,-1 0 0,1 0 0,-1 1 0,1-1 0,-1 0 0,0 0 1,0 1-1,1-1 0,-1 0 0,0 1 0,0-1 0,0 1 0,0 0 0,0 2 0,1-2 8,1 6 8,0-1 1,0 1-1,0 0 0,-1 1 0,-1-1 0,1 0 0,-1 0 1,-1 1-1,1-1 0,-1 1 0,-1-1 0,-2 16 0,2-11 38,0 0-1,1 0 0,2 26 1,12 46-1582,-14-82 36,11-12-10743,0-1 9081</inkml:trace>
  <inkml:trace contextRef="#ctx0" brushRef="#br0" timeOffset="47817.96">846 1783 10040,'0'0'3865,"0"3"-2705,-9 168 2604,-1 33-1811,12-180-1590,1 0-1,12 43 1,-14-64-356,0 1 0,0-1 0,0 0 0,1 1 1,0-1-1,-1 0 0,1 0 0,0 0 0,0 0 0,1 0 0,-1-1 0,1 1 1,-1 0-1,1-1 0,0 0 0,0 0 0,0 0 0,0 0 0,0 0 0,0-1 1,1 1-1,-1-1 0,0 0 0,1 0 0,-1 0 0,1 0 0,-1-1 0,1 0 1,0 1-1,-1-1 0,1-1 0,-1 1 0,1 0 0,0-1 0,-1 0 0,1 1 0,-1-1 1,0-1-1,1 1 0,-1 0 0,0-1 0,0 0 0,5-3 0,-1 1-41,0-2 0,0 1 0,0-1 0,-1 0 0,0 0 0,0 0 0,0-1 0,-1 0 0,0 0 0,0-1 0,-1 1 0,0-1 0,0 0 0,-1 0 0,0 0 0,0-1 0,-1 1 0,0-1 0,1-15 0,-1 10-79,-2 14 89,0 0-1,1-1 1,-1 1 0,0 0 0,0-1 0,1 1-1,-1-1 1,0 1 0,0 0 0,0-1 0,0 1 0,0-1-1,0 1 1,0-1 0,0 1 0,0-1 0,0 1-1,0-1 1,0 1 0,0 0 0,0-1 0,0 1 0,0-1-1,0 1 1,0-1 0,-1 1 0,1 0 0,0-1 0,0 1-1,0-1 1,-1 1 0,1 0 0,0-1 0,-1 1-1,1 0 1,0-1 0,-1 1 0,1 0 0,0 0 0,-1-1-1,1 1 1,-1 0 0,1 0 0,0 0 0,-1-1-1,1 1 1,-1 0 0,1 0 0,-1 0 0,-1 0-348,1 10-316,-1 0 463,0 0-1,0-1 1,-5 12 0,-1 6 238,8-26-6,0 0 0,0 0 0,0 0-1,0 1 1,0-1 0,0 0 0,1 0 0,-1 0 0,0 0 0,1 0 0,-1 0 0,0 0 0,1 0 0,-1-1 0,1 1-1,0 0 1,-1 0 0,1 0 0,0 0 0,-1-1 0,1 1 0,0 0 0,0-1 0,0 1 0,0 0 0,0-1 0,0 1-1,0-1 1,-1 0 0,1 1 0,1-1 0,-1 0 0,0 1 0,0-1 0,0 0 0,0 0 0,0 0 0,0 0-1,0 0 1,2 0 0,42-2 399,-33-2-265,0-1-1,0 0 1,0 0 0,0-1-1,-1-1 1,0 0-1,0 0 1,18-18 0,36-23 374,-51 39-419,2 1 238,-15 10-190,-7 8-80,-8 10 71,1 1 0,2 0-1,0 1 1,-10 29 0,19-43-22,-1 0 0,1 0 0,1 0 0,-1 12 0,1-18-83,1 1-1,0-1 0,0 1 0,0-1 1,0 0-1,1 1 0,-1-1 1,1 0-1,-1 1 0,1-1 0,0 0 1,0 0-1,0 0 0,0 0 1,0 0-1,1 0 0,-1 0 0,0 0 1,3 2-1,-3-3 4,0 7 175,-1-7-199,0-1 0,0 0 0,1 0 0,-2 1-1,1-1 1,0 0 0,0 1 0,0-1 0,0 0 0,0 1 0,0-1 0,0 0 0,0 0 0,0 1 0,0-1 0,-1 0-1,1 0 1,0 1 0,0-1 0,0 0 0,-1 0 0,1 1 0,0-1 0,0 0 0,0 0 0,-1 0 0,1 0 0,0 1-1,0-1 1,-1 0 0,1 0 0,0 0 0,-1 0 0,1 0 0,0 0 0,0 0 0,-1 0 0,1 0 0,0 0-1,-1 0 1,1 0 0,-1 0 0,0 1-32,-38 20 189,1 1 0,1 2-1,-52 44 1,25-15-280,29-25-469,2 1 0,-48 53 0,60-51-3181,5-7-8855</inkml:trace>
  <inkml:trace contextRef="#ctx0" brushRef="#br0" timeOffset="50441.54">1932 2015 8248,'0'0'10303,"0"3"-9276,-4 107 64,-20 125 1,24-232-1146,-6 34-2814,-7 14-5781,4-24 2763</inkml:trace>
  <inkml:trace contextRef="#ctx0" brushRef="#br0" timeOffset="51077.36">1726 2358 10672,'23'0'1145,"0"-1"0,0 0 1,-1-2-1,1-1 0,43-13 0,-49 11-625,5-1-211,-1-1-1,25-13 1,58-39-404,-87 49-113,-15 8 266,0 1 1,0 0 0,1 0 0,-1 1 0,1-1 0,0 0-1,-1 1 1,1-1 0,0 1 0,0 0 0,0 0 0,0 0-1,0 1 1,0-1 0,0 1 0,0-1 0,0 1 0,5 1-1,-7-1-37,0 1 0,0 0-1,0 0 1,0-1-1,0 1 1,0 0 0,0 0-1,-1 0 1,1 0-1,0 0 1,0 1 0,-1-1-1,1 0 1,-1 0 0,1 0-1,-1 0 1,0 1-1,1-1 1,-1 0 0,0 2-1,4 31-13,-4-28-31,2 18 125,-2-1-1,-1 1 1,-1-1-1,-1 0 1,-6 25-1,7-45-181,0 2 76,11 3-74,-7-7 263,3-5-179,0 0 0,0 1 0,1 0 0,0 0-1,-1 1 1,10-4 0,-11 5 7,0-1-14,1 1 0,-1-1 0,0 1 1,1 0-1,-1 0 0,7 0 0,-4 2-19,0 0 1,0 0-1,0 0 0,0 1 1,12 5-1,0 0 20,1-1 1,0-1-1,23 4 1,-32-8-1,0 0 1,-1-1-1,1 0 1,0-1-1,0 0 0,0-1 1,17-4-1,-6 0 70,-16 5-13,0-1-1,1 0 1,-1 0 0,0 0-1,7-5 1,16-7 199,-25 12-265,1 1 0,-1-1 0,0 0 0,0 0 0,-1 0-1,1 0 1,0-1 0,-1 1 0,1-1 0,-1 0 0,0 0-1,0 0 1,0-1 0,0 1 0,-1-1 0,1 1 0,-1-1-1,0 0 1,3-7 0,-4 6 47,0 1 0,0-1 0,0 1 1,-1-1-1,0 1 0,0-1 0,0 1 0,-1-9 0,1 12-44,-1 0-1,1 0 0,0 0 0,0 1 1,-1-1-1,1 0 0,-1 0 0,1 1 1,0-1-1,-1 0 0,1 1 1,-1-1-1,0 0 0,1 1 0,-1-1 1,1 1-1,-1-1 0,0 1 0,1-1 1,-1 1-1,-1-1 0,0 1-3,0 0 0,1 0 1,-1 0-1,1 0 0,-1 0 0,1 0 0,-1 0 0,0 1 0,1-1 0,-1 1 0,1-1 0,-1 1 0,1-1 0,0 1 1,-1 0-1,-1 1 0,-10 6 23,1 1 0,-1 0 0,-17 18-1,25-21-5,0-1 0,0 1 0,0-1-1,1 1 1,0 1 0,0-1 0,0 0-1,1 1 1,-4 11 0,7-17 27,0 1 1,0 0-1,0-1 0,0 1 0,0-1 1,1 1-1,-1-1 0,1 1 1,-1-1-1,1 1 0,-1-1 0,1 1 1,0-1-1,0 0 0,0 1 1,0-1-1,0 0 0,0 0 0,0 1 1,0-1-1,0 0 0,3 1 0,31 19-13,70 18-1196,-28-18-2758,-27-9-7399</inkml:trace>
  <inkml:trace contextRef="#ctx0" brushRef="#br0" timeOffset="51995.45">3345 2503 7352,'0'0'4976,"0"5"-3143,21 214 2344,-21-201-3903,0 1-1,-2-1 0,0 0 1,-1 0-1,-9 29 1,-1 6 862,13-52-505,-11-28-308,5 12-334,1 0 0,1 0 1,0-1-1,1 1 0,1-1 1,-1-23-1,2 16-102,2 1 0,0-1 1,2 0-1,1 0 0,0 1 0,15-42 1,-11 47 131,1 2 1,0-1-1,2 1 0,-1 1 1,2 0-1,15-16 1,-22 26-90,-1 1 0,1-1 0,-1 0 1,1 1-1,0 0 0,0 0 1,1 1-1,-1-1 0,8-1 0,-4 1 52,-7 2 24,0 0 0,-1 0 1,1 0-1,0 1 0,0-1 1,0 1-1,0-1 0,0 1 0,0 0 1,0 0-1,-1 0 0,5 0 1,0 0 4,18 4-2,-21-3 18,-1 0-1,0 1 0,1-1 0,-1 0 1,0 1-1,0-1 0,0 1 1,0 0-1,0-1 0,0 1 0,0 0 1,0 0-1,-1 1 0,1-1 0,-1 0 1,0 0-1,1 1 0,-1-1 0,0 1 1,0-1-1,-1 1 0,1-1 1,0 1-1,-1-1 0,0 1 0,0 0 1,1-1-1,-1 1 0,-1 0 0,1-1 1,0 1-1,-1 0 0,1-1 0,-3 5 1,1 2 67,-1-1 1,0 0 0,0 0 0,-1 0-1,0 0 1,-1 0 0,0-1 0,0 0-1,-7 8 1,5-8-69,0 0 1,0 0-1,-1 0 1,0-1-1,-1 0 0,1-1 1,-1 0-1,0 0 0,-1-1 1,1 0-1,-1 0 1,0-1-1,1 0 0,-1-1 1,0-1-1,-1 1 1,1-1-1,-11-1 0,2-4-930,19 4 838,0 0-1,0 0 1,-1 0-1,1-1 1,0 1-1,0 0 1,0 0-1,0-1 1,-1 1-1,1 0 1,0 0-1,0-1 1,0 1-1,0 0 1,0 0-1,0-1 1,0 1-1,0 0 1,0 0-1,0-1 1,0 1-1,0 0 1,0-1-1,0 1 1,0 0-1,0 0 1,0-1-1,0 1 1,0 0-1,0 0 1,0-1-1,1 1 1,-1 0-1,2-3-522,-1 1-1,1 0 1,0 0 0,0 0-1,0 1 1,0-1 0,0 0 0,1 1-1,1-2 1,12-5-8504</inkml:trace>
  <inkml:trace contextRef="#ctx0" brushRef="#br0" timeOffset="52563.06">3656 2703 7984,'-3'-22'4945,"9"-29"-497,-4 29-3917,1 1 0,7-25 0,-7 34-446,1-1-1,1 1 0,0 0 1,9-17-1,-11 25-111,0-1 0,0 1 0,1 0 0,-1 0 0,1 1 0,0-1 0,0 1 0,0 0 0,0 0 0,1 0 0,-1 0 0,1 1 0,-1 0 0,8-2 0,-8 3-73,1 0 0,0 0-1,-1 1 1,1 0 0,-1 0 0,1 0-1,0 1 1,-1-1 0,1 1-1,-1 0 1,1 0 0,-1 1-1,8 3 1,-3-1-182,0 1 0,0 0 0,0 0 0,-1 1 0,11 9 1,-10-7 104,-2-2 115,0 0 0,-1 0-1,10 14 1,-15-19 80,-1 0 0,1 0 0,0 0 0,-1 0-1,1 1 1,-1-1 0,1 0 0,-1 0 0,0 1 0,0-1 0,0 0-1,1 1 1,-1-1 0,0 0 0,0 1 0,-1-1 0,1 0 0,0 1-1,0-1 1,-1 0 0,1 0 0,-1 1 0,1-1 0,-1 0 0,0 2-1,-26 25 901,23-24-853,0-1-1,0 1 1,0 0-1,1 0 1,-6 6-1,3-2 252,4-5-191,0-1 0,0 0-1,0 0 1,0 1-1,1-1 1,-1 1 0,1 0-1,-1-1 1,1 1-1,-1 3 1,4-4-70,-1 0 1,1 1-1,0-1 0,0 0 1,-1 0-1,1 0 0,1-1 1,-1 1-1,0 0 0,0-1 1,1 0-1,-1 1 0,0-1 1,1 0-1,0 0 0,-1 0 1,1 0-1,0-1 0,-1 1 1,1-1-1,0 0 0,-1 0 1,1 0-1,0 0 0,0 0 1,-1 0-1,1-1 0,0 1 1,-1-1-1,4-1 0,4 0 19,-1-1-1,0-1 1,0 1-1,0-2 0,-1 1 1,1-1-1,13-11 1,-20 15-41,-1-1 0,1 1 0,-1-1 0,0 0 0,0 1 0,0-1 0,0 0 0,0 0 0,0 0 0,0 0 1,-1 1-1,1-1 0,0 0 0,-1 0 0,0-1 0,0 1 0,1 0 0,-1 0 0,-1 0 0,1-3 0,0-10-33,-4 0 0,1 12-16,1 0 0,0 1 0,-1-1 0,1 1 0,-1 0 0,0-1 0,0 1-1,0 0 1,0 0 0,0 1 0,-5-3 0,-43-14-324,31 11 232,13 4-450,-4-1 557,4 3-6433</inkml:trace>
  <inkml:trace contextRef="#ctx0" brushRef="#br0" timeOffset="53082.21">4085 2541 7536,'-14'121'7305,"15"-41"-5709,-2 75 1520,1-147-2648,2-18-391,3-15-62,1 7 32,-1-1 0,5-32 0,-7 34 33,0-1 0,1 1 0,1 1 0,9-23 0,3 7-95,1 1 0,1 1 0,2 0 0,34-37 0,-52 63 21,1 0 0,1 1 0,-1 0 0,0-1 0,1 2 0,-1-1-1,1 0 1,0 1 0,0 0 0,0 0 0,0 0 0,1 1 0,-1 0-1,0 0 1,1 0 0,-1 0 0,0 1 0,1 0 0,-1 0 0,1 1-1,-1-1 1,0 1 0,1 0 0,-1 1 0,0-1 0,0 1 0,7 3-1,-7-1-5,0-2 1,-1 1 0,1 0 0,-1 0 0,0 0 0,0 0 0,4 6 0,-7-7 0,1 0-1,-1 0 0,-1 0 1,1 0-1,0 0 1,0 0-1,-1 1 1,1-1-1,-1 0 0,0 0 1,0 0-1,1 0 1,-1 1-1,-1-1 0,1 0 1,0 0-1,-1 0 1,0 3-1,-2 16 85,2-18-45,1 1 0,0 0 0,-1-1-1,1 1 1,-1 0 0,0-1 0,-1 1 0,1-1 0,0 1-1,-1-1 1,0 1 0,0-1 0,0 0 0,0 0 0,-1 0-1,1 0 1,-1-1 0,1 1 0,-1-1 0,0 1-1,-5 2 1,-21 9 91,0-2 1,-57 15-1,79-24-129,-1-1 1,0 0 0,0 0 0,0-1 0,0 0 0,0 0-1,0-1 1,-1 0 0,1 0 0,0-1 0,0 0 0,0 0-1,0-1 1,0 0 0,-10-5 0,18 7-87,-1 0 0,1 0 1,-1 0-1,1 0 0,0 0 0,-1 0 0,1 0 1,-1 0-1,1 0 0,-1-1 0,1 1 0,-1 0 1,1 0-1,0-1 0,-1 1 0,1 0 0,-1-1 1,1 1-1,0 0 0,-1-1 0,1 1 1,0-1-1,0 1 0,-1 0 0,1-1 0,0 1 1,0-1-1,-1 1 0,1-1 0,0 1 0,0-1 1,0 1-1,0-1 0,0 1 0,0-1 0,0 1 1,0-1-1,0 1 0,0-1 0,0 1 0,0-1 1,0 1-1,0 0 0,1-1 0,-1 1 0,0-1 1,0 1-1,1-1 0,-1 1 0,0-1 0,0 1 1,1 0-1,-1-1 0,0 1 0,1 0 1,-1-1-1,0 1 0,2-1 0,28-13-6210,-24 11 5934,69-22-5157,-32 13 3410</inkml:trace>
  <inkml:trace contextRef="#ctx0" brushRef="#br0" timeOffset="54679.6">4652 2504 5384,'-11'5'301,"8"-3"1206,11-12 1707,-8 10-3165,0 0 0,0 0-1,0 0 1,0 0 0,0 0 0,0 0-1,-1 0 1,1 0 0,0 0-1,0 0 1,0 0 0,0-1 0,0 1-1,0 0 1,-1 0 0,1 0-1,0 0 1,0 0 0,0 0 0,0 0-1,0 0 1,0 0 0,0 0-1,-1 0 1,1 0 0,0-1 0,0 1-1,0 0 1,0 0 0,0 0-1,0 0 1,0 0 0,0 0 0,0-1-1,0 1 1,0 0 0,0 0-1,0 0 1,0 0 0,0 0 0,0 0-1,0-1 1,0 1 0,0 0-1,0 0 1,0 0 0,0 0-1,0 0 1,0 0 0,0-1 0,0 1-1,0 0 1,0 0 0,0 0-1,0 0 1,0 0 0,0 0 0,1 0-1,-1-1 1,0 1 0,0 0-1,0 0 1,0 0 0,0 0 0,0 0-1,-18 6 1128,-22 14 255,30-15-1225,1 1 1,-1 0-1,1 1 1,0 0-1,0 0 1,1 1-1,0 0 1,0 1-1,1 0 1,-8 12-1,14-18-150,0 1 0,0-1 0,0 0 0,0 1 0,0-1 0,1 1 0,0-1 0,0 1-1,0-1 1,0 1 0,0-1 0,1 1 0,-1-1 0,1 0 0,0 1 0,0-1 0,0 0 0,1 1-1,-1-1 1,1 0 0,0 0 0,0 0 0,0 0 0,0-1 0,0 1 0,0-1 0,1 1-1,5 3 1,-5-3 6,0 0 0,1-1 0,0 1 0,-1-1 0,1 0 0,0 0-1,0 0 1,0-1 0,0 1 0,0-1 0,0 0 0,0 0 0,1-1 0,-1 1-1,0-1 1,0 0 0,1 0 0,-1 0 0,0-1 0,0 1 0,1-1-1,5-2 1,-2 0 34,0-1-1,-1 0 0,0 0 0,12-9 0,-18 12-395,2-2 0,0 0 292,1 0-1,-1-1 1,1 1-1,-1-1 0,-1 0 1,1 0-1,0 0 1,-1-1-1,0 1 1,2-6-1,4-7-11,-6 13 88,0 0 0,0 0-1,-1 0 1,0 0 0,1-1 0,-1 1 0,-1 0 0,1-1 0,-1 1 0,1 0 0,-2-7 0,1 9-107,0 0 41,0 4-2,-1-1 0,1 0-1,-1 1 1,1-1 0,-1 0-1,1 1 1,0-1-1,0 1 1,0-1 0,0 0-1,0 1 1,0-1 0,0 1-1,0-1 1,0 0 0,1 1-1,-1-1 1,1 0 0,-1 1-1,1-1 1,0 2-1,13 22-149,-10-20-117,1-1 1,0 0-1,0 0 0,1 0 1,-1 0-1,1-1 1,0 0-1,-1 0 1,1-1-1,1 1 0,-1-1 1,0-1-1,1 1 1,-1-1-1,1 0 1,-1-1-1,1 1 0,-1-1 1,11-2-1,-3 1-250,0-1 0,0 0 0,0-1 0,0-1 0,0-1 0,-1 1 0,24-14 0,-35 17 572,0 0 1,0-1-1,1 0 1,-1 1-1,0-1 1,0 0-1,-1 0 1,1 0-1,0-1 0,-1 1 1,1 0-1,-1-1 1,0 1-1,1 0 1,-1-1-1,-1 0 1,1 1-1,0-1 0,0 0 1,-1 1-1,0-1 1,0 0-1,1 1 1,-1-1-1,-1 0 1,1 0-1,0 1 1,-1-1-1,1 0 0,-1 1 1,0-1-1,0 1 1,-2-5-1,3 6-2,-1 0 0,1 1 0,-1-1 1,1 0-1,-1 0 0,0 0 0,1 1 0,-1-1 0,0 0 0,1 0 0,-1 1 0,0-1 0,0 1 0,0-1 0,0 1 1,1-1-1,-1 1 0,0 0 0,0-1 0,0 1 0,0 0 0,0-1 0,0 1 0,0 0 0,0 0 0,0 0 0,0 0 0,0 0 1,0 0-1,0 1 0,0-1 0,0 0 0,0 0 0,0 1 0,0-1 0,0 0 0,-1 1 0,-31 20 722,32-21-730,-8 7 234,1 0 0,0 0-1,0 0 1,-13 16-1,19-20-217,1-1 0,-1 0 0,1 1 0,0-1 0,-1 0 0,1 1 0,0 0 0,1-1 0,-1 1 0,0 0 0,1-1 1,-1 1-1,1 0 0,0 0 0,0 0 0,0-1 0,1 1 0,-1 0 0,0 0 0,1-1 0,0 1 0,0 0 0,-1-1 0,3 4 0,0-2 30,1 0-1,-1 0 1,1 0-1,0-1 1,0 0-1,0 1 1,0-2-1,0 1 1,1 0-1,-1-1 1,1 0-1,0 0 1,-1 0-1,1-1 1,0 1 0,0-1-1,0 0 1,0-1-1,9 1 1,-11-2-68,0 1 1,0-1 0,0 0 0,1 0-1,-1-1 1,-1 1 0,1-1-1,0 1 1,0-1 0,-1 0 0,1 0-1,-1 0 1,1 0 0,3-5-1,24-40-276,-16 23 237,-7 7-236,-3 9-98,0 26 56,-1 17 467,-1 1 0,-2-1-1,-5 40 1,3-65-176,0 0 0,0-1 1,-1 1-1,0-1 0,-1 1 0,0-1 0,0 0 1,-1-1-1,0 1 0,-1-1 0,1 0 0,-11 10 1,11-12 26,-1 0 1,0-1-1,0 0 1,0 0-1,-1 0 1,0-1-1,0 0 1,0 0-1,0 0 1,-1-1-1,1 0 1,-1-1-1,0 0 1,0 0-1,-10 1 1,-79 11 27,95-14-138,1 1 0,-1-2 0,1 1 1,-1 0-1,0 0 0,1 0 0,-1-1 0,1 1 0,-1-1 0,1 1 0,0-1 1,-1 0-1,1 0 0,0 1 0,-1-1 0,1 0 0,0 0 0,0 0 1,0 0-1,-1-1 0,1 1 0,0 0 0,1 0 0,-1-1 0,0 1 1,0 0-1,1-1 0,-1 1 0,0-1 0,1 1 0,-1-1 0,1 1 0,0-1 1,0 1-1,-1-1 0,1 1 0,0-1 0,0 1 0,1-1 0,-1 0 1,0 1-1,0-1 0,1 1 0,-1-1 0,1 1 0,-1-1 0,1 1 0,0 0 1,-1-1-1,1 1 0,0 0 0,0-1 0,0 1 0,2-2 0,2-1-211,-1 0-1,1 1 0,0-1 0,0 1 1,0 0-1,1 0 0,-1 1 0,1 0 0,8-3 1,64-13-2695,-40 10 1195,1-4-577,0-1 1,37-19-1,-22 8 2901,-35 15 131,0-1 1,-1-1-1,0-1 1,-1 0-1,0-2 1,-1 0-1,15-16 1,-20 20-280,26-33 2458,-35 40-2501,1 0 0,-1-1 0,0 1 0,0-1-1,-1 0 1,1 1 0,-1-1 0,0 0 0,0 0 0,0 0 0,0-5 0,-1 7 767,-4 1-1004,0 1 0,0 1 0,0-1 0,1 0 0,-1 1 0,0 0 0,0 0 1,0 0-1,1 0 0,-1 1 0,1 0 0,-1-1 0,1 1 0,0 0 0,-1 1 0,1-1 0,0 0 0,1 1 1,-1 0-1,0 0 0,1 0 0,-1 0 0,1 0 0,0 0 0,-3 6 0,1-2 6,1 0 0,0 0-1,0 0 1,0 1 0,1-1-1,0 1 1,1-1 0,0 1-1,0 0 1,0-1 0,1 1-1,1 9 1,-1-14-75,1 0 1,0-1-1,-1 1 0,1 0 1,0-1-1,1 1 0,-1-1 0,0 1 1,1-1-1,0 0 0,-1 1 1,1-1-1,0 0 0,0 0 0,0 0 1,0-1-1,0 1 0,1 0 1,-1-1-1,1 1 0,-1-1 1,1 0-1,-1 0 0,1 0 0,0 0 1,-1 0-1,1-1 0,0 1 1,0-1-1,-1 0 0,1 0 1,0 0-1,0 0 0,0 0 0,4-1 1,2-2 80,-3 1-128,1 0 1,-1 0 0,0 0 0,1-1 0,-1 0 0,0 0-1,-1 0 1,1-1 0,-1 0 0,1 0 0,-1 0 0,0-1-1,-1 1 1,1-1 0,-1-1 0,6-7 0,18-61 40,-27 72 144,-23 16-362,20-11 210,-1 0 0,0 1 0,1-1 0,0 1 0,-1 0 0,2 0 0,-1 0 0,0 0-1,1 0 1,0 0 0,-1 0 0,2 0 0,-1 0 0,0 1 0,1-1 0,0 0 0,0 1-1,0-1 1,1 0 0,-1 1 0,1-1 0,0 0 0,0 0 0,1 0 0,2 6 0,-3-8-38,0 1 56,1-1 1,-1 1-1,1 0 1,0-1-1,0 1 1,0-1-1,0 1 0,1-1 1,-1 0-1,4 3 1,-4-5-32,-1 0 1,1 0 0,0 1-1,-1-1 1,1 0-1,0 0 1,-1-1 0,1 1-1,-1 0 1,1-1-1,0 1 1,-1 0 0,1-1-1,-1 0 1,1 1-1,-1-1 1,1 0 0,-1 0-1,0 0 1,1 0-1,-1 0 1,0 0 0,0 0-1,0 0 1,2-3-1,12-10-915,-1-2-1,-1 0 1,0-1-1,-1 0 1,15-29-1,41-99-1763,-54 106 2382,-2-1 1,-2 1 0,7-49-1,-9 46 48,2-15 1033,-9 46 1210,-8 39-460,-29 115 1000,20-24-1984,8-67-122,2 0 0,1 87-1,7-119-560,1 0 1,1 0-1,11 34 0,-12-46-51,0-1-526,6 13 55,-7-15-3716</inkml:trace>
  <inkml:trace contextRef="#ctx0" brushRef="#br0" timeOffset="55073.48">5563 2665 8248,'13'-13'5360,"-5"9"-4909,1 0 1,0 1 0,0-1 0,0 2 0,1-1-1,-1 1 1,1 1 0,-1 0 0,1 0 0,11 1-1,42-7-85,5-6 220,-21 4-897,0-1 0,56-22-1,-75 24 145,-28 8 167,0 0 0,0 0 0,0 0 1,-1 0-1,1 0 0,0 0 0,0 0 0,0 0 0,0 0 1,0 0-1,0 0 0,0 0 0,0 1 0,0-1 1,0 0-1,0 0 0,0 0 0,0 0 0,0 0 0,0 0 1,0 0-1,0 0 0,0 0 0,0 0 0,0 1 0,0-1 1,0 0-1,0 0 0,0 0 0,0 0 0,0 0 1,1 0-1,-1 0 0,0 0 0,0 0 0,0 0 0,0 0 1,0 0-1,0 0 0,0 0 0,0 1 0,0-1 1,0 0-1,0 0 0,0 0 0,0 0 0,1 0 0,-1 0 1,0 0-1,0 0 0,0 0 0,0 0 0,0 0 1,0 0-1,0 0 0,0 0 0,0 0 0,0 0 0,1 0 1,-1 0-1,0 0 0,0 0 0,0 0 0,0 0 1,0 0-1,0-1 0,0 1 0,-14 13 398,7-7-294,1 0 0,0 0 0,0 1-1,1 0 1,0 0 0,0 0 0,0 1 0,1-1 0,0 1-1,-3 9 1,0 5-11,0 0-1,-7 39 1,13-53-145,0-1 1,0 1-1,1 0 0,0 0 1,1 0-1,-1-1 0,2 1 1,-1 0-1,1 0 0,0-1 1,0 1-1,1-1 0,0 0 1,1 0-1,7 12 0,-9-19-138,1 0 0,-1 0-1,1 0 1,-1 0-1,0 0 1,1 0-1,-1-1 1,1 1 0,-1-1-1,4-1 1,-1 0-196,15-3-1217,-14 3 45,-1-1-1,1 1 1,-1-1-1,0 0 1,7-5 0,-1-2 1120,4-4-2162</inkml:trace>
  <inkml:trace contextRef="#ctx0" brushRef="#br0" timeOffset="55553.71">6186 2702 992,'-2'1'721,"0"0"-1,0 0 1,0 0 0,0 0 0,1 0-1,-1 0 1,0 1 0,1-1-1,-1 1 1,1-1 0,-1 1 0,1 0-1,0 0 1,0-1 0,0 1-1,0 0 1,0 0 0,0 0-1,0 2 1,-3 12-208,1-1-1,1 1 0,1 0 1,0-1-1,1 1 0,2 22 1,-2-36-460,0-1 0,1 1 0,-1 0 0,0 0 0,1-1 0,0 1 1,-1 0-1,1-1 0,0 1 0,0 0 0,0-1 0,0 1 0,0-1 0,0 0 0,0 1 1,0-1-1,0 0 0,1 1 0,-1-1 0,1 0 0,-1 0 0,1 0 0,-1-1 0,1 1 0,-1 0 1,1 0-1,0-1 0,0 1 0,-1-1 0,1 0 0,0 1 0,0-1 0,-1 0 0,1 0 1,0 0-1,0 0 0,0 0 0,-1-1 0,1 1 0,0 0 0,0-1 0,-1 1 0,1-1 1,-1 0-1,1 0 0,0 0 0,-1 1 0,1-1 0,-1 0 0,1-1 0,-1 1 0,0 0 1,2-2-1,-2 1-63,0 1 1,0-1-1,0 0 1,-1 0-1,1 0 0,0 0 1,-1 0-1,1 1 1,-1-1-1,0 0 1,1-2-1,6-25-134,-5 25 15,0-1 0,0 1 0,0-1-1,0 0 1,-1 1 0,0-1 0,0 0 0,-1 0-1,1 0 1,-1 0 0,0 0 0,0 1 0,-1-1 0,1 0-1,-1 0 1,0 0 0,0 0 0,-1 1 0,1-1 0,-1 1-1,0-1 1,-1 1 0,1 0 0,-5-7 0,-18-31-1529,27 50-9854,5 13 10958,1-2 0,0 1 0,17 26 0,19 19 15262,-30-79-13818,20-31-356,-20 25-359,30-33 1,-40 48-130,1 1 0,-1 0 0,1 0 0,0 0 0,0 1-1,0-1 1,9-3 0,-13 6-14,1 1 0,-1 0 0,0-1 0,0 1 0,0 0 0,1 0 0,-1 0 0,0 0 0,0 0 0,1 0 0,-1 0 0,0 0 0,0 1 0,0-1 0,1 0 0,-1 1 0,2 0 0,-1 0-9,-1 1 1,1-1-1,0 1 0,-1-1 0,0 1 0,1-1 0,-1 1 0,0 0 0,0 0 0,0-1 0,0 1 0,0 0 1,1 4-1,3 7-53,-2 0 0,0 0 1,0 1-1,-1-1 1,-1 1-1,0 20 0,-8 43-4317,1-34-6459</inkml:trace>
  <inkml:trace contextRef="#ctx0" brushRef="#br0" timeOffset="56143.43">6925 2550 6456,'2'1'350,"-1"1"1,0-1-1,0 1 1,-1-1-1,1 1 1,0 0-1,0 0 1,-1-1-1,1 1 1,-1 0-1,0 0 1,1 0-1,-1-1 1,0 5-1,1 40 2548,0-24-2371,1 3-56,0-12-50,-1 1-1,-1-1 1,0 1-1,-3 23 0,2-26-87,0-1 0,1 1 0,1 0 0,-1-1 0,2 1 0,-1-1 0,2 1 0,-1-1 0,7 16 0,2 12 624,-11-38-228,-4-67-770,2 50-129,1 0 0,1 0 0,0 0 1,1 0-1,4-21 0,-3 30-224,0 0-1,1-1 0,0 1 1,0 0-1,1 0 0,0 1 0,1-1 1,0 1-1,0 0 0,0 0 1,1 1-1,0-1 0,0 1 0,1 1 1,-1-1-1,1 1 0,1 0 1,-1 1-1,1-1 0,-1 2 0,1-1 1,0 1-1,17-4 0,-23 6 138,0 1 0,0 0 0,0 0 0,0 0 0,0 0 0,1 1 0,-1-1 0,0 1 0,0-1 0,0 1 0,0 0 0,0-1 0,0 1 0,2 2 0,5 1-258,26 10-3605</inkml:trace>
  <inkml:trace contextRef="#ctx0" brushRef="#br0" timeOffset="57076.82">7318 2760 992,'-26'-40'5944,"25"39"-4823,1 0-1005,-1 0-1,1 0 1,-1 0-1,1 1 1,-1-1-1,0 0 1,1 1-1,-1-1 1,0 0 0,1 1-1,-1-1 1,0 1-1,0-1 1,1 1-1,-1 0 1,0-1-1,0 1 1,0 0 0,0-1-1,1 1 1,-1 0-1,0 0 1,0 0-1,0 0 1,0 0-1,0 0 1,0 0-1,0 0 1,0 0 0,1 0-1,-1 0 1,-1 1-1,-30 4 1447,26-2-1399,1-1 0,0 1 0,0 0 1,0 0-1,0 1 0,1-1 1,-1 1-1,1 0 0,0 0 0,0 0 1,0 1-1,1 0 0,0-1 1,0 1-1,0 0 0,0 1 0,1-1 1,0 0-1,0 1 0,0-1 1,1 1-1,-1 0 0,1-1 0,1 1 1,-1 0-1,1 0 0,0 0 1,1-1-1,-1 1 0,1 0 0,2 7 1,-2-10-115,0-1 1,1 0 0,-1 1 0,1-1-1,-1 0 1,1 0 0,0 0-1,0 0 1,0-1 0,0 1 0,0 0-1,0-1 1,1 1 0,-1-1-1,0 0 1,1 0 0,-1 0 0,1 0-1,-1 0 1,1-1 0,0 1-1,4 0 1,-1 0 60,1 0 0,-1 0 0,1-1-1,-1 0 1,1 0 0,-1 0 0,0-1 0,8-1 0,-8-2-173,0 0 0,-1 0 0,0 0 0,1-1-1,-2 1 1,8-9 0,-6 5 94,-1 0-1,1-1 0,-1 1 0,-1-1 0,0 0 0,0 0 1,-1-1-1,0 1 0,0-1 0,2-18 0,5-3-503,-9 29 913,-11 32-671,9-23 262,-1 0 0,1 0 0,0 0 0,1 0 0,-1 0 0,1 0 0,1 0 0,-1 0 0,1 0 0,1 0 0,-1 0 0,1 0 0,0 0-1,1-1 1,0 1 0,0-1 0,0 1 0,1-1 0,7 10 0,1-1-12,18 20 102,-26-36-51,0 0 0,1 0 0,-1-1 0,0 1 0,0-1 0,0 0 1,0 0-1,5-4 0,-1-2-98,-1-1 0,1 0 0,-1-1 0,-1 1 1,0-1-1,0 0 0,-1-1 0,0 1 0,4-16 0,8-15-11,-4 7-648,-8 17 581,14-39 29,3-15 23,15-80 1,-37 143 79,-3 9 20,-10 15 83,-13 26 134,21-29-178,0-1 1,1 1-1,1 0 1,0 1-1,1-1 0,0 0 1,1 1-1,1-1 1,0 1-1,0-1 0,2 0 1,-1 1-1,2-1 1,6 23-1,-6-26-40,1 1 1,0-1-1,0 0 1,1 0-1,0 0 1,1-1-1,0 1 1,1-2-1,0 1 1,0-1-1,0 0 1,1 0-1,1-1 1,-1 0-1,1 0 1,0-1-1,1 0 1,14 6-1,-20-11-39,1 0 1,0 0-1,0 0 0,0-1 0,0 0 0,-1 0 1,1 0-1,0-1 0,0 1 0,0-1 0,0 0 0,-1-1 1,1 1-1,-1-1 0,1 0 0,-1 0 0,1 0 1,-1-1-1,4-3 0,-2 2-79,0 0 0,0 0 0,0-1 0,0 0 0,-1-1-1,0 1 1,0-1 0,-1 0 0,1 0 0,-1 0 0,5-12 0,-8 16 46,0 0 0,0 0 0,-1 0 0,1 0 0,-1 0 0,1 0 0,-1-1 0,0 1 0,0 0 0,0 0 0,0 0 0,0-1 0,0 1 0,-1 0 0,0-3 0,0 4 32,1 0 0,-1 0 0,1 0-1,-1 0 1,1 1 0,-1-1-1,0 0 1,0 0 0,1 1 0,-1-1-1,0 0 1,0 1 0,0-1-1,0 1 1,0-1 0,0 1 0,0 0-1,0-1 1,1 1 0,-2 0-1,1 0 1,-2-1 0,0 1 3,0 0 1,0 1-1,0-1 1,0 1-1,0-1 1,0 1-1,0 0 1,0 0-1,1 0 1,-1 1-1,0-1 0,0 1 1,1-1-1,-1 1 1,1 0-1,-1 0 1,1 0-1,0 0 1,0 0-1,-2 3 1,-1 3 41,0-1 0,1 1 0,0-1 0,0 1 0,1 0 0,0 1 0,1-1 0,-1 0 0,2 1 0,-1-1 1,0 13-1,2-18-35,0 1 0,0 0 0,0 0 0,0-1 0,1 1 0,0 0 0,0-1 0,0 1 0,0-1 1,0 1-1,1-1 0,-1 1 0,1-1 0,0 0 0,0 0 0,0 0 0,1 0 0,-1 0 0,1 0 0,0-1 1,-1 1-1,1-1 0,0 0 0,0 0 0,1 0 0,-1 0 0,0 0 0,7 2 0,9 4 9,-16-7-92,0 1 0,0-1 0,0 1 0,0-1 0,0 0 0,1 0-1,-1-1 1,0 1 0,1-1 0,-1 0 0,5 0 0,44 7-2949,-51-7 2943,-1-1 0,1 1 0,0 0 0,-1-1 0,1 1 0,0 0 1,-1-1-1,1 1 0,-1-1 0,1 1 0,-1-1 0,1 1 0,-1-1 0,1 1 1,-1-1-1,0 1 0,1-1 0,-1 0 0,0 1 0,1-1 0,-1-1 0,3-2-3011</inkml:trace>
  <inkml:trace contextRef="#ctx0" brushRef="#br0" timeOffset="57486.28">7505 2574 12016,'0'0'0,"13"6"0,8-2 0,-3 0 1616,0 1-1616,-1-1 1624,1 3-1624,3 0 856,4 2-856,-2 0 855,-1-2-855,9 1-128,8 2 128,30 8-12135</inkml:trace>
  <inkml:trace contextRef="#ctx0" brushRef="#br0" timeOffset="62845.78">8650 2827 992,'9'7'674,"-4"-9"944,-2-18 2036,-2 11-2827,-1 8-666,0-1-1,0 1 1,0-1-1,0 1 1,0-1 0,-1 1-1,1-1 1,0 1-1,-1-1 1,1 1-1,-1 0 1,0-1 0,1 1-1,-1 0 1,0-1-1,0 1 1,0 0-1,0 0 1,0 0 0,0 0-1,0 0 1,0 0-1,0 0 1,-1 0-1,1 0 1,0 0 0,0 1-1,-1-1 1,1 0-1,-1 1 1,1 0 0,-1-1-1,1 1 1,-1 0-1,1-1 1,-1 1-1,1 0 1,-3 0 0,-1 0 48,0 0 1,0 0 0,1 1 0,-1-1-1,0 1 1,0 0 0,0 0 0,1 1-1,-1-1 1,1 1 0,-6 3 0,7-4-140,1 1 0,-1-1 1,1 1-1,-1 0 1,1 0-1,0 0 0,0 0 1,0 0-1,0 0 1,0 1-1,0-1 0,1 1 1,-1-1-1,1 1 1,0-1-1,-1 1 1,1 0-1,1 0 0,-2 3 1,1 0 24,0-1 0,0 1 1,1-1-1,0 1 0,0 0 1,0-1-1,2 10 0,0-10-42,-1 0 0,1 1 0,0-1 0,0 0 0,1 0-1,-1 0 1,1-1 0,0 1 0,5 5 0,-6-8-52,0 0 0,1 0 0,-1 0 1,1 0-1,-1 0 0,1 0 0,0-1 1,-1 1-1,1-1 0,0 0 0,0 0 1,0 0-1,0 0 0,0-1 0,0 1 1,0-1-1,6 1 0,-2-1 70,0 0 0,0 0-1,0-1 1,0 0 0,0 0 0,-1-1 0,1 0-1,12-5 1,-15 5-75,0-1 0,0 1 0,0-1 0,-1 0 0,1-1 0,-1 1 0,0-1 0,1 0-1,-2 1 1,1-1 0,0 0 0,-1-1 0,4-7 0,-3 6 45,0 0 1,0-1-1,-1 1 0,0-1 1,0 0-1,1-11 0,-3 16-231,-13 9 355,11-5-151,0 0 0,0 1 0,0-1 0,1 1 0,-1-1 0,1 1 0,-1-1 0,1 1 0,0 0 0,0 0 0,1 0 0,-1 0 0,0 0 0,1 0 0,0 0 0,-1-1 0,1 1 0,1 0 0,-1 0 0,0 0 0,1 0 0,-1 0 0,1 0 0,0 0 0,0 0 0,0 0 0,0-1 0,1 1 0,-1 0 0,1-1 0,-1 1 0,1-1 0,0 0 0,0 1 0,3 1 0,-3-2-1,1 0 1,0 0-1,0 0 1,0 0-1,0-1 1,0 1-1,0-1 1,1 0-1,-1 0 0,0 0 1,1 0-1,-1-1 1,0 0-1,1 1 1,-1-1-1,1 0 0,-1-1 1,0 1-1,1 0 1,-1-1-1,0 0 1,1 0-1,-1 0 0,0 0 1,5-3-1,3-1-41,-1 0-1,0 0 0,0-1 0,-1-1 1,0 0-1,15-14 0,-23 21 27,4-6-9,1 0-1,-1 0 0,-1-1 1,1 1-1,-1-1 0,0 0 1,-1 0-1,6-14 0,-6 13 30,-3 7 159,5 28-440,-2-24 250,-1-1-1,1 1 1,-1-1-1,0 1 1,0 0 0,0 0-1,0 0 1,-1 0-1,1 0 1,1 6-1,-1-5 35,-1-1-1,0 1 0,1-1 1,0 1-1,0-1 0,0 0 1,0 0-1,1 0 1,-1 0-1,5 3 0,26 26-178,-26-27 167,0-1 1,0 0-1,0-1 1,1 0-1,-1 0 1,1 0-1,-1-1 1,1 0-1,0-1 1,0 0-1,0 0 1,0 0-1,0-1 1,0 0-1,0-1 1,15-3-1,-4 0-651,-17 4 628,0-1 1,-1 1-1,1 0 0,0 0 0,-1-1 1,1 1-1,-1-1 0,1 0 1,-1 1-1,1-1 0,-1 0 0,1 0 1,-1 0-1,0 0 0,1 0 0,-1 0 1,0 0-1,0 0 0,0-1 0,0 1 1,0 0-1,0-1 0,0 1 1,0-1-1,0 1 0,-1-1 0,1 1 1,-1-1-1,1 0 0,-1 1 0,1-3 1,5-26-366,-7 19 348,-4 3-14,2 7-6,0 1 0,1-1-1,-1 1 1,0 0 0,0 0-1,0 0 1,0 0 0,0 0 0,0 0-1,-3 2 1,5 0 57,-1 0 1,0 0-1,1 1 0,0-1 0,-1 1 1,1-1-1,0 1 0,0 0 0,1-1 1,-1 1-1,1 0 0,-1-1 1,1 1-1,0 0 0,0 4 0,0-3 18,-1-1 0,1-1 0,0 1 0,0-1 0,0 1 0,0-1 0,0 1 0,0-1 0,1 1 0,0-1 0,-1 1 0,1-1 0,0 1 0,0-1 0,0 0 0,0 0 0,1 1-1,-1-1 1,0 0 0,1 0 0,0 0 0,-1-1 0,1 1 0,0 0 0,0-1 0,0 1 0,0-1 0,0 1 0,5 1 0,-3-1 41,1 0-1,0 0 0,-1 0 1,1-1-1,0 0 1,0 0-1,0 0 1,0 0-1,0-1 1,0 0-1,0 0 0,0 0 1,6-2-1,-6 1-48,0-1 0,0 0-1,0-1 1,0 1 0,-1-1 0,1 0-1,-1 0 1,0-1 0,0 1-1,0-1 1,0 0 0,6-8 0,5-9-33,17-31 0,-18 29-46,1-2 34,-2 0 0,0-1 0,-1-1 0,-2 0 0,-1 0-1,-1-1 1,6-39 0,-14 62 6,1-1-1,-1 0 1,-1 1-1,1-1 1,-1 1 0,0-1-1,0 1 1,-1-1-1,1 1 1,-1 0 0,-4-8-1,6 12 18,-1 0-1,0 0 0,1 0 1,-1 0-1,0 0 1,0 0-1,1 0 0,-1 0 1,0 1-1,0-1 1,0 0-1,0 0 1,0 1-1,0-1 0,0 1 1,0-1-1,0 1 1,-1-1-1,1 1 1,0 0-1,0 0 0,-2-1 1,1 2 1,0-1 1,0 1-1,1-1 1,-1 1-1,0 0 1,0 0-1,0 0 0,0 0 1,1 0-1,-1 0 1,0 0-1,1 0 1,-1 1-1,1-1 1,-1 1-1,1-1 1,0 1-1,-1 1 0,-8 12 77,2 0 0,0 0 0,1 0-1,0 1 1,1 0 0,1 0-1,0 0 1,-3 23 0,7-28-61,0 1 0,1-1 1,0 0-1,1 1 1,0-1-1,1 0 0,0 0 1,6 18-1,-7-26-11,1 6-61,1-1-1,0 1 1,1 0-1,0-1 1,0 0-1,0 0 1,1 0-1,1-1 1,-1 1-1,1-1 1,1 0-1,-1-1 1,1 0-1,0 0 1,0 0-1,1-1 1,0 0-1,0 0 1,0-1-1,0 0 1,14 4-1,69 31-3828,-35-14-6090</inkml:trace>
  <inkml:trace contextRef="#ctx0" brushRef="#br0" timeOffset="63365.09">10194 2691 4576,'0'0'3424,"0"5"168,-1 19-2107,-4 19 1102,4-35-2200,0 0-1,0 0 1,0 0-1,1 0 1,0 0 0,2 10-1,0-8-215,-1 1 0,-1-1-1,0 0 1,0 1 0,-1-1-1,0 0 1,-4 14 0,-2 42 894,11-50-1249,0 0 774,-6-10-5320,-7-2-6259,-3-1 8749</inkml:trace>
  <inkml:trace contextRef="#ctx0" brushRef="#br0" timeOffset="64451.71">9972 2958 10312,'39'1'1933,"-17"0"-793,0-1 1,-1-1 0,36-6-1,153-25 1250,-194 30-2401,-11 2 10,1 0 1,-1 0-1,0-1 1,0 0 0,0 0-1,0 0 1,0 0-1,0-1 1,0 0 0,0 0-1,0-1 1,-1 1 0,1-1-1,-1 0 1,7-6-1,-9 8-51,-5 14 47,4-4 15,0 0 0,0-1-1,1 1 1,1-1 0,-1 1 0,1-1 0,1 0-1,6 13 1,10 24 949,-16-13-671,-3-31 32,-3-12 204,3 2-520,0 0 0,1-1 0,0 1 0,0 0 0,1 0 0,0 0 1,8-15-1,-3 8-35,0 1 0,2 0 0,15-20 0,-20 29 17,1 0 0,0 0 0,0 0 0,0 1 1,1 0-1,-1 0 0,12-5 0,-15 8-35,0 1 1,1-1-1,-1 1 1,0 0-1,1 0 0,-1 0 1,0 1-1,1-1 1,-1 1-1,1 0 1,-1 0-1,1 0 0,-1 0 1,1 1-1,-1-1 1,0 1-1,1 0 1,-1 0-1,6 3 0,1 1-205,9 4-557,-1 0 0,0 2 0,23 17 0,10 4 379,-21-15 313,-28-16 33,-19-24 71,15 21 46,0 0-1,0 1 1,0-1 0,0 1-1,0 0 1,0-1 0,0 1-1,0 0 1,-1 0 0,1 0-1,0 0 1,-1 1 0,1-1 0,-5 0-1,3 2 6,1-1 0,-1 1-1,1 0 1,-1 0 0,1 0-1,-1 0 1,1 1 0,-7 3-1,-29 12 652,32-15-566,0 0 0,0 1 1,1 0-1,-1 0 0,1 1 1,-1 0-1,1 0 0,0 0 1,1 1-1,-6 5 0,10-8-97,0-1 0,0 1 0,0 0 0,0-1 0,0 1 0,1-1-1,-1 1 1,1 0 0,-1 0 0,1-1 0,0 1 0,-1 0 0,1 0-1,0-1 1,0 1 0,1 0 0,-1 0 0,0-1 0,0 1 0,1 0 0,-1 0-1,1-1 1,0 1 0,-1 0 0,1-1 0,0 1 0,1 1 0,0 0 49,0 0-1,0 0 1,1-1 0,-1 1 0,1-1 0,-1 1 0,1-1 0,0 0 0,0 0 0,0 0 0,0-1 0,0 1 0,4 1 0,-1-1-39,1 0 1,0-1 0,0 1 0,0-1 0,0 0-1,0-1 1,0 0 0,0 0 0,0-1 0,0 1-1,0-1 1,0-1 0,-1 0 0,1 0 0,0 0-1,-1 0 1,1-1 0,-1 0 0,0-1-1,0 0 1,6-4 0,0-1 10,-8 6-49,1-1 0,0 1 0,-1-1 0,0 0 0,0 0 0,0-1 0,-1 1 0,1-1 0,-1 0 0,0 0 0,-1 0 0,5-9 0,2-7 10,-7 19-238,-3 4 58,0 0 196,1 0 0,0 0 0,-1 0 0,1 0 1,0 0-1,0 0 0,0 0 0,1 0 0,-1 0 0,0 0 1,2 4-1,1 2-61,1 4 116,0 1 0,0-1 0,-1 1 0,-1-1 1,1 19-1,-3-29 276,15-23-373,-4 8-6,5-5 156,0-2-1,13-21 1,-20 29-154,0 0 1,0 0 0,1 1-1,0 0 1,1 0 0,0 1-1,18-11 1,-29 20 15,1 1 1,0-1-1,-1 1 1,1 0-1,0-1 0,-1 1 1,1 0-1,0 0 1,0 0-1,-1 0 1,1-1-1,0 1 0,0 0 1,-1 0-1,1 0 1,0 0-1,0 0 0,-1 1 1,1-1-1,0 0 1,0 0-1,-1 0 0,1 1 1,0-1-1,-1 0 1,1 1-1,0-1 1,-1 1-1,1-1 0,0 1 1,-1-1-1,1 1 1,-1-1-1,1 1 0,-1-1 1,1 1-1,-1 0 1,0-1-1,1 1 0,-1 0 1,0-1-1,1 1 1,-1 0-1,0 0 1,0-1-1,0 1 0,0 0 1,0 0-1,1 0 1,4 47 20,-4-39 242,-3 27-32,2-31-256,-1 0 0,1 0 0,0 0 0,0 0 0,0 0 0,1-1 0,-1 1 0,1 0 0,0 0 0,1 0 0,2 6 0,-3-9-774,-1-2 711,1 1 0,0 0 0,-1-1-1,1 1 1,0-1 0,0 0 0,-1 1-1,1-1 1,0 1 0,0-1 0,0 0 0,0 0-1,-1 0 1,1 1 0,0-1 0,0 0-1,0 0 1,0 0 0,0 0 0,0 0-1,0-1 1,22 1-1740,-1-2 180,-13 2 464,0-1 0,0 0 0,0 0-1,14-5 1,-2-1-4301</inkml:trace>
  <inkml:trace contextRef="#ctx0" brushRef="#br0" timeOffset="65710.28">11436 2818 7984,'30'1'362,"-29"-1"-260,-1 0 0,1 0 0,-1 0 0,1-1 0,0 1 0,-1 0 0,1 0 0,-1-1 0,1 1 0,-1 0 0,1 0 0,-1-1 0,1 1 0,-1-1 0,0 1 0,1 0 0,-1-1 0,1 1 0,-1-1 0,0 1 0,1-1 0,-1 1 0,0-1 0,0 1 0,1-1 0,-1 1 0,0-1 0,0 1 0,0-1 0,0 0 0,4-23 1992,-3 16-1447,0-3-184,-1 9-278,0 1 0,0-1 0,0 0 0,0 0-1,1 1 1,-1-1 0,0 0 0,1 1 0,-1-1-1,1 0 1,0 1 0,0-1 0,0 1 0,0-1-1,0 1 1,0-1 0,0 1 0,2-3-1,-1 3 328,-4 1-399,-1 0-1,1 1 0,0-1 1,0 1-1,0 0 0,-1 0 1,1 0-1,0 0 0,0 0 1,-2 2-1,2-2-14,-6 2 48,1 0 0,0 0 0,0 1 0,0 0 1,1 1-1,-1-1 0,1 1 0,0 0 0,0 1 0,-8 10 1,12-14-107,-4 5 91,1 1 1,-1-1 0,1 1-1,-6 15 1,10-20-110,0 1 1,0 0 0,0-1 0,1 1-1,-1 0 1,1 0 0,0 0-1,0-1 1,0 1 0,1 0-1,0 0 1,-1-1 0,1 1 0,2 5-1,-2-8-10,-1 2 9,1 1 0,0-1 0,0 0-1,0 0 1,0 1 0,1-1 0,0 0-1,-1 0 1,1 0 0,0 0 0,0-1 0,1 1-1,-1 0 1,0-1 0,1 0 0,0 1-1,-1-1 1,5 2 0,-6-3-8,0-1-1,0 1 1,0-1-1,0 1 1,0 0-1,0 0 1,0-1 0,-1 1-1,1 0 1,0 0-1,0 0 1,-1 0-1,1 0 1,-1 0 0,1 0-1,-1 0 1,1 0-1,-1 0 1,1 0 0,-1 0-1,0 1 1,0-1-1,0 0 1,1 0-1,-1 0 1,0 0 0,-1 1-1,1-1 1,0 0-1,0 0 1,-1 2 0,1 0 26,-1 0 0,0-1 0,1 1 0,-1-1 0,0 1 0,-1-1 0,1 1 0,0-1 1,-1 0-1,1 1 0,-3 1 0,1-2 28,-1 0 0,0 0 0,1 0 0,-1-1 0,0 1 0,0-1 0,0 0 1,0 0-1,0 0 0,0-1 0,0 0 0,0 1 0,0-1 0,-4-1 0,-21 2-16,19-1-131,-1-1-1,1 0 0,0-1 0,0 0 1,0-1-1,0 0 0,0 0 0,-10-6 1,19 9-694,-5-3 209,2 3-738</inkml:trace>
  <inkml:trace contextRef="#ctx0" brushRef="#br0" timeOffset="66484.95">11552 2842 7000,'0'0'3878,"-5"12"-262,-3 23-1414,6-25-1745,0 0 0,-1-1 0,-5 14 1,5-14-142,0 0 0,1 0 0,0 0 0,1 0 1,0 0-1,0 0 0,2 13 0,-1-20 581,30-13-615,-26 10-277,0-2 1,0 1 1,-1-1-1,1 0 1,-1 0-1,1-1 1,-1 1-1,0-1 1,3-5-1,6-5 48,55-44-109,-58 53-20,-8 5 73,0 0-1,0 0 0,-1 1 0,1-1 0,0 0 0,0 0 1,0 1-1,0-1 0,0 1 0,0-1 0,0 1 1,0-1-1,-1 1 0,1 0 0,0-1 0,0 1 0,-1 0 1,1 0-1,-1-1 0,1 1 0,-1 0 0,1 0 0,0 1 1,1 6 103,0 0 0,0 0 1,-1 0-1,0 0 0,0 0 1,-1 9-1,-4 12 255,4-28 113,11-11-537,82-103-696,-88 108 793,-1 1-1,1 0 0,0 0 1,0 0-1,1 0 0,-1 1 1,1 0-1,0 0 1,11-4-1,16-8 58,-32 14-77,1 0 0,0 0 0,0 0 0,0 1 0,0-1-1,0 0 1,0 1 0,0 0 0,0-1 0,0 1 0,0 0 0,0 0 0,0 0 0,0 1 0,0-1 0,0 0 0,0 1 0,0-1 0,0 1 0,0 0 0,0 0 0,0-1 0,0 1 0,0 0 0,-1 1 0,4 1 0,-2 0 9,0-1 0,-1 1 0,1 0 0,-1 0 0,1 0 0,-1 0 0,0 0 0,0 0 0,0 1 0,-1-1 0,1 1 0,-1-1 0,1 5 0,0-4-7,-1-1 0,0 0 0,-1 1-1,1-1 1,-1 1 0,1-1 0,-1 1 0,0-1-1,0 1 1,-1-1 0,1 1 0,-1-1 0,0 0-1,0 1 1,0-1 0,0 0 0,0 1 0,-1-1-1,-3 6 1,3-6-265,1 1-1,-1 0 1,0 0 0,1 0-1,0 0 1,0 0 0,0 0-1,1 1 1,-1 5-1,1-8-705,41-16-6499,-26 7-801</inkml:trace>
  <inkml:trace contextRef="#ctx0" brushRef="#br0" timeOffset="66967.03">12104 2797 8880,'0'0'187,"1"-1"1,0 1-1,0 0 1,0 0-1,-1 0 1,1 0-1,0 0 1,0 1-1,-1-1 1,1 0-1,0 0 1,0 0-1,-1 1 0,1-1 1,0 0-1,0 1 1,-1-1-1,1 0 1,0 1-1,-1-1 1,1 1-1,-1-1 1,1 1-1,-1 0 1,1 0-1,-1 21 5645,0-19-5696,-1 4 32,0 0 0,0 0 0,-1 0 0,0 0-1,0-1 1,-1 1 0,0-1 0,0 1 0,0-1 0,-1 0 0,-7 9 0,-11 30 325,21-44-512,1-1-1,-1 1 1,1 0-1,-1-1 1,1 1 0,0 0-1,-1-1 1,1 1-1,0 0 1,0 0 0,-1-1-1,1 1 1,0 0-1,0 0 1,0 0 0,0-1-1,0 1 1,0 0-1,0 0 1,0-1 0,0 1-1,1 0 1,-1 0-1,0 0 1,0-1-1,1 1 1,-1 0 0,0-1-1,1 1 1,-1 0-1,1-1 1,-1 1 0,1 0-1,-1-1 1,1 1-1,-1-1 1,1 1 0,0-1-1,-1 1 1,1-1-1,0 0 1,-1 1 0,1-1-1,0 0 1,0 1-1,-1-1 1,1 0 0,0 0-1,0 0 1,1 1-1,40 5-3159,10-6-3074,-27 0-1107</inkml:trace>
  <inkml:trace contextRef="#ctx0" brushRef="#br0" timeOffset="68064.59">12436 2823 4312,'0'0'10366,"-12"-1"-7159,7 0-3037,-1 0 0,0 0 0,0 0 0,0 0 0,0 1 0,0 0 0,0 1 0,0-1 1,1 1-1,-1 0 0,0 0 0,0 1 0,-10 4 0,-8 4 420,-39 23 0,61-32-564,1-1 0,0 1 1,0-1-1,0 1 0,0 0 0,0 0 1,0-1-1,0 1 0,0 0 0,1 0 0,-1 0 1,0 0-1,0 0 0,1 0 0,-1 0 0,1 0 1,-1 0-1,1 0 0,-1 1 0,1-1 0,0 0 1,-1 0-1,1 0 0,0 1 0,0-1 1,0 0-1,0 0 0,0 0 0,0 1 0,0-1 1,0 0-1,1 0 0,-1 1 0,0-1 0,1 0 1,-1 0-1,1 0 0,-1 0 0,1 0 1,0 0-1,0 1 0,3 3-18,-1 0 1,1-1-1,0 0 0,0 1 1,1-2-1,-1 1 1,6 3-1,22 12 34,17 13 88,-48-31-89,0 0 1,0 0-1,0 0 1,-1 0-1,1 0 0,-1 1 1,1-1-1,-1 0 0,1 0 1,-1 1-1,0-1 1,1 0-1,-1 1 0,0-1 1,0 0-1,0 1 1,0-1-1,0 1 0,0-1 1,0 0-1,-1 1 0,1-1 1,-1 0-1,0 3 1,0-3-14,-1 1 4,-8 2 19,0 0 1,0-1 0,0 0-1,-1 0 1,1-1 0,-1 0-1,1-1 1,-1 0 0,1-1 0,-1 0-1,0-1 1,-15-2 0,5 2-1109,16 1-8655</inkml:trace>
  <inkml:trace contextRef="#ctx0" brushRef="#br0" timeOffset="68497.83">12603 2900 6728,'-2'0'82,"1"-1"1,-1 1-1,1 0 0,-1-1 1,1 1-1,0-1 1,-1 0-1,1 1 0,0-1 1,-1 0-1,1 0 1,0 0-1,0 0 1,0 0-1,0 0 0,0 0 1,0 0-1,0 0 1,0 0-1,-1-2 0,2 2-17,0 0 1,0 0-1,0 0 0,1 0 0,-1 1 0,0-1 0,0 0 0,0 0 0,1 0 0,-1 0 0,0 0 0,1 1 0,-1-1 0,1 0 0,-1 0 0,1 1 0,-1-1 0,1 0 0,-1 1 0,1-1 0,0 0 0,-1 1 1,1-1-1,0 1 0,0-1 0,-1 1 0,1 0 0,0-1 0,0 1 0,0 0 0,0-1 0,1 1 0,0-1 1294,-37 14 2262,-48 43-865,80-52-2529,1 1 1,0-1-1,0 1 0,0 0 1,0-1-1,0 7 1,3-6-157,1 0 0,0 0 1,0-1-1,1 1 0,-1-1 1,1 1-1,0-1 0,6 7 1,2 3 202,13 16-35,-20-26-188,0 0 1,0 0-1,-1 0 1,0 0 0,0 1-1,0-1 1,0 1-1,-1 0 1,0 0-1,0 0 1,0 0-1,1 6 1,-3-10-42,-1 0 1,1-1-1,0 1 0,-1 0 0,1 0 1,-1-1-1,1 1 0,-1 0 1,1-1-1,-1 1 0,0 0 1,1-1-1,-1 1 0,0-1 0,1 1 1,-1-1-1,0 0 0,0 1 1,1-1-1,-1 0 0,0 1 1,0-1-1,-1 0 0,-19 6 359,16-5-317,1 0-1,0-1 1,-1 0-1,1 0 1,0 0-1,-1 0 1,1-1 0,0 0-1,0 0 1,-1 0-1,-6-3 1,3 0-85,0-1 0,0 0 0,0 0-1,-10-10 1,-25-17-2724,42 31 1141,8-1-6720,-3 1 7555,7-2-4412</inkml:trace>
  <inkml:trace contextRef="#ctx0" brushRef="#br0" timeOffset="69057.3">12674 2958 9416,'5'-3'582,"-3"2"-347,0 0 1,0-1-1,0 1 1,0 0-1,0-1 1,-1 1-1,1-1 1,0 0-1,-1 1 1,1-1-1,-1 0 1,0 0-1,0 0 1,0 0-1,0 0 1,0 0-1,2-6 3003,-14 27-975,-2 3-1090,-29 39 0,7-11-579,34-48-592,0 0 0,-1 0 0,1 0 0,0 0 0,0 1 1,0-1-1,1 1 0,-1-1 0,1 1 0,-1-1 0,1 1 0,0-1 0,0 4 0,2 2-72,-1-7-282,22 0-1232,-14-2 782,1-1 1,0-1-1,-1 0 0,0 0 1,1-1-1,-1 0 1,0 0-1,8-7 0,32-13-2820,-37 18 3686,1 0 1,-1-1-1,-1-1 1,0 0 0,0-1-1,16-15 1,-25 22 1456,5-7 1303,-6 8-1342,-8 5-503,5-3-891,-8 5 241,1 0-1,0 0 1,0 1-1,0 0 1,1 1-1,-13 15 1,18-20-230,1 0-1,-1 1 1,1-1 0,0 1-1,0-1 1,0 1 0,0 0-1,1 0 1,0 0 0,0 0-1,0 0 1,0 0 0,0 0-1,1 1 1,0-1 0,0 0-1,0 0 1,0 0 0,1 0-1,1 6 1,-1-9-37,0 0 0,0 0 0,0 0 0,0 0 0,1-1 0,-1 1 0,0-1-1,1 1 1,-1-1 0,0 1 0,1-1 0,-1 1 0,1-1 0,-1 0 0,1 0 0,-1 0 0,0 0 0,4 0 0,23-3 462,-18-2-500,0 0 0,-1-1 0,0 0 0,0-1 0,-1 0 0,0 0 0,0 0 0,0-1 0,-1-1 0,10-15 0,-15 20-83,0-1-1,0 1 0,0-1 0,0 1 0,-1-1 1,0 0-1,0 0 0,0 0 0,-1-6 1,1-27-3491,-1 30 1761</inkml:trace>
  <inkml:trace contextRef="#ctx0" brushRef="#br0" timeOffset="69433.23">13119 3068 11208,'-9'10'8237,"8"-11"-8223,-1-1 0,1 1 0,0-1 0,-1 1 0,1-1 1,0 1-1,0-1 0,0 0 0,0 0 0,0 0 0,1 0 0,-1 1 1,0-5-1,-4-5 254,5 9-261,0 1 0,1-1-1,-1 0 1,0 1-1,1-1 1,-1 1-1,1-1 1,-1 1-1,1-1 1,0 1 0,0 0-1,-1-1 1,1 1-1,0 0 1,0 0-1,0-1 1,1 1-1,-1 0 1,0 0 0,0 0-1,0 0 1,4-1-1,5-8-30,-6 4-5,1 0 0,0 0 1,0 0-1,0 1 0,0 0 0,1 0 0,0 1 1,0-1-1,8-3 0,65-29-35,-57 28 43,-18 8 53,1 0 0,-1 0 0,1 1 0,-1-1 1,1 1-1,-1 0 0,8 1 0,1-1 225,-13 1-223,1-1 0,0 0-1,0 1 1,0 0-1,0-1 1,0 1 0,-1-1-1,1 1 1,0 0-1,0 0 1,-1-1 0,1 1-1,0 0 1,-1 0-1,1 0 1,-1 0 0,0 0-1,1 0 1,-1 0-1,0 0 1,1 0 0,-1 0-1,0 0 1,0 1-1,6 32 629,-5-30-712,1 5 218,0 0-1,0-1 1,1 0 0,0 0-1,5 9 1,-7-8 192,-1-8-392,0-1-1,0 0 0,0 1 1,0-1-1,0 1 1,0-1-1,0 0 1,0 1-1,0-1 1,0 0-1,0 1 1,1-1-1,-1 0 1,0 1-1,0-1 1,0 0-1,1 1 1,-1-1-1,0 0 1,0 1-1,1-1 1,-1 0-1,0 0 1,0 1-1,1-1 1,-1 0-1,0 0 1,1 0-1,-1 0 1,0 1-1,1-1 1,-1 0-1,0 0 1,1 0-1,-1 0 1,1 0-1,39 16-5247,-17-11-5706</inkml:trace>
  <inkml:trace contextRef="#ctx0" brushRef="#br0" timeOffset="70769.1">13804 2782 12552,'2'3'150,"-1"-1"1,1 1-1,-1-1 1,1 1 0,-1 0-1,0-1 1,0 1 0,0 0-1,0 0 1,0 0-1,-1 0 1,1 0 0,-1 0-1,0 0 1,0 0 0,0 0-1,0 0 1,0 0-1,-1 0 1,1 0 0,-1 0-1,0 0 1,0-1 0,-2 5-1,-5 24 1524,10 0-122,-1-27-1306,0 0 1,-1 0 0,1-1-1,-1 1 1,0 0-1,-1 7 1,1-11-183,0 2 36,0-1 0,0 1-1,0-1 1,-1 1 0,1-1 0,0 0 0,-1 1 0,1-1-1,-1 0 1,1 1 0,-1-1 0,0 0 0,0 1-1,1-1 1,-3 2 0,2-4-100,1 0 0,-1 1 0,0-1 0,1 0 0,-1 0 0,0 0 0,1 1-1,-1-1 1,1 0 0,0 0 0,-1 0 0,1 0 0,0 0 0,-1 0 0,1 0 0,0 0 0,0 0 0,0 0 0,0 0 0,0 0 0,0 0-1,0 0 1,0 0 0,0 0 0,1 0 0,-1 0 0,0 0 0,1 0 0,-1 0 0,0 0 0,1 1 0,0-1 0,-1 0 0,1 0 0,0-1 0,1-1-1,2-9-62,1 0 0,0 0 0,0 1 0,2-1 0,-1 1 0,1 1 0,1-1 0,0 1 0,0 1 0,1-1 0,0 1 0,1 1 0,18-13 0,-20 16-94,0 0 0,1 0 1,0 1-1,-1 0 0,1 1 0,1 0 0,-1 1 1,0-1-1,1 2 0,-1-1 0,1 1 1,0 1-1,-1 0 0,1 0 0,-1 1 0,1 0 1,-1 1-1,19 5 0,7 4-924,-25-9 689,-1 0 0,1 1 0,-1 0 0,0 1 0,0 0 0,0 1 0,-1 0 0,0 0 0,0 0 0,10 9 0,-18-13 439,1-1-1,-1 0 1,0 1 0,1-1-1,-1 0 1,0 1 0,1-1-1,-1 0 1,0 1 0,0-1 0,1 1-1,-1-1 1,0 1 0,0-1-1,0 1 1,0-1 0,0 1-1,1-1 1,-1 1 0,0-1-1,0 1 1,0-1 0,0 1 0,0-1-1,-1 1 1,1-1 0,0 1-1,0-1 1,0 0 0,0 1-1,-1 0 1,-14 10 665,11-9-648,0-1 1,0 0-1,0 0 0,0 0 0,-1 0 1,-7 0-1,-1-1 203,0 0-1,0 1 1,0 1 0,0 0 0,1 1-1,-1 0 1,1 1 0,-18 8-1,-15 3 415,37-12-532,1-1 0,0 1-1,-1 0 1,1 1 0,0 0 0,1 0-1,-12 9 1,16-11-87,0-1 0,0 1-1,0 0 1,1 0-1,-1 0 1,1 0 0,-1 0-1,1 1 1,0-1 0,0 0-1,0 0 1,0 1-1,0-1 1,0 1 0,1-1-1,-1 1 1,1-1 0,-1 1-1,1-1 1,0 1 0,0 0-1,0-1 1,1 1-1,-1-1 1,1 1 0,-1-1-1,2 4 1,-1-5-27,0 0 1,0 1-1,0-1 1,0 0-1,0 0 1,0 0-1,0 0 0,0 0 1,1-1-1,-1 1 1,0 0-1,0-1 1,1 1-1,-1 0 1,1-1-1,-1 1 0,0-1 1,1 0-1,-1 0 1,1 1-1,-1-1 1,1 0-1,-1 0 0,1 0 1,-1-1-1,2 1 1,48-8-79,-38 6 50,8-3-73,0 0 0,-1-2 0,38-16 0,-35 17-169,-21 6 218,-1-1 0,1 1 1,0-1-1,0 1 0,0-1 0,0 1 1,0-1-1,0 0 0,-1 0 1,1 0-1,0 0 0,-1 0 0,1-1 1,-1 1-1,1 0 0,-1-1 1,1 1-1,-1-1 0,0 1 0,1-3 1,6-8 43,0-1 0,-1 0 0,10-25 0,-16 36 86,-4 4-40,2 0-72,-1-1 0,1 1 0,0-1-1,-1 1 1,1 0 0,0-1 0,0 1-1,0 0 1,0 0 0,0 0 0,1 0-1,-1 0 1,0 0 0,1 0 0,0 0-1,-1 0 1,1 0 0,0 0 0,0 0 0,0 0-1,0 0 1,1 0 0,-1 0 0,1 4-1,0-2-5,-1-1 0,1 1-1,-1 0 1,0-1-1,0 1 1,-1 0 0,1-1-1,-2 6 1,3-8 7,-1 1 0,1-1 0,-1 0 0,1 0 0,0 0 0,-1 0 0,1 0 0,0 0-1,0 0 1,0 0 0,0 0 0,0 0 0,0 0 0,0 0 0,0-1 0,0 1 0,1 0 0,0 0 0,0 0 21,-1-1-1,1 1 1,-1 0 0,0 0-1,1 0 1,-1 0 0,0 0-1,0 0 1,0 1 0,0-1 0,0 0-1,2 3 1,-3-3-7,1 0 1,0-1-1,-1 1 0,1 0 1,-1-1-1,1 1 0,0-1 0,-1 1 1,1 0-1,0-1 0,0 0 1,0 1-1,-1-1 0,1 1 1,0-1-1,0 0 0,0 0 1,0 1-1,0-1 0,-1 0 1,1 0-1,0 0 0,0 0 0,0 0 1,0 0-1,0 0 0,0 0 1,1-1-1,33-2 1,-33 3-19,0-1 4,0 0 1,0 0-1,0 0 0,0 0 1,-1 0-1,1 0 0,0-1 1,-1 1-1,1-1 0,1-1 0,9-8 9,-1 3-50,-1 0 1,-1-1 0,1 0-1,-1-1 1,13-18-1,2-1-375,-13 15 284,0-1-1,-1 0 1,-1 0 0,0-1 0,11-30 0,21-85-1020,-41 120 1226,-8 13-63,-10 13-14,-4 18 322,1 1 0,2 1 0,1 0 0,-19 54 0,35-82-254,1-1 0,-1 0 0,1 1 0,1-1 0,-1 1 0,1 0 0,0-1 0,0 1 0,1-1 0,0 1 0,0-1 0,1 1 0,-1-1 0,2 0-1,-1 0 1,0 0 0,1 0 0,0 0 0,1 0 0,-1-1 0,1 0 0,0 1 0,8 6 0,-6-8-52,0 0 1,0 0-1,0-1 1,0 0-1,0 0 0,1-1 1,0 0-1,-1 0 1,1 0-1,0-1 1,0 0-1,13 0 0,7-2 57,-1 0 0,28-6 0,-20 2-51,-22 4-77,-1-1 1,1-1-1,-1 0 0,1 0 0,-1-1 1,0-1-1,-1 0 0,1 0 0,-1-1 1,0 0-1,0-1 0,-1 0 0,0-1 1,0 0-1,0 0 0,9-13 0,-17 18 32,1 0 0,-1 0 0,1 0-1,-1 0 1,0 0 0,0 0 0,-1-1-1,1 1 1,-1 0 0,1-5 0,5-23-270,-5 31 291,-1 0-1,0 0 1,0-1-1,0 1 1,0 0-1,0 0 1,0-1-1,0 1 1,0 0 0,0 0-1,0-1 1,0 1-1,0 0 1,0-1-1,0 1 1,0 0-1,0 0 1,0-1-1,0 1 1,0 0-1,0 0 1,0-1-1,0 1 1,0 0-1,0 0 1,-1-1-1,1 1 1,0 0-1,0 0 1,0-1 0,-1 1-1,1 0 1,0 0-1,0 0 1,0 0-1,-1-1 1,1 1-1,0 0 1,0 0-1,-1 0 1,1 0-1,0 0 1,0 0-1,-1 0 1,1 0-1,0 0 1,-1-1-1,1 1 1,0 0-1,0 0 1,-1 1 0,1-1-1,0 0 1,-1 0-1,1 0 1,0 0-1,-1 0 1,-17 3 16,4 4 63,-1 0 0,1 1 0,0 1 0,1 0 0,0 1 0,1 0 0,-14 14 0,24-22-53,0 0-1,1 0 0,-1 1 1,0-1-1,1 1 0,-1-1 1,1 1-1,0 0 0,0 0 1,0-1-1,0 1 0,0 0 1,0 0-1,1 0 0,0 0 1,0 0-1,-1 0 0,2 0 1,-1 0-1,0 0 0,0 0 1,1 0-1,0 0 0,0-1 1,0 1-1,0 0 0,2 4 1,-2-5-10,0-1 0,0 0 0,1 0 1,-1 0-1,0 0 0,0 0 0,1 0 1,-1 0-1,0-1 0,1 1 0,-1 0 1,3 0-1,6 4 75,26 13-39,-31-16-51,0 0 0,0 0 1,0 1-1,0 0 0,0 0 1,-1 0-1,9 8 1,-10-9-152,1 1 1,-1 0 0,1-1-1,-1 0 1,1 0 0,0 0-1,0 0 1,0-1 0,0 0-1,0 1 1,0-1-1,0-1 1,1 1 0,-1-1-1,0 1 1,0-1 0,1 0-1,-1-1 1,0 1 0,0-1-1,1 0 1,6-2 0,-8 2-1382</inkml:trace>
  <inkml:trace contextRef="#ctx0" brushRef="#br0" timeOffset="71286.72">14420 2703 13088,'12'3'567,"-1"-1"0,1 0 0,0-1 0,-1 0 0,1-1 0,0-1 0,0 1 0,21-6 0,4 2-27,3 3 305,57 9-11425,-49-2 5640</inkml:trace>
  <inkml:trace contextRef="#ctx0" brushRef="#br0" timeOffset="71709.48">15153 2984 15064,'0'0'5135</inkml:trace>
</inkml:ink>
</file>

<file path=word/ink/ink3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51:50.93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38 249 992,'9'-24'1035,"-5"10"491,1 1 0,1-1 1,9-16 2725,-1-1 4648,-67 164-4807,36-96-3816,1 1 0,2 0-1,-10 48 1,10-42-225,10-33-399,1 1-1,-1-1 0,2 1 1,0 0-1,-1 16 1,3-26-1385,4-12-7073,1 2 1025</inkml:trace>
  <inkml:trace contextRef="#ctx0" brushRef="#br0" timeOffset="732.83">0 235 7352,'0'0'7506,"13"-3"-5546,40-7-176,-30 7-1451,0-2 0,0 0 1,0-2-1,-1 0 0,26-13 0,17-13-450,89-61 0,-137 77-33,-14 12 152,1 1-1,-1 0 1,1 1 0,0-1-1,0 1 1,4-4 0,-6 6 372,-15 29 528,-3 14-584,-14 64 0,3-9 94,-17 48-75,43-142-309,-1 1 1,1-1-1,0 1 0,0-1 1,0 1-1,0-1 0,1 1 1,-1 0-1,1-1 1,0 1-1,0 0 0,1 0 1,-1-1-1,2 7 0,-1-9-28,-1-1 0,0 1 0,1-1 0,-1 1-1,0-1 1,1 1 0,-1-1 0,1 1 0,-1-1 0,1 0-1,-1 1 1,1-1 0,-1 0 0,1 1 0,-1-1-1,1 0 1,-1 0 0,1 1 0,0-1 0,-1 0 0,1 0-1,-1 0 1,1 0 0,0 0 0,-1 0 0,1 0 0,-1 0-1,1 0 1,0 0 0,-1 0 0,1 0 0,-1 0-1,1-1 1,0 1 0,-1 0 0,1 0 0,0-1 0,6-2-26,0 0 0,0-1 0,0 0 1,-1 0-1,1 0 0,-1-1 0,8-8 1,-7 7-82,0 0 1,0 1 0,1-1-1,15-7 1,-20 12 109,0 0 0,-1 0 0,1 0 0,0 1 0,0-1 0,0 1 0,0-1 0,-1 1-1,1 0 1,0 1 0,0-1 0,0 0 0,0 1 0,-1-1 0,1 1 0,0 0 0,0 0 0,-1 0 0,1 0 0,3 3 0,-3-1-2,0 0 0,0 0 0,0 1 0,0-1 0,0 1 0,-1 0 0,0 0 0,0 0 0,0 0 0,0 0 0,-1 1 0,2 4 0,10 21 70,5 8 55,-15-31-69,0 1 0,1-1 1,0 1-1,0-1 0,8 10 1,-9-15-42,-1 1 1,1-1-1,-1 0 1,1 0-1,0 0 1,0 0-1,0 0 1,0-1 0,1 0-1,-1 1 1,0-1-1,1 0 1,-1 0-1,0-1 1,1 1 0,-1-1-1,5 0 1,2 0-32,0 0 1,0-1 0,0 0-1,0 0 1,0-1 0,-1-1-1,1 0 1,-1 0 0,1-1-1,-1 0 1,0 0 0,-1-1-1,1 0 1,-1-1 0,10-8-1,-16 11-5,-1 1-1,0-1 0,0 1 1,0-1-1,0 0 0,0 1 1,-1-1-1,1 0 1,-1 1-1,0-1 0,0-5 1,1 3 25,-1-1 25,0 0 1,0 0 0,-1-1-1,0 1 1,0 0 0,0 0-1,-1 1 1,-2-9 0,4 14-22,-1-1 1,1 1 0,0-1-1,-1 0 1,1 1 0,0-1-1,-1 1 1,1-1 0,0 1-1,-1-1 1,1 1 0,-1-1 0,1 1-1,-1 0 1,1-1 0,-1 1-1,1-1 1,-1 1 0,0 0-1,1 0 1,-1-1 0,1 1-1,-1 0 1,0 0 0,1 0-1,-1 0 1,0 0 0,1 0-1,-1 0 1,0 0 0,1 0-1,-1 0 1,1 0 0,-1 0 0,0 0-1,1 0 1,-1 1 0,0-1-1,1 0 1,-1 0 0,1 1-1,-2 0 1,-21 18 600,22-19-594,0 1-1,0 0 1,1 0-1,-1 0 1,1 0-1,-1-1 1,1 1-1,-1 0 0,1 0 1,-1 0-1,1 0 1,0 0-1,0 0 1,-1 0-1,1 0 1,0 0-1,0 1 1,0-1-1,0 0 1,0 0-1,1 0 1,-1 0-1,0 0 0,0 0 1,1 1-1,0 1-10,1-1 1,-1 0-1,1 1 0,0-1 0,-1 0 0,1 0 0,0 0 0,0 0 0,5 2 0,5 4-101,0 0 1,27 10-1,-34-16 77,45 21-795,100 38-5800,-71-30 1441,-14-4-1760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3:57.28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 0 10400,'-1'1'48,"1"-1"0,0 1 0,0-1 0,0 1 0,-1-1 0,1 1 0,0 0 1,0-1-1,0 1 0,0-1 0,0 1 0,0-1 0,0 1 0,0 0 0,0-1 0,0 1 0,1-1 1,-1 1-1,0-1 0,0 1 0,0-1 0,1 1 0,-1-1 0,0 1 0,0-1 0,1 1 1,-1-1-1,1 1 0,-1-1 0,0 0 0,1 1 0,0 0 0,24 9 3457,31-2 1712,14-7-4541,198 14-144,-206-13-1993,-18-6-3146,-20 2-5786</inkml:trace>
</inkml:ink>
</file>

<file path=word/ink/ink3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51:29.32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0 218 5112,'-5'9'2610,"0"0"-1,1 0 1,-6 17 0,-9 61-1397,7-28-491,-36 183 667,45-224-1298,1-7-47,1-1 0,1 1 0,0 0 1,0 0-1,1 0 0,0 0 0,1 0 0,0-1 0,1 1 0,7 18 0,-2 0 34,-5-17 15,1 1 1,0-1-1,0 0 1,8 14-1,-10-23-69,-1-1 0,1 1 0,0-1 0,0 1 0,0-1-1,0 0 1,0 0 0,0 0 0,0 0 0,1 0 0,-1 0 0,1-1-1,0 1 1,-1-1 0,1 0 0,0 1 0,0-1 0,0 0-1,-1-1 1,1 1 0,0-1 0,0 1 0,5-1 0,-4 0-42,1-1 0,0 1 0,-1-1 1,1 0-1,-1-1 0,1 1 1,-1-1-1,1 0 0,-1 0 0,0 0 1,0-1-1,0 1 0,0-1 0,5-5 1,5-6 15,0 0 0,15-21 0,8-9-52,-17 22 28,0-2 0,-2 0-1,-1-1 1,23-43-1,41-114 311,-80 180-504,0 0 0,-34 67 514,27-48-272,1 0 1,0 0-1,1 0 1,1 1-1,0-1 0,2 1 1,0 0-1,0 0 1,2-1-1,5 33 1,-3-35 24,1 0 1,0 0-1,1-1 0,0 0 1,1 0-1,1 0 1,0-1-1,1 0 0,1 0 1,-1-1-1,2 0 1,0 0-1,11 9 0,-17-17-6,-1-1 0,1-1 0,0 1 0,0 0 0,0-1 0,0 0 0,0 0 0,0 0 0,0 0 0,1-1 0,5 1 0,-8-1-15,1-1-1,0 0 0,0 0 0,0 0 0,-1 0 1,1-1-1,0 1 0,0-1 0,-1 0 0,1 1 1,0-1-1,-1-1 0,1 1 0,-1 0 0,1-1 1,-1 1-1,0-1 0,1 1 0,-1-1 0,2-2 1,12-13 8,-1 1 1,0-2 0,-1 0 0,-1-1 0,-1 0-1,-1-1 1,0-1 0,7-21 0,-8 14-368,-1-1 1,-2 1 0,-1-1-1,-1-1 1,-2 1 0,0-45-1,-3 39-937,-7-48-1,-5 27-2805,4 30-4690</inkml:trace>
  <inkml:trace contextRef="#ctx0" brushRef="#br0" timeOffset="357.14">1175 691 12016,'10'-8'448,"1"1"0,-1-1 0,1 1 1,0 1-1,0 0 0,23-8 0,-17 7-152,-11 4-117,4-1 82,0 0 0,0 0 0,1 1 0,-1 0 0,1 1 0,0 0 0,0 1 0,17 0 0,53 3-329,-63 0-843,1-1 0,-1 0 1,1-2-1,27-4 1,-44 4 347,0 1 0,-1 0 0,1 0 0,0 0 0,-1 0 0,1 0 0,0 0 0,0 0 0,-1 0 0,1 0 0,0 1 0,-1-1 0,1 1 0,2 0 0,5 4-1444</inkml:trace>
  <inkml:trace contextRef="#ctx0" brushRef="#br0" timeOffset="717.41">1143 752 6904,'2'0'81,"19"-1"-278,-15 0 727,-8-1 1566,2 2-1994,0 0 0,0 1-1,1-1 1,-1 0-1,0 0 1,0 0 0,0 1-1,0-1 1,0 0-1,0 1 1,0-1 0,0 0-1,0 0 1,0 1-1,0-1 1,0 0 0,0 0-1,0 1 1,0-1-1,0 0 1,0 1 0,0-1-1,0 0 1,0 0-1,0 1 1,0-1 0,0 0-1,0 0 1,-1 1-1,1-1 1,0 0 0,0 0-1,0 0 1,0 1-1,-1-1 1,1 0 0,0 0-1,0 0 1,-1 0-1,1 1 1,0-1 0,0 0-1,-1 0 1,1 0-1,0 0 1,0 0 0,-1 0-1,1 0 1,11 2 258,0 0-1,0-1 1,0 0 0,0-1 0,0 0 0,1-1-1,-1 0 1,19-5 0,35-3 0,289 12-882,-334-3-938,0-1-1,28-5 1,-9 2-5620,-21 1 5908,9 0-688</inkml:trace>
  <inkml:trace contextRef="#ctx0" brushRef="#br0" timeOffset="2681.84">1970 1093 8072,'5'-4'338,"0"1"0,0 0 0,0 0 0,1 1 0,0 0 0,-1 0 1,1 0-1,0 1 0,0 0 0,8-1 0,65 1 5634,-39 1-4549,166-2-203,396-14 171,-528 12-1210,6 2-134,27 0-42,18-1-4,104-3 114,84-2-59,-275 10-528,-24 0-186,-21 0-1415,-5 0-1136,-1 0-1,1 0 0,-21 8 0,10-3 3775,-35 10-3658</inkml:trace>
</inkml:ink>
</file>

<file path=word/ink/ink3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51:22.12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742 11032,'2'1'66,"0"1"0,0-1 0,0 0 0,0 0 0,1 0 0,-1 0 0,0 0 0,1 0 0,-1 0 0,1-1 0,-1 1 0,1-1 0,-1 0 0,4 0 0,43-2 1767,-12 1-887,44 11 71,-59-6-726,1-1 1,0-1-1,0-1 1,27-2-1,9-6 290,304-20 1441,3 21-1094,152 4-399,-235 10-727,-264-7-342,-1 1 1,0 1-1,1 0 1,22 8-1,-40-10-1253,-5-2-3111,-17-2 299,8 3 3212,-8 0-927</inkml:trace>
  <inkml:trace contextRef="#ctx0" brushRef="#br0" timeOffset="1178.79">2493 629 10584,'-6'7'-373,"-6"8"2639,12-14-2230,0-1 1,1 1-1,-1-1 0,0 0 0,0 1 0,0-1 0,0 0 0,0 1 0,1-1 0,-1 0 0,0 1 0,0-1 0,1 0 1,-1 0-1,0 1 0,0-1 0,1 0 0,-1 0 0,0 1 0,1-1 0,-1 0 0,0 0 0,1 0 0,-1 1 0,0-1 0,1 0 1,-1 0-1,0 0 0,1 0 0,-1 0 0,1 0 0,-1 0 0,0 0 0,1 0 0,-1 0 0,1 0 0,-1 0 0,0 0 0,1 0 1,-1-1-1,0 1 0,1 0 0,-1 0 0,40 0 1648,95-4 754,-91 0-1983,1 3 0,73 6-1,86 23-1630,-184-25 332,-16-3 28,0 0-1,1 1 1,-1-1 0,0 1-1,0 0 1,6 2 0,-2 2-6657</inkml:trace>
  <inkml:trace contextRef="#ctx0" brushRef="#br0" timeOffset="1593.14">2460 876 4040,'73'-2'3626,"1"-3"0,-1-3 0,91-22-1,-129 24-3431,1 1-1,-1 1 0,65 3 0,-60 2-424,8 5 560,-15 0-1918,-11-5-5035</inkml:trace>
  <inkml:trace contextRef="#ctx0" brushRef="#br0" timeOffset="1996.52">2878 506 11656,'8'4'320,"-1"-1"0,1 0 0,0 0 0,0-1 1,0 0-1,0 0 0,1-1 0,-1 0 0,12 0 1,19 2 358,134 37 687,-128-28-1155,-26-6-168,0 0 0,0 1 0,-1 2 0,18 9 0,57 28 27,-60-30 227,-14-6 166,0-1 0,33 10 0,-52-19-448,1 0-1,-1 0 1,1 0 0,-1 0 0,1 0-1,-1 0 1,0 0 0,1 0 0,-1 1-1,1-1 1,-1 0 0,1 0 0,-1 0 0,0 1-1,1-1 1,-1 0 0,0 0 0,1 1-1,-1-1 1,0 0 0,1 1 0,-1-1-1,0 0 1,0 1 0,1-1 0,-1 1 0,0-1-1,0 0 1,0 1 0,0-1 0,1 1-1,-1-1 1,0 1 0,0-1 0,0 0-1,0 1 1,0-1 0,0 1 0,0-1 0,0 1-1,0-1 1,0 1 0,0-1 0,-1 0-1,1 1 1,0-1 0,0 1 0,0-1-1,0 0 1,-1 1 0,1-1 0,-1 1 0,-16 16 382,-12 3 148,-1-2 1,-61 28-1,50-27-312,-120 50-329,18-10 213,64-20-145,12-6-4978,47-23-6427</inkml:trace>
</inkml:ink>
</file>

<file path=word/ink/ink3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51:17.75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0 1528,'0'0'16329,"6"1"-15297,61 2-515,64 8 12,-74-3-413,-40-7-77,-1 1 1,0 0-1,0 2 0,0 0 1,18 7-1,-24-8-487,-1 0 0,1 0-1,0-1 1,0-1 0,0 0-1,-1 0 1,1-1 0,13-1-1,-1 1-241,-4 3-2715,-3 1-4288</inkml:trace>
  <inkml:trace contextRef="#ctx0" brushRef="#br0" timeOffset="419.55">148 243 9952,'39'-8'2218,"0"3"1,66-2-1,-35 4-615,-27-1-1810,59-1-667,-33 12-4394,-47-3-2345</inkml:trace>
</inkml:ink>
</file>

<file path=word/ink/ink3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51:15.40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46 0 5208,'0'0'8793,"-8"2"-8094,-14 6-298,0 0 0,1 1 1,-27 15-1,-64 56 675,110-79-1066,0 1 0,-1 0 0,1 0 1,0 0-1,0 0 0,1 0 0,-1 0 0,0 1 1,1-1-1,-1 1 0,1-1 0,0 1 0,0-1 0,0 1 1,0 0-1,0 0 0,0 4 0,1-5 17,0 1 0,1-1 1,-1 1-1,1-1 0,-1 1 0,1-1 0,0 0 0,0 1 0,0-1 0,0 0 0,0 0 0,1 1 1,-1-1-1,1 0 0,2 2 0,4 4 67,0-1 0,1 0 0,0 0 0,0-1 1,0 0-1,14 6 0,1 1 89,-1 1-1,-1 1 1,20 18 0,-28-22-164,-6-6 81,-2 1-1,1 0 0,-1 0 1,0 1-1,0 0 0,0 0 1,-1 0-1,0 1 0,-1 0 1,0 0-1,5 12 0,-9-18-67,1 0 0,-1 0 0,1 0 0,-1 0 0,0 0-1,0 0 1,0 0 0,0 0 0,0 0 0,-1 0 0,1 0 0,-1 0-1,1 0 1,-1 0 0,0 0 0,1 0 0,-1 0 0,0-1 0,0 1-1,-1 0 1,1-1 0,0 1 0,-3 2 0,-1 1 43,-1-1 1,1 1-1,-1-1 1,0 0-1,-8 3 1,9-2-37,-1-1-3,-38 12 17,17-9-400,-1-1 1,1-2-1,-1 0 1,-50-2 0,17-12-8063,44 9 989</inkml:trace>
  <inkml:trace contextRef="#ctx0" brushRef="#br0" timeOffset="373.33">38 870 5656,'-38'11'9569,"55"-5"-7139,109-1-788,206-17 0,-271 8-1516,9-1-86,283-11 282,-282 27-1766,-83 7-853,-26 13-1612,16-15-5044</inkml:trace>
  <inkml:trace contextRef="#ctx0" brushRef="#br0" timeOffset="1178.33">504 1130 7000,'0'0'2888,"-1"2"-1615,-12 24 40,2 0 1,0 1-1,-10 47 0,14-51-609,-33 104 1320,-29 10-1211,69-137-785,0 1 0,0-1 0,0 1 0,0-1 0,0 0 0,0 1 0,-1-1 0,1 1 0,0-1 0,0 0 0,0 1 0,-1-1 0,1 0 0,0 1 0,0-1 0,-1 0 0,1 0 0,0 1 0,0-1 0,-1 0 0,1 0-1,-1 1 1,1-1 0,0 0 0,-1 0 0,1 0 0,0 0 0,-1 1 0,1-1 0,-1 0 0,-6-11-25,4-20-286,13-9 151,2 1 1,2 1-1,24-47 0,-33 76 132,0 1 0,1 0 0,1 1 0,-1-1 0,13-9-1,-7 5-7,2-2-27,0 1 0,1 1 0,0 0 0,1 2 0,1-1 0,-1 2 0,1 0 0,35-12 0,-22 14 15,-17 6 60,0 0 0,-1 1 0,1 1 0,0 0 0,0 1 0,0 0 0,14 5 0,-21-6-22,0 1 0,0 0 0,0 0 0,0 1-1,0-1 1,-1 1 0,0 1 0,1-1-1,-1 1 1,0 0 0,-1 0 0,1 0-1,-1 1 1,0-1 0,0 1 0,0 0 0,3 6-1,-7-9-15,0 0 0,1-1-1,-1 1 1,0 0-1,0 0 1,0 0 0,-1-1-1,1 1 1,0 0 0,-1 0-1,1 0 1,-1-1-1,0 1 1,1 0 0,-1-1-1,0 1 1,0-1 0,0 1-1,0-1 1,0 1-1,-1-1 1,1 0 0,0 1-1,-1-1 1,-1 1 0,-40 32 42,41-33-44,-15 8-4,1 0 0,-1-1 0,0-1 0,-1-1 0,1 0 0,-1-1-1,0-1 1,-1-1 0,1 0 0,-1-2 0,1 0 0,-1-1 0,0 0 0,-19-5 0,37 5 18,1 0 0,0 0 1,0 0-1,0 0 1,-1 0-1,1 0 0,0-1 1,0 1-1,0 0 0,-1 0 1,1 0-1,0 0 0,0 0 1,-1 0-1,1 0 1,0 0-1,0 0 0,-1 0 1,1 0-1,0 0 0,0 0 1,-1 0-1,1 0 0,0 1 1,0-1-1,0 0 1,-1 0-1,1 0 0,0 0 1,0 0-1,0 0 0,-1 1 1,1-1-1,0 0 0,0 0 1,0 0-1,0 0 1,0 1-1,-1-1 0,1 0 1,0 0-1,0 1 0,0-1 1,0 0-1,0 0 0,0 0 1,0 1-1,0-1 0,0 0 1,0 0-1,0 1 1,0-1-1,0 0 0,0 0 1,0 1-1,0-1 0,0 0 1,0 1-1,13 18 241,23 18-67,64 55 225,14 11 268,-82-71-616,-25-25-53,0 0-1,0 0 1,0-1-1,1 0 1,13 9-1,18-3-204,-39-12 178,0 0 1,0 0-1,1 1 0,-1-1 1,0 0-1,0 0 1,0 0-1,0 0 0,0 0 1,1 0-1,-1 0 0,0 0 1,0 0-1,0 0 0,0 1 1,0-1-1,0 0 1,0 0-1,1 0 0,-1 0 1,0 0-1,0 0 0,0 1 1,0-1-1,0 0 0,0 0 1,0 0-1,0 0 1,0 1-1,0-1 0,0 0 1,0 0-1,0 0 0,0 0 1,0 0-1,0 1 1,0-1-1,0 0 0,0 0 1,0 0-1,0 0 0,0 1 1,0-1-1,0 0 0,0 0 1,0 0-1,0 0 1,-1 0-1,1 1 0,0-1 1,-10 2-1815,3-1 1669,-8-7-1666,5 1 619,-1 2-1014,-5-1-7372</inkml:trace>
</inkml:ink>
</file>

<file path=word/ink/ink3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51:07.06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7 2968,'0'0'7256,"4"1"-5876,31 0 219,1 0 1,41-6 0,-37 2-1281,0 2 1,46 3-1,-5 5 466,-6-1-2042,-24-1-6007,-14-1 1631</inkml:trace>
  <inkml:trace contextRef="#ctx0" brushRef="#br0" timeOffset="425.75">123 243 6368,'29'-4'2184,"0"2"1,46 2 0,17-1 1699,-80 0-3678,6-1-80,0 1 0,0 1 0,0 0 0,0 1 1,22 5-1,-15 2-95,-20-6-691,0 0 0,1 0-1,0-1 1,-1 1 0,1-1 0,10 0-1,-2-1-7965</inkml:trace>
</inkml:ink>
</file>

<file path=word/ink/ink3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50:55.85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98 1 992,'0'0'12504,"5"5"-11198,4 6-869,0 1-1,0 0 1,-1 0-1,-1 1 1,0 0-1,8 24 1,24 97 1546,-37-123-1923,1-1-1,0 0 1,1 1 0,0-1 0,8 12-1,-11-20-19,12 4 206,-7-13-242,-1-1 1,0 0-1,-1 0 1,0 0 0,0 0-1,0-1 1,-1 1-1,2-11 1,4-5 3,24-52-5,-19 51-101,-11 18 95,1 0 0,0 1 0,1 0 0,-1 0-1,1 0 1,0 0 0,1 1 0,-1 0 0,8-5-1,-11 9 11,1 0-1,0 1 0,0-1 0,0 1 1,0 0-1,0 0 0,0 0 0,0 0 1,0 0-1,0 1 0,0-1 0,0 1 1,-1 0-1,6 2 0,-5-2-2,0 0-3,1 1-1,-1 0 1,0 0 0,0 0 0,0 0 0,0 1-1,0-1 1,0 1 0,-1 0 0,1 0 0,-1 0-1,0 0 1,0 0 0,2 4 0,-1-3-4,3 5 18,-1 1-1,0-1 1,0 1 0,-1 0-1,-1 0 1,1 1-1,2 18 1,-2-11 44,3 11 235,-2 0-1,-1 0 1,-1 1-1,-2 34 1,-1-62-343,0-7-221,0 0 221,-1-1 0,2 1 0,-1-1-1,1 1 1,1-9 0,-1 10 48,13-64-287,25-69 0,-35 128 246,0 1 0,0-1 1,0 1-1,1 0 0,1 0 0,-1 1 0,1-1 0,0 1 0,1 1 0,7-7 0,-12 11 86,0 1-1,1-1 1,-1 1-1,0 0 1,1 0-1,-1 0 1,1 0-1,-1 0 1,1 0 0,-1 1-1,1-1 1,-1 1-1,1 0 1,-1 0-1,1 0 1,0 0-1,-1 0 1,1 0-1,-1 1 1,4 0-1,1 1-29,0 0 0,-1 1 0,1 0 0,9 6 0,-15-8-3,4 2-4,-2 0 1,1 0 0,0 0-1,-1 1 1,1 0 0,-1 0-1,0 0 1,0 0-1,0 0 1,3 8 0,-2-5 34,3 8 162,1-1 1,-2 1-1,0 0 0,-1 1 0,4 20 0,-7-26-79,3 6-58,13 83-280,-10-32 215,-6-55-106,0 0-101,-1-1-1,0 1 0,0 0 1,-1 0-1,-1-1 1,0 1-1,-3 12 1,4-23-889,-1 7 362,0-5-1352</inkml:trace>
  <inkml:trace contextRef="#ctx0" brushRef="#br0" timeOffset="758.94">931 514 992,'-4'2'504,"0"1"1,0-1-1,0 1 1,-1-1-1,1 0 0,-1 0 1,1-1-1,-1 0 1,1 0-1,-1 0 0,0 0 1,-5 0-1,12 2 204,0 0-1,0 0 1,0 0-1,0 0 0,1 0 1,-1 0-1,5 3 1,1-3-248,-1 1 0,1-1 0,0-1 0,1 0 1,-1 0-1,14 1 0,8 3 171,-14-2-261,0-1 1,25 2-1,-20-2-225,41 5 759,101 2 0,-86-7-639,304 5 982,-241-7-1123,-4 0 109,125 5-482,60 29-59,-307-33-2854,-38-3-704,-14-1-3629,18 2 6154,-11 0-912</inkml:trace>
  <inkml:trace contextRef="#ctx0" brushRef="#br0" timeOffset="1286.41">1938 859 992,'62'-15'4356,"-73"5"-1871,7 8-2211,0 0 1,0 0-1,0 0 0,0 1 1,0-1-1,0 1 0,0 0 1,0 0-1,0 1 0,-1-1 1,1 1-1,0 0 0,-1 0 0,1 0 1,0 1-1,0 0 0,-5 0 1,-2 2-41,-1 1 0,1 0 0,0 0 0,-21 12 0,-2 0 120,23-11-68,0 0 0,0 1 0,-9 7 1,19-13-142,34 30 976,34-1-797,-12-7-356,-13-5 137,-27-12 222,0 0 0,22 14 0,-34-18-290,0 1-1,0 0 0,-1-1 0,1 1 0,-1 0 0,1 1 0,-1-1 0,0 0 0,0 1 0,0-1 0,0 1 0,0 0 1,-1 0-1,1 0 0,-1 0 0,0 0 0,0 0 0,1 3 0,-2-3 40,0-1 1,-1 1-1,0-1 1,1 1-1,-1-1 0,0 0 1,0 0-1,0 1 1,0-1-1,-1 0 0,1 0 1,-1 0-1,1 0 1,-1 0-1,0-1 0,1 1 1,-1 0-1,0-1 0,0 1 1,0-1-1,0 0 1,-1 1-1,-2 0 0,-3 3 25,-1-1-1,0 0 0,0 0 0,-17 4 1,-2-3-42,0-2 1,-1-2-1,-31-1 1,21-1 59,-100-7-1952,35-1-5676,84 8-91</inkml:trace>
  <inkml:trace contextRef="#ctx0" brushRef="#br0" timeOffset="2074.33">1 1262 7448,'0'0'98,"0"0"1,0 1 0,0-1-1,0 0 1,0 1 0,0-1-1,-1 0 1,1 0 0,0 1-1,0-1 1,0 0 0,0 1-1,0-1 1,0 0 0,1 0-1,-1 1 1,0-1 0,0 0-1,0 1 1,0-1 0,0 0-1,0 0 1,0 1 0,1-1-1,-1 0 1,0 0 0,0 1-1,0-1 1,1 0 0,-1 0-1,0 0 1,0 1 0,0-1-1,1 0 1,85 22 940,0-3 0,2-5 0,-1-3 0,99 0 0,469 11 1454,314-40-907,-464 14-918,-147 4-637,-70 15-151,-109-1 144,-146-13-44,-7 0-834,43 6 0,-67-7-177,-33-3-4748,12 1-1981</inkml:trace>
  <inkml:trace contextRef="#ctx0" brushRef="#br0" timeOffset="2774.94">1109 1556 8432,'7'7'539,"-1"-1"1,1 2 0,-1-1-1,0 1 1,-1 0 0,0 0-1,0 0 1,-1 1 0,0-1 0,-1 1-1,1 0 1,2 15 0,-4-8 52,-1 0 1,0 1 0,-2-1 0,1 0 0,-6 23 0,-20 79 1053,24-105-1482,6-10-104,15-16-208,19-32-917,-34 40 1078,1 0 1,0 0-1,-1 1 0,2 0 1,-1 0-1,0 0 0,1 1 1,0-1-1,-1 2 0,1-1 1,0 0-1,1 1 0,8-2 1,17-5 151,1 2 0,0 1 1,40-3-1,-57 9-184,-1 0-1,1 0 1,0 2-1,0 0 1,-1 1 0,0 0-1,1 1 1,-1 1-1,0 0 1,25 14 0,-39-19 23,0 1 0,0-1 0,0 1 0,-1-1 0,1 1 0,0-1 0,0 1 0,-1 0 0,1-1 0,0 1 0,-1 0 0,1-1 0,0 1 0,-1 0 0,1 0 0,-1 0 0,0 0 0,1 0 0,-1-1 0,0 1 1,1 0-1,-1 0 0,0 0 0,0 0 0,0 2 0,0-2 35,0 1 1,-1 0 0,1-1-1,-1 1 1,0 0 0,1-1-1,-1 1 1,0-1-1,0 1 1,0-1 0,0 0-1,-2 3 1,-3 2 99,0-1 0,0 0 0,0-1-1,-11 7 1,2-3-161,0-2 0,0 0-1,-1 0 1,0-2-1,0 0 1,-17 2 0,-5-1-41,-58-1 0,-23-15-2231,80 8 46,0-5-6789,25 3 4991</inkml:trace>
  <inkml:trace contextRef="#ctx0" brushRef="#br0" timeOffset="3149.8">1796 1729 8520,'4'12'1631,"0"1"-50,0 1 1,3 24-1,-6-32-1273,-1-1 0,0 1 0,-1-1 0,1 0 0,-1 1 0,0-1 0,0 1-1,-1-1 1,0 0 0,-3 8 0,-13 38 570,17-43-1156,-2 0 0,1 0-1,-1 0 1,-1 0 0,1 0 0,-1-1-1,-6 9 1,8-14-2763</inkml:trace>
  <inkml:trace contextRef="#ctx0" brushRef="#br0" timeOffset="3539.79">2207 1545 11656,'-3'18'732,"0"-1"0,2 1 0,0 32 1,2-38-364,0 0 0,-1 0 0,-1 0 1,0 0-1,-1 0 0,0 0 0,-1-1 0,0 1 1,-1-1-1,-7 17 0,-59 104-1337,69-129 988,-1 0-741</inkml:trace>
  <inkml:trace contextRef="#ctx0" brushRef="#br0" timeOffset="3540.79">1892 1812 7800,'34'10'697,"1"-2"0,1-1 0,-1-1 0,63 1 0,-4 0-1917,-84-6 984,99 9-1002,-35-7-4197,-53-3 4255</inkml:trace>
  <inkml:trace contextRef="#ctx0" brushRef="#br0" timeOffset="3900.28">2670 1760 992,'-36'13'7720,"13"-6"-3136,22-6-4561,-20 7 684,0 1 0,0 1 1,1 1-1,-25 17 0,45-27-656,-1 0-1,1 0 0,-1 0 0,1 0 0,-1 0 0,1 0 0,0 0 0,0 0 0,-1 0 1,1 0-1,0 0 0,0 0 0,0 0 0,0 0 0,0 0 0,0 0 0,0 0 0,0 0 0,1 0 1,-1 0-1,0 0 0,1 0 0,-1 0 0,0 0 0,1 0 0,-1 0 0,1-1 0,0 1 0,-1 0 1,1 0-1,0 0 0,-1-1 0,1 1 0,0 0 0,1 0 0,29 26 200,27 7-201,56 38 1067,-56-36-615,-56-35-570,-59 0-2302,23 0-72,-44 6-1,24-1-6156</inkml:trace>
  <inkml:trace contextRef="#ctx0" brushRef="#br0" timeOffset="4334.14">452 2170 11568,'8'5'350,"-1"0"1,1-1-1,0 0 1,1-1-1,-1 0 1,1 0 0,-1 0-1,1-1 1,14 1-1,12 0 646,45-3 0,-35 0-302,109 1 506,313-7 1158,164-12-841,-506 16-1288,-10 1-229,132-4 15,201-8 58,-107 41 89,-305-21-679,20 1-334,-45-9 275,-13-1-922,-18-1-120,0 3-799,-1 1-1,-26 5 1,5 1-4216</inkml:trace>
</inkml:ink>
</file>

<file path=word/ink/ink3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51:01.16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4 23 6368,'5'0'8,"0"-1"-1,-1 1 1,1-1 0,-1-1 0,1 1 0,-1 0-1,7-4 1,-11 5 126,2-1 807,5-9 7954,-61 10-7268,21 24-667,22-13-882,1 1 0,0 0 0,-15 26 0,25-37-72,-1-1 0,1 1 0,0 0 0,-1 0 0,1-1 0,-1 1-1,1 0 1,-1-1 0,1 1 0,-1-1 0,0 1 0,1 0 0,-1-1 0,0 1-1,1-1 1,-1 0 0,0 1 0,0-1 0,-1 1 0,3 1-49,4 4 12,3 4 87,-7-8-57,0 0 0,1 0 1,-1 0-1,1-1 0,-1 1 0,1 0 0,-1-1 0,1 1 0,0-1 0,0 0 0,0 1 0,0-1 0,0 0 0,0 0 0,0 0 0,0-1 0,0 1 0,0 0 0,1-1 0,3 1 0,206 26-19,-117-9 24,-84-15 2,-1 1 0,0 0 0,0 0 0,0 1 0,0 0 0,-1 1 0,15 10 0,7 5 76,-30-20-44,0 0 0,0 0 0,0 0 0,-1 0 0,1 0 1,0 0-1,-1 0 0,1 0 0,-1 0 0,1 0 0,-1 0 0,0 1 1,1-1-1,-1 0 0,0 0 0,0 0 0,0 1 0,0-1 1,0 0-1,0 0 0,0 1 0,0-1 0,-1 0 0,1 0 0,0 0 1,-1 1-1,1-1 0,-1 0 0,1 0 0,-1 0 0,1 0 0,-1 0 1,0 0-1,-1 2 0,-1 1-20,0 0 1,0 1 0,0-1-1,0 0 1,-1 0-1,0-1 1,-6 6 0,-1-4 67,-1 1 1,1-2 0,-1 0 0,0 0-1,0-1 1,-22 3 0,7-2-584,1-2 0,-34-2 0,48 0 66,-80-8-2489,80 6 1507,0-1-1,0-1 1,-12-4 0,2-1-5380</inkml:trace>
</inkml:ink>
</file>

<file path=word/ink/ink3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50:37.05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313 7984,'0'0'1233,"8"-18"1030,12-25 1311,-18 41-2540,-1 14 719,1 1-1604,9 74 641,3-1 0,41 130 1,-53-209-776,1 1 0,1-1 0,-1 0-1,1 0 1,0-1 0,1 1 0,-1-1 0,1 0 0,1 0 0,-1-1 0,1 1 0,0-1 0,0 0 0,1-1 0,-1 0 0,10 5 0,-10-6 11,-1-1 0,1 0 1,-1-1-1,1 1 0,0-1 1,0 0-1,0-1 0,0 1 1,0-1-1,0 0 0,0-1 1,0 0-1,0 0 0,-1 0 1,1 0-1,0-1 0,-1 0 1,1 0-1,-1 0 0,1-1 1,9-6-1,2-2-28,-1-1-1,0 0 1,-1-2 0,0 1 0,-1-2-1,-1 0 1,0 0 0,-1-1-1,0-1 1,-2 0 0,0-1-1,-1 0 1,0 0 0,-2-1 0,0 0-1,-1 0 1,4-27 0,-4 6 237,2-60 0,-8 98 36,-12 30-372,8-11 72,-1 1 0,2 0 0,0 0 0,2 0 0,0 0 0,0 0 0,2 0 0,3 23 0,0-16-15,1 1 1,2-1 0,0 0-1,1-1 1,14 27-1,-19-44 96,0 0 1,1 0-1,0 0 0,0-1 0,0 1 0,1-1 0,0 0 0,0-1 0,1 1 1,0-1-1,0 0 0,0 0 0,0-1 0,1 0 0,0 0 0,0-1 0,0 1 1,0-1-1,13 3 0,-13-5-12,1 0-1,0-1 1,-1 0 0,1 0-1,0-1 1,-1 0 0,1 0 0,-1-1-1,1 0 1,-1 0 0,0-1 0,1 0-1,-2 0 1,1-1 0,0 1-1,-1-2 1,1 1 0,6-6 0,-3 1 29,-1-1 0,0 0 1,-1 0-1,0-1 1,0 0-1,-1 0 0,0-1 1,-1 0-1,7-20 1,-3 2 1,0 0 1,9-60 0,-17 73-336,-2 1 0,0-1 0,-1 1 1,0-1-1,-1 1 0,-1 0 0,-1 0 0,-9-27 0,12 41-248,0-1-1,-1 0 0,1 1 0,-1-1 1,1 1-1,-1 0 0,0-1 0,0 1 1,0 0-1,-4-3 0,-1-2-950,-14-13-7837</inkml:trace>
  <inkml:trace contextRef="#ctx0" brushRef="#br0" timeOffset="796.95">1755 161 9952,'6'-16'1478,"-5"14"-1169,0 1-1,-1-1 0,1 0 1,0 1-1,-1-1 1,1 0-1,-1 0 1,0 1-1,0-1 0,1 0 1,-1 0-1,0 0 1,0 0-1,-1 1 0,0-5 1,-1-2-71,-1 0 0,0-1 0,-1 1 1,0 0-1,0 1 0,-1-1 0,0 1 1,0 0-1,-1 0 0,0 0 0,-8-7 0,13 13-201,0 0-1,-1-1 1,1 1-1,-1 0 1,1 0-1,-1 0 1,1 0-1,-1 0 1,0 0-1,1 1 1,-1-1-1,0 0 1,0 1-1,0-1 1,1 1-1,-1 0 1,0 0-1,0 0 0,0 0 1,0 0-1,0 0 1,1 0-1,-1 0 1,0 1-1,0-1 1,0 1-1,1-1 1,-1 1-1,0 0 1,1 0-1,-1 0 1,0 0-1,1 0 1,-1 0-1,1 0 1,-1 0-1,1 0 1,0 1-1,0-1 1,-2 3-1,-3 3-43,0 1-1,1-1 1,0 1-1,1 0 1,0 0-1,0 1 1,-3 9-1,-18 55 287,-43 153 384,59-189-701,-3-1 0,-1-1 0,-1 0 0,-27 46 0,-88 120 504,35-60 266,81-119-722,1 0 0,1 0 1,1 2-1,-8 25 1,17-48-10,1 1 1,-1-1 0,1 1 0,-1-1 0,1 1 0,0 0-1,-1-1 1,1 1 0,0-1 0,0 1 0,0 0-1,0-1 1,1 1 0,-1-1 0,1 2 0,0-2-9,0 0 1,0 0-1,0 0 1,0 0 0,0 0-1,1 0 1,-1-1-1,0 1 1,1-1 0,-1 1-1,0-1 1,1 1-1,-1-1 1,1 0-1,-1 1 1,3-1 0,31 4 146,1 0 0,69-4 0,-61-1-142,63 6 1,226 34 229,-325-38-211,230 36-25,-200-32-275,-30-4-4119,0-1-4496</inkml:trace>
  <inkml:trace contextRef="#ctx0" brushRef="#br0" timeOffset="4725.72">3843 150 12376,'1'13'566,"-1"-4"782,-7-12-461,7 3-854,-1-1 0,1 1 0,0-1-1,-1 1 1,1-1 0,-1 1 0,1-1 0,0 0 0,-1 1 0,1-1 0,0 0-1,0 1 1,0-1 0,0 0 0,-1 1 0,1-1 0,0 0 0,0 1 0,0-1 0,0 0-1,0 1 1,0-1 0,1 0 0,-1 1 0,0-1 0,0 0 0,0 1 0,1-1-1,-1 0 1,0 1 0,1-1 0,-1 1 0,0-1 0,1 1 0,-1-1 0,1 1 0,-1-1-1,1 0 1,18-14 595,6 11-85,-5 2-146,-5-2-153,0 1-1,0 1 1,29-1-1,-3 0 117,-12 0-246,1 1 1,-1 1 0,49 5-1,-76-4-96,0 1 0,0-1-1,0 1 1,0 0-1,0-1 1,0 1-1,0 0 1,0 0 0,0 0-1,-1 0 1,1 1-1,0-1 1,-1 0-1,1 1 1,0-1 0,-1 1-1,0 0 1,3 2-1,-2 0 36,-1 0 0,1 0 0,-1 0 1,1 0-1,-1 0 0,-1 0 0,1 0 0,0 0 0,-1 5 0,0 7 51,-1 0 1,0 0-1,-8 28 1,-16 123-17,3-18 595,-24 164-196,40-242-506,3 0 1,9 105 0,-3-158 18,1-1 1,0 0 0,1 0-1,1-1 1,1 1 0,0-1-1,15 24 1,-20-37-25,-1-2 34,0 0 0,-1 1 1,1-1-1,0 0 0,0 1 0,0-1 1,-1 1-1,1-1 0,-1 1 0,1-1 1,-1 1-1,0 0 0,0-1 0,0 1 1,1-1-1,-1 1 0,-1 0 0,1-1 1,0 1-1,0-1 0,-1 1 0,1-1 1,0 1-1,-2 1 0,2-2 2,-1 0 0,1-1 0,-1 1 0,1-1 0,-1 1 0,0-1 0,1 1-1,-1-1 1,0 1 0,1-1 0,-1 0 0,0 1 0,1-1 0,-1 0 0,0 1 0,0-1 0,1 0 0,-1 0 0,0 0 0,0 0 0,1 0 0,-3 0 0,-21 0-16,18 0 40,-277 18 722,225-11-762,33-3-164,0-1 0,-1-1 0,1-1-1,0-2 1,-33-4 0,19-1-5701,8-1-5144</inkml:trace>
  <inkml:trace contextRef="#ctx0" brushRef="#br0" timeOffset="10895.01">3241 475 5472,'1'0'248,"0"0"1,-1 0-1,1 1 1,0-1-1,-1 0 1,1 1-1,0-1 1,-1 1-1,1-1 1,-1 1-1,1-1 0,0 1 1,-1-1-1,1 1 1,-1-1-1,0 1 1,1 0-1,-1-1 1,1 1-1,-1 0 1,0-1-1,0 1 1,1 1-1,-4 19 2236,-18 18-1211,-28 24 278,-2-3 1,-97 89-1,-47 44-908,181-180-629,1 1 1,1 1-1,0 0 0,1 0 1,-16 30-1,12-22 6,0 0 0,-19 20 0,-17 24-513,49-64 191,1 0 1,-2 0-1,1 0 1,0 0-1,-1 0 0,1-1 1,-1 1-1,0-1 0,0 1 1,0-1-1,0 0 0,-6 3 1</inkml:trace>
</inkml:ink>
</file>

<file path=word/ink/ink3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50:14.81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92 9592,'5'4'199,"1"-1"1,-1 1-1,0-1 1,1 0-1,-1-1 1,1 1-1,0-1 1,0 0-1,0 0 1,0-1-1,0 0 1,1 0-1,-1-1 1,0 1-1,0-1 1,1 0-1,7-2 1,14-2 1505,0-1-1,43-14 1,-35 9-1128,0 3-284,38-4 0,-53 8-239,6 2-2,39 1-1,-41 1-542,-1-1 0,33-5-1,-28 5-293,-25 0 326,0 1 1,1-1 0,-1 0 0,0 0 0,1-1 0,-1 1-1,0-1 1,0 0 0,1 0 0,-1 0 0,5-3 0,4 5-3173,1 2-1022</inkml:trace>
  <inkml:trace contextRef="#ctx0" brushRef="#br0" timeOffset="608.29">132 389 7176,'10'-5'170,"-7"3"57,0 1-1,0-1 1,0 1-1,0-1 1,0 0-1,-1 0 1,1 0 0,-1 0-1,5-5 1,-27 14 3402,12-5-1293,19-1-1482,349 0 2414,-182 10-3158,-171-11-104,37-2-2409,-14-4-3735,-16 1-768</inkml:trace>
  <inkml:trace contextRef="#ctx0" brushRef="#br0" timeOffset="1010.89">573 0 8608,'44'56'164,"-31"-43"3093,-14-14-3149,0 0 0,1-1 0,-1 1 0,0-1 0,0 1 0,1-1 0,-1 1 0,1-1 0,-1 0 0,1 1 0,0-1 0,-1 0 0,1 1 0,0-1 0,0 0 0,0 1 0,0-1 0,1 1 0,-1-1 0,0 0 0,1 1 0,0-3 0,0 2 0,1 1 0,-1-1 0,1 1 1,-1-1-1,1 1 0,-1-1 0,1 1 0,0 0 0,0 0 0,-1 0 0,1 0 1,0 0-1,0 1 0,0-1 0,0 0 0,0 1 0,0-1 0,0 1 0,4 0 0,8 0 109,0 0 0,0 1-1,1 1 1,-1 0-1,16 5 1,14 2-107,28 6 36,99 33 0,-76-19 66,-31-17-59,-49-10-152,0 0 0,28 9 0,-38-9 31,0 0 1,0 0 0,0 1 0,-1-1-1,1 1 1,-1 0 0,1 1-1,-1-1 1,0 1 0,0 0 0,-1 0-1,4 5 1,-6-8-9,0 0 0,-1 0 0,0 1 0,1-1 0,-1 0 0,0 0 1,1 1-1,-1-1 0,0 0 0,0 1 0,0-1 0,0 0 0,0 1 0,0-1 0,-1 0 0,1 1 0,0-1 0,-1 0 0,1 1 0,-1-1 0,1 0 0,-1 0 1,0 0-1,1 0 0,-1 1 0,0-1 0,0 0 0,0 0 0,0 0 0,0-1 0,0 1 0,0 0 0,0 0 0,0 0 0,-2 0 0,-7 6 242,0 0 0,-21 10 0,22-13-202,-64 33 169,-2-3 0,-1-3-1,-2-4 1,-146 31 0,221-57-429,1-1 0,-1 1 0,0 0 0,0 0 0,1 1 0,-1-1 0,1 0 0,-1 1 0,-4 3 0,6-4-2051,12 1-2151,0 1-4115</inkml:trace>
</inkml:ink>
</file>

<file path=word/ink/ink3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50:04.47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37 10672,'3'10'-449,"-4"-9"537,1-1 0,0 0 0,0 1 0,0-1 0,0 0 0,0 1 0,0-1 0,0 0 0,0 1 0,0-1 0,0 0 0,0 1 0,1-1 0,-1 0 0,0 1 0,0-1 0,0 0 0,0 1 0,0-1 0,1 0 0,-1 0 0,0 1 0,0-1 0,0 0 0,1 0 0,-1 1 0,0-1 0,1 0 0,-1 0 0,0 0 0,0 1 0,1-1 0,-1 0 0,0 0 0,1 0-1,-1 0 1,0 0 0,1 0 0,-1 0 0,0 0 0,1 0 0,-1 0 0,0 0 0,1 0 0,-1 0 0,0 0 0,1 0 0,-1 0 0,1 0-11,0 0 1,-1 0-1,1 0 0,0 0 0,-1 1 0,1-1 1,-1 0-1,1 0 0,0 0 0,-1 1 1,1-1-1,-1 0 0,1 1 0,-1-1 0,1 0 1,-1 1-1,1-1 0,-1 1 0,1-1 0,-1 1 1,0-1-1,1 1 0,-1-1 0,0 1 0,1 0 1,7 15 898,-7-11-886,5 10 206,-1 0 0,-1 1 0,-1 0 0,3 27-1,-4-23-90,-1 0 0,-1-1 0,-1 1 0,-1-1 0,0 0 0,-1 1 0,-10 27 0,8-30 9,1 0-1,1 0 0,-3 22 1,4-18 51,-3-6-16,2-4 30,3-11-271,1 1-1,-1-1 0,0 0 1,0 1-1,0-1 0,0 0 1,1 0-1,-1 1 1,0-1-1,0 0 0,1 0 1,-1 0-1,0 1 0,1-1 1,-1 0-1,0 0 0,0 0 1,1 0-1,-1 0 1,0 0-1,1 1 0,-1-1 1,0 0-1,1 0 0,-1 0 1,0 0-1,1 0 1,-1 0-1,0 0 0,1 0 1,0-1-1,10-38 4,-3 23-56,1 2-1,1-1 1,0 1 0,1 1 0,24-24 0,-28 30 47,0 1 1,1 0-1,-1 1 0,1 0 1,1 0-1,-1 1 0,1-1 1,0 2-1,0 0 1,0 0-1,0 0 0,14-1 1,-20 3-11,-1 1 1,1 0 0,0 0 0,-1 0-1,1 0 1,-1 0 0,1 0 0,-1 1-1,1-1 1,-1 1 0,1 0 0,-1-1-1,1 1 1,-1 0 0,0 1-1,1-1 1,-1 0 0,0 1 0,0-1-1,0 1 1,2 2 0,-2-1 7,0-1 0,0 1 0,-1 0 0,1 0 0,-1 1 1,0-1-1,0 0 0,0 0 0,0 1 0,-1-1 0,1 1 0,-1-1 0,0 0 0,0 4 1,0 3 28,-1 0 0,0-1 0,-1 1 0,0-1 0,-1 0 1,0 1-1,0-1 0,-1-1 0,0 1 0,-8 12 0,4-13 74,0 1 0,0-1-1,-1 0 1,-1-1 0,1 0-1,-1 0 1,0-1 0,-1-1-1,-13 7 1,19-11-127,0 1 0,0-1 0,0 0 0,1-1 0,-1 1 0,0-1 1,0 0-1,0 0 0,0 0 0,0-1 0,0 1 0,0-1 0,0 0 0,1-1 0,-1 1 0,-6-4 0,-3 2 233,2-1-5399,26-5-904,-1 4 4207,5-4-3906</inkml:trace>
  <inkml:trace contextRef="#ctx0" brushRef="#br0" timeOffset="402.78">528 331 12552,'-12'31'2344,"10"-26"-1634,1 1 0,-1 0 0,-1-1-1,1 0 1,-1 1 0,-4 5 0,-8 12 294,-20 39 0,31-54-1075,0 0 1,0 1-1,1-1 0,0 1 1,0 0-1,1 0 0,0 0 0,1 1 1,0 9-1,1-18-23,0 0-1,0-1 1,0 1 0,0 0 0,0 0-1,0 0 1,1 0 0,-1 0-1,0 0 1,1 0 0,-1-1 0,0 1-1,1 0 1,-1 0 0,1-1 0,-1 1-1,1 0 1,0 0 0,-1-1-1,1 1 1,0-1 0,-1 1 0,1-1-1,0 1 1,0-1 0,0 1-1,-1-1 1,1 0 0,0 1 0,0-1-1,0 0 1,0 0 0,0 1-1,0-1 1,0 0 0,0 0 0,-1 0-1,1 0 1,0 0 0,0-1-1,0 1 1,0 0 0,0 0 0,0 0-1,0-1 1,-1 1 0,3-1 0,2-1-775,1-1 1,-1 1 0,0-1 0,0 0 0,7-5 0,38-34-5228,-23 19 3896</inkml:trace>
  <inkml:trace contextRef="#ctx0" brushRef="#br0" timeOffset="780.26">802 1 11480,'2'5'229,"1"0"0,-1 0-1,1 0 1,-2 0 0,1 1 0,0-1 0,-1 0 0,0 1 0,0 0 0,-1-1 0,0 1 0,0-1 0,0 1 0,0 0 0,-1-1 0,0 1 0,-3 9 0,-3 10 1614,-2-1 1,-16 35-1,15-39-1441,-10 29 239,2 1 0,2 1 1,-18 96-1,25-109-628,6-26-53,0 0 1,1 0-1,-2 18 1,18-8-1981,-14-20 166</inkml:trace>
  <inkml:trace contextRef="#ctx0" brushRef="#br0" timeOffset="781.26">491 489 14792,'61'-12'1305,"-50"9"-890,0 0 0,0 1 0,0 0 0,0 1 1,1 0-1,-1 0 0,0 1 0,1 1 1,18 3-1,-26-3-430,5 1-332,-1 0 1,-1 1-1,1-1 0,0 1 1,-1 1-1,1 0 0,-1 0 1,7 5-1,-2-1-7052,-2-3 3809,-5-2 3551,8 4-2487</inkml:trace>
  <inkml:trace contextRef="#ctx0" brushRef="#br0" timeOffset="1510.6">555 150 14432,'2'1'403,"0"1"0,1-1 0,-1-1 0,0 1 0,1 0 1,-1 0-1,1-1 0,0 0 0,-1 1 0,1-1 0,-1 0 1,1 0-1,-1 0 0,1-1 0,0 1 0,-1 0 0,1-1 1,-1 0-1,3-1 0,1 1-135,-4 1 439,26 13-8221,-11-6-2906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3:56.68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32 10672,'0'0'8686,"4"-1"-7667,30-8-857,0 2 0,0 1-1,1 1 1,0 3 0,0 0 0,0 3 0,0 1 0,59 10 0,-65-9-449,-22-3-35,-1 1 1,1-1-1,0 1 1,-1 0-1,0 1 0,1 0 1,11 4-1</inkml:trace>
</inkml:ink>
</file>

<file path=word/ink/ink3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50:01.16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89 8248,'6'24'53,"-2"-41"1656,0-46 2446,-4 62-3058,0 33 932,-1-25-1826,-2 14 226,2-1 1,0 1-1,1 0 0,1 0 1,5 30-1,-3-44-360,0 0 0,1 0 0,0-1 0,0 1 0,1-1 0,0 0 0,0 0 0,1-1 0,-1 1-1,1-1 1,0 0 0,0-1 0,1 1 0,0-1 0,-1-1 0,9 4 0,-12-5-58,1-1-1,0 0 1,-1 1-1,1-1 1,0-1-1,0 1 1,-1 0-1,1-1 1,0 0-1,0 0 1,0 0-1,0-1 1,-1 1-1,1-1 1,0 0-1,0 0 1,-1 0-1,1 0 1,0-1-1,-1 1 1,0-1-1,1 0 1,-1 0-1,0 0 1,0-1-1,0 1 1,0-1-1,0 1 1,-1-1-1,1 0 1,-1 0-1,3-5 1,7-15 210,18-29 242,-29 50-523,7-17 54,9-35 178,-16 52-232,-8 32-65,4 2 78,1-15 33,1 0 1,1 1-1,2 27 1,-1-41 19,-1 0 0,1-1 0,0 1 1,0-1-1,0 1 0,0-1 0,1 0 0,-1 1 1,1-1-1,0 0 0,0 0 0,0 0 1,0 0-1,0-1 0,1 1 0,-1 0 0,1-1 1,0 0-1,0 1 0,0-1 0,0-1 1,0 1-1,4 2 0,-5-4 31,0 1 0,0 0 0,1 0 0,-1-1 0,0 0 0,0 1 1,1-1-1,-1 0 0,0 0 0,1 0 0,-1 0 0,0-1 0,1 1 0,-1-1 0,0 1 0,0-1 0,1 0 1,2-1-1,-1 0 3,-1-1 0,0 1 0,1-1 0,-1 0 0,0 0 1,0 0-1,-1 0 0,1 0 0,3-6 0,1-5 35,0 0 0,0 0 0,-1-1 0,4-17 0,-7 21-442,-1-1 0,0 1 0,1-23 0,-2 4-8499</inkml:trace>
  <inkml:trace contextRef="#ctx0" brushRef="#br0" timeOffset="385.09">658 329 11480,'0'0'3817,"2"23"-1389,-4-14-2002,1 1-1,-1-1 1,-1 0 0,0 0-1,-5 13 1,-9 27 394,17-44-864,0 0 0,0 0-1,1-1 1,0 1-1,0 0 1,0 0 0,0 0-1,1-1 1,-1 1 0,1-1-1,0 1 1,1-1-1,4 7 1,-6-10-219,-1-1-1,1 1 1,-1 0-1,1-1 1,0 1-1,-1-1 1,1 0 0,0 1-1,0-1 1,-1 1-1,1-1 1,0 0-1,0 0 1,0 1-1,-1-1 1,1 0 0,0 0-1,0 0 1,0 0-1,0 0 1,-1 0-1,1 0 1,0 0 0,0-1-1,0 1 1,1 0-1,25-10-7767,-17 6 8621,22-7-3010</inkml:trace>
  <inkml:trace contextRef="#ctx0" brushRef="#br0" timeOffset="743.7">985 362 8696,'-2'1'319,"-1"0"1,1-1-1,0 1 1,-1-1-1,1 1 1,0-1-1,-1 0 1,1 0-1,-1 0 1,1 0-1,-4-1 1,-27 2 2726,26 1-2765,-1 1 0,1-1 0,-1 1 0,1 1 0,0-1 0,-9 7 0,14-8-245,-1 0 1,1 0-1,0 0 0,-1 0 1,1 0-1,0 1 0,0-1 1,1 0-1,-1 1 0,0 0 1,1-1-1,0 1 1,-1 0-1,1 0 0,0 0 1,0 0-1,1 0 0,-1 0 1,0 4-1,1 0 168,-1 1-1,1 0 0,1 0 1,0 0-1,0-1 1,3 14-1,-3-18-160,0-1-1,0 0 0,0 0 1,1 0-1,-1 0 0,0 0 1,1-1-1,-1 1 0,1 0 1,0 0-1,-1-1 0,1 1 1,0-1-1,0 0 0,0 0 1,0 0-1,0 1 0,0-2 1,1 1-1,-1 0 0,0 0 1,0-1-1,1 1 0,-1-1 1,0 0-1,1 0 0,-1 0 1,4 0-1,1 0 11,-1-1 0,0 0-1,0 0 1,1-1 0,-1 1 0,0-1-1,0-1 1,-1 1 0,1-1 0,0 0 0,-1 0-1,1-1 1,-1 1 0,0-1 0,-1-1-1,1 1 1,7-9 0,4-7 233,-1-1 1,0-1-1,11-24 0,-1 4-128,-19 31-175,0 0 0,-1-1 0,0 1-1,-1-1 1,-1 0 0,1 0 0,-2 0-1,0 0 1,0-1 0,0-24 0,-3 20-24,0-1 1,-2 0-1,0 1 1,0-1-1,-2 1 1,-12-31-1,17 46-59,-1-1 0,0 1-1,-1 0 1,1-1 0,0 1 0,-1 0-1,1 0 1,-1 0 0,0 0 0,0 0 0,0 0-1,0 0 1,0 1 0,0-1 0,0 1 0,-4-2-1,6 3 31,-1-1-1,1 1 0,-1 0 0,1 0 1,-1 0-1,0 0 0,1 0 0,-1 0 1,1 0-1,-1 0 0,1 0 0,-1 1 0,0-1 1,1 0-1,-1 0 0,1 0 0,-1 1 1,1-1-1,-1 0 0,1 0 0,-1 1 1,1-1-1,-1 1 0,1-1 0,0 0 1,-1 2-1,-1-1-104,1 1 0,0 0 1,0 0-1,1 0 0,-1 0 1,0 1-1,1-1 0,-1 0 1,1 0-1,0 0 0,-1 3 0,1 10-1959,0 0 0,1 0-1,5 28 1,-6-41 2028,7 40-4394</inkml:trace>
  <inkml:trace contextRef="#ctx0" brushRef="#br0" timeOffset="1130.64">1345 13 10040,'8'41'4874,"1"0"-3634,1 112 821,-9-129-1773,0 1 0,-4 36 0,1-35 144,2 48-1,1-59-228,-1-9-248,1 0-1,-1 0 0,1 0 0,0 0 0,0 0 0,1 0 0,0-1 0,0 1 0,0 0 0,1-1 0,-1 1 0,1-1 0,7 8 0,-4-3-377,5 4-7079</inkml:trace>
  <inkml:trace contextRef="#ctx0" brushRef="#br0" timeOffset="1661.02">1167 364 10312,'2'4'231,"0"0"1,1-1-1,-1 1 1,1-1-1,0 1 1,0-1-1,0 0 1,0-1-1,1 1 1,-1 0-1,1-1 1,0 0-1,-1 0 1,1 0-1,0 0 1,0 0-1,1-1 1,-1 0 0,0 0-1,0 0 1,1-1-1,-1 1 1,0-1-1,1 0 1,-1 0-1,8-1 1,8-3 436,1 0 1,-1-1 0,-1-1 0,27-12 0,-26 11-1025,-8 0 396,1 1-1,-1-2 0,-1 0 0,1 0 0,-1-1 1,13-14-1,-5 6 76,72-65 446,-84 65-134,-6 12-429,-18 27 302,1-1 0,-26 49-1,38-63-240,0 1 0,1 1-1,0-1 1,0 0-1,1 1 1,0-1 0,0 1-1,1 0 1,0 0 0,1-1-1,0 1 1,0 0 0,3 14-1,-3-21-58,0-1 0,1 1 0,-1-1 0,1 0 0,-1 1 0,1-1 0,-1 0 1,1 0-1,0 1 0,0-1 0,0 0 0,-1 0 0,1 0 0,0 0 0,0 0 0,1 0 0,-1 0 0,0-1 0,0 1 0,0 0 0,1 0 0,-1-1 0,0 1 0,0-1 0,1 1 0,-1-1 0,1 0 0,-1 1 0,0-1 0,1 0 0,-1 0 0,3 0 0,0 0 11,-1-1 1,0 1-1,0-1 0,1 0 0,-1 0 0,0 0 1,0 0-1,0 0 0,0-1 0,4-2 0,45-43 215,-44 38-178,1 0 0,0 1 1,0 0-1,1 0 0,0 1 0,16-9 0,-25 16-52,2-2-17,1 0-1,-1 0 1,1 1 0,0-1 0,-1 1-1,1 0 1,0 0 0,6 0 0,-9 1 19,0 1 0,1-1 0,-1 1 0,0-1 0,1 1 0,-1 0 0,0 0 0,0-1 0,1 1 0,-1 0 0,0 0 0,0 0 0,0 0 0,0 0 0,0 1 1,0-1-1,-1 0 0,1 0 0,0 1 0,-1-1 0,1 0 0,-1 1 0,1-1 0,0 2 0,0 3 41,1 0 0,-1 0 1,0 1-1,0-1 0,-1 0 0,0 0 0,0 1 0,-1-1 1,-1 12-1,0-10-18,1 1-1,1-1 1,0 1 0,1 9 0,-1-15-24,0 2-8,1 0 0,-1 1 0,1-1 0,0 0 0,0 0 0,1 0 0,0 0 0,0 0 0,0 0 0,0 0 0,1-1 0,-1 1 0,1-1 0,1 0 0,-1 0 1,8 7-1,-3-3-835,0-1 1,1 0 0,0-1-1,1 0 1,-1 0 0,1-1-1,0-1 1,0 0 0,0 0 0,22 5-1,8-2-1238,21 5-5122</inkml:trace>
  <inkml:trace contextRef="#ctx0" brushRef="#br0" timeOffset="2207.77">2574 411 5384,'2'0'184,"-1"0"1,1 0-1,-1 1 1,1-1 0,-1-1-1,1 1 1,0 0-1,-1 0 1,1 0-1,-1-1 1,1 1-1,-1-1 1,1 1-1,-1-1 1,0 0-1,1 0 1,-1 1-1,0-1 1,1 0 0,-1 0-1,0 0 1,0 0-1,0-1 1,0 1-1,0 0 1,0 0-1,0-1 1,0 1-1,-1 0 1,1-1-1,0 1 1,-1-1-1,1 1 1,-1-1 0,0 1-1,1-5 3854,-4 7-3908,-1 0 1,1 0-1,-1 0 1,1 0-1,0 1 0,-1-1 1,1 1-1,0 0 1,0 0-1,0 0 1,0 0-1,0 1 0,1-1 1,-1 1-1,1 0 1,0-1-1,-4 7 0,1-3-41,1 0-1,0 0 0,0 1 0,1 0 0,0 0 0,0 0 0,-3 11 0,5-9 18,0 1-1,0-1 1,0 1 0,2-1 0,-1 1 0,1-1 0,0 1-1,1-1 1,5 16 0,-5-20-54,0 1 0,0 0 0,1-1 0,0 0 1,0 0-1,1 0 0,-1 0 0,1 0 0,0-1 0,0 1 0,1-1 0,-1 0 0,1-1 0,0 1 0,0-1 1,7 4-1,-6-5-27,-1 0-1,0-1 1,1 0 0,-1 0 0,1-1 0,-1 1 0,1-1 0,-1 0 0,1-1-1,-1 1 1,0-1 0,1 0 0,-1 0 0,0-1 0,1 0 0,-1 0-1,0 0 1,0 0 0,0-1 0,-1 0 0,1 0 0,-1 0 0,0-1 0,1 1-1,4-7 1,-6 6-7,-1 0-1,0 0 0,0-1 1,0 1-1,0 0 0,-1-1 1,1 1-1,-1-1 0,-1 1 0,1-1 1,0 1-1,-1-1 0,0 0 1,0 1-1,-1-1 0,1 1 1,-1-1-1,0 1 0,0-1 1,-2-4-1,-3-8-23,0 1 0,-1 1 1,-1-1-1,-9-13 0,-14-12-341,30 39 205,-1 1 1,1-1 0,-1 1 0,1-1 0,-1 1 0,1 0-1,-1 0 1,0 0 0,0 0 0,1 0 0,-1 0 0,0 0-1,0 1 1,0-1 0,0 1 0,0-1 0,0 1-1,0 0 1,0-1 0,0 1 0,-3 1 0,4-1-92,0 1 0,0-1 0,0 1 0,0-1 0,0 1 0,1 0 0,-1-1 0,0 1 0,1 0 1,-1 0-1,0 0 0,1-1 0,-1 1 0,1 0 0,-1 0 0,1 0 0,0 0 0,-1 0 0,1 0 0,0 0 0,0 0 0,-1 0 0,1 0 1,0 0-1,0 0 0,0 0 0,0 0 0,0 0 0,1 2 0,-1 12-6880</inkml:trace>
  <inkml:trace contextRef="#ctx0" brushRef="#br0" timeOffset="2581.19">2857 644 7896,'-7'8'658,"0"0"1,1 1 0,0 0-1,0 0 1,1 1 0,0-1-1,1 1 1,0 0 0,0 0-1,1 0 1,-3 20 0,2-14 391,-1 1 0,0-1 0,-12 25 1,2-19 198,15-22-1232,0 0 0,0 0 0,0 0 0,0 0 0,0 0 0,0 0 0,0 0 0,0 0 0,0 0 0,0 0 0,0-1 0,0 1 1,0 0-1,0 0 0,0 0 0,0 0 0,0 0 0,0 0 0,0 0 0,0 0 0,0 0 0,0 0 0,0 0 0,0 0 0,0 0 0,-1 0 0,1 0 0,0 0 0,0 0 0,0 0 0,0 0 0,0 0 0,0 0 0,0 0 0,0 0 0,0 0 0,0 0 0,0 0 0,0 0 0,0 0 0,0 0 0,0 0 0,0 0 0,0 0 1,6-15 171,5-10 114,-1 0 1,7-34-1,9-22-85,-13 48-279,29-67-49,-36 90 86,-1-1-1,2 1 1,-1 1 0,1-1-1,1 1 1,16-15 0,-18 19-113,0 1 1,0 1 0,1-1-1,12-4 1,2-2-521,-21 10 606,1 0-1,-1 0 1,0 0-1,0 0 1,0 0 0,1-1-1,-1 1 1,0 0-1,0 0 1,1 0 0,-1 0-1,0 0 1,0 0-1,1 0 1,-1 0 0,0 0-1,0 0 1,1 0-1,-1 0 1,0 0 0,0 0-1,1 0 1,-1 0-1,0 0 1,0 0 0,1 1-1,-1-1 1,0 0-1,0 0 1,1 0 0,-1 0-1,0 0 1,0 1-1,0-1 1,1 0 0,-1 0-1,0 0 1,0 1-1,0-1 1,0 0 0,0 0-1,1 1 1,0 14-945,-8 14-477,0-14 69,0-2-1,-1 1 0,-1-1 0,0-1 0,-1 1 0,0-1 1,-1-1-1,-23 20 0,-10 11-375</inkml:trace>
  <inkml:trace contextRef="#ctx0" brushRef="#br0" timeOffset="2942.81">2757 747 4040,'-2'1'424,"0"0"0,-1 0-1,1 0 1,-1-1 0,1 1 0,-1-1 0,1 0 0,-1 0 0,-7 0 8544,13-2-7961,5-4-673,1 1 0,-1 0-1,1 0 1,1 1 0,-1 1-1,0-1 1,1 1 0,17-2-1,-1 1-476,1 1-1,33 0 0,-47 5-784,0-1-1,-1 2 1,1 0-1,0 0 1,-1 1-1,1 1 1,13 6-1,-15-6-33,26 10-6378</inkml:trace>
</inkml:ink>
</file>

<file path=word/ink/ink3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9:48.27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04 2872,'0'0'13386,"2"4"-12997,1 5-301,0-1-1,-1 1 0,0-1 0,0 1 0,-1 0 0,0 0 0,-1-1 0,0 1 0,0 0 0,-1 0 0,-3 14 0,2-9 61,1-1 0,0 1 0,0 0 1,4 22-1,-2-19-41,-1-14-65,0 0-1,0 0 0,0 1 1,0-1-1,0 0 0,1 0 1,0 0-1,-1 0 1,1 0-1,1 0 0,-1 0 1,2 4-1,-1 0 188,-2-7-218,0 1 0,0-1 0,0 0-1,0 0 1,0 1 0,0-1 0,0 0 0,0 1 0,0-1 0,0 0 0,0 1 0,0-1 0,0 0 0,0 0 0,0 1 0,0-1 0,0 0 0,0 0 0,0 1 0,1-1 0,-1 0 0,0 0 0,0 1 0,0-1 0,0 0 0,1 0 0,-1 1 0,0-1 0,0 0 0,1 0 0,-1 0 0,0 0 0,0 1 0,1-1 0,-1 0 0,1 0 0,6-3-16,1 0 0,-1 0 0,0-1 0,0 0 0,0-1 0,0 1 1,-1-1-1,0-1 0,0 1 0,7-9 0,7-10 148,24-38 0,-4 4-267,-39 57 124,-1 0 1,1 0 0,-1 1-1,1-1 1,-1 0 0,1 0-1,0 0 1,-1 0 0,1 1-1,0-1 1,0 0 0,0 1 0,-1-1-1,1 0 1,0 1 0,0-1-1,0 1 1,0 0 0,0-1-1,0 1 1,0 0 0,0 0-1,0-1 1,0 1 0,0 0-1,1 0 1,-1 0 0,0 0-1,0 0 1,0 0 0,0 1-1,0-1 1,0 0 0,0 0-1,0 1 1,0-1 0,0 1-1,0-1 1,0 1 0,0-1 0,-1 1-1,1 0 1,0-1 0,0 1-1,0 0 1,-1 0 0,1-1-1,0 1 1,-1 0 0,1 0-1,-1 0 1,1 0 0,-1 0-1,1 1 1,3 6 17,-1-1 0,0 1 0,0-1 0,-1 1 0,1 0-1,0 12 1,-1 3-14,0-5 34,0 0-1,9 32 0,-10-46-13,0-1 0,0 1-1,0-1 1,1 1 0,0-1 0,-1 1-1,1-1 1,0 0 0,1 0 0,-1 0-1,0 0 1,1 0 0,0-1 0,0 1-1,-1-1 1,1 0 0,1 0 0,-1 0-1,7 3 1,-7-4 16,0-1 0,0 0 0,0 1-1,0-1 1,0-1 0,0 1 0,0 0 0,0-1 0,0 0-1,-1 1 1,1-1 0,0 0 0,0 0 0,0-1 0,-1 1-1,1-1 1,-1 1 0,1-1 0,-1 0 0,4-4 0,0 1 8,0-1 1,0 1 0,-1-1 0,0-1 0,0 1 0,6-13 0,19-36 308,-16 32-598,-1-2 0,12-32 0,-15 29-242,-5 16-154,0-1 1,-1 1-1,0-1 0,-1 0 1,-1 0-1,1-15 1,-3 28 325,0-1 1,0 1 0,1 0-1,-1-1 1,0 1 0,0 0 0,0-1-1,1 1 1,-1 0 0,0-1 0,0 1-1,1 0 1,-1-1 0,0 1 0,1 0-1,-1 0 1,0-1 0,1 1 0,-1 0-1,0 0 1,1 0 0,-1 0 0,0-1-1,1 1 1,0 0 0,10-2-2498,-10 2 3007,10-3-2539</inkml:trace>
  <inkml:trace contextRef="#ctx0" brushRef="#br0" timeOffset="377">683 291 992,'33'6'9556,"-25"-7"-8905,0 1 0,0-1 0,-1-1 0,1 0 0,0 0 0,-1 0 0,1-1 0,8-4 0,31-20 139,-45 26-604,3-2-134,0-1-1,-1 0 0,1 0 0,-1-1 1,0 1-1,0-1 0,0 0 0,3-6 0,-6 9-36,17-25 169,-16 25-164,-14-4 16,7 5-17,-1 1 1,1 0-1,0 0 0,0 1 0,0-1 0,0 1 0,-1 0 0,1 1 0,1-1 0,-1 1 0,0 0 0,-5 3 0,-2 1 198,0 0-1,0 1 1,-17 13 0,20-12-136,1 0 0,-1 0-1,1 0 1,1 1 0,0 0 0,0 1-1,0 0 1,2 0 0,-1 0-1,1 0 1,0 1 0,1 0 0,1 0-1,0 0 1,0 1 0,1-1 0,-1 17-1,3-26-83,1 0 0,-1 1 0,1-1 0,0 1 0,-1-1 0,1 0-1,1 0 1,-1 0 0,0 1 0,0-1 0,1 0 0,-1 0-1,1-1 1,0 1 0,-1 0 0,1 0 0,0-1 0,0 1 0,0-1-1,0 0 1,4 2 0,2 2-39,1-1 0,-1 0 1,1-1-1,10 3 0,-5-4-241,0 0 0,-1-1 0,1-1 0,0 0 0,0-1 0,-1 0 0,1-2 0,0 1 0,14-6 0,25-3-1404,53-4-8617,-72 11 8064</inkml:trace>
  <inkml:trace contextRef="#ctx0" brushRef="#br0" timeOffset="1296.06">1398 176 7352,'3'4'444,"0"1"0,0 0 0,0 1 1,-1-1-1,1 0 0,-1 1 0,0-1 1,-1 1-1,0-1 0,1 1 0,-2 0 0,1 0 1,-1 0-1,0-1 0,0 1 0,-1 9 1,-25 226 4036,22-197-3916,4-43-406,1-3-85,41-108 734,22-34-950,-62 140 98,0 0 0,0 0 0,0 1 0,0-1 0,0 0 0,1 1 1,-1 0-1,1 0 0,4-5 0,-4 7 42,-1 0-1,0 0 1,1 0 0,-1 0-1,1 0 1,0 0 0,-1 1-1,1-1 1,0 1 0,-1 0-1,1-1 1,0 1 0,-1 1-1,1-1 1,5 1 0,-3 0 15,-1-1 0,1 1 0,0 0 0,0 1 0,-1-1 1,1 1-1,-1 0 0,1 0 0,-1 0 0,0 1 0,0 0 1,0 0-1,4 4 0,0 1 27,-2 0 0,1 1 1,-1 0-1,9 17 0,-11-19-35,5 10 31,1 0-1,0 0 1,26 30-1,-32-43-29,0-1-1,-1 1 0,1-1 0,1 0 0,-1 0 0,0 0 0,1 0 0,0-1 0,-1 1 0,1-1 1,0-1-1,0 1 0,0-1 0,0 0 0,1 0 0,-1 0 0,0-1 0,0 1 0,11-2 0,-8-1-43,1 0-1,-1-1 0,0 0 1,0 0-1,0-1 0,-1 0 1,1 0-1,-1 0 0,0-1 1,0-1-1,0 1 0,-1-1 1,0 0-1,0 0 0,5-9 1,10-6 18,-17 16 45,0 0-1,0 0 1,0 0 0,0 0 0,-1-1 0,0 1 0,0-1 0,0 0 0,-1 0 0,0 0-1,0 0 1,0 0 0,-1 0 0,0 0 0,0-1 0,-1 1 0,1-8 0,-1 13-28,0-1 1,0 1 0,0-1 0,0 0-1,0 1 1,0-1 0,-1 1-1,1-1 1,0 1 0,-1-1 0,1 1-1,-1-1 1,0 1 0,1 0-1,-1-1 1,0 1 0,0 0 0,0-1-1,0 1 1,0 0 0,0 0-1,0 0 1,0 0 0,0 0 0,-1 0-1,1 0 1,0 0 0,-1 1-1,1-1 1,-1 0 0,1 1 0,-1-1-1,1 1 1,-1-1 0,1 1-1,-1 0 1,1 0 0,-1 0 0,1 0-1,-1 0 1,1 0 0,-1 0-1,0 0 1,1 1 0,-1-1 0,1 1-1,-2 0 1,-3 1-5,0 0 0,0 0 0,1 1 1,-1 0-1,1 0 0,0 0 0,0 1 0,0-1 0,0 1 0,-5 6 0,5-2 29,-1 0-1,2 0 1,-1 0-1,1 1 1,0-1-1,1 1 1,0 0-1,0 0 1,1 0-1,1 0 1,-1 1 0,1-1-1,1 0 1,0 11-1,0-12-3,1 0 0,-1 0 0,2 0 0,-1 0 0,1 0 0,0 0 0,1-1 0,0 1 0,0-1 0,1 0 0,0 1 0,0-2 1,0 1-1,1 0 0,0-1 0,8 8 0,-7-10-4,1-1-1,-1 1 1,1-2 0,-1 1 0,1-1 0,0 0 0,0 0 0,0 0-1,0-1 1,0-1 0,0 1 0,0-1 0,0 0 0,14-2 0,-11 0-55,0-1 0,-1 0 0,1 0 0,0-1 0,-1 0 0,0 0 0,16-12 0,-7 4 78,-1 0 1,26-26-1,-39 33-41,0 0 0,0 0 0,-1 0 0,0-1 0,0 0 0,3-7 0,0 0-22,14-36-154,-16 38 160,0 0 1,1 0 0,0 0-1,10-14 1,-14 23 24,0 0-1,-1-1 1,1 1 0,-1 0-1,1 0 1,-1-1 0,0 1-1,0 0 1,0 0 0,0-1-1,0 1 1,0 0 0,-1-1-1,1 1 1,-1 0 0,0 0-1,1 0 1,-1 0 0,0 0-1,0 0 1,-2-3 0,2 5-5,0-1 0,1 1 0,-1-1 0,0 1 0,0-1 0,1 1 0,-1-1 0,0 1 0,0 0 0,0-1 0,0 1 0,0 0 0,1 0 0,-1 0 0,0-1 0,0 1 0,0 0 0,0 0 0,0 1 0,0-1 0,0 0 0,0 0 0,1 0 0,-1 0-1,0 1 1,0-1 0,0 1 0,0-1 0,-1 1 0,-29 17-15,24-15 15,-2 3 29,1 0 0,-1 0 0,1 0 0,0 1 0,1 1 0,-1-1 0,2 1 0,-8 10 0,11-14-35,0 1 0,0-1 0,0 1 1,1 0-1,0 0 0,0 0 0,0 0 0,0 1 0,1-1 0,0 0 0,0 1 0,1-1 1,-1 1-1,1-1 0,0 1 0,2 10 0,0-7 39,0 0 1,1 0-1,0 0 1,7 13-1,-8-18-39,0-1 0,0 0 0,1 0 1,-1 0-1,1-1 0,0 1 0,-1-1 0,1 1 0,0-1 0,1 0 0,-1 0 0,0 0 0,1-1 1,4 2-1,9 4-472,0-2 0,1 0 1,-1-1-1,1-1 0,0 0 0,0-2 1,0 0-1,0-1 0,19-2 0,-2 0-2623,-7-1-5605</inkml:trace>
  <inkml:trace contextRef="#ctx0" brushRef="#br0" timeOffset="1675.33">2823 364 4664,'-10'3'83,"9"-2"20,-1 0-1,0 0 1,0 0-1,1-1 0,-1 1 1,0-1-1,0 1 0,0-1 1,0 0-1,0 1 1,0-1-1,0 0 0,0 0 1,0-1-1,0 1 1,0 0-1,-3-1 0,5 0 80,0 0-1,-1 1 0,1-1 1,-1 0-1,1 1 0,0-1 0,0 0 1,-1 0-1,1 0 0,0 1 1,0-1-1,0 0 0,0 0 1,0 0-1,0 1 0,0-1 0,0 0 1,0-1-1,0 1-124,1 0-1,-1 0 1,0 0 0,0 0-1,0 0 1,0 0 0,0 0 0,-1 0-1,1 0 1,0 0 0,0 0-1,-1 0 1,1 0 0,0 0 0,-1 0-1,1 0 1,-2-1 0,1 0 59,0 1 1,-1 0 0,1 0-1,0 0 1,-1 0 0,1 0-1,-1 0 1,1 0 0,-1 0-1,0 0 1,1 1 0,-1-1-1,0 1 1,1-1 0,-1 1-1,0 0 1,0 0 0,1 0-1,-1 0 1,0 0 0,0 0-1,-2 0 1,-1 2 22,0-1 1,0 1-1,0 0 1,1 0-1,-1 0 0,1 1 1,-1-1-1,-3 5 0,-5 3 203,1 0 0,0 1 0,1 1-1,-14 19 1,15-18-107,2 1-1,0 0 1,0 0-1,-10 29 1,16-36-156,-1 1 1,1-1-1,1 1 0,-1 0 0,2 0 1,-1 0-1,1-1 0,0 1 0,0 0 1,1 0-1,3 14 0,-4-21-43,0 1-1,1-1 1,-1 0-1,1 1 1,-1-1-1,1 0 1,0 1 0,-1-1-1,1 0 1,0 0-1,0 1 1,0-1-1,0 0 1,0 0 0,0 0-1,0 0 1,0-1-1,1 1 1,-1 0-1,0 0 1,0-1-1,1 1 1,-1 0 0,2 0-1,0-1 30,-1 0 0,1 0 0,-1 0 0,1 0 0,0-1 1,-1 1-1,1-1 0,-1 1 0,1-1 0,-1 0 0,0 0 0,5-2 0,2-2 107,1-1 0,-1 0 0,0-1 1,-1 0-1,11-11 0,6-14 129,-21 26-226,0 0 0,0 1 1,1-1-1,0 1 1,10-9-1,-10 9-69,-1 1 0,0-1-1,-1 0 1,1 0 0,-1-1-1,0 1 1,0-1 0,0 1-1,-1-1 1,2-7 0,3-6-6,7-10-63,-1-1 0,-2-1 0,9-38 0,-17 55-170,-1 1 0,-1 0 0,0-1 0,-1 0 0,0 1 0,-1-1 0,0 1 0,-2-1 0,1 1 0,-7-19 0,2 14 22,-7-28-1998,10 12-2845,4 22-2579</inkml:trace>
  <inkml:trace contextRef="#ctx0" brushRef="#br0" timeOffset="2093.57">3356 181 7984,'-1'0'59,"0"0"0,0 1 0,0-1 0,0 1 0,0-1 0,1 0 0,-1 1 0,0 0 0,0-1 0,0 1 0,0-1 0,1 1 0,-1 0 0,0 0 0,1-1 0,-1 1 0,0 0 0,1 0 0,-1 0 0,1 0 0,0 0 0,-1 0 0,1 0 0,0 0 0,-1 0 0,1 0 0,0 0 0,0 0 0,0 1 0,-4 40 2658,3-31-2250,-6 61 1344,3-42-1292,2 0-1,0 0 1,2 0 0,6 46-1,1 47-1496,-7-121-192,-44-7-9523,-3-9 8572,12 1 1101</inkml:trace>
  <inkml:trace contextRef="#ctx0" brushRef="#br0" timeOffset="2528.75">3030 596 1976,'14'0'-127,"31"-1"2116,2-9 3694,7-6-4388,0 4 1,83-10-1,-17 3-1306,-40-2 93,-80 21-34,1 0-1,-1-1 0,0 1 0,1 0 1,-1 0-1,1 0 0,-1 0 1,0 0-1,1 0 0,-1 0 0,0 0 1,1 0-1,-1 0 0,1 0 0,-1 0 1,0 0-1,1 1 0,-1-1 1,0 0-1,1 0 0,-1 0 0,0 0 1,1 1-1,-1-1 0,0 0 1,1 0-1,-1 0 0,0 1 0,0-1 1,1 0-1,-1 1 0,0-1 1,0 0-1,0 1 0,1-1 0,-1 0 1,0 1-1,0-1 0,0 0 0,0 1 1,0-1-1,0 0 0,0 1 1,1-1-1,-1 1 0,0-1 0,0 0 1,-1 1-1,1-1 0,0 0 1,0 1-1,0-1 0,0 1 0,0-1 1,0 0-1,0 1 0,-1-1 1,1 0-1,0 1 0,-1-1 0,-13 42-219,-2 4 869,15-38-554,-3 57 620,4-61-752,0 0 0,0-1 0,0 1-1,1 0 1,0-1 0,-1 1-1,1-1 1,1 1 0,-1-1 0,0 0-1,1 1 1,0-1 0,0 0-1,3 5 1,-3-7 22,1 0 0,0 1 0,-1-1 0,1 0 1,0 0-1,0 0 0,-1-1 0,1 1 0,0-1 0,0 1 0,0-1 0,0 0 0,3 0 0,37-4 420,-38 2-366,1 0 0,-1 0 0,0-1 0,0 0 0,0 0-1,0 0 1,-1 0 0,1-1 0,-1 0 0,5-5 0,14-11 446,-21 19-492,0-1 0,-1 0 1,1 0-1,0 0 0,-1 0 0,1-1 0,-1 1 0,0 0 0,0 0 0,0-1 0,0 1 0,0-1 0,0 1 0,-1-1 0,1 0 0,-1 1 0,0-1 0,1 1 0,-1-1 0,0 0 1,-1 1-1,1-1 0,0 1 0,-1-1 0,0 0 0,1 1 0,-1-1 0,-2-3 0,-2-7 109,-1 0-1,0 1 1,-15-22 0,17 28-205,0 1 0,0-1 0,-1 1 1,0 0-1,0 0 0,0 0 0,-12-7 0,14 10-50,0 1-1,1-1 0,-1 1 1,0 0-1,0 0 0,0 0 1,0 0-1,0 0 0,0 1 1,0-1-1,0 1 0,0 0 0,0 0 1,-1 0-1,1 0 0,0 0 1,0 1-1,0-1 0,-5 3 1,1 11-6334,1-1-1887</inkml:trace>
  <inkml:trace contextRef="#ctx0" brushRef="#br0" timeOffset="2902.51">4062 549 7712,'-1'0'159,"0"0"1,0 0 0,0 0-1,0 0 1,1 1-1,-1-1 1,0 0 0,0 1-1,0-1 1,0 0-1,0 1 1,0-1 0,0 1-1,1 0 1,-1-1-1,0 1 1,0 0 0,1-1-1,-1 1 1,0 0 0,1 0-1,-1-1 1,1 1-1,-1 0 1,1 0 0,-1 0-1,1 0 1,0 0-1,-1 0 1,1 0 0,0 0-1,0 0 1,0 0-1,0 0 1,0 0 0,0 0-1,0 0 1,0 0-1,0 0 1,0 0 0,0 0-1,1 1 1,-1 8-863,0 2 948,1 11 391,-2 0-1,0 0 1,-9 44-1,5-13 798,2-9-683,-10 101 621,10-119-1333,0 0 899,-3-54 37,4-2-1005,2 0-1,1 0 1,1 0 0,2 0-1,0 1 1,2 0 0,12-36-1,-13 51-16,0-1 0,0 1 0,1 0 0,1 1 0,0 0 0,1 0 0,0 0 0,1 1-1,0 0 1,0 1 0,1 0 0,1 0 0,20-13 0,-13 13-316,2 1 0,-1 1 0,33-9 0,-48 16 239,1 0 0,0 0 0,0 0-1,0 0 1,0 1 0,0 0 0,0 0 0,0 1 0,0-1-1,0 1 1,0 0 0,9 4 0,-11-4-210,-1 0 0,1 0 0,-1 0 0,1 1 0,-1-1 0,0 1 0,1 0 0,-1-1 0,0 1 0,0 0 0,0 0 0,-1 1 0,1-1 0,0 0 0,-1 1 0,1-1 0,-1 1 0,0-1 1,0 1-1,0-1 0,0 1 0,0 0 0,0 5 0,1 8-5805</inkml:trace>
  <inkml:trace contextRef="#ctx0" brushRef="#br0" timeOffset="3259.17">4089 765 8608,'-51'2'8377,"70"6"-7144,23 2-878,0-2-1,56 4 1,-73-11-837,-1 0 0,40-5 0,9-6-4225,-65 9 3618,12-4-3043,-6 1-128</inkml:trace>
  <inkml:trace contextRef="#ctx0" brushRef="#br0" timeOffset="4177.46">4543 677 10400,'1'-4'255,"0"0"1,0 0 0,1 1 0,-1-1-1,1 1 1,0-1 0,0 1-1,0 0 1,0-1 0,1 1-1,-1 1 1,1-1 0,4-3 0,-7 5-215,1 1 1,-1 0-1,1 0 1,-1 0 0,1 0-1,-1 0 1,1 0 0,-1 0-1,1 0 1,-1 0-1,1 0 1,-1 0 0,1 1-1,-1-1 1,1 0 0,-1 0-1,1 0 1,-1 1-1,0-1 1,1 0 0,-1 0-1,1 1 1,-1-1 0,0 0-1,1 1 1,-1-1-1,0 1 1,0-1 0,1 0-1,-1 1 1,0-1 0,1 1-1,7 14 866,-7-4-655,-1 0 1,0 0-1,-1 0 1,0 0-1,0 0 1,-5 17-1,3-10-81,-4 30-1548,9-48 1006,0 1 1,0-1-1,0 0 1,0 0-1,0 0 1,1 0-1,-1 0 0,0 0 1,0 0-1,0-1 1,0 1-1,3-2 1,9-13-705,-1-1 1,-1 0-1,0-1 1,-1-1-1,-1 0 1,14-32-1,14-24 2270,-36 70-642,0 1 0,0 0 0,0 0 0,0 0 0,0 0-1,1 0 1,-1 1 0,1-1 0,5-4 0,-6 7-469,0-1 1,0 0-1,0 1 0,0-1 1,0 1-1,0 0 0,1 0 1,-1 0-1,0 0 0,0 0 1,0 0-1,0 1 1,0-1-1,0 0 0,0 1 1,0 0-1,0-1 0,0 1 1,2 1-1,0 1 65,0-1 0,0 1 1,0 0-1,0 0 0,-1 1 0,1-1 0,-1 1 1,0-1-1,0 1 0,0 0 0,0 0 0,-1 1 1,0-1-1,0 0 0,0 1 0,0 0 0,-1-1 1,1 1-1,-1 0 0,-1 0 0,2 7 1,0 9 353,-1 0 1,-1 0-1,-4 36 1,-4-1 50,3-29 221,-1 46-1,6-72-732,1-4-248,6-16-48,1 1 0,19-33 0,-21 44 246,-1-1-1,1 1 1,0 0 0,1 0 0,0 1 0,9-8 0,-13 12-11,0 1 0,0-1 0,0 1-1,0-1 1,0 1 0,1 0 0,-1 0 0,0 1 0,1-1 0,-1 1-1,0-1 1,1 1 0,-1 0 0,0 0 0,1 1 0,-1-1 0,0 1-1,1-1 1,4 3 0,7 2-111,0 1 0,28 15 0,-9-4-149,-21-11 134,1 0 0,-1-2 0,1 0 0,20 4 0,-28-8-147,1 1-1,-1-1 1,0 0 0,0 0 0,1-1 0,-1 0 0,0 0-1,0-1 1,0 1 0,0-1 0,0-1 0,-1 1-1,8-5 1,29-24 2,-40 29 490,7-18 104,-4 9-227,-1-1 0,-1 0 0,1 0 1,-2 0-1,0 0 0,1-19 0,-3 28-4,0 0 0,1 0 0,-1-1 0,-1 1 0,1 0 0,0 0 0,-1 0 0,0-1 0,1 1 0,-1 0 0,-1 0 0,1 0 0,0 0 0,-1 0 0,1 0 0,-1 1 0,0-1-1,0 0 1,0 1 0,0 0 0,-1-1 0,1 1 0,0 0 0,-1 0 0,0 0 0,1 0 0,-1 1 0,0-1 0,-3 0 0,4 1-37,0 1 0,0 0 0,1 0 0,-1 0 0,0 0 1,0 0-1,0 1 0,1-1 0,-1 0 0,0 1 0,0-1 0,1 1 1,-1 0-1,0 0 0,1-1 0,-1 1 0,1 0 0,-1 0 0,1 1 0,-1-1 1,1 0-1,0 0 0,-2 3 0,-1 1 50,0-1 0,1 1-1,0-1 1,0 1 0,0 0 0,-2 8 0,-1 1-47,2 1 1,0 0 0,1 0-1,0 0 1,2 0 0,-1 25-1,2-35-1,-1 1 0,0 0 1,0 0-1,0-1 0,-1 1 0,1-1 0,-1 1 0,-1-1 0,1 0 1,-4 6-1,2-2 9,3-7-15,1 0 1,-1 0-1,1 0 1,0 0 0,0 0-1,0 1 1,0-1-1,0 0 1,1 0-1,-1 0 1,0 0-1,1 0 1,0 0 0,0 0-1,-1 0 1,1 0-1,0 0 1,0 0-1,1 0 1,-1 0 0,0-1-1,1 1 1,-1 0-1,1-1 1,-1 0-1,1 1 1,0-1-1,3 2 1,-3-1 32,0 0 0,1 0-1,0 0 1,-1 0 0,1-1 0,0 1-1,0-1 1,0 0 0,0 0 0,0 0-1,0 0 1,0 0 0,1-1 0,-1 1-1,0-1 1,0 0 0,0 0 0,7-1-1,16-17 127,-16 10-190,-1 0 0,0 0 0,-1-1-1,0 0 1,-1 0 0,9-14 0,-4 5 52,6-12-115,-2-1 0,0 0 0,-2-1 0,-2-1 0,-1 0 0,-1 0 0,-2-1 0,5-36 0,-5 13-58,-3 25 65,-3 16 2,1-1 0,-2 0 0,0 0-1,-1 0 1,-3-21 0,3 36 57,0 0 1,0 0-1,-1 0 0,1 0 1,-1 0-1,1 0 1,-1 0-1,0 0 0,0 0 1,0 0-1,0 0 1,-1-1-1,1 1 251,-2 5 3,0 3-234,0-1-1,0 1 1,1-1-1,0 1 0,0 0 1,0 0-1,1 0 1,-1 0-1,2 1 1,-2 9-1,3 72-27,0-66 24,1 32 86,3-1 1,3 1 0,15 60-1,-20-105-250,0 0 0,1 0 0,9 17-1,7 1-3306</inkml:trace>
  <inkml:trace contextRef="#ctx0" brushRef="#br0" timeOffset="4586.82">4714 307 15240,'0'0'0,"19"18"1247,-5-21 9,-3 1-1256,-2 2 528,1-2 0,2-1-528,2-1-2735,7-3 2735,13-4-11232</inkml:trace>
</inkml:ink>
</file>

<file path=word/ink/ink3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9:21.20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202 7448,'8'21'1457,"0"1"0,-2 0 1,-1 0-1,-1 0 0,-1 1 1,1 35-1,-6-6-484,1-43-846,0-1-1,1 1 0,0 0 1,0-1-1,1 1 1,0-1-1,0 1 0,1-1 1,5 14-1,-6-20 251,-2-23-234,0 0-368,1-1 0,1 1 1,1 0-1,4-22 0,-2 31-303,0-1 0,0 1 0,11-19 1,-1 4-2896,8 3-81,-4 3-2716</inkml:trace>
  <inkml:trace contextRef="#ctx0" brushRef="#br0" timeOffset="517.74">581 338 1440,'-126'-36'4070,"130"34"-1180,20-4-1653,-6 7 226,-14 0-317,-14 0-758,-2 0-131,0 1-1,0 1 1,1 0 0,-1 1-1,1 0 1,0 1-1,0 0 1,0 1 0,0 0-1,1 0 1,0 1-1,1 1 1,0 0-1,0 0 1,0 0 0,1 1-1,-9 12 1,13-14-100,-1 1 1,1-1-1,1 0 1,-1 1-1,1 0 0,0 0 1,-2 14-1,4-19-135,0 0-1,1-1 1,0 1 0,-1 0-1,1 0 1,0 0-1,1 0 1,-1 0-1,0 0 1,1 0-1,-1-1 1,1 1 0,0 0-1,0 0 1,0-1-1,0 1 1,1-1-1,-1 1 1,1-1-1,0 1 1,-1-1 0,1 0-1,0 0 1,0 0-1,4 3 1,-4-4 41,0 0 1,0-1 0,0 1-1,1-1 1,-1 1-1,0-1 1,0 0-1,1 0 1,-1 0 0,0 0-1,0-1 1,1 1-1,-1 0 1,0-1 0,0 1-1,0-1 1,4-1-1,33-18 63,-20 6-87,0-2-1,0-1 0,-2 0 1,0-1-1,-1-1 1,-1 0-1,-1-1 0,14-26 1,-12 9-754,-16 36 1836,7 42-1433,-3-10 232,5 33 145,-8-59-156,0 0 1,1 0-1,0-1 0,-1 1 1,1-1-1,1 0 1,-1 1-1,1-1 1,-1 0-1,6 5 0,-7-8-15,-1 0 0,1 0 0,0 0 0,0 0 0,0 0 0,0 0 0,0 0-1,0 0 1,1-1 0,-1 1 0,0 0 0,0-1 0,0 1 0,1-1 0,-1 1 0,0-1-1,1 1 1,-1-1 0,0 0 0,1 0 0,-1 0 0,0 0 0,1 0 0,-1 0 0,0 0-1,1 0 1,-1 0 0,0-1 0,1 1 0,-1-1 0,0 1 0,2-1 0,1-2-353,-1-1 0,1 1 0,-1-1 0,0 1 0,0-1 0,0 0 1,3-7-1,9-10-1207,-3 1-3433,-3-13 3838,-2 7 835,15-42-1241</inkml:trace>
  <inkml:trace contextRef="#ctx0" brushRef="#br0" timeOffset="949.6">766 10 5112,'0'59'490,"3"-53"3270,4-12-2800,-7 6-773,14-22 540,-11 16-526,1 0 0,0 1 0,-1-1 0,2 1 0,-1-1-1,9-7 1,-13 13-168,1 0 0,-1 0 0,0 0-1,0 0 1,1 0 0,-1 0 0,0 0 0,0 0-1,1 0 1,-1 0 0,0 0 0,0 0 0,1 0-1,-1 1 1,0-1 0,0 0 0,1 0 0,-1 0-1,0 0 1,0 0 0,1 0 0,-1 1 0,0-1-1,0 0 1,0 0 0,1 0 0,-1 1 0,0-1-1,0 0 1,0 0 0,0 0 0,0 1 0,1-1-1,-1 0 1,0 0 0,0 1 0,0-1 0,0 0-1,0 1 1,0-1 0,0 0 0,0 0 0,0 1-1,0-1 1,0 0 0,0 0 0,0 1 0,0-1-1,0 0 1,0 0 0,-1 1 0,1 16 757,-1-15-748,-65 290 4183,62-263-3895,2 0 0,0 0 0,2 0 0,1 0 1,1 1-1,1-2 0,8 30 0,-9-52-355,-1-1 0,1-1 1,0 1-1,1 0 0,-1 0 0,1-1 1,0 1-1,0-1 0,0 0 0,0 0 1,1 0-1,0 0 0,0-1 0,0 0 0,0 1 1,0-2-1,1 1 0,-1 0 0,1-1 1,0 0-1,0 0 0,0 0 0,0 0 0,0-1 1,0 0-1,0 0 0,0-1 0,1 1 1,-1-1-1,0 0 0,0 0 0,1-1 1,-1 0-1,0 0 0,0 0 0,0 0 0,6-3 1,88-43 440,-97 46-453,-1 0 0,0 0 1,0-1-1,0 1 0,0 0 1,-1-1-1,1 1 0,0-1 1,-1 1-1,1-1 0,-1 1 1,1-3-1,2-4-33,15-27-33,-8 18 25,-1 0-1,0 0 1,-2-1-1,0-1 1,-1 1-1,-1-1 1,3-19-1,-8 32 85,-1 0 0,1 0 0,-1 0 0,-1 0 0,1 0-1,-1 1 1,-5-10 0,6 12 169,-31 33 269,30-24-399,0 0 1,1 1 0,0-1 0,-1 0-1,2 1 1,-1-1 0,1 0-1,0 1 1,0-1 0,1 1 0,0-1-1,0 0 1,0 0 0,1 1-1,0-1 1,4 9 0,1-2-208,-1 0 1,1 0-1,1 0 1,0-1-1,18 20 1,-22-28-297,0-1 0,0 0 1,0 1-1,0-1 0,0-1 1,0 1-1,1 0 0,-1-1 1,1 0-1,0 0 0,0-1 1,0 1-1,0-1 0,9 1 1,19 6-8523</inkml:trace>
  <inkml:trace contextRef="#ctx0" brushRef="#br0" timeOffset="1337.61">586 232 11568,'13'4'-104,"-8"-1"239,0-1 0,0-1-1,0 1 1,0-1 0,1 0 0,-1 0-1,0 0 1,1-1 0,-1 0-1,1 0 1,-1 0 0,0-1 0,7-1-1,92-16 2554,-65 12-2661,96-4-1018,-42 5-2775,-58 5 666,-6 0-1700</inkml:trace>
  <inkml:trace contextRef="#ctx0" brushRef="#br0" timeOffset="1695.11">1733 436 11208,'10'0'1275,"1"-1"0,-1 0 0,19-6 0,-17 4-1172,0 1 1,0 0 0,17-1-1,30 3-139,79 9 0,-91 2-5327,-40-9 2226</inkml:trace>
  <inkml:trace contextRef="#ctx0" brushRef="#br0" timeOffset="2069.48">1741 594 4760,'27'0'656,"-24"0"2624,2 2 857,8 4-2362,-6-2-1706,7-2 315,-1 1 1,0-2-1,1 0 1,-1-1-1,23-1 0,29 1 699,21 5-1541,43-11-10357,-75 1 7582</inkml:trace>
  <inkml:trace contextRef="#ctx0" brushRef="#br0" timeOffset="2694.31">2139 216 3680,'-4'6'-1278,"-5"0"10519,18 1-6657,-7-6-2674,31 22 414,1-1 1,1-2-1,0-2 1,48 18 0,4-11-163,-58-17-410,48 18 0,-64-20 360,0 0-1,-1 1 0,0 1 1,0 0-1,0 0 1,11 12-1,-22-18-69,1 0-1,-1 0 0,0 0 1,0 0-1,1 0 1,-1 1-1,-1-1 1,1 0-1,0 1 1,-1-1-1,1 0 0,-1 1 1,0-1-1,0 1 1,1-1-1,-2 0 1,1 1-1,0-1 1,0 1-1,-1-1 0,0 0 1,1 1-1,-1-1 1,0 0-1,0 0 1,0 1-1,0-1 0,0 0 1,-1 0-1,-2 3 1,-3 4 137,0 1 1,0-2 0,-1 1-1,-12 9 1,0-3-1,-1 0 0,-1-2 0,0 0 0,0-2 0,-2 0 1,-26 8-1,-21 9 252,61-23-443,-92 38 217,34-24-3665,65-18-383,-4-1 3667</inkml:trace>
  <inkml:trace contextRef="#ctx0" brushRef="#br0" timeOffset="3630.95">2817 334 9776,'3'16'124,"-2"-12"-6,-1 0 1,1 1 0,1-1-1,-1 0 1,0 0 0,1 0-1,2 4 1,-3-5 180,0-1 0,-1 1 0,0 0 0,1-1 0,-1 1 0,0 0 0,0-1 0,0 1 0,-2 4 0,1 7 30,0 174 2640,5-102-1219,-2-55-938,-1 33 0,-11-24 348,9-85-1131,0 13 24,2-1 0,5-43 0,-3 62-66,2-21-184,20-69 0,-22 93 198,2 0-1,-1 1 0,1-1 1,1 1-1,0 0 0,0 0 0,1 1 1,0 0-1,1 0 0,12-11 0,-11 13-113,0 0 0,1 0-1,13-6 1,14-3 70,-18 10 17,0 0-1,0 2 0,0 0 1,1 1-1,-1 1 0,1 0 1,21 2-1,-37 0 37,-1 1 1,0-1-1,0 0 1,1 1-1,-1 0 0,0 0 1,0 0-1,0 0 1,0 0-1,0 0 0,0 1 1,0 0-1,0-1 1,-1 1-1,1 0 0,-1 0 1,1 1-1,-1-1 1,0 0-1,0 1 0,0 0 1,0-1-1,0 1 0,-1 0 1,1 0-1,-1 0 1,0 0-1,0 0 0,0 0 1,0 0-1,0 0 1,-1 1-1,1-1 0,-1 0 1,0 0-1,0 1 1,0-1-1,-1 0 0,1 0 1,-1 1-1,1-1 1,-1 0-1,-3 6 0,0 0-65,0 0-1,-1 0 0,0 0 0,-1-1 0,0 0 1,0 0-1,-1 0 0,0-1 0,0 0 0,-1-1 1,0 1-1,-9 5 0,-8 4 124,0-1 0,-1-1 1,0-1-1,-1-1 0,-46 13 0,67-24-51,2 0 7,1-1 0,-1 1 0,1 0 0,-1 0-1,1 1 1,-1-1 0,1 1 0,0-1 0,0 1 0,-1 0 0,1 0 0,1 1-1,-1-1 1,0 0 0,-3 4 0,2 5 9,7 3-33,1-8 41,1-1-1,-1 0 1,1 0 0,0 0-1,0-1 1,1 1-1,-1-1 1,1-1-1,0 1 1,0-1-1,7 3 1,14 5 109,36 10 0,-36-13-1,3 1-7,91 35 35,-43-20-858,-77-23 193,5 4-82,0 1-878,-4-2-5078</inkml:trace>
  <inkml:trace contextRef="#ctx0" brushRef="#br0" timeOffset="4430.75">3901 375 992,'-19'32'417,"17"-28"4027,5-4-3858,0-1-1,0 1 1,1-1 0,-1 1-1,0-1 1,0 0 0,0 0-1,0 0 1,0-1 0,4-2-1,12-5 1954,-17 9-1093,-32-18-120,12 6-1079,-1 1-1,0 0 1,-35-12 0,52 23-241,-11 1 509,11 0-465,0 1 0,0 0 0,1 0 0,-1 1 0,0-1 1,1 0-1,-1 0 0,1 1 0,-1-1 0,1 1 0,0 0 0,0-1 0,1 1 0,-1 0 0,0 2 0,-8 52-140,8-43 164,-12 116 14,-8 54 705,15-151-655,-1 0 0,-2-1 1,-18 45-1,-35 49 644,56-112-747,4-4-83,20-16 265,-2 0-245,0 1-1,0 1 1,0 0 0,1 2-1,22-2 1,88 3 72,-33 2-30,-47 1-7,-35-1-113,-1 0-1,1-1 0,0-1 0,12-1 1,35-3-2253,-35 5-7187,-19 0 5739,4 0 1374</inkml:trace>
  <inkml:trace contextRef="#ctx0" brushRef="#br0" timeOffset="5539.6">4347 363 7088,'-3'29'273,"-2"32"1199,5-60-295,1-4-207,1-9-768,0 5 1870,4 24-470,-4-10-1365,-1 0 0,0 1 0,0-1 0,-1 1 1,0-1-1,0 1 0,0-1 0,-4 13 1,-16 61 997,16-69-1108,-11 35 367,7-25-18,1 0 0,1 1 0,-5 34 0,7-17-564,2-34 66,1 11-164,0-17 184,1 0-1,0 0 0,0 0 1,0 0-1,0 1 1,0-1-1,1 0 1,-1 0-1,0 0 1,0 0-1,0 1 1,0-1-1,0 0 1,0 0-1,0 0 1,0 0-1,0 1 1,0-1-1,0 0 1,0 0-1,1 0 1,-1 0-1,0 0 1,0 0-1,0 1 1,0-1-1,0 0 1,1 0-1,-1 0 1,0 0-1,0 0 1,0 0-1,0 0 1,1 0-1,-1 0 1,0 0-1,0 0 1,0 0-1,0 0 0,1 0 1,-1 0-1,0 0 1,0 0-1,0 0 1,0 0-1,1 0 1,-1 0-1,0 0 1,0 0-1,0 0 1,0 0-1,1 0 1,-1 0-1,0 0 1,0-1-1,0 1 1,0 0-1,0 0 1,1 0-1,-1 0 1,0 0-1,0-1 1,14-6-165,-13 6 140,0 1 0,0-1-1,0 1 1,0-1 0,0 0-1,0 1 1,0-1 0,-1 0-1,1 0 1,0 1 0,0-1-1,0 0 1,-1 0-1,1 0 1,0 0 0,-1 0-1,1 0 1,-1 0 0,1-3-1,0 3-252,-1-10 198,0 2 102,1 0 0,0 0 0,1 1 0,0-1 0,1 1 0,-1-1 1,1 1-1,1 0 0,0 0 0,0 1 0,0-1 0,1 1 0,0 0 0,1 0 1,-1 0-1,1 1 0,1-1 0,-1 2 0,1-1 0,0 1 0,12-7 0,-14 8-70,1 1-1,-1 0 1,0 0-1,1 1 1,0-1-1,-1 1 1,1 1-1,0-1 1,0 1-1,0 0 1,0 0-1,0 1 1,0 0-1,0 0 1,1 0-1,-1 1 1,0-1-1,0 2 0,0-1 1,-1 1-1,1-1 1,0 2-1,0-1 1,-1 1-1,0 0 1,1 0-1,7 6 1,-11-8 105,0 1 1,-1 0-1,1-1 1,0 1-1,0 0 1,-1 0-1,1 0 1,-1 0 0,0 1-1,0-1 1,0 0-1,0 0 1,0 1-1,0-1 1,0 1-1,-1-1 1,1 0-1,-1 1 1,0-1-1,0 1 1,0 3-1,-1-2-40,0 0 0,0 0-1,0 0 1,-1 0-1,1 0 1,-1 0 0,0 0-1,0-1 1,-1 1-1,1-1 1,-6 6 0,-1 0 38,0 0 0,-1-1 1,1 0-1,-2-1 0,1 0 1,-1-1-1,0 0 1,-13 5-1,12-6-57,5-2 3,0-1-1,0 0 1,-1 0-1,1-1 1,0 0-1,-8 0 0,-3 2-173,-1-1-1,1-1 1,-1-1-1,1 0 0,-1-2 1,-27-5-1,36 3 54,4 2-2883</inkml:trace>
  <inkml:trace contextRef="#ctx0" brushRef="#br0" timeOffset="5903.78">4678 657 10136,'-14'9'250,"11"-7"1005,26-5 1096,-21 4-2197,0-1 0,0 1 1,0-1-1,-1 1 0,1-1 1,0 1-1,0 0 1,0 0-1,-1 0 0,1 0 1,0 0-1,-1 0 0,1 1 1,-1-1-1,1 0 1,-1 1-1,0-1 0,2 3 1,-1 0 59,0 0-1,0 0 1,0 0 0,0 0 0,-1 1 0,0-1 0,1 9 0,0 3 23,-2 0 1,0-1-1,-3 30 1,2-41-234,1 3-146,-1 1 0,0-1 0,-1 0 0,1 0 0,-1 0 0,-6 12-1,7-17-954</inkml:trace>
  <inkml:trace contextRef="#ctx0" brushRef="#br0" timeOffset="6276.91">5017 330 9592,'-8'15'133,"6"-11"-21,0-1-1,0 1 1,0 0-1,0-1 1,1 1-1,-1 0 1,1 0-1,0 0 1,1 0-1,-1 6 1,4 22 3145,-10 21-2139,-1-1 0,-4-1 0,-33 98 0,24-83-1320,10-32-1495,-1 4-4751,4-14 202</inkml:trace>
  <inkml:trace contextRef="#ctx0" brushRef="#br0" timeOffset="6664.42">4738 678 12016,'39'8'659,"0"-2"0,45 1 0,13 1 126,-76-7-990,0 0 0,0-2 1,39-5-1,-9 0-256,-44 5 390,-1 1-1,1-1 1,0 0-1,0 0 1,0-1 0,-1 0-1,1 0 1,0-1-1,-1 0 1,0 0-1,9-6 1,-13 8 2086,-7-4-1867,4 4-121,1 1-1,-1-1 1,1 0 0,-1 0-1,1 1 1,-1-1-1,1 0 1,-1 1 0,0-1-1,1 0 1,-1 1-1,0-1 1,0 1 0,1-1-1,-1 1 1,0-1-1,0 1 1,0 0 0,0-1-1,0 1 1,1 0-1,-1 0 1,0 0 0,0 0-1,0 0 1,0 0-1,0 0 1,-1 0 0,0 0-14,0-1 0,0 1 0,1 0 0,-1 0 0,0 0 0,0 1 0,0-1 0,0 0 0,0 1 0,0-1 1,1 1-1,-1 0 0,0-1 0,1 1 0,-1 0 0,0 0 0,1 0 0,-1 0 0,1 1 0,-1-1 0,1 0 1,0 1-1,-1-1 0,1 0 0,0 1 0,0 0 0,0-1 0,0 1 0,0 0 0,1-1 0,-1 1 0,0 0 1,1 0-1,-1 0 0,1-1 0,0 1 0,-1 0 0,1 0 0,0 0 0,1 3 0,-1 1 116,0 1-1,1 0 0,0 0 0,0 0 1,1-1-1,0 1 0,0 0 1,1-1-1,0 0 0,3 7 0,-4-10-45,0 0-1,0 0 0,-1 0 0,0 1 0,1-1 0,-1 1 0,0-1 0,0 1 1,-1-1-1,1 1 0,-1-1 0,0 1 0,0-1 0,0 1 0,0-1 1,-1 1-1,1 0 0,-2 3 0,-1 1 57,-1 0 0,1 0 0,-1-1 1,-1 1-1,1-1 0,-8 8 0,11-14-84,-30 3 485,2-6-1471,23 2 286,-1-1 0,0 1 0,1-1 0,-12-4 0,-1 0-2916,5 1-4679</inkml:trace>
  <inkml:trace contextRef="#ctx0" brushRef="#br0" timeOffset="7024.15">5766 436 7352,'-30'23'246,"25"8"3016,-1-20-2515,0-1 0,0 1 1,-1-2-1,0 1 1,-14 14-1,3-3-171,-60 58 1378,34-36-826,-148 142 339,104-88-873,78-86-752,0 1-1,-11 20 0,-5 6-269,18-24 35,7-14 200,1 1-1,0-1 1,0 1 0,0-1-1,-1 1 1,1 0 0,0-1-1,0 1 1,0-1 0,0 1-1,0-1 1,0 1-1,0-1 1,0 1 0,0-1-1,1 1 1,-1-1 0,0 1-1,0-1 1,0 1 0,1-1-1,-1 1 1,0-1-1,1 1 1,0 0-261,0 0 1,1 0-1,-1-1 1,0 1-1,1-1 0,-1 1 1,0-1-1,1 0 0,-1 1 1,1-1-1,-1 0 1,1 0-1,-1 0 0,1 0 1,-1 0-1,1 0 0,-1-1 1,2 1-1,8-3-722,5 2-977</inkml:trace>
  <inkml:trace contextRef="#ctx0" brushRef="#br0" timeOffset="7431.57">5983 753 5112,'14'-7'2,"35"-21"1285,-46 26-842,-1 0 0,1 0-1,-1-1 1,1 1 0,-1-1-1,0 0 1,0 0 0,2-3 0,-3 4 861,-5 2-1056,1-1-1,-1 1 1,1 0-1,0 0 1,-1 0-1,1 0 1,-1 0-1,1 1 1,-6 1-1,3-1 10,-20 3 234,0 0 1,0 2-1,1 1 1,-1 1-1,2 1 1,-30 15-1,53-23-492,0 0 1,0-1-1,-1 1 0,1 0 0,0 0 0,0 0 1,0 0-1,0 0 0,0 0 0,0 1 0,0-1 1,0 0-1,1 0 0,-1 1 0,0-1 0,1 0 1,-1 1-1,1-1 0,-1 1 0,1-1 0,0 1 1,0-1-1,0 0 0,-1 1 0,1-1 0,1 1 0,-1-1 1,0 1-1,0-1 0,0 1 0,1-1 0,-1 1 1,1-1-1,-1 0 0,1 1 0,1 1 0,0 1 3,0-1-1,0 1 0,1-1 1,-1 0-1,1 0 0,0 0 1,0 0-1,0-1 0,0 1 1,0-1-1,8 4 0,47 18-14,-42-18 126,-3-1 162,-1-1 0,-1 1 0,1 1 1,-1 0-1,0 1 0,0 0 0,-1 0 0,14 14 1,-23-20-231,0 0 0,0 0 0,0 1 0,0-1 1,-1 0-1,1 1 0,0-1 0,-1 1 0,1-1 1,-1 1-1,0-1 0,1 1 0,-1-1 0,0 1 1,0-1-1,0 1 0,0-1 0,0 1 0,-1-1 1,1 1-1,0-1 0,-1 2 0,-1 1-11,1-1-1,-1 0 1,0 0-1,0 0 1,0 0-1,0 0 1,-1 0-1,1-1 1,-4 4-1,-7 4 73,-1 0 0,1-1 0,-20 9 0,22-12-239,0-1 0,-1 0 0,1 0 0,-1-1 0,0-1 0,0 0 0,0-1-1,-1 0 1,1 0 0,-1-2 0,1 0 0,-1 0 0,1-1 0,-19-3 0,0 1-1705,-3-1-3075,20 2-3889</inkml:trace>
  <inkml:trace contextRef="#ctx0" brushRef="#br0" timeOffset="7954.18">6131 426 8072,'1'2'49,"0"-1"1,0 0-1,0 0 1,0 0-1,0 0 0,1 0 1,-1 0-1,0 0 1,0 0-1,1-1 1,-1 1-1,0 0 1,1-1-1,-1 1 1,1-1-1,-1 0 1,1 1-1,-1-1 0,1 0 1,-1 0-1,1 0 1,1 0-1,52 3 1923,-24-2-1252,-15 1-418,1-1 0,-1-1 0,0 0 1,1-1-1,-1-1 0,1 0 0,-1-1 0,0-1 0,0 0 0,-1-2 1,1 0-1,24-12 0,-36 15-100,0 1 0,0 0-1,0 0 1,1 1 0,-1-1 0,0 1 0,1 0 0,0 0 0,5 0-1,-3 24 925,-3 5-998,-1 1 0,-1-1 0,-1 1 0,-2-1 1,-4 32-1,5-58-88,-4 43 49,-11 144 1047,-14 126 632,29-291-1687,0-20-58,1 0 1,-1-1-1,0 1 1,0 0-1,-1-1 1,1 1-1,-1 0 1,0-1-1,0 1 0,-1 3 1,-39 23 197,38-27-143,0-1 0,0 0-1,0 0 1,-1 0 0,1 0 0,0-1-1,-1 1 1,1-1 0,-1 0 0,1 0-1,-1 0 1,0 0 0,1-1 0,-1 1-1,0-1 1,0 0 0,-4-1 0,-13 2-123,-6 2-30,-135 5-458,109-1-3100</inkml:trace>
</inkml:ink>
</file>

<file path=word/ink/ink3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6T03:49:15.92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69 0 992,'0'0'9806,"-5"1"-8272,-4 3-1227,-1 0 0,1 1 0,0 0 1,0 0-1,0 1 0,1 0 0,0 0 0,0 1 1,1 0-1,-1 1 0,2 0 0,-1 0 1,-8 14-1,-11 17 756,-31 66 0,53-95-885,-5 8 51,1 1-1,1 0 1,1 0 0,-5 26 0,9-33-213,1 0 0,-1 0 1,2 0-1,0-1 0,0 1 0,4 22 1,-3-31-37,-1 1 0,1 0 0,0-1 0,0 1 1,0-1-1,1 1 0,-1-1 0,1 0 0,0 0 0,0 1 1,0-1-1,0-1 0,1 1 0,-1 0 0,1 0 0,0-1 1,-1 1-1,1-1 0,0 0 0,1 0 0,-1 0 1,0-1-1,0 1 0,1-1 0,-1 1 0,5 0 0,-3-1-162,15 3-682,37 3 0,-19-10-1855,2-9-3338,-26 6 844</inkml:trace>
  <inkml:trace contextRef="#ctx0" brushRef="#br0" timeOffset="360.17">0 330 9328,'1'1'262,"0"0"1,-1-1-1,1 1 1,0 0-1,0-1 1,-1 1-1,1-1 1,0 1-1,0-1 1,0 1-1,0-1 1,0 0-1,0 1 1,0-1-1,0 0 1,0 0-1,0 0 1,0 0-1,0 0 1,0 0-1,-1 0 1,1 0-1,0 0 1,0 0-1,2-1 1,41-2 459,-27 2-176,274-25-724,-186 20-4253,-57 6-3909</inkml:trace>
  <inkml:trace contextRef="#ctx0" brushRef="#br0" timeOffset="714.33">683 159 11208,'0'7'225,"0"0"1,1-1-1,-1 1 1,1 0-1,1-1 1,-1 1-1,1-1 1,0 0-1,1 1 1,-1-1-1,1 0 0,6 9 1,-4-6 72,0 1 1,0 1-1,6 20 1,-9-16 9,1 0 0,-2 0 0,0 0-1,0 0 1,-2-1 0,0 1 0,0 0 0,-2 0 0,0 0 0,0-1 0,-11 28-1,14-42-287,0 1-1,0-1 1,0 0-1,-1 1 1,1-1-1,0 0 1,0 0-1,0 1 1,0-1 0,0 0-1,0 1 1,0-1-1,0 0 1,-1 0-1,1 1 1,0-1-1,0 0 1,0 0-1,-1 0 1,1 1-1,0-1 1,0 0-1,-1 0 1,1 0-1,0 1 1,0-1-1,-1 0 1,1 0-1,0 0 1,0 0-1,-1 0 1,1 0-1,0 0 1,-1 0-1,1 0 1,0 0-1,-1 0 1,1 0-1,0 0 1,0 0-1,-1 0 1,1 0-1,0 0 1,-1 0-1,1 0 1,0 0-1,-1-1 1,-5-17 85,4-31-125,4 35-63,1-1 1,0 1-1,1 1 0,1-1 1,0 0-1,1 1 1,0 0-1,1 1 1,1-1-1,0 1 0,0 1 1,1-1-1,16-14 1,-23 24-774,28-7-5697,17-1 333,-20 6 4100</inkml:trace>
  <inkml:trace contextRef="#ctx0" brushRef="#br0" timeOffset="1400.03">1140 249 992,'-19'-46'3297,"18"46"-3108,0 0-1,0-1 0,0 1 1,0 0-1,0 0 0,0 0 1,0 0-1,0 0 0,0 0 1,0 0-1,0 0 1,1 1-1,-1-1 0,0 0 1,0 0-1,0 1 0,0-1 1,0 1-1,0-1 0,-1 2 1,-18 8 1654,13-5-1512,1 1-1,0-1 1,0 1 0,0 0 0,0 0 0,1 1 0,0 0 0,1 0 0,-1 0 0,1 0-1,-3 10 1,-2 8 286,0 1 0,-5 28 0,10-36-174,3-12-334,1-1 1,-1 1 0,1 0 0,0-1-1,1 1 1,-1 0 0,1-1 0,0 1 0,1-1-1,-1 1 1,1-1 0,3 6 0,-4-9-87,0 1 0,0 0 1,1 0-1,-1-1 0,1 1 0,-1-1 1,1 0-1,0 1 0,0-1 1,0 0-1,1 0 0,-1 0 0,0 0 1,1 0-1,-1-1 0,1 1 1,0-1-1,-1 0 0,1 0 0,0 0 1,0 0-1,0 0 0,0 0 1,4 0-1,-3-1-38,0-1-1,-1 1 1,1-1 0,0 0 0,-1 0 0,1 0-1,-1 0 1,0-1 0,1 1 0,-1-1 0,0 0-1,0 0 1,0 0 0,0 0 0,5-5 0,2-4-190,-1 0 1,15-21 0,-6 6 210,-12 17 41,-1 0-1,0-1 0,0 0 0,0 0 0,-1-1 0,3-15 1,-3 13-205,0 0 1,1-1 0,8-12 0,-13 24 173,1 1 0,0-1-1,-1 1 1,1 0 0,0-1 0,0 1-1,0 0 1,0-1 0,0 1-1,0 0 1,1 0 0,-1 0 0,0 0-1,1 0 1,-1 0 0,1 1 0,-1-1-1,0 0 1,1 1 0,0-1 0,-1 1-1,1-1 1,-1 1 0,4-1-1,6 25 48,-10-19-39,16 35 569,-2 0 0,10 47 0,-8-3-323,-16-81 396,2-8-759,0 0 0,0 0 0,0 0 0,-1 0 0,0-1 0,3-9 1,3-6 134,41-105 383,-46 120-462,1 1 0,0 0 0,0 0 0,1 0 0,-1 0-1,1 1 1,0 0 0,0 0 0,8-4 0,0-2-76,-8 7 115,0 0 1,-1 1-1,1-1 0,0 1 0,0 0 1,1 1-1,-1-1 0,0 1 0,1 0 1,-1 0-1,0 1 0,1-1 0,-1 1 0,9 1 1,-10-1-2,-1 1 1,0-1 0,0 1 0,0-1 0,0 1-1,0 0 1,0 0 0,0 1 0,0-1-1,-1 0 1,1 1 0,0 0 0,-1 0-1,1-1 1,-1 2 0,1-1 0,-1 0 0,0 0-1,0 1 1,0-1 0,0 1 0,-1-1-1,1 1 1,-1 0 0,0 0 0,2 3-1,14 92-1237,-11-59 499,-6-17-3685,0-8-4158</inkml:trace>
  <inkml:trace contextRef="#ctx0" brushRef="#br0" timeOffset="1801.76">1994 209 6816,'-3'0'152,"1"0"0,-1 0 0,1-1 0,-1 1 0,1-1 0,0 1 0,-1-1 0,1 0 0,0 0 0,-1 0 0,1 0 0,-4-2 0,4 2 1289,2 0-1289,-1 1 0,1 0 1,-1 0-1,1 0 0,-1 0 0,1 0 1,-1 0-1,1 0 0,-1 0 0,1 0 1,-1 0-1,0 0 0,1 0 0,-1 1 0,1-1 1,-1 0-1,1 0 0,-1 0 0,1 1 1,-1-1-1,1 0 0,-1 1 0,-9 10 187,-1 1 1,2 0-1,0 1 0,-9 16 0,14-23-163,1 0 0,0 1 1,0-1-1,0 1 0,1 0 0,0 0 1,1 0-1,-1 0 0,1 1 0,1-1 1,-1 12-1,1-15-170,0 0 1,0 1-1,1-1 1,-1 0-1,1 0 1,0 0-1,0 0 1,1 0-1,-1 0 1,1 0-1,2 3 0,5 12 19,25 88 927,-34-106-937,0-1 0,0 1 0,0-1 0,0 1 1,0 0-1,0-1 0,0 1 0,-1 0 0,1-1 0,0 1 0,0-1 0,-1 1 0,1-1 0,0 1 0,-1 0 0,1-1 0,0 1 0,-1-1 0,1 0 0,-1 1 0,1-1 0,-1 1 0,1-1 0,-1 0 0,1 1 0,-1-1 0,0 0 0,1 1 0,-1-1 0,1 0 0,-1 0 0,0 0 0,1 0 0,-1 0 0,0 0 0,1 0 0,-1 0 0,0 0 0,1 0 0,-1 0 0,0 0 0,-27-2-46,9-2-849,-1 0-1,-27-2 0,11-3-3248,13 3-3771</inkml:trace>
  <inkml:trace contextRef="#ctx0" brushRef="#br0" timeOffset="2674.76">2134 312 6816,'0'0'2912,"3"2"-1782,-2-1-1023,8 5 293,0 0 0,0 1 0,-1 0 0,8 9 0,-13-13-331,-1 1 0,1-1 1,-1 1-1,0-1 0,0 1 0,-1 0 1,1 0-1,-1 0 0,0 0 0,0 0 1,0 0-1,0 0 0,-1 0 0,0 7 1,0-3 88,0-3 14,0 1 0,0-1 0,0 0 0,1 0 0,0 0-1,0 1 1,0-1 0,3 6 0,-3-6-24,0-1 0,0 0 0,0 1 0,0 0-1,-1-1 1,0 1 0,0-1 0,0 1 0,-1 0 0,0-1 0,1 1 0,-2-1 0,1 0 0,0 1 0,-3 4-1,4-9-144,-1 0-1,1 1 0,0-1 0,0 0 0,0 0 0,0 0 1,0 0-1,0 0 0,-1 0 0,1 0 0,0 0 1,0 0-1,0 1 0,0-1 0,0 0 0,0 0 0,0 0 1,0 0-1,0 0 0,0 0 0,-1 1 0,1-1 0,0 0 1,0 0-1,0 0 0,0 0 0,0 1 0,0-1 0,0 0 1,0 0-1,0 0 0,0 0 0,0 0 0,0 1 0,1-1 1,-1 0-1,0 0 0,0 0 0,0 0 0,0 0 0,0 0 1,0 1-1,0-1 0,0 0 0,0 0 0,0 0 1,0 0-1,1 0 0,-1 0 0,0 0 0,0 1 0,0-1 1,0 0-1,0 0 0,0 0 0,1 0 0,-1 0 0,0 0 1,0 0-1,0 0 0,0 0 0,1 0 0,-1 0 0,0 0 1,0 0-1,0 0 0,0 0 0,0 0 0,1 0 0,4-6 2,-1 0-1,1-1 1,-1 1-1,0-1 0,-1 0 1,0 0-1,0-1 0,4-12 1,-4 9-48,1 1 1,0-1-1,8-14 0,-9 22 56,0-1-1,-1 0 0,1 1 0,0 0 0,1 0 0,-1 0 1,1 0-1,-1 0 0,1 1 0,0 0 0,0-1 0,0 1 0,0 1 1,0-1-1,0 1 0,1-1 0,-1 1 0,0 0 0,1 1 0,-1-1 1,1 1-1,-1 0 0,1 0 0,6 1 0,-7-1 16,-1 1-1,1 0 0,0 0 1,-1 0-1,1 0 0,-1 1 1,1-1-1,-1 1 0,0 0 1,0 0-1,0 0 0,0 1 1,0-1-1,0 1 0,0-1 1,-1 1-1,0 0 1,1 0-1,-1 0 0,0 0 1,0 0-1,-1 1 0,1-1 1,-1 1-1,1-1 0,-1 1 1,0-1-1,0 1 0,0 4 1,-1 0 44,0 0-1,0 1 1,-1-1 0,0 0 0,-1 0 0,-4 14 0,4-13 21,0 1 0,0-1 0,-1 18 0,3-25 178,0-6-339,1 1-1,-1-1 1,1 0-1,0 1 1,0-1-1,0 1 1,1-1-1,-1 1 1,1 0-1,2-4 1,-1 2 115,9-23 86,-6 14-404,0 0 1,13-19-1,-17 30 275,3-6 1,0 0 0,1 1-1,0 0 1,1 0 0,-1 0 0,1 1-1,1 0 1,-1 1 0,1-1 0,1 1-1,12-7 1,-13 9 65,0 0-1,1 0 1,-1 1-1,0 1 1,1-1 0,0 1-1,0 1 1,11-2-1,-14 3-13,-1 0-1,1 1 0,0 0 0,-1 0 1,1 0-1,-1 0 0,0 1 0,1 0 0,-1 0 1,0 0-1,0 1 0,0-1 0,0 1 0,4 4 1,-6-5-39,0 1 0,0-1 0,0 1-1,-1 0 1,1 0 0,-1 0 0,1 0 0,-1 0 0,0 1 0,-1-1 0,1 0 0,0 1 0,-1 0 0,0-1 0,0 1 0,0 0 0,0-1 0,0 8-1,0-6 12,3 53-295,-3-28-2027,2-1-5086,0-18 935</inkml:trace>
  <inkml:trace contextRef="#ctx0" brushRef="#br0" timeOffset="3062.46">3071 299 10672,'-53'53'394,"84"-75"5084,21-8-3568,-52 29-1840,1 1 0,0-1-1,0 1 1,-1-1 0,1 1-1,0 0 1,-1-1 0,1 1 0,0 0-1,0 0 1,0-1 0,-1 1 0,1 0-1,0 0 1,0 0 0,0 0 0,0 0-1,-1 0 1,1 0 0,0 0-1,0 1 1,0-1 0,-1 0 0,3 1-1,-3 0-11,1-1-1,-1 1 0,1 0 0,-1 0 0,0-1 1,1 1-1,-1 0 0,0 0 0,0 0 0,0 0 1,1-1-1,-1 1 0,0 0 0,0 0 0,0 0 0,0 0 1,-1 0-1,1 1 0,-11 35 656,-10 7-705,11-25-11,1 0-1,-8 25 1,10-1-2642,7-38 1776,0 1 0,1-1-1,-1 1 1,1-1 0,0 0-1,2 7 1,11 10-4458,-2-2 1181</inkml:trace>
  <inkml:trace contextRef="#ctx0" brushRef="#br0" timeOffset="3482.45">3446 312 992,'-50'26'364,"50"-26"-294,-1 0 1,1 1 0,0-1-1,-1 0 1,1 0-1,-1 0 1,1 0-1,-1 1 1,0-1-1,1 0 1,-1 0-1,1 0 1,-1 0 0,1 0-1,-1 0 1,1 0-1,-1 0 1,1-1-1,-1 1 1,1 0-1,-1 0 1,1 0-1,-1-1 1,1 1-1,-1 0 1,1 0 0,0-1-1,-1 1 1,1 0-1,-1-1 1,1 1-1,0 0 1,-1-1-1,1 1 1,-1-1-1,1 0-14,0 1 0,0 0 0,0-1 0,-1 1 0,1 0 0,0 0 0,-1-1 0,1 1-1,0 0 1,0-1 0,-1 1 0,1 0 0,0 0 0,-1 0 0,1-1 0,-1 1 0,1 0-1,0 0 1,-1 0 0,1 0 0,-1 0 0,1 0 0,0 0 0,-1 0 0,1 0 0,-1 0-1,1 0 1,0 0 0,-1 0 0,1 0 0,-1 0 0,0 0 0,-1 1 1805,12-23 1964,1 6-1569,-14 19-883,1-1-1266,0 1 0,0 0 0,1-1 1,-1 1-1,1 0 0,0 0 0,0 0 0,0 0 0,-1 5 0,3 3 138,0 0 0,1 0 0,1 0 0,0 0 0,0 0 0,1 0 0,10 18 0,-11-21-82,1-2-81,0 1 0,-1 0 0,0 0 0,-1 0 0,0 0 0,0 0-1,0 1 1,-1-1 0,0 1 0,0 10 0,4 23 235,1-8 353,-6-32-659,0 0 0,0 0 0,0 0 1,0 0-1,0 1 0,0-1 0,0 0 1,0 0-1,-1 0 0,1 0 0,0 0 1,0 0-1,-1 0 0,1 0 0,-1 0 1,1 0-1,-1 0 0,0-1 1,1 1-1,-1 0 0,0 0 0,1 0 1,-1-1-1,0 1 0,0 0 0,0-1 1,0 1-1,1-1 0,-1 1 0,0-1 1,0 1-1,0-1 0,0 0 0,0 1 1,0-1-1,-1 0 0,1 0 0,0 0 1,0 0-1,0 0 0,0 0 0,0 0 1,0 0-1,0 0 0,0 0 0,0-1 1,-2 0-1,-6-1-312,1-1 1,-1 0-1,1-1 1,-11-6-1,10 5-134,2 1-252,0 0 0,1 0-1,-1-1 1,1 0 0,-1-1 0,2 1-1,-1-1 1,1 0 0,-7-10-1,10 3-2453,2 2-2032</inkml:trace>
  <inkml:trace contextRef="#ctx0" brushRef="#br0" timeOffset="3930.41">3793 298 5024,'-73'39'1857,"72"-39"-718,4-1-565,13-10 32,-14 9 410,-4 2 281,-25 14 3798,3-3-5478,18-8 465,0 0 1,0 1-1,1-1 1,-1 1-1,1 1 0,-1-1 1,1 1-1,0 0 1,-6 9-1,10-13-16,-1 1 1,1 0-1,0 0 1,0 0-1,0 0 0,0 0 1,0 0-1,1 0 0,-1 1 1,1-1-1,-1 0 0,1 0 1,0 0-1,0 1 0,0-1 1,0 0-1,0 0 0,0 1 1,1-1-1,-1 0 0,1 0 1,-1 0-1,1 0 0,0 1 1,0-1-1,0 0 0,0 0 1,0-1-1,1 1 0,-1 0 1,1 0-1,-1-1 0,3 3 1,84 96 890,-87-99-919,0 0 0,0 0-1,1 1 1,-1-1 0,-1 0-1,1 0 1,0 1 0,0-1 0,0 0-1,-1 1 1,1-1 0,0 1 0,-1-1-1,0 0 1,1 1 0,-1-1 0,0 3-1,0-3-43,0 0 0,0 0 0,0 0 0,-1 0 0,1 0-1,-1 0 1,1 0 0,0 0 0,-1-1 0,1 1 0,-1 0-1,0 0 1,1 0 0,-1-1 0,0 1 0,0 0 0,1-1-1,-1 1 1,-1 0 0,-2 1-167,1 0 0,0-1 0,-1 0 0,1 1 0,0-1 0,-1-1 0,1 1 0,-1 0 0,0-1 0,1 0 0,-8 0 0,-32-8-2690,16-5-2234,16 6-1629</inkml:trace>
  <inkml:trace contextRef="#ctx0" brushRef="#br0" timeOffset="4291.82">4079 312 10312,'-36'23'292,"35"-23"-237,1 0 1,0 0 0,0 0-1,0 1 1,-1-1 0,1 0-1,0 0 1,0 1 0,0-1-1,0 0 1,-1 0 0,1 1-1,0-1 1,0 0 0,0 1-1,0-1 1,0 0 0,0 0-1,0 1 1,0-1 0,0 0-1,0 1 1,0-1 0,0 0-1,0 1 1,0-1 0,0 0-1,0 0 1,0 1 0,1-1-1,-1 0 1,0 1 0,0-1-1,0 0 1,0 0 0,1 1-1,-1-1 1,0 0 0,0 0-1,1 1 1,13 13 1750,-2-1-394,-11-10-1253,-1-1 1,1 1 0,-1-1 0,0 1 0,0-1 0,0 1 0,0 0-1,0-1 1,-1 1 0,1-1 0,-1 1 0,0 0 0,1-1-1,-3 5 1,-21 44 671,15-32-628,-9 20-813,-16 58-1,34-89 613,11-8-14587,-1-5 12918</inkml:trace>
  <inkml:trace contextRef="#ctx0" brushRef="#br0" timeOffset="4292.82">4275 379 5656,'-9'9'-307,"-6"4"2368,1-6 3937,8 22-3350,1-1-1758,-3 49 0,8-66-716,0-1 0,1 0-1,0 0 1,0 0 0,1 1-1,1-2 1,-1 1 0,7 14-1,-8-22-138,0-1-1,0 1 1,-1-1-1,1 1 1,0-1-1,1 1 1,-1-1-1,0 0 1,0 1-1,1-1 0,-1 0 1,0 0-1,1 0 1,-1 0-1,1 0 1,-1 0-1,1 0 1,0-1-1,-1 1 1,1-1-1,0 1 0,0-1 1,-1 1-1,1-1 1,0 0-1,0 0 1,0 0-1,-1 0 1,5-1-1,-3 1 78,-1-1-128,0 0 1,-1 0 0,1 0-1,-1-1 1,0 1 0,0-1 0,1 1-1,-1-1 1,0 1 0,0-1-1,0 1 1,0-1 0,-1 0-1,2-2 1,-1 1 3,7-10-36,-1 0-1,0-1 0,-1 0 1,6-23-1,-10 30-151,-1 1 0,0-1-1,-1 1 1,1-1 0,-1 0 0,-1 1 0,1-1 0,-1 1 0,0-1 0,-1 1-1,1-1 1,-5-10 0,0 1-3854,0-1 2709,1-1-58,-6-21-5037</inkml:trace>
  <inkml:trace contextRef="#ctx0" brushRef="#br0" timeOffset="4775.36">4651 478 6104,'-25'-8'5044,"30"-6"-3859,5 0 90,-9 14-1248,-1 0 1,0 0 0,0 0 0,0 0 0,1 0 0,-1 0 0,0 0 0,0 0 0,1 0 0,-1 0 0,0 1 0,0-1 0,0 0 0,1 0-1,-1 0 1,0 0 0,0 0 0,0 0 0,1 0 0,-1 0 0,0 1 0,0-1 0,0 0 0,0 0 0,1 0 0,-1 0 0,0 1-1,0-1 1,0 0 0,0 0 0,0 0 0,0 1 0,0-1 0,0 0 0,0 0 0,1 0 0,-1 1 0,5 36 1308,-3-21-1143,-1-10 27,21 132 2291,-20-109-1379,-2-27-534,0-20-596,1-8-50,1 0 0,0 0 0,3 0 0,0 1 0,1 0 0,1 0 1,2 0-1,0 1 0,2 0 0,14-24 0,-24 46 62,1-1-1,0 0 1,0 1-1,0-1 1,0 1-1,0-1 1,1 1-1,-1 0 1,1 0-1,0 0 1,-1 1-1,1-1 1,0 1-1,0-1 1,0 1-1,0 0 1,0 0-1,0 0 1,0 0-1,0 1 1,1-1-1,-1 1 1,0 0-1,0 0 1,1 0 0,2 1-1,0-1-10,-1 1 0,1 1 0,-1-1 0,0 1 0,1 0 0,-1 0 1,0 0-1,0 1 0,0-1 0,-1 1 0,1 1 0,0-1 0,5 6 0,-2 3-1,0 0 0,-1 0 0,0 1 0,-1 0 0,0 0 0,-1 0 0,-1 1-1,4 16 1,1 34 14,-8-50-615,1-1 1,5 26-1,-5-33-1123,1 1-1,-1-1 0,1 0 0,0 0 0,5 7 0,7 8-2703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3:38.97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403 7352,'1'-1'271,"1"1"1,0 0-1,-1 1 1,1-1-1,0 0 0,-1 0 1,1 1-1,-1-1 1,1 1-1,0-1 1,-1 1-1,1 0 1,-1-1-1,0 1 0,1 0 1,-1 0-1,3 2 1,12 27 6041,-13-22-5975,6 9-86,3 11 106,-4-8-74,-7-19-270,-1 0 0,1 0 0,0 0 1,-1-1-1,1 2 0,-1-1 1,0 0-1,1 0 0,-1 0 0,0 0 1,1 0-1,-1 0 0,0 0 0,0 0 1,0 0-1,0 1 0,0-1 1,0 0-1,-1 0 0,1 0 0,0 0 1,0 0-1,-1 0 0,1 0 1,-1 0-1,1 0 0,-1 0 0,0 2 1,-3 13 229,3-24-154,-2-6-133,1-1 0,1 0 1,1 1-1,0-1 0,2-18 0,0 6 211,-1 22-180,-1 0-1,1 0 1,0 0 0,0 0-1,1 0 1,0 1-1,0-1 1,0 0 0,0 1-1,1 0 1,-1-1 0,1 1-1,0 0 1,5-5-1,-6 8 39,-1-1 0,1 1 0,0-1 0,0 1 0,0 0-1,0-1 1,0 1 0,0 0 0,0 0 0,0 0 0,0 1-1,0-1 1,1 0 0,-1 1 0,0 0 0,1-1-1,-1 1 1,0 0 0,0 0 0,1 0 0,-1 1 0,0-1-1,1 0 1,-1 1 0,0 0 0,0-1 0,0 1 0,1 0-1,-1 0 1,0 0 0,0 0 0,3 3 0,-2-1-1,0 0 0,0 0 0,-1 0 0,1 1 1,-1-1-1,0 0 0,0 1 0,0 0 0,-1-1 0,1 1 1,-1 0-1,0 0 0,0 0 0,0 0 0,0 0 0,-1 0 0,0 0 1,0 0-1,0 0 0,0 0 0,0 0 0,-1 0 0,-1 4 1,3-4 109,-1-3-104,-1 0 0,1-1 0,0 1 0,0 0 1,0 0-1,0-1 0,-1 1 0,1 0 0,0 0 0,0-1 0,-1 1 0,1 0 1,-1-1-1,1 1 0,-1-1 0,1 1 0,-1 0 0,1-1 0,-1 1 0,1-1 0,-1 1 1,0-1-1,1 0 0,-1 1 0,0-1 0,1 0 0,-2 1 0,-5 5-34,-1 0 1,0 0-1,0-1 0,0 0 0,-14 6 0,-2-16-144,18 2-9131</inkml:trace>
  <inkml:trace contextRef="#ctx0" brushRef="#br0" timeOffset="598.99">319 487 9328,'-27'-15'2656,"24"12"-709,17 6-808,-12-3 2052,4-19-1791,7-6-1102,-10 18-348,0-1 0,1 1 0,0 0 1,0 1-1,1-1 0,0 1 0,6-6 1,-5 6-155,0 1 0,1 1-1,0-1 1,-1 1 0,1 1 0,1-1 0,-1 1 0,1 0 0,-1 1 0,1 0-1,0 0 1,0 0 0,10 0 0,-16 2 172,6-2-328,1 1 0,0 0 0,0 1 0,0 0 0,0 0 0,0 0-1,11 3 1,-18-2 1399,-1 0-950,-1 0-1,1-1 1,0 1 0,0 0-1,-1 0 1,1 1 0,0-1 0,-1 0-1,1 0 1,-1 0 0,0 0-1,1 2 1,-3-1-44,0 0-1,1 0 1,-1 0-1,0 0 1,1 0-1,-1 0 0,1 1 1,0-1-1,0 0 1,0 1-1,0-1 1,0 1-1,0-1 1,1 1-1,-1 0 1,1 3-1,-1-3 14,-1 0 0,1 0 0,0 0 0,-1 0-1,1 0 1,-1 0 0,0-1 0,0 1 0,0-1 0,-5 5-1,6-5 0,-1-1-1,0 0 1,1 1-1,-1-1 0,1 1 1,-1 0-1,1 0 1,0-1-1,0 1 0,0 0 1,0 0-1,0 0 1,0 0-1,1 0 0,-1 0 1,1 1-1,-1-1 1,1 0-1,0 0 0,-1 0 1,1 0-1,1 1 1,-1-1-1,0 0 0,1 4 1,27 7 491,-22-10-560,-2-2 24,0 0 1,-1 0 0,1 0-1,0-1 1,0 1-1,0-1 1,0 0 0,0 0-1,0 0 1,-1-1-1,1 1 1,0-1 0,0 0-1,0 0 1,-1 0-1,1-1 1,0 1 0,-1-1-1,1 0 1,-1 0-1,0 0 1,4-3 0,-3 2 63,-1 0 1,1 0 0,-1 0 0,0 0 0,0 0 0,0-1 0,0 0 0,-1 1 0,1-1 0,-1 0 0,0 0 0,0 0 0,0-1 0,-1 1 0,0 0 0,1-1 0,-1 1 0,0-7 0,-1 10-47,-1 1 0,1-1 0,0 0 0,0 0 1,-1 1-1,1-1 0,-1 1 0,1-1 0,-1 0 0,1 1 1,-1-1-1,1 1 0,-1-1 0,1 1 0,-1-1 1,0 1-1,1 0 0,-1-1 0,0 1 0,1 0 0,-1-1 1,0 1-1,0 0 0,1 0 0,-1-1 0,0 1 1,0 0-1,1 0 0,-1 0 0,0 0 0,0 0 0,-1 1 1,-24 1 150,16 0-402,-1 1 0,1 1 0,0 0 0,1 0 1,-15 9-1,22-12-1033,11 4-7648,0-2 2349</inkml:trace>
  <inkml:trace contextRef="#ctx0" brushRef="#br0" timeOffset="1110.99">715 361 7712,'0'0'1744,"19"34"4384,-8-1-4489,10 54 1,-13-52-1030,21 47 410,-28-80-1034,-3-37 212,2 20-251,0 1 0,1-1 1,1 0-1,1 1 0,0-1 0,0 1 1,1 0-1,1 0 0,1 0 1,0 1-1,0 0 0,1 0 1,1 0-1,0 1 0,1 0 0,14-14 1,11 0 393,-32 24-339,0 1 0,0 0 0,0 0 1,1 0-1,-1 0 0,0 0 0,1 1 1,-1-1-1,1 1 0,-1-1 0,0 1 1,1 0-1,-1 0 0,5 0 0,-6 1-4,0-1 0,0 1-1,0 0 1,0-1 0,0 1-1,0 0 1,0 0 0,0 0-1,-1 0 1,1 0 0,0 0-1,-1 0 1,1 0 0,0 0-1,-1 0 1,1 0 0,-1 0-1,0 0 1,1 1 0,-1-1-1,0 0 1,0 0-1,1 0 1,-1 2 0,0 32 237,0-31-181,0 1 23,-1 0 0,1 0 1,-1 0-1,0 0 0,0 0 0,0 0 0,0-1 0,-1 1 0,0 0 1,0-1-1,0 1 0,-1-1 0,0 0 0,0 0 0,0 0 1,0 0-1,0 0 0,-1-1 0,1 1 0,-1-1 0,0 0 1,-8 5-1,-2-1-39,1 0 0,-1-2 1,-24 8-1,35-12-150,-1-1 0,0 1 0,1-1 0,-1 0-1,0 0 1,0 0 0,1-1 0,-1 1 0,0-1 0,1 0 0,-1 0 0,-5-2 0,9 3-680</inkml:trace>
  <inkml:trace contextRef="#ctx0" brushRef="#br0" timeOffset="1575.99">1076 379 7624,'-4'0'-131,"3"1"210,1-1 1,-1 0-1,0 0 0,0 0 0,1 0 0,-1 0 0,0 0 0,1 0 1,-1 0-1,0 0 0,0 0 0,1 0 0,-1 0 0,0 0 1,1-1-1,-1 1 0,0 0 0,1 0 0,-1-1 0,1 1 1,-1-1-1,0 1 0,1 0 0,-1-1 0,1 1 0,-1-1 1,1 1-1,-1-1 0,1 0 0,-1 1 0,1-1 0,0 1 1,-1-1-1,1 0 0,0 1 0,0-1 0,-1 0 0,1-2 5188,-1 3-5215,0 1 0,0-1 0,0 1 1,0-1-1,0 1 0,0 0 1,0 0-1,0-1 0,0 1 1,1 0-1,-1 0 0,0 0 0,1 0 1,-1 0-1,0 0 0,1 0 1,-1 0-1,1 0 0,0 0 1,-1 0-1,1 0 0,0 1 0,-9 30 627,8-27-571,0 0 29,0 0 1,0 0 0,1 0-1,-1 0 1,1 0-1,0 0 1,0 0-1,2 9 1,-1-13-106,-1 1 0,1-1 0,-1 1-1,1-1 1,0 1 0,-1-1 0,1 0 0,0 1 0,0-1 0,0 0 0,0 0 0,0 0 0,0 0-1,0 1 1,0-1 0,0-1 0,1 1 0,-1 0 0,0 0 0,1 0 0,-1-1 0,1 1-1,-1-1 1,1 1 0,-1-1 0,1 1 0,-1-1 0,1 0 0,-1 0 0,1 0 0,1 0-1,0 0-16,0-1-1,0 0 0,0 0 1,0 0-1,0 0 0,0 0 1,-1 0-1,1-1 1,0 1-1,-1-1 0,1 0 1,-1 0-1,0 0 0,4-4 1,-2 2 11,1-1-1,-1 0 1,0 0 0,0-1 0,4-8 0,-7 11-68,0 0-1,0 0 1,0 0 0,0 0 0,-1 0-1,0 0 1,1 0 0,-1-1-1,0 1 1,0 0 0,-1 0-1,0-5 1,-1-4 225,2 11 237,-1 2 0,-1 2-364,0 0 0,1 1 0,-1-1-1,1 1 1,0-1 0,0 1-1,0 0 1,0 0 0,1-1 0,-1 1-1,1 0 1,0 0 0,0 0-1,0-1 1,1 1 0,-1 0 0,1 0-1,0-1 1,0 1 0,0 0 0,1-1-1,-1 1 1,4 5 0,-4-8-153,0-1-1,0 1 1,0-1 0,0 1 0,-1-1 0,1 1 0,0-1 0,0 1 0,0-1 0,0 0-1,0 1 1,0-1 0,1 0 0,-1 0 0,0 0 0,0 0 0,0 0 0,0 0 0,2 0 0,23-4-1755,-23 4 1786,56-9-5578,-36 6-2449</inkml:trace>
  <inkml:trace contextRef="#ctx0" brushRef="#br0" timeOffset="2148">1379 372 9240,'-4'0'813,"-1"0"0,1 1 1,-1 0-1,1 0 1,0 0-1,-5 2 0,-27 17 1569,34-19-2313,0 1 0,0-1-1,1 1 1,-1-1 0,0 1 0,0 0 0,1 0 0,-1 0 0,1 0 0,0 0 0,0 0 0,-1 0-1,1 0 1,1 0 0,-1 1 0,0-1 0,0 0 0,1 1 0,-1-1 0,1 1 0,0-1-1,0 0 1,0 1 0,0-1 0,0 1 0,1-1 0,-1 1 0,2 2 0,-2-3-35,1 0 1,0 0 0,0-1-1,0 1 1,0-1-1,0 1 1,0-1 0,1 1-1,-1-1 1,0 0-1,1 1 1,-1-1 0,1 0-1,-1 0 1,1 0-1,0 0 1,-1 0 0,1-1-1,0 1 1,0-1-1,-1 1 1,1-1 0,0 1-1,0-1 1,0 0-1,0 0 1,0 0 0,0 0-1,-1 0 1,1 0-1,0-1 1,0 1 0,0 0-1,0-1 1,-1 0-1,1 1 1,3-3 0,4-1 16,1 0 0,-1-1 0,0 0 0,-1-1 0,9-7 0,-15 11-51,-1 0-1,1 0 1,-1 0-1,0 0 1,0 0-1,0 0 1,-1 0-1,1-1 1,0 1-1,0-3 1,2-8 20,1-2-20,-1 10 148,6 18 1,0 1-48,-1 1 1,-1 1-1,0 0 0,7 23 1,-13-25 19,0 1 1,-1 0 0,0-1 0,-2 1 0,1-1 0,-5 16-1,2-4 63,3-23-224,1 0 0,-1 0 1,1 0-1,-1 0 1,0-1-1,0 1 0,0 0 1,0-1-1,-1 1 0,1-1 1,-1 1-1,0-1 1,0 0-1,1 0 0,-2 1 1,1-1-1,0-1 0,0 1 1,0 0-1,-1 0 1,1-1-1,-1 0 0,1 1 1,-1-1-1,0 0 0,0 0 1,1 0-1,-1-1 1,0 1-1,0-1 0,0 1 1,0-1-1,0 0 0,0 0 1,1 0-1,-1-1 1,0 1-1,0-1 0,0 1 1,0-1-1,1 0 1,-1 0-1,0 0 0,1-1 1,-5-2-1,3 1-566,-1-1-1,2 0 1,-1 0-1,0 0 1,1-1 0,0 1-1,0-1 1,-3-5-1,-3-4-2235,-2-3-5064</inkml:trace>
  <inkml:trace contextRef="#ctx0" brushRef="#br0" timeOffset="2582.99">1589 343 9416,'-15'16'6576,"6"7"-3960,2 30-2161,5-33 648,2-17-989,0 0 0,0 1 1,1-1-1,-1 0 0,1 1 0,-1-1 0,1 0 1,0 0-1,1 1 0,2 4 0,-4-6-110,1-1 0,0 0 0,0 1-1,-1-1 1,1 0 0,0 1 0,0-1-1,1 0 1,-1 0 0,0 0 0,0 0-1,0 0 1,1 0 0,-1 0 0,0-1-1,1 1 1,-1 0 0,1-1 0,-1 1-1,1-1 1,-1 1 0,1-1 0,0 0-1,-1 0 1,1 0 0,-1 0 0,4 0-1,0-2 12,0 0-1,0 0 1,0 0-1,0-1 1,0 1-1,0-1 1,-1-1-1,1 1 1,-1-1-1,0 1 1,0-1-1,-1 0 0,1-1 1,-1 1-1,0-1 1,0 1-1,0-1 1,0 0-1,-1 0 1,0 0-1,0 0 1,0-1-1,-1 1 1,0-1-1,0 1 1,0-7-1,-2 4-65,-3 16 279,-1 15 508,4-16-700,1 0-1,1 0 0,0 0 0,0 0 1,0-1-1,0 1 0,1 0 1,5 10-1,-6-13-83,1-1-1,0 1 1,-1-1 0,1 0-1,1 0 1,-1 0 0,0 0-1,1 0 1,-1 0 0,1-1 0,0 1-1,0-1 1,0 0 0,0 0-1,1 0 1,-1 0 0,6 2-1,-8-4-112,1 1-1,0-1 1,-1 0 0,1 0-1,0 0 1,-1 0-1,1 0 1,0 0-1,-1 0 1,1 0 0,0-1-1,-1 1 1,1-1-1,0 1 1,-1-1 0,1 1-1,-1-1 1,1 0-1,-1 0 1,1 0-1,1-2 1,25-29-5736,-23 25 4562,10-13-5625</inkml:trace>
  <inkml:trace contextRef="#ctx0" brushRef="#br0" timeOffset="2985.99">1843 0 12912,'22'120'4353,"8"60"-85,-30-97-3595,-1-60-495,1 0 1,5 38 0,-5-60-213,1 1 0,-1 0 0,1-1 1,0 1-1,-1-1 0,1 0 0,0 1 0,0-1 1,0 0-1,0 1 0,1-1 0,-1 0 0,0 0 0,0 0 1,2 1-1,-2-1-32,0-1 1,0 1-1,0 0 0,0-1 1,0 1-1,0 0 0,0 0 1,0 0-1,-1 0 1,1 0-1,0 0 0,-1 0 1,1 0-1,-1 0 0,1 0 1,-1 0-1,1 0 1,-1 2-1,0-2-1241,0-11-2375,0 1-6891</inkml:trace>
  <inkml:trace contextRef="#ctx0" brushRef="#br0" timeOffset="3359.99">1815 378 11208,'2'2'89,"0"-1"0,0 1 0,0-1 0,0 0 0,0 0 0,0 0 0,0 0 0,1 0 0,-1 0 1,0-1-1,1 1 0,-1-1 0,0 0 0,1 1 0,-1-1 0,0 0 0,1 0 0,-1-1 0,1 1 0,-1 0 0,0-1 1,4-1-1,5-2 802,0 0 0,-1-1 1,17-10-1,13-7 450,-39 22-1323,11-4 182,1 0 1,-1 0 0,20-2-1,-30 5-134,0 1-1,0 0 1,1 0-1,-1 0 0,0 1 1,0-1-1,0 0 1,0 1-1,0-1 0,0 1 1,0 0-1,0 0 1,0 0-1,0 0 0,0 0 1,2 1-1,-3 0 50,0 0 0,0 0 0,0 0 1,0 0-1,-1 0 0,1 0 0,0 0 0,-1 0 0,1 0 0,-1 1 0,0-1 1,0 0-1,0 0 0,0 0 0,0 1 0,0-1 0,-1 3 0,-4 52 623,5-51-758,0 0 1,0 0-1,1-1 1,-1 1-1,1 0 1,0 0-1,1-1 1,2 7 0,-4-11-87,1 0 0,0 1 0,0-1 1,0 0-1,-1 1 0,1-1 0,0 0 0,1 0 1,-1 0-1,0 0 0,0 0 0,0 0 1,1 0-1,-1 0 0,0-1 0,1 1 1,-1 0-1,1-1 0,-1 1 0,1-1 1,-1 1-1,1-1 0,-1 0 0,1 0 0,-1 0 1,1 0-1,0 0 0,-1 0 0,1 0 1,-1 0-1,1-1 0,-1 1 0,1 0 1,-1-1-1,2 0 0,2 0-333,-1-1 0,1 0 0,-1 1 0,0-1-1,0-1 1,0 1 0,0-1 0,0 1 0,0-1 0,-1 0 0,1-1-1,-1 1 1,0 0 0,0-1 0,0 0 0,-1 0 0,1 0 0,-1 0-1,0 0 1,0 0 0,2-6 0,7-14-5054</inkml:trace>
  <inkml:trace contextRef="#ctx0" brushRef="#br0" timeOffset="3360.99">2204 376 11032,'-1'5'318,"0"-1"1,0 1-1,0 0 1,0 0-1,1 0 1,0-1-1,0 1 1,0 0-1,0 0 1,1 0-1,0 0 1,0-1-1,0 1 1,1 0-1,-1-1 1,1 1-1,5 7 1,-3-6 258,-1-2-375,0-1 0,0 1 0,0-1 0,0 1 0,1-1 0,-1 0 0,1-1 0,0 1 0,-1-1 0,1 1 0,5 1 0,0-1-122,0-1 0,-1-1 0,1 1 0,0-1 0,0-1 0,0 1 0,0-2 0,0 1 0,17-4 0,-25 3-56,0 1-1,1-1 1,-1 1-1,0-1 0,0 0 1,1 0-1,-1 1 1,0-1-1,0 0 1,0 0-1,0 0 1,0 0-1,0-1 1,0 1-1,0 0 1,-1 0-1,1 0 1,0-1-1,-1 1 1,1 0-1,-1-1 1,1 1-1,-1 0 1,0-1-1,0 1 1,1-1-1,-1 1 1,0 0-1,0-1 1,0 1-1,-1-1 1,1 1-1,-1-2 1,1-1 26,0 1 0,-1-1 0,1 1 0,-1-1 0,0 1 0,0 0 0,0-1 0,-1 1 0,1 0 0,-1 0 0,0 0 0,-3-4 0,0 3-287,-1-1-1,0 1 0,0 1 0,-1-1 0,-8-3 0,-7-3-5325,15 6-4270</inkml:trace>
  <inkml:trace contextRef="#ctx0" brushRef="#br0" timeOffset="3732">2417 510 13448,'-1'-3'155,"0"1"0,0-1 1,0 1-1,0-1 1,0 1-1,0-1 1,1 0-1,-1 1 1,1-1-1,0 0 0,0 1 1,0-1-1,0 0 1,0 1-1,1-1 1,-1 0-1,1 1 0,-1-1 1,3-4-1,2-4 501,0 1-1,1 0 0,10-14 0,-4 5-317,-10 17-325,-1-1-1,1 0 0,0 1 0,0 0 0,0-1 0,0 1 0,0 0 0,1 0 0,-1 0 1,1 0-1,-1 1 0,1-1 0,0 1 0,-1-1 0,1 1 0,0 0 0,4-1 1,-5 2 10,-1 0 1,1 0-1,0 0 1,0 1-1,-1-1 1,1 0-1,0 1 1,-1-1 0,1 1-1,0-1 1,-1 1-1,1 0 1,-1 0-1,1 0 1,-1 0-1,0 0 1,1 0 0,-1 0-1,0 0 1,1 1-1,-1-1 1,0 0-1,0 1 1,0-1-1,0 1 1,-1-1 0,1 1-1,0 0 1,-1-1-1,1 1 1,0 1-1,1 3 42,-1-1-1,1 1 1,-1-1-1,0 1 1,0-1-1,-1 1 1,0 0-1,0 7 1,-4 7-3999,-4 0-5411,1-8 5452</inkml:trace>
  <inkml:trace contextRef="#ctx0" brushRef="#br0" timeOffset="4119">2033 191 14520,'0'0'0,"11"14"1632,-14-22-2976,3 1 0,0-1-7944</inkml:trace>
  <inkml:trace contextRef="#ctx0" brushRef="#br0" timeOffset="4497">985 1057 9144,'0'-12'1311,"-1"0"1,0 0 0,-3-13 0,2 17-1018,0-2 898,2 7-1058,0 1 1,0-1-1,0 1 1,-1 0-1,1-1 0,-1 1 1,0 0-1,1-1 1,-1 1-1,0 0 1,-1 0-1,1-1 0,0 1 1,0 0-1,-1 0 1,0 1-1,1-1 0,-1 0 1,0 0-1,0 1 1,0-1-1,0 1 0,0 0 1,0-1-1,0 1 1,-4-2-1,-1 1-92,1 0 0,-1 0 0,0 1 0,1 0 0,-1 0 0,0 0 0,0 1 0,0 0 0,0 0 0,-12 3 0,17-3-38,0 1 0,-1-1 0,1 1 0,0-1 0,0 1 0,0 0 0,0 0 0,0 0 0,0 0 0,0 0 0,0 0 0,0 1 0,0-1 0,0 0 0,1 1 0,-1 0 0,1-1 0,-1 1 0,1 0 0,0 0 0,0 0 0,-1 0 0,1 0 0,1 0 0,-1 0 0,0 0 0,0 0 0,1 1 0,-1-1 0,1 0-1,0 0 1,0 1 0,0-1 0,0 0 0,0 5 0,1-4 13,1 14 31,0 0 0,2 0 0,5 16 0,-7-28-52,-1 0 0,1-1 0,1 1 1,-1-1-1,1 0 0,-1 0 0,1 0 1,0 0-1,1 0 0,-1-1 0,1 1 1,0-1-1,-1 0 0,10 5 0,-9-6 18,0 1 0,1-1 0,-1 0-1,1-1 1,0 1 0,0-1-1,-1 0 1,1 0 0,0 0 0,0-1-1,0 1 1,6-2 0,-8 1 17,-1 0 0,1-1 0,-1 0 1,0 0-1,1 0 0,-1 0 0,0 0 1,0 0-1,1 0 0,-1-1 0,0 1 1,0-1-1,-1 1 0,1-1 0,0 0 1,0 0-1,-1 0 0,1 0 0,-1 0 1,0 0-1,1 0 0,-1-1 0,0 1 1,0 0-1,0-4 0,10-25 121,-5 17-122,-1-1 1,0-1 0,-1 1-1,-1-1 1,0 1 0,-1-1 0,-1 0-1,0-16 1,-5-33 230,-7-7-333,5 46-269,3 0 1,-2-30 0,6 50 575,0 3-1516</inkml:trace>
  <inkml:trace contextRef="#ctx0" brushRef="#br0" timeOffset="4897.99">1122 1051 11208,'6'0'278,"-1"0"0,1 0 0,-1 0 0,1-1 0,-1 0 0,0 0 0,1 0 0,-1 0 0,0-1 0,1 0 1,-1 0-1,0-1 0,0 1 0,-1-1 0,1 0 0,-1 0 0,1-1 0,-1 1 0,0-1 0,0 0 0,-1 0 0,5-5 0,20-37 1045,-13 20-647,-15 26-670,0-1 0,0 1 0,1 0-1,-1-1 1,0 1 0,0-1 0,0 1 0,0 0-1,1-1 1,-1 1 0,0-1 0,0 1 0,0 0 0,0-1-1,0 1 1,0-1 0,0 1 0,0-1 0,0 1-1,0 0 1,-1-1 0,1 1 0,0-1 0,0 1 0,0 0-1,0-1 1,-1 1 0,1 0 0,0-1 0,0 1-1,-1 0 1,1-1 0,0 1 0,-1 0 0,1-1 0,0 1-1,-1 0 1,1 0 0,0 0 0,-1-1 0,1 1-1,0 0 1,-1 0 0,1 0 0,-1 0 0,0-1 0,0 1-14,-1 0 0,0-1 0,1 1 0,-1 0 1,1 0-1,-1 0 0,0 0 0,1 0 0,-1 0 0,0 0 1,1 0-1,-2 1 0,-2 1 18,1 0 0,-1 1 0,1 0 0,0-1 0,0 1 0,0 1 0,0-1 0,1 1 0,-1-1 0,1 1 0,0 0 0,0 0 0,0 0 0,1 1 0,0-1 0,-1 0 0,1 1 0,-1 6 0,-1 2 13,1-1-1,0 1 1,1 0-1,0 1 1,1 19-1,1-30 8,1 1 0,-1-1 0,1 0 0,0 1 0,0-1 0,1 0 0,-1 0 0,0 0 0,1 0 0,0 0 0,0 0 0,0 0 1,0-1-1,0 1 0,0-1 0,1 1 0,-1-1 0,5 3 0,-2-2 3,-1 0 1,1 0-1,-1 0 1,1 0-1,0-1 1,0 0-1,0 0 1,1-1-1,-1 1 1,8 0-1,-6-2-150,0 0-1,1 0 1,-1-1-1,0 0 1,0 0-1,1-1 1,-1 0-1,0 0 1,-1 0 0,1-1-1,0 0 1,-1-1-1,0 0 1,1 0-1,-1 0 1,-1 0-1,10-9 1,-9 6-688,0 0 0,0 0 0,-1-1 0,1 1 0,-2-1 0,1 0-1,-1 0 1,5-14 0,1-8-6441</inkml:trace>
  <inkml:trace contextRef="#ctx0" brushRef="#br0" timeOffset="5752.99">1437 793 11832,'-1'26'627,"0"-21"-315,1 1 0,-1-1 1,1 1-1,1-1 0,-1 1 0,1-1 1,0 1-1,0-1 0,0 0 0,1 1 1,0-1-1,3 6 0,-1-2 76,0 1 0,-1 0 0,0 0 0,-1 0 0,0 1 0,0-1 0,-1 0 0,-1 21 0,1-16-103,0 0 1,0 0 0,6 23 0,-3-24-243,-1-3-36,0-1 0,0 0 0,1 0-1,8 15 1,-11-23-22,0 0 0,0 0 0,0 0 1,1 0-1,-1-1 0,1 1 0,0 0 0,-1-1 0,1 1 0,0-1 1,0 0-1,0 1 0,0-1 0,0 0 0,0 0 0,0-1 0,0 1 1,1 0-1,-1-1 0,0 1 0,0-1 0,1 1 0,-1-1 0,0 0 1,1 0-1,-1 0 0,3-1 0,-1 0-229,1-1-1,-1 0 1,0 1 0,0-1-1,1-1 1,-1 1-1,-1-1 1,1 1 0,0-1-1,6-7 1,32-37-1584,-34 37 1818,4-3-538,-6 8 282,-1-1-1,0 0 1,0 0-1,-1 0 1,1 0 0,-2-1-1,1 0 1,-1 0-1,5-12 1,-8 18 272,0 0 1,0 0-1,0 0 1,0 0-1,0 0 1,0 0-1,-1 0 1,1 1-1,0-1 1,0 0-1,-1 0 1,1 0-1,-1 0 1,1 1-1,-1-1 1,1 0-1,-1 0 1,1 1-1,-1-1 1,0 0-1,1 1 1,-1-1-1,0 1 1,1-1-1,-1 1 1,0-1-1,0 1 1,-1-1 0,1 0 82,-1 0 1,0 1 0,0-1 0,0 1 0,0-1 0,0 1 0,0 0 0,1-1 0,-1 1 0,0 0 0,-3 1 0,-1 0 34,0 0 1,1 1 0,0 0 0,-1 0-1,1 1 1,0-1 0,0 1 0,0 0 0,0 1-1,1-1 1,-1 1 0,1 0 0,0 0-1,0 0 1,1 0 0,-1 1 0,1 0 0,0 0-1,0-1 1,0 2 0,1-1 0,0 0 0,0 1-1,0-1 1,0 1 0,1-1 0,0 1-1,0 0 1,1-1 0,0 1 0,0 0 0,0 0-1,1 5 1,0-8-68,0 0 0,1 0-1,-1 0 1,0 0 0,1 0 0,0-1 0,0 1-1,0-1 1,0 1 0,0-1 0,0 0 0,1 1-1,-1-1 1,1-1 0,-1 1 0,1 0 0,0 0-1,0-1 1,-1 0 0,1 1 0,0-1 0,0 0-1,1-1 1,-1 1 0,0 0 0,0-1-1,0 0 1,0 0 0,1 0 0,-1 0 0,0 0-1,0-1 1,0 1 0,0-1 0,0 0 0,0 0-1,0 0 1,0 0 0,0-1 0,0 1 0,3-3-1,-1 0-58,0 0-1,-1 0 0,1-1 0,-1 1 0,0-1 0,-1 0 1,1 0-1,-1 0 0,0 0 0,0-1 0,0 0 1,-1 1-1,0-1 0,0 0 0,1-7 0,1-6 28,-1 0-1,-1-1 0,1-30 0,-3 49-23,0 1 0,0-1 0,1 0 0,-1 0 0,0 0 0,0 0 0,0 0 0,0 0 0,0 0 0,0 0 0,-1 0 0,1 0 0,0 0 0,0 0 0,-1 1 0,1-1 0,0 0 0,-1 0 0,1 0-1,-1 0 1,1 1 0,-1-1 0,0 0 0,1 0 0,-1 1 0,0-1 0,1 0 0,-1 1 0,-1-2 0,1 3 9,0-1-1,1 0 1,-1 1 0,0-1 0,1 0-1,-1 1 1,0-1 0,1 1-1,-1-1 1,1 1 0,-1-1-1,1 1 1,-1 0 0,1-1-1,-1 1 1,1-1 0,-1 1-1,1 0 1,0 0 0,0-1 0,-1 1-1,1 0 1,0-1 0,0 1-1,0 0 1,0 0 0,0 1-1,-2 9-40,0 0 0,2 0 0,-1 0 0,2 13 0,0-20 44,-1-1 0,1 0 0,-1 0 0,1 0 0,0 1 1,0-1-1,1 0 0,-1 0 0,1 0 0,-1-1 1,1 1-1,0 0 0,0 0 0,0-1 0,0 0 0,1 1 1,-1-1-1,4 2 0,-3-1-37,0-1 0,0 0 0,0 1 0,1-1 0,-1-1 1,0 1-1,1-1 0,0 1 0,-1-1 0,1 0 0,0 0 0,0 0 0,0-1 0,-1 0 0,1 1 0,0-1 1,0 0-1,0-1 0,0 1 0,0-1 0,-1 0 0,1 0 0,0 0 0,0 0 0,-1-1 0,1 1 0,-1-1 1,5-3-1,-1 2 77,-5 0-42,0 0 0,0 0 0,1-1 1,-2 1-1,1 0 0,0-1 0,-1 0 0,0 1 0,0-1 1,0 0-1,1-6 0,2-5 0,-1 7-5,-3 4-2,1 0 1,0 0 0,1 0-1,-1 0 1,1 0-1,-1 1 1,1-1 0,0 1-1,0-1 1,5-4-1,-9 2 413,1 6-408,1 0 0,-1 0 0,1 0 1,0 0-1,-1 0 0,1 0 0,0 0 0,-1 0 0,1 0 1,0 0-1,-1 0 0,1 0 0,0 0 0,-1 0 0,1 0 1,-1 0-1,1 0 0,0 1 0,-1-1 0,1 0 1,0 0-1,0 0 0,-1 0 0,1 1 0,0-1 0,-1 0 1,1 0-1,0 1 0,0-1 0,-1 0 0,1 1 0,0-1 1,0 0-1,0 1 0,0-1 0,-1 1 0,0 0-14,-1 1 1,0 0-1,1 0 0,-1 0 1,0 1-1,1-1 1,-1 0-1,1 1 0,0-1 1,0 1-1,0-1 1,0 1-1,0 0 0,1-1 1,-1 1-1,1 0 1,0 0-1,-1 4 0,2-4 6,0-1 0,-1 1 0,1-1 0,-1 1-1,0-1 1,0 1 0,0-1 0,0 1-1,0-1 1,0 1 0,-1-1 0,1 1 0,-1-1-1,-1 3 1,1-2 0,0 0 0,0 0 0,0 0-1,1 1 1,-1-1 0,1 0 0,0 0 0,0 0-1,0 0 1,0 0 0,1 0 0,-1 1 0,1-1-1,0 0 1,0 0 0,0 0 0,0 0-1,0-1 1,1 1 0,-1 0 0,3 2 0,-3-3 1,1 1 0,0-1 0,-1-1 0,1 1 0,0 0 0,0 0 0,0-1 0,1 1 0,-1-1 0,0 0 0,0 0 0,1 0 1,-1 0-1,1 0 0,-1 0 0,1 0 0,-1-1 0,1 1 0,0-1 0,-1 0 0,1 0 0,-1 0 0,1 0 0,0 0 0,-1-1 0,1 1 0,-1-1 0,1 0 1,4-1-1,2-2-30,1 0 0,0-1 0,-1 0 0,0 0 0,16-13 0,-11 8 228,-6 5-178,0-1-1,-1 0 1,1 0 0,-1-1-1,-1 0 1,1 0 0,-1 0 0,0-1-1,0 0 1,-1 0 0,4-10-1,-8 17-61,-1 1 41,0 0-1,-1-1 1,1 1-1,0 0 1,0 0-1,0 0 1,0 0-1,0-1 0,0 1 1,0 0-1,-1 0 1,1 0-1,0 0 1,0 0-1,0 0 1,0-1-1,0 1 0,-1 0 1,1 0-1,0 0 1,0 0-1,0 0 1,-1 0-1,1 0 1,0 0-1,0 0 1,0 0-1,0 0 0,-1 0 1,1 0-1,0 0 1,0 0-1,0 0 1,-1 0-1,1 0 1,0 0-1,0 0 1,0 0-1,-1 0 0,1 0 1,0 0-1,0 1 1,0-1-1,0 0 1,0 0-1,-1 0 1,1 0-1,0 0 1,0 0-1,0 1 0,-9 5 83,2 4-78,0 0-1,1 1 1,0 0 0,1 0 0,0 0 0,1 1 0,-5 20 0,-11 27-6,-1-3 74,15-37 28,-2 0-1,1-1 1,-17 28 0,-4 5 131,21-37-277,-1 0 0,0-1 0,-14 19 0,-4 5-712,15-21-1018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3:30.90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20 42 992,'0'0'11329,"0"5"-9564,11 105 2988,7 132-3509,-17-209-3599,5-5-4359,-2-14 28</inkml:trace>
  <inkml:trace contextRef="#ctx0" brushRef="#br0" timeOffset="388.97">0 340 5472,'1'1'347,"0"0"-1,1 1 1,-1-1 0,0 0-1,1 0 1,-1 0 0,0-1-1,1 1 1,-1 0 0,1 0 0,-1-1-1,1 1 1,-1-1 0,1 1-1,0-1 1,-1 0 0,1 0 0,0 1-1,-1-1 1,1 0 0,0-1-1,-1 1 1,1 0 0,-1 0-1,1-1 1,0 1 0,-1-1 0,1 1-1,-1-1 1,1 0 0,-1 1-1,1-1 1,1-2 0,14-5-41,163-78 1674,-149 69-1955,-30 16-24,0 0 0,1 0 1,-1 0-1,0 0 1,1 1-1,-1-1 0,1 0 1,-1 1-1,0 0 1,1-1-1,-1 1 0,1 0 1,0-1-1,-1 1 1,1 0-1,-1 0 0,3 1 1,14-1 155,-24 2-774,-14 20-11252,15-13 10495,-4 6-999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5:26.87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0 66 7264,'0'0'5720,"-1"3"-5607,-3 12-19,2-12-4,1 0-1,0 0 1,0 1-1,0-1 1,0 1-1,0-1 1,1 1-1,0-1 0,0 1 1,0-1-1,0 7 1,1-10-40,0 0-1,0 0 1,0 1-1,0-1 1,0 0 0,0 0-1,0 0 1,0 0-1,0 0 1,0-1 0,0 1-1,0 0 1,0 0 0,0-1-1,0 1 1,-1 0-1,1-1 1,0 1 0,0-1-1,0 1 1,0-1 0,0 0-1,3-2 92,-1 0 0,0-1 0,-1 1 0,1 0 0,-1-1 0,1 0-1,-1 0 1,0 1 0,0-1 0,0 0 0,-1 0 0,0-1 0,0 1 0,2-8-1,9-26 716,-11 36-352,3 80 118,-4-79-578,0 1 0,0 0 1,0-1-1,0 1 0,0-1 0,0 1 1,0 0-1,0-1 0,0 1 1,-1 0-1,1-1 0,0 1 0,0 0 1,0-1-1,0 1 0,-1 0 1,1 0-1,0-1 0,0 1 0,-1 0 1,1-1-1,0 1 0,-1 0 1,1 0-1,0 0 0,-1 0 0,1-1 1,0 1-1,-1 0 0,1 0 0,0 0 1,-1 0-1,1 0 0,0 0 1,-1 0-1,1 0 0,-1 0 0,1 0 1,0 0-1,-1 0 0,1 0 1,0 0-1,-1 0 0,1 0 0,-1 0 1,1 0-1,0 1 0,-1-1 1,1 0-1,0 0 0,0 0 0,-1 1 1,1-1-1,0 0 0,-1 0 1,1 1-1,0-1 0,0 0 0,0 1 1,-1-1-1,1 0 0,0 1 0,0-1 1,0 0-1,-1 1 0,2-5 20,-1 1 0,1-1-1,0 0 1,0 0 0,0 1-1,0-1 1,3-3 0,-3 4-30,1 0 0,-1 1 0,0-1 0,0 0 0,0 0 0,0 0 0,-1 0 1,1 0-1,-1 0 0,0 0 0,0 0 0,0 0 0,0 0 0,0 0 0,-1 0 1,0-5-1,0 8-33,1-1 0,0 1 0,0-1 0,0 1 0,-1 0 0,1-1 0,0 1 0,0-1 0,-1 1 0,1 0 0,0-1 0,-1 1 0,1 0 0,0-1 0,-1 1 0,1 0 0,-1-1 0,1 1 0,0 0 0,-1 0 0,1 0 0,-1-1 0,1 1 0,-1 0 0,1 0 0,-1 0 0,1 0 0,-1 0 0,1 0 0,-1 0 0,1 0 0,-1 0 0,1 0 0,-1 0 0,1 0 0,-1 0 0,0 1 0,-14 7 26,13-6-22,-2 1 8,-1 1-1,1 0 1,0 0-1,0 0 1,0 0-1,1 1 1,-1-1-1,1 1 1,-4 8-1,-21 26 90,26-37-90,1-1 0,0 1 1,-1-1-1,1 1 0,0-1 0,0 1 1,0-1-1,0 1 0,0 0 0,0 0 1,0-1-1,1 1 0,-1 0 0,1 0 1,-1 0-1,1 0 0,0 0 0,0 0 0,0 2 1,0 0 9,1 0 1,1 0-1,-1 0 1,0-1 0,1 1-1,0-1 1,-1 1-1,4 3 1,-5-7-25,1 1 0,-1-1 0,1 1 0,-1-1 0,1 0 0,-1 1 0,1-1 0,-1 0 0,1 1 0,0-1 0,-1 0 0,1 0 0,-1 1 0,1-1 0,0 0 0,-1 0 0,1 0 0,0 0 0,-1 0 0,1 0 0,0 0 0,-1 0 0,1 0 0,0 0 0,-1 0 0,1-1 0,0 1 0,-1 0 0,2-1 0,19-9-216,-18 8 197,2-1-316,-1 0-1,0 0 0,0-1 0,0 0 1,0 0-1,-1 0 0,5-6 0,-5 6-609,1-1 0,0 1 0,0-1 0,0 1 0,9-6 1,-3 4-1257,6-4-6130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3:17.02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615 5112,'0'0'13775,"1"-4"-12988,8-204 1159,-2 26-1541,-5 153-353,-1 17 54,0 1 0,1-1 0,0 1 1,0-1-1,8-19 0,-9 30-91,9 17 102,51 125-100,-39-102-30,-6-8-8,34 46-1,2-5 48,50 65-32,-90-123 57,-6-6-2,1 0-1,-1-1 0,1 0 1,1-1-1,-1 1 1,1-1-1,0-1 1,9 6-1,-15-10-42,-1 0 0,1 0 0,-1 0 0,1-1 0,0 1 0,-1 0-1,1-1 1,0 1 0,0-1 0,-1 0 0,1 1 0,0-1 0,0 0 0,-1 0 0,1 0 0,0 0 0,0-1 0,0 1 0,-1 0 0,1-1 0,0 1-1,2-2 1,0 0 55,-2 2 33,-1-8-25,0-1 0,1 1 1,0 0-1,0 1 1,5-13-1,2-3 75,-2-8 32,-2 0 0,0-1 1,-2 1-1,-2-1 0,0 0 1,-6-40-1,5 35-199,1-1-1,2 1 1,8-41-1,-3 23 146,-5 39-111,0 0 0,1 0 0,8-18 0,-11 27-35,-1 0-41,0 5-262,8 38-12360,2-21 6799,-2-2 3248</inkml:trace>
  <inkml:trace contextRef="#ctx0" brushRef="#br0" timeOffset="613">875 374 10040,'4'-12'477,"-2"6"173,0 0 0,0 0 0,-1 0 0,0-1 0,1-8 4302,14 13-4300,-15 1-612,0 1 0,0-1 0,1 1 0,-1 0 0,0 0 0,1 0 0,-1-1 0,0 1 0,1 0-1,-1 1 1,1-1 0,-1 0 0,2 1 0,-2 0 2,-1 0 0,1 0 0,-1 0 1,1 0-1,-1 0 0,0 1 0,0-1 0,1 0 0,-1 0 0,0 0 1,0 1-1,0-1 0,0 0 0,0 0 0,0 1 0,-1-1 0,1 0 0,0 0 1,-1 0-1,1 0 0,-1 1 0,1-1 0,-1 0 0,0 1 0,0-1-41,1 1 0,0-1-1,-1 0 1,1 1 0,-1-1-1,0 0 1,1 0 0,-1 0-1,0 0 1,0 1 0,1-1-1,-1 0 1,0 0 0,0-1-1,0 1 1,0 0 0,0 0-1,-1 0 1,1-1 0,0 1-1,-2 0 1,0 0 3,2 0 91,-1 0-23,-2 3-151,-1-1 227,3-3-2084</inkml:trace>
  <inkml:trace contextRef="#ctx0" brushRef="#br0" timeOffset="3233">1382 4 6552,'13'6'1071,"-23"-8"1206,-20-5 376,26 7-2455,-1 0-1,0 0 1,0 0-1,0 1 1,1 0 0,-1 0-1,0 0 1,1 0-1,-1 1 1,1-1 0,-1 1-1,1 1 1,0-1-1,-1 0 1,1 1 0,1 0-1,-6 5 1,3-2-99,1 0 0,0 0 0,1 1 1,0 0-1,0 0 0,0 0 0,1 0 1,0 0-1,-4 16 0,-11 48 140,2 1-1,4 0 0,3 1 1,1 89-1,10-131-115,1 1 0,2-1 0,1-1 0,2 1 0,15 39-1,-21-63-233,1-1 0,0 1 0,1 0-1,0-1 1,0 0 0,0 0-1,1 0 1,0-1 0,0 1-1,0-1 1,1 0 0,0-1 0,0 1-1,0-1 1,0 0 0,1-1-1,-1 1 1,1-1 0,0-1-1,0 1 1,0-1 0,10 1 0,11 1-3255,-7-1-5060</inkml:trace>
  <inkml:trace contextRef="#ctx0" brushRef="#br0" timeOffset="3738">1565 89 5832,'3'31'6265,"-2"-8"-3758,11 191 219,-9-177-2590,-2-19-2721,1 0-1,7 29 1,-2-21-3221</inkml:trace>
  <inkml:trace contextRef="#ctx0" brushRef="#br0" timeOffset="4113">1494 399 8344,'6'4'425,"0"0"1,0-1 0,1 0-1,9 4 1,-15-7 983,39-11-3326,-17 5-4663</inkml:trace>
  <inkml:trace contextRef="#ctx0" brushRef="#br0" timeOffset="4530">1699 295 992,'1'3'229,"-1"-1"0,1 0 0,-1 0 0,1 0 0,0 0 0,0 0 0,-1-1 0,2 1 0,-1 0 0,0 0-1,0-1 1,0 1 0,1 0 0,-1-1 0,1 1 0,2 1 0,32 29 4045,-18-20-2879,-12-9-1045,1 1 0,-1 0 0,0 1 0,-1-1 0,1 1 0,-1 0 0,0 1 0,0-1 0,0 1-1,-1 0 1,0 0 0,4 7 0,1-2 1922,-7-8-342,-5-7-1373,2 0-533,0 1 0,0 0 0,1 0 1,-1-1-1,1 1 0,0-1 0,0 1 1,0 0-1,0-1 0,0 1 0,1 0 1,0-1-1,-1 1 0,1 0 0,3-5 1,-1-8 521,0-13-721,-3 20 82,1-1 0,0 1 0,4-15-1,-3 20-164,-1 1 0,0 0 0,1 0 0,-1 0 1,1 0-1,0 0 0,0 1 0,0-1 0,0 0 0,0 1 0,1 0 0,-1-1 0,1 1 0,3-2 0,1 0-727,10-2-9361,-9 5 10511,10-2-2185</inkml:trace>
  <inkml:trace contextRef="#ctx0" brushRef="#br0" timeOffset="5335.99">2038 312 992,'0'0'5816,"-3"-19"-1936,-2 29-3197,1 1 1,0-1-1,1 1 1,0 0-1,-2 19 1,4-26-557,1 1 1,0-1-1,0 0 1,0 0-1,1 0 0,-1 0 1,1 0-1,0 0 1,0 0-1,0 0 0,1 0 1,-1 0-1,1 0 1,0-1-1,3 6 0,-4-8 175,2-1-254,-1 0 1,0-1-1,0 1 1,0-1-1,0 1 0,0-1 1,0 0-1,0 0 1,-1 0-1,1 0 1,0 0-1,0 0 1,0 0-1,-1 0 0,1-1 1,-1 1-1,1-1 1,-1 1-1,0-1 1,1 0-1,-1 1 1,0-1-1,0 0 0,0 0 1,-1 0-1,1 0 1,1-3-1,2-8-100,-1 0 1,0 0-1,1-19 0,1-1 192,-5 32-134,0 0-1,0 1 1,0-1 0,0 0-1,1 1 1,-1-1 0,0 0-1,0 1 1,0-1 0,1 0-1,-1 1 1,0-1 0,0 0-1,1 1 1,-1-1-1,1 1 1,-1-1 0,0 1-1,1-1 1,-1 1 0,1-1-1,0 1 1,-1-1 0,1 0-1,12 16 129,-11-12-132,3 4 11,-1 1 0,0 0 0,0 0 0,-1 0 0,0 1 0,-1-1 0,1 1 0,-2-1 0,2 18 0,-3-25-12,1 0 28,-1 1 1,0-1-1,0 0 0,0 1 0,1-1 0,-1 1 1,1-1-1,-1 0 0,1 0 0,0 1 0,-1-1 1,1 0-1,0 0 0,0 0 0,1 2 1,-2-3-20,1 0 0,0 1 1,-1-1-1,1 0 1,-1 0-1,1 1 1,-1-1-1,1 0 1,-1 0-1,1 0 1,0 0-1,-1 0 1,1 0-1,-1 0 0,1 0 1,0 0-1,-1 0 1,1 0-1,-1 0 1,1-1-1,0 1 1,-1 0-1,1 0 1,0-1-1,1-1-17,1 1-1,-1-1 1,0 0-1,0 0 1,1 0-1,-2 0 1,1-1-1,0 1 1,0-1-1,-1 1 1,1-1 0,1-5-1,9-23 5,29-54 1,-41 84-10,17-15 229,-17 16-211,1 0 0,-1 0 0,1 0 0,-1 0 0,1 0 0,-1 0 0,1 0 0,-1 0 0,1 0 0,-1 0 0,1 0 0,-1 1 0,1-1 0,-1 0 0,1 0 0,-1 0-1,1 1 1,-1-1 0,0 0 0,1 0 0,-1 1 0,1-1 0,-1 0 0,0 1 0,1-1 0,-1 1 0,0-1 0,1 1 0,11 19-15,2 25 244,-13-17 47,-2-22-206,1 0-1,0 1 0,1-1 0,-1 0 0,1 0 0,0 0 1,3 7-1,-3-6-1339,-5 2 3669,3-4-6045,12 0-11410</inkml:trace>
  <inkml:trace contextRef="#ctx0" brushRef="#br0" timeOffset="5933">2478 297 2968,'-26'10'9159,"24"-9"-9052,-1 0 1,1 1-1,0-1 1,-1 1-1,1 0 1,0-1-1,0 1 0,0 0 1,0 0-1,0 1 1,1-1-1,-1 0 1,0 1-1,1-1 1,0 0-1,0 1 1,0 0-1,0-1 1,0 1-1,-1 3 1,2-3-55,-1-1 0,1 1 0,0-1 0,-1 1 0,1-1 0,0 1 0,0-1 0,1 1 0,-1-1 0,1 0 0,-1 1-1,1-1 1,1 4 0,-1-5 8,0 0-1,-1 1 0,1-1 0,0 0 1,0 0-1,0 0 0,0-1 0,0 1 1,1 0-1,-1 0 0,0 0 0,0-1 1,1 1-1,-1-1 0,0 1 0,0-1 1,1 1-1,-1-1 0,1 0 0,-1 0 1,0 0-1,1 1 0,2-2 0,-3 1-11,0 0 0,0 0-1,1 0 1,-1 0-1,0 0 1,0 0-1,0 1 1,0-1-1,1 0 1,-1 1-1,0-1 1,0 0-1,0 1 1,0 0-1,0-1 1,0 1-1,0-1 1,0 1-1,0 0 1,-1 0 0,1 0-1,0-1 1,0 1-1,0 0 1,-1 0-1,1 0 1,-1 0-1,1 0 1,-1 0-1,1 0 1,-1 1-1,1-1 1,-1 0-1,0 0 1,0 0-1,0 0 1,0 0-1,0 1 1,0-1 0,0 2-1,0 0 74,0 0 0,-1 0 1,0 0-1,1 0 0,-1-1 0,0 1 0,0 0 1,-1 0-1,1-1 0,-1 1 0,1-1 0,-1 1 1,0-1-1,-3 4 0,-31 18 280,20-19-6849</inkml:trace>
  <inkml:trace contextRef="#ctx0" brushRef="#br0" timeOffset="6648.99">2552 345 5744,'0'0'87,"1"0"-1,-1 1 1,0-1 0,0 0 0,1 0 0,-1 0-1,0 0 1,0 0 0,1 0 0,-1 0 0,0 1-1,0-1 1,0 0 0,1 0 0,-1 0 0,0 1-1,0-1 1,0 0 0,0 0 0,1 0-1,-1 1 1,0-1 0,0 0 0,0 0 0,0 1-1,0-1 1,0 0 0,0 0 0,0 1 0,0-1-1,0 0 1,0 1 0,0-1 0,0 0 0,0 0-1,0 1 1,0-1 0,0 0 0,0 0 0,0 1-1,0-1 1,0 0 0,0 0 0,0 1 0,-1-1-1,1 0 1,0 0 0,0 1 0,0-1 0,0 0-1,-1 0 1,1 0 0,0 0 0,0 1-1,0-1 1,-1 0 0,1 0 0,0 0 0,0 0-1,-1 0 1,1 0 0,0 1 0,0-1 0,-1 0-1,12 7 1349,-9-6-1284,0 1 1,0 0 0,0-1 0,0 1 0,0 0-1,0 0 1,0 1 0,-1-1 0,1 0 0,-1 0-1,0 1 1,1-1 0,-1 1 0,0-1 0,-1 1-1,1 0 1,0-1 0,-1 1 0,1 4 0,-1-7-132,0 0 0,0 0 1,0 0-1,0 0 1,0 0-1,0 0 1,0 0-1,0 1 1,0-1-1,0 0 1,0 0-1,0 0 0,0 0 1,0 0-1,0 0 1,0 0-1,0 0 1,0 0-1,0 1 1,0-1-1,0 0 1,0 0-1,0 0 1,0 0-1,0 0 0,0 0 1,0 0-1,0 0 1,0 0-1,0 0 1,0 0-1,0 1 1,0-1-1,0 0 1,1 0-1,-1 0 1,0 0-1,0 0 0,0 0 1,0 0-1,0 0 1,0 0-1,0 0 1,0 0-1,0 0 1,1 0-1,-1 0 1,0 0-1,0 0 1,0 0-1,0 0 0,0 0 1,0 0-1,0 0 1,0 0-1,0 0 1,1 0-1,-1 0 1,0 0-1,0 0 1,7-8 425,13-18-521,-13 15 334,-2 5-106,-4 4-148,0 0 0,1 0 1,-1 0-1,1 0 0,0 0 0,-1 0 1,1 1-1,0-1 0,0 1 1,0-1-1,0 1 0,1 0 1,-1 0-1,0 0 0,0 0 1,1 0-1,-1 1 0,0-1 0,3 0 1,-4 1-1,0 0 0,-1 0 0,1-1 0,0 1 0,0 0 0,-1 0-1,1 0 1,0 0 0,-1 1 0,1-1 0,0 0 0,0 0 0,-1 0 0,1 0 0,0 1 0,-1-1 0,1 0 0,0 1 0,-1-1 0,1 1 0,-1-1 0,1 0 0,-1 1 0,1-1 0,-1 1 0,1 0 0,-1-1 0,1 1 0,-1-1 0,0 1 0,1 0-1,-1-1 1,0 1 0,1 0 0,-1-1 0,0 1 0,0 1 0,2 32 559,-2-18-227,2-9-178,-1-2-110,-1 0 1,1 0-1,-1 0 0,1 0 0,-1 0 0,-1 0 0,0 6 0,1-11-48,0 0-1,0 0 1,0 0 0,-1 0-1,1 0 1,0 0 0,0 0-1,0 0 1,0 0 0,0 0-1,0 1 1,0-1 0,0 0-1,0 0 1,0 0 0,0 0-1,0 0 1,0 0 0,0 0-1,0 0 1,0 1 0,0-1-1,0 0 1,0 0 0,0 0-1,0 0 1,0 0 0,0 0-1,0 0 1,0 0 0,0 1-1,0-1 1,0 0 0,0 0-1,0 0 1,0 0 0,0 0-1,0 0 1,0 0 0,0 0-1,1 0 1,-1 0 0,0 1-1,0-1 1,0 0 0,0 0-1,0 0 1,0 0 0,0 0-1,0 0 1,0 0 0,0 0-1,1 0 1,-1 0 0,0 0-1,0 0 1,0 0 0,0 0-1,0 0 1,0 0 0,0 0-1,0 0 1,1 0 0,-1 0-1,0 0 1,0 0 0,9-7-78,8-9-68,-8 5 195,-1-1 0,13-22 0,-16 25-107,0 1 0,0 0 0,1 0 0,-1 0 0,2 0-1,13-12 1,-20 20 75,1-1-1,0 0 1,-1 1-1,1-1 0,0 1 1,-1-1-1,1 1 0,0-1 1,0 1-1,0 0 0,-1-1 1,1 1-1,0 0 1,0 0-1,0-1 0,0 1 1,0 0-1,-1 0 0,1 0 1,0 0-1,0 0 1,0 0-1,0 1 0,0-1 1,0 0-1,-1 0 0,1 1 1,0-1-1,0 0 0,0 1 1,-1-1-1,1 1 1,0-1-1,0 1 0,-1-1 1,1 1-1,0-1 0,-1 1 1,1 0-1,-1-1 1,1 1-1,-1 0 0,1 0 1,-1-1-1,0 1 0,1 2 1,2 4 91,0 0 0,0 1 0,-1 0 1,1 10-1,-1-6-10,5 9 111,-5-15-134,0 0-1,-1 0 1,0 1 0,2 11 0,-3-17-328,14 1-4645,-2-1 2559,0-8-5309,-2 0 6508,5-6-934</inkml:trace>
  <inkml:trace contextRef="#ctx0" brushRef="#br0" timeOffset="7023">3026 278 8248,'-4'12'1012,"1"1"1,1 0 0,0 0 0,1 1-1,1-1 1,0 0 0,0 0-1,1 0 1,1 0 0,4 14-1,-3-20-952,7 17-795,-5-16-1529,5-14-862,-3 2 2068,2-1-710,4-4-4552</inkml:trace>
  <inkml:trace contextRef="#ctx0" brushRef="#br0" timeOffset="7408.3">3261 284 7088,'-6'5'720,"0"0"-1,1 0 1,0 0 0,0 1-1,1 0 1,0 0 0,-1 0 0,2 0-1,-1 0 1,-4 14 0,12-18-557,-1 0 0,1 0 0,1-1 0,-1 1 0,0-1 0,7 1 0,6 1-96,38 8 170,-51-10-143,-1 0-1,1 0 0,0 0 0,-1 1 0,1-1 1,-1 1-1,1 0 0,-1 0 0,0 0 0,6 5 0,-9-5-19,1-1-1,0 0 1,0 1-1,0-1 1,-1 1-1,1-1 1,-1 1-1,1-1 1,-1 1-1,0 0 1,1-1-1,-1 1 1,0-1-1,0 1 1,0 0-1,0-1 1,-1 1-1,1-1 1,0 1-1,-1 0 1,1-1-1,-1 1 0,1-1 1,-1 1-1,0-1 1,0 0-1,1 1 1,-1-1-1,0 0 1,0 1-1,0-1 1,-1 0-1,1 0 1,0 0-1,-2 2 1,0-1-15,0 1 1,-1-1 0,1 1 0,0-1 0,-1 0-1,0 0 1,1 0 0,-1-1 0,0 1 0,0-1-1,0 0 1,-7 1 0,-39-8-73,53-3-15061,5 0 12687</inkml:trace>
  <inkml:trace contextRef="#ctx0" brushRef="#br0" timeOffset="7813.3">3501 273 8160,'-86'33'5234,"85"-33"-5185,1 0-1,-1 0 0,0 0 0,1 1 1,-1-1-1,0 0 0,1 0 0,-1 1 1,0-1-1,1 0 0,-1 1 0,0-1 1,1 0-1,-1 1 0,1-1 0,-1 1 1,1-1-1,-1 1 0,1 0 0,-1-1 1,1 1-1,0-1 0,-1 1 0,1 0 1,0-1-1,-1 1 0,1 0 0,0-1 1,0 1-1,0 0 0,0-1 0,-1 1 1,1 0-1,0 0 0,0-1 0,0 1 1,1 0-1,-1-1 0,0 1 0,0 0 1,0 0-1,0-1 0,1 1 0,-1 0 1,0-1-1,1 1 0,-1-1 0,0 1 1,1 0-1,1 2 16,1-1 1,-1 1-1,0-1 0,0 0 1,1 0-1,0 0 0,-1 0 1,1-1-1,3 2 0,58 17 263,-53-18-67,0 1-1,0 0 1,-1 1 0,1 0 0,-1 0 0,18 12-1,-27-16-208,-1 1-1,1-1 0,-1 1 0,1 0 0,-1-1 1,0 1-1,1 0 0,-1-1 0,0 1 1,0 0-1,1 0 0,-1-1 0,0 1 0,0 0 1,0 0-1,0-1 0,0 1 0,0 0 0,0 0 1,0 0-1,0-1 0,0 1 0,-1 0 1,1 0-1,0-1 0,-1 1 0,1 0 0,0-1 1,-1 1-1,1 0 0,-1-1 0,1 1 0,-1 0 1,1-1-1,-1 1 0,1-1 0,-1 1 0,1-1 1,-1 0-1,-1 1 0,-33 28 200,24-21-212,7-5-7,0-1 1,0 1-1,0-1 1,0 0-1,0 0 1,-1 0-1,1-1 1,-1 0-1,1 0 1,-7 1-1,-13 0-5791,27-5 2568,2-5 2715,-4 7-402,8-13-5741</inkml:trace>
  <inkml:trace contextRef="#ctx0" brushRef="#br0" timeOffset="8198.29">3738 331 7984,'-7'45'6227,"-1"27"-3175,8-71-3073,0 0-1,0 0 0,0 0 0,0 0 0,0 0 1,0 0-1,0 0 0,0 0 0,0 0 0,1 0 1,-1 0-1,0 0 0,1 0 0,-1 0 0,1 0 0,-1 0 1,1 0-1,-1 0 0,1 0 0,0 0 0,-1-1 1,1 1-1,0 0 0,0 0 0,-1-1 0,1 1 1,0-1-1,0 1 0,0-1 0,0 1 0,0-1 0,0 1 1,0-1-1,0 0 0,0 1 0,0-1 0,0 0 1,0 0-1,0 0 0,0 0 0,0 0 0,0 0 1,0 0-1,1 0 0,-1-1 0,0 1 0,0 0 1,0-1-1,0 1 0,0 0 0,1-2 0,4 0-719,-1 0 0,1-1 1,-1 0-1,0 0 0,0 0 0,0-1 0,0 0 0,4-5 0,18-22-4688,10-22 10107,-34 101 1178,7 4-3833,-8-46-1945,0-1 0,0 1 0,0 0 0,1-1 0,0 1 0,0-1 0,0 0 0,1 0 0,0 0 0,-1 0 0,2 0 0,-1-1 0,1 0 0,6 5 0,-9-8-29,-1 0 0,1 0 0,-1 0 0,1-1-1,0 1 1,-1 0 0,1-1 0,0 1-1,-1-1 1,1 0 0,0 0 0,0 1-1,0-1 1,-1 0 0,1-1 0,0 1 0,0 0-1,-1 0 1,1-1 0,0 1 0,-1-1-1,1 0 1,0 1 0,-1-1 0,1 0-1,-1 0 1,1 0 0,-1 0 0,1 0 0,-1 0-1,0 0 1,0-1 0,1 1 0,0-2-1,5-6 129,-1 0-1,0-1 0,-1 0 0,7-15 1,-2 4 197,-9 19-353,-1 0 0,1 1 0,-1-1 0,1 0 0,-1 0 0,0 1 0,0-1 0,0 0 0,0 0 0,0 0 0,0 1 0,0-1 0,0 0 0,-1 0 0,1 1 0,-1-1 0,1 0 0,-1 0 0,0 1 0,1-1 0,-1 1 0,0-1 0,0 1 0,0-1 0,0 1 0,-1-1 0,1 1 0,0 0 0,-1 0-1,1 0 1,0 0 0,-1 0 0,1 0 0,-4-2 0,-3-2-223,0 1-1,-1 0 0,1 0 0,-1 0 0,-9-2 0,17 6-146,0 0-1,-1 0 0,1 0 1,0 0-1,0 0 1,0 0-1,0 0 0,0 1 1,0-1-1,0 0 0,0 1 1,0-1-1,0 0 0,0 1 1,0-1-1,0 1 0,0 0 1,0-1-1,0 1 0,0 0 1,0 0-1,1-1 1,-1 1-1,0 0 0,1 0 1,-1 0-1,1 0 0,-1 0 1,1 0-1,-1 0 0,1 0 1,-1 1-1,-4 11-4543</inkml:trace>
  <inkml:trace contextRef="#ctx0" brushRef="#br0" timeOffset="8569.31">4151 450 10136,'0'1'99,"-1"-1"0,1 0 0,-1 0 0,1 0 1,-1 1-1,1-1 0,0 0 0,-1 0 0,1 0 1,-1 0-1,1 0 0,-1 0 0,1 1 0,-1-1 1,0-1-1,1 1 0,-1 0 0,1 0 0,-1 0 1,1 0-1,0 0 0,-1 0 0,1 0 0,-1-1 0,1 1 1,-1 0-1,1 0 0,-1-1 0,1 1 0,0 0 1,-1-1-1,0 0 0,3-18 4099,0 10-5107,-1 2 1124,1 0 1,0 0-1,0 0 0,1 0 0,0 0 0,0 0 0,1 1 1,-1-1-1,2 1 0,4-7 0,-7 11-180,0 0-1,0 0 0,0 0 1,0 0-1,1 1 1,-1-1-1,0 0 1,1 1-1,-1 0 1,1-1-1,-1 1 1,1 0-1,0 1 1,0-1-1,-1 0 1,1 1-1,0-1 1,0 1-1,0 0 1,-1 0-1,1 0 1,0 0-1,0 1 1,0-1-1,0 1 0,-1-1 1,1 1-1,0 0 1,3 2-1,0 0 77,-1 1 0,1-1-1,-1 1 1,0 0 0,-1 0-1,1 1 1,-1 0 0,0-1-1,7 11 1,2 8-2117,-3 0-3334,-3-7-3560</inkml:trace>
  <inkml:trace contextRef="#ctx0" brushRef="#br0" timeOffset="10142.29">2687 938 992,'6'-2'200,"16"-10"1654,-22 12-1814,1 0 1,-1 0 0,0-1 0,1 1 0,-1-1-1,0 1 1,1 0 0,-1-1 0,0 1 0,0-1-1,1 1 1,-1 0 0,0-1 0,0 1 0,0-1-1,1 1 1,-1-1 0,0 1 0,0-1 0,0 1-1,0-1 1,0 1 0,0-1 0,0 1 0,0-1 0,0 1-1,0-1 1,-1 1 0,1-1 0,0 1 0,0-1-1,0 1 1,0-1 0,-1 1 0,1 0 0,0-1-1,-1 1 1,1-1 0,0 1 0,-1 0 0,1-1-1,0 1 1,-1 0 0,1-1 0,-1 1 0,-45-36 6797,38 31-6488,0 0 1,0 1-1,0 0 0,0 1 1,-1 0-1,1 0 0,-19-3 1,26 6-326,-1 0 1,0 0-1,0 0 1,1 0-1,-1 0 1,0 0-1,0 1 1,1-1-1,-1 0 1,0 1-1,1-1 1,-1 1-1,0 0 1,1 0-1,-1 0 1,1-1-1,-1 1 1,1 1-1,-1-1 1,1 0-1,0 0 1,0 0-1,0 1 1,-1-1-1,1 1 1,0-1-1,0 3 1,-1-2-8,1 1 1,0-1 0,0 1-1,0 0 1,0-1-1,1 1 1,-1 0 0,1 0-1,0 0 1,0 0-1,0-1 1,0 1 0,0 0-1,0 0 1,2 4 0,-1-3 30,0 0 1,0-1-1,0 1 1,1-1 0,0 1-1,0-1 1,0 1 0,0-1-1,0 0 1,5 5-1,-5-6 35,1-1 0,-1 1 0,1-1 0,0 0-1,-1 0 1,1 0 0,0 0 0,0 0-1,0-1 1,-1 1 0,1-1 0,0 0 0,0 1-1,5-2 1,-2 1-15,0 0 0,0-1 0,0 0 0,0 0 0,-1-1 0,1 1 1,0-1-1,0-1 0,-1 1 0,0-1 0,1 0 0,-1 0 0,0 0 0,0-1 0,-1 0 0,1 0 0,-1 0 0,1 0 0,3-6 0,-2 1-12,0 0 0,0-1 0,-1 1 1,0-1-1,0 0 0,-1-1 0,-1 1 0,0-1 0,3-16 0,-3 10 7,-1 13-28,-1-1 0,1 0 1,-1 1-1,-1-1 1,1 0-1,-1 0 0,0 0 1,0 0-1,0 0 0,-1 1 1,-1-10-1,2 14-123,-1 27 49,1-13 40,2 1 0,0 0 0,0-1 0,1 0 0,1 1 0,8 19 0,-9-26-9,0-1 1,1 1 0,0-1 0,0 0 0,0 0 0,1 0 0,0-1 0,0 0-1,1 0 1,0 0 0,0-1 0,0 1 0,8 4 0,-10-8 39,1 0 0,-1-1 1,0 1-1,1-1 0,-1 0 1,1 0-1,-1 0 0,1-1 1,0 1-1,-1-1 0,1 0 1,0-1-1,-1 1 0,1-1 1,-1 0-1,1 0 0,-1 0 1,1-1-1,-1 1 0,0-1 1,5-3-1,-3 2 6,1-1-1,-1-1 1,0 1 0,0-1-1,0 0 1,-1-1 0,0 1-1,0-1 1,0 0 0,-1 0-1,7-12 1,-10 15-44,0-3 6,0 4 12,-5 1-1,0 1 0,1 0-1,-1 0 1,0 0 0,1 1 0,-1-1-1,0 1 1,1 0 0,-1 0-1,1 0 1,-1 0 0,1 1 0,0 0-1,0-1 1,-1 1 0,1 0-1,0 0 1,0 1 0,-3 3-1,3-4-21,1 0 1,0 0-1,0 0 0,0 1 0,0-1 0,0 1 0,0-1 0,0 1 0,1 0 0,0 0 0,-1 0 0,1-1 0,0 1 1,0 0-1,1 0 0,-1 1 0,1-1 0,-1 0 0,1 0 0,0 0 0,0 0 0,0 0 0,1 4 0,0-5 9,0-1-1,0 0 1,1 0-1,-1 0 1,0 1-1,0-1 1,1-1-1,-1 1 1,0 0-1,1 0 1,-1 0-1,1-1 1,-1 1-1,1-1 0,0 1 1,-1-1-1,3 1 1,28 5 10,-21-6 10,0-1 1,-1 0-1,1 0 0,0-1 1,-1 0-1,1-1 1,12-5-1,29-6-146,-48 13 129,0 1-51,0 0 0,-1-1 0,1 0 1,0 0-1,0 0 0,-1 0 0,1-1 0,0 1 0,-1-1 0,0 0 0,1 0 1,-1 0-1,0 0 0,0-1 0,0 1 0,0-1 0,3-5 0,22-25-555,-24 29 424,1 0-1,-1 0 1,0-1-1,0 0 0,-1 0 1,1 0-1,-1 0 1,0-1-1,-1 1 1,1-1-1,-1 1 0,0-1 1,-1 0-1,1 0 1,-1 0-1,0 0 0,0-12 1,-1 2 183,0 11-19,0 0 1,0 1-1,0-1 0,-1 0 0,1 0 0,-1 1 1,0-1-1,-1 0 0,-2-8 0,3 12 171,0 2-96,-1 0 0,1 0 0,0 0 0,-1 0 0,1 0 0,0 0 0,0 0 0,0 0 0,0 0 0,0 1 0,0-1 0,0 0 0,1 1 0,-1-1 0,0 1 0,1-1 0,-1 1 0,1-1 0,0 1 1,-1-1-1,1 1 0,0-1 0,0 1 0,0 1 0,6 44 1009,-1-22-839,-4-13-148,1 1 0,1-1 0,0 0 0,5 12 0,-6-20-36,0 0 0,0 1-1,0-1 1,0-1 0,0 1 0,1 0 0,0 0 0,-1-1-1,2 0 1,-1 1 0,0-1 0,0-1 0,1 1 0,5 3-1,-1-2 284,10 2-43,25-5-262,-30-2-48,-1 0 0,1-1 0,-1-1 0,0 0 0,0 0 0,15-7-1,-23 9 18,1-1 0,-1 0-1,0 0 1,0 0-1,0 0 1,-1-1 0,1 1-1,-1-1 1,1 0 0,-1 0-1,0-1 1,0 1-1,0-1 1,0 1 0,-1-1-1,0 0 1,1 0 0,-1 0-1,-1 0 1,3-8-1,-3 10 19,0 1-1,-1-1 0,0 1 0,1-1 1,-1 1-1,0-1 0,0 1 0,0-1 1,0 0-1,0 1 0,0-1 0,0 1 1,-1-1-1,1 1 0,-1-1 0,1 1 1,-1-1-1,-1-2 0,1 4-4,-1-1-1,1 1 1,-1 0-1,1-1 1,-1 1-1,0 0 1,1 0-1,-1 0 1,1 0-1,-1 1 1,0-1-1,1 0 1,-1 1 0,1-1-1,-1 1 1,1-1-1,-2 2 1,-3 0-23,0 0 0,0 1 1,0 0-1,1 0 0,-1 0 1,1 1-1,0 0 0,0 0 1,0 0-1,1 1 0,-8 8 0,11-11 23,-1 0 0,1 1 0,-1-1-1,1 0 1,0 1 0,0-1-1,0 1 1,0-1 0,0 1 0,0-1-1,1 1 1,-1 0 0,1-1-1,0 1 1,-1 0 0,2-1 0,-1 1-1,0 0 1,0-1 0,1 1 0,-1 0-1,1-1 1,0 1 0,0-1-1,0 1 1,0-1 0,0 1 0,1-1-1,-1 0 1,1 0 0,1 3-1,-1-4-2,0 1-1,-1-1 1,1 0-1,0 0 1,0 0-1,-1 0 1,1 0-1,0 0 1,0-1-1,0 1 0,0-1 1,0 1-1,0-1 1,0 0-1,1 1 1,-1-1-1,0 0 1,0 0-1,0-1 1,0 1-1,0 0 1,0-1-1,0 1 0,2-2 1,9-2 27,-1 0 1,20-11-1,-17 8 38,-3 2-70,-9 4 50,0 0-1,-1 0 1,1 0 0,0-1 0,-1 1-1,0-1 1,1 1 0,-1-1-1,0 0 1,0 0 0,0 0 0,0 0-1,0 0 1,2-4 0,12-12-47,-14 17-13,0-1-1,0 0 0,0 0 0,0 0 1,0 0-1,-1 0 0,1 0 0,-1 0 0,1 0 1,-1-1-1,0 1 0,0 0 0,0-1 1,0 1-1,-1-1 0,2-4 0,-2 6 154,-3 1-138,0 1 0,0-1 0,1 1 0,-1 0 0,0 0 0,0 0 0,1 1 0,-1-1 0,1 0 0,-1 1 0,1 0 0,0 0 0,0-1 0,0 1 0,0 1 0,0-1 0,0 0 0,0 0 0,1 1 0,-1-1 0,1 1 0,-1-1 0,1 1 0,0 0 0,-1 4 0,2-6-8,0-1 0,-1 1-1,1 0 1,0-1-1,0 1 1,0-1 0,0 1-1,0 0 1,0-1 0,0 1-1,1-1 1,-1 1-1,0-1 1,0 1 0,0 0-1,0-1 1,1 1 0,-1-1-1,0 1 1,1-1-1,-1 1 1,0-1 0,1 1-1,-1-1 1,1 0 0,-1 1-1,1-1 1,-1 1-1,0-1 1,2 1 0,21 2-8,27-12 99,-19-3-59,-24 7-26,0-2 0,-3 0-5,-1-8 2,-7 61 486,4-41-503,0 0 1,0 0-1,1 0 0,-1 0 1,1 0-1,0 0 1,1 0-1,-1 0 0,1 0 1,3 5-1,-4-7 23,0-1 1,0 0-1,1 0 0,-1 0 1,1-1-1,-1 1 0,1 0 1,0 0-1,-1-1 0,1 1 1,0-1-1,0 0 0,0 1 1,0-1-1,1 0 0,-1 0 1,0 0-1,0-1 0,1 1 1,-1 0-1,0-1 0,1 0 1,-1 1-1,0-1 0,1 0 1,-1 0-1,1 0 0,-1-1 1,0 1-1,1 0 0,-1-1 1,0 0-1,1 1 0,-1-1 1,0 0-1,0 0 0,0 0 1,0-1-1,3-1 0,6-3 33,-1 0-1,1 1 0,0 1 0,14-5 0,-15 6-18,0 0 0,0-1 0,-1 0-1,1-1 1,-1 0 0,13-9 0,-16 9-23,-3 3 21,1-1 0,0 0 0,-1 0 0,0-1 0,0 1 0,0-1 0,5-7 0,-7 10 755,-5 4-781,1-1 1,-1 1 0,1 0-1,0 1 1,0-1 0,0 0-1,-3 6 1,2-4 2,-31 44 69,1 0 0,-48 100 0,56-99-89,2-9 148,-2 4-195,19-28-5404,6-24 3165,-1-2-7499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2:05.09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406 9504,'0'0'4456,"27"0"-2540,-21 0-1779,9-3 1016,3-2-1064,25-8 365,-24 6 61,-1 2-1,1 0 1,26-3-1,-44 8-486,1-1 0,-1 1-1,0 0 1,1 0-1,-1 0 1,1 0-1,-1 1 1,0-1-1,1 0 1,-1 0-1,0 1 1,1-1 0,-1 1-1,0-1 1,1 1-1,-1 0 1,0-1-1,0 1 1,0 0-1,1 0 1,-1 0 0,0 0-1,0 0 1,-1 0-1,1 0 1,0 0-1,0 0 1,0 1-1,-1-1 1,1 0-1,-1 1 1,2 0 0,2 24-2028,-6 0-7813,0-13 5013</inkml:trace>
  <inkml:trace contextRef="#ctx0" brushRef="#br0" timeOffset="1770.11">119 116 2520,'0'0'7688,"1"-4"-6102,0 0-1605,8-25 2355,-9 28-2204,1 0 1,-1-1 0,1 1 0,0 0-1,-1 0 1,1 0 0,0-1-1,0 1 1,0 0 0,0 0-1,0 0 1,0 1 0,0-1 0,1 0-1,-1 0 1,0 1 0,0-1-1,1 0 1,0 0 0,0 3-32,0-1 0,0 0 1,0 1-1,0 0 0,-1-1 1,1 1-1,-1 0 0,1 0 1,-1 0-1,0 0 0,0 0 1,0 0-1,1 3 0,6 12 237,-1-1 1,-1 1-1,-1 0 0,-1 0 0,5 34 0,-2-12-69,15 99 111,-17-104-306,0 5-245,16 63 0,-10-80-1227,-10-21-422,11 1-2091,0 0-4729</inkml:trace>
  <inkml:trace contextRef="#ctx0" brushRef="#br0" timeOffset="2275.62">474 425 5112,'-25'1'4279,"12"-2"1379,12 2-5636,0-1-1,0 1 1,0 0 0,1 0-1,-1 0 1,0 0 0,0 0 0,1 0-1,-1 0 1,1 0 0,-1 0-1,1 0 1,-1 1 0,1-1 0,0 0-1,-1 0 1,1 0 0,0 0-1,0 1 1,0-1 0,0 0 0,0 0-1,0 1 1,1 1 0,-2 5 115,0-4-54,1 0 1,-1 0-1,1 0 1,0 0 0,0 0-1,0 0 1,1 0-1,-1 0 1,1 0-1,0 0 1,0 0-1,0 0 1,1-1-1,-1 1 1,1 0-1,0-1 1,0 1-1,0-1 1,0 0 0,1 0-1,0 0 1,-1 0-1,1 0 1,0 0-1,0-1 1,0 1-1,1-1 1,-1 0-1,1 0 1,-1 0-1,1-1 1,0 1-1,-1-1 1,1 0-1,0 0 1,0 0 0,0 0-1,0-1 1,0 0-1,0 0 1,0 0-1,7-1 1,-7-1-12,0 0 1,-1-1 0,1 1-1,-1-1 1,0 0-1,0 0 1,0 0 0,0 0-1,-1-1 1,1 1-1,-1-1 1,3-4 0,-3 3-56,-1 0 1,0 1 0,0-1 0,0 0 0,0 0-1,0 1 1,-1-1 0,0 0 0,0 0-1,-1 0 1,1 0 0,-1 1 0,0-1 0,0 0-1,-1 0 1,1 1 0,-1-1 0,0 1-1,0 0 1,0-1 0,-1 1 0,0 0 0,0 0-1,-5-5 1,6 6-54,0 0-1,-1 0 0,1 0 1,-1 1-1,0-1 1,0 1-1,0-1 0,0 1 1,0 0-1,0 0 1,-1 1-1,1-1 0,-1 1 1,1-1-1,-1 1 1,0 0-1,1 0 0,-1 1 1,0-1-1,0 1 1,1 0-1,-1 0 0,0 0 1,0 0-1,0 1 1,1 0-1,-1-1 0,0 1 1,1 1-1,-1-1 1,-5 3-1,8-3-308,-1 0 0,1 0 0,-1 0-1,1 1 1,0-1 0,0 0 0,-1 1 0,1-1 0,0 1-1,0-1 1,1 1 0,-1-1 0,0 1 0,0-1 0,1 1-1,-1 2 1,-3 8-8581</inkml:trace>
  <inkml:trace contextRef="#ctx0" brushRef="#br0" timeOffset="2978.59">973 528 10136,'0'0'4442,"19"-28"-4035,-12 13-328,0 1 1,-1-1 0,5-16-1,-9 26-5,-1-1 0,0 1 0,0 0 0,0-1-1,0 1 1,-1-1 0,0 1 0,0 0 0,-1-1-1,0 1 1,1-1 0,-2 1 0,-1-6 0,3 10-47,0 0 1,0 0-1,-1 0 1,1 1-1,0-1 1,-1 0-1,1 0 0,-1 0 1,1 0-1,-1 0 1,1 1-1,-1-1 1,0 0-1,1 0 1,-1 1-1,0-1 1,1 1-1,-1-1 0,0 1 1,0-1-1,0 1 1,0-1-1,0 1 1,1-1-1,-1 1 1,0 0-1,0 0 1,0 0-1,0-1 0,0 1 1,0 0-1,0 0 1,0 0-1,0 0 1,0 0-1,0 1 1,0-1-1,0 0 1,0 0-1,0 1 0,0-1 1,1 0-1,-1 1 1,0-1-1,0 1 1,0-1-1,0 1 1,1 0-1,-1-1 1,0 1-1,1 0 0,-1-1 1,0 1-1,0 1 1,-4 4 128,1-1 1,0 0-1,0 1 1,0 0-1,1 0 1,-3 7-1,1-1-99,1 0-1,0 1 1,1-1 0,0 1-1,1-1 1,1 1-1,0 0 1,1-1 0,0 1-1,3 16 1,-1-2-101,-2-20 66,0 0 0,1 1 0,0-1 0,1 0 0,2 9 1,-3-14-17,0 0 1,-1-1-1,1 1 1,0 0-1,1-1 1,-1 1-1,0 0 1,0-1-1,1 0 1,-1 1-1,1-1 1,-1 0-1,1 0 1,0 1-1,-1-1 1,1-1-1,0 1 1,0 0-1,-1 0 1,1-1 0,0 1-1,0-1 1,3 1-1,2 0-1,-1-1 0,1 0-1,-1-1 1,1 1 0,-1-1-1,1 0 1,-1-1 0,0 0 0,1 0-1,-1 0 1,0-1 0,0 0 0,-1 0-1,1 0 1,-1-1 0,1 1 0,-1-1-1,0-1 1,5-5 0,-2 2-7,0-1 0,0 0 1,-1-1-1,0 0 0,-1 0 0,0 0 1,0-1-1,-1 0 0,6-20 0,15-69 868,-26 100-868,0 0 1,0 0-1,0-1 1,0 1-1,0 0 1,0 0 0,0-1-1,0 1 1,1 0-1,-1 0 1,0 0-1,0-1 1,0 1-1,0 0 1,0 0-1,0-1 1,1 1 0,-1 0-1,0 0 1,0 0-1,0 0 1,1-1-1,-1 1 1,0 0-1,0 0 1,0 0-1,1 0 1,-1 0 0,0 0-1,0-1 1,1 1-1,-1 0 1,0 0-1,0 0 1,1 0-1,-1 0 1,0 0-1,0 0 1,1 0 0,-1 0-1,0 0 1,0 0-1,1 0 1,-1 1-1,0-1 1,0 0-1,1 0 1,-1 0 0,13 14-24,7 25 167,-8 13 25,-11-43-117,1-1 0,0 1 0,0 0 0,1-1 0,0 1 0,0-1-1,1 0 1,0 0 0,0-1 0,1 1 0,6 8 0,3-3-52,-1 0 1,2-1 0,15 10 0,-12-9-329,-18-12 217,1-1 0,0 1 0,0-1 0,0 0 0,0 1 0,0-1 0,0 0 0,0 1 0,0-1 0,0 0 0,0 0 0,0 0 0,0 0 0,0 0 0,0 0 0,0 0 0,0 0 0,0 0 0,0-1 1,0 1-1,0 0 0,-1-1 0,1 1 0,2-1 0,18-15-3893,-17 12 3166,8-6-7920</inkml:trace>
  <inkml:trace contextRef="#ctx0" brushRef="#br0" timeOffset="3413.97">1543 372 9056,'-2'24'629,"4"-43"1664,-2 19-2263,0-1 0,0 1 0,0 0 0,0 0 0,0 0 0,0 0 0,0-1 0,0 1 0,0 0 0,0 0 0,0 0 0,0-1 0,0 1 0,0 0 0,0 0 0,0 0 0,0 0 0,0-1 1,0 1-1,0 0 0,0 0 0,0 0 0,0-1 0,0 1 0,-1 0 0,1 0 0,0 0 0,0 0 0,0 0 0,0 0 0,0-1 0,-1 1 0,1 0 0,0 0 0,0 0 0,0 0 0,0 0 0,-1 0 0,1 0 0,0 0 0,0 0 0,0 0 0,0 0 0,-1 0 0,1 0 0,0 0 0,0 0 0,0 0 0,-1 0 0,1 0 0,0 0 0,0 0 0,0 0 0,-1 0 0,1 0 0,0 0 0,-14 12 739,-9 20-107,16-14-271,0 0 1,2 1 0,0-1-1,1 1 1,1 0-1,1 0 1,0 34 0,2-50-354,1 0-1,-1 0 1,1 0 0,0 0 0,0 0 0,0 0-1,1 0 1,-1 0 0,1 0 0,0-1 0,-1 1-1,1-1 1,0 1 0,1-1 0,-1 0 0,0 0-1,1 0 1,-1 0 0,1 0 0,-1 0 0,1-1 0,0 1-1,0-1 1,0 0 0,0 0 0,0 0 0,0 0-1,0-1 1,0 1 0,4 0 0,-4-3 9,0 1 0,0 0 1,0-1-1,-1 1 1,1-1-1,-1 0 0,1 0 1,-1 0-1,1 0 1,-1 0-1,0 0 0,3-5 1,1 0-32,1-2-26,1 0 1,-2-1 0,1 0-1,-2 0 1,1 0 0,-1-1-1,-1 0 1,0 0 0,0 0-1,-1 0 1,-1-1 0,0 1-1,0-1 1,0-18 0,-2-17 204,-2-1 0,-10-58 0,11 101-160,-2-24-113,2 9 173,-2 0-1,0 1 1,-2-1-1,0 1 1,-1 0-1,-12-27 1,17 44-209,0 19 167,0 0-1,1-1 0,1 1 0,6 29 0,19 66-132,-26-112 81,4 14-126,32 105 1,-30-101-202,1-1 1,1 0 0,1 0 0,15 23 0,5-8-2443,-26-29 1427,1 0-1,-1-1 1,1 1-1,0-1 1,-1 1-1,1-1 1,8 2-1,-2 0-1024</inkml:trace>
  <inkml:trace contextRef="#ctx0" brushRef="#br0" timeOffset="4338.5">2335 562 8792,'-4'-4'174,"3"3"-85,0 0 0,0 0-1,0-1 1,0 1-1,0 0 1,0 0-1,0-1 1,1 1 0,-1 0-1,0-1 1,1 1-1,-1-1 1,1 1-1,0 0 1,-1-1 0,1 1-1,0-1 1,0 0-1,0 1 1,0-1-1,0 1 1,0-1 0,0 1-1,0-1 1,1 1-1,-1-1 1,1 1-1,-1 0 1,2-3 0,0 0 25,0-1 0,-1 1-1,1-1 1,-1 1 0,0-1 0,0 0 0,0 1 0,-1-1 0,0 0 0,0 0 0,0 1 0,0-1 0,-1 0 0,0 0 0,0 1 0,0-1 0,0 0 0,-1 1 0,0-1 0,0 1 0,-3-5 0,3 5-15,0 1 0,0-1 1,0 1-1,0 0 1,-1 0-1,0 0 1,1 0-1,-1 0 0,0 1 1,-1-1-1,1 1 1,0 0-1,-1 0 0,1 0 1,-1 0-1,0 1 1,1-1-1,-1 1 1,0 0-1,0 0 0,0 0 1,0 1-1,0-1 1,0 1-1,-8 1 0,10-1-20,0 1 0,0 0 0,0 0 0,0 1 0,0-1 0,0 0 0,0 1 0,0-1 0,1 1 0,-1-1 0,1 1 0,-1 0 0,1 0 0,-1 0 0,1 0 0,0 0-1,0 0 1,0 0 0,0 0 0,0 0 0,0 1 0,1-1 0,-1 0 0,1 0 0,0 1 0,-1 3 0,0 2-16,0 1 0,1-1 0,0 1 0,0-1 0,1 1 1,2 10-1,-2-14-90,2 7 0,-1 0 0,2-1 0,0 1 0,0-1 1,1 0-1,11 18 0,-13-27 69,0 1 0,0-1 0,1-1 1,-1 1-1,0 0 0,1-1 0,-1 0 0,1 1 0,0-1 0,4 0 0,6 3 150,-10-3-167,-1 0-1,0 0 1,1 0 0,-1 0 0,1-1 0,-1 1-1,1-1 1,-1 0 0,1 0 0,-1 0 0,1-1-1,-1 1 1,1-1 0,-1 0 0,1 0 0,-1 0 0,0 0-1,0-1 1,0 1 0,1-1 0,-1 0 0,5-4-1,-2 2-6,0 0-1,0-1 0,0 0 0,-1 0 1,0 0-1,0-1 0,0 1 0,-1-1 0,1 0 1,-1-1-1,6-12 0,-5 3-3,0 0 1,0 0-1,-1 0 1,1-20-1,0-13 38,-2-1 0,-2 0 0,-3 0 0,-11-76 0,11 117 15,0 0 1,-1-1-1,1 1 0,-2 1 1,1-1-1,-1 0 0,-10-14 1,13 21-220,-5 70-34,22 71 222,-13-115-21,1 1 0,2-1 0,1 0 0,0 0 0,2-1-1,0 0 1,24 39 0,-29-55-19,1-1-1,0 0 1,0 0 0,1 0 0,-1 0-1,1-1 1,1 0 0,-1 0 0,1-1-1,-1 0 1,1 0 0,1 0 0,-1-1-1,8 3 1,-11-7 62,0 0 1,0 0-1,-1 0 1,1 0-1,0-1 1,-1 0-1,1 1 1,-1-1-1,1 0 0,-1-1 1,6-4-1,-2 1-74,0-1-1,0 0 0,0 0 0,-1 0 0,0-1 0,-1 0 1,1 0-1,-2 0 0,1-1 0,-1 0 0,0 0 1,-1 0-1,0 0 0,-1 0 0,1-1 0,-2 1 0,2-18 1,-3 21-48,-1-1 1,0 1-1,1 0 1,-2-1-1,1 1 1,-4-9 0,5 14 49,-1 0 0,1 0 1,-1 0-1,1 0 0,-1 0 1,0 0-1,1 0 1,-1 1-1,0-1 0,0 0 1,0 0-1,1 1 1,-1-1-1,0 1 0,0-1 1,0 0-1,0 1 0,0 0 1,-1-1-1,0 1 18,1 0-1,-1 0 1,0 0 0,1 0-1,-1 0 1,1 0-1,-1 1 1,1-1-1,-1 1 1,1-1 0,-1 1-1,1 0 1,-1-1-1,1 1 1,0 0 0,-1 0-1,-1 2 1,-2 1 29,0 1 1,0 1-1,0-1 0,1 1 1,0 0-1,0 0 1,0 0-1,1 1 1,0-1-1,0 1 1,0 0-1,1-1 0,0 1 1,-2 13-1,2-4-34,0-1 0,1 0-1,0 1 1,2-1-1,0 1 1,3 15 0,-4-26 27,1 0 0,-1 1 0,2-1 0,-1 0 0,0 0 1,1 0-1,0 0 0,0 0 0,1-1 0,-1 1 0,1-1 0,0 1 1,0-1-1,0 0 0,1 0 0,0 0 0,-1-1 0,1 1 0,1-1 1,-1 0-1,0 0 0,10 4 0,-6-3-50,0-1-1,0-1 1,1 1 0,-1-2 0,0 1-1,1-1 1,0 0 0,15-1-1,67-10-1537,-88 9 1301,0 0 0,-1 0 0,1-1 0,-1 0 0,1 1 0,-1-1 0,0 0 0,0 0 0,0 0 0,0 0 0,0 0 0,0-1 0,0 1 0,-1-1 0,1 1 0,1-5 0,17-51-3835,-2 3-3144</inkml:trace>
  <inkml:trace contextRef="#ctx0" brushRef="#br0" timeOffset="5407.9">2864 32 7800,'4'17'-385,"0"-5"1549,0 1 3410,-7 0-3569,1 1 0,1-1 0,0 0 0,1 1 1,2 18-1,13 71-747,-8-65 277,-4-11-352,2-1 0,1 1 1,1-1-1,2 0 0,0-1 1,2 0-1,24 42 0,-28-55-192,-4-5 4,1 0 0,1 0 0,-1-1 0,1 0 0,8 8 0,-11-12-9,0 0 1,0-1-1,0 0 0,1 1 0,-1-1 0,1 0 0,-1 0 0,0 0 0,1 0 0,0-1 1,-1 1-1,1-1 0,-1 1 0,1-1 0,0 0 0,-1 0 0,1 0 0,0-1 0,-1 1 1,3-1-1,0 0-16,-1 0 0,1-1 0,-1 1 0,0-1 1,0 0-1,1 0 0,-1 0 0,-1-1 0,1 1 1,0-1-1,-1 0 0,1 0 0,3-5 0,2-3-176,-1 0 0,13-24 0,-14 22-4,-4 8 240,-1-1 0,0 1 0,-1-1 0,1 0 0,-1 1 0,0-1-1,-1 0 1,1 0 0,-1-6 0,1-9-27,0 11 6,0 4-23,0 1-1,0-1 1,-1 0-1,0 1 1,0-1-1,0 0 1,0 1-1,-1-1 1,0 0-1,-1 1 1,1-1-1,-1 1 0,0-1 1,0 1-1,-1 0 1,-4-7-1,-17 39 201,16-11-148,1 0 0,1 0 0,0 0 0,1 1 0,0 0 0,2 0 0,-3 24 0,5-28-1,0 1 1,1-1 0,0 1 0,1-1-1,1 1 1,6 25 0,-8-38-17,1 0 1,0 0-1,-1 0 1,1 0-1,0-1 1,0 1-1,-1 0 1,1 0-1,0 0 1,0-1-1,0 1 1,0 0-1,0-1 1,0 1 0,0-1-1,0 0 1,0 1-1,1-1 1,-1 0-1,0 1 1,0-1-1,0 0 1,0 0-1,1 0 1,-1 0-1,0 0 1,2 0-1,-2 0-339,30-15 274,-24 10 40,0 1 1,1-1 0,-2-1 0,1 1 0,-1-1-1,1 0 1,-2-1 0,1 1 0,-1-1-1,0 0 1,0-1 0,-1 1 0,0-1 0,0 0-1,-1 0 1,0 0 0,0 0 0,-1-1-1,0 1 1,-1-1 0,0 1 0,0-1 0,-1-9-1,0 16-42,-3-5 74,-9 46 262,10-29-312,1 0-1,1 0 1,0 0-1,0 0 1,1 0-1,3 17 1,-3-24 30,0-1 1,-1 1-1,1 0 1,0-1-1,1 1 1,-1-1-1,0 1 1,1-1-1,-1 0 0,1 1 1,0-1-1,0 0 1,0 0-1,0 0 1,0 0-1,0-1 1,1 1-1,-1-1 1,0 1-1,1-1 1,-1 0-1,1 0 1,0 0-1,-1 0 0,1 0 1,0 0-1,-1-1 1,6 1-1,0-1-13,0 0 0,1-1-1,-1 0 1,0 0-1,1 0 1,-1-1-1,0-1 1,0 1 0,0-1-1,-1-1 1,1 1-1,-1-1 1,0-1-1,0 1 1,0-1 0,0-1-1,-1 1 1,0-1-1,0 0 1,0 0 0,-1-1-1,0 1 1,0-1-1,-1-1 1,0 1-1,0 0 1,-1-1 0,0 0-1,0 0 1,2-11-1,-5 14 6,0 4 162,0 1-152,-1 1 0,0-1 0,0 1 1,0-1-1,0 1 0,0 0 1,1-1-1,-1 1 0,0 0 0,0 0 1,1 0-1,-1-1 0,1 1 0,-1 0 1,1 0-1,-1 0 0,1 0 0,0 0 1,-1 2-1,-9 25-66,8-21 68,-3 7-29,2 0-1,-5 22 1,8-32 20,-1 1 0,0-1 0,1 1 1,0-1-1,0 0 0,1 1 0,-1-1 0,1 1 1,0-1-1,0 1 0,0-1 0,3 5 0,-4-8 24,1 0-27,1 0 1,-1 0-1,1-1 1,-1 1-1,0 0 1,1-1-1,-1 1 1,1-1-1,0 0 1,-1 0-1,1 1 1,-1-1-1,1 0 1,-1 0-1,1 0 0,0 0 1,-1-1-1,1 1 1,-1 0-1,1-1 1,2 0-1,36-16-87,-31 13 43,6-4 44,-1-1 0,0-1 0,0 0 0,0 0-1,-2-2 1,21-22 0,-13 14 249,-19 20 119,-4 21-298,-38 125 640,20-78-765,3-10-216,-3-1 0,-3-1 0,-55 97 0,76-148-4395,3-8 2172,5-13-110,-2 6 212,3-6-2774</inkml:trace>
  <inkml:trace contextRef="#ctx0" brushRef="#br0" timeOffset="5823.91">3995 295 14256,'0'0'0,"-12"9"1232,7-2 15</inkml:trace>
  <inkml:trace contextRef="#ctx0" brushRef="#br0" timeOffset="6222.01">4016 520 13896,'0'0'0,"-12"2"1064,5 7 0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1:59.52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270 7000,'0'0'5281,"1"-3"-4249,1-17 42,1 0 0,0 0 0,8-21 0,-11 40-1061,0 1 0,0-1 1,0 0-1,0 1 0,0-1 0,1 0 1,-1 1-1,0-1 0,0 0 0,1 1 1,-1-1-1,0 1 0,1-1 0,-1 1 1,1-1-1,-1 1 0,1-1 0,-1 1 1,1-1-1,-1 1 0,1-1 0,-1 1 1,1 0-1,-1-1 0,1 1 0,0 0 1,-1-1-1,1 1 0,0 0 0,-1 0 1,1 0-1,0 0 0,-1-1 0,1 1 1,0 0-1,-1 0 0,1 0 1,0 1-1,0-1 0,-1 0 0,1 0 1,0 0-1,-1 0 0,1 1 0,-1-1 1,1 0-1,0 1 0,-1-1 0,1 0 1,-1 1-1,1-1 0,-1 1 0,1-1 1,-1 1-1,1-1 0,-1 1 0,1-1 1,-1 1-1,0-1 0,1 1 0,-1 0 1,0-1-1,1 2 0,2 3-8,0-1 0,-1 1 0,0 0-1,1-1 1,-2 1 0,1 0 0,1 6-1,-3-8 4,0-1 0,0 1 0,0-1 0,0 1 0,-1-1 0,1 1 0,-1-1 0,1 1 0,-1-1 0,0 1 0,0-1 0,0 0 0,0 1 0,-3 2 0,-4 12 31,7-15 289,1-19-740,-1 14 455,1 0 1,0 0-1,0 0 1,0 0 0,0 0-1,0 0 1,1 0-1,-1 0 1,1 0-1,0 0 1,0 0-1,0 0 1,3-5-1,-3 7 1313,1 4-1355,0 0 0,-1 1 0,0 0-1,1-1 1,-1 1 0,-1 0 0,1 0-1,0 7 1,-3 19-373</inkml:trace>
  <inkml:trace contextRef="#ctx0" brushRef="#br0" timeOffset="1658.44">410 154 9688,'-3'2'1666,"1"0"-1326,0 0-1,0 0 1,0 1 0,0-1-1,1 1 1,-1-1-1,1 1 1,-1-1 0,1 1-1,0 0 1,0 0-1,0-1 1,0 1 0,1 0-1,-1 5 1,-1 53 1574,2-32-1682,3 103 421,-2-124-586,1 0-1,0 0 0,0 0 0,1 0 0,0 0 0,0-1 0,1 1 0,0-1 1,0 0-1,0-1 0,1 1 0,1-1 0,-1 1 0,8 5 0,-9-8-36,0-2-1,0 1 0,0 0 1,1-1-1,-1 1 0,9 2 1,-12-5-504,15-12-534,41-38-5450,-36 30-1635</inkml:trace>
  <inkml:trace contextRef="#ctx0" brushRef="#br0" timeOffset="1659.44">393 124 11480,'0'0'4705,"33"0"-2611,13-12-1684,-16 2-2729,3 6-7061,-23 4 5894</inkml:trace>
  <inkml:trace contextRef="#ctx0" brushRef="#br0" timeOffset="1660.44">348 431 11832,'12'21'2860,"-9"-19"-2600,-1 0 0,1 0 0,-1-1 0,1 1 0,0-1 0,-1 0 0,1 1 0,0-1 0,0-1 0,0 1 0,0 0 0,0-1 0,0 1 0,0-1 0,0 0 0,0 0 0,0 0 0,0-1 0,0 1 0,0-1 0,0 1 0,5-3 0,6-2-1203,1-1 0,-1-1 0,18-11 0,6-2-3168,18-3-2885,-32 13 4643</inkml:trace>
  <inkml:trace contextRef="#ctx0" brushRef="#br0" timeOffset="1661.44">721 264 8344,'15'33'2819,"16"27"320,-29-58-3025,28 43 983,-1 2 0,23 51 0,-41-176 111,-10 53-1223,-1 14 1,0 1-1,1-1 1,0 0 0,1 1-1,0-1 1,0 1-1,1-1 1,0 1 0,1 0-1,0 0 1,8-12-1,-12 21 20,1 0-1,-1 1 0,0-1 1,0 0-1,1 1 0,-1-1 1,1 1-1,-1-1 0,0 0 0,1 1 1,-1-1-1,1 1 0,-1-1 1,1 1-1,-1-1 0,1 1 1,0 0-1,-1-1 0,1 1 0,-1 0 1,1-1-1,0 1 0,-1 0 1,1 0-1,0 0 0,-1 0 1,1-1-1,0 1 0,-1 0 0,1 0 1,0 0-1,0 0 0,-1 1 1,1-1-1,0 0 0,-1 0 1,1 0-1,0 0 0,-1 1 0,1-1 1,0 0-1,-1 1 0,1-1 1,-1 0-1,1 1 0,-1-1 1,1 1-1,-1-1 0,1 1 0,-1-1 1,1 1-1,-1-1 0,1 1 1,-1 0-1,1 0 0,13 35 376,-13-34-341,8 30 450,-4-16-719,-1 1 0,2-1 0,0-1 0,1 1 0,0-1 0,19 28 0,-25-42-189,0-1 0,1 1 0,-1 0 1,0 0-1,0 0 0,1-1 0,-1 1 0,1-1 0,-1 1 0,0-1 0,1 0 0,-1 1 1,1-1-1,-1 0 0,1 0 0,-1 0 0,1 0 0,-1 0 0,1 0 0,-1 0 1,1-1-1,1 0 0,8-1-4381</inkml:trace>
  <inkml:trace contextRef="#ctx0" brushRef="#br0" timeOffset="1662.44">1180 380 8072,'-2'2'203,"-1"0"1,1 0-1,-1 0 1,1 1 0,0-1-1,-1 1 1,2 0-1,-1 0 1,0-1-1,0 1 1,1 0-1,-1 1 1,1-1-1,0 0 1,0 0 0,0 0-1,1 1 1,-1-1-1,1 0 1,0 1-1,0-1 1,0 0-1,0 1 1,0-1 0,2 6-1,1 9 429,1-1-1,0 0 1,12 26-1,-15-40-518,0 0 0,0-1 0,0 1 0,0-1 0,1 1 0,-1-1 0,1 1 0,-1-1 0,1 0-1,0 0 1,0 0 0,0 0 0,0 0 0,1 0 0,-1-1 0,0 1 0,1-1 0,-1 0 0,6 3 0,-7-5-78,0 1 0,0 0 0,0 0 0,0 0 0,-1-1 1,1 1-1,0 0 0,0-1 0,0 1 0,0-1 0,0 1 0,0-1 1,0 1-1,-1-1 0,1 1 0,0-1 0,-1 0 0,1 0 0,0 1 0,-1-1 1,1 0-1,0-1 0,13-22 825,-14 23-791,5-12-3,0 1 0,-1 0 0,-1-1 0,0 0 0,0 0 0,-2 0 0,1-14 0,-4-94 1027,0 91-856,-1 0 0,-2 1 0,-11-42-1,11 57-401,0 1-1,-1 0 0,0 0 1,-1 0-1,0 1 1,-1 0-1,0 1 0,-1-1 1,-13-11-1,16 16-415,4 5 213,1 0 1,0 1 0,-1-1 0,0 0-1,1 1 1,-1 0 0,0-1 0,0 1 0,0 0-1,1 0 1,-1 0 0,0 0 0,-1 0-1,1 1 1,-4-2 0,-5 0-8886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1:24.66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8 0 7352,'0'0'6110,"-1"3"-5131,-3 10-582,0 1 0,1 0 0,1-1 0,-2 27 0,4-33-256,1 0 0,-1 0 0,1 0 0,0 0 0,1-1-1,0 1 1,0 0 0,0-1 0,1 1 0,0-1 0,7 12 0,-6-14-45,0 0-1,0 1 1,1-1 0,-1 0-1,1-1 1,0 1 0,0-1 0,0 0-1,1-1 1,-1 1 0,1-1-1,0 0 1,-1 0 0,10 1 0,14 6 12,-28-9-89,-1 1 0,1-1 1,0-1-1,0 1 0,-1 0 1,1 0-1,0 0 0,0 0 1,0 0-1,-1-1 0,1 1 1,0 0-1,-1-1 0,1 1 1,0 0-1,-1-1 0,1 1 1,0-1-1,-1 1 0,1-1 1,-1 1-1,1-1 0,-1 0 1,1 1-1,-1-1 0,1 1 1,-1-1-1,0 0 0,1-1 1,6-13 21,-5 9 15,0 1 1,0-1-1,-1 1 0,0-1 1,0 1-1,0-1 0,-1 0 1,0 1-1,0-1 0,0 0 1,-1 1-1,0-1 1,0 0-1,0 1 0,-1-1 1,1 1-1,-2 0 0,1 0 1,0-1-1,-1 1 0,0 1 1,0-1-1,0 0 0,-1 1 1,0 0-1,-6-7 0,5 7-101,0 0 0,0 0 0,0 0 0,0 1 0,-1-1 0,-7-2 0,11 5-94,0 1 0,0 0 0,0-1 0,0 1 0,0 0 0,0 0 0,0 0 0,0 0 0,0 0 0,0 0 0,-2 1 0,2 0 76,-18 8-5502,6 0-3635</inkml:trace>
  <inkml:trace contextRef="#ctx0" brushRef="#br0" timeOffset="411.36">346 61 7896,'-6'4'798,"5"-3"-349,-1 1 0,1-1 0,-1 0 1,1-1-1,-1 1 0,0 0 1,0 0-1,1-1 0,-1 1 0,0-1 1,0 1-1,1-1 0,-4 0 1,11 34 1601,-3-23-1921,0-1-1,0 1 0,1-1 0,0 0 0,1 0 1,8 14-1,-9-19-183,0 0 1,0 0-1,0-1 0,0 1 1,1-1-1,-1 0 0,1 0 1,0-1-1,0 1 0,1-1 0,-1 0 1,11 3-1,-12-4 153,1-1 0,0 0 0,0 0-1,0-1 1,0 0 0,0 1 0,0-2-1,0 1 1,0-1 0,0 1 0,-1-1 0,1 0-1,0-1 1,0 0 0,-1 1 0,1-1 0,-1-1-1,1 1 1,-1-1 0,7-4 0,-8 4-38,0 1 1,0-1-1,-1 1 0,1-1 1,0 0-1,-1 0 1,0 0-1,1 0 1,-1 0-1,0 0 0,-1-1 1,1 1-1,-1-1 1,1 0-1,-1 1 1,0-1-1,-1 0 0,1 1 1,-1-1-1,1 0 1,-1 0-1,0 0 1,0 1-1,-1-1 0,1 0 1,-2-4-1,0 5-38,0 0 0,0 0-1,0 1 1,0-1-1,0 1 1,0-1-1,-1 1 1,0 0 0,1 0-1,-1 0 1,0 0-1,0 0 1,0 1 0,0-1-1,-6-1 1,-4-2 88,1 1 0,-1 0 0,-24-4 0,-5 9-1879,36 0 847,1 0-1,0 0 1,0 1-1,0 0 0,0 0 1,-6 3-1,-8 5-7744</inkml:trace>
  <inkml:trace contextRef="#ctx0" brushRef="#br0" timeOffset="781.33">740 82 8072,'-84'14'3270,"147"-19"-700,-56 33-436,-4-20-2033,0 0 0,-1 0 0,0 1 0,-1-1 0,0 1 0,0-1 0,-1 15 0,-1-16 18,1-1 1,0 1-1,0 0 0,1 0 0,0 0 0,0 0 0,1-1 0,0 1 0,0 0 0,0-1 0,1 0 0,0 1 0,4 5 0,-4-9-63,1 1 0,-1-1 0,1 0 0,0 0 1,0-1-1,0 1 0,0-1 0,0 0 0,1 0 0,-1 0 1,0 0-1,1-1 0,0 0 0,6 1 0,-1 0 143,1-1 0,0-1 0,0 0 0,0 0 0,14-2 0,-20 0-149,1-1 0,0 1 0,-1-1 0,1 0 0,-1 0 0,0-1 0,0 0 0,0 1 1,0-2-1,-1 1 0,0 0 0,1-1 0,3-7 0,17-14 86,-21 22-94,0 0 0,-1 0 0,1-1 0,-1 0 0,0 1 0,0-1 0,0 0 0,-1 0-1,0-1 1,0 1 0,0 0 0,2-9 0,-4 11-1,1 1 1,-1 0-1,0-1 0,0 1 0,0-1 0,0 1 0,0-1 0,-1 1 1,1-1-1,-1 1 0,1 0 0,-1-1 0,0 1 0,0 0 1,0 0-1,0-1 0,0 1 0,-1 0 0,1 0 0,0 0 1,-1 0-1,0 1 0,1-1 0,-1 0 0,0 1 0,0-1 1,0 1-1,0 0 0,0-1 0,-3 0 0,-3-1-28,-1 1 0,1 0-1,0 0 1,-1 1 0,1 0-1,-1 0 1,-14 2 0,2-2-197,-20 0-732,-65-11 1,101 12 427,-1-1 1,1 1-1,-1 0 1,1 1-1,-1-1 0,1 1 1,-1 0-1,1 0 1,0 1-1,0-1 1,-8 4-1,1 0-1887,-8 2-5845</inkml:trace>
  <inkml:trace contextRef="#ctx0" brushRef="#br0" timeOffset="3484.74">1437 148 11832,'0'0'1920,"4"0"-320,46-2 1084,78-15 0,-22 2-3571,-98 13 1159,6 0-2766,1 1 0,26 1 1,-14 2-5467</inkml:trace>
  <inkml:trace contextRef="#ctx0" brushRef="#br0" timeOffset="3861.82">1507 338 12280,'50'-27'380,"-49"26"-278,-1 1 0,0 0 0,1-1 0,-1 1 1,1 0-1,-1-1 0,1 1 0,-1 0 0,1 0 1,-1-1-1,1 1 0,-1 0 0,1 0 0,-1 0 0,1 0 1,-1 0-1,1 0 0,0 0 0,-1 0 0,1 0 1,-1 0-1,1 0 0,-1 0 0,1 0 0,-1 0 1,1 0-1,-1 0 0,1 1 0,-1-1 0,1 0 0,-1 0 1,1 1-1,-1-1 0,1 0 0,-1 1 0,1-1 1,-1 1-1,0-1 0,1 0 0,-1 1 0,0-1 1,1 1-1,-1-1 0,0 1 0,0-1 0,1 1 1,-1-1-1,0 1 0,0-1 0,0 1 0,0-1 0,0 1 1,0 1-1,1-1 8,-1-1 1,0 1 0,0 0-1,1 0 1,-1 0-1,0 0 1,1-1-1,-1 1 1,0 0-1,1 0 1,0-1 0,-1 1-1,1 0 1,-1-1-1,1 1 1,0-1-1,-1 1 1,1-1-1,0 1 1,-1-1 0,1 1-1,1 0 1,7 0 10,1 1 1,-1-2 0,0 1 0,1-1-1,17-3 1,53-12-4291,-27 4-53,2 1-3878</inkml:trace>
  <inkml:trace contextRef="#ctx0" brushRef="#br0" timeOffset="4523.65">2368 141 5560,'53'21'2046,"-95"-35"2059,37 12-3774,-1 0 0,0 1-1,1-1 1,-1 2 0,0-1 0,0 0 0,0 1 0,0 0 0,-8 1 0,14 0 511,-2 1-201,-4 9-549,1 0-1,0 0 0,0 0 0,1 1 0,0 0 1,1 0-1,-2 14 0,4-18-14,1 0 0,-1 0 1,1 0-1,1 1 0,0-1 0,0 0 0,0 0 1,1 0-1,0 0 0,1-1 0,0 1 1,4 8-1,-3-9-36,0 1 1,0-1-1,1 0 1,0 0 0,0 0-1,1 0 1,0-1-1,0 0 1,0 0-1,1-1 1,0 0-1,0 0 1,0-1 0,1 1-1,-1-2 1,1 1-1,12 3 1,-15-6-31,0-1 0,0 1 1,0-1-1,0 0 1,0 0-1,0-1 0,0 1 1,0-1-1,0 0 0,0-1 1,-1 1-1,1-1 0,6-3 1,-4 2 1,0-1 1,0 0 0,0-1-1,-1 1 1,1-1 0,-1 0-1,8-9 1,-9 7 108,-1 0 0,1 0 0,-1-1 0,0 1 0,-1-1 0,0 0 0,0 0 1,-1-1-1,0 1 0,0 0 0,-1-1 0,0 1 0,0-1 0,-1 1 0,0-1 0,-1 1 0,0-1 1,0 1-1,-1-1 0,0 1 0,0 0 0,-1 0 0,0 0 0,-1 0 0,-6-11 0,8 15-111,-1 1 0,0-1 0,0 1-1,0-1 1,-1 1 0,1 0 0,-1 0-1,1 0 1,-1 1 0,0-1 0,0 1-1,0 0 1,-1 0 0,1 1 0,0-1-1,-1 1 1,1 0 0,-1 0 0,1 0-1,-1 1 1,0-1 0,1 1 0,-1 0-1,0 1 1,1-1 0,-1 1 0,1 0 0,-8 2-1,9 0-549,0-1 0,0 1 0,0 0 0,0 0 0,0 0 0,1 1 0,0-1 0,-1 1 0,1-1 0,1 1 0,-1 0 0,0-1 0,1 1 0,-2 7 0,2 8-1547,-2 8-5674</inkml:trace>
  <inkml:trace contextRef="#ctx0" brushRef="#br0" timeOffset="5675.3">2727 478 8520,'-13'-15'-79,"9"11"505,1 0 1,-1 1-1,1-1 1,0-1-1,1 1 1,-1 0-1,-2-6 1,5 9-301,0 1 0,1-1 0,-1 1-1,0-1 1,0 1 0,1-1 0,-1 1 0,0-1 0,1 1 0,-1-1-1,1 1 1,-1-1 0,0 1 0,1 0 0,-1-1 0,1 1 0,-1 0 0,1-1-1,0 1 1,-1 0 0,1 0 0,-1-1 0,1 1 0,-1 0 0,1 0-1,0 0 1,18-6 1226,-18 6-1148,47-20 3633,-41 16-3645,1 0 0,-1 1 0,1 0 0,0 1 0,14-4 1,-19 5-171,-1 1 1,0-1 0,1 1 0,-1 0 0,0 0 0,1 0-1,-1 0 1,0 0 0,1 0 0,-1 1 0,0-1-1,0 1 1,1 0 0,-1-1 0,0 1 0,0 0 0,3 2-1,-4-2 169,-1 0-148,-1 5-45,0 2 2,0-6-72,0 1 0,0-1 0,0 1-1,0-1 1,-1 1 0,1-1 0,-1 0 0,1 0-1,-4 4 1,-1 2-324,5-7 3,-1 0 0,1 1 1,0-1-1,-1 0 0,1 0 1,-1 0-1,0 0 0,1-1 0,-1 1 1,0 0-1,1-1 0,-1 1 1,0-1-1,0 0 0,1 1 1,-1-1-1,0 0 0,-2 0 1,-7 0-8468</inkml:trace>
  <inkml:trace contextRef="#ctx0" brushRef="#br0" timeOffset="5676.3">3025 82 7264,'-1'54'1900,"1"-44"193,0 1 1,0 0-1,4 20 1,1-6-1905,1 1 0,1-1 0,1 0 0,22 48 0,-27-69-112,-1 0 0,1-1-1,0 1 1,0 0 0,0-1 0,0 0-1,1 0 1,-1 0 0,1 0-1,0-1 1,0 1 0,0-1-1,0 0 1,0 0 0,0 0-1,1-1 1,-1 1 0,0-1-1,1 0 1,0-1 0,5 1-1,-7-1-62,1 1-1,-1-2 1,0 1 0,1 0-1,-1-1 1,0 0-1,1 1 1,-1-1-1,0 0 1,0-1-1,0 1 1,0-1 0,0 1-1,0-1 1,0 0-1,0 0 1,-1 0-1,1 0 1,-1-1-1,0 1 1,1-1-1,-1 0 1,0 1 0,-1-1-1,1 0 1,0 0-1,-1 0 1,3-6-1,1-13 204,0-1 0,-2 0 0,2-41 0,-5 59-129,0 1-55,0 1 0,0-1 0,0 0 0,-1 1 0,0-1 0,0 1 0,0-1 0,0 1 0,0-1 0,-1 1 0,1-1 0,-1 1 0,0 0 0,0 0 0,0 0 0,0 0 0,-1 0 0,1 1 0,-6-6 0,-4 0 2,1 0 0,-1 0-1,-25-10 1,2-1 152,34 19-781,-2 1 317,0-1 0,0 1 0,1-1 0,-1 1 0,0-1 0,0 0 0,0 0 0,0 0 0,-3-1 0,3 1-26,-9 5-3363,2 0-6234</inkml:trace>
  <inkml:trace contextRef="#ctx0" brushRef="#br0" timeOffset="6091.96">3444 129 6192,'-98'16'5441,"102"-16"-5244,-1-1 0,0 1 0,0 0 0,1 0 0,-1 0 1,0 1-1,7 0 0,15 2 1561,-29 29-254,3-21-1388,1-1 1,1 0 0,-1 0 0,2 0 0,-1 0 0,1 0 0,1 0 0,0 0 0,0-1 0,1 1 0,0-1 0,1 0 0,0 0 0,0-1 0,1 1 0,12 13-1,-13-17-17,0-1-1,0 0 0,0-1 1,1 1-1,-1-1 1,1 0-1,0-1 0,0 1 1,0-1-1,0 0 0,0 0 1,0-1-1,1 0 0,-1 0 1,0-1-1,11 1 0,-12-1-51,1-1 0,-1 1 0,1-1 0,-1 0 0,1 0 0,-1-1 0,1 1 1,-1-1-1,0 0 0,0-1 0,0 1 0,0-1 0,0 0 0,-1 0 0,1-1 0,-1 1 0,0-1 0,7-8 0,-8 8 45,1 1 0,-1-1 0,-1 0-1,1 0 1,-1-1 0,1 1 0,-1 0 0,0-1 0,-1 0 0,1 1 0,-1-1 0,0 0 0,0 1 0,-1-1 0,1 0 0,-1 0 0,0 0 0,0 0 0,-1 0-1,1 0 1,-1 1 0,-2-8 0,-1 3-52,-1 1-1,0 0 0,0 0 0,-1 1 1,0 0-1,0 0 0,-1 0 0,0 1 1,0-1-1,-1 2 0,1-1 0,-1 1 1,0 0-1,-1 1 0,-14-6 0,16 8-24,1 1 0,0 0 0,-1 1 0,1 0-1,0 0 1,-1 0 0,1 1 0,-8 1 0,9-1-197,0 0 0,-1 0 0,1-1 1,0 0-1,0 0 0,-1 0 1,1 0-1,0-1 0,-10-2 0,16 9-10348,3 4 8215,0-2 1361,4 14-3106</inkml:trace>
  <inkml:trace contextRef="#ctx0" brushRef="#br0" timeOffset="6463.03">3935 101 8072,'-4'-1'15,"0"1"154,0 0 1,0 0 0,-1-1 0,1 0 0,0 0-1,0 0 1,-6-3 0,5-3 3561,2 4-2370,-5 14-388,7-9-687,0 0 0,0 0 0,0 0 0,0 0-1,1 0 1,-1 0 0,1 1 0,-1-1 0,1 3 0,0-4 120,28 23 513,112 73 538,-133-91-1299,6 4 303,0 0-1,23 26 1,-33-34-432,-1 1-1,0 0 1,1 0-1,-1 0 1,0 0-1,-1 0 1,1 0 0,-1 1-1,1-1 1,-1 1-1,0-1 1,0 1 0,0-1-1,-1 1 1,1 0-1,-1-1 1,0 1 0,0 0-1,0-1 1,-1 5-1,0-7-10,-2 1-15,0 1 0,-1-1 0,0-1 0,1 1 0,-1 0 0,0-1 0,-4 1 1,2 1-3,0-1-686,0-1 0,0 1 1,-1-1-1,1 0 0,0-1 0,0 1 0,-1-1 0,1 0 0,0-1 0,-7-1 0,-17 0-2499,16 1-4489</inkml:trace>
  <inkml:trace contextRef="#ctx0" brushRef="#br0" timeOffset="6464.03">3859 115 11120,'24'17'3216,"-24"-17"-3139,1 0 1,-1 1 0,1-1 0,-1 0 0,0 0 0,1 0 0,-1 0-1,1 0 1,-1 0 0,1 0 0,-1 0 0,1 0 0,-1 0 0,1 0-1,-1 0 1,0 0 0,1 0 0,-1 0 0,1 0 0,-1-1 0,1 1-1,-1 0 1,0 0 0,1-1 0,-1 1 0,0 0 0,1 0 0,-1-1-1,0 1 1,1 0 0,-1-1 0,0 1 0,1 0 0,-1-1-1,0 1 1,0-1 0,1 1 0,-1 0 0,0-1 0,0 1 0,0-1-1,0 1 1,0-1 0,0 1 0,0-1 0,0 1 0,0-1 0,0 1-1,0 0 1,0-1 0,0 1 0,0-1 0,0 1 0,0-1 0,-1 0-1,2 0 78,-1 0-1,1 0 0,-1 0 0,1 0 0,-1 0 0,1 0 1,0 0-1,0 0 0,-1 0 0,1 1 0,0-1 0,0 0 0,0 0 1,0 1-1,0-1 0,0 0 0,0 1 0,0-1 0,2 0 1,27-12 700,-20 10-130,9-4-355,0 1-1,0 1 0,1 1 1,25-3-1,-24 4-347,1 0-1,-1-2 1,31-10 0,-46 13-332,0 0 1,0 1 0,0 0 0,1 0 0,-1 0 0,8 1 0,4-1-2091,-15 1-192</inkml:trace>
  <inkml:trace contextRef="#ctx0" brushRef="#br0" timeOffset="7107.44">4565 302 10224,'-20'-1'1242,"16"1"-775,1-1 1,-1 1-1,1 0 0,-1 0 0,0 1 1,1-1-1,-1 1 0,1 0 0,-1-1 1,1 2-1,0-1 0,-1 0 0,-3 3 0,6-4-463,-1 1 0,1-1 0,-1 1 0,1 0 0,-1-1 0,1 1 0,-1 0 0,1 0 0,0 0 0,-1 0 0,1 0 0,0 0-1,0 1 1,0-1 0,0 0 0,0 0 0,0 1 0,0-1 0,1 1 0,-1-1 0,0 1 0,1-1 0,-1 1 0,1-1 0,0 1-1,-1 0 1,1-1 0,0 1 0,0-1 0,0 1 0,0 0 0,0-1 0,1 3 0,0-2 43,0-1 0,0 0 0,0 0 0,0 0 0,0 0 0,1 0 0,-1 0 0,0 0 0,0 0 0,1 0 0,-1 0 0,1-1 0,-1 1 0,1-1 0,2 1 0,24 7 498,-24-7-398,1 0-1,-1 0 1,1 0 0,-1 0-1,0 1 1,1 0 0,-1-1-1,0 2 1,0-1 0,-1 0-1,1 1 1,0 0 0,-1 0-1,1 0 1,2 4 0,9 8 213,-11-11-211,0 0 0,0 0 0,-1 0 0,1 0 1,-1 1-1,0-1 0,3 8 0,-6-10-129,1-1 0,-1 0 0,0 1 0,0-1 0,0 1 0,0-1 0,-1 1 0,1-1 0,0 0 1,-1 1-1,1-1 0,0 0 0,-1 1 0,0-1 0,1 0 0,-1 0 0,0 1 0,1-1 0,-1 0 0,0 0 0,0 0 0,0 0 0,0 0 0,0 0 0,0 0 0,-1 0 0,0 0 1,-34 21-184,32-19 57,-1 0-223,-1-1-1,1 1 0,0-1 0,-1 0 1,1 0-1,-1-1 0,1 1 0,-1-1 1,0-1-1,0 1 0,1-1 0,-1 0 1,0 0-1,0 0 0,0-1 0,1 0 1,-1 0-1,-7-3 0,-37-6-11196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1:09.46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75 10848,'3'-5'531,"-2"4"-180,-1 0 1,1-1-1,0 1 1,0 0-1,0 0 1,0-1-1,0 1 1,0 0-1,0 0 1,0 0-1,0 0 1,0 0-1,1 0 1,-1 1-1,0-1 1,1 0-1,-1 1 1,0-1-1,1 1 1,-1-1-1,1 1 1,2-1-1,7-9 44,-5 1-4,44-58-102,-49 66 6,0 0-178,-1 0-99,0 1-1,0-1 0,0 1 0,0-1 1,0 1-1,0 0 0,1-1 1,-1 1-1,0-1 0,0 1 1,1 0-1,-1-1 0,0 1 0,1 0 1,-1-1-1,0 1 0,1 0 1,-1-1-1,0 1 0,1 0 1,-1 0-1,0-1 0,1 1 1,-1 0-1,1 0 0,-1 0 0,1 0 1,-1 0-1,0 0 0,1-1 1,-1 1-1,1 0 0,-1 0 1,1 0-1,-1 0 0,1 1 0,-1-1 1,1 0-1,-1 0 0,0 0 1,1 0-1,-1 0 0,1 1 1,-1-1-1,0 0 0,1 0 0,-1 0 1,1 1-1,-1 0 0,4 7 95,-1 0 0,0 1 0,-1-1 0,0 1 0,-1 0 0,1 0 0,-2-1 0,1 1-1,-1 0 1,-1 0 0,-1 10 0,1 16 143,3 39-222,2-49-62,-2-8-352,1 0 0,1 1 1,7 19-1,-10-36-866,6-10-13107,0 0 11781</inkml:trace>
  <inkml:trace contextRef="#ctx0" brushRef="#br0" timeOffset="372.15">317 109 10312,'-9'13'-202,"8"-12"543,0 1-1,-1-1 0,1 0 0,0 1 0,0-1 1,0 1-1,1 0 0,-1-1 0,0 1 0,0 0 1,1-1-1,-1 1 0,1 0 0,0 0 0,0 0 1,-1-1-1,1 1 0,0 0 0,0 0 0,1 0 1,-1 0-1,0-1 0,1 1 0,0 2 0,13 48 1252,-11-35-1390,2 0 1,0-1 0,0 1 0,2-1 0,0 0 0,1 0 0,13 20 0,-19-35-193,-1 0 0,0 1-1,0-1 1,1 0 0,-1 0 0,1 0-1,-1 0 1,1 0 0,0 0 0,-1-1-1,1 1 1,0 0 0,-1-1 0,1 0-1,0 1 1,0-1 0,-1 0-1,1 0 1,0 0 0,0 0 0,0 0-1,-1 0 1,1 0 0,0-1 0,0 1-1,-1 0 1,1-1 0,2 0 0,-1-1-5,1 1 0,0-1 1,-1 0-1,1 0 0,-1 0 1,1-1-1,-1 1 0,0-1 1,0 0-1,0 0 0,3-4 1,0-1 49,-1-1 0,0 1 1,0-1-1,-1 0 1,0 0-1,-1-1 1,0 1-1,0-1 0,-1 1 1,0-1-1,-1 0 1,0 0-1,-1 0 0,0 1 1,-1-13-1,-1 18-19,1 1-1,-1 0 0,0-1 1,0 1-1,0 0 0,0 0 1,0 0-1,-1 0 0,1 1 1,-1-1-1,0 1 0,0 0 1,0-1-1,0 1 0,0 0 1,0 1-1,-1-1 0,1 1 1,-1-1-1,1 1 0,-1 0 1,1 0-1,-6 0 0,6 0-75,0 1-1,0 0 1,0 0 0,-1 0-1,1 0 1,0 0 0,0 1-1,0 0 1,0-1-1,0 1 1,0 0 0,0 0-1,0 1 1,0-1-1,1 0 1,-1 1 0,0 0-1,1 0 1,-5 4 0,5-5-236,1 1 1,-1 0 0,1 0 0,0 0 0,0 0 0,-1 0 0,1 0 0,0 0 0,1 0 0,-1 0 0,0 4-1,0-4-310,1 0 0,0 1 0,0-1 0,0 1 0,0-1-1,0 0 1,1 1 0,-1-1 0,1 0 0,-1 1 0,1-1-1,1 3 1,7 16-6900</inkml:trace>
  <inkml:trace contextRef="#ctx0" brushRef="#br0" timeOffset="778.24">660 141 11656,'-43'8'4098,"41"-8"-3045,2 0-918,-1 1-1,0-1 1,0 0-1,1 1 1,-1-1-1,0 1 1,1-1-1,-1 1 1,0-1-1,1 1 0,-1-1 1,1 1-1,-1 0 1,0-1-1,1 1 1,0 0-1,-1-1 1,0 2-1,2 17-31,1-1 0,1 1 0,0-1 0,1 0 1,1 0-1,1 0 0,9 20 0,-13-34-75,0 0 7,-1 0 1,1 0-1,1-1 0,-1 1 0,0-1 0,1 0 0,0 0 0,0 0 0,-1 0 0,2 0 0,-1 0 0,0-1 0,1 0 0,-1 1 0,1-1 1,0-1-1,-1 1 0,1 0 0,0-1 0,0 0 0,0 0 0,5 1 0,-3-1-9,1 0-1,-1-1 1,1 0 0,0 0-1,0 0 1,-1-1 0,1 0-1,-1 0 1,1-1-1,-1 0 1,1 0 0,9-4-1,-9 0 58,1 1 0,-1-1 0,0 0 0,0-1 0,-1 1 0,1-1 0,-2-1 0,1 1 0,-1-1 0,0 0 0,-1 0 0,0-1 0,0 1 0,-1-1 0,0 0 0,0 0 0,-1 0 0,0 0 0,-1 0 0,0 0 0,0-1 0,-1 1 0,-1-15 0,0 21-49,1 1 0,-1-1 0,1 1 0,-1-1 0,0 1 0,0-1 0,0 1 0,0 0 0,-1-1 0,1 1 0,0 0 0,-1 0 0,0 0 0,1 0 0,-1 0 0,0 0 0,0 1 0,0-1 0,-4-2 0,2 3 36,1-1 1,-1 1-1,0 0 1,1 1-1,-1-1 1,0 1-1,1-1 1,-1 1-1,0 0 1,0 0-1,1 1 1,-6 0-1,-10 4-963,1 1-1,0 0 0,0 1 0,-22 13 0,34-17-75,4-2 568,0 1-85</inkml:trace>
  <inkml:trace contextRef="#ctx0" brushRef="#br0" timeOffset="3738.31">958 684 12016,'12'-36'262,"-10"33"134,-1 1-1,1 0 1,0 0-1,0 0 1,0 0-1,0 0 1,0 0-1,0 1 0,0-1 1,1 0-1,-1 1 1,0 0-1,1 0 1,3-2-1,0 0-396,20-19 804,0-2 0,26-31 1,-23 23-934,83-91 516,-70 75-324,80-87 707,5 17 520,-67 68-8453,-49 41 4703,-6 20-3277,-1 2 2178</inkml:trace>
  <inkml:trace contextRef="#ctx0" brushRef="#br0" timeOffset="10551.92">1519 330 9144,'10'-5'721,"0"0"-1,0-1 1,-1 1 0,0-2 0,13-11-1,-11 9 142,0 0 0,1 1-1,0 1 1,14-8 0,-14 9-773,0 1 1,1 1-1,-1 0 1,1 0-1,0 2 1,18-3-1,-29 6-26,-1 0 0,1 0 0,0 1 1,-1-1-1,1 1 0,-1-1 0,1 1 0,-1-1 0,0 1 0,1 0 0,-1 0 0,0-1 0,0 1 0,-1 0 0,1 0 0,0 0 0,0 0 0,0 4 0,1 5-18,-1 0 0,1 1 1,-2-1-1,0 1 0,0-1 1,-1 0-1,0 1 0,-1-1 1,-5 16-1,-1 1 499,-2-1 0,-22 43 0,-1 6-47,33-75-483,1-1-1,-1 1 0,0-1 0,0 1 1,1-1-1,-1 0 0,0 1 1,1-1-1,-1 1 0,0-1 0,1 0 1,-1 1-1,1-1 0,-1 0 1,1 1-1,-1-1 0,0 0 0,1 0 1,-1 1-1,1-1 0,0 0 1,-1 0-1,1 0 0,-1 0 0,1 0 1,-1 0-1,1 0 0,-1 0 0,1 0 1,-1 0-1,1 0 0,-1 0 1,2 0-1,19 1-182,-12-2-1,1 0 0,-1-1 0,1 0 0,-1-1 1,0 0-1,0 0 0,13-7 0,54-36-6347,-42 23-2969</inkml:trace>
  <inkml:trace contextRef="#ctx0" brushRef="#br0" timeOffset="11063.24">2068 238 6728,'-20'26'-403,"16"-21"1275,0 0 1,1-1-1,-1 2 0,1-1 0,0 0 0,0 0 1,0 1-1,1 0 0,0-1 0,0 1 0,-2 11 0,2 3 36,1-6-358,-1 1 0,-7 25 0,11-37-458,0 0 0,1 0 0,-1 0 0,0-1-1,1 1 1,-1-1 0,1 0 0,3 3 0,-3-4-50,8 9-41,-4-3 73,1 0 0,-1-1 0,17 10-1,-22-15-36,0 0 1,-1 0-1,1-1 0,0 1 0,0 0 0,0-1 0,0 1 0,0-1 0,0 0 0,-1 1 1,1-1-1,0 0 0,0 0 0,0 0 0,0-1 0,0 1 0,0 0 0,0-1 1,0 1-1,0-1 0,0 0 0,-1 1 0,1-1 0,0 0 0,2-2 0,7-5 106,0-1-1,-1 0 1,0 0-1,14-19 1,-21 24-99,-1 0 1,1 0 0,-1 0-1,0 0 1,0 0 0,-1 0-1,1-1 1,-1 1-1,0-1 1,0 1 0,-1-1-1,1 0 1,-1 1 0,0-1-1,0 1 1,-1-1 0,-1-9-1,-1-8 152,2 19-159,1-1 1,-1 0-1,1 0 1,-1 0-1,0 0 1,-1 1-1,-1-6 1,2 8-36,0-1 0,0 1-1,-1 0 1,1 0 0,0 0 0,0 0-1,-1 0 1,1 0 0,0 0 0,-1 0-1,1 0 1,-1 1 0,1-1 0,-1 0 0,0 1-1,1-1 1,-1 1 0,1 0 0,-1 0-1,0 0 1,-3 0 0,-2 0-236,0 0 1,0 1-1,0 0 1,-1 0-1,1 1 1,0 0-1,1 0 0,-1 0 1,0 1-1,-9 6 1,12-4-1421,1-2-2299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1:06.32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91 10488,'16'-14'362,"-13"10"-89,1 1 1,0-1-1,0 1 1,0 0 0,1 0-1,8-3 1,21 7 5595,-14-6-5941,41-10 64,1 3 0,113-8 0,-166 20-10720,-8 0 10094,7 0-2646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1:05.97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29 10136,'0'0'8465,"7"0"-7673,95-13-1005,-49 6 458,62-2-1,-61 14-200,-44-4-362,0 1-1,0-2 0,1 1 0,-1-1 1,16-3-1,-24 3-975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0:56.07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0 8968,'26'0'6968,"-13"0"-7499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0:42.96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2 264 6456,'10'4'363,"9"6"983,-19-10-1320,0 0 1,0 0-1,0 0 1,0 0-1,0 0 1,0 0-1,-1 0 1,1 0-1,0 0 1,0 0-1,0 0 1,0 1-1,0-1 1,0 0-1,0 0 1,0 0-1,0 0 1,0 0-1,0 0 1,0 0-1,-1 1 1,1-1-1,0 0 1,0 0-1,0 0 1,0 0-1,0 0 1,0 0-1,0 0 1,0 1-1,0-1 1,0 0-1,0 0 1,0 0-1,1 0 1,-1 0-1,0 0 1,0 1-1,0-1 1,0 0-1,0 0 1,0 0-1,0 0 1,0 0-1,-1 0 163,0 1 0,-1-1 0,1 0 1,0 0-1,0 1 0,-1-1 0,1 0 0,0 1 0,0-1 0,0 1 0,0 0 1,0-1-1,0 1 0,0 0 0,0 0 0,0 0 0,0 0 0,0-1 0,0 1 1,0 0-1,1 1 0,-1-1 0,0 0 0,1 0 0,-1 0 0,1 0 0,-1 0 1,1 1-1,0-1 0,-1 0 0,1 0 0,0 1 0,0-1 0,0 0 0,0 0 0,0 1 1,0 1-1,1 7 224,-1 0 1,2 0 0,3 16-1,-3-19-118,0 8-58,-1 0 1,0 26 0,1 11-270,6-29-275,-6-19-3853</inkml:trace>
  <inkml:trace contextRef="#ctx0" brushRef="#br0" timeOffset="407.18">1 320 3680,'1'0'-23,"-1"1"1,1-1-1,0 1 0,0-1 1,0 1-1,0-1 0,-1 0 1,1 0-1,0 1 0,0-1 1,0 0-1,0 0 0,0 0 1,0 0-1,0 0 0,0 0 1,0 0-1,-1 0 1,1-1-1,0 1 0,0 0 1,0 0-1,0-1 0,0 1 1,-1-1-1,2 0 0,-1 0-8,0-1 0,-1 0 1,1 1-1,-1-1 0,0 0 0,1 1 0,-1-1 0,0 0 0,0 0 0,0 1 0,0-3 0,0-7 345,3-14 1882,-3 19-1529,1 1-1,-1 0 0,1-1 1,-1 1-1,-1 0 1,1-1-1,-2-7 0,2 11-544,0 0 1,0 0-1,0 0 0,0 0 0,1 0 0,-1 0 0,1 0 0,-1 0 0,1 1 0,0-1 0,0 0 1,0 0-1,0 0 0,0 1 0,2-3 0,23-27 710,-15 17-646,-9 11-71,0 0 0,0 0 1,0 0-1,1 1 0,-1-1 1,1 0-1,0 1 0,0 0 1,0-1-1,0 1 1,0 0-1,0 1 0,0-1 1,0 0-1,1 1 0,-1 0 1,8-2-1,-6 3 0,1 0 1,0 0-1,-1 1 0,1-1 0,0 1 1,-1 0-1,1 1 0,-1 0 0,7 2 0,-9-2-55,-1 0 0,1 0 0,-1 0 0,0 0 0,1 0 0,-1 0 0,0 1 0,0-1 0,-1 1 0,1 0 0,0-1 0,-1 1 0,0 0 0,1 0 0,-1 0 0,0 0 0,-1 0 0,2 6 0,-1-3-4,1 1-1,-1-1 1,-1 1-1,1-1 1,-1 1-1,0 0 1,-1-1-1,1 1 1,-1-1-1,-1 1 1,1-1-1,-1 1 1,-4 8-1,0 5 144,5-16-159,-1 0 0,1-1-1,0 1 1,-1 0 0,0-1 0,0 1 0,-4 5 0,1-3-105,0-1 1,0 0 0,0 0-1,-1 0 1,1-1-1,-1 0 1,0 0 0,-1-1-1,-10 6 1,16-9-408,-6 1-3860</inkml:trace>
  <inkml:trace contextRef="#ctx0" brushRef="#br0" timeOffset="805.6">306 418 992,'-12'-9'2,"11"7"-2,-1 1 1,1 0 0,-1 0-1,1-1 1,-1 1-1,0 0 1,0 0-1,1 0 1,-1 1 0,0-1-1,0 0 1,-3 0-1,17 28 2554,1-3 1303,-13 3 6706,3-73-9460,-3 33-1031,0 0 0,2 0-1,3-21 1,-4 30-138,1 1-1,-1-1 0,0 1 1,1 0-1,0-1 0,0 1 0,0 0 1,0 0-1,0 0 0,0 0 1,1 0-1,0 1 0,-1-1 1,1 1-1,0-1 0,6-2 0,-7 4-337,0 1 0,0-1 0,0 1 0,0 0 0,0-1 0,0 1 0,0 0-1,0 1 1,0-1 0,0 0 0,0 0 0,0 1 0,0-1 0,0 1-1,0 0 1,0 0 0,0 0 0,0-1 0,-1 2 0,4 1 0,-2-1-200,8 3-4769</inkml:trace>
  <inkml:trace contextRef="#ctx0" brushRef="#br0" timeOffset="1163.58">488 351 2696,'-13'-3'948,"10"2"-457,1 0-1,-1 1 1,0-1-1,0 0 1,1 0-1,-1 0 1,0 0-1,1-1 1,-5-2-1,6 3 578,1 32 2745,0-25-3600,0-1 0,1 0 1,-1 1-1,1-1 0,0 0 0,0 1 0,1-1 0,-1 0 0,1 0 0,0 0 0,1 0 0,-1 0 0,1-1 0,0 1 1,0-1-1,1 0 0,-1 1 0,1-2 0,0 1 0,0 0 0,5 3 0,-6-7-218,-1 0 33,0 0-1,0 0 1,0-1 0,0 1 0,0-1-1,0 1 1,0-1 0,0 0 0,0 0-1,0 0 1,0 0 0,0 0 0,0 0-1,-1 0 1,1-1 0,0 1 0,-1-1-1,1 1 1,-1-1 0,0 0 0,0 1-1,1-1 1,-1 0 0,1-2 0,3-4 163,-4 6-71,0 0-1,0-1 1,0 1-1,0-1 1,0 1-1,-1-1 0,1 1 1,-1-1-1,0 0 1,1 1-1,-1-1 1,-1-3-1,-1 3-148,-1 1-1,0-1 0,0 0 0,0 1 0,0 0 0,-1-1 0,1 1 0,0 1 1,-7-4-1,8 4-115,0 1 0,0-1 0,-1 0 0,1 1 0,0-1 0,0 1 0,0 0 0,0 0 0,0 0 0,-1 0 0,1 0 0,0 0 0,0 0 0,0 1 0,0-1 0,0 1 0,0 0 0,-1-1 0,2 1 0,-1 0 0,-4 3 0,5-4-1933,-3 9-1790,0 0-3025</inkml:trace>
  <inkml:trace contextRef="#ctx0" brushRef="#br0" timeOffset="1567.12">646 341 6728,'-4'2'252,"0"0"1,1 0-1,-1 1 0,0-1 1,1 1-1,-1 0 1,-4 5-1,7-7 162,4 1 10,0-1-1,0 1 0,0 0 1,0 0-1,-1 0 1,1 0-1,0 0 1,-1 1-1,5 4 1,-3-1-225,0-1 1,-1 0 0,1 1 0,-1-1 0,0 1 0,0 0 0,-1 0 0,0 1 0,0-1 0,0 0 0,-1 1-1,0-1 1,0 1 0,0 10 0,1 64 1999,-13-131-1567,11 34-710,0-1 1,1 1-1,1-1 1,0 1-1,2 0 1,-1 0-1,2 0 1,8-19-1,-11 30 98,1-1-1,0 1 0,0 0 1,0-1-1,1 1 0,0 1 0,0-1 1,0 1-1,1-1 0,-1 1 1,1 0-1,6-4 0,-10 8-10,0 0 0,0-1 0,0 1 0,0-1 0,0 1-1,0 0 1,1 0 0,-1 0 0,0-1 0,0 1 0,0 0 0,0 0 0,0 1 0,0-1-1,0 0 1,0 0 0,0 0 0,0 1 0,0-1 0,0 0 0,0 1 0,0-1 0,0 1 0,0-1-1,0 1 1,0 0 0,-1-1 0,1 1 0,0 0 0,0 0 0,-1-1 0,1 1 0,0 0-1,-1 0 1,2 2 0,-1-1 11,1 0-1,-1 0 1,1 1-1,-1-1 0,0 1 1,0-1-1,0 1 1,0-1-1,0 1 1,-1-1-1,2 6 0,-4-1 77,0-1-1,0 0 1,-1 1-1,0-1 1,-4 8-1,-6 12 152,12-22-241,-1-1-1,0 0 0,0 0 0,0 0 1,-1 0-1,1 0 0,-1 0 0,1 0 0,-1-1 1,0 1-1,0-1 0,0 0 0,-1 0 1,1 0-1,-7 3 0,-4 1 22,-1-1-1,-22 5 1,29-8-31,-2-1 134,8-1-3979</inkml:trace>
  <inkml:trace contextRef="#ctx0" brushRef="#br0" timeOffset="2556.82">875 326 4216,'-50'44'8297,"60"-7"-5708,-7-32-2383,0-1 0,0 0 0,0 0 0,0 0 1,1 0-1,0 0 0,-1-1 0,9 6 0,-11-8-143,1-1 1,-1 0-1,1 0 1,-1 1-1,0-1 1,1 0-1,-1 0 1,1 0-1,-1 0 1,1-1-1,-1 1 1,0 0-1,1-1 1,-1 1-1,0 0 1,1-1-1,-1 0 1,0 1-1,1-1 1,0-1-1,24-16 37,-25 18-116,1-2 16,-1 0 0,1 0 0,0 0 0,-1 0 0,1-1 0,-1 1 1,0 0-1,1-1 0,-1 1 0,0-1 0,0-3 0,5-8 402,-5 12 876,-5 35-328,4-30-984,1 0 1,-1-1-1,1 1 0,-1-1 1,1 0-1,0 1 1,0-1-1,0 0 1,1 1-1,-1-1 1,0 0-1,1 0 0,-1 0 1,1 0-1,2 2 1,-2-3-62,0 0 0,0 0-1,0 0 1,0-1 0,0 1 0,0-1 0,0 1 0,0-1 0,0 0 0,0 1 0,0-1-1,0 0 1,0 0 0,1-1 0,-1 1 0,0 0 0,0-1 0,2 0 0,13-3-2193,0-1 1,-1-1-1,0 0 1,0-1-1,19-11 1,-31 14 1999,0 1 1,-1-1 0,1 0-1,-1 0 1,0-1-1,0 1 1,0 0 0,-1-1-1,0 0 1,3-7-1,12-19 11394,-36 38-8390,15-4-2565,1 0 1,-1 1 0,1-1 0,0 1 0,1 0 0,-1 0-1,1 0 1,-4 8 0,4-10-85,1 1 0,0-1 1,0 1-1,1-1 0,-1 1 0,0 0 0,1-1 1,0 1-1,-1 0 0,1-1 0,0 1 0,0 0 0,1-1 1,-1 1-1,1 0 0,-1-1 0,2 5 0,1-5 43,0 0-1,0-1 0,0 1 1,1 0-1,-1-1 0,0 0 1,1 1-1,-1-1 1,7 0-1,-6 1-15,-3-2-82,1 0 0,-1 0-1,1 0 1,-1 1 0,1-1-1,-1 0 1,1-1 0,-1 1-1,1 0 1,-1 0 0,0-1-1,1 1 1,-1-1 0,0 1-1,1-1 1,-1 1 0,0-1-1,1 0 1,-1 0 0,0 1-1,0-1 1,0 0 0,0 0-1,0 0 1,0-1 0,0 1-1,1-2 1,1-1 58,-1 0 0,0 0 0,0 0 0,0 0 0,0-1 0,-1 1-1,0-1 1,2-6 0,2-13-149,-1 27-68,1 13-113,-3-4 327,-1 0 1,0 0-1,-1 20 1,1 4-6,0-24 49,-1 0 1,0 0 0,0 0-1,-1 0 1,-3 12-1,3-20-98,0-1 0,0 0 0,0 0 0,-1 1 0,1-1 0,-1 0 0,0 0 0,1-1-1,-1 1 1,-1 0 0,1-1 0,0 1 0,-1-1 0,1 1 0,-1-1 0,0 0 0,1 0-1,-1-1 1,0 1 0,0 0 0,-7 1 0,3 0-63,-1-1 0,1 0-1,-1-1 1,0 0 0,0 0 0,1 0-1,-12-2 1,18 1 8,-13-24-5652,9 0 2054,2 5-3360</inkml:trace>
  <inkml:trace contextRef="#ctx0" brushRef="#br0" timeOffset="2953.66">1372 306 3680,'-4'5'108,"2"-1"598,-1 0 0,0 0 0,1 1 0,0 0 0,0-1-1,0 1 1,0 0 0,-1 9 0,-4 12 1754,6-23-2192,-1 0 0,1 0 0,0 0-1,0 0 1,1 0 0,-1 1 0,1-1 0,0 0 0,0 0 0,0 1 0,0-1 0,0 0 0,1 0 0,1 6-1,-2-7 35,26-12 744,-19 6-1000,0-2-1,0 1 1,-1-1-1,0 0 1,0 0-1,0 0 1,-1-1-1,0 0 0,0 0 1,-1-1-1,6-12 1,-10 19 768,0 12-430,-9 85 711,9-95-1161,0 1 0,0-1 0,1 0 0,-1 0 0,0 1 0,0-1 0,0 0 0,1 0 0,-1 0 1,1 0-1,-1 1 0,1-1 0,-1 0 0,1 0 0,0 0 0,0 0 0,-1 0 0,1 0 0,0 0 0,0-1 0,0 1 0,0 0 0,0 0 0,0-1 0,0 1 0,0-1 0,2 2 0,-2-2-2012,6-7-2027,-1 0-3975</inkml:trace>
  <inkml:trace contextRef="#ctx0" brushRef="#br0" timeOffset="3889.13">1540 0 7536,'1'30'2196,"3"34"0,2-8 3377,-1-19-4825,0 39 1,-3-40-137,9 54 0,-9-84-615,0 0 1,1 0-1,-1-1 0,7 11 1,4 9-1738,-12-23 502,-6-32-11193,1 22 16162,-5-11-2396,9 16-1151,0 1-1,-1-1 0,1 0 0,0 0 1,1 0-1,-1 0 0,0 0 1,1 0-1,0 0 0,-1 0 0,1 1 1,0-1-1,1 0 0,-1 1 1,0-1-1,1 1 0,-1-1 0,1 1 1,0 0-1,0-1 0,0 1 0,0 0 1,0 0-1,1 0 0,3-2 1,-2 1 55,-1-1 1,1 1 0,0-1 0,-1 0 0,0 0-1,4-7 1,-6 9-161,1 1 0,-1-1 0,0 0 0,1 1 0,0-1 0,-1 1 0,1 0 0,0-1 0,0 1 0,-1 0 0,1 0 0,0 0-1,0 0 1,0 0 0,0 1 0,0-1 0,1 1 0,-1-1 0,3 1 0,-4 0-45,0-1-1,0 1 1,0 0-1,0 0 1,0 0-1,0 0 1,0 0-1,0 0 1,0 1-1,0-1 1,-1 0-1,1 0 1,0 1-1,0-1 1,0 0-1,0 1 1,0-1-1,-1 1 1,1-1-1,0 1 1,0 0-1,-1-1 1,1 1-1,-1 0 1,1-1-1,0 1 1,-1 0-1,1 0 1,-1-1-1,1 1 1,-1 0-1,0 0 1,1 0-1,-1 0 1,0 0-1,0-1 1,0 1-1,1 0 1,-1 0-1,0 0 1,0 0-1,0 0 1,-1 0-1,1 0 1,0 1-1,-7 36 358,2-13-109,2-1-1,0 1 0,1 30 0,2-35-178,0-15-226,-1-1-1,2 1 0,-1 0 0,0 0 1,1 0-1,1 6 0,-1-11 113,-1 1 0,0-1 1,1 0-1,-1 1 0,0-1 0,1 0 0,-1 0 0,0 0 0,1 1 0,-1-1 0,0 0 0,1 0 0,-1 0 0,0 0 0,1 0 0,-1 0 0,1 1 0,-1-1 0,0 0 0,1 0 1,-1 0-1,1 0 0,-1-1 0,0 1 0,1 0 0,-1 0 0,0 0 0,1 0 0,-1 0 0,1 0 0,-1-1 0,0 1 0,1 0 0,13-7-774,-4-3 451,0-1 0,-1 1 0,0-2 0,0 1 0,-1-1 0,-1-1 0,0 1 0,-1-1 0,0 0 0,-1-1 0,0 1 0,-1-1 0,-1 0 0,0 0 0,-1 0 0,1-15 0,-7 34 582,0 1 0,1-1 0,0 1 0,0 0 0,1 0 0,-1 0 1,1 0-1,-1 7 0,3-5-58,0-1-1,1 0 1,0 0 0,0 0 0,1 0 0,0 0-1,0 0 1,6 13 0,-6-17-75,-1 0 0,1 0 0,0 1 0,0-1 0,0-1 0,0 1 0,0 0 0,1 0 0,-1-1 0,1 1 0,0-1 0,-1 0 0,1 0 0,0 0 0,1 0 0,-1-1 0,0 1 0,0-1 0,5 2 0,-7-3-84,0 0 0,-1-1 0,1 1 0,0 0 0,-1 0 0,1-1 0,0 1 0,-1 0 0,1-1-1,0 1 1,-1 0 0,1-1 0,-1 1 0,1-1 0,-1 1 0,1-1 0,-1 1 0,1-1 0,-1 0 0,1 1 0,-1-1 0,0 1 0,1-1 0,-1 0 0,0 1 0,0-1 0,0 0 0,1 0 0,-1 1 0,0-1 0,0 0 0,0-1 0,4-31 90,-4 25 54,0 3-488,0-1 0,-1 1 0,0 0 0,0 0 0,0 0 0,-3-9-1,3 13-504,18 30-2569,54 46 5013,-68-114-632,-3 28-797,2-1 0,-1 1-1,1 0 1,1 0 0,0 0 0,0 1-1,1-1 1,10-17 0,-14 27-180,1 0 1,0 1 0,-1-1 0,1 0-1,0 1 1,0-1 0,-1 0 0,1 1-1,0-1 1,0 1 0,0-1 0,0 1-1,0 0 1,0-1 0,0 1-1,0 0 1,0 0 0,0 0 0,0 0-1,0-1 1,0 1 0,0 1 0,0-1-1,0 0 1,0 0 0,0 0 0,0 0-1,-1 1 1,1-1 0,0 0-1,0 1 1,0-1 0,0 1 0,0-1-1,0 1 1,-1-1 0,1 1 0,0 0-1,0 0 1,3 2 52,-1-1 0,0 1 0,0-1 0,0 1 0,-1 0 0,1 0 0,-1 0-1,3 5 1,-4-6-56,1 1-1,-1-1 1,0 1-1,0-1 1,-1 1-1,1-1 1,-1 1-1,1 0 1,-1-1-1,0 1 1,0 0-1,0 0 1,0-1-1,0 1 1,-1 0-1,1-1 1,-2 6-1,1-6-32,1 0 0,0 0 1,0 0-1,0 0 0,0 1 0,0-1 1,0 0-1,1 0 0,-1 0 0,1 0 0,-1 0 1,1 0-1,1 4 0,-1-4-224,0-1 1,0 1-1,0 0 0,-1 0 0,1 0 1,-1 0-1,0 0 0,1 0 0,-1 0 1,0 0-1,0 0 0,0 0 1,-1 4-1</inkml:trace>
  <inkml:trace contextRef="#ctx0" brushRef="#br0" timeOffset="5272.19">221 768 992,'83'-23'9,"-122"19"1538,36 4-1233,0 1-1,1-1 1,-1 1 0,1-1-1,-1 0 1,0 0 0,1 0-1,-1 0 1,0-1 0,1 1-1,-1-1 1,1 1 0,-1-1-1,-4-2 4484,-26 24-2728,32-20-2018,1-1-42,-1 0-1,0 1 0,1-1 1,-1 0-1,0 0 1,1 1-1,-1-1 1,0 1-1,1-1 1,-1 1-1,1-1 0,-1 1 1,1-1-1,-1 1 1,1-1-1,0 1 1,-1 0-1,1-1 1,0 1-1,-1 0 0,1-1 1,0 1-1,0 0 1,0-1-1,-1 1 1,1 0-1,0-1 0,0 1 1,0 0-1,0 0 1,0-1-1,0 1 1,0 0-1,1 0 1,-1 1 5,0-1 1,0 0 0,1 0-1,-1 0 1,0 0 0,1 0-1,-1 0 1,1 0 0,-1 0-1,1 0 1,-1 0-1,1 0 1,0 0 0,0 0-1,-1 0 1,1-1 0,0 1-1,0 0 1,0-1 0,0 1-1,0 0 1,0-1 0,0 1-1,2 0 1,32 10 634,-13-5-387,-14-3-119,1-1 1,0 0 0,-1 0-1,13 1 1,11 2 680,-31-5-770,1 1 0,-1-1 0,0 1 0,1 0 0,-1 0 0,0 0 0,0 0 0,0 0 0,1 0-1,-1 0 1,0 0 0,0 0 0,0 0 0,-1 1 0,1-1 0,0 0 0,0 1 0,-1-1-1,1 0 1,-1 1 0,1-1 0,-1 1 0,0-1 0,1 1 0,-1 2 0,0-3 214,-4 3-218,0-1 0,0 0 1,0 0-1,-1-1 0,-7 4 0,9-5-18,-3 3-63,0-1 0,0 0 0,0-1 0,-1 0 0,1 0 0,-1 0 0,0-1 0,0 0 0,1 0 0,-1-1 0,0 1 0,0-2-1,-8 0 1,15 1 11,0 0-1,-1 0 0,1-1 0,0 1 0,-1 0 0,1 0 0,0 0 0,-1 0 0,1 0 0,0 0 0,-1 0 0,1 0 0,-1 0 1,1 0-1,0 0 0,-1 0 0,1 0 0,0 0 0,-1 1 0,1-1 0,0 0 0,-1 0 0,1 0 0,0 0 0,-1 1 1,1-1-1,0 0 0,0 0 0,-1 1 0,1-1 0,0 0 0,0 0 0,-1 1 0,1-1 0,0 0 0,0 1 0,0-1 1,0 0-1,0 1 0,-1-1 0,1 0 0,0 1 0,0-1 0,0 0 0,0 1 0,0-1 0,0 0 0,0 1 0,0-1 0,0 1 1,0-1-1,0 0 0,0 1 0,1-1 0,-1 0 0,0 1 0,0-1 0,0 0 0,0 1 0,0-1 0,1 0 0,-1 0 1,0 1-1,0-1 0,1 0 0,-1 1 0,1-1 0,1 6-3205,10-9-5608,4-6 6761</inkml:trace>
  <inkml:trace contextRef="#ctx0" brushRef="#br0" timeOffset="6520.52">448 858 6192,'-1'3'325,"1"0"-1,-1 0 1,1 0 0,0 0 0,0 0-1,0 0 1,0 0 0,1 0 0,-1 0 0,1 0-1,0 0 1,0-1 0,0 1 0,0 0-1,0 0 1,2 3 0,0-2 225,-1 1 1,0 0-1,-1 0 1,1 0-1,0 8 1,-4 40 1458,-7-95-981,8 34-1023,1 1 0,1-1 0,-1 0 1,1 1-1,0-1 0,1 1 0,0-1 0,0 1 1,1 0-1,0 0 0,0 0 0,0 0 0,1 1 0,0-1 1,0 1-1,1 0 0,0 0 0,6-6 0,-8 8 0,1 1 0,-1 0 0,1 0 0,0 0 0,-1 1-1,1-1 1,0 1 0,1 0 0,-1 0 0,0 1 0,0-1 0,1 1-1,-1 0 1,1 0 0,0 0 0,-1 0 0,1 1 0,-1 0-1,1 0 1,0 0 0,-1 1 0,1 0 0,-1-1 0,1 2-1,-1-1 1,7 3 0,-10-4 12,0 1 1,0-1-1,0 1 0,0-1 1,-1 1-1,1 0 0,0-1 1,0 1-1,-1 0 0,1 0 1,-1 0-1,1-1 0,0 1 1,-1 0-1,0 0 0,1 0 1,-1 0-1,1 0 0,-1 0 1,0 0-1,0 0 0,0 0 0,1 0 1,-1 0-1,0 0 0,0 0 1,0 0-1,0 0 0,-1 0 1,1 0-1,0 0 0,0 0 1,-1 0-1,1 0 0,0 0 1,-1 0-1,1 0 0,-1-1 1,1 1-1,-1 0 0,-1 1 1,-1 3 2,-1 0 1,1 0 0,-1-1 0,0 1-1,-8 5 1,-9 4 50,-18 6 13,17-11-82,16-7-19,0 0-1,0 0 1,0 1-1,1 0 1,-8 5-1,12-8-49,23 2-114,-18-2 167,0 1 1,-1-1-1,1 1 0,0-1 0,0-1 1,-1 1-1,1 0 0,0-1 1,4-1-1,49-11 33,-47 12-9,0-1-1,0 0 0,0 0 1,0-1-1,-1 0 0,1-1 1,-1 0-1,0 0 1,0-1-1,-1 0 0,15-12 1,-10 6 138,0 0 1,26-17-1,-38 27-135,-4-61 93,3 61-42,-9 7-152,2 3 84,1 0 0,0 0 0,1 1 0,-6 14 0,9-19-1,0-1 0,1 1 0,0 0 0,0 0 0,0 0 0,0 0 0,1 0 0,0 0 0,0 0 0,0 0 0,1 0-1,1 6 1,-2-10 6,1 0-1,-1 0 1,1 0-1,0 1 1,0-1-1,0 0 1,0 0-1,0 0 1,0 0-1,0 0 1,0-1-1,0 1 1,0 0-1,1 0 0,-1-1 1,0 1-1,0-1 1,1 1-1,-1-1 1,0 1-1,1-1 1,-1 0-1,1 0 1,-1 0-1,0 1 1,3-2-1,40-1 125,-40 1-119,33-3 147,-17 3-119,0-2-1,0 0 1,28-9-1,-46 11-22,1 0-1,0 0 1,-1 0-1,1 0 1,-1 0-1,1-1 1,-1 1-1,0-1 0,0 1 1,0-1-1,0 0 1,0 0-1,0 0 1,0 0-1,0 0 1,-1-1-1,1 1 1,-1 0-1,0-1 1,0 1-1,0-1 1,1-3-1,-2 5 156,-42-12-237,38 13 60,0 0 0,-1 0-1,1 1 1,0 0 0,-1 0-1,1 0 1,0 0 0,0 0 0,0 1-1,0 0 1,0 0 0,0 0 0,-5 4-1,7-4-10,-1 0 0,1 0 0,-1 0 0,1 0-1,0 0 1,0 1 0,0-1 0,0 1 0,0-1 0,1 1-1,-1 0 1,1-1 0,-1 1 0,1 0 0,0 0-1,0 0 1,1 0 0,-1 1 0,0 4 0,2-7 27,-1 1 0,0-1 0,1 0 0,-1 1 0,1-1 0,0 1 0,-1-1 0,1 0 0,0 0 0,0 0 0,0 1 0,0-1 1,0 0-1,0 0 0,0 0 0,0 0 0,1 0 0,-1-1 0,0 1 0,0 0 0,1-1 0,-1 1 0,0 0 0,1-1 0,-1 0 0,1 1 0,-1-1 0,3 0 1,43 5-8,-8-4-246,0-3-1,65-10 1,-91 9-826,0 1 1,0-2 0,0 1 0,-1-2-1,22-10 1,-19 7-928,11-9 1725,-25 17 344,0-1 1,0 0 0,0 0 0,0 0 0,0 0-1,0 0 1,0 0 0,-1 0 0,1 0 0,0 0-1,-1 0 1,1 0 0,-1-1 0,1 1-1,-1-2 1,0 3 15,0-1 1,0 1-1,0-1 0,-1 1 0,1-1 0,0 1 0,0 0 0,-1-1 1,1 1-1,0-1 0,-1 1 0,1 0 0,-1-1 0,1 1 1,0 0-1,-1 0 0,1-1 0,-1 1 0,1 0 0,-1 0 0,1-1 1,-1 1-1,1 0 0,-1 0 0,1 0 0,-1 0 0,1 0 1,-1 0-1,1 0 0,-1 0 0,1 0 0,-1 0 0,1 0 0,-1 0 1,1 0-1,-1 1 0,1-1 0,-1 0 0,-2 0-43,1 0 1,0 1-1,0-1 0,-1 1 1,1-1-1,0 1 0,0 0 0,0-1 1,0 1-1,0 0 0,0 0 0,0 1 1,0-1-1,0 0 0,1 1 0,-1-1 1,0 1-1,1-1 0,-1 1 0,1 0 1,0 0-1,-1-1 0,1 1 0,0 0 1,0 0-1,0 0 0,1 1 0,-1-1 1,0 3-1,0-1 66,0 1 0,1-1 1,0 1-1,0 0 0,1-1 0,-1 1 1,1 0-1,0-1 0,0 1 0,0-1 1,1 1-1,3 7 0,-4-12-85,-1 1 0,1-1 0,-1 1 0,1-1 0,0 0-1,-1 1 1,1-1 0,-1 0 0,1 0 0,0 1 0,-1-1 0,1 0-1,0 0 1,-1 0 0,1 0 0,0 0 0,-1 0 0,1 0 0,0 0 0,-1 0-1,1 0 1,0-1 0,-1 1 0,1 0 0,0 0 0,-1-1 0,1 1 0,0 0-1,-1-1 1,1 1 0,21-14 936,-17 9-817,-1-1-1,1 0 1,-1 0-1,0-1 1,0 1-1,-1-1 1,0 0-1,0 0 1,-1 0 0,1 0-1,-2 0 1,1 0-1,-1-1 1,1-9-1,-2 6-368,0 1 1,0 0-1,-1 0 0,0-1 1,-1 1-1,0 0 0,-1 0 0,0 1 1,-8-20-1,10 28-1664,-8-8-2020,0-1-4321</inkml:trace>
  <inkml:trace contextRef="#ctx0" brushRef="#br0" timeOffset="6933.11">1580 804 816,'-110'-31'103,"132"36"1769,-5-3 4321,-26 22-2196,7-20-3702,2-2-211,-1 0 0,0 0 0,0 0 0,1-1 0,-1 1 0,1 0 0,-1 0 0,1 0 0,0 0 0,0 0 1,0 0-1,0 0 0,0 0 0,0 0 0,1 0 0,-1 0 0,1 0 0,-1 0 0,1 0 0,0-1 0,-1 1 0,1 0 1,0 0-1,0-1 0,1 1 0,-1 0 0,0-1 0,0 1 0,1-1 0,1 2 0,1 0 33,0-1-1,0 0 0,1 0 0,-1-1 1,0 1-1,0-1 0,1 0 1,-1 0-1,1 0 0,-1-1 1,1 1-1,4-1 0,39-18 1591,-47 18-1679,0 0 0,0-1 0,0 1-1,0 0 1,0-1 0,0 1 0,0-1 0,0 1 0,0-1 0,0 0 0,0 1 0,0-1 0,0 0 0,-1 1 0,1-1-1,0 0 1,-1 0 0,1 0 0,0 0 0,-1 0 0,1 0 0,-1 0 0,1 0 0,-1 0 0,1-2 0,1-28-176,-3 22 256,0 7-99,0-1 0,-1 1 0,1-1 1,-1 1-1,1 0 0,-1 0 0,0-1 0,0 1 0,0 0 0,0 1 0,0-1 0,-1 0 0,-3-2 0,-8-1-3962,12 5 4812,-2 0-1209,-8 6-9776,10 0 8546,2 0-400</inkml:trace>
  <inkml:trace contextRef="#ctx0" brushRef="#br0" timeOffset="7335.21">1690 877 6280,'1'4'903,"-1"0"0,1 0 0,-1-1 0,0 1 0,0 0 0,0 0 0,-1 0 0,-1 5 0,0 15 3491,-13-61-3338,13 25-1025,0-1 0,0 0 0,2 0 0,-1 0 0,2 0 0,-1 0 0,4-13 0,-4 22-123,1 1 1,0-1-1,-1 0 1,1 1-1,1-1 0,-1 1 1,0 0-1,1-1 0,0 1 1,0 0-1,0 0 0,0 0 1,0 0-1,1 0 0,-1 1 1,1-1-1,0 1 0,-1 0 1,1-1-1,0 1 0,0 0 1,1 1-1,-1-1 0,0 1 1,1-1-1,-1 1 0,1 0 1,-1 0-1,7 0 0,8 2-652,-16 0 248,0 0 0,1 0 0,-1 0 1,0 0-1,0 1 0,0-1 0,-1 1 1,1-1-1,0 1 0,0 0 0,-1 0 1,1-1-1,-1 1 0,0 0 0,1 1 1,-1-1-1,0 0 0,0 0 0,0 0 1,-1 1-1,1-1 0,0 0 0,-1 1 1,0-1-1,1 4 0,2 18-1097</inkml:trace>
  <inkml:trace contextRef="#ctx0" brushRef="#br0" timeOffset="7691.21">1668 885 5296,'4'-1'362,"6"-3"4126,-15 0 3017,32-10-7047,27 3-3589,-23 6-1754,-13 1-1128</inkml:trace>
  <inkml:trace contextRef="#ctx0" brushRef="#br0" timeOffset="8083.23">1922 758 992,'0'2'170,"0"0"0,0 0 1,0 0-1,0 0 0,1 0 0,-1 0 0,1 0 1,0 1-1,-1-2 0,1 1 0,0 0 0,0 0 1,0 0-1,3 3 0,24 29 4560,-5-8-2256,-18-19-1923,0 0 0,-1 1 1,0-1-1,0 1 0,0 0 0,-1 0 0,-1 0 1,1 1-1,-1-1 0,-1 1 0,2 14 0,-4-28-529,0-1-1,-1 1 0,0-1 1,1 1-1,-5-7 0,1 0 6,1 2-5,1 0 0,0 0-1,1 0 1,0 0 0,1 0-1,0 0 1,0 0 0,1-1-1,1 1 1,0 0 0,0 0-1,1 0 1,0 0 0,7-18-1,-8 25-33,0 1-1,0 0 1,1 0-1,-1-1 0,1 1 1,0 0-1,0 1 0,-1-1 1,1 0-1,0 0 0,1 1 1,-1-1-1,0 1 0,0 0 1,1 0-1,-1 0 0,0 0 1,1 0-1,-1 0 1,1 0-1,4 0 0,-4 1 20,1-1-1,-1 1 0,0 0 1,0 0-1,0 0 0,0 0 1,1 0-1,-1 1 0,0 0 1,0-1-1,0 1 0,0 0 0,0 1 1,0-1-1,0 0 0,4 4 1,-5-3 63,0 1 0,-1-1 0,1 1 0,-1 0 0,0-1-1,0 1 1,0 0 0,0 0 0,0 0 0,-1 0 0,1 0 0,-1 0 0,0 0 0,0 0 0,0 0 0,0 0 0,0 0 0,-1 0 0,1 0 0,-1 0 0,0-1 0,0 1 0,0 0 0,0 0-1,-2 3 1,-5 5 149,-1 0 0,0-1-1,-16 14 1,21-20-217,-1-1 0,0 1-1,0-1 1,0-1 0,0 1 0,0-1 0,-1 0-1,1 0 1,-1 0 0,1-1 0,-7 1-1,-27 4-459,38-6-856,3-6-9566,3-5 9487,-1 5 753,6-14-1686</inkml:trace>
  <inkml:trace contextRef="#ctx0" brushRef="#br0" timeOffset="8451.84">2198 718 9416,'-4'3'561,"0"0"0,0 0 0,0 0 0,1 1 0,-1 0 0,1 0 0,0-1 0,0 2 0,0-1 0,1 0 0,-1 1 0,-2 7 0,-2 20-215,7-27-247,0-1 0,0 0 0,0 0 0,1 0 0,-1 0 0,1 0 0,0 0 0,3 7 0,1 6 342,-5-17-419,5 0-9,0 1 35,-1-1 0,1 0-1,-1 0 1,1 0 0,-1 0-1,1-1 1,-1 0 0,1 0-1,-1 0 1,1-1 0,-1 1-1,0-1 1,0 0 0,0 0-1,0 0 1,0-1 0,0 0-1,-1 1 1,1-1 0,5-6-1,-4 1-41,-1 5 7,-1 0 0,-1-1 0,1 1 0,0-1-1,-1 0 1,0 0 0,0 0 0,0 0 0,0 0 0,-1 0-1,1-1 1,-1 1 0,0 0 0,-1-1 0,1 1 0,-1-1 0,0 1-1,0-1 1,-1-5 0,-1 12 73,-1 1-1,0-1 1,0 0-1,1 1 0,-1-1 1,1 1-1,0 0 1,-3 4-1,3-4-79,1 0 0,0-1-1,0 1 1,0 0 0,0 0-1,0 0 1,1-1 0,-1 1-1,1 0 1,0 0 0,-1 0-1,1 0 1,1 0 0,-1 0-1,0 0 1,1 0 0,0 0 0,-1-1-1,1 1 1,0 0 0,0 0-1,1-1 1,-1 1 0,1-1-1,-1 1 1,4 3 0,-2-3-398,0-1 1,0 1 0,0-1 0,1 0 0,-1 0-1,0 0 1,1-1 0,0 1 0,-1-1 0,1 0 0,0 0-1,0 0 1,0 0 0,0-1 0,-1 1 0,1-1-1,0 0 1,0 0 0,7-2 0,5 0-7682</inkml:trace>
  <inkml:trace contextRef="#ctx0" brushRef="#br0" timeOffset="8851.77">2467 690 5208,'-17'40'7200,"2"-15"-3882,6 1-2251,8-24-964,0 0 0,0 0 0,0 1 0,0-1 0,0 0-1,1 1 1,-1-1 0,1 0 0,-1 1 0,1-1 0,0 1-1,0-1 1,0 0 0,0 1 0,0-1 0,1 1 0,-1-1-1,1 0 1,1 5 0,-1-5-55,1 0-1,-1 0 1,1 0 0,-1 0-1,1 0 1,0 0-1,0-1 1,0 1 0,0-1-1,0 1 1,0-1-1,0 0 1,0 0 0,1 0-1,-1 0 1,0 0-1,1 0 1,-1-1 0,1 1-1,4 0 1,1-1-19,0 1 1,0-2-1,0 1 0,0-1 1,12-3-1,-17 3-301,0 0-1,0 0 1,0-1-1,0 1 0,0-1 1,0 0-1,-1 1 1,1-1-1,-1-1 1,1 1-1,-1 0 1,4-5-1,14-20-5627,-19 25 5162,7-9-5075</inkml:trace>
  <inkml:trace contextRef="#ctx0" brushRef="#br0" timeOffset="8852.77">2608 446 4576,'-4'201'8637,"5"-181"-7538,1 0-1,1 0 1,0 0 0,12 36-1,-10-39-591,-5-17-475,0 1 1,0-1 0,0 0-1,-1 1 1,1-1 0,1 1-1,-1-1 1,0 0 0,0 1-1,0-1 1,0 1 0,0-1-1,0 0 1,0 1 0,0-1-1,1 0 1,-1 1 0,0-1-1,0 0 1,0 1 0,1-1-1,-1 0 1,0 0 0,1 1-1,-1-1 1,0 0 0,0 0-1,1 1 1,-1-1 0,0 0-1,1 0 1,-1 0 0,1 0-1,-1 1 1,0-1 0,1 0-1,-1 0 1,0 0 0,1 0-1,-1 0 1,1 0 0,-1 0-1,0 0 1,1 0 0,0 0-1,12-20 159,7-32-108,-9 5 221,-9 35-417,1-1 1,1 1 0,0 0 0,8-19-1,-3 10-466,-8 17-3817</inkml:trace>
  <inkml:trace contextRef="#ctx0" brushRef="#br0" timeOffset="9236.51">2649 801 9688,'2'0'194,"-1"-1"0,0 1 1,0 0-1,1 0 0,-1 0 0,0 1 1,0-1-1,1 0 0,-1 0 1,0 1-1,0-1 0,1 0 0,-1 1 1,0-1-1,0 1 0,0 0 1,0-1-1,0 1 0,0 0 1,0 0-1,0 0 0,0-1 0,0 1 1,0 0-1,-1 0 0,1 0 1,1 2-1,-1-1-3,1 0 0,0 0 1,-1 0-1,1-1 0,0 1 0,0 0 1,0-1-1,0 0 0,1 1 0,-1-1 1,0 0-1,0 0 0,1 0 1,2 0-1,0 0-139,1-1 1,0 0 0,-1 0 0,1 0-1,-1-1 1,1 1 0,-1-1-1,0-1 1,1 1 0,-1-1-1,0 0 1,0 0 0,0-1-1,0 1 1,0-1 0,0 0-1,-1 0 1,0-1 0,1 1 0,-1-1-1,-1 0 1,1 0 0,0 0-1,-1-1 1,0 0 0,0 1-1,0-1 1,-1 0 0,0 0-1,3-8 1,2-7-61,-5 15 3,0 0-1,0-1 1,0 1 0,-1-1-1,0 1 1,0-7 0,-1 11-75,-14 6-523,12-5 613,0 1 1,-1 0-1,1 0 0,0-1 1,0 1-1,0 1 1,0-1-1,1 0 1,-1 0-1,0 1 1,-2 1-1,0 2 122,0 1 0,0-1 1,0 1-1,0 0 0,1 0 0,0 0 0,0 0 0,1 0 0,0 1 0,-3 10 0,5-13-93,-1-1 0,0 1-1,1 0 1,0 0 0,0 0 0,0-1 0,0 1 0,1 0 0,-1 0 0,1-1 0,0 1 0,0 0-1,0-1 1,1 1 0,-1-1 0,1 1 0,0-1 0,0 0 0,0 0 0,4 5 0,-4-7-61,0 0 1,0-1-1,0 1 1,-1-1 0,1 1-1,0-1 1,0 0-1,0 0 1,0 0 0,0 0-1,0 0 1,0 0-1,-1 0 1,1-1 0,0 1-1,0-1 1,0 1-1,0-1 1,-1 0 0,4-1-1,35-20-2343,-29 12 841,-1-1 1,0 0-1,-1-1 0,-1 0 0,0 0 0,0 0 1,6-17-1,-2 8-1576</inkml:trace>
  <inkml:trace contextRef="#ctx0" brushRef="#br0" timeOffset="9589.51">2974 421 7536,'3'39'369,"-3"-39"-305,0 0 1,0 1-1,0-1 0,0 0 1,0 0-1,0 0 0,0 1 1,0-1-1,1 0 0,-1 0 1,0 0-1,0 1 0,0-1 0,0 0 1,0 0-1,0 0 0,0 1 1,0-1-1,0 0 0,1 0 1,-1 0-1,0 0 0,0 0 1,0 1-1,0-1 0,1 0 1,-1 0-1,0 0 0,0 0 0,0 0 1,1 0-1,-1 0 0,0 0 1,0 0-1,0 0 0,1 0 1,-1 1-1,0-1 0,0 0-8,1 0 1,-1 0-1,0 0 0,0 0 0,0 0 0,1 0 1,-1 0-1,0 0 0,0 0 0,0 0 0,1 0 1,-1 0-1,0 0 0,0 1 0,0-1 0,0 0 1,1 0-1,-1 0 0,0 0 0,0 0 0,0 1 0,0-1 1,0 0-1,0 0 0,0 0 0,1 0 0,-1 1 1,0-1-1,0 0 0,0 0 0,0 0 0,0 1 1,0-1-1,0 0 0,0 0 0,0 1 0,0-1 1,0 0-1,0 0 0,0 0 0,0 1 0,0-1 1,0 0-1,0 0 0,-1 0 0,1 1 0,0 3 286,0 0-1,0 0 0,0 1 1,1-1-1,0 0 0,0 0 1,0 0-1,2 7 0,0-4 93,-1 0 0,0 0 0,-1 0 0,1 11-1,-1 29 472,-1-21-739,1 0 0,1-1 0,7 38-1,-8-60-202,-1 0-1,1 0 0,-1 1 1,0-1-1,0 0 0,-1 0 1,1 1-1,-1-1 1,1 0-1,-2 4 0,1-5-215,0 1-1,0-1 0,1 1 1,-1-1-1,1 1 1,0 0-1,0 0 1,0-1-1,0 1 0,0 0 1,1 4-1,0-6-2622</inkml:trace>
  <inkml:trace contextRef="#ctx0" brushRef="#br0" timeOffset="9996.73">2839 622 11296,'9'0'448,"-1"0"0,1 0 1,0-1-1,-1 0 0,1 0 0,-1-1 1,1-1-1,13-4 0,-12 3 53,1 0 0,1 2 1,-1-1-1,0 1 0,12 0 0,-4 3-2063,-1 2-5449,-9-2 2888,2 0 1850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0:29.15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42 6008,'8'11'1183,"5"17"8634,-9-8-10655,-2 28 1005,-1-1 0,-7 52 0,5-88-187,1-1 0,0 0 0,1 1 0,0-1 0,1 0 0,0 0 0,1 1 0,0-2-1,0 1 1,8 15 0,-10-24 395,-1 0-333,1 0 1,-1 0-1,1 0 0,-1-1 1,1 1-1,-1 0 0,1 0 1,0-1-1,-1 1 1,1 0-1,0-1 0,-1 1 1,1-1-1,0 1 0,0-1 1,0 1-1,0-1 1,0 1-1,-1-1 0,1 0 1,0 1-1,2-1 0,25 8 388,-24-7-477,10 1 281,-1 0 0,1-1-1,0-1 1,0 0 0,0-1 0,-1-1-1,1 0 1,22-7 0,25-2 499,-34 5-906,-18 7-8852</inkml:trace>
  <inkml:trace contextRef="#ctx0" brushRef="#br0" timeOffset="382.97">361 420 8072,'24'-10'6104,"-18"5"-5914,-1 0 0,1 0 1,-1 0-1,0 0 0,0-1 1,0 0-1,-1 0 0,0 0 1,0 0-1,-1-1 0,6-13 0,-9 17-170,1 1-1,0-1 0,-1 0 0,0 1 0,1-1 0,-1 0 0,0 1 0,0-1 0,-1 0 0,1 1 0,-1-1 0,1 0 0,-1 1 0,0-1 0,0 1 0,0-1 0,0 1 0,0-1 0,-1 1 0,-2-4 0,-4-8-131,7 14 117,1-1-1,-1 1 0,0 0 1,0 0-1,1 0 0,-1-1 1,0 1-1,0 0 0,1 0 1,-1 0-1,0 0 0,0 1 1,1-1-1,-1 0 0,0 0 1,0 0-1,1 0 0,-1 1 1,0-1-1,1 0 0,-1 1 1,0 0-1,-16 6 274,15-5-264,0 0 0,0 0 1,-1 0-1,1 0 0,1 1 1,-1-1-1,0 0 0,1 1 0,-1 0 1,1-1-1,0 1 0,0 0 1,0-1-1,0 1 0,0 0 0,0 0 1,1 0-1,0 0 0,-1 0 1,1 0-1,0 0 0,1 5 0,0 3 5,0-1 0,1 1 0,0-1 0,0 1 0,5 10 0,-5-16 55,0-1-1,0 1 1,0-1 0,0 1-1,1-1 1,0 0-1,0 0 1,0-1-1,0 1 1,1-1-1,-1 1 1,1-1-1,0 0 1,0 0-1,8 4 1,-8-5-342,1 0 1,0-1-1,0 1 1,0-1-1,0 0 0,6 1 1,-3-2-1327,-1 0 0,1 0 0,-1-1 0,10-1 0,13-3-3459</inkml:trace>
  <inkml:trace contextRef="#ctx0" brushRef="#br0" timeOffset="747.79">594 457 7536,'28'9'10259,"-12"-40"-9572,9-27-675,-17 36 40,1 0 0,2 1-1,14-22 1,-25 42-55,1 0 0,0 0 0,0 0 0,-1 1 0,1-1 1,0 0-1,0 1 0,0-1 0,0 1 0,0-1 0,0 1 0,0-1 0,0 1 1,0-1-1,0 1 0,0 0 0,0 0 0,0 0 0,0-1 0,0 1 1,1 0-1,-1 0 0,0 1 0,0-1 0,0 0 0,0 0 0,0 0 0,0 1 1,0-1-1,0 1 0,0-1 0,0 0 0,0 1 0,0 0 0,0-1 1,0 1-1,0 0 0,-1-1 0,1 1 0,0 0 0,1 1 0,6 6 75,-1 0 0,0 0 0,8 11 0,-8-10-190,-5-6 129,1 1 1,-1 0-1,0 0 0,0 1 0,-1-1 0,1 0 1,-1 1-1,0-1 0,0 1 0,0-1 1,-1 1-1,0 7 0,0-7-151,0-1 0,1 1 0,0 0 0,-1 0 0,1 0 0,1 0 0,-1-1 0,1 1 0,0-1 0,0 1 0,5 7-1,-4-7-123</inkml:trace>
  <inkml:trace contextRef="#ctx0" brushRef="#br0" timeOffset="1190.93">942 303 992,'-3'4'621,"0"0"-1,1 1 1,0 0-1,0-1 1,0 1 0,0 0-1,1 0 1,0 0 0,0 0-1,0 0 1,1 0-1,0 0 1,0 1 0,0-1-1,0 0 1,1 0-1,0 0 1,0 0 0,0 0-1,1 0 1,-1 0 0,5 8-1,-5-12-585,0 0 0,-1 0 0,1 0 1,0 0-1,-1 0 0,1 0 0,0 0 0,0 0 0,0 0 0,0 0 0,0 0 0,0 0 0,0-1 0,0 1 0,1 0 0,-1-1 0,0 1 1,0-1-1,1 0 0,-1 1 0,0-1 0,0 0 0,1 0 0,-1 1 0,0-1 0,1 0 0,-1 0 0,0-1 0,1 1 0,-1 0 1,0 0-1,0-1 0,1 1 0,-1 0 0,0-1 0,0 0 0,0 1 0,3-2 0,2-2 0,1-1 0,-1 1 0,0-1 1,10-11-1,-13 13 64,-1 1 26,-1 1-116,-1 0 0,0 0 1,1 1-1,-1-1 0,1 0 0,-1 0 0,1 1 0,0-1 1,-1 0-1,1 1 0,0-1 0,-1 1 0,1-1 0,0 1 1,0-1-1,0 1 0,-1 0 0,1-1 0,0 1 0,0 0 0,0 0 1,0-1-1,0 1 0,0 0 0,-1 0 0,3 0 0,23-1-32,-23 2 38,0 0 1,0 1-1,0-1 0,0 1 1,0 0-1,0-1 0,-1 1 0,1 1 1,0-1-1,-1 0 0,0 1 1,1-1-1,-1 1 0,0-1 0,0 1 1,-1 0-1,1 0 0,-1 0 1,1 0-1,-1 0 0,0 0 0,0 1 1,0-1-1,0 0 0,-1 5 1,2-2 98,-1-1 0,-1 1 0,1-1 0,-1 1 1,0 0-1,-1-1 0,1 1 0,-1-1 1,0 1-1,0-1 0,-1 1 0,0-1 0,0 1 1,-4 7-1,-1-5-17,0-1 0,0 0 0,0-1 0,-1 0 0,0 0 0,0 0 0,0-1 0,-1-1 0,0 1 0,1-1 0,-2-1 0,-13 4 0,15-6-116</inkml:trace>
  <inkml:trace contextRef="#ctx0" brushRef="#br0" timeOffset="1624.36">1188 19 10584,'-4'16'169,"2"-13"-40,1 0 0,0 0-1,0 1 1,1-1-1,-1 1 1,1-1 0,0 0-1,-1 1 1,1-1 0,1 1-1,-1-1 1,1 1 0,1 4-1,15 53 4275,-9-23-3448,6 70 0,-12-86-743,1 0 0,11 38-1,-1-36-562,-3-8-2463,-6-5-4494</inkml:trace>
  <inkml:trace contextRef="#ctx0" brushRef="#br0" timeOffset="2024.82">1129 304 12552,'3'3'109,"1"0"0,-1 0 0,1 0 0,0 0 0,-1 0 0,1-1 0,0 0 0,0 0 0,1 0 0,-1 0 0,0-1 0,1 1 0,-1-1 0,1 0 0,-1-1 0,6 1 0,0-1-27,-1 0 0,1 0-1,0-1 1,-1-1 0,1 0-1,13-4 1,-11 1-6992,0-4 4681,0 1 1563,16-11-1354</inkml:trace>
  <inkml:trace contextRef="#ctx0" brushRef="#br0" timeOffset="2378.04">1391 99 5384,'9'38'1931,"-1"1"0,3 50 0,-8-53-318,1 0 0,3-1 1,10 35-1,-17-70-1607,0 1 1,0-1-1,0 0 0,0 0 1,0 0-1,0 0 0,0 1 1,0-1-1,0 0 0,0 0 1,0 0-1,0 0 0,0 0 1,1 1-1,-1-1 0,0 0 1,0 0-1,0 0 0,0 0 1,0 0-1,0 0 0,0 1 1,1-1-1,-1 0 0,0 0 1,0 0-1,0 0 0,0 0 0,0 0 1,1 0-1,-1 0 0,0 0 1,0 0-1,0 0 0,0 0 1,1 0-1,-1 0 0,0 0 1,0 0-1,0 0 0,0 0 1,1 0-1,-1 0 0,0 0 1,0 0-1,0 0 0,1 0 1,7-10 33,9-26-347,-11 21 143,18-36 106,-19 38-45,0 1 0,12-20-1,-10 20-53,2-2 266,-9 14-90,1 0 0,-1 0 0,1 0 0,-1 0 0,1 0 1,-1-1-1,1 1 0,-1 0 0,1 0 0,-1 0 0,0 1 0,1-1 0,-1 0 0,1 0 0,-1 0 0,1 0 0,-1 0 0,1 0 0,-1 1 0,0-1 0,1 0 0,-1 0 0,1 1 0,-1-1 0,0 0 0,1 0 0,-1 1 0,0-1 0,0 1 0,1-1 0,-1 0 0,0 1 0,1 0 0,4 6 177,0 1 0,0 0 0,0 1 0,-1-1 0,-1 1 0,1 0 0,-1 0 0,-1 0 0,0 0 0,0 0 0,1 13 0,-3-13-576,1-1 0,1 1 0,0-1 0,0 0 0,0 0-1,1 0 1,0 0 0,1 0 0,0 0 0,9 13 0,-13-20-88,1-1 0,0 1 0,-1 0 0,1-1 0,-1 1 0,1-1 0,0 1 0,-1-1 0,1 1 0,0-1 0,0 0 0,-1 1 0,1-1 0,0 0 0,0 0 0,-1 1 0,1-1 0,0 0 0,0 0 0,0 0 0,1 0 0,6 0-1805</inkml:trace>
  <inkml:trace contextRef="#ctx0" brushRef="#br0" timeOffset="2766.09">1941 328 992,'-13'8'1961,"13"-8"-1639,-1 0 1,1 0 0,-1 1-1,0-1 1,1 0 0,-1 0-1,1 1 1,-1-1 0,1 0-1,-1 1 1,1-1 0,-1 1-1,1-1 1,-1 0-1,1 1 1,0-1 0,-1 1-1,1-1 1,-1 1 0,1 0-1,0-1 1,0 1 0,-1-1-1,1 1 1,0 0 0,0-1-1,0 1 1,0-1 0,0 1-1,0 0 1,5 12 1590,3 4-1684,1-1-1,19 24 1,-25-35-179,1-1-1,0 1 0,1-1 1,-1 0-1,1 0 0,0-1 1,0 1-1,0-1 0,0 0 1,1 0-1,-1-1 0,8 3 1,-8-3 44,0-1 0,0 1 1,0-1-1,0 0 1,1 0-1,-1-1 1,0 1-1,1-1 1,-1 0-1,0-1 1,0 1-1,1-1 1,-1 0-1,7-3 1,-10 4 2,1-1 0,-1 1 0,0-1 0,0 0 0,0 0 0,0 0 0,0 0 0,0 0 0,-1 0 0,1-1 0,2-1 0,-4 2-16,0 0-1,0 0 0,0 0 1,0 0-1,0 0 0,0 0 1,0 0-1,0 0 0,0-1 1,0 1-1,-1 0 0,1 0 1,0 0-1,-1 0 0,1 0 1,-1 0-1,1 0 0,-1 1 1,1-1-1,-1 0 0,0 0 1,1 0-1,-1 0 0,0 1 1,-1-2-1,2 2-83,-10-13 113,-2 0-1,-16-16 1,25 26-225,0 0 1,-1 1-1,0-1 0,0 1 0,1-1 1,-1 1-1,-1 0 0,1 1 1,0-1-1,0 1 0,-1-1 1,1 1-1,-1 1 0,-5-1 0,10 1-90,-1 0-1,1 0 1,0 1 0,-1-1-1,1 1 1,0-1-1,-1 0 1,1 1-1,0-1 1,0 1-1,0-1 1,-1 0-1,1 1 1,0-1-1,0 1 1,0-1-1,0 1 1,0-1 0,0 1-1,0-1 1,0 1-1,0-1 1,0 1-1,0-1 1,0 0-1,0 1 1,1-1-1,-1 1 1,0-1-1,1 1 1,3 15-5533,1-5 4304,4 5-992</inkml:trace>
  <inkml:trace contextRef="#ctx0" brushRef="#br0" timeOffset="3196.41">2173 596 10760,'-32'-67'1894,"32"66"-1685,0 0 1,0 0-1,0-1 0,0 1 0,1 0 0,-1 0 0,0 0 1,0 0-1,1 0 0,-1-1 0,0 1 0,1 0 0,-1 0 0,1 0 1,0 0-1,-1 0 0,1 0 0,0 0 0,1-1 0,7-15 879,-3-13-625,1 0 1,16-43-1,-16 58-909,0 1-1,14-22 1,-12 21-195,-9 14 517,1 1 0,-1-1-1,1 1 1,-1-1-1,1 1 1,-1-1-1,1 1 1,0-1-1,-1 1 1,1-1-1,0 1 1,-1 0-1,1 0 1,0-1-1,-1 1 1,1 0-1,0 0 1,-1 0-1,1-1 1,0 1-1,0 0 1,-1 0-1,1 0 1,0 1-1,0-1 1,-1 0-1,2 0 1,20 9-4548,-9-3-634</inkml:trace>
  <inkml:trace contextRef="#ctx0" brushRef="#br0" timeOffset="3197.41">2152 487 13088,'0'0'0,"12"-14"0,10-9 0,-10 13 1784,-3 2 1879,-2 11-3663,6 3-440,-4-4 0,1-1 440,10 4-12655</inkml:trace>
  <inkml:trace contextRef="#ctx0" brushRef="#br0" timeOffset="3584.73">2527 467 9688,'-14'-10'1413,"14"10"-1372,0 0-1,0-1 1,0 1 0,0 0-1,0-1 1,0 1-1,0 0 1,0-1 0,0 1-1,1 0 1,-1 0 0,0-1-1,0 1 1,0 0 0,1-1-1,-1 1 1,0 0-1,0 0 1,0 0 0,1-1-1,-1 1 1,0 0 0,1 0-1,-1 0 1,0 0-1,1-1 1,-1 1 0,0 0-1,0 0 1,1 0 0,42-10 1807,-20 6-1287,-8 0 190,-14 4-685,1-1 1,-1 1-1,1 0 0,0-1 0,-1 1 0,1-1 1,-1 1-1,1-1 0,-1 0 0,0 0 0,1 0 1,-1 0-1,0 0 0,1 0 0,-1 0 1,0 0-1,0 0 0,0 0 0,0-1 0,0 1 1,0 0-1,0-1 0,-1 1 0,1-1 0,0 1 1,-1-1-1,1 1 0,-1-1 0,1-1 0,2-7 210,0 2-239,-1 0 0,1-1 0,-2 0 0,1 1 0,0-13 0,-2 21 549,-1 0-543,0-1 0,0 1 1,0 0-1,0-1 0,0 1 0,0 0 0,0-1 0,0 1 0,0-1 0,0 0 0,0 1 0,0-1 0,1 0 0,-1 0 0,0 1 0,0-2 0,0 1-61,1 0 0,-1 1 1,1-1-1,-1 0 0,1 1 0,-1-1 1,0 0-1,1 1 0,-1-1 0,0 1 1,1-1-1,-1 1 0,0-1 0,0 1 1,1 0-1,-1-1 0,0 1 0,0 0 1,0 0-1,0-1 0,0 1 0,1 0 1,-1 0-1,0 0 0,0 0 0,0 0 1,0 0-1,0 1 0,1-1 0,-1 0 1,0 0-1,0 1 0,0-1 0,0 0 1,1 1-1,-2 0 0,-3 2 25,1 0-1,0 1 1,0-1 0,0 1 0,0 0-1,0 0 1,-3 6 0,6-8-3,-1 0 0,1 0 0,0 0 0,0 1 0,0-1 0,0 0 0,0 0 1,1 1-1,-1-1 0,1 1 0,-1-1 0,1 1 0,0-1 0,0 1 1,0-1-1,0 1 0,1-1 0,0 4 0,0 0-2,0 0-1,0 0 0,0 0 1,-1 0-1,0 7 1,0-9-12,0 0 0,0 1-1,0-1 1,0 1 0,1-1 0,0 1 0,0-1 0,0 0 0,1 1 0,2 5-1,11 5 595,-13-14-952,1 0 0,-1 0 1,0 0-1,0 0 1,0-1-1,1 1 1,-1-1-1,0 1 1,1-1-1,-1 0 0,3 0 1,3-1-1476,0 0-1,0-1 1,0 0 0,13-5 0,7-3-537</inkml:trace>
  <inkml:trace contextRef="#ctx0" brushRef="#br0" timeOffset="3942.34">2858 374 6104,'-14'12'-24,"10"-9"379,0 0-1,0 0 0,-1 0 0,1 0 0,-1-1 1,-7 3-1,12-5-249,-1 1 1,1-1-1,0 0 1,-1 0-1,1 0 1,-1 0-1,1 0 1,0 0-1,-1 0 1,1-1-1,-1 1 1,1 0-1,0 0 1,-1 0-1,1 0 0,-1 0 1,1-1-1,0 1 1,-1 0-1,1 0 1,0-1-1,-1 1 1,1 0-1,0 0 1,0-1-1,-1 1 1,1 0-1,0-1 1,0 1-1,0 0 1,-1-1-1,1 1 1,0-1-1,0 1 1,0-1-1,-1 5 2288,1 1-2335,-1 14 813,1-13-571,-1 0 0,1 0 0,0 0 0,1 0-1,-1 0 1,4 12 0,-4-17-269,1 0 0,-1 0 1,1 0-1,-1 0 0,1 0 0,0 0 0,-1-1 0,1 1 0,0 0 0,-1 0 0,1-1 0,0 1 0,0 0 0,0-1 0,0 1 1,0-1-1,0 1 0,1 0 0,0-1-23,0 1-1,0-1 1,0 0 0,0 0 0,0 0 0,0 0-1,1 0 1,-1 0 0,0-1 0,0 1 0,0-1-1,3 0 1,1-2 37,0 0 0,-1-1-1,1 1 1,-1-1 0,0 0 0,0-1-1,0 1 1,-1-1 0,1 0 0,-1 0-1,0 0 1,-1 0 0,1-1-1,4-11 1,0 4 348,-7 11 240,25-3 281,-23 5-971,0 1 1,0 0-1,0 0 1,0 0 0,0 0-1,0 1 1,0-1-1,0 1 1,-1 0-1,1 0 1,-1-1-1,1 2 1,-1-1 0,0 0-1,0 0 1,0 1-1,0-1 1,0 1-1,2 4 1,12 13-4342,-6-18 597,-1-2-3472</inkml:trace>
  <inkml:trace contextRef="#ctx0" brushRef="#br0" timeOffset="4312.74">3140 341 9416,'-6'16'368,"3"-10"803,1 0 1,0 0 0,0 0-1,0 1 1,1-1-1,-1 8 1,4 13-1604,-1-23 465,-1-1 21,0 0 1,1 0-1,-1 0 1,1 0-1,0 0 1,0 0-1,0 0 1,0 0-1,0 0 1,1 0-1,-1-1 1,1 1-1,-1-1 1,1 1-1,0-1 1,0 1-1,1-1 1,-1 0-1,0 0 1,1 0-1,-1 0 0,1-1 1,0 1-1,-1-1 1,1 1-1,0-1 1,3 1-1,40 1-5732,-33-3-2995</inkml:trace>
  <inkml:trace contextRef="#ctx0" brushRef="#br0" timeOffset="4719.1">3274 97 5560,'5'33'2959,"10"38"0,-7-37-926,6 56 0,-12-47-695,5 49 238,-6-80-1424,1-1 1,0 1-1,1-1 0,1 0 0,6 16 0,-10-27-162,0 1 0,0-1-1,1 1 1,-1-1 0,0 1-1,1-1 1,-1 1-1,0-1 1,1 0 0,-1 1-1,1-1 1,-1 0 0,0 1-1,1-1 1,-1 0-1,1 1 1,-1-1 0,1 0-1,-1 0 1,1 1-1,0-1 1,-1 0 0,1 0-1,-1 0 1,1 0 0,-1 0-1,1 0 1,-1 0-1,1 0 1,-1 0 0,1 0-1,0 0 1,-1 0 0,1-1-1,-1 1 1,1 0-1,-1 0 1,1 0 0,-1-1-1,1 1 1,-1 0 0,1-1-1,-1 1 1,0 0-1,1-1 1,-1 1 0,1-1-1,-1 1 1,0 0 0,1-1-1,-1 1 1,0-1-1,0 1 1,1-2 0,16-26-200,-17 28 190,9-8 221,-6 6-1987</inkml:trace>
  <inkml:trace contextRef="#ctx0" brushRef="#br0" timeOffset="5103.25">3366 550 3232,'8'-14'114,"4"-10"9988,-8-11-6087,1-7-2457,-5 39-1506,1 1 0,0-1 0,-1 1 0,1-1 1,0 1-1,0 0 0,1-1 0,-1 1 0,0 0 0,1 0 1,-1 0-1,1 0 0,0 0 0,2-1 0,-3 2-11,0 1 0,0 0-1,0-1 1,1 1 0,-1 0-1,0 0 1,0 0 0,0 0-1,1 0 1,-1 0 0,0 0-1,0 0 1,1 0 0,-1 1-1,0-1 1,0 0 0,0 1-1,0-1 1,0 1 0,0 0-1,0-1 1,0 1 0,0 0-1,0-1 1,0 1 0,0 0-1,0 0 1,0 0 0,1 1-1,21 28-25,-6 1 529,12 18-1095,-17-34-4568,-5-12-5441</inkml:trace>
  <inkml:trace contextRef="#ctx0" brushRef="#br0" timeOffset="6035.67">3721 78 6640,'2'6'1228,"1"5"4132,-3-11-5302,0 0 1,0 0 0,0 0-1,0-1 1,0 1-1,0 0 1,0 0 0,0 0-1,0 0 1,0 0 0,0 0-1,0 0 1,0 0-1,0 0 1,0-1 0,0 1-1,0 0 1,0 0-1,0 0 1,0 0 0,0 0-1,0 0 1,0 0 0,0 0-1,0 0 1,0 0-1,1 0 1,-1-1 0,0 1-1,0 0 1,0 0 0,0 0-1,0 0 1,0 0-1,0 0 1,0 0 0,0 0-1,0 0 1,1 0-1,-1 0 1,0 0 0,0 0-1,0 0 1,0 0 0,0 0-1,0 0 1,0 0-1,0 0 1,1 0 0,-1 0-1,0 0 1,0 0 0,0 0-1,0 0 1,0 0-1,0 0 1,0 1 0,0-1-1,0 0 1,0 0-1,1-1 1260,1 15-838,-1 24-373,-4 40 0,1-56-96,1 0-1,1 0 1,0 0 0,2 0 0,1-1-1,6 28 1,-7-42 161,0 0 0,1-1 0,0 1 1,0-1-1,0 0 0,1 0 0,0 0 0,0 0 0,7 6 0,-9-10-90,1 1-1,0-1 0,0 0 1,0 0-1,0 0 0,0-1 1,0 1-1,1-1 0,-1 1 1,0-1-1,1 0 0,-1 0 1,1-1-1,-1 1 0,1-1 1,-1 0-1,1 0 0,5 0 1,-2-1-100,0 0 0,0 0 0,0-1 0,0 0 0,0-1 0,0 1 0,-1-1 0,8-4 0,1 2 200,-5 2 417,-4 1-3013,-1 0-2514</inkml:trace>
  <inkml:trace contextRef="#ctx0" brushRef="#br0" timeOffset="6454.67">3952 292 10584,'0'41'8903,"15"-18"-6621,20 63-2304,-19-66-1788</inkml:trace>
  <inkml:trace contextRef="#ctx0" brushRef="#br0" timeOffset="6878.67">4046 378 10312,'1'7'-222,"0"-4"503,-1 0 0,1-1 0,-1 1-1,0 0 1,0 0 0,0 0 0,0 0-1,-1 4 1,0-3 144,1 1 1,0-1 0,1 1-1,-1-1 1,1 0-1,0 1 1,0-1-1,0 0 1,1 0-1,0 0 1,-1 0-1,1 0 1,1 0 0,-1 0-1,5 5 1,-3-2 89,-3-6-285,11-17 832,-4-15-448,-5 18-686,1 0 0,0 1 0,0 0 0,8-14 0,-8 17 110,0 0 0,1 0 0,1 0 0,-1 1 0,2-1-1,-1 1 1,11-9 0,-16 16-18,-1 0 0,1 1 0,-1-1 1,1 1-1,0 0 0,-1-1 0,1 1 0,0 0 0,0-1 0,-1 1 0,1 0 1,0 0-1,0-1 0,-1 1 0,1 0 0,0 0 0,0 0 0,0 0 0,-1 0 1,1 0-1,0 0 0,0 0 0,-1 1 0,1-1 0,0 0 0,0 0 0,-1 1 1,1-1-1,0 0 0,0 1 0,-1-1 0,1 1 0,-1-1 0,1 1 0,0-1 1,-1 1-1,1-1 0,-1 1 0,1 0 0,-1-1 0,1 1 0,-1 0 0,0-1 1,1 1-1,-1 0 0,0 0 0,0-1 0,1 2 0,11 34 638,-6 12-821,0 4-1276,6-17-5268,-5-19-3066</inkml:trace>
  <inkml:trace contextRef="#ctx0" brushRef="#br0" timeOffset="7284.67">4339 31 12104,'-6'29'365,"5"-23"-149,-1 0 1,1 0-1,0 0 0,1 0 1,0 0-1,0 7 1,0-13-122,0 1 0,1-1 0,-1 0 0,0 0 0,0 0 0,0 0 1,1 1-1,-1-1 0,0 0 0,0 0 0,1 0 0,-1 0 0,0 0 0,0 0 1,1 0-1,-1 0 0,0 0 0,1 0 0,-1 0 0,0 0 0,0 0 0,1 0 1,-1 0-1,0 0 0,0 0 0,1 0 0,-1 0 0,0 0 0,0 0 1,1 0-1,-1 0 0,0-1 0,0 1 0,1 0 0,-1 0 0,0 0 0,0 0 1,0-1-1,1 1 0,-1 0 0,0 0 0,0 0 0,0-1 0,1 0-6,0 1 0,0-1-1,-1 1 1,1-1 0,0 1-1,0 0 1,0-1 0,0 1-1,0 0 1,0-1 0,-1 1-1,1 0 1,0 0 0,0 0-1,0 0 1,0 0 0,0 0-1,0 0 1,0 0 0,0 0-1,0 1 1,1-1 0,0 2 33,0 0 0,0 1 1,0-1-1,-1 0 0,1 1 0,-1-1 1,0 1-1,1-1 0,-1 1 0,0 0 1,-1-1-1,2 5 0,6 42 297,-4-21-287,7 54 322,-9-59-310,1 0-1,0-1 1,13 40 0,-7-16-2,-6-18-304,5-21-795,6-9-5947,-7-2-3209</inkml:trace>
  <inkml:trace contextRef="#ctx0" brushRef="#br0" timeOffset="7285.67">4441 350 13720,'12'-10'1292,"0"-2"1,13-15 0,-20 19-791,-1 1-1,1-1 0,-1 0 1,-1 0-1,5-13 1,5-13 218,-12 32-714,4-10 19,1-1 0,1 1 1,0 1-1,0-1 0,1 1 1,1 0-1,14-14 0,-23 25-126,0-1-1,0 1 0,0 0 1,1-1-1,-1 1 0,0 0 0,0-1 1,1 1-1,-1 0 0,0 0 1,1-1-1,-1 1 0,0 0 0,1 0 1,-1 0-1,0-1 0,1 1 1,-1 0-1,0 0 0,1 0 0,-1 0 1,1 0-1,-1 0 0,0 0 1,1 0-1,-1 0 0,1 0 1,-1 0-1,0 0 0,1 0 0,-1 0 1,1 0-1,-1 0 0,0 0 1,1 0-1,0 1 0,0 14-4959,-1-12 4820,0 14-7445</inkml:trace>
  <inkml:trace contextRef="#ctx0" brushRef="#br0" timeOffset="7768.69">4469 353 13896,'28'12'2428,"-1"0"-1,1 2 1,48 33 0,-40-21-1998,-19-13-757,0 0 0,25 13 1,-29-21-516,-11-5-3900</inkml:trace>
  <inkml:trace contextRef="#ctx0" brushRef="#br0" timeOffset="8139.76">5350 1 11208,'0'0'9967,"-1"4"-9033,-28 64 545,-57 97 1,27-57-826,-38 55 222,16-31-293,-13 24-579,92-152 23,0 1 0,0 0 0,1 0 0,-1 0 0,1 0 0,0 1 0,0-1 0,1 0 0,-1 0 0,2 9 0,-1-14-42,0 1 1,0-1-1,0 1 0,0-1 1,0 1-1,0-1 0,0 1 1,0-1-1,0 1 0,0-1 1,0 1-1,-1-1 0,1 1 1,0-1-1,0 1 0,0-1 1,-1 1-1,1-1 0,0 0 1,-1 1-1,1-1 0,0 1 1,-1-1-1,1 0 0,0 1 1,-1-1-1,1 0 0,-1 1 1,1-1-1,-1 0 0,1 0 1,-1 0-1,0 1 0,1-1-16,0-1 0,-1 1 0,1 0 0,0 0 0,-1-1 0,1 1-1,0 0 1,-1-1 0,1 1 0,0 0 0,0-1 0,0 1 0,-1-1-1,1 1 1,0 0 0,0-1 0,0 1 0,0-1 0,0 1-1,0 0 1,0-1 0,0 1 0,0-1 0,0 1 0,0-1 0,0 1-1,0 0 1,0-1 0,0 1 0,0-1 0,0 1 0,0 0 0,1-1-1,-1 1 1,0 0 0,0-1 0,0 1 0,1-1 0,-1 1 0,0 0-1,1-1 1,0-1-465,7-13 96,-2 5-5462,0-2-3874,-15 28 749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0:21.29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555 992,'0'0'8073,"0"4"-7502,0 2-419,1 0 0,0 0 0,0-1 0,1 1 0,-1 0 0,1-1 0,0 1 0,1-1 0,-1 1 0,1-1 0,0 0 0,5 6 0,-6-9-109,35 36 601,-34-35-569,1 0 1,-1-1-1,0 1 0,1-1 1,0 1-1,-1-1 1,1 0-1,0-1 1,0 1-1,5 1 1,-8-3-42,0 0 1,1-1-1,-1 1 0,0 0 1,1 0-1,-1-1 0,0 1 1,1-1-1,-1 1 0,0-1 1,0 1-1,0-1 0,1 0 1,-1 0-1,0 1 1,0-1-1,0 0 0,0 0 1,0 0-1,0 0 0,-1 0 1,1 0-1,0-1 0,0 1 1,0-2-1,14-35 665,-15 35-670,1 1 0,0-1 0,-1 0 0,1 1 0,-1-1 1,0 1-1,0-1 0,0 0 0,0 1 0,0-1 0,-1 1 0,1-1 0,-1 0 1,0 1-1,0-1 0,1 1 0,-2 0 0,1-1 0,0 1 0,0 0 0,-1 0 1,1 0-1,-1-1 0,0 2 0,0-1 0,1 0 0,-1 0 0,0 1 0,-1-1 0,1 1 1,0-1-1,0 1 0,-1 0 0,1 0 0,-1 0 0,1 0 0,-1 0 0,1 1 1,-1-1-1,1 1 0,-1-1 0,1 1 0,-1 0 0,0 0 0,1 1 0,-1-1 0,1 0 1,-1 1-1,-2 0 0,1 0-24,1-1-1,-1 1 1,1 0 0,-1 0-1,1 1 1,-1-1 0,-4 4-1,6-4-730,-4 2 676,-5 11-9099,8-10 7816,-5 6-647</inkml:trace>
  <inkml:trace contextRef="#ctx0" brushRef="#br0" timeOffset="339.12">345 595 6552,'-19'3'397,"14"4"2073,6-5-1882,-1 0-1,1 0 1,0 1 0,0-1-1,0 0 1,0 0 0,1 0-1,-1 0 1,3 2 0,11 21-756,-4-2 277,-4-7 59,1-1 0,12 20 0,-19-36-156,0 0 1,0-1-1,0 1 1,0-1-1,-1 1 1,1-1-1,0 1 0,-1-1 1,1 1-1,-1-1 1,0 1-1,1-1 1,-1 1-1,0-4 1,-1-13 54,2 0 0,4-35 0,-1 12 80,-3 37-67,0 0 1,0 0 0,0 0 0,0 1 0,1-1 0,-1 0 0,1 1 0,4-7-1,107 131-156,-98-109 38,-5-6-2722,0-1 1,1 0 0,14 5 0,8 2 179</inkml:trace>
  <inkml:trace contextRef="#ctx0" brushRef="#br0" timeOffset="707.45">726 652 3864,'18'-7'3424,"43"-36"1566,-57 39-4828,0 0 0,0-1 0,-1 1-1,1-1 1,-1 0 0,0 0-1,0 0 1,0 0 0,-1 0 0,0 0-1,0-1 1,2-8 0,-4 13-159,0 0 0,0 0 0,1 1 0,-1-1 0,0 0 1,0 0-1,0 0 0,0 0 0,0 0 0,0 0 0,0 0 0,0 1 0,0-1 1,-1 0-1,1 0 0,0 0 0,0 0 0,-1 0 0,1 1 0,-1-1 0,1 0 1,-1 0-1,1 1 0,-1-1 0,1 0 0,-1 1 0,0-1 0,1 0 0,-1 1 0,0-1 1,1 1-1,-1-1 0,0 1 0,0 0 0,0-1 0,1 1 0,-1 0 0,0-1 1,0 1-1,0 0 0,0 0 0,0 0 0,0 0 0,1 0 0,-1 0 0,0 0 0,0 0 1,0 0-1,0 0 0,0 1 0,0-1 0,-1 1 0,-2-1-4,-1 1 0,1 0 0,-1 1-1,1-1 1,-1 1 0,1 0 0,0 0 0,-6 3 0,6-1 48,0 1 0,-1-1 0,1 1 1,1 0-1,-1 0 0,1 0 0,0 0 1,0 0-1,1 1 0,-1-1 0,1 1 1,-2 9-1,1-6-3,3-7 16,0 0 0,-1-1 0,1 1 0,0 0 1,1 0-1,-1-1 0,0 1 0,0 0 0,1 0 0,-1-1 0,1 1 0,0-1 0,-1 1 0,1 0 0,0-1 0,0 1 0,0-1 0,0 0 1,0 1-1,0-1 0,0 0 0,0 1 0,1-1 0,-1 0 0,1 0 0,-1 0 0,1 0 0,2 1 0,1 1-16,0 0-1,0-1 0,0 1 1,0-1-1,1 0 1,-1-1-1,11 3 0,71 1-1850,-73-6-221,-1 0 0,1 0 0,0-1 0,20-7 0,-7 2-92</inkml:trace>
  <inkml:trace contextRef="#ctx0" brushRef="#br0" timeOffset="1128.59">1161 572 8696,'0'0'5569,"2"3"-4857,6 10-465,0 1 0,-1 0 0,-1 0 0,0 0 0,-1 1 0,5 26 0,-6-198 34,-4 150-353,0 1-1,1-1 1,0 0-1,0 1 0,1-1 1,0 1-1,0 0 0,0-1 1,1 1-1,0 0 0,0 0 1,1 1-1,5-8 0,-7 11 41,0 0 0,-1 0 0,1 0 0,0 0 0,1 0 0,-1 1 0,0-1-1,0 1 1,1-1 0,-1 1 0,1 0 0,-1 0 0,1 0 0,-1 0 0,1 1-1,0-1 1,-1 0 0,1 1 0,0 0 0,-1 0 0,1 0 0,0 0 0,0 0-1,-1 1 1,1-1 0,0 1 0,-1-1 0,1 1 0,-1 0 0,1 0 0,-1 1-1,1-1 1,4 3 0,-5-2 73,0-1 0,0 1 0,0 0 0,1 0-1,-2 0 1,1 0 0,0 1 0,0-1 0,-1 0 0,1 1-1,-1-1 1,0 1 0,0 0 0,0-1 0,0 1 0,0 0 0,0 0-1,-1 0 1,1 5 0,2 6 54,-3-11 0,1-1-1,-1 1 1,0 0-1,0-1 0,0 1 1,-1 0-1,1-1 1,-1 1-1,1-1 1,-1 1-1,0 0 1,0-1-1,0 0 0,0 1 1,0-1-1,-3 3 1,-29 36 265,22-29-238,6-6-93,0-1 0,-1 1 1,0-1-1,0-1 0,0 1 0,-1-1 0,0 0 0,1-1 1,-1 0-1,-1 0 0,1 0 0,0-1 0,-1 0 0,1 0 1,-9 0-1,14-1-141,0-1 0,0-1 0,0 1 0,1 0 0,-1 0 0,0-1 1,0 1-1,0-1 0,1 1 0,-1-1 0,0 0 0,1 1 0,-1-1 0,1 0 1,-1 0-1,1 0 0,-1-1 0,1 1 0,0 0 0,-1 0 0,1-1 0,-1-1 1,0 1-2619</inkml:trace>
  <inkml:trace contextRef="#ctx0" brushRef="#br0" timeOffset="1515.76">1583 518 2968,'-31'2'-100,"-1"0"12222,31 15-10816,5-4-1088,0 1 0,1-1 0,1-1 0,9 18 0,-14-29-221,1-1 0,-1 1 0,0 0 0,0 0 0,0-1 0,1 1-1,-1-1 1,0 1 0,1-1 0,-1 1 0,0-1 0,1 0 0,-1 0 0,0 0 0,1 0 0,-1 0-1,1 0 1,-1 0 0,0 0 0,1 0 0,-1-1 0,0 1 0,1-1 0,-1 1 0,0-1 0,1 1-1,-1-1 1,0 0 0,2-1 0,33-23 52,-32 21-42,-1-1-1,0 1 1,0-1 0,0 0-1,0 0 1,-1 0-1,0-1 1,3-10 0,10-21-54,-4 5 74,-11 31-5,1 1 0,-1-1 0,0 1 0,0-1 0,0 1 0,0 0 1,0-1-1,0 1 0,0-1 0,0 1 0,0-1 0,0 1 0,0-1 0,0 1 0,0-1 0,-1 1 0,1 0 0,0-1 0,0 1 0,0-1 0,-1 1 0,1 0 0,0-1 0,0 1 1,-1 0-1,1-1 0,0 1 0,-1 0 0,1-1 0,0 1 0,-1 0 0,1 0 0,-1-1 0,1 1 0,0 0 0,-1 0 0,1 0 0,-1 0 0,1-1 0,-1 1 0,1 0 0,-1 0 1,1 0-1,0 0 0,-1 0 0,1 0 0,-1 0 0,1 0 0,-1 0 0,1 1 0,-1-1 0,1 0 0,0 0 0,-1 0 0,1 0 0,-1 1 0,1-1 0,-1 0 0,-1 1 664,2 25-296,3-17-612,-1 0 0,1 0 0,0 0 0,1 0 0,0-1 0,0 1 0,9 11 0,-9-12-362,-2-7 157,-1 0-1,0 1 1,0-1-1,1 1 0,-1-1 1,1 0-1,-1 0 0,1 0 1,-1 0-1,1 0 1,0 0-1,-1-1 0,1 1 1,3 1-1,0-1-121,13 7-5711</inkml:trace>
  <inkml:trace contextRef="#ctx0" brushRef="#br0" timeOffset="1870.86">1933 461 9144,'-2'3'89,"-1"0"730,1 0 0,-1 0 0,1 0 1,0 0-1,0 1 0,1-1 0,-1 1 0,1-1 1,-2 6-1,3-8-491,0 2-272,0 0 0,0 0 0,0-1 0,1 1 0,-1 0 0,1-1 0,0 1 0,0 0 0,0-1 0,0 1 0,0-1 0,0 0 0,3 4 0,3 1-206,1 0-1,0 0 1,1-1 0,-1 0 0,1-1-1,0 0 1,1 0 0,16 6-1,-22-10-103,-1 0 0,1 0 0,0-1 0,0 1-1,0-1 1,-1 0 0,1 0 0,0 0-1,0-1 1,0 1 0,-1-1 0,5-1-1,-5 1-230,0 0-1,0-1 0,0 0 0,0 1 0,0-1 1,-1 0-1,1-1 0,0 1 0,-1 0 0,0-1 1,1 1-1,-1-1 0,0 0 0,-1 0 0,4-5 0,3-11-653,5-9-908</inkml:trace>
  <inkml:trace contextRef="#ctx0" brushRef="#br0" timeOffset="2260.77">2188 33 6816,'-2'12'-72,"-14"124"1702,16-135-1590,0-1-1,0 1 0,0-1 0,1 1 0,-1-1 0,0 0 0,0 1 0,0-1 1,1 1-1,-1-1 0,0 0 0,0 1 0,1-1 0,-1 0 0,0 1 1,1-1-1,-1 0 0,0 0 0,1 1 0,-1-1 0,1 0 0,-1 0 0,0 1 1,1-1-1,-1 0 0,1 0 0,-1 0 0,1 0 0,-1 0 0,0 0 0,1 0 1,-1 0-1,1 0 0,-1 0 0,1 0 0,0 0 18,-1 0 1,1 0-1,-1 0 0,1 0 0,-1 0 0,1 0 0,-1 0 1,1 0-1,-1 0 0,1 0 0,-1 1 0,1-1 1,-1 0-1,1 0 0,-1 0 0,0 1 0,1-1 1,-1 0-1,1 0 0,-1 1 0,0-1 0,1 1 1,-1-1-1,0 0 0,1 1 0,-1-1 0,0 1 0,1-1 1,-1 0-1,0 1 0,0-1 0,0 1 0,1 0 1,1 37 606,2-1 0,11 45 0,-14-72-487,0 0 0,0-1 1,-1 1-1,-1 0 1,-1 16-1,-2 13 1084,4-38-675,9 22 332,-9-22-902,0 1 1,1-1 0,-1 1-1,1-1 1,-1 0 0,1 1-1,0-1 1,0 0-1,-1 1 1,1-1 0,0 0-1,0 0 1,0 0-1,0 0 1,0 0 0,0 0-1,1 0 1,-1 0 0,0 0-1,1 0 1,-1-1-1,0 1 1,1 0 0,-1-1-1,0 1 1,1-1 0,-1 0-1,1 0 1,-1 1-1,3-1 1,-1-1 31,-1 0 0,0 1-1,1-1 1,-1 0 0,0 0 0,0-1-1,0 1 1,0 0 0,0-1 0,0 1-1,0-1 1,0 0 0,-1 0 0,1 0-1,-1 0 1,1 0 0,-1 0 0,2-4-1,2-4-76,0-1-1,-1 1 1,5-20-1,11-28-846,1 11 1081,12-25 360,-7 28-3798,-25 42 432</inkml:trace>
  <inkml:trace contextRef="#ctx0" brushRef="#br0" timeOffset="2605.77">2329 502 11032,'7'-23'45,"-4"14"155,0-1 0,1 1 1,0 0-1,0 1 0,1-1 0,8-11 0,-13 20-172,0 0-1,0 0 0,1-1 0,-1 1 0,0 0 1,0 0-1,0-1 0,0 1 0,0 0 1,1 0-1,-1-1 0,0 1 0,0 0 0,0 0 1,1 0-1,-1-1 0,0 1 0,0 0 1,1 0-1,-1 0 0,0 0 0,0 0 1,1 0-1,-1 0 0,0-1 0,0 1 0,1 0 1,-1 0-1,0 0 0,1 0 0,-1 0 1,0 0-1,0 0 0,1 0 0,-1 0 0,0 1 1,1-1-1,3 12 591,-3 38 51,-1-19-4,3 52 785,-3-81-1394,0-1 0,0 1-1,0-1 1,0 0-1,0 1 1,0-1-1,0 0 1,1 1-1,-1-1 1,1 0 0,-1 1-1,1-1 1,-1 0-1,1 0 1,0 1-1,-1-1 1,1 0-1,0 0 1,0 0 0,2 2-1,-2-2-52,0 0 0,1 1-1,-1-1 1,0 0 0,1 0 0,-1 0 0,1 0-1,-1-1 1,1 1 0,0 0 0,-1-1 0,1 1-1,0-1 1,-1 1 0,1-1 0,0 0-1,-1 0 1,1 0 0,0 0 0,0 0 0,-1 0-1,1 0 1,0 0 0,-1-1 0,1 1 0,2-2-1,1 1-80,12-2-559,-1 0 0,19-7 0,-31 8 33,0 1 0,1-1 0,-1 0 0,0 0 0,0 0-1,0-1 1,0 1 0,-1-1 0,1 0 0,-1 0 0,1 0 0,3-5-1,4-20-5103,-10 24 5927,0 0 1,-1 0-1,0 0 1,0 0 0,0 0-1,0 1 1,-2-11 10406,76 27-8878,-66-13-1582,0 0-1,1 0 1,-1-1 0,0 0-1,0-1 1,1 0 0,8-3-1,-15 4-167,0 1-1,0-1 1,1 0-1,-1 0 1,0-1-1,0 1 1,0 0-1,-1-1 0,1 1 1,0-1-1,0 1 1,-1-1-1,1 0 1,-1 0-1,1 0 1,-1 0-1,0 0 1,0 0-1,0 0 1,0 0-1,0-1 1,-1 1-1,1 0 0,0 0 1,-1-1-1,0 1 1,1 0-1,-1-5 1,-1 5 6,1 0 0,0 0 0,-1 0 0,1 0 0,-1 0 0,0 1 1,1-1-1,-1 0 0,0 0 0,0 1 0,0-1 0,0 0 0,-1 1 0,1-1 0,0 1 0,-1 0 1,1-1-1,-1 1 0,1 0 0,-1 0 0,1 0 0,-1 0 0,0 0 0,0 0 0,1 1 0,-1-1 1,0 1-1,0-1 0,0 1 0,0-1 0,0 1 0,0 0 0,0 0 0,0 0 0,1 0 1,-1 0-1,0 1 0,-3 0 0,-6 7-14,8-4 54,-1 0 0,2 0 0,-1 1 0,0-1 0,1 1 0,-1-1 0,1 1 0,1 0 0,-1 0-1,1 0 1,0 0 0,0 0 0,0 0 0,1 0 0,-1 1 0,1-1 0,1 0 0,-1 0-1,1 0 1,0 0 0,0 1 0,0-1 0,1-1 0,-1 1 0,1 0 0,0 0 0,1-1 0,-1 1-1,1-1 1,0 1 0,0-1 0,1 0 0,-1 0 0,1-1 0,0 1 0,0-1 0,0 0-1,6 4 1,-5-4-232,0 0 0,0-1 0,1 1 0,-1-1 0,1-1 0,0 1 0,-1-1 0,1 0 0,0 0-1,0 0 1,0-1 0,7 0 0,-9 0-332,0-1-1,-1 1 1,1-1 0,0 0-1,-1 0 1,1 0-1,0-1 1,-1 1 0,0-1-1,1 0 1,-1 0-1,5-4 1,9-8-1096,10-7-3317</inkml:trace>
  <inkml:trace contextRef="#ctx0" brushRef="#br0" timeOffset="2953.81">2946 1 9592,'-2'32'301,"2"-25"-80,-1 0 0,1 0-1,0 0 1,1 0-1,0 0 1,0 0 0,2 9-1,-3-16-178,0 0 0,0 1-1,0-1 1,0 0 0,0 0-1,1 1 1,-1-1 0,0 0 0,0 0-1,0 1 1,0-1 0,0 0-1,0 0 1,0 0 0,1 0-1,-1 1 1,0-1 0,0 0-1,0 0 1,0 0 0,1 0-1,-1 1 1,0-1 0,0 0 0,0 0-1,1 0 1,-1 0 0,0 0-1,0 0 1,1 0 0,-1 0-1,0 0 1,0 0 0,0 0-1,1 0 1,-1 0 0,0 0 0,0 0-1,1 0 1,-1 0 0,0 0-1,0 0 1,1 0 0,-1 0-1,0 0 1,0 0 0,0 0-1,1-1 1,-1 1 0,0 0 0,0 0-1,0 0 1,1 0 0,-1 0-1,0-1 1,0 1 0,0 0-1,0 0 1,0 0 0,0-1-1,1 1 1,-1 0 0,0 0-1,0 0 1,0-1 0,0 1 0,0 0-1,0-1 1,3-1 3894,32 166-2196,-18-106-1669,-12-44-180,-1 0 1,0 0-1,-1 0 1,-1 1 0,1 17-1,0-3-810,0 1-1,11 37 0,-12-59 441,6 6-1418,-5-9 443,7 10-6932</inkml:trace>
  <inkml:trace contextRef="#ctx0" brushRef="#br0" timeOffset="2954.81">2904 501 11928,'20'0'373,"-15"-6"739,0 0 1,-1 0-1,0-1 1,6-11-1,-8 16-1021,0 0 0,0 0 0,0 1 0,0-1 0,1 1 0,-1-1 0,1 1 0,-1 0 0,1 0 0,-1 0 0,1 0 0,-1 1 0,1-1 0,0 1 0,-1-1 0,1 1 0,0 0 0,0 0 0,-1 0 0,1 0 0,3 1 0,14-1-981,21-9-2624,-20 3-6779</inkml:trace>
  <inkml:trace contextRef="#ctx0" brushRef="#br0" timeOffset="3572.22">3586 616 8520,'0'-1'76,"-1"-1"1,1 0 0,-1 0-1,1 1 1,0-1 0,0 0-1,0 0 1,0 0-1,0 1 1,0-1 0,0 0-1,1 0 1,-1 0 0,1 1-1,-1-1 1,1 0-1,0 1 1,1-3 0,-1 2 3211,-34 8-1904,32-6-1367,1 0 0,-1 0 0,0 0 0,1 0 0,-1 0 0,0 0 0,1 0 0,-1 0 0,0 1 0,1-1 0,-1 0 0,0 0 0,1 1 0,-1-1 0,0 0 0,1 1 0,-1-1 0,1 1 0,-1-1 0,1 1 0,-1-1 0,1 1 0,-1 0 0,1-1 0,0 1 0,-1-1 0,1 1 1,0 0-1,-1-1 0,1 1 0,0 0 0,1 2 15,0-1 1,0 0-1,0 0 1,0 0-1,0 0 0,0-1 1,1 1-1,-1 0 1,1 0-1,0-1 1,1 2-1,1 1 69,0 0-1,0-1 1,0 1-1,0-1 0,1 0 1,-1 0-1,1-1 1,0 0-1,0 1 1,0-2-1,10 4 1,-11-5 13,0 1 1,0-1-1,0 0 1,0 0-1,0-1 1,0 1 0,0-1-1,0 0 1,0 0-1,-1 0 1,1 0 0,0-1-1,0 1 1,-1-1-1,0 0 1,1 0 0,2-3-1,-4 3-84,-1 1-1,1 0 1,-1-1-1,0 1 1,0-1 0,0 1-1,0-1 1,0 0-1,0 0 1,0 1-1,-1-1 1,1 0 0,-1 0-1,1 0 1,-1 0-1,1-2 1,7-24 635,-7 27-635,0-1 1,-1 1-1,1 0 0,0 0 1,-1-1-1,1 1 1,-1 0-1,1-1 0,-1 1 1,0-1-1,0 1 0,0 0 1,0-1-1,0 1 0,0-1 1,0 1-1,0-1 0,0 1 1,-1 0-1,1-1 1,0 1-1,-1 0 0,0-1 1,1 1-1,-1 0 0,0-1 1,1 1-1,-1 0 0,-1-2 1,0 1-22,1 1 1,0-1-1,-1 0 1,1 0-1,-1 1 1,0-1-1,1 1 0,-1 0 1,0-1-1,0 1 1,0 0-1,0 0 1,0 0-1,0 0 1,0 0-1,0 1 1,0-1-1,-1 1 1,1-1-1,0 1 1,0 0-1,-1 0 0,1 0 1,0 0-1,-5 1 1,-23 10-2049,6 11-4712</inkml:trace>
  <inkml:trace contextRef="#ctx0" brushRef="#br0" timeOffset="3937.12">3821 821 9056,'-20'-29'1025,"16"23"-554,0-1 0,-1 1 0,0-1 0,-6-5 0,11 0 3486,10-19-2928,-3 13-152,5-62 193,-10 76-1072,-1 0 0,0-1-1,1 1 1,0 0 0,-1 0 0,2 0 0,-1 0 0,0 1 0,1-1 0,0 1 0,3-4-1,1-2-168,1 1 0,0 0 0,1 0 0,-1 1-1,2 0 1,-1 0 0,1 1 0,0 0 0,0 1-1,0 0 1,18-5 0,-16 7-719,-1 1 1,1 0-1,0 0 1,-1 1 0,1 1-1,0 0 1,16 3-1,-2 0-5243</inkml:trace>
  <inkml:trace contextRef="#ctx0" brushRef="#br0" timeOffset="4304.42">3859 676 10672,'2'-4'821,"0"0"0,0 0 0,-1 0 0,1 0 0,-1 0 1,0 0-1,1-7 0,24 5-690,5-1-4126,45-2-552,-5 2-459</inkml:trace>
  <inkml:trace contextRef="#ctx0" brushRef="#br0" timeOffset="4698.09">4611 403 7536,'-59'28'7050,"49"-23"-6402,8-4 1064,2 30-523,11-17-944,0 0-1,1 0 0,1-2 1,1 1-1,-1-2 0,2 0 0,29 18 1,-26-17 426,-17-12-642,-1 0 0,0 0 1,1 0-1,-1 0 0,0 1 1,1-1-1,-1 0 0,0 0 1,0 1-1,1-1 0,-1 0 0,0 0 1,0 1-1,1-1 0,-1 0 1,0 1-1,0-1 0,0 0 1,0 1-1,1-1 0,-1 0 1,0 1-1,0-1 0,0 0 1,0 1-1,0-1 0,0 0 1,0 1-1,0-1 0,0 1 0,0-1 1,0 0-1,0 1 0,0-1 1,0 0-1,-1 1 0,1-1 1,0 0-1,0 1 0,-1 0 1,-16 11 274,-24 2-314,26-10-128,0-1 0,0-1 0,0 0 0,-21 0 0,19 0-23</inkml:trace>
  <inkml:trace contextRef="#ctx0" brushRef="#br0" timeOffset="4699.09">4899 408 10136,'-28'13'-42,"23"-11"334,1-1 0,-1 2-1,1-1 1,0 0-1,-1 1 1,-4 4 0,11-7 121,0 0 1,0 1 0,-1-1-1,1 1 1,0-1 0,0 1-1,-1 0 1,1-1 0,-1 1 0,1 0-1,0 0 1,-1 0 0,0 1-1,3 1 1,0 0-48,1 1-1,-1 0 1,0 0-1,0 0 1,4 6-1,7 14 99,-2 0-1,14 34 1,-27-57-918,1 1-523,0 0 716,0-1-1,-1 1 1,1 0-1,0 0 1,0-1-1,1 1 1,-1-1 0,0 1-1,0-1 1,1 0-1,-1 1 1,1-1 0,1 1-1</inkml:trace>
  <inkml:trace contextRef="#ctx0" brushRef="#br0" timeOffset="5092.35">5005 448 12192,'2'-2'1440,"9"-10"-238,1 1 0,0 0-1,1 1 1,0 0 0,27-14 0,-38 23-1196,3-1-2,-1 1-1,0 0 1,0 0-1,1 0 1,-1 1-1,0 0 1,1-1 0,-1 2-1,1-1 1,-1 0-1,0 1 1,6 1-1,-8-2-3,0 0-1,0 0 0,-1 1 0,1-1 1,-1 0-1,1 1 0,0 0 1,-1-1-1,1 1 0,-1 0 0,1-1 1,-1 1-1,1 0 0,-1 0 0,0 0 1,0 1-1,1-1 0,-1 0 1,1 2-1,0 0-2,0-1-41,6 33-396,-7-27 368,0 0 0,0 1 0,-1-1 0,-1 0 0,0 0 0,0 1 0,0-1 0,-4 10 0,2-6 74,1 0 0,-2 24-1,4-23 118,0-1 0,-1 1-1,-1-1 1,0 0 0,-1 1-1,-8 22 1,10-32-75,1-1 0,-1 1 0,1-1 0,0 1 0,0-1 0,0 0 0,0 1 0,1-1 0,-1 1 0,1-1 0,-1 1 0,1-1 0,0 0 0,0 0 0,0 1 0,0-1 0,0 0 0,1 0 0,-1 0 0,1 0 0,1 2 0,0-1-44,-1 0 1,1 0 0,0 0-1,0-1 1,0 1-1,0-1 1,0 0-1,1 0 1,-1 0 0,0 0-1,1-1 1,0 1-1,5 0 1,-5-1-249,1-1-1,-1 0 1,1-1 0,-1 1 0,1-1-1,-1 0 1,1 0 0,-1 0 0,0 0-1,0-1 1,1 0 0,-1 0-1,4-3 1,2-5-3725,-2-9 2826,-2 5-238,13-22-5768</inkml:trace>
  <inkml:trace contextRef="#ctx0" brushRef="#br0" timeOffset="5432.6">5075 634 13088,'24'-3'1811,"-1"1"0,44 1 0,-11 2 808,-19-4-3701,120 0 561,-146 2 459,0-1 1,0-1-1,0 1 1,0-2-1,0 0 1,0 0-1,14-9 1,-20 11 72,0-1 0,-1 0 0,1 0-1,-1-1 1,0 1 0,0-1 0,0 0 0,0 0 0,0 0 0,-1-1 0,0 1-1,0-1 1,0 0 0,-1 0 0,0 0 0,0 0 0,3-8 0,0-33-859,-4 45 861,-1 0 1,0 1-1,1-1 1,-1 1-1,0-1 1,1 0-1,-1 1 0,0-1 1,0 0-1,0 1 1,1-1-1,-1 0 1,0 0-1,0 1 1,0-1-1,0 0 1,0 1-1,0-1 1,-1 0-1,1 1 1,0-1-1,0 0 0,0 1 1,-1-1-1,1 0 1,0 1-1,-1-1 1,1 0-1,0 1 1,-1-1-1,1 1 1,-1-1-1,1 1 1,-1-1-1,1 1 0,-1-1 1,0 1-1,1 0 1,-1-1-1,1 1 1,-1 0-1,0-1 1,1 1-1,-1 0 1,0 0-1,1 0 1,-2-1-1,-26 4 267,27-3-309,-2 0 29,-1 1-1,1 0 1,-1 1-1,1-1 1,-1 0 0,1 1-1,0 0 1,0 0-1,-1 0 1,1 0-1,1 0 1,-1 1 0,0-1-1,-3 6 1,1-2 126,1 1 1,0 0 0,1 0 0,-5 15-1,5-16 23,3-5-97,0 0 0,0 0 1,0 0-1,0 0 0,0 0 0,0 0 0,0 0 0,0 0 0,0 0 1,1-1-1,-1 1 0,0 0 0,1 0 0,-1 0 0,0 0 1,1 0-1,0 0 0,2 4 82,2 8-43,1 0 0,0 0-1,1-1 1,0 0 0,1 0-1,0-1 1,12 12-1,-17-19-131,1 0 0,0 0 0,0-1-1,0 0 1,0 1 0,1-1 0,-1-1-1,1 1 1,-1-1 0,1 1 0,0-1-1,0-1 1,0 1 0,0-1-1,1 0 1,-1 0 0,0 0 0,0-1-1,1 0 1,-1 0 0,0 0 0,7-2-1,73-18-4533,-58 13-6365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00:11.16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255 8432,'0'0'3817,"1"3"-2245,25 63-317,-19-50-968,0 0 0,-1 0-1,-1 1 1,4 21 0,-6-22-59,-1-10-143,-1-1 1,0 0-1,0 1 0,-1-1 1,0 1-1,0-1 0,-1 10 1,1-14-102,-4-14-25,0 1 45,-1-1-1,-10-16 0,10 20 51,0 1-1,1-1 1,1 1-1,-1-1 1,2 0-1,-1 0 1,1-1-1,-2-16 0,0-19-22,2 36-43,1 0 1,0 0-1,0-1 1,1 1-1,0 0 1,1 0-1,0-1 1,1 1-1,-1 0 1,6-13-1,-3 13 15,-1 1 17,1 0 1,0 0-1,1 0 0,6-8 1,-9 13-14,1 0 0,0 0 0,1 0 0,-1 1 1,0-1-1,1 1 0,-1 0 0,1 0 0,0 0 1,0 1-1,7-3 0,0 0-27,-8 3 95,0-1-1,0 1 0,1 0 0,-1 0 0,0 0 1,1 1-1,-1-1 0,1 1 0,-1 0 0,1 0 1,-1 0-1,1 0 0,-1 1 0,7 1 0,-9-1-95,1 0-1,-1 0 0,0 1 0,0-1 0,0 0 0,0 1 0,0-1 1,0 1-1,0-1 0,0 1 0,0 0 0,-1-1 0,1 1 1,-1 0-1,1-1 0,-1 1 0,0 0 0,0 0 0,0-1 0,0 3 1,-1 35 98,-1-28 48,0-1 0,0 0 0,-1 0 0,-1 0 1,1-1-1,-2 1 0,1-1 0,-1 0 0,-1 0 0,-7 9 0,12-17-127,0 1 0,-1-1 0,1 1 0,-1-1 1,0 0-1,1 1 0,-1-1 0,0 0 0,0 0 0,0 0 0,0 0 0,0-1 0,1 1 1,-2-1-1,1 1 0,0-1 0,0 1 0,0-1 0,0 0 0,0 0 0,-2 0 0,3 0-229,-1 0-1,1-1 0,0 1 1,0 0-1,0 0 0,-1-1 0,1 1 1,0-1-1,0 1 0,0-1 1,0 1-1,0-1 0,0 0 1,0 0-1,0 1 0,0-1 0,0 0 1,0 0-1,1 0 0,-1 0 1,0 0-1,1 0 0,-1 0 0,0 0 1,1 0-1,-1 0 0,1 0 1,0-1-1,-1 1 0,1 0 0,0 0 1,0 0-1,0-3 0,0-5-7334</inkml:trace>
  <inkml:trace contextRef="#ctx0" brushRef="#br0" timeOffset="647.22">296 436 6104,'-5'7'-1114,"3"0"3517,-3-2 5419,-7-15-4884,7 5-2884,1 0 0,0-1 0,0 1 0,1-1-1,0 1 1,0-1 0,0 0 0,0 0 0,1-1 0,0 1 0,-1-10 0,2 12-31,1 0 0,-1-1 0,1 1 0,0 0 1,0-1-1,1 1 0,0 0 0,-1 0 0,1-1 0,1 1 0,-1 0 1,1 0-1,-1 0 0,1 0 0,0 0 0,0 0 0,1 1 0,2-4 0,26-22-1600,-9 14-5648,-17 12 3130,0 3 3715,-2 0-44,8-2-1802</inkml:trace>
  <inkml:trace contextRef="#ctx0" brushRef="#br0" timeOffset="1600.41">511 264 2072,'-1'0'444,"0"-1"1,0 1 0,0 0-1,-1 0 1,1 0-1,0 0 1,0 0-1,-1 0 1,1 0-1,0 0 1,0 0-1,-1 1 1,1-1-1,0 1 1,0-1 0,0 1-1,-1 0 1,0 0-236,0 1 0,0-1 0,1 1 0,-1 0 0,1 0 0,-1-1 1,1 1-1,0 0 0,-1 0 0,1 1 0,0-1 0,1 0 0,-2 4 1,0 0-186,1 0 1,0 0 0,0 0 0,0 0 0,1 0-1,0 1 1,0-1 0,2 8 0,-2-10 35,1 0 0,1-1 0,-1 1 0,0 0 0,1-1 0,0 1 0,0-1 0,0 1 0,0-1 0,0 0 0,1 0 0,4 4 0,-6-6 0,1 1 0,0-1 1,0 0-1,0 0 0,0 0 0,0 0 1,0 0-1,0-1 0,0 1 0,0-1 1,0 1-1,0-1 0,0 0 1,0 1-1,1-1 0,-1 0 0,0-1 1,0 1-1,0 0 0,0-1 0,0 1 1,0-1-1,0 1 0,3-2 1,-4 1-14,1 0 1,-1 1 0,1-1 0,-1 0 0,0 0 0,0 0-1,1 0 1,-1 0 0,0 0 0,0 0 0,0 0-1,0 0 1,0-1 0,0 1 0,-1 0 0,1-1 0,0 1-1,-1-1 1,1 1 0,0-3 0,0 0 11,-1 1-1,1-1 1,-1 0-1,0 0 1,0 0-1,0 1 1,-1-1-1,-1-5 1,0-1 245,-1 0-1,0 1 1,-1-1-1,0 1 1,-7-11 0,10 19-271,1 0 1,-1 0-1,1 0 1,-1 0 0,0 0-1,0 0 1,0 0-1,0 0 1,1 0-1,-1 0 1,0 1-1,0-1 1,-1 0 0,1 1-1,0-1 1,0 1-1,0-1 1,0 1-1,0-1 1,-1 1-1,1 0 1,0 0 0,0-1-1,-1 1 1,1 0-1,0 0 1,0 0-1,0 0 1,-1 1-1,1-1 1,0 0 0,0 0-1,-1 1 1,1-1-1,-1 1 1,0 1-188,0-1 1,0 0-1,0 1 1,0-1-1,0 1 0,0 0 1,1-1-1,-1 1 1,1 0-1,-1 0 1,1 0-1,0 0 1,0 0-1,0 0 0,0 0 1,0 1-1,-1 2 1,0 3-2075,-1 5-7765</inkml:trace>
  <inkml:trace contextRef="#ctx0" brushRef="#br0" timeOffset="1601.41">670 278 7352,'3'19'3992,"9"0"-3533,0 1 1,-2 0 0,-1 0 0,0 1-1,11 43 1,-12-39 116,-6-20-397,-1-1 0,0 0 0,1 1 0,-1-1 0,-1 0 1,1 1-1,-1 0 0,1-1 0,-1 1 0,-1-1 0,0 8 0,-4-22 50,-2-2-196,4 8-21,-7-38 16,5 18-28,1 0 0,-1-38 0,5 52 0,0 1 0,1-1 0,0 0-1,0 0 1,1 1 0,0-1 0,1 1 0,0-1 0,5-11-1,-8 20 1,9-9 0,-7 9 25,0 0-1,-1 0 0,1 1 0,0-1 1,0 0-1,0 1 0,-1 0 0,1-1 1,0 1-1,0 0 0,0 0 0,0 0 0,0 0 1,0 0-1,0 1 0,0-1 0,-1 0 1,4 2-1,-1-1 29,2 0-80,0 1 0,0 1 0,-1-1 1,1 1-1,0 0 0,-1 0 0,9 6 0,-11-7 56,0 1 0,0-1 0,-1 1 0,1-1 0,-1 1 0,1 0 0,-1 0 0,0 0 0,0 0 0,0 0 0,0 1 0,-1-1 0,1 1 0,0 3 0,0 2-1,-2-8-14,1 1 0,-1-1 0,1 1-1,-1-1 1,0 0 0,0 1 0,0-1 0,0 1 0,0-1 0,0 0 0,0 1-1,0-1 1,0 1 0,-1-1 0,1 0 0,0 1 0,-1-1 0,1 0-1,-1 1 1,0-1 0,1 0 0,-1 0 0,0 0 0,0 1 0,0-1 0,0 0-1,0 0 1,0 0 0,0 0 0,0-1 0,-3 3 0,-50 37 1115,50-37-1107,-1 0 0,1 0 1,-1-1-1,0 0 0,0 0 1,0 0-1,0-1 0,0 1 1,-1-1-1,-5 0 0,9-1-134,1 1-1,-1-1 0,1 0 0,-1-1 1,1 1-1,-1 0 0,1 0 0,-1-1 0,1 1 1,0-1-1,-1 1 0,1-1 0,-1 1 1,1-1-1,0 0 0,0 0 0,-1 0 0,1 1 1,0-1-1,0-1 0,-2 0 0,1-5-3968,1 0-3287,1-7 5055</inkml:trace>
  <inkml:trace contextRef="#ctx0" brushRef="#br0" timeOffset="1947.4">1025 286 992,'-2'-2'573,"1"1"1,-1-1 0,0 1-1,0 0 1,0 0-1,0 0 1,-1 0-1,1 0 1,0 0-1,0 0 1,-3 0-1,3 1-218,1 1 0,-1-1 1,0 0-1,1 1 0,-1-1 0,1 1 0,-1 0 0,1-1 1,-1 1-1,1 0 0,0 0 0,-1 0 0,1 0 0,0 0 1,-1 0-1,1 0 0,0 0 0,-1 2 0,1-1-355,-1-1 0,1 1 0,0-1-1,0 1 1,0 0 0,0-1 0,0 1 0,0 0-1,1 0 1,-1 0 0,0 0 0,1 0 0,0 0-1,-1 0 1,1 0 0,0 0 0,0 0 0,0 0-1,0 0 1,0 0 0,1-1 0,-1 1 0,1 0-1,-1 0 1,1 0 0,0 0 0,-1 0 0,1 0-1,2 1 1,-1 1 145,0 0-1,1-1 0,0 0 1,0 1-1,0-1 0,0 0 1,0-1-1,1 1 0,-1 0 1,1-1-1,0 0 0,6 3 1,1-4 682,8-12-117,-18 10-709,10-6-1,-8 4 46,0 0-1,1 0 1,-1 0-1,0 0 1,-1 0-1,1-1 0,0 0 1,-1 1-1,0-1 1,0 0-1,0 0 0,0 0 1,-1 0-1,0-1 1,0 1-1,0 0 0,0 0 1,0-6-1,0 3-24,1 16-40,0 0-1,0 0 0,1 0 0,0 0 0,0 0 0,1 0 0,0-1 1,9 13-1,-11-19-1692,10 5-2044,0 0-4777</inkml:trace>
  <inkml:trace contextRef="#ctx0" brushRef="#br0" timeOffset="2380.36">1348 249 7352,'-1'1'237,"-1"0"0,1 0 0,-1 0 0,1-1 0,-1 1 0,1 0 0,-1-1 1,1 1-1,-1-1 0,1 0 0,-1 1 0,-2-1 0,3 0-173,1 0 1,0 0-1,-1-1 1,1 1-1,-1 0 1,1 0-1,0 0 0,0-1 1,-1 1-1,1 0 1,0-1-1,-1 1 0,1 0 1,0-1-1,0 1 1,-1 0-1,1-1 1,0 1-1,0 0 0,0-1 1,0 1-1,0 0 1,-1-1-1,1 1 1,0-1-1,0 1 0,0 0 1,0-1-1,0 1 1,0-1-1,0 1 1,0-1-1,0 1 0,1 0 1,-1-1-1,0 1 1,0 0-1,0-1 0,0 1 1,1-1-1,-1 1 1,0 0-1,0-1 1,0 1-1,1 0 0,-1 0 1,1-1-1,-1 1-41,-1 0-1,1 0 1,0 0 0,0 0-1,0 1 1,0-1-1,-1 0 1,1 0-1,0 0 1,0 0 0,0 0-1,-1 0 1,1 0-1,0 0 1,0 0-1,0 0 1,0 0 0,-1 0-1,1 0 1,0 0-1,0 0 1,0 0-1,-1 0 1,1-1 0,0 1-1,0 0 1,0 0-1,0 0 1,0 0-1,-1 0 1,1 0 0,0 0-1,0 0 1,0-1-1,0 1 1,0 0-1,-1 0 1,1 0 0,0 0-1,0-1 1,0 1-1,0 0 1,0 0-1,0 0 1,0 0-1,0-1 1,0 1 0,0 0-1,0 0 1,0 0-1,0-1 1,0 1-1,0 0 1,0 0 0,0 0-1,0 0 1,0-1-1,0 1 1,0 0-1,0 0 1,0 0 0,0-1-1,-13 9 566,10-6-568,0 1 1,0 0 0,0 0 0,0 0 0,0 0-1,1 1 1,-1-1 0,1 0 0,0 1-1,0 0 1,0 0 0,1-1 0,0 1 0,-1 0-1,1 0 1,0 0 0,1 1 0,-1-1 0,1 0-1,0 5 1,0-4 33,1 1 0,0 0 0,0-1 0,0 1 0,1 0 0,0-1 1,0 0-1,0 1 0,1-1 0,0 0 0,0 0 0,0 0 0,7 7 0,-9-11 504,16-13 90,-11 7-672,-1-1 0,0 0 0,0-1 0,-1 1 0,0-1 0,0 0 0,0 0 0,2-8 0,-2 6 182,0 0 1,1 0-1,9-13 1,-13 21-113,1 2-64,1 0-1,0-1 0,-1 1 0,0 1 0,1-1 1,-1 0-1,0 1 0,1-1 0,-1 1 0,0 0 1,0-1-1,0 1 0,0 0 0,-1 0 0,1 1 1,0-1-1,-1 0 0,0 0 0,1 1 0,0 3 1,4 6 235,0 0 1,6 23 0,-10-27-139,0 0 1,0 0-1,-1 0 1,0 1-1,-1-1 0,1 0 1,-2 0-1,1 0 1,-1 1-1,0-1 0,-4 13 1,3-18-47,1 1 1,-1-1 0,0 1-1,0-1 1,0 1 0,0-1-1,0 0 1,-1 0 0,0 0-1,1 0 1,-1-1 0,0 1-1,-1-1 1,1 0 0,0 1-1,-1-1 1,1-1-1,-1 1 1,1-1 0,-1 1-1,0-1 1,0 0 0,1 0-1,-1-1 1,0 1 0,-5-1-1,-5 1-369,0 0-1,-30-5 1,38 4 202,0-1 1,0 0-1,1-1 0,-1 0 1,0 0-1,0 0 1,1 0-1,0-1 1,-8-5-1,7 1-1064</inkml:trace>
  <inkml:trace contextRef="#ctx0" brushRef="#br0" timeOffset="2766.75">1560 320 7984,'-7'-3'384,"7"2"-123,-1 1 0,0-1 0,0 1 0,1-1 0,-1 1 0,0-1 0,0 1 0,0 0 0,0-1 0,1 1 0,-1 0 0,0 0 0,0 0 0,0 0 0,0 0 0,0 0 0,0 0 0,0 0 0,0 0 0,1 0 0,-1 0 0,0 0 0,0 1 0,-1-1 0,-9 10 107,10-6-272,1 0 0,-1 0 0,1-1 0,0 1 0,0 0 0,0 0 0,1-1 0,-1 1 0,1 0 0,0 0 0,2 3 0,-2 1 38,0-3-51,1 0 0,-1 0 0,1 0 0,0 0 0,0 0 0,0 0 0,1-1 0,0 1 0,4 5 0,-6-9-77,-1 0 8,0-1 0,0 0-1,0 1 1,0-1 0,1 0-1,-1 1 1,0-1-1,0 0 1,0 1 0,1-1-1,-1 0 1,0 0 0,0 1-1,1-1 1,-1 0-1,0 0 1,1 1 0,-1-1-1,0 0 1,0 0 0,1 0-1,-1 0 1,0 1 0,1-1-1,-1 0 1,1 0-1,-1 0 1,0 0 0,1 0-1,-1 0 1,0 0 0,1 0-1,-1 0 1,0 0-1,1 0 1,-1 0 0,1 0-1,-1-1 1,0 1 0,1 0-1,-1 0 1,0 0-1,1 0 1,-1-1 0,0 1-1,0 0 1,1-1 0,18-9 547,-10-3-364,0-1 0,-1 0-1,12-29 1,3-3 650,-23 45-832,1 1 1,-1 0 0,0 0-1,1 0 1,-1 0-1,0-1 1,0 1 0,1 0-1,-1 0 1,0 0-1,1 0 1,-1 0 0,0 0-1,1 0 1,-1 0 0,0 0-1,1 0 1,-1 0-1,0 0 1,1 0 0,-1 0-1,0 0 1,1 0-1,-1 1 1,0-1 0,1 0-1,-1 0 1,0 0-1,1 0 1,-1 1 0,0-1-1,0 0 1,1 0 0,-1 1-1,0-1 1,0 0-1,0 0 1,1 1 0,-1-1-1,0 0 1,0 1-1,0-1 1,0 0 0,0 0-1,1 1 1,10 16 237,-10-16-207,74 113-490,-75-113 315,1-1 1,-1 1-1,1-1 0,-1 1 0,1 0 1,-1-1-1,1 1 0,-1-1 0,1 1 1,0-1-1,-1 0 0,1 1 1,0-1-1,-1 0 0,1 1 0,0-1 1,0 0-1,-1 0 0,1 0 0,0 1 1,0-1-1,-1 0 0,1 0 1,0 0-1,0 0 0,-1 0 0,1-1 1,0 1-1,0 0 0,-1 0 0,1 0 1,0-1-1,1 1 0,2-1-1618,3-1-7839</inkml:trace>
  <inkml:trace contextRef="#ctx0" brushRef="#br0" timeOffset="3200.02">1778 1 10672,'6'51'305,"-6"-51"-232,0 1 1,0-1-1,0 0 0,0 1 0,0-1 1,1 1-1,-1-1 0,0 1 0,0-1 1,0 0-1,1 1 0,-1-1 0,0 1 1,0-1-1,1 0 0,-1 1 1,0-1-1,1 0 0,-1 1 0,0-1 1,1 0-1,-1 0 0,1 1 0,-1-1 1,0 0-1,1 0 0,-1 0 1,1 0-1,-1 1 0,1-1 0,-1 0 1,0 0-1,1 0 0,-1 0 0,1 0 1,-1 0-1,1 0 0,-1 0 0,1 0 1,-1-1-1,1 1 0,-1 0 1,0 0-1,1 0 0,-1 0 0,1-1 1,-1 1-1,0 0 0,1 0 0,-1-1 1,1 1-1,-1-1 0,1 1-21,-1-1 0,1 1 0,0 0 0,-1-1 0,1 1-1,-1 0 1,1 0 0,0-1 0,-1 1 0,1 0 0,0 0 0,-1 0 0,1 0 0,0 0-1,-1-1 1,1 1 0,0 1 0,-1-1 0,1 0 0,0 0 0,-1 0 0,1 0-1,0 0 1,-1 1 0,1-1 0,0 0 0,-1 0 0,1 1 0,-1-1 0,1 1-1,-1-1 1,1 0 0,-1 1 0,1-1 0,-1 1 0,1-1 0,-1 1 0,1 0-1,5 13 206,0 0 0,-2 0-1,1 0 1,-2 0-1,0 1 1,-1-1 0,0 1-1,-1 0 1,-1 19-1,6 46 70,-3-52-295,-3-19-156,1 0 1,1 0 0,-1 0-1,1 0 1,1 0-1,0-1 1,0 1-1,4 7 1,-6-14-1133</inkml:trace>
  <inkml:trace contextRef="#ctx0" brushRef="#br0" timeOffset="3620.72">1807 312 11480,'2'2'95,"-1"-1"0,1 0 1,-1 1-1,1-1 0,0 0 1,0 0-1,0 0 0,0 0 1,0-1-1,0 1 0,0 0 0,0-1 1,0 0-1,0 1 0,0-1 1,0 0-1,0 0 0,0 0 1,0 0-1,0 0 0,3-1 1,3-2 568,1-1 0,-1 1 0,0-2 0,12-7 0,19-10 69,-9 5-701,-29 15-27,1 1 0,-1 0 0,1 0 0,0 0-1,0 0 1,-1 0 0,1 1 0,0-1 0,0 1 0,0-1 0,0 1-1,0-1 1,0 1 0,0 0 0,0 0 0,2 0 0,-3 1 74,0-1 1,1 1-1,-1-1 1,1 1-1,-1 0 1,0 0-1,0-1 1,1 1-1,-1 0 1,0 0-1,0 0 1,0 0-1,0 1 1,0-1-1,0 0 1,0 0-1,1 3 1,12 22 464,-13-24-546,18 49 794,-17-44-1008,0 0 1,0 0-1,1 0 0,0 0 0,0-1 1,1 1-1,0-1 0,0 0 1,6 7-1,-9-13 153,-1 1 1,1-1-1,0 0 1,0 1-1,0-1 1,0 0-1,-1 1 1,1-1-1,0 0 1,0 0-1,0 0 1,0 0-1,0 0 1,0 0-1,0 0 1,-1 0-1,1 0 1,0 0-1,0-1 1,0 1-1,0 0 1,0 0-1,-1-1 1,1 1-1,0-1 1,0 1-1,-1-1 1,1 1 0,0-1-1,0 0 0,21-19-1585,-21 20 1566,6-7-843,0-1 1,-1 0-1,0-1 1,0 1-1,9-19 1,-12 19 761,1-1 0,-1 0 0,3-17 0,0-13 3710,-4 70 34,-1-29-3574,-1 7 120,2 1 0,-1-1 0,1 1 0,0-1 0,1 0 0,0 0 0,1 0-1,5 9 1,24 54 1100,-31-71-1121,0 0 1,0-1-1,1 0 0,-1 1 1,0-1-1,0 0 0,1 0 1,-1 0-1,0 0 0,0-1 1,5 0-1,-6 0-61,0 1-1,0-1 1,1 0-1,-1 0 1,0 1 0,0-1-1,0 0 1,0 0 0,0 0-1,0 0 1,0 0-1,0-1 1,-1 1 0,1 0-1,0 0 1,-1-1-1,1 1 1,0 0 0,-1 0-1,0-1 1,1 1-1,-1-1 1,0 1 0,0-3-1,1-2 8,-1 1 1,0-1-1,-1 1 0,1-1 0,-1 1 0,0 0 1,-1-1-1,1 1 0,-3-6 0,-1-10-934,-7-20 2567,1 26-5769,-5 9-7161</inkml:trace>
  <inkml:trace contextRef="#ctx0" brushRef="#br0" timeOffset="3991.86">2420 390 8968,'-1'-2'282,"-1"0"0,1 1 0,-1-1 0,1 0 0,0 0 0,0 0 0,0 0 0,0-1 0,0 1 0,0 0 0,0 0 0,1-1 0,-1 1 0,1-4 0,0 0 445,1 0-1,0 1 1,0-1-1,1 1 0,3-8 1,-5 12-725,4-10 353,0 0 0,1 0 0,1 1 0,6-11 0,-11 19 398,23 3-177,-16 1-643,0 0 0,-1 1 0,1 0 0,0 1 0,-1-1 0,0 2 0,0-1-1,0 1 1,0 0 0,-1 0 0,0 0 0,0 1 0,0 0 0,-1 0 0,0 1 0,0 0 0,6 11-1,-11-16-1970</inkml:trace>
  <inkml:trace contextRef="#ctx0" brushRef="#br0" timeOffset="4380.26">2180 152 13984,'0'0'0,"-11"2"4719,4-9-8158,5 0 7,-1-1-4104</inkml:trace>
  <inkml:trace contextRef="#ctx0" brushRef="#br0" timeOffset="4782.19">2907 170 8792,'2'0'110,"-1"1"23,-1-1-1,0 0 0,1 0 1,-1 1-1,0-1 0,1 0 1,-1 0-1,1 0 1,-1 0-1,1 1 0,-1-1 1,0 0-1,1 0 0,-1 0 1,1 0-1,-1 0 0,1 0 1,-1 0-1,0 0 0,1 0 1,-1-1-1,1 1 0,-1 0 1,0 0-1,1 0 0,-1 0 1,1-1-1,-1 1 0,0 0 1,1 0-1,-1-1 0,0 1 1,1 0-1,-1 0 0,2-4 4813,7 19-3511,44 72-35,-23-40-2752,-1 3-4352,-18-27-3581</inkml:trace>
  <inkml:trace contextRef="#ctx0" brushRef="#br0" timeOffset="5367.38">2836 184 10584,'36'34'312,"-35"-34"-167,0 1 1,1-1 0,-1 1 0,0-1 0,0 0-1,1 0 1,-1 0 0,0 0 0,0 1 0,1-2-1,-1 1 1,0 0 0,0 0 0,1 0 0,-1-1-1,0 1 1,0 0 0,1-1 0,-1 1 0,0-1-1,0 0 1,0 1 0,0-1 0,0 0 0,0 1-1,0-1 1,0 0 0,0 0 0,0 0 0,1-2 0,4-2 547,8-2-509,-1 2 1,1 0-1,0 0 1,1 1-1,-1 1 1,1 0-1,-1 1 1,31 0-1,-18 1 170,-20 1-326,0 0 0,0 1 0,0 0 0,0 0 0,0 1 0,0 0 0,0 0 0,0 0 0,-1 1 0,0 0 0,1 0-1,-1 1 1,0 0 0,0 0 0,-1 0 0,8 8 0,-10-7 17,0 0 0,-1 1 0,1-1 0,-1 1 0,-1-1 0,1 1 0,-1 0-1,0-1 1,0 1 0,0 0 0,-1 0 0,-1 11 0,1-12-16,0 0-1,-1 0 0,1 0 1,-1 0-1,0 0 1,-1 0-1,1 0 1,-1 0-1,0 0 1,0-1-1,-1 1 1,1-1-1,-1 1 0,0-1 1,-1 0-1,1 0 1,0 0-1,-1-1 1,0 1-1,0-1 1,0 0-1,0 0 1,-1 0-1,1-1 0,-1 0 1,1 1-1,-10 1 1,-4 2-23,-1-1 1,1-1-1,-1-1 1,0 0 0,0-2-1,-22 0 1,39-1-119,23-4 154,260-66-482,-263 63 417,-1 1-1,-1-2 1,0 0-1,0-1 0,0-1 1,-1-1-1,-1 0 1,0 0-1,14-16 0,-25 24 6,-1 0-1,0 0 0,-1 0 0,1 0 0,0 0 0,-1-1 1,0 1-1,0 0 0,0-1 0,0 1 0,0-1 1,-1 1-1,0-1 0,1 0 0,-1 1 0,0-1 0,-1 1 1,1-1-1,-1 1 0,0-1 0,1 1 0,-2-1 0,1 1 1,-3-6-1,2 7 25,0 0 1,0 0-1,-1 0 0,1 0 1,0 1-1,-1-1 1,1 1-1,-1-1 0,0 1 1,0 0-1,1 0 0,-1 0 1,0 1-1,0-1 1,-5 0-1,7 1-6,-1 0-1,0 0-1,0-1 1,0 1-1,0 0 0,0 1 1,0-1-1,0 0 0,0 1 1,0-1-1,0 1 1,0-1-1,0 1 0,0 0 1,1 0-1,-1 0 0,0 0 1,0 0-1,-1 1 1,-1 2-6,1-1 0,0 0 0,0 1 1,0 0-1,0 0 0,0 0 1,-3 6-1,2-1 15,0-1 0,1 1-1,0 0 1,0-1 0,1 1-1,0 0 1,0 18 0,2-22 16,1 1-1,0 0 1,0 0 0,0 0 0,1-1 0,0 1 0,0 0 0,1-1-1,-1 0 1,1 1 0,0-1 0,1-1 0,-1 1 0,1 0 0,0-1 0,0 1-1,1-1 1,-1-1 0,1 1 0,0 0 0,0-1 0,0 0 0,0 0-1,0-1 1,1 1 0,-1-1 0,1 0 0,0-1 0,0 1 0,-1-1-1,1-1 1,0 1 0,0-1 0,0 0 0,0 0 0,0 0 0,7-2-1,12-6-1501,29-16-10477,-33 13 12466,31-17-3624</inkml:trace>
  <inkml:trace contextRef="#ctx0" brushRef="#br0" timeOffset="6434.25">3621 36 9952,'6'21'1871,"-1"1"1,3 38-1,-6-44-1502,1-1-1,1 0 0,1 0 1,0 0-1,1-1 1,0 0-1,1 0 0,9 13 1,15 33 23,-30-57-414,1 1 1,-1-1-1,1 0 0,0 1 0,0-1 1,0 0-1,1 0 0,-1-1 0,1 1 1,0 0-1,-1-1 0,1 0 0,0 1 1,0-1-1,6 2 0,-6-3-186,-1 0-1,1 0 1,0-1-1,0 0 1,-1 1-1,1-1 1,0 0 0,0 0-1,0-1 1,0 1-1,-1 0 1,1-1-1,0 0 1,0 0 0,-1 0-1,1 0 1,-1 0-1,1 0 1,-1-1-1,5-2 1,4-4-448,38-26-1336,-21 7-4157,-28 26 6265,1 0 0,-1-1 0,1 1 0,-1-1 0,1 1 0,-1-1 1,0 1-1,0-1 0,1 1 0,-1-1 0,0 1 0,-1-1 0,1 1 0,0-1 0,0 1 1,-1-1-1,1 1 0,-1-1 0,1 1 0,-1-1 0,1 1 0,-1 0 0,0-1 0,0 1 0,-1-2 1,0 0 60,-1-1 0,1 0 0,-1 1 1,0 0-1,0-1 0,0 1 1,-4-3-1,5 5-122,1 0 0,0 0-1,0 1 1,-1-1 0,1 0 0,-1 1 0,1-1-1,0 1 1,-1-1 0,1 1 0,-1 0 0,1-1-1,-1 1 1,1 0 0,-1 0 0,1 0 0,-1 0-1,1 1 1,-1-1 0,1 0 0,-1 1 0,1-1-1,-3 1 1,2 1 53,1-1-1,-1 0 1,0 1 0,1-1-1,0 1 1,-1 0-1,1 0 1,0-1-1,0 1 1,0 0 0,0 0-1,0 0 1,0 0-1,-1 3 1,0 3 106,1-1 0,0 1-1,0 0 1,0-1 0,1 1 0,0 0 0,0-1-1,2 10 1,-1-13-130,-1 0 1,1 0-1,1 1 0,-1-1 0,0 0 0,1 0 1,0 0-1,0-1 0,0 1 0,1 0 1,-1-1-1,1 1 0,0-1 0,0 0 0,0 0 1,0 0-1,0 0 0,1-1 0,-1 1 0,1-1 1,0 0-1,0 0 0,0 0 0,0 0 1,0-1-1,0 0 0,0 0 0,0 0 0,1 0 1,6 0-1,-8-2-64,0 0 1,0 0-1,0 0 1,0 0-1,0 0 1,0-1-1,-1 0 1,1 1-1,0-1 1,-1 0-1,1 0 1,-1 0-1,0-1 0,4-4 1,26-37 184,-31 40-156,1 0 0,-1 0 1,0 0-1,0 0 0,0 0 1,0-9-1,0 5 18,-1 6 921,21 8-1184,-19-5 203,0 0-1,0 0 0,0-1 1,0 1-1,0-1 0,0 1 0,1-1 1,-1 1-1,0-1 0,0 0 1,0 0-1,0 0 0,0-1 1,0 1-1,1 0 0,-1-1 1,0 1-1,0-1 0,2-1 0,-1 1-5,26-17 125,5-26-13,-29 36-102,0 0 0,-1 0-1,6-14 1,-9 22 602,1 2-614,1 1 0,-1-1 0,0 1 0,1 0 0,-1 0 0,-1 0 0,1 0 0,2 5 0,1 0-20,12 21-126,-8-15 240,0 0 0,1 0 0,15 17 0,-23-30-88,-1 0 0,1 0 0,-1 0 0,1 0 0,-1 0 0,1-1 0,0 1 0,-1-1 0,1 1 0,0-1 0,-1 0 0,1 0 0,0 1 0,-1-1 0,1 0 0,0 0 0,0-1 0,-1 1 0,1 0 0,0-1 0,-1 1 0,1-1 0,0 1 0,-1-1-1,1 0 1,-1 0 0,1 1 0,-1-1 0,2-2 0,58-47 139,-16 11-217,-44 38 40,6 0-84,15-3 291,-21 4-181,-1 0 0,1 1 0,-1-1 0,1 0 1,-1 0-1,1 1 0,-1-1 0,1 0 0,-1 1 0,1-1 0,-1 1 0,0-1 1,1 0-1,-1 1 0,0-1 0,1 1 0,-1-1 0,0 1 0,0-1 0,0 1 1,1-1-1,-1 1 0,0-1 0,0 1 0,0 0 0,0-1 0,0 1 0,0-1 1,0 1-1,0-1 0,0 1 0,0-1 0,0 1 0,0 0 0,0-1 0,-1 1 1,1-1-1,0 1 0,0-1 0,-1 1 0,1-1 0,0 1 0,-1-1 0,-15 45 256,-3-1 0,-1-1 1,-2-1-1,-37 51 0,6 5 292,17-30-2222,6-20-3850,19-32-4355</inkml:trace>
  <inkml:trace contextRef="#ctx0" brushRef="#br0" timeOffset="7743.09">4674 155 10848,'6'1'344,"9"-1"1508,-15 0-1829,0 0 0,0 0-1,1 0 1,-1 0-1,0 0 1,0 0 0,0 0-1,0 0 1,1 0 0,-1 0-1,0 0 1,0 0 0,0 0-1,0 0 1,0 0-1,1 0 1,-1 0 0,0 0-1,0 0 1,0 0 0,0 0-1,0-1 1,0 1 0,1 0-1,-1 0 1,0 0-1,0 0 1,0 0 0,0 0-1,0 0 1,0-1 0,0 1-1,0 0 1,0 0 0,0 0-1,0 0 1,0 0-1,0-1 1,1 1 0,-1 0-1,0 0 1,0 0 0,0 0-1,0 0 1,0-1 0,-1 1-1,1 0 1,0 0-1,0 0 1,0 0 0,0 0-1,0-1 1,0 1 0,0 0-1,0 0 1,0 0-1,0 0 1,0 0 0,0-1-1,0 1 1,-1 0 0,1 0-1,0 0 1,0 0 0,-5-4 3353,4 13-1180,0-2-3417,-2 2 1564,1-2-2155</inkml:trace>
  <inkml:trace contextRef="#ctx0" brushRef="#br0" timeOffset="8846.84">4714 465 4576,'3'-23'-85,"3"-28"12817,2 51-12358,-6 0-246,0-1-1,1 1 0,-1 0 1,0 1-1,1-1 1,-1 0-1,0 1 1,1-1-1,3 2 0,-5-1-76,0 0-1,0 0 1,0 0-1,0 0 1,-1 0-1,1 0 1,0 0-1,0 0 0,-1 0 1,1 0-1,-1 1 1,1-1-1,-1 0 1,1 0-1,-1 0 1,0 1-1,0-1 0,0 0 1,1 1-1,-1-1 1,0 0-1,0 1 1,-1 0-1,1-1-84,-1 0 1,1 0-1,0 0 0,-1 0 0,0 0 1,1 0-1,-1 0 0,1 0 0,-1-1 1,0 1-1,0 0 0,1 0 0,-1-1 0,0 1 1,0 0-1,0-1 0,0 1 0,0-1 1,0 1-1,0-1 0,0 0 0,0 1 1,0-1-1,0 0 0,-2 0 0,-15 4-2573,2-3-3561,7-1 75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9:32.90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5 67 6456,'0'0'12383,"1"-2"-12143,5-10-96,1 1 0,0 0-1,12-15 1,-18 25-132,0 1 1,1-1-1,-1 1 1,0-1-1,0 1 0,0-1 1,0 1-1,0 0 1,1-1-1,-1 1 0,0 0 1,0 0-1,1 0 1,-1 0-1,0 0 0,0 0 1,1 0-1,-1 1 1,0-1-1,0 0 0,0 1 1,0-1-1,1 1 1,0 0-1,2 0 121,-4 1-101,0 0 0,1 0 0,-1 1 0,0-1 0,0 0 0,-1 0 0,1 0 1,0 0-1,-1 0 0,1 0 0,-1 0 0,-1 3 0,-6 17 353,7-17-297,-1 0 1,1 0-1,-1 0 1,0 0-1,-1 0 1,1 0-1,-1-1 1,0 1 0,0-1-1,-6 6 1,7-8-161,1-2 72,0 0 1,0 0 0,0 0-1,0-1 1,1 1-1,-1 0 1,0-1 0,0 1-1,1-1 1,-1 1 0,0-1-1,1 1 1,-1-1 0,0 1-1,1-1 1,-1 1-1,1-1 1,-1 0 0,1 1-1,-2-2 1,-14-48 412,16 49-409,-1 0-1,1 0 0,0 0 0,0-1 1,0 1-1,0 0 0,0 0 1,0 0-1,0 0 0,0 0 0,1 0 1,-1 0-1,0 0 0,0 0 1,1 0-1,-1 0 0,1 0 0,-1 0 1,1 0-1,0 0 0,-1 0 0,1 0 1,0 0-1,-1 0 0,1 1 1,1-2-1,22-11 104,-23 13-87,0-1 0,0 1 0,0-1 0,1 1 0,-1 0-1,0 0 1,0 0 0,0 0 0,1 0 0,-1 0 0,0 0 0,0 0-1,0 0 1,1 0 0,-1 1 0,0-1 0,0 0 0,0 1 0,0-1-1,0 1 1,0 0 0,0-1 0,0 1 0,0 0 0,0-1-1,0 1 1,0 0 0,0 0 0,-1 0 0,1 0 0,0 0 0,0 0-1,-1 0 1,1 0 0,-1 0 0,1 0 0,-1 0 0,0 0 0,1 1-1,-1-1 1,0 0 0,0 0 0,1 0 0,-1 0 0,0 1-1,0-1 1,-1 0 0,1 0 0,0 0 0,0 1 0,-1 1 0,1 0 7,-1 1 0,1-1 0,-1 0 0,0 1 0,0-1 0,0 0 0,0 1 0,-1-1 0,1 0 0,-1 0 0,0 0 0,0 0 0,0-1 0,0 1 0,-1 0 0,1-1 0,-5 4 0,5-5-7,1 0 0,-1 0 0,1-1 1,-1 1-1,0 0 0,1-1 0,-1 0 0,0 1 1,1-1-1,-1 0 0,0 0 0,1 0 0,-1 0 0,0 0 1,1 0-1,-1 0 0,0-1 0,1 1 0,-1 0 1,0-1-1,-1-1 0,1 2-3,-7-23-5,6 17-7640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7:28.47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25 439 7536,'-1'0'2,"0"0"62,-1 0-1,0 0 1,1 0-1,-1 0 0,0 0 1,1-1-1,-1 1 1,1 0-1,-1-1 1,0 1-1,1-1 0,-1 0 1,1 0-1,0 1 1,-3-4 3696,3-7-1770,2 9-1888,-1 0 0,1 0 0,-1 0 0,0 0-1,0 0 1,0-1 0,0 1 0,0 0 0,0 0 0,-1 0-1,1 0 1,-1 0 0,1 1 0,-1-1 0,0 0 0,-2-4 0,2 6-66,0-1 1,0 0 0,-1 0 0,1 1 0,0-1 0,-1 1 0,1-1 0,-1 1 0,1 0 0,0-1 0,-1 1 0,1 0 0,-1 0 0,1 0 0,-1 0 0,1 0 0,-1 1 0,1-1 0,0 0 0,-1 1 0,1-1 0,-3 1 0,1 1-29,0 0 1,0 0 0,0 0-1,0 0 1,0 0-1,1 1 1,-1-1 0,1 1-1,-4 4 1,3-3-9,0 0 0,0 0 0,1 0 0,0 0 0,-1 1 0,1-1 0,1 1 0,-1 0 0,1 0 0,0-1 1,0 1-1,0 0 0,0 0 0,1 10 0,0-13 65,1 0 1,-1 0-1,0 0 0,1 0 1,0 1-1,-1-1 1,1 0-1,0 0 0,0-1 1,0 1-1,0 0 0,0 0 1,1 0-1,-1-1 1,0 1-1,3 1 0,-1-1 40,1-1-1,-1 1 1,1-1-1,0 0 1,0 0-1,-1 0 1,1-1-1,7 1 1,-9 0-59,1-1-1,-1 0 1,1 0 0,-1-1 0,1 1 0,-1 0 0,1-1-1,-1 1 1,1-1 0,-1 0 0,1 0 0,-1 0 0,0 0-1,1 0 1,-1-1 0,0 1 0,3-3 0,-1 1-112,-1-1 0,1 0 0,-1-1 0,1 1 1,-1 0-1,-1-1 0,6-9 0,-2-3 37,0-1 0,0 0 0,4-33 0,-8 32 333,-1 0 0,0-1 0,-5-31 0,1-10-332,1 48-3,-1 30-100,-1 30 393,5-28-236,1-1 0,0 1 0,1 0-1,2-1 1,5 19 0,-7-28-19,1-1 0,0 0 1,0 1-1,0-2 0,1 1 0,0 0 0,1-1 0,-1 0 1,1-1-1,1 1 0,-1-1 0,11 7 0,-13-11-36,0 0-1,0 0 1,0-1-1,0 0 1,0 0 0,0 0-1,0 0 1,1-1-1,-1 1 1,0-1-1,1 0 1,-1-1-1,0 1 1,0-1-1,1 0 1,-1 0-1,0 0 1,6-2-1,-7 1 49,-1 0 0,1 0 0,-1-1 0,1 1 0,-1 0-1,0-1 1,0 1 0,0-1 0,0 0 0,0 0-1,-1 1 1,1-1 0,-1 0 0,0-1 0,0 1 0,2-5-1,-1 0-22,1 0 0,-1-1 0,0 1 0,-1 0 0,0-1-1,-1 1 1,1-1 0,-2-9 0,1 17 19,0 0 0,0 1 0,0-1 0,0 0 0,-1 1 0,1-1 0,0 0 0,0 1 0,0-1 0,-1 0 0,1 1 0,0-1 0,-1 1 0,1-1 0,-1 0 0,1 1 0,0-1 0,-1 1 0,1-1 0,-1 1 0,1 0 0,-1-1 0,0 1 0,1 0 0,-1-1 0,1 1 0,-1 0 0,0-1 0,1 1 0,-1 0 0,0 0 0,1 0 0,-1 0 0,0 0 0,1 0 0,-1 0 0,0 0 0,1 0 0,-1 0 0,0 0 0,1 0 0,-1 0 0,0 0 0,-1 1 0,1 0-44,-1-1-1,0 1 1,1 0 0,-1 0 0,1 0-1,-1 0 1,1 0 0,-1 0 0,1 1-1,0-1 1,0 0 0,-1 1 0,1-1-1,0 1 1,-1 2 0,-1 3 53,1 1 0,0-1-1,1 1 1,-1-1 0,2 1 0,-1 0 0,1-1 0,1 13 0,-1-15 38,1 0 0,0 0 1,0 0-1,0 0 0,1 0 0,0-1 0,0 1 1,0-1-1,0 1 0,1-1 0,-1 0 1,1 0-1,0 0 0,0 0 0,5 4 0,-3-5-129,-1-1 0,1 1-1,0-1 1,0 0 0,0 0 0,0-1-1,0 1 1,1-1 0,-1 0-1,0-1 1,1 1 0,-1-1-1,1 0 1,-1-1 0,9 0-1,8 0-825,-18 0 787,-1 0 0,1-1 1,-1 1-1,1-1 1,-1 1-1,0-1 0,1 0 1,-1 0-1,0-1 0,0 1 1,4-5-1,4-2-569,-7 6 408,0-1 0,1 0-1,-1 1 1,-1-1 0,1 0 0,0-1-1,-1 1 1,0-1 0,0 1-1,0-1 1,-1 0 0,0 0 0,1-1-1,-2 1 1,1 0 0,-1 0 0,0-1-1,0 1 1,0-1 0,-1 1 0,0-10-1,0-23-3607,0-56 370,-8-46 4892,7 135-2207,-1-16 1302,-1-11 5871,5 24-491,7 34-3941,-4-4-1663,-1 0 0,-2 1 1,0-1-1,-2 32 0,-1-30-83,2-1 1,0 1-1,1-1 1,7 26-1,-5-31-203,1 0 0,1 0 0,9 17 0,-12-29-38,0-1 1,1 0-1,-1 0 0,1 0 0,0 0 0,0-1 0,1 1 1,-1-1-1,1 0 0,0 0 0,0-1 0,11 6 0,-13-8-41,1-1 1,-1 0-1,1 0 0,-1 0 0,1-1 0,-1 1 0,0-1 0,1 1 0,-1-1 0,3-2 1,-2 2-239,6-1 197,0-1-1,0-1 0,-1 1 0,1-2 1,13-7-1,-20 9 100,1 0 1,0 0 0,-1 0-1,0 0 1,1-1 0,-1 0-1,-1 1 1,1-1-1,0 0 1,-1 0 0,0 0-1,0-1 1,0 1 0,-1-1-1,2-5 1,-2 6 86,0 1 1,0-1 0,-1 0-1,0 1 1,1-1 0,-1 1-1,-1-1 1,0-6 0,1 9-26,0 0 1,-1 0-1,1 0 1,-1 1 0,1-1-1,0 0 1,-1 0-1,0 0 1,1 1 0,-1-1-1,1 0 1,-1 1-1,0-1 1,0 0 0,1 1-1,-1-1 1,0 1-1,0-1 1,0 1-1,1-1 1,-1 1 0,0 0-1,0 0 1,0-1-1,0 1 1,0 0 0,0 0-1,0 0 1,0 0-1,0 0 1,0 0 0,0 0-1,0 0 1,0 0-1,1 1 1,-1-1-1,0 0 1,0 0 0,0 1-1,0-1 1,-1 1-1,0 0-4,-1 1-1,0-1 0,0 1 0,1 0 0,-1-1 1,1 1-1,-1 0 0,1 1 0,0-1 0,0 0 0,0 1 1,0-1-1,0 1 0,0-1 0,1 1 0,-1 0 1,1 0-1,0 0 0,0 0 0,0 0 0,0 0 0,1 0 1,-1 0-1,1 0 0,-1 3 0,1-2 14,0-1 1,0 1-1,0-1 0,0 1 1,0-1-1,1 0 0,-1 1 0,1-1 1,0 0-1,0 1 0,0-1 1,1 0-1,-1 0 0,1 0 0,-1 0 1,1 0-1,0 0 0,0 0 1,1-1-1,-1 1 0,0-1 0,5 4 1,-5-5 28,0 0 0,0 0 0,0 0 1,0 0-1,0-1 0,0 1 0,0-1 0,0 1 1,0-1-1,1 0 0,-1 0 0,0 0 1,0 0-1,0 0 0,0 0 0,0 0 0,0-1 1,0 1-1,4-2 0,-2 0-33,0 0 1,1 0-1,-1-1 0,-1 0 0,1 1 1,0-1-1,0-1 0,5-5 1,-3 2-37,0-1 0,-1 0 0,1 0 1,-1 0-1,-1 0 0,0-1 0,0 0 1,4-16-1,-5 10-126,0 0-1,0-22 1,-3 36 410,-2 24 256,1 2-550,1-14-14,0 0 0,0 1 0,3 15 0,-2-25 81,0 0 0,0 0 1,0 0-1,0 0 0,0 0 1,1 0-1,-1 0 0,1-1 1,-1 1-1,1-1 0,0 1 1,-1-1-1,5 3 1,0 1 179,-5-5-257,25-17-230,-19 12 263,-1-2 0,0 1 0,0-1 1,0 0-1,-1 0 0,0-1 1,0 1-1,0-1 0,-1 0 0,4-13 1,-7 18-80,4-6-174,-4 6 344,1 0 1,-1 1 0,0-1 0,0 0-1,0 0 1,0 0 0,-1 0 0,1-3-1,-1 5-2,6 25-504,-2-11 498,0 0-1,9 20 0,-10-28-57,-1-1-1,1 1 0,0-1 1,0 0-1,0 0 0,0 0 1,1 0-1,0-1 0,0 1 1,0-1-1,7 5 0,-7-7-9,-1 0 0,1 0 0,0 0 0,0 0 0,-1-1 0,1 1 0,0-1 0,0 0 0,0 0 0,-1 0 0,1-1 0,0 1 0,0-1 0,7-2 0,-3 0 19,1 0-1,0-1 1,-1 1-1,0-2 1,8-4 0,-6 1 9,-1 0 1,0 0-1,-1-1 1,0 0-1,14-20 1,-1 1-457,-21 28 420,0 0 0,0 0 0,0 0 0,0 0 0,1 0 1,-1 0-1,0 0 0,0 0 0,0 0 0,0 0 0,0 0 0,0 0 0,0 1 0,0-1 0,0 0 0,1 0 1,-1 0-1,0 0 0,0 0 0,0 0 0,0 0 0,0 0 0,0 0 0,0 0 0,0 0 0,1 0 1,-1 0-1,0 0 0,0 0 0,0 0 0,0-1 0,0 1 0,0 0 0,0 0 0,0 0 0,1 0 0,-9 21 171,-15 27 182,-9 7-13,-114 224 184,113-211-470,25-51-87,-25 57-452,33-73-65</inkml:trace>
  <inkml:trace contextRef="#ctx0" brushRef="#br0" timeOffset="1730.03">1637 179 6368,'17'14'356,"-17"-14"-279,0 1-1,0-1 1,0 0 0,1 0 0,-1 0 0,0 0 0,0 0 0,0 1-1,1-1 1,-1 0 0,0 0 0,0 0 0,1 0 0,-1 0-1,0 0 1,0 0 0,1 0 0,-1 0 0,0 0 0,0 0 0,1 0-1,-1 0 1,0 0 0,0 0 0,1 0 0,-1 0 0,0 0-1,0-1 1,0 1 0,1 0 0,-1 0 0,0 0 0,0 0-1,1 0 1,-1-1 0,0 1 0,0 0 0,0 0 0,0 0 0,0-1-1,1 1 1,-1 0 0,0 0 0,0 0 0,0-1 0,0 1-1,0-1 1,5-12 678,-4 10 263,0-4-300,0 5-400,-1 0-1,0 0 1,1 0-1,0 0 1,-1 0-1,1 1 1,0-1-1,0 0 0,0 0 1,0 0-1,3-2 1,-3 3 130,6 0 204,-7 1-620,1 0 0,-1 0 0,0 0-1,1 0 1,-1-1 0,1 1 0,-1 0 0,1 0-1,-1 0 1,1 0 0,-1 0 0,1 1 0,-1-1 0,0 0-1,1 0 1,-1 0 0,1 0 0,-1 0 0,1 1-1,-1-1 1,0 0 0,1 0 0,-1 1 0,0-1 0,1 0-1,-1 0 1,0 1 0,1-1 0,-1 0 0,0 1-1,0-1 1,1 1 0,-1-1 0,0 0 0,0 1-1,0-1 1,1 1 0,-1-1 0,0 0 0,0 1 0,0-1-1,0 1 1,0-1 0,0 1 0,0-1 0,0 1-1,0-1 1,0 1 0,0-1 0,0 0 0,0 1 0,-1 0-1,2 6-17,-1 1 0,-1-1-1,1 0 1,-1 1 0,-1-1-1,1 0 1,-1 0 0,0 0-1,-1 0 1,0 0 0,0 0-1,0-1 1,-1 1 0,0-1-1,-8 10 1,8-14-1065,8-10-11563,1-1 10001</inkml:trace>
  <inkml:trace contextRef="#ctx0" brushRef="#br0" timeOffset="2131.12">1655 445 6192,'18'-38'7352,"-19"39"-7100,1 0 1,-1 0-1,0 0 1,1 0-1,0 0 1,-1 0-1,1 0 1,-1 0-1,1 0 1,0 0-1,0 0 1,0 0-1,0 0 1,-1 0-1,1 0 1,1 0-1,-1 0 1,0 0-1,0 0 1,0 0-1,0 0 1,1 2-1,45 18 1318,-45-20-1084,6 10 523,-7-11-985,0 0 1,1 1-1,-1-1 0,1 0 1,-1 1-1,0-1 1,1 1-1,-1-1 1,0 0-1,1 1 0,-1-1 1,0 1-1,1-1 1,-1 1-1,0-1 0,0 1 1,0-1-1,0 1 1,0-1-1,1 1 1,-1-1-1,0 1 0,0-1 1,0 1-1,0 0 1,0-1-1,-1 1 0,1-1 1,0 1-1,0-1 1,0 1-1,0-1 0,-1 1 1,1-1-1,0 1 1,0-1-1,-1 0 1,1 1-1,0-1 0,-1 1 1,1-1-1,0 0 1,-1 1-1,1-1 0,-1 0 1,0 1-1,-2 2-81,0 0-1,0 0 1,-1 0-1,1-1 1,-1 1-1,1-1 0,-1 0 1,0 0-1,0 0 1,0 0-1,-8 1 1,-15 3-7230,17-5-2859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7:22.81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278 4576,'0'0'1449,"1"-3"-237,9-22 1321,-7 15-2262,1 1 0,0 0 1,1 0-1,8-13 0,-10 17-63,0 0-1,1 0 1,-1 0-1,1 1 1,0-1-1,9-6 1,-12 10-101,1 0 0,0 0 1,0 0-1,-1 0 1,1 0-1,0 1 0,0-1 1,0 0-1,0 1 1,0 0-1,0-1 0,0 1 1,0 0-1,0 0 1,0 0-1,0 0 0,0 1 1,0-1-1,-1 0 1,1 1-1,0 0 0,0-1 1,0 1-1,2 1 1,0 0 45,0 0 0,0 1 0,0-1 0,0 1 0,-1 0 0,1 0 0,-1 0 0,0 1 0,0-1 0,0 1 0,0-1 0,-1 1 1,1 0-1,2 7 0,-1 1 135,0 0 0,-1 0 0,3 24 0,4 17 263,-10-34-391,0-32-324,2-2 177,-1 5 7,1 1 0,0 0 0,0-1 0,0 1 0,1 0 1,1 0-1,-1 1 0,2-1 0,7-13 0,-11 21-36,0-1 0,0 1 0,0 0 0,0-1 0,0 1 0,1 0 0,-1-1 1,0 1-1,1 0 0,-1 0 0,1 0 0,-1 0 0,1 0 0,-1 1 0,1-1 0,0 0 0,-1 1 1,1-1-1,0 1 0,-1-1 0,1 1 0,0 0 0,0 0 0,-1 0 0,1 0 0,0 0 0,0 0 1,0 0-1,-1 1 0,1-1 0,0 1 0,-1-1 0,1 1 0,0 0 0,-1 0 0,1-1 0,-1 1 1,1 0-1,1 2 0,1 1 86,0 1 0,0 0 0,-1 0 0,1 0 0,-1 1 0,0-1 0,-1 1 0,1-1-1,1 7 1,12 55 543,-15-59-1176,1 18 1864,0-20-5910</inkml:trace>
  <inkml:trace contextRef="#ctx0" brushRef="#br0" timeOffset="1349.9">434 164 10488,'1'46'4913,"-1"-45"-3467,2 1-1251,0 0-1,0 0 0,0 0 1,-1 0-1,1 0 0,-1 0 1,1 0-1,-1 0 0,0 1 0,0-1 1,0 0-1,0 1 0,0 3 1,3 4 338,2 2-355,-1 1 1,0-1 0,4 24 0,2 17-5992,-11-52 5660,5 23-9593</inkml:trace>
  <inkml:trace contextRef="#ctx0" brushRef="#br0" timeOffset="1350.9">623 178 2608,'-7'14'-100,"3"-4"1061,-3-1 9524,7-8-10397,-1-1 0,1 0 0,-1 0 0,1 0 0,0 1 0,-1-1 0,1 0 0,0 1 0,-1-1 0,1 0 0,0 1 0,0-1 0,-1 0 0,1 1 0,0-1 0,0 1 0,-1-1 0,1 1 0,0-1 0,0 0 0,0 1-1,0-1 1,0 1 0,0-1 0,0 1 0,0-1 0,0 1 0,0-1 0,0 1 0,0-1 0,0 0 0,0 1 0,0-1 0,0 1 0,1 0 0,6 17 554,0-12-459,1-1 0,-1 1-1,1-1 1,1-1 0,15 7-1,17 14 351,-5-4 256,-35-21-767,-1 0 0,1 1 0,-1-1 0,1 0-1,0 0 1,-1 1 0,1-1 0,-1 1 0,1-1 0,-1 0 0,1 1 0,-1-1 0,1 1 0,-1-1 0,1 1 0,-1 0 0,0-1 0,1 1 0,-1-1 0,0 1 0,0 0 0,1-1 0,-1 1-1,0-1 1,0 1 0,0 0 0,0-1 0,0 1 0,0 0 0,0-1 0,0 1 0,0 0 0,0-1 0,0 1 0,0 0 0,0-1 0,-1 1 0,1 0 0,0-1 0,0 1 0,-1 0 0,1-1-1,-1 1 1,0 0-4,1 1 0,-1-1-1,0 0 1,0 0-1,0 0 1,0 0 0,0 0-1,0 0 1,0 0-1,0-1 1,-1 1 0,1 0-1,0-1 1,0 1-1,-1 0 1,1-1-1,0 0 1,-3 1 0,-31 1-81,23-2-330,-1 1 1,0-1-1,-19-3 0,29 2 251</inkml:trace>
  <inkml:trace contextRef="#ctx0" brushRef="#br0" timeOffset="1351.9">836 124 6368,'-2'3'837,"1"-1"0,-1 1 0,1 0-1,0-1 1,0 1 0,0 0 0,0 0 0,0 3 0,4 19 2081,0-18-2601,1-1 0,0 1-1,0-1 1,1 0 0,8 9 0,-11-13-130,14 16 412,-9-11-404,0 0 0,-1 1 0,1-1 0,-1 2-1,-1-1 1,0 0 0,0 1 0,-1 0 0,7 18 0,-11-26-155,0 1-1,0-1 1,0 1 0,-1 0-1,1-1 1,0 1-1,-1-1 1,1 1 0,-1-1-1,1 1 1,-1-1 0,0 1-1,1-1 1,-1 0 0,0 1-1,0-1 1,0 0-1,0 0 1,0 0 0,0 0-1,-1 0 1,1 0 0,0 0-1,-1 0 1,1 0 0,0 0-1,-1-1 1,1 1-1,-1 0 1,-2 0 0,-2 1-27,-1 1 0,-1-1 0,1 0 0,0 0 0,-10 0 0,9-1-25,4 0-157,1-1-1,0 1 0,0-1 0,-1 0 0,1 0 0,0 0 0,0-1 1,-4 0-1,6 1-1362</inkml:trace>
  <inkml:trace contextRef="#ctx0" brushRef="#br0" timeOffset="1352.9">1031 199 10400,'-10'7'1267,"0"0"0,0 1 0,-10 10 0,37 0 878,-16-17-1971,6 8 292,0 0-1,-1 0 0,-1 0 1,8 16-1,-8-15-1104,0 0 0,1 0 0,11 13 0</inkml:trace>
  <inkml:trace contextRef="#ctx0" brushRef="#br0" timeOffset="1766.16">1212 217 4664,'-11'13'-507,"2"4"5041,9 1 454,5-2-4687,1 6 624,-5-18-755,0 0-1,0-1 0,0 1 0,1-1 1,-1 1-1,1-1 0,3 7 1,-1-6-33,-3-1-17,1 0 1,-1 0-1,1-1 1,0 1-1,1 0 1,-1-1-1,0 0 1,1 1-1,-1-1 1,1 0-1,-1 0 0,1 0 1,0-1-1,0 1 1,0-1-1,0 0 1,0 1-1,0-1 1,6 1-1,-8-2 273,2-1-241,0-1-1,0 1 0,0 0 1,0-1-1,0 0 0,-1 0 1,1 0-1,-1 0 0,4-4 1,-3 3-87,0 0 0,0-1 0,-1 0 1,0 1-1,1-1 0,-2 0 0,1 0 0,0 0 1,-1-1-1,1 1 0,-1 0 0,-1 0 0,1-1 1,0 1-1,-1-1 0,0 1 0,0 0 0,-1-1 1,1 1-1,-1-1 0,0 1 0,0 0 0,0-1 1,0 1-1,-1 0 0,0 0 0,0 0 0,0 0 1,0 1-1,-1-1 0,-4-6 0,0 2-209,-11-11-834,18 19 849,-1 0 0,1 0 0,-1-1 0,1 1 0,-1 0 0,1 0 1,-1-1-1,0 1 0,1 0 0,-1 0 0,1 0 0,-1 0 0,1 0 1,-1 0-1,0 0 0,1 0 0,-1 0 0,1 0 0,-1 0 0,1 0 1,-1 1-1,0-1 0,1 0 0,-1 0 0,1 1 0,-1-1 0,1 0 1,-1 1-1,1-1 0,-1 0 0,1 1 0,0-1 0,-1 1 0,1-1 1,-1 1-1,1 0 0</inkml:trace>
  <inkml:trace contextRef="#ctx0" brushRef="#br0" timeOffset="1767.16">1408 421 11832,'-26'-39'349,"26"38"-224,0 1-1,-1-1 1,1 1-1,0-1 1,0 1-1,0-1 1,-1 1 0,1-1-1,0 1 1,0-1-1,0 1 1,0-1-1,0 1 1,0-1 0,0 0-1,0 1 1,0-1-1,0 1 1,1-1-1,-1 1 1,0-1-1,0 1 1,0-1 0,1 1-1,-1-1 1,0 1-1,0-1 1,1 1-1,-1 0 1,1-1 0,-1 1-1,0-1 1,1 1-1,-1 0 1,1-1-1,-1 1 1,1 0 0,-1 0-1,1-1 1,-1 1-1,1 0 1,-1 0-1,1 0 1,-1-1 0,1 1-1,12-9 1374,-4-15-770,10-38 0,-11 34 73,-6 24-731,-1 0 1,1 1-1,0-1 1,0 1-1,0-1 1,0 1-1,5-5 1,-1 0 1,-5 7-39,17-2-51,-12 4 46,0-1 1,0 1 0,0 0 0,0 0-1,0 0 1,0 1 0,0 0 0,-1 0-1,1 1 1,-1 0 0,1 0 0,-1 0-1,0 0 1,0 1 0,-1 0-1,1 0 1,-1 0 0,0 0 0,0 1-1,0 0 1,4 5 0,-6-5-595,0-1 0,1 0 0,-1 1 0,-1-1 0,1 1-1,-1-1 1,0 1 0,0 0 0,0 0 0,0 8 0,-1-1-10460</inkml:trace>
  <inkml:trace contextRef="#ctx0" brushRef="#br0" timeOffset="2122.55">933 0 13720,'4'8'53,"-4"-6"136,1 0 0,0 0 0,-1 0-1,1 0 1,0 0 0,0-1 0,0 1 0,0 0-1,1 0 1,-1-1 0,0 1 0,1-1-1,-1 1 1,4 2 0,-7-39 6833,2 33-7322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7:12.29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5 293 992,'0'0'13272,"-1"3"-12479,-16 30 923,16-31-1642,0-1 0,0 0 0,0 1 0,0-1 0,0 0 1,0 0-1,-1 0 0,1 0 0,0 0 0,-1 0 0,1 0 1,-1 0-1,1 0 0,-1-1 0,1 1 0,-1-1 0,0 1 1,1-1-1,-1 0 0,-2 1 0,4-1-58,0 0-1,0 0 0,0 0 1,-1 0-1,1 0 1,0 0-1,0 0 1,-1 0-1,1 0 1,0 0-1,0-1 1,0 1-1,-1 0 0,1 0 1,0 0-1,0 0 1,0 0-1,0 0 1,-1 0-1,1-1 1,0 1-1,0 0 1,0 0-1,0 0 0,0 0 1,0-1-1,-1 1 1,1 0-1,0 0 1,0 0-1,0-1 1,0 1-1,0 0 1,0 0-1,0 0 0,0-1 1,0 1-1,0 0 1,0 0-1,0-1 1,0 1-1,0 0 1,0 0-1,0 0 1,0-1-1,0 1 0,0 0 1,0 0-1,1 0 1,-1-1-1,10-16 191,-8 14-227,0 0 0,0 1 0,1-1 0,-1 1 0,1-1 1,-1 1-1,1 0 0,0 0 0,0 0 0,4-1 0,-4 2 40,0 1-1,0 0 1,0 0 0,1 0-1,-1 0 1,0 0 0,0 1-1,0-1 1,0 1 0,0 0-1,0 0 1,0 0-1,0 0 1,0 1 0,-1-1-1,4 3 1,-5-3 13,1 0 0,-1 0 0,0 0 0,0 1 0,0-1 0,1 0 0,-1 1 0,-1-1 0,1 1 0,0-1 0,0 1 0,-1-1 0,1 1 0,0 0 0,-1-1 0,0 1 0,1 0 0,-1-1 0,0 1 0,0 0 0,0 0 0,0-1 0,0 1 0,0 0 0,-1-1 0,1 1 0,0 0 0,-1-1 0,-1 4 0,1-4-37,0-1 0,0 1 0,0 0-1,0-1 1,0 1 0,0-1 0,0 1-1,0-1 1,0 0 0,0 0 0,0 1-1,0-1 1,0 0 0,0 0-1,0 0 1,-1 0 0,1 0 0,0 0-1,0 0 1,0-1 0,0 1 0,-2-1-1,-24-5-85,26 5 88,-1 0-1,0 1 0,1-1 0,-1 0 0,1 0 0,-1-1 1,1 1-1,-1 0 0,1-1 0,0 1 0,0 0 0,0-1 0,-1 1 1,1-1-1,1 0 0,-1 1 0,0-1 0,0 0 0,1 0 1,-1 1-1,1-1 0,-1 0 0,1 0 0,0 0 0,0 0 1,0-2-1,-1 0-2,2 0 1,-1 0 0,0-1 0,1 1 0,-1 0-1,1 0 1,0 0 0,1 0 0,-1 0-1,4-7 1,-4 10 24,-1 0 0,1 0-1,-1 0 1,1 0 0,0 0-1,-1 0 1,1 0 0,0 0 0,0 0-1,0 0 1,0 0 0,0 0-1,0 1 1,0-1 0,0 0 0,0 1-1,0-1 1,0 1 0,0-1 0,1 1-1,-1-1 1,0 1 0,0 0-1,0 0 1,1-1 0,-1 1 0,0 0-1,0 0 1,1 0 0,-1 0 0,0 1-1,0-1 1,1 0 0,-1 1-1,0-1 1,0 0 0,0 1 0,1-1-1,-1 1 1,0 0 0,0-1-1,1 2 1,1 1-16,0-1-1,-1 1 0,1-1 1,-1 1-1,1 0 1,-1 0-1,0 0 0,-1 0 1,1 0-1,0 1 1,-1-1-1,0 0 0,2 5 1,-3-4 42,1 0 0,-1-1 0,1 1 0,-1 0 0,0 0 0,0 0 0,-1 0 0,1 0 0,-1 0 0,0-1 0,-1 5 0,1-6 4,0 0 1,0 0-1,0-1 0,0 1 0,0 0 0,0-1 0,-1 1 0,1-1 0,-1 1 1,1-1-1,-1 1 0,1-1 0,-1 0 0,0 0 0,1 0 0,-1 0 1,0 0-1,0 0 0,0 0 0,0-1 0,0 1 0,-2 0 0,2-1-126,0 1-1,-1-1 1,1 1-1,0-1 1,0 0-1,-1 0 0,1 0 1,0 0-1,-1 0 1,1-1-1,0 1 1,-1-1-1,1 1 1,0-1-1,-4-2 0,-9-7-3454,10 7 1974</inkml:trace>
  <inkml:trace contextRef="#ctx0" brushRef="#br0" timeOffset="1199.73">412 402 7088,'0'0'5804,"7"11"-3223,-3-4-2336,1 1 0,-1 0 0,-1 0 1,1 0-1,-1 1 0,-1-1 0,0 1 0,3 17 1,1 79-166,-5-58 217,-4 12 349,0-37-226,2-20-283,0-10-86,-6-37-64,5 34 25,0 0 1,1 0 0,0-18 0,2 14 77,-1-1 1,0 0 0,-1 1-1,-3-17 1,0 0-109,1-1 0,2 0 0,1 0 1,8-55-1,-7 79-5,0 0 0,1 1 0,0-1 1,1 1-1,-1-1 0,1 1 0,1 0 1,0 0-1,0 0 0,0 1 0,8-9 0,-12 15 35,1 0 0,0 1 0,-1-1 0,1 1 0,0 0 0,0-1 0,0 1 0,-1-1 0,1 1 0,0 0-1,0 0 1,0 0 0,0-1 0,0 1 0,-1 0 0,1 0 0,0 0 0,0 0 0,0 0 0,0 1 0,0-1-1,0 0 1,-1 0 0,1 0 0,0 1 0,0-1 0,0 1 0,-1-1 0,1 0 0,0 1 0,0-1 0,1 2-1,19 17 0,-15-10 3,1 0 0,-1 0 0,-1 0-1,0 1 1,0-1 0,-1 1 0,0 0-1,-1 1 1,0-1 0,-1 1 0,0-1-1,0 1 1,-1 0 0,-1-1 0,-1 21-1,1-27 42,-1-1 0,-1 1-1,1-1 1,0 1 0,-1-1-1,0 0 1,0 0 0,0 0-1,0 0 1,0 0 0,0 0-1,-1 0 1,0-1-1,-4 5 1,-1 0 78,-1-1 0,0 0 0,-16 9 0,23-14-172,-1 0-1,0 0 1,1 0-1,-1 0 1,0 0-1,0 0 1,0-1-1,0 0 1,0 1-1,0-1 1,1 0-1,-1 0 1,0-1-1,0 1 1,0 0-1,0-1 1,0 0-1,-3-1 1,4 2-1073,4-14-12658,-2 13 14001,3-6-2677</inkml:trace>
  <inkml:trace contextRef="#ctx0" brushRef="#br0" timeOffset="1895.49">807 256 7352,'-14'1'396,"12"-1"-230,0 1 1,0-1-1,-1 0 1,1 0-1,0 0 0,0 0 1,0 0-1,0-1 0,0 1 1,0-1-1,-1 1 0,1-1 1,-3-1 3130,-10 23-705,10-14-2442,1 0 0,0 0 1,0 1-1,1 0 1,0-1-1,0 1 0,1 0 1,0 0-1,0 1 1,1-1-1,-1 13 1,2-8-14,0 1 0,1-1 0,0 0-1,1 0 1,0 1 0,6 16 0,-8-29-128,1 0-1,-1 0 0,0-1 1,0 1-1,0 0 0,1-1 1,-1 1-1,0 0 1,1-1-1,-1 1 0,0-1 1,1 1-1,-1 0 0,1-1 1,-1 1-1,1-1 0,-1 1 1,1-1-1,-1 0 0,1 1 1,0-1-1,-1 0 0,1 1 1,0-1-1,-1 0 0,1 1 1,0-1-1,-1 0 0,1 0 1,0 0-1,0 0 0,-1 0 1,2 0-1,0 0 20,0-1 0,0 0 0,0 0 0,0 0 1,0 0-1,0 0 0,0 0 0,-1-1 0,1 1 0,0 0 0,1-3 0,5-4 103,-1 0-1,0-1 1,6-11-1,-4 5-133,-1 0-1,-1 0 1,-1-1-1,0 1 0,0-2 1,-2 1-1,0 0 1,-1-1-1,-1 0 1,1-22-1,-3 38 440,-9 22 351,7-8-675,1 0 1,0 0-1,1 0 0,1 0 1,0 0-1,0 0 0,2 0 1,-1 0-1,2 0 0,0-1 1,7 17-1,-10-25-208,1 0 1,0-1-1,-1 1 0,2-1 1,-1 0-1,0 0 0,0 0 1,4 4-1,-3-5-432,0 0 1,-1 0-1,1-1 1,0 1-1,0-1 0,0 1 1,0-1-1,0 0 0,5 1 1,5-5-10049,-3 0 8403</inkml:trace>
  <inkml:trace contextRef="#ctx0" brushRef="#br0" timeOffset="2248.85">1097 217 7448,'0'0'74,"-1"0"-1,0 0 1,1 0 0,-1 0 0,0 0 0,1 0 0,-1 0-1,0 0 1,1-1 0,-1 1 0,0 0 0,1 0 0,-1-1-1,1 1 1,-1 0 0,1-1 0,-1 1 0,1-1 0,-1 1-1,1-1 1,-1 1 0,1-1 0,0 1 0,-1-1 0,1 1-1,0-1 1,-1 0 0,1 1 0,0-1 0,0 1 0,-1-2-1,1 0 1566,-6 25 2684,3-4-3399,0-3-608,0 0 0,1 0 0,1 1 0,0-1 0,1 0 0,1 0 0,0 1-1,6 23 1,-2-20 26,-3-13-296,0 1 1,0-1-1,0 0 0,1 0 1,4 8-1,-6-13-39,1 0 0,-1-1 0,0 1 0,0-1-1,1 1 1,-1-1 0,1 0 0,-1 0 0,1 1 0,-1-1 0,1 0 0,0 0 0,0 0 0,-1-1-1,1 1 1,0 0 0,0-1 0,0 1 0,0-1 0,0 0 0,0 0 0,0 1 0,0-1 0,3-1-1,-1 1-441,0 0-1,0-1 0,0 1 0,0-1 1,0 0-1,-1 0 0,1-1 0,0 1 1,-1-1-1,1 0 0,-1 0 0,1 0 1,-1 0-1,0-1 0,0 1 0,3-4 1,9-7-7785</inkml:trace>
  <inkml:trace contextRef="#ctx0" brushRef="#br0" timeOffset="2637.49">1246 35 10040,'1'6'59,"0"9"990,1 0 0,0-1 0,7 24 1,-3-19-474,-2 1 0,-1 0 0,0 0 0,-2 0 0,-1 38 0,2 19 151,-1-66-311,1-1-1,0 1 1,1-1-1,7 18 1,18-138-44,-23 81-316,2 1-1,1 0 1,1 0 0,15-30-1,-21 54-156,-1 0-1,1 1 1,1-1-1,-1 0 0,1 1 1,-1 0-1,6-4 1,-1 1-1452,-7 5-292</inkml:trace>
  <inkml:trace contextRef="#ctx0" brushRef="#br0" timeOffset="2638.49">1355 267 7536,'0'15'908,"2"0"0,0-1-1,1 1 1,0-1 0,1 1 0,1-1 0,0 0 0,1-1 0,1 1-1,0-1 1,0 0 0,15 17 0,-21-29-933,-1 0 0,0-1 0,1 1 0,-1 0 0,1-1 1,-1 1-1,0-1 0,1 1 0,-1 0 0,1-1 0,-1 1 1,1-1-1,0 0 0,-1 1 0,1-1 0,-1 1 0,1-1 1,0 0-1,-1 0 0,1 1 0,0-1 0,-1 0 0,1 0 0,0 0 1,0 0-1,20 6-1397,12-8-5763,-22 0 1212</inkml:trace>
  <inkml:trace contextRef="#ctx0" brushRef="#br0" timeOffset="3064.01">1651 452 9416,'-1'-1'101,"0"1"0,0 0 0,0 0 0,0-1 0,0 1 1,0-1-1,0 1 0,0-1 0,1 1 0,-1-1 0,0 1 1,0-1-1,0 0 0,1 1 0,-1-1 0,0 0 0,1 0 0,-1 1 1,1-1-1,-1 0 0,1 0 0,-1 0 0,1 0 0,0 0 1,-1 0-1,1-1 0,0 0 36,0 1 0,0-1 1,0 1-1,0 0 0,0-1 1,1 1-1,-1-1 0,1 1 1,-1 0-1,1-1 0,-1 1 0,1 0 1,0 0-1,0-1 0,-1 1 1,1 0-1,0 0 0,0 0 1,0 0-1,2-1 0,7-7 144,-1 0-1,0 0 1,0 0 0,-1-1-1,12-21 1,-17 28-263,-1-1-1,0 0 1,-1 0-1,1 0 1,0 0-1,-1 0 1,0 0-1,0-1 1,-1 1-1,1 0 1,-1-1-1,0 1 1,0 0-1,0-1 1,0 1 0,-1 0-1,0 0 1,0-1-1,0 1 1,-3-6-1,4 9-6,-6-9-48,1 15-194,-2 4 72,-1 3 218,-1 0 0,2 0 0,0 1 1,0 0-1,1 1 0,1-1 0,0 1 0,1 0 0,0 1 0,1-1 0,-2 23 0,6-26 138,0 0 0,0-1-1,1 1 1,0 0-1,1-1 1,0 0-1,0 0 1,1 0-1,6 10 1,-9-18-176,0-1 1,0 1 0,1-1-1,-1 1 1,0-1 0,1 1 0,-1-1-1,1 0 1,-1 0 0,1 0-1,0 0 1,0 0 0,-1 0-1,1 0 1,0-1 0,0 1-1,0 0 1,0-1 0,2 1-1,-1-1-336,0 0 0,0-1 0,1 1 0,-1-1 0,0 1 0,0-1 0,0 0 0,0 0 0,0 0 0,-1-1 0,4-1 0,6-4-1775,0-2 1,-1 1-1,0-1 1,12-14-1,4-4-176</inkml:trace>
  <inkml:trace contextRef="#ctx0" brushRef="#br0" timeOffset="3065.01">1835 0 8248,'1'12'1035,"0"0"0,1 0 0,0 0 1,5 13-1,6 35 3024,-5 44-3749,8 64 1142,-10-130-4308,12 38 0,-10-44-5877</inkml:trace>
  <inkml:trace contextRef="#ctx0" brushRef="#br0" timeOffset="3465.69">1778 380 12280,'3'3'162,"1"-1"1,-1 1-1,1-1 1,-1 0-1,1 0 1,-1 0-1,1-1 1,0 1-1,5 0 1,-7-2 25,0 0 1,1 0-1,-1-1 0,0 1 1,0-1-1,0 1 0,0-1 1,0 0-1,0 0 0,0 0 1,0 0-1,0 0 0,0 0 1,-1-1-1,1 1 0,0-1 1,-1 1-1,3-4 0,24-20 1127,-22 20-2326,0 1 0,0 0 0,0 1 0,0-1 0,13-3 0,10-3-7009</inkml:trace>
  <inkml:trace contextRef="#ctx0" brushRef="#br0" timeOffset="3992.59">2358 54 8792,'13'45'4175,"5"51"1,-15-83-3944,24 129 170,-25-130 21,4 22-2284,5 42-8180,-6-34 7095</inkml:trace>
  <inkml:trace contextRef="#ctx0" brushRef="#br0" timeOffset="4523.31">2235 382 12192,'17'9'-157,"-13"-8"763,-1 0 0,0 0 0,1 0 0,-1-1 0,0 1 0,1-1 0,-1 0 1,1 0-1,-1 0 0,1 0 0,-1 0 0,5-2 0,14-5-305,-7 0-205,103-46 123,-37 22-3891,-80 31 2683,26-16 1196,-25 16-134,0 0 0,1-1 1,-1 1-1,1 0 0,-1 1 1,0-1-1,1 0 0,-1 1 1,0-1-1,1 1 0,-1 0 1,0 0-1,0 0 1,0 0-1,0 0 0,0 0 1,0 1-1,0-1 0,0 1 1,0-1-1,-1 1 0,1 0 1,0-1-1,-1 1 0,0 0 1,2 3-1,6 7-48,-1 0 0,12 25 0,-2 3 442,21 61 0,-36-83-80,-6-14 339,1-5-681,1 0-1,0 0 1,0 0-1,0 0 1,0 0-1,0-1 1,1 1-1,-1-1 0,0 1 1,1 0-1,-1-1 1,1 1-1,-1-1 1,1 1-1,-1-1 1,1-1-1,-22-128 1171,21 116-1355,0 0 1,1-1-1,1 1 0,0 0 1,1-1-1,6-22 0,-8 36-30,1 1-1,0-1 1,-1 0-1,1 1 0,0-1 1,0 1-1,0-1 1,0 1-1,0-1 0,1 1 1,-1 0-1,3-2 1,-3 2-532,1 0 1,-1 0 0,1 0 0,-1 0 0,1 0 0,0 1-1,0-1 1,-1 1 0,1-1 0,0 1 0,0 0 0,3-1-1,2 1-4984</inkml:trace>
  <inkml:trace contextRef="#ctx0" brushRef="#br0" timeOffset="5166.83">2968 331 8432,'-2'-1'265,"0"0"0,-1-1 0,1 1 0,0 0 0,0-1-1,0 0 1,0 0 0,-3-3 0,3 3-45,1 0-1,-1 1 1,1-1-1,-1 1 0,1 0 1,-1 0-1,0-1 1,0 1-1,1 0 0,-1 0 1,0 1-1,0-1 1,0 0-1,0 1 0,0-1 1,-3 0-1,5 1-181,-1 0-1,0 0 1,0 0-1,1 0 0,-1 0 1,0 0-1,0 0 1,1 0-1,-1 0 1,0 0-1,0 1 1,1-1-1,-1 0 0,0 0 1,1 1-1,-1-1 1,0 0-1,1 1 1,-1-1-1,0 1 1,1-1-1,-1 1 0,1-1 1,-1 1-1,1-1 1,-1 2-1,-8 22 50,8 32 203,1-41-113,0-6 43,1-1 1,0 1-1,0 0 1,0-1-1,1 1 1,6 15-1,-7-23-196,-1 0-1,1 0 1,-1 0-1,1 0 1,-1 0-1,1 0 1,0-1-1,-1 1 1,1 0-1,0 0 1,0-1-1,-1 1 1,1 0 0,0-1-1,0 1 1,0-1-1,0 1 1,0-1-1,0 1 1,0-1-1,0 0 1,0 1-1,0-1 1,0 0-1,0 0 1,0 0-1,0 0 1,1 0-1,-1 0 1,0 0 0,0 0-1,0 0 1,0 0-1,0-1 1,0 1-1,0-1 1,0 1-1,0 0 1,0-1-1,0 1 1,0-1-1,-1 0 1,3-1-1,0 0 5,1-1 0,-1 1 0,0-1-1,0 0 1,0 0 0,0-1-1,-1 1 1,1 0 0,-1-1-1,3-5 1,1-11-4,0-1-1,7-42 1,-12 55-38,-3-13-86,1 7-113,1 14 212,0 0 0,0 0 0,0 0 0,0 0 0,0 0 0,0 0 0,0 0 0,0-1 0,0 1 0,0 0-1,0 0 1,0 0 0,0 0 0,0 0 0,0 0 0,0-1 0,0 1 0,0 0 0,0 0 0,0 0 0,0 0 0,0 0 0,0 0 0,1 0-1,-1 0 1,0 0 0,0 0 0,0-1 0,0 1 0,0 0 0,0 0 0,0 0 0,0 0 0,1 0 0,-1 0 0,0 0 0,0 0-1,0 0 1,0 0 0,0 0 0,0 0 0,1 0 0,-1 0 0,0 0 0,0 0 0,0 0 0,0 0 0,0 0 0,0 0 0,0 0-1,1 0 1,-1 0 0,0 0 0,0 0 0,0 1 0,0-1 0,0 0 0,0 0 0,0 0 0,1 0 0,0 1-91,-5 14 74,4-14 29,0 0-1,-1 0 1,1 0-1,-1 0 1,1 0-1,0 0 1,0 0-1,0 0 1,0 1 0,0-1-1,0 0 1,0 0-1,0 0 1,0 0-1,0 0 1,1 0-1,-1 1 1,1 0-1,31 52-112,12 18 271,-20-34-53,-23-36-85,14 0 397,-10-18-391,-1-1 0,-1 0 0,0 1 0,-1-1 0,-1-32 0,2-18 33,-2 62-124,0 1 0,0-1 0,0 1 0,1 0 0,0-1 0,4-6 0,-4 6 101,-1 4 772,2 5-690,0-1 0,1 1 1,-1 0-1,0 0 0,-1 1 0,1-1 1,-1 0-1,3 7 0,-5-11-134,13 32 184,-1 0 0,8 34 0,-10-30-186,9 4-444,-18-39-404</inkml:trace>
  <inkml:trace contextRef="#ctx0" brushRef="#br0" timeOffset="5587.75">3438 213 7984,'-9'22'413,"9"-22"-342,0 1-1,0-1 0,0 1 1,0-1-1,0 0 0,0 1 1,0-1-1,0 1 0,0-1 0,0 0 1,0 1-1,0-1 0,0 1 1,0-1-1,0 0 0,0 1 1,1-1-1,-1 0 0,0 1 0,0-1 1,0 0-1,1 1 0,-1-1 1,0 0-1,1 1 0,-1-1 0,0 0 1,0 0-1,1 1 0,-1-1 1,0 0-1,1 0 0,-1 0 1,1 1-1,-1-1 0,0 0 0,1 0 1,-1 0-1,1 0 0,-1 0 1,0 0-1,1 0 0,-1 0 1,1 0-1,-1 0 0,0 0 0,1 0 1,-1 0-1,1 0 0,-1 0 1,1-1-1,-4 2 119,1 0 1,0-1-1,-1 1 0,1 0 1,0 1-1,-1-1 0,1 0 1,0 1-1,0-1 0,0 1 1,0-1-1,0 1 0,1 0 1,-1 0-1,0 0 0,1 0 1,-1 0-1,1 0 1,0 1-1,0-1 0,0 0 1,-1 3-1,-1 3-83,1-1 0,0 1 0,1-1 0,-1 1 0,1 0 0,1 11 0,0-16-44,0 0 0,1 0 0,0 0 0,0 0 0,0 0 0,0-1 0,0 1 0,1 0 0,-1 0 0,1-1 0,-1 1 0,1-1 0,0 0 0,0 1 0,0-1 0,1 0 0,-1 0 0,0 0 0,1 0-1,3 1 1,-5-2 294,17 10 34,-13-9-201,0 1 0,-1 0 0,0 0 1,0 0-1,0 1 0,0 0 0,4 4 0,-8-7-152,1 0 0,-1 0 0,1 1 0,-1-1-1,1 0 1,-1 0 0,0 0 0,1 0 0,-1 0 0,0 0-1,0 0 1,0 1 0,0-1 0,0 0 0,0 0 0,0 0-1,-1 0 1,1 0 0,0 0 0,-1 0 0,1 1-1,0-1 1,-1 0 0,1 0 0,-1 0 0,0 0 0,1-1-1,-1 1 1,0 0 0,0 0 0,1 0 0,-1 0 0,0-1-1,0 1 1,0 0 0,0-1 0,0 1 0,0-1 0,-1 1-1,-3 2 18,1 0-1,0-1 0,-1 0 1,1 1-1,-1-2 0,0 1 1,0 0-1,0-1 0,0 0 0,1 0 1,-9 0-1,-15-1-2216,16 0 232</inkml:trace>
  <inkml:trace contextRef="#ctx0" brushRef="#br0" timeOffset="6036.66">3663 266 6456,'0'18'2595,"14"9"5740,-2-5-4594,-9-11-3596,0 0 0,0 0 0,-1 1 0,-1-1 0,0 17-1,-1-19-37,1 0-1,-1 0 1,1 0-1,1 0 0,0 0 1,0 0-1,1 0 1,6 15-1,-8-23-971,4 2-854,-5-3 1557,0 0 0,0 0 0,1 1 0,-1-1 0,0 0 1,0 0-1,0 0 0,0 0 0,1 1 0,-1-1 1,0 0-1,0 0 0,0 0 0,1 0 0,-1 0 0,0 0 1,0 0-1,0 0 0,1 0 0,-1 0 0,0 0 0,0 0 1,1 0-1,-1 0 0,0 0 0,0 0 0,0 0 0,1 0 1,-1 0-1,0 0 0,0 0 0,0 0 0,1 0 0,-1 0 1,0 0-1,0-1 0,0 1 0,1 0 0,-1 0 1,0 0-1,0 0 0,0 0 0,0-1 0,1 1 0,-1 0 1,0 0-1,0 0 0,0-1 0,0 1 0,8-6-7284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20:04:34.41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17 602 816,'5'1'2,"-4"0"0,1-1 1,0 0-1,-1 1 1,1-1 0,0 0-1,0 0 1,-1 0-1,1 0 1,0 0-1,0-1 1,-1 1 0,1 0-1,0-1 1,-1 0-1,1 1 1,-1-1-1,4-1 1,-5 1 198,2 4-162,4 7 12,0 1 1,-1 0-1,0 0 1,-1 0-1,0 0 1,-1 1-1,-1 0 0,1 0 1,-2 0-1,1 13 1,0 25 1006,-6 54 0,2-74-388,-2 37 1706,-2 0 1,-28 116-1,-53 125-487,32-147-535,52-154-1328,0 0 0,0-1 1,0 1-1,-1-1 1,0 0-1,-1 0 1,1 0-1,-7 6 1,-45 38-543,45-41 52,-9 6 586,-36 17-10002,32-19 8200</inkml:trace>
  <inkml:trace contextRef="#ctx0" brushRef="#br0" timeOffset="370.09">635 892 6368,'0'3'364,"1"-1"0,-1 1 0,0 0 0,1 0-1,0 0 1,-1 0 0,1-1 0,0 1 0,1 0 0,2 4 0,7 22 2318,-7-10-2288,1-1 0,0 0 0,11 21 0,6 20 162,-20-51-580,-1-1 0,0 1 0,0 0 0,-1 0 0,0 0-1,0 0 1,0 0 0,-1 0 0,-4 14 0,0 7-654,4 11-5494,-3-20 1526</inkml:trace>
  <inkml:trace contextRef="#ctx0" brushRef="#br0" timeOffset="762.04">408 1235 5112,'67'-19'7037,"103"-29"-4701,-120 30-2253,-41 14-473,1 0-1,-1 0 0,1 2 1,-1-1-1,1 1 1,0 0-1,11 0 1,-5-2-2562,-4 0-2108</inkml:trace>
  <inkml:trace contextRef="#ctx0" brushRef="#br0" timeOffset="1199.66">844 937 904,'3'-2'13,"12"-9"801,0 2-1,0 0 0,1 0 1,1 1-1,-1 1 0,1 1 0,1 1 1,-1 0-1,28-4 0,-6 3 307,34-3-125,-67 9-1008,-1 0-1,1 0 1,0 1 0,0 0-1,-1 0 1,1 1 0,-1-1-1,1 1 1,-1 0 0,7 4-1,-11-5-24,0 0 0,-1 0 0,1-1 0,0 1 0,-1 0 0,1 0 0,-1 0 0,1 0 0,-1 0 0,0 0 0,1 1 0,-1-1 0,0 0 0,0 0 0,0 0 0,0 0 0,0 0 0,0 0 0,0 0 0,0 0-1,0 0 1,0 1 0,-1-1 0,1 0 0,0 0 0,-1 0 0,1 0 0,-2 1 0,-12 28-1113,-73 101 2497,53-84-1120,-102 133 2279,131-175-2310,1 1-1,1 0 1,-1 0 0,1 0 0,0 0 0,0 0-1,0 0 1,1 1 0,0 0 0,1-1-1,-2 10 1,3-15-99,-1 0-1,1 1 1,0-1 0,0 0-1,-1 0 1,1 0 0,0 0-1,0 1 1,0-1-1,1 0 1,-1 0 0,0 0-1,0 1 1,1-1 0,-1 0-1,1 2 1,1-2-75,-1 0 1,1 0-1,-1 0 1,1 0-1,0 0 1,0-1 0,-1 1-1,1 0 1,0-1-1,0 0 1,2 1-1,0 0-15,1-1 1,-1 1-1,0-1 1,1 0-1,-1-1 0,1 1 1,-1-1-1,0 1 0,0-1 1,1-1-1,4-1 0,47-24-1150,-11 5-1794,-7 6-1381,-22 7-794</inkml:trace>
  <inkml:trace contextRef="#ctx0" brushRef="#br0" timeOffset="1639.44">1549 635 1352,'-10'39'319,"8"-41"46,1-1 0,0 0 1,0 1-1,0-1 0,1 0 1,-1 0-1,1 1 0,-1-7 1,10-24-2533,-14 36 2234,0 0 0,1 1 0,-1 0-1,1 0 1,-6 5 0,0 4 16,0 0-1,1 1 1,0 1-1,-13 29 1,-8 15 116,1-9 1513,2 2 0,3 0-1,2 2 1,-18 66 0,30-81-1015,2-1 0,1 2 0,-2 69 0,8-91-822,2 1 1,0-1-1,1 0 1,0 0-1,2 0 1,0 0-1,1-1 1,1 1-1,0-1 1,13 24-1,-16-37-231,1 0 0,-1 0 0,1 1 0,-1-2 0,1 1 0,0 0 0,1-1 0,-1 0 0,1 0-1,-1 0 1,1-1 0,9 4 0,-7-3-535,9 6-4035</inkml:trace>
  <inkml:trace contextRef="#ctx0" brushRef="#br0" timeOffset="2054.87">1617 765 4128,'2'12'190,"0"-1"0,1 1-1,1 0 1,0-1 0,0 0 0,1 0 0,1 0 0,0-1 0,9 14 0,18 36 775,3 22 3011,-32-71-3176,-5-17 291,-4-22-377,5 27-680,-1-50 113,3 0 0,1 1 0,15-74 1,-16 114-132,1 0 0,1 0 0,-1 1 0,2-1 0,-1 1 0,1 0 0,9-13 1,-10 17-12,-1 1 1,1 0 0,0 1 0,0-1 0,0 1 0,0 0-1,1 0 1,-1 0 0,1 0 0,0 1 0,0 0-1,0 0 1,0 0 0,0 0 0,0 1 0,8-1 0,-2 2-6,0 5 0,-10-5 9,0 1 1,0-1-1,-1 1 1,1 0-1,0 0 1,0-1-1,-1 1 1,1 0-1,0 0 1,-1 0-1,1 0 1,0 0 0,-1 0-1,0 0 1,1 0-1,-1 0 1,1 0-1,-1 0 1,0 0-1,0 0 1,0 0-1,0 0 1,0 0 0,0 0-1,0 1 1,0-1-1,0 0 1,0 0-1,0 0 1,-1 0-1,1 0 1,0 0-1,-1 0 1,1 0-1,-1 0 1,0 1 0,0 1 33,-2 6-38,-1 1 0,0-1 0,0 0 0,-1 0 0,0 0 0,0-1 1,-1 0-1,0 0 0,-1 0 0,1-1 0,-2 0 0,1 0 1,-1 0-1,-13 8 0,5-4-94,10-6-45,1-1-1,-1 0 1,0 0-1,0 0 1,-1-1 0,1 0-1,-1 0 1,-6 1-1,11-3-1551,-10-1-1410,1 0-2264</inkml:trace>
  <inkml:trace contextRef="#ctx0" brushRef="#br0" timeOffset="2790.04">1921 888 992,'-1'0'95,"0"0"1,0 0 0,0 0-1,1 0 1,-1-1-1,0 1 1,0 0-1,0 0 1,0-1-1,0 1 1,0 0-1,1-1 1,-1 1-1,0-1 1,0 1-1,1-1 1,-1 1-1,0-1 1,0 0-1,1 1 1,-1-1-1,1 0 1,-2-1-1,7-17 4443,1-1-3943,-2 1-18,-3 14-529,0 0-1,0 0 1,0 0-1,1 0 0,0 0 1,0 0-1,0 1 1,5-9-1,17-36 986,-21 40-901,1 1 0,-1 0 0,2 0-1,-1 0 1,6-7 0,-6 12-128,-1 0 0,1 0 0,0 1 0,0 0 0,0-1 1,0 1-1,0 1 0,0-1 0,5-1 0,5-2-9,-12 4-28,19-1-606,-17 2-514,-15 5 16,8-4 1039,-10 8-271,-1-1-2194,11-9 948,5-6 70,-1 5 1259,-2 3-16,0 0 456,1 0 0,-1-1-1,0 1 1,0 0-1,0 0 1,1 0-1,-1 0 1,0 0-1,1 0 1,-1 0-1,1 0 1,-1 0-1,1 0 1,0 0 0,-1 0-1,1 0 1,0 0-1,0 0 1,0 0-1,-1 0 1,1 1-1,0-1 1,1 1-1,-4 40 1241,3-35-1154,-4 69 1260,4-73-1427,0 1 1,0-1 0,1 0-1,-1 1 1,0-1 0,1 0-1,0 1 1,0-1-1,0 0 1,0 0 0,0 0-1,1 0 1,0 0 0,-1 0-1,5 5 1,1 1 305,1-1 0,0 0 1,10 8-1,-15-14-328,-1 0 175,21-31 1158,-19 24-1263,1 0 1,-1-1 0,0 0-1,-1 0 1,1 0 0,-1 0-1,-1-1 1,1 1 0,-1-1-1,3-11 1,-3 0 98,0 1-1,-2-33 1,-1 21-203,0 18 726,-8-2-10394,4 11 8005,-4-1-34</inkml:trace>
  <inkml:trace contextRef="#ctx0" brushRef="#br0" timeOffset="4633.06">2348 627 992,'-34'1'8,"33"-3"4,1 2-10,0 0 0,0-1 0,0 1 0,0 0 0,0 0 0,0 0 0,0-1 0,0 1 0,0 0 0,0 0 0,0 0 1,0-1-1,0 1 0,0 0 0,0 0 0,0 0 0,0-1 0,-1 1 0,1 0 0,0 0 0,0 0 0,0-1 0,0 1 1,0 0-1,-1 0 0,1 0 0,0 0 0,0 0 0,0 0 0,0-1 0,-1 1 0,1 0 0,0 0 0,0 0 0,0 0 1,-1 0-1,1 0 0,0 0 0,0 0 0,0 0 0,-1 0 0,1 0 0,0 0 0,-1 0 0,-2 4 611,-51 66 4092,49-62-4375,1-1-1,-1 1 0,1 0 1,1 0-1,0 0 1,0 1-1,0-1 0,-1 11 1,4-17-243,0 0 1,-1-1 0,1 1-1,0 0 1,0 0 0,0-1 0,1 1-1,-1 0 1,0-1 0,1 1-1,-1 0 1,1-1 0,-1 1-1,1 0 1,0-1 0,0 1 0,0-1-1,0 1 1,0-1 0,0 0-1,0 1 1,0-1 0,0 0-1,3 2 1,-1-2 3,0 1-1,1 0 1,-1-1-1,0 0 0,1 0 1,0 0-1,-1 0 1,1 0-1,0-1 1,-1 0-1,5 0 1,6 0 50,0-1 1,1-1 0,-1 0 0,27-9-1,-35 10-133,-1 0 1,0-1-1,0 0 0,0 0 0,0 0 0,0-1 0,0 1 0,0-1 0,-1 0 0,1-1 1,-1 1-1,0-1 0,0 0 0,0 0 0,-1 0 0,1 0 0,-1-1 0,0 1 1,0-1-1,-1 0 0,4-9 0,0 0-23,-1-1-1,0 0 1,-1 0 0,0-1-1,2-30 1,-6 45 5,0 1 0,0 0 0,0-1 0,-1 1 0,1-1 0,0 1 0,0-1 0,0 1 0,0-1 0,0 1 0,0 0 0,-1-1 0,1 1 0,0-1 0,0 1 0,-1 0 0,1-1-1,0 1 1,0-1 0,-1 1 0,1 0 0,-1 0 0,1-1 0,0 1 0,-1 0 0,1 0 0,0-1 0,-1 1 0,1 0 0,-1 0 0,1 0 0,-1 0 0,1 0 0,-1-1 0,1 1 0,0 0 0,-1 0 0,1 0 0,-1 0 0,1 0 0,-1 0 0,1 1 0,-1-1 0,-19 6-332,19-6 318,-5 3 30,1 0 1,-1 0-1,0 0 0,1 1 0,0 0 0,0 0 1,0 0-1,1 1 0,-1-1 0,1 1 0,0 0 0,1 0 1,-1 1-1,-3 6 0,5-7 75,0-1 0,0 1-1,0 0 1,1 0 0,0 0 0,0 0 0,0 0-1,0 0 1,1 0 0,0 0 0,0 0 0,0 0-1,0 0 1,1 0 0,0 0 0,0 0 0,1 0-1,2 7 1,-3-10-75,0 0-1,0 0 1,0 0 0,0 0-1,0 0 1,0-1-1,0 1 1,1 0-1,-1-1 1,0 1 0,1-1-1,0 0 1,-1 1-1,1-1 1,0 0 0,-1 0-1,1 0 1,0 0-1,0 0 1,0-1-1,0 1 1,0-1 0,0 1-1,0-1 1,4 1-1,-2-2-14,-1 1 0,1-1-1,0 0 1,-1 0 0,1 0-1,-1-1 1,1 1 0,-1-1-1,0 0 1,0 0 0,1 0 0,-2 0-1,1-1 1,0 1 0,0-1-1,2-2 1,3-5 23,0 0 1,0-1-1,-1 0 1,-1 0-1,10-21 1,6-12 37,-21 42-45,0 0 0,0 0 0,0 0 1,1 0-1,-1 0 0,1 0 0,-1 0 0,1 1 1,0-1-1,0 1 0,0-1 0,0 1 1,0-1-1,0 1 0,0 0 0,0 0 1,0 0-1,1 0 0,-1 1 0,0-1 1,1 1-1,-1-1 0,0 1 0,1 0 1,-1 0-1,1 0 0,-1 0 0,0 0 1,1 0-1,2 1 0,13 0 325,-17-1-359,0 1 0,0-1 0,0 1 1,0-1-1,-1 1 0,1 0 1,0-1-1,0 1 0,-1 0 1,1-1-1,0 1 0,-1 0 0,1 0 1,-1 0-1,1 0 0,-1-1 1,1 3-1,6 7 212,6 5 31,-8-5-180,-5-8-41,1-1 1,-1 1 0,0 0 0,1 0-1,-1-1 1,0 1 0,0 0 0,0 0-1,0-1 1,0 1 0,-1 0 0,1-1-1,0 1 1,-1 0 0,0 0 0,1-1-1,-1 1 1,0-1 0,0 1-1,1-1 1,-3 3 0,-1 2-24,-4 15-154,8-18 175,-1-1 0,0 1-1,1-1 1,-1 1 0,0-1 0,0 1 0,-1-1-1,1 0 1,0 1 0,-1-1 0,1 0-1,-1 0 1,0 0 0,0 0 0,0 0 0,0-1-1,0 1 1,0 0 0,0-1 0,-1 0-1,1 1 1,0-1 0,-1 0 0,-4 1 0,-36 13 325,41-15 41,15 0-312,-7-1-33,0 0 0,-1 0 1,1 0-1,-1-1 0,1 0 0,8-4 1,1-3 4,-1 0 0,0-2 0,14-11 0,-20 16-24,0-1 0,-1 0 0,0 0 0,0-1 0,0 0 0,-1 0 1,0 0-1,-1-1 0,1 0 0,5-15 0,-7 1 538,-4 21-528,0 1-1,0 0 1,0-1-1,1 1 0,-1 0 1,0-1-1,0 1 0,1 0 1,-1-1-1,1 1 0,-1 0 1,1-1-1,-1 1 0,3-2 1,38 22 225,-35-18-234,0 1-1,0 0 1,0 0-1,-1 1 1,1 0-1,-1 0 0,0 0 1,1 1-1,-2 0 1,1 0-1,0 0 1,-1 0-1,5 6 1,-9-9-155,1 0 129,-1 0 0,0 0 1,0 0-1,0 0 0,0 0 0,0 0 1,-1 0-1,1 0 0,0 0 0,0 0 1,-1 0-1,1-1 0,0 1 0,-1 0 0,1 0 1,-1 0-1,1 0 0,-1-1 0,1 1 1,-1 0-1,-1 0 0,1 1 164,-40 4-713,15-1-326,-38 3-2858,62-8 2611,10-5-1078,0 0 2063,0 0 1,0 0 0,12-3-1,150-86 3004,-151 84-1665,-17 8-1081,0 1-1,0-1 1,0 1 0,0 0-1,0 0 1,1 0-1,-1 0 1,0 1 0,1-1-1,-1 1 1,0-1-1,1 1 1,-1 0 0,1 0-1,-1 0 1,0 0-1,3 1 1,-2-1 476,13 23 934,-8 17-1460,-8-39 33,4 8 254,-2-2 307,6-16-473,14-35-238,-20 37-41,-2 6 114,0 1 0,-1-1-1,1 0 1,0 1 0,0-1-1,0 0 1,0 1-1,0-1 1,0 0 0,0 1-1,0-1 1,0 0 0,0 0-1,0 1 1,0-1 0,1 0-1,-1 1 1,0-1-1,0 0 1,1 1 0,-1-1-1,0 1 1,2-2 0,-2 0 263,12 9 146,9 3-439,6 5-31,1-2 0,55 17 0,-73-28 94,8 6 230,29 25 30,-45-31-290,-2 3-44,0 0-1,-1 0 1,0 1 0,0-1-1,0 0 1,0 0 0,-1 0 0,0 0-1,0-1 1,0 1 0,-1 0 0,1-1-1,-1 0 1,0 1 0,-1-1-1,-3 4 1,-5 3-197,-1 0 0,0 0 0,-24 13-1,-7 6-75,40-27 410,3-2-77,0 0 0,0 0 1,0 0-1,0-1 0,1 1 1,-1 0-1,0-1 0,0 1 1,0-1-1,0 1 0,0-1 1,-1 1-1,1-1 0,0 0 1,0 1-1,0-1 0,0 0 1,-2 0-1,3 0 21,-1 0 0,0 0 0,0 0-1,0 0 1,0 0 0,1-1 0,-1 1 0,0 0 0,0-1 0,0 1 0,1 0-1,-1-1 1,0 1 0,1-1 0,-1 1 0,0-1 0,1 0 0,-1 1 0,1-1-1,-1 0 1,0 1 0,1-1 0,0 0 0,-1 1 0,1-1 0,-1 0 0,1 0 0,0 0-1,0 1 1,0-1 0,-1 0 0,1 0 0,0 0 0,0 0 0,0 1 0,0-1-1,0 0 1,0 0 0,0 0 0,1 0 0,-1 1 0,0-1 0,0 0 0,1 0-1,0-1 1,20-30 943,-20 30-966,15-14 236,1 0-1,1 1 0,0 1 0,0 1 0,2 0 0,23-10 0,-7 2-209,42-21 125,28-17 77,-97 53-309,6-3-62,0 0 1,-1-2 0,0 0 0,0 0-1,-1-1 1,16-21 0,-27 31 65,0-1 1,0 1 0,0 1-1,0-1 1,0 0 0,0 0-1,0 1 1,0-1-1,1 1 1,4-2 0,10-7-802,-16 8-15,-41 15-3769,-15 9-2616,41-18 5784</inkml:trace>
  <inkml:trace contextRef="#ctx0" brushRef="#br0" timeOffset="5018.65">3028 366 992,'71'6'4,"-63"-5"17,-30-24 3330,21 22-3190,-1 0 0,0 0 0,1 0 0,0 0 0,-1 0 0,1-1 0,-1 1 0,1 0 0,0-1 0,0 1 0,0-1 0,0 0 0,0 1 0,0-1 0,0 0 0,1 1 0,-1-1 0,1 0 0,-1 0 1,1 1-1,-1-1 0,1 0 0,0 0 0,0 0 0,0 0 0,1-2 0,-1 1-755</inkml:trace>
  <inkml:trace contextRef="#ctx0" brushRef="#br0" timeOffset="5426.28">2284 920 9416,'3'-1'224,"-1"0"1,1-1-1,-1 1 1,0 0-1,1-1 1,-1 1 0,0-1-1,0 0 1,0 0-1,0 0 1,2-2-1,-3 2 690,-2 2-847,1 1 0,-1 0 0,1-1 0,0 1 0,-1-1 0,1 1 1,-1 0-1,1-1 0,0 1 0,0 0 0,-1-1 0,1 1 0,0 0 0,0 0 1,0-1-1,0 1 0,0 0 0,0 0 0,0-1 0,0 1 0,0 0 0,0 0 1,0-1-1,0 1 0,1 1 0,3 21 110,24 63 143,-17-59-314,12 56-1,-21-66-220,-1 0 0,-1 0 0,-1 0 0,0 0 0,-7 27 0,2 2-1812,4-36 1019,0-1 0,0 1 0,0-1 0,-1 0 1,-1 0-1,0 0 0,-5 10 0,-2 2-585</inkml:trace>
  <inkml:trace contextRef="#ctx0" brushRef="#br0" timeOffset="6191.55">2130 1262 1080,'92'-17'8566,"45"-20"-5808,-97 26-2404,-31 10-270,-1-1 0,0 0 0,0 0 1,1-1-1,-2 0 0,1-1 1,0 1-1,-1-2 0,1 1 1,7-7-1,-2 0-90,0 1 0,0 1 0,28-15 1,-28 17 9,-10 5-11,0-1-1,0 0 1,0 1-1,0-1 1,0 0 0,-1-1-1,1 1 1,-1 0-1,0-1 1,0 1-1,2-5 1,-2-2-2,-7 1 38,4 55 295,0 15-326,0-51 114,0 0 1,1 0-1,0 0 0,0 0 0,1 0 1,4 15-1,-5-23-108,1 0 0,0 1-1,-1-1 1,0 0 0,1 1 0,-1-1 0,0 0-1,0 1 1,0-1 0,-1 0 0,1 1 0,0-1-1,-2 3 1,3-1-9,-1-4 3,1 1 0,0-1 0,-1 1 0,1-1 0,0 0 0,-1 1 0,1-1-1,0 0 1,0 1 0,0-1 0,-1 0 0,1 0 0,0 0 0,0 1 0,0-1 0,-1 0 0,1 0 0,0 0 0,0 0 0,0-1 0,-1 1 0,1 0 0,0 0 0,0 0 0,0-1 0,-1 1-1,1 0 1,0-1 0,-1 1 0,2-1 0,3-1-49,-1 1 12,-1 0 1,1 1-1,0-1 0,0-1 0,0 1 0,-1 0 0,1-1 1,-1 0-1,1 0 0,-1 0 0,0 0 0,0 0 0,0-1 0,0 0 1,0 1-1,3-5 0,1-3-16,-1 0 1,0 0-1,0-1 1,3-11-1,5-8-4,4 0 131,-18 28 242,9 32 15,-8-25-348,0-1 0,0 1 1,0 0-1,0 0 0,-1 0 1,1 0-1,-1-1 0,-1 1 0,0 6 1,1 29 269,0-39-75,2-2-209,0 0 24,-1-1 1,1 1-1,-1-1 0,1 0 0,-1 1 0,0-1 1,0 0-1,2-4 0,-3 6 8,36-63-111,-21 35 82,1 0 0,23-30 0,-34 51 53,-4 6-22,-1 0-1,0 1 0,1-1 1,-1 0-1,1 1 1,-1-1-1,0 1 1,1-1-1,-1 0 1,1 1-1,0-1 1,-1 1-1,1 0 1,-1-1-1,1 1 1,0-1-1,-1 1 1,1 0-1,0 0 1,0-1-1,-1 1 1,1 0-1,0 0 1,-1 0-1,1 0 1,0 0-1,0 0 1,-1 0-1,1 0 0,0 0 1,0 0-1,-1 0 1,1 0-1,0 1 1,0-1-1,-1 0 1,1 0-1,0 1 1,-1-1-1,1 1 1,-1-1-1,1 0 1,0 2-1,1-2-225,-3 3 52,1 0 196,-1 0 0,1 0 0,0 0 0,0-1 0,0 1 0,0 0 0,0 0 1,1 5-1,0-7-30,0 30-143,-2-24 202,1-1 1,0 0-1,1 1 0,-1-1 1,1 0-1,0 1 1,1-1-1,4 11 0,-6-16-97,3-2-284,15-4 285,-1 1 1,19-1 0,-12-9 476,-12 5-354,2 3-169,-1 0-1,0-1 1,0-1-1,-1 0 0,0 0 1,0-2-1,-1 1 1,0-1-1,-1-1 1,0 0-1,12-19 1,-19 26 13,-1-1 1,0 0 0,-1 0 0,1 1 0,-1-1 0,0 0 0,0 0-1,0-9 1,-1 12-29,-4-1-22,4 3 127,0 0-1,0-1 1,0 1-1,0 0 1,0 0-1,0-1 1,-1 1 0,1 0-1,0 0 1,0-1-1,0 1 1,0 0-1,-1 0 1,1 0-1,0 0 1,0-1-1,0 1 1,-1 0-1,1 0 1,0 0-1,0 0 1,0 0-1,-1-1 1,1 1-1,0 0 1,0 0-1,-1 0 1,1 0-1,0 0 1,-1 0-1,1 0 1,0 0-1,0 0 1,-1 0-1,1 0 1,-5 2 45,1 0-1,-1 0 1,1 0-1,-1 0 1,1 1 0,0-1-1,0 1 1,0 0 0,1 1-1,-1-1 1,1 0 0,0 1-1,0 0 1,-6 8-1,3-1 360,-1 0 0,1 0 0,1 0-1,-6 17 1,10-24-345,0-1 1,1 1 0,0-1-1,-1 1 1,1 0-1,0-1 1,1 1 0,-1-1-1,1 1 1,-1 0-1,3 5 1,-2-4 5,0-2-29,0-1 1,0 0-1,0 0 1,1 0 0,-1 0-1,0 0 1,1 0-1,-1 0 1,1 0-1,0-1 1,-1 1-1,1 0 1,0-1-1,0 0 1,0 1 0,0-1-1,0 0 1,1 0-1,-1 0 1,3 1-1,37 7-71,-34-8-262,0-1 0,-1-1 0,1 1 0,0-1 0,0-1 1,-1 1-1,1-1 0,-1-1 0,1 1 0,-1-1 0,10-6 0,-4 0-5614,-1-6 4106,-3 2 1211,17-16-1326</inkml:trace>
  <inkml:trace contextRef="#ctx0" brushRef="#br0" timeOffset="6559.27">2548 846 9144,'0'0'0,"14"2"0,9 3 0</inkml:trace>
  <inkml:trace contextRef="#ctx0" brushRef="#br0" timeOffset="6963.76">3782 0 7984,'1'1'290,"0"-1"0,0 1 1,0 0-1,0-1 0,0 1 1,0 0-1,0 0 0,-1 0 1,1 0-1,0 0 0,0 0 1,-1 0-1,1 0 0,0 1 1,18 39 601,-13-26-626,18 34-217,-2 2-1,-3 1 1,-2 0 0,-3 1 0,-1 1-1,-3 0 1,-3 0 0,2 74 0,-13-89 59,-1 0 0,-1 0 1,-16 49-1,10-42-405,-37 119-1853,20-73-5796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7:03:03.33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12 462 8160,'2'6'-355,"4"13"1903,-4-17 51,0-13 294,-1-47 1717,-2 31-609,1 24-1660,-2 12-281,-7 224 452,9-228-1516,-1 79 126,0-56-117,1 192-392,0-215 314,0 9-292,0-1 0,1 1 0,1 0 0,0 0 0,1-1 0,1 1 1,8 22-1,2-31-1565,-10-4-1780</inkml:trace>
  <inkml:trace contextRef="#ctx0" brushRef="#br0" timeOffset="501.28">0 986 11120,'4'1'251,"0"0"0,0 0 0,1 0 0,-1-1 0,0 1 0,0-1 0,0 0 0,0 0 0,6-2 0,-8 1-113,0 1 1,-1-1-1,1 0 0,0-1 0,-1 1 1,1 0-1,-1 0 0,1-1 0,-1 1 0,1-1 1,-1 0-1,0 1 0,0-1 0,0 0 1,0 1-1,0-1 0,0 0 0,-1 0 0,1 0 1,0-2-1,2-4 44,0 1 1,1 0 0,-1 0-1,1 1 1,1-1-1,-1 1 1,1 0 0,0 0-1,1 0 1,0 1 0,-1-1-1,2 1 1,-1 1-1,0-1 1,1 1 0,0 1-1,0-1 1,10-3-1,10-2-22,0 2 0,0 0 0,48-4 0,-57 9-35,23-5-579,66-19 0,-45 5-6760,-50 17-799</inkml:trace>
  <inkml:trace contextRef="#ctx0" brushRef="#br0" timeOffset="967.01">803 524 11208,'-1'1'143,"1"-1"0,-1 1 1,1-1-1,-1 1 1,1-1-1,-1 1 0,0-1 1,1 1-1,-1-1 1,0 0-1,1 0 0,-1 1 1,0-1-1,1 0 1,-1 0-1,0 0 0,0 0 1,1 0-1,-1 0 1,0 0-1,0 0 0,1 0 1,-1 0-1,0 0 1,0 0-1,0-1 0,13-15 1120,-4 8-826,0 1-1,0 0 0,17-11 0,-14 14-207,-1 0 0,1 0-1,0 1 1,0 1-1,0 0 1,0 0 0,1 1-1,-1 1 1,0 0 0,1 0-1,-1 1 1,23 5-1,12-2 390,-42-4-616,0 0-1,0 0 1,0 0 0,0 0 0,0 0 0,0 1-1,0 0 1,0 0 0,0 0 0,0 0 0,0 1-1,-1-1 1,1 1 0,-1 0 0,1 0-1,-1 0 1,0 1 0,1-1 0,-1 1 0,0-1-1,-1 1 1,4 4 0,-4-4 10,0 1 1,-1 0-1,1-1 0,-1 1 0,0 0 1,0 0-1,0 0 0,0 0 1,-1 0-1,1 0 0,-1 0 1,0 0-1,-1 0 0,1 0 0,-1 5 1,-17 64 371,14-63-333,0 3-6,-2 0 0,1 0-1,-2 0 1,0-1 0,0 0 0,-1-1-1,-10 12 1,-74 72-134,67-72 68,0 2 0,-33 43 1,38-47 270,17-19-210,1 1-1,-1-1 1,0 0-1,1 1 1,0 0-1,0-1 1,0 1 0,0 0-1,0 0 1,0 0-1,1 0 1,-1 0-1,1 1 1,-2 4 0,5-7-7,1 0 0,-1-1 1,0 1-1,0 0 1,0-1-1,0 1 1,0-1-1,1 0 1,-1 0-1,0 0 0,0 0 1,3 0-1,26-6 29,57-18-1,-56 14-60,48-9 1,-8 13-265,-68 5 51,0 1-1,0 1 0,1-1 1,-1 0-1,0 1 0,0 0 1,0 0-1,-1 0 0,1 1 1,0-1-1,0 1 1,-1 0-1,1 0 0,6 4 1,-9-5-12,0-1 0,0 0 0,-1 0 1,1 0-1,0 0 0,0 0 0,0 0 1,0 0-1,0 0 0,0 0 0,0 0 1,0 0-1,0-1 0,0 1 0,-1 0 1,1-1-1,0 1 0,0-1 1,0 1-1,0-1 0,-1 1 0,1-1 1,0 1-1,-1-1 0,1 0 0,0 1 1,0-3-1,20-19-6178,-8 5 4860,7-11-1038</inkml:trace>
  <inkml:trace contextRef="#ctx0" brushRef="#br0" timeOffset="1430.81">1691 158 8608,'-32'15'261,"28"-14"4716,4 3-3707,-3 5-795,-1 0 0,0 0 0,0-1 1,-1 1-1,0-1 0,-11 14 1,-2 4 240,7-11-568,-16 32 712,-39 77 87,54-96-292,-39 133 203,43-125-518,-19 170 102,26-170-274,2-23-111,-1-4-43,0 0 1,0 0-1,1 0 1,1 0-1,-1-1 1,2 1 0,-1 0-1,1-1 1,0 0-1,1 1 1,0-1 0,5 8-1,-2-7-20,1-1 0,0 0 0,0 0-1,0-1 1,1 0 0,0-1 0,0 0-1,1 0 1,0-1 0,0 0 0,0-1-1,0 0 1,1-1 0,-1 0 0,17 2-1,8-1-632,0-2 0,1-1 0,-1-2 0,0-2 0,50-9 1,-52 7-1405,-10 1-6451,2-6 6089,-4 1 1635,31-12-1736</inkml:trace>
  <inkml:trace contextRef="#ctx0" brushRef="#br0" timeOffset="4123.55">1836 492 992,'20'-2'4318,"-13"1"-132,-15 5-1972,5-3-2045,0 1-1,0 0 0,0 0 1,0 0-1,0 0 0,0 1 1,1-1-1,-1 1 0,1 0 1,0-1-1,0 1 0,0 0 1,0 0-1,1 0 0,-1 1 1,-2 6-1,-3 10 354,-8 35 0,9-29-53,2-12-271,2 1 1,0 0-1,0-1 0,2 1 1,0 0-1,0 0 0,1 0 1,1 0-1,1-1 0,0 1 1,1-1-1,6 17 0,-9-29-164,-1 0-1,1 0 0,0-1 0,0 1 0,0 0 0,1-1 1,-1 1-1,0 0 0,1-1 0,-1 0 0,1 1 1,-1-1-1,1 0 0,-1 0 0,1 0 0,0 0 0,0 0 1,0 0-1,-1 0 0,1 0 0,0-1 0,0 1 0,0-1 1,0 1-1,0-1 0,0 0 0,0 0 0,0 0 0,0 0 1,0 0-1,0-1 0,0 1 0,0 0 0,3-2 1,5 0 230,-1-1 1,0 0 0,0-1 0,-1 0-1,1 0 1,8-6 0,-14 8-255,0 0 0,0 0 0,0 0-1,0 0 1,-1 0 0,1-1 0,-1 1 0,1-1 0,-1 1-1,0-1 1,0 0 0,0 0 0,0 0 0,0 0 0,1-5-1,0 0 46,4-4 106,-1-1 1,-1 1-1,0-1 1,0-1-1,-2 1 1,1-1-1,1-20 1,-5 33-161,1-6 53,0 0-1,-1-1 0,1 0 1,-2 1-1,1-1 0,-1 1 1,0 0-1,-1-1 0,1 1 1,-5-9-1,3 14-188,-1-1 0,0 2 0,-1-1 0,1 0 1,0 1-1,0 0 0,-1 0 0,1 0 0,-9 0 0,11 0 45,-1 1-362,-1 0 1,0 1-1,0-1 0,0 1 0,0 0 0,1-1 0,-1 2 1,0-1-1,1 0 0,-1 1 0,1 0 0,-1-1 0,-4 5 0,4-4-597,-11 6-8651</inkml:trace>
  <inkml:trace contextRef="#ctx0" brushRef="#br0" timeOffset="4545.87">2238 852 7896,'2'-3'790,"1"0"1,-1 0 0,1 0 0,0 0-1,0 0 1,0 1 0,0-1 0,0 1-1,0 0 1,1-1 0,-1 2-1,1-1 1,-1 0 0,1 1 0,0 0-1,5-2 1,-8 3-216,-1 0-581,0 0 1,1 0 0,-1-1 0,0 1 0,0 0-1,0 0 1,1 0 0,-1 0 0,0 0 0,0 0-1,0 0 1,1 0 0,-1-1 0,0 1-1,0 0 1,1 0 0,-1 0 0,0 0 0,0 0-1,1 0 1,-1 0 0,0 0 0,0 1-1,0-1 1,1 0 0,-1 0 0,0 0 0,0 0-1,1 0 1,-1 0 0,0 0 0,0 0 0,0 1-1,0-1 1,1 0 0,-1 0 0,0 0-1,0 0 1,0 1 0,0-1 0,0 0 0,1 0-1,-1 0 1,0 1 0,0-1 0,0 0-1,0 0 1,0 0 0,0 1 0,0-1 0,0 0-1,0 0 1,0 1 0,0-1 0,0 0 0,0 0-1,0 2-992</inkml:trace>
  <inkml:trace contextRef="#ctx0" brushRef="#br0" timeOffset="4997">2515 474 8792,'-5'65'6141,"3"-46"-5462,0 1 0,2-1 1,1 24-1,0-37-591,0-1 0,0 1 0,0-1 0,1 1 0,0-1 0,0 1 0,0-1 1,1 0-1,0 0 0,0 0 0,0 0 0,0-1 0,1 1 0,0-1 0,5 5 0,-5-6-25,0 1-1,0-1 0,0 0 1,1-1-1,-1 1 1,1-1-1,-1 0 0,1 0 1,0 0-1,0-1 0,0 0 1,0 0-1,0 0 0,0 0 1,0-1-1,0 0 1,1 0-1,-1 0 0,0-1 1,0 0-1,0 0 0,0 0 1,0 0-1,0-1 0,-1 0 1,8-3-1,-4 0 33,0 0-1,0 0 0,0-1 1,-1 0-1,0 0 1,0 0-1,0-1 0,-1 0 1,0-1-1,-1 0 0,1 1 1,-1-2-1,6-12 1,-1-2-104,-7 18 92,0 1 1,-1-1-1,0 1 0,0-1 0,0 0 0,0 0 1,-1 0-1,0 0 0,0 0 0,0 0 0,-1 0 1,0 0-1,0 0 0,0-1 0,-2-7 0,2 12-80,-1 0 0,0 0 0,1 0 0,-1 0 0,0 0-1,0 0 1,0 0 0,0 1 0,0-1 0,0 0 0,0 1 0,0-1-1,0 1 1,0-1 0,0 1 0,0-1 0,-1 1 0,1 0 0,0-1 0,0 1-1,-2 0 1,-1-1 18,-27-7-107,-49-9 43,73 16-118,0 0 0,1 1 1,-1 0-1,0 0 0,0 0 0,0 1 0,0 0 1,0 1-1,-7 2 0,-30 16-7545,35-13-1274</inkml:trace>
  <inkml:trace contextRef="#ctx0" brushRef="#br0" timeOffset="5480.44">2956 513 7264,'-5'0'15,"-6"0"581,-1 0 0,1-1 0,-14-2-1,25 3-527,0 0-1,-1 0 1,1 0-1,0 0 1,0 0-1,-1 1 1,1-1-1,0 0 0,0 0 1,-1 0-1,1 1 1,0-1-1,0 0 1,0 0-1,-1 1 1,1-1-1,0 0 1,0 0-1,0 1 1,0-1-1,0 0 0,0 0 1,-1 1-1,1-1 1,0 0-1,0 1 1,0-1-1,0 0 1,0 1-1,0-1 1,0 0-1,0 0 0,0 1 1,0-1-1,1 0 1,-1 1-1,0-1 1,0 0-1,0 1 1,0-1-1,0 0 1,0 0-1,1 1 0,3 11 508,-4-7-280,0 0 1,0 0-1,0 0 1,-1 0-1,0 0 1,0 0-1,0 0 1,0-1-1,-1 1 1,-4 8-1,-6 29 909,11-35-1034,1 1 0,0-1 0,0 1-1,1-1 1,0 0 0,0 1-1,1-1 1,0 0 0,0 0-1,1 0 1,0 0 0,5 8 0,-6-11-66,1 0 1,0 0 0,0 0 0,0 0-1,1-1 1,-1 1 0,1-1 0,0 0-1,-1 0 1,1-1 0,1 1 0,-1-1-1,0 0 1,1 0 0,-1 0 0,1 0-1,-1-1 1,1 0 0,9 1 0,-6-1-9,1-1 1,0-1 0,-1 1 0,1-2 0,-1 1-1,1-1 1,-1 0 0,1-1 0,-1 0 0,0 0-1,0-1 1,-1 0 0,1 0 0,-1-1 0,0 0-1,13-11 1,-12 9-35,-1-1-1,1 0 0,-1-1 1,0 0-1,-1 0 0,0 0 0,-1 0 1,0-1-1,0 0 0,-1 0 1,0-1-1,-1 1 0,3-14 1,-6 21-39,1 0 1,-1 0 0,0 1 0,0-1 0,0 0 0,-1 0 0,1 0 0,-1 1 0,1-1 0,-1 0-1,0 1 1,-2-5 0,2 6 110,-4 1-167,0-1 0,-1 1 1,1-1-1,0 0 1,0-1-1,0 1 0,-7-4 1,-1 1-61,-28-9-351,32 9 72,1 1 0,0 0-1,-1 1 1,1 0 0,-1 0-1,1 1 1,-1 0-1,0 1 1,0 0 0,0 0-1,1 0 1,-1 1-1,-14 4 1,14-3-1542,9-2 1766,-1 0 1,1 0 0,0 0-1,-1 0 1,1 0 0,-1 0-1,1 0 1,-1 0 0,1 0-1,0 0 1,-1 1 0,1-1-1,0 0 1,-1 0 0,1 0-1,-1 1 1,1-1 0,0 0-1,0 1 1,-1-1 0,1 0-1,0 1 1,-1-1 0,1 0-1,0 1 1,0-1 0,0 0-1,-1 1 1,1-1 0,0 1-1,0-1 1,0 0 0,0 1-1,0-1 1,0 1 0,0-1-1,0 1 1,0-1 0,0 1-1,-2 11-6478</inkml:trace>
  <inkml:trace contextRef="#ctx0" brushRef="#br0" timeOffset="6018.15">3300 493 992,'-1'0'162,"0"1"0,0-1 0,0 1 0,0-1 0,1 1 0,-1-1 0,0 1 0,1 0 0,-1-1 0,0 1 0,1 0 0,-1 0 0,1-1 0,-1 1 0,1 0 0,-1 0 0,1 0 0,-1 0 0,1 0 0,0 0 0,0-1 0,-1 1 1,1 0-1,0 0 0,0 0 0,0 0 0,0 0 0,0 0 0,0 0 0,0 0 0,1 1 0,4 43 8105,-2-27-6378,-1 4-1463,1-1 0,1 0 0,11 31 1,-11-41-268,0 0 1,1-1-1,0 0 1,0 0-1,1 0 0,1 0 1,0-1-1,10 11 1,-14-17-79,0-1 1,0 1-1,0-1 1,0 0 0,0 1-1,1-1 1,-1-1-1,1 1 1,0 0-1,-1-1 1,1 0 0,0 0-1,0 0 1,0 0-1,0-1 1,0 0 0,0 1-1,0-1 1,0-1-1,-1 1 1,5-1-1,-2 0 4,0-1 0,-1 0 0,1 0-1,-1 0 1,1-1 0,-1 0-1,0 0 1,0 0 0,0 0 0,0-1-1,-1 0 1,7-6 0,-2 0 120,-1 0 0,0-1 1,0 0-1,-1 0 1,-1 0-1,10-22 0,-14 25-164,1 1-1,-1-1 1,-1 0-1,1 0 1,-1 1-1,-1-1 1,1 0-1,-2 0 1,1 0-1,-1 0 1,0 0-1,-3-12 1,3 16-94,0-1 1,0 1 0,-1 0-1,0 0 1,1 0 0,-1 0-1,-1 0 1,1 0 0,0 1 0,-1-1-1,0 1 1,0 0 0,0-1-1,0 1 1,0 1 0,-1-1-1,0 0 1,1 1 0,-1 0-1,0 0 1,0 0 0,0 0-1,0 1 1,0-1 0,0 1 0,-1 0-1,1 0 1,0 1 0,-6-1-1,-1 1-362,7-1 108,0 1-1,-1 0 0,1 0 1,-1 1-1,1-1 1,0 1-1,-1 0 1,1 0-1,0 0 0,0 1 1,0-1-1,0 1 1,-5 3-1,-18 9-3374,4-3-5598</inkml:trace>
  <inkml:trace contextRef="#ctx0" brushRef="#br0" timeOffset="6450.35">3749 465 6280,'0'0'3790,"-15"21"-1264,10-7-1108,1 0 1,-5 27-1,1-5-791,6-23-438,0 0 0,1 0 0,1 0 0,0 1 1,0-1-1,2 0 0,2 15 0,0 3 170,-4-13-129,0-16-211,0-1 0,0 0-1,0 0 1,-1 1 0,1-1 0,0 0 0,1 1 0,-1-1 0,0 0 0,0 0 0,1 1-1,-1-1 1,0 0 0,1 0 0,-1 1 0,1-1 0,0 0 0,-1 0 0,1 0 0,0 0-1,0 0 1,-1 0 0,1 0 0,0 0 0,0 0 0,0 0 0,2 0 0,1 2 36,0 0 0,0-1 1,0 0-1,1 0 0,-1 0 1,1 0-1,-1-1 0,1 0 1,0 0-1,-1 0 0,1 0 1,0-1-1,0 1 1,0-2-1,0 1 0,-1 0 1,9-2-1,-6 0 36,0 0 1,-1-1-1,1 1 1,-1-1-1,1-1 1,-1 1-1,0-1 1,-1 0-1,1 0 1,-1-1-1,1 1 1,4-7-1,-7 7-52,0 0-1,0-1 1,0 0-1,0 1 1,-1-1-1,1 0 1,-1 0 0,-1 0-1,1-1 1,-1 1-1,0 0 1,0-1-1,1-10 1,-3 15-125,1 0 0,0 0 0,-1 0 1,1 0-1,0 0 0,-1 0 0,1 0 0,-1 0 0,0 0 0,1 1 0,-1-1 1,0 0-1,1 0 0,-1 1 0,0-1 0,0 0 0,0 1 0,1-1 1,-1 1-1,0-1 0,0 1 0,0-1 0,0 1 0,-1-1 0,-26-7-1761,24 7 1273,-7-2-1046,-6-3-5774,2 1 4110,1 0 844</inkml:trace>
  <inkml:trace contextRef="#ctx0" brushRef="#br0" timeOffset="8278.33">4111 493 2784,'0'0'1664,"0"4"-278,-3 39 817,2-1-1,2 1 0,9 58 1,-10-100-2159,0 0 0,1 0 1,-1-1-1,0 1 1,1 0-1,-1-1 0,0 1 1,1 0-1,-1-1 0,1 1 1,-1-1-1,1 1 1,-1-1-1,1 1 0,0-1 1,-1 1-1,1-1 1,-1 0-1,1 1 0,0-1 1,0 0-1,-1 1 1,1-1-1,0 0 0,1 1 1,27-1 1195,-19-2-958,0 1 0,0-2 0,15-5 0,-1-2-69,-11 6-62,-1-1 0,22-13 0,-32 17-126,1-1 0,-1 1-1,0-1 1,0 0 0,0 0 0,0 0-1,0 0 1,0 0 0,-1 0 0,1 0-1,0 0 1,-1-1 0,0 1 0,0-1 0,0 1-1,0-1 1,0 0 0,0 1 0,0-5-1,0 2 31,0-1-1,1 0 1,-1 0-1,1 0 0,0 1 1,1-1-1,-1 1 1,1-1-1,0 1 1,5-6-1,11-21 327,-19 31-378,1 0-1,-1 0 0,0 0 1,0 0-1,0 0 0,0 0 1,0 0-1,-1 0 1,1 0-1,0 0 0,0 0 1,-1 0-1,1 0 0,0 0 1,-1 0-1,1 0 0,-1 0 1,1 0-1,-1 1 0,0-1 1,1 0-1,-1 0 0,0 0 1,0 1-1,0-1 0,1 0 1,-3 0-1,-23-14 83,-57-4-570,77 18-106,0 0 1,1 0 0,-1 1-1,0 0 1,-10 1 0,-6 0-4771,8-1-1365</inkml:trace>
  <inkml:trace contextRef="#ctx0" brushRef="#br0" timeOffset="9726.72">3693 501 3320,'1'6'188,"0"-1"1,0 1 0,-1 0-1,0 0 1,0-1-1,-1 1 1,1 0 0,-1 0-1,-3 7 1,-1 16 995,4-19-757,-1 1 81,1 1-1,0 0 1,1-1-1,0 1 1,0 0-1,1-1 1,1 1-1,0 0 1,1-1-1,7 21 1,-8-29-405,0 1 0,0 0 1,1-1-1,-1 0 1,1 1-1,0-1 0,0 0 1,0 0-1,0-1 1,1 1-1,-1-1 0,1 1 1,0-1-1,-1 0 0,1-1 1,0 1-1,0 0 1,0-1-1,0 0 0,1 0 1,-1-1-1,0 1 1,0-1-1,1 0 0,-1 0 1,0 0-1,0 0 1,0-1-1,1 1 0,-1-1 1,0-1-1,0 1 1,0 0-1,0-1 0,0 0 1,0 0-1,-1 0 0,1 0 1,-1-1-1,1 1 1,-1-1-1,0 0 0,4-4 1,2-6 12,0 0 0,-1 0 1,0-1-1,-1 0 0,-1 0 1,0 0-1,-1-1 0,4-21 0,-7 31-3,-1 0 0,0-1-1,0 1 1,0 0 0,-1-1-1,0 1 1,0-1 0,0 0-1,-1 1 1,0 0 0,0-1-1,0 1 1,-1 0 0,1-1-1,-4-5 1,4 9 200,-1 0 1,-11-10-252,11 10-174,-1-1 0,0 1 0,0-1 0,0 1 0,-1 0 0,1 0 0,0 0 0,-1 1 0,1-1 0,-1 1 0,-3-1 0,-4-1-1490,11 3 1570,-2-1-289,0 0 0,-1 1 0,1-1 0,0 1 0,0-1 0,-1 1 0,1 0 0,0 0 0,0 0 0,-1 0 0,1 1 0,-4 0 0,-9 2-8239</inkml:trace>
  <inkml:trace contextRef="#ctx0" brushRef="#br0" timeOffset="10253.16">4703 343 7088,'0'0'1761,"-35"-15"3402,31 16-4871,0 0 1,0 0-1,0 0 1,0 0-1,0 1 1,0 0-1,1 0 1,-1 0-1,-6 5 1,9-7-246,0 1-1,1 0 1,-1 0 0,0 0 0,0 0-1,1 0 1,-1 0 0,1 0 0,-1 0-1,1 0 1,-1 0 0,1 0-1,0 0 1,-1 0 0,1 0 0,0 0-1,0 1 1,0-1 0,0 0 0,0 0-1,0 0 1,0 0 0,0 0-1,1 0 1,-1 1 0,0-1 0,0 0-1,1 0 1,-1 0 0,1 0 0,-1 0-1,1 0 1,0 0 0,-1 0-1,1 0 1,0 0 0,0-1 0,0 1-1,0 1 1,2 0 14,-1 0 0,1 0 0,0 0 0,-1 0 0,1-1 0,0 1 0,0-1 0,0 1 0,0-1 0,0 0 0,1 0 0,-1-1 0,0 1 1,0-1-1,1 1 0,4-1 0,-4 0-31,0 0 0,1 1 1,-1-1-1,0 1 0,0 0 1,0 0-1,0 1 1,0-1-1,7 5 0,-6-2 86,0-2-42,-1 1 0,1 0 0,-1 0 0,0 0 0,0 0 1,0 1-1,0-1 0,-1 1 0,1 0 0,-1 1 0,0-1 1,-1 0-1,1 1 0,-1-1 0,1 1 0,2 9 0,6 20 234,-8-28-250,-1 0 0,1 0 0,-1 0 0,-1 0 0,1 1-1,-1-1 1,0 1 0,0-1 0,-1 1 0,0-1 0,-1 12 0,-1-12-15,1 1 1,0-1-1,0 0 0,1 1 1,0-1-1,0 1 0,0-1 1,1 0-1,0 1 0,0-1 1,0 0-1,1 1 0,3 6 1,-5-10-49,0 0 1,0 1 0,0-1 0,0 0-1,-1 1 1,0-1 0,1 0 0,-1 0-1,0 0 1,-1 0 0,1 0 0,-1 0-1,1 0 1,-1 0 0,-2 3 0,2-4-111,0 0 0,0 0 0,1 0 1,-1 0-1,0 0 0,-1 0 0,1-1 0,0 1 1,0-1-1,-1 1 0,1-1 0,-1 0 1,1 0-1,-1 0 0,0 0 0,1-1 1,-1 1-1,0-1 0,1 1 0,-1-1 0,0 0 1,0 0-1,1 0 0,-6-2 0,6 1-518,0 0-1,0-1 1,0 1-1,0-1 1,1 1-1,-1-1 0,0 0 1,1 0-1,-3-3 1,0 0-982,-5-7-5838</inkml:trace>
  <inkml:trace contextRef="#ctx0" brushRef="#br0" timeOffset="10687.1">4580 426 12912,'21'-12'1113,"36"-14"1,-35 17 455,35-21 0,-52 27-1385,0 0 1,1 1-1,-1 0 1,1-1-1,-1 2 1,1-1-1,0 1 1,0 0-1,-1 0 1,1 0-1,0 1 1,6 0-1,6 2 279,0 0 0,28 8 0,-32-6-312,0-1 0,0-1 0,0 0 0,0-1 0,15 0 0,-19-1-165,0 0 1,-1 1-1,15 2 1,11 2-2390,1-7-4164,-17-1-2419</inkml:trace>
  <inkml:trace contextRef="#ctx0" brushRef="#br0" timeOffset="11120.65">5211 16 7624,'4'-2'746,"-1"0"0,0 0 0,0 0 0,1 1 0,-1-1 0,0 1 0,1 0 0,0 0 0,6 0 0,-7 3-504,0 0 1,0 0 0,-1 1 0,1 0 0,0-1 0,-1 1 0,0 0 0,0 0 0,2 3-1,1 1 97,8 11 248,-1 0-1,-1 1 0,-1 0 0,12 29 0,23 88 416,-28-82-1024,36 140 647,-50-176-522,-1-1 1,-1 1-1,0-1 0,-1 1 0,-5 29 0,-20 93 98,23-130-211,-3 14-3,-1-1 0,0 0 0,-2 0 0,-1 0 0,-1-1 0,-1-1 0,-22 35 0,28-50-98,0-1 1,0 1-1,0-1 0,-1-1 1,0 1-1,-10 6 1,3-5-1136,1 0 0,-1-1 0,0 0-1,0-1 1,-17 3 0,-19 5-8260</inkml:trace>
  <inkml:trace contextRef="#ctx0" brushRef="#br0" timeOffset="11813.99">5164 705 5112,'4'-9'4003,"-7"7"-1749,-19 13-1296,-29 28-1320,41-30 851,2-3-143,1 1 0,0 0 1,0 1-1,1-1 1,0 1-1,0 0 0,-9 17 1,15-25-314,0 1 0,0-1 0,0 1 0,0-1 0,-1 1 0,1 0 0,0-1 0,0 1 0,0-1 0,0 1 0,0-1 0,0 1 0,0-1 0,0 1 0,1-1 0,-1 1 0,0-1 0,0 1 0,0-1 0,1 1 0,-1-1 0,0 1 0,0-1 0,1 1 1,-1-1-1,0 0 0,1 1 0,-1-1 0,0 1 0,1-1 0,0 1 0,18 7 593,-1 0 105,5 10-116,26 23 246,-46-38-820,-1-1 0,0 1 0,1-1-1,-1 1 1,-1 0 0,1 0 0,0 0 0,-1 0 0,1 0 0,-1 0 0,0 0 0,0 1 0,0-1 0,-1 0 0,1 5 0,-1-3-26,-1 0-1,0 0 1,0 0 0,0-1-1,-1 1 1,1 0-1,-1 0 1,-1-1 0,1 1-1,0-1 1,-1 0 0,-6 7-1,2-2-366,-1 0 0,-1 0 0,-15 12-1,19-17-127,0-1 0,0 1 0,0-1 0,0 0 0,-1-1-1,-9 5 1,-7 2-9646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7:02:55.90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29 2336,'0'35'7944,"1"-33"-7256,7 23 154,0 1 0,-2 0 0,6 44 0,-6-30 472,-3-22-1213,1-1 0,1 1 0,0-1 0,1 0 0,1 0 0,1-1 0,18 29 0,-24-42-47,0-1 1,0 1-1,0-1 0,0 0 1,1 0-1,-1 0 0,1 0 1,-1 0-1,1-1 0,0 1 1,0-1-1,-1 1 0,1-1 1,0 0-1,0 0 0,1 0 1,-1-1-1,0 1 0,0-1 1,0 0-1,0 0 0,0 0 1,1 0-1,-1 0 0,0-1 1,0 1-1,5-3 0,-2 2 17,-1-2 0,0 1 0,0-1 0,0 1 0,-1-2 1,1 1-1,-1 0 0,1-1 0,-1 0 0,0 0 0,0 0 0,-1 0 0,1-1 0,4-8 0,-3 3-38,-1 0 1,0 0-1,0 0 0,-1 0 1,-1 0-1,0-1 0,0 1 1,0-16-1,-2-9 440,-5-43-1,4 73-471,0 1 0,0-1 0,0 1-1,-1 0 1,0-1 0,0 1 0,0 0 0,-1 0 0,1 0 0,-1 1-1,0-1 1,0 0 0,0 1 0,0 0 0,-1 0 0,1 0 0,-6-3-1,-24-27 61,25 22-285,8 9 201,-1 1 0,0 0 0,0 0 1,0 0-1,0 0 0,0 0 1,0 0-1,0 0 0,0 0 0,0 0 1,-1 0-1,1 0 0,0 1 1,-1-1-1,1 0 0,0 1 1,-1-1-1,1 1 0,-1 0 0,1-1 1,-3 1-1,-32-11-856,-11-3-2618,26 8-6649</inkml:trace>
  <inkml:trace contextRef="#ctx0" brushRef="#br0" timeOffset="1284.9">539 32 992,'-6'22'5,"-11"24"19,16-45 400,13-28 12001,-8 46-12163,-1 0 0,-1 1 0,0-1 0,-3 39 0,-16 79 1710,-1 18-773,15-130-1546,2-19-165,0-1 0,1 0 0,-1 1 0,1-1 1,0 1-1,1-1 0,1 9 0,1 2-8661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7:02:48.77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 0 8160,'13'19'306,"-9"-14"337,-1-1 0,1 1 0,-1 0 0,0 0-1,-1 0 1,3 6 0,-5-9-615,13 37 835,-2 1-1,-1 0 0,6 72 1,-2 53 246,3 79-716,-18-224-279,0 0-1,-2 0 0,0 0 1,-1 0-1,-7 19 1,-40 92-1055,44-115 504,-28 46-6132,28-44 9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7:03:34.340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23 96 8432,'-22'70'7285,"22"-70"-7192,1 0 0,2 0 279,-2 0-279,274 4 3135,-246-5-3358,90-2 473,127-7 77,-193 8 88,215-2 158,-213 3-404,231-11 115,-228 9-84,236-17 122,-235 15-100,231-17 91,-231 18-286,236-7 90,-235 10 116,685 37 293,-613-23-494,46 1-21,331 14 95,-200-45 213,-203 7-239,110-6 122,-121 8-246,131-17-69,-179 20-78,205-18 48,282-21 390,-355 35-640,320 4 168,-457 10-253,-1 2-1,41 11 1,-73-16-15,-6-1 304,0 0 1,0 0-1,0 0 0,0 0 0,0 0 1,0 0-1,0 1 0,-1 0 0,1-1 1,0 1-1,-1 0 0,0 0 0,1 0 0,-1 1 1,0-1-1,0 0 0,2 4 0,5 1-707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0:11.55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97 269 2968,'0'0'13120,"-6"4"-12854,-9 6-229,-1 1 98,-1 0 0,2 1 1,-28 27-1,40-36-102,0 0-1,0 0 1,1 0 0,-1 1 0,1-1-1,-1 1 1,1 0 0,0 0-1,1 0 1,-1 0 0,1 0 0,0 0-1,0 0 1,0 0 0,0 1 0,1-1-1,-1 0 1,1 0 0,0 1-1,1-1 1,-1 0 0,1 1 0,0-1-1,2 7 1,-1-6 70,1-2-1,-1 1 1,1 0-1,0 0 1,0-1-1,0 1 0,0-1 1,1 0-1,-1 0 1,1 0-1,0-1 1,8 5-1,16 13 295,54 60 235,-79-76-555,0 0-1,0 1 1,0-1 0,0 1-1,-1 0 1,0 0-1,0 0 1,0 0-1,1 7 1,0-1-52,-2-10-26,0 1 0,0 0 1,-1 0-1,1 0 0,-1-1 0,1 1 0,-1 0 0,0 0 0,0 0 1,0 0-1,0 0 0,0 0 0,0 3 0,-1 2 0,-7 21 1,6-24 21,0 0 0,-1 0 0,1 0 0,-1 0 0,0 0 0,-1-1 0,1 1 1,-1-1-1,1 0 0,-1 0 0,0 0 0,0 0 0,0-1 0,0 1 0,-1-1 0,1 0 1,-1-1-1,1 1 0,-1-1 0,-8 2 0,-6-1-203,1 0 0,-1-1 0,-35-3 0,48 1 35,-8 1-296,13 0 265,-1 1 1,1-1 0,0 0-1,-1 0 1,1 0 0,0 0 0,-1 0-1,1-1 1,0 1 0,-1 0-1,1-1 1,0 1 0,-1 0-1,1-1 1,0 0 0,0 1-1,0-1 1,-1 0 0,0-1 0,2 0-3702,5-2 3103,0-1-48,-3 1-3011,-2-6 2439,0-3-930</inkml:trace>
  <inkml:trace contextRef="#ctx0" brushRef="#br0" timeOffset="912.19">402 659 7352,'15'0'3541,"-1"2"-2674,1 0-1,-1-1 1,0-1 0,0-1-1,26-3 1,-34 3-790,0-1 0,-1 0-1,1 1 1,-1-2 0,1 1 0,-1 0 0,0-1 0,0 0 0,8-7 0,-10 8-70,-1-1 0,0 1 0,0 0 0,0-1 1,0 0-1,0 1 0,0-1 0,-1 0 0,1 0 1,-1 0-1,0 0 0,0 0 0,0-1 0,0 1 0,-1 0 1,1 0-1,-1 0 0,0-4 0,0 6-7,-1-1 0,1 1 0,-1 0-1,1 0 1,-1 0 0,0-1 0,1 1 0,-1 0 0,0 0-1,0 0 1,0 0 0,0 0 0,0 0 0,0 1 0,0-1-1,0 0 1,0 0 0,0 1 0,0-1 0,0 0 0,-1 1 0,1-1-1,0 1 1,0 0 0,-2-1 0,-32-6-3,27 6 37,1 1 0,-1 0-1,0 0 1,1 0 0,-1 1-1,1 0 1,-1 1-1,1 0 1,0 0 0,0 1-1,-9 3 1,13-4-11,-1 0 0,1 0 0,0 1 0,0-1-1,0 1 1,0 0 0,0-1 0,0 1 0,1 1 0,-1-1 0,1 0 0,0 0 0,0 1 0,1-1 0,-1 1 0,0 0 0,1 0-1,0-1 1,0 1 0,0 0 0,1 0 0,-1 7 0,1-2 78,1-1 1,0 1-1,1-1 0,-1 0 0,2 0 0,-1 0 1,1 0-1,0 0 0,1 0 0,0-1 1,0 1-1,7 8 0,-8-13-90,1 0 0,0 0 0,0-1 0,0 1 0,0-1 0,0 0 0,0 0-1,1 0 1,6 1 0,-5-1-7,4 3-617,1-1-1,-1 0 0,1-1 1,0 0-1,1-1 0,-1 0 0,0-1 1,0 0-1,1 0 0,-1-2 0,1 1 1,15-4-1,12-3-6479</inkml:trace>
  <inkml:trace contextRef="#ctx0" brushRef="#br0" timeOffset="913.19">825 648 6368,'-1'6'500,"1"0"1,0 0 0,0 1 0,0-1-1,1 0 1,0 0 0,0 0-1,1 0 1,0 0 0,2 7-1,7 28 813,-10-36-1003,0 0 0,0 1 0,0-1 1,1 0-1,0 0 0,0 0 1,0 0-1,1 0 0,-1 0 1,6 5-1,-7-8 256,7-29 88,-2-22-668,-4 29 8,1 1 0,1-1 0,9-27 0,6-21-91,-19 66 10,12-2-167,-9 5 280,-1-1 1,1 1-1,-1 0 1,0-1-1,0 1 1,1 0-1,-1 0 1,0 0-1,0 1 1,0-1-1,0 1 0,0-1 1,0 1-1,-1-1 1,1 1-1,0 0 1,-1 0-1,1 0 1,-1 0-1,2 4 1,24 51-200,-23-49 54,4 14 74,12 27 151,-18-45-174,0-1 0,0 0 0,0 1 0,0-1 1,0 0-1,0-1 0,1 1 0,-1 0 0,1-1 0,5 4 0,-7-5-6,0 0 0,0-1 0,0 1 0,0-1 0,0 0-1,0 1 1,0-1 0,0 0 0,0 1 0,0-1 0,1 0-1,-1 0 1,0 0 0,0 0 0,0 0 0,0 0-1,0 0 1,0-1 0,0 1 0,0 0 0,1-1 0,-1 1-1,0 0 1,0-1 0,0 1 0,0-1 0,0 0 0,22-27-3009,-19 23 2605,14-20-6688</inkml:trace>
  <inkml:trace contextRef="#ctx0" brushRef="#br0" timeOffset="1447.49">1144 506 8608,'-3'10'435,"0"0"1,1 0 0,1 1 0,-1-1-1,2 0 1,-1 0 0,1 1 0,1-1-1,0 0 1,1 0 0,0 1 0,0-1-1,1 0 1,0-1 0,9 19 0,6 14 833,-16-35-1198,1 0 0,0 0 0,0 0 1,1 0-1,-1-1 0,2 0 0,7 10 0,-11-15-60,0 0-1,0 0 1,1-1 0,-1 1-1,0 0 1,1-1-1,-1 1 1,1-1 0,-1 0-1,1 1 1,-1-1-1,1 0 1,-1 0 0,1 0-1,-1 0 1,1 0-1,-1 0 1,0 0 0,1-1-1,-1 1 1,1 0 0,1-1-1,28-13 65,-26 11-71,0 1 0,-1-1-1,1 0 1,-1-1 0,0 1 0,0-1 0,0 1 0,0-1 0,-1 0 0,0-1 0,0 1 0,0-1-1,0 1 1,0-1 0,-1 0 0,0 0 0,0 0 0,-1 0 0,1 0 0,-1 0 0,0-1 0,0 1-1,-1 0 1,0-1 0,0-8 0,3-76-3,1 23-216,-3 0 0,-3 0 0,-11-70 0,-7 28 90,14 167-985,5 9 775,-1-31 341,2 0 0,1 0 0,1-1-1,15 69 1,0-46 798,43 95-1,-59-149-769,1-1 0,0 0 1,0 0-1,-1 0 0,2-1 0,-1 1 1,0 0-1,1-1 0,-1 0 1,1 1-1,-1-1 0,1 0 0,0 0 1,0 0-1,0-1 0,0 1 1,1-1-1,-1 0 0,0 0 0,0 0 1,1 0-1,-1 0 0,1-1 1,-1 1-1,1-1 0,-1 0 0,1 0 1,-1-1-1,1 1 0,5-2 0,-1 0-10,-1 0-1,1-1 1,-1 0-1,1 0 0,-1 0 1,0-1-1,-1 0 1,1-1-1,0 0 0,-1 0 1,0 0-1,8-10 0,-8 7-62,0 1-1,0-1 1,-1-1-1,-1 1 1,0-1-1,0 1 1,0-1-1,-1 0 1,0-1-1,-1 1 1,0 0-1,-1-1 1,0 1-1,0-1 0,-1 1 1,0-1-1,0 1 1,-1-1-1,-4-16 1,4 25-2,1-1 1,-1 0-1,0 0 0,0 0 1,0 0-1,0 0 0,0 1 1,0-1-1,-1 0 0,1 1 1,-1-1-1,1 1 0,-1 0 1,1-1-1,-1 1 1,0 0-1,1 0 0,-1 0 1,0 0-1,0 0 0,0 0 1,0 1-1,0-1 0,0 1 1,0-1-1,-3 1 0,4 1 23,0 0 0,0 0 0,0 0 0,0 1 0,0-1 0,0 0 0,1 1 0,-1-1 0,0 1 0,1-1 0,-1 0 0,1 1 0,-1 2 0,1-4 7,-16 42-226,8-24 286,1 1 1,0 0-1,2 0 1,-6 31-1,7-18 88,0-7 309,0 39 1,4-57-426,0 0 1,1 1-1,0-1 0,0 0 0,1 0 0,0 0 0,0 0 0,0 0 0,7 12 0,-7-16-51,0-1-1,0 0 0,1 1 0,-1-1 1,1 0-1,-1 0 0,1 0 0,0-1 1,-1 1-1,1-1 0,0 0 0,0 1 1,0-1-1,0 0 0,0-1 0,0 1 1,1 0-1,-1-1 0,6 0 0,8 1-410,0-1 0,23-4 0,-23 2 218,54-6-2678,-14 0-5172</inkml:trace>
  <inkml:trace contextRef="#ctx0" brushRef="#br0" timeOffset="1824.33">1804 547 6816,'14'39'459,"6"-5"3300,-19-34-3685,-1 1 0,1-1 0,0 1 0,0-1 0,-1 1 0,1-1 0,0 1-1,0-1 1,0 1 0,0-1 0,-1 0 0,1 0 0,0 1 0,0-1 0,0 0-1,0 0 1,1 0 0,-1 0 38,0 0 0,1 0-1,-1 0 1,0 0 0,0 1-1,0-1 1,0 0 0,0 1 0,0-1-1,0 1 1,0-1 0,0 1-1,0-1 1,0 1 0,1 1 0,17 18 275,-1 0 1,-2 1-1,0 1 1,-1 0-1,-1 1 1,-2 1-1,0 0 1,-1 0-1,-2 1 1,10 37-1,-16-52-381,-2-16-20,-1-35 54,1 2 323,0 19-230,0 1-42,1 1 0,0 0 1,1 0-1,1-1 1,9-22-1,2-2 2,-13 34-61,1 0 0,0 0 0,0 1 0,1-1 0,0 1 0,1 0 0,0 0 0,0 0 0,0 1 0,1 0 0,0 0 0,11-9 0,-15 14-35,4-4-612,1 1 0,0-1 0,0 1 1,1 0-1,-1 1 0,1 0 0,0 0 1,0 0-1,1 1 0,-1 1 0,1-1 0,-1 1 1,12-1-1,1 0-6278</inkml:trace>
  <inkml:trace contextRef="#ctx0" brushRef="#br0" timeOffset="2988.7">2588 204 3232,'0'0'8376,"2"7"-7576,10 43-82,10 98 1,-10-54-594,1-26 143,-8-46-276,0 0 1,-2 0-1,1 27 1,-4-43-473,1 0 0,0 0 0,0 0 0,0 0 0,0 0 0,1 0 0,0-1 1,3 6-1,6 17-3503,-5-9 1117</inkml:trace>
  <inkml:trace contextRef="#ctx0" brushRef="#br0" timeOffset="3393.34">2455 660 9328,'16'6'1184,"0"0"-1,0-2 1,0 0 0,1 0 0,-1-2 0,26 1 0,-30-3-1282,0-1 1,0 0-1,13-4 1,17-4-50,-26 7-645,0-2-1,-1 0 0,21-8 0,-30 10 290,-1-1 0,1 0 0,-1-1-1,0 1 1,0-1 0,0 0 0,-1 0 0,1-1 0,-1 1 0,0-1 0,0 0 0,4-7-1,6-15-2751,-2 7 1608</inkml:trace>
  <inkml:trace contextRef="#ctx0" brushRef="#br0" timeOffset="3760.88">2815 482 5832,'39'52'964,"-4"-6"1978,-2 1-1,43 82 1,-74-125-2794,-2-4-150,0 0-1,0 1 1,0-1 0,0 0-1,0 0 1,1 1 0,-1-1 0,0 0-1,0 0 1,0 0 0,1 1-1,-1-1 1,0 0 0,0 0-1,1 0 1,-1 0 0,0 1 0,0-1-1,1 0 1,-1 0 0,0 0-1,0 0 1,1 0 0,-1 0 0,0 0-1,0 0 1,1 0 0,-1 0-1,0 0 1,1 0 0,-1 0 0,0 0-1,1 0 1,-1 0 0,0 0-1,0 0 1,1 0 0,-1-1 0,-5-193-276,11 169 19,-3 20-451,0 1 1,1-1-1,-1 1 1,1 0-1,-1 0 1,1 0-1,1 0 1,4-3-1,-5 3 330,20-16-4533</inkml:trace>
  <inkml:trace contextRef="#ctx0" brushRef="#br0" timeOffset="4147.96">3291 489 3416,'-14'4'344,"12"-3"-75,-1-1 0,1 1 0,-1 0 0,1 0 0,-1 0 0,1 0 0,0 0 0,0 0 0,-1 1 0,1-1 0,-4 4 0,2 2 122,1 0 0,-1 1 1,1-1-1,0 1 0,1 0 0,-1 0 1,2 0-1,-1 0 0,1 0 1,0 0-1,1 0 0,0 0 0,0 0 1,1 1-1,0-1 0,3 11 1,-2-14-298,0 1-1,1-1 1,0 0 0,0 0 0,1 0 0,-1 0 0,1-1 0,0 1 0,0-1 0,0 0 0,8 6 0,6 6 295,-16-15-371,0 1 1,0-1 0,0 0 0,0 0 0,0 0 0,0 0-1,0 0 1,1 0 0,-1-1 0,0 1 0,1-1 0,-1 0 0,0 1-1,1-1 1,-1 0 0,0 0 0,1 0 0,-1-1 0,0 1-1,1-1 1,-1 1 0,0-1 0,1 0 0,-1 0 0,0 0 0,0 0-1,2-1 1,5-3 20,1 0 0,-2-1-1,1 0 1,11-11 0,-16 13-79,0-1 0,0 1 0,-1-1 0,0 0 0,0 0 0,0 0 0,-1 0 0,1 0 0,-1 0 0,-1-1 0,1 1-1,-1-1 1,0 1 0,0-1 0,0 0 0,-1 0 0,0 1 0,0-1 0,-1-8 0,-1 1-65,0 1-1,-1 0 0,0-1 1,-1 1-1,0 0 1,-1 1-1,-10-19 1,9 16-506,6 12 519,-1 1-1,1-1 0,-1 1 0,1 0 1,-1-1-1,0 1 0,1-1 0,-1 1 1,0 0-1,0 0 0,0-1 1,0 1-1,0 0 0,-2-1 0,-1 41 1295,8-19-953,0 0 0,2 0 0,0 0 0,2-1 0,0 0 1,1-1-1,13 22 0,-10-18 51,-11-19-205,10 8-286,23 10 463,-33-19-276,1-1 0,0 0 0,1 0 1,-1 0-1,0 0 0,0 0 0,0-1 0,0 1 0,1-1 1,-1 1-1,0-1 0,1 0 0,-1 0 0,0 0 0,1 0 1,-1 0-1,3-1 0,2 0-12,10-4 715,-9 2-2517,-2 2-6421</inkml:trace>
  <inkml:trace contextRef="#ctx0" brushRef="#br0" timeOffset="4597.04">3612 521 6280,'36'69'4826,"29"84"1,-64-149-4831,3-30 147,5-29-583,-4 26 430,-3 12-4,1 1 0,0 0 0,1 0-1,1 1 1,0-1 0,1 1 0,1 0-1,9-16 1,-15 31 30,-1 0-1,0 0 1,1-1 0,-1 1-1,0 0 1,1 0-1,-1 0 1,0 0 0,1 0-1,-1 0 1,1 0 0,-1 0-1,0 0 1,1 0-1,-1 0 1,0 0 0,1 0-1,-1 0 1,1 0-1,-1 0 1,0 1 0,1-1-1,-1 0 1,0 0-1,1 0 1,-1 1 0,0-1-1,0 0 1,1 0-1,-1 1 1,0-1 0,0 0-1,1 0 1,-1 1 0,19 18 210,11 22-184,-23-28 36,0 0 1,10 26 0,-11-25-1333,0 0 0,14 25 1,9 4-3931,-18-24 1104</inkml:trace>
  <inkml:trace contextRef="#ctx0" brushRef="#br0" timeOffset="4952.88">4086 399 3232,'-27'11'1633,"25"-11"943,-2 13-215,4 57 318,1-67-2551,1 0 0,-1 0 0,1 0 0,-1 0 0,1-1 0,0 1 0,0 0 1,0-1-1,0 1 0,1-1 0,-1 0 0,0 0 0,6 4 0,1 1-21,60 64 1640,-61-62-1465,-1 1-1,0-1 1,0 1 0,-1 0-1,0 0 1,5 16-1,-7-19-140,-4-6-124,1 0 0,0 1 0,0-1 0,-1 1 1,1-1-1,-1 0 0,1 1 0,-1 0 0,0-1 1,1 1-1,-1-1 0,0 1 0,0-1 0,0 1 1,0-1-1,-1 1 0,1 0 0,0-1 0,-1 3 0,0-3-17,1 0 0,0 1 0,0-1 0,-1 0 0,1 1 0,-1-1 0,1 0 0,-1 1 0,1-1 0,-1 0 0,0 0 0,0 0 0,-1 2 0,-5-1 0,6-2 0,-1 1-32,0 0 0,-1-1 0,1 1 0,0 0 0,0-1 0,-1 0 0,1 1-1,0-1 1,-1 0 0,1 0 0,0-1 0,-1 1 0,1 0 0,0-1 0,0 1 0,-1-1-1,-2-1 1,-37-23-1353,37 21 1077,-1 0-1,0 0 0,0 0 0,0 1 0,-9-3 1,12 3-3475,-4-7 2625</inkml:trace>
  <inkml:trace contextRef="#ctx0" brushRef="#br0" timeOffset="5661.32">4302 477 6280,'0'0'2,"-1"2"197,1 0-1,0 0 1,-1-1 0,1 1 0,0 0-1,-1 0 1,1-1 0,0 1 0,1 0 0,-1 0-1,0-1 1,0 1 0,1 0 0,-1 0-1,1-1 1,-1 1 0,1 0 0,1 2-1,0-2 537,11 6 1090,54 112 1646,-63-113-3439,3-3-25,-4-5-5,-1 0 1,0 0 0,1-1 0,-1 1-1,0 0 1,0-1 0,0 1 0,0-1 0,0 0-1,0 1 1,0-1 0,-1 0 0,1 0 0,-1 0-1,1 0 1,-1-1 0,0 1 0,0 0 0,0-1-1,1-2 1,14-53 66,-15 53-67,0 2-11,0 1 1,0 0-1,0 0 0,1-1 1,-1 1-1,1 0 0,-1 0 1,1 1-1,0-1 0,0 0 1,0 0-1,0 1 0,0 0 1,0-1-1,0 1 0,0 0 1,1 0-1,-1 0 0,0 0 1,1 0-1,-1 0 0,1 1 1,-1-1-1,1 1 0,4 0 1,14 40 813,-14-26-767,1 0 1,-2 1 0,0-1-1,-1 1 1,5 21 0,-10-34 23,23-19-338,-12 5 214,0 0 0,-1-1-1,9-14 1,-9 11-5,-6 10 25,0-1 0,-1 1 0,0-1 0,4-13-1,3-9 97,-9 29-33,-1-1-1,1 0 1,-1 0-1,1 1 1,-1-1-1,1 0 1,-1 1-1,1-1 1,0 1-1,-1-1 1,1 1-1,0-1 1,-1 1-1,1-1 1,0 1-1,0 0 1,-1-1-1,1 1 1,0 0-1,0 0 1,0 0-1,-1 0 1,1-1-1,0 1 1,0 0-1,0 0 1,0 0-1,-1 1 1,1-1-1,0 0 1,0 0-1,0 0 1,-1 1-1,1-1 1,0 0-1,0 1 1,-1-1-1,1 0 1,0 1-1,-1-1 1,1 1-1,0 0 1,-1-1-1,1 1 1,-1-1-1,1 1 1,-1 0-1,1-1 1,0 2-1,11 16-163,-1 0 0,-1 1 0,0 0 0,6 23-1,-1-6-2267,-2-5-3473,-8-18 1144</inkml:trace>
  <inkml:trace contextRef="#ctx0" brushRef="#br0" timeOffset="6050.42">4983 500 9592,'-11'13'147,"8"-11"4,0 1 0,1-1 0,0 1 0,-1 0 0,1 0 0,0 0 1,1 0-1,-1 0 0,1 0 0,-2 4 0,2-4 68,1-1 0,0 0-1,0 0 1,0 0 0,0 0 0,0 0 0,0 0 0,1 1-1,-1-1 1,0 0 0,1 0 0,0 0 0,0 0-1,-1 0 1,1 0 0,0-1 0,1 1 0,0 2 0,31 33 1153,-3-3-7235,-22-22 4251,7 10-3988</inkml:trace>
  <inkml:trace contextRef="#ctx0" brushRef="#br0" timeOffset="6434.42">5189 1 8880,'-4'35'236,"1"-13"289,2 0 0,0 26 1,1-44-313,1-1 0,0 1 0,0-1 1,0 1-1,1-1 0,-1 0 0,1 1 1,-1-1-1,1 0 0,3 4 0,-2-4 22,-1 1-1,0-1 0,0 1 0,0 0 0,0 0 0,-1 0 1,1 0-1,1 7 0,2 114 1467,0-10-1686,0-30-81,-5-49-2224,10 58 1,-7-70-2349,-3-11 452</inkml:trace>
  <inkml:trace contextRef="#ctx0" brushRef="#br0" timeOffset="6435.42">5104 577 9416,'2'2'218,"1"-1"0,0 0 0,0 0 0,1 0 0,-1-1 0,0 1 0,0-1 0,0 0 0,0 1 0,1-2 0,-1 1 0,0 0 0,0 0 0,0-1 0,0 0 0,0 0 0,0 0 0,0 0 0,0 0 0,0 0 0,0-1 0,3-2 0,9-2 158,3-1-372,1 1 0,0 1-1,29-4 1,21-4-5181,-31 2-603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7:03:21.98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160 0 11032,'0'0'2954,"0"6"-1684,0 320 3685,-7-56-3965,8-259-1152</inkml:trace>
  <inkml:trace contextRef="#ctx0" brushRef="#br0" timeOffset="602.16">2518 156 4576,'-79'85'1320,"238"-227"4325,-159 141-5617,0 1-1,0 0 1,0 0-1,1-1 1,-1 1-1,0 0 1,0 0 0,0 0-1,1 0 1,-1-1-1,0 1 1,0 0-1,0 0 1,1 0 0,-1 0-1,0 0 1,0 0-1,1 0 1,-1 0-1,0 0 1,0-1 0,1 1-1,-1 0 1,0 0-1,1 0 1,-1 1-1,0-1 1,0 0 0,1 0-1,-1 0 1,0 0-1,0 0 1,1 0-1,-1 0 1,0 0 0,0 0-1,1 1 1,-1-1-1,0 0 1,0 0-1,1 1 1,5 10 1052,-2-3-753,-2-4-159,0 0-1,0 0 0,-1 0 1,1 0-1,-1 0 0,1 0 1,-1 0-1,-1 1 0,1-1 1,0 6-1,0 53 859,-1-29-1129,3-8 482,2 0 0,1-1 0,1 0 0,1 0 0,1 0 0,19 35 0,-5-18-88,-18-35-261,-1 0 0,0 0 0,0 0 0,0 1 0,-1 0 1,-1 0-1,1-1 0,1 16 0,-2-13 13,-2 0 0,1-1 0,-2 1 0,1 0 0,-1 0 0,-1 0 0,0 0 1,-5 17-1,5-23-55,0 0 1,1 0 0,-1-1 0,-1 1 0,1 0 0,0-1 0,-1 1 0,0-1-1,0 0 1,0 0 0,0 0 0,0 0 0,-1-1 0,1 1 0,-1-1 0,0 0-1,0 0 1,0 0 0,0 0 0,0-1 0,0 0 0,-5 2 0,3-2 27,-1 0 1,1-1 0,0 1 0,0-1-1,0 0 1,0 0 0,0-1-1,0 0 1,0 0 0,0 0 0,0-1-1,0 0 1,0 0 0,-7-4-1,9 2-13,1 0-1,0 1 1,0-1 0,0 0-1,1 0 1,-1-1-1,1 1 1,0 0-1,0-1 1,1 0-1,-1 1 1,0-6 0,-2-3 106,3 10-122,0-1 0,-1 0 0,2 0 0,-1 1 0,0-1 0,1 0 0,0 0 1,-1 0-1,2 1 0,-1-1 0,0 0 0,1 0 0,0 0 0,0 1 0,0-1 0,0 0 0,0 1 0,1-1 0,0 1 0,-1-1 0,5-4 0,-6 7 25,40-72 498,77-109 0,-65 118-466,-38 48 81,0-1-1,-1 0 1,-1-1-1,0 0 1,18-40 0,-6-6 636,-25 61-768,0 1 0,0 0 0,-1 0-1,1 0 1,-1 0 0,1 0 0,-1 0 0,1 0 0,-1 0 0,0 1-1,0-1 1,0 1 0,-3-2 0,3 1 4,-1 0 3,-1 0-1,1 0 0,-1 0 1,0 0-1,1 1 1,-1-1-1,0 1 0,0 0 1,0 1-1,0-1 1,0 0-1,0 1 0,0 0 1,-1 0-1,1 0 0,0 1 1,0-1-1,-7 3 1,-8 3-16,0 0 1,-30 14 0,27-10-8,-23 11-1442,-44 27 0,76-38-1991,12-7-61</inkml:trace>
  <inkml:trace contextRef="#ctx0" brushRef="#br0" timeOffset="1084.46">3233 667 4488,'48'-8'2045,"-47"8"-1955,0 0 1,-1 0-1,1 0 0,-1-1 1,1 1-1,-1 0 0,1-1 0,-1 1 1,1-1-1,-1 1 0,1 0 1,-1-1-1,0 1 0,1-1 0,-1 1 1,0-1-1,1 1 0,-1-1 1,0 1-1,0-1 0,1 0 0,-1 1 1,0-1-1,0 1 0,0-1 1,0 0-1,0 0 0,2-19 8082,-19 52-19683,7-19 9005</inkml:trace>
  <inkml:trace contextRef="#ctx0" brushRef="#br0" timeOffset="1514.84">3633 338 992,'-61'43'185,"54"-38"743,12-10 4,4-5-668,-2 1 575,0 1 1,1 0-1,0 0 0,0 1 1,11-8-1,-18 16-698,0 0 0,0 0 0,-1 0 0,1 1 0,0-1 0,0 0 0,-1 0 0,1 0 0,-1 0 0,1 1 0,-1-1 0,1 3 0,0 1 109,-1-1-1,1 1 1,-1 0-1,0 0 1,-1 0-1,0 7 0,-1 19 632,1-17-436,1 0-1,-1 1 1,-4 15-1,3-21-235,0 1-1,1 0 1,0 0 0,0 0-1,1 0 1,1 0 0,-1 0-1,5 17 1,-2-17-160,0-1 1,1 0 0,0 0-1,1 0 1,0-1 0,0 0-1,1 0 1,8 10-1,-12-16-4,-1 0-1,1 0 0,0-1 0,0 1 0,0 0 1,0-1-1,0 1 0,0-1 0,0 0 1,1 0-1,-1 1 0,0-2 0,1 1 0,-1 0 1,0 0-1,1-1 0,-1 1 0,1-1 1,-1 0-1,1 0 0,-1 0 0,1 0 0,0 0 1,-1-1-1,0 1 0,1-1 0,-1 1 0,1-1 1,-1 0-1,0 0 0,1 0 0,-1 0 1,0 0-1,0-1 0,0 1 0,3-3 0,8-8 171,0-1 0,-1 0 0,-1-1 0,0 0 0,-1 0 0,0-1 0,-1-1 0,7-17 0,-6 11-79,-1-1-1,-2 0 1,0 0-1,-1-1 1,3-32-1,-9 52-98,1 0-1,-1 0 1,0 0 0,0 0-1,0 0 1,-1 0-1,0 0 1,1 0-1,-1 0 1,-1 0-1,1 0 1,0 0-1,-1 0 1,0 1 0,0-1-1,0 0 1,0 1-1,-1 0 1,1 0-1,-1 0 1,-3-3-1,-2-2-61,1 1-1,-1 0 1,0 1 0,0 0-1,-1 0 1,0 1-1,0 0 1,0 1-1,-1 0 1,0 0-1,-10-2 1,14 5-240,0 1 1,0 0-1,1 1 0,-1 0 1,0 0-1,0 0 0,1 0 1,-1 1-1,1 0 0,-1 0 1,1 1-1,0-1 0,-7 5 1,-1 2-119,6-5-470,0 0 0,0 0-1,-1-1 1,-13 6 0,-11 1-7687</inkml:trace>
  <inkml:trace contextRef="#ctx0" brushRef="#br0" timeOffset="1921.07">4226 218 11656,'-2'1'163,"-1"0"0,0 0 0,1 0 0,-1 0 0,0 1 0,1-1 0,0 1 0,-1 0 0,1 0 0,-2 2 0,2-1 1717,6 22-452,-3-19-1231,1 22 467,-2 0 0,-1 0 1,-2 0-1,-7 36 0,3-16 212,2-12-581,-2 6 34,0 60-1,11-70-58,-2-17-2673,-1 1-7661</inkml:trace>
  <inkml:trace contextRef="#ctx0" brushRef="#br0" timeOffset="6607.45">5069 515 992,'10'2'338,"1"0"1,0-1-1,15 0 10665,-25 10-10452,0-1 1,1 1-1,0-1 0,4 14 0,-3-14-430,0 0 0,-1 0-1,0 0 1,0 13 0,-2-23-110,0 0 1,0 0-1,0 0 0,0 0 0,0-1 1,1 1-1,-1 0 0,0 0 0,0 0 1,0 0-1,0 0 0,0 0 0,0-1 1,0 1-1,0 0 0,0 0 0,0 0 1,1 0-1,-1 0 0,0 0 0,0 0 1,0 0-1,0 0 0,0 0 0,0 0 1,1 0-1,-1-1 0,0 1 0,0 0 0,0 0 1,0 0-1,0 0 0,1 0 0,-1 0 1,0 0-1,0 0 0,0 0 0,0 0 1,0 1-1,0-1 0,1 0 0,-1 0 1,0 0-1,0 0 0,0 0 0,0 0 1,0 0-1,0 0 0,1 0 0,-1 0 1,0 0-1,0 1 0,0-1 0,0 0 1,0 0-1,0 0 0,0 0 0,0 0 1,0 0-1,0 0 0,0 1 0,1-1 0,13-20 116,13-29 113,-23 41-170,-1 1 0,1 0 0,1 0 0,-1 0 0,1 1 0,7-8 0,-10 12 210,1 0 0,-2 1-277,0 0-1,0 0 1,0 0-1,0 1 0,0-1 1,0 0-1,0 0 0,0 1 1,1-1-1,-1 1 0,0-1 1,0 1-1,1-1 1,-1 1-1,0 0 0,1 0 1,-1 0-1,1 0 0,-1 0 1,0 0-1,1 0 0,-1 0 1,0 0-1,1 0 1,-1 1-1,0-1 0,1 1 1,-1-1-1,0 1 0,0-1 1,0 1-1,1 0 0,-1 0 1,0 0-1,0-1 1,0 1-1,0 0 0,0 0 1,0 0-1,1 2 0,0 0 37,1 2 54,1 0-1,-1 0 0,0 0 1,0 0-1,0 1 0,-1 0 1,0 0-1,0-1 0,2 9 0,6 61 4,-4-19 49,-3-71-164,1 0-1,1 0 1,0 1 0,11-23-1,-9 27-22,1 0 1,-1 1-1,2 0 0,-1 0 1,1 1-1,1 0 0,-1 1 1,16-9-1,-13 8 30,-4 2 55,1 1-1,-1 1 0,1-1 1,0 1-1,0 1 0,0-1 1,0 2-1,1-1 0,-1 1 1,1 1-1,-1 0 0,1 0 0,0 1 1,13 1-1,-19 0-13,-1 1 1,0-1-1,1 1 0,-1 0 0,0 0 0,0 1 1,-1-1-1,1 0 0,4 6 0,5 4 382,-9-9-405,0 0-1,-1 0 1,1 0 0,-1 0 0,0 1 0,0-1-1,0 1 1,-1 0 0,1 0 0,-1-1 0,0 1 0,0 0-1,0 0 1,0 8 0,0 9 8,-2 38 1,0 12-13,1-69-170,0 0 0,0 0 0,-1 1 0,1-1 0,0 0 0,-1 0-1,0 0 1,0 0 0,1 0 0,-1 0 0,0 0 0,-1 0 0,1 0 0,0 0 0,0 0-1,-1-1 1,-1 3 0,-11 17-1683,13-19-133</inkml:trace>
  <inkml:trace contextRef="#ctx0" brushRef="#br0" timeOffset="6980.96">6014 463 3416,'-19'10'-264,"7"-3"2369,23-22 372,25-16-1098,-29 26-830,1 0-1,-1-1 0,-1 0 1,1-1-1,8-11 1,-14 16 551,0-5 172,-1 7-1243,0 0 0,0 0-1,0 0 1,0 0 0,0 0-1,0 0 1,0-1 0,0 1-1,0 0 1,0 0 0,0 0-1,0 0 1,0 0 0,0 0-1,0-1 1,0 1 0,0 0-1,0 0 1,0 0 0,0 0-1,0 0 1,0 0 0,0 0-1,0-1 1,0 1 0,0 0-1,0 0 1,-1 0 0,1 0-1,0 0 1,0 0 0,0 0-1,0 0 1,0 0 0,0 0-1,0-1 1,0 1-1,-1 0 1,1 0 0,0 0-1,0 0 1,0 0 0,0 0-1,0 0 1,0 0 0,-1 0-1,1 0 1,0 0 0,0 0-1,0 0 1,0 0 0,0 0-1,0 0 1,-1 0 0,1 0-1,0 0 1,0 1 0,0-1-1,0 0 1,0 0 0,-13 10 607,1 0 0,1 0 0,-11 14 0,21-22-618,0-1 1,1 0-1,-1 0 1,1 1 0,-1-1-1,1 1 1,-1-1-1,1 0 1,0 1-1,0-1 1,0 1-1,0-1 1,0 1-1,0-1 1,0 0 0,0 1-1,1-1 1,-1 1-1,0-1 1,1 0-1,-1 1 1,1-1-1,0 0 1,0 2-1,20 26-233,-12-22 227,1-1 0,0 0 0,0-1 1,1 0-1,-1-1 0,1 0 0,0-1 1,18 4-1,30 10 499,-56-15-470,1-1-1,0 1 1,0 0-1,-1 0 1,1 0-1,-1 0 1,1 1-1,-1-1 1,0 1 0,0 0-1,5 5 1,21 14 156,1-2 224,-29-19-392,0 0 0,0 0-1,0 0 1,-1 1 0,1-1 0,0 0-1,0 0 1,-1 1 0,1-1 0,-1 0 0,1 1-1,-1-1 1,1 0 0,-1 1 0,0-1-1,0 1 1,1-1 0,-1 1 0,0-1 0,-1 3-1,1-3 243,-3 2-366,-1-1 14,1 0 1,0 1-1,1-1 1,-1 1-1,0 0 1,-3 6-1,3-6-55,1 0-1,-1 0 0,0 1 1,0-2-1,0 1 1,-7 5-1,-7-1-1295,1 0 0,-1 0 0,-30 6 0,13-4-310,-33 11-6291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21:19.79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21 8792,'0'0'8775,"7"1"-8015,69 3-51,92-6-1,-5-13-4503,-145 12-3650,1 2 5276,-3 0 1444,23-3-1541</inkml:trace>
  <inkml:trace contextRef="#ctx0" brushRef="#br0" timeOffset="382">102 334 13176,'3'-3'319,"0"-1"1,0 1 0,0 0 0,0 1 0,0-1-1,0 1 1,1-1 0,-1 1 0,1 0-1,0 0 1,0 0 0,0 1 0,0 0 0,0-1-1,0 1 1,0 0 0,0 1 0,0-1-1,0 1 1,6 0 0,-10 0-312,40-6 152,-1-2-1,-1-2 0,66-25 1,-67 21-64,58-21-1943,-72 28 79,0 1-1,33-5 1,-1 4-6945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20:57.66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6 28 11656,'30'-20'301,"-27"19"19,-1 0 1,1 0-1,-1 0 0,1 0 1,-1 1-1,1-1 1,-1 1-1,1-1 0,0 1 1,-1 0-1,1 0 0,0 0 1,-1 0-1,1 1 0,0-1 1,-1 1-1,5 1 1,4 0 300,65 4 284,-2-2-3973,-51-1 980,13 1-7198</inkml:trace>
  <inkml:trace contextRef="#ctx0" brushRef="#br0" timeOffset="374.97">1 444 13984,'34'-32'276,"-33"31"-160,0 1 0,0-1 1,-1 1-1,1-1 1,0 1-1,0 0 1,0-1-1,0 1 1,1 0-1,-1 0 1,0 0-1,0-1 1,0 1-1,0 0 1,0 1-1,0-1 0,0 0 1,0 0-1,0 0 1,0 0-1,0 1 1,0-1-1,0 1 1,1 0-1,16 9 122,-18-9-141,16 8 472,0-1 1,1 0-1,0-1 0,0 0 0,20 3 0,87 11-5387,-96-18 3528,45 7-8363</inkml:trace>
  <inkml:trace contextRef="#ctx0" brushRef="#br0" timeOffset="1577.12">923 317 4936,'0'0'13198,"2"-6"-12761,2-6-287,1 0-1,1 0 1,0 0-1,1 1 1,0 0-1,0 0 1,1 1-1,14-15 1,-12 15-79,0 1 0,0 1 1,1-1-1,0 2 1,15-8-1,-24 13-57,0 1 1,0 0-1,0 0 1,1 0-1,-1 1 1,0-1-1,0 0 1,1 1-1,-1-1 1,0 1-1,1 0 0,-1 0 1,1 0-1,-1 0 1,0 0-1,1 1 1,-1-1-1,0 1 1,0-1-1,1 1 1,-1 0-1,0 0 0,0 0 1,0 0-1,0 0 1,0 0-1,0 1 1,0-1-1,0 1 1,0-1-1,-1 1 1,1 0-1,-1 0 0,1 0 1,-1 0-1,0 0 1,1 0-1,0 3 1,0 0 3,0 0 0,0 0 1,-1 0-1,0 1 1,0-1-1,0 0 0,-1 0 1,0 1-1,0-1 1,0 0-1,-2 11 0,-17 60 39,8-40 92,6-16-79,-1 0 0,-1 0 0,-13 26 0,14-36-36,0 0 1,0-1-1,-1 0 0,0 0 1,0 0-1,-1-1 1,-17 14-1,-10 2-86,-44 24 0,21-14 124,27-21 225,29-12-97,4-2-202,1 0-1,-1 0 0,0 0 0,1 0 1,-1 0-1,1 0 0,-1 0 0,1 1 1,2-1-1,-4 1 0,240-48 649,-223 45-583,1 1-1,28-1 0,-6 1-98,-32 2-134,0 0 0,-1 1 0,18 3 0,-16-2-1494,0 5-5246,-1-1-1870</inkml:trace>
  <inkml:trace contextRef="#ctx0" brushRef="#br0" timeOffset="2015.12">1749 262 10136,'-14'8'137,"8"-11"988,7-23 1289,1 9-2648,-2 14 79,0-23 2148,0 26-1950,0 0 0,0 0 0,0 1 0,0-1 0,-1 0 0,1 0 1,0 1-1,0-1 0,0 0 0,-1 0 0,1 0 0,0 1 0,0-1 0,0 0 0,-1 0 1,1 0-1,0 0 0,-1 0 0,1 1 0,0-1 0,0 0 0,-1 0 0,1 0 0,0 0 1,0 0-1,-1 0 0,1 0 0,0 0 0,-1 0 0,1 0 0,0 0 0,0 0 0,-1 0 1,1 0-1,0-1 0,-1 1 0,1 0 0,0 0 0,0 0 0,-1 0 0,1 0 0,0-1 1,0 1-1,0 0 0,-1 0 0,1 0 0,0-1 0,0 1 0,0 0 0,-1 0 1,1 0-1,0-1 0,0 1 0,0 0 0,0 0 0,0-1 0,0 1 0,0 0 0,0-1 1,-1 1-1,1 0 0,-19 26 419,1 1-1,0 2 1,3 0 0,-14 32 0,12-20-28,5-16-231,2 0-1,0 1 1,2 1 0,1-1 0,-5 38 0,9-40-140,1-10-32,1-1-1,0 1 1,1 0-1,0-1 1,3 18-1,1-12-29,22 96-1,-21-99-27,0-1 1,1 0-1,1 0 0,0-1 0,12 17 0,-15-25-122,-1-1 0,1 1-1,0-1 1,0 0 0,1 0-1,0 0 1,0 0 0,0-1-1,0 0 1,0 0 0,1-1-1,0 1 1,0-1 0,0 0-1,0-1 1,0 1 0,1-1-1,-1-1 1,1 1 0,-1-1-1,13 1 1,41 3-3337,-10 1-6614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20:48.42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 319 1080,'1'5'729,"0"0"0,-1 0 0,1 0 0,-1 0 0,0 1 0,-1-1 0,1 0 1,-3 8-1,2-7 39,0-1 0,0 0 1,1 0-1,-1 1 0,1-1 1,0 0-1,1 0 0,0 1 1,1 6-1,7 12-63,0-1 1,2 0 0,1 0-1,15 21 1,-26-43-653,0 0-1,-1 0 1,1 1 0,0-1 0,-1 0 0,1 0 0,-1 0 0,0 0 0,1 1-1,-1-1 1,0 0 0,0 0 0,0 1 0,0-1 0,0 0 0,0 2-1,-5 0 1032,-5-9-745,6-2-312,-1 1 0,1-1-1,0 0 1,0 0 0,1 0-1,0-1 1,1 1 0,0-1 0,-2-12-1,3 14-1,-4-17-8,2 0-1,1 0 1,0-1 0,2 1 0,1 0-1,1 0 1,1-1 0,1 1 0,1 1-1,13-38 1,-15 54-19,0 0 1,0 1-1,1-1 1,0 1-1,0 0 0,0 0 1,1 0-1,0 0 1,0 1-1,6-6 0,-9 9-21,1 1 1,-1-1-1,1 0 0,0 1 0,-1-1 0,1 1 0,0 0 0,0 0 0,0 0 0,0 0 0,0 0 0,0 1 0,0-1 0,0 1 0,0 0 0,0 0 1,0 0-1,0 0 0,0 1 0,0-1 0,0 1 0,0 0 0,0 0 0,0 0 0,0 0 0,0 0 0,-1 0 0,4 3 0,1 1 49,0 0 0,0 0 1,-1 1-1,1 0 0,-1 1 0,-1-1 0,1 1 0,-1 0 0,0 1 0,-1-1 0,0 1 0,0 0 0,0 0 0,4 15 0,-7-16 27,1-1-1,-1 1 0,0-1 1,0 1-1,-1 0 0,0-1 0,0 1 1,0 0-1,-1-1 0,0 1 1,0 0-1,-1-1 0,0 0 1,0 1-1,-1-1 0,1 0 0,-1 0 1,-1 0-1,1 0 0,-7 8 1,7-12-14,0 1 1,0-1 0,0 1 0,-1-1 0,1 0 0,0 0-1,-1-1 1,1 1 0,-1-1 0,0 0 0,1 0-1,-8 2 1,-45 1-745,54-4 53,-28-12-2504,13 3-469,4 1-6035</inkml:trace>
  <inkml:trace contextRef="#ctx0" brushRef="#br0" timeOffset="503.14">422 502 5832,'-19'-9'1027,"15"7"-517,0 0-1,0 0 0,0 0 1,0 1-1,0-1 1,0 1-1,0 0 1,0 0-1,-1 1 1,1-1-1,0 1 1,0 0-1,-9 1 1,5-30 2268,6 17-2515,0 0-1,1 0 0,1 0 1,0 0-1,0 0 1,1 0-1,1 0 1,3-14-1,-4 21-296,1-1 1,-1 0-1,1 1 0,1-1 0,-1 1 1,1 0-1,0 0 0,0 0 1,0 0-1,1 0 0,-1 1 0,1-1 1,1 1-1,-1 0 0,0 0 1,1 1-1,0-1 0,7-3 0,-5 4-204,0 1-1,1-1 0,-1 1 0,1 1 0,-1 0 0,1 0 1,0 0-1,0 1 0,-1 0 0,1 1 0,0-1 1,-1 1-1,1 1 0,-1 0 0,10 3 0,-6-5 11,-10 0 217,0 0 1,0 0 0,0 0 0,0 0-1,1 0 1,-1 0 0,0 0-1,0 0 1,0 0 0,0 0 0,0 1-1,0-1 1,0 0 0,0 1-1,0-1 1,-1 1 0,1-1 0,0 1-1,0-1 1,0 1 0,0 0 0,-1-1-1,1 1 1,0 0 0,0 0-1,-1-1 1,1 1 0,0 2 0,1 0 55,0 0 0,-1 0 0,1 1 0,-1-1 1,1 1-1,-1-1 0,-1 1 0,1 0 0,0-1 1,-1 1-1,0 0 0,1-1 0,-2 1 1,1 0-1,0-1 0,-2 7 0,-2 8 333,-1-1 0,-8 21 0,8-23-252,-8 10 853,10-21-787,1 1-1,-1-1 1,1 1-1,0 0 1,0-1 0,-2 9-1,4-12-148,0 1 0,0-1 1,0 1-1,0-1 0,0 1 0,1-1 1,-1 1-1,0-1 0,1 0 0,-1 1 0,1-1 1,-1 1-1,1-1 0,0 0 0,-1 0 0,1 1 1,0-1-1,0 0 0,0 0 0,0 0 1,0 0-1,0 0 0,0 0 0,0 0 0,1 0 1,-1 0-1,2 1 0,-1-2-7,0 1-1,-1 0 1,1-1 0,-1 0 0,1 1-1,0-1 1,-1 0 0,1 1-1,0-1 1,-1 0 0,1 0 0,0 0-1,0-1 1,-1 1 0,1 0-1,0-1 1,-1 1 0,1-1 0,-1 1-1,1-1 1,-1 0 0,1 0-1,-1 0 1,1 0 0,-1 0 0,0 0-1,1 0 1,-1 0 0,0 0-1,0-1 1,0 1 0,0 0 0,0-1-1,0 1 1,1-3 0,6-9 100,0-1 1,-1 0-1,6-16 1,-3 7 220,-8 18-286,-1 0 0,1 0-1,-1 0 1,0 0-1,0 0 1,-1-1 0,0 1-1,0 0 1,0 0 0,0-1-1,-1 1 1,0 0-1,0 0 1,0 0 0,0 0-1,-1 0 1,-4-8 0,5 10-124,-1-1 1,0 0-1,0 1 1,0 0 0,0-1-1,0 1 1,-1 0-1,0 0 1,1 0 0,-1 1-1,0-1 1,-1 0-1,1 1 1,0 0 0,-1 0-1,1 0 1,-1 0-1,1 1 1,-1-1 0,0 1-1,0 0 1,0 0-1,0 1 1,-5-1 0,6 1-211,1 0 0,-1 0 0,1 0 1,0 1-1,-1-1 0,1 1 1,-1-1-1,1 1 0,0 0 0,0 0 1,-1 0-1,1 1 0,0-1 0,0 0 1,0 1-1,0-1 0,0 1 1,-1 2-1,2-3-193,0 1 0,-1-1 1,1 1-1,1 0 0,-1 0 1,0-1-1,0 1 0,1 0 0,-1 0 1,1 0-1,-1 0 0,1 0 1,0 0-1,0 0 0,0 0 0,0 0 1,0 0-1,0 0 0,1 0 1,-1-1-1,1 1 0,-1 0 1,2 2-1,4 13-2004</inkml:trace>
  <inkml:trace contextRef="#ctx0" brushRef="#br0" timeOffset="1639.89">833 273 9776,'-12'0'325,"11"1"-193,-1-1-1,1 0 1,0 1 0,-1-1-1,1 0 1,0 0 0,-1 0-1,1 0 1,0 0 0,-1-1 0,1 1-1,0 0 1,-1 0 0,1-1-1,0 1 1,0-1 0,-1 0-1,1 1 1,0-1 0,0 0 0,0 1-1,0-1 1,0 0 0,0 0-1,0 0 1,0 0 0,0 0-1,0 0 1,0 0 0,0-2 0,0 1 2101,-20 12-485,16-7-1719,1 0 1,-1 0 0,1 1-1,0 0 1,0 0-1,1 0 1,-1 0-1,1 1 1,0-1 0,0 1-1,0 0 1,1 0-1,0 0 1,0 0 0,0 0-1,-1 8 1,2-8-40,0-1 0,0 1 0,1-1 1,0 1-1,0-1 0,0 1 0,1 0 0,-1-1 1,1 1-1,0-1 0,0 0 0,1 1 0,-1-1 1,1 0-1,0 0 0,0 0 0,1 0 0,-1 0 1,1 0-1,4 4 0,-2-2 26,0-1 0,1 0-1,0-1 1,0 1 0,0-1 0,1 0 0,-1-1-1,1 0 1,0 0 0,0 0 0,0-1 0,0 1-1,1-2 1,-1 1 0,0-1 0,1 0 0,-1-1-1,13 0 1,-4-1-5,-1 1 0,1-2 1,-1 0-1,0-1 0,0 0 0,-1-1 0,28-12 0,-38 13 23,1-1-1,-1 0 0,0 0 0,0 0 0,0-1 0,-1 1 1,0-1-1,1 0 0,-2 0 0,1 0 0,2-7 0,-3 8-13,4-8 48,-1 0-1,-1-1 1,0 0 0,3-22 0,-5 27-40,-1 1 0,-1 0 1,1-1-1,-1 1 0,0 0 1,-1-1-1,0 1 0,0 0 1,-1-1-1,-2-6 0,1 10-14,0 0 0,0 0-1,-1 0 1,0 1 0,0 0-1,0-1 1,0 1 0,0 1-1,-1-1 1,-8-3 0,6 2 6,7 4-19,-1 0 0,0-1 0,0 1 1,0 0-1,0 0 0,0 0 0,0 0 0,0 0 0,0 0 0,0 0 0,1 1 1,-1-1-1,0 0 0,0 0 0,0 1 0,0-1 0,0 0 0,0 1 1,1-1-1,-1 1 0,0-1 0,0 1 0,0 0 0,-19 18 66,17-16-25,-1 2-31,0 0 0,0 0 0,0 1 1,1-1-1,0 1 0,0 0 0,0-1 0,1 1 0,0 1 0,0-1 0,1 0 1,-1 0-1,1 1 0,1-1 0,-1 1 0,1-1 0,0 0 0,1 1 1,-1-1-1,1 1 0,1-1 0,2 11 0,-2-12 32,0 1-1,0 0 1,1-1-1,-1 1 1,1-1-1,0 1 1,1-1-1,-1 0 1,1-1-1,0 1 1,0-1-1,0 1 1,1-1-1,0-1 1,0 1-1,0 0 1,0-1-1,0 0 1,1-1-1,-1 1 1,1-1-1,-1 0 1,1 0-1,8 1 1,-10-3-74,1 1-1,-1-1 1,1 0 0,0 0 0,-1 0 0,1-1-1,-1 0 1,1 0 0,-1 0 0,1 0 0,-1-1-1,0 0 1,1 0 0,6-4 0,-5 2 50,0-1 0,-1 0 0,0 0 1,0 0-1,0 0 0,-1-1 0,0 1 0,7-13 1,-2-1-5,-1 0 1,-1 0-1,0-1 1,-2 0 0,6-36-1,-11 53 21,1 1 0,-1-1-1,1 0 1,0 1-1,-1-1 1,1 1 0,0 0-1,0-1 1,2-2-1,-2 5-59,0-1 1,-1 0-1,1 1 0,0-1 0,0 0 0,0 1 0,0-1 1,0 1-1,0-1 0,0 1 0,0 0 0,0-1 0,0 1 0,0 0 1,0 0-1,0 0 0,0-1 0,0 1 0,0 0 0,0 0 0,0 1 1,0-1-1,0 0 0,0 0 0,0 0 0,1 1 0,3 1 34,0 0-1,0 0 0,0 1 0,0-1 0,0 1 1,-1 0-1,0 1 0,1-1 0,-1 1 1,-1 0-1,1 0 0,0 0 0,-1 0 0,0 0 1,0 1-1,0 0 0,-1 0 0,1-1 1,1 8-1,5 11 13,-2 0 0,9 46 0,-15-61 48,0 0 0,-1 0 1,1 0-1,-2 0 0,1-1 0,-1 1 0,-1 0 0,1 0 1,-1 0-1,-4 7 0,6-14-81,0 0 0,-1 0 0,1 0 1,-1 0-1,0 0 0,1 0 0,-1 0 0,0 0 0,0 0 0,1 0 1,-1-1-1,0 1 0,0 0 0,0 0 0,0-1 0,0 1 0,0-1 1,0 1-1,0-1 0,-1 1 0,1-1 0,0 0 0,0 1 1,0-1-1,0 0 0,0 0 0,-1 0 0,1 0 0,0 0 0,0 0 1,0 0-1,-1 0 0,1-1 0,0 1 0,0 0 0,0-1 0,0 1 1,0-1-1,0 1 0,0-1 0,0 1 0,-2-3 0,1 3 33,40-26 646,-19 14-923,-12 8 223,0-1-1,1 1 1,-2-2 0,1 1 0,-1-1-1,0 0 1,0 0 0,0-1 0,6-9-1,-5 4 40,1 0 0,-2 0 0,1-1 0,-2 0-1,0 0 1,0 0 0,-1-1 0,-1 0 0,3-26-1,-12 19 245,5 19-256,0 1 0,1 0 0,-1-1 0,1 1 0,-1-1 0,1 1 0,-1 0 0,1-1 0,0 1 0,0-1 1,0 1-1,0-1 0,0 1 0,0-1 0,0 1 0,0-1 0,0 1 0,1-1 0,-1 1 0,1-1 0,-1 1 1,2-3-1,-2 4 13,1-1 0,0 0 0,0 0 0,-1 1 0,1-1 1,0 0-1,0 1 0,0-1 0,-1 1 0,1-1 0,0 1 1,0 0-1,0-1 0,0 1 0,0 0 0,0-1 0,0 1 0,0 0 1,0 0-1,0 0 0,0 0 0,0 0 0,0 0 0,0 0 1,0 0-1,0 1 0,0-1 0,0 0 0,0 1 0,0-1 1,0 0-1,0 1 0,0-1 0,0 1 0,0 0 0,5 2 16,-1 0 0,0 0 0,0 1 0,0-1 0,5 6 0,-1 3-77,-1 1 0,0-1 0,-1 1 0,0 0 0,-1 1 0,0 0 0,6 28 0,-4-17-114,4 6 838,-9-24-632,0 1-1,0 0 1,0 0-1,-1 0 1,0 0-1,0 0 1,-1 1-1,0-1 1,-1 0-1,0 13 1,-1-19-32,1-1-1,-1 1 1,1 0-1,-1-1 1,1 1 0,-1-1-1,0 1 1,0-1-1,0 0 1,0 1 0,0-1-1,0 0 1,0 1-1,0-1 1,0 0 0,-1 0-1,1 0 1,0 0-1,-1 0 1,1-1 0,-1 1-1,1 0 1,-1-1-1,1 1 1,-3 0-1,-2 0-36,-1 0-1,0 0 0,1 0 0,-12-1 0,10 0-1,7 0 32,1-1-1,0 1 1,0 0 0,0 0-1,0 0 1,-1 0-1,1 0 1,0 0-1,0 0 1,0 0 0,0 0-1,0-1 1,-1 1-1,1 0 1,0 0 0,0 0-1,0 0 1,0 0-1,0-1 1,0 1-1,0 0 1,0 0 0,0 0-1,0-1 1,0 1-1,0 0 1,-1 0-1,1 0 1,0 0 0,0-1-1,0 1 1,0 0-1,1 0 1,-1 0-1,0-1 1,0 1 0,0 0-1,0 0 1,0 0-1,0 0 1,0-1-1,0 1 1,0 0 0,0 0-1,0 0 1,1 0-1,-1 0 1,0-1 0,0 1-1,0 0 1,0 0-1,1 0 1,8-10-326,-3 8 352,-1 0-1,1 1 1,-1 0-1,1 0 0,-1 1 1,1-1-1,0 1 0,-1 1 1,10 0-1,-7 0-47,0 0 0,0-1 0,0 0 0,0-1 0,10-1 0,123-26-1129,-139 27 1057,0 1 0,-1-1 1,1 1-1,0-1 0,-1 0 0,1 0 0,-1 1 1,1-1-1,-1 0 0,0 0 0,1-1 0,-1 1 1,2-1-1,4-12-3902,-5 5-6757</inkml:trace>
  <inkml:trace contextRef="#ctx0" brushRef="#br0" timeOffset="2456.53">1909 231 10936,'9'55'1844,"-7"-39"-851,1 0 1,0 0-1,1-1 0,1 1 0,7 16 0,-6-19-901,15 26-2356,-18-34 1272,0-1-1,1 0 0,-1 1 1,1-2-1,0 1 0,8 6 0,7 3-4593</inkml:trace>
  <inkml:trace contextRef="#ctx0" brushRef="#br0" timeOffset="2457.53">2061 482 9688,'-5'-26'1182,"1"1"1,2-1-1,0-1 0,2 1 1,4-39-1,-3 49-1037,3-49 1655,29 81-798,-29-13-1004,0 0 1,0 0 0,-1 0-1,0 1 1,1 0 0,-1-1-1,-1 1 1,1 0-1,0 0 1,-1 0 0,3 9-1,19 56 186,-11-26 57,-10-38-260,0-1 1,-1 0-1,2 0 1,-1 0-1,0 0 0,1 0 1,0-1-1,0 0 1,0 0-1,0 0 1,7 4-1,-6-4-82,0 0 88,1 1 0,-1-1 1,1-1-1,-1 1 0,1-1 0,0 0 1,0-1-1,0 1 0,0-1 1,10 1-1,-14-2 2,1 0-1,-1-1 1,0 1 0,1 0 0,-1-1-1,0 1 1,0-1 0,1 1-1,-1-1 1,0 0 0,0 0 0,0 0-1,0 0 1,0-1 0,0 1 0,0 0-1,0-1 1,-1 0 0,1 1-1,-1-1 1,1 0 0,-1 0 0,1 0-1,-1 1 1,0-2 0,0 1 0,0 0-1,0 0 1,0 0 0,0-4-1,2-13 56,-1-1 0,-1 1 0,0-1 0,-2 0 0,0 1 0,-7-35 0,7 52-10,1 1-1,0-1 0,-1 0 0,1 1 0,-1-1 0,0 1 0,1-1 1,-1 1-1,0-1 0,0 1 0,0-1 0,0 1 0,-2-2 0,3 3-23,0 0 0,0 0 0,0 0 0,0 0 0,0 0 0,0 0-1,0 0 1,0 0 0,0 0 0,0 0 0,0 0 0,0 0 0,0 1 0,0-1-1,0 0 1,0 0 0,0 0 0,0 0 0,0 0 0,0 0 0,-1 0-1,1 0 1,0 0 0,0 0 0,0 0 0,0 0 0,0 0 0,0 0-1,0 0 1,0 0 0,0 0 0,0 0 0,0 0 0,0 0 0,0 0-1,0 0 1,0 0 0,0 0 0,0 0 0,0 0 0,0 0 0,-1 0-1,1 0 1,0 0 0,0 0 0,0 0 0,0 0 0,0 0 0,0 0-1,0 0 1,0 0 0,0 0 0,0 0 0,0 0 0,8 14 385,2 0-275,0 0 1,-1 0 0,-1 2-1,-1-1 1,0 1 0,-1 0-1,0 0 1,2 18 0,-2-7-117,-2-1 1,-2 1 0,0 0-1,-3 35 1,0-52 13,0-1-1,-1 0 1,-1 0-1,0 0 1,0-1-1,0 1 1,-8 12-1,2 0-134,5-12 86,-1 3-3,1-1-1,-2 0 1,1 0-1,-2 0 1,1 0-1,-1-1 0,-1-1 1,0 1-1,-10 8 1,18-17 3,-1-1 1,0 1 0,0-1-1,0 1 1,0-1 0,0 0-1,0 1 1,1-1-1,-1 0 1,0 0 0,0 1-1,0-1 1,0 0 0,0 0-1,0 0 1,0 0 0,0-1-1,0 1 1,0 0 0,0 0-1,0 0 1,0-1 0,0 1-1,1 0 1,-1-1-1,0 1 1,0-1 0,-1 0-1,-1-2 35,0 1 0,1-1 0,-1 1 0,1-1 0,-1 0 0,1 0 0,0 0 0,-2-4 0,1 1 65,0 1-1,0-1 1,1 0-1,0 0 1,0 0-1,1 0 1,-1 0-1,1-1 1,0 1-1,1-7 1,0 10-5,1-1-1,0 1 1,0-1 0,1 1-1,-1 0 1,0 0-1,1 0 1,0 0 0,0 0-1,0 0 1,0 0 0,1 1-1,-1-1 1,0 1 0,1-1-1,0 1 1,0 0 0,0 0-1,3-3 1,21-16 220,-11 9-171,8-6-1579,-16 4-3075,-5 6-6972</inkml:trace>
  <inkml:trace contextRef="#ctx0" brushRef="#br0" timeOffset="2877.82">1783 135 12104,'0'0'0,"14"9"2640,-27 1-6688,5-2 0,-1 1 552</inkml:trace>
  <inkml:trace contextRef="#ctx0" brushRef="#br0" timeOffset="3309.89">171 1056 12464,'9'-8'-286,"-9"7"525,0 1 1,0-1 0,1 1-1,-1 0 1,0-1 0,0 1-1,1 0 1,-1-1 0,0 1-1,0 0 1,1-1 0,-1 1-1,1 0 1,-1 0 0,0-1 0,1 1-1,-1 0 1,0 0 0,1 0-1,-1 0 1,1-1 0,-1 1-1,1 0 1,-1 0 0,0 0-1,1 0 1,-1 0 0,1 0-1,-1 0 1,1 0 0,-1 1-1,8 5 651,47 61-232,-38-45-1142,25 28-1,-14-29-4881,-19-13-4494</inkml:trace>
  <inkml:trace contextRef="#ctx0" brushRef="#br0" timeOffset="3727.99">74 1012 11384,'5'-5'203,"-1"0"0,1 0 1,0 1-1,0-1 0,0 1 1,1 1-1,-1-1 0,1 1 1,0 0-1,0 0 0,0 0 1,0 1-1,1 0 0,-1 0 1,0 1-1,1 0 0,9-1 1,11 1 1510,1 1-1,50 6 1,-42-3-1186,-9-1-109,1 2 0,49 12 1,-67-13-410,0 0 0,0 1 0,-1 0 0,0 1 0,0 0 0,0 0 0,0 1 0,-1 0 0,0 0 0,9 10 0,-12-12-5,-1 1 0,-1 0 0,1 0 0,-1 0-1,0 1 1,0-1 0,0 1 0,-1-1 0,0 1 0,0 0 0,-1 0 0,1 0 0,-1 0 0,0 1 0,-1 6 0,0-8-22,0-1 0,-1 1 0,1 0 0,-1-1 0,-1 1 1,1-1-1,0 0 0,-1 1 0,0-1 0,0 0 0,0 0 0,-1 0 0,1 0 0,-1-1 0,0 1 0,0 0 0,0-1 0,-1 0 1,1 0-1,-8 5 0,-8 3-166,0 0 1,-2-1 0,1-1 0,-1-1 0,-22 5-1,3-3-264,-71 9 0,100-20 553,17-4-24,18-4 15,1 5-84,0 0 0,43-15 0,-31 7 6,2 2 0,67-8 1,-46 8 286,-48 7-225,1-1 1,-1 0 0,-1-1-1,1 0 1,-1-1-1,18-12 1,-9 6-51,-15 9-13,41-28-130,-44 30 124,-1-1-1,1 1 1,-1-1 0,1 1 0,-1-1 0,0 1 0,1-1-1,-1 0 1,0 0 0,0 0 0,0 1 0,-1-1-1,1 0 1,0 0 0,-1 0 0,1 0 0,-1-1 0,0 1-1,0 0 1,1 0 0,-2 0 0,1-2 0,0 2-17,-1 1 1,1 0 0,0 0-1,-1 0 1,0 0 0,1 0-1,-1 0 1,0 0 0,1 0-1,-1 0 1,0 0 0,0 0-1,0 1 1,0-1 0,0 0-1,0 1 1,0-1 0,0 0-1,0 1 1,0-1 0,0 1-1,0 0 1,0-1 0,0 1-1,0 0 1,-1 0 0,1-1-1,0 1 1,0 0 0,0 0-1,-1 0 1,1 1 0,0-1-1,-2 0 1,-1 1-18,-1 0 0,1 0-1,-1 0 1,1 0 0,0 1-1,0 0 1,-1 0 0,-3 2 0,-2 3-35,0 0-1,0 0 1,1 2 0,0-1 0,0 1 0,1 0-1,-12 16 1,19-22 56,-1 0 0,1-1 0,-1 1-1,1 0 1,0 0 0,0 0 0,0 0 0,0 0 0,0 0-1,1 0 1,0 0 0,-1 0 0,1 0 0,0 1 0,0-1-1,1 0 1,-1 0 0,1 0 0,0 0 0,-1 0-1,1 0 1,1 0 0,-1 0 0,0-1 0,1 1 0,-1 0-1,1 0 1,0-1 0,0 0 0,0 1 0,0-1-1,0 0 1,0 0 0,1 0 0,3 3 0,6 2-87,-1 0 0,1 0-1,0-1 1,1 0 0,0-1 0,0-1 0,0 0 0,0-1 0,0 0 0,1-1 0,24 1 0,-25-3-401,-1 0 1,1 0 0,0-1-1,0-1 1,-1-1 0,1 1-1,18-8 1,-25 7-987,0 0 0,0-1 0,-1 1 0,1-1 0,8-9 0,-1 2 347,12-11-1099</inkml:trace>
  <inkml:trace contextRef="#ctx0" brushRef="#br0" timeOffset="4627.09">1051 900 8608,'1'5'503,"0"0"1,0 0 0,-1 0 0,0 0-1,0 0 1,0 0 0,-1 0 0,0 0-1,-1 6 1,1-6-118,0 1 1,0-1-1,0 1 0,1-1 1,0 1-1,0-1 0,1 10 0,8 24 1289,25 76 0,-29-103-1890,0 0-1,1-1 1,1 0-1,-1 0 0,2 0 1,-1-1-1,1 0 1,1 0-1,0-1 1,15 11-1,-22-18-29,1 0-1,0-1 1,0 0-1,-1 1 1,1-1 0,0 0-1,0 0 1,0-1-1,1 1 1,-1-1 0,0 1-1,0-1 1,0 0-1,0 0 1,0-1 0,6 0-1,4-2-127,1 0 0,19-9 1,-6 3-342,-25 8 684,1 1-1,-1-1 0,0 0 0,1 0 1,-1 0-1,0 0 0,0 0 1,0-1-1,0 1 0,0-1 1,0 1-1,0-1 0,-1 0 0,1 0 1,0 0-1,-1 0 0,1 0 1,-1 0-1,0 0 0,0 0 1,0 0-1,0-1 0,0 1 0,0 0 1,-1-1-1,1 1 0,-1 0 1,0-1-1,0 1 0,1-1 1,-1 1-1,-1-1 0,1 1 0,0-1 1,-1 1-1,0-4 0,-1 3-55,-10-4 1836,4 6-1502,0 0-1,0 1 1,1 0 0,-1 0-1,0 1 1,0-1-1,1 2 1,-1-1 0,1 1-1,-1 0 1,1 1-1,-11 5 1,14-7-166,0 1 1,0 0-1,0 0 1,0 0-1,0 0 1,1 1-1,-1-1 1,1 1-1,0 0 1,-1 0-1,1 0 1,1 1-1,-1-1 1,0 1-1,1 0 1,0-1-1,0 1 1,0 0-1,0 0 1,1 0-1,-1 1 1,1-1-1,-1 8 1,2-10-29,0 0 0,1 0 1,-1 0-1,0 0 0,1 0 0,0 0 1,-1 0-1,1 0 0,0 0 0,0 0 1,0 0-1,1-1 0,-1 1 0,0 0 1,0-1-1,1 1 0,-1-1 0,1 1 1,0-1-1,-1 0 0,1 0 0,0 0 1,0 0-1,-1 0 0,1 0 0,0 0 1,0-1-1,0 1 0,0-1 0,0 1 0,0-1 1,1 0-1,-1 1 0,3-1 0,6 0 88,0 1 0,1-2-1,-1 1 1,23-6-1,-16 1-32,0-1-1,0-1 1,23-12-1,-29 13-47,-8 3-48,0 1-1,0 0 1,0-1 0,-1 0-1,1 0 1,-1 0 0,0 0-1,0-1 1,0 1-1,-1-1 1,1 0 0,-1 0-1,0 0 1,0 0 0,0 0-1,0 0 1,-1 0 0,1-1-1,-1 1 1,-1 0-1,1-1 1,0 1 0,-1-1-1,0-6 1,0 10 3,0-1 0,0 1 0,0 0 0,-1-1 1,1 1-1,0 0 0,0-1 0,-1 1 0,1 0 0,-1 0 0,1-1 0,-1 1 0,0 0 1,1 0-1,-1 0 0,0 0 0,0 0 0,0 0 0,0 0 0,0 0 0,0 0 1,0 0-1,0 1 0,0-1 0,0 0 0,0 1 0,-1-1 0,-1 0 0,2 1-18,0 0 0,0 0 0,1 0 0,-1 0 0,0 0 0,0 0 0,0 0 0,0 1 0,0-1 0,0 0 0,1 1 0,-1-1 0,0 0 0,0 1 0,1-1 0,-1 1 0,0-1 0,0 1 0,1-1 0,-1 1 0,1 0 0,-1-1 0,0 1 0,1 0 0,-1 0 0,1-1 0,0 1 0,-1 0 0,1 0 0,0 0 0,-1 0 0,1-1 0,0 1 0,0 0 0,0 0 0,0 0 0,0 0 0,0 0 0,0 0 0,0 0 0,0-1 0,0 1 0,0 1 0,0 1 29,0 0 1,1-1-1,-1 1 1,0 0-1,1 0 1,0-1 0,-1 1-1,1-1 1,0 1-1,0 0 1,0-1-1,1 0 1,-1 1-1,1-1 1,-1 0-1,1 0 1,3 4 0,1-2-36,0 1 0,0-1 0,0-1 1,0 1-1,8 2 0,-1 0-137,-3 4 156,-10-10-10,1 1-1,-1-1 0,0 0 0,1 1 0,-1-1 0,0 1 0,1-1 0,-1 0 0,0 1 0,1-1 1,-1 0-1,1 0 0,-1 1 0,0-1 0,1 0 0,-1 0 0,1 0 0,-1 1 0,1-1 1,-1 0-1,1 0 0,-1 0 0,1 0 0,-1 0 0,1 0 0,-1 0 0,2 0 0,11-3 10,0 0-1,1 0 0,-1-1 1,-1-1-1,19-9 0,-28 13-31,0-1 0,-1 0 0,1 1 0,0-2 0,-1 1-1,1 0 1,-1 0 0,0-1 0,0 1 0,0-1 0,0 0 0,0 1-1,-1-1 1,1 0 0,-1 0 0,0 0 0,1 0 0,-1 0-1,0-6 1,2-4 72,-2 0 0,0 0-1,0-18 1,-1 22 117,0 9-162,0 0 1,0-1-1,0 1 1,0 0-1,0 0 0,1 0 1,-1-1-1,0 1 1,0 0-1,0-1 1,0 1-1,0 0 0,0 0 1,0-1-1,0 1 1,0 0-1,0 0 0,-1-1 1,1 1-1,0 0 1,0 0-1,0-1 1,0 1-1,0 0 0,0 0 1,0-1-1,-1 1 1,1 0-1,0 0 0,0 0 1,0 0-1,-1-1 1,1 1-1,0 0 0,0 0 1,0 0-1,-1 0 1,1 0-1,0-1 1,-7 11 34,-4 22-54,18 2 6,-5-30-16,-1 1 1,0-1 0,0 1-1,0-1 1,-1 1 0,1 0-1,-1 5 1,0-8 23,0 1-1,1 0 1,-1 0-1,1 0 1,-1 0 0,1 0-1,0-1 1,0 1 0,1 0-1,-1-1 1,0 1-1,1 0 1,0-1 0,-1 0-1,1 1 1,0-1-1,0 0 1,0 0 0,1 0-1,-1 0 1,0-1-1,1 1 1,3 1 0,-1 0-1,1 0 0,0 0-1,0 0 1,0-1 0,0 0 0,0 0 0,0-1 0,1 1 0,10 0 0,-12-3-5,1 0 0,-1 0 0,0 0 1,0-1-1,0 0 0,0 1 0,-1-2 0,1 1 0,0-1 0,5-4 0,-1 1-16,-1 0-1,0-1 1,0 0-1,7-9 1,9-13 32,36-62 0,-59 90 24,-1 1-25,0 0 0,1 0-1,-1 1 1,0-1 0,1 0-1,-1 1 1,0-1 0,0 0-1,0 1 1,1-1 0,-1 0-1,0 1 1,0-1 0,0 0 0,0 1-1,0-1 1,1 1 0,-1-1-1,0 0 1,0 1 0,0-1-1,0 1 1,0-1 0,0 0-1,0 1 1,-1-1 0,1 0-1,0 1 1,0-1 0,0 1-1,0-1 1,0 0 0,-1 1-1,-4 16 328,5-17-316,-10 22-3,-1 0 1,0-1-1,-2 0 0,-17 21 0,-8 14-7,-22 46-60,36-56-74,-3-2 0,-2 0-1,-46 53 1,54-75-287,-45 36 0,55-50 89,1-1 0,-1 0 1,-1-1-1,1 0 0,-1 0 0,-23 6 1,34-11 202,0-1 1,1 0-1,-1 1 1,0-1-1,0 0 1,1 0 0,-1 1-1,0-1 1,0 0-1,0 0 1,1 0-1,-1 0 1,0 0-1,0 0 1,0 0-1,0 0 1,1 0 0,-1 0-1,0-1 1,0 1-1,1 0 1,-1 0-1,0-1 1,0 1-1,1-1 1,-1 1-1,0-1 1,1 1-1,-2-1 1,2-2-262,-1 1-1,1 0 1,0 0 0,0 0-1,0 0 1,0-1-1,1 1 1,-1 0 0,2-4-1,-2 4 280,4-27-6665</inkml:trace>
  <inkml:trace contextRef="#ctx0" brushRef="#br0" timeOffset="5137.79">2524 0 12728,'14'15'1434,"0"1"1,-1 0-1,18 30 1,-23-34-976,6 10 29,0 0 0,-1 0 0,-2 1 0,-1 1 0,9 27 0,-6 3-178,-3 1 0,-2 0 0,-2 0 1,-2 0-1,-6 79 0,-5-52-264,-4-1 1,-3-1-1,-50 156 0,55-210-427,-1-1 0,-1-1 0,-1 0 0,-1 0-1,-18 23 1,13-24-1553,0 0 0,-33 30 0,10-15-8372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20:21.79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8 228 992,'0'0'13408,"-2"7"-12428,-2 13-495,0 0 1,2 0 0,0 0 0,1 0 0,1 0 0,1 0 0,6 31 0,-2-23 21,2 1 1,1-1-1,1-1 1,23 48 0,-29-70-527,-1-1 1,1 0-1,0 0 1,0 0-1,0 0 1,0 0-1,1-1 1,-1 1-1,1-1 1,0 0-1,0 0 1,0 0-1,0-1 1,1 1-1,-1-1 1,1 0-1,-1-1 1,1 1-1,0-1 1,0 0-1,0 0 1,0 0-1,0 0 1,0-1-1,-1 0 1,8-1-1,-7 1-299,1-1-1,-1-1 0,0 1 0,0 0 1,0-1-1,0 0 0,0-1 1,0 1-1,4-4 0,3-3-1350,-1 0 1,-1-2-1,0 1 0,0-1 0,9-13 0,-4 4-1009,6-5 451</inkml:trace>
  <inkml:trace contextRef="#ctx0" brushRef="#br0" timeOffset="1226.99">30 199 12104,'3'1'1585,"12"3"-348,-1-1-447,1 0 1,-1 0 0,22 0 0,-31-4-876,0 0 0,1 0 0,-1-1 0,0 0 0,8-4 1,4-1-1384,-1 1 1111,32-4-10040,-43 9 10078,23-5-1728</inkml:trace>
  <inkml:trace contextRef="#ctx0" brushRef="#br0" timeOffset="1227.99">21 467 2160,'-8'10'2413,"7"-8"-2178,0-1 0,0 0 0,0 1 0,0-1 0,0 0 0,0 1 0,0 0 0,0-1 0,0 1 0,1-1 0,-1 1 0,1 0 0,-1-1 1,1 1-1,0 0 0,-1 0 0,1-1 0,0 1 0,0 0 0,0 0 0,1-1 0,-1 1 0,0 0 0,1 0 0,0 1 0,-1-2-43,1 0 1,0 0 0,0 0-1,-1-1 1,1 1 0,0 0-1,0-1 1,0 1 0,0 0-1,-1-1 1,1 1 0,0-1-1,0 0 1,0 1 0,0-1-1,0 0 1,0 1 0,0-1-1,1 0 1,-1 0 0,0 0-1,0 0 1,0 0 0,0 0-1,0 0 1,0 0-1,0-1 1,0 1 0,2-1-1,43-13 2714,-24 7-3432,-16 6 535,11-3-516,0 1 0,21-2 0,-27 4-141,0-1-1,0 0 0,0 0 0,17-7 0,-3 1-2270,-8 3-4121</inkml:trace>
  <inkml:trace contextRef="#ctx0" brushRef="#br0" timeOffset="1660.99">574 627 10224,'0'3'201,"1"0"1,-1 0-1,1 0 0,0 0 1,0 1-1,0-1 1,0 0-1,0 0 1,1-1-1,-1 1 0,1 0 1,2 3-1,-3-5 1074,3-12-1000,-1 1 1,0-1-1,0 0 0,-1 0 0,-1 1 1,0-2-1,-1-20 0,4-21-230,-3 44 9,0 0 0,1 1 0,1-1 1,-1 0-1,2 1 0,-1-1 1,1 1-1,5-9 0,-7 15-24,-1 1 0,0-1 0,0 1 0,1-1 0,-1 1 0,1-1 0,-1 1 0,1 0 0,0 0 0,-1 0 0,1 0 0,0 0 0,0 0 0,0 0 0,-1 1 0,5-2 0,-4 2 17,1 0 0,-1 1 0,1-1 0,-1 0 0,1 1 0,-1-1 1,0 1-1,1 0 0,-1 0 0,0 0 0,0 0 0,1 0 0,-1 0 0,0 1 0,0-1 0,0 1 0,1 1 0,14 14 37,-1 1 0,0 0 1,20 34-1,-27-38-357,-8-11-20,1 0 1,0 1-1,1-1 0,-1 0 0,0 0 0,1 0 0,0-1 1,0 1-1,4 3 0,-6-6 42,0 0 1,0 0-1,0 0 1,0 0-1,1 1 1,-1-1-1,0-1 1,0 1-1,0 0 1,0 0-1,0 0 1,0-1-1,0 1 1,1 0-1,-1-1 0,0 1 1,0-1-1,1 0 1,21-14-5150,-20 14 4596,9-8 22,0 0 1,-1-1-1,17-19 0,-16 15 2019,-1 0 0,-1 0 0,0-1 0,-1 0 0,13-28 0,-16 28 520,-8 22 190,-8 33-30,9-18-1382,2-1 1,5 43-1,-4-54-362,0 0-1,0-1 0,1 1 1,1-1-1,-1 1 0,2-1 0,-1-1 1,11 16-1,-14-23-111,0 1-1,0-1 1,0 1-1,0-1 0,0 1 1,1-1-1,-1 0 1,1 0-1,-1 0 1,1 0-1,-1 0 1,1 0-1,0 0 1,-1 0-1,1 0 1,3 0-1,-4-1-13,0 0 1,0 0-1,0 0 0,0-1 1,0 1-1,0 0 0,0 0 0,0-1 1,0 1-1,0-1 0,-1 1 1,1-1-1,0 1 0,0-1 1,-1 0-1,1 1 0,0-1 0,-1 0 1,1 0-1,0 1 0,-1-1 1,1-2-1,3-5 155,0-1-1,-1 1 1,0-1 0,0 0 0,1-10 0,-2 7-297,3-8 81,-2-1 0,0 0 0,-1 1 0,-1-1 1,-1 0-1,-1 0 0,-1 0 0,-1 0 0,0 1 0,-2-1 0,-14-38 0,11 37-1116,-1 1 0,-14-24 0,16 31 63,3-3-2418,3 3-4508</inkml:trace>
  <inkml:trace contextRef="#ctx0" brushRef="#br0" timeOffset="1661.99">1527 232 6280,'0'0'3700,"0"2"-676,3 17-2304,11 29 999,-7-27-1313,-2 0 0,1 1 0,1 24 0,-3-4-582,3 84 338,-8-106-1491,-1 0 0,-4 26 0,0-15-7337</inkml:trace>
  <inkml:trace contextRef="#ctx0" brushRef="#br0" timeOffset="2062.19">1416 488 5472,'9'11'-162,"21"22"1123,-29-33-861,0 1 1,0 0 0,0 0 0,-1 0 0,1-1 0,0 1 0,0-1 0,0 1 0,0-1 0,0 1 0,0-1 0,1 1 0,-1-1 0,0 0 0,0 0 0,0 1 0,0-1 0,0 0 0,0 0 0,1 0 0,-1 0 0,0-1 0,0 1 0,0 0 0,0 0 0,0-1 0,0 1 0,0 0 0,2-2 0,16-12 854,-10 6-243,0 1 0,1 0-1,0 1 1,18-9 0,-26 14 98,2 1-661,1-1 0,-1 0 0,1 0 0,-1 0 0,0 0 0,7-4 0,16-5-128,-5 3-9,47-14 255,-63 20-183,0-1 0,0 2 0,0-1-1,0 1 1,0 0 0,0 0 0,0 0-1,0 1 1,10 2 0,-14-2-69,-1 0-1,1 1 1,0-1 0,-1 0-1,0 1 1,1-1 0,-1 1-1,0 0 1,1-1 0,-1 1-1,0 0 1,-1 0 0,1 0-1,0 0 1,0-1 0,0 4-1,10 39 93,-9-35-81,-1-8-39,4 25-143,2-1 0,12 28 0,-16-45 278,1 0 1,0-1-1,0 0 1,0 0-1,1 0 1,0 0-1,1-1 1,0 0-1,0 0 1,0 0-1,7 4 0,-11-9-52,0 0 1,0 0-1,0-1 0,0 1 0,0-1 0,0 0 0,0 1 0,0-1 0,0 0 0,0 0 0,0 0 0,0 0 0,0-1 0,0 1 0,-1 0 0,1-1 0,0 1 0,0-1 0,0 0 0,0 0 0,0 0 0,-1 0 0,1 0 0,0 0 1,-1 0-1,1 0 0,-1-1 0,3-2 0,4-3-44,0-1-1,-1 1 1,11-17 0,-11 11-5,-1 0 0,0 0 1,-1 0-1,0-1 0,-1 1 0,-1-1 0,0 0 0,-1 0 0,0-1 1,-1-16-1,0 18-14,-1 10-4,1 1 0,-1 0 0,-1-1 0,1 1 0,0-1 1,0 1-1,-1 0 0,1 0 0,-1-1 0,0 1 0,0 0 0,0 0 0,0 0 0,0 0 0,0 0 0,0 0 0,-1 0 1,1 0-1,-1 0 0,0 0 0,1 1 0,-1-1 0,0 1 0,0-1 0,0 1 0,0 0 0,0 0 0,0 0 0,0 0 1,0 0-1,-1 0 0,1 1 0,0-1 0,0 1 0,-1-1 0,1 1 0,-5 0 0,1-1-276,0 1-1,0 0 0,0 1 1,0-1-1,0 1 1,0 0-1,0 1 0,0-1 1,1 1-1,-1 0 1,0 1-1,1-1 0,-10 7 1,13-7-344,0 1 0,0-1 0,0 1 0,0 0 0,1-1 0,-1 1 0,1 0 0,0 0 0,0 0 0,-2 6 0,-2 7-1471,-4 7-2098</inkml:trace>
  <inkml:trace contextRef="#ctx0" brushRef="#br0" timeOffset="3153.44">2382 558 6816,'18'3'4128,"-5"-10"-3612,0-1-1,0 0 1,-1-1 0,0 0 0,0-1 0,-1-1 0,0 1 0,11-17 0,-9 13-179,-8 8-274,0 0 0,0-1 0,-1 1 0,0-1 0,0 0 1,-1 0-1,0 0 0,0 0 0,-1-1 0,0 1 0,0-1 1,2-15-1,-4 23-61,0-1 1,0 1-1,0-1 0,-1 1 1,1-1-1,0 1 1,0-1-1,0 1 1,0-1-1,0 1 0,-1-1 1,1 1-1,0 0 1,0-1-1,-1 1 0,1-1 1,0 1-1,-1 0 1,1-1-1,-1 1 0,1 0 1,0-1-1,-1 1 1,1 0-1,-1 0 1,1-1-1,-1 1 0,1 0 1,-1 0-1,-18 1 69,-21 16 15,37-15-85,-9 3 23,1 1-1,0 0 1,1 1-1,-1 1 1,1-1-1,-11 12 1,17-14-6,0 0 1,0 0-1,1 1 1,-1-1-1,1 1 1,0 0-1,1-1 0,-1 1 1,1 1-1,0-1 1,1 0-1,-1 0 1,0 13-1,1-6 144,0-1 1,1 1-1,0-1 0,1 1 1,0-1-1,1 0 0,1 1 1,0-1-1,0 0 0,1 0 1,1-1-1,0 1 0,0-1 0,9 12 1,-13-22-171,1 0 0,0 0 1,-1 0-1,1 0 0,-1 0 0,1 0 1,0-1-1,0 1 0,-1-1 0,1 1 1,0-1-1,0 0 0,0 0 0,0 0 1,-1 0-1,1 0 0,3 0 0,29-5-22,-32 4 29,9-1-129,0 0 0,1-1 0,-1 0 1,0-1-1,0 0 0,-1-1 0,1-1 0,-1 1 0,0-1 0,-1-1 1,1 0-1,-1 0 0,-1-1 0,11-12 0,-4 2 31,-1 0 0,23-41 0,-19 28-77,-18 30 166,0 1 1,0 0 0,0-1-1,1 1 1,-1 0 0,0-1-1,0 1 1,0 0 0,0-1-1,1 1 1,-1 0 0,0 0-1,0-1 1,1 1 0,-1 0-1,0 0 1,1 0-1,-1-1 1,0 1 0,1 0-1,-1 0 1,0 0 0,1 0-1,-1-1 1,0 1 0,1 0-1,-1 0 1,0 0 0,1 0-1,-1 0 1,1 0 0,-1 0-1,0 0 1,1 0-1,-1 0 1,0 0 0,1 1-1,8 12 1,1 21 249,-10-34-241,8 48 671,-8-45-624,0-2 1,0-6-26,0-2 12,1-1-1,0 1 1,0-1 0,1 1 0,4-13-1,11-32 88,-16 49-111,1 0 1,-1 0 0,1 1-1,-1-1 1,1 1-1,0-1 1,0 1 0,0 0-1,0-1 1,0 1-1,1 0 1,-1 0 0,1 0-1,-1 1 1,1-1-1,2-1 1,-2 3 6,1 0 0,-1-1 0,0 1 0,0 0 0,0 1 0,0-1 0,0 1 0,0-1-1,0 1 1,0 0 0,0 0 0,0 0 0,0 0 0,0 1 0,0-1 0,-1 1 0,1 0 0,2 2 0,2 1-1,1 1 0,-2-1 0,1 2 0,-1-1 0,8 10 0,41 72 238,-43-66-557,1 0 1,1 0 0,1-2 0,31 34-1,-45-52 234,0-1 0,0 0 0,0 0 0,0 0-1,0 0 1,0 0 0,0 0 0,0 0-1,1-1 1,-1 1 0,0 0 0,0-1 0,1 1-1,-1-1 1,0 1 0,1-1 0,-1 0-1,1 1 1,-1-1 0,0 0 0,1 0 0,-1 0-1,3 0 1,-3-1 25,30-16-1302,-16 6 812,-1-1-1,0 0 1,-1-1-1,-1 0 0,22-30 1,-29 36 520,-1 1 0,-1 0 0,1-1 0,-1 1 0,0-1 0,0 0 0,-1 0 0,0 0 0,-1 0 0,1-1 0,-1 1 0,0 0 0,-1-1 0,0 1 1,0 0-1,-1-1 0,-2-12 0,3 18 38,-1 1 0,1 0 1,0 0-1,0 0 0,-1 0 1,1 0-1,-1 0 0,1 0 0,-1 0 1,1 0-1,-1 0 0,0 0 1,1 0-1,-1 0 0,0 0 1,0 0-1,0 1 0,0-1 1,1 0-1,-1 1 0,0-1 0,0 1 1,-1-1-1,1 1 0,0-1 1,0 1-1,0-1 0,0 1 1,0 0-1,0 0 0,0 0 1,-1 0-1,1 0 0,0 0 0,0 0 1,0 0-1,0 0 0,0 0 1,-1 1-1,1-1 0,0 0 1,-2 2-1,-5 1 127,1 1 0,-1 1 0,1-1 0,-13 11 0,10-7 34,8-7-154,0 1 0,0-1 0,0 1 0,0 0 0,0-1 0,0 1 0,0 0 0,1 0 1,-1 0-1,1 1 0,-1-1 0,1 0 0,0 0 0,0 1 0,0-1 0,0 1 0,0-1 1,1 1-1,-1-1 0,1 1 0,-1-1 0,1 1 0,0 0 0,0-1 0,0 1 0,1 0 0,-1-1 1,1 1-1,-1-1 0,2 5 0,0 0 41,3 13 586,0-2 0,14 33 0,-18-47-560,0-1-1,1 0 1,-1 0-1,1 0 1,0 0-1,-1 0 1,1 0-1,1 0 1,-1-1-1,0 1 1,1-1-1,-1 0 1,1 1-1,0-1 1,0-1-1,0 1 1,0 0-1,0-1 1,0 1-1,0-1 1,0 0-1,1 0 1,6 1-1,-9-2 303,16-16 162,-3 2-556,0-1 0,-1-1 0,-1 0-1,-1-1 1,-1 0 0,0-1-1,-1 0 1,0 0 0,-2-1 0,0 0-1,-2-1 1,0 1 0,-1-1-1,2-24 1,-5 27-37,0-1 0,-1 0 0,-1 1 0,-1-1 0,-5-21 0,5 28-15,-1 1 0,0 0 0,-1 1 0,0-1 0,-1 1 0,0 0 0,-1 0 0,0 0 0,0 0 0,-9-8 0,10 11-1,1 2 31,0-1-1,0 1 0,0 0 1,-1 1-1,0-1 0,1 1 1,-7-3-1,10 5-75,0 1 0,-1-1 0,1 1 0,0 0 0,-1 0 0,1 0 0,-1 0 0,1 0 0,-1 0 0,1 0 1,0 0-1,-1 1 0,1-1 0,0 0 0,-1 1 0,1-1 0,0 1 0,-1 0 0,1-1 0,0 1 0,0 0 0,0 0 0,-1 0 0,1-1 0,0 1 0,0 1 0,0-1 0,1 0 0,-1 0 0,0 0 0,0 0 0,1 1 0,-1-1 0,0 2 0,-1 0-397,-2 3-500,0 0 1,1 0-1,0 1 0,0-1 1,0 1-1,1 0 0,-2 10 0,-2 8-2296</inkml:trace>
  <inkml:trace contextRef="#ctx0" brushRef="#br0" timeOffset="5212.42">3828 616 7712,'1'-1'357,"0"0"0,-1 0 0,1 0 0,0 0 0,0 0 1,0 0-1,0 0 0,0 0 0,0 0 0,0 0 0,0 0 0,1 1 0,-1-1 1,0 1-1,0-1 0,1 1 0,-1-1 0,0 1 0,0 0 0,1-1 1,-1 1-1,1 0 0,1 0 0,2-1 225,-3 1-160,32-3-51,-19-3-104,-25 0 121,-26 4-271,31 3-111,0 0-1,1 0 1,-1 1 0,1-1-1,-1 1 1,1 0-1,0 1 1,0-1 0,0 1-1,0 0 1,0 0-1,0 0 1,1 0 0,0 1-1,-1-1 1,1 1-1,1 0 1,-1 0 0,0 0-1,1 0 1,0 0-1,0 1 1,0-1 0,1 1-1,-1-1 1,1 1 0,0 0-1,1-1 1,-1 1-1,1 0 1,0 0 0,0-1-1,0 1 1,0 0-1,1 0 1,0-1 0,0 1-1,3 7 1,-1-5 61,-1 0-1,1-1 1,1 1 0,-1-1 0,1 0-1,0 0 1,0 0 0,1-1 0,0 1 0,10 8-1,-12-12-46,0 1-1,1-1 0,-1 0 1,0 0-1,1-1 0,0 1 0,-1-1 1,1 1-1,0-1 0,0 0 1,0-1-1,-1 1 0,1-1 1,0 1-1,0-1 0,0 0 1,0-1-1,0 1 0,0-1 0,6-1 1,-1-1-17,1-1 0,-1 0 1,0 0-1,0-1 1,0 0-1,0 0 0,-1-1 1,0 0-1,0-1 0,-1 0 1,0 0-1,0-1 0,0 1 1,-1-1-1,-1-1 0,1 1 1,-1-1-1,0 0 1,-1 0-1,0-1 0,-1 1 1,0-1-1,0 0 0,-1 0 1,0 0-1,0-15 0,0 4 11,9-145-86,-11 145 54,-1 0-1,-1 0 1,0 0 0,-2 0 0,-10-35-1,13 55 14,1 0-1,0 0 0,0 0 0,-1 0 0,1 0 0,-1 0 0,1 0 1,-1 0-1,1 0 0,-1 0 0,1 0 0,-1 0 0,0 1 1,1-1-1,-1 0 0,0 1 0,0-1 0,0 0 0,0 1 0,-1-2 1,1 2-7,1 1 1,-1-1 0,0 0-1,1 0 1,-1 0 0,0 0 0,1 1-1,-1-1 1,1 0 0,-1 1-1,0-1 1,1 0 0,-1 1-1,1-1 1,-1 1 0,1-1 0,-1 0-1,1 1 1,0 0 0,-1-1-1,1 1 1,0-1 0,-1 2-1,-2 3-55,0 0-1,1 1 0,0-1 1,0 1-1,-2 10 0,2-3 71,1 1 0,1-1 0,0 1-1,1-1 1,0 0 0,1 1-1,4 13 1,32 94 675,-15-52-334,-21-65-302,0 1 0,-1 0 0,1-1 0,1 1 0,-1-1 0,1 1 0,0-1 0,0 0 0,0 0-1,0-1 1,1 1 0,-1 0 0,1-1 0,0 0 0,0 0 0,0 0 0,1-1 0,-1 1 0,1-1-1,7 3 1,-10-5-58,-1 0-1,1-1 1,-1 1-1,1 0 0,-1-1 1,1 1-1,-1-1 1,1 1-1,-1-1 1,0 0-1,1 1 0,-1-1 1,0 0-1,0 0 1,0 0-1,0 0 1,1 0-1,-1 0 0,0 0 1,1-2-1,18-26 29,-13 18 1,7-11-20,15-34-1,-27 49-17,1 1 0,-1 0-1,0-1 1,-1 0 0,1 1 0,-1-1 0,-1 0 0,1 1 0,-1-1 0,-1-12 0,1 18 26,0 0 0,0 0 1,0-1-1,0 1 0,0 0 1,-1 0-1,1 0 0,0 0 1,-1-1-1,1 1 0,-1 0 1,1 0-1,-1 0 0,1 0 1,-1 0-1,0 0 0,1 0 1,-1 0-1,0 1 0,0-1 1,0 0-1,0 0 0,-1-1 1,1 3-2,0-1-1,0 0 1,0 0 0,0 1 0,0-1 0,0 0 0,0 1 0,0-1 0,0 1-1,0-1 1,0 1 0,0-1 0,1 1 0,-1 0 0,0-1 0,0 1 0,1 0-1,-1 0 1,0 0 0,0 1 0,-5 7-7,0 1 1,1 0-1,-9 19 0,10-17 15,0 0 0,1 0 0,0 1 0,1-1 0,0 1 0,1 0 0,0 0-1,1-1 1,1 1 0,0 0 0,3 14 0,-3-23 33,1 1 0,-1-1 1,1 1-1,1-1 0,-1 1 0,0-1 0,1 0 0,0 0 0,0 0 1,0-1-1,1 1 0,-1-1 0,1 1 0,-1-1 0,1 0 1,0-1-1,1 1 0,-1-1 0,0 1 0,1-1 0,-1-1 1,1 1-1,0-1 0,-1 1 0,1-1 0,0-1 0,0 1 0,7-1 1,4 1-98,-1-2 0,1 0 1,0 0-1,-1-2 0,1 0 0,-1 0 1,23-10-1,-28 9 18,-1-1-1,0 0 1,0 0-1,0-1 1,0 0-1,-1-1 1,0 0-1,0 0 1,-1-1-1,0 0 1,10-15-1,-8 10-19,-1 0 0,-1-1-1,0 1 1,-1-2 0,-1 1 0,0 0-1,4-22 1,-3 2-274,-3 0 1,0 0-1,-3 0 0,0-1 0,-8-45 0,7 78 310,0-1 0,0 1 0,0 0 0,0-1 0,-1 1 0,1 0 0,-1 0 0,0 0 0,1 0 0,-1 0 0,0 1 0,0-1 0,0 0 0,0 1 0,-1-1 0,1 1 0,0 0 0,-1 0 0,1 0 0,0 0 0,-1 0 0,1 1 0,-5-2 0,5 3 44,0-1-1,1 1 1,-1 0-1,0-1 1,1 1-1,-1 0 1,1 0-1,-1 0 1,1 0-1,-1 0 0,1 1 1,0-1-1,-1 0 1,1 0-1,0 1 1,0-1-1,0 1 1,0-1-1,0 1 1,1 0-1,-2 2 0,-4 11 5,2 0 1,-1 0-1,2 1 0,0-1 0,1 1 0,1 0 0,0-1 0,1 1 0,3 22 0,1-8 213,1 1 0,2-2 0,18 51-1,-19-67-62,1 0 0,0 0 0,0-1-1,1 0 1,19 21 0,-14-18-20,-10-11-106,1 0 0,0 0 1,1 0-1,-1-1 0,1 1 0,-1-1 0,1 0 0,0-1 1,0 1-1,0-1 0,1 0 0,-1 0 0,0-1 0,1 1 1,-1-1-1,10 0 0,25 8-300,-37-9 251,1 0 1,-1 0-1,0 0 1,0-1 0,1 1-1,-1-1 1,0 0-1,0 0 1,0 0-1,6-2 1,2-1 7,14-2-3,-17 4-8,0 0 0,0 0 0,0 0-1,-1-1 1,1 0 0,10-6 0,-16 7 1,0 1 0,0-1 1,0 0-1,0 0 0,0 0 0,-1 0 1,1-1-1,-1 1 0,1 0 0,-1-1 1,0 1-1,0-1 0,0 1 0,0-1 1,0 1-1,-1-1 0,1 0 1,-1 1-1,0-1 0,1 0 0,-1 1 1,0-1-1,-1 0 0,0-2 0,1 1-22,0 1 0,0-1-1,-1 1 1,1 0-1,-1-1 1,0 1 0,0 0-1,0-1 1,-1 1-1,1 0 1,-1 0-1,1 0 1,-1 0 0,0 0-1,0 1 1,-1-1-1,1 1 1,0-1 0,-1 1-1,0 0 1,1 0-1,-1 0 1,0 0 0,0 0-1,0 1 1,0-1-1,-1 1 1,1 0 0,0 0-1,0 0 1,-1 0-1,1 0 1,-1 1 0,1 0-1,-5 0 1,2 1-38,0 0 0,0 1 1,0 0-1,0 0 1,1 0-1,-1 1 0,1 0 1,-1 0-1,1 0 1,0 1-1,0 0 0,0 0 1,1 0-1,-7 8 0,9-9 92,0-1-1,1 1 0,-1 0 0,1 0 0,0 0 1,0 0-1,0 0 0,0 0 0,1 1 0,-1-1 0,1 0 1,0 0-1,0 0 0,0 1 0,0-1 0,1 0 1,1 6-1,0 0 89,1 0 0,1-1 0,0 1 0,7 12 0,-10-19-112,1-1 0,-1 1 1,1-1-1,-1 0 0,0 0 0,1 0 0,0 1 1,-1-2-1,1 1 0,0 0 0,-1 0 1,1 0-1,0-1 0,0 1 0,0-1 0,0 1 1,0-1-1,0 0 0,-1 0 0,1 0 0,0 0 1,3 0-1,40-7 78,-35 4-76,0-1 0,0 0 0,0-1 1,0 1-1,-1-2 0,0 1 0,0-2 0,-1 1 1,1-1-1,-1 0 0,-1-1 0,1 1 0,-1-2 1,-1 1-1,0-1 0,0 0 0,0 0 0,-1-1 1,-1 1-1,1-1 0,2-12 0,-5 14-20,0-1-1,0 1 1,-1 0-1,-1-1 1,1 1 0,-1 0-1,-1-1 1,1 1-1,-3-10 1,2 17-188,0 2 158,0 0 29,-1-1 0,1 1 0,0 0-1,0 0 1,0 0 0,0 0 0,0 1 0,0-1 0,0 0 0,0 0 0,0 0 0,0 1 0,0-1 0,1 1 0,-1-1 0,0 3 0,-10 25-321,7-15 378,2 0 0,-1 1 0,2-1 0,0 0 0,0 1 0,2-1 0,0 0 0,0 1 0,1-1 0,5 15 0,-7-27-23,0 0 1,1 0-1,-1 0 0,1 0 1,0 0-1,0 0 0,0 0 1,0 0-1,0 0 1,0 0-1,0 0 0,0-1 1,1 1-1,-1-1 0,1 1 1,-1-1-1,1 1 0,0-1 1,-1 0-1,1 1 0,0-1 1,0 0-1,0-1 0,0 1 1,0 0-1,0 0 0,0-1 1,0 1-1,0-1 1,0 0-1,1 1 0,-1-1 1,0 0-1,0 0 0,0-1 1,0 1-1,0 0 0,0-1 1,1 1-1,-1-1 0,2-1 1,10-3-16,1-1 0,-2-1 0,1 0-1,21-16 1,-16 11-88,4-2 121,-22 13-37,5 12-394,-3-7 519,-1-1-118,1 1 1,-1-1 0,1-1-1,0 1 1,0 0-1,0-1 1,0 1-1,0-1 1,6 3 0,-5-4 6,0 0 0,0 0 0,0 0 0,0-1 0,0 1 1,0-1-1,0 0 0,0 0 0,1-1 0,-1 1 0,0-1 0,0 0 1,0 0-1,-1 0 0,6-2 0,2 0 30,-6 2-114,1-1 1,-1 1-1,0-2 0,0 1 0,0 0 0,0-1 0,0 0 0,-1 0 1,9-7-1,38-28 693,-50 37-646,-1 2 17,1-1 1,-1 0-1,1 0 0,-1 0 0,0 1 0,1-1 0,-1 0 1,1 0-1,-1 1 0,0-1 0,1 0 0,-1 1 0,0-1 0,0 0 1,1 1-1,-1-1 0,0 1 0,0-1 0,0 0 0,1 1 1,-1-1-1,0 1 0,0-1 0,0 1 0,0-1 0,0 1 0,0-1 1,0 1-1,0-1 0,0 0 0,0 1 0,0-1 0,0 1 0,0-1 1,0 1-1,-1-1 0,1 0 0,0 1 0,0-1 0,0 1 1,-1-1-1,1 1 0,-11 26-8,9-22 10,-62 126 43,45-85 58,-3 4 7,-72 129-134,79-133 31,13-38-18,0 1 0,-1 0 0,-1-1 0,1 1 0,-7 10 0,-25 33-979,34-51 386,11-26-6995,-2 10-171</inkml:trace>
  <inkml:trace contextRef="#ctx0" brushRef="#br0" timeOffset="5580.42">5590 663 12016,'-1'4'254,"7"-5"416,23-10 1365,34-21 929,-49 24-2990,0 2-1,1-1 0,0 2 0,0 0 0,0 0 0,0 2 0,0 0 0,1 0 0,16 1 0,-14 3-582,-10 0-1633,0-1-6617</inkml:trace>
  <inkml:trace contextRef="#ctx0" brushRef="#br0" timeOffset="5980.57">5653 861 11384,'16'-23'755,"-14"18"-415,2 0 0,-1 0 0,1 0 0,-1 0 0,1 1 0,0 0-1,1 0 1,-1 0 0,1 0 0,5-3 0,30 7 2369,-1-7-2472,60-21 0,-54 15-99,-35 11-219,0 0 0,0 0 0,1 1 0,-1 1 0,1-1-1,11 3 1,41-3-4154,-38 0-5225</inkml:trace>
  <inkml:trace contextRef="#ctx0" brushRef="#br0" timeOffset="9068.79">6542 910 5384,'0'0'12255,"2"-7"-11461,12-68-488,-2 0 0,2-93 0,-7 59 441,-7 109-716,0-1 0,0 0 0,0 1 0,0-1 1,0 1-1,0-1 0,0 0 0,0 1 0,1-1 0,-1 1 0,0-1 0,0 0 0,0 1 0,1-1 0,-1 1 1,0-1-1,1 1 0,-1-1 0,0 1 0,1-1 0,-1 1 0,0 0 0,1-1 0,-1 1 0,1-1 0,-1 1 1,1 0-1,-1-1 0,1 1 0,-1 0 0,2-1 0,-1 2-17,1-1 0,-1 0 0,0 0 0,1 1 0,-1-1 0,0 0 0,1 1 1,-1 0-1,0-1 0,0 1 0,0 0 0,1-1 0,0 3 0,36 34-377,-35-34 373,33 41-74,95 130 605,-107-141-528,2-2 0,1 0 0,1-2 0,46 37 0,-73-65 25,0 0 0,0 0 0,0-1-1,0 1 1,-1 0 0,2-1 0,-1 1-1,0-1 1,0 1 0,0-1 0,0 1-1,0-1 1,0 0 0,0 0-1,1 1 1,-1-1 0,0 0 0,0 0-1,0 0 1,0 0 0,1-1 0,-1 1-1,0 0 1,2-1 0,-1 0-11,-1 0 0,1 0 0,-1 0-1,0-1 1,0 1 0,1 0 0,-1-1 0,0 1 0,0-1 0,0 1-1,-1-1 1,1 1 0,0-1 0,0-2 0,2-6-8,0 0 0,-1 0 1,-1 0-1,1-12 0,-1 10-7,-2-28 213,-21-149-455,18 151-343,-9-40 0,0 3-1685,13 69 373,5-2-11647,-1 5 14324,-3 3 168,9-7-3340</inkml:trace>
  <inkml:trace contextRef="#ctx0" brushRef="#br0" timeOffset="9849.79">7643 341 8432,'-10'22'784,"7"-17"483,3-17-301,1 4-858,-1-45 1237,0 52-1297,0 1 0,0-1 0,0 0 0,-1 1 0,1-1 0,0 1 0,-1-1 1,1 0-1,-1 1 0,1-1 0,-1 1 0,1-1 0,0 1 0,-1 0 0,0-1 0,1 1 0,-1-1 0,1 1 0,-1 0 0,1-1 0,-1 1 0,0 0 0,1 0 0,-1 0 0,0-1 0,1 1 0,-1 0 0,0 0 0,-1 0 0,-19 2 461,16 0-423,1 0 1,-1 0-1,1 1 1,-1 0-1,1 0 1,0 0-1,0 0 1,0 1-1,0-1 1,1 1-1,-1 0 1,-4 7-1,-35 61 828,34-54-813,-24 46 627,-46 131-1,74-179-630,-7 17 230,2 1 0,-7 43 0,16-68-260,0 0 1,0 1-1,0-1 1,2 0 0,-1 1-1,1-1 1,0 1-1,1-1 1,0 0 0,1 0-1,0 0 1,0 0-1,6 12 1,68 90-179,-71-105-218,1-1-1,-1 0 0,1 0 0,-1-1 0,2 0 0,-1 0 1,0 0-1,1-1 0,-1 0 0,1-1 0,0 0 0,0 0 1,9 1-1,-9-1-287,39 8-9396</inkml:trace>
  <inkml:trace contextRef="#ctx0" brushRef="#br0" timeOffset="11555.48">7861 408 8072,'6'39'1819,"3"0"1,19 56 0,-14-54-288,-2 0 0,7 51 0,-18-73-3798,-4 4-8003,-1-14 7989</inkml:trace>
  <inkml:trace contextRef="#ctx0" brushRef="#br0" timeOffset="11947.04">7676 718 10584,'29'7'693,"-12"-3"375,1-1 0,0 0 0,0-1 0,0-2 0,0 1 0,30-5 0,-26 3-782,74-6-5209,-50 3-4377</inkml:trace>
  <inkml:trace contextRef="#ctx0" brushRef="#br0" timeOffset="12382.04">8043 594 6904,'2'8'415,"0"0"0,0 0 0,1 0 0,-1 0 0,2-1 0,7 15 0,34 45 4686,-11-17-3088,27 40-542,-60-89-1347,-4-18 1,-2-28-42,2 0 0,4-65-1,0 109-209,-1 0-1,0 0 0,0 0 1,0 0-1,0 0 0,1 1 1,-1-1-1,0 0 1,1 0-1,-1 0 0,0 1 1,1-1-1,-1 0 0,1 1 1,0-1-1,-1 0 0,1 1 1,-1-1-1,1 0 0,0 1 1,0-1-1,-1 1 0,1 0 1,0-1-1,0 1 0,-1-1 1,1 1-1,0 0 0,0 0 1,1-1-1,28 2-3748,-24 0 3646,27 1-6430</inkml:trace>
  <inkml:trace contextRef="#ctx0" brushRef="#br0" timeOffset="12785.82">8429 717 1176,'-31'-17'15591,"31"17"-15574,-1 0 0,0 1-1,0-1 1,0 1-1,0-1 1,1 1 0,-1-1-1,0 1 1,0-1-1,1 1 1,-1 0 0,1-1-1,-1 1 1,0 0-1,1 0 1,-1-1 0,1 1-1,0 0 1,-1 0-1,1 0 1,0 0-1,-1 0 1,1-1 0,0 2-1,-6 24-82,6-24 80,-1 6 14,1 0 1,1 1-1,0-1 0,0 0 0,0 0 0,1 0 1,1 0-1,-1 0 0,1 0 0,0-1 0,1 1 1,6 9-1,-7-13 1,1 0 0,0 0 1,-1 0-1,2-1 0,-1 1 0,0-1 1,1 0-1,-1 0 0,1 0 1,0-1-1,0 0 0,0 0 0,0 0 1,0 0-1,1-1 0,-1 0 1,0 0-1,1 0 0,-1-1 0,1 0 1,-1 0-1,1 0 0,8-2 0,-11 1-20,0 0-1,0 1 0,-1-1 0,1 0 0,0 0 1,0-1-1,-1 1 0,1 0 0,0-1 0,-1 0 1,0 0-1,1 1 0,-1-1 0,0-1 0,0 1 1,0 0-1,0 0 0,1-3 0,0 1 31,-1-1-7,1 1 0,-1-1 0,-1 0 0,1 0 0,0 0 0,-1 0 0,0 0 0,-1 0 0,1-1 0,-1 1 0,0 0 0,0 0 0,-1-8 0,0 0-3,-5-19-104,1 12 53,5 19 95,-6-8-711,39 70 1220,-24-43-566,0 0 0,1-1-1,1-1 1,17 21 0,-16-27 622,-5-23 97,-5 7-699,2-5-5,0 0-1,-1 0 0,-1-1 1,2-15-1,0-7 38,-4 33-51,0-1 0,0 1 0,1 0 0,-1-1 0,0 1-1,0 0 1,1-1 0,-1 1 0,0 0 0,1-1 0,0 1-1,-1 0 1,1 0 0,0 0 0,-1 0 0,1-1 0,0 1-1,0 0 1,0 0 0,0 1 0,0-1 0,0 0 0,0 0-1,0 0 1,1 1 0,-1-1 0,0 0 0,0 1 0,0-1-1,1 1 1,-1 0 0,3-1 0,-1 2 7,0-1 0,0 1 0,-1 0-1,1 0 1,0 0 0,0 0 0,-1 1 0,1-1 0,-1 1-1,1 0 1,-1-1 0,0 1 0,0 0 0,3 3 0,5 6-2,-1 1 1,0-1-1,13 26 1,-7-12-1828,-12-22 1117,0-1 0,0 1 0,0 0 0,0-1 1,0 0-1,1 0 0,-1 0 0,1 0 0,0 0 0,-1-1 0,1 1 0,0-1 0,0 0 1,0 0-1,4 0 0,9 3-4012</inkml:trace>
  <inkml:trace contextRef="#ctx0" brushRef="#br0" timeOffset="13219.21">8973 640 9144,'-7'72'6084,"29"-56"-4321,35 21-633,-47-32-924,0 1 1,0 0-1,0 1 1,0 0-1,-1 0 1,-1 1 0,1 0-1,-1 1 1,0 0-1,7 11 1,-14-18-134,0 0 0,0-1 1,0 1-1,0 0 1,0 0-1,0 0 0,-1 0 1,1 0-1,0 1 0,-1-1 1,0 0-1,1 0 0,-1 0 1,0 0-1,0 1 0,-1-1 1,0 4-1,1-5-54,-1 1 0,0-1 0,0 0-1,0 0 1,0 0 0,0 1 0,-1-1 0,1 0-1,0 0 1,0 0 0,-1-1 0,1 1 0,0 0-1,-1 0 1,1-1 0,-1 1 0,1-1-1,-1 1 1,0-1 0,1 0 0,-1 0 0,1 0-1,-1 0 1,1 0 0,-1 0 0,-2 0 0,-2 0-96,0 0 1,1-1-1,-1 1 1,0-1 0,0 0-1,1-1 1,-1 1-1,1-1 1,0 0 0,-1-1-1,1 1 1,-9-7-1,13 8-1061,-2-4-657,0-20-8182,2 21 9646,0-9-3735</inkml:trace>
  <inkml:trace contextRef="#ctx0" brushRef="#br0" timeOffset="13708.21">9248 837 9776,'-10'-1'999,"10"1"-906,0 0 1,0 0-1,-1 0 1,1 0 0,0-1-1,0 1 1,-1 0 0,1 0-1,0 0 1,-1 0 0,1 0-1,0 0 1,-1 0-1,1 0 1,0 0 0,-1 0-1,1 0 1,0 0 0,0 0-1,-1 0 1,1 0 0,0 1-1,-1-1 1,1 0-1,0 0 1,0 0 0,-1 0-1,1 0 1,0 1 0,0-1-1,-1 0 1,1 0-1,0 0 1,0 1 0,-1-1-1,1 0 1,0 1 0,0-1-1,0 0 1,0 0 0,0 1-1,0-1 1,-1 0-1,1 1 1,0-1 0,0 0-1,0 0 1,0 1 0,0-1-1,0 0 1,0 3 3711,3-8-3760,0 1 1,-1-1-1,1 0 0,-1 0 0,0 0 0,1-6 0,2-3 173,-3 10-202,-1 1 0,1 0 0,0-1 0,0 1 0,0 0 0,0 0 0,0 0 0,1 0 0,-1 1 0,1-1 0,0 1 0,0-1 0,0 1 0,0 0 0,0 0 0,0 0 0,1 1 0,-1-1 0,1 1 0,-1 0 0,1-1 0,-1 2 0,1-1 0,0 0 0,6 1 0,-5 0 19,0 1 1,0 0-1,0 0 1,0 1-1,0 0 1,-1 0-1,1 0 0,-1 0 1,0 0-1,1 1 1,-1 0-1,0 0 1,0 0-1,-1 1 0,1-1 1,5 8-1,-6-7-35,-1 0 0,-1 0 0,1 0-1,0 0 1,-1 0 0,2 9 0,6 16 328,-8-27-171,37-53-14,-37 50-142,1-2-21,0 1-1,0-1 0,0 0 1,0 0-1,1 1 0,0 0 0,-1-1 1,5-2-1,-5 5 20,-1 0-1,1-1 0,-1 1 1,0 0-1,1 0 1,-1 0-1,1 0 1,-1 0-1,0 0 1,1 0-1,-1 0 0,0 1 1,1-1-1,-1 1 1,0-1-1,1 1 1,-1-1-1,0 1 1,0 0-1,1-1 0,-1 1 1,0 0-1,0 0 1,0 0-1,1 1 1,32 32 708,-28-27-693,1 1 1,1-1-1,-1 0 1,1-1 0,0 0-1,11 6 1,-18-11-15,0 0 1,1-1-1,-1 1 1,0-1-1,0 0 0,0 1 1,0-1-1,1 0 1,-1 0-1,0 1 0,0-1 1,1 0-1,-1 0 1,0-1-1,0 1 1,1 0-1,-1 0 0,0 0 1,0-1-1,0 1 1,0-1-1,1 1 0,-1-1 1,0 1-1,0-1 1,0 0-1,0 1 0,0-1 1,0 0-1,0 0 1,1-2-1,2-2-36,0-1-1,-1 0 1,0 0 0,0 0 0,2-7-1,9-15 107,-12 23-40,1-1 0,-1 1 0,0-1 0,0 0 0,1-6 0,-2 6-40,1 0 0,-1 1 0,1-1-1,0 1 1,1 0 0,3-7-1,-5 11-89,7-2-5,-7 2 130,0 1-1,-1-1 1,1 1-1,0 0 1,0-1-1,0 1 1,0 0-1,0 0 1,0-1-1,0 1 1,-1 0-1,1 0 1,0 0 0,0 0-1,0 0 1,0 0-1,0 0 1,0 1-1,0-1 1,0 0-1,0 0 1,-1 1-1,1-1 1,0 1-1,0-1 1,0 1-1,0-1 1,-1 1-1,1-1 1,0 1-1,-1-1 1,2 2-1,6 9 109,0 1 0,-1-1-1,9 20 1,-12-22-478,0 1 0,1-1 0,0-1 0,1 1 0,0-1 1,0 0-1,1 0 0,11 10 0,-14-16-174,-1 0 1,1 0-1,0 0 0,0-1 0,0 1 1,0-1-1,0 0 0,0 0 0,7 0 1,-5 0-1213,6 1-6649</inkml:trace>
  <inkml:trace contextRef="#ctx0" brushRef="#br0" timeOffset="14108.21">10020 634 10224,'-4'13'511,"-9"29"-698,9-28 3180,0 2 3519,4-12-6418,1 0 0,0-1 0,0 1 0,0-1 0,0 1 0,1-1 0,-1 1 0,1-1 0,2 3-1,3 9-116,34 76-939,-40-90 721,0 0 0,0 0 0,0-1 0,1 1 0,-1 0 0,0 0 0,0-1 0,1 1 0,-1-1 0,0 0 0,1 1 0,-1-1-1,1 0 1,-1 1 0,0-1 0,1 0 0,-1 0 0,1 0 0,-1-1 0,0 1 0,1 0 0,-1 0 0,0-1 0,1 1 0,1-2 0,8-1-8659</inkml:trace>
  <inkml:trace contextRef="#ctx0" brushRef="#br0" timeOffset="14548.78">10227 626 9144,'-27'75'2316,"27"-75"-2233,0 0 0,0 0 1,1 0-1,-1 0 0,0 0 0,0 0 1,0 0-1,0 0 0,1 0 1,-1 0-1,0 0 0,0 0 0,0 0 1,1 0-1,-1 0 0,0 0 1,0 0-1,0 0 0,0 0 0,1 0 1,-1 0-1,0 0 0,0 0 1,0 0-1,0 0 0,1 0 0,-1 0 1,0 0-1,0 0 0,0 1 1,0-1-1,0 0 0,1 0 0,-1 0 1,0 0-1,0 0 0,0 0 1,0 1-1,0-1 0,0 0 0,0 0 1,0 0-1,1 0 0,-1 1 1,0-1-1,0 0 0,0 0 0,0 0 1,0 1-1,0-1 0,0 0 1,0 0-1,0 0 0,0 0 1,0 1-1,0-1 0,-1 0 0,1 0 1,0 1-1,10-2 1761,0 5-1646,0 1 1,-1 1 0,0 0 0,0 0-1,0 1 1,-1 0 0,0 1-1,11 12 1,19 16 27,-34-33-86,-1 0-1,0 1 0,1-1 0,-1 0 0,0 1 0,0 0 0,-1 0 0,1 0 1,-1 0-1,0 0 0,0 0 0,0 0 0,1 8 0,-34-7-65,22-4-192,0 0 1,0-1-1,0 0 1,0 0-1,1-1 1,-1-1 0,0 1-1,1-1 1,-1-1-1,1 1 1,-1-2-1,-10-5 1,17 8-951</inkml:trace>
  <inkml:trace contextRef="#ctx0" brushRef="#br0" timeOffset="14966.08">10620 631 7624,'-92'48'1963,"87"-46"-1846,-10 2 1652,20-15-724,32-29 212,-20 22-78,-12 11-487,-4 6 67,0 4-23,6 19-126,-2-13-407,0 0-1,0 0 0,1-1 0,0 0 0,0 0 0,1-1 1,0 0-1,0 0 0,15 11 0,22 22 624,-41-36-695,0-1 0,-1 0 0,0 1 0,0-1 0,0 1 1,0 0-1,0 0 0,-1 0 0,1 0 0,0 6 0,-1-8-114,-1-1 1,0 0 0,0 1-1,0-1 1,0 1 0,0-1 0,0 0-1,0 1 1,0-1 0,-1 1-1,1-1 1,0 0 0,-1 1-1,1-1 1,-1 0 0,0 1-1,1-1 1,-1 0 0,0 0 0,0 0-1,0 0 1,0 0 0,0 0-1,0 0 1,0 0 0,0 0-1,0 0 1,0 0 0,-1-1 0,1 1-1,0 0 1,-2 0 0,-23 8 222,-35 9 0,51-16-572,1 0 0,-1 0 0,1-1 1,-1-1-1,0 0 0,1 0 0,-13-2 0,21 2-1231,2-6-6406,0 3 7120,1-5-4924</inkml:trace>
  <inkml:trace contextRef="#ctx0" brushRef="#br0" timeOffset="15355.07">10799 655 9952,'-40'29'428,"39"-29"-324,1 0 0,0 0 0,-1 0 0,1 0 0,0 0 0,0 0 0,-1 1 0,1-1-1,0 0 1,0 0 0,-1 0 0,1 1 0,0-1 0,0 0 0,0 0 0,-1 0 0,1 1 0,0-1 0,0 0 0,0 0 0,0 1 0,0-1 0,-1 0 0,1 1 0,0-1 0,0 0 0,0 1 0,0-1 0,0 0 0,0 0 0,0 1 0,0-1 0,0 0 0,0 1 0,0-1 0,0 0 0,0 1 0,1-1 0,-1 0 0,0 1 0,10 6 319,-4-4 912,2 6-773,0 0 0,-1 1 0,-1 0-1,0 0 1,0 0 0,6 16 0,-5-10-720,1 0 0,11 15-1,-18-29-79,1-1 0,-1 1 1,0-1-1,1 1 0,-1-1 0,1 0 0,0 0 0,-1 0 0,1 0 0,0 0 0,0 0 0,0 0 0,0 0 0,0-1 0,0 1 0,0-1 0,0 1 0,0-1 0,0 0 0,0 0 0,0 0 0,0 0 0,0 0 0,0 0 0,0-1 0,0 1 0,0-1 0,0 1 0,-1-1 0,1 0 1,0 0-1,3-2 0,5-1-457,-1-2 0,0 0 0,-1 0 1,13-11-1,-5 4 55,-12 11 524,0-1 1,0 0-1,0 0 1,-1-1-1,1 1 0,-1-1 1,0 0-1,0 0 1,4-6-1,-2-9 4416,-5 11-3491,1 0-1,-1 0 1,0 0-1,-2-10 1,2 17-498,-6-9 858,1 14-708,0 18-275,5-12-111,0 1 0,0-1 0,1 1 0,1-1 0,0 0-1,0 1 1,1-1 0,0 0 0,1 0 0,0-1-1,1 1 1,0-1 0,0 0 0,1 0 0,0 0-1,1-1 1,-1 0 0,13 11 0,-15-17-11,-1 1 0,1 0 1,0-1-1,0 1 0,0-1 0,0 0 1,1 0-1,-1-1 0,8 2 0,-6-4 81,0 0-1,1-1 1,-1-1 0,0 1-1,-1-1 1,1 0-1,0 0 1,-1 0-1,9-7 1,-13 7-148,1 1 0,0-1 0,-1 1 0,1-1 0,-1 1 0,0-1 0,0 0 0,0 0 1,1-5-1,4-10-4,-2 12 4,-2 4 3,-1 1-1,0-1 1,-1 0 0,1 1-1,0-1 1,0 0 0,-1 0-1,1 1 1,-1-1 0,1 0-1,-1 0 1,0 0 0,0 0-1,0 1 1,0-1 0,0 0-1,0 0 1,0 0 0,-1-2-1,-3-27 431,4 29-442,13 6-207,2-3 219,0 1 1,0 0-1,-1 1 0,1 1 1,-1 0-1,1 1 1,-1 0-1,-1 1 0,1 1 1,17 12-1,-22-10-1054,-8-6-2196</inkml:trace>
  <inkml:trace contextRef="#ctx0" brushRef="#br0" timeOffset="15742.07">9139 1520 9776,'62'-76'2810,"-88"60"450,15 9-2426,9 7-667,1-1 0,0 1-1,0-1 1,0 0 0,0 1-1,0-1 1,0 0 0,0 0-1,0 1 1,0-1 0,0 0 0,1 0-1,-1 0 1,0 0 0,1 0-1,-1 0 1,0-2 0,-40-87 1229,40 88-1390,0 1 1,-1 0 0,1 0 0,0 0-1,0 0 1,-1 0 0,1 0 0,-1 0-1,1 0 1,-1 1 0,1-1-1,-1 1 1,1-1 0,-1 1 0,0-1-1,1 1 1,-1 0 0,0 0 0,1 0-1,-3 0 1,2 0-20,0 1 0,0 0 1,0 0-1,0 0 0,0 1 0,0-1 1,0 0-1,0 1 0,1-1 0,-1 1 1,0 0-1,1-1 0,-1 1 0,1 0 1,0 0-1,0 0 0,0 0 0,0 0 1,0 0-1,0 1 0,0-1 0,0 0 1,0 5-1,-9 55-463,10-60 445,0 5 21,-1-1 0,1 0 0,1 1 0,-1-1 0,1 0 1,0 0-1,1 0 0,-1 0 0,1 0 0,1 0 0,-1 0 1,1 0-1,0-1 0,0 1 0,8 9 0,-9-13-1,0 1 0,0-1 0,1 0 0,-1 0 0,1 0 0,0-1 0,0 1 0,-1 0 0,1-1-1,0 0 1,0 0 0,0 0 0,0 0 0,1 0 0,-1-1 0,0 1 0,0-1 0,0 0 0,1 0 0,-1 0 0,0 0 0,0 0 0,0-1 0,1 0 0,-1 1-1,0-1 1,0-1 0,0 1 0,0 0 0,0-1 0,-1 1 0,4-3 0,0 1 38,-1 1 1,0-1-1,0-1 0,0 1 0,0-1 1,-1 0-1,1 0 0,-1 0 0,0-1 1,0 1-1,0-1 0,-1 0 0,0 0 1,0-1-1,0 1 0,-1 0 0,4-10 1,7-44 51,-2-1 0,-3 0 1,2-108-1,-8 149 270,-3 6-3101,1 13 2499,-1 0 1,0 0-1,0 0 0,1 0 1,-1-1-1,0 1 0,0 0 0,1 0 1,-1 0-1,0 1 0,0-1 1,1 0-1,-1 0 0,0 0 0,0 0 1,1 1-1,-1-1 0,0 0 1,-1 2-1,-8 1-8340</inkml:trace>
  <inkml:trace contextRef="#ctx0" brushRef="#br0" timeOffset="16194.66">9372 1503 7896,'-1'-53'382,"1"52"-320,0 0 0,0 1-1,0-1 1,0 1-1,0-1 1,0 1-1,0-1 1,0 1-1,0-1 1,0 1-1,0-1 1,0 1-1,0-1 1,1 1 0,-1-1-1,0 1 1,0-1-1,1 1 1,-1-1-1,0 1 1,0-1-1,1 1 1,-1 0-1,0-1 1,1 1 0,-1-1-1,1 1 1,-1 0-1,1-1 1,-1 1-1,1 0 1,-1 0-1,0 0 1,1-1-1,-1 1 1,1 0 0,0 0-1,-1 0 1,1 0-1,-1 0 1,1 0-1,-1 0 1,1 0-1,-1 0 1,1 0-1,-1 0 1,1 0 0,-1 0-1,1 0 1,0 1-1,28 16 1541,-17-9-712,-8-6-611,0 0 0,0 0-1,0-1 1,0 0 0,0 0 0,0 0 0,0 0-1,0 0 1,9-1 0,-11 0-190,0-1 0,0 0-1,1 0 1,-1 1 0,0-1 0,0 0-1,0-1 1,0 1 0,0 0 0,0-1-1,0 1 1,0-1 0,-1 1 0,1-1-1,0 0 1,-1 0 0,0 0 0,2-3-1,2-2 165,-1 0-1,0-1 1,0 1-1,5-16 1,-9 21-231,1 0 0,-1 0 0,1-1-1,-1 1 1,0 0 0,0 0 0,0-1 0,0 1 0,0 0 0,-1-4 0,1 5-13,-1 0 0,1 1-1,-1-1 1,1 0 0,0 0 0,-1 0 0,0 0 0,1 1-1,-1-1 1,0 0 0,1 0 0,-1 1 0,0-1-1,0 1 1,1-1 0,-1 1 0,0-1 0,0 1 0,0-1-1,0 1 1,0 0 0,0-1 0,0 1 0,-1 0-1,-3-1-20,1 1-1,0 0 0,-1 0 1,1 0-1,-1 1 0,1 0 1,0 0-1,-1 0 1,1 0-1,0 1 0,0-1 1,0 1-1,0 0 0,0 0 1,0 1-1,1-1 0,-6 5 1,1 0 50,0 0 0,0 1 0,1 0 0,0 1 1,-9 13-1,15-20-43,-1-1-1,1 1 1,0 0 0,0 0 0,1 1 0,-1-1 0,0 0 0,1 0 0,-1 0 0,1 0-1,0 1 1,0-1 0,0 0 0,0 0 0,0 1 0,0-1 0,0 0 0,1 0-1,-1 0 1,1 0 0,0 1 0,-1-1 0,1 0 0,0 0 0,0 0 0,1 0 0,-1-1-1,0 1 1,0 0 0,1 0 0,0-1 0,-1 1 0,1-1 0,0 1 0,3 1 0,1 2 10,1-1 1,-1 0 0,1 0 0,0-1 0,1 0-1,-1 0 1,0-1 0,12 2 0,-11-3-197,1 0 0,-1-1-1,0-1 1,1 1 0,-1-1 0,0-1 0,1 1 0,-1-1 0,0-1 0,0 0 0,-1 0-1,1 0 1,0-1 0,-1 0 0,0-1 0,0 1 0,10-11 0,-6 3-1157,0 0 0,-1-1 0,-1-1 0,0 1 0,-1-2 0,10-22 0,-6 12-1282,1-1 783</inkml:trace>
  <inkml:trace contextRef="#ctx0" brushRef="#br0" timeOffset="17064.44">9702 1101 9864,'-1'69'659,"4"87"3632,-2-138-3877,2 1 1,1 0-1,0-1 1,1 0-1,1 0 1,9 20-1,-12-34-373,-1 0-1,0-1 1,1 1-1,0-1 0,0 0 1,0 0-1,0 0 0,0 0 1,1-1-1,-1 1 0,1-1 1,0 0-1,-1 0 0,1 0 1,0-1-1,0 1 0,1-1 1,-1 0-1,0 0 0,0 0 1,0-1-1,5 1 0,1-1-33,1 1 0,-1-2-1,1 1 1,-1-2 0,0 1-1,0-1 1,0-1 0,11-3-1,-20 5-8,1 1 0,-1-1 0,0 1 0,1-1 0,-1 0 0,0 0 0,0 1 0,1-1 0,-1 0 0,0 0 0,0 0 0,0 0-1,0 0 1,0 0 0,0 0 0,-1-1 0,1 1 0,1-2 0,13-19 51,-15 20-30,-1-1 1,1 0 0,-1 1-1,0-1 1,1 1 0,-1-1-1,0 1 1,-1 0 0,-1-4-1,1 2 7,1 1-48,-1 1-1,1-1 1,-1 1-1,0-1 1,0 1-1,0 0 0,0 0 1,0 0-1,-1 0 1,1 0-1,0 1 0,-1-1 1,0 1-1,1-1 1,-1 1-1,0 0 1,0 0-1,1 0 0,-4 0 1,1-1-6,0 1 1,0 0-1,0 1 1,0-1-1,0 1 1,0 0-1,0 0 0,0 0 1,0 1-1,-8 2 1,12-2 25,0 1 1,0-1-1,0 1 0,0 0 1,0-1-1,0 1 0,0 0 1,0 0-1,1 0 1,-1 0-1,1 0 0,0 0 1,-1 0-1,1 0 0,0-1 1,0 1-1,0 0 1,0 0-1,1 0 0,-1 0 1,0 0-1,2 2 0,1 0 51,0-1 0,0-1 0,1 1 0,-1 0 0,1-1 0,0 0 0,0 0 0,0 0 0,0 0 0,0 0 0,0-1 0,0 0 0,1 0 0,-1 0 0,9 0 0,-6 0 42,0-1-1,-1 0 1,1-1 0,0 0 0,0 0 0,-1 0 0,1-1 0,-1 0 0,13-5-1,-15 5-4,0-1 0,0 1-1,0-1 1,0 0 0,-1 0-1,7-7 1,12-9-79,-20 18 598,-2 5-606,0 0-1,1 0 1,-1 0-1,1 0 1,0 0-1,1 0 1,-1 0-1,1 0 1,-1-1-1,1 1 1,0 0-1,0-1 1,1 0-1,-1 1 1,1-1-1,0 0 0,0 0 1,0 0-1,0-1 1,0 1-1,0-1 1,1 0-1,-1 1 1,1-2-1,0 1 1,0 0-1,0-1 1,-1 0-1,1 1 1,0-2-1,1 1 1,-1 0-1,0-1 1,0 0-1,0 0 1,0 0-1,0 0 0,0-1 1,0 1-1,0-1 1,8-3-1,-9 3-11,1 0-1,0-1 1,-1 1-1,1-1 1,-1 0-1,0 0 1,0 0-1,0 0 1,0-1-1,0 1 1,0-1-1,0 0 1,2-3-1,-3 4 738,23 22-804,-19-16 70,0-1 0,0 0 0,0 1 1,1-2-1,-1 1 0,1-1 0,-1 0 0,1 0 0,0-1 1,0 0-1,-1 0 0,12-1 0,1-1 71,0-1-1,0 0 1,19-6 0,-16 4 34,-18 4-99,-1 0-1,0-1 1,0 0-1,1 1 1,-1-1-1,0 0 1,0-1-1,3-1 1,-1 0 44,-1 0-1,1-1 1,-1 0-1,0 0 1,0 0 0,-1-1-1,5-6 1,-13 19 181,-70 104 639,62-91-875,1 1 1,1 1 0,1 0-1,-8 28 1,-12 31 22,21-61-378,1 1 0,-7 31 1,13-47 43,1-4-770,1 1-3334</inkml:trace>
  <inkml:trace contextRef="#ctx0" brushRef="#br0" timeOffset="18322.18">11840 722 11296,'11'15'762,"-9"-13"-498,0 1 1,0 0 0,0-1-1,0 1 1,0 0 0,-1 0 0,0 0-1,1 0 1,0 4 0,-2 12 4206,-1 7-4448,5 22 114,-4 68 0,-4-61-3983,-4 7-5524,1-7 6697</inkml:trace>
  <inkml:trace contextRef="#ctx0" brushRef="#br0" timeOffset="18831.59">11716 1018 11032,'9'7'-24,"16"12"707,-25-19-427,1 1 0,-1-1 0,1 1 0,0-1-1,-1 1 1,1-1 0,0 0 0,-1 1 0,1-1 0,0 0-1,0 0 1,0 1 0,-1-1 0,1 0 0,0 0-1,0 0 1,-1 0 0,1 0 0,0 0 0,0 0-1,0 0 1,-1 0 0,1-1 0,0 1 0,0 0-1,0 0 1,0-1 0,3-3-111,1 0-1,0 1 1,0 0-1,0 0 1,0 0-1,0 0 1,1 1-1,-1 0 1,1 0-1,7-2 1,68-8-2434,-30 6-550,14-5-7261</inkml:trace>
  <inkml:trace contextRef="#ctx0" brushRef="#br0" timeOffset="19421.09">12367 631 9688,'4'10'713,"0"0"0,0 0-1,1-1 1,8 13 0,-9-15-187,0-1-1,0 1 0,-1 0 1,1-1-1,-2 2 1,1-1-1,-1 0 0,0 0 1,1 10-1,-1-1-424,1-1 1,1 0-1,7 19 1,-7-24 70,-1 2 1,1-1 0,-2 0 0,0 1 0,0 0-1,-1-1 1,0 18 0,-9-37 205,-8-25-110,-12-37 5,25 55-478,-4-20-8,-4-44 1,11 68 262,0-1-1,0 0 1,1 1 0,1-1 0,-1 0-1,2 1 1,5-16 0,-4 16-66,0 0 1,0 1 0,1 0 0,1-1-1,9-12 1,-12 19 7,1 0 0,-1 1 0,1-1 0,0 1 0,-1 0-1,1 0 1,1 0 0,-1 1 0,0-1 0,1 1 0,-1 0 0,1 0 0,0 0-1,6 0 1,-7 0-5,3 3-33,16 12 17,-21-12 29,2 2 5,1 1 0,-1-1 0,0 1 0,0 1-1,0-1 1,-1 0 0,1 1 0,-1 0 0,0 0 0,0 0-1,-1 0 1,0 0 0,0 0 0,0 1 0,0-1-1,-1 1 1,1 6 0,-2-7 59,0-1 0,0 0 0,-1 0 0,0 0 1,0 0-1,0 0 0,0 0 0,-1 0 0,0 0 0,0-1 0,0 1 0,-2 3 0,-2 4 152,4-7-180,-18 29 346,19-32-401,0 0 0,-1 1 0,1-1-1,-1 0 1,1 0 0,-1 0 0,1 0 0,-1-1-1,0 1 1,0 0 0,1-1 0,-1 1-1,0-1 1,0 1 0,0-1 0,1 0 0,-5 0-1,-10 1-1032,13 0-3623</inkml:trace>
  <inkml:trace contextRef="#ctx0" brushRef="#br0" timeOffset="19867.59">12744 798 11296,'-28'-11'645,"-14"-2"1240,41 12-233,11-5-47,-9 6-1527,-1 0 0,1 0 0,0 0 0,0-1 0,0 1 0,0 0 0,0-1 0,0 1 0,-1-1 0,1 1 0,0-1 0,0 1 1,-1-1-1,1 0 0,0 1 0,-1-1 0,1 0 0,-1 1 0,1-1 0,0-1 0,2-60 1186,-3 49-1383,0-1 1,1 1-1,1-1 0,0 0 1,0 1-1,2 0 0,-1 0 1,7-13-1,-6 15-237,-2 8 40,-1 0 0,1 0 0,-1 0 0,1 0-1,0 0 1,0 0 0,3-3 0,-3 5 130,-1 0 1,0 0-1,1 0 1,0 0-1,-1 0 1,1 1-1,-1-1 1,1 1-1,0-1 1,-1 1-1,1 0 0,0-1 1,0 1-1,-1 0 1,1 0-1,0 0 1,0 1-1,1-1 1,67 9-8362,-51-7 6914</inkml:trace>
  <inkml:trace contextRef="#ctx0" brushRef="#br0" timeOffset="20300.39">12910 583 992,'-1'1'214,"0"-1"-1,-1 0 1,1 1 0,0-1-1,0 1 1,0-1-1,0 1 1,0 0 0,0-1-1,0 1 1,0 0 0,0 0-1,0 0 1,0 0 0,0 0-1,1 0 1,-1 0 0,0 0-1,1 0 1,-1 0-1,1 0 1,-1 0 0,1 0-1,-1 1 1,1-1 0,0 0-1,-1 0 1,1 1 0,0-1-1,0 0 1,0 0-1,0 1 1,1 1 0,-2 2 847,1 0 1,1 0 0,-1 1-1,1-1 1,0 0 0,3 10 0,-4-14-1015,1 0 0,-1-1 1,1 1-1,-1 0 0,1 0 1,0-1-1,-1 1 0,1 0 1,0-1-1,0 1 0,-1-1 1,1 1-1,0-1 0,0 1 1,0-1-1,0 0 1,0 1-1,-1-1 0,1 0 1,0 0-1,0 0 0,0 0 1,0 0-1,0 0 0,0 0 1,0 0-1,0 0 0,0 0 1,0 0-1,0 0 0,0-1 1,-1 1-1,1 0 0,0-1 1,0 1-1,0 0 1,0-1-1,0 0 0,3-1 38,-1 1-1,-1-1 0,1 0 0,0 0 1,0 0-1,-1 0 0,1-1 0,4-4 1,1-6 177,-6 10-185,1 0 1,-1 0-1,0-1 0,0 1 0,0-1 0,0 0 0,-1 1 0,1-1 0,-1 0 0,0 0 1,0 0-1,0 0 0,-1 0 0,0 0 0,1 0 0,-1 0 0,-1-7 0,-5-9 261,6 19-650,-3-1 4,-33-26-1976,9 12-3196,18 12-2073</inkml:trace>
  <inkml:trace contextRef="#ctx0" brushRef="#br0" timeOffset="20745.18">13067 565 7896,'6'23'1422,"3"21"-124,19 118 5391,-26-155-5697,0-9-483,2-25-450,2-34-315,-5 41 256,1 0 1,1 1 0,1-1-1,0 1 1,2-1-1,0 1 1,1 1 0,16-31-1,-21 47-17,0 0 1,-1 0-1,1 0 0,0 0 0,1 0 1,-1 0-1,0 0 0,0 0 1,1 1-1,-1-1 0,1 1 0,-1 0 1,1 0-1,0 0 0,-1 0 0,1 0 1,0 1-1,0-1 0,0 1 1,0 0-1,-1 0 0,1 0 0,0 0 1,0 0-1,0 0 0,3 2 0,1-1-28,-1 0 0,0 1-1,0-1 1,0 1 0,0 1-1,-1-1 1,1 1 0,-1 0-1,1 1 1,8 6-1,-11-7 27,-1-2 61,0 0 0,-1 1 0,1-1 0,0 1 0,-1-1 0,0 1 0,1 0 0,-1-1 0,0 1 0,1 0 0,-1 0 0,0 0 0,-1 0 0,1 0 0,0 0 0,0 0 0,-1 0 0,1 0 0,-1 0 0,0 0 0,0 0 0,0 1 0,0-1 0,0 0 0,0 0 0,-1 2 0,-1 16 178,2-17-138,0 0 0,0 0 1,-1 0-1,1 0 0,0 0 0,-1 0 0,0 0 0,0-1 1,0 1-1,0 0 0,0-1 0,0 1 0,-1 0 0,0-1 0,1 1 1,-1-1-1,0 0 0,0 0 0,0 0 0,0 0 0,0 0 0,-1 0 1,1 0-1,-1-1 0,-2 2 0,-2 1-90,1 0 0,-1 0 0,-1-1 0,1 0 0,0 0 0,-1-1 0,1 0 0,-1 0 0,0-1 0,0 0 0,0 0 0,0-1 0,1 0 0,-11-1 0,-21-6-2772</inkml:trace>
  <inkml:trace contextRef="#ctx0" brushRef="#br0" timeOffset="21163.64">13494 475 8880,'-58'45'5590,"59"-45"-4616,-14 29 613,11-26-1515,0 0-1,0 0 0,0 0 1,1 1-1,0-1 0,-1 0 0,1 0 1,0 1-1,1-1 0,-1 1 1,0-1-1,1 1 0,0-1 0,0 1 1,0-1-1,0 1 0,1-1 1,-1 0-1,1 1 0,0-1 0,0 1 1,0-1-1,1 0 0,-1 0 1,1 0-1,-1 0 0,5 5 0,-4-6-58,0-1 0,0 0 0,0 0 0,0 0 0,0 0 0,0 0 0,1 0 0,-1-1 0,0 1 0,1-1 0,-1 1 0,0-1 0,1 0 0,-1 0 0,0 0-1,5-1 1,8-7 181,1-1-1,-1-1 0,-1 0 1,24-22-1,0-20 235,-36 50 371,-2 33-553,0-28-288,0 5-33,0 1-1,0-1 1,1 0 0,0 0-1,0 1 1,3 8-1,-3-14-135,0-1 0,1 0 0,-1 1 0,0-1 0,1 0 0,-1 0-1,1 0 1,0 0 0,3 3 0,-2-3-463,0 0 0,0 0 0,1 0 0,-1 0-1,1 0 1,-1-1 0,7 2 0,-5-1-401,1-1 1,-1 0 0,0 0-1,1-1 1,-1 1-1,7-1 1,11-1-1386</inkml:trace>
  <inkml:trace contextRef="#ctx0" brushRef="#br0" timeOffset="21615.25">13913 529 5920,'-8'5'147,"-14"6"971,21-10-1069,1-1 0,-1 0 0,0 0 0,1 1 0,-1-1 0,0 0 0,0 0 0,1 0 0,-1 0 0,0 0 1,0 0-1,1 0 0,-1 0 0,0 0 0,0 0 0,1-1 0,-1 1 0,0 0 0,1 0 0,-1-1 0,0 1 0,1 0 1,-1-1-1,-1 0 0,2 0 130,-1 0 0,1 0 1,-1 0-1,1 0 0,-1 0 1,1 0-1,0 0 0,-1 0 1,1 0-1,0 0 0,0 0 0,0 0 1,0 0-1,0-2 0,0 3-99,0-1-1,0 0 0,0 1 1,0-1-1,1 1 0,-1-1 0,0 1 1,0-1-1,-1 1 0,1-1 1,0 1-1,0-1 0,0 0 1,0 1-1,0-1 0,0 1 1,-1-1-1,1 1 0,0-1 0,0 1 1,-1-1-1,1 1 0,0 0 1,-1-1-1,1 1 0,-1-1 1,1 1-1,0 0 0,-1-1 0,1 1 1,-1 0-1,1 0 0,-1-1 1,1 1-1,-1 0 0,1 0 1,-1 0-1,1-1 0,-1 1 0,0 0 1,1 0-1,-1 0 0,1 0 1,-1 0-1,1 0 0,-1 0 1,1 0-1,-1 0 0,0 1 0,1-1 1,-1 0-1,1 0 0,-1 0 1,1 1-1,-1-1 0,1 0 1,-1 1-1,-4 1 48,1 1 0,0-1 0,-1 1 1,1 0-1,0 0 0,1 0 0,-1 0 0,1 1 0,-1 0 1,1-1-1,0 1 0,0 0 0,1 1 0,-1-1 0,1 0 1,0 1-1,-3 9 0,4-11-99,-1 0-1,1 0 1,0 0-1,1 0 1,-1 0-1,0 1 1,1-1 0,0 0-1,0 0 1,0 1-1,0-1 1,0 0 0,1 0-1,-1 1 1,1-1-1,0 0 1,0 0 0,0 0-1,0 0 1,1 0-1,-1 0 1,1 0 0,0-1-1,-1 1 1,1 0-1,1-1 1,-1 0 0,3 3-1,-2-3 7,1 0-1,0-1 1,0 1-1,0-1 1,1 0 0,-1 0-1,0-1 1,0 1-1,1-1 1,-1 0 0,0 0-1,0 0 1,7-2-1,-4 2 106,0-2-1,0 1 1,-1-1-1,1 0 0,-1 0 1,1-1-1,9-5 0,-13 5-104,0-1 0,0 0-1,0 0 1,-1 0-1,1 0 1,-1-1-1,2-5 1,4-6 31,-7 15-62,0 1 0,-1 0 0,1-1 0,-1 1 0,1 0 0,0 0 0,-1-1 0,1 1 0,0 0 0,-1 0 1,1 0-1,0 0 0,-1 0 0,1 0 0,0 0 0,-1 0 0,1 0 0,0 0 0,-1 0 0,1 0 0,0 0 0,-1 1 0,1-1 1,-1 0-1,1 0 0,0 1 0,-1-1 0,1 0 0,-1 1 0,1-1 0,0 1 0,19 15 125,-18-13-113,-1-1-1,1 0 1,-1 1-1,1-1 1,-1 1-1,0 0 1,0-1-1,0 1 1,0 0-1,-1-1 1,1 1-1,-1 0 1,1 0-1,-1 0 1,0-1-1,0 1 1,-1 0-1,1 0 0,-1 4 1,-1 6 17,2-9-6,1 0 1,-1 0 0,1 0-1,0 0 1,0 0 0,0-1 0,0 1-1,0 0 1,1-1 0,0 1-1,0-1 1,0 1 0,0-1-1,0 0 1,6 6 0,-4-5 36,-1 0 1,0 0-1,0 1 0,-1-1 1,1 1-1,3 8 0,-6-9-24,-1-1 0,1 0 1,0 0-1,-1 1 0,1-1 0,-1 0 0,0 0 0,0 1 0,-1-1 0,1 0 0,0 0 0,-1 0 0,0-1 0,-4 6 0,-8 19-77,14-25 33,-1 0 0,1 0-1,-1 0 1,1-1-1,-1 1 1,0 0 0,0 0-1,0-1 1,0 1 0,0 0-1,0-1 1,-1 1 0,1-1-1,0 1 1,-1-1-1,1 0 1,-1 0 0,1 0-1,-1 0 1,0 0 0,0 0-1,1 0 1,-1 0-1,0-1 1,0 1 0,0 0-1,0-1 1,0 0 0,1 1-1,-1-1 1,0 0-1,0 0 1,0 0 0,0-1-1,0 1 1,-3-1 0,-20 0 11,19 1-265,0 0-1,0-1 1,0 1 0,0-1-1,0 0 1,0-1 0,0 0-1,0 1 1,1-2-1,-8-2 1,-45-29-5419,39 22-3322</inkml:trace>
  <inkml:trace contextRef="#ctx0" brushRef="#br0" timeOffset="21616.25">14186 499 6904,'-25'40'433,"23"-36"1734,1-5-1699,0 0-1,0 0 1,0 0 0,1 0 0,-1-1 0,0 1 0,0 0 0,-1 1 0,1-1 0,0 0-1,0 0 1,-3-1 0,-4 26 771,2-10-856,0 1 1,2 0 0,-6 27 0,10-40-338,-1 1-1,1 0 1,0 0 0,0 0-1,0 0 1,0 0 0,0 0-1,1 0 1,-1 0 0,1-1-1,0 1 1,0 0 0,0 0-1,0-1 1,0 1-1,0 0 1,1-1 0,0 1-1,-1-1 1,1 0 0,0 0-1,0 1 1,0-1 0,0-1-1,1 1 1,2 2 0,-2-2-34,0-1 0,0 0 1,0 0-1,-1 0 0,1 0 1,0 0-1,0-1 0,0 0 0,1 1 1,-1-1-1,0 0 0,0 0 1,0-1-1,0 1 0,0-1 1,0 1-1,0-1 0,0 0 1,-1 0-1,1 0 0,0-1 0,0 1 1,-1-1-1,1 1 0,3-4 1,6-4 61,-1-1 1,0-1 0,18-22-1,-12 14-46,-17 18-48,0 1-1,1-1 1,-1 0-1,1 1 0,-1-1 1,1 1-1,-1-1 1,1 1-1,-1-1 0,1 1 1,0 0-1,-1-1 0,1 1 1,0-1-1,-1 1 1,1 0-1,0 0 0,-1-1 1,1 1-1,0 0 1,0 0-1,-1 0 0,1 0 1,0 0-1,-1 0 1,1 0-1,0 0 0,0 0 1,-1 0-1,2 1 0,13 16-1405,-15-16 1352,1 1-1,-1-1 1,1 0 0,0 1 0,-1-1 0,1 0 0,0 0 0,0 0-1,0 0 1,0 0 0,0 0 0,0 0 0,0 0 0,0 0 0,0 0-1,0-1 1,1 1 0,-1 0 0,0-1 0,0 1 0,1-1 0,-1 0-1,1 1 1,-1-1 0,0 0 0,1 0 0,-1 1 0,2-1 0,6-3-2085,1 1-6754</inkml:trace>
  <inkml:trace contextRef="#ctx0" brushRef="#br0" timeOffset="22137.57">14454 1 12192,'5'26'968,"-2"0"1,0 0-1,-2 1 1,0-1-1,-7 47 1,6-72-958,-1 31 932,5 50 0,-1-58-647,-2 1-1,-1 0 1,-4 42-1,1-47-338,0 1 0,2 0 0,1 0-1,4 41 1,-3-52-672,1-1-1,1 1 1,-1-1-1,5 10 1</inkml:trace>
  <inkml:trace contextRef="#ctx0" brushRef="#br0" timeOffset="22521.57">14413 499 8608,'0'1'133,"1"0"0,-1 1 0,1-1 0,0 0 1,-1 1-1,1-1 0,0 0 0,0 0 0,0 0 1,0 0-1,0 0 0,0 0 0,0 0 0,0 0 1,0 0-1,0 0 0,1-1 0,-1 1 0,0 0 0,2 0 1,-1-1 294,0-1 0,0 1 1,0 0-1,0-1 1,-1 1-1,1-1 0,0 1 1,0-1-1,-1 0 0,1 0 1,2-2-1,14-6-779,-18 9 377,92-35 3678,-82 32-3736,1 0 0,-1 1 0,1 0 0,0 1 1,0 0-1,19 1 0,13 6 408,-41-6-108,0 0 4,-1 0-264,0 0 0,-1 0 0,1 0 0,0 0 0,0 0 1,0 0-1,-1 0 0,1 0 0,0 1 0,0-1 0,-1 0 1,1 1-1,0-1 0,-1 0 0,1 1 0,0-1 0,-1 1 1,1-1-1,0 1 0,-1-1 0,1 1 0,-1-1 0,1 1 0,-1 0 1,1-1-1,-1 1 0,0 0 0,1 0 0,-1-1 0,0 1 1,1 0-1,-1 0 0,0-1 0,0 1 0,0 0 0,0 0 1,0-1-1,0 1 0,0 0 0,0 0 0,0 0 0,0-1 0,0 1 1,0 0-1,0 0 0,-1 1 0,-13 47 575,9-37-383,1 5 113,1-1 0,-3 25-1,5-35-370,1-1 0,0 0 0,0 0 0,0 0-1,1 0 1,0 0 0,-1 0 0,2 0 0,-1 0-1,1 0 1,0 0 0,3 6 0,-5-10-4,1 0 0,0 0 0,0 0 1,1 0-1,-1 0 0,0-1 0,0 1 0,0 0 1,0-1-1,1 1 0,-1 0 0,0-1 1,1 0-1,-1 1 0,0-1 0,1 0 0,-1 0 1,1 1-1,-1-1 0,0 0 0,1 0 1,-1-1-1,1 1 0,-1 0 0,0 0 0,1-1 1,-1 1-1,0-1 0,1 1 0,-1-1 1,0 1-1,0-1 0,0 0 0,1 0 0,-1 0 1,0 1-1,1-3 0,7-3-730,-1-1 1,0 0-1,10-11 0,-6 3-159,0 0 0,-2 0-1,1-1 1,-2 0 0,0 0 0,-1-1 0,-1-1-1,5-17 1,-9 18 81,-4 0 8009,0 17-7021,0 22 911,1-1-515,0 1 1,1-1-1,2 0 1,0 1-1,1-1 1,1 0-1,9 24 1,-12-41-438,0-1 1,0 1 0,1-1-1,-1 1 1,1-1 0,0 0 0,0 0-1,0 0 1,0 0 0,1-1-1,-1 1 1,1-1 0,0 0-1,-1 0 1,1 0 0,0-1-1,0 1 1,0-1 0,0 0 0,1 0-1,-1 0 1,0-1 0,0 1-1,0-1 1,5 0 0,-7-1-29,0 0 1,0 0 0,0 0 0,0-1 0,0 1-1,0 0 1,0-1 0,-1 1 0,1-1-1,0 0 1,-1 1 0,0-1 0,1 0-1,-1 0 1,0 0 0,0 0 0,0 0-1,0 0 1,0 0 0,-1 0 0,1 0-1,-1-1 1,1-2 0,1-6-23,0 0 1,-1 0-1,0-14 1,-1 25-27,0-14 50,0 0 0,1 0 0,5-25 0,-6 33-325,0 1 0,-1-1 0,0 1 1,1 0-1,-2-1 0,1 1 0,-1 0 0,0 0 0,0-1 1,0 1-1,0 1 0,-6-9 0,-1 16-6351,0 1-1388</inkml:trace>
  <inkml:trace contextRef="#ctx0" brushRef="#br0" timeOffset="22886.14">15113 696 10584,'0'-6'509,"-1"-1"0,1 1 0,0-1 1,0 1-1,1-1 0,-1 1 0,2 0 0,-1-1 1,1 1-1,0 0 0,0 0 0,0 0 1,4-6-1,10-33 1972,-14 37-2338,0-1 0,1 0 1,-1 1-1,2 0 0,-1 0 0,1 0 0,1 0 0,0 0 1,0 1-1,0 0 0,1 0 0,10-10 0,-15 16-96,0 0-1,0 0 0,0 0 1,0 0-1,1 1 1,-1-1-1,0 0 0,1 0 1,-1 1-1,0-1 0,1 1 1,-1 0-1,1-1 1,-1 1-1,1 0 0,-1 0 1,1 0-1,-1 0 0,1 0 1,-1 0-1,1 0 0,-1 0 1,1 1-1,-1-1 1,0 1-1,1-1 0,-1 1 1,1-1-1,-1 1 0,0 0 1,0 0-1,1 0 1,-1-1-1,0 1 0,0 0 1,0 0-1,0 1 0,0-1 1,1 2-1,2 2-220,-1-1 0,0 1-1,0 0 1,-1 0 0,1 0-1,-1 0 1,-1 1 0,1-1 0,1 7-1,-2 3-25,-4 28-14601,-1-20 11675</inkml:trace>
  <inkml:trace contextRef="#ctx0" brushRef="#br0" timeOffset="22887.14">14597 320 11120,'0'0'0,"17"5"0,13 7 0,-18-9-720,-6-1 720</inkml:trace>
  <inkml:trace contextRef="#ctx0" brushRef="#br0" timeOffset="24685.09">13328 1530 11480,'-3'-25'662,"2"13"153,0 0-1,-1 0 1,-5-15 0,-3-9 4177,0-3-5210,5 24 170,3 7 169,-1 0-1,0 0 1,0 0-1,0 1 1,-1-1-1,-1 1 0,1 0 1,-9-10-1,-1 1-49,-45-43-98,59 59 13,-1-1 0,1 1 0,-1 0 0,1-1 0,-1 1 0,1-1 0,-1 1 0,1 0 0,-1 0 0,1-1 0,-1 1 0,1 0 0,-1 0 0,0 0 0,1-1-1,-1 1 1,1 0 0,-1 0 0,0 0 0,1 0 0,-1 0 0,0 0 0,1 0 0,-1 1 0,1-1 0,-1 0 0,0 0 0,1 0 0,-1 0 0,1 1 0,-1-1 0,1 0 0,-1 1-1,0 0 1,-1 1-61,1-1-1,-1 1 0,1 0 1,0 0-1,0 0 0,0 0 1,0 1-1,0-1 0,-1 4 0,-6 46-451,7-36 417,1 1 0,1-1 0,1 1 0,0-1 0,1 0-1,0 1 1,2-1 0,0-1 0,1 1 0,14 27-1,-19-41 141,1 0-1,0 0 1,0 0 0,0 0-1,0-1 1,0 1-1,0-1 1,1 1-1,-1-1 1,0 0-1,1 0 1,-1 0-1,1 0 1,-1 0-1,1 0 1,-1-1-1,1 1 1,0-1-1,-1 0 1,1 0 0,0 0-1,-1 0 1,1 0-1,-1-1 1,5 0-1,3-1 75,1 0 0,-1-1 0,0 0-1,0 0 1,11-6 0,-18 8-94,0-1 0,0 1 0,0-1 0,0 1 0,0-1 0,0 0 0,0 0 0,-1 0 0,1 0 0,-1-1 0,0 1 0,1-1 0,-1 0 0,0 1 0,0-1 0,-1 0 0,1 0 0,-1 0 0,1 0 0,-1 0 0,1-5 0,24-100 607,17-160 1,-39 234-789,7-101-1042,-11 138 421,0 143-375,-3-120 1249,1 1 0,2 0-1,0 0 1,2 0 0,1 0-1,11 43 1,-6-39 303,-5-16-197,1 1 0,1-1 1,1 0-1,12 25 1,-17-37-147,1-1 1,0 1 0,0 0-1,0-1 1,0 0 0,0 1-1,0-1 1,0 0-1,1 0 1,-1 0 0,1 0-1,0-1 1,-1 1-1,1-1 1,0 1 0,0-1-1,0 0 1,0 0 0,0 0-1,0-1 1,0 1-1,1-1 1,-1 0 0,0 0-1,0 0 1,0 0 0,0 0-1,1-1 1,3 0-1,-5 0-13,-1 0 0,1 0 0,-1 1 0,0-1 0,1-1 0,-1 1 0,0 0 0,0 0 0,1 0 0,-1-1 0,0 1 0,0 0 0,0-1 0,-1 1 0,1-1 0,1-1 0,12-33 28,-7 19-343,-2 6 235,-1-1-1,0 0 0,-1 0 1,0-1-1,-1 1 1,0-1-1,-1 1 0,0-1 1,-1 1-1,-2-20 0,2 31 20,0 1-1,1-1 0,-1 0 0,0 1 1,0-1-1,0 1 0,0-1 0,0 1 1,0-1-1,0 0 0,0 1 1,0-1-1,-1 1 0,1-1 0,0 1 1,0-1-1,0 1 0,-1-1 0,1 1 1,0-1-1,0 1 0,-1-1 0,1 1 1,-1-1-1,1 1 0,0 0 0,-1-1 1,1 1-1,-1-1 0,0 1 1,-9 14-247,-6 28 132,13-30 119,0-1-1,1 1 1,1-1-1,0 1 0,1 18 1,0-24 99,0-1-1,1 0 1,-1 1 0,1-1-1,1 0 1,-1 0 0,1 0 0,0 0-1,0 0 1,0 0 0,1 0 0,0-1-1,0 1 1,5 5 0,-5-7-27,0-1 1,0 0-1,1 1 1,-1-1-1,1-1 0,-1 1 1,1 0-1,0-1 1,0 0-1,0 0 1,0 0-1,0 0 1,0-1-1,0 1 0,0-1 1,0 0-1,5-1 1,9-1-20,-1 0 1,28-9-1,-30 7 147,-11 3-164,-1 0 1,1-1-1,-1 0 1,1 0-1,-1 0 1,0 0 0,1 0-1,-1-1 1,-1 0-1,1 1 1,0-1-1,-1 0 1,1 0-1,-1 0 1,0-1-1,0 1 1,0-1-1,0 1 1,1-4 0,3-11-292,0 0 1,6-31 0,-8 30 190,3-4-255,-2-1 0,-1 0-1,-1-1 1,-1 1 0,-1-1 0,-1 1 0,-2-1 0,-3-25 0,0 33-237,1 12 392,-15 33 131,19-27 55,-5 7 7,1 1 0,1 0 1,0 0-1,0 0 0,1 1 0,0-1 0,0 0 0,1 1 1,0 11-1,1 13 396,7 44 0,0 14 502,-7-83-839,0 0-1,1 0 0,0 0 0,1 0 0,-1 0 1,2-1-1,-1 1 0,1 0 0,1-1 0,4 9 0,-5-13-6,-1 0 0,1 0 0,0 0 0,1 0 0,-1-1 0,0 0 0,1 1-1,0-1 1,0 0 0,0-1 0,0 1 0,0-1 0,1 0 0,-1 0 0,1 0-1,0 0 1,-1-1 0,1 0 0,0 0 0,7 1 0,-7-2-46,-1 0 1,0 0 0,0 0-1,0-1 1,0 1 0,0-1-1,0 0 1,0 0-1,0 0 1,0-1 0,0 1-1,-1-1 1,1 0 0,-1 0-1,1 0 1,-1-1 0,1 1-1,-1-1 1,0 0 0,0 1-1,-1-1 1,1-1-1,-1 1 1,1 0 0,-1-1-1,2-3 1,0-2-39,0 0 0,0-1 1,-1 1-1,0-1 0,0 0 0,-1 1 1,-1-1-1,0 0 0,0-12 0,-1 21 20,0 0 0,0 1-1,1-1 1,-1 1-1,0-1 1,0 0-1,0 1 1,-1-1 0,1 0-1,0 1 1,0-1-1,0 1 1,0-1-1,-1 0 1,1 1-1,0-1 1,0 1 0,-1-1-1,1 1 1,0-1-1,-1 0 1,1 1-1,-1 0 1,1-1 0,-1 1-1,1-1 1,-1 1-1,1 0 1,-1-1-1,1 1 1,-1 0 0,1-1-1,-1 1 1,0 0-1,1 0 1,-1 0-1,1-1 1,-1 1 0,0 0-1,1 0 1,-1 0-1,0 0 1,1 0-1,-1 0 1,0 0 0,1 1-1,-1-1 1,1 0-1,-1 0 1,0 0-1,1 1 1,-1-1 0,1 0-1,-2 1 1,0 0-6,-1 0 0,1 1 1,0-1-1,-1 1 0,1-1 0,0 1 1,0 0-1,0 0 0,0 0 1,0 0-1,-2 3 0,2-2 21,0 0 0,1 1 0,-1 0 0,1-1 0,-1 1 0,1 0 0,0-1 0,1 1 0,-1 0 0,1 0 0,-1 0 0,1 0-1,0 0 1,0 0 0,1 0 0,-1-1 0,1 1 0,0 0 0,0 0 0,1 0 0,-1-1 0,0 1 0,1-1 0,0 1 0,0-1 0,0 0 0,1 1 0,2 2 0,2 0-12,-5-3 37,0-1 0,1 1 1,-1-1-1,1 0 0,0 1 0,-1-1 0,1-1 0,0 1 0,0 0 1,0-1-1,0 1 0,0-1 0,1 0 0,-1 0 0,0 0 1,0-1-1,1 1 0,-1-1 0,1 0 0,-1 0 0,0 0 0,1 0 1,4-1-1,-6 0 6,0 0 1,0 1 0,0-1 0,0 0-1,0-1 1,0 1 0,0 0 0,0 0-1,0-1 1,0 1 0,-1-1 0,1 1-1,-1-1 1,1 0 0,-1 0 0,0 0-1,1 0 1,-1 0 0,0 0 0,0 0-1,0-3 1,3-4 34,-1 0-1,-1 0 0,3-15 1,-4 13-129,0 1 1,-1-1 0,0 1-1,-1-1 1,0 1 0,0-1-1,-7-19 1,8 28-89,-8 20-59,6-15 188,1 0 0,0 1-1,0-1 1,0 1 0,0 0 0,1-1 0,-1 1 0,1 0 0,0-1 0,0 1 0,0 0-1,1 0 1,-1-1 0,1 1 0,0-1 0,0 1 0,0-1 0,0 1 0,1-1 0,0 1-1,-1-1 1,1 0 0,0 0 0,4 5 0,-2-4 29,0 1 1,0-1 0,0 0-1,0 0 1,1 0-1,-1-1 1,1 1-1,0-1 1,0 0-1,0 0 1,0-1 0,1 0-1,-1 0 1,1 0-1,7 1 1,-8-3 7,-1-1 1,0 1 0,1-1-1,-1 0 1,0 0 0,0 0-1,0-1 1,1 1 0,-1-1-1,-1 0 1,1 0-1,0-1 1,0 1 0,2-4-1,9-3 107,-10 4-77,0-1-1,0 1 1,0-1 0,-1 0 0,0 0 0,0 0 0,3-9 0,0 3-71,-6 10 0,0 1 1,0-1-1,-1 0 0,1 0 0,-1 0 1,1 0-1,-1 0 0,1 0 0,-1 0 0,0-4 1,-2 4-131,-2 14 84,2-7 61,1 0-1,0-1 0,0 1 0,1 0 1,-1 0-1,1 0 0,0-1 1,0 1-1,1 0 0,0 0 0,-1-1 1,2 1-1,-1 0 0,0-1 1,1 1-1,0-1 0,0 1 0,0-1 1,1 0-1,-1 0 0,1 0 0,0 0 1,0 0-1,1-1 0,-1 1 1,1-1-1,-1 0 0,7 4 0,-6-6 25,0 1 0,-1-1-1,1 0 1,0 0-1,0 0 1,0-1 0,0 1-1,0-1 1,0 0-1,1 0 1,3-1-1,49-8 275,-38 5-253,-14 3-22,-1-1 0,0 1-1,0-1 1,0 1-1,0-1 1,0 0 0,0 0-1,-1-1 1,1 1 0,-1-1-1,1 0 1,-1 0-1,5-6 1,3-6 100,0 0 0,10-21 0,-5 9-48,-15 25 587,3 31-625,-3-14-70,-2 0 0,0 0-1,-1 0 1,0 0-1,-1 0 1,-1-1 0,-1 1-1,-9 21 1,2 0 46,-2 1-76,-1 0 0,-19 35 1,10-24 51,7-11-548,9-18-279,-2 0 0,1-1 1,-20 26-1,17-36-2544,2-2-5524</inkml:trace>
  <inkml:trace contextRef="#ctx0" brushRef="#br0" timeOffset="25309.67">15404 700 10848,'9'9'7983,"-2"21"-6735,-4-13-744,6 27-412,27 162 310,-33-170-2861,-2 0 0,-3 41 0,-2-16-6321</inkml:trace>
  <inkml:trace contextRef="#ctx0" brushRef="#br0" timeOffset="25702.5">15241 1094 9688,'90'10'1761,"46"4"4246,-114-14-5346,1 0 1,-1-1-1,0-1 1,28-7-1,-28 3-1680,25-5-2840,-28 5-6674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19:59.77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5 152 6456,'-2'-4'480,"0"0"-449,1 3 10,0 0-1,1 0 1,-1 0 0,1 0 0,-1 0 0,1-1 0,-1 1 0,1 0-1,0 0 1,0 0 0,-1-1 0,1 1 0,0 0 0,0 0 0,0-1 0,0 1-1,0 0 1,1 0 0,-1-1 0,0 1 0,1 0 0,-1 0 0,0 0-1,1-1 1,1-1 0,0-2 310,6-15-88,-8 20-141,0 0 0,0-1 0,0 1 0,0 0 0,1 0 0,-1-1 0,0 1 0,0 0 0,0 0 0,0-1 0,0 1 0,0 0 0,1 0 0,-1 0 0,0-1 0,0 1 0,0 0-1,1 0 1,-1 0 0,0-1 0,0 1 0,1 0 0,-1 0 0,0 0 0,0 0 0,1 0 0,-1 0 0,0 0 0,0 0 0,1-1 0,-1 1 0,0 0 0,1 0 0,-1 0 0,0 0 0,0 0 0,1 1 0,-1-1 0,0 0 0,0 0 0,1 0 0,-1 0 0,0 0 0,0 0 0,1 0 0,-1 0 0,0 1 0,0-1 0,1 0 0,-1 0 0,1 2 319,1 0 4,0 2-299,0-1-1,0 0 1,0 1-1,-1 0 1,0-1 0,1 1-1,-1 0 1,1 7-1,-2-10-91,0 1 0,0 0 0,0 0 0,0-1 0,0 1 0,0 0-1,-1 0 1,1-1 0,0 1 0,-1 0 0,1-1 0,-1 1 0,0-1 0,0 1-1,0 0 1,0-1 0,0 1 0,0-1 0,0 0 0,0 1 0,0-1 0,-2 1-1,1 0 206,1-2-283,-1 0 0,1 0 1,-1 0-1,1-1 0,-1 1 0,0 0 0,1-1 0,0 1 0,-1-1 1,1 1-1,-1-1 0,1 0 0,0 0 0,-1 1 0,1-1 0,0 0 1,-2-2-1,1 0 44,1 1 0,0 0 0,-1 0 0,1-1 1,0 1-1,1 0 0,-1-1 0,0 1 0,1-1 1,-1 1-1,1-1 0,0 0 0,0 1 0,0-4 0,31 6 1246,-23 0-1219,-2-1 29,-1 1 1,0 0-1,0 1 0,0-1 1,0 1-1,0 0 1,0 0-1,6 2 0,-11-1 251,0-2-324,0 1 0,0 0 1,0-1-1,0 1 0,0 0 0,-1 0 0,1-1 0,0 1 1,0 0-1,-1-1 0,1 1 0,-1-1 0,1 1 0,0 0 1,-1-1-1,1 1 0,-1-1 0,1 1 0,-1-1 0,0 1 1,1-1-1,-1 0 0,1 1 0,-2 0 0,-20 12 39,18-10-10,2-2 29,-1-1 1,1 1-1,0-1 0,-1 1 0,1-1 0,0 0 0,-1 0 0,1 0 1,-4 0-1,-3 0 227,7 0-266,37 17-32,-33-16 8,0 0 0,0 1 0,0-1 0,-1 1 1,1 0-1,0 0 0,-1 0 0,1 0 0,-1 0 0,0 0 0,1 0 0,-1 0 0,0 0 0,0 1 0,0-1 0,-1 0 0,1 1 0,-1-1 0,1 0 0,-1 1 0,0-1 0,0 1 0,0-1 0,0 1 0,0-1 0,0 0 0,-1 1 0,1-1 0,-1 1 0,0-1 0,0 0 0,0 1 0,0-1 1,-1 2-1,-26 36-2166,-5-6-3839,20-21-2693</inkml:trace>
  <inkml:trace contextRef="#ctx0" brushRef="#br0" timeOffset="755">469 128 9504,'10'11'1578,"10"6"-185,-16-15-1174,0 1 0,0 0 1,-1 1-1,0-1 1,1 1-1,-1 0 0,0-1 1,4 10-1,-1-1 54,-1 0 0,-1 1 0,0-1 0,-1 1 0,0 0 0,1 18 0,2 85 913,-6-79-647,1-17-211,0-6-134,-1 0 1,0 0 0,-1 1 0,0-1 0,-4 15 0,5-29-188,0 1-1,0-1 1,0 1-1,-1-1 1,1 1 0,0 0-1,0-1 1,0 1 0,0-1-1,-1 1 1,1-1-1,0 1 1,-1-1 0,1 0-1,0 1 1,-1-1-1,1 1 1,0-1 0,-1 0-1,1 1 1,-1-1-1,1 0 1,-1 1 0,1-1-1,-1 0 1,1 0-1,-1 1 1,1-1 0,-1 0-1,1 0 1,-1 0-1,1 0 1,-1 0 0,0 0-1,1 0 1,-1 0-1,1 0 1,-1 0 0,1 0-1,-1 0 1,1 0-1,-1 0 1,1 0 0,-1-1-1,0 1 1,-20-16 12,18 13 59,-6-5-95,2 0-1,-1 0 1,1-1-1,0 1 0,1-1 1,0-1-1,0 1 1,1-1-1,1 0 0,-1-1 1,2 1-1,-1-1 1,1 0-1,1 1 0,-2-14 1,2-1 36,0 1 1,1-1 0,1 0-1,2 1 1,7-45-1,-5 57-17,-1 1-1,1-1 0,1 1 1,0 0-1,1 0 0,0 0 1,1 1-1,0 0 0,10-12 1,-14 20 0,-1 0 1,1 0-1,0 1 1,0-1-1,-1 1 0,1 0 1,0 0-1,0 0 1,1 0-1,-1 0 1,0 0-1,0 1 1,0 0-1,0 0 0,1 0 1,3 0-1,1 0 14,9-1 19,0 0 0,0 2 0,0 0 0,21 4 0,-31-4 40,0 1-1,-1 0 0,1 1 1,0-1-1,-1 1 1,1 0-1,-1 1 1,0 0-1,0 0 0,0 0 1,-1 0-1,8 9 1,-8-7-10,0-1 0,-1 1 0,0 1 0,0-1 0,0 1 0,-1-1 0,0 1 1,0 0-1,0 0 0,-1 0 0,0 1 0,-1-1 0,0 0 0,0 1 0,0 11 0,-2-13-85,1 0 0,-1 0-1,0 0 1,0-1-1,-1 1 1,0 0-1,0-1 1,0 1 0,-1-1-1,1 1 1,-1-1-1,-1 0 1,1 0 0,-1 0-1,0-1 1,0 0-1,0 1 1,0-1-1,-10 6 1,3-2-69,-1-2-1,1 0 1,-1 0 0,0-1-1,-1 0 1,1-1 0,-1-1-1,0 0 1,0 0 0,0-1-1,0-1 1,0-1 0,-1 1-1,1-2 1,-19-3 0,28 4-300,0-1 0,0 0 1,1 0-1,-1 0 0,0-1 1,1 1-1,-1-1 1,0 0-1,1 0 0,-5-4 1,5 3-770,-1-1 1,1 0 0,-1 1 0,1-1-1,1-1 1,-1 1 0,0 0 0,-1-6-1,-4-5-1148</inkml:trace>
  <inkml:trace contextRef="#ctx0" brushRef="#br0" timeOffset="1370">1010 514 9416,'-36'9'253,"27"-2"3178,9-15-2731,0-1-364,-1-1 0,-1 0 1,0 1-1,0-1 1,-1 1-1,-7-16 1,-7-28 895,16 44-1180,1 1-1,0-1 0,0 1 0,1 0 1,0-1-1,0 1 0,4-11 0,3-25 34,-8 38-49,1-1 0,0 1-1,0 0 1,1 0 0,0 0-1,0 0 1,0 0 0,0 1 0,1-1-1,0 1 1,0-1 0,1 1 0,0 0-1,0 0 1,6-6 0,-4 6-299,-1 1 0,1 0 0,0 0 0,0 1 0,1 0 0,-1 0 1,1 0-1,-1 1 0,10-3 0,5 1 162,-1 1-1,1 0 1,0 2 0,0 0-1,-1 2 1,28 3 0,-44-4 99,-1 0 9,-1-1 1,1 1-1,-1 0 1,1 1-1,-1-1 1,1 0-1,-1 1 1,0-1-1,1 1 1,-1 0-1,5 2 1,-4 0-96,-2-2 117,0-1-1,0 1 1,0 0-1,-1 0 0,1 0 1,0 0-1,0 0 1,0 0-1,-1 0 1,1 0-1,0 0 0,-1 0 1,1 0-1,-1 0 1,0 0-1,1 1 1,-1-1-1,0 0 0,0 0 1,0 1-1,1-1 1,-1 0-1,0 0 1,-1 0-1,1 2 1,-4 14-256,-1 0 366,1 0-1,0 0 0,2 0 1,0 1-1,0-1 0,2 1 1,0-1-1,5 33 0,-3-45-70,-1 1 1,1 0-1,0-1 0,1 1 0,-1-1 1,1 1-1,0-1 0,0 0 0,1 0 1,-1-1-1,1 1 0,0-1 0,1 0 1,-1 0-1,1 0 0,0 0 0,0-1 1,0 0-1,0 0 0,8 3 0,-10-5-46,0 0-1,-1-1 1,1 1-1,0-1 1,0 0-1,0 0 1,0 0-1,0 0 1,-1 0-1,1-1 1,0 1-1,0-1 1,-1 0-1,1 0 0,0 0 1,-1 0-1,1 0 1,-1-1-1,1 1 1,-1-1-1,0 0 1,1 1-1,1-3 1,6-5 7,-1 0 0,0-1 0,12-16 0,-14 16-12,1 0 0,-2-1 0,1 0-1,-2 0 1,8-18 0,-12 24-14,0 1 0,1 0 0,-2-1 0,1 1 0,0-1 0,-1 1 0,0-1 0,0 1 1,0-1-1,0 1 0,-1-1 0,0 1 0,0-1 0,0 1 0,0 0 0,-1 0 0,-4-8 0,-2-5-15,7 15 10,0 0 0,0 0 0,0 0 0,0 0 0,0 0 0,-1 0 1,1 0-1,0 1 0,-1-1 0,0 0 0,1 1 0,-1-1 0,0 1 0,0 0 0,1-1 1,-1 1-1,0 0 0,0 0 0,-1 0 0,1 0 0,0 1 0,-4-2 0,-21-6-78,23 6 46,0 0 1,0 1-1,0 0 0,0 0 0,0 0 0,0 1 0,0-1 1,0 1-1,-1 0 0,1 0 0,0 0 0,-6 1 0,-17 10-669,24-9 192,0 0 0,1 0 0,0 1 0,-1-1 0,1 1 0,0-1 0,0 1 0,0 0 0,1 0 0,-1 0 0,-1 4 0,-6 13-6829</inkml:trace>
  <inkml:trace contextRef="#ctx0" brushRef="#br0" timeOffset="2679">1818 217 6280,'-15'-6'499,"9"3"46,-1 1 0,1-1 0,-1 1 0,1 1 0,-1-1 0,-7 0 0,13 2-413,-1 1 0,1-1-1,0 1 1,0-1 0,-1 1-1,1 0 1,0-1 0,0 1 0,0 0-1,-1 0 1,1 0 0,0 0-1,0 0 1,1 0 0,-1 0-1,0 0 1,0 0 0,0 0-1,1 1 1,-1-1 0,1 0 0,-1 1-1,1-1 1,-1 0 0,1 1-1,0-1 1,-1 2 0,-5 41 577,5-41-618,0 9 88,1-1 0,0 1 0,0-1-1,1 0 1,0 1 0,1-1 0,5 17-1,-6-24-112,0-1 0,1 1 0,0-1 0,-1 0 0,1 0 0,0 1 0,1-1 0,-1 0 0,0-1 0,1 1 0,0 0 0,-1-1 0,1 0 0,0 1 0,0-1 0,1 0 0,-1-1 0,0 1 0,1 0 0,-1-1 0,1 0 0,-1 0 0,1 0 0,0 0 0,-1-1 0,7 1 0,11 0 37,0-2 0,0-1 0,0 0 0,40-10 0,-32 8 78,-26 4-186,-1 0 0,1 0 1,0 0-1,0-1 0,-1 1 0,1-1 0,0 0 0,-1 1 1,1-1-1,-1 0 0,1-1 0,-1 1 0,1 0 0,-1-1 1,3-2-1,6-5-20,-1 0 1,-1 0 0,0-1-1,0 0 1,-1-1-1,0 0 1,12-23 0,-18 30 19,0-1 0,0 1 0,-1-1 1,1 0-1,-1 1 0,0-1 1,0 0-1,-1 0 0,1 1 1,-1-1-1,0 0 0,-1 0 0,1 0 1,-1 0-1,0 1 0,0-1 1,0 0-1,-1 1 0,0-1 1,0 1-1,0-1 0,0 1 1,0 0-1,-1 0 0,-4-5 0,4 6 8,0 0 0,0 0-1,0 1 1,0-1-1,0 1 1,-1 0 0,1 0-1,-1 0 1,1 1-1,-1-1 1,0 1 0,0 0-1,0 0 1,0 0-1,1 0 1,-1 1-1,-5-1 1,8 2 14,-1 0-1,0-1 1,1 1-1,-1 0 0,1 0 1,0 0-1,-1 0 1,1 0-1,0 0 1,0 1-1,0-1 1,-1 0-1,1 1 1,0-1-1,1 1 1,-1-1-1,0 1 1,0-1-1,1 1 1,-1-1-1,1 1 1,-1 3-1,-4 36-388,5-39 358,-1 11 53,2 1-1,-1 0 0,2-1 0,0 1 0,0-1 1,1 1-1,1-1 0,0 0 0,12 22 0,-14-29-12,1-1-1,0 0 1,1 0-1,-1-1 1,1 1-1,0-1 1,0 1-1,1-1 1,-1 0 0,1-1-1,0 1 1,0-1-1,0 0 1,0 0-1,1-1 1,-1 0-1,1 1 1,-1-2-1,1 1 1,0-1-1,0 0 1,0 0-1,0 0 1,10-1-1,5-1 38,0-1-1,0-1 1,0-1 0,21-6-1,-34 7-81,1 1-1,0-2 1,-1 1-1,0-1 1,0-1-1,0 1 1,-1-1-1,1-1 1,-1 1-1,0-1 1,11-14-1,-14 15 17,0-1 0,0 0 0,-1 0 0,0 0 0,-1 0 1,1 0-1,-1 0 0,0-1 0,-1 1 0,1-1 0,-1 0 0,-1 1 0,1-1 0,-1 0 0,0 1 0,-1-1 1,0 0-1,0 1 0,0-1 0,-1 0 0,0 1 0,0 0 0,0-1 0,-1 1 0,0 0 0,-5-7 0,6 11-14,0 1 0,0-1 0,0 0-1,-1 1 1,1-1 0,0 1 0,-1-1 0,1 1-1,-5-1 1,-1 1 92,18 11-3,19 8 7,44 22 1,-53-31-41,-1 2-1,1 0 1,-2 0 0,1 2 0,30 28 0,-45-37 20,0-1 0,-1 1 0,1 1 0,-1-1 0,0 0 1,0 1-1,-1 0 0,3 5 0,-4-9-31,-1 0 1,0 0 0,0 0-1,0 0 1,0 0 0,0 0-1,0 0 1,0 0 0,0 0-1,0 0 1,0 0 0,0 0-1,-1 0 1,1 0 0,0 0-1,-1 0 1,1 0 0,-2 2-1,1-2-54,-1 1-1,1 0 1,-1-1-1,0 1 0,0-1 1,1 1-1,-1-1 1,0 0-1,0 0 1,-1 0-1,-2 1 0,-11 4 27,-1-2 0,1 0 0,-32 3 0,-25 6-20,53-11-34,11-1 4,15-2 22,36-7-123,0-2 0,0-3 0,53-22 0,-77 26 167,-2 0 0,1-1-1,-2-1 1,1 0 0,-1-1 0,-1-1-1,0 0 1,20-27 0,-33 38-27,1 0 0,-1 0 0,0 0 0,0 0 0,-1 0 0,1 0 0,0 0 0,-1 0 0,1-1 0,-1 1 0,0 0 0,0-1 0,0 1 0,0 0 0,0 0 0,0-1 0,0 1 0,-1 0 0,1 0 0,-1-1 0,0 1 0,0 0 0,0 0 0,0 0 0,0 0 0,0 0 0,0 0 0,0 0 0,-1 1-1,1-1 1,-1 0 0,0 1 0,1-1 0,-1 1 0,0-1 0,0 1 0,0 0 0,-3-2 0,4 3-109,15 15-65,182 93 120,-112-53 1487,-82-54-1420,-1 0 0,0-1-1,1 1 1,-1 0-1,0 0 1,0 1 0,0-1-1,0 0 1,0 0-1,0 1 1,0-1-1,0 0 1,0 1 0,-1-1-1,1 1 1,0-1-1,-1 1 1,1-1 0,-1 1-1,0-1 1,0 1-1,1 0 1,-1-1 0,0 1-1,0-1 1,0 1-1,-1 0 1,1-1 0,0 1-1,-1 2 1,0-2 12,0 0 1,-1 0-1,1 0 0,0 0 1,-1 0-1,1 0 0,-1-1 1,1 1-1,-1 0 0,0-1 1,1 0-1,-1 1 0,0-1 1,0 0-1,0 0 1,0 0-1,0 0 0,-1 0 1,1 0-1,0-1 0,-4 1 1,-47 6-135,34-5-32,0-1 0,0 0 0,0-2 0,0 0 0,-29-7 0,46 8-240,24-2-1130,41-5 1310,1-4-1,76-23 0,-30 9-209,-88 19 350,-17 5 70,0 0 0,0 0 1,0 0-1,0-1 1,0 0-1,0 0 0,4-3 1,-5 3-31,-2 1-375,12-3-308,-5 4 1152,-8 0-702,-1 0 0,1 0 1,0 1-1,0-1 0,0 0 0,0 1 0,-1-1 0,1 1 1,0-1-1,0 1 0,-1-1 0,1 1 0,0-1 0,-1 1 1,1 0-1,-1-1 0,1 1 0,0 0 0,-1 0 0,0-1 1,1 1-1,-1 0 0,1 1 0,3 10-5868</inkml:trace>
  <inkml:trace contextRef="#ctx0" brushRef="#br0" timeOffset="3162.99">3389 165 6368,'0'0'8056,"13"21"-5745,-4-4-1983,-1 0 0,-1 1-1,-1 0 1,0 1 0,-1-1-1,-1 1 1,3 37 0,-7 74-1446,6-120-232</inkml:trace>
  <inkml:trace contextRef="#ctx0" brushRef="#br0" timeOffset="3845">3579 306 10672,'-4'9'715,"1"1"0,0-1 0,1 1 0,0 0 0,1 0 0,0 0 0,0-1 0,1 1 0,1 11 0,-1-21-704,1 0-1,-1 1 1,0-1 0,1 0 0,-1 0-1,0 0 1,1 0 0,-1 0-1,0 0 1,1 0 0,-1 0-1,0 0 1,1-1 0,-1 1-1,1 0 1,-1 0 0,0 0-1,1 0 1,-1 0 0,0-1 0,0 1-1,1 0 1,-1 0 0,0 0-1,1-1 1,-1 1 0,0 0-1,0-1 1,0 1 0,1 0-1,-1 0 1,0-1 0,0 1-1,0 0 1,0-1 0,1 1 0,-1-1-1,11-13 389,12-30 70,-14 25-260,1 1 1,16-23 0,-21 35-166,0 0 1,0 0-1,1 1 0,-1 0 1,1 0-1,0 0 0,1 1 1,-1 0-1,1 0 0,9-4 1,-11 6-45,4-2 0,-1 1 0,1 0-1,17-4 1,-22 6-1,0 1 1,-1 0 0,1 0 0,0 0-1,0 1 1,0-1 0,-1 1-1,1 0 1,0 0 0,-1 0-1,1 0 1,-1 1 0,4 1-1,4 3-8,0 1 0,0-1 0,-1 2 0,0 0 0,-1 0-1,0 1 1,0 0 0,8 10 0,-13-13 4,-1-1 0,1 0 0,-1 1 0,0 0-1,0 0 1,0 0 0,-1 0 0,0 0 0,0 1 0,-1-1 0,0 1 0,0-1-1,0 1 1,-1-1 0,0 1 0,0 0 0,-2 9 0,2-14-18,0-1-1,0 0 1,0 0 0,-1 0 0,1 0 0,0 0 0,0 0 0,-1 1 0,1-1 0,0 0-1,-1 0 1,0 0 0,1 0 0,-1 0 0,1 0 0,-1-1 0,0 1 0,0 0 0,1 0 0,-1 0-1,0-1 1,0 1 0,0 0 0,0-1 0,0 1 0,0 0 0,0-1 0,0 0 0,0 1-1,0-1 1,0 0 0,-2 1 0,2-1 21,-1-1-1,1 1 1,0-1 0,-1 1-1,1-1 1,0 1 0,0-1-1,-1 0 1,1 0-1,0 1 1,0-1 0,0 0-1,0 0 1,0 0 0,0 0-1,0 0 1,0-1 0,0 1-1,0 0 1,1 0 0,-1-1-1,0-1 1,-2-2 0,0-1-50,1 0-1,-1-1 1,1 1-1,0 0 1,0-1 0,1 0-1,0 1 1,0-1-1,1 0 1,0 0-1,0 1 1,0-1 0,1 0-1,0 0 1,0 1-1,1-1 1,0 1 0,3-9-1,-4 14 64,-1 0 1,0 1-1,1-1 1,-1 1-1,1-1 0,-1 0 1,1 1-1,-1-1 1,1 1-1,0-1 0,-1 1 1,1 0-1,0-1 0,-1 1 1,1 0-1,0-1 1,-1 1-1,1 0 0,0 0 1,0 0-1,-1-1 0,1 1 1,0 0-1,0 0 1,-1 0-1,1 0 0,0 0 1,0 0-1,-1 1 0,1-1 1,0 0-1,0 0 1,-1 1-1,1-1 0,0 0 1,-1 0-1,1 1 0,0-1 1,-1 1-1,2 0 1,29 20 988,-28-18-920,23 14 346,43 21 0,-42-24-466,-1 1 0,35 25 0,-37-21 27,32 31 392,-52-46-358,0 1-1,0 0 1,0 0 0,-1 0 0,0 1 0,0-1 0,0 1 0,-1 0-1,3 10 1,-3-9 56,0 0-1,-1 1 1,0-1 0,0 0-1,-1 13 1,0-17-67,-1 0 0,0 1 1,0-1-1,0 0 0,0 0 0,0 0 1,0 0-1,-1 0 0,1-1 1,-1 1-1,0 0 0,0-1 0,0 1 1,0-1-1,-4 3 0,-32 33-242,-45 37 222,74-68-106,1-1 0,-1 0 0,0-1 0,-1 0 0,1 0 0,-1-1 0,-20 6 0,29-10 136,1-1 1,0 1 0,0-1 0,0 0-1,1 1 1,-1-1 0,0 1 0,0-1-1,0 1 1,0-1 0,0 1 0,1-1-1,-1 1 1,0-1 0,0 1-1,1-1 1,-1 1 0,0 0 0,1-1-1,-1 1 1,1-1 0,-1 1 0,0 0-1,1-1 1,-1 1 0,2-1 0,13-16 133,23-13-496,1 1-1,1 2 1,2 1 0,0 3-1,56-23 1,-77 36-1066,-19 9 765,-1-1 0,1 1 0,0 0 1,-1-1-1,1 1 0,-1-1 0,0 0 0,1 1 0,-1-1 0,0 0 0,0 0 1,0 1-1,0-1 0,-1 0 0,1 0 0,0 0 0,-1 0 0,1-4 0,5-14-1623</inkml:trace>
  <inkml:trace contextRef="#ctx0" brushRef="#br0" timeOffset="4231">3456 13 15416,'0'0'2543,"-11"-5"-4686,1-2-8977</inkml:trace>
  <inkml:trace contextRef="#ctx0" brushRef="#br0" timeOffset="4697">4857 117 9416,'-39'1'1870,"27"0"3384,19 23-4141,35 60-496,29 65-302,-44-86-3567,-22-54-6081,-5-8 8780,4 7-1654</inkml:trace>
  <inkml:trace contextRef="#ctx0" brushRef="#br0" timeOffset="5319.66">4742 128 8160,'4'8'10,"3"6"226,1-1 1,0 0 0,1 0-1,13 14 1,-22-27-212,1 1 0,-1-1-1,0 1 1,0-1 0,1 1-1,-1-1 1,0 0 0,1 1 0,-1-1-1,1 1 1,-1-1 0,0 0-1,1 1 1,-1-1 0,1 0 0,-1 0-1,1 1 1,-1-1 0,1 0 0,-1 0-1,1 0 1,-1 0 0,1 0-1,-1 1 1,1-1 0,0 0 0,-1 0-1,1 0 1,-1 0 0,1-1 0,-1 1-1,1 0 1,-1 0 0,1 0-1,-1 0 1,1 0 0,-1-1 0,1 1-1,-1 0 1,1-1 0,-1 1-1,1 0 1,-1-1 0,1 1 0,12-28 796,-1 2 44,-9 21-825,-1 3 84,0 0-1,0-1 0,-1 1 1,1-1-1,-1 1 0,1-1 1,-1 0-1,0 1 0,0-1 1,0 0-1,-1 0 0,1-4 1,4 5 256,12 0-315,0 1 1,1 1-1,-1 1 1,0 0 0,0 2-1,32 7 1,34 4 547,-74-12-501,0 0 0,0 0 1,-1 1-1,1 0 1,0 0-1,-1 1 0,0 0 1,16 10-1,-3 1 469,36 35 0,-53-46-552,0 0 1,0 0-1,-1 0 1,0 0-1,0 1 1,0-1-1,0 1 1,-1 0-1,0 0 1,0 0-1,0 0 1,0 0-1,-1 0 0,0 0 1,0 1-1,-1-1 1,1 0-1,-1 1 1,0-1-1,0 0 1,-1 1-1,0-1 1,0 0-1,0 1 1,0-1-1,-1 0 1,0 0-1,0 0 1,-3 5-1,0-1-80,-1 0 1,0 0-1,0-1 0,0 1 1,-1-1-1,-1-1 0,1 1 1,-1-1-1,0-1 0,-1 0 1,0 0-1,0 0 0,0-1 0,-12 5 1,-8-2 40,0-1 1,-1-1 0,1-1-1,-1-2 1,0-1 0,-32-1-1,15 0 61,12-1 48,34 0-113,13-5 48,306-73 714,-140 43-242,-164 31-506,0-1 0,0 0 0,0-1 0,0-1 0,-1 0 0,0-1 0,15-12 0,-13 10-8,-4 3-18,0-1 1,0 0-1,11-13 0,-20 20 23,0-1-1,-1 0 0,1 1 0,0-1 0,-1 0 0,0 0 1,0 0-1,1 0 0,-1 0 0,0-1 0,-1 1 0,1 0 1,0 0-1,-1-1 0,1 1 0,-1 0 0,0-1 1,1 1-1,-1-1 0,0 1 0,-1 0 0,1-1 0,0 1 1,-2-4-1,1 4-4,0 0 1,0-1-1,0 1 1,-1 0-1,1 0 1,-1 0-1,0 0 1,0 0-1,1 0 1,-1 1-1,0-1 1,-1 0-1,1 1 1,0 0-1,0-1 1,-1 1-1,1 0 1,0 0-1,-1 0 1,1 1-1,-1-1 1,1 1-1,-1-1 1,0 1-1,1 0 1,-1 0-1,1 0 1,-4 0-1,0 1-1,-1-1 0,1 1 0,0 0 1,-1 1-1,1-1 0,0 2 0,0-1 0,0 0 0,-10 7 0,8-4 2,1 1 0,0-1 0,0 2 0,1-1 0,0 1 0,0 0-1,0 0 1,1 1 0,0-1 0,0 1 0,1 0 0,-5 12 0,7-14 79,0 0 1,1 0-1,-1 0 1,1 1-1,0-1 1,1 0-1,-1 0 1,1 1-1,1-1 1,-1 0-1,1 0 1,0 0-1,0 1 1,1-1-1,0 0 1,0 0-1,0-1 1,6 11-1,-7-15-55,0-1-1,0 1 0,-1 0 0,1 0 1,0-1-1,0 1 0,0 0 1,0-1-1,0 1 0,0-1 0,0 1 1,0-1-1,0 1 0,2-1 0,3 3 20,46 21-5,-32-20-35,-3-2 7,-5 0-61,1 0 1,0-2-1,0 1 1,0-2 0,0 1-1,0-2 1,0 0-1,-1 0 1,22-8 0,-26 8-270,-1-2 0,1 1 0,0-1 0,-1 0 0,0-1 0,0 1 0,0-2 0,0 1 0,-1-1 0,0 0 0,0 0 0,-1 0 0,0-1 0,0 0 1,6-10-1,6-15-3231,-4 8-2928</inkml:trace>
  <inkml:trace contextRef="#ctx0" brushRef="#br0" timeOffset="6541.67">5623 89 9504,'18'23'2054,"-15"-19"-1364,1 1 0,-1-1 1,0 0-1,0 1 0,4 9 1,-1-2-238,0 0 0,1 0 0,1 0 0,15 18 0,13 20-13,-5-3-362,53 64 1,-75-101 47,1-1 1,0 0-1,0-1 1,0 0-1,1-1 0,0 1 1,1-2-1,21 10 0,-29-15-163,0-1-1,-1 1 0,1-1 0,0 0 0,-1 0 1,1 0-1,0 0 0,-1-1 0,1 1 0,0-1 1,-1 0-1,1 0 0,-1 0 0,1-1 0,-1 1 1,5-4-1,-4 0-28,0 0 1,0-1-1,0 0 0,0 1 1,-1-1-1,0-1 1,-1 1-1,1 0 1,-1-1-1,0 1 0,1-10 1,1-1-160,-1 8 243,-1 0 0,-1 1 0,1-1 0,-2 0 0,1 1 0,-1-1 0,0 0 0,-1 0 0,0 1 0,-1-1 0,0 0 0,-3-10 0,4 18-13,1 0-1,0 1 0,0-1 0,0 1 0,-1-1 0,1 1 0,0-1 0,-1 1 0,1 0 0,0-1 0,-1 1 0,1-1 0,-1 1 1,1 0-1,-1-1 0,1 1 0,-1 0 0,1-1 0,-1 1 0,1 0 0,-1 0 0,1 0 0,-1-1 0,1 1 0,-1 0 1,0 0-1,1 0 0,-1 0 0,1 0 0,-1 0 0,1 0 0,-1 0 0,0 0 0,1 0 0,-1 1 0,1-1 0,-1 0 0,1 0 1,-1 0-1,1 1 0,-1-1 0,1 0 0,-1 1 0,1-1 0,-1 0 0,1 1 0,0-1 0,-1 0 0,1 1 0,-1-1 1,1 1-1,0-1 0,0 1 0,-1-1 0,1 1 0,-20 25-109,13-11 85,0 0-1,0 1 1,2-1-1,-6 26 1,9-35 50,1 1 0,0-1-1,1 1 1,-1-1 0,1 1 0,0-1 0,1 1 0,0-1 0,0 0-1,0 1 1,1-1 0,0 0 0,0 0 0,6 11 0,-7-15-19,1 0 1,0 0-1,0-1 1,0 1 0,0-1-1,0 1 1,0-1-1,0 0 1,0 1-1,1-1 1,-1-1-1,0 1 1,1 0-1,-1 0 1,0-1 0,1 1-1,-1-1 1,1 0-1,-1 0 1,1 0-1,4-1 1,1 1-8,-1-1 1,1 0-1,0 0 0,0-1 0,12-5 1,-4 1 11,-1 0 0,0-2 0,-1 0 0,1-1 0,14-11 0,-25 16 2,0 0 1,1 0-1,-1 0 0,-1 0 0,1-1 1,-1 1-1,0-1 0,0 0 1,0 0-1,0 0 0,-1 0 1,0-1-1,0 1 0,-1-1 1,1 1-1,-1-1 0,0 0 0,0-9 1,-2 7-33,-1-1 1,1 1 0,-2 0-1,1-1 1,-1 1 0,0 1-1,-1-1 1,0 0 0,0 1-1,0 0 1,-1 0 0,0 0-1,-8-8 1,12 15 2,1 0 0,0 0 0,-1-1 0,1 1 1,-1 0-1,1 0 0,0 0 0,-1 0 0,1-1 0,-1 1 0,1 0 0,-1 0 0,1 0 0,-1 0 0,1 0 1,0 0-1,-1 0 0,1 0 0,-1 1 0,1-1 0,-1 0 0,1 0 0,0 0 0,-1 0 0,1 0 0,-1 1 1,1-1-1,0 0 0,-1 0 0,1 1 0,0-1 0,-1 0 0,1 1 0,0-1 0,-1 0 0,1 1 0,0-1 1,0 0-1,-1 1 0,1-1 0,0 1 0,0-1 0,0 1 0,0-1 0,0 0 0,0 1 0,-1-1 1,1 2-1,-6 20-388,4-13 443,2 0 0,-1 0 0,1 0 0,0 0 0,1 0 0,0 0 0,1 0 0,0-1 1,0 1-1,1 0 0,0-1 0,0 1 0,1-1 0,8 12 0,-10-17-79,1-1 0,-1 0-1,1 0 1,0 0 0,0 0 0,0 0-1,0 0 1,7 2 0,7 4 1212,-16-8-1181,1 0 0,0 0 0,0 0 0,-1 0 0,1-1 0,0 1 1,-1 0-1,1-1 0,0 1 0,-1-1 0,1 0 0,-1 0 0,4-1 0,-3 0 0,5 0 25,-1-1-1,0 0 0,-1 0 0,1-1 0,-1 1 0,1-1 1,-1-1-1,0 1 0,-1-1 0,7-6 0,-9 7-7,0 0-1,1 0 0,-1 0 1,0 0-1,-1 0 1,1 0-1,-1 0 0,0 0 1,0-1-1,0 1 0,-1 0 1,1-1-1,-1 1 0,0-1 1,-1 1-1,0-8 0,1 11-6,-6-26-148,3 25-91,-1 18-51,2 5 313,1 0 1,0 0-1,2 1 0,0-1 1,2 0-1,5 23 0,-6-38-26,0-1 0,0 0 0,1 0-1,0 0 1,0 0 0,1 0 0,-1-1-1,1 0 1,0 1 0,0-1 0,0-1-1,1 1 1,-1-1 0,11 6 0,-10-7 17,0-1 1,1 0 0,-1-1 0,0 1-1,0-1 1,1 0 0,-1 0-1,0-1 1,1 1 0,-1-1 0,0-1-1,8-2 1,-9 2-27,1-1-1,-1-1 1,1 1 0,-1-1-1,0 0 1,-1 0 0,1 0-1,-1 0 1,1 0 0,-1-1-1,3-6 1,2-1-15,6-8 200,28-29 0,-41 47-157,21-7 28,-9 4 10,6 1-376,-18 5 317,0 0 1,0-1 0,0 1-1,0 0 1,-1 0-1,1 0 1,0-1-1,0 1 1,-1 0 0,1 0-1,-1 0 1,1 0-1,-1 0 1,1 1-1,-1-1 1,0 0 0,1 0-1,-1 2 1,9 23 189,-6-20-216,0 1 0,-1-1 0,0 1 0,-1 0 1,1 0-1,-1 0 0,0 0 0,-1 0 0,0 0 0,-1 9 0,-4 26 46,3-21-21,0-1 0,-2 0 0,0 0-1,-1 0 1,-12 27 0,8-26-105,-1-1 1,-1 0-1,0-1 1,-2 0-1,0-1 1,-22 22-1,21-24 53,-1-1 0,0-1 0,-2-1 0,1 0 0,-2-1 0,0 0 0,0-2 0,-1 0 0,-28 10 0,41-19 37,5-1 16,1 0-1,-1-1 1,0 1-1,1 0 1,-1 0-1,1-1 1,-1 1-1,1 0 1,-1-1-1,1 1 1,-1 0-1,1-1 1,-1 1-1,1-1 1,0 1-1,-1-1 1,1 1-1,0-1 1,-1 1-1,1-1 1,0 1-1,0-1 1,0 1-1,-1-1 1,1 0-1,0 1 1,0-1-1,0 1 1,0-1-1,0 0 1,0 1-1,0-2 1,3-14 28,-3 16-27,5-13 102,1 1-1,0 0 0,0 0 0,1 0 0,1 1 0,0 0 0,0 1 0,19-18 0,9-6-232,1 1 0,2 3-1,48-30 1,13 4-5185,-62 38-3886</inkml:trace>
  <inkml:trace contextRef="#ctx0" brushRef="#br0" timeOffset="6978.28">7031 228 11744,'-5'13'-611,"-2"3"-2823,6-17 3362,1 1-1,-1 0 1,1 0-1,0 0 1,-1 0-1,1 0 1,-1 0-1,1 0 1,0-1-1,-1 1 0,1 0 1,0 0-1,-1 0 1,1-1-1,0 1 1,0 0-1,-1-1 1,1 1-1,0 0 0,0-1 1,-1 1-1,1 0 1,0-1-1,0 1 1,0 0-1,0-1 1,-1 1-1,1 0 0,0-1 1,0 1-1,0-1 1,0 1-1,0 0 1,0-1-1,0 1 1,0-1-1,0 0 1,-2-6-1935</inkml:trace>
  <inkml:trace contextRef="#ctx0" brushRef="#br0" timeOffset="6979.28">7004 465 3952,'1'-17'-31,"0"-2"432,-3 0 5462,3 25-5387,0 1-54,0 0-1,1 0 1,0 0-1,3 9 1,-4-15 306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19:43.53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28 18 7088,'0'32'324,"0"-31"-216,0-1 1,0 1 0,0-1-1,0 1 1,0 0-1,0-1 1,-1 1-1,1 0 1,0-1 0,0 1-1,-1-1 1,1 1-1,0-1 1,-1 1 0,1-1-1,-1 1 1,1-1-1,-1 1 1,1-1 0,-1 0-1,1 1 1,-1-1-1,1 0 1,-1 1-1,1-1 1,-1 0 0,1 0-1,-1 1 1,0-1-1,1 0 1,-1 0 0,0 0-1,0 0 1,-20 0 905,20 0-572,-3 0-224,1 1 1,-1-1-1,1 1 1,-1 0-1,1 0 1,-1 1-1,1-1 1,0 1-1,0-1 1,0 1-1,0 0 1,0 0-1,0 1 1,0-1-1,1 1 1,-1-1-1,1 1 1,-1 0-1,1-1 1,0 1-1,0 1 1,1-1-1,-3 4 1,1-1-84,0 1 0,0 0 0,0 0 0,1 0 1,0 0-1,0 0 0,1 0 0,-1 0 0,2 1 0,-1-1 0,1 0 1,1 8-1,0-9-92,0 0 0,0 0 0,1-1 1,0 1-1,0 0 0,0-1 0,0 1 0,1-1 1,0 0-1,1 0 0,-1 0 0,1 0 0,0-1 1,6 7-1,-4-7-2,1-1-1,-1 0 1,1 0 0,-1 0 0,1 0 0,0-1 0,0 0 0,0-1 0,0 0 0,0 0-1,1 0 1,9-1 0,-7 0 144,0-1 0,0-1 0,0 1 1,0-1-1,0-1 0,0 0 0,-1 0 0,0-1 0,13-7 0,-12 5-90,1-1 0,-1 0-1,-1 0 1,17-17 0,-22 20-28,0-1 1,0 0 0,0-1-1,0 1 1,-1-1 0,0 1-1,0-1 1,0 0 0,-1 0-1,0 0 1,2-11 0,-4 15-61,0 1 0,0-1 0,0 0-1,0 1 1,-1-1 0,1 0 0,0 1 0,-1-1 0,1 1 0,-1-1 0,0 1 0,1-1 0,-1 1 0,0-1 0,0 1 0,0 0 0,0-1 0,0 1 0,-1 0 0,1 0 0,0 0 0,0 0 0,-1 0 0,-2-2 0,-1 0-3,-1 0 0,0 0 0,-1 0 0,-10-3 0,8 4-78,1 0 0,-1 1 1,1 0-1,-14 0 0,12 1-853,0 1 1,0 0-1,-16 4 0,17 1-8676,1 7 7039,5-6 1624,-10 15-1900</inkml:trace>
  <inkml:trace contextRef="#ctx0" brushRef="#br0" timeOffset="576">545 274 9952,'0'-1'326,"-1"-1"0,1 1 0,0-1 0,0 1 0,0-1 0,0 1 0,0-1 0,0 1 0,0-1 0,1 1 1,-1-1-1,0 1 0,1 0 0,-1-1 0,1 1 0,-1-1 0,1 1 0,0 0 0,0 0 0,0-1 0,0 1 0,1-2 0,0 2 896,-1 0-1054,0 0 1,0-1-1,0 1 1,0 0-1,0 0 0,0 0 1,1 0-1,-1 1 1,0-1-1,1 0 1,-1 0-1,1 1 1,-1-1-1,0 1 0,1-1 1,1 1-1,24-7 807,-25 7-855,7-2 193</inkml:trace>
  <inkml:trace contextRef="#ctx0" brushRef="#br0" timeOffset="938">872 60 8160,'0'0'1073,"5"-14"6596,-13 28-7274,1 0-1,1 0 1,1 0-1,0 1 0,0-1 1,-3 25-1,7-33-338,1 0-1,0 0 1,0 0-1,0 0 1,1 0-1,-1 0 1,2-1-1,-1 1 1,0 0-1,1 0 1,0-1-1,1 1 1,-1-1-1,1 1 1,0-1-1,0 0 1,1 0-1,0-1 1,-1 1-1,6 4 1,-5-5-13,0-1 0,0 1-1,-1-1 1,2 0 0,-1 0 0,0-1 0,1 1 0,-1-1 0,1 0 0,0 0 0,-1 0 0,1-1 0,0 0 0,0 0 0,0 0-1,0-1 1,0 1 0,1-1 0,-1 0 0,0-1 0,0 1 0,0-1 0,0 0 0,0 0 0,0-1 0,-1 1 0,1-1 0,0 0 0,-1-1-1,1 1 1,-1-1 0,0 0 0,0 0 0,0 0 0,5-5 0,-2 0 17,0 0-1,-1-1 1,1 0 0,-2 0 0,1-1 0,-1 1-1,-1-1 1,0-1 0,0 1 0,3-19-1,-7 22-45,0 1 0,-1-1 0,0 0 0,-1 1 0,0-1 0,0 1 0,0 0 0,0-1 0,-1 1 0,-4-6 0,5 10-13,0 1 1,-1 0-1,1-1 0,0 1 1,-1 0-1,1 0 1,0 1-1,-1-1 1,1 0-1,-1 1 0,-4-1 1,-3-1-57,-11-6-223,15 6 138,0-1 0,1 1 0,-1 0 0,0 0 0,0 1-1,0-1 1,0 2 0,0-1 0,-1 0 0,1 1 0,-6 1-1,8 1-538,0 0 0,1 0 0,-1 1 0,1 0 0,0-1 0,0 1 0,0 0 0,-4 6 0,-1 0-1431,-3 2-6016</inkml:trace>
  <inkml:trace contextRef="#ctx0" brushRef="#br0" timeOffset="1340">1305 65 9592,'-79'0'2221,"81"-5"75,-1 12 82,-5 13-1180,2-8-948,0 0 1,1 0-1,0 1 0,1-1 0,0 0 1,4 20-1,-3-25-189,0 0 0,1-1 0,-1 1 1,2 0-1,-1-1 0,1 1 0,0-1 1,0 0-1,1 0 0,0 0 0,0 0 1,0-1-1,1 1 0,-1-1 0,1 0 1,1-1-1,-1 1 0,1-1 0,-1 0 1,1 0-1,0-1 0,1 0 0,-1 0 1,1 0-1,-1-1 0,1 0 0,0 0 1,0-1-1,0 1 0,0-2 0,10 1 1,-13-1 7,0 0 1,1 0 0,-1-1 0,0 1-1,0-1 1,0 0 0,0-1-1,0 1 1,0-1 0,0 1 0,0-1-1,0 0 1,-1-1 0,4-2-1,-1 0 3,-1 0 1,0 0-1,0-1 0,-1 0 0,1 0 0,-1 0 0,4-9 0,1-2 30,-5 12-43,-1 0 1,0 0-1,0-1 1,0 1-1,-1-1 1,0 0-1,0 0 1,0 1 0,-1-1-1,0 0 1,0 0-1,0-1 1,-1 1-1,0 0 1,0 0-1,-1 0 1,-1-11 0,0 15-115,0 0 0,0 0 0,1 0 0,-1 0 0,-1 0 0,1 0 0,0 1 0,0-1 0,-1 1 0,1-1 0,-1 1 0,1 0 0,-4-1 0,-15 4-866,0 1 0,-34 9-1,48-10-43,0-1 0,-1-1-1,1 1 1,-9-1 0,6 0-2270,12 10-1908,1 1 1552</inkml:trace>
  <inkml:trace contextRef="#ctx0" brushRef="#br0" timeOffset="1761">1772 65 11032,'-2'0'-40,"-9"2"585,1 0 1,0-1-1,0 0 1,0-1-1,-1-1 1,1 1-1,-17-4 1,26 3-446,0 1 1,0 0-1,0 0 1,0 0 0,0 0-1,0 0 1,0 0-1,0 0 1,0 0 0,0 0-1,0 0 1,1 0-1,-1 1 1,0-1 0,0 0-1,0 1 1,0-1-1,0 1 1,0-1 0,1 1-1,-1-1 1,0 1 0,0 0-1,1-1 1,-1 1-1,0 0 1,1-1 0,-1 1-1,1 0 1,-2 1-1,1 0-3,0 0-1,1 0 0,-1 0 0,0 0 0,0 0 0,1 0 0,0 0 0,-1 0 0,1 0 0,0 4 0,1-4-77,1 0-1,0-1 0,-1 1 0,1-1 0,0 0 0,0 1 0,0-1 1,0 0-1,0 0 0,0 0 0,0 0 0,0-1 0,1 1 0,-1-1 1,5 1-1,-4 0 43,8 1 40,0 0 0,0 0 0,0-2 0,18 0 0,-19 0-8,0 0 1,1 0 0,-1 1 0,1 0-1,17 5 1,-6 1 19,-1 1 134,0-2-1,40 8 0,-55-13-157,0 0 0,0 1 1,0-1-1,0 2 0,0-1 0,6 4 1,-10-5-65,1 0 0,-1 0 1,0 1-1,0-1 0,0 1 0,0-1 1,-1 1-1,1 0 0,0-1 1,-1 1-1,1 0 0,-1 0 1,1 0-1,-1 0 0,0 1 0,0-1 1,0 0-1,1 5 0,0 4 93,-1 0 0,-1 1 0,-1 22-1,1-30-108,0 0 1,-1-1-1,0 1 0,0 0 0,0-1 0,0 1 0,-1 0 0,1-1 0,-1 0 0,0 1 0,0-1 0,0 0 0,-1 0 0,1 0 0,-1 0 1,-3 3-1,1-3-295,0 1 0,0-1 0,-1 0 0,1 0 0,0-1 0,-1 0 0,0 0 0,1 0 0,-10 1 1,-1-1-1566,-1 0 0,-26-2 0,-11-1-7982</inkml:trace>
  <inkml:trace contextRef="#ctx0" brushRef="#br0" timeOffset="1762">1605 70 14256,'9'1'591,"1"0"0,-1-2 0,1 1 0,-1-1 0,0 0 0,0-1 1,0 0-1,0 0 0,12-5 0,10-2 645,208-37 859,-231 46-2042,1 0-1,-1 0 1,0 1-1,0 0 1,0 1 0,0 0-1,15 5 1,-14-3-48,0-2-1,0 1 1,15 1 0,-19-4-309,0 1 1,0 0 0,0 0-1,0 0 1,0 0-1,0 1 1,-1 0-1,1 0 1,0 0-1,6 5 1,12 11-8935,-10-7 2532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19:45.67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06 4 10040,'-21'-2'3491,"18"2"-3006,1-1 1,-1 1-1,1 0 0,0 0 1,-1 0-1,1 0 1,-1 0-1,1 1 0,-5 0 1,-14 14-241,3 2 204,14-15-440,1 1 1,0-1 0,0 1-1,0 0 1,0 0 0,0 0-1,1 1 1,-1-1 0,1 0 0,0 1-1,0 0 1,0-1 0,1 1-1,-1 0 1,1 0 0,0 0-1,0 0 1,0 0 0,1 0-1,-1 5 1,1-7 245,2-1 3,9 6-63,0 0 0,1-1 1,13 4-1,-17-7-74,0 0 0,-1 1 1,1-1-1,0 1 0,-1 1 0,0 0 1,0 0-1,-1 0 0,1 1 1,-1-1-1,10 13 0,-7-5 65,-6-9-51,0 0 1,-1 0-1,1 0 0,-1 0 0,1 1 1,-1-1-1,2 8 0,-4-11-104,0 1 0,0 0 1,0 0-1,0-1 0,0 1 0,-1 0 0,1 0 0,0-1 0,-1 1 1,1 0-1,-1-1 0,0 1 0,0 0 0,1-1 0,-1 1 0,0-1 0,0 0 1,-1 1-1,1-1 0,0 0 0,0 1 0,-1-1 0,1 0 0,0 0 0,-3 1 1,-6 5 2,0-1 1,-1 0 0,-15 7-1,22-12-193,1-1-1,-1 1 0,0 0 0,1-1 1,-1 0-1,0 0 0,1 0 1,-6-2-1,-8 1-423,-4 1-1076,-23 0-96,10-2-2436,6 0-5055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19:34.77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5 9776,'27'6'769,"0"-2"1,1-1 0,0-1-1,35-1 1,107-16 3861,-148 12-4511,-9 1-299,0 1 0,0 1 0,18 1 0,14 7-3932,-30-4-4789</inkml:trace>
  <inkml:trace contextRef="#ctx0" brushRef="#br0" timeOffset="388.03">95 268 9504,'15'-5'992,"0"1"0,0 0-1,0 1 1,1 1 0,-1 0 0,21 1 0,-27 1-834,132-15 3045,-125 13-2728,21-4-363,0 3-1,54 1 1,-84 2-769,1 0-1,-1-1 1,1 0-1,-1 0 1,1 0-1,-1-1 1,14-6-1,-16 7 345,31-11-9540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19:31.22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5 1 11568,'4'19'177,"-3"-15"-11,0 0 1,-1-1-1,1 1 1,-1 0-1,1 0 0,-1 0 1,0 0-1,-1 0 1,0 5-1,-6 2 1950,5-9-1934,1-1 0,0 1 1,0-1-1,0 1 0,0-1 0,0 1 1,0 0-1,0-1 0,0 1 0,1 0 1,-1 0-1,1 0 0,-1 0 0,1-1 1,0 5-1,7 83 1609,3 28-1390,-11-100-934,1 39 351,0-53-141,0 0 0,1 0-1,-1 1 1,1-1 0,-1-1 0,1 1 0,0 0 0,0 0 0,0 0 0,1 0 0,-1-1 0,1 1 0,-1 0 0,3 2 0,7-5-7694,11-12 6914,-15 8 468,27-11-1498</inkml:trace>
  <inkml:trace contextRef="#ctx0" brushRef="#br0" timeOffset="421.72">217 77 8696,'-5'55'1131,"-4"78"3104,13-71-2889,-3-55-1108,0 15 493,9 38 1,-9-54-592,1 0 0,0 0 1,0 0-1,0 0 0,1-1 1,0 1-1,0-1 0,0 1 1,1-1-1,-1 0 0,9 8 1,-10-12-96,0 1 0,0-1 0,1 1 0,-1-1 0,0 0 0,0 0 0,1 0 0,-1 0 0,1-1 0,-1 1 0,1-1 0,-1 1 0,1-1 0,-1 0 0,1 0 0,-1 0 0,1 0 0,-1 0 0,1-1 0,-1 1-1,1-1 1,-1 0 0,1 1 0,-1-1 0,0 0 0,1-1 0,3-1 0,-1-1-5,-1 1 0,1 0-1,-1-1 1,0 0 0,0 0-1,0 0 1,-1-1 0,1 1-1,-1-1 1,0 0-1,0 0 1,-1 0 0,4-10-1,1-6 107,-2 1-1,-1-1 0,0 0 1,0-30-1,-4 41-169,-1 1 0,0-1 0,0 1 0,-1-1 0,-1 1 1,1 0-1,-2-1 0,1 1 0,-1 1 0,0-1 0,-1 1 0,0-1 0,-10-11 0,14 18 2,-1 0-1,1 0 0,-1 1 0,0-1 0,0 0 0,0 1 1,1 0-1,-1-1 0,-1 1 0,1 0 0,0 0 1,0 0-1,0 0 0,0 0 0,-1 0 0,1 1 1,0-1-1,-1 1 0,1 0 0,-1-1 0,-2 2 1,3-1-272,0 0 0,1 1 0,-1-1 0,0 1 0,1 0 0,-1 0 0,1 0 0,-1 0 0,1 0 0,-1 0 0,-1 2 0,-15 22-10935,8-8 8896</inkml:trace>
  <inkml:trace contextRef="#ctx0" brushRef="#br0" timeOffset="809.77">633 119 6552,'-25'7'-312,"16"-5"1354,0 0 0,0 1 1,0 1-1,-9 4 1,17-7-343,-9 8 1013,11 6-1398,0 1 0,1-1 0,0 0 1,1 0-1,1 0 0,1 0 0,0-1 0,10 20 0,-10-23-186,1 0 0,0-1 0,1 0-1,0 0 1,1-1 0,0 0-1,0 0 1,1-1 0,0 0 0,0-1-1,12 8 1,-17-14-65,0 1 0,0-1 1,0 1-1,0-1 0,0 0 0,0-1 0,0 1 0,0-1 1,0 0-1,0 0 0,0 0 0,1 0 0,6-2 0,-5 1 37,-3 0-16,1 0 0,0-1 0,-1 1 0,1-1 0,-1 0 0,1 1 1,-1-2-1,0 1 0,0 0 0,0-1 0,0 1 0,0-1 0,0 0 0,-1 0 1,4-5-1,-2 4-11,0-1 1,0 0 0,-1-1 0,1 0 0,-1 1-1,0-1 1,0 0 0,-1-1 0,0 1 0,0 0 0,0-1 0,1-11 0,-2 3 64,0-1-1,-2-24 1,1 37-137,0-3 55,-1 0 0,0 0 0,-1 0 0,1 0 0,-1 1 0,0-1-1,0 1 1,-1-1 0,-5-9 0,4 8-70,1 3-35,0-1-1,-1 1 1,1-1 0,-1 1-1,0 0 1,0 1 0,0-1 0,-1 1-1,1 0 1,-1 0 0,-6-3-1,4 2-8,1 0-101,1 1 1,-1 0 0,1 0 0,-1 1-1,0 0 1,0 0 0,0 0-1,0 1 1,0 0 0,-7-1 0,7 2-373,1 0 1,0 1-1,-1-1 1,1 1-1,0 0 1,-1 1-1,1-1 1,0 1-1,0 0 1,0 0-1,0 1 1,0 0-1,1-1 1,-1 2-1,1-1 1,-6 5-1,-18 16-6303</inkml:trace>
  <inkml:trace contextRef="#ctx0" brushRef="#br0" timeOffset="1179.27">1367 60 9328,'1'-14'-851,"-1"-9"8267,-3 21-3840,-5 12-2912,-24 54-129,-30 84 0,-12 16-428,17-43 80,53-109-170,1 0 0,0 1 0,-2 23 0,4-25-221,-1 0 0,0 0 0,-7 22 0,2-7-870,6-25 1027,1-1-1,0 1 1,0-1 0,0 1 0,0-1 0,0 1-1,1-1 1,-1 1 0,0-1 0,0 0 0,0 1-1,0-1 1,0 1 0,1-1 0,-1 1 0,0-1 0,0 0-1,1 1 1,-1-1 0,0 0 0,0 1 0,1-1-1,-1 0 1,0 1 0,1-1 0,-1 0 0,1 0 0,-1 1-1,0-1 1,1 0 0,-1 0 0,1 0 0,-1 0-1,1 1 1,-1-1 0,0 0 0,1 0 0,-1 0-1,1 0 1,-1 0 0,1 0 0,-1 0 0,1 0 0,-1 0-1,1 0 1,-1-1 0,0 1 0,1 0 0,-1 0-1,1 0 1,-1-1 0,0 1 0,1 0 0,0-1-1,1 0-148,0 0 0,0 0 0,0-1-1,-1 1 1,1 0 0,0-1-1,-1 0 1,1 1 0,-1-1-1,2-2 1,4-5-1251,17-16-7186</inkml:trace>
  <inkml:trace contextRef="#ctx0" brushRef="#br0" timeOffset="1614.35">1557 180 10224,'0'0'56,"0"0"0,0 0 0,0 0 1,-1 0-1,1 0 0,0 0 0,0 0 1,0 0-1,-1 1 0,1-1 0,0 0 1,0 0-1,0 0 0,0 0 0,-1 0 1,1 0-1,0 1 0,0-1 0,0 0 1,0 0-1,0 0 0,0 0 0,-1 0 1,1 1-1,0-1 0,0 0 0,0 0 1,0 0-1,0 1 0,0-1 1,0 0-1,0 0 0,0 0 0,0 1 1,0-1-1,0 0 0,0 0 0,0 0 1,0 1-1,0-1 0,0 0 0,0 0 1,0 0-1,0 1 0,0-1 0,1 0 1,-1 0-1,0 0 0,0 0 0,0 1 1,0-1-1,15-3 1279,38-19-660,-29 12 195,-11 5-669,15-7 86,1 2-1,36-8 1,-61 17-245,0 0 1,0 1-1,1-1 0,-1 1 0,0 0 0,1 0 1,-1 0-1,6 1 0,-9 0-35,0-1 0,1 1-1,-1 0 1,0-1 0,0 1-1,0 0 1,0 0 0,0 0-1,1 0 1,-2 0 0,1 0 0,0 0-1,0 0 1,0 0 0,0 0-1,-1 1 1,1-1 0,0 0 0,-1 1-1,1-1 1,-1 0 0,0 1-1,1-1 1,-1 0 0,0 1 0,0-1-1,0 1 1,0-1 0,0 0-1,-1 3 1,0 8 45,-2 0-1,0-1 0,0 1 1,-1 0-1,-1-1 0,0 0 1,0 0-1,-10 13 0,2 0 60,-13 23 256,-2 0 0,-52 62-1,79-108-319,0 0 0,0 0-1,1 0 1,-1 1 0,0-1-1,0 0 1,1 0 0,-1 0-1,1 0 1,-1 1 0,1-1-1,-1 0 1,1 0 0,0 1-1,0-1 1,0 0 0,0 1-1,0-1 1,0 0 0,0 1-1,0-1 1,0 0 0,0 1-1,1-1 1,-1 0 0,1 2-1,1-1-25,0 0-1,-1 0 0,1 0 0,0 0 0,0 0 1,0-1-1,0 1 0,0-1 0,1 1 0,-1-1 0,0 0 1,1 0-1,2 1 0,0 0-24,1 0 0,0 0 0,0-1 0,0 0 0,-1 0 0,1-1 0,0 1 0,0-1 0,0-1 0,0 1 1,0-1-1,0 0 0,8-2 0,3-3-338,0-1 0,-1 0 0,16-10 0,-22 12 152,29-12-1298,-30 14 1044,-1 0-1,1-1 0,15-9 0,8-10-1681,18-12-6874</inkml:trace>
  <inkml:trace contextRef="#ctx0" brushRef="#br0" timeOffset="2047.55">2132 151 11120,'-4'12'528,"0"0"0,2-1 1,-1 2-1,1-1 0,1 0 1,0 0-1,1 1 0,0-1 1,1 0-1,4 21 0,-2-22-335,0 0 0,0 0 0,1 0 0,1 0-1,0 0 1,0-1 0,1 0 0,0 0-1,1-1 1,0 0 0,10 10 0,-11-12-130,1-1 1,-1-1-1,1 1 1,0-1-1,0 0 1,1-1-1,15 8 1,-18-10-39,0 0 0,0-1 0,0 1-1,0-1 1,0 0 0,0-1 0,1 1 0,-1-1 0,0 0 0,0 0 0,0 0-1,1-1 1,-1 0 0,9-3 0,-7 2 11,1-1-1,-1 0 1,0-1-1,0 0 1,-1 0-1,1 0 1,-1-1-1,0 0 1,7-8 0,-10 10 5,0-2 0,0 1 0,0 0 1,0 0-1,-1-1 0,0 0 1,0 1-1,0-1 0,-1 0 0,0 0 1,1 0-1,-2 0 0,1 0 0,0 0 1,-1-9-1,-2 3 31,0 0 0,0-1 0,-1 1 0,-1 0-1,0 0 1,0 0 0,-1 1 0,-1 0 0,1 0 0,-2 0 0,1 0 0,-1 1 0,-1 0-1,0 1 1,0 0 0,0 0 0,-1 0 0,-1 1 0,1 1 0,-1 0 0,0 0 0,0 0-1,-21-6 1,30 11-81,0 0-1,-1 1 0,1-1 1,-1 1-1,1 0 1,-1-1-1,1 1 0,-1 0 1,1 0-1,-1 0 0,1 0 1,-1 0-1,1 0 1,-1 0-1,1 0 0,-1 1 1,1-1-1,0 1 0,-1-1 1,1 1-1,-1-1 0,1 1 1,0 0-1,0 0 1,-1 0-1,0 1 0,1-1-507,-2 30-2808,2-16-5489,5 4 6080,-1-2 1947,3 24-1819</inkml:trace>
  <inkml:trace contextRef="#ctx0" brushRef="#br0" timeOffset="2421.99">2710 219 6280,'-29'2'998,"23"-1"-545,0-1 0,0 1 0,-1-1 0,1 0 0,0-1 0,0 1 0,-1-1 0,1 0 0,-10-4 0,17 9 2237,1 14-2099,3 5-51,1-1 1,1 1-1,1-2 1,11 23 0,-13-34-444,-1 1 1,2-1 0,-1-1-1,1 1 1,1-1 0,0 0-1,0-1 1,0 1 0,1-2-1,11 8 1,-11-12 20,0 0-1,0 0 1,0-1-1,1-1 1,-1 1-1,18-1 1,-22-1-90,-2 0 4,1 0 1,-1 0-1,1 0 1,-1-1-1,1 1 1,-1-1-1,0 0 1,1 0-1,-1 0 1,0-1-1,0 1 1,1-1-1,-1 0 1,0 0-1,-1 0 1,1 0-1,0 0 1,-1 0-1,5-6 1,-3 2 51,0 1 0,0-1 0,0 0 0,-1 0 0,0 0 0,-1-1 0,1 1 0,2-14 0,-3 9-8,-2 0 0,1 0 0,-1 0 0,-1-1 0,0 1 0,-1 0 0,0 0 0,0 0 0,-1 1 0,-1-1 0,0 1 0,0-1-1,-1 1 1,0 1 0,-1-1 0,0 1 0,-1 0 0,1 0 0,-16-15 0,19 23-149,1-1 0,0 0 0,0 1 0,-1 0 0,1-1 0,-1 1 0,0 0 0,1 0 0,-1 0 0,0 1 0,-4-2 0,0 2-1037,0 0 0,0 0 0,0 1 0,0 0 0,1 0 0,-11 4 0,-8 1-7830</inkml:trace>
  <inkml:trace contextRef="#ctx0" brushRef="#br0" timeOffset="2794.08">3300 201 8072,'-25'-4'622,"-17"-1"1621,75-9 1250,-17 12-2914,-13 2 2893,-5 2-3493,0-1 1,-1 1-1,1 0 1,0 0-1,0 0 1,0 0-1,1 0 1,-1 0-1,-2 4 0,-10 24 746,12-25-580,0 0-1,0 0 0,-1 0 0,1-1 1,-6 7-1,6-7-116,1-1 0,-1 0 0,0 1 1,1 0-1,0-1 0,0 1 0,0 0 0,0 0 0,1-1 1,-1 1-1,1 0 0,0 0 0,0 0 0,0 0 0,1 4 0,1 6-21,1 0 0,7 23 0,15 50 125,-23-83-119,1 0 0,-1-1 1,0 1-1,1-1 0,0 0 1,0 0-1,0 0 0,0 0 1,1 0-1,-1-1 0,1 1 1,0-1-1,4 2 0,51 20-11,-55-22 40,-1-1 1,1 0 0,0 1-1,0-1 1,1-1-1,-1 1 1,0-1 0,0 0-1,0 0 1,0 0 0,0 0-1,1-1 1,-1 1-1,0-1 1,0 0 0,0 0-1,0-1 1,-1 1-1,1-1 1,0 0 0,-1 0-1,1 0 1,-1-1 0,1 1-1,-1-1 1,0 0-1,4-4 1,-1 0 57,0 0-1,-1-1 1,0 1-1,0-1 1,-1 0-1,0 0 1,0 0-1,-1-1 1,0 1-1,-1-1 1,0 0 0,0 0-1,1-11 1,-3 13-73,1-1 0,-1 0 1,-1 1-1,1-1 1,-1 0-1,-1 1 0,0-1 1,0 1-1,0 0 1,-1-1-1,1 1 0,-2 0 1,1 1-1,-1-1 1,-8-10-1,8 12 3,0 0 0,-1 0 0,1 1 0,-1-1 0,0 1 0,0 0 0,-1 1 0,1-1 0,-1 1 0,0 0 0,-7-2-1,8 4-312,0-1-1,0 1 1,0 1-1,-1-1 1,1 1 0,-1 0-1,1 0 1,-9 2-1,-14 0-6409,13 0-2880</inkml:trace>
  <inkml:trace contextRef="#ctx0" brushRef="#br0" timeOffset="3181">3792 233 7448,'-25'-1'376,"21"2"-242,1-1 1,-1 0-1,1 0 1,-1 0-1,0-1 1,1 1-1,-1-1 1,1 0-1,-1 0 0,1 0 1,0-1-1,-1 1 1,-2-3-1,5 4 28,1 0-1,0 0 0,-1 0 0,1 0 1,0 0-1,0 0 0,-1 0 0,1 0 0,0 0 1,0 0-1,-1 0 0,1 0 0,0 0 1,-1 1-1,1-1 0,0 0 0,0 0 0,0 0 1,-1 0-1,1 0 0,0 1 0,0-1 1,-1 0-1,1 0 0,0 0 0,0 1 1,0-1-1,0 0 0,-1 0 0,1 1 0,0-1 1,0 0-1,0 0 0,0 1 0,0-1 1,0 0-1,0 0 0,0 1 0,0-1 1,0 1-1,-7 23 998,-2 26-1582,8-40 447,0 0 0,1 0 0,0-1 0,1 1 0,0 0 0,1 0 1,0 0-1,0-1 0,7 17 0,-7-20 10,1 0 0,0 0 0,0 0 0,0 0 0,1-1 0,0 0 1,0 1-1,0-2 0,1 1 0,0 0 0,0-1 0,0 0 0,0 0 0,1 0 0,7 3 0,-1-1 229,-1-1-1,1-1 1,23 6-1,-28-9-88,-1-1-1,0 1 1,0-1-1,1-1 1,-1 1-1,0-1 1,0 0-1,0 0 1,0-1 0,6-2-1,-8 3-95,-1-1-1,1 1 1,-1-1-1,0 0 1,0 0 0,1 0-1,-1-1 1,-1 1-1,1-1 1,0 1-1,0-1 1,-1 0 0,0 0-1,0 0 1,3-6-1,-2 3 24,0 0-1,-1 0 0,0-1 1,0 1-1,-1 0 1,0-1-1,0 0 0,0-9 1,-1 4-48,-1 1 1,0 0 0,0 0 0,-1 0-1,-1 0 1,1 0 0,-2 1 0,0-1-1,0 1 1,-9-16 0,10 22-51,0 0 1,-1 0 0,1 1-1,-1-1 1,0 1-1,0 0 1,0 0-1,0 0 1,0 0-1,-8-3 1,-52-16-1816,20 8-2571,23 7-712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13:04.69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 110 5472,'0'0'2665,"-5"-25"2308,5-7-2215,0 31-2057,1-8 1973,4 28-2468,0 1-1,-2-1 1,0 1-1,0 31 0,-1-20-106,23 245 1026,-22-240-921,-2-10-48,2 0 1,8 38-1,-4-28 57,10 32-635,-16-66 444,1 0-1,0 0 1,-1 1-1,1-2 1,0 1-1,0 0 1,1 0 0,-1-1-1,0 1 1,0-1-1,1 0 1,-1 1 0,1-1-1,-1 0 1,6 1-1,7 2 97,1 0 0,0-1 0,0-1 1,0 0-1,0-1 0,24-2 0,100-16 400,-93 9-369,-13 9 218,-29-1-336,-1 1-1,1-1 0,-1 0 1,1 0-1,0-1 1,-1 1-1,9-3 0,-12 3 250,2 1 996,-4 4-5401,-5 2-4197,-2-3-138</inkml:trace>
  <inkml:trace contextRef="#ctx0" brushRef="#br0" timeOffset="405.91">691 414 5744,'2'-4'423,"1"1"0,0-1 0,0 1 0,0-1 0,0 1 0,0 0 0,1 0 0,-1 0 0,1 1 0,0-1 0,0 1 0,0 0 0,0 0 0,6-1 0,7-4 546,2 0 1,19-3 0,106-13 3360,-46 16-4256,-66 1-142,-27 5-4167</inkml:trace>
  <inkml:trace contextRef="#ctx0" brushRef="#br0" timeOffset="768.15">782 604 11832,'12'-4'580,"0"1"0,0 0 0,1 1 0,-1 0 0,1 1 0,-1 0 0,25 3 0,-30-2-385,1 0 0,-1-1 0,1 1 1,-1-1-1,0-1 0,14-4 1,-12 3-103,-1 1 0,0 0 0,1 1 1,13-1-1,42-6-618,-38 3-3503,-13 3-5012</inkml:trace>
  <inkml:trace contextRef="#ctx0" brushRef="#br0" timeOffset="1402.61">1692 325 8696,'19'-25'1499,"0"-2"1,-2 0-1,-1-1 0,23-57 1,-25 62-745,-12 21-671,0 0 0,-1 0 0,1-1 0,-1 1 0,0 0 0,1 0 0,-1-1 0,0 1 0,0-1 0,-1 1 0,1-1 0,0 0 0,-1 1 0,0-1-1,0-4 1,3-23 1415,2 27-1385,-1 18-49,-3-11-10,0 1 0,1-1 0,-1 0 1,1 0-1,0 0 0,3 5 1,-3-6 8,0 1-1,0-1 1,-1 1 0,1 0 0,-1 0 0,0-1 0,2 9 0,3 36-79,-2 0 0,-2 0 0,-8 90 0,4-128 15,-1-1 0,0 0-1,0 0 1,-1 0 0,0-1 0,0 1-1,-1-1 1,0 0 0,-1 0-1,0 0 1,0-1 0,-12 11-1,8-9-2,0-1 0,0 0 0,-1 0 0,0-1 0,0-1 0,-1 0 0,0 0-1,-20 6 1,5-3 110,46-12 796,76-21-37,130-15 0,-202 38-631,41 3 0,-13 1 95,-48-4-189,12 13 128,-9-5-265,-5-6 18,-11 25-2430,-2-9 69,11-15 84,-6 8-9539,1 1 9421</inkml:trace>
  <inkml:trace contextRef="#ctx0" brushRef="#br0" timeOffset="1836.32">2430 0 9592,'-4'9'53,"2"-5"42,0-1 1,0 1 0,1-1-1,0 1 1,0-1-1,0 1 1,0 0-1,0 6 1,4 153 6941,1 1-5402,-5-148-1394,1 0 0,1-1 0,0 1 0,2 0 0,-1 0 0,2-1 0,0 0 0,12 28 0,-8-33-164,5-3-77,-11-7 2,-1 0-1,1 0 0,0-1 1,-1 1-1,1 0 0,-1-1 1,1 1-1,0 0 0,-1-1 1,1 0-1,-1 1 0,1-1 1,-1 0-1,0 0 1,1 0-1,-1 0 0,0 0 1,1 0-1,-1 0 0,0-1 1,0 1-1,0 0 0,0-1 1,0 1-1,0 0 0,0-4 1,22-45 55,-20 42-49,18-48-680,30-73 934,-42 110-205,1-1 0,1 2 0,1-1 0,17-20 1,-24 34-65,3-6-68,2 0 0,-1 1 0,1 0 0,1 1-1,15-11 1,-25 19 12,-1 1 0,0 0-1,1-1 1,-1 1-1,0 0 1,1-1 0,-1 1-1,1 0 1,-1 0-1,0 0 1,1-1 0,-1 1-1,1 0 1,-1 0-1,1 0 1,-1 0 0,0 0-1,1 0 1,-1 0-1,1 0 1,-1 0 0,1 0-1,-1 0 1,1 0-1,-1 0 1,1 0 0,-1 0-1,0 0 1,1 0 0,-1 1-1,1-1 1,-1 0-1,1 0 1,-1 1 0,0-1-1,1 0 1,-1 0-1,0 1 1,1-1 0,-1 0-1,0 1 1,1-1-1,-1 1 1,0-1 0,0 0-1,0 1 1,1-1-1,-1 1 1,0-1 0,0 1-1,0 0 1,2 27-4248,-3-21 3283,1 13-6712</inkml:trace>
  <inkml:trace contextRef="#ctx0" brushRef="#br0" timeOffset="2242.93">2536 369 13272,'63'-4'3842,"-41"5"-3206,0 1 1,0 1-1,0 1 0,29 9 0,-24-4-275,0 2 0,-1 1 1,31 18-1,-27-14-44,-14-8-510,-1-1 1,1-1-1,1 0 1,30 5-1,-41-10 2137,0-1-4691,-23 8-14016</inkml:trace>
  <inkml:trace contextRef="#ctx0" brushRef="#br0" timeOffset="2653.98">3147 80 10040,'0'0'7970,"0"3"-6819,-1 11-596,1 0 0,0 1 0,1-1 0,0 0 0,5 15 0,2 29 825,-2-7-1228,2-1 0,27 89 0,-32-133-184,0 1 0,0-1 0,1 0 0,-1 0 0,1 0 0,1 0 0,5 6 0,-8-10-728,5-13-16290,-10 1 14437</inkml:trace>
  <inkml:trace contextRef="#ctx0" brushRef="#br0" timeOffset="3075.59">3112 152 9776,'15'-18'3270,"-12"14"-3054,0 0-1,0-1 0,1 2 1,0-1-1,-1 0 0,1 1 1,0-1-1,1 1 0,-1 1 1,8-5-1,56-22 2281,-53 24-1808,10-5-542,1 2 0,0 1-1,0 0 1,1 2 0,0 2-1,-1 0 1,38 1 0,2 13-50,-65-11-77,0 0-1,0 0 1,1-1 0,-1 1 0,0 1 0,0-1 0,0 0-1,1 0 1,-1 0 0,0 1 0,0-1 0,0 0 0,1 1-1,-1 0 1,0-1 0,0 1 0,0-1 0,0 1 0,0 0-1,0 0 1,0 0 0,0-1 0,-1 1 0,2 2 0,-1-1-30,-1-1 1,0 1-1,1-1 1,-1 1-1,0-1 1,0 1-1,0-1 1,0 1-1,0 0 1,-1-1-1,1 1 1,0-1 0,-1 1-1,1-1 1,-1 1-1,-1 1 1,-2 5-37,-1 0 0,1 0 0,-2-1 0,1 1 1,-10 8-1,-17 14 193,-48 32 1,43-34-64,11-11 92,20-13-86,1-1 1,-1 1-1,1 0 1,0 0-1,0 1 0,0 0 1,-4 6-1,9-11-93,0 0 0,-1 1-1,1-1 1,0 1-1,0-1 1,0 1-1,1-1 1,-1 1 0,0-1-1,0 1 1,0-1-1,0 0 1,0 1-1,0-1 1,1 1 0,-1-1-1,0 1 1,0-1-1,1 0 1,-1 1-1,0-1 1,1 0 0,-1 1-1,0-1 1,1 0-1,-1 1 1,0-1-1,1 0 1,-1 0 0,1 1-1,-1-1 1,0 0-1,2 0 1,14 8 27,-15-7-29,19 6 87,1-1 0,-1-1 0,1-1 0,27 2 1,-20-3-38,47 13 1,-70-14 5,1 1 0,-1 0 0,0 1 1,1-1-1,-1 1 0,-1 0 0,1 0 0,-1 1 1,1 0-1,-1-1 0,-1 1 0,1 0 1,-1 1-1,0-1 0,0 1 0,0-1 0,2 9 1,-5-11-32,0 0 0,0 0 1,0 0-1,0 0 1,0 0-1,-1 0 0,1 0 1,-1 0-1,0 0 1,0 0-1,0 0 0,-1 0 1,1-1-1,-3 5 1,1-2 10,0-1 0,0 0 0,0 1 0,0-1 0,-1-1 0,0 1 1,-5 4-1,-14 6-115,0-2 0,-1 0 0,-48 16 0,-80 12-2133,134-36 876,-1-2 0,0 0-1,0-2 1,-36-2 0,55 2 1320,-44-3-8704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19:30.41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 5024,'0'0'8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19:20.95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4 210 6104,'0'0'2600,"1"34"3297,13 2-5314,-1 0 0,-2 1 0,-2 1 0,6 44-1,-9-16 429,-22-108-696,5 17-331,-5-21-52,-16-83 1,29 111 47,1-1-1,0 0 1,2 0 0,0 0 0,1 0 0,1 1 0,7-31 0,-9 44 21,1 1 0,1-1 0,-1 1 0,0 0 0,1-1 0,0 1 0,0 0 0,1 0 0,-1 0 0,1 0 0,0 0 0,0 1 0,0-1 0,0 1 0,0 0 0,1 0 0,0 0 0,-1 1 0,1-1 1,0 1-1,0 0 0,1 0 0,-1 0 0,0 0 0,1 1 0,5-2 0,-6 3 43,-1 1 1,1-1-1,0 1 1,-1-1-1,1 1 1,-1 0-1,0 0 1,1 1 0,-1-1-1,6 4 1,0-1-33,3 1-9,0 0 0,0 1 0,-1 0-1,0 0 1,0 1 0,17 16-1,-23-18 0,-1-1 0,0 1-1,0 0 1,0 1-1,-1-1 1,1 0-1,-1 1 1,-1 0-1,1 0 1,-1 0 0,0 0-1,0 0 1,-1 1-1,0-1 1,1 10-1,-1-12 35,-1 1 0,0 0 0,0 0 0,-1 0 0,1 0 0,-1 0 0,0 0-1,0-1 1,-1 1 0,1 0 0,-1-1 0,0 1 0,-1-1 0,1 0-1,-1 1 1,1-1 0,-7 6 0,2-4 28,0 0 1,0-1-1,0 0 1,0 0-1,-1-1 0,0 0 1,0 0-1,0-1 0,-9 3 1,-8 3 3,12-4-453,1-1 0,-1 0-1,0-1 1,0 0 0,-14 1 0,26-4 232,0 0 1,1-1-1,-1 1 1,0 0-1,1 0 0,-1 0 1,0-1-1,1 1 0,-1 0 1,1 0-1,-1-1 0,0 1 1,1-1-1,-1 1 0,1-1 1,-1 1-1,1 0 0,-1-1 1,1 0-1,0 1 1,-1-1-1,1 1 0,-1-1 1,1 0-1,0 1 0,-1-2 1,-1-2-1147,-9-10-6847</inkml:trace>
  <inkml:trace contextRef="#ctx0" brushRef="#br0" timeOffset="2119.33">448 605 6008,'0'0'2816,"-11"-11"1133,4-3-3374,0 1 0,1-1 0,1-1-1,0 1 1,1-1 0,0 0 0,-1-19 0,4 26-519,0 0 0,1 0 0,1-1 0,-1 1 0,1 0 0,1 0 0,-1 0 0,1 0 0,1 0 0,0 0 0,0 0 0,0 1 0,1 0 0,0-1-1,8-9 1,-9 13-175,0 1 0,0-1 0,0 1 0,1-1 0,0 1 0,0 0 0,0 1 0,0-1 0,7-3 0,14-3-6744,-11 5 657</inkml:trace>
  <inkml:trace contextRef="#ctx0" brushRef="#br0" timeOffset="2120.33">827 387 3504,'-23'9'-39,"17"-6"688,-1-1 0,1 1 0,-1 0 0,1 1 1,-11 7-1,15 20 1785,1-27-2112,0 0-1,0 0 1,0 0 0,1 1-1,0-1 1,0 0-1,0 8 1,1-10-291,0-1 0,-1 1 0,1-1 0,0 1 0,0-1 0,0 1 0,0-1 0,0 1 1,0-1-1,1 0 0,-1 0 0,0 0 0,1 1 0,-1-1 0,0-1 0,1 1 0,-1 0 0,1 0 0,0 0 1,2 0-1,1 1 60,0-1 1,1 0 0,-1 0 0,0 0 0,0-1 0,1 0 0,-1 0 0,0 0-1,1-1 1,-1 1 0,0-1 0,1 0 0,-1-1 0,0 0 0,0 1 0,0-1-1,0-1 1,-1 1 0,1-1 0,7-6 0,-3 3 142,0-1 0,0 0 1,-1-1-1,0 0 0,-1 0 0,0-1 1,0 0-1,-1 0 0,6-11 0,-11 18-170,1 0 0,-1 0 0,0 0-1,-1-1 1,1 1 0,0-1-1,-1 1 1,1 0 0,-1-1-1,0 1 1,0-1 0,0 1 0,0-1-1,0 1 1,-1-4 0,1 4-42,-1 1 0,0-1 0,0 1-1,0-1 1,0 0 0,0 1 0,0 0 0,0-1 0,-1 1 0,1 0 0,0 0 0,-1 0 0,1-1 0,-1 1 0,1 1 0,-1-1 0,0 0 0,1 0 0,-1 1 0,-2-2-1,-10-2 66,0 0-1,-1 0 0,1 1 0,0 1 0,-1 1 0,0 0 0,1 0 0,-20 3 0,25 0-665,1-1 0,0 1 0,-1 1 0,1-1 0,-11 7 0,17-8-2376</inkml:trace>
  <inkml:trace contextRef="#ctx0" brushRef="#br0" timeOffset="2121.33">1085 341 5920,'0'5'119,"1"-1"1,0 1-1,0-1 1,0 0-1,0 1 1,0-1-1,1 0 1,0 0-1,0 0 1,0 0-1,4 4 1,34 43 2402,-13-19-1533,-11-11-511,0 2-1,-2-1 1,-1 2-1,-1 0 1,-1 0-1,11 33 1,-21-54-374,-1 0 0,1-1 0,-1 1 0,0 0 0,1 0 0,-1-1 0,0 1 0,-1 4 0,1-7-97,0 0 1,0 0 0,0 0-1,0 0 1,0 0-1,0 1 1,0-1 0,0 0-1,0 0 1,0 0 0,0 0-1,0 0 1,0 0 0,0 0-1,0 0 1,0 0 0,0 0-1,0 0 1,0 1-1,0-1 1,0 0 0,0 0-1,0 0 1,-1 0 0,1 0-1,0 0 1,0 0 0,0 0-1,0 0 1,0 0 0,0 0-1,0 0 1,0 0-1,0 0 1,0 0 0,0 0-1,0 0 1,-1 0 0,1 0-1,0 0 1,0 0 0,0 0-1,0 0 1,0 0 0,0 0-1,0 0 1,0 0-1,0 0 1,0 0 0,0 0-1,-1 0 1,1 0 0,0 0-1,0 0 1,0 0 0,0 0-1,0 0 1,0 0 0,0 0-1,0 0 1,0 0-1,0 0 1,0 0 0,0 0-1,0-1 1,0 1 0,0 0-1,-1 0 1,-4-16 203,-7-29-380,-12-67-35,22 97 275,1 0-1,0 0 0,1-1 1,1 1-1,4-25 1,-5 37-75,1 0 1,0 0 0,0 0 0,0 0 0,0 0 0,1 0 0,-1 0-1,1 1 1,-1-1 0,1 0 0,0 1 0,0 0 0,0-1 0,1 1 0,-1 0-1,1 0 1,-1 0 0,1 0 0,-1 0 0,1 1 0,5-3 0,0 2 20,-1-1 1,1 1 0,0 1-1,0-1 1,0 2 0,16-1-1,-21 1 25,0 1-1,-1 0 1,1 0-1,0 0 1,0 0 0,-1 1-1,1-1 1,-1 1-1,1-1 1,2 4-1,3 0-17,-6-3-17,66 43 108,-61-39-13,1 0 0,-1 0 0,-1 0 0,1 1 0,-1 0 0,8 13 0,-12-17-37,0 1-1,0-1 0,0 1 0,-1 0 0,0 0 0,0 0 1,0 0-1,0 0 0,0 0 0,-1 0 0,0 0 0,0 0 1,0 5-1,-1-7-52,1 1 0,-1-1 1,1 1-1,-1-1 0,0 0 0,0 1 1,0-1-1,-1 0 0,1 0 0,0 0 1,-1 0-1,0 0 0,1 0 0,-1 0 0,0 0 1,0 0-1,0-1 0,0 1 0,0-1 1,0 0-1,-1 0 0,-2 2 0,-6 1-43,-1 0 0,-1-1 0,1 0 0,0-1 0,-1 0-1,0-1 1,1 0 0,-20-2 0,-11-3-2266,-53-11 0,58 7-6696</inkml:trace>
  <inkml:trace contextRef="#ctx0" brushRef="#br0" timeOffset="2122.33">1802 438 992,'-31'-21'2390,"27"18"-1875,1 0 0,-1 0-1,0 0 1,0 1 0,0 0 0,0-1 0,-1 1 0,1 1 0,0-1-1,-1 1 1,1-1 0,-1 1 0,0 1 0,1-1 0,-8 1 0,8 0-454,0 0 1,0 0-1,0 1 0,0 0 1,0-1-1,0 2 1,1-1-1,-1 0 1,0 1-1,0 0 0,1 0 1,-1 0-1,1 0 1,0 0-1,-1 1 1,1-1-1,0 1 1,1 0-1,-1 0 0,0 0 1,1 0-1,0 1 1,-1-1-1,1 1 1,1-1-1,-1 1 1,0 0-1,1 0 0,0 0 1,0 0-1,0-1 1,1 1-1,-1 1 1,1-1-1,0 0 1,0 0-1,0 0 0,0 0 1,1 0-1,0 0 1,0 0-1,0 0 1,0-1-1,0 1 0,1 0 1,0 0-1,0-1 1,2 4-1,-2-4 46,-1-1 0,1 1 0,0-1 0,0 0 0,0 0 0,0 1 0,1-2 0,-1 1 0,0 0 0,1 0 0,0-1 0,-1 1 0,1-1 0,0 0 0,0 0 0,0 0 0,-1 0 0,6 1 0,-3-2-92,1 1 1,0-1 0,0 0 0,0-1 0,0 0 0,-1 1 0,1-2-1,0 1 1,6-3 0,-1 0-10,-1 0 1,0-1-1,-1 0 0,1-1 0,-1 0 0,0-1 1,0 1-1,-1-2 0,15-15 0,-17 14 48,0 0 0,0 0 0,-1 0 0,0-1 0,5-16 0,-9 24 164,14 36 460,-4-10-506,23 39 498,-33-61-902,5 7-112,-1-5-4697,9 5 3165,3 1-5184</inkml:trace>
  <inkml:trace contextRef="#ctx0" brushRef="#br0" timeOffset="2123.33">2179 366 5024,'-5'7'434,"0"-1"0,1 1 0,0 0 0,1 0 0,-1 0 0,1 0-1,1 1 1,-1 0 0,1-1 0,1 1 0,0 0 0,0 0 0,0 0 0,1 0 0,0 0 0,2 12 0,9 17 1933,-9-36-2319,0 0 1,0-1-1,0 0 1,0 1-1,0-1 1,0 0-1,0 0 1,0 0-1,0 0 1,0 0 0,0-1-1,0 1 1,-1-1-1,1 1 1,0-1-1,3-1 1,35-14 320,24-9-231,-59 24-117,0-1 0,0 1 0,1 0 0,-1 1 0,1-1-1,-1 1 1,1 0 0,-1 0 0,11 2 0,-10 1 69,1 0 1,-1 0-1,1 0 1,-1 1-1,0 0 0,0 1 1,-1-1-1,1 1 1,-1 0-1,0 0 1,8 12-1,-6-8-3,-1 0 0,1 0 1,-2 1-1,1 0 0,-2 0 0,1 0 0,2 11 0,-5-12-38,-1-1 0,0 0 0,-1 0 0,1 0 0,-2 1 0,1-1 0,-1 0 0,0 0 0,-1 0 0,-3 10 0,3-12-27,0 0 1,0-1-1,0 1 0,-1-1 1,0 0-1,0 1 0,-1-2 0,1 1 1,-1 0-1,0 0 0,0-1 1,-1 0-1,-8 7 0,-9-3-28,14-7 5,-39 9 1,36-10 0,-2-1 0,0 2-287,-1-1 0,1 0 0,-1-1 0,0-1 0,1 0 0,0-1-1,-1 0 1,1-1 0,0 0 0,-20-10 0,31 12-81,-1 1 0,1-1 0,0 0 1,0 0-1,0 0 0,1 0 0,-1 0 0,0 0 1,1 0-1,-1 0 0,1-1 0,0 1 0,0-1 1,0 1-1,0-1 0,0 1 0,0-1 0,1 0 1,-1 1-1,1-6 0,-4-11-4045</inkml:trace>
  <inkml:trace contextRef="#ctx0" brushRef="#br0" timeOffset="2533.19">2559 471 6368,'-1'0'60,"1"1"1,0-1-1,0 0 0,0 1 1,-1-1-1,1 0 1,0 1-1,-1-1 1,1 0-1,0 0 0,-1 1 1,1-1-1,0 0 1,-1 0-1,1 0 0,-1 1 1,1-1-1,0 0 1,-1 0-1,1 0 1,-1 0-1,1 0 0,0 0 1,-1 0-1,1 0 1,-1 0-1,1 0 0,-1 0 1,1 0-1,0 0 1,-1 0-1,1 0 1,-1-1-1,1 1 0,0 0 1,-1 0-1,1 0 1,0-1-1,-1 1 0,1 0 1,0 0-1,-1-1 1,1 1-1,0 0 1,0-1-1,-1 1 0,1 0 1,0-1-1,0 1 1,0 0-1,-1-1 0,1 1 1,0-1-1,0 1 1,0 0-1,0-1 1,0 1-1,0-1 0,0 1 1,0-1-1,0 1 1,0 0-1,0-1 1,0 1-1,0-1 0,0 1 1,0 0-1,0-1 1,1 0-1,-1 0 2984,-1 2-3059,-1 0 0,1 0-1,1 0 1,-1 0 0,0 0 0,0 0 0,0 1 0,1-1-1,-1 0 1,0 0 0,1 1 0,-1-1 0,1 1 0,0-1-1,-1 0 1,1 1 0,0-1 0,0 1 0,0-1 0,0 1-1,0-1 1,0 1 0,1 1 0,7 43 536,-6-35 67,17 60 1467,-19-70-1727,2 0-311,1 0 0,-1 0-1,1 0 1,0 0 0,-1 0 0,1-1 0,0 1 0,5 0 0,1-2 3,1 1 1,-1-1 0,1 0-1,-1-1 1,1 0-1,-1-1 1,0 0 0,0 0-1,0-1 1,-1 0-1,1-1 1,-1 0 0,0 0-1,0 0 1,-1-1-1,1-1 1,-1 1 0,-1-1-1,1 0 1,-1 0 0,8-14-1,-2 1-32,11-15 2649,-8 52-1679,13 17-477,-17-19-961,1-1 1,0 0-1,18 15 0,-28-28-2755</inkml:trace>
  <inkml:trace contextRef="#ctx0" brushRef="#br0" timeOffset="2916.71">2883 0 10584,'2'14'476,"1"-1"1,1 0-1,0 0 0,0 0 1,13 23-1,52 99 4005,-58-108-4257,0 0 0,-2 1 0,-1 1 0,-1-1-1,4 34 1,-2-11 563,-5-32-1640,1 3-4149,-6 3-3458,-1-10 6114</inkml:trace>
  <inkml:trace contextRef="#ctx0" brushRef="#br0" timeOffset="3353.25">2867 388 10584,'4'3'39,"-2"-1"176,0 0-1,0 0 1,1 0-1,-1 0 1,1-1 0,-1 1-1,1-1 1,-1 0-1,1 1 1,0-1-1,0 0 1,0-1 0,-1 1-1,1-1 1,0 1-1,0-1 1,0 0-1,0 0 1,0 0 0,0 0-1,0 0 1,0-1-1,4-1 1,4 0 379,0 0 0,0 0 0,18 1 0,8-2-402,-16 0-27,8-1-466,-1 0 1,37-12 0,65-33-1225,-128 48 1570,0 1 0,-1-1 1,1 1-1,-1 0 1,1-1-1,0 1 1,-1 0-1,1 0 1,0 0-1,-1 0 1,1 0-1,0 0 1,-1 0-1,1 1 1,-1-1-1,1 1 1,0-1-1,-1 1 1,1-1-1,-1 1 1,1 0-1,-1 0 1,0 0-1,1 0 1,-1 0-1,0 0 1,0 0-1,1 0 1,-1 0-1,0 1 1,1 1-1,2 5 179,-1-1 0,0 0 0,0 1-1,0-1 1,1 13 0,3 6-229,12 50 343,-16-59-272,1-1 0,0 0 1,1 0-1,12 26 0,-16-40-1311,1-2 464,1 0 1,-1-1 0,1 0-1,-1 0 1,0 1-1,1-2 1,-1 1-1,0 0 1,0 0 0,0-1-1,0 1 1,0-1-1,0 1 1,0-1-1,2-2 1,3-3 1624,21-17-4010</inkml:trace>
  <inkml:trace contextRef="#ctx0" brushRef="#br0" timeOffset="3354.25">3510 295 5920,'0'10'513,"0"-1"0,0 0-1,1 1 1,0-1 0,1 0 0,4 15 0,18 48 3856,-22-67-4262,1 4 157,0 0 0,1 0-1,0 0 1,1-1 0,0 0-1,0 0 1,0 0 0,1-1-1,0 0 1,1 0 0,0 0 0,0-1-1,0 0 1,1 0 0,0-1-1,0 0 1,17 8 0,-22-12-238,0 0 1,1 0-1,-1 0 1,1-1-1,-1 0 1,1 1 0,-1-1-1,1 0 1,-1-1-1,1 1 1,5-2-1,-4 1-18,-3 0-10,0 0 0,0 0-1,0 0 1,0 0-1,0-1 1,0 1-1,0-1 1,0 1-1,-1-1 1,1 0 0,0 0-1,-1 1 1,0-1-1,1 0 1,-1 0-1,0-1 1,1-3-1,0 4 1,-1-1 1,0-1 0,0 1 1,-1-1-1,1 0 0,-1 1 0,1-1 1,-1 0-1,0 1 0,-1-1 0,1 0 1,0 1-1,-1-1 0,-1-4 1,1 4 27,0-1 16,0 0 1,0 0-1,-1 0 1,1 0-1,-1 0 0,0 0 1,-1 1-1,1-1 0,-1 1 1,0 0-1,0 0 1,-5-6-1,-2 0-47,0 1 1,-20-15-1,27 22 20,-4-4-248,0 1 0,-1 0 0,1 0 0,-1 0-1,0 1 1,0 0 0,0 0 0,-1 1 0,1 0-1,-1 1 1,0 0 0,-14-2 0</inkml:trace>
  <inkml:trace contextRef="#ctx0" brushRef="#br0" timeOffset="3747.28">3887 562 9776,'-4'-28'359,"-1"-1"1264,2 0 1,1-34-1,2 56-1389,0 0 1,1 0-1,0 0 1,0 1-1,0-1 1,1 1-1,0-1 1,0 1-1,1-1 1,0 1-1,0 0 1,0 0-1,1 0 1,0 1-1,5-6 1,-8 10-164,0 1 0,0-1 0,0 1 0,0-1 0,0 1 0,1 0 0,-1 0 0,0-1 0,0 1 0,0 0 0,1 0 0,-1 0 0,0 0 0,0 1 0,0-1 0,0 0 0,1 0 0,-1 1 0,0-1 0,0 0 0,0 1 1,0 0-1,2 0 0,31 18-274,-25-13 397,0 0-199,1 0 1,-2 1-1,1 1 1,-1-1-1,13 16 1,2 2-2724</inkml:trace>
  <inkml:trace contextRef="#ctx0" brushRef="#br0" timeOffset="4149.22">3362 190 14072,'0'0'0,"9"0"0,3 1 1392,-3 2 7</inkml:trace>
  <inkml:trace contextRef="#ctx0" brushRef="#br0" timeOffset="4647.22">4461 229 7624,'0'0'6545,"1"4"-5693,6 17-732,1 0 0,1-1 0,1 0 0,17 26 0,7 16-2989,-5-8-5531</inkml:trace>
  <inkml:trace contextRef="#ctx0" brushRef="#br0" timeOffset="5084.64">4397 214 7536,'2'2'143,"0"-1"0,0 1 0,0-1 1,0 0-1,0 0 0,0 0 0,1 0 0,-1 0 1,0-1-1,1 1 0,-1 0 0,0-1 1,1 0-1,-1 0 0,5 0 0,36-9 3734,-17 1-2643,-12 5-1084,26-3 994,125-1 567,-95 12-1375,-62-4-262,24 2 11,39 11 0,-61-11-41,0 0-1,0 1 1,0 0 0,0 1 0,0 0-1,-1 0 1,0 1 0,11 8 0,-16-10-25,0 0 1,-1 0-1,1 0 1,0 0-1,-1 0 1,0 1 0,0 0-1,-1-1 1,1 1-1,-1 0 1,0 1-1,0-1 1,-1 0-1,1 0 1,-1 1-1,-1-1 1,1 1-1,-1-1 1,0 1 0,0-1-1,0 1 1,-1-1-1,1 0 1,-2 1-1,1-1 1,0 0-1,-1 1 1,-3 5-1,-20 34-15,12-28-28,0-2 0,-1 1 0,0-2 0,-2 0 0,1-1 0,-2 0 0,1-2-1,-2 0 1,1 0 0,-26 9 0,26-12 3,0-1-1,-1-2 1,1 1-1,-1-2 1,0 0-1,-1-2 1,1 0 0,0 0-1,-1-2 1,1 0-1,-32-6 1,49 6 8,-1 0 0,0 0 0,1 0 1,-1 0-1,1 0 0,-1-1 0,1 1 0,-1-1 1,1 1-1,-1-1 0,1 0 0,0 1 0,-1-1 1,1 0-1,0 0 0,0 0 0,-1 0 1,1 0-1,0 0 0,0 0 0,0 0 0,0-1 1,0 1-1,1 0 0,-1-1 0,0 1 0,0-1 1,1 1-1,-1-1 0,1 1 0,-1-2 0,1 1 153,8-2 38,4-4-194,42-6 107,1 3 0,81-8 0,100-13-404,-196 24 312,0-2 1,0-2-1,65-29 0,-85 30 162,30-22-1,-22 14 14,-26 19-193,-1-1-1,1 0 1,-1 0 0,1 0 0,-1 0-1,0 0 1,1 0 0,-1 0 0,0 0 0,0 0-1,0 0 1,0-1 0,0 1 0,0 0 0,0-1-1,0 1 1,-1-1 0,1 1 0,0-1 0,-1 0-1,1 1 1,-1-1 0,0 1 0,0-1 0,1 0-1,-1 1 1,0-1 0,0 0 0,0 1-1,-1-1 1,1 0 0,-1-2 0,0 2 15,0 0-1,-1 1 1,1-1 0,0 1 0,-1-1 0,1 1 0,-1-1-1,1 1 1,-1 0 0,0-1 0,0 1 0,0 0-1,1 0 1,-1 1 0,0-1 0,0 0 0,0 0-1,0 1 1,0 0 0,0-1 0,-1 1 0,1 0-1,-3 0 1,-2 0-1,-1 0-1,1 0 1,-1 1-1,1-1 1,0 2-1,-1-1 1,-12 6-1,17-6 20,1 0 0,0 1 0,-1 0 0,1-1 0,0 1 0,0 0 0,0 0 0,0 0 0,0 0 0,1 1 0,-1-1 0,1 0 0,-1 1 0,1-1 0,0 1 0,0-1 1,0 1-1,0 0 0,1-1 0,-1 1 0,1 0 0,-1 0 0,1-1 0,0 5 0,0-4-5,0 1 0,0 0 0,0 0 0,1 0 0,-1 0 0,1 0 0,0 0 0,0 0 0,0-1 0,1 1 0,-1 0 0,1-1 0,0 1 0,0-1 0,0 0 0,3 4 0,0-2-12,-1-1-1,1 0 1,0 0 0,0 0 0,1 0-1,-1-1 1,1 0 0,-1 0 0,9 3-1,-1-2-350,1 0 0,0-1 0,0 0 0,0-1 0,0-1 0,0 0-1,0 0 1,21-4 0,-17 1-2203,0-2 0,1-1 0,27-10 0,-13 4 291</inkml:trace>
  <inkml:trace contextRef="#ctx0" brushRef="#br0" timeOffset="6013.19">5566 111 9504,'0'9'94,"1"4"838,1 1-1,0-1 0,0 0 1,2 0-1,6 19 0,37 94 1360,9-4-1653,-52-115-842,0-1 0,0 1 0,1-1 0,0 1 0,0-1 0,0 0 0,1-1 0,10 8 1,-10-8-224,1-1 1,0 0 0,0 0-1,0 0 1,0-1 0,1 0-1,-1-1 1,1 1 0,0-1-1,8 0 1,-12-1 39,0-1 0,1-1 0,-1 1 0,0 0 0,0-1 0,1 0 0,-1 0 0,0 0 0,0-1 1,0 1-1,0-1 0,0 0 0,-1 0 0,1 0 0,0-1 0,-1 1 0,0-1 0,1 0 0,-1 0 0,4-6 0,7-6-546,19-31-1,-30 41 1055,0 0-1,0-1 1,-1 1-1,1-1 1,-1 1-1,-1-1 1,1 0-1,-1 0 1,0 0-1,1-9 1,-3 14 121,1 0 0,-1 0 0,1 0 0,-1 0 0,1-1 0,-1 1 0,1 0 0,-1 0 1,0 0-1,0 0 0,0 1 0,1-1 0,-1 0 0,0 0 0,0 0 0,0 1 0,0-1 0,0 0 1,-1 1-1,1-1 0,0 1 0,-2-1 0,-25-7 855,25 8-922,-1 0 0,1 0 0,-1 1 0,1 0 0,-1 0 0,1 0 0,0 0 0,0 0 0,-1 1 0,1-1 0,0 1 0,0 0 0,-3 2 0,0 1 133,-1 0 0,1 0 0,0 1 0,-6 7 0,11-11-205,0 0 0,0 0-1,0 0 1,0 0 0,0 1-1,1-1 1,-1 0 0,1 0-1,-1 1 1,1-1 0,0 0 0,0 1-1,0-1 1,1 1 0,-1 1-1,8 33 1784,-7-36-1763,2 3-59,0 0 1,0 0-1,1 0 0,0-1 1,0 1-1,0-1 0,0 0 1,0 0-1,1-1 0,-1 1 0,1-1 1,6 2-1,-8-4 3,-1 0 0,1 0-1,0 0 1,0-1 0,-1 1 0,1-1-1,0 0 1,-1 0 0,1 0 0,-1 0-1,1 0 1,3-3 0,-1 2-26,2-1-23,-1-1-1,1 0 0,-1 0 0,0 0 1,0-1-1,0 0 0,-1 0 0,0 0 0,0-1 1,0 0-1,0 0 0,-1 0 0,0 0 1,-1-1-1,1 0 0,-1 0 0,0 0 1,-1 0-1,0 0 0,0 0 0,0 0 0,-1-1 1,0 1-1,-1-1 0,0-13 0,0 19 891,1 5-804,9 23-33,-1-3-16,1 0-1,23 38 1,11-17-468,-44-43 419,17-17-81,-13 14 44,-1-1 1,0 0 0,0 0-1,0 0 1,0 0 0,-1-1-1,1 1 1,-1-1-1,0 1 1,0-1 0,3-7-1,4-14 46,-5 16 14,-1-1 0,0 0 1,0 1-1,-1-1 1,0 0-1,-1 0 0,0-18 1,-1 26 680,2 30-891,-1-16 196,0 0-1,1 0 1,0 0 0,1 0-1,1-1 1,-1 1 0,2-1-1,-1 0 1,2 0 0,-1-1-1,9 11 1,-12-16-26,1-1 0,0 0 0,1 0-1,-1 0 1,1 0 0,0 0 0,0-1 0,0 0 0,0 1 0,0-2-1,1 1 1,9 4 0,-11-6 12,0-1-1,0 1 1,1 0 0,-1-1 0,0 0-1,1 0 1,-1 0 0,0 0-1,1-1 1,-1 1 0,0-1-1,0 0 1,0 0 0,1 0-1,-1 0 1,0 0 0,0-1-1,-1 1 1,1-1 0,0 0-1,0 0 1,2-3 0,9-8-38,-1-2 1,0 1-1,-1-2 1,0 0-1,17-32 1,-9 15 33,-18 30-45,3-2 55,-4 44 518,-11 3-419,-23 66-1,12-42-185,15-42 55,-1-1 0,-19 40 0,-91 152-305,102-187-61,-7 16 324,14-31-1775,13-35-4350,3-9-1401</inkml:trace>
  <inkml:trace contextRef="#ctx0" brushRef="#br0" timeOffset="6410.03">6741 295 12016,'-25'33'366,"22"-29"1469,29-11 1298,-11-1-2838,-12 7-4854,3 3 3161</inkml:trace>
  <inkml:trace contextRef="#ctx0" brushRef="#br0" timeOffset="6796.7">6770 631 15960,'2'-11'930,"1"0"1,-1 0 0,8-16 0,-10 26-71,6-5 377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19:20.01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 195 6104,'0'-13'1701,"-1"5"-1221,1 1-1,0-1 0,0 0 0,1 0 1,0 1-1,0-1 0,1 0 1,0 1-1,0-1 0,1 1 1,5-13-1,0 10 14,-1 0-1,1 1 1,1-1 0,-1 1 0,12-8 0,-18 16-459,0-1-1,-1 1 1,1 0 0,1 0 0,-1 0 0,0 0 0,0 0 0,0 0 0,0 0 0,1 1 0,-1-1 0,0 1 0,1 0 0,-1-1 0,3 1 0,-4 1-3,1-1 1,0 1-1,-1 0 1,1 0-1,0-1 1,-1 1-1,1 0 1,-1 0-1,1 0 1,-1 0-1,0 1 1,0-1-1,1 0 1,-1 1-1,0-1 0,0 1 1,0-1-1,0 1 1,0-1-1,-1 1 1,1-1-1,1 4 1,-1 0-4,1-1 1,-1 0-1,0 0 1,0 1-1,-1-1 1,1 0-1,-1 1 1,0-1-1,0 0 1,-1 1-1,1-1 1,-1 0 0,0 1-1,0-1 1,0 0-1,-1 0 1,1 0-1,-1 0 1,0 0-1,-3 5 1,-1-1 52,0 0-1,0-1 1,-1 0 0,1 0 0,-2 0 0,1-1 0,-1 0 0,-9 6-1,16-11-45,0-1 0,0 1-1,1 0 1,-1 0-1,0-1 1,0 1 0,0-1-1,1 1 1,-1-1-1,0 1 1,0-1 0,0 0-1,0 1 1,0-1-1,0 0 1,0 0 0,0 1-1,0-1 1,0 0-1,0 0 1,0 0 0,0 0-1,0-1 1,0 1-1,0 0 1,0 0 0,0-1-1,0 1 1,0 0-1,-1-1 1,1-2 25,0 1 0,0 0 1,0 0-1,1 0 0,-1-1 0,1 1 0,0 0 0,0-1 0,0 1 1,0 0-1,0 0 0,0-4 0,0 1-34,1 1 0,-1-1 0,1 0 0,0 1 0,0-1 0,0 0 0,0 1 0,1 0 0,0-1 0,0 1 1,0 0-1,1 0 0,-1 0 0,1 0 0,0 0 0,0 1 0,0-1 0,0 1 0,1 0 0,0 0 0,-1 0 0,1 0 0,0 1 0,0-1 0,1 1 0,-1 0 0,0 1 0,1-1 0,6-1 0,-10 3-3,0 0 0,0 0-1,0 0 1,0 0 0,0 0-1,0 1 1,0-1 0,-1 0-1,1 1 1,0-1 0,0 0-1,0 1 1,0-1 0,-1 1-1,1 0 1,0-1 0,0 1-1,-1-1 1,1 1 0,-1 0-1,1 0 1,0-1 0,-1 1-1,1 0 1,-1 0 0,0 0-1,1 0 1,-1-1 0,0 1-1,1 0 1,-1 0 0,0 0-1,0 0 1,0 0 0,0 0-1,0 0 1,0 0 0,0 0-1,0 0 1,0 0 0,-1 1-1,-5 41-966,5-40 789,1-1 0,-1 0 0,0 0 0,1 0 0,-1 0 0,0 0 0,0 1 0,0-2 0,0 1 0,-1 0 0,1 0 0,0 0 0,-1-1-1,0 1 1,1 0 0,-1-1 0,0 1 0,0-1 0,-3 2 0,-5 8-3471,1 0-6174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19:19.44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80 992,'3'-1'-448,"10"-5"6361,1 7-3719,-11 2 902,-18 8-1486,13-9-262,-2-5-602,-8-10-71,11-18-185,2 13 9,0 17-457,-1 0 0,0 0-1,0 0 1,0 0-1,1 0 1,-1 0 0,1 0-1,-1 0 1,1 1-1,-1-1 1,1 0 0,-1 0-1,1 0 1,0 1-1,0-1 1,-1 0 0,1 0-1,0 1 1,0-1-1,0 1 1,-1-1 0,1 1-1,0-1 1,2 0 0,22-4 1212,-23 8-1153,-1-1 0,1 0 0,0 1 0,-1-1 0,0 0 0,0 1 0,1 0 0,-2-1 0,1 1 0,0 0 0,0-1 0,0 6 0,-1 2-66,-1-1-1,1 1 1,-2 0-1,1 0 1,-1-1-1,-1 1 0,0-1 1,-7 16-1,8-18-28,-6-2-1280,5-5-2141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18:58.70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 10312,'6'21'292,"-4"-16"1168,-1-1-384,-1 0 0,1 0 1,0 0-1,-1 1 0,0-1 1,-1 7-1,1-4-1753,-4 239 923,4-222-198,1 46 595,-1-64-603,1 1 1,0-1 0,0 1 0,1-1 0,0 0-1,0 0 1,0 0 0,6 10 0,-6-13 31,0 0 0,1-1 0,-1 1 0,1 0 0,0-1 1,-1 1-1,1-1 0,0 0 0,1 0 0,-1 0 0,0-1 0,0 1 1,1-1-1,-1 1 0,1-1 0,-1 0 0,1 0 0,0-1 1,3 1-1,6 0 149,-1-1 1,0-1-1,1 1 1,22-6-1,8-3 37,-7 1-144,0 2 0,64-4 0,-100 18-2082,0 0-2150</inkml:trace>
  <inkml:trace contextRef="#ctx0" brushRef="#br0" timeOffset="385.17">654 62 11120,'-4'20'1092,"1"-1"1,1 1-1,1 29 0,1-30-67,0-1 0,-2 1 0,0 0 0,-6 25 0,-67 272-274,76-307-473,0-6-2032</inkml:trace>
  <inkml:trace contextRef="#ctx0" brushRef="#br0" timeOffset="926.71">927 116 9776,'-5'3'168,"1"0"1,-1 0 0,1 1 0,0 0-1,0-1 1,1 1 0,-1 1-1,1-1 1,0 0 0,-3 6 0,5-7-44,0 0 1,0 1 0,1-1 0,-1 0 0,1 1-1,0-1 1,0 1 0,0-1 0,0 0-1,0 1 1,1-1 0,0 1 0,-1-1-1,1 0 1,1 0 0,-1 0 0,2 4 0,15 41 1270,-2 0 1,-3 0-1,9 59 1,-20-96-1008,-1 1 1,0-1-1,-2 22 0,10-96-286,-6 39-115,0 1-1,2-1 1,0 1-1,17-41 0,12-25-187,-29 69 125,2 1 0,0-1 0,2 1 1,0 1-1,1-1 0,1 2 0,22-30 1,-32 47 75,-1-1 1,1 0-1,-1 0 1,1 0-1,0 0 1,-1 1-1,1-1 1,0 0-1,0 1 1,0-1-1,-1 0 1,1 1-1,0-1 0,0 1 1,0-1-1,0 1 1,0 0-1,0 0 1,0-1-1,0 1 1,0 0-1,0 0 1,0 0-1,0 0 1,0 0-1,0 0 1,0 0-1,0 0 1,0 0-1,0 1 1,0-1-1,0 0 1,0 1-1,2 0 1,-1 1 20,0 0 1,-1 0-1,1 0 1,0 1-1,-1-1 1,1 1 0,-1-1-1,0 1 1,0-1-1,0 1 1,1 3-1,1 6 45,0 0-1,-1 0 0,0 0 0,-1 0 0,-1 0 0,0 0 0,-1 0 0,0 0 1,0 0-1,-5 14 0,-4 14-141,-27 62 1,21-60 369,11-33-301,1 1 0,-2-1 1,-9 14-1,10-15-78,-1 0 1,2 0-1,-1 0 0,-4 12 0,9-19 1106,22 11-608,-1-7-208,0 0 0,42 3 0,-4-2-165,17 2-930,-22-7-3870,-31-1-6947</inkml:trace>
  <inkml:trace contextRef="#ctx0" brushRef="#br0" timeOffset="1359.28">1707 237 13808,'42'-13'2306,"82"-15"1,-80 25-11686,-22 3 4353</inkml:trace>
  <inkml:trace contextRef="#ctx0" brushRef="#br0" timeOffset="1797.66">1774 413 13176,'41'-52'336,"-41"52"-257,0 0 0,0-1 0,0 1 0,0 0 1,0-1-1,1 1 0,-1 0 0,0-1 0,0 1 1,0 0-1,1 0 0,-1 0 0,0-1 0,0 1 1,1 0-1,-1 0 0,0 0 0,1-1 0,-1 1 1,0 0-1,0 0 0,1 0 0,-1 0 0,0 0 1,1 0-1,-1 0 0,0 0 0,1 0 0,-1 0 1,0 0-1,1 0 0,-1 0 0,0 0 0,1 0 1,2 5 507,-2 1-176,-1-4-220,0 0 1,0 0-1,0-1 0,0 1 0,0 0 1,1 0-1,-1 0 0,1-1 0,-1 1 1,1 0-1,0-1 0,0 1 0,0 0 1,0-1-1,0 1 0,0-1 0,0 0 1,0 1-1,0-1 0,1 0 0,-1 0 1,1 1-1,-1-1 0,3 1 0,15 2 210,0-1 0,0-1-1,37-1 1,-8 1-432,-8-5 101,-34 2-393,-1 1 1,0-1-1,1 1 0,-1 0 1,1 0-1,-1 0 1,1 1-1,-1 0 1,11 3-1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18:43.42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11 63 4128,'0'0'7369,"1"4"-6104,15 47-55,-2 0-1,-3 1 0,8 81 0,-3-14-738,-18-59-774,2-59-433,0 7 574</inkml:trace>
  <inkml:trace contextRef="#ctx0" brushRef="#br0" timeOffset="1508.02">1 39 3144,'0'0'3707,"12"1"-2237,20-1 2125,63-5 1,-5-1-2875,56 17 345,-104-6-1002,16 8-1427,27 22-9685,-53-20 9048</inkml:trace>
  <inkml:trace contextRef="#ctx0" brushRef="#br0" timeOffset="1509.02">562 265 2520,'2'2'1408,"11"13"-426,-1 0-1,0 0 1,0 1 0,-2 1 0,16 30-1,-17-25-131,1-1 0,0 0-1,2 0 1,28 35-1,-37-52 87,-9-11-748,-9-18-196,4-6 132,3 0 0,0-1 0,-5-64 0,12 93-237,0-4 124,1-1 0,0 1 0,0-1 0,0 1 1,2-11-1,-1 16-158,-1 0-1,1 1 1,0-1 0,-1 0 0,1 0 0,0 1 0,0-1 0,0 0 0,1 1-1,-1-1 1,0 1 0,0-1 0,1 1 0,-1 0 0,1-1 0,-1 1-1,1 0 1,0 0 0,-1 0 0,1 0 0,0 1 0,0-1 0,0 0 0,0 1-1,2-1 1,19 4-7092,-18-2 7076,7 1-1617</inkml:trace>
  <inkml:trace contextRef="#ctx0" brushRef="#br0" timeOffset="1510.02">988 263 992,'-1'-1'77,"0"1"0,-1-1 1,1 1-1,0 0 0,-1 0 0,1-1 0,0 1 1,-1 0-1,1 0 0,0 0 0,-1 1 1,1-1-1,0 0 0,-1 0 0,1 1 0,0-1 1,0 1-1,-1-1 0,1 1 0,0-1 0,0 1 1,0 0-1,0 0 0,0-1 0,-2 3 1,1 0 69,1-1 1,0 1 0,-1 0 0,1 0-1,1 0 1,-1 0 0,0 0 0,1 0 0,-1 0-1,1 5 1,0 14 414,2-1 0,0 1-1,2-1 1,0 0 0,1 0-1,1 0 1,1-1 0,1 0 0,12 23-1,-18-40-439,0-1-1,-1 0 1,1 1-1,0-1 1,0 0-1,0 0 1,1 0 0,-1 0-1,0-1 1,1 1-1,-1 0 1,1-1-1,4 2 1,-5-2 238,14-10 104,-12 3-446,-1 0 0,1-1 0,-1 0 0,0 0 0,-1 0 0,0 0 0,0 0 0,0 0 0,-1-1 0,0 1 0,-1-1 0,0 1 0,0-1 0,0 1 0,-2-10 0,0 3 13,-1 0 0,-1 0 1,0 0-1,0 0 0,-1 1 1,-1 0-1,-9-16 0,32 57 1196,2-1 0,32 37 0,-50-63-1225,24 24 210,54 40 1,-74-64-799,-1 1 0,0-1 0,0-1-1,1 1 1,-1-1 0,1 1 0,-1-1 0,5-1 0,-2 1-2581</inkml:trace>
  <inkml:trace contextRef="#ctx0" brushRef="#br0" timeOffset="1939.24">1365 475 4488,'-5'11'726,"13"-8"142,7 4 3795,-6-31-3918,-5-60-158,0 9-3127,-4 73 2752,0 1 1,0-1-1,0 1 1,0 0-1,0-1 1,1 1-1,-1-1 0,1 1 1,-1 0-1,1-1 1,-1 1-1,1 0 1,0-1-1,-1 1 0,1 0 1,0 0-1,0 0 1,0 0-1,0 0 1,2-2-1,-2 3-121,0-1-1,0 1 1,0 0 0,0 0-1,0-1 1,1 1 0,-1 0-1,0 0 1,0 0 0,0 0-1,0 0 1,0 1 0,1-1 0,-1 0-1,0 0 1,0 1 0,0-1-1,0 1 1,2 0 0,1 1 70,0 1 1,1 0 0,-1 0 0,0 0 0,-1 1 0,1-1 0,0 1-1,-1 0 1,3 4 0,34 67 548,-24-43-345,20 30 1,-16-31-9055</inkml:trace>
  <inkml:trace contextRef="#ctx0" brushRef="#br0" timeOffset="2356.46">1727 252 4664,'0'0'162,"0"1"-1,0-1 1,-1 0 0,1 0 0,0 0 0,0 0 0,0 1-1,-1-1 1,1 0 0,0 0 0,0 0 0,0 1-1,0-1 1,-1 0 0,1 0 0,0 0 0,0 1 0,0-1-1,0 0 1,0 1 0,0-1 0,0 0 0,0 0-1,0 1 1,0-1 0,0 0 0,0 0 0,0 1-1,0-1 1,0 0 0,0 0 0,0 1 0,0-1 0,0 0-1,0 0 1,0 1 0,1-1 0,-1 0 0,0 0-1,0 1 1,0-1 0,0 0 0,0 0 0,1 0 0,-1 1-1,0-1 1,1 0 0,16 20 1701,-10-13-1767,0-1 0,0 0 0,17 10 0,-17-13 30,0 1-1,-1 0 1,1 1-1,-1-1 0,0 1 1,0 0-1,0 1 1,-1 0-1,0-1 1,0 2-1,7 10 1,18 33 557,-24-41-503,0-1-1,-1 1 1,0 0-1,0 0 1,-1 1-1,0 0 1,5 18-1,-9-26-168,0 0-1,0 1 0,0-1 0,0 0 0,0 0 0,0 0 0,0 1 0,-1-1 0,1 0 0,-1 0 0,0 0 0,0 0 0,0 0 0,0 0 1,0 0-1,0 0 0,0 0 0,0 0 0,-1-1 0,1 1 0,-1 0 0,1-1 0,-1 1 0,0-1 0,0 0 0,-2 2 0,0-1-4,0 0-1,-1 1 0,1-2 0,-1 1 0,0 0 0,0-1 0,1 0 0,-1 0 0,0-1 0,-8 1 0,8-1-337,0 1 0,0 0 0,0 0 0,0 0 0,0 0 0,-5 3 0,-19 5-3843,11-6-3565</inkml:trace>
  <inkml:trace contextRef="#ctx0" brushRef="#br0" timeOffset="3675.6">2020 345 992,'2'4'2047,"15"45"1289,-14-38-2666,1 0 0,-1 0 0,2 0 0,0-1-1,0 1 1,0-1 0,2 0 0,10 13 0,-17-23-614,0 0 1,0 1 0,0-1 0,0 0-1,1 0 1,-1 1 0,0-1-1,0 0 1,1 0 0,-1 0 0,0 1-1,0-1 1,1 0 0,-1 0-1,0 0 1,0 0 0,1 0 0,-1 1-1,0-1 1,1 0 0,-1 0 0,0 0-1,1 0 1,-1 0 0,0 0-1,0 0 1,1 0 0,-1 0 0,0 0-1,1 0 1,-1-1 0,0 1 0,1 0-1,-1 0 1,0 0 0,0 0-1,1 0 1,-1 0 0,0-1 0,0 1-1,1 0 1,5-18 656,-3-37-1223,-2 37 733,0-29-251,1-18-55,-2 64 101,0 0 1,0 0-1,0 0 0,0 1 1,1-1-1,-1 0 1,0 0-1,0 0 0,0 1 1,1-1-1,-1 0 0,0 1 1,1-1-1,-1 0 1,1 0-1,-1 1 0,1-1 1,-1 1-1,1-1 0,-1 0 1,1 1-1,-1-1 1,1 1-1,0 0 0,-1-1 1,1 1-1,0-1 1,0 1-1,-1 0 0,1 0 1,0-1-1,0 1 0,-1 0 1,1 0-1,0 0 1,0 0-1,0 0 0,-1 0 1,1 0-1,0 0 0,1 0 1,0 1-22,-1-1 1,1 1-1,0 0 1,0 0-1,-1 0 1,1 0-1,-1 0 1,1 0-1,-1 0 1,1 0-1,-1 1 1,0-1-1,1 1 1,1 2 0,8 19 391,0 1 1,-1 1 0,6 26 0,20 46 646,-30-87-1212,-1-12 102,1-22 127,0-1 92,29-53-462,-34 76 322,-1 0 0,1 0 1,0 0-1,0 0 0,0 0 0,0 0 0,1 0 1,-1 1-1,1-1 0,-1 0 0,1 1 0,-1-1 0,1 1 1,0-1-1,0 1 0,-1 0 0,1 0 0,0 0 1,0 0-1,0 0 0,0 0 0,1 0 0,-1 1 0,0-1 1,0 1-1,0-1 0,1 1 0,-1 0 0,0 0 1,4 0-1,-2 1 46,0 1 0,0-1 0,0 0 0,0 1 0,0 0 0,0 0 0,-1 0 0,1 0 0,-1 1 0,1 0 0,-1-1 1,0 1-1,0 0 0,5 7 0,8 11-53,-6-10 23,0 1 0,-1 1-1,-1-1 1,0 2-1,-1-1 1,0 1 0,-1 0-1,7 24 1,-6-23-1093,-1 5-1687,-6-19 729,7-10-6523,-2 1 6626</inkml:trace>
  <inkml:trace contextRef="#ctx0" brushRef="#br0" timeOffset="4089.82">2600 353 6456,'2'9'820,"0"-1"0,0 0 0,1 0 0,0 0 0,0 0 0,1 0 0,5 7 0,-4-5 196,0-1 1,0 1-1,-1 0 0,3 11 0,16 67-1410,-23-88 2,1 1-1,-1 0 0,1-1 0,-1 1 0,0 0 0,1-1 0,-1 1 0,1 0 0,-1-1 0,1 1 0,0-1 0,-1 1 1,1-1-1,-1 1 0,1-1 0,0 0 0,-1 1 0,1-1 0,0 0 0,0 0 0,-1 1 0,1-1 0,0 0 0,1 0 1,0 1 1109,8 1-5523</inkml:trace>
  <inkml:trace contextRef="#ctx0" brushRef="#br0" timeOffset="4542.84">2827 361 6104,'-1'1'83,"0"0"0,0 0 0,0 0 0,1 0-1,-1 0 1,0 0 0,0 0 0,0 0 0,1 0 0,-1 0 0,1 0 0,-1 1 0,1-1 0,-1 0 0,1 0 0,0 1 0,-1-1 0,1 0 0,0 0-1,0 1 1,0-1 0,0 0 0,0 1 0,0-1 0,1 0 0,-1 1 0,0-1 0,1 0 0,-1 0 0,1 1 0,-1-1 0,1 0 0,-1 0 0,1 0 0,0 0-1,0 0 1,0 0 0,-1 0 0,1 0 0,0 0 0,2 1 0,6 5 1041,0-1 1,0 0-1,0-1 1,15 7-1,5 3 262,21 22 364,-48-34-1712,1-1 0,-1 0 0,1 1 0,-1-1 0,0 1 0,0 0 0,0 0 0,0 0 0,-1 0 0,1 0 0,-1 0 0,0 0 0,0 1 0,0-1 0,0 0 0,0 4 0,-2-5-30,0-1-1,1 0 0,-1 1 0,0-1 0,0 0 0,-1 0 1,1 0-1,0 0 0,0 0 0,0 0 0,-1 0 1,1 0-1,-1 0 0,-2 1 0,1 0-101,-2 0-6,0 0 0,0 1-1,0-1 1,0-1 0,-10 3 0,13-4 40,-1 1-1,1-1 1,-1 1-1,1-1 1,-1 0 0,1 0-1,0 0 1,-1 0-1,1 0 1,-1 0 0,1-1-1,-1 0 1,1 1 0,-3-2-1,4 2-105,1 0 0,-1-1 0,1 1 0,0 0-1,-1-1 1,1 1 0,-1 0 0,1-1 0,-1 1 0,1 0 0,0-1-1,-1 1 1,1-1 0,0 1 0,-1-1 0,1 1 0,0-1 0,0 1-1,-1-1 1,1 1 0,0-1 0,0 1 0,0-1 0,0 0 0,0 1-1,0-1 1,0 1 0,0-1 0,0 1 0,0-1 0,0 1 0,0-1-1,0 0 1,0 1 0,0-1 0,1 1 0,-1-1 0,0 1 0,0-1-1,1 1 1,-1-1 0,0 1 0,1 0 0,-1-1 0,1 1-1,-1-1 1,0 1 0,2-1 0</inkml:trace>
  <inkml:trace contextRef="#ctx0" brushRef="#br0" timeOffset="4959.8">3133 396 8520,'-13'0'-23,"10"0"4507,0 18-3143,6-13-1204,0-1-1,0 1 1,0-1 0,1 0-1,-1-1 1,1 1-1,0 0 1,0-1-1,1 0 1,-1 0 0,1 0-1,-1-1 1,1 1-1,0-1 1,0 0-1,5 1 1,29 16 720,15 21 412,-53-39-1242,0 0-1,0 0 1,0 0-1,0 1 1,-1-1-1,1 0 1,0 0-1,-1 0 0,1 1 1,-1-1-1,1 0 1,-1 1-1,1-1 1,-1 0-1,0 1 1,0-1-1,0 1 1,0-1-1,0 0 1,0 1-1,0-1 1,0 1-1,0-1 1,-1 0-1,1 1 1,-1-1-1,1 0 1,-1 1-1,1-1 1,-1 0-1,0 0 1,0 1-1,1-1 1,-1 0-1,0 0 1,0 0-1,0 0 1,0 0-1,0 0 1,0-1-1,-1 1 1,1 0-1,0 0 1,-3 0-1,-1 1-19,0 0 0,-1-1 0,1 1-1,0-1 1,-1-1 0,-8 1 0,-11 2-102,18-2 1979,0-2-8064,4-8-4219,5 0 8299</inkml:trace>
  <inkml:trace contextRef="#ctx0" brushRef="#br0" timeOffset="4960.8">3465 374 10672,'-1'3'217,"0"0"0,1 0 0,-1 0 0,1 0 0,0 1 1,0-1-1,0 0 0,0 0 0,1 0 0,-1 0 0,1 0 1,0 0-1,0 0 0,0 0 0,2 4 0,6 30 1985,-9-13-1037,-1-21-1080,1 1 1,0 0 0,-1-1 0,2 1-1,-1 0 1,0-1 0,1 1 0,-1-1-1,1 1 1,0-1 0,0 1 0,1-1-1,-1 1 1,1-1 0,2 4 0,15 17-1050,-16-22 42,31-31-7911,-18 10 5247,-4 4 1686</inkml:trace>
  <inkml:trace contextRef="#ctx0" brushRef="#br0" timeOffset="5420.9">3597 382 8696,'1'10'453,"1"0"-1,0 1 1,1-1 0,0 0 0,1 0 0,0-1 0,7 14 0,0 0 216,-10-20-464,1 0 1,0 1 0,0-1-1,0 0 1,0 0 0,0-1-1,1 1 1,-1 0 0,1-1 0,-1 1-1,1-1 1,0 0 0,0 0-1,0 0 1,1 0 0,-1-1-1,6 3 1,-3-2 44,1-1 1,-1 0-1,1 0 0,-1 0 1,1 0-1,0-1 0,12-1 1,-18-1-240,1 1 1,-1 0-1,1 0 1,-1-1-1,1 1 1,-1-1-1,0 1 1,0-1-1,0 0 1,0 0-1,0 1 1,0-1-1,0 0 1,-1 0-1,1 0 1,-1 0-1,1-2 1,-1 3 10,1-2 24,0-1 0,0 1 0,-1 0 0,1-1 0,-1 1 0,0-1 0,0 1 0,0-1 0,-1 1 0,1-1 0,-1 1 0,0-1 0,0 1 0,0 0 0,0 0-1,-1-1 1,1 1 0,-1 0 0,-3-4 0,-1-1-177,-1 0 0,-1 0-1,0 1 1,-13-11 0,17 15-21,3 3 55,1 0 1,-1-1-1,1 1 1,-1 0-1,1-1 1,-1 1-1,0 0 1,1 0-1,-1 0 1,1-1-1,-1 1 1,0 0-1,1 0 1,-1 0-1,1 0 1,-1 0-1,0 0 1,1 0-1,-1 0 1,0 1-1,0-1 1</inkml:trace>
  <inkml:trace contextRef="#ctx0" brushRef="#br0" timeOffset="5421.9">3891 476 7896,'-2'-1'160,"0"-1"0,-1 1 1,1 0-1,0-1 0,1 1 0,-1-1 1,0 0-1,0 0 0,1 0 1,-1 0-1,1 0 0,0 0 1,-1 0-1,1 0 0,0 0 0,0-1 1,0 1-1,1 0 0,-1-1 1,0 1-1,1-1 0,0 1 0,-1-1 1,1 1-1,0-1 0,1 1 1,-1 0-1,0-1 0,1 1 0,-1-1 1,1 1-1,-1-1 0,1 1 1,0 0-1,0 0 0,1-1 0,-1 1 1,0 0-1,1 0 0,1-2 1,1-4 342,1 1 1,0 0 0,0 0 0,1 0 0,0 1-1,13-11 1,-16 15-408,0 0 1,0 0-1,1 0 0,-1 1 0,1 0 0,-1-1 0,1 1 0,0 0 0,-1 1 1,1-1-1,0 1 0,0-1 0,0 1 0,-1 0 0,1 1 0,0-1 0,0 1 1,5 1-1,-3 0-68,0 1-1,0-1 1,0 2 0,-1-1 0,1 0 0,-1 1-1,0 0 1,0 1 0,0-1 0,6 9 0,0-1-9,-1 0-1,-1 1 1,9 16 0,-17-27-101,0 1-1,0-1 1,0 0 0,0 0-1,-1 1 1,1-1 0,-1 0-1,1 1 1,-1-1-1,0 1 1,0-1 0,0 0-1,-1 5 1,1 2-94,0-9 100,-1 1 0,1-1 0,0 1 0,0-1 0,0 1 0,0-1 0,1 1 0,-1-1 0,0 1 0,0-1 0,0 1 0,0-1 0,0 1 0,1-1 0,-1 1 0,0-1 0,0 0 0,1 1 0,-1-1 0,0 0 0,0 1 0,1-1 0,0 1 0,0 1-1167,6 7-9323</inkml:trace>
  <inkml:trace contextRef="#ctx0" brushRef="#br0" timeOffset="5821.68">4492 96 10040,'4'11'620,"2"0"0,0 0 0,0 0 1,1-1-1,0 0 0,1 0 0,17 16 1,-16-18-488,-1 1-1,0 0 1,-1 1 0,0-1 0,0 1 0,-1 1 0,0-1 0,8 21 0,-11-19-338,2-1-1,-1 0 0,1 0 1,13 19-1,-6 4-2326,-1-5-5794</inkml:trace>
  <inkml:trace contextRef="#ctx0" brushRef="#br0" timeOffset="6332.01">4458 139 6816,'39'85'1560,"-39"-84"-1522,0 0 0,1-1 0,-1 1 0,0 0 0,1 0 1,-1-1-1,1 1 0,-1 0 0,1-1 0,0 1 0,-1-1 0,1 1 1,0 0-1,-1-1 0,1 0 0,0 1 0,-1-1 0,1 1 0,0-1 1,0 0-1,0 1 0,-1-1 0,1 0 0,0 0 0,0 0 0,0 0 1,0 0-1,0 0 0,-1 0 0,1 0 0,0 0 0,0 0 0,0 0 0,0 0 1,-1-1-1,1 1 0,0 0 0,1-1 0,3-2 179,0 0 0,0-1 0,0 1 1,8-10-1,9-5 500,14-15 485,-16 14-114,-19 18-1040,1 0 1,-1 1 0,1-1-1,-1 0 1,1 1 0,-1-1-1,1 1 1,0 0 0,-1-1-1,1 1 1,-1 0 0,1 0-1,0 0 1,-1 0 0,1 0-1,2 1 1,27 5 236,-26-4-252,-2-1 12,15 3 261,0 1 0,0 0 1,-1 1-1,30 16 0,-41-17-197,0 1 0,-1 0-1,1 0 1,-1 0 0,0 1 0,-1-1 0,1 1 0,-1 0-1,-1 1 1,5 11 0,3 14-48,-9-25-69,-1 0-1,0 0 1,-1 0-1,0 0 0,0 0 1,-1 0-1,1 0 0,-2 0 1,1-1-1,-1 1 1,-1 0-1,1-1 0,-1 1 1,0-1-1,-1 0 0,0 0 1,0 0-1,0 0 1,-1-1-1,0 0 0,-1 0 1,1 0-1,-1-1 0,0 1 1,0-1-1,-1-1 1,1 1-1,-1-1 0,0 0 1,0-1-1,-11 4 0,-10 2-102,14-5-57,0 0 1,0 0-1,0-1 1,-24 1-1,137-12 993,-88 8-781,0-1 0,0-1 0,18-4 0,-2 0-12,133-25 328,-145 26-312,0-1 1,-1 0-1,1-1 0,-2 0 0,1-1 0,22-17 0,-15 10 26,-14 10-42,-1 0-1,-1 0 1,1 0-1,-1 0 0,0-1 1,0 0-1,0 0 1,3-7-1,-6 9-54,1 0 1,-1 0-1,0 0 0,-1-1 0,1 1 0,-1-1 0,0 1 0,0-1 0,0 1 1,-1-1-1,1 1 0,-1-1 0,0 0 0,-1-5 0,0 7 23,0 1 0,0 0-1,0-1 1,0 1 0,0 0-1,-1 0 1,1-1 0,-1 1 0,1 0-1,-1 1 1,0-1 0,0 0 0,0 0-1,0 1 1,0-1 0,0 1-1,-3-2 1,-2-1 4,5 3-4,1 1 0,-1 0 0,1-1 0,-1 1-1,0 0 1,1 0 0,-1 0 0,0 1 0,1-1 0,-1 0 0,1 0 0,-1 1 0,0-1 0,1 1 0,-1 0 0,1-1 0,-1 1 0,1 0 0,0 0 0,-1 0 0,1 0-1,0 0 1,0 0 0,-2 2 0,1-1-10,-2 2 19,0 0 0,1 0 0,0 1 0,-1 0 1,2-1-1,-1 1 0,0 0 0,1 0 0,0 0 0,0 1 0,1-1 1,-1 0-1,1 1 0,-1 9 0,1-4 149,0 1-1,1-1 1,0 1-1,1-1 1,0 1-1,3 12 1,-2-19-151,0 0 0,0-1 1,1 0-1,-1 1 0,1-1 0,0 0 1,0 0-1,0 0 0,1-1 1,-1 1-1,1-1 0,0 1 0,0-1 1,6 3-1,-5-3-118,1 1 0,0-1 0,0 0-1,0-1 1,0 1 0,0-1 0,0 0 0,1-1 0,-1 0 0,10 1-1,-12-2-368,-1 0 0,1-1 0,-1 0-1,1 0 1,-1 0 0,1 0-1,4-3 1,7-1-1092,23-8-6941</inkml:trace>
  <inkml:trace contextRef="#ctx0" brushRef="#br0" timeOffset="7247.26">5369 0 11120,'-1'28'176,"0"-22"-31,1 0 1,0 1-1,0-1 0,0 0 0,1 0 1,3 12-1,7 25 3561,1 20-2271,5 21-910,-7-39-274,-6-26-219,0 0-1,1 0 1,1-1 0,1 0 0,17 32 0,-16-35-25,20 26-107,-27-39 76,1-1 1,0 1 0,0 0 0,-1-1 0,1 0 0,0 1 0,1-1 0,-1 0 0,0 0 0,0 0 0,0 0 0,1 0 0,-1 0 0,0-1 0,1 1 0,-1-1 0,4 0 0,6 0-327,-1-1 0,1-1 0,-1 0 0,1-1 0,-1 0 0,0 0 0,0-1 0,15-8 1,-19 8 278,0 1 1,0-1-1,-1-1 1,1 1 0,-1-1-1,0-1 1,0 1 0,-1-1-1,1 0 1,-1 0-1,-1 0 1,1-1 0,5-10-1,-9 12-34,0-1-1,0 1 1,0-1-1,0 1 0,-1-1 1,0 1-1,0-1 1,0 1-1,-1-1 1,0 1-1,-2-11 1,2 14 204,0 0 0,0 0 1,-1 1-1,1-1 0,0 0 1,0 1-1,-1-1 0,1 1 1,-1-1-1,0 1 0,1 0 1,-1 0-1,0 0 0,0 0 0,1 0 1,-1 0-1,0 0 0,0 0 1,0 1-1,0-1 0,-3 0 1,-16-8 923,20 9-983,-2 3 5,1 0 0,0 1 0,-1-1 0,1 1 1,1 0-1,-1 0 0,1-1 0,-1 1 1,-1 8-1,-5 39 322,7-42-300,2-2 0,0 0 0,1 1 0,0-1 0,0 0 0,1 0-1,0-1 1,0 1 0,0-1 0,1 1 0,6 8 0,-7-11-54,-2-3 281,0-1-292,1 0 1,0-1 0,-1 1 0,1-1-1,0 0 1,-1 0 0,1 1-1,-1-1 1,1 0 0,-1 0-1,0 0 1,1-1 0,-1 1-1,0 0 1,0 0 0,0-1 0,2-1-1,17-29 90,-16 25-62,3-6 42,0 0 0,-1-1 0,0 0 0,-1 0-1,-1 0 1,4-23 0,-5 28-35,0 2-31,-3 9-3,-1-1 0,1 1 0,0-1 1,0 0-1,0 1 0,0-1 0,0 1 1,0-1-1,0 1 0,1-1 0,-1 1 0,0-1 1,1 1-1,-1-1 0,1 0 0,1 3 1,15 27-11,-7-14 20,-7-10 55,1-1-1,0 1 1,0-1 0,0 0-1,1 0 1,0-1 0,8 8-1,2-38-203,24-59-192,-38 82 578,1 6-244,0 1 0,0 0 1,1-1-1,-1 0 0,1 0 0,0 0 1,1 0-1,4 5 0,8 11 312,54 77-116,-69-95-210,0-1 1,0 0 0,0 0 0,0 1-1,1-1 1,-1 0 0,0 0 0,1 0-1,-1-1 1,1 1 0,-1 0 0,1 0-1,-1-1 1,1 1 0,-1-1 0,1 1-1,-1-1 1,1 0 0,0 1 0,-1-1-1,1 0 1,0 0 0,-1 0 0,1-1-1,0 1 1,-1 0 0,1-1 0,-1 1-1,1-1 1,-1 1 0,1-1 0,-1 1-1,1-1 1,-1 0 0,1 0 0,-1 0-1,0 0 1,1 0 0,-1 0 0,2-2-1,20-21-270,0 0-1,26-36 0,-30 17 1111,-18 41 96,-12 34-228,-18 42-266,18-51-278,-14 47 0,-2 23-143,13-48-8,-12 64-1,28-85-4722,-2-24 4628,0 0 1,0 1-1,0-1 1,1 0 0,-1 0-1,0 1 1,0-1-1,0 0 1,0 0-1,1 1 1,-1-1-1,0 0 1,0 0-1,1 0 1,-1 1 0,0-1-1,0 0 1,1 0-1,-1 0 1,0 0-1,0 0 1,1 0-1,-1 0 1,0 0-1,1 0 1,-1 1 0,0-1-1,0 0 1,1 0-1,-1 0 1,0-1-1,1 1 1,-1 0-1,0 0 1,0 0-1,1 0 1,-1 0 0,0 0-1,1 0 1,-1 0-1,0-1 1,0 1-1,1 0 1,-1 0-1,0 0 1,0 0 0,0-1-1,1 1 1,-1 0-1,0 0 1,0-1-1,0 1 1,0 0-1,1 0 1,-1-1-1,0 1 1,0 0 0,0-1-1,0 1 1,0 0-1,0 0 1,0-1-1,0 1 1,0-1-1,11-16-1654,4-9-3322</inkml:trace>
  <inkml:trace contextRef="#ctx0" brushRef="#br0" timeOffset="7619.23">6357 139 13272,'-9'22'18,"6"-15"303,0 0 1,1 0-1,0 0 0,0 0 1,-1 7-1,3-13-285,0-1 0,0 0-1,0 0 1,0 0-1,-1 0 1,1 1 0,0-1-1,0 0 1,0 0 0,0 0-1,0 0 1,0 1 0,0-1-1,0 0 1,0 0 0,0 0-1,0 1 1,0-1-1,0 0 1,0 0 0,0 0-1,0 1 1,0-1 0,0 0-1,0 0 1,0 0 0,0 1-1,0-1 1,1 0 0,-1 0-1,0 0 1,0 0 0,0 1-1,0-1 1,0 0-1,0 0 1,1 0 0,-1 0-1,0 0 1,0 0 0,0 0-1,0 1 1,0-1 0,1 0-1,-1 0 1,0 0 0,0 0-1,0 0 1,1 0 0,-1 0-1,0 0 1,0 0-1,11-9 843,10-19 118,-6 10 72,-3 11-3910,-5 15-1456,0 1-3835</inkml:trace>
  <inkml:trace contextRef="#ctx0" brushRef="#br0" timeOffset="7620.23">6413 438 14432,'0'0'0,"2"-18"0,2-16 0,-3 14 1880,5 8 7,4 23-1887,-3-3 936,1 1 0,-1-1-936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52:10.53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74 163 4312,'0'0'6097,"-4"1"-4725,-12 3-957,2-1 413,1 0 0,-1 1 1,-23 12-1,32-14-698,1 0-1,0 1 0,0 0 0,0 0 1,0 0-1,1 0 0,-1 1 1,1-1-1,0 1 0,0 0 1,0 0-1,1 0 0,-1 0 1,1 1-1,-3 7 0,2 2 87,0 1 0,1-1 0,0 1 0,1 0 0,1 0 0,0 0 0,1-1 0,5 23 0,-2-1 144,-2-22-235,1 0 0,0 0-1,1-1 1,0 1 0,12 22 0,-12-27-42,0-1 0,1 1 0,1-1 0,-1 0 1,1 0-1,1-1 0,-1 1 0,14 10 0,-15-15-36,0-1 0,0 0 0,0 0 0,0 0 0,0 0 0,0-1 0,0 1 0,1-2 0,-1 1 0,1 0 0,6-1 0,-2 0-16,6 2 5,1-2 0,-1 0 0,0-1 1,1 0-1,-1-1 0,0-1 0,26-8 0,-30 4 10,1 0 0,-1 0-1,-1-1 1,0 0 0,0-1 0,0-1-1,-1 0 1,0 0 0,-1 0-1,-1-1 1,13-20 0,-3 1 1,-2 0 0,-1-1 0,19-55 1,-29 70-11,0 0 0,-1 0 1,-1 0-1,-1 0 0,0-1 1,-1 1-1,-1-1 0,-1 1 1,0-1-1,-1 1 0,0-1 1,-8-21-1,9 31 5,-1 0 1,-1 0 0,1 0-1,-1 1 1,0-1-1,-1 1 1,1 0-1,-1 0 1,-6-7-1,7 10-12,-1 0-1,1 1 0,0 0 1,-1-1-1,1 1 0,-1 1 1,1-1-1,-1 0 0,0 1 1,0 0-1,0 0 0,0 0 1,0 0-1,0 1 0,0-1 1,0 1-1,-7 1 0,-2 0-28,1 2-1,-1-1 0,1 2 0,-1-1 1,1 2-1,0 0 0,1 0 0,-18 11 1,25-14-2,-145 85-498,130-75 263,2 2 1,-1 0-1,2 2 1,0-1-1,1 2 0,-14 20 1,-87 131-3296,84-104-4571,21-43 1722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52:12.99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54 0 7896,'0'0'4504,"-23"8"-2892,19-6-1481,0 1 1,0 0 0,0 0 0,1 1 0,-1-1 0,1 1 0,0 0 0,0 0 0,0 0 0,0 0 0,1 0 0,0 0 0,0 1-1,0-1 1,0 1 0,-1 5 0,-7 19 31,3-11 46,0-1 1,2 1-1,0 0 0,1 1 1,-2 36-1,6-14 322,2 0 0,10 50 0,-10-76-400,2 1 1,0-1 0,0 0-1,2 0 1,0-1-1,0 1 1,2-2-1,17 27 1,-21-34-104,1-1 1,0 0-1,0 0 0,0-1 1,1 0-1,-1 1 1,1-2-1,0 1 0,0-1 1,1 0-1,-1 0 0,0-1 1,1 1-1,0-1 0,0-1 1,-1 0-1,1 0 0,0 0 1,0 0-1,0-1 0,0-1 1,0 1-1,12-3 0,-8 0-21,0 0 0,0 0 0,0-1 0,0-1 0,-1 0-1,1 0 1,-1-1 0,0 0 0,-1-1 0,0 0 0,0-1-1,0 0 1,11-15 0,1-2 0,-1-1-1,-2-2 1,0 0 0,-2 0-1,23-61 1,-28 62 93,-8 21-72,0-1 0,0 1 1,-1-1-1,0 1 0,0-1 0,-1 0 0,0 1 0,0-1 0,0-8 0,-3 11 4,1 0-1,-1 0 0,0 0 0,0 0 0,-1 0 0,1 0 0,-1 1 1,0-1-1,0 1 0,0 0 0,0 0 0,0 0 0,-4-2 1,0-1 51,0 1-35,0 0-1,-1 0 0,1 1 0,-1 0 0,0 0 1,-1 1-1,1 0 0,0 1 0,-1 0 1,0 0-1,1 0 0,-1 1 0,0 1 1,0 0-1,0 0 0,-10 1 0,-11 3 12,1 0-1,0 2 1,-44 14 0,54-14 12,-83 30-1357,39-5-2579,51-19-3383,-6 3 2535,2-7 2253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52:28.32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12 506 4128,'0'0'6321,"-2"5"-5036,-2 6-905,1 2 0,1-1 0,0 0 0,0 1 0,1-1-1,1 0 1,0 1 0,1-1 0,3 19 0,-2-16-255,9 30 522,0-16-283,0 0 1,2-1 0,26 41-1,-37-66-354,1 0 0,0-1-1,0 1 1,0-1-1,0 1 1,1-1 0,-1 0-1,1 0 1,-1-1-1,1 1 1,0-1-1,-1 1 1,1-1 0,0-1-1,5 2 1,-4-1 18,-1 0 1,-1-1-1,1 0 1,-1 1 0,1-1 0,-1-1-1,1 1 1,-1 0 0,1-1 0,-1 0-1,0 0 1,1 0 0,-1 0 0,0 0-1,0-1 1,6-3 0,-4 3 11,0-1 1,0-1 1,0 1 0,0-1-1,-1 0 1,0 0 0,1 0-1,-1 0 1,-1-1-1,1 0 1,-1 0 0,4-7-1,-2 5 6,3-4 85,-1-1-1,0 0 1,8-20 0,-13 26-111,-1 2-10,0 1 0,0-1-1,0 0 1,-1 1-1,0-1 1,1 0-1,-1 1 1,-1-1 0,1 0-1,-1 1 1,1-1-1,-1 0 1,0 1 0,-3-7-1,3 4 43,0 5-17,1-1-1,-1 1 1,1 0-1,-1-1 1,0 1-1,0 0 0,1-1 1,-1 1-1,0 0 1,0 0-1,0-1 1,0 1-1,-1 0 0,1 0 1,0 0-1,0 1 1,-1-1-1,1 0 1,-2 0-1,-2-3 56,-2 0 42,0 1 0,0-1 1,0 1-1,-1 0 0,1 1 0,-1-1 0,0 1 0,1 1 0,-12-1 0,-7 0-69,-35 3-1,59-1-66,-50 3 6,0 2-19,-12 0-214,21-3-3295,58-4-3490,5-6 5695,-1 1 393,31-8-3953</inkml:trace>
  <inkml:trace contextRef="#ctx0" brushRef="#br0" timeOffset="408.08">862 785 13272,'-20'-7'1094,"-14"-1"2133,87-2-3158,-49 9-801,-2 1-940</inkml:trace>
  <inkml:trace contextRef="#ctx0" brushRef="#br0" timeOffset="812.45">1201 451 7896,'-82'59'4866,"81"-57"-4735,1-1 0,-1 0-1,0 0 1,1 0 0,-1 0 0,1 0-1,-1 1 1,1-1 0,0 0 0,-1 1-1,1-1 1,0 0 0,0 0-1,0 1 1,0-1 0,0 0 0,0 1-1,0-1 1,1 0 0,-1 0 0,1 3-1,1 13 847,-1 23-453,1 1-1,2 0 0,2-1 0,18 67 0,-23-104-518,1 0-1,-1 0 1,1 0 0,0 0-1,0 0 1,0 0-1,0 0 1,0 0-1,0-1 1,1 1-1,-1-1 1,1 0-1,0 0 1,0 0-1,0 0 1,0 0-1,0 0 1,0-1 0,5 2-1,-3-1 4,0-1-1,0 1 1,0-1 0,0-1-1,0 1 1,0-1-1,0 1 1,1-2 0,-1 1-1,0 0 1,0-1 0,0 0-1,6-2 1,-2-2 20,0 0 1,-1 0-1,1-1 1,-1 0 0,0-1-1,-1 0 1,0 0-1,10-13 1,-6 8 90,9-11-28,-2-1 0,0-1 1,-2-1-1,-1 0 0,-1-1 1,-1-1-1,-1 0 0,-2 0 1,13-58-1,-22 80-58,-1 0-1,1 0 0,-1 0 1,-1 0-1,1 0 1,-1 0-1,0 0 1,-1 1-1,1-1 1,-1 0-1,0 1 1,0-1-1,-1 1 1,0 0-1,0 0 1,-5-7-1,3 4-50,0-1 0,1 0 0,-6-16 0,10 25 14,0-1-1,-1 1 1,1-1-1,0 1 1,0 0-1,0-1 1,0 1-1,-1-1 1,1 1 0,0 0-1,0-1 1,-1 1-1,1-1 1,0 1-1,-1 0 1,1-1-1,0 1 1,-1 0 0,1 0-1,-1-1 1,1 1-1,0 0 1,-1 0-1,1 0 1,-1 0-1,1-1 1,-1 1 0,1 0-1,-1 0 1,1 0-1,-1 0 1,1 0-1,0 0 1,-2 0 0,-17 9-867,-13 22-895,31-29 1775,-21 31-1910,14-20-283,1-1-1,1 1 1,0 0-1,-7 24 1,3-4-96</inkml:trace>
  <inkml:trace contextRef="#ctx0" brushRef="#br0" timeOffset="1838.92">1927 451 1080,'15'-4'0,"-5"2"2,0-1 0,0 0-1,-1 0 1,17-9 0,-26 10 0,-1 1-1,0-1 0,0 1 1,-1 0-1,1 0 0,0 0 1,0 0-1,-1 0 0,1 0 1,0 0-1,-1 0 0,1 0 1,-1 0-1,-2 0 0,-15-4 445,-3 6 5284,20 0-5308,1 0-1,-1 0 0,1 0 1,0-1-1,-1 1 1,1 0-1,0 1 0,0-1 1,0 0-1,0 0 0,0 0 1,-1 2-1,-8 16-424,6-4 443,1 0 1,1 0-1,0 1 1,1-1-1,1 0 1,0 1-1,3 16 1,-2-17-179,1 1 0,1-1 0,0 1 1,10 25-1,-11-36-223,0 0 0,0 0 0,0 0 0,1-1 0,0 1 0,-1-1 0,2 1 0,-1-1 0,1 0 0,-1 0 0,1 0 0,0-1 0,0 1 0,1-1 0,-1 0 0,1 0 0,6 3 0,-8-6-28,-1 1 1,1-1-1,-1 0 1,0 0-1,1 0 0,-1 0 1,1 0-1,-1 0 1,0-1-1,1 1 1,-1-1-1,0 1 1,1-1-1,-1 0 1,0 0-1,0 0 1,0 0-1,0-1 0,0 1 1,0 0-1,0-1 1,2-2-1,7-6 218,-1 0-1,16-21 1,-4 5 95,-21 24-283,1 0 0,-1-1 0,1 1 0,-1-1-1,0 1 1,0-1 0,0 0 0,0 1 0,-1-1 0,1 0 0,-1 1 0,0-1-1,1 0 1,-1-3 0,-4-38 39,2 27-73,1 12 17,1 0 0,0 1-1,-1-1 1,0 1-1,0-1 1,-1 1 0,1 0-1,-1-1 1,0 1 0,0 0-1,0 0 1,0 0-1,-1 0 1,0 1 0,0-1-1,0 1 1,-4-5-1,1 3-8,5 4-97,0-1 0,-1 1 0,1 0 0,-1-1 0,1 1 0,-1 0 0,1 0 0,-1 0 0,0 0 0,1 1 1,-1-1-1,0 0 0,0 1 0,0-1 0,1 1 0,-1-1 0,0 1 0,0 0 0,0 0 0,0 0 0,0 0 0,-2 0 0,-20 3-4079,12-3-5399</inkml:trace>
  <inkml:trace contextRef="#ctx0" brushRef="#br0" timeOffset="2272.54">2593 358 9504,'-15'2'-5,"12"-2"44,1 0 0,-1 0 0,0 0 0,1 1 0,-1-1 1,0 0-1,1 1 0,-1 0 0,1 0 0,-1 0 0,1 0 0,-1 0 1,1 0-1,0 1 0,-1-1 0,1 1 0,0-1 0,-2 4 0,-20 9 1680,10-1-1093,1 1 0,1 0 0,0 1-1,-14 23 1,25-37-578,1 0-1,-1 0 1,0 1-1,1-1 0,-1 0 1,1 1-1,-1-1 1,1 0-1,0 1 1,0-1-1,0 0 0,0 1 1,0-1-1,0 1 1,0-1-1,0 0 1,0 1-1,0-1 0,1 1 1,-1-1-1,1 0 1,-1 0-1,1 1 1,0-1-1,1 2 1,0-1-1,0 0 0,0 0 0,0 0 0,1 0 1,-1-1-1,1 1 0,-1-1 0,1 0 0,-1 1 1,1-1-1,5 1 0,5 1 107,1-1 1,0 0-1,25 0 0,276 13 880,-307-15-1044,-6 0 153,1 0 0,-1 1 1,1-1-1,-1 0 0,1 1 1,0-1-1,-1 1 0,0 0 1,1 0-1,3 2 0,-5-2 359,-1 2 3,-2 0-431,1 1 1,0-1-1,-1 0 1,0 0-1,0 0 0,0 0 1,0 0-1,0 0 1,0-1-1,-1 1 1,1-1-1,-4 3 0,-42 29 76,29-22-48,-173 105-128,189-114-480,-44 21-635,30-18-1836,3-4-3649</inkml:trace>
  <inkml:trace contextRef="#ctx0" brushRef="#br0" timeOffset="2677.78">2429 429 11384,'1'0'37,"-1"0"1,0 1 0,0-1-1,1 1 1,-1-1 0,0 1-1,0-1 1,0 1 0,1-1-1,-1 1 1,0-1 0,0 1-1,0-1 1,0 1 0,0-1-1,0 1 1,0-1 0,0 1-1,0-1 1,0 1 0,0-1-1,0 1 1,-1-1-1,1 1 1,0-1 0,0 1-1,-1-1 1,1 0 0,0 1-1,0-1 1,-1 1 0,1-1-1,0 0 1,-1 1 0,1-1-1,-1 0 1,1 1 0,0-1-1,-1 0 1,1 1 0,-2-1-1,1 1 91,-1 1 3024,4-4-2388,14-8-330,1 1 1,-1 0 0,1 2 0,31-10-1,-14 6-189,50-7 1,-63 14-226,41-2 278,-50 5-363,226-5 856,-193 7-1780,0 3 0,-1 2 0,78 19 0,-51-6-3315,-5-3-3489</inkml:trace>
  <inkml:trace contextRef="#ctx0" brushRef="#br0" timeOffset="3120.66">3588 0 7800,'-10'21'14,"7"-15"133,0 0 1,1 1 0,-1-1-1,1 1 1,-2 11 0,4-18-133,0 0 1,0 1 0,0-1-1,0 0 1,0 0-1,1 0 1,-1 0 0,0 0-1,0 0 1,0 1 0,0-1-1,0 0 1,0 0-1,0 0 1,0 0 0,0 0-1,0 0 1,0 0 0,0 0-1,1 1 1,-1-1-1,0 0 1,0 0 0,0 0-1,0 0 1,0 0 0,0 0-1,0 0 1,1 0-1,-1 0 1,0 0 0,0 0-1,0 0 1,0 0 0,0 0-1,0 0 1,1 0-1,-1 0 1,0 0 0,0 0-1,0 0 1,0 0 0,0 0-1,0 0 1,1 0-1,-1 0 1,0 0 0,0 0-1,0 0 1,0 0 0,0 0-1,0-1 1,0 1-1,0 0 1,1 0 0,-1 0-1,0 0 1,0 0 0,0 0-1,0 0 1,0 0-1,0-1 1,0 1 0,0 0-1,16-11 371,16-8 407,-25 17-687,16-5 215,-23 7-279,1 0 0,0 0 0,0-1 0,-1 1 0,1 0 0,0-1 1,-1 1-1,1-1 0,-1 1 0,1 0 0,0-1 0,-1 0 0,1 1 0,-1-1 0,1 1 0,-1-1 0,0 0 0,1 1 0,-1-1 1,0 0-1,1 1 0,-1-1 0,0 0 0,1 0 0,11 7 1698,0 3-1435,-1 1 1,-1 0-1,1 1 1,-1 1-1,-1-1 1,0 1 0,-1 1-1,8 15 1,49 115 1302,-60-131-1477,114 252 1669,-111-242-1780,0 1 0,-2 0 0,0 0-1,4 42 1,-5 90 41,-5-145-178,-1 0 0,0 0 1,0 0-1,-1 0 0,-1-1 0,1 1 0,-1-1 0,-1 1 0,0-1 1,0 0-1,-1-1 0,-8 13 0,2-7-1068,-1-1 0,0-1-1,-1 0 1,-1 0 0,0-1 0,-21 13-1,0-1-5240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53:07.288"/>
    </inkml:context>
    <inkml:brush xml:id="br0">
      <inkml:brushProperty name="width" value="0.3" units="cm"/>
      <inkml:brushProperty name="height" value="0.6" units="cm"/>
      <inkml:brushProperty name="color" value="#FFFC00"/>
      <inkml:brushProperty name="tip" value="rectangle"/>
      <inkml:brushProperty name="rasterOp" value="maskPen"/>
    </inkml:brush>
  </inkml:definitions>
  <inkml:trace contextRef="#ctx0" brushRef="#br0">0 1 14072,'18'17'70,"-12"-10"76,1-1 0,0 0 0,0 0-1,0-1 1,16 9 0,104 57 999,-88-53-172,239 86 305,-208-83-732,351 75 185,-318-77-356,191 28 3,30-1-307,-188-29-96,573 50-21,-567-56-52,207 10 3,64-4 76,-22-4 19,-76-6-100,-191-3-398,482 32-198,-493-28 182,385 26-282,-410-28-104,352 15-2011,-40-4-6249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5:27.70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92 41 3952,'-2'-2'1826,"1"1"-1672,0 0-1,1 0 1,-1 0-1,0 0 0,1-1 1,-1 1-1,1 0 0,0 0 1,-1 0-1,1 0 0,0 0 1,0-1-1,-1 1 0,1 0 1,0 0-1,0 0 0,0-1 1,1-1-1,0-12 3660,1 27-3429,0 0 0,1 0-1,1 0 1,0 0 0,10 19 0,-13-27-248,10 11 1416,-1-16 10,7-20 143,-14 15-1835,-2 5 827,-11 1-604,6 5 19,-1 0-1,1 1 0,0 0 0,0-1 0,0 1 0,1 0 1,0 1-1,0-1 0,1 1 0,-1-1 0,2 1 1,-3 8-1,4-11-110,0 0 1,0 0 0,0 0-1,1-1 1,-1 1-1,1 0 1,0 0 0,0 0-1,1 0 1,-1-1-1,1 1 1,-1 0-1,1-1 1,0 0 0,0 1-1,1-1 1,-1 0-1,1 0 1,3 3 0,-5-5-8,0 0 0,0 0 0,0 0 0,1 0 0,-1-1 0,0 1 0,1 0 0,-1-1 0,0 1 0,1-1 0,-1 1 0,1-1 0,-1 1 0,1-1 0,-1 0 0,1 0 0,-1 0 0,1 0 0,-1 0 0,1 0 0,-1 0 0,1-1 1,-1 1-1,1 0 0,-1-1 0,0 1 0,1-1 0,-1 0 0,0 1 0,1-1 0,-1 0 0,0 0 0,0 0 0,1 0 0,0-1 0,1-1-16,1-1-1,-1 1 1,0-1 0,0 1 0,0-1-1,0 0 1,0 0 0,-1 0 0,2-6-1,-3 7 57,0-1-1,-1 1 0,1-1 1,-1 0-1,0 0 1,0 1-1,0-1 0,-1 0 1,1 1-1,-1-1 0,0 0 1,0 1-1,0-1 1,0 1-1,-1-1 0,1 1 1,-5-5-1,3 2 23,0 1 1,-1 0-1,0 0 1,0 1-1,0-1 1,-1 1-1,1 0 0,-1 0 1,0 0-1,-6-3 1,8 6-36,1 0 1,-1 0 0,1 1-1,-1-1 1,0 1 0,1-1 0,-1 1-1,0 0 1,1 0 0,-1 0-1,0 1 1,0-1 0,1 1 0,-1-1-1,0 1 1,1 0 0,-1 0-1,1 0 1,-1 0 0,1 0-1,0 1 1,-1-1 0,1 1 0,0-1-1,0 1 1,0 0 0,0 0-1,0 0 1,1 0 0,-3 3 0,-1 1-141,1 0 1,0 0 0,0 0 0,0 0-1,1 1 1,0-1 0,0 1-1,1 0 1,0 0 0,-2 10 0,2-10-40,1-1-1,-1 1 1,0 0 0,0-1 0,-1 0 0,0 1 0,-5 8 0,0-1-7,7-12-39,1-1-1,-1 1 1,1-1-1,-1 1 1,1-1-1,0 1 1,-1-1-1,1 1 1,0-1-1,0 1 1,0-1-1,0 1 1,1-1-1,-1 1 1,0-1-1,1 1 1,-1-1-1,1 1 1,-1-1-1,2 3 1,1 0-1056,-1 0 0,1 0 0,0-1 1,0 1-1,0-1 0,4 3 0,8 9-2286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53:03.25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8 44 7176,'0'0'9943,"-4"3"-9443,0 0-429,1 1-1,0-1 0,0 1 1,0 0-1,0 0 0,0 0 1,1 0-1,-1 0 0,1 0 1,1 1-1,-1-1 0,0 1 1,1-1-1,0 1 0,-1 8 1,1 1 23,1 0 0,1 0 0,0 0 0,0 1 0,2-1-1,0 0 1,0-1 0,1 1 0,1-1 0,0 0 0,1 0 0,1 0 0,0-1 0,11 16 0,-14-23-93,-2-1 47,1 0 1,0-1-1,0 1 1,0-1-1,1 0 1,4 4-1,-6-6-20,-1 0-1,1 0 0,0-1 0,0 1 1,-1-1-1,1 1 0,0-1 1,0 0-1,0 1 0,0-1 0,0 0 1,-1 0-1,1 0 0,0-1 1,0 1-1,0 0 0,0-1 0,3 0 1,24-10 241,-1 0-1,38-21 1,-60 26-231,-1 1 1,1-1-1,-1 0 0,0-1 0,0 1 0,-1-1 0,0 0 0,0 0 1,-1 0-1,4-12 0,-4 13-3,-3 5-35,3-4 11,0 0 1,-1 0-1,0 0 1,0 0-1,0 0 0,0 0 1,-1 0-1,0-1 1,0 1-1,-1-1 0,0 1 1,1 0-1,-2-1 1,1 1-1,-1-1 1,0 1-1,-1-6 0,-1 3 0,-1-1-1,0 1 1,0 1 0,-1-1-1,0 0 1,-11-12-1,13 18-5,1-1-1,-1 1 0,0 0 0,0 0 0,0 0 0,0 0 0,0 0 1,0 1-1,0 0 0,-1-1 0,1 1 0,0 0 0,-1 1 1,1-1-1,-1 0 0,1 1 0,-1 0 0,0 0 0,1 0 1,-5 1-1,-41 4-229,32-4-288,0 0 0,0 2-1,-25 6 1,33-6-629,1 1 0,-1 0 0,1 0 0,0 0-1,-13 10 1,-12 10-7504</inkml:trace>
  <inkml:trace contextRef="#ctx0" brushRef="#br0" timeOffset="417.02">838 251 13176,'-50'0'9233,"50"2"-9751,0 0 0,0 1 0,-1-1 0,1 0 0,-1 0 0,0 0 0,1 0 0,-1 0 0,0 0 0,0 0 0,0 0 0,-2 1 1,-4 6-9743</inkml:trace>
  <inkml:trace contextRef="#ctx0" brushRef="#br0" timeOffset="822.28">1117 12 11832,'-30'31'312,"26"-28"3040,27-9 422,-22 5-3655,1 0-1,-1 0 1,1 1 0,-1-1 0,1 0 0,-1 1 0,1-1-1,0 1 1,-1 0 0,1 0 0,0 0 0,0 0 0,-1 0-1,1 0 1,0 0 0,2 1 0,1 1-28,0-1 0,-1 2 0,1-1 0,-1 0 0,0 1 0,0 0 0,0 0-1,0 0 1,0 1 0,0-1 0,-1 1 0,0 0 0,0 0 0,0 0 0,0 0 0,-1 0 0,1 1 0,-1-1 0,2 6 0,3 11-67,0 0 1,-2 0-1,3 25 1,-3-22-5,-1 4-409,-1 0 0,0 29-1,-3-32-3499,0 1-3662,0-15 3056,0 4 1995</inkml:trace>
  <inkml:trace contextRef="#ctx0" brushRef="#br0" timeOffset="1240.3">1528 20 9240,'-29'55'354,"1"-4"4780,29-53-5036,0 1 0,1-1 0,-1 1 1,0 0-1,0 0 0,1-1 0,-1 1 1,1 0-1,-1 0 0,1 0 1,-1 1-1,3-2 0,-2 1-36,0 0-1,-1 1 1,1-1 0,0 0-1,-1 0 1,1-1-1,0 1 1,-1 0 0,0 0-1,1-1 1,-1 1-1,0-1 1,2-2-1,-11 13 524,7-8-527,-1 0-1,1 0 0,0 0 1,0 1-1,0-1 0,0 0 0,0 1 1,0-1-1,0 0 0,0 1 0,1-1 1,-1 1-1,0 1 0,0-2-11,1 0 0,0 0 0,-1 0 1,1 0-1,0-1 0,0 1 0,0 0 0,0 0 0,0 0 0,0 0 0,0 0 1,0 0-1,0 0 0,0-1 0,0 1 0,0 0 0,1 0 0,-1 0 0,0 0 1,1-1-1,-1 1 0,0 0 0,1 0 0,0 1 0,20-4 732,0-2-713,196-7 703,-149 9-535,-57 1-188,-1 2-1,1-1 1,-1 1 0,0 1-1,1 0 1,-1 0-1,0 1 1,0 0-1,0 1 1,0 0-1,17 10 1,-21-10 9,0 1 0,0-1 1,-1 1-1,0 0 0,0 0 0,0 0 1,-1 1-1,1 0 0,-1 0 0,-1 0 0,1 0 1,-1 1-1,0-1 0,0 1 0,-1 0 1,0 0-1,2 12 0,-2-9 60,-1 1 0,0-1 0,-1 19 0,-1-25-95,0 1 0,1-1 0,-2 0 0,1 1 0,0-1 0,-1 0 0,0 0 0,0 0 0,0 0 0,-1 0 0,-2 4 0,-2-1-124,1-1 0,-1 1 0,0-1-1,-1 0 1,1-1 0,-1 0 0,0 0 0,-1 0 0,1-1 0,-1-1-1,0 1 1,0-1 0,-11 2 0,-17 2-3126,-72 6 1,105-12 2877,-29-5-3773,6-2-2500</inkml:trace>
  <inkml:trace contextRef="#ctx0" brushRef="#br0" timeOffset="1690.26">1481 8 13176,'21'34'321,"-19"-30"3069,28-2-975,12-12-1221,17-2-832,-14 9-373,40-4 22,127 5 0,-61 3-98,-115-8-4941,-15 2-2525,-10 3 3360</inkml:trace>
  <inkml:trace contextRef="#ctx0" brushRef="#br0" timeOffset="2239.11">2713 245 7352,'22'1'932,"-31"3"968,-11 2-1930,14-4 389,-1 0-1,1-1 0,-1 0 0,1-1 1,-10 1-1,11-1-161,0 0 0,-1 0 0,1 1 0,0-1 0,1 1 0,-1 0 0,0 1 0,0-1 0,0 1 0,1 0 0,-6 3 0,9-4-73,-1 0 1,1-1-1,-1 1 1,1 0-1,0 1 1,0-1-1,-1 0 1,1 0-1,0 0 1,0 1-1,0-1 1,1 0-1,-1 1 1,0-1-1,0 1 1,1-1-1,-1 3 1,1-3-126,0 0 0,0 0 0,0 0 0,0 0 0,1 0 1,-1 0-1,0-1 0,1 1 0,-1 0 0,1 0 0,-1 0 0,1 0 0,-1-1 0,1 1 1,-1 0-1,1 0 0,0-1 0,0 1 0,-1-1 0,1 1 0,0 0 0,0-1 0,0 0 0,-1 1 1,1-1-1,0 1 0,0-1 0,0 0 0,0 0 0,0 1 0,0-1 0,2 0 0,6 2 1,11 4 168,1-1 0,-1-1 0,1-1 0,24 1 0,-36-4-176,0 1-1,0 1 0,0-1 0,-1 2 0,1-1 1,15 7-1,-19-6 15,1-1 1,-1 1-1,0-1 1,-1 1-1,1 1 1,0-1-1,-1 1 1,0-1-1,0 1 1,0 0-1,0 1 1,3 4-1,-6-7 56,0-1 0,-1 1 0,1 0 0,0 0 0,-1-1-1,1 1 1,-1 0 0,0 0 0,1 0 0,-1 0 0,0-1 0,0 1 0,0 0 0,0 0-1,-1 0 1,1 0 0,0-1 0,-1 1 0,1 0 0,-1 0 0,0-1 0,1 1-1,-1 0 1,0-1 0,0 1 0,0-1 0,0 1 0,-1-1 0,1 1 0,0-1 0,-2 1-1,-5 5-104,1-2 0,-1 1 0,-1-1 0,-14 7 0,7-3 181,-119 59 755,68-36-1849,36-17-93,10-6-2266,9-3-6831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28:39.45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43 130 12016,'-27'48'-74,"17"-38"-154,6-12 30,7-20-109,12-11 340,-7 14 459,12-36-1,-20 54-439,0 1 0,0-1 0,0 1 1,0 0-1,-1-1 0,1 1 0,0-1 0,0 1 0,0 0 1,-1-1-1,1 1 0,0 0 0,-1-1 0,1 1 0,0 0 0,0-1 1,-1 1-1,1 0 0,-1 0 0,1-1 0,0 1 0,-1 0 1,1 0-1,0 0 0,-1 0 0,1-1 0,-1 1 0,1 0 0,-1 0 1,1 0-1,0 0 0,-1 0 0,1 0 0,-1 0 0,1 0 1,-1 0-1,1 0 0,0 0 0,-1 1 0,1-1 0,-1 0 0,1 0 1,-1 0-1,1 0 0,0 1 0,-1-1 0,1 0 0,0 1 1,-1-1-1,1 1 0,-4 3 102,0 0 0,1 0 0,0 1 0,0 0 0,1 0 0,-5 9 0,-7 14 354,-9 8 159,2 0-1,2 2 1,1 1-1,-24 78 0,24-44-389,3 1 1,3 1-1,4 0 0,1 106 0,8-156-100,2-1 0,0 1 1,2-1-1,0 0 0,2 0 1,12 29-1,-12-34-210,0-1 1,1 0-1,0 0 0,2-1 1,0 0-1,1-1 0,1 0 1,0 0-1,25 22 0,-34-35-36,0-1-1,0 0 0,1 0 0,-1 0 1,1 0-1,-1-1 0,1 1 0,0-1 0,-1 0 1,1 0-1,0-1 0,7 2 0,48-7-1957,-19 1-1958,-21 3-5975</inkml:trace>
  <inkml:trace contextRef="#ctx0" brushRef="#br0" timeOffset="531.72">1218 1 10760,'-2'72'3654,"-1"-30"-3161,-15 79 0,7-75-351,-2 9 1319,-10 96 1,23-147-1354,0 0 1,-1 0-1,1 0 1,1 1-1,-1-1 1,0 0-1,1 0 1,0 0-1,0 0 1,0 0-1,1 0 1,-1 0-1,1 0 1,0-1-1,0 1 0,0-1 1,1 1-1,-1-1 1,4 4-1,-2-5-25,0 1-1,0 0 0,0-1 0,0 0 0,1 0 0,-1 0 1,1-1-1,-1 0 0,1 1 0,-1-1 0,1-1 0,0 1 1,-1-1-1,1 0 0,0 0 0,7-1 0,14-1-140,-4 1 170,0-1 1,0-1-1,-1-1 1,1 0-1,20-9 0,111-48-1954,-142 59 887</inkml:trace>
  <inkml:trace contextRef="#ctx0" brushRef="#br0" timeOffset="910.48">944 800 12104,'25'-10'-122,"-18"7"388,0 0-1,0 0 1,1 1-1,-1 0 1,0 0-1,1 1 1,-1 0-1,11 0 1,2-1 1730,37-7 1,-28 3-1923,278-68 2163,-268 63-2047,-1 0-405,243-56-265,-271 66 327,1 0-1,-1 0 0,1 1 0,-1 1 1,1 0-1,-1 0 0,1 1 1,-1 0-1,18 7 0,-27-9 73,-1 1-1,1-1 1,0 1 0,-1-1-1,1 1 1,-1-1 0,0 1-1,1 0 1,-1-1 0,0 1-1,1 0 1,-1-1-1,0 1 1,1 0 0,-1 0-1,0-1 1,0 1 0,0 0-1,0 0 1,0-1 0,0 1-1,0 0 1,0 0 0,0-1-1,0 1 1,0 0 0,-1 0-1,1-1 1,0 1-1,0 0 1,-1-1 0,1 1-1,-1 0 1,1-1 0,0 1-1,-1 0 1,1-1 0,-1 1-1,0 0 1,-1 2-990,-6 14-8382</inkml:trace>
  <inkml:trace contextRef="#ctx0" brushRef="#br0" timeOffset="1426.35">1198 820 10672,'4'1'11,"0"0"192,1 0 0,-1 0-1,1 1 1,-1-1 0,0 1 0,1 0-1,-1 0 1,0 0 0,0 0 0,-1 1-1,1 0 1,0 0 0,-1 0 0,0 0 0,1 0-1,-1 1 1,3 4 0,35 55 1517,-28-47-1522,-2 2 1,0-1-1,17 38 0,-23-43-104,0 1 1,0 0-1,-2 1 0,0-1 1,0 1-1,-1-1 0,0 1 1,-2 0-1,1 0 0,-3 19 0,-8 88 790,10-121-875,0 1-1,0-1 0,0 1 1,0-1-1,0 1 0,0-1 1,0 1-1,0-1 0,0 1 1,0-1-1,-1 1 0,1 0 1,0-1-1,0 0 0,-1 1 1,1-1-1,0 1 0,0-1 1,-1 1-1,1-1 0,-1 1 1,1-1-1,0 0 0,-1 1 1,1-1-1,-1 0 0,1 1 1,-2-1-1,-10-8 21,-7-25 251,10 5-355,2 1-1,0-2 1,2 1-1,-3-49 1,9 61 72,1 0-1,1 0 1,0 0 0,1 0 0,0 1 0,12-27-1,-8 22 189,-1 0-1,9-43 0,-14 60-143,0-1 0,0 1-1,0-1 1,0 1 0,0-1-1,1 1 1,0 0 0,0 0-1,0 1 1,0-1 0,0 0-1,0 1 1,5-3 0,2-2-33,-7 4 2,9-8 22,1 1-1,0 0 1,1 0-1,23-11 1,-33 19-28,-1 1-1,0-1 1,1 1-1,-1 0 1,1 0-1,0 0 1,-1 1-1,1-1 1,0 1-1,-1 0 1,1 0 0,0 0-1,-1 0 1,1 1-1,0 0 1,-1 0-1,1 0 1,-1 0-1,1 0 1,-1 1-1,1-1 1,-1 1 0,0 0-1,0 0 1,0 0-1,5 4 1,-6-3 24,0 0 1,1 0 0,-1 0-1,-1 0 1,1 0 0,0 0-1,-1 1 1,1-1 0,-1 0-1,0 1 1,0-1-1,-1 1 1,1-1 0,-1 1-1,1-1 1,-1 1 0,0 0-1,-1-1 1,1 1 0,-1-1-1,1 1 1,-1-1 0,0 1-1,-3 5 1,-2 9-76,-2-1 0,0 1 0,-14 20 0,17-30 76,-37 70-64,38-72 46,0 1 0,0-1 0,0 0 0,-1 0 0,0 0-1,0 0 1,-1-1 0,0 0 0,0 0 0,-8 5 0,4-2-17,-57 45-13,64-51 23,-1 3 257,8-5 87,10 2-333,32 2 137,0-1-1,1-3 1,54-6-1,30 1-157,-79 6-232,18 1-987,-25-8-4430,-33 4-4185</inkml:trace>
  <inkml:trace contextRef="#ctx0" brushRef="#br0" timeOffset="1805.49">1972 1 10488,'-1'19'-52,"1"-17"473,-1-1 0,1 0 1,0 1-1,0-1 1,0 0-1,0 1 1,0-1-1,0 0 0,0 0 1,1 1-1,-1-1 1,0 0-1,1 1 1,-1-1-1,2 2 0,8 10-313,13 15 234,-2 1 0,-1 1 0,-1 0-1,-1 1 1,-2 1 0,-1 1 0,11 38 0,16 46-12,24 81 732,-54-156-839,-3 0 1,8 79-1,-13 179-212,-5-279-114,-1 1 0,-1-1 0,-1 1 0,-1-1 0,-1-1 0,0 1 0,-18 36 0,11-33-726,-1 0 1,-1-1-1,-20 24 0,-20 18-3068,9-11-5089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25:22.94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106 6 9328,'1'12'58,"-1"-10"-21,1 1 1,-1-1 0,0 0 0,0 1 0,0-1-1,0 0 1,0 1 0,0-1 0,-1 1-1,1-1 1,-1 0 0,1 0 0,-1 1-1,0-1 1,0 0 0,-2 3 0,2-4 202,0 0 1,0 0-1,0 0 0,0 1 1,0-1-1,1 0 1,-1 1-1,0-1 1,0 1-1,1-1 0,-1 1 1,1-1-1,0 1 1,-1-1-1,1 1 1,0 0-1,0-1 0,0 3 1,1 41 1106,1-16-824,-5 65 184,5 0 0,14 99 0,1-25-143,-7-1 0,-22 307 0,9-387-270,8 90-1,-7 0 457,-2-45-612,14 163 190,-13-123-193,34 288-126,-27-328 21,7 72 27,3-82-35,1 183 145,-14-213-48,5 70-1110,9-130 464,-9-19-403,-1 1-1,4 20 1,7 18-3597,-12-40-4506</inkml:trace>
  <inkml:trace contextRef="#ctx0" brushRef="#br0" timeOffset="1122.91">10874 142 3416,'1'32'311,"-1"-28"1242,18-25 3919,24-36-2142,-40 56-3036,-2 0-277,0 1-1,1 0 1,-1 0 0,1 0 0,-1 0 0,1 0 0,-1-1 0,0 1 0,1 0 0,-1 0 0,0-1 0,1 1 0,-1 0 0,0-1 0,1 1 0,-1 0 0,0-1 0,0 1 0,1 0 0,-1-1 0,0 1 0,0-1 0,0 1 0,1 0 0,-1-1 0,0 1 0,0-1-1,0 1 1,0-1 0,0 1 0,0 0 0,0-1 0,0 1 0,0-1 0,0 1 0,0-1 0,0 1 0,0 0 0,0-1 0,-1 1 0,1-1 0,0-1 41,-1 1 1,1-1-1,-1 1 1,1 0-1,-1-1 1,1 1-1,-1 0 1,0 0-1,1 0 1,-1-1-1,0 1 1,0 0-1,0 0 1,0 0-1,-2-1 1,1 1-6,-1 0 1,0 1 0,0-1 0,0 1 0,0-1-1,0 1 1,0 0 0,0 0 0,0 0 0,0 0-1,0 1 1,0-1 0,1 1 0,-1 0 0,0 0-1,0 0 1,0 0 0,1 0 0,-1 1 0,0-1-1,1 1 1,-3 2 0,-4 2 37,0 0-1,0 2 1,0-1 0,-12 14-1,6-3-7,1 0-1,0 1 1,-19 35 0,30-49 20,0 0-1,1 1 1,0-1 0,0 0 0,0 1 0,1 0-1,0-1 1,0 1 0,0 0 0,1-1-1,-1 1 1,2 0 0,-1 0 0,1 0 0,-1-1-1,1 1 1,1 0 0,-1-1 0,1 1 0,5 9-1,-4-9-65,1 0 0,0-1 0,0 1 0,1-1 0,-1 0 0,1 0 0,0-1 0,1 1 0,-1-1 0,1 0 0,0-1 0,0 1 0,0-1 0,10 4 0,3-2 24,-1 0 0,1-1-1,38 3 1,-46-7-71,-1-1 0,1-1 0,-1 1 0,0-2 0,0 1 0,0-1 0,0-1 0,-1 0 0,11-6 0,61-48-2790,-70 48 2892,1-14-10867,-11 21 10531,4-8-3362</inkml:trace>
  <inkml:trace contextRef="#ctx0" brushRef="#br0" timeOffset="1478.13">11317 349 13360,'8'17'3641,"-6"-13"-6801</inkml:trace>
  <inkml:trace contextRef="#ctx0" brushRef="#br0" timeOffset="1865.95">11480 159 10488,'-6'17'1516,"16"-28"2019,4-6-3525,-8 11 100,18-20 436,39-31-1,-54 51-472,-1-1-1,2 1 0,-1 1 0,1-1 1,-1 2-1,2-1 0,-1 1 1,21-5-1,-19 6 238,-10 2-261,0 1 1,0-1-1,0 0 0,0 1 0,0 0 1,0-1-1,0 1 0,0 0 1,0 0-1,1 0 0,-1 1 0,0-1 1,0 0-1,0 1 0,0-1 1,0 1-1,0 0 0,2 1 0,-3-2-49,0 0 0,0 1 0,0-1 0,0 0 0,0 1 0,0-1 0,0 1 0,0-1 0,0 1 0,-1 0 0,1-1 0,0 1 0,0 0 0,-1-1 0,1 1 0,0 0 0,-1 0 0,1 0 0,-1-1 0,1 1 0,-1 0 0,1 0 0,-1 0 0,0 0 0,1 0 0,-1 0 0,0 0 0,0 0 0,0 0 0,0 0 0,0 0 0,0 1 0,0 1 0,1 6 40,0 0 0,-1 1 0,-1-1-1,1 0 1,-1 0 0,-1 0-1,0 1 1,0-1 0,-1-1-1,0 1 1,0 0 0,-10 15-1,-2 9 244,1 1 0,1 1-1,2-1 1,-11 57 0,22-90-269,1 1 1,-1-1 0,0 1 0,1-1 0,-1 0-1,1 1 1,-1-1 0,1 0 0,0 1 0,-1-1-1,1 0 1,0 0 0,0 0 0,0 0-1,0 0 1,0 0 0,0 0 0,0 0 0,0 0-1,1 0 1,-1 0 0,0-1 0,1 1 0,-1 0-1,0-1 1,1 1 0,-1-1 0,0 0-1,1 1 1,-1-1 0,1 0 0,-1 0 0,3 0-1,17-1-162,0 0 0,-1-2 0,1 0 0,0-1 0,33-12 0,-18 9-1158,4 8-3335,-11 1-4699</inkml:trace>
  <inkml:trace contextRef="#ctx0" brushRef="#br0" timeOffset="2297.84">10787 606 8520,'30'1'3893,"29"-2"-236,-37 1-3400,0-2 1,1 0-1,-1-1 0,23-7 1,141-44 1039,-174 50-1143,1 1 1,0 0-1,0 1 1,21-1-1,-6 0-77,147-8 596,-151 11-607,26 1 48,-35 0-86,0-1 0,0 0 1,23-3-1,-34 2-33,0 0 0,1 1 1,-1 0-1,0 0 0,0 1 1,1-1-1,-1 1 0,0 0 1,0 0-1,0 0 0,0 0 1,0 1-1,0 0 0,0-1 1,-1 1-1,1 1 0,0-1 1,-1 1-1,4 3 0,-6-6-172,-1 1-1,1-1 0,0 1 1,0-1-1,0 0 1,-1 1-1,1-1 0,0 0 1,0 0-1,0 0 0,0 1 1,-1-1-1,1 0 0,0 0 1,0 0-1,0 0 0,0-1 1,0 1-1,-1 0 0,1 0 1,2-1-1,-1-1-2906,-11 5 846,-11 9-2965,4-1 2757</inkml:trace>
  <inkml:trace contextRef="#ctx0" brushRef="#br0" timeOffset="2755.31">11027 719 8696,'33'-3'-54,"-18"2"1071,0 0-1,25-7 1,95-21 4674,71-2-5180,-124 19 194,-40 8-704,-30 3 13,1 0 1,0-1 0,-1 0-1,16-6 1,-21 7 71,0-1 1,0 1-1,1 1 1,-1-1 0,0 1-1,0 0 1,0 1-1,12 2 1,-13-2-125,1 0-1,-1 0 1,1-1-1,-1 0 1,0 0 0,1 0-1,-1-1 1,1 0 0,-1 0-1,7-2 1,-8 0 47</inkml:trace>
  <inkml:trace contextRef="#ctx0" brushRef="#br0" timeOffset="5614.05">10199 3698 992,'26'39'15257,"-22"9"-14070,1-1 1,3 0 0,24 81-1,-23-92-1140,13 44 106,-8-34 27,-2 0-1,-2 0 1,7 91 0,10 152 606,-14-185-675,1 135 0,-25-70-140,1-2-1442,15-57-3344,-2-97 2556,-1 9-6941</inkml:trace>
  <inkml:trace contextRef="#ctx0" brushRef="#br0" timeOffset="52612.25">10441 1112 6816,'-2'52'5384,"1"-35"-4285,0 0 0,2 1 0,0-1 0,6 32 0,-2-20-910,2-1 0,1 0-1,1 0 1,1-1 0,25 45-1,-34-70-187,0 0-1,0-1 0,0 1 1,0 0-1,1-1 0,-1 0 1,0 1-1,1-1 0,-1 0 0,1 0 1,0 0-1,-1 0 0,1 0 1,0 0-1,0 0 0,0 0 1,0-1-1,-1 1 0,1-1 0,0 1 1,0-1-1,0 0 0,0 0 1,0 0-1,2 0 0,1-1-597,0 0 0,0 0-1,0-1 1,0 1 0,0-1-1,0 0 1,8-6 0,11-6-8676</inkml:trace>
  <inkml:trace contextRef="#ctx0" brushRef="#br0" timeOffset="52998.17">10459 1193 9056,'15'13'13,"3"3"274,-4-11 3285,-6-6 297,5-6-3093,0 0-290,-4 4-168,-1-1 0,0 0 0,1-1 0,-1 1-1,13-12 1,-16 12-441,0 0-1,0 0 1,0 1 0,0-1-1,1 1 1,-1 0 0,1 1-1,0 0 1,0 0 0,0 0-1,0 0 1,0 1 0,8-1-1,-12 2-1356</inkml:trace>
  <inkml:trace contextRef="#ctx0" brushRef="#br0" timeOffset="53380.11">10502 1344 10040,'87'-63'2902,"-98"102"32,7-22-2541,4-8 1429,17-8-1086,-3-3-778,-1 0-1,22-5 0,17-4-3498,-15 12-5421,-21 2 6222</inkml:trace>
  <inkml:trace contextRef="#ctx0" brushRef="#br0" timeOffset="53819.21">10814 1275 7800,'-1'5'185,"0"-1"1,0 1-1,0-1 1,1 1 0,0-1-1,0 1 1,0-1-1,0 1 1,1-1-1,1 7 1,17 46 3505,-5-15-2003,2 1 205,-12-35-1397,-1 0 1,0 0 0,4 17-1,-7-24 146,9-18-964,13-37 612,-15 35-360,0 0 0,2 1 0,15-25 0,-21 38 42,-2 5 356,26-3 278,-23 4-584,-1-1-1,0 0 0,1 1 1,-1 0-1,1 0 0,-1 0 1,0 0-1,0 0 0,1 1 1,-1 0-1,0-1 0,4 4 1,-1 1 20,0 0 0,-1 1 0,0 0 0,6 7 0,-9-11-42,5 9-1489,1-1-1,0 0 1,1-1-1,0 0 0,1 0 1,0-1-1,0 0 1,20 12-1,-17-14 31,7 5-947</inkml:trace>
  <inkml:trace contextRef="#ctx0" brushRef="#br0" timeOffset="53820.21">11255 1348 5208,'-12'73'3197,"12"-72"-1929,-5 20 1267,7-8-1967,0 0 1,0-1-1,1 1 1,1-1-1,0 0 1,7 17-1,-9-25-360,-1-3-108,0 0 0,0 0 0,0 0 0,0 0 0,0 0 0,1 0-1,-1 0 1,0 0 0,1-1 0,-1 1 0,0 0 0,1-1 0,-1 1-1,3-1 1,-4 1-21,1-1-1,0 1 1,0-1-1,0 0 1,0 0 0,0 0-1,0 1 1,0-1-1,0 0 1,-1 0-1,1 0 1,0 0-1,0-1 1,0 1-1,0 0 1,0 0 0,0-1-1,0 1 1,0 0-1,-1-1 1,1 1-1,0 0 1,0-1-1,0 1 1,1-2-1,1-6 121,1 0 0,-1 0 0,0 0 0,0 0-1,-1 0 1,0-1 0,1-16 0,0-69 130,-3 80-297,-2-19-143,0 1-1,-2 0 1,-2-1-1,0 2 1,-3-1-1,0 1 1,-21-45-1,16 44-2692,-1-14-9478,9 26 9869</inkml:trace>
  <inkml:trace contextRef="#ctx0" brushRef="#br0" timeOffset="54262.23">11585 1039 5560,'-18'7'13,"-5"1"619,7-10 5640,19 3-4543,0 1-1474,1 0 0,-1 0 1,1 1-1,-1-1 0,0 1 0,0-1 0,0 1 0,0 0 0,-1 0 0,1 1 1,-1-1-1,0 0 0,0 1 0,0-1 0,0 1 0,2 7 0,5 12 276,8 36 0,-14-46-327,31 146 466,-22-105-945,24 87-2462,-26-126-1353</inkml:trace>
  <inkml:trace contextRef="#ctx0" brushRef="#br0" timeOffset="54688.38">11592 1391 11656,'3'3'187,"-1"-1"-1,1 1 1,0-1 0,0 0 0,0 1 0,0-2 0,0 1 0,0 0 0,7 2 0,-8-4-80,0 0 1,0-1-1,0 1 1,0-1-1,0 1 1,0-1-1,0 0 1,0 1 0,-1-1-1,1 0 1,0 0-1,0 0 1,-1-1-1,1 1 1,-1 0-1,1-1 1,-1 1-1,1-1 1,0-1 0,13-11 760,0 0 0,32-22 1,-42 32-850,0 1-1,1 0 1,-1 0 0,0 1 0,1 0-1,-1 0 1,1 0 0,0 0 0,-1 1-1,1 0 1,0 0 0,0 1 0,0 0-1,9 0 1,-14 2 4,1 0 0,-1 0 0,0-1 0,0 1 0,0 0 0,0 0 0,0 0 0,-1 1 0,1-1 0,-1 0 0,1 0 0,-1 0 0,0 0-1,1 1 1,-1 1 0,0 1 10,16 113 532,-16-116-542,0 0 0,1 1 0,-1-1 0,1 0 0,0 1 0,0-1 0,0 0 0,0 0 0,0 0 0,0 0 0,1 0 0,-1 0 0,0 0 0,1 0 0,0-1 0,-1 1 0,1 0 0,0-1 0,0 0 0,0 1 0,0-1-1,0 0 1,0 0 0,1 0 0,-1 0 0,0 0 0,4 0 0,-4 0 13,-1-1-7,0 0 0,0 0 0,0 0 0,0 0 0,0 0 0,0-1 0,0 1 1,0 0-1,0 0 0,0-1 0,0 1 0,0 0 0,0-1 0,0 1 0,0-1 0,-1 1 0,1-1 0,0 0 0,0 1 0,-1-1 0,1 0 0,0 0 0,-1 1 0,1-1 1,0 0-1,-1 0 0,1 0 0,0-1 0,11-30 1219,-9 17-879,0 0 0,0-23 0,-3 32-308,0 0 0,0 0 1,-1 1-1,1-1 1,-1 0-1,-1 0 1,1 1-1,-1-1 0,0 1 1,-4-9-1,0 7-449,0 0 1,0 1-1,0 0 0,-1 0 0,0 1 0,0 0 1,-14-8-1,19 12-1752</inkml:trace>
  <inkml:trace contextRef="#ctx0" brushRef="#br0" timeOffset="55056.98">12255 1131 7800,'-3'21'519,"0"-10"307,1 1 1,1-1 0,0 1-1,1 12 1,2 2 35,11 114 2699,-10-123-3364,1-1 1,0-1 0,0 1 0,2-1 0,0 1 0,12 20-1,-9-20-209,-8-14 54,0 0 1,0 1 0,0-1 0,0 0 0,0 0 0,1 0-1,-1 0 1,1 0 0,-1 0 0,1 0 0,0 0 0,-1-1-1,1 1 1,0 0 0,0-1 0,1 0 0,-1 1 0,0-1-1,0 0 1,0 0 0,1 0 0,-1-1 0,1 1 0,-1-1-1,1 1 1,-1-1 0,0 0 0,6 0 0,-4 0-93,0 0 1,-1 0 0,1 0 0,0-1-1,0 0 1,0 0 0,0 0-1,-1 0 1,1 0 0,0-1-1,-1 0 1,1 0 0,-1 0 0,0 0-1,0 0 1,1-1 0,-2 1-1,1-1 1,0 0 0,0 0 0,-1 0-1,0 0 1,1 0 0,-1-1-1,0 1 1,2-7 0,-1 2-843,0-1-1,0 1 1,-1-1 0,2-12 0,-1-38-7335,-3 31 5981</inkml:trace>
  <inkml:trace contextRef="#ctx0" brushRef="#br0" timeOffset="55057.98">12240 1092 10488,'5'3'26,"-1"1"60,1-1 0,0 0 0,0 0-1,0 0 1,10 4 0,-12-6 482,0-1 1,1 1-1,-1-1 0,0 0 0,0 0 1,1 0-1,-1-1 0,0 1 0,0-1 1,0 1-1,0-1 0,1 0 0,2-2 1,0 2-309,0 0 1,0 0-1,0 0 0,0 1 1,0 0-1,0 0 1,0 1-1,10 1 0,50 15-866,-58-14-736,-1 1 0,1-1 0,-1 2 0,10 6 0,7 5-7638</inkml:trace>
  <inkml:trace contextRef="#ctx0" brushRef="#br0" timeOffset="55464.33">12264 1363 12824,'28'-18'1046,"40"-16"0,-93 69 2163,22-31-2228,3-4-975,0 0 0,-1 1 1,1-1-1,0 1 0,0-1 0,0 0 0,-1 1 0,1-1 1,0 0-1,0 1 0,0-1 0,0 1 0,0-1 0,-1 1 1,1-1-1,0 0 0,0 1 0,0-1 0,0 1 1,0-1-1,1 1 0,-1-1 0,0 0 0,0 1 0,0-1 1,0 1-1,0-1 0,1 0 0,-1 1 0,0-1 0,0 1 1,0-1-1,1 0 0,-1 1 0,0-1 0,1 0 0,-1 0 1,0 1-1,1-1 0,-1 0 0,0 0 0,1 1 0,-1-1 1,1 0-1,0 0 0,16 3-204,-15-3 88,38 6-2418,-29-4 315,1-1 1,0 1 0,-1 1-1,17 6 1,-2 1-48</inkml:trace>
  <inkml:trace contextRef="#ctx0" brushRef="#br0" timeOffset="55822.23">12589 1594 12376,'-14'-38'313,"12"33"172,0-1-1,1 0 1,0 0 0,0 0-1,0 0 1,1 0-1,0 0 1,0 0-1,1 0 1,-1 0 0,1 0-1,3-10 1,7-28 831,-9 35-1123,-1-1 1,2 1 0,-1 0-1,1 0 1,1-1-1,0 2 1,0-1-1,0 0 1,1 1-1,12-15 1,-14 22-199,-1 0 1,1 0-1,-1 0 0,1 1 1,-1-1-1,1 1 0,-1 0 1,1 0-1,0 0 0,-1 0 1,1 0-1,-1 1 0,1-1 1,0 1-1,-1-1 0,1 1 1,-1 0-1,0 0 0,1 0 1,-1 0-1,3 2 0,0 3 28,-1 0-1,1 0 0,-1 0 0,0 1 1,-1-1-1,0 1 0,0 0 0,0 0 1,-1 0-1,0 0 0,1 8 1,3 4-163,-1-4 80,0 0 1,1-1-1,1 0 0,16 26 0,-17-31-740,1 0-1,1-1 0,-1 1 0,12 7 1,-7-14-1532,-9-2 1176,10 0-8417</inkml:trace>
  <inkml:trace contextRef="#ctx0" brushRef="#br0" timeOffset="55823.23">12944 1319 5472,'-3'19'35,"2"-13"113,0 0-1,0-1 0,0 1 0,-1 0 0,0 0 1,0-1-1,-4 7 0,6-11-123,0-1-1,0 0 0,0 0 1,-1 0-1,1 1 1,0-1-1,0 0 1,0 0-1,0 1 1,-1-1-1,1 0 0,0 0 1,0 0-1,-1 0 1,1 0-1,0 1 1,0-1-1,0 0 1,-1 0-1,1 0 0,0 0 1,-1 0-1,1 0 1,0 0-1,0 0 1,-1 0-1,1 0 1,0 0-1,0 0 0,-1 0 1,1 0-1,0 0 1,0 0-1,-1 0 1,1 0-1,0 0 1,0 0-1,-1 0 0,1-1 1,0 1-1,0 0 1,-1 0-1,1 0 1,0 0-1,0-1 0,0 1 1,-1 0-1,1 0 1,0 0-1,0-1 1,0 1-1,0 0 1,0 0-1,-1-1 0,1 1 1,0-1-1,-13-22 725,3 4-15,5 8 962,5 22-976,-6 27-696,5-32 70,-1 0 1,1 0 0,0 0 0,1 1 0,-1-1 0,1 0-1,1 0 1,-1 0 0,1 0 0,0 0 0,0 0 0,1 0 0,0 0-1,3 8 1,-1-6 287,1 1 0,0-1 1,0-1-1,0 1 0,1-1 0,0 0 0,10 8 0,-15-14-285,1 1 1,0-1-1,-1 0 0,1 1 1,0-1-1,0 0 1,0 0-1,0 0 0,0-1 1,0 1-1,0 0 0,0-1 1,0 0-1,0 1 1,1-1-1,-1 0 0,0 0 1,0 0-1,0 0 0,0 0 1,1-1-1,-1 1 1,0-1-1,0 1 0,0-1 1,0 0-1,0 0 0,0 0 1,0 0-1,0 0 1,-1 0-1,1 0 0,0-1 1,0 1-1,-1-1 0,3-2 1,2-4 122,-1 0 1,0 0-1,-1-1 1,0 1-1,0-1 1,-1 0-1,0 0 1,0 0-1,-1-1 1,0 1 0,0-17-1,0 15-77,3-19-58,-1 0 0,-2 0 0,-2-46 0,-4 32-213,1-2-667,-17-87 1,16 121-71</inkml:trace>
  <inkml:trace contextRef="#ctx0" brushRef="#br0" timeOffset="56303.18">13430 1172 13448,'36'47'2017,"-26"-35"379,-5 8 204,-3-10-2491,61 143 1674,-40-103-4250,2-1-4371,-19-40-1402</inkml:trace>
  <inkml:trace contextRef="#ctx0" brushRef="#br0" timeOffset="56893.44">13446 1189 10040,'3'2'-38,"-2"0"90,0-1 0,1 1-1,-1-1 1,1 1 0,0-1-1,-1 0 1,1 1 0,0-1-1,0 0 1,3 1 0,-3-2 339,1 0 0,-1 0 0,0-1 0,0 1 0,0 0 0,0-1 1,0 0-1,0 1 0,0-1 0,0 0 0,0 0 0,2-2 1,2 2-174,-1-1 0,1 1 1,0 0-1,-1 0 0,1 1 1,0-1-1,0 1 1,-1 1-1,1-1 0,0 1 1,0 0-1,-1 0 0,1 1 1,-1-1-1,1 1 0,-1 1 1,8 3-1,1 1-3,0 1 0,-1 0 0,0 0 0,0 1 0,18 18-1,-23-18-161,0 1-1,-1 0 0,0 0 1,-1 0-1,0 1 0,0 0 1,-1 1-1,-1-1 0,1 1 1,-2 0-1,4 19 0,-7-27-36,1 0 0,-1 0 0,0 0 0,0 0 0,-1 0 0,1 0-1,-1-1 1,0 1 0,0 0 0,0 0 0,0 0 0,-1-1 0,1 1 0,-1-1-1,0 1 1,0-1 0,0 0 0,-4 4 0,-2 0 18,1 0-1,-2 0 1,1-1-1,-1 0 1,-10 5-1,-19 14-524,21-22 878,8-3-327,-141 11-312,150-11 7,29 8 381,-15-6-28,1 0 0,-1-1 0,1-1 0,-1 0 0,0-1 0,1-1 0,-1 0 0,0 0 0,24-9 0,-32 9-11,97-32 496,-89 29-534,0-2 1,0 0 0,0 0-1,-1-1 1,18-14 0,-24 14-49,0 0 1,-1-1 0,0 1 0,0-1 0,-1 0 0,0-1 0,-1 1 0,0-1 0,0 0 0,-1 0-1,-1 0 1,3-17 0,-9-6 19,3 29-29,0 0 0,0 0 0,1 0 1,-1 0-1,1 0 0,0 0 1,0 0-1,0 0 0,0 0 0,1 1 1,0-1-1,2-8 0,-14 28-197,-7 21 100,15-27 71,-1 2 20,0 0 0,1 0 0,0 1-1,1-1 1,1 1 0,0-1 0,1 15-1,2-2 71,-2-18-12,0 0 0,0 0 1,1 0-1,0 0 0,0-1 0,1 1 0,0 0 0,0-1 0,1 1 0,0-1 0,0 0 0,0 0 0,1 0 1,8 11-1,-5-10-93,0-1 1,0 1 0,0-1 0,1-1 0,0 0 0,1 0 0,-1 0 0,1-1-1,0 0 1,14 3 0,-16-5-893,1 0 0,0 0 0,0-1 0,-1-1-1,1 1 1,0-1 0,0-1 0,11-1 0,-6 0-9222</inkml:trace>
  <inkml:trace contextRef="#ctx0" brushRef="#br0" timeOffset="57309.98">14222 1338 9416,'-4'15'1134,"-2"6"2428,7-19-2032,3-9-837,-3 5-211,0 0 1519,1-3-4720,-1 10-4776,-1 3 2395</inkml:trace>
  <inkml:trace contextRef="#ctx0" brushRef="#br0" timeOffset="57729.13">14142 781 12552,'11'44'1765,"-6"-29"-565,-2 0 0,1 0 0,-2 0 0,1 23 0,0 119 725,36 249 0,-38-399-1936,0-1-1,1 1 0,0 0 1,0-1-1,0 0 1,1 1-1,0-1 0,1 0 1,-1 0-1,1-1 1,0 1-1,10 9 0,-11-12-56,0 0-1,0-1 1,1 0-1,-1 1 0,1-1 1,0-1-1,0 1 1,-1 0-1,1-1 0,0 0 1,0 0-1,1 0 1,-1 0-1,0-1 0,0 1 1,0-1-1,0 0 1,1 0-1,-1-1 1,0 0-1,6-1 0,25-9-474,-28 7-948,0 0 0,0 0-1,-1 0 1,1-1 0,-1 0 0,0-1 0,0 1 0,6-9 0,19-19-2909</inkml:trace>
  <inkml:trace contextRef="#ctx0" brushRef="#br0" timeOffset="58260.43">14498 1315 8608,'-2'7'-122,"-1"1"876,2-10 1027,2 0-1577,-1 1 0,0 0 1,0-1-1,0 1 0,0 0 1,0-1-1,-1 1 0,1 0 1,0-1-1,0 1 0,-1 0 1,1 0-1,-1-1 0,1 1 0,-1 0 1,0 0-1,1 0 0,-1 0 1,0 0-1,0 0 0,0 0 1,0 0-1,0 0 0,0 0 1,-1-1-1,1 2-156,0-1 0,0 0 0,0 1 0,0 0 0,1-1 0,-1 1 0,0 0 0,0-1 0,0 1 0,0 0 0,0 0 0,0 0 0,0 0 0,0 0 0,0 0 0,0 0 0,0 0 0,0 0 0,0 0 0,0 1 0,0-1 0,0 0 0,0 1 0,-2 0 0,2 1-4,0 0 0,0 0 0,1 0 0,-1 0 0,0 0 0,1 0 0,-1 0 0,1 0 0,0 0 0,0 3 1,-2 8-45,0 9 448,1 0-1,1 27 0,1-9 186,-1-39-614,1 1 0,-1-1 0,1 1 0,-1 0-1,1-1 1,0 1 0,-1-1 0,1 0 0,0 1 0,0-1 0,0 0 0,0 1 0,0-1 0,1 0 0,-1 0 0,0 0 0,0 0 0,1 0 0,-1 0 0,1 0 0,-1 0 0,1-1 0,-1 1 0,1 0 0,-1-1-1,1 0 1,-1 1 0,1-1 0,0 0 0,-1 0 0,1 0 0,0 0 0,-1 0 0,1 0 0,0 0 0,-1 0 0,1-1 0,-1 1 0,1-1 0,0 1 0,-1-1 0,1 0 0,-1 1 0,0-1 0,1 0 0,-1 0 0,1 0-1,-1 0 1,0 0 0,0 0 0,0-1 0,0 1 0,0 0 0,0-1 0,1-1 0,2-12 18,-1 1-1,-1-1 1,0 0 0,-1 0-1,-1-24 1,0 21-7,0 0 0,1 0 0,4-19 0,5-3 283,-5 66-419,-2-14 64,13 40 19,-12-42 23,-1 1-1,0-1 0,0 1 0,1 14 1,-4-22 4,1 1 0,-1-1 0,1 1 0,-1-1 1,1 1-1,0-1 0,1 0 0,-1 1 0,0-1 1,1 0-1,0 0 0,0 0 0,0 0 0,0 0 1,0-1-1,0 1 0,1 0 0,-1-1 0,1 0 1,0 1-1,0-1 0,0 0 0,0-1 0,0 1 1,0 0-1,5 1 0,-7-3-27,0 0-1,0 0 1,0 0 0,0 0-1,0 0 1,-1 0-1,1 0 1,0-1 0,0 1-1,0 0 1,0 0 0,0-1-1,-1 1 1,1 0 0,0-1-1,0 1 1,0-1-1,-1 1 1,1-1 0,0 0-1,-1 1 1,1-1 0,0 0-1,13-17 42,-6-1 32,0 0 0,-1 0-1,-1 0 1,-1-1-1,-1 0 1,-1 0 0,0 0-1,-1-26 1,-3 33-62,-2 27-39,-1 32-21,3-24 49,1-10 12,0 1 1,1-1-1,0 0 0,1 0 0,4 15 0,-4-16-4,1 0-1,0-1 0,1 0 1,0 0-1,0 0 0,1 0 1,10 15-1,9 1 5,-19-23 24,-1 1-1,1 0 1,1-1-1,-1 0 0,0 0 1,1-1-1,-1 1 1,1-1-1,0 0 0,0-1 1,0 0-1,0 0 1,0 0-1,7 0 0,-9-1-3,0 0-1,0 0 0,1-1 0,-1 1 1,0-1-1,0 0 0,0 0 1,0-1-1,0 1 0,0-1 0,0 0 1,0 0-1,-1 0 0,1 0 1,-1-1-1,0 1 0,1-1 0,-1 0 1,0 0-1,4-6 0,11-14-158,-15 19 142,1 1 1,-1-1-1,0 0 0,0 0 0,0-1 1,0 1-1,-1-1 0,0 1 0,0-1 1,0 0-1,-1 0 0,1 0 0,-1 0 0,1-9 1,-3 4 44,2 0 0,-1 0 1,1 0-1,1 0 0,0 0 1,0 0-1,1 0 0,0 1 1,8-17-1,-9 20-68,1 0 0,-1-1 0,0 1 0,-1 0 0,1-12-1,-1 12 58,4 4 407,-5 3-421,0-1-1,0 0 0,0 1 0,0-1 0,1 0 1,-1 1-1,0-1 0,0 0 0,0 1 0,0-1 1,0 1-1,0-1 0,0 0 0,0 1 0,0-1 1,0 0-1,0 1 0,0-1 0,-1 0 0,1 1 1,0-1-1,0 0 0,0 1 0,0-1 0,-1 0 0,1 1 1,0-1-1,0 0 0,0 0 0,-1 1 0,1-1 1,-12 20-73,1 0 0,2 1 1,0 0-1,1 0 0,-9 38 1,2 1 170,-3 0 0,-39 88 0,-45 87-211,100-231-56,1-3 1,0 1 1,0 0-1,1 0 1,-1 0-1,0 0 1,1 0-1,-1 0 1,1 0-1,0 0 1,-1 0-1,1 0 0,0 0 1,1 4-1,14-17-11243,10-11 9713,10-8-1040</inkml:trace>
  <inkml:trace contextRef="#ctx0" brushRef="#br0" timeOffset="62940.21">10251 2460 6728,'29'-1'474,"-25"-1"2111,-2-3-3525,2-5 11315,1 7-10282,0-1-1,0 1 1,0 0-1,0 0 1,1 0 0,-1 1-1,1-1 1,0 2-1,0-1 1,7-1 0,69-5-169,-10 0 189,-55 6-624,0 0 0,23 0 0,-38 2-881</inkml:trace>
  <inkml:trace contextRef="#ctx0" brushRef="#br0" timeOffset="63312.28">10326 2613 8696,'17'-13'-32,"-15"12"195,0-1 1,0 0-1,0 1 1,0-1-1,0 1 1,0 0-1,0-1 1,1 1-1,-1 0 1,3-1-1,12 17 9730,-8-14-9707,1 0 1,0 0-1,0 0 0,0-1 0,-1-1 0,13-1 0,21-1 249,-22 4-483,-17 0 164,1-1-1,-1 0 1,0 0 0,1 0 0,-1 0 0,0-1-1,5-1 1,-7 2-256</inkml:trace>
  <inkml:trace contextRef="#ctx0" brushRef="#br0" timeOffset="69383.81">11473 2169 11208,'0'0'8153,"-3"1"-6941,1 0-1189,0-1 1,-1 1-1,1 0 1,1 0-1,-1 1 1,0-1-1,0 0 0,0 1 1,1-1-1,-1 1 1,1-1-1,-1 1 1,1 0-1,0 0 1,-1 0-1,1 0 1,0 0-1,0 0 1,0 2-1,-14 31 311,3 1 0,1 0 0,-12 72 0,18-84-300,2-10 18,1 1 0,0 26-1,1 27 117,10 92-1,-7-137-155,-1-15-13,0 0 1,0 0 0,1 0 0,0 0 0,3 8 0,-2-10-49,0 7 13,1-1 0,0 0 0,1 0 0,0-1 0,1 0 0,0 0-1,1 0 1,0 0 0,1-1 0,0 0 0,18 16 0,-20-22-174,1 0 0,-1 0 0,1-1 0,0 1 0,0-2 0,0 1 0,0-1 0,0 0 0,0 0 0,1-1 0,-1 0 0,15 0 0,1 3-3405,-8 1-6991</inkml:trace>
  <inkml:trace contextRef="#ctx0" brushRef="#br0" timeOffset="75971.22">12446 2954 7352,'0'0'96,"0"0"1,0 0 0,1 1-1,-1-1 1,0 0 0,0 0-1,1 0 1,-1 0 0,0 0-1,0 1 1,1-1-1,-1 0 1,0 0 0,1 0-1,-1 0 1,0 0 0,0 0-1,1 0 1,-1 0 0,0 0-1,1 0 1,-1 0-1,0 0 1,0 0 0,1-1-1,-1 1 1,0 0 0,1 0-1,-1 0 1,0 0 0,0 0-1,1-1 1,-1 1-1,0 0 1,0 0 0,0 0-1,1-1 1,-1 1 0,0 0-1,0 0 1,0-1 0,0 1-1,1 0 1,-1 0-1,0-1 1,0 1 0,0-1-1,4-22 2095,-4 14-1718,0 1 1,-1-1 0,0 1-1,-2-11 1,-13-13-318,12 27-57,2 1 0,-1-1 0,0 0 0,1 0 0,0 0 0,0 0 0,1-1 0,-1 1 0,0-7 0,1 16-85,0-1 0,0 1-1,0-1 1,-1 1-1,0-1 1,1 0 0,-4 5-1,-7 13-70,9-7 50,1 0 0,0 0 0,0 0 0,2 1 0,-1-1 0,2 0 0,0 0 0,1 0 0,0 0 0,1 0 0,6 17 0,-5-11 63,-3-13-83,1 0-1,-1 0 1,1-1 0,1 1-1,-1 0 1,5 7-1,-6-13 49,0 1 0,0-1 0,0 0-1,0 1 1,1-1 0,-1 0 0,0 0-1,1 0 1,-1 0 0,1 0-1,-1 0 1,1 0 0,-1-1 0,1 1-1,0 0 1,-1-1 0,1 1 0,0-1-1,-1 0 1,1 0 0,0 0 0,0 1-1,-1-2 1,1 1 0,0 0-1,0 0 1,-1 0 0,1-1 0,0 1-1,2-2 1,-1 1 81,0 0-1,1-1 1,-1 0-1,0 0 1,0 0 0,0 0-1,-1 0 1,1 0-1,0-1 1,-1 1-1,0-1 1,4-4 0,22-39 558,-10 8-588,-11 18-70,-1 1 1,0-1-1,-1 0 0,-2-1 0,0 1 0,-1-1 0,-1 1 0,-1-1 0,0 0 0,-8-39 0,6 42-437,-5-26 54,5 16-6571</inkml:trace>
  <inkml:trace contextRef="#ctx0" brushRef="#br0" timeOffset="76343.27">12788 2991 8880,'0'-2'148,"0"0"1,-1 1 0,1-1-1,0 0 1,1 0 0,-1 0-1,0 1 1,0-1 0,1 0-1,-1 0 1,1 1 0,-1-1-1,1 0 1,0 1 0,0-1-1,0 0 1,0 1 0,0-1-1,0 1 1,0 0 0,0-1-1,1 1 1,-1 0 0,0 0-1,1 0 1,-1 0 0,1 0-1,0 0 1,-1 0 0,1 0-1,-1 1 1,1-1 0,0 0-1,0 1 1,-1 0 0,1-1-1,0 1 1,0 0 0,3 0-1,-4 0-69,0-1 0,0 1 0,0-1-1,-1 1 1,1-1 0,0 0 0,0 1-1,0-1 1,0 0 0,-1 0 0,1 1-1,0-1 1,-1 0 0,1 0 0,-1 0 0,1 0-1,-1 0 1,1 0 0,-1 0 0,0 0-1,1 0 1,-1 0 0,0-2 0,6-25 684,-6 27-709,1 0-35,-1 0 1,0 0-1,0 0 0,1 0 1,-1 0-1,0 0 0,0 0 1,0 0-1,0 0 0,0 0 1,0-1-1,0 1 0,-1 0 1,1 0-1,0 0 0,0 0 1,-1 0-1,1 0 0,-1 0 1,1 0-1,-1 0 0,1 1 1,-1-1-1,0 0 0,1 0 1,-2-1-1,0 2-8,1 0 0,0 0 0,-1-1 0,1 1 0,0 0 0,-1 0 0,1 1 0,0-1 0,0 0 0,-1 0 0,1 1 0,0-1 0,0 0 0,-1 1 0,1-1 0,0 1 0,-2 1 0,-6 3 32,1 1 1,-1 0-1,1 1 1,-8 8-1,11-10-51,1 1 0,0 1 0,0-1 0,0 0 0,1 1-1,0 0 1,0 0 0,0 0 0,1 0 0,0 0 0,1 0-1,0 1 1,0-1 0,0 1 0,1-1 0,0 0-1,0 1 1,1-1 0,0 1 0,0-1 0,1 0 0,4 13-1,-3-15 17,0-1-1,0 1 1,0-1-1,0 0 1,1 1-1,0-2 1,0 1-1,0 0 1,0-1-1,0 0 1,1 0-1,-1 0 1,1 0-1,0-1 1,0 0-1,0 0 1,0 0-1,1 0 1,-1-1-1,0 0 1,0 0-1,1-1 1,-1 1-1,1-1 1,-1 0-1,1-1 1,-1 1-1,0-1 0,1 0 1,8-3-1,-3 0-1061,-1 1 0,1-1-1,-1-1 1,15-9 0,6-5-7486</inkml:trace>
  <inkml:trace contextRef="#ctx0" brushRef="#br0" timeOffset="77156.11">12985 2690 7984,'10'48'3205,"32"89"0,-32-119-2963,1 0 0,0-1 0,1-1 0,1 0 0,21 21 0,-28-30-232,1 0 1,0-1-1,0 1 0,1-2 0,13 9 1,-16-11-17,0-1 0,0 0 0,0 0 0,0-1 0,0 0 0,1 1 0,-1-2 0,0 1 1,1-1-1,-1 0 0,8 0 0,-2-1-2,0 0 0,0-1 1,-1 0-1,1-1 0,17-6 0,-27 8 9,1 0 1,-1 0-1,1 0 0,-1 0 0,0-1 1,0 1-1,0 0 0,1-1 0,-1 1 0,-1-1 1,1 1-1,0-1 0,0 1 0,0-1 1,-1 0-1,1 1 0,-1-1 0,1-3 1,3-29 340,-4 32-41,-30-15 53,21 11-342,4 3-10,4 2-4,0 0 1,0 1 0,0-1-1,0 0 1,0 1 0,-1-1-1,1 1 1,0 0 0,0-1-1,-1 1 1,1 0 0,0 0-1,-2 0 1,0 0 0,1 1 1,0 0-1,-1 0 1,1 0-1,-1 0 1,1 0-1,0 0 1,0 1-1,0-1 1,0 1-1,-2 1 0,2-1 20,1-1-1,-1 1 0,1 0 1,0 0-1,-1-1 0,1 1 1,0 0-1,0 0 0,0 0 1,1 0-1,-1 0 0,0 1 1,1-1-1,-1 0 0,1 0 1,0 0-1,0 0 0,0 1 1,0-1-1,0 0 0,0 0 1,1 0-1,-1 1 0,1-1 1,-1 0-1,1 0 0,0 0 1,0 0-1,0 0 0,0 0 1,1 2-1,0-1 2,0 0 0,0 0 0,0 0-1,0-1 1,0 1 0,0 0 0,1-1 0,-1 0 0,1 1 0,0-1 0,0 0-1,0 0 1,0-1 0,0 1 0,0-1 0,0 1 0,1-1 0,-1 0 0,6 1-1,-2-2 69,-1 0 0,0 0 0,0-1-1,0 0 1,0 0 0,0-1 0,0 1-1,0-1 1,0-1 0,-1 1 0,1-1-1,-1 0 1,0 0 0,1-1 0,-1 1-1,-1-1 1,1 0 0,-1 0 0,1-1-1,6-9 1,-9 12-70,-1-1 1,1 1-1,-1-1 1,1 1-1,-1-1 0,0 1 1,0-1-1,0 1 1,-1-1-1,1 0 1,-1 0-1,1 1 0,-1-6 1,3-13 163,-2 19-209,-1 14-85,-1 11 43,0-16 79,1 1 1,0-1-1,0 0 1,1 1-1,2 10 1,-3-18-8,1 6 42,1 0 1,-1 0-1,1-1 1,1 1-1,4 9 1,-6-14-70,0 0 1,0 0 0,0 0 0,0 0 0,0 0 0,0 0-1,0 0 1,0 0 0,0 0 0,0-1 0,0 1 0,1 0-1,-1-1 1,0 1 0,0-1 0,1 1 0,-1-1-1,0 0 1,1 0 0,-1 1 0,1-1 0,-1 0 0,0 0-1,1 0 1,-1-1 0,1 1 0,-1 0 0,0 0-1,1-1 1,1 0 0,5-1 119,-1-1-1,0 0 1,0 0 0,0-1-1,10-7 1,-14 9-103,0 0 0,-1-1 0,0 1 1,1-1-1,-1 1 0,0-1 0,0 0 0,0 0 0,0 0 0,-1 0 0,1 0 0,-1 0 0,0 0 1,2-7-1,2 7 415,4 9-262,15 19-271,-11-10 32,-8-11 93,0 0 0,0 1 0,0-2 1,1 1-1,-1-1 0,1 1 0,0-2 0,0 1 1,0-1-1,0 0 0,1 0 0,-1 0 0,1-1 1,-1 0-1,1 0 0,-1-1 0,1 0 0,-1 0 1,11-2-1,-12 2 3,-1-1 0,1 0 0,0 0-1,-1-1 1,1 1 0,0-1 0,-1 0 0,0-1 0,0 1 0,1-1 0,-1 1 0,-1-1 0,1 0 0,0-1 0,-1 1 0,1-1 0,-1 0 0,0 1-1,5-10 1,-2 7 34,-5 4-14,1 0-1,-1 1 1,0-1 0,1 0-1,-1 0 1,0 0 0,0 0 0,0 0-1,0 0 1,0 0 0,-1 0 0,1-1-1,0-2 1,-1 3 50,-1 4 61,-2 9-33,-10 23 406,-4 2-441,-33 72-257,-43 97-336,66-134-7498,15-37 65</inkml:trace>
  <inkml:trace contextRef="#ctx0" brushRef="#br0" timeOffset="90126.17">2627 1373 8520,'7'-12'-167,"-4"5"413,0 0-1,1 0 0,1 1 1,5-8-1,-9 13-117,0 0 1,0-1-1,0 1 0,0 0 1,0 0-1,1 0 0,-1 0 1,0 1-1,1-1 0,-1 0 1,1 0-1,-1 1 0,0-1 1,1 1-1,0 0 0,-1-1 1,1 1-1,-1 0 0,1 0 1,-1 0-1,1 0 0,-1 0 1,1 0-1,0 0 0,-1 0 1,3 1-1,0 0 191,0 0 0,0 0 0,0-1 0,0 0 0,0 0 0,-1 0-1,1 0 1,0 0 0,0-1 0,0 0 0,0 0 0,0 0 0,0 0 0,-1-1 0,7-2 0,-8 3-306,0 0 0,0 0 1,-1 0-1,1 0 0,0 0 1,-1-1-1,1 1 0,-1-1 1,1 1-1,-1-1 0,1 1 1,-1-1-1,0 0 0,0 1 1,0-1-1,0 0 0,0 0 1,0 0-1,-1 0 0,1 0 1,-1 0-1,1 0 0,-1 0 1,0 0-1,0 0 0,1 0 0,-2 0 1,1 0-1,-1-4 0,1 4 6,-1 0 0,0 1 0,0-1 0,0 0 0,0 1 0,-1-1 0,1 1 0,0-1 0,-1 1 0,1 0 0,-1-1 0,1 1 0,-1 0 0,1 0 0,-1 0 0,0 0 0,0 1 0,1-1 0,-1 0 0,0 1 0,0-1 0,0 1 0,0 0 0,0-1 0,0 1 0,0 0 0,-3 0 0,1 0-19,-1 0 1,1 0-1,0 1 0,-1 0 1,1-1-1,0 1 1,0 0-1,0 1 0,-1-1 1,1 1-1,-5 3 0,4-1 6,0 1 0,0 1 0,0-1-1,0 1 1,1-1 0,0 1 0,0 1-1,1-1 1,-5 10 0,6-12-3,0 1 0,0-1 0,1 1 1,0 0-1,-1 0 0,1-1 0,1 1 0,-1 0 1,1 0-1,0 0 0,0 0 0,0 0 0,1 0 1,1 7-1,8 15 151,16 36-1666,-23-59 1610,1-1 0,-1 1-1,1-1 1,0 0 0,0 0-1,0 0 1,0 0 0,0-1-1,1 1 1,-1-1 0,1 0-1,7 1 1,-11-2-73,5 1-13,0-1-1,0 1 1,0-1-1,1 0 1,-1-1-1,0 0 1,0 0-1,1 0 1,-1 0 0,0-1-1,0 0 1,0-1-1,6-1 1,7-4 24,-1 0 0,31-18 1,-44 22-9,-1 0 1,1 0 0,-1-1-1,1 1 1,-1-1 0,0 0 0,-1 0-1,1-1 1,-1 1 0,0-1-1,5-7 1,-1-4 328,0 0 0,6-23 1,-3 7-216,-10 31-119,0 1 0,0 0 0,0-1 0,0 1 0,0-1 0,0 1 0,1-1 0,-1 1 0,0 0 0,0-1 0,0 1 0,0 0 0,1-1 0,-1 1 0,0-1 0,0 1 0,1 0 0,-1-1 0,0 1 0,1 0-1,-1 0 1,0-1 0,1 1 0,-1 0 0,0 0 0,1 0 0,-1-1 0,0 1 0,1 0 0,-1 0 0,1 0 0,-1 0 0,0 0 0,1 0 0,-1 0 0,1 0 0,-1 0 0,1 0 0,-1 0 0,0 0 0,1 0 0,-1 0 0,1 0 0,-1 0-1,0 0 1,1 1 0,-1-1 0,1 0 0,-1 0 0,0 0 0,1 1 0,-1-1 0,0 0 0,1 0 0,-1 1 0,0-1 0,1 1 0,21 29-9,-6-7-390,-1-11 42,0-1-1,0-1 1,1 0 0,31 13 0,-46-23-342,8 1-1775,-1-2 1378,1 1 1,-1-1-1,0-1 1,12-2-1,-10 1 520,0-1-1,0 1 0,0-2 0,14-8 0,-20 11 568,0 0-1,0-1 0,0 0 0,0 1 0,0-1 0,-1-1 0,1 1 1,-1 0-1,0-1 0,0 0 0,-1 0 0,1 0 0,-1 0 0,1 0 1,-1 0-1,0-1 0,-1 1 0,1-1 0,-1 1 0,0-1 0,0 1 0,0-1 1,-1 0-1,0 0 0,0-6 0,0 10 104,0-1 1,-1 1-1,1 0 0,-1-1 1,1 1-1,-1 0 0,1 0 1,-1-1-1,0 1 0,1 0 1,-1 0-1,0 0 0,0 0 1,0 0-1,0 0 0,0 0 1,0 0-1,0 0 0,0 1 1,0-1-1,-1 0 0,1 1 1,0-1-1,0 1 0,-1-1 1,1 1-1,0-1 0,-1 1 1,1 0-1,0 0 0,-1 0 1,-1 0-1,-1-1 394,1 2-429,1 1 1,-1 0 0,1 0-1,0 0 1,0 0 0,0 0-1,0 1 1,0-1 0,0 1-1,0-1 1,1 1 0,-1 0-1,1-1 1,-1 4 0,-1 7 40,2 1 0,-1-1 0,2 0 1,0 0-1,3 24 0,-2-30 22,0-1 0,1 1 0,0 0 0,0-1 0,0 1 0,1-1 0,0 1 0,1-1 0,-1 0 0,1-1 0,0 1 0,8 8-1,-11-13-67,0 0 0,0 0 0,1 0 0,-1 0-1,0 0 1,1 0 0,-1 0 0,0-1 0,1 1-1,-1 0 1,1-1 0,-1 1 0,1-1 0,-1 0-1,1 1 1,-1-1 0,1 0 0,-1 0-1,1 0 1,0 0 0,2-1 0,-1 0 33,0 0 1,0 0 0,0 0-1,0 0 1,-1-1-1,1 0 1,0 1 0,-1-1-1,1 0 1,2-3-1,3-3 129,-1 0-1,0-1 1,-1 0-1,11-18 1,-10 14-173,11-30 49,-11 20-5,-1-1 0,-1-1 0,-2 1 0,0 0 0,-1-35 0,-2 41-74,-1-1 0,-1 1-1,-1-1 1,0 1 0,-2 0-1,0 0 1,-1 0 0,-10-21 0,9 24-341,-1 0 1,0 0 0,-1 1-1,-1 1 1,0-1-1,-13-12 1,-18-17-3383,6 7-7612</inkml:trace>
  <inkml:trace contextRef="#ctx0" brushRef="#br0" timeOffset="90608.28">3851 1092 11480,'1'0'298,"1"0"1,-1 0-1,0 0 1,0 0-1,0 0 1,0 0-1,1 0 1,-1 0-1,0 1 1,0-1-1,0 0 0,0 1 1,0-1-1,0 1 1,0 0-1,0-1 1,0 1-1,0 0 1,0-1-1,0 1 1,0 0-1,1 1 1,24 26 313,-18-19-171,52 53 1001,14 16-1387,-61-62-1148,-1 0 0,-1 0 0,14 27 1,-19-31-1116,4 7-7052</inkml:trace>
  <inkml:trace contextRef="#ctx0" brushRef="#br0" timeOffset="91694.9">3790 1057 8248,'6'3'32,"4"4"615,1 0-1,0-2 1,17 8-1,-24-12-468,1 0-1,-1 0 0,1 0 1,-1 0-1,1-1 0,-1 1 1,1-1-1,-1-1 0,1 1 1,-1-1-1,1 1 0,-1-1 1,6-2-1,-1 0 197,-1 1 0,1 1 0,-1-1 0,1 1 0,0 1 1,0 0-1,-1 0 0,18 3 0,2 2 143,38 14-1,17 3 289,-66-17-581,-1 0-1,-1 1 1,1 1 0,-1 0-1,0 1 1,-1 1 0,25 18-1,-36-24-217,1 0-1,0 0 0,-1 0 1,0 0-1,0 1 0,0-1 1,0 1-1,-1-1 1,1 1-1,-1 0 0,0 0 1,0 1-1,0-1 0,-1 0 1,1 0-1,-1 1 0,0-1 1,0 1-1,-1-1 0,1 1 1,-1 0-1,0-1 0,0 1 1,-1-1-1,1 1 0,-1-1 1,-2 8-1,1-7-19,0 1 0,-1 0 1,0-1-1,0 0 0,0 1 0,0-1 0,-1 0 0,0-1 0,0 1 1,0-1-1,0 0 0,-1 0 0,0 0 0,0 0 0,0-1 0,0 0 1,0 0-1,-1 0 0,1-1 0,-8 3 0,-42 10-187,8-4 165,35-10 39,-2-2-4,-15 2-82,0-1-1,-1-2 0,-32-5 0,27 2-273,57 5 526,-1-2-1,0 0 1,35-9-1,26-2-504,-57 8 498,0-2 1,-1 0 0,0-1 0,0-1 0,36-20-1,-19 10-54,-22 10 87,0 0 1,0-1 0,0-1 0,-2-1 0,27-22-1,-43 33-199,0-1-1,0 1 0,1-1 1,-1 0-1,0 1 0,0-1 0,0 0 1,-1 0-1,1 0 0,0 1 1,-1-1-1,1 0 0,-1 0 1,1 0-1,-1 0 0,0 0 0,0 0 1,0-3-1,-7-31-7,7 34 28,-1 0-1,1 0 1,-1 0-1,1 0 1,-1 0-1,0 0 1,0 0-1,0 1 1,0-1-1,0 0 1,0 0-1,0 1 1,-1-1-1,1 1 0,-1-1 1,1 1-1,-1-1 1,0 1-1,1 0 1,-1 0-1,0 0 1,0 0-1,0 0 1,0 0-1,1 0 1,-1 1-1,0-1 1,-1 1-1,1-1 1,0 1-1,0 0 1,0 0-1,0 0 1,0 0-1,0 0 1,0 1-1,0-1 1,0 0-1,-4 2 1,0 26 131,5-20-134,-1 0 0,1 0-1,0 0 1,1 0 0,0 0 0,0 0 0,1 0 0,0 0 0,0 0 0,1 0 0,4 14 0,2-4 26,0 1 1,1-2-1,16 25 1,-21-38-97,-1 0 0,1 0 0,0 0 0,1 0 0,-1-1 0,0 0 0,1 0 0,0 0 0,5 2 0,5 4 44,10 7-272,0-1 0,50 21-1,-72-35 13,0 0-1,0 0 1,0-1-1,0 1 1,0-1-1,0 0 1,0 0-1,0 0 1,0 0-1,0-1 1,0 1-1,0-1 1,0 0-1,0 0 1,0 0-1,0 0 0,0 0 1,3-3-1,5-3-1749,1-1 0,18-17 0,-27 23 1971,35-31-5641</inkml:trace>
  <inkml:trace contextRef="#ctx0" brushRef="#br0" timeOffset="92162.08">4737 721 10224,'8'38'3352,"6"64"0,-13-76-2810,2 0-1,1 0 1,1-1-1,1 1 0,17 43 1,100 162 418,-110-209-915,-5-8 41,1 1 0,1-1 0,12 14 0,-19-25-88,0 1 1,0-1-1,1-1 1,-1 1-1,1 0 1,-1-1-1,1 0 0,0 0 1,0 0-1,0 0 1,0 0-1,0-1 1,0 0-1,0 0 1,1 0-1,-1 0 1,6-1-1,-8 0-6,0 0 0,0-1 0,0 1 0,1-1 0,-1 0 0,0 0 0,0 0 0,0 0 0,0 0 0,-1 0 0,1 0 0,0-1-1,0 1 1,-1-1 0,3-1 0,18-28-398,-7 0 362,-13 23 77,1 0-1,-1 0 0,0 0 1,-1 0-1,0 0 0,0 0 0,-1-13 1,0 18-23,0 0 0,0-1 0,-1 1 0,1 0 0,-1-1 0,0 1 0,0 0 0,0 0 0,-1 0 0,1 0 0,-1 0 0,1 0 0,-1 0 0,0 1 0,0-1 0,0 1 0,-1-1 0,1 1 0,0 0 0,-1 0 0,-3-3 0,3 4-14,1 0 0,0 1 0,-1-1 0,1 0 0,-1 1 0,1 0 0,-1-1 0,1 1 0,-1 0 0,0 0 0,1 0 0,-1 1 0,1-1 0,-1 1 0,1-1 0,-1 1 0,1 0 0,0 0 0,-1 0-1,1 0 1,0 0 0,0 1 0,-1-1 0,1 1 0,0-1 0,1 1 0,-3 2 0,0 0-5,0-1-1,0 1 1,0 1-1,1-1 0,0 0 1,0 1-1,0-1 1,1 1-1,-1 0 0,1 0 1,0 0-1,-1 6 1,2-7 15,1 1 1,-1 0-1,1-1 1,0 1-1,0 0 1,0 0-1,1-1 1,0 1-1,0 0 1,0-1-1,0 1 1,1-1-1,-1 1 1,1-1-1,1 0 1,-1 0-1,0 0 1,1 0-1,0 0 1,0 0-1,0-1 1,0 0-1,1 1 1,-1-1-1,1 0 1,0-1-1,0 1 1,0 0-1,0-1 1,0 0-1,6 1 1,-3 0 18,0-1-1,1-1 1,-1 0 0,1 0 0,-1 0 0,1-1 0,0 0-1,-1 0 1,1-1 0,-1 0 0,1 0 0,-1-1 0,1 0-1,-1-1 1,0 1 0,0-1 0,0-1 0,0 1 0,-1-1-1,1 0 1,-1-1 0,0 1 0,6-7 0,-8 8-13,-1-1 1,1 1 0,-1-1 0,0 0-1,0 0 1,0 0 0,0 0 0,-1 0-1,0-1 1,0 1 0,0-1 0,0 0-1,-1 0 1,1 1 0,-1-1 0,0 0-1,-1 0 1,0 0 0,1 0 0,-1 0-1,-1 0 1,1 0 0,-1 0 0,0 0-1,0 0 1,0 0 0,-1 0 0,0 1-1,0-1 1,0 1 0,-4-7 0,6 10-15,-1 0 1,1 1-1,0-1 1,0 1 0,0-1-1,-1 1 1,1-1-1,0 1 1,-1-1-1,1 1 1,-1-1 0,1 1-1,0-1 1,-1 1-1,1 0 1,-1-1-1,1 1 1,-1 0 0,1-1-1,-1 1 1,1 0-1,-1 0 1,0-1-1,1 1 1,-1 0 0,1 0-1,-1 0 1,0 0-1,1 0 1,-1 0-1,0 0 1,0 1 8,0 0-1,1-1 1,-1 1 0,1 0-1,-1 0 1,1 0 0,-1 0-1,1 0 1,0 0 0,-1 1 0,1-1-1,0 0 1,0 0 0,0 0-1,0 2 1,0 2-1,0 0 1,0 0-1,0 0 0,1 0 1,0 0-1,0-1 1,0 1-1,3 7 0,2-3-10,-4-8-3,-1 0-1,0 0 1,1 0-1,-1 0 1,1 0-1,0 0 1,-1 0-1,1 0 1,0-1-1,-1 1 1,1-1-1,0 1 1,0-1-1,0 1 1,0-1-1,-1 0 1,1 0-1,0 0 1,2 0-1,3 0-22,3 0 44,0 0 0,0 0 0,0 0 0,-1-2 0,1 1 0,12-4-1,55-9-123,-70 12 224,9 7 123,-7 0-227,9 4-16,0-1 1,1 0-1,0-2 0,38 9 0,-52-15-39,1 0 0,-1-1 0,1 0 0,-1 0 0,1 0 0,-1 0 0,0-1 0,0 0 0,0 0 0,0 0-1,0-1 1,8-5 0,14-6 100,-13 8-68,0 0 1,-1 0-1,0-1 0,-1-1 0,0 0 0,0-1 0,0 0 1,-1-1-1,-1 0 0,19-22 0,-29 31 30,0 1-1,0 0 1,0 0-1,0 0 1,1 0 0,-1 0-1,0-1 1,0 1 0,0 0-1,0 0 1,1 0-1,-1 0 1,0 0 0,0 0-1,0 0 1,1-1 0,-1 1-1,0 0 1,0 0-1,0 0 1,1 0 0,-1 0-1,0 0 1,0 0-1,1 0 1,-1 0 0,0 0-1,0 0 1,0 0 0,1 0-1,-1 1 1,0-1-1,0 0 1,0 0 0,1 0-1,-1 0 1,0 0 0,0 0-1,0 0 1,0 1-1,1-1 1,-1 0 0,0 0-1,0 0 1,0 0-1,0 1 1,9 14 104,1 21 17,-8 11-459,-3 1 1,-1 0-1,-3-1 0,-1 0 1,-3 0-1,-1 0 0,-17 44 1,24-84-172,0 1 0,0-1 1,0 0-1,-1-1 0,0 1 0,-7 8 1,-7 10-1416,-23 39-7973</inkml:trace>
  <inkml:trace contextRef="#ctx0" brushRef="#br0" timeOffset="87146.92">329 1180 12016,'0'0'1889,"-2"4"-310,-11 33-293,8-25-1050,1 0 0,-1 0-1,2 1 1,0 0 0,0-1 0,1 1-1,1 0 1,0 0 0,1 0 0,0 0 0,3 18-1,26 117 424,-28-142-611,1 0 0,0 0 1,0 0-1,1 0 0,0-1 0,0 1 1,0-1-1,1 0 0,0 0 0,8 9 0,6 3-50,28 23 0,-12-12 45,-31-26-43,-1 0 0,0 0 0,0 0-1,1-1 1,-1 1 0,1-1-1,-1 1 1,1-1 0,0 0 0,-1 0-1,5 1 1,-4-2-237,-1 0 0,0 0 0,0 0 0,1 0 0,-1 0 0,0-1 0,0 1 1,1-1-1,-1 0 0,0 1 0,0-1 0,0 0 0,0 0 0,0 0 0,0-1 0,0 1 0,0 0 0,2-3 0,4-4-934,-1-1 0,0 1 0,0-1 0,-1 0 0,0-1 0,5-12 0,11-21-3202</inkml:trace>
  <inkml:trace contextRef="#ctx0" brushRef="#br0" timeOffset="88456.48">166 1202 12728,'95'-3'6144,"-75"1"-5526,-1 0 0,36-11 0,-33 7-1067,54-14-456,-70 19-565,1 0-1,0 1 1,0 0-1,-1 0 1,11 2-1,-3 0-4782</inkml:trace>
  <inkml:trace contextRef="#ctx0" brushRef="#br0" timeOffset="88457.48">245 1463 10760,'6'28'4116,"-5"-27"-4003,0 0-1,0 0 1,-1 0 0,1 0 0,0 0-1,0 0 1,0 0 0,0-1 0,0 1-1,0 0 1,0 0 0,0-1 0,1 1 0,-1-1-1,0 1 1,2 0 0,0-1 117,0 0 0,0-1 0,-1 1 0,1-1 0,0 1 0,-1-1 0,1 0 0,0 0 0,-1 0 0,4-3 0,1 1-292,67-30-2253,0-8-4613,-73 41 6918,31-17-5870</inkml:trace>
  <inkml:trace contextRef="#ctx0" brushRef="#br0" timeOffset="88458.48">647 1463 9776,'-5'18'1319,"3"-14"-945,1 1-1,-1 0 1,1 0 0,0 0-1,1 0 1,-1 0-1,1 5 1,0-9-275,1 1 0,-1-1 0,0 0 1,1 0-1,-1 0 0,1 0 1,-1 1-1,1-1 0,0 0 0,0 0 1,-1 0-1,1 0 0,0 0 0,0-1 1,0 1-1,0 0 0,0 0 0,0 0 1,0-1-1,0 1 0,0-1 1,1 1-1,-1-1 0,0 1 0,0-1 1,0 0-1,1 1 0,-1-1 0,0 0 1,1 0-1,-1 0 0,2 0 0,-2 0-51,0 0 0,1-1-1,-1 1 1,0 0-1,0-1 1,0 1 0,0 0-1,0-1 1,0 0-1,0 1 1,0-1 0,0 1-1,0-1 1,0 0-1,0 0 1,0 0 0,0 0-1,0 1 1,-1-1-1,1 0 1,0 0 0,-1 0-1,1-1 1,-1 1-1,1 0 1,-1 0 0,0 0-1,1-1 1,8-37 581,-8 32-535,8-35 411,24-98 416,-32 137-953,2-6-63,-2 8 92,0 0-1,0 1 1,1-1 0,-1 1-1,0-1 1,0 1-1,0 0 1,0-1 0,1 1-1,-1 0 1,0 0 0,0 0-1,1 0 1,1 0-1,0 0 16,0 0 0,0 1-1,0 0 1,0 0-1,0-1 1,0 1 0,-1 1-1,1-1 1,0 0-1,-1 1 1,1 0-1,-1-1 1,1 1 0,-1 0-1,0 0 1,0 0-1,4 5 1,2 4 88,1 1 0,9 18 0,-8-13-65,-1 0-12,0-1 1,6 21-1,-12-28-12,0 1 1,1-1 0,1 1 0,-1-1-1,1-1 1,1 1 0,0-1 0,0 0 0,1 0-1,12 12 1,-8-11-649,13 8 148,-11-16-3391,0-9-5191,-3-5 7603,6-6-865</inkml:trace>
  <inkml:trace contextRef="#ctx0" brushRef="#br0" timeOffset="88459.48">1203 1473 8248,'-11'-2'3637,"8"-5"-2894,1-1-1,-1 0 1,1 0 0,-1-11 0,-8-27 1400,10 45-2115,0 0 0,1 0 1,-1-1-1,0 1 0,0 0 0,0 0 0,0 1 0,0-1 0,0 0 1,0 0-1,0 0 0,0 1 0,0-1 0,-1 0 0,1 1 0,0-1 1,0 1-1,-1-1 0,1 1 0,0 0 0,-1 0 0,1-1 1,0 1-1,-1 0 0,1 0 0,0 0 0,-1 1 0,1-1 0,0 0 1,-1 0-1,1 1 0,0-1 0,-1 1 0,1-1 0,0 1 0,0 0 1,0-1-1,-1 1 0,1 0 0,0 0 0,0-1 0,0 1 0,0 0 1,-1 2-1,-1 3-28,1-1 1,0 0-1,0 1 1,0-1-1,1 1 1,0 0-1,0-1 1,0 1-1,0 0 1,1 0-1,0-1 1,1 1-1,-1 0 1,1 0-1,0-1 1,4 12-1,-1-5 91,0 0 0,1 0 0,0 0 0,1-1 0,1 1 0,12 15 0,-19-26-73,1 1 1,0-1-1,0 0 1,-1 0-1,1 0 0,0 1 1,0-1-1,1 0 0,-1 0 1,0 0-1,0-1 1,0 1-1,1 0 0,-1 0 1,0-1-1,1 1 0,-1 0 1,0-1-1,1 0 0,-1 1 1,1-1-1,-1 0 1,1 0-1,-1 1 0,1-1 1,-1 0-1,1-1 0,-1 1 1,1 0-1,-1 0 1,1-1-1,-1 1 0,0-1 1,1 1-1,-1-1 0,0 1 1,1-1-1,-1 0 1,0 0-1,1 0 0,0-1 1,2-2 13,0 0 0,-1 0 0,1-1 0,-1 1 0,0-1 0,-1 0 0,1 1 0,-1-1 0,3-10 0,2-9 34,-1-1 0,-1 1 0,-2-1-1,0 0 1,-2 0 0,0 0 0,-4-31 0,1 37-468,-2 1-1,0-1 1,0 1 0,-2 0-1,0 0 1,-10-18 0,0-8-3009,5 9-6475</inkml:trace>
  <inkml:trace contextRef="#ctx0" brushRef="#br0" timeOffset="88843.65">1593 1095 11832,'-1'0'78,"1"0"0,-1 0 0,0 0 0,0 0 0,0 0 0,1 0 0,-1 0 0,0 0 1,0 0-1,0 0 0,1 0 0,-1 0 0,0 0 0,0 1 0,0-1 0,1 0 0,-1 1 1,0-1-1,1 0 0,-1 1 0,0-1 0,1 1 0,-1-1 0,0 1 0,1 0 0,-1-1 1,1 1-1,-1 0 0,1-1 0,-1 2 0,1 0 391,0 1 1,0-1-1,1 0 1,-1 0-1,0 1 1,1-1-1,0 0 1,0 0-1,1 3 1,3 11-160,41 146 912,20 61-2633,-62-210-363</inkml:trace>
  <inkml:trace contextRef="#ctx0" brushRef="#br0" timeOffset="89214.56">1577 1364 10488,'1'0'150,"0"1"0,0 0 0,0 0 0,0-1 0,0 1 0,0 0 0,0-1 0,1 1 0,-1-1 0,0 1 0,0-1 0,0 0 0,1 0 1,-1 1-1,0-1 0,0 0 0,1 0 0,-1 0 0,0 0 0,0-1 0,1 1 0,-1 0 0,0 0 0,0-1 0,0 1 0,2-1 0,38-19 2799,-11 5-2028,-3 6-637,0 2 0,37-6 0,-62 13-56,6 2-156,0-1 0,0 2 0,-1-1 0,1 1 0,-1 0 0,0 1 0,0 0 0,7 5-1,1-1-12,-8-4-33,0 1-1,0 0 1,-1 1-1,1-1 0,-1 1 1,0 0-1,-1 1 1,0-1-1,0 1 0,0 0 1,-1 1-1,0-1 1,0 1-1,-1 0 1,1 0-1,2 13 0,-6-20-27,1 0 0,0 1 0,0-1 0,0 0 0,0 0 0,1 1 0,-1-1 0,0 0 0,0 0 0,1 0 0,-1-1 0,1 1 0,-1 0 0,1 0 0,-1-1 0,1 1 0,-1-1 0,1 1 0,-1-1 0,1 0 0,0 1 0,-1-1 0,1 0 0,-1 0 0,1 0 0,0 0 0,-1-1 0,1 1 0,0 0 0,-1-1 0,1 1 0,2-2 0,-1-1 8,1 0 0,-1 0 0,0 0 0,0-1 1,0 1-1,0-1 0,-1 0 0,1 0 0,-1 0 1,0 0-1,0 0 0,-1 0 0,1-1 0,-1 1 0,0-1 1,0-4-1,1 1 26,0 0-8,-1-1-1,-1 1 1,1-1 0,-1 0-1,-1 1 1,1-1-1,-1 1 1,-1-1 0,0 1-1,0-1 1,-1 1 0,0 0-1,0 0 1,-1 0-1,0 1 1,0-1 0,-6-7-1,7 12-16,1-1-1,-1 1 1,0 0-1,-1 0 1,1 0-1,0 1 0,-1-1 1,1 1-1,-1-1 1,0 1-1,0 1 1,0-1-1,0 0 1,0 1-1,0 0 0,-1 0 1,-6-1-1,2 3-6,7 0-161,0-1 1,0 1-1,-1-1 0,1 1 0,0 0 0,0 0 0,0 0 0,0 0 1,0 0-1,1 0 0,-1 1 0,0-1 0,0 0 0,1 1 0,-1 0 1,1-1-1,0 1 0,-1 0 0,1 0 0,0 0 0,-2 4 0,-3 5-2213,-1 0-7672</inkml:trace>
  <inkml:trace contextRef="#ctx0" brushRef="#br0" timeOffset="92926.09">270 2555 12376,'0'0'7115,"7"3"-6752,9 5-376,1 0 1,0-2-1,0 0 0,0 0 0,1-2 1,0 0-1,0-1 0,0-1 1,0-1-1,0 0 0,0-2 0,35-4 1,24-14-1316,-42 6-4045,-19 7-3047</inkml:trace>
  <inkml:trace contextRef="#ctx0" brushRef="#br0" timeOffset="94053.62">279 2777 9504,'0'3'2246,"0"-2"-2123,0 0-1,0 0 1,1 0 0,-1 0-1,0 0 1,0-1-1,0 1 1,1 0-1,-1 0 1,0 0-1,1 0 1,-1-1 0,1 1-1,-1 0 1,1 0-1,-1-1 1,1 1-1,0 0 1,-1-1-1,1 1 1,0-1 0,-1 1-1,2 0 1,25 9 2151,-1-3-398,-13-2-1340,0-2 0,0 0 0,0 0 0,19 0 0,4-1-1130,0-2 0,57-7-1,-52-1 173,-26 5-2265,-1-1 1,0-1-1,0 0 0,24-13 1,-5-1 266</inkml:trace>
  <inkml:trace contextRef="#ctx0" brushRef="#br0" timeOffset="94421.54">1855 2384 13624,'-3'2'62,"0"0"1,0 1 0,-1 0-1,2 0 1,-1 0 0,0 0-1,1 0 1,-1 0 0,1 1-1,0-1 1,0 1 0,-2 6-1,0-1 311,1 1 0,0 1 0,1-1 0,-2 17 0,2 6 1326,5 68 1,-2-84-1548,4 29 68,2 0 0,2-1 0,29 88-1,-31-112-159,3 11-133,2-1 1,0 0-1,3-1 1,0 0-1,27 37 1,-19-41-63,-19-24-379,-1 0-1,1 0 1,-1 0-1,1-1 1,-1 1-1,1-1 1,0 0-1,0 0 1,-1 0-1,1-1 1,0 0-1,0 1 1,0-1-1,0 0 1,0-1-1,5 0 1,35 0-6419</inkml:trace>
  <inkml:trace contextRef="#ctx0" brushRef="#br0" timeOffset="95278.27">2115 2318 8072,'0'0'11473,"3"5"-11035,7 10-319,-1 0-1,-1 1 0,-1 0 1,0 0-1,-1 1 0,0-1 1,2 19-1,6 46-380,-5-31-2062,-3-16-3611,-5-25 560,0 0 4317,1 7-1342</inkml:trace>
  <inkml:trace contextRef="#ctx0" brushRef="#br0" timeOffset="98948.72">2337 2903 12016,'0'0'1753,"2"2"-288,49 67 1482,-26-36-2480,29 47 0,-37-38-1295,-11-25-968,1-1-3981</inkml:trace>
  <inkml:trace contextRef="#ctx0" brushRef="#br0" timeOffset="100321.7">2306 2953 6816,'22'7'249,"-20"-7"289,0 0-1,1 0 0,-1 0 1,0-1-1,1 1 1,-1-1-1,0 1 0,1-1 1,-1 0-1,0 0 0,0 0 1,0 0-1,0 0 0,3-3 1,17-7 552,-12 7-882,-1 2 1,1-1 0,0 2 0,0-1-1,0 1 1,0 1 0,0 0 0,0 0 0,19 3-1,-22-1-183,-1 0 0,1 1 0,0-1 0,-1 1 0,0 1 0,0-1 0,0 1 0,0 0 0,-1 0 0,1 1 0,-1 0 0,0 0 0,0 0 0,-1 0 0,7 11 0,-7-10-1,0 1-1,0 0 1,0 0-1,-1 0 1,0 1-1,-1-1 0,0 1 1,0 0-1,0-1 1,-1 1-1,0 0 1,-1 0-1,0 13 0,-1-17-42,-1 0 0,1 0 0,-1 0-1,1 0 1,-1 0 0,0 0-1,-1 0 1,1-1 0,-1 1 0,0-1-1,1 1 1,-1-1 0,-1 0-1,1 0 1,0-1 0,-1 1 0,-4 2-1,5-3 8,1 0-1,-1-1 1,0 1-1,1-1 1,-1 1-1,0-1 1,0 0-1,0 0 0,0 0 1,0-1-1,-1 1 1,1-1-1,0 0 1,0 0-1,0 0 1,0 0-1,-1 0 1,1-1-1,0 1 1,0-1-1,0 0 0,0 0 1,-5-2-1,0-2-82,-8-6-73,17 6-10,12 1-141,11-1 559,0-1-1,-1-1 1,1-1-1,-1-1 1,23-13-1,39-15 432,-77 33-615,-1 0-1,1 0 1,-1 0-1,0-1 0,0 0 1,-1-1-1,0 0 1,0 0-1,0 0 0,0-1 1,-1 1-1,0-1 1,-1 0-1,0-1 1,0 1-1,0-1 0,4-13 1,-8 18-47,0 0 0,0 0 0,0 0 0,-1 0 0,1 0 0,-1 0 0,0 0 0,0 0 0,0 1 0,0-1 0,0 0 0,0 1 0,-1-1 0,1 0 0,-1 1 0,0 0 0,0-1 0,0 1 0,0 0 0,0 0 0,0 0 0,-1 0 0,-3-2 0,3 4-3,1 1 0,-1-1 0,1 1 1,-1 0-1,1 0 0,0 0 0,0 0 1,0 0-1,-1 0 0,1 1 1,0-1-1,0 1 0,-2 2 0,0-1 3,1 0-11,-1 0 1,1 1 0,0-1 0,0 1-1,0 0 1,1-1 0,-1 1-1,1 0 1,0 1 0,0-1-1,0 0 1,0 1 0,1-1 0,0 1-1,0-1 1,0 1 0,0-1-1,1 1 1,0 0 0,0-1 0,0 1-1,1 6 1,0-5 20,0 1-1,0-1 1,1 1 0,-1-1-1,2 0 1,-1 1 0,0-1 0,1 0-1,0 0 1,1-1 0,-1 1-1,1-1 1,0 1 0,10 8-1,-13-13-316,5 1-73,-6-1 373,1-1 0,0 1 1,0-1-1,0 0 0,0 1 1,0-1-1,-1 1 0,1-1 1,0 0-1,0 0 0,0 0 1,0 0-1,0 1 1,0-1-1,0 0 0,0-1 1,0 1-1,0 0 0,1 0 1,5-4-255,0 1 0,0-1 1,0 0-1,-1 0 0,1-1 0,-1 0 1,-1 0-1,11-12 0,35-47-982,-45 53 901,-1 0 1,0 0 0,-1 0-1,0 0 1,0-1 0,-1 1-1,-1-1 1,0 0-1,-1 0 1,0 0 0,-1-12-1,0 18 366,1-8-200,-2 1 0,1-1 0,-2 1 0,-4-20 1,5 28 276,0 0 0,-1 1 0,0-1 0,1 1 0,-2-1 0,1 1 0,0 0 0,-1 0 0,0 0 0,0 0 0,0 0 0,0 1 1,-4-4-1,6 7-70,1-1 0,-1 1 1,0-1-1,1 1 0,-1 0 1,0-1-1,1 1 0,-1 0 1,0-1-1,1 1 1,-1 0-1,0 0 0,0 0 1,1 0-1,-1 0 0,0 0 1,0 0-1,1 0 0,-1 0 1,0 0-1,0 0 0,1 0 1,-1 1-1,0-1 1,1 0-1,-1 0 0,0 1 1,1-1-1,-1 0 0,0 1 1,1-1-1,-1 1 0,1-1 1,-1 1-1,1-1 0,-1 1 1,1-1-1,-1 1 1,1 0-1,-1-1 0,1 1 1,0 0-1,0-1 0,-1 1 1,1 0-1,0-1 0,0 1 1,-1 1-1,0 2 233,0 0-1,0 0 1,0 0 0,0 0-1,0 1 1,1-1-1,0 5 1,3 15-52,2-1 0,1 0 0,1 0 0,1 0 0,0-1 0,2 0 1,1 0-1,0-1 0,20 25 0,-25-38-208,1 0 0,0-1 1,0 0-1,1 0 0,0 0 1,0-1-1,0 0 0,1-1 1,0 0-1,0 0 0,16 5 1,-20-10-9,1 0 0,-1 0 1,1 0-1,-1-1 1,0 0-1,1 0 0,-1 0 1,0 0-1,0-1 0,0 0 1,6-3-1,-7 3-5,1 0-3,0 0 1,1 0 0,-1-1 0,0 0-1,0 0 1,0 0 0,-1-1 0,1 1-1,-1-1 1,0 0 0,0-1 0,0 1-1,-1-1 1,1 1 0,-1-1 0,0 0-1,-1 0 1,1-1 0,-1 1 0,0 0-1,0-1 1,-1 0 0,1 1 0,-1-1-1,0-9 1,-1 13 8,0 1-1,0-1 1,0 0 0,0 0 0,-1 1-1,1-1 1,-1 0 0,1 0 0,-1 1-1,1-1 1,-1 1 0,0-1-1,0 0 1,0 1 0,0 0 0,0-1-1,0 1 1,0 0 0,-1-1-1,1 1 1,0 0 0,-1 0 0,1 0-1,-1 0 1,1 0 0,-1 0 0,1 1-1,-1-1 1,0 0 0,1 1-1,-1-1 1,0 1 0,0 0 0,1 0-1,-1-1 1,0 1 0,0 0-1,1 0 1,-1 1 0,0-1 0,0 0-1,1 1 1,-1-1 0,0 1 0,0-1-1,1 1 1,-3 1 0,1 0-47,0 0 0,0 0 0,0 0 0,0 0 0,0 1 0,0-1 0,1 1 0,-1 0 0,1-1 0,0 1 0,0 0 0,0 1 0,0-1 0,0 0 0,1 1 0,-1-1 0,0 6 0,0-3 60,1-1 1,0 1-1,1 0 1,-1-1-1,1 1 1,0 0-1,1 0 0,0-1 1,-1 1-1,4 9 1,9 23-239,-12-35 221,0-1 0,0 1 0,0-1-1,0 0 1,1 1 0,-1-1 0,1 0 0,-1 0 0,1 0 0,0 0 0,3 3 0,-4-4 24,0-1 0,1 0-1,-1 1 1,0-1 0,0 0 0,1 0 0,-1 0 0,0 0 0,1 0 0,-1 0 0,0 0 0,1 0 0,-1 0-1,0-1 1,1 1 0,-1-1 0,0 1 0,0-1 0,1 1 0,-1-1 0,0 0 0,0 1 0,2-2 0,21-25 237,-11 10-120,-5 10-104,0-2 1,-1 1-1,0-1 1,-1 0-1,1-1 1,-2 0 0,1 0-1,7-21 1,-2 8 149,-4 26 257,2 17-83,2 38-701,-7-41 574,-4-16-245,0 1 0,0-1 0,0 1 0,0-1 0,0 1 1,1 0-1,-1-1 0,1 1 0,-1-1 0,1 1 1,0-1-1,-1 0 0,1 1 0,0-1 0,0 0 0,0 1 1,0-1-1,0 0 0,0 0 0,1 0 0,-1 0 1,0 0-1,1 0 0,-1 0 0,0 0 0,1-1 0,-1 1 1,1-1-1,-1 1 0,1-1 0,-1 1 0,1-1 0,1 1 1,-2-1 11,1-1 0,-1 1 0,0 0 1,1 0-1,-1 0 0,0-1 0,1 1 1,-1-1-1,0 1 0,0-1 0,0 0 1,0 1-1,1-1 0,-1 0 0,0 0 1,0 1-1,0-1 0,1-2 0,5-3-44,6-5 144,-1 0 0,0 0 0,18-23 0,-30 33-117,1 1 8,0 1 0,0-1 0,-1 0 0,1 1 0,0-1 0,-1 0 0,1 1 0,0-1 0,-1 1 0,1-1 0,0 1 0,-1-1 0,1 1 0,-1 0 0,1-1 0,-1 1 0,0 0 0,1-1 0,-1 1 0,0 0 0,1-1 0,-1 1 0,0 0 0,0 0 0,1 1 0,6 30 25,1 1-51,-5-28-3,-1 1 0,1-1 0,0 1 0,0-1 1,1 0-1,-1 0 0,1 0 0,1-1 0,-1 0 0,0 1 0,7 3 0,-9-7 31,1 1 0,0 0 0,0-1 0,0 0 0,0 0 0,0 0 0,0 0 0,1-1 0,-1 1 0,0-1 0,0 1 0,0-1 0,1 0 0,-1-1 0,0 1 0,0 0 0,1-1 0,-1 0 0,0 0 0,0 0 0,0 0 0,4-2 0,8-4 4,-1 0-1,1-2 0,-2 1 0,1-2 0,-1 1 0,0-2 1,12-13-1,-13 11 6,0 1 11,0-1-1,-1-1 1,16-25 0,-26 37 520,-8 26-456,-2-2-67,0 0 1,2 0 0,1 1-1,-6 35 1,11-51-17,-3 10-1,-1-1 0,0 0 0,-1 0 0,-1-1 0,0 0-1,-14 20 1,-64 83-645,6-11-2548,73-97-624,-5 10 785,-1 1-4190</inkml:trace>
  <inkml:trace contextRef="#ctx0" brushRef="#br0" timeOffset="100725.82">4720 2652 12016,'0'0'6934,"2"3"-6093,27 52-423,33 86 0,-55-123-1152,1 8-3288,-8-23 3263,0-1 1,-1 1-1,1-1 0,-1 0 0,1 1 1,-1-1-1,0 0 0,0 1 1,0-1-1,0 0 0,0 0 1,-2 2-1,-4 7-1681</inkml:trace>
  <inkml:trace contextRef="#ctx0" brushRef="#br0" timeOffset="101098.98">4669 2829 14256,'7'3'370,"0"-1"0,0 1 0,1-1 0,-1 0 0,0-1 0,1 0 0,-1 0 1,1 0-1,8-1 0,10-2 1100,35-7 1,12-1-1823,-51 5-1533,-15 2-15,0-1-1,-1 0 0,1 0 1,-1 0-1,7-8 1,-2 3 1022,12-11-1702</inkml:trace>
  <inkml:trace contextRef="#ctx0" brushRef="#br0" timeOffset="102328.03">5279 2526 992,'0'0'1737,"-5"2"-285,1-1-1024,1 1 1,-1 0-1,0-1 0,1 1 1,-1 0-1,1 1 0,0-1 0,0 0 1,0 1-1,0 0 0,0 0 1,0 0-1,1 0 0,-1 0 0,1 1 1,0-1-1,-2 5 0,2 4-197,0 0 0,1 0 0,0 0 0,1 0 0,1 1 0,0-1 0,0 0 0,1 0-1,5 13 1,-2-6 120,1-1 0,0 1-1,2-2 1,0 1 0,11 16 0,-18-32-265,-1-1 1,1 1 0,0-1 0,0 1 0,0-1 0,0 1 0,0-1 0,0 1-1,0-1 1,1 0 0,-1 0 0,0 0 0,1 0 0,-1 0 0,1 0 0,-1 0 0,1 0-1,0 0 1,-1-1 0,1 1 0,0-1 0,-1 1 0,1-1 0,0 1 0,3-1-1,-1-2 70,-1 1-1,1-1 0,-1 0 1,1 0-1,-1 0 0,0 0 1,0-1-1,0 0 0,0 1 0,0-1 1,2-4-1,1 1-40,-1-2 0,1 1 0,-2-1 0,1 1 0,-1-1 0,0 0 0,-1-1 0,0 1 0,0-1 0,-1 1 0,0-1 0,0 0 0,-1 0 0,-1 0 0,1 0 0,-1 0 0,-1 1 0,-2-18 0,2 21-92,0 0-1,-1 0 0,1 0 1,-1 1-1,0-1 1,0 1-1,-1-1 0,1 1 1,-1 0-1,0-1 0,-1 1 1,-5-5-1,2 2-301,0 1-1,-1 0 0,1 0 1,-2 1-1,-11-7 1,18 11-1267,-1 18-5758,1-9 5902,1 5-5051</inkml:trace>
  <inkml:trace contextRef="#ctx0" brushRef="#br0" timeOffset="102702.03">5565 2807 14168,'-20'-19'2040</inkml:trace>
  <inkml:trace contextRef="#ctx0" brushRef="#br0" timeOffset="103094.46">5611 2543 6552,'-3'11'530,"2"0"1,0-1-1,0 1 0,1 0 1,0 0-1,0 0 1,2 0-1,-1 0 0,1-1 1,1 1-1,0-1 1,0 1-1,1-1 0,1 0 1,8 14-1,-9-16-289,1 0-1,-1 0 1,2 0-1,-1-1 1,1 0-1,1-1 1,-1 1-1,1-1 1,0 0-1,0-1 1,1 1-1,11 5 1,-15-9-151,-1 1-1,2-1 1,-1-1 0,0 1-1,0 0 1,0-1 0,1 0 0,7 1-1,-10-2-65,-1 0-1,1 0 1,-1 0-1,1-1 1,-1 1-1,1-1 1,-1 1-1,0-1 1,1 1-1,-1-1 1,0 0-1,0 0 1,1 0-1,-1 1 1,0-1-1,0 0 1,0 0-1,0-1 1,0 1-1,0 0 1,0 0-1,-1 0 1,1-1-1,0 1 1,-1 0-1,1-1 0,-1 1 1,1 0-1,-1-1 1,0 1-1,1-1 1,-1-1-1,2-10 56,-1 1 0,0 0 0,0 0 0,-1-1 0,-1 1 0,0 0 0,-1 0 0,0 0 0,-5-14 0,0 5-64,0 0 0,-2 1 0,0 0 0,-15-25-1,21 41-39,0 0-1,0 0 0,0 0 0,0 0 0,-1 0 1,0 1-1,0-1 0,0 1 0,0 0 0,0 0 0,0 1 1,-1-1-1,-9-3 0,14 6-122,-1 0-1,0 0 1,1 0 0,-1 0 0,0-1-1,0 1 1,1 0 0,-1 0-1,0 0 1,1 0 0,-1 1 0,0-1-1,1 0 1,-1 0 0,0 0-1,1 1 1,-1-1 0,0 0 0,1 0-1,-1 1 1,0-1 0,1 1 0,-1-1-1,1 0 1,-1 1 0,1-1-1,-1 1 1,1 0 0,-1-1 0,1 1-1,0-1 1,-1 1 0,1 0-1,0-1 1,-1 1 0,1 0 0,0-1-1,0 1 1,0 0 0,0-1-1,-1 1 1,1 0 0,0-1 0,0 1-1,0 1 1,0 11-8465</inkml:trace>
  <inkml:trace contextRef="#ctx0" brushRef="#br0" timeOffset="103692.98">5930 2573 9864,'-23'-2'1015,"10"3"1621,12 19-986,1-13-1496,0 0 1,1 0-1,0-1 1,0 1-1,1 0 1,0-1-1,0 1 1,0-1-1,1 1 1,0-1-1,0 0 1,0 0-1,8 9 0,6 8-14,0-1 0,36 34-1,-50-55-67,-1 0-1,1-1 0,-1 1 1,1-1-1,0 1 1,-1-1-1,1 0 0,0 0 1,-1 0-1,1 0 1,0 0-1,-1-1 1,1 1-1,-1-1 0,1 1 1,0-1-1,-1 0 1,0 0-1,1-1 0,-1 1 1,1 0-1,2-3 1,0-2-5,-1 1 0,1-1 0,-1 0 0,0 0 0,-1-1 0,1 1 0,-1-1 0,0 0 0,-1 0 1,0 0-1,0 0 0,-1 0 0,1 0 0,-1 0 0,-1-1 0,0 1 0,0 0 0,0-1 0,-1 1 0,0 0 0,0-1 1,-1 1-1,0 0 0,0 0 0,-1 0 0,0 1 0,0-1 0,0 1 0,-1-1 0,0 1 0,-9-11 0,2 5-855,10 9 179,-1 0-1,0 1 1,0-1-1,0 1 1,0 0-1,-1-1 1,1 1-1,0 0 1,-1 0-1,0 1 1,1-1-1,-1 1 1,0-1-1,0 1 1,0 0-1,0 0 1,0 0-1,0 0 1,-6 0-1</inkml:trace>
  <inkml:trace contextRef="#ctx0" brushRef="#br0" timeOffset="103693.98">6243 2509 7448,'-6'0'681,"0"1"0,0 0 0,0 0 0,0 1 0,0 0-1,0 0 1,0 0 0,1 1 0,-1 0 0,-5 3 0,11-4-533,-1-1-1,0 0 1,1 1-1,-1-1 1,1 1-1,0-1 1,-1 1-1,1-1 1,0 1-1,0-1 0,0 1 1,0-1-1,0 1 1,0-1-1,0 1 1,1-1-1,0 4 1,2 0 16,1 1 0,1-1 0,-1 0 0,1 1 0,0-2 0,0 1 0,0-1 0,1 0 0,-1 0 0,1 0 0,0-1 0,11 5 0,0 2-82,115 68 525,-125-72-560,-1-1 1,0 1-1,0 0 0,0 1 0,0-1 1,-1 1-1,0 0 0,-1 0 1,1 1-1,-1-1 0,-1 1 0,3 9 1,-5-16-191,-1 0 0,1 1 0,-1-1 0,1 0 0,-1 0 0,0 0 0,0 1 0,0-1 0,0 0 0,0 0 0,0 1 0,0-1 0,-1 2 0,1-2-144,0 0 1,-1-1 0,1 1-1,-1 0 1,1-1 0,-1 1-1,1 0 1,-1-1 0,0 1 0,1-1-1,-1 1 1,0-1 0,1 1-1,-1-1 1,0 0 0,1 1-1,-1-1 1,0 0 0,0 1-1,0-1 1,1 0 0,-1 0 0,0 0-1,-1 0 1,-24-1-5659,13-2 6099,-24-4-2640</inkml:trace>
  <inkml:trace contextRef="#ctx0" brushRef="#br0" timeOffset="104122.39">6241 2490 12728,'28'38'373,"-28"-38"-313,0 0 0,1 0 1,-1 1-1,0-1 0,0 0 0,0 1 0,0-1 1,1 0-1,-1 0 0,0 0 0,0 1 0,1-1 1,-1 0-1,0 0 0,0 0 0,1 1 1,-1-1-1,0 0 0,1 0 0,-1 0 0,0 0 1,0 0-1,1 0 0,-1 0 0,0 0 0,1 0 1,-1 0-1,0 0 0,1 0 0,0 0 1,20-2 711,0-1 0,0-1 1,25-8-1,-8 2-278,5-3 701,0 0-523,-16 10-3287,-14 1-1230,-2 0-5081</inkml:trace>
  <inkml:trace contextRef="#ctx0" brushRef="#br0" timeOffset="104570.7">6818 2420 11032,'8'9'628,"-7"-7"-1,0 0-1,0-1 1,-1 1-1,1 0 1,-1 0-1,0 0 1,1 0-1,-1 0 1,0 0 0,0 1-1,0 1 1,1 19-388,9 25 34,2-1 1,2 0-1,28 59 0,-22-47-6692,-13-45-2641</inkml:trace>
  <inkml:trace contextRef="#ctx0" brushRef="#br0" timeOffset="105064.43">5556 2807 7176,'15'-11'2350,"-15"11"-2238,1 0 1,-1-1 0,0 1 0,1-1 0,-1 1 0,1 0 0,-1-1-1,1 1 1,-1 0 0,0 0 0,1-1 0,-1 1 0,1 0-1,-1 0 1,1 0 0,-1 0 0,1-1 0,0 1 0,-1 0 0,1 0-1,-1 0 1,1 0 0,-1 0 0,1 0 0,-1 0 0,1 1-1,-1-1 1,1 0 0,-1 0 0,1 0 0,-1 0 0,1 1-1,-1-1 1,1 0 0,-1 1 0,1-1 0,-1 0 0,0 1 0,1-1-1,-1 0 1,1 1 0,-1-1 0,0 1 0,1 0 0,3 1-250,-2-1 47,1 0 0,0 1 0,0-1 0,-1 1 0,1 0-1,-1 0 1,0 0 0,1 0 0,-1 0 0,0 1 0,2 2 0</inkml:trace>
  <inkml:trace contextRef="#ctx0" brushRef="#br0" timeOffset="128412">315 3647 11744,'0'0'7657,"3"9"-6899,16 41-542,-10-30-153,-1 0 0,0 1 1,-2-1-1,-1 1 0,0 1 1,1 27-1,-4 7-107,3-45 3</inkml:trace>
  <inkml:trace contextRef="#ctx0" brushRef="#br0" timeOffset="131274.28">1 3691 11568,'0'0'1976,"4"-1"-330,55-22 1870,-8 3-3012,1 1-1,0 3 0,67-12 0,40 6-935,-134 20-1175,17 7-11187,-29-1 10388</inkml:trace>
  <inkml:trace contextRef="#ctx0" brushRef="#br0" timeOffset="132499.09">520 3655 3416,'0'0'8144,"1"2"-6778,21 34-149,58 107 1550,-70-122-2438,0 0-1,1-1 1,1 0 0,1 0-1,29 32 1,-41-51-284,-3-2 31,-8-9 124,-14-18 68,21 21-262,-6-9 100,1 1-1,1-1 1,0 0 0,1-1 0,1 1 0,0-1 0,-2-20-1,-14-82-233,20 117 51,1 1 0,0 0 0,-1 0-1,1 0 1,0 0 0,0 0-1,0-1 1,0 1 0,0 0 0,0 0-1,0 0 1,0-1 0,1 1 0,-1 0-1,0 0 1,1 0 0,-1 0 0,0 0-1,1 0 1,0 0 0,-1 0-1,1 0 1,0 0 0,-1 0 0,1 0-1,0 0 1,0 0 0,0 0 0,0 1-1,0-1 1,0 0 0,0 1-1,0-1 1,0 1 0,0-1 0,0 1-1,0-1 1,0 1 0,0 0 0,0-1-1,1 1 1,-1 0 0,0 0-1,0 0 1,2 0 0,4 1-1530,0 0 0,0 0 0,0 0 1,0 1-1,0 0 0,10 5 0,3 2-586</inkml:trace>
  <inkml:trace contextRef="#ctx0" brushRef="#br0" timeOffset="132500.09">921 3709 8880,'-46'-5'4877,"45"5"-4821,0 1 1,0-1 0,0 1-1,1 0 1,-1-1-1,0 1 1,0 0-1,1-1 1,-1 1-1,0 0 1,1 0-1,-1 0 1,1 0-1,-1 0 1,1 0 0,-1 0-1,1-1 1,0 1-1,0 0 1,-1 0-1,1 2 1,-5 27 414,4-24-349,1 1-36,0 0 1,0 0-1,1 0 0,0 0 0,0-1 1,0 1-1,1 0 0,0 0 0,1-1 1,-1 1-1,1-1 0,1 0 0,4 8 0,-6-10-18,1 0-1,-1 0 1,1 0-1,0 0 1,0-1-1,1 1 1,-1-1-1,1 0 1,-1 0-1,1 0 1,0 0-1,0 0 0,0-1 1,1 0-1,-1 0 1,0 0-1,1-1 1,-1 1-1,1-1 1,5 1-1,-9-2-80,0 0-1,0-1 1,0 1-1,0 0 1,0-1-1,0 1 1,0-1-1,0 1 1,0-1-1,0 1 1,0-1-1,0 1 1,0-1-1,0 0 1,-1 0-1,1 1 1,0-1-1,0 0 1,-1 0-1,1 0 1,-1 0-1,1 0 1,-1 0-1,1 0 1,-1 0-1,1 0 1,-1 0-1,0 0 1,1-2-1,3-37 424,-4 30-248,2-5-234,-1 0 1,-1 0 0,0 0-1,-1 0 1,-5-22 0,6 35 1349,7 27-976,2-1-166,1 0 0,1 0 0,1-2 0,2 1 0,21 28 0,-30-45-161,7 7 130,-11-14-100,-1 1-1,1 0 0,-1-1 1,0 1-1,1-1 0,-1 1 1,0-1-1,0 1 1,1-1-1,-1 1 0,0-1 1,0 1-1,1-1 0,-1 1 1,0-1-1,0 1 0,0-1 1,0 1-1,0-1 0,0 0 1,0 1-1,0-1 1,0 1-1,0-1 0,0 1 1,-1-1-1,1 1 0,0-1 1,0 1-1,0-1 0,-1 0 1,-3-42 266,0 14-344,1 0 1,2 0-1,1 0 0,5-44 1,-5 72 73,0 1 1,0 0 0,0-1 0,0 1-1,0 0 1,-1-1 0,1 1-1,0 0 1,0-1 0,0 1 0,0 0-1,1-1 1,-1 1 0,0 0-1,0-1 1,0 1 0,0 0 0,0-1-1,0 1 1,0 0 0,1-1-1,-1 1 1,0 0 0,0 0 0,0-1-1,1 1 1,-1 0 0,0-1-1,0 1 1,1 0 0,-1 0 0,0 0-1,1-1 1,-1 1 0,0 0-1,0 0 1,1 0 0,-1 0 0,0 0-1,1 0 1,-1 0 0,0 0-1,1 0 1,-1-1 0,0 1-1,1 1 1,-1-1 0,1 0 0,-1 0-1,0 0 1,1 0 0,-1 0 0,16 21 224,10 39 319,15 50-1047,-40-107 37,0-1 1,0 0 0,0 0-1,0 0 1,0 0 0,1 0-1,-1 0 1,1 0 0,-1-1-1,1 1 1,0 0-1,-1-1 1,1 0 0,0 1-1,0-1 1,5 2 0,-5-1-87,14 8-7229</inkml:trace>
  <inkml:trace contextRef="#ctx0" brushRef="#br0" timeOffset="133442.84">1326 3690 8880,'-3'3'1106,"-9"9"-662,9-9 687,6 27 1872,-1-25-2796,1-2 0,-1 1 0,1 0 0,0 0 0,0-1 0,1 0 1,-1 1-1,1-1 0,-1 0 0,9 4 0,48 24 578,-35-20 62,-16-6-695,1 0 0,-1 1-1,0 0 1,12 11 0,-18-15-83,0 1 1,-1-1 0,1 1-1,-1 0 1,0 0 0,0 0-1,0 0 1,0 0 0,-1 0-1,1 1 1,-1-1 0,0 0-1,0 1 1,0-1-1,0 1 1,0 6 0,-1-9-64,0 1 0,-1-1 0,1 0 0,-1 0 0,0 0 0,1 0 0,-1 0 0,0 0 0,1 0 0,-1-1 0,0 1 0,0 0 0,0 0 0,0-1 0,0 1 0,0 0 0,0-1 0,0 1 0,0-1 0,0 1 0,0-1 0,0 1 0,-2-1 0,-25 7-366,11-7 491,0-1 0,0 0 0,-25-6 0,-2-9-2768,35 12 328,2-1 1,-1 0 0,-12-10-1,-8-8-2537</inkml:trace>
  <inkml:trace contextRef="#ctx0" brushRef="#br0" timeOffset="133883.23">1556 3830 8608,'-1'1'193,"-1"-1"0,0 1 1,1-1-1,-1 1 0,0-1 1,1 1-1,-1 0 0,1 0 0,-1 0 1,1 0-1,-2 2 0,2-2-11,1 0-1,0 0 0,0-1 0,0 1 1,1 0-1,-1 0 0,0 0 1,0 0-1,0 0 0,1 0 0,-1 0 1,1 0-1,-1 0 0,0 0 1,1-1-1,-1 1 0,1 0 0,0 0 1,-1-1-1,1 1 0,0 0 1,1 0-1,13 15 754,-13-14-814,1 1 1,0-1 0,-1 1-1,1 0 1,-1-1-1,0 1 1,0 0 0,0 1-1,0-1 1,0 0 0,-1 1-1,2 3 1,-3-7-109,0 0 0,0 1 1,0-1-1,0 0 0,0 0 0,0 1 1,0-1-1,0 0 0,0 0 0,0 0 0,0 1 1,0-1-1,0 0 0,0 0 0,0 1 1,0-1-1,0 0 0,0 0 0,0 0 1,0 1-1,1-1 0,-1 0 0,0 0 1,0 0-1,0 1 0,0-1 0,1 0 1,-1 0-1,0 0 0,0 0 0,0 1 1,1-1-1,-1 0 0,0 0 0,0 0 1,0 0-1,1 0 0,-1 0 0,6-9 491,2-14-60,-7 13-373,1 1 1,-1-1 0,-1 0-1,-1-17 1,0 17-106,1 0 0,0-1 0,3-18-1,-2 25 43,0 0 0,1 0 0,-1 0 0,1 1 0,-1-1 0,1 1 0,0-1 0,0 1 0,1 0 0,-1 0 0,1 0 0,-1 0 0,1 0 0,4-3 0,-6 5 0,0 0 1,1 0-1,-1 1 0,0-1 1,0 0-1,1 0 0,-1 1 0,1-1 1,-1 1-1,0-1 0,1 1 1,-1 0-1,1 0 0,-1-1 1,1 1-1,-1 0 0,1 0 0,-1 0 1,1 1-1,-1-1 0,1 0 1,-1 1-1,1-1 0,-1 0 1,2 2-1,1 0-11,-1 0 1,1 1-1,-1-1 1,0 1 0,1 0-1,-1 0 1,-1 0-1,1 0 1,2 4-1,5 8 15,-2-1 1,0 1-1,9 24 0,31 82 457,-42-109-439,-5-10 118,0-2 4,0 0-151,0 0 0,-1 0 0,1 0 0,0 0 1,-1-1-1,1 1 0,0 0 0,-1-1 0,1 1 1,0 0-1,-1-1 0,1 1 0,-1-1 0,1 1 1,-1-1-1,1 1 0,-1-1 0,1 1 0,-1-1 1,1 1-1,-1-1 0,0 0 0,1 1 0,-1-1 1,0 0-1,0 1 0,1-1 0,-1 0 0,0 0 1,0-1-1,2-19-42,-2 19 22,0-17-7,1 0 1,1 0-1,0 0 0,2 0 0,0 0 1,9-21-1,-13 40 26,0-2-7,1 0 1,0 1 0,-1-1-1,1 0 1,0 1-1,0-1 1,0 0 0,0 1-1,1-1 1,-1 1-1,0 0 1,1-1 0,-1 1-1,0 0 1,4-2-1,6-1-1,10 2-6,-14 6 38,-6-3 29,6 3 50,-1 0-1,0 0 1,1 1 0,-2 0 0,1 0-1,0 0 1,6 9 0,32 45 537,-38-51-430,34 69-221,-39-75-609,17-36-5319,-11 3-2178,0-2 4299,18-65 2485,-24 95 1828,0 1 0,0-1 0,0 0 0,0 1 1,0-1-1,0 1 0,1-1 0,-1 1 0,1 0 0,3-4 0,7 1 4391,-10 8-4495,1-1 0,-1 1 0,1 0 0,-1 0 0,0 0 0,0 0 0,0 0 0,-1 1 0,2 3 0,0-2-74,4 12 262,-1 0-1,0 1 0,-1 0 0,-1 0 0,-1 0 0,2 32 0,2 4 285,1-31-317,-1-10-2078,-2-10-6526,4-12 6243,2-1-4571</inkml:trace>
  <inkml:trace contextRef="#ctx0" brushRef="#br0" timeOffset="133884.23">2398 3636 7984,'-2'1'168,"0"0"0,0 1 0,0 0 0,0-1 0,1 1-1,-1 0 1,1 0 0,-1 0 0,1 0 0,0 0 0,0 0 0,0 0 0,0 0 0,0 1 0,0 1 0,-11 44 4286,7-24-3182,3-16-1044,0-1 0,1 1 0,0 0 0,0 0 0,0-1 0,2 16 0,-1-21-201,0 1 1,1-1 0,-1 0-1,1 0 1,0 1 0,0-1-1,0 0 1,0 0-1,0 0 1,0 0 0,0 0-1,1 0 1,-1 0 0,1-1-1,-1 1 1,1 0 0,0-1-1,0 0 1,-1 1-1,1-1 1,0 0 0,0 0-1,1 0 1,-1 0 0,0 0-1,0 0 1,0 0-1,4 0 1,34 5-245,-30-6 327,-1 2-1,1-1 0,15 6 0,-21-6-20,0 1-1,-1-1 1,1 1-1,-1 0 1,0 1 0,1-1-1,-1 1 1,0-1 0,0 1-1,0 0 1,-1 0-1,5 6 1,-5-7-11,0 1 1,0 0-1,-1 0 0,1 0 1,-1 0-1,1 0 1,-1 0-1,0 0 0,0 1 1,-1-1-1,1 0 0,0 7 1,-1-8-67,-1 0 1,1 1 0,-1-1-1,0 0 1,0 0-1,0 0 1,0 0 0,0 0-1,0 0 1,0 0 0,-1 0-1,1 0 1,0 0 0,-1-1-1,0 1 1,1-1-1,-1 1 1,0-1 0,0 0-1,-3 2 1,-1 1-13,-1 0 0,-1 0-1,1-1 1,0 1 0,-1-2 0,0 1-1,1-1 1,-1 0 0,0-1 0,0 0 0,-12 0-1,13 0-506,4 0-198,1-1 1,-1 1-1,0-1 0,0 0 0,1 0 1,-1 0-1,0 0 0,0 0 0,1 0 1,-1-1-1,0 0 0,1 1 0,-1-1 1,0 0-1,1 0 0,-1 0 0,1-1 1,0 1-1,-4-3 0,-3-3-2428</inkml:trace>
  <inkml:trace contextRef="#ctx0" brushRef="#br0" timeOffset="134283.01">2729 3749 1352,'-44'6'543,"45"-8"-130,-1 1 0,1-1 1,-1 0-1,1 1 0,0-1 1,-1 1-1,1-1 1,0 1-1,0 0 0,0-1 1,0 1-1,1 0 0,-1 0 1,2-2-1,-1 0-372,13-14 2760,-16 16-2761,1 1 1,0 0 0,0-1 0,-1 1 0,1 0 0,0-1 0,-1 1-1,1 0 1,0 0 0,-1-1 0,1 1 0,0 0 0,-1 0 0,1 0-1,0-1 1,-1 1 0,1 0 0,-1 0 0,1 0 0,0 0 0,-1 0 0,1 0-1,-1 0 1,1 0 0,-1 0 0,1 0 0,0 0 0,-1 0 0,1 0-1,-1 0 1,1 0 0,0 0 0,-1 1 0,1-1 0,-1 0 0,1 0 0,0 0-1,-1 1 1,-1-1 1641,1 2-1534,-1-1 1,0 1 0,0-1 0,1 1 0,-1 0 0,1 0 0,-1 0-1,1 0 1,0 0 0,0 0 0,0 0 0,0 0 0,-1 3 0,2-1-43,0-1 1,0 0-1,0 0 1,0 1 0,1-1-1,-1 0 1,1 0 0,0 1-1,0-1 1,0 0 0,0 0-1,1 0 1,-1 0 0,3 3-1,31 44 875,-21-33-320,1 4-189,0-2 156,-1 1 0,-1 1 1,12 26-1,-24-45-602,0 0 0,0 1 0,-1-1 0,1 0 0,-1 0 1,1 0-1,-1 1 0,0-1 0,0 0 0,0 0 0,0 1 0,0-1 0,-1 0 0,1 0 0,0 0 1,-1 1-1,0-1 0,-1 2 0,2-2-27,-1-1 0,0 0 1,0 0-1,0 1 0,0-1 1,0 0-1,0 0 0,0 0 0,0 0 1,0 0-1,-1-1 0,1 1 1,0 0-1,0-1 0,-1 1 0,1 0 1,-1-1-1,1 0 0,0 1 1,-1-1-1,1 0 0,-1 0 1,1 1-1,-1-1 0,1 0 0,-1-1 1,-1 1-1,-11-2-99,1-1-1,-1 0 1,1-1 0,-16-7-1,24 9-392,-1-1 1,1 1-1,0-1 0,0-1 0,0 1 1,0-1-1,-5-5 0,3-11-4293,5 9-3974</inkml:trace>
  <inkml:trace contextRef="#ctx0" brushRef="#br0" timeOffset="134683.7">3031 3716 7352,'-1'3'496,"0"0"1,1 0 0,-1 0 0,1 0-1,0 0 1,0 0 0,0 0-1,0 0 1,0 0 0,1-1-1,-1 1 1,2 3 0,1 15 1414,11 81 398,-5-49-1496,-8-44-660,-1-7-206,0-1 1,0 1-1,0-1 0,0 0 1,1 1-1,-1-1 1,0 1-1,1-1 0,-1 0 1,1 1-1,0-1 1,-1 0-1,2 2 0,0-2-174,-1 0 0,1-1 0,0 1-1,-1-1 1,1 0 0,0 0 0,-1 1-1,1-1 1,0 0 0,-1 0 0,1-1-1,0 1 1,2-1 0,-3 1-275,0 0 0,0 0 1,0-1-1,1 1 0,-1-1 0,0 1 0,0-1 1,0 1-1,0-1 0,0 0 0,0 0 0,0 1 1,2-3-1,8-11-2277,-8 10 2959,10-14-2433</inkml:trace>
  <inkml:trace contextRef="#ctx0" brushRef="#br0" timeOffset="134684.7">3207 3745 7088,'14'59'4816,"-4"-18"-3974,-9-37-675,1 1 0,0 0-1,-1-1 1,2 1 0,-1-1 0,0 0-1,1 0 1,0 0 0,0 0-1,5 5 1,41 34 1355,-15-14-734,-31-25-583,1-1 0,1 0 0,-1 0 0,0-1-1,1 1 1,-1-1 0,1 0 0,0 0 0,0-1 0,0 1 0,-1-1-1,1 0 1,8 0 0,-12-1-200,1 0 0,-1-1 0,0 1 0,0 0 0,0 0 0,0-1 0,0 1 0,1-1 0,-1 1 0,0-1 0,0 0 0,0 1-1,0-1 1,-1 0 0,1 0 0,0 1 0,0-1 0,0 0 0,0 0 0,-1 0 0,1 0 0,-1 0 0,1 0 0,-1 0 0,2-3 0,7-27-130,-8 26 140,-1 0 1,0 1-1,-1-1 0,1 0 1,-1 0-1,1 0 0,-2 1 1,1-1-1,0 0 0,-1 1 1,0-1-1,0 1 0,0 0 1,-1-1-1,-5-6 0,2 3 89,-1 1 0,-1 0-1,1 0 1,-1 0-1,0 1 1,-14-8 0,20 13-253,0 0 1,0 0 0,-1 0 0,1 0 0,0 0-1,0 1 1,0-1 0,-1 1 0,1-1-1,0 1 1,-1 0 0,1 0 0,0 0-1,0 0 1,-1 0 0,1 1 0,0-1-1,-1 1 1,1-1 0,0 1 0,0 0 0,0 0-1,0 0 1,0 0 0,0 0 0,0 0-1,-2 3 1,3-4-169,1 1-1,-1-1 1,1 1-1,0 0 1,-1-1-1,1 1 1,0 0 0,0-1-1,0 1 1,-1-1-1,1 1 1,0 0-1,0-1 1,0 1-1,0 0 1,0 0 0,0-1-1,0 1 1,0 0-1,0-1 1,1 1-1,-1-1 1,0 1-1,0 0 1,1-1 0,-1 1-1,0 0 1,1-1-1,-1 1 1,0-1-1,1 1 1,0 0 151,3 7-2580</inkml:trace>
  <inkml:trace contextRef="#ctx0" brushRef="#br0" timeOffset="135088.68">3621 3962 9240,'-20'-9'7,"16"9"160,1-2 1,0 1-1,0 0 0,0-1 0,0 1 0,0-1 1,1 0-1,-1 0 0,0 0 0,-3-4 0,5 5 67,1 0 1,0 0-1,-1 1 0,1-1 0,0 0 0,-1 0 0,1 0 0,0 0 1,0 1-1,0-1 0,-1 0 0,1 0 0,0 0 0,0 0 0,0 0 1,1 0-1,-1-1 0,1-1 25,0-1 0,0 1 0,1 0 0,-1 0 0,1-1-1,0 1 1,3-4 0,32-33 1076,-36 39-875,29-13 1170,-24 14-1516,1-1 0,-1 1 0,0 0 1,0 1-1,0 0 0,1 0 0,-1 0 0,0 0 1,0 1-1,0 0 0,7 4 0,-4-2-76,0 1 0,0 0-1,-1 0 1,0 1 0,0 0 0,11 12-1,31 37-341,-45-44-1056,-6-8-2506</inkml:trace>
  <inkml:trace contextRef="#ctx0" brushRef="#br0" timeOffset="136316.97">4432 3778 5296,'-3'-2'1866,"-10"-9"685,0 0 1,-21-26-1,34 37-2531,-1 0 1,1-1-1,0 1 1,0 0-1,0 0 1,-1 0-1,1 0 1,0-1-1,0 1 1,0 0-1,-1 0 1,1 0-1,0 0 1,0 0 0,-1 0-1,1 0 1,0 0-1,0 0 1,-1-1-1,1 1 1,0 0-1,-1 0 1,1 0-1,0 1 1,0-1-1,-1 0 1,1 0-1,0 0 1,0 0-1,-1 0 1,1 0 0,0 0-1,0 0 1,0 0-1,-1 1 1,1-1-1,0 0 1,0 0-1,0 0 1,-1 0-1,1 1 1,0-1-1,0 0 1,0 0-1,0 1 1,-1-1-1,1 0 1,0 0 0,0 0-1,0 1 1,0-1-1,0 0 1,0 0-1,0 1 1,0-1-1,0 0 1,0 1-1,0-1 1,0 0-1,0 0 1,0 1-1,-3 13 122,2-1-148,1 0 0,0 0 0,1 0 0,1 0 0,0 0 0,0 0 0,5 14-1,3 1-34,0-1 0,15 27 0,-24-51 48,22 3 53,-19-5 22,-1 1 0,1-1 1,0 0-1,0-1 0,0 1 0,1-1 1,-1 1-1,0-1 0,0-1 0,0 1 1,7-2-1,-9 1-40,1 0 1,-1 0-1,1 0 1,-1-1-1,1 0 1,-1 1-1,0-1 1,0 0-1,0 0 1,0 0-1,0 0 1,0 0-1,0-1 1,-1 1-1,1 0 1,-1-1-1,2-4 1,5-12 99,-1-1-1,-1 0 1,-1 1 0,-1-2 0,0 1 0,1-40 0,-5 27 85,-1 0 1,-1 0-1,-11-53 0,9 68-212,-1 0-1,-11-28 0,16 46-19,0 0 0,0 0 0,0 0 0,0 0 0,0-1 0,0 1-1,0 0 1,0 0 0,0 0 0,0 0 0,0 0 0,0 0 0,0 0 0,0-1 0,0 1 0,-1 0 0,1 0 0,0 0 0,0 0-1,0 0 1,0 0 0,0 0 0,0 0 0,0 0 0,0 0 0,0 0 0,-1 0 0,1 0 0,0 0 0,0-1 0,0 1-1,0 0 1,0 0 0,0 0 0,0 0 0,-1 0 0,1 0 0,0 0 0,0 0 0,0 0 0,0 0 0,0 0 0,0 0-1,0 1 1,-1-1 0,1 0 0,0 0 0,0 0 0,0 0 0,0 0 0,0 0 0,0 0 0,0 0 0,0 0 0,-5 9-120,-1 9-203,5-7 317,0 0 0,1 1 0,0-1 0,0 0 0,1 1 0,1-1-1,4 19 1,0-8 7,1 0-1,14 29 0,-14-37-34,0 0 0,2-1 0,-1 0 0,2 0 1,0-1-1,13 13 0,29 36-309,-51-60 349,0 0-1,1 0 0,-1 0 1,0-1-1,0 1 0,0 0 1,1-1-1,-1 1 0,0-1 1,1 1-1,-1-1 0,0 0 1,1 0-1,-1 1 0,1-1 1,-1 0-1,0 0 0,1 0 1,2-1-1,31-6-11,-23 5-17,12-2-61,-12 2 50,0 0 0,-1 0 0,1-1 1,-1 0-1,1-1 0,13-7 0,-23 10 76,-1 0 0,1 0 0,-1-1 0,0 1 0,1 0 0,-1 0-1,0-1 1,0 1 0,0-1 0,0 1 0,0-1 0,0 1 0,0-1 0,-1 0 0,1 1 0,-1-1 0,1 0 0,-1 0-1,1 1 1,-1-1 0,0 0 0,0 0 0,0 1 0,0-1 0,0-2 0,-2-4-50,1 1 0,-1-1 0,0 1 0,-5-11 0,2 4 113,4 10-98,1 2 0,-1 1-1,1-1 0,0 0 1,0 1-1,-1-1 0,1 1 1,-1-1-1,0 1 0,1-1 1,-1 1-1,0-1 0,0 1 1,0-1-1,0 1 0,0 0 1,0 0-1,0-1 0,-1 1 1,1 0-1,0 0 0,-1 0 1,1 0-1,-1 1 0,1-1 1,-1 0-1,1 0 0,-1 1 1,1-1-1,-1 1 0,0 0 1,1-1-1,-1 1 0,-3 0 1,0 0 17,0 0 0,0 0 0,-1 0 0,1 1 0,0 0 0,0 0 0,0 0 0,0 1 0,0 0 0,0 0 0,0 0 0,1 0 1,-1 1-1,1 0 0,0 0 0,-1 0 0,1 0 0,1 1 0,-1 0 0,-5 6 0,4-3 7,0 1 0,1-1 0,0 1 0,0 0 0,1 0 0,0 0 0,1 0 0,-1 1 0,2-1 0,-1 1 0,0 16 0,2-21-69,0 0-1,0 0 1,1 0 0,-1 1 0,1-1-1,0 0 1,0 0 0,0 0 0,1 0 0,-1 0-1,1 0 1,0-1 0,0 1 0,1-1-1,-1 1 1,1-1 0,-1 0 0,1 0 0,0 0-1,0 0 1,1 0 0,-1-1 0,0 1 0,1-1-1,0 0 1,-1 0 0,1 0 0,0-1-1,0 1 1,6 1 0,9 2-1131,1-1 0,0-1 1,-1-1-1,1 0 0,22-2 0,-8 0-5852</inkml:trace>
  <inkml:trace contextRef="#ctx0" brushRef="#br0" timeOffset="137446.34">5013 3444 9776,'-2'36'-18,"1"-29"365,0-1 1,1 1-1,-1-1 1,1 1-1,1-1 1,-1 0-1,1 1 0,4 11 1,28 89 3931,-26-78-4047,2 0 1,1 0-1,1-1 1,25 45-1,-34-69-228,1 1-1,-1-1 1,1 0-1,-1-1 1,1 1-1,0 0 1,1-1-1,-1 0 1,1 1-1,-1-1 0,1-1 1,6 4-1,3 2-5,52 37-70,-47-50 85,-7 1-39,3 0-43,0-1 0,0 0-1,-1-1 1,17-10 0,-27 15 69,-1-1 0,1 0 0,-1 1 0,1-1 0,-1 0 0,0-1 0,0 1 0,0 0 0,0-1 0,0 1 0,0-1 0,-1 1 0,1-1 0,-1 0 0,0 0 0,0 0 0,0 0 0,0 0 0,0 0 0,-1 0 0,1 0 0,-1 0 0,0 0 0,0 0 0,0 0 0,-1-6 0,-1-1 24,0 0 1,-1 0-1,0 0 0,-1 1 0,0-1 1,0 1-1,-11-17 0,13 23-20,0 1 1,0-1-1,0 0 1,-1 1-1,1-1 1,-1 1-1,0 0 1,0 0-1,0 0 1,0 0-1,0 0 1,0 1-1,0-1 1,0 1-1,-1 0 1,1 0-1,-1 0 1,1 0-1,-1 1 0,1 0 1,-1-1-1,1 1 1,-1 0-1,1 1 1,-1-1-1,-5 2 1,6-1 5,1-1 0,-1 1 0,0 0 0,1 0 0,-1 1 0,1-1 0,0 0 0,-1 1 0,1 0 0,0-1 0,0 1 0,0 0 0,0 0 0,0 0 0,0 0 0,1 1 0,-3 3 0,1-1-8,1 0 1,0 0 0,0 1-1,0-1 1,1 1 0,0 0 0,0 0-1,0 6 1,0-1 8,1 0 0,0 1 0,1-1 0,1 0 0,0 0 0,0 0 0,1 0-1,5 13 1,-6-22 16,-1 1 0,1-1 0,0 0 0,0 1 0,1-1 0,-1 0 0,0 0 0,1-1 0,-1 1 0,1 0 0,-1-1 0,1 0 0,0 1 0,0-1 0,0 0 0,0 0 0,-1-1 0,1 1 0,0-1 0,0 1 0,0-1 0,1 0 0,3 0 0,0 0-2,0-1 0,0 1 0,0-1 0,0 0 0,0 0 0,0-1 0,0 0 0,12-6-1,-7 2 43,0-2 0,-1 1 0,0-1 0,-1-1 0,0 0 0,0 0 0,-1-1 0,0-1 0,-1 1 0,0-1 0,0-1 0,-1 1 0,-1-1-1,8-19 1,-12 22-67,-4-8 58,0 19 68,-2 14 58,5-4-162,1-1-1,0 1 0,0-1 0,1 0 0,1 0 1,0 0-1,1-1 0,0 1 0,0-1 0,11 14 1,-13-21-64,0-2 0,0 1 0,0 0 0,0-1 0,1 1 1,-1-1-1,0 0 0,1 0 0,-1 0 0,1-1 0,0 1 1,6-1-1,-9 0 330,22-14 2,-22 13-292,8-5-15,-1-1 1,-1 0-1,13-14 0,-12 1-16,-1 8 583,-7 12-549,1 0 0,0 1 0,0-1 0,0 0 0,-1 1 0,1-1 0,0 0 1,0 1-1,-1-1 0,1 1 0,0-1 0,-1 1 0,1-1 0,0 1 0,-1 0 0,1-1 1,-1 1-1,1 0 0,-1-1 0,1 2 0,33 44 106,-25-34-104,0 1-1,0-1 1,1-1-1,15 14 1,-24-25-19,0 1-1,0-1 1,0 0 0,0 1-1,0-1 1,0 0 0,0 0 0,1 0-1,-1 0 1,0 0 0,0 0-1,0 0 1,0 0 0,0 0-1,0-1 1,1 1 0,-1 0-1,0-1 1,0 1 0,0-1-1,1 0 1,27-15 2,-19 10-46,9-5 78,0-1 1,-1 0-1,17-16 1,-25 20 135,-9 7-159,-1 0 1,1 0-1,0 0 1,0 1-1,0-1 0,0 0 1,0 1-1,0-1 1,0 1-1,0-1 1,0 1-1,0-1 1,0 1-1,0 0 1,0-1-1,1 1 0,-1 0 1,0 0-1,0 0 1,3 0-1,-4 1 3,1-1 0,0 1 0,-1-1-1,1 1 1,-1-1 0,1 1 0,-1 0 0,1-1-1,-1 1 1,1 0 0,-1 0 0,0-1 0,1 1-1,-1 0 1,0 0 0,1-1 0,-1 1 0,0 0-1,0 0 1,0 0 0,0 1 0,0 8 51,0 0 1,0-1-1,-4 17 1,3-20 37,-29 124 27,7-37-592,15-62 145,0-1 1,-2 0-1,-1 0 0,-20 36 0,-12 9-7840,39-73 3463,-2-1 4610,4-1-455,-9 3-1905</inkml:trace>
  <inkml:trace contextRef="#ctx0" brushRef="#br0" timeOffset="137882.77">6137 3804 12376,'-4'6'75,"2"-5"59,1 1-1,0-1 1,-1 1 0,1 0 0,0-1-1,0 1 1,0 0 0,0-1-1,1 1 1,-1 0 0,0 2 0,2-3-57,-1-1 0,1 1 1,0-1-1,0 0 1,0 1-1,-1-1 1,1 0-1,0 1 0,0-1 1,0 0-1,0 0 1,0 0-1,0 1 0,0-1 1,0 0-1,-1 0 1,1-1-1,0 1 1,0 0-1,0 0 0,0 0 1,0-1-1,0 1 1,0 0-1,-1-1 1,1 1-1,1-1 0,36-13 1741,-29 10-1201,15-5-406,-6 1-259,0 1 0,0 1 0,1 1 0,0 0 0,39-4 0,-51 9-3572,10 6-6301,-1-2 7921</inkml:trace>
  <inkml:trace contextRef="#ctx0" brushRef="#br0" timeOffset="137883.77">6076 3998 10040,'38'-25'-96,"-25"16"705,0 1 0,0 0 1,1 1-1,22-9 0,-34 17-474,-1-1 0,0 0 0,1 0 1,-1 1-1,1-1 0,-1 1 0,0-1 0,0 1 0,1-1 0,-1 1 0,0 0 0,0 0 0,0-1 0,0 1 0,0 0 0,0 0 0,0 0 0,0 0 1,0 1-1,0-1 0,0 0 0,0 2 0,1-1 164,0 1 0,0 0 0,-1 0 0,1-1-1,-1 1 1,0 0 0,0 0 0,0 0 0,1 5 0,18-8 734,11-2-1097,-15 1 299,-1 0-1,21-4 0,-29 3-795,0 0-1,1-1 0,-1 0 1,9-5-1,4-4-4179,-12 5-3612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25:12.10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69 242 6368,'0'0'969,"1"-4"-157,-1 3-782,2-11 1255,-1-1-1,0 1 1,-2-19 0,1 28-1119,0 1 1,0-1-1,0 1 0,-1-1 0,1 1 0,-1-1 0,0 1 0,0-1 0,1 1 0,-2 0 0,1-1 0,0 1 1,0 0-1,-1 0 0,1 0 0,-1 0 0,0 0 0,1 0 0,-1 1 0,0-1 0,0 0 0,0 1 1,0-1-1,-1 1 0,-2-1 0,0 1-85,1 0 1,-1 1-1,0 0 1,0 0-1,1 0 1,-1 0-1,0 1 0,0 0 1,1 0-1,-1 0 1,1 1-1,-1 0 1,1-1-1,-1 1 1,1 1-1,0-1 1,0 1-1,0 0 1,-4 3-1,5-4-108,-4 5 70,0 0 0,1 0 0,0 0-1,0 1 1,1 0 0,0 0 0,0 0-1,1 1 1,0 0 0,0-1 0,1 1-1,-3 12 1,3-12 32,0 2 126,1 0 0,0 0 1,0 0-1,1 0 0,1 0 0,0 0 0,0 1 0,4 16 1,-1-13 86,0 0 1,2-1 0,7 19-1,-11-31-280,0-1 0,0 0 0,0 1-1,1-1 1,-1 0 0,0 1 0,1-1 0,-1 0-1,0 0 1,1 0 0,0 0 0,-1-1 0,1 1-1,-1 0 1,1-1 0,0 1 0,2 0-1,30 5 41,-29-6-30,-2 1-18,0 0 1,1 0 0,-1-1-1,0 1 1,0-1 0,0 0-1,1 0 1,-1 0-1,0 0 1,0-1 0,6-1-1,1-1-1,15-1-1852,-1-1 0,0-1 0,-1-1 0,1-1 0,32-16 0,-26 11-5500</inkml:trace>
  <inkml:trace contextRef="#ctx0" brushRef="#br0" timeOffset="725.1">716 467 992,'-13'4'15,"8"-2"93,4-1 367,-1 0 0,0 0-1,1-1 1,-1 1 0,0 0-1,1-1 1,-1 0-1,0 1 1,0-1 0,1 0-1,-1 0 1,0 0-1,0 0 1,0 0 0,1 0-1,-1-1 1,0 1 0,0 0-1,0-1 1,1 0-1,-3 0 1,3 0 392,1 0-786,-1 1-1,1-1 1,0 1 0,-1-1 0,1 0 0,0 1 0,-1-1 0,1 0 0,0 1 0,0-1 0,0 0 0,0 1 0,0-1 0,0 0-1,-1 1 1,2-1 0,-1 0 0,0 1 0,0-1 0,0 0 0,0 1 0,0-1 0,0 0 0,1 1 0,-1-1 0,1 0-1,7-21 1257,-7 19-1252,0 1 1,1-1 0,0 1-1,0-1 1,-1 1-1,1 0 1,1 0-1,-1 0 1,0 0 0,0 0-1,1 0 1,-1 1-1,1-1 1,-1 1-1,1-1 1,0 1 0,0 0-1,0 0 1,-1 1-1,1-1 1,4 0-1,-6 1-18,13-4 608,-14 4-665,0 0-1,1 0 0,-1 0 0,0 0 1,1 0-1,-1 0 0,0 0 0,1 0 0,-1 0 1,0 0-1,0 0 0,1 0 0,-1 0 1,0 0-1,1 0 0,-1 0 0,0 1 0,0-1 1,1 0-1,-1 0 0,0 0 0,0 0 0,0 1 1,1-1-1,-1 0 0,0 0 0,0 0 1,0 1-1,1-1 0,-1 0 0,0 0 0,0 1 1,0-1-1,0 0 0,0 1 0,0-1 0,1 0 1,-1 0-1,0 1 0,0-1 0,0 0 1,0 1-1,0-1 0,0 0 0,0 0 0,0 1 1,0-1-1,-1 0 0,1 1 0,0-1 0,-3 7-7,3-5-16,-10-3-204,9 1 244,0-1 1,0 1-1,1-1 1,-1 1 0,0-1-1,1 0 1,-1 1-1,0-1 1,1 0-1,-1 0 1,1 1 0,-1-1-1,1 0 1,-1 0-1,1 0 1,0 0 0,-1-1-1,1 2-19,0 0 0,0 0-1,0 1 1,0-1 0,0 0 0,0 0-1,0 0 1,0 0 0,1 0-1,-1 0 1,0 0 0,0 0 0,0 0-1,0 0 1,0 0 0,0 0 0,0 0-1,0 0 1,0 0 0,0 0 0,0 0-1,0 0 1,0 0 0,0 0 0,0 0-1,0 0 1,0 0 0,0 0-1,1 0 1,-1-1 0,0 1 0,0 0-1,0 0 1,0 0 0,0 0 0,0 0-1,0 0 1,0 0 0,0 0 0,0 0-1,0 0 1,0 0 0,0 0 0,0 0-1,0 0 1,0 0 0,0 0 0,0 0-1,10 15 144,-9-14-242,0 1 0,0 0 0,0-1-1,0 1 1,-1 0 0,1 0 0,0-1 0,-1 1-1,1 0 1,-1 0 0,0 0 0,1 0-1,-1 0 1,0 0 0,0 0 0,0-1 0,-1 1-1,0 3 1,0-3-247,0 0-1,0 0 0,-1-1 1,1 1-1,-1 0 1,1 0-1,-1-1 1,0 1-1,0-1 1,0 0-1,0 1 0,-3 0 1,-10 7-8534</inkml:trace>
  <inkml:trace contextRef="#ctx0" brushRef="#br0" timeOffset="1438.05">935 306 992,'-2'0'100,"1"-1"0,0 1 0,-1-1 0,1 0 0,0 1 0,0-1 0,0 0 0,-1 0 0,1 1 0,0-1 0,0 0 0,0 0 0,0 0 0,1 0 0,-1-1 0,0 1 0,0 0 0,1 0 0,-1 0 0,0-1 0,1 1 0,-1 0 0,1-1 0,0 1 0,-1 0 0,1-1 0,0 1 0,0-1 0,0 1 0,0 0 0,0-1 0,0 1 0,1-3 0,0-8 1184,1 0 1,0 0-1,5-12 1,-3 6-454,5-20 480,-3 16-484,-1-1 0,-2 0 0,2-31 0,-5 52-762,0 1 1,0 0 0,0 0 0,0 0 0,0 0 0,1-1 0,-1 1-1,0 0 1,0 0 0,1 0 0,-1 0 0,1 0 0,-1 0 0,1 0 0,-1 0-1,1 0 1,0 0 0,-1 0 0,1 0 0,0 0 0,0 0 0,-1 1-1,1-1 1,0 0 0,0 1 0,0-1 0,2-1 0,-2 2-36,0 0 0,0 0 1,0 0-1,0 0 0,0 0 0,0 1 1,-1-1-1,1 0 0,0 0 0,0 1 1,0-1-1,0 0 0,0 1 0,-1-1 1,1 1-1,0-1 0,0 1 1,-1-1-1,1 1 0,0 0 0,-1-1 1,1 1-1,0 0 0,-1-1 0,1 1 1,-1 0-1,1 0 0,-1 0 0,0-1 1,1 1-1,-1 0 0,0 0 1,1 1-1,2 13-24,1-1-1,-2 1 1,0-1 0,-1 1 0,0 0 0,-3 29 0,0-22 236,5 46 0,24 158 1011,-27-216-1171,0 1-1,0-1 1,-1 1-1,-1-1 1,0 0-1,0 0 1,-7 19-1,8-27-293,-1-5 128,1 1 71,-1 0 1,0 0-1,0 0 0,0 0 1,0 1-1,0-1 0,-1 0 1,1 1-1,0-1 1,-1 1-1,-3-2 0,-15 2-17,20 1 31,0 0 1,0 0 0,0 0-1,0 0 1,0 0 0,0 0-1,0 0 1,0 0-1,0 0 1,0-1 0,0 1-1,0 0 1,0-1 0,0 1-1,0-1 1,1 1 0,-1-1-1,0 1 1,0-1 0,0 1-1,1-1 1,-1 0 0,0 1-1,1-1 1,-1 0 0,0 0-1,1 0 1,-1 0 0,1 1-1,-1-1 1,1 0-1,0 0 1,-1 0 0,1 0-1,0 0 1,0 0 0,0-2-1,-1 2 18,0-1 0,0 1 0,1-1 0,-1 0 0,1 1 0,0-1 1,-1 0-1,1 0 0,0 1 0,0-1 0,0 0 0,0 1 0,0-1 0,1-2 0,0 3 7,-1 1 1,1-1 0,-1 1 0,1-1-1,-1 1 1,1 0 0,0-1-1,-1 1 1,1 0 0,0-1 0,-1 1-1,1 0 1,0 0 0,0 0-1,-1-1 1,1 1 0,0 0 0,0 0-1,1 0 1,13-2 113,-5-1 71,0 2 0,1-1 1,-1 2-1,0-1 0,0 1 0,12 2 0,36-2 657,-45 0-856,0 0 1,1 0-1,13 3 1,23 1 17,-49-4 150,18 2-4221</inkml:trace>
  <inkml:trace contextRef="#ctx0" brushRef="#br0" timeOffset="2058.08">4 693 7712,'-1'3'1153,"1"-3"-1084,-1 1-1,1-1 1,0 1 0,-1 0-1,1-1 1,0 1 0,0 0-1,0-1 1,-1 1 0,1 0-1,0-1 1,0 1 0,0 0-1,0-1 1,0 1 0,0 0-1,0-1 1,1 1 0,-1 0-1,0-1 1,0 1 0,0 0 0,1-1-1,-1 1 1,0-1 0,1 1-1,-1 0 1,0-1 0,1 1-1,-1-1 1,1 1 0,1 0 159,0-1 0,-1 0 0,1 0 0,0 0 1,-1 0-1,1 0 0,0 0 0,-1 0 0,1-1 1,0 1-1,-1 0 0,1-1 0,0 0 1,-1 1-1,1-1 0,1-1 0,52-18 997,1 3-1,0 2 0,107-14 1,-112 20-1031,30 0 332,107 0 0,41-4-402,-197 10-83,1 1-1,62 4 1,-45 0-26,-25-2-91,0 2 0,0 0 0,-1 2 0,1 0 0,-1 2 0,32 12 0,-2 2-1936,-54-20 1877,1 1 0,0-1 0,-1 0-1,1 1 1,-1-1 0,1 1-1,-1-1 1,1 1 0,-1-1-1,1 1 1,-1-1 0,0 1-1,1-1 1,-1 1 0,1-1 0,-1 1-1,0 0 1,0-1 0,1 1-1,-1 0 1,0-1 0,0 1-1,0 0 1,0-1 0,0 1-1,0 0 1,0-1 0,0 1 0,0 1-1,-1-1-201,0 1 0,1 0 0,-1-1 0,0 1 0,0 0 0,0-1-1,-1 1 1,1-1 0,0 0 0,-1 1 0,-1 0 0,-6 5-1025,0 0 0,-1-1 0,-12 6 0,-13 6-785</inkml:trace>
  <inkml:trace contextRef="#ctx0" brushRef="#br0" timeOffset="2417.02">228 834 7896,'3'0'2297,"108"-9"2784,81-27-315,-14 2-4224,-111 24-435,-35 4 11,1 1 1,-1 1-1,1 2 0,-1 2 1,51 5-1,-38 3-696,83 3-1,-107-4-7079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25:04.92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60 403 816,'0'0'0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24:51.85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80 533 7448,'0'0'11619,"-4"3"-11756,-7 6 29,0 1 1,-17 19-1,26-25 90,-1-1 1,0 0 0,1 0-1,0 1 1,0-1 0,0 1-1,0 0 1,1 0-1,-1 0 1,1 0 0,0 0-1,0 0 1,0 0 0,1 0-1,-1 0 1,1 5-1,1-7 29,1 0-1,-1 0 1,0-1-1,1 1 1,-1 0-1,1-1 1,0 1-1,0 0 1,-1-1-1,1 0 1,0 0-1,0 1 1,0-1-1,0 0 1,0 0-1,1-1 1,-1 1-1,0 0 0,0-1 1,3 1-1,-1-1 42,-1 1 0,1-1 0,0 0 0,-1 0-1,1-1 1,0 1 0,-1-1 0,1 1-1,0-1 1,-1 0 0,1-1 0,-1 1 0,0-1-1,1 1 1,-1-1 0,0 0 0,0 0-1,0-1 1,0 1 0,2-3 0,-1 1-9,-1-1 1,1 1 0,-1-1 0,0 1-1,-1-1 1,1 0 0,-1 0 0,0 0-1,0-1 1,-1 1 0,0 0 0,2-11-1,1-34 516,-1 1 1,-9-93-1,-2 14-4179,15 114 121,0 3-6127</inkml:trace>
  <inkml:trace contextRef="#ctx0" brushRef="#br0" timeOffset="425.53">268 562 5832,'18'-8'8242,"18"8"-5518,-30 0-2568,0 1 0,-1-1 0,1 0 0,0-1 0,8-1 0,-10 1-43,-1-1 1,0 1-1,0-1 1,0 0-1,0 1 0,0-2 1,0 1-1,-1 0 0,1 0 1,0-1-1,-1 1 0,0-1 1,0 0-1,0 0 0,0 0 1,2-3-1,-2 0 1,1 1-1,-1-1 1,0 0-1,-1 0 1,1 1 0,-1-1-1,0 0 1,0-12-1,-1 11-117,-1 1 31,0 4 106,-1 3 1,-5 0-125,0 1 0,0 0 0,1 0 0,-1 1 0,1 0 0,0 0 0,0 0 0,0 1 0,0 0 0,0 0 0,1 0 0,0 1 0,0 0 0,0 0 0,0 0 0,1 1 0,0-1 1,0 1-1,1 0 0,-1 0 0,1 0 0,0 1 0,1-1 0,0 1 0,0 0 0,0-1 0,0 12 0,1-16-11,1 1 0,0 0 1,0 0-1,0-1 0,0 1 0,1 0 1,-1 0-1,1-1 0,-1 1 0,1-1 0,0 1 1,0 0-1,1-1 0,-1 0 0,0 1 1,1-1-1,-1 0 0,1 1 0,0-1 0,0 0 1,0 0-1,0-1 0,0 1 0,0 0 1,0-1-1,0 1 0,1-1 0,-1 0 0,1 1 1,-1-1-1,1-1 0,3 2 0,8 1-345,-1 0-1,1-1 0,-1 0 0,1-2 1,-1 1-1,1-2 0,0 0 1,-1 0-1,16-4 0,8-9-2928,-7 1-6170</inkml:trace>
  <inkml:trace contextRef="#ctx0" brushRef="#br0" timeOffset="426.53">615 91 11384,'-2'34'1387,"2"1"1,1-1 0,2 1 0,12 54 0,-11-61-1045,1-4-211,1 0-1,0-1 0,2 0 1,1 0-1,0-1 1,2 0-1,1 0 0,23 32 1,-31-49-134,0-1 1,0 1-1,0-1 0,1 0 1,0 0-1,0 0 1,0-1-1,0 0 1,0 0-1,1 0 0,-1 0 1,1-1-1,9 3 1,-12-5-3,-1 1 0,1-1 1,-1 1-1,1-1 0,-1 0 0,1 0 1,-1-1-1,1 1 0,-1 0 1,1-1-1,-1 1 0,1-1 0,-1 0 1,0 0-1,1 0 0,-1 0 1,0 0-1,0-1 0,0 1 0,0-1 1,0 1-1,0-1 0,0 0 1,-1 1-1,1-1 0,0 0 0,-1 0 1,0 0-1,1 0 0,-1-1 1,0 1-1,0 0 0,0-1 0,1-4 1,0 0-30,0-1 0,-1 0 0,0 0 0,0 0 0,-1 0 0,0 0 0,0 0 0,-1 0 0,0 1 0,0-1 0,-1 0 0,0 0 0,-6-14 0,6 20 81,-1 2-47,0 0 0,0 1-1,0-1 1,1 1 0,-1-1 0,0 1-1,0 0 1,1 0 0,-1 0-1,0 1 1,1-1 0,-1 1-1,1-1 1,0 1 0,-1 0-1,1 0 1,0 0 0,0 0 0,0 0-1,0 0 1,1 1 0,-1-1-1,1 1 1,-3 3 0,2-1-5,0 0-1,0 0 1,0 1 0,1-1 0,0 1 0,0-1 0,0 1 0,1-1 0,-1 1 0,2 9-1,0-12 11,-1 0-1,1 0 1,0 0-1,1 0 0,-1 0 1,1-1-1,-1 1 1,1 0-1,0-1 0,0 1 1,0-1-1,0 0 0,0 1 1,0-1-1,1 0 1,-1 0-1,5 2 0,-3-1-1,0-1 0,1 1 0,-1-1 0,1 0 0,0-1 0,-1 1 0,1-1 0,0 0 0,0 0-1,8 1 1,-11-3 8,0 1-1,0-1 0,0 1 0,-1-1 0,1 1 1,0-1-1,0 0 0,0 0 0,-1 0 0,1 0 1,-1 0-1,1-1 0,-1 1 0,1 0 0,-1-1 1,1 1-1,-1-1 0,0 1 0,0-1 0,0 1 1,0-1-1,0 0 0,0 0 0,-1 0 1,2-2-1,2-8 168,0 0 0,4-22 0,-5 21-24,0-4-177,-1 0 0,-1 0 0,0-27 0,-1 28 162,-3 48-159,2-26 77,0 0 1,1 0-1,0 0 1,0 1-1,0-1 0,1 0 1,1 6-1,-1-3 203,-1-6-302,0 0 0,1 0 0,-1 0 0,1 0 0,0 0-1,0-1 1,0 1 0,0 0 0,0 0 0,0-1 0,1 1 0,0-1 0,-1 1 0,1-1 0,0 0 0,0 1 0,0-1-1,3 2 1,-2-2 44,1 1 0,-1-1 0,1 0 0,0 0 0,-1-1 0,1 1 0,0-1 0,0 1 0,0-1 0,0-1-1,0 1 1,0 0 0,0-1 0,0 0 0,1 0 0,-1 0 0,0 0 0,0-1 0,0 0 0,0 0 0,0 0 0,0 0-1,0-1 1,0 1 0,-1-1 0,1 0 0,0 0 0,-1 0 0,1-1 0,-1 1 0,4-5 0,1-2 80,-5 6-56,0-1 0,-1 1 1,1-1-1,0 1 1,-1-1-1,0 0 1,0 0-1,0 0 0,0 0 1,-1 0-1,0-1 1,0 1-1,0 0 1,0-1-1,-1 1 0,1-1 1,-1 1-1,-1-8 1,-1 2 155,-4 18-166,-3 20 7,8-20-25,1 0 1,-1 0 0,2 1-1,-1-1 1,1 0-1,0 0 1,1 0 0,2 9-1,-3-14-1,0-1-1,-1 1 0,1 0 1,0-1-1,1 1 0,-1-1 0,0 1 1,1-1-1,-1 0 0,1 1 1,0-1-1,0 0 0,0 0 1,0 0-1,0 0 0,0-1 1,0 1-1,1 0 0,-1-1 1,1 0-1,-1 1 0,1-1 0,0 0 1,-1-1-1,1 1 0,5 1 1,0-1-23,-5-1 19,1 0 0,-1 1 0,0-1 0,0 0 0,1-1 0,-1 1 0,0-1 0,1 1-1,5-3 1,-7 3 10,0-1 0,0 0 0,0 1 0,0-1 0,0 0-1,0 0 1,0 0 0,0 0 0,0-1 0,0 1 0,0-1 0,-1 1-1,3-3 1,5-4 36,-6 6-35,0 0 1,0 0 0,0 0-1,0 0 1,-1 0 0,1-1 0,-1 1-1,1-1 1,-1 1 0,0-1-1,0 0 1,0 0 0,0 0 0,-1 0-1,1-1 1,-1 1 0,2-6-1,19-54-21,-21 62 156,-4 6-88,1 0-1,0 1 0,0-1 0,0 1 0,1-1 0,0 1 0,-1 5 1,-4 59 25,6-55-78,-1 0 1,0 0-1,-1 0 0,-1 0 1,0 0-1,-1-1 0,-10 23 1,8-26 4,0 0 0,1 1 1,0-1-1,1 1 1,1 0-1,-1 0 0,2 0 1,0 1-1,-1 21 1,2-33-43,1 0 1,0 0 0,0 1-1,0-1 1,-1 0-1,1 1 1,1-1 0,-1 0-1,0 1 1,0-1 0,0 0-1,1 1 1,-1-1-1,0 0 1,1 0 0,-1 1-1,1-1 1,0 0 0,-1 0-1,1 0 1,0 0-1,0 0 1,0 0 0,0 0-1,0 0 1,0 0 0,0 0-1,0 0 1,1 0-1,0 0-1158,7-12-5793,0 0-917</inkml:trace>
  <inkml:trace contextRef="#ctx0" brushRef="#br0" timeOffset="427.53">1809 379 10936,'-2'1'303,"1"0"0,-1 0 1,0 0-1,0-1 0,1 1 1,-1-1-1,0 1 0,0-1 1,0 0-1,1 0 0,-1 0 0,0 0 1,0 0-1,0 0 0,0 0 1,1 0-1,-3-1 0,1 0-53,1 1-1,0 0 0,-1-1 0,1 1 0,-1 0 0,1 0 0,-1 1 1,1-1-1,-1 0 0,1 1 0,0-1 0,-1 1 0,-1 1 0,3-1-229,-1-1-1,1 1 0,0 0 1,0-1-1,0 1 0,0 0 1,0 0-1,0 0 0,0 0 1,0 0-1,0 0 0,1 0 0,-1 0 1,0 0-1,0 0 0,1 1 1,-1-1-1,1 0 0,0 1 1,-1-1-1,1 0 0,0 0 1,-1 1-1,1-1 0,0 0 1,0 1-1,0-1 0,0 0 0,1 1 1,-1-1-1,0 0 0,1 1 1,-1-1-1,0 0 0,1 1 1,-1-1-1,1 0 0,0 0 1,-1 0-1,1 0 0,0 0 0,0 0 1,2 2-1,0 2 18,1-1 1,-1 0-1,1 0 0,0-1 1,0 1-1,0-1 0,1 0 0,0 0 1,-1 0-1,8 3 0,9 1 460,-12-4-338,1 0 0,-1 0 0,0 1 0,0 1 0,16 10 0,-9-4 39,-12-9-142,-1 0 1,0 0-1,0 0 0,0 1 1,0-1-1,0 1 0,0-1 0,-1 1 1,1 0-1,-1 0 0,0 0 1,0 1-1,0-1 0,0 0 1,0 1-1,-1-1 0,0 1 0,0 0 1,1 3-1,-1-3-33,0 0-1,-1-1 1,1 1 0,-1-1-1,0 1 1,0 0 0,0-1-1,-1 1 1,1-1 0,-1 1-1,0-1 1,0 1 0,0-1-1,0 1 1,-1-1 0,1 0-1,-1 0 1,0 0 0,0 0-1,0 0 1,-4 4 0,5-6-21,-1 0-1,0-1 1,1 1 0,-1 0 0,0-1 0,0 1 0,1-1 0,-1 0 0,0 0 0,0 0 0,1 0 0,-1 0 0,0 0 0,-3 0 0,-3-1-11,-51-1-3538,59 2 3412,-1-1 1,0 1-1,1 0 1,-1 0-1,1-1 1,0 1-1,-1 0 1,1-1-1,-1 1 0,1 0 1,-1-1-1,1 1 1,0-1-1,-1 1 1,1-1-1,0 1 0,0-1 1,-1 1-1,1-1 1,0 1-1,0-1 1,0 1-1,-1-1 0,1 1 1,0-1-1,0 0 1,0 1-1,0-1 1,0 1-1,0-1 1,0 1-1,1-2 0,3-18-3796,-4 20 3825,4-14-1774,2-9-4260</inkml:trace>
  <inkml:trace contextRef="#ctx0" brushRef="#br0" timeOffset="428.53">2008 379 11744,'3'5'667,"0"0"0,0 1 0,-1-1 0,1 1 0,-1-1 1,-1 1-1,1 0 0,-1-1 0,0 1 0,0 0 0,-1 0 1,0 7-1,1 9-117,0 1 0,2-1 1,0 1-1,10 30 1,-13-51-628,1 0 0,0-1 0,0 1 0,-1 0 0,1 0 0,0-1 0,0 1 0,1-1 0,-1 1 0,0-1 0,0 0 0,1 1 0,-1-1 1,3 2-1,-3-3-264,1 1 0,-1 0 1,1-1-1,-1 1 1,1-1-1,-1 1 1,1-1-1,-1 0 0,1 1 1,-1-1-1,1 0 1,0 0-1,-1 0 0,1 0 1,-1-1-1,1 1 1,0 0-1,1-1 1,13-3-9780</inkml:trace>
  <inkml:trace contextRef="#ctx0" brushRef="#br0" timeOffset="429.53">2204 585 12280,'-1'-1'114,"0"1"0,0 0 0,0-1 1,0 1-1,0-1 0,0 0 0,1 1 1,-1-1-1,0 0 0,0 1 1,1-1-1,-1 0 0,0 0 0,1 0 1,-1 1-1,1-1 0,-1 0 0,1 0 1,0 0-1,-1 0 0,1 0 0,0-1 1,-1-31 1758,19-34 138,-15 58-1814,1-3-47,0 0 1,1 0-1,0 0 1,1 1-1,1 0 0,0 0 1,0 1-1,1 0 1,0 0-1,1 1 1,13-12-1,-21 21-153,-1-1-1,1 1 1,0 0-1,0-1 1,0 1-1,0 0 1,-1 0-1,1 0 1,0 0-1,0 0 1,0 0-1,0 0 1,0 0-1,-1 0 1,1 0-1,0 1 1,0-1-1,0 0 1,0 0-1,-1 1 1,1-1-1,0 0 1,0 1-1,-1-1 1,1 1-1,0-1 1,-1 1-1,1 0 1,0-1-1,0 2 1,2 0 59,5 7-23,-1 0 1,0 0-1,-1 1 1,7 11-1,-9-13-41,-3-4 10,1 0 0,-1 0 0,0 0 1,0 0-1,-1 0 0,1 0 0,-1 0 0,0 0 1,0 0-1,0 0 0,-2 5 0,3 27 49,1-28-14,1 0 0,0 1 1,0-1-1,1 0 0,0 0 0,0-1 1,1 1-1,0-1 0,7 8 0,2 4-174,-12-17 140,0 0-1,0 0 1,0-1 0,0 1 0,0 0 0,0-1 0,1 1 0,-1-1 0,1 0 0,-1 0 0,1 0-1,-1 0 1,1 0 0,-1 0 0,1-1 0,0 1 0,-1-1 0,1 0 0,0 0 0,0 0-1,-1 0 1,1 0 0,0 0 0,-1-1 0,1 0 0,0 1 0,-1-1 0,1 0 0,-1 0 0,1 0-1,-1-1 1,1 1 0,-1-1 0,0 1 0,0-1 0,0 0 0,0 1 0,0-1 0,0 0-1,0 0 1,-1-1 0,1 1 0,-1 0 0,1-1 0,-1 1 0,2-4 0,2-8 41,0 0-1,0-1 1,-1 1 0,-1-1 0,0 1 0,-1-1 0,-1 0 0,0 0 0,-1 0 0,0 0 0,-2 0-1,-5-28 1,6 42-53,1 1 0,-1-1 0,1 0 0,-1 0 0,0 0 0,0 1 0,1-1-1,-1 0 1,0 1 0,0-1 0,0 1 0,0-1 0,0 1 0,0-1 0,1 1 0,-1 0-1,0-1 1,0 1 0,0 0 0,0 0 0,-1 0 0,1 0 0,0 0 0,0 0 0,0 0-1,0 0 1,0 0 0,0 0 0,0 1 0,0-1 0,0 0 0,0 1 0,0-1 0,1 1 0,-1-1-1,0 1 1,0-1 0,-1 2 0,-2 0-78,0 0 0,0 0 0,0 0 0,0 1 0,0 0 0,0 0-1,-3 4 1,4-3 150,1-1 0,-1 1 0,1 0-1,0 0 1,1 1 0,-1-1 0,1 0-1,-1 1 1,1-1 0,0 0 0,1 1-1,-1-1 1,1 9 0,1 2 126,1 0-1,6 27 1,2 9 418,-9-46-559,0 0 0,0-1 0,1 0-1,0 1 1,0-1 0,0 0 0,0 0 0,0 0-1,1 0 1,0 0 0,0-1 0,0 1 0,0-1-1,1 0 1,-1 0 0,1 0 0,0 0 0,-1-1-1,1 1 1,5 1 0,-3-1-295,0 0 1,0 0-1,0-1 1,0 0-1,1 0 1,-1 0-1,0-1 1,1 0-1,0 0 1,-1-1-1,1 0 0,-1 0 1,10-2-1,-2-4-5795,1-9 4434,-7 5 255,20-17-5387</inkml:trace>
  <inkml:trace contextRef="#ctx0" brushRef="#br0" timeOffset="951.3">2514 543 1440,'11'-6'8943,"-29"-2"-1920,16 7-6895,0-1-1,-1 0 1,1 1 0,0-1 0,1 0-1,-1-1 1,0 1 0,0 0-1,1 0 1,0-1 0,-1 1-1,1-1 1,0 1 0,0-1-1,0 0 1,-1-4 0,2 1 30,-1 0 1,1 0 0,0 0 0,1-1 0,-1 1 0,4-12 0,0-14 410,-3 27-499,-1-1 0,1 0-1,0 0 1,1 0 0,3-10 0,-4 14-72,1 0 0,-1 0 1,0 0-1,1 0 1,-1 1-1,1-1 0,0 0 1,-1 1-1,1-1 1,0 1-1,0-1 0,0 1 1,0 0-1,0 0 0,1 0 1,-1 0-1,0 0 1,4 0-1,16-6 188,-12 4-369,0 0 1,0 1-1,19-2 1,-25 4-4,0 0 0,0 0 0,-1 1 0,1-1 1,0 1-1,0 0 0,0 0 0,-1 0 1,1 1-1,-1-1 0,1 1 0,-1 0 1,6 4-1,-7-5-708,-2 10-6135,0 0 483</inkml:trace>
  <inkml:trace contextRef="#ctx0" brushRef="#br0" timeOffset="1547.23">2722 505 12376,'0'0'1120,"23"0"1306,-3-3-1471,-1-1-1,0 0 1,26-11 0,-41 12-907,0 0 1,0 0-1,-1-1 0,1 0 1,-1 0-1,0 0 1,0 0-1,0 0 0,-1 0 1,1-1-1,1-5 1,-3 9-49,0-2 0,0 1 1,0-1-1,-1 1 0,1-1 1,0 0-1,-1 1 1,0-1-1,0 0 0,0 0 1,0 1-1,0-1 0,0 0 1,-1 1-1,1-1 0,-2-3 1,-1-20 218,-31 29 589,25 0-838,-1 1-1,0 0 1,1 1-1,0 0 1,0 0-1,0 1 1,1 0-1,-1 1 1,-11 13-1,13-14 37,1 1 1,1-1-1,-1 1 0,1 1 0,1-1 0,-1 1 1,1-1-1,1 2 0,-1-1 0,1 0 0,-3 14 1,6-18-17,0-1 1,0 0 0,0 1 0,1-1-1,-1 1 1,1-1 0,0 1 0,0-1-1,0 0 1,0 1 0,0-1 0,1 0-1,0 0 1,0 0 0,-1 0 0,2 0-1,-1-1 1,0 1 0,0-1 0,1 1-1,0-1 1,-1 0 0,1 0 0,0 0-1,0 0 1,0 0 0,0-1 0,0 1-1,1-1 1,-1 0 0,5 1 0,20-2-690,0-2-1,53-10 1,-56 6-2246,42-16 0,-28 8-5168</inkml:trace>
  <inkml:trace contextRef="#ctx0" brushRef="#br0" timeOffset="1904.24">3222 430 13808,'25'68'4409,"-20"-51"-2849,0-1 1,13 25-1,-17-39-1892,0-1-1,-1 1 1,1-1 0,0 0 0,0 1-1,0-1 1,0 0 0,0 1 0,0-1-1,1 0 1,-1 0 0,0 0 0,1 0-1,1 1 1,-2-2-66,0 0 1,0 0-1,0 0 0,0 0 1,0 0-1,0 0 0,0 0 0,0 0 1,0-1-1,0 1 0,0 0 0,0 0 1,0-1-1,0 1 0,0-1 1,0 1-1,0-1 0,-1 1 0,3-2 1,13-7-5163</inkml:trace>
  <inkml:trace contextRef="#ctx0" brushRef="#br0" timeOffset="2286.44">3376 1 11568,'-1'12'911,"1"-10"-662,-1 0-1,1 0 1,0 0 0,0-1-1,0 1 1,0 0 0,0 0 0,0 0-1,0-1 1,1 1 0,-1 0 0,1 0-1,-1-1 1,1 1 0,-1 0-1,1-1 1,0 1 0,0 0 0,0-1-1,2 3 1,0-1-14,0 1-1,-1 1 1,1-1 0,-1 0-1,0 1 1,0-1-1,0 1 1,0 0 0,1 9-1,6 52 755,-6-33-592,34 174 90,-27-154-630,-5-19-614,1 3-1560,1-15-3850</inkml:trace>
  <inkml:trace contextRef="#ctx0" brushRef="#br0" timeOffset="2287.44">3394 427 13272,'47'-3'4095,"-36"1"-3809,0 1 0,0 1 1,0 0-1,-1 0 0,21 4 1,-16-2-1391,22-5-11454,-23 2 13271,23-3-3193</inkml:trace>
  <inkml:trace contextRef="#ctx0" brushRef="#br0" timeOffset="2670.71">3794 339 13808,'1'54'2752,"1"0"0,14 77 1,-10-109-2325,-5-21-854,0 1 0,-1-1 0,1 0 0,0 0 0,0 1 0,0-1 0,0 0 1,0 0-1,0 0 0,0 0 0,0 0 0,0 0 0,1-1 0,1 2 0,21 2-7299,-3-6 5775,18 0-663</inkml:trace>
  <inkml:trace contextRef="#ctx0" brushRef="#br0" timeOffset="3088.99">4008 348 8880,'-2'2'334,"2"1"0,-1 0 1,0 0-1,1 0 0,-1 0 1,1 0-1,0 0 0,0 5 1,0-7-176,0 0 0,1 0 0,-1 1 0,1-1 0,-1 0 0,1 0 0,-1 0 0,1 0 0,-1 0 0,1 0 0,0 0 0,0 0 0,-1 0 0,1-1 0,0 1 0,0 0 0,0 0 0,0-1 0,0 1 0,1 0 0,64 41 4221,-52-32-4112,0 1 0,-1 1 0,-1 0 0,0 1 0,0 0-1,-1 1 1,-1 0 0,9 17 0,-18-30-254,0 0-1,-1 0 1,1 0-1,0 0 1,-1 0-1,1 0 1,-1 0-1,1 1 1,-1-1-1,0 0 1,0 0-1,1 1 1,-1-1-1,0 0 1,0 0-1,0 1 1,0-1-1,0 0 1,-1 1-1,1-1 0,0 0 1,0 0-1,-1 0 1,0 2-1,0-2 2,0 0 0,0 0 0,0-1 0,-1 1 0,1 0 0,0-1 0,0 1 0,-1-1 0,1 1 0,0-1 0,-1 1-1,1-1 1,0 0 0,-1 0 0,1 0 0,0 0 0,-1 0 0,-1 0 0,-35-6-3639,7-3-7762,0 0 9848,-15-6-842</inkml:trace>
  <inkml:trace contextRef="#ctx0" brushRef="#br0" timeOffset="3492.07">4679 184 12552,'1'-3'257,"0"1"0,-1-1 0,1 1 0,0 0 0,0-1 1,0 1-1,1 0 0,-1 0 0,0 0 0,1 0 0,0 0 1,-1 0-1,1 0 0,0 0 0,0 0 0,0 1 0,0-1 1,0 1-1,0 0 0,1 0 0,-1-1 0,0 1 0,1 1 1,-1-1-1,1 0 0,-1 1 0,5-1 0,11-5 708,-17 5-874,-1 1 1,1-1 0,0 1 0,0 0-1,0-1 1,0 1 0,0 0 0,0 0-1,0 0 1,0 0 0,0 0-1,0 0 1,0 0 0,0 0 0,0 0-1,0 0 1,0 0 0,0 1 0,-1-1-1,1 0 1,0 1 0,0-1 0,0 0-1,0 1 1,0-1 0,0 2-1,0-1-30,0 0-1,0 1 1,-1-1-1,1 0 0,-1 1 1,1-1-1,-1 0 1,1 1-1,-1-1 0,0 1 1,0-1-1,0 1 1,0-1-1,0 1 0,0 1 1,-1 4-43,0 0 1,-1 0 0,1 0-1,-1-1 1,-1 1-1,-3 7 1,-10 21-88,1-1 1,-14 51-1,-1 4-538,21-25 545,21-65 528,1 0-1,-1-1 1,1 0-1,12-5 0,-18 5-346,34-8 211,14-3-6,94-12 0,-67 22-1078,-82 3 340,-4 8-3825,3-4-1383,-2 15-2470,5-28 6710</inkml:trace>
  <inkml:trace contextRef="#ctx0" brushRef="#br0" timeOffset="3886.04">4488 682 14168,'141'-20'8628,"11"-10"-5591,-101 19-2592,13-2-356,30-9-92,-40 9-474,85-9 0,-101 23-1075,-37-1 1399,0 0 1,1 1-1,-1-1 1,0 0-1,0 1 1,0-1-1,0 1 1,0-1-1,0 1 1,0-1-1,0 1 1,0 0 0,0 0-1,-1-1 1,1 1-1,0 0 1,0 0-1,-1 0 1,1 0-1,0 0 1,-1 0-1,1 0 1,0 1-1,-9 10-12432,7-10 11837,-8 11-2045</inkml:trace>
  <inkml:trace contextRef="#ctx0" brushRef="#br0" timeOffset="4536.69">4697 697 11928,'48'16'282,"-46"-15"-77,0 0 0,0 1 0,1-1 0,-1 0 0,0 1-1,-1 0 1,1-1 0,0 1 0,0 0 0,-1 0 0,1 0-1,-1 0 1,1 0 0,-1 0 0,0 0 0,0 1 0,0-1 0,0 0-1,0 1 1,-1-1 0,2 5 0,0 5 430,0 0 1,-1 23-1,0-25-193,0 24 78,-2 33 0,0-55-440,0 0 1,-1 0-1,0-1 0,-1 1 1,-1-1-1,-5 15 0,9-26-62,0 1 0,0-1 0,0 0 0,0 0 0,0 1 0,-1-1 0,1 0 0,0 1 0,0-1 0,0 0 0,0 0 0,0 1 0,0-1 0,-1 0 0,1 0 0,0 0 0,0 1 0,0-1 0,-1 0 0,1 0-1,0 0 1,0 0 0,0 1 0,-1-1 0,1 0 0,0 0 0,0 0 0,-1 0 0,1 0 0,0 0 0,-1 0 0,1 0 0,0 0 0,0 0 0,-1 0 0,1 0 0,0 0 0,-1 0 0,-4-11 384,1-24 185,3 20-558,1-11 179,17-46 23,-5 34-226,5 4-4,-12 28 1,1-1-1,0 1 0,0-1 0,0 2 1,1-1-1,0 1 0,0 0 1,0 0-1,0 1 0,1 0 0,0 0 1,10-3-1,-3 2 14,0 1 0,0 0 0,0 1 0,1 0 0,29 0 0,-43 2-1,-1 1 0,1 0-1,-1 0 1,1 0 0,-1 0 0,1 0 0,-1 1-1,1-1 1,-1 0 0,1 1 0,-1-1 0,1 1-1,-1-1 1,0 1 0,1 0 0,-1 0 0,0-1 0,0 1-1,1 0 1,-1 0 0,0 0 0,0 0 0,0 1-1,0-1 1,0 0 0,0 0 0,-1 0 0,1 1-1,0-1 1,-1 1 0,2 2 0,-2-2-45,0 1-1,0-1 1,0 1 0,0 0-1,-1-1 1,1 1 0,-1-1-1,1 1 1,-1-1 0,0 1-1,0-1 1,0 0 0,0 1-1,-1-1 1,1 0 0,-1 0-1,1 0 1,-3 3 0,-14 14-83,-1-1 1,-1-1-1,0 0 0,-1-2 1,-33 19-1,38-24 66,0 0-1,1 1 0,0 1 0,-19 20 0,33-31 70,0-1-1,1 1 1,-1-1-1,0 1 1,1 0-1,-1-1 1,1 1-1,-1 0 1,1 0-1,0-1 1,-1 1-1,1 0 1,0 0-1,-1 0 1,1 0-1,0 0 1,0-1 0,0 1-1,0 0 1,0 0-1,0 0 1,0 0-1,0 0 1,0 0-1,0-1 1,0 1-1,1 0 1,-1 0-1,0 0 1,1 0-1,-1-1 1,0 1-1,1 0 1,-1 0-1,1-1 1,-1 1-1,1 0 1,1 0-1,-1 1 57,1-1 0,0 1-1,0-1 1,-1 0 0,1 0-1,0 0 1,0 0 0,0 0 0,0 0-1,1-1 1,-1 1 0,0-1-1,0 1 1,4-1 0,242 6 2355,-103 15-4441,-144-21 1787,0 0 0,0 0 1,0 0-1,0 0 1,0 0-1,0-1 1,0 1-1,0 0 1,0-1-1,0 1 0,0-1 1,-1 1-1,1-1 1,0 1-1,0-1 1,0 1-1,-1-1 0,1 0 1,1-1-1,4-3-1958,12-7-9393</inkml:trace>
  <inkml:trace contextRef="#ctx0" brushRef="#br0" timeOffset="4900.88">5289 57 12912,'8'7'865,"87"83"5402,-83-75-5563,1 0-1,-2 1 1,0 0-1,16 32 1,0 10-65,-3 1 1,31 111 0,-40-114-635,-8-33-3,-1 0 1,4 30 0,-5-2-9,-3 87 0,-4-109-215,-2-1 1,0 1 0,-2-1 0,-15 43 0,13-51-1359,-1 0 0,-1 0 0,-14 19 0,-8 15-10414</inkml:trace>
  <inkml:trace contextRef="#ctx0" brushRef="#br0" timeOffset="5315.98">4582 74 13448,'3'6'5632,"-7"10"-3426,-15 25-2534,9-21 899,-36 107-140,24-63-348,3-4 257,-15 81-1,29-121-301,-2 36 33,2 176 3,6-199-68,2 0-1,1 0 1,2 0-1,1-1 1,17 45-1,-22-71-67,1 0 0,0 0-1,0-1 1,0 1 0,1-1 0,0 1 0,0-1-1,0-1 1,1 1 0,0-1 0,0 1 0,0-1-1,0-1 1,0 1 0,1-1 0,0 0-1,0 0 1,0 0 0,0-1 0,0 0 0,0 0-1,0-1 1,1 0 0,-1 0 0,1 0 0,-1-1-1,0 0 1,13-1 0,21 4-3199,-5 1-8812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24:39.70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489 7176,'44'6'4128,"-31"40"-1350,-8-18-2655,-1 0 0,-2-1-1,-1 1 1,-3 43 0,0-3-38,1-65-32,-1 4-114,2-6-312,-11-25 185,5-25 285,2 0 1,2 0 0,5-57-1,-2 69-37,0 19-28,0 1 0,2 0-1,0 0 1,8-25 0,-10 39-6,1 1 0,0-1 0,0 1 0,1 0 0,-1 0 0,0 0 0,1 0 0,-1 0 0,1 0 0,0 1 0,4-3 0,-4 2-15,4-1-5,-1-1 1,1 1 0,-1 0 0,1 1 0,0 0-1,10-2 1,-15 3 15,0 1 0,1 0 0,-1 0 0,0 0 0,1 0-1,-1 0 1,1 0 0,-1 1 0,0-1 0,0 1 0,1 0 0,-1 0 0,0 0-1,0 0 1,0 0 0,0 0 0,0 0 0,0 0 0,0 1 0,0-1-1,0 1 1,2 2 0,0 1 78,0-1-1,0 1 1,-1-1-1,1 1 1,-1 0-1,0 0 1,0 0-1,-1 1 1,1-1-1,-1 1 1,-1-1-1,1 1 1,-1 0-1,0 0 1,0 0-1,0 0 1,-1 0-1,0 0 1,0-1-1,-1 1 1,-1 10-1,1-13-75,1-1-1,-1 0 1,0 1 0,1-1-1,-1 0 1,0 1-1,0-1 1,-1 0-1,1 0 1,0 0-1,-1 0 1,1 0-1,-1 0 1,1-1-1,-1 1 1,0 0-1,0-1 1,-4 3-1,1-2-21,0 0 0,0-1 0,0 0-1,0 0 1,0 0 0,0 0 0,-10-1 0,-22-2-142,29 1-168,0 1 1,0-1-1,0 2 0,-15 1 0,12-4-668</inkml:trace>
  <inkml:trace contextRef="#ctx0" brushRef="#br0" timeOffset="446.15">464 313 7448,'-1'1'0,"-4"1"170,1-1-1,-1 1 1,0-1-1,0 0 1,0 0-1,0 0 1,0-1-1,0 1 1,0-1-1,0 0 1,0-1-1,-9-1 1,14 2-7,-1-1 1,0 1 0,1 0 0,-1 0-1,0 0 1,0 0 0,1 0-1,-1 0 1,0 0 0,0 0 0,1 0-1,-1 0 1,0 0 0,0 0-1,1 0 1,-1 1 0,0-1-1,1 0 1,-1 1 0,0-1 0,1 0-1,-1 1 1,0-1 0,1 1-1,-1 0 1,-12 19 786,12-15-916,-1 0 0,1 1 1,0-1-1,0 1 1,0-1-1,1 6 0,1-8 10,-1 0 0,1 1 0,1-1 0,-1 0 0,0 0 0,1-1 0,-1 1-1,1 0 1,0 0 0,0-1 0,0 1 0,0-1 0,1 0 0,-1 1 0,1-1 0,4 3-1,1 1 146,1-1-1,0 0 1,17 7-1,-24-11-186,0-1 0,0 1 1,0-1-1,0 0 0,1 0 0,-1 0 0,0 0 0,0-1 0,0 1 0,0-1 1,0 1-1,0-1 0,0 0 0,0 1 0,0-1 0,0 0 0,0 0 0,-1-1 1,1 1-1,0 0 0,2-3 0,4-1 56,-6 4 104,12-22 430,-12 19-779,-1 3 290,0-1 0,-1 1 0,1-1 0,0 1 0,0-1 0,1 1 0,-1 0 0,0-1 0,0 1 0,1 0 0,1-1 0,-2 2-54,0 0 0,0-1 0,0 1 0,0 0 0,0 0 0,0 1 0,0-1 0,1 0 1,-1 0-1,0 0 0,0 1 0,0-1 0,0 0 0,0 1 0,0-1 0,0 1 0,0 0 0,0-1 0,-1 1 0,1-1 0,0 1 0,0 0 0,0 1 0,4 2-44,-1 0-1,0 1 0,-1-1 0,1 1 0,-1 0 0,0 0 0,0 0 0,0 0 1,-1 1-1,2 5 0,4 2 533,12-6-6560,3-7-1247,-10-2 5593,13-2-483</inkml:trace>
  <inkml:trace contextRef="#ctx0" brushRef="#br0" timeOffset="874.15">790 290 6816,'-18'25'320,"9"-16"2837,1-1 1946,5-4-4997,0 0 1,0-1 0,1 1 0,-1 0 0,1 0 0,0 1 0,0-1 0,1 0 0,-1 1 0,1-1 0,0 1 0,0-1 0,1 1 0,-1 0 0,1-1 0,0 1 0,1 6 0,-1-8-102,0 0 1,1-1-1,-1 1 1,1 0-1,0-1 1,0 1-1,0 0 1,0-1-1,0 1 1,0-1-1,1 0 1,-1 1-1,1-1 1,0 0-1,0 0 1,0 0-1,0 0 1,0 0-1,0 0 1,0-1-1,0 1 1,1-1-1,-1 0 1,1 1-1,-1-1 1,1 0-1,0 0 1,-1-1-1,1 1 1,0 0-1,4-1 1,6 1-211,0-1 0,0-1 0,0 0 0,-1-1 0,1 0 0,0-1 0,-1 0 0,18-8 0,-28 10-139,0 0 0,0-1 1,-1 1-1,1-1 1,0 1-1,-1-1 1,1 0-1,-1 0 1,0 1-1,1-1 1,0-4-1,0 3-120,0 0 0,0 1 1,0-1-1,0 0 0,0 0 0,0 1 0,4-3 0,13-11-3762</inkml:trace>
  <inkml:trace contextRef="#ctx0" brushRef="#br0" timeOffset="1251.52">946 34 7800,'1'15'159,"1"-1"491,-1-1 0,2 1-1,0-1 1,7 21 0,2 20 3124,-6-25-3502,2 5 81,-1 1 0,-2-1 0,2 45 0,-7-70-168,1 0 1,0 0-1,1 0 0,4 15 1,-5-20-125,1 0-1,-1 0 1,1 0 0,0 0 0,0 0 0,0-1 0,0 1-1,1-1 1,-1 0 0,1 0 0,0 0 0,5 5-1,1-4-49,-8-5-2,0 0 0,0 0 0,0 0 0,0 0 0,0 0 0,0 0 0,0-1 0,-1 1 0,1 0 0,0-1 0,-1 1 0,1 0 0,-1-1 0,1-2 0,0 2 24,14-36 149,19-73-1,-13 35-952,-13 58 51,-5 12-3253</inkml:trace>
  <inkml:trace contextRef="#ctx0" brushRef="#br0" timeOffset="1636.16">1078 484 4760,'30'-85'2533,"-30"86"-2485,0-1-1,0 0 1,0 0 0,0 1-1,0-1 1,0 0 0,0 0-1,1 1 1,-1-1 0,0 0-1,0 0 1,0 1 0,0-1-1,0 0 1,1 0-1,-1 0 1,0 1 0,0-1-1,0 0 1,1 0 0,-1 0-1,0 0 1,0 1 0,1-1-1,-1 0 1,0 0 0,0 0-1,1 0 1,-1 0 0,0 0-1,0 0 1,1 0-1,-1 0 1,0 0 0,0 0-1,1 0 1,-1 0 0,0 0-1,1 0 1,-1 0 0,0 0-1,0 0 1,1 0 0,-1 0-1,0 0 1,0 0-1,1-1 1,-1 1 0,0 0-1,0 0 1,0 0 0,1 0-1,-1-1 1,0 1 0,0 0-1,0 0 1,0-1 0,1 1-1,-1 0 1,0 0 0,0 0-1,0-1 1,0 1-1,0 0 1,0 0 0,0-1-1,0 1 1,0-1 0,13 35 1458,-4-9 33,-7-23-1399,-1 0-1,1 0 1,-1 0-1,1 0 0,0 0 1,0 0-1,0-1 1,0 1-1,0-1 0,0 1 1,0-1-1,1 0 1,-1 0-1,0 0 1,1 0-1,-1 0 0,1-1 1,-1 1-1,1-1 1,-1 1-1,1-1 1,3 0-1,11 0 48,0 0 0,22-3-1,-15 0-38,-2 1-249,0-1 0,0-1 0,0-2 1,22-7-1,-43 12-335,-8-23-985,0 5 1041,7 17 380,-1 0 0,1 0 1,-1 1-1,1-1 1,-1 0-1,0 1 0,0-1 1,1 1-1,-1-1 1,0 1-1,-1-1 0,1 1 1,0-1-1,0 1 1,-1 0-1,1 0 0,0 0 1,-1 0-1,1 0 0,-1 0 1,1 0-1,-1 0 1,0 1-1,1-1 0,-1 0 1,0 1-1,0-1 1,1 1-1,-1 0 0,0 0 1,0 0-1,0 0 1,1 0-1,-4 0 0,3 1 0,0 0 0,0 0 0,0 0 0,0 0-1,0 0 1,0 0 0,0 0 0,0 1 0,0-1-1,1 1 1,-1 0 0,1-1 0,-1 1 0,1 0-1,-1 0 1,1 0 0,0 0 0,0 0 0,0 0-1,0 0 1,-1 4 0,0 6 136,1 1 1,0 0-1,0 0 1,2 17-1,0 5 878,0-33-963,0 1 0,1-1 0,-1 0 0,0 0 0,1 0 0,0 0 0,-1 0 0,1 0 0,0 0 0,0-1 0,0 1 0,0-1 0,1 1 0,-1-1 0,4 2 0,3 2 39,-6-2-59,1-1 0,-1 1-1,1-1 1,0 0-1,0 0 1,0-1-1,1 1 1,-1-1-1,0 0 1,0 0-1,1 0 1,6-1-1,-4 0 26,1-1-1,-1 0 1,1-1-1,-1 0 1,0 0-1,12-6 1,-11 6-166,0-1 1,-1 0-1,0 0 1,0-1 0,0 0-1,0 0 1,-1-1-1,1 0 1,-1 0-1,0 0 1,-1-1 0,10-12-1,-2 1-1069,-2-1-1,15-31 1,-23 41-318,0 0 1,0 0 0,-1-1-1,0 1 1,1-15-1,0 0-176</inkml:trace>
  <inkml:trace contextRef="#ctx0" brushRef="#br0" timeOffset="1637.16">1588 357 904,'0'0'0,"11"0"16,-2 11 8</inkml:trace>
  <inkml:trace contextRef="#ctx0" brushRef="#br0" timeOffset="2012.88">1552 1 9688,'17'38'190,"4"13"3838,-13-21-2371,9 56-1,-5-16-701,9 11-770,-11-48-151,-2 0 0,6 55 0,-12-62-279,8 39 1,-8-56-423,1 0 1,0-1-1,0 1 1,6 11 0,-3-5-2998,-3-3-3056</inkml:trace>
  <inkml:trace contextRef="#ctx0" brushRef="#br0" timeOffset="2363.17">1512 430 10672,'16'10'354,"-11"-6"27,0 1 0,1-2 0,-1 1 0,1-1 0,0 1 1,0-2-1,1 1 0,-1-1 0,0 0 0,1 0 0,9 1 1,11-18 1407,1 0-2372,12-11-5741,3-2 4570,22-13-3046</inkml:trace>
  <inkml:trace contextRef="#ctx0" brushRef="#br0" timeOffset="2767.36">2032 118 8344,'3'2'244,"0"0"1,0 0-1,-1 0 1,0 0-1,1 1 1,-1-1-1,0 1 0,0 0 1,0-1-1,0 1 1,-1 0-1,1 0 1,-1 0-1,0 0 1,1 0-1,-1 0 1,-1 1-1,1-1 0,0 7 1,15 55 352,44 113-1,-50-147-3172,-4 5-4447,-4-22 5116</inkml:trace>
  <inkml:trace contextRef="#ctx0" brushRef="#br0" timeOffset="3166.44">1978 385 7000,'20'10'766,"-9"-5"371,0 0 0,0-1 0,13 4 0,-22-8-971,0 0 0,1-1-1,-1 1 1,0-1 0,0 0-1,0 1 1,0-1 0,0 0-1,0 0 1,-1 0 0,1 0-1,0-1 1,0 1 0,1-2-1,5-2 106,3 0-273,0 2 0,1 0-1,-1 0 1,1 1 0,0 0-1,14 0 1,-1 0-235,8 1-382,-25 3-838,1-1 1,0 1-1,0 1 1,-1 0 0,1 0-1,8 5 1,5 2-171</inkml:trace>
  <inkml:trace contextRef="#ctx0" brushRef="#br0" timeOffset="3167.44">2338 464 992,'1'-4'669,"2"-2"4177,-1 9-1239,-2-2-2433,8 11 2455,-6-6-3493,2 2 2890,-2-16-1791,-2-1-1502,0-1 1,0 1-1,0 0 0,2 0 1,-1-1-1,1 1 0,0 0 1,1 0-1,0 0 0,0 1 1,6-11-1,-7 15-521,0 0 0,1 1-1,-1-1 1,1 0 0,-1 1 0,1-1-1,0 1 1,0 0 0,1 0 0,-1 0-1,1 1 1,-1-1 0,6-2 0,12-8-1259</inkml:trace>
  <inkml:trace contextRef="#ctx0" brushRef="#br0" timeOffset="3666.27">2641 333 7896,'-14'-6'339,"3"2"643,0-1 1,-1 2-1,-20-5 1,31 8 1453,-2 1-1484,-1 0-932,0 1 0,0 0 0,1 0 0,-1 0 0,1 0 0,-1 1 0,1-1 0,0 1 0,0 0 0,0 0 0,0 0 0,0 1 0,1-1 0,-1 0 0,1 1 0,0 0 0,0 0 0,1-1 0,-1 1 0,1 0 0,-1 0 0,1 0 0,1 1 0,-1-1 0,0 0 0,1 0 0,0 0 0,0 1 0,0-1 0,1 0 0,0 4 0,1-3 4,-1 0 1,1 0-1,0 0 0,1 0 1,-1 0-1,1-1 0,0 1 0,0-1 1,0 0-1,1 0 0,-1 0 1,1 0-1,0-1 0,0 1 1,0-1-1,1 0 0,-1 0 1,1-1-1,7 4 0,-9-5-16,0-1-1,0 1 1,1 0-1,-1-1 1,0 0-1,1 0 0,-1 0 1,0 0-1,1 0 1,-1-1-1,0 0 1,0 1-1,1-1 0,-1 0 1,0-1-1,0 1 1,0 0-1,4-4 1,12-3 101,-14 5-88,0-1-1,0 0 0,-1 0 1,0 0-1,0 0 0,0-1 1,0 0-1,-1 0 1,1 0-1,3-9 0,-2 6-20,-2 0-12,-1 0-1,0-1 1,0 1-1,-1-1 1,0 1-1,0-1 1,-1 1-1,0-1 0,-2-11 1,2 20 357,4 19-289,1 1 1,1-1-1,11 26 0,18 11 346,-34-55-196,16 17 297,-7-5 20,-10-13-522,0 0-1,1 1 1,-1-1 0,0 0 0,0 0-1,0 0 1,0 0 0,1 0 0,-1 0 0,0 0-1,0 1 1,0-1 0,1 0 0,-1 0 0,0 0-1,0 0 1,0 0 0,1 0 0,-1 0-1,0 0 1,0 0 0,0 0 0,1 0 0,-1 0-1,0 0 1,0-1 0,0 1 0,1 0 0,-1 0-1,0 0 1,0 0 0,0 0 0,1 0-1,-1 0 1,0-1 0,0 1 0,0 0 0,0 0-1,0 0 1,1 0 0,-1 0 0,0-1 0,0 1-1,0 0 1,0 0 0,0 0 0,0-1-1,0 1 1,0 0 0,0 0 0,0-1 0,6-20-30,2-38-92,-7 43 100,21-68-52,-22 82 72,1-1 0,0 1 0,0 0 0,0 0 0,0 0 0,1 0 0,-1 0 0,0 0 0,1 0-1,-1 1 1,1-1 0,3-2 0,-4 3 39,0 0-1,0 0 0,1 0 1,-1 0-1,0 0 0,0 0 1,1 0-1,-1 1 0,0-1 1,1 0-1,-1 1 1,1 0-1,-1-1 0,1 1 1,-1 0-1,1-1 0,-1 1 1,1 0-1,2 1 0,0 2 42,0 0 0,0 0 0,0 1 0,-1 0 0,0 0 0,1 0 0,-1 0 0,-1 0 0,1 0 0,-1 1 0,4 9 0,0-3 152,10 21-361,-13-23-52,2 1 0,-1-1 0,1 0-1,1 0 1,0-1 0,0 0 0,0 0 0,1 0 0,0-1 0,12 10 0,-18-16-8,0-1 0,0 1 0,0-1 0,0 0 0,1 1 1,-1-1-1,0 0 0,0 0 0,0 0 0,0 0 0,1 0 1,-1 0-1,0 0 0,0 0 0,0 0 0,0-1 0,1 1 0,-1 0 1,0-1-1,0 1 0,0-1 0,0 1 0,0-1 0,0 0 0,0 1 1,0-1-1,0 0 0,0 0 0,-1 1 0,1-1 0,1-2 0,8-5-1823,9-3-4547</inkml:trace>
  <inkml:trace contextRef="#ctx0" brushRef="#br0" timeOffset="4144.29">3162 260 7984,'-1'6'1163,"0"0"1,0 0 0,0 0-1,-5 11 1,-3 10 2219,10-26-3298,1 1 1,-1-1 0,0 1-1,1-1 1,-1 1 0,1-1-1,0 0 1,-1 0-1,1 0 1,0 0 0,0 0-1,0 0 1,3 0 0,-1 1-63,21 11 44,-16-10 30,0 1 0,-1 1-1,1-1 1,-1 1 0,0 1 0,0 0 0,0 0 0,-1 1 0,0-1 0,0 1 0,10 15 0,-7-7 162,-8-12-164,0-1 1,-1 1-1,1-1 1,0 1-1,-1 0 0,0 0 1,1 0-1,-1 0 1,0 0-1,-1 0 1,1 0-1,0 5 1,-2-7-70,-1 1 0,1-1 0,-1 1 0,1-1 0,-1 0 0,1 1 0,-1-1 0,0 0 0,0 0 0,0 0 0,0 0 0,0-1 0,-2 2 0,1-1 23,-3 1-80,1 0 0,-1-1 0,1 1 0,-1-1 0,0 0 0,0-1 0,0 1 0,1-1 0,-1 0 0,0-1 0,0 1 0,0-1 0,1 0 0,-1-1 0,0 1 0,-6-4 0,-5-1-464,-14-6 223,11 9-8136,23-8 2786,-3 11 5169,1-11-1880</inkml:trace>
  <inkml:trace contextRef="#ctx0" brushRef="#br0" timeOffset="5092.92">3363 348 7448,'10'12'406,"-4"-5"353,-1 0 0,0 0 0,0 0 0,0 0 0,-1 1 0,4 9 1,0 6 51,6 11 3476,-7-72-4253,-4 16-63,2 5 79,8-27 167,-13 43-244,29-17-11,-26 18 51,-1 0 0,0 0 0,1 0 1,-1 0-1,1 0 0,-1 0 0,1 1 1,-1-1-1,0 1 0,1 0 0,-1-1 0,0 1 1,0 0-1,0 0 0,1 1 0,-1-1 0,0 0 1,0 1-1,-1-1 0,1 1 0,0 0 1,0 0-1,-1 0 0,1-1 0,-1 1 0,0 0 1,1 1-1,-1-1 0,0 0 0,1 4 0,3 5 175,-1 0-1,0 0 1,-1 1-1,0-1 1,2 15-1,-1 15 419,-4-38-860,0-6-32,1-17 265,2 1 0,0 0 0,1 0 0,1 1 0,0-1 0,2 1 0,0 0 0,1 1 0,19-32 0,-26 48 31,-1-1-1,1 1 0,0 0 0,0 0 0,-1 0 1,1 0-1,0 0 0,0 1 0,0-1 0,0 0 1,0 0-1,1 1 0,-1-1 0,0 0 0,0 1 1,0-1-1,0 1 0,1 0 0,-1-1 0,0 1 1,1 0-1,-1 0 0,0 0 0,1-1 1,-1 1-1,0 1 0,0-1 0,1 0 0,-1 0 1,0 0-1,1 1 0,-1-1 0,0 1 0,0-1 1,0 1-1,1-1 0,-1 1 0,0 0 0,0 0 1,0-1-1,0 1 0,0 0 0,1 2 0,4 2 62,-1 0 0,0 0 0,0 0-1,-1 1 1,1 0 0,5 10-1,54 91 1016,-64-106-1200,1 2-11,0 0 0,0 0-1,0 0 1,1 0-1,-1 0 1,1 0 0,0 0-1,0 0 1,0-1 0,0 1-1,0-1 1,4 4 0,15 13-7365</inkml:trace>
  <inkml:trace contextRef="#ctx0" brushRef="#br0" timeOffset="5484.9">3895 323 11656,'0'21'2200,"1"1"0,5 27-1,-5-42-2082,0 1-1,1-1 1,0 0-1,0 0 1,1 0-1,0 0 1,0 0-1,1 0 1,0-1-1,6 8 1,-9-12-416,0 0 1,0-1-1,1 1 1,-1 0-1,0-1 0,1 1 1,0-1-1,-1 0 1,1 1-1,0-1 1,0 0-1,0 0 0,3 1 1,22 0-6114,-12-2 1379</inkml:trace>
  <inkml:trace contextRef="#ctx0" brushRef="#br0" timeOffset="5846.29">4040 280 8072,'0'53'6229,"22"-60"-4412,-10 6-1627,0 1-1,0 0 1,-1 1-1,1 0 0,0 1 1,20 5-1,-28-6-174,2 1 45,-1-1-1,0 2 0,0-1 1,0 0-1,0 1 0,0 0 0,0 0 1,-1 1-1,0-1 0,6 6 1,28 20 786,-35-28-787,0 0 0,-1 1 0,1-1 1,-1 0-1,0 1 0,1 0 0,-1 0 0,0 0 0,0 0 0,0 0 1,0 0-1,-1 0 0,1 0 0,0 1 0,-1-1 0,0 1 0,1-1 0,-1 1 1,0 0-1,-1-1 0,1 1 0,1 4 0,-3-5-54,0-1-1,0 1 1,0-1 0,0 1 0,0-1-1,0 0 1,0 1 0,0-1-1,-1 0 1,1 0 0,0 0-1,-1 0 1,1 0 0,-1 0-1,1 0 1,-1-1 0,1 1 0,-1 0-1,-3 0 1,2 0 8,-6 3-51,0-1 1,0 0-1,-1-1 1,1 0-1,-1-1 1,-17 1-1,8-1-3931,1-1-3923</inkml:trace>
  <inkml:trace contextRef="#ctx0" brushRef="#br0" timeOffset="6315.9">4391 280 4128,'-18'15'-20,"-1"1"288,6-4 3125,12-14-3000,1 0-1,0-1 1,0 1 0,0 0-1,0-1 1,1 1-1,-1 0 1,0-1 0,1 1-1,0 0 1,-1 0 0,1 0-1,0 0 1,0-1-1,0 1 1,1 0 0,-1 0-1,0 1 1,1-1 0,-1 0-1,1 0 1,2-1-1,15 32 780,-9-19-892,2 1 0,-1-2 0,1 1-1,26 14 1,-26-17-14,0 0 0,0 1 0,-1 0 0,0 1 0,0 1-1,11 13 1,-21-23-250,-1 1-1,1-1 1,-1 1-1,1-1 0,-1 1 1,1-1-1,-1 1 1,1 0-1,-1-1 0,1 1 1,-1 0-1,1-1 1,-1 1-1,0 0 0,0-1 1,1 1-1,-1 0 1,0 0-1,0-1 0,0 1 1,0 0-1,0 0 1,0 0-1,0-1 0,0 1 1,0 0-1,0 0 1,0-1-1,-1 1 0,1 0 1,0 0-1,0-1 1,-1 1-1,1 0 0,-1-1 1,1 1-1,0 0 1,-1-1-1,1 1 0,-1 0 1,0-1-1,1 1 1,-1-1-1,1 1 0,-1-1 1,0 0-1,-1 1 1,-3 1-17,0 0 0,-1-1 0,1 0 0,-1 0 0,-10 0 0,-50 2-2098,64-3 272</inkml:trace>
  <inkml:trace contextRef="#ctx0" brushRef="#br0" timeOffset="6730.41">4918 288 9504,'-1'4'-98,"-2"0"332,1 0 0,0 0-1,0 0 1,1 0 0,0 1-1,-1-1 1,0 6 0,2-8-132,1 0 0,-1 0 0,0 0 0,1 0 0,-1 0 1,1-1-1,-1 1 0,1 0 0,0 0 0,0-1 0,0 1 1,0-1-1,0 1 0,0-1 0,0 1 0,1-1 0,-1 1 0,1-1 1,-1 0-1,3 2 0,3 3 283,0 1 0,-1 0 0,1 0 0,8 15 0,-11-16-179,0 0 1,0 0-1,1 0 0,0-1 0,0 1 0,0-1 0,1-1 0,0 1 0,8 5 0,-12-9-146,0 1 0,0-1 0,0 1 0,0-1 0,1 0-1,-1 0 1,0 0 0,1 0 0,-1-1 0,0 1 0,1-1-1,-1 1 1,1-1 0,-1 0 0,1 0 0,-1 0-1,1 0 1,-1 0 0,1-1 0,-1 1 0,1-1 0,-1 1-1,1-1 1,-1 0 0,0 0 0,1 0 0,-1 0 0,0-1-1,0 1 1,0-1 0,0 1 0,0-1 0,0 0-1,0 1 1,-1-1 0,1 0 0,2-4 0,-4 5-44,1-1 1,0 1-1,0-1 1,-1 1-1,1-1 1,-1 1-1,1-1 1,-1 1-1,1-1 1,-1 0-1,0 1 1,0-1-1,0 1 1,0-1-1,0 0 1,0 1-1,-1-1 1,1 1-1,-1-3 1,-11-29 407,10 28-262,-2-5-129,-1 1 0,0 0 0,0 0 0,-1 1 0,0-1 0,0 1 0,-1 0 0,0 1 0,-1 0 0,-11-8 0,13 10-1159,-1 1-1,0 0 1,0 0-1,0 1 0,-9-3 1,-10-4-7987</inkml:trace>
  <inkml:trace contextRef="#ctx0" brushRef="#br0" timeOffset="6731.41">5161 476 7800,'0'0'160,"-1"-1"1,0 0-1,0 0 1,0 0-1,0 1 1,0-1-1,1 0 1,-1 0 0,0 0-1,1 0 1,-1 0-1,1 0 1,-1 0-1,1-1 1,0 1-1,-1 0 1,1 0-1,0 0 1,0 0-1,0 0 1,0-1-1,0 1 1,0 0-1,0 0 1,0-2 0,2 1 269,0 0 0,1 0-1,-1 1 1,0-1 0,0 1 0,1 0 0,-1-1 0,1 1 0,-1 0 0,4-1 0,-3 1-380,18-5 222,-16 4-220,1 1 0,-1-1 0,0 0 0,0 0 0,0-1 0,0 1 0,9-7 0,-13 8-50</inkml:trace>
  <inkml:trace contextRef="#ctx0" brushRef="#br0" timeOffset="7114.9">4700 329 11480,'27'1'258,"-12"-1"3301,-16 3-3286,0 0 1,0 1-1,1-1 0,-1 0 0,1 0 1,0 1-1,0-1 0,0 0 1,0 4-1,2 1-119,-1 0-1,1 0 1,0 0-1,1-1 1,0 1-1,0 0 1,5 7 0,11 31 148,-12-35 75,-2-5-2256,-4-1-4094</inkml:trace>
  <inkml:trace contextRef="#ctx0" brushRef="#br0" timeOffset="7518.91">5232 511 11032,'-10'-13'44,"8"10"159,0 0 0,-1 0 0,1 0 0,0 0 0,1 0 0,-1-1 0,0 1 1,-1-6-1,12-19 4490,2-7-3380,-9 16-1105,-2 9-6,1 0-1,0 1 1,1-1-1,5-17 1,-6 25-163,0 0 0,-1 0 1,1 1-1,0-1 0,1 0 1,-1 0-1,0 0 0,0 1 1,1-1-1,-1 1 0,1-1 1,-1 1-1,1-1 0,0 1 1,0 0-1,-1 0 0,1 0 1,0 0-1,0 0 1,0 0-1,0 1 0,0-1 1,0 1-1,0-1 0,1 1 1,-1 0-1,4-1 0,0 2-8,0 0 0,1 0 0,-1 1-1,0 0 1,0 0 0,0 0 0,0 1 0,0 0-1,-1 0 1,1 0 0,-1 1 0,0-1 0,0 1-1,0 1 1,0-1 0,-1 1 0,1 0-1,-1 0 1,-1 0 0,1 0 0,-1 1 0,4 6-1,-7-10-29,1-1-1,-1 1 1,1 0-1,-1-1 1,0 1-1,1 0 1,-1-1-1,0 1 1,0 0-1,0-1 1,-1 1-1,1 1 1,0-1-6,-1-1 1,1 0-1,0 0 1,0 0-1,0 0 1,0 0 0,0 1-1,0-1 1,0 0-1,0 0 1,0 0-1,1 0 1,-1 0-1,0 0 1,1 0-1,-1 1 1,1-1 0,-1 0-1,1 0 1,0-1-1,-1 1 1,1 0-1,0 0 1,0 0-1,0 0 1,-1-1 0,1 1-1,2 1 1,24 9-576,-26-11 474,1 0 0,-1 0 0,0 0 0,1 1 0,-1-1-1,0 0 1,1 1 0,-1-1 0,0 1 0,0-1 0,1 1 0,-1 0-1,0 0 1,0-1 0,0 1 0,0 0 0,0 0 0,0 0-1,0 0 1,0 0 0,0 0 0,-1 0 0,1 0 0,0 1 0,-1-1-1,1 0 1,-1 0 0,1 1 0,-1-1 0,1 0 0,-1 1 0,0-1-1,0 0 1,0 3 0,-9 7-3692,1-3-4962</inkml:trace>
  <inkml:trace contextRef="#ctx0" brushRef="#br0" timeOffset="7889.41">4710 169 14256,'3'1'41,"40"13"428,-12-11 5146,-27-19-5436,3-5-7971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24:21.59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68 380 3864,'0'-14'225,"0"11"376,0 0 1,0 0-1,0-1 1,0 1-1,0 0 0,-1-1 1,0 1-1,1 0 1,-1 0-1,-1 0 1,-1-5-1,3 8-525,-1-1-1,1 0 0,-1 0 0,0 0 0,0 1 0,1-1 1,-1 0-1,0 1 0,0-1 0,0 1 0,1-1 1,-1 1-1,0-1 0,0 1 0,0 0 0,0-1 1,0 1-1,0 0 0,0 0 0,0 0 0,0-1 1,0 1-1,0 0 0,0 0 0,0 1 0,0-1 1,0 0-1,0 0 0,0 0 0,0 1 0,0-1 1,0 0-1,-1 2 0,0-2 17,0 1-1,0 0 1,0 0 0,0 0-1,0 0 1,0 0 0,1 1-1,-1-1 1,0 0 0,1 1-1,-1-1 1,1 1 0,-2 2-1,2 1-40,0 0 0,1 0 0,-1-1 0,1 1 0,0 0 0,1 0 0,-1-1 0,1 1-1,0 0 1,0-1 0,1 1 0,1 4 0,3 13 3,-4-13-130,0-2 0,0 1 0,1 0 0,0 0 0,0-1 0,1 0 0,0 1-1,0-1 1,1-1 0,0 1 0,0-1 0,0 0 0,10 9 0,-13-14 107,0 0-1,-1-1 1,1 1 0,0 0-1,0-1 1,-1 1 0,1-1-1,0 0 1,0 1-1,0-1 1,0 0 0,-1 0-1,1 0 1,0 0 0,0 0-1,0-1 1,0 1 0,0-1-1,2 0 1,6-1 649,-8 0-603,0 0 0,0-1-1,0 1 1,0-1 0,0 1 0,-1-1-1,1 1 1,-1-1 0,0 0 0,2-4-1,-2 4-45,6-13 109,-1 0 0,0 0 0,5-32 0,-9 42-127,-2 0 0,1-1 0,-1 1 0,0 0 0,0 0-1,-1 0 1,0 0 0,0 0 0,0 0 0,-1 0 0,1 0 0,-2 0-1,1 1 1,-4-8 0,5 11-15,0 1 1,-1-1-1,1 1 0,0-1 1,0 1-1,-1-1 0,1 1 1,-1 0-1,1 0 0,-1 0 0,1 0 1,-1 0-1,0 0 0,0 0 1,1 1-1,-1-1 0,0 1 1,0-1-1,0 1 0,0-1 0,1 1 1,-1 0-1,-4 0 0,1 1-239,1-1 1,-1 1-1,0 0 0,0 1 0,1-1 0,-1 1 0,-5 3 0,9-5 30,0 1 0,1 0 0,-1-1 0,0 1 0,1-1 0,-1 1 0,1 0 0,-1 0 0,1-1 0,-1 1 0,1 0 0,-1 0 0,1-1 0,0 1 0,-1 0 0,1 1 0,0 1-2994</inkml:trace>
  <inkml:trace contextRef="#ctx0" brushRef="#br0" timeOffset="405.9">267 481 9776,'-2'-12'529,"0"0"1,1 0-1,0-1 1,1 1-1,1 0 0,0 0 1,1 0-1,0 0 1,0 0-1,1 0 1,1 0-1,8-16 1,-9 20-496,1 0 1,0 1-1,0 0 0,1 0 1,0 0-1,7-7 0,-8 11 78,-2 2-110,0 0-1,0 0 0,0 0 0,0 0 0,0 1 0,1-1 0,-1 1 0,0-1 0,0 1 0,0 0 0,0 0 0,1 0 0,-1 0 0,0 0 0,0 1 0,0-1 0,1 1 0,-1-1 0,0 1 0,0 0 0,0-1 0,0 1 0,0 0 0,0 1 0,-1-1 0,1 0 1,2 2-1,2 1 4,-1-1 6,0 1 1,0-1-1,-1 1 0,0-1 0,1 1 0,-1 0 0,-1 1 1,1-1-1,-1 1 0,1 0 0,-1 0 0,3 6 0,1 6 96,-1-1-1,6 29 0,10 24-265,-21-67 42,-1 0-1,1-1 0,0 1 1,0-1-1,0 1 0,1-1 1,-1 1-1,0-1 0,0 1 1,1-1-1,1 1 0,-3-1 11,1-1 0,-1 0 0,1 0 0,-1 0 0,1 1 0,0-1 0,-1 0 0,1 0 0,-1 0 0,1 0 0,-1 0 0,1 0 0,-1 0 0,1 0 0,0 0 0,-1 0 0,1 0 0,-1-1 0,1 1 0,-1 0 0,1 0 0,-1 0 0,1-1 0,-1 1 1,1 0-1,-1-1 0,1 1 0,-1 0 0,0-1 0,1 1 0,-1-1 0,1 1 0,-1-1 0,0 1 0,0 0 0,1-1 0,-1 1 0,0-1 0,1-1 0,5-8-7313</inkml:trace>
  <inkml:trace contextRef="#ctx0" brushRef="#br0" timeOffset="871.11">565 71 2160,'0'28'2692,"1"1"0,7 34-1,-5-47-1908,1-1 0,0 0 0,1 0 0,1-1 0,13 25 0,32 37 217,-51-76-998,0 1 0,1-1 1,-1 1-1,0-1 0,1 0 0,-1 1 1,1-1-1,-1 0 0,1 0 0,-1 1 0,1-1 1,-1 0-1,1 0 0,-1 0 0,1 0 1,-1 0-1,1 0 0,-1 1 0,1-1 1,-1 0-1,1 0 0,-1 0 0,1-1 1,-1 1-1,1 0 0,-1 0 0,1 0 1,-1 0-1,1 0 0,-1-1 0,0 1 1,1 0-1,-1 0 0,1-1 0,-1 1 0,1-1 1,12-11-73,47-84 242,-59 95-16,3 6-93,0 0 0,0 0 0,-1 1 0,0-1-1,0 1 1,0 0 0,-1 0 0,0 0 0,0 0 0,0 0 0,0 10-1,0-7 54,1 1 0,-1-1-1,7 14 1,-7-20-98,-1 0 1,1 0-1,0 0 0,1 0 0,-1 0 0,0 0 1,1-1-1,0 1 0,-1-1 0,1 0 0,0 1 1,0-2-1,5 4 0,-6-5-11,-1 0 0,1-1 0,-1 1 0,1 0 0,0-1 0,-1 1 0,1-1 0,-1 1 0,1-1 0,-1 0 0,1 1 0,-1-1 0,0 0 0,1 0 0,-1 0 0,0 0 0,2-2 0,-1 1 2,18-14-140,-1-2 1,20-23 0,-3 3-35,-36 38 173,0 0 0,0-1 0,0 1 0,0 0 0,1-1 0,-1 1 1,0 0-1,0-1 0,0 1 0,1 0 0,-1 0 0,0-1 0,1 1 0,-1 0 1,0 0-1,0-1 0,1 1 0,-1 0 0,0 0 0,1 0 0,-1 0 0,0 0 0,1 0 1,-1-1-1,1 1 0,-1 0 0,0 0 0,1 0 0,-1 0 0,0 0 0,1 0 0,-1 0 1,0 1-1,1-1 0,1 16 498,-2-12-532,-17 230 684,13-214-489,0 0-1,-9 26 0,-5 17-556,14-19-2727,4-40-646,1-1 3170,0-1-388,-1 1-2971</inkml:trace>
  <inkml:trace contextRef="#ctx0" brushRef="#br0" timeOffset="1272.29">1606 255 9144,'-21'-9'806,"17"7"-532,1 0-1,0 0 0,0 1 0,-1-1 1,1 1-1,0 0 0,-1 0 1,0 1-1,1-1 0,-1 1 0,1-1 1,-1 1-1,0 0 0,1 1 0,-1-1 1,1 0-1,-1 1 0,0 0 0,1 0 1,-4 2-1,0 0-254,1 1 0,0 0 0,1 0 0,-1 1 0,1 0 0,0 0 1,0 0-1,1 0 0,-1 1 0,1 0 0,0 0 0,1 0 0,-1 0 0,1 1 0,1-1 1,-1 1-1,1 0 0,0-1 0,-1 10 0,2-8-18,0-1 0,0 1 0,1-1 0,0 1 0,0 0-1,1-1 1,-1 1 0,2-1 0,-1 1 0,1-1 0,1 0 0,-1 1 0,1-1 0,0 0 0,1-1 0,0 1 0,9 12 0,-11-17-19,0 0 1,1 0 0,-1 1 0,1-2 0,0 1 0,-1 0-1,1 0 1,0-1 0,0 0 0,0 1 0,0-1 0,0 0-1,1-1 1,-1 1 0,0 0 0,0-1 0,1 0 0,-1 0-1,0 0 1,1 0 0,-1 0 0,4-2 0,8-1-651,1-1 0,-1 0 1,22-10-1,-5 1-2004,-14 8-3814</inkml:trace>
  <inkml:trace contextRef="#ctx0" brushRef="#br0" timeOffset="1636.51">1884 266 1528,'-7'6'909,"2"0"0,-1 1 0,1-1 0,0 1 1,1 1-1,-1-1 0,1 1 0,1-1 0,0 1 0,0 0 0,0 0 0,1 1 1,0-1-1,-1 12 0,4-18-826,-1 0 0,1 1-1,-1-1 1,1 0 0,0 1 0,0-1 0,0 0 0,0 0-1,0 0 1,0 0 0,1 0 0,-1 0 0,1 0 0,0 0-1,3 2 1,1 3 53,-5-6 25,1-3-207,0-1 44,0 1 0,0-1 1,0 1-1,0 0 0,1-1 1,-1 1-1,5-2 0,0-2-8,18-19-62,23-30 0,-47 54-20,11-8 37,-9 9 106,0 0 0,0 0-1,0 1 1,0-1 0,0 1-1,0-1 1,0 1 0,-1 0-1,1 0 1,0 0 0,0 0-1,-1 1 1,1-1 0,-1 1-1,1-1 1,-1 1 0,0 0 0,0 0-1,4 4 1,7 8-103,-1 0 0,11 18 0,3 1 133,-19-24-553,-6-8 356,0 0-1,-1 0 1,1 0 0,0-1-1,-1 1 1,1 0-1,0 0 1,0-1-1,0 1 1,0-1 0,0 1-1,0-1 1,0 1-1,0-1 1,0 0 0,0 1-1,0-1 1,0 0-1,2 1 1,6 1-9737</inkml:trace>
  <inkml:trace contextRef="#ctx0" brushRef="#br0" timeOffset="2626.53">1843 61 7088,'2'1'210,"-1"1"0,0 0 0,1 0 0,-1 0 0,0 1 0,0-1 0,-1 0 0,1 0 0,0 0 1,-1 1-1,1-1 0,-1 0 0,0 1 0,0-1 0,1 0 0,-2 1 0,1-1 0,0 1 0,0-1 0,-1 0 0,-1 4 0,1 20 1014,6 53 379,-3-37-705,1 0 0,3 0 0,12 48-1,0-11-229,-18-78-272,2-4-182,48-105-168,-50 106-41,3-5-6,0 1 0,0-1 0,0 0 0,1 1 0,0 0 0,7-8-1,-10 12 13,0 1-1,1 0 1,-1 0-1,1 0 1,-1 0-1,1 1 1,0-1-1,-1 0 1,1 0-1,0 1 1,0 0-1,-1-1 1,1 1-1,0 0 1,0 0-1,0-1 1,-1 1-1,1 1 1,0-1-1,0 0 1,0 0-1,-1 1 1,1-1-1,0 1 1,0-1-1,-1 1 1,1 0-1,-1 0 1,4 2-1,2 0 7,-1 1 0,1 0 0,-1 1-1,0 0 1,0 0 0,-1 0 0,1 0-1,-1 1 1,5 7 0,-1 1 34,-1 0-1,0 1 1,6 17 0,14 36 126,-10-54-80,-14-12-3267</inkml:trace>
  <inkml:trace contextRef="#ctx0" brushRef="#br0" timeOffset="3064.99">2281 343 7176,'-1'1'135,"1"0"1,-1 0 0,0 0-1,1 0 1,-1-1 0,0 1-1,0 0 1,0-1 0,0 1-1,0 0 1,0-1 0,0 0-1,0 1 1,0-1 0,0 1-1,0-1 1,0 0 0,0 0-1,0 1 1,0-1 0,0 0-1,0 0 1,0 0 0,0 0-1,0 0 1,0-1 0,0 1-1,0 0 1,0 0 0,0-1-1,0 1 1,0-1 0,0 1-1,0-1 1,-1 0 0,-4-1 60,6 2-137,-1 0 0,1-1 1,-1 1-1,0 0 1,1 0-1,-1 0 0,0 0 1,1 0-1,-1-1 0,0 1 1,1 0-1,-1 1 1,0-1-1,1 0 0,-1 0 1,0 0-1,1 0 0,-1 0 1,0 1-1,1-1 1,-1 0-1,0 1 0,1-1 1,-1 0-1,1 1 0,-2 0 1,-6 19 780,6 31-327,3-42-409,-2 0-4,1 0 0,1 0 0,-1 1 0,2-1 0,-1 0 0,1 0 0,0 0 0,1 0 1,0 0-1,1-1 0,8 16 0,-12-24-82,1 1 0,0 0 0,0 0 0,0 0 1,0 0-1,0-1 0,0 1 0,0 0 0,0-1 0,0 1 0,0 0 1,0-1-1,0 0 0,0 1 0,0-1 0,0 0 0,1 1 1,-1-1-1,0 0 0,0 0 0,0 0 0,0 0 0,1 0 0,-1 0 1,0-1-1,0 1 0,0 0 0,0 0 0,1-1 0,-1 1 0,0-1 1,0 1-1,0-1 0,0 1 0,0-1 0,0 0 0,0 0 1,0 1-1,0-2 0,3-2 33,0 1-1,0-1 1,-1 0 0,1-1 0,-1 1-1,5-9 1,11-26-16,-18 31-37,0-2 2,10-38 0,-12 33 3,-1 2 20,1 5 32,2 6-38,-1-1 0,0 1 0,0 0 1,0-1-1,0 1 0,0 0 0,-1 0 0,1 0 0,-1-1 0,0 1 1,1 0-1,-1 0 0,0 0 0,0 0 0,-2-3 0,2 4 196,1 3-209,0-1-1,1 0 0,-1 1 1,0-1-1,1 0 0,-1 1 1,1-1-1,0 0 0,-1 0 1,1 0-1,0 0 0,0 0 1,-1 1-1,1-1 1,0 0-1,0-1 0,0 1 1,3 2-1,-3-2-21,0 0 1,1 0-1,-1 0 1,0 0-1,0 0 1,0 0 0,0 1-1,0-1 1,0 0-1,0 1 1,0-1-1,-1 1 1,1-1-1,1 3 1,1 33-22,-3-31 62,0 1-1,0-1 1,1 1 0,0-1-1,0 0 1,1 0 0,0 1-1,0-1 1,4 6 0,3 9-9,-6-14-24,1 0 1,-1-1-1,1 0 0,0 1 1,0-1-1,7 6 0,9 4-1639,-12-16-2805</inkml:trace>
  <inkml:trace contextRef="#ctx0" brushRef="#br0" timeOffset="3482.11">2504 501 5560,'-3'2'5328,"1"-9"-2043,1-24-946,7-39-1306,15 10-961,-20 59 14,18-7 69,-14 8-137,-1 0 0,0 1 0,1 0 0,-1 0 1,0 0-1,0 0 0,0 1 0,0-1 0,0 1 0,0 0 0,0 1 0,0-1 0,-1 0 0,1 1 0,-1 0 1,0 0-1,0 0 0,5 6 0,3 6 187,-1 1 1,0 0-1,9 20 0,3 6-221,-20-38 16,14 16 0,-15-18-265,1-1 0,0 1 0,-1-1-1,1 1 1,0-1 0,-1 0 0,1 0-1,0 0 1,0 0 0,0 0 0,0 0 0,0 0-1,0-1 1,0 1 0,0-1 0,1 1-1,-1-1 1,0 0 0,0 0 0,3 0-1,13 1-8571</inkml:trace>
  <inkml:trace contextRef="#ctx0" brushRef="#br0" timeOffset="3880.09">2826 315 5112,'-3'0'-186,"-4"0"524,0 0 0,1 0-1,-1 1 1,1-1-1,-13 5 1,18-5-266,0 0 0,0 1-1,0-1 1,0 1 0,0 0 0,0-1-1,0 1 1,0 0 0,0 0-1,0-1 1,0 1 0,1 0 0,-1 0-1,0 0 1,1 0 0,-1 0 0,0 0-1,1 0 1,-1 0 0,1 0 0,0 0-1,-1 0 1,1 1 0,0-1 0,0 0-1,0 0 1,0 0 0,-1 0-1,2 1 1,-1-1 0,0 0 0,0 0-1,0 0 1,0 0 0,1 0 0,-1 1-1,1-1 1,-1 0 0,1 0 0,-1 0-1,2 1 1,8 22 796,-5-12-360,0 0 1,0 0-1,1 0 0,1-1 0,0 0 0,15 18 0,-21-28-493,0 0 0,-1 0-1,1-1 1,0 1 0,0 0-1,0-1 1,0 1 0,0-1-1,0 1 1,0-1 0,-1 1-1,1-1 1,1 0 0,-1 1 0,0-1-1,0 0 1,0 0 0,0 0-1,0 0 1,0 0 0,0 0-1,0 0 1,2-1 0,-1 1 11,0-1 0,0 0 0,0 0 0,-1 0 0,1 0 0,0-1 0,0 1 0,-1 0 0,1-1 0,-1 0 1,2-1-1,4-7 114,0 0 0,-1 0 0,7-16 0,-9 19-42,-4 7-75,0 0 0,0-1-1,1 1 1,-1 0 0,0-1-1,0 1 1,0 0 0,1-1 0,-1 1-1,0 0 1,1 0 0,-1-1-1,0 1 1,1 0 0,-1 0 0,0 0-1,1 0 1,-1-1 0,0 1-1,1 0 1,-1 0 0,0 0 0,1 0-1,-1 0 1,0 0 0,1 0-1,-1 0 1,1 0 0,-1 0 0,0 0-1,1 0 1,-1 0 0,0 0-1,1 1 1,-1-1 0,0 0 0,1 0-1,16 13 247,10 22 6,-12-7-85,-1 1 1,-1 0-1,-2 1 1,-1 0-1,7 38 0,-11-40 137,-2-13-240,0-1 1,-1 1-1,0 15 1,-3-26-64,0-1 0,0 1 0,0-1 0,0 1 1,-1-1-1,1 0 0,-1 1 0,0-1 0,0 0 1,0 1-1,-1-1 0,1 0 0,-1 0 0,0 0 1,1 0-1,-1 0 0,-1-1 0,-2 5 0,1-5-14,1 1-1,-1-1 1,0 0-1,0 0 0,0-1 1,0 1-1,0-1 0,0 1 1,0-1-1,-1 0 0,1-1 1,0 1-1,-1-1 1,1 0-1,0 0 0,-1 0 1,1-1-1,0 0 0,-1 1 1,1-1-1,0-1 0,0 1 1,0-1-1,-5-2 1,-2-1-56,1 0 0,0 0 1,1-1-1,-1 0 1,1-1-1,0 0 1,1-1-1,-10-10 0,16 16-98,0 0 0,0-1 0,1 1-1,-1 0 1,1-1 0,0 0-1,-1 1 1,1-1 0,-1-3 0,2 5-110,0 0 0,0-1 0,0 1 0,0 0 0,0 0 0,0 0 0,0 0 0,0-1 1,0 1-1,1 0 0,-1 0 0,0 0 0,1 0 0,-1 0 0,2-2 0</inkml:trace>
  <inkml:trace contextRef="#ctx0" brushRef="#br0" timeOffset="4250.36">3112 322 11832,'0'5'-122,"-1"1"460,1 0 1,0 1 0,0-1-1,0 0 1,1 0 0,0 0 0,0 1-1,1-1 1,0 0 0,0-1-1,0 1 1,1 0 0,0-1-1,4 7 1,14 21 386,27 49-1,-48-80-1950,18 5-9455,-11-3 10159,5 0-1784</inkml:trace>
  <inkml:trace contextRef="#ctx0" brushRef="#br0" timeOffset="5338.64">3301 491 7448,'-2'-1'143,"1"0"0,-1 0 0,0 0 1,0 0-1,0 0 0,1 0 0,-1-1 1,1 1-1,-1-1 0,1 1 0,-1-1 0,1 1 1,0-1-1,0 0 0,0 0 0,0 1 1,0-1-1,0 0 0,-1-3 0,2 0 612,-1 0-1,0-1 0,1 1 1,0 0-1,1-11 0,1-7 232,-2 22-284,9-2-505,6 0-199,-1 2-1,0-1 1,20 2-1,-29 0-5,0 1-23,0 0 0,-1 1 0,1-1 0,0 1 0,-1 0 0,1 0 0,-1 1 0,0-1 0,0 1 0,0 0 0,0 0 0,0 0 0,4 6 0,26 17-187,-22-19 23,-10-5 145,1 0 1,-1-1 0,0 1-1,1-1 1,-1 0-1,1 0 1,0 0 0,-1 0-1,1 0 1,0-1 0,-1 1-1,1-1 1,0 0-1,0 0 1,-1 0 0,7 0-1,-7 0 64,27-36-306,-24 28 435,-1 0 1,1 0 0,5-16 0,-9 22-81,-1-1 1,1 1 0,0-1-1,-1 1 1,1-1 0,-1 0-1,0 1 1,0-1 0,0 0-1,0 1 1,0-1 0,-1 0-1,1 1 1,-1-1 0,0 0-1,0 1 1,-1-4 0,1 5 1794,2 3-1835,1 0-1,-1 0 1,0 0-1,1 0 0,-1 0 1,1 0-1,0 0 0,0 0 1,3 2-1,2 2 44,-5-4-62,4 3 3,0 0 0,0 1 0,-1 0 1,0 0-1,0 1 0,0-1 0,6 13 0,-2-3 76,10 21 72,-2 1 0,18 57 0,-24-62 21,-6-19-60,-1 0 0,5 24 0,-8-27-137,-1-1 1,0 1-1,0-1 1,-1 0-1,0 1 0,0-1 1,-2 0-1,1 0 1,-1 0-1,0 0 1,-1 0-1,0 0 0,-9 13 1,10-18 9,0-1 0,0 0 0,-1 0 0,1 0 0,-1-1 0,1 1 1,-1-1-1,0 0 0,-1 0 0,1 0 0,0 0 0,-1-1 0,0 0 0,1 0 1,-1 0-1,0 0 0,0-1 0,0 0 0,0 0 0,0 0 0,0-1 0,0 0 1,-1 0-1,1 0 0,0 0 0,0-1 0,0 0 0,0 0 0,-7-3 0,0-1 10,-14-3 10,26-12 78,0 7 81,1 1 0,0-1 1,1 0-1,1 1 0,0-1 0,9-22 0,-9 31-70,0-1 0,0 1 1,1 0-1,0 0 0,0 0 0,0 0 0,0 1 0,1 0 0,-1 0 0,7-4 0,49-21 306,-12 8-2664,-45 19-1217</inkml:trace>
  <inkml:trace contextRef="#ctx0" brushRef="#br0" timeOffset="5339.64">3086 168 15512,'0'0'0,"9"16"0,8 10 0,-8-15 1727,-1-7 1,-2-21-1728,-6 6 280,-3-4-280,0 7 288,3 1-288,-1-10-14247</inkml:trace>
  <inkml:trace contextRef="#ctx0" brushRef="#br0" timeOffset="5862.25">4094 0 8248,'30'18'480,"-29"-17"-271,0-1 1,0 1 0,0 0-1,-1-1 1,1 1 0,0-1-1,0 1 1,-1 0 0,1 0-1,0 0 1,-1-1-1,1 1 1,-1 0 0,1 0-1,-1 0 1,1 0 0,-1 0-1,0 0 1,0 0 0,1 0-1,-1 0 1,0 0 0,0 0-1,0 0 1,0 0-1,0 0 1,0 0 0,0 0-1,-1 1 1,-12 25 641,7-15 324,3-3-969,0 0 0,1 0 0,0 1 0,1-1 0,0 1 0,0 0-1,1-1 1,1 1 0,1 9 0,2 11 103,13 43 1,-12-58-1195,0-1 0,10 20 1,2 5-3866,-11-23-3063</inkml:trace>
  <inkml:trace contextRef="#ctx0" brushRef="#br0" timeOffset="6501.03">4032 266 9144,'2'3'249,"0"0"1,0 0 0,0 0-1,0 0 1,1 0 0,-1-1-1,1 1 1,0-1-1,0 1 1,0-1 0,0 0-1,0 0 1,0-1 0,1 1-1,-1-1 1,0 1 0,1-1-1,-1 0 1,1 0 0,0 0-1,-1-1 1,1 0-1,0 1 1,-1-1 0,1 0-1,0-1 1,-1 1 0,1-1-1,0 1 1,-1-1 0,1 0-1,-1-1 1,4-1-1,101-55 74,-104 55-374,0 1 1,0 0-1,-1-1 0,1 1 1,-1-1-1,1 0 0,-1-1 1,0 1-1,0 0 0,0-1 1,3-5-1,21-45-901,-20 38 925,-7 15 55,0 1-1,0-1 0,0 1 0,1 0 0,-1-1 0,0 1 0,0 0 0,0-1 0,0 1 0,1 0 0,-1 0 0,0-1 0,0 1 0,1 0 0,-1-1 0,0 1 0,0 0 1,1 0-1,-1 0 0,0-1 0,1 1 0,-1 0 0,0 0 0,1 0 0,-1 0 0,1 0 0,-1 0 0,0 0 0,1-1 0,-1 1 0,1 0 0,9 9 161,6 26-508,-13-27 377,8 14 18,-1 0 0,-1 1 0,-1 0 0,-1 1 0,-2-1 1,0 2-1,-1-1 0,-1 0 0,-1 26 0,-2-54-83,1-1 0,0 0 0,0 1 0,0-1 0,1 1 0,0-1 0,-1 1 0,1-1 0,1 1 1,3-5-1,30-39-89,-30 41 57,-4 4 44,0 0 0,0 1 1,0 0-1,1-1 0,-1 1 1,1 0-1,-1 0 0,1 0 0,0 0 1,0 1-1,0-1 0,0 1 1,0 0-1,0 0 0,0 0 1,0 0-1,0 0 0,1 1 0,-1-1 1,0 1-1,0 0 0,6 0 1,-5 1-2,1 1 0,-1-1 0,0 1 0,0-1 0,0 1 0,0 0 0,0 1 0,-1-1 0,1 1 0,-1 0 0,1-1 0,-1 1 0,0 1 0,0-1 0,0 0 0,3 7 0,7 9-13,-8-11 93,0 1 0,1-1 0,0 0 0,1-1-1,0 1 1,0-1 0,1-1 0,-1 1 0,14 7 0,-20-14-81,1 0 0,-1 0 0,0 0 0,1 0 0,-1 0-1,0 0 1,1 0 0,-1 0 0,0-1 0,0 1 0,1 0 0,-1-1 0,0 1-1,0-1 1,1 0 0,-1 1 0,0-1 0,0 0 0,0 0 0,0 0 0,0 0 0,0 0-1,0 0 1,0 0 0,-1 0 0,1 0 0,1-2 0,19-28 21,-16 22-101,-1 0 0,0 0 0,0-1 1,2-11-1,-5 19 70,0-1 1,-1 0-1,1 0 1,-1 0 0,0 0-1,0 0 1,0 0-1,0 0 1,-1 0-1,1 0 1,-1 0-1,1 0 1,-1 1 0,0-1-1,0 0 1,0 0-1,-1 1 1,-1-4-1,2 4-17,0 1 0,0-1 0,-1 0 0,1 1 0,0 0 0,-1-1 0,1 1 0,-1 0 0,1 0 0,-1-1 0,1 1 0,-1 0 0,0 1 0,0-1 0,1 0 0,-1 0 0,0 1 0,0-1 0,0 1 0,0 0 0,-3-1 1,3 2 37,1 0 1,0-1 0,-1 1-1,1 0 1,0 0 0,0 0 0,0 0-1,-1 0 1,1 0 0,0 0 0,0 0-1,0 0 1,1 0 0,-1 1 0,0-1-1,0 0 1,1 1 0,-1-1-1,1 0 1,-1 1 0,1-1 0,-1 1-1,1-1 1,0 1 0,0-1 0,0 1-1,0 2 1,0 3 90,0 1-1,0-1 1,0 1-1,1-1 1,1 1-1,-1-1 1,1 0-1,0 1 1,1-1-1,0 0 1,0 0-1,1-1 1,-1 1-1,1-1 1,1 0 0,7 9-1,-8-12-197,1 0 0,-1 0 0,1 0 0,0-1 0,0 0-1,10 3 1,9 4-698,34 14-2637,-35-16-6477</inkml:trace>
  <inkml:trace contextRef="#ctx0" brushRef="#br0" timeOffset="7106.57">5339 169 4128,'0'6'72,"4"19"372,4-14 18745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24:20.31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02 53 5024,'-4'-2'424,"-1"0"0,1 0 0,0 1 0,0-1 1,-1 1-1,1 0 0,0 0 0,-1 0 0,1 0 0,-1 1 1,-6 0-1,9 1-320,1-1 1,-1 1-1,0-1 1,0 1-1,0 0 1,1 0-1,-1 0 1,0 0-1,1 0 1,-1 0 0,1 1-1,-1-1 1,1 0-1,-1 1 1,1-1-1,0 1 1,0-1-1,0 1 1,0 0-1,0 0 1,0-1-1,0 1 1,1 0-1,-1 0 1,1 0-1,-1 0 1,1 0-1,0 3 1,-4 16 89,2 0 0,1 0-1,1 0 1,0 0 0,2 0 0,0 0 0,10 37 0,-11-55-128,0 0 1,0 0 0,1 0 0,0 0 0,-1 0 0,1-1 0,0 1 0,0-1 0,0 1 0,1-1 0,-1 0 0,3 2-1,-4-3-15,0 0-1,0 0 1,1-1-1,-1 1 0,0 0 1,0-1-1,1 1 1,-1-1-1,0 0 1,1 1-1,-1-1 0,0 0 1,1 0-1,-1 0 1,0 0-1,1 0 0,-1 0 1,0 0-1,1 0 1,-1-1-1,0 1 1,1-1-1,-1 1 0,0-1 1,0 1-1,1-1 1,-1 0-1,0 1 0,0-1 1,0 0-1,0 0 1,0 0-1,2-1 0,3-7-18,1 1 0,-1-1-1,0 0 1,-1-1-1,0 1 1,0-1 0,-1 0-1,-1 0 1,0-1-1,0 1 1,-1-1 0,0 1-1,-1-1 1,0 0-1,0 0 1,-1 1 0,-1-1-1,0 0 1,-3-12-1,3-21 56,1 43 205,12 24-17,0-8-760,1 0 1,0-1-1,1-1 1,1-1-1,17 13 1,10 9-4606,-20-16-1310</inkml:trace>
  <inkml:trace contextRef="#ctx0" brushRef="#br0" timeOffset="361">358 101 7352,'-1'6'234,"1"0"0,0 0 0,0 1 0,0-1 0,1 0 0,0 0 0,0 0 0,1 0 0,-1 0 0,1 0 0,1-1 0,-1 1 0,1 0 0,0-1 0,0 0 0,1 0 0,-1 0 0,6 6 0,33 48 2717,-41-57-2526,1-13 829,-1 10-1215,-1 0-1,0 0 1,1 0-1,-1 0 0,0 0 1,0-1-1,0 1 1,0 0-1,0 0 1,0 0-1,0 0 0,0 0 1,-1 0-1,1 0 1,0 0-1,-1 0 0,1 0 1,-1-2-1,-6-10-28,2 0 1,0 0-1,0 0 0,1-1 0,1 0 1,0 0-1,1 0 0,0 0 0,1 0 1,1 0-1,0 0 0,1-1 0,0 1 1,2 0-1,5-21 0,-8 33-758,40 7-5662,-37-4 5916,-1 0 0,1 0 0,-1 0 1,0 0-1,1 1 0,-1-1 0,0 1 1,0 0-1,4 3 0,3 3 41,14 11-1480</inkml:trace>
  <inkml:trace contextRef="#ctx0" brushRef="#br0" timeOffset="729.49">563 190 2872,'2'3'484,"1"0"-1,-1 0 1,1 0 0,0 0 0,0 0-1,0 0 1,0-1 0,0 0 0,1 1-1,-1-1 1,1 0 0,0-1 0,-1 1-1,1-1 1,0 1 0,0-1 0,4 0-1,-5-1-240,0 0 0,0 0 0,0 0-1,0 0 1,0-1 0,0 0 0,0 1-1,0-1 1,0 0 0,-1-1-1,1 1 1,0 0 0,-1-1 0,1 0-1,-1 1 1,0-1 0,1 0-1,-1 0 1,0 0 0,0 0 0,0-1-1,0 1 1,2-6 0,6-6-138,-1-1-1,-1 0 1,7-18 0,-13 29-96,-1 0 0,1-1 0,-1 1 0,0-1 0,0 1 0,-1-1-1,1 1 1,-1-1 0,0 1 0,0-1 0,0 0 0,-1 1 0,0-1 0,0 1 0,0-1 0,-4-8-1,5 13-24,0-1-1,0 0 1,-1 0-1,1 1 1,-1-1-1,1 0 1,-1 1-1,1-1 1,-1 0-1,1 1 1,-1-1-1,0 1 1,1-1-1,-1 1 1,0-1-1,1 1 1,-1-1-1,0 1 1,1 0-1,-1-1 1,0 1-1,-1 0 0,-1 0-12,0 0 0,0 1 0,-1-1 0,1 1-1,0 0 1,0 0 0,0 0 0,0 1-1,0-1 1,0 1 0,1-1 0,-6 5-1,4-3 57,-1 0-1,1 1 0,0-1 1,0 1-1,0 0 0,1 0 1,0 1-1,-1-1 0,2 1 1,-1-1-1,0 1 0,1 0 0,0 0 1,0 0-1,0 0 0,1 1 1,0-1-1,0 0 0,0 1 1,0-1-1,1 0 0,0 1 0,1 5 1,-1-5 3,1 1 1,0-1-1,1 0 1,0 1 0,0-1-1,0 0 1,0 0-1,1 0 1,0 0-1,0-1 1,1 1 0,0-1-1,-1 0 1,2 0-1,-1 0 1,1-1-1,-1 1 1,1-1 0,8 5-1,-9-7-71,0 0-1,0 0 0,0-1 1,0 1-1,0-1 1,0 0-1,1 0 1,-1 0-1,0-1 1,0 1-1,1-1 0,-1 0 1,5-1-1,7-2-603,1 0-1,19-6 0,-8 1-701,42-9-8413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7:24:19.390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112 5472,'0'0'7929,"4"4"-6804,5 4-1086,0 0 0,-1 1 0,0-1 1,-1 2-1,0-1 0,0 1 0,9 19 0,-3-5 95,83 167 971,-96-190-1071,0-1 0,1 1 0,-1-1 0,1 1 0,-1-1 0,1 1 0,-1-1 0,1 1 0,0-1 0,-1 0 0,1 1 0,-1-1 0,1 0 0,0 0-1,-1 1 1,1-1 0,0 0 0,-1 0 0,1 0 0,0 0 0,-1 0 0,1 0 0,0 0 0,-1 0 0,1 0 0,0 0 0,-1 0 0,1 0 0,0-1 0,-1 1 0,1 0 0,1-1 0,18-9 945,-15 3-890,0 0 1,-1 0-1,0-1 0,0 1 0,-1-1 0,0 0 0,0 0 1,-1 0-1,3-16 0,9-28 256,-9 39-299,-2 1 0,1-1-1,-2 0 1,0 0 0,0 0-1,-1 0 1,-1-21 0,66 142-26,-59-98-18,1 2-10,0 1 0,1-2-1,0 1 1,1-1-1,22 18 1,-31-28 17,0 0 1,0-1 0,0 1 0,1 0-1,-1-1 1,0 1 0,0-1-1,1 1 1,-1-1 0,0 0 0,0 1-1,1-1 1,-1 0 0,0 0 0,1 0-1,-1 0 1,0 0 0,1 0-1,-1 0 1,0-1 0,1 1 0,-1 0-1,0-1 1,1 1 0,-1-1-1,0 1 1,0-1 0,0 0 0,0 1-1,0-1 1,1 0 0,-1 0 0,-1 0-1,1 0 1,0 0 0,0 0-1,0 0 1,0 0 0,-1 0 0,1 0-1,0-1 1,-1 1 0,1 0-1,-1 0 1,1-2 0,0 1 73,9-19-54,0 0-1,-2 0 1,0-1 0,-1 1-1,-1-2 1,-2 1-1,0-1 1,-1 0-1,-1 1 1,-1-1-1,-5-43 1,0 43-801,3 19-3159</inkml:trace>
  <inkml:trace contextRef="#ctx0" brushRef="#br0" timeOffset="406.97">783 332 4216,'0'1'37,"0"-1"1,0 0 0,0 0-1,0 0 1,0 1-1,0-1 1,0 0 0,0 0-1,0 0 1,0 1 0,0-1-1,1 0 1,-1 0-1,0 0 1,0 0 0,0 1-1,0-1 1,0 0-1,0 0 1,0 0 0,1 0-1,-1 0 1,0 1-1,0-1 1,0 0 0,0 0-1,1 0 1,-1 0-1,0 0 1,0 0 0,0 0-1,1 0 1,-1 0-1,0 0 1,0 0 0,0 0-1,1 0 1,-1 0-1,0 0 1,0 0 0,0 0-1,1 0 1,-1 0-1,0 0 1,0 0 0,0 0-1,0 0 1,1 0-1,-1 0 1,0 0 0,0 0-1,1-1 1,16-9 4361,14-17 2136,-26 20-6448,0 0-1,0-1 0,0 0 0,-1 1 0,0-2 0,-1 1 0,0 0 0,0-1 1,-1 1-1,0-1 0,0 0 0,-1 0 0,0 0 0,-1 0 0,0 0 0,-2-16 0,2 21-86,-10-13 0,10 17 0,0-1 0,-1 0 0,1 1 0,-1-1 0,1 0 0,-1 1 0,1-1 0,-1 1 0,0-1 0,1 0 0,-1 1 0,1 0 0,-1-1 0,0 1 0,0-1 0,1 1 0,-1 0 0,0-1 0,0 1 0,1 0 0,-1 0 0,0 0 0,0 0 0,0 0 0,-1 0 0,-4 4 0,0 0-9,-1 0 0,1 0 0,0 0 0,0 1 0,1 0 0,-1 0 0,1 0 0,0 1 0,0 0 0,1 0-1,0 0 1,0 0 0,0 1 0,1 0 0,0 0 0,0 0 0,1 0 0,0 0 0,-3 14 0,1 9-38,1 1 1,1-1-1,3 44 1,-1-72 45,1 3 16,-1-1-1,1 0 0,0 0 1,0 0-1,1 0 0,-1 0 1,1 0-1,0 0 0,0-1 1,0 1-1,1-1 0,2 5 1,-3-6-6,0 0 1,0 1-1,0-1 1,0 0 0,0 0-1,1 0 1,-1-1-1,1 1 1,-1-1 0,1 1-1,0-1 1,-1 0-1,1 0 1,0 0-1,0 0 1,0 0 0,5 0-1,-5-1-121,1-1 0,-1 1-1,0-1 1,1 0 0,-1 0 0,0 0 0,6-2-1,38-26-6483,-28 17 2841,4-3 2283,14-7-821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3T16:52:02.85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8 197 8696,'-2'0'83,"1"1"1,0-1-1,-1 0 1,1 1 0,0-1-1,0 1 1,-1 0-1,1-1 1,0 1-1,0 0 1,0 0-1,0 0 1,0 0-1,0 0 1,0 0 0,0 0-1,0 0 1,0 0-1,1 0 1,-1 0-1,0 1 1,1-1-1,-1 0 1,1 1 0,-1-1-1,1 0 1,0 1-1,0-1 1,-1 3-1,1 4 964,0 1 0,0 0 0,3 17 0,0 5 208,-4 50-450,4 140 808,-2-205-1729,-1-7 306,1 0 1,-1 1-1,2-1 1,-1 0-1,1 0 1,4 10-1,-5-17-142,0 0 0,0 0 1,0 0-1,1 0 0,-1 0 0,0 0 0,1-1 0,0 1 0,-1 0 0,1-1 0,0 1 0,0-1 0,0 0 0,0 1 0,0-1 0,0 0 0,0 0 0,0 0 0,0-1 0,1 1 0,-1 0 1,0-1-1,0 0 0,1 1 0,-1-1 0,0 0 0,1 0 0,-1 0 0,0-1 0,5 0 0,2 0 38,1-1 0,-1 0 0,0-1 0,1 0 0,-1-1 0,0 1 0,-1-2 0,1 1 0,-1-1 0,0-1 0,14-11 0,-19 15-637,0-15-2481,-2 14-947</inkml:trace>
  <inkml:trace contextRef="#ctx0" brushRef="#br0" timeOffset="1112.9">265 438 11568,'0'0'3601,"1"3"-2408,9 36 771,-6-28-1631,-1 0 0,0 0 0,-1 0-1,1 22 1,-3-14-451,1-1 1,4 21-1,-3-32-886,-1 0 0,1 0 1,1 0-1,4 12 0,1-5-8622</inkml:trace>
  <inkml:trace contextRef="#ctx0" brushRef="#br0" timeOffset="1113.9">398 468 7984,'0'14'-236,"-1"-11"537,1 0-1,0 0 1,0 1-1,0-1 1,0 0-1,0 0 1,1 1-1,0-1 1,-1 0-1,1 0 1,0 0-1,1 0 1,-1 0-1,3 5 1,37 55 3068,-41-62-3315,1 0 1,-1-1-1,0 1 1,1 0-1,-1 0 1,1-1-1,-1 1 1,1 0-1,-1-1 0,1 1 1,-1-1-1,1 1 1,0 0-1,-1-1 1,1 0-1,0 1 1,0-1-1,-1 1 1,1-1-1,0 0 1,1 1-1,-1-1-26,-1 0 0,1 0-1,-1 0 1,0 0 0,1-1 0,-1 1 0,0 0-1,1 0 1,-1 0 0,0 0 0,1-1 0,-1 1-1,0 0 1,1 0 0,-1-1 0,0 1 0,0 0-1,1-1 1,-1 1 0,0 0 0,0-1 0,0 1-1,1 0 1,-1-1 0,0 1 0,0 0-1,0-1 1,0 1 0,0 0 0,0-1 0,0 1-1,0-1 1,0 1 0,0 0 0,0-1 0,0 0-1,1-10-20,-1 1 0,2-1 0,0 0 0,0 0 0,1 1-1,4-12 1,0 1-3,-4 8 47,-3 11-27,0 0 0,1 1 0,-1-1 0,1 0 0,-1 0 0,1 1 0,-1-1 0,1 0 0,0 1-1,0-1 1,1-1 0,0 1 5,1 0 0,-1 0-1,1 1 1,-1-1 0,1 1-1,0-1 1,-1 1 0,1 0-1,0 0 1,5-1 0,-6 1 479,11 3 333,-10 0-811,1 0 1,-1 1-1,0-1 0,0 1 0,0-1 1,0 1-1,0 0 0,-1 0 0,0 0 1,1 1-1,-1-1 0,2 4 0,-2 1-23,1-1-1,-1 1 1,-1 0-1,0-1 1,1 13-1,1 44 67,-3-42-693,1 0 1,1-1-1,8 36 1,-6-67-7723,-3 9 7604,4-12-4075</inkml:trace>
  <inkml:trace contextRef="#ctx0" brushRef="#br0" timeOffset="1114.9">730 124 8792,'1'2'-192,"-1"-1"270,0-1 1,0 1 0,0-1-1,0 1 1,0 0 0,0-1-1,1 1 1,-1-1-1,0 1 1,0 0 0,1-1-1,-1 1 1,0-1 0,1 1-1,-1-1 1,0 1-1,1-1 1,-1 1 0,1-1-1,-1 0 1,1 1-1,-1-1 1,1 0 0,-1 1-1,1-1 1,-1 0 0,1 1-1,-1-1 1,1 0-1,0 0 1,0 0 0,1 0 1438,-2 11-699,2 0 0,-1 0 0,6 20 0,-4-20-694,0 0-1,-1-1 1,1 22 0,2 240 1397,-5-223-647,-1-49-862,1 1 0,0-1 0,0 0 0,0 0 0,0 1 0,0-1 0,0 0 0,0 0 0,0 0 0,1 1 0,-1-1 0,0 0 0,0 0 0,0 1 0,0-1 0,0 0 0,0 0 0,0 0 0,0 1 0,1-1-1,-1 0 1,0 0 0,0 0 0,0 0 0,0 1 0,1-1 0,-1 0 0,0 0 0,0 0 0,0 0 0,1 0 0,-1 0 0,0 0 0,0 1 0,0-1 0,1 0 0,-1 0 0,0 0 0,1 0 0,7-7 263,5-13 58,92-216 370,-97 221-1014,2-7-131,-7 7-4633</inkml:trace>
  <inkml:trace contextRef="#ctx0" brushRef="#br0" timeOffset="1480.08">834 489 9688,'19'-27'400,"-19"27"-287,1 0-1,-1 0 1,1 0 0,-1 0 0,1 0 0,-1 0 0,1 0 0,-1 1 0,1-1 0,-1 0 0,1 0-1,-1 1 1,1-1 0,-1 0 0,0 0 0,1 1 0,-1-1 0,1 0 0,-1 1 0,0-1-1,1 1 1,-1-1 0,0 1 0,0-1 0,1 0 0,-1 1 0,0-1 0,0 1 0,0-1 0,0 1-1,1-1 1,-1 1 0,0-1 0,0 1 0,0 0 0,8 20 1503,-6-13-1108,1 1 1,0-1 0,0 0 0,1 1 0,0-2 0,9 14-1,-11-17-734,1-2 0,-1 1 0,1 0 0,0 0 0,0-1 0,0 1 0,5 1 0,-5-2-962,1 0 0,0 0 1,1-1-1,-1 0 1,0 1-1,0-1 0,6 0 1,16 2-279,14 2-1520</inkml:trace>
  <inkml:trace contextRef="#ctx0" brushRef="#br0" timeOffset="1864.45">1265 323 8608,'-25'13'1885,"24"-12"598,-12 36 589,19-12-2439,-5-19-534,0 0 0,1 0-1,-1-1 1,1 1 0,4 6 0,-5-10-71,0 0 0,0 0 0,0-1 0,0 1-1,1-1 1,-1 1 0,1-1 0,-1 1 0,1-1 0,0 0 0,0 0 0,-1 0 0,1 0 0,0 0 0,0 0 0,0 0 0,0-1 0,0 1 0,4 0 0,-1 0 91,1 0-1,-1 1 1,1 0 0,-1 0 0,0 0 0,0 1 0,7 4 0,4 1 576,-15-7-375,0 3-228,1-1 0,-1 0 0,1 1 0,-1-1 0,1 0-1,0 0 1,3 3 0,5 10 195,-8-13-286,-1 0 1,0 0 0,0 0 0,0 0-1,0 0 1,-1 0 0,1 0-1,-1 0 1,0 0 0,1 0-1,-2 0 1,1 0 0,0 0 0,0 0-1,-1 0 1,0 0 0,0 0-1,0 0 1,0 0 0,0 0 0,0-1-1,-1 1 1,1 0 0,-1-1-1,0 1 1,0-1 0,0 1 0,0-1-1,0 0 1,0 0 0,-5 3-1,-41 31-2725</inkml:trace>
  <inkml:trace contextRef="#ctx0" brushRef="#br0" timeOffset="2568.14">1522 413 9504,'8'76'3366,"-5"-58"-1932,0 1-1,-1 31 0,-3-28-1187,-2 15 32,2 1 0,2 0 0,1 0 0,8 42 0,-8-70 425,-4-21-552,-6-38-489,6 19 391,1 0 0,2 0 0,1-1 0,1 1 0,14-55-1,-7 44-101,-8 31 24,0-1 1,1 1-1,0-1 0,0 1 0,1 0 0,1 0 0,7-12 0,-11 21 27,0-1 0,1 1 0,-1 0 0,0 0 0,1-1 0,-1 1 0,1 0 0,0 0 0,-1 1 0,1-1 0,0 0 0,-1 0 0,1 1-1,0-1 1,0 1 0,0 0 0,0-1 0,-1 1 0,1 0 0,0 0 0,0 0 0,0 0 0,0 1 0,0-1 0,-1 0 0,1 1 0,0-1-1,2 2 1,-3-1 20,0 1 0,0 0 0,-1 0 0,1 0 0,0-1 0,-1 1 0,1 0 0,-1 0 0,1 0-1,-1 0 1,0 0 0,0 0 0,0 0 0,0 0 0,-1 3 0,1-3-13,0 13 23,-2 1 0,0 0 0,-1-1 0,0 1 0,-1-1 0,-1 0 0,-1 0 0,0-1-1,0 0 1,-2 0 0,0 0 0,-13 17 0,7-19 209,1-2-392,22-13-455,39-23 684,1 1 287,-1-2 1,57-44 0,-94 62-336,0-1-1,0-1 1,-1 0 0,16-21 0,-25 28-31,0 0 1,0 0-1,0 0 1,0 0-1,-1 0 1,1 0-1,-1 0 1,0 0-1,-1 0 1,1 0-1,0 0 0,-1 0 1,0 0-1,0 0 1,0 0-1,-3-6 1,3 1-242,2 8 236,-1 1 1,0-1-1,0 1 0,0-1 1,1 1-1,-1-1 0,0 1 1,0-1-1,0 1 0,0-1 0,0 1 1,0-1-1,0 1 0,0-1 1,0 1-1,0-1 0,0 1 0,-1-1 1,1 1-1,0-1 0,0 1 1,0-1-1,-1 1 0,1-1 0,0 1 1,0-1-1,-1 1 0,1 0 1,0-1-1,-1 1 0,1 0 1,-1-1-1,1 1 0,-1 0 0,1-1 1,0 1-1,-1 0 0,1 0 1,-1-1-1,1 1 0,-1 0 0,1 0 1,-1 0-1,1 0 0,-1 0 1,1 0-1,-1 0 0,1 0 1,-1 0-1,0 0 0,1 0 0,-1 0 1,-1 0-7,0 0 1,0 1-1,0-1 1,1 1-1,-1-1 1,0 1-1,0-1 1,1 1-1,-1 0 1,0 0-1,1 0 1,-1 0-1,1 0 1,-1 0-1,1 0 1,-1 1-1,1-1 1,0 1-1,0-1 1,0 1-1,0-1 1,0 1-1,0-1 1,0 1 0,-1 2-1,-1 7-9,0 1 0,0-1 0,1 1 0,0-1 0,1 1 1,0 0-1,1 0 0,0 0 0,1 0 0,0-1 0,1 1 0,1 0 0,0-1 0,0 0 0,1 1 0,0-1 1,1-1-1,8 15 0,-11-23 51,0 0-1,0 0 1,0-1 0,0 1 0,0 0 0,0-1 0,0 1-1,1-1 1,-1 0 0,1 0 0,-1 0 0,1 0 0,-1 0-1,1-1 1,-1 1 0,1-1 0,-1 1 0,1-1-1,0 0 1,-1 0 0,1 0 0,4-1 0,6-1-2,0 0-1,-1-1 1,16-5 0,-20 6-29,0-1-1,0-1 1,0 1-1,-1-2 1,1 1 0,-1-1-1,0 0 1,-1 0-1,1 0 1,-1-1 0,0 0-1,-1-1 1,1 1-1,-1-1 1,0 0 0,-1-1-1,0 1 1,6-14-1,2-13 10,1-7 20,-13 38-26,0 1 1,0 0-1,0 0 0,0-1 0,0 1 0,0 0 1,-1 0-1,1-1 0,-1 1 0,1 0 0,-1 0 1,0 0-1,0 0 0,0 0 0,0 0 1,-3-3-1,-1-14-59,5 19 47,0 0 1,0-1 0,0 1-1,1 0 1,-1-1 0,0 1-1,0 0 1,0-1 0,0 1-1,0-1 1,0 1-1,0 0 1,-1-1 0,1 1-1,0 0 1,0-1 0,0 1-1,0-1 1,0 1 0,0 0-1,-1-1 1,1 1 0,0 0-1,0 0 1,-1-1-1,1 1 1,0 0 0,0-1-1,-1 1 1,1 0 0,0 0-1,-1 0 1,1-1 0,0 1-1,-1 0 1,1 0 0,0 0-1,-1 0 1,1 0-1,-1 0 1,1-1 0,0 1-1,-1 0 1,1 0 0,0 0-1,-1 0 1,1 0 0,-1 0-1,1 1 1,0-1-1,-1 0 1,1 0 0,0 0-1,-1 0 1,1 0 0,0 1-1,-1-1 1,1 0 0,0 0-1,-1 0 1,1 1 0,0-1-1,0 0 1,-1 0-1,1 1 1,-1 0 0,-3 1-1,1 1 0,-1 0 0,0 0 0,1 1 0,0-1 0,-1 1 1,1 0-1,1 0 0,-1 0 0,1 0 0,-1 0 0,-1 5 0,-2 5-2,1 1 1,-7 25-1,12-34 27,-1 0 1,1 1 0,1-1-1,-1 0 1,1 0 0,0 1 0,4 9-1,1 18 482,-5-32-485,-1 0 0,1 0 0,0 0 0,0 0 0,-1 0 0,2 0 0,-1-1 0,0 1 0,0 0 0,0 0 0,1-1 0,-1 1 0,1-1 0,0 1 0,-1-1 0,1 0 0,0 1 0,0-1 0,-1 0 0,1 0 0,0 0 0,0-1 0,0 1 0,1 0 0,-1-1 0,0 1 0,0-1-1,0 0 1,2 0 0,12 2-161,0 0 0,30-3-1,-28 1-115,-15 0-76,0 0 0,1-1 0,-1 1 0,0-1 0,0 0 1,1 1-1,-1-1 0,0-1 0,0 1 0,0 0 0,0-1 0,0 0 1,-1 1-1,1-1 0,0 0 0,2-3 0,11-7-8925</inkml:trace>
  <inkml:trace contextRef="#ctx0" brushRef="#br0" timeOffset="3078.91">2439 422 8696,'-4'2'1174,"-1"0"1,1-1-1,-1 1 1,1-1-1,-1-1 1,0 1-1,-4 0 1,6-1-1028,0 1-165,0 1 0,1 0 0,-1-1-1,0 1 1,1 0 0,-1 0 0,1 1-1,-1-1 1,1 0 0,0 1-1,0 0 1,0-1 0,1 1 0,-1 0-1,0 0 1,0 4 0,-2 35 4,4-40 340,28 12 224,-25-13-532,0 1 0,0-1-1,0 0 1,1 0-1,-1 0 1,0 0-1,1 0 1,-1-1 0,1 0-1,-1 0 1,1 0-1,-1 0 1,1 0-1,-1-1 1,1 1 0,-1-1-1,0 0 1,1 0-1,-1 0 1,0 0-1,0-1 1,0 0-1,0 1 1,4-4 0,-3 1 39,1-1 0,-1 1 1,0-1-1,0 0 1,0-1-1,-1 1 0,0-1 1,0 0-1,0 1 1,0-1-1,-1 0 0,2-11 1,2-9-143,-2-1-1,-1 0 1,-1 0 0,-1 1 0,-1-1 0,-2 0-1,0 0 1,-8-28 0,6 38-93,-1-1 1,-1 1-1,-1-1 0,0 2 1,-1-1-1,-1 1 0,-16-23 1,24 39 163,-7 99 112,8-75 215,0-1 0,2 0 1,1 0-1,0 0 0,2 0 1,0-1-1,14 35 0,-8-37-75,1 0-1,0-1 1,18 20-1,-6-7-123,-20-27-6,-1 0-1,1 0 0,1-1 0,-1 0 1,0 1-1,1-1 0,0-1 1,0 1-1,0-1 0,1 0 0,7 3 1,-7-3-427,1-1 0,0-1 0,0 1 0,-1-1 0,1 0 1,0-1-1,0 1 0,0-1 0,7-1 0,2-2-1316,0 0 0,0-2-1,-1 1 1,1-2 0,-1 0-1,0-1 1,27-16 0,15-12-985</inkml:trace>
  <inkml:trace contextRef="#ctx0" brushRef="#br0" timeOffset="5511.23">3293 106 7712,'2'1'232,"-1"0"1,1 0 0,-1-1 0,0 1-1,0 0 1,1 0 0,-1 0 0,0 1-1,0-1 1,0 0 0,0 0 0,0 0-1,0 1 1,0-1 0,-1 0-1,1 1 1,0-1 0,-1 1 0,1-1-1,-1 1 1,0-1 0,1 1 0,-1-1-1,0 1 1,0 0 0,0-1 0,0 3-1,2 14 988,24 113 1171,-17-87-2161,-3 0 0,2 64 0,-8-108-235,1 1-1,-1-1 1,0 1 0,0-1 0,0 1-1,0-1 1,0 0 0,0 1 0,0-1-1,0 1 1,0-1 0,0 1 0,0-1-1,0 1 1,0-1 0,0 0 0,-1 1-1,1-1 1,0 1 0,0-1 0,0 0-1,-1 1 1,1-1 0,0 1 0,-1-1 0,1 0-1,0 1 1,-1-1 0,1 0 0,0 0-1,-1 1 1,1-1 0,0 0 0,-1 0-1,1 0 1,-1 1 0,1-1 0,0 0-1,-1 0 1,1 0 0,-1 0 0,0 0-9,0 0 1,0-1-1,1 1 1,-1 0-1,0-1 1,0 1-1,1-1 1,-1 1-1,0-1 1,1 1 0,-1-1-1,1 0 1,-1 1-1,0-1 1,1 0-1,0 1 1,-1-1-1,0-1 1,-4-13 26,1 0 0,1 0 0,0-1 0,1 0 1,0 1-1,2-29 0,-1 14 1,1 15-117,1 1-1,1-1 1,0 0-1,1 0 1,9-25-1,0-7-221,-9 40 378,-1 1 0,1-1 0,0 0 0,1 1 1,-1 0-1,1 0 0,1 0 0,-1 0 0,1 1 0,0-1 1,0 1-1,0 1 0,1-1 0,0 1 0,7-5 0,-12 8-211,2 2 178,-1 0 0,0 0 1,0 0-1,0 0 1,0 0-1,0 0 0,0 1 1,0-1-1,0 0 0,-1 1 1,1 0-1,0-1 0,-1 1 1,1 0-1,-1 0 0,0 0 1,0 0-1,1 0 0,-1 0 1,-1 0-1,1 1 0,1 2 1,17 57-80,-16-45 75,0-1-1,-1 1 1,-1 0 0,0-1 0,-1 1-1,-3 20 1,3-31-24,-2 1 0,1-1 0,-1 1 0,0-1 0,0 0 0,0 1 0,-1-1 0,0 0 0,-1-1 0,1 1 0,-1-1 0,0 1 0,0-1 1,-1 0-1,1 0 0,-1-1 0,0 0 0,-6 4 0,-23 16-183,31-24 484,0 1 528,-1-1 627,15 5-1361,8 4 247,10 7-6365,-24-13 4911,13 7-7786</inkml:trace>
  <inkml:trace contextRef="#ctx0" brushRef="#br0" timeOffset="5927.08">3676 371 8792,'-19'18'309,"15"-15"1238,4-3-1438,-1 1 0,1-1 1,0 0-1,-1 0 0,1 0 1,-1 1-1,1-1 0,0 0 1,-1 0-1,1 1 0,0-1 1,0 0-1,-1 0 0,1 1 1,0-1-1,0 0 0,-1 1 1,1-1-1,0 1 0,0-1 1,0 0-1,0 1 0,-1-1 1,1 0-1,0 1 0,0-1 1,0 1-1,0-1 0,0 1 1,0-1-1,0 0 0,0 1 1,0-1-1,0 1 0,0-1 1,1 0-1,-1 1 0,0-1 1,0 1-1,0-1 0,0 0 1,1 1-1,-1-1 0,0 0 1,0 1-1,1-1 0,12 28 3467,-9-20-4523,5 10 880,-1 1 0,-1 0-1,-1 1 1,0 0 0,-2 0-1,0 0 1,1 27 0,-5-37 1092,5 5-12677,-2-8 9846,3 3-254</inkml:trace>
  <inkml:trace contextRef="#ctx0" brushRef="#br0" timeOffset="6314.89">3976 369 8880,'-18'15'378,"14"-12"3661,10-5-3491,-1 1 0,1-1 1,0 0-1,-1-1 0,8-4 0,8-2-53,17-5-279,53-11 1,-68 25-8341</inkml:trace>
  <inkml:trace contextRef="#ctx0" brushRef="#br0" timeOffset="6315.89">4049 477 8968,'13'-10'411,"-10"7"-194,-1 1 0,0 0 1,1 1-1,-1-1 0,1 0 0,-1 1 0,1-1 1,0 1-1,0 0 0,0-1 0,-1 2 0,1-1 1,0 0-1,0 1 0,6-1 0,-7 1 1738,27 1-6036,-5-1 81,-5 0 600</inkml:trace>
  <inkml:trace contextRef="#ctx0" brushRef="#br0" timeOffset="6740.15">4309 216 992,'-2'4'16,"-1"5"1070,0 1 0,0-1 0,-2 20 0,5-25-753,0 0 0,0 0-1,1 0 1,-1 0 0,1 0 0,0 0 0,0 0-1,1 0 1,-1 0 0,1-1 0,-1 1 0,5 5-1,1 5 73,-1 1-1,0-1 1,-1 1-1,-1 1 1,0-1-1,-1 0 1,-1 1-1,0 0 1,-1-1-1,-1 19 1,0-32-364,-1-3-34,0 0 0,0 0 0,0 0 0,0 0 0,0 0 1,0 0-1,0-1 0,1 1 0,-1 0 0,0 0 0,1-1 0,-1 1 0,1 0 0,-1-1 0,1 1 1,0-1-1,0 1 0,-1 0 0,1-1 0,0-2 0,0 4-7,-1-17-9,1 0 0,0 1-1,1-1 1,1 0-1,1 1 1,0-1 0,9-25-1,-4 18 245,2 0-1,0 1 1,2 1-1,22-33 1,-32 51-210,0 1 1,1 0-1,0-1 1,-1 1 0,1 0-1,0 0 1,0 1-1,1-1 1,-1 1 0,1-1-1,-1 1 1,1 0-1,0 0 1,5-1-1,2-2 164,-8 4-151,-1-1 1,1 1-1,0 0 1,1 0-1,-1 0 1,0 0-1,0 0 1,0 1-1,1 0 1,-1-1 0,5 2-1,-6-1-24,-1 0-1,0 1 0,1-1 1,-1 1-1,1-1 0,-1 1 1,0 0-1,1-1 1,-1 1-1,0 0 0,0 0 1,1 0-1,-1 0 1,0 0-1,0 0 0,0 0 1,0 1-1,0-1 0,-1 0 1,1 1-1,0-1 1,-1 0-1,1 1 0,-1-1 1,1 3-1,1 5-51,0 0 0,-1 0 0,0 0 1,0 0-1,-1 0 0,-1 0 0,0 0 0,0 0 0,-2 9 0,-2 4-296,-1 0 0,-12 26 0,12-34 327,-1-1-1,0 0 1,-1-1-1,0 1 1,-1-2 0,0 1-1,-12 10 1,-17 22 1594,37-43-1545,1-1 1,-1 1-1,0-1 0,1 1 1,-1-1-1,1 1 1,-1 0-1,1-1 1,-1 1-1,1 0 0,-1 0 1,1-1-1,0 1 1,-1 0-1,1 0 0,0 0 1,0-1-1,0 1 1,-1 0-1,1 0 1,0 0-1,0 0 0,0-1 1,0 1-1,1 0 1,-1 0-1,0 0 0,0 0 1,0-1-1,1 1 1,-1 0-1,0 0 1,1-1-1,-1 1 0,1 0 1,-1 0-1,1-1 1,-1 1-1,1 0 0,-1-1 1,1 1-1,0-1 1,-1 1-1,1-1 0,1 1 1,4 2 19,0-1-1,-1-1 1,1 1 0,1-1 0,8 1-1,11 3 246,-14-1-635,-1-1 0,1 0 1,13 2-1,-14-4-1215,0 0-1,-1 0 1,1-1-1,11-2 1,0-1-4810</inkml:trace>
  <inkml:trace contextRef="#ctx0" brushRef="#br0" timeOffset="7107.16">4766 384 7712,'-11'31'230,"12"-30"-173,-1-1 0,0 0 0,0 0 0,1 1 0,-1-1 0,0 0 0,0 0 0,1 1 0,-1-1 0,0 0-1,0 0 1,1 0 0,-1 0 0,0 0 0,1 0 0,-1 1 0,0-1 0,1 0 0,-1 0 0,0 0 0,1 0 0,-1 0-1,0 0 1,1 0 0,-1 0 0,0 0 0,1 0 0,-1-1 0,0 1 0,1 0 0,-1 0 0,0 0 0,0 0-1,1 0 1,-1 0 0,0-1 0,1 1 0,0 0 94,36-15 859,-30 11-647,1 1 0,0 0-1,-1 0 1,1 0 0,0 1-1,17-2 1,-25 5-334,1-1 0,0 0 0,-1 0 0,1 0 0,0 1-1,-1-1 1,1 0 0,0 1 0,-1-1 0,1 1 0,-1-1 0,1 1 0,-1-1 0,1 1 0,-1-1 0,1 1 0,-1-1 0,1 1 0,-1-1-1,0 1 1,1 0 0,-1-1 0,0 1 0,0 0 0,0-1 0,1 1 0,-1 0 0,0-1 0,0 1 0,0 0 0,0 0 0,0-1 0,0 1-1,0 0 1,0-1 0,0 1 0,-1 0 0,1 0 0,0-1 0,0 1 0,-1 1 0,-10 33-305,10-31 352,-69 170-167,69-170 283,0-1 0,0 0 1,1 1-1,-1-1 0,1 0 1,0 1-1,0-1 0,0 1 0,0-1 1,1 0-1,-1 1 0,1-1 0,0 0 1,0 1-1,0-1 0,0 0 1,1 0-1,2 5 0,-2-5 136,25 6-99,-14-6-467,0 0-1,0-2 0,19 1 0,-26-2-708,0 0-1,0-1 1,-1 0 0,1 0 0,0 0-1,8-4 1,5-2-5966</inkml:trace>
  <inkml:trace contextRef="#ctx0" brushRef="#br0" timeOffset="7477.62">5161 427 12824,'-9'13'516,"0"0"1142,11-10-842,7-6-265,136-40 3147,-140 42-3841,0-1-1,1 1 0,-1 0 0,0 0 0,1 1 0,7 0 0,30 6-8146,-28-3 1924</inkml:trace>
  <inkml:trace contextRef="#ctx0" brushRef="#br0" timeOffset="7863.02">5242 505 11120,'94'-33'9651,"-91"35"-9785,0-1-1,0 1 0,0 0 1,0-1-1,0 1 0,0-1 0,1 0 1,-1 0-1,7 0 0,-9 0-42,56 23-6498,-36-15-1185</inkml:trace>
  <inkml:trace contextRef="#ctx0" brushRef="#br0" timeOffset="8251.06">5670 187 12824,'-23'51'292,"22"-47"-35,0 0 1,1 0 0,-1 0-1,1 0 1,0 0 0,1 1-1,-1-1 1,1 0 0,-1 0-1,1 0 1,1 0 0,-1 0-1,0 0 1,1-1 0,0 1-1,0 0 1,0-1 0,4 5-1,0 3 325,16 29-199,-13-26-116,0 1 0,-1 0 0,-1 1 0,-1 0 0,0 0 0,0 0-1,3 24 1,3 103 863,-13-261-2254,2 88 920,1 0 0,1 0 0,1 1 0,15-48 0,-14 62 161,1-1 0,0 1 1,1 1-1,1-1 0,0 1 1,2 1-1,-1 0 0,1 0 1,1 0-1,16-14 0,-26 27 45,0-1-1,0 0 1,0 1-1,0-1 1,0 0-1,0 1 1,0-1-1,0 1 1,0 0-1,1-1 0,-1 1 1,0 0-1,0 0 1,0 0-1,0 0 1,0 0-1,1 0 1,-1 0-1,0 0 1,0 0-1,0 0 0,0 1 1,1-1-1,-1 0 1,1 2-1,28 15 363,-22-12-195,-7-4-170,1 0-1,-1 1 1,1 0 0,-1-1-1,0 1 1,1 0-1,-1 0 1,0 0 0,0-1-1,0 1 1,0 0-1,0 4 1,3 3-16,18 29-96,-17-33 100,-2 0 0,1 0 0,0 1 1,-1 0-1,0-1 0,-1 1 0,1 0 0,-1 1 0,0-1 1,0 0-1,-1 1 0,0-1 0,0 1 0,-1-1 1,0 11-1,-24 84-773,21-96 758,0 0 0,0 1-1,-1-1 1,0 0 0,0-1-1,0 1 1,0-1 0,-1 0-1,1 0 1,-7 4 0,2 0-33,4-5 24,0 0 0,-1 0 0,1 0 0,-1 0 0,0-1 0,-10 3 0,0 0-125,14-4 2143,25 23-1073,-10-14-777,0 0 0,21 12-1,-21-14-196,0 0-1,-1 1 0,13 12 1,-4-10-2087,-9-7-56,15 8-9150</inkml:trace>
  <inkml:trace contextRef="#ctx0" brushRef="#br0" timeOffset="8645.94">6244 499 10400,'1'1'68,"0"0"0,0 0 0,0 0 0,0 0 0,0 0 0,0-1 0,0 1 0,0 0 0,0 0 0,0-1 0,0 1 0,0-1 0,0 1 0,1-1 0,-1 1 0,0-1 0,0 0 0,1 0 0,-1 0 0,0 1 0,0-1 1,1 0-1,-1-1 0,0 1 0,0 0 0,1 0 0,1-1 0,42-15 2981,-23 7-2334,-6 2-504,-11 5-110,0 0 1,0 0-1,0 0 0,0 1 1,0 0-1,0 0 1,1 0-1,-1 0 1,7 1-1,-10 0 275,-3 3-578,0 1 166,0-1 0,-1 0 0,1 0 0,-1 0 0,0 0 0,0 0 0,0 0 0,0-1 0,0 1 0,-1-1 0,1 1 0,-1-1 0,-3 3 0,-9 9 43,-29 32 789,46-45-750,-1-1-1,1 1 0,-1 0 0,1 0 0,-1-1 0,0 1 0,1 0 1,-1 0-1,0 1 0,0-1 0,2 2 0,0 0 39,2 1 69,23 17 542,0 1-1,-1 1 1,37 42 0,-62-63-629,0 1 1,-1-1-1,0 1 1,1-1-1,-1 1 1,0 0-1,0 0 1,0-1-1,0 1 1,-1 0-1,1 0 0,-1 0 1,0 0-1,0 0 1,0 0-1,0 0 1,0 0-1,-1 0 1,0 0-1,0 3 1,-1 0-69,0 0 0,0-1 0,-1 1 0,0-1 1,0 0-1,0 0 0,-7 9 0,5-10-233,-1 0-1,1 0 1,-1-1-1,0 1 1,0-1 0,0 0-1,0-1 1,0 0 0,0 0-1,-1 0 1,0 0 0,1-1-1,-1 0 1,-8-1-1,-32 1-3499,9-2-6345</inkml:trace>
  <inkml:trace contextRef="#ctx0" brushRef="#br0" timeOffset="9065.33">6783 379 12824,'12'-4'854,"0"1"0,1 0 0,0 1 0,-1 0 1,1 1-1,0 0 0,0 1 0,18 2 0,-8 2-1370,7 5-4867,-14-4-4197</inkml:trace>
  <inkml:trace contextRef="#ctx0" brushRef="#br0" timeOffset="9425.12">6783 537 11744,'32'-21'2068,"-25"16"-1141,0 0 1,0 0-1,0 1 0,16-7 1,-17 10-676,1 0-1,-1 0 1,0 1 0,1 0-1,-1 0 1,1 1 0,-1-1 0,0 1-1,1 1 1,-1-1 0,6 3 0,44 7-6656,-27-10 4274,17 1-5910</inkml:trace>
  <inkml:trace contextRef="#ctx0" brushRef="#br0" timeOffset="9794.81">7348 286 11656,'2'-3'1880,"5"-13"-655,25-62 3033,-1-43-1964,-20 68-1916,-5 39 31,-1 14 131,5 24 36,-7-13-813,2 8 197,0 1 0,-1-1 0,1 25 0,2 11-50,-2-6-242,-2-1 1,-3 1-1,-1 0 1,-11 66-1,-4-48-113,8-40 416,7-23-3,0-1 1,-1 0 0,1 0 0,-1 0-1,0 0 1,0 0 0,0 0 0,0 0 0,0-1-1,-1 1 1,1-1 0,-1 0 0,0 0-1,0 0 1,1 0 0,-1 0 0,0 0-1,-1-1 1,1 1 0,0-1 0,0 0-1,-4 1 1,6-2 264,-1 1-214,1-1 0,-1 1 0,1-1 0,-1 1-1,0-1 1,0 0 0,1 1 0,-1-1-1,0 0 1,0 0 0,1 0 0,-1-1 0,-3 0-1,-2 0 3226,11-3-3160,0 0 0,1 0 0,0 0 0,-1 0-1,1 1 1,0 0 0,1 0 0,-1 1 0,0-1 0,1 1 0,6-2 0,9-1 70,39-5 1,-29 6-303,-28 4-74,0 0 0,0 0 0,0 1 0,0-1 0,0 1 0,0-1 0,0 1 0,0 0 0,0 0 0,-1 0 0,1 0 0,0 1 0,2 1 0,9 4-3801,-4-2-7656</inkml:trace>
  <inkml:trace contextRef="#ctx0" brushRef="#br0" timeOffset="10488.94">7834 141 8792,'-14'23'8537,"20"-9"-6449,1 6-1833,-1 0 0,0 1 0,-2-1 0,0 1-1,1 34 1,-4-45-179,4 18 157,0-1 1,13 36-1,-8-28-6,-10-34-212,0 0 1,0 1 0,0-1 0,1 0-1,-1 1 1,0-1 0,1 0 0,-1 1-1,1-1 1,0 0 0,-1 1-1,1-1 1,0 0 0,0 0 0,0 0-1,-1 0 1,1 0 0,0 0 0,0 0-1,1 0 1,-1 0 0,0-1 0,0 1-1,2 1 1,0-2 12,-7-21 101,1-1 0,1 0 0,1 0 1,2-24-1,-1-12-119,3-10-138,-2 48 42,0 0-1,-1-1 1,-5-32 0,4 41 62,1 11-90,2 4 1,13 15 218,0-1 1,20 17-1,-18-19-138,-13-11-39,1 0 0,0 0 0,0-1 1,0 0-1,0 0 0,0 0 0,9 3 1,-6-3 53,-4-1 22,1-1-1,-1 0 1,0 0 0,1 0 0,-1-1 0,0 1 0,1-1 0,-1 0 0,1 0 0,-1-1 0,1 1-1,-1-1 1,0 0 0,0 0 0,1-1 0,-1 1 0,0-1 0,0 0 0,0 0 0,0 0-1,-1-1 1,1 1 0,-1-1 0,1 0 0,2-4 0,1 1 21,-1-1 0,0 0 0,0 0 1,-1 0-1,0-1 0,0 0 0,-1 0 0,0 0 0,-1 0 0,1-1 1,-2 0-1,1 0 0,1-11 0,-4 18 290,2-5 101,-1 3-498,-1 7-118,-3 171 1168,-7-42-781,4-69-236,4 123 1,3-158-1129,-2-24 518,1-1 0,0 1 0,1-1 0,-1 0 0,0 1 0,1-1 0,0 0 0,0 1-1,0-1 1,3 6 0,4 10-9387</inkml:trace>
  <inkml:trace contextRef="#ctx0" brushRef="#br0" timeOffset="13093.12">8348 73 10312,'16'19'369,"-8"-7"215,1-1-1,19 18 1,-27-28-514,0 0-1,-1-1 1,1 1 0,-1 0 0,1 0 0,-1 0 0,0 0 0,1 0 0,-1 0 0,0 0 0,0 0 0,1 0 0,-1 0-1,0 1 1,0-1 0,0 1 0,0 5 102,16 74 1475,-5-29-1080,6 78 1,-17-115-555,2 5 59,-1 1-1,-1-1 0,-1 0 0,-7 40 0,9-65 9,-1 0-1,0 1 0,-1-1 1,1 0-1,-1 1 0,-1-8 0,-3-19-48,5 23-24,0 0 0,1 0 0,0 0 0,0 0-1,1 0 1,0 1 0,0-1 0,5-8 0,-6 13-4,0 0-1,1 1 1,0-1-1,-1 0 1,1 1-1,0 0 0,0-1 1,1 1-1,-1 0 1,0 0-1,1 0 1,-1 0-1,1 1 1,0-1-1,-1 1 1,1-1-1,0 1 1,0 0-1,0 0 1,0 1-1,0-1 1,0 0-1,0 1 1,0 0-1,4 0 0,1-1 5,0 1 0,-1-1-1,1 0 1,0-1 0,-1 0-1,1 0 1,10-5 0,-18 7 63,1 0 1,0 0 0,0 0 0,0 0-1,-1 0 1,1 0 0,0 0-1,0 0 1,-1 1 0,1-1 0,0 0-1,0 1 1,-1-1 0,1 0-1,0 1 1,-1-1 0,1 1-1,0-1 1,-1 1 0,1-1 0,-1 1-1,1-1 1,-1 1 0,1 0-1,-1-1 1,1 1 0,-1 0-1,0-1 1,1 1 0,-1 0 0,0 0-1,1-1 1,-1 1 0,0 1-1,0 8-27,-1-1-1,0 1 1,0-1-1,-1 0 1,0 1-1,-1-1 1,0 0-1,0 0 1,-1-1-1,0 1 1,-1-1-1,0 0 1,0 0-1,-1 0 1,0-1-1,0 0 1,0 0-1,-1 0 1,0-1-1,-1 0 1,1-1-1,-15 9 1,9-7-110,-1 0 1,1 0-1,-2-2 1,1 1-1,-17 3 1,-24-3-5594,18-3-4226</inkml:trace>
  <inkml:trace contextRef="#ctx0" brushRef="#br0" timeOffset="13679.95">8845 445 11656,'-2'0'14,"-6"3"239,-1 1 0,2 0 0,-1 0 1,-9 6-1,17-10-209,-1 1 1,1 0-1,-1-1 1,1 1 0,0-1-1,-1 1 1,1 0 0,0-1-1,-1 1 1,1-1-1,0 1 1,0 0 0,0 0-1,0-1 1,0 1 0,-1 0-1,1-1 1,0 1-1,0 0 1,1-1 0,-1 1-1,0 0 1,0-1 0,0 1-1,0 0 1,1-1-1,-1 1 1,0 0 0,1-1-1,-1 2 1,14 21 496,-9-17-455,12 21 637,-9-16-345,-1 0 0,0 0 0,-1 0 1,0 1-1,5 14 0,-9-15-203,0 1-1,-1-1 0,-1 1 1,0 0-1,-1 14 1,-1 10 165,3-8-203,-2 37 879,1-65-997,0 0 0,0 0-1,-1 1 1,1-1 0,0 0 0,0 0 0,-1 0 0,1 0-1,0 0 1,-1 0 0,1 0 0,0 0 0,-1 0-1,1 0 1,0 0 0,0 0 0,-1 0 0,1 0-1,0 0 1,-1 0 0,1 0 0,0 0 0,0 0 0,-1 0-1,1-1 1,0 1 0,-1 0 0,1 0 0,0 0-1,0 0 1,0-1 0,-1 1 0,1 0 0,0 0-1,0-1 1,0 1 0,-1 0 0,1 0 0,0-1 0,0 1-1,0 0 1,0 0 0,0-1 0,0 1 0,0-1-1,-13-14 144,12 14-216,-3-6 10,1 0 0,0 0 0,0-1 0,1 0 0,0 1 0,0-1 0,1 0 0,0 0 0,0-15 0,1 5 24,2 0-1,0 1 0,5-23 1,-4 25-1,2-8 27,1 1 0,10-27 1,-13 42-12,0 1 1,0 0 0,0 0-1,1 1 1,0-1 0,0 1-1,0 0 1,1 0 0,0 0-1,0 0 1,0 1-1,7-5 1,4-4 54,-13 11-37,-1 0 1,1-1-1,-1 2 1,1-1-1,0 0 1,0 0-1,0 1 1,0-1 0,0 1-1,0 0 1,0 0-1,0 0 1,1 1-1,-1-1 1,0 1-1,0 0 1,1-1 0,-1 1-1,0 1 1,1-1-1,-1 0 1,4 2-1,-6-2-5,1 1-1,-1-1 0,0 1 0,1-1 1,-1 1-1,0-1 0,0 1 1,0 0-1,1 0 0,-1 0 0,0-1 1,0 1-1,0 0 0,0 0 1,0 0-1,0 1 0,-1-1 0,1 0 1,0 0-1,-1 0 0,1 1 1,0-1-1,-1 0 0,0 1 0,1-1 1,-1 0-1,0 1 0,1-1 1,-1 1-1,0-1 0,0 0 0,0 1 1,0-1-1,-1 2 0,0 9 96,0 0 0,-1 0 0,-3 13 0,1-8-15,1-5-41,-1 1 0,-1-1 1,0 1-1,-1-1 0,0-1 0,-1 1 0,0-1 0,-1-1 1,0 1-1,0-1 0,-1 0 0,-18 13 0,23-16-72,-2-1 8,-32 22 11,7-9-2121,27-17 1307,-1 0 1,0 1-1,1-2 1,-1 1-1,0 0 0,0-1 1,0 0-1,-9 1 1,13-6-4468,-1-16 3735,0-3-921</inkml:trace>
  <inkml:trace contextRef="#ctx0" brushRef="#br0" timeOffset="14036.95">9213 425 10672,'-37'24'1168,"25"-17"-371,1 1 0,-1-2 0,-20 9 4399,41-4-4857,0-2-250,0-1 0,1-1 1,0 1-1,0-2 0,1 1 0,18 7 0,8 5-140,68 43 1182,-103-59-1028,1-1-1,-1 1 1,0 0 0,0 0 0,0 0-1,0 1 1,0-1 0,-1 0 0,1 1-1,1 5 1,-1-3 208,3 7-97,-2-8-126,-1 0 1,0 0 0,-1 0-1,1 1 1,-1-1-1,1 10 1,-2-12-81,0-1 0,-1 0 0,1 1 0,-1-1 0,1 0-1,-1 0 1,0 0 0,0 1 0,0-1 0,0 0 0,0 0 0,0 0 0,-1-1 0,1 1 0,-1 0 0,1 0 0,-1-1 0,0 1 0,1-1-1,-1 1 1,-2 0 0,-7 4-55,1 0-1,-1-1 0,0 0 1,0-1-1,0 0 0,-1 0 1,1-2-1,-1 1 1,0-2-1,0 1 0,-14-1 1,5-1-936,0-1 0,0-1 1,0 0-1,1-2 0,-31-8 0,14-3-3742,8 4-3001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9:18:08.423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4 453 11032,'-4'-26'-849,"-6"-54"-5459,10 72 6721,1 0 0,-1 0 0,1 0 0,1 0 0,0 0 0,0 0 0,0 1 0,1-1 0,0 1 0,4-8 0,-4 11-291,-1 0 0,1 0 1,-1 1-1,1 0 1,0-1-1,1 1 0,-1 0 1,0 0-1,1 1 0,0-1 1,-1 1-1,1-1 0,0 1 1,0 1-1,1-1 0,-1 0 1,0 1-1,9-2 0,-7 3-120,0-1 0,0 1-1,0 1 1,0-1 0,1 1-1,-1 0 1,0 0 0,0 1-1,-1 0 1,1 0 0,0 0-1,-1 0 1,1 1 0,-1 0 0,0 0-1,0 1 1,0 0 0,0-1-1,0 2 1,-1-1 0,6 7-1,-7-8 57,-1 1-1,1 0 0,0 0 0,-1 0 1,0 0-1,0 0 0,0 1 1,0-1-1,-1 1 0,0-1 1,1 1-1,-2-1 0,1 1 0,-1 0 1,1-1-1,-1 1 0,0 0 1,-1 0-1,1-1 0,-1 1 1,0-1-1,0 1 0,-1 0 0,1-1 1,-1 0-1,0 1 0,0-1 1,-4 5-1,4-6-5,-1 0 0,0 0 0,1 0 0,-1-1 0,0 1 0,0-1 0,0 0 0,-1 0 0,1 0 1,-1 0-1,1 0 0,-1-1 0,1 0 0,-1 0 0,0 0 0,-4 1 0,2-1 73,-1 0 1,1-1-1,0 0 0,-1 0 1,1 0-1,0-1 0,-1 0 1,1 0-1,-6-2 1,-5-7-189,16 9-51,-1 0 1,1 0-1,-1 0 0,1 0 1,-1 0-1,0 0 1,1 0-1,-1 1 1,0-1-1,0 1 0,1-1 1,-1 1-1,0 0 1,-2-1-1,-6-3-4842</inkml:trace>
  <inkml:trace contextRef="#ctx0" brushRef="#br0" timeOffset="616.73">299 535 992,'0'0'1681,"0"-3"-289,-4-11 117,1-1-1,1 0 0,0 0 0,1-24 1,1 33-1484,1 1 1,-1-1-1,1 1 1,1 0-1,-1-1 1,1 1 0,0 0-1,0 0 1,0 0-1,1 0 1,0 1-1,0-1 1,0 1-1,0-1 1,1 1-1,7-7 1,-7 8-109,1 1 0,0-1 0,0 1 0,0 0 0,0 0 0,0 0 0,0 1 0,1-1 0,-1 2 1,0-1-1,9 0 0,22-4-402,-27 2 659,0 2-1,1-1 1,-1 1 0,1 0-1,-1 1 1,1 0 0,13 3-1,-21-3-140,-1 1-1,1 0 1,-1 0-1,0 0 1,1 0-1,-1 0 0,0 0 1,0 1-1,0-1 1,0 0-1,0 1 1,0-1-1,0 1 1,0-1-1,0 3 0,4 4 329,-4-6-306,1 1-1,-1-1 0,1 1 0,-1-1 0,0 1 1,0-1-1,0 1 0,0 0 0,-1 0 1,1 0-1,-1-1 0,1 1 0,-1 0 1,0 0-1,0 0 0,-1 0 0,1-1 1,0 1-1,-1 0 0,0 0 0,1 0 1,-1-1-1,0 1 0,-3 4 0,3-6-21,1 0 0,0 0 0,-1 0-1,1 0 1,0 0 0,-1 0 0,1 0-1,0 0 1,0 0 0,0 0 0,0 0-1,0 0 1,0 0 0,0 0 0,0 0-1,1-1 1,-1 1 0,0 0 0,1 0-1,-1 0 1,0 0 0,1 0 0,-1 0-1,1 0 1,-1-1 0,1 1 0,0 0-1,-1 0 1,2 0 0,2-2-11,1-2 1,-1 1 0,-1 0-1,1-1 1,0 0-1,0 0 1,-1 0 0,0 0-1,0-1 1,0 1-1,0-1 1,0 0 0,-1 0-1,1 0 1,-1 0-1,0 0 1,2-7 0,9-34-506,-12 43 350,-33-1-8550,23 3 5390</inkml:trace>
  <inkml:trace contextRef="#ctx0" brushRef="#br0" timeOffset="1139.6">761 345 4760,'1'12'536,"0"-1"0,1 0 0,5 19 0,-4-24-220,-1 0 0,-1 0-1,1 0 1,-1 0 0,0 0-1,0 1 1,-1-1-1,0 0 1,0 0 0,0 1-1,-1-1 1,0 0 0,0 0-1,-1 0 1,1 0 0,-5 9-1,4-11-103,0 0-1,1 0 0,-1 0 0,1 0 0,0 0 1,0 0-1,0 7 0,-1 5 374,-3-10-579,0-14-29,-1-9-1,3 8 60,1 0 0,0 0 1,0-1-1,1 1 0,0 0 1,1 0-1,0-1 0,0 1 1,1 0-1,0 0 0,1-1 1,0 1-1,1 0 0,0 1 1,0-1-1,0 0 0,1 1 1,1 0-1,-1 0 0,1 0 1,1 0-1,0 1 0,7-8 1,-9 9-301,-3 3 224,1 2 0,-1-1 0,1 0 0,-1 0 0,1 0 0,0 1 0,0-1 0,-1 1 0,1-1 0,0 1 0,0 0 0,3-2 0,-1 0 62,1 0 1,0 0-1,0 1 1,0 0 0,0-1-1,0 1 1,0 1 0,1-1-1,-1 1 1,0 0 0,1 0-1,0 1 1,-1 0 0,1 0-1,-1 0 1,6 1 0,-7 0-5,0 0 1,0 0-1,0 1 1,0-1-1,0 1 1,-1 0 0,1 0-1,-1 1 1,1-1-1,-1 1 1,0-1-1,0 1 1,0 0-1,0 0 1,-1 0 0,1 1-1,-1-1 1,1 1-1,-1-1 1,-1 1-1,1 0 1,1 4 0,-2-7-12,-1 1 0,0-1 0,1 1 1,-1-1-1,0 1 0,0-1 0,0 1 1,0 0-1,0-1 0,0 1 1,0-1-1,-1 1 0,1-1 0,0 1 1,-1-1-1,0 1 0,1-1 1,-1 0-1,0 1 0,1-1 0,-1 0 1,0 1-1,0-1 0,0 0 1,0 0-1,-1 0 0,1 0 0,0 0 1,0 0-1,-1 0 0,1 0 1,0 0-1,-1-1 0,1 1 0,-1 0 1,1-1-1,-3 1 0,-3 2-64,-1-1 0,1 0 0,0-1 0,0 0 0,-1 0 0,-11 0 0,-63-11-1036,81 10-90</inkml:trace>
  <inkml:trace contextRef="#ctx0" brushRef="#br0" timeOffset="1862.71">1165 334 992,'-26'19'6441,"23"-16"-6222,0 1-1,0 0 1,0 0 0,0 0-1,1 0 1,-1 0 0,1 1-1,0-1 1,-2 7 0,1 12 3270,17-40-3210,-5 8-91,2-6-247,-8 11 182,-1 0-1,1 0 1,1 0 0,-1 0-1,0 0 1,1 1 0,0 0-1,0 0 1,8-5 0,10 33-81,-17-18-36,-3-4-137,0 0 0,1 0 0,-1-1 0,0 1 0,1-1 0,0 0 0,4 4 0,-6-5-195,1 0 0,-1-1 0,1 1 0,-1-1 0,1 1 0,0-1 0,-1 0 0,1 1 0,-1-1 0,1 0 0,0 0 0,-1 0 0,1 0 0,2-1 0,0 0-107,0 0 0,0-1-1,0 1 1,-1-1-1,1 0 1,0 0-1,-1-1 1,1 1-1,-1-1 1,0 0 0,1 0-1,-1 0 1,-1 0-1,1 0 1,3-6-1,19-18-96,-23 25 478,-1 2 47,0-1 0,-1 1 0,1 0 0,0-1 0,-1 1-1,1-1 1,0 0 0,-1 1 0,1-1 0,-1 0 0,1 1-1,-1-1 1,1 0 0,-1 1 0,0-1 0,1 0 0,-1 0 0,0 0-1,1 1 1,-1-1 0,0 0 0,0 0 0,0 0 0,0 0-1,0 0 1,0 1 0,0-1 0,0 0 0,0 0 0,0 0 0,-1-1-1,-2-27 4338,3 28-3922,0 0 1238,0 15 312,-1-12-1811,1 0-1,0 1 0,0-1 0,0 0 0,0 1 1,0-1-1,0 0 0,1 1 0,-1-1 0,1 0 1,-1 1-1,1-1 0,0 0 0,0 0 0,0 0 0,0 0 1,2 3-1,32 30 104,-28-29-62,-1 0 0,1 0 0,-1 0 0,9 13 0,-12-14 39,3 4-53,0 1 1,-1-1 0,0 1 0,-1 0 0,1 0-1,1 12 1,-5-20-183,-1 0 0,0 0 0,1 1 1,-1-1-1,0 0 0,-1 0 0,1 0 0,0 0 0,-1 1 0,1-1 0,-1 0 0,1 0 1,-1 0-1,0 0 0,0 0 0,0 0 0,0 0 0,0 0 0,-1-1 0,1 1 0,-1 0 1,1-1-1,-1 1 0,1-1 0,-1 1 0,0-1 0,0 0 0,0 0 0,1 0 0,-1 0 0,0 0 1,0 0-1,-1 0 0,1-1 0,0 1 0,0-1 0,-3 1 0,3-1-72,-1 0-1,1 0 1,-1 0-1,1 0 1,-1 0-1,0-1 1,1 1-1,-1-1 1,1 1-1,0-1 1,-1 0-1,1 0 1,0 0-1,-1 0 1,1-1 0,0 1-1,-3-3 1,-19-8-5282,23 11 2529</inkml:trace>
  <inkml:trace contextRef="#ctx0" brushRef="#br0" timeOffset="2309.32">1560 372 992,'-1'3'351,"1"0"0,0 1 0,0-1 0,-1 0 0,2 0 0,-1 0 0,0 1 0,1-1 0,-1 0 0,1 0 0,0 0 0,0 0 0,0 0 0,1 0 0,1 4 0,4 8 369,4 36 1781,-11-51-2477,0 0 0,0 0 1,0 1-1,0-1 0,0 0 0,0 0 0,1 0 0,-1 1 1,0-1-1,0 0 0,0 0 0,0 0 0,0 0 1,1 1-1,-1-1 0,0 0 0,0 0 0,0 0 0,0 0 1,1 0-1,-1 0 0,0 1 0,0-1 0,0 0 0,1 0 1,-1 0-1,0 0 0,0 0 0,1 0 0,-1 0 1,0 0-1,0 0 0,0 0 0,1 0 0,-1 0 0,0 0 1,0 0-1,1 0 0,-1 0 0,0 0 0,0-1 1,0 1-1,1 0 0,-1 0 0,0 0 0,0 0 0,0 0 1,1 0-1,-1-1 0,0 1 0,0 0 0,0 0 0,0 0 1,0 0-1,1-1 0,14-11 1279,-12 9-981,3-4-246,1 0 1,-2-1-1,1 1 1,-1-1-1,-1 0 1,5-11-1,9-13-371,-13 24 203,-5 6 98,1 1 0,-1 0 0,1 0 0,0-1 1,0 1-1,-1 0 0,1 0 0,0 0 0,0 0 0,0 0 0,0 0 0,0 0 0,1 0 1,-1 1-1,0-1 0,0 0 0,0 1 0,1-1 0,1 0 0,-1 0 937,13 24-462,-11-4-1410,-5-9-7836</inkml:trace>
  <inkml:trace contextRef="#ctx0" brushRef="#br0" timeOffset="2761.69">1824 98 992,'-11'48'364,"11"-48"-305,1 0-1,-1 0 1,0 0 0,0 0-1,0 0 1,0 0 0,0 0-1,0 0 1,0 0 0,0 0-1,0 0 1,0 0 0,0 0 0,0 0-1,0 0 1,0 0 0,0 0-1,1 0 1,-1 0 0,0 0-1,0 0 1,0 0 0,0 0-1,0 0 1,0 0 0,0 0-1,0 0 1,0 0 0,0 1-1,0-1 1,0 0 0,0 0-1,0 0 1,0 0 0,0 0 0,0 0-1,0 0 1,0 0 0,0 0-1,0 0 1,0 0 0,0 0-1,0 0 1,0 0 0,0 0-1,0 0 1,0 1 0,0-1-1,0 0 1,0 0 0,0 0-1,0 0 1,0 0 0,0 0 0,0 0-1,0 0 1,0 0 0,0 0-1,8-7 1528,-6 4-1144,0 0 0,1 0 0,0 1 0,-1-1 0,1 1 0,0 0 0,5-3 0,-6 5 59,15 60 2595,-14-43-2821,2 9-485,0-1-1,17 46 1,-22-69-1963</inkml:trace>
  <inkml:trace contextRef="#ctx0" brushRef="#br0" timeOffset="3390.63">1797 270 992,'2'1'2,"1"-1"1,0 0-1,0 0 0,0 0 0,0 0 1,0 0-1,0 0 0,0-1 1,0 0-1,0 1 0,0-1 1,0 0-1,-1 0 0,1-1 1,0 1-1,-1 0 0,1-1 0,-1 0 1,1 0-1,-1 1 0,3-4 1,-2 2 430,-1 1 1,1 0 0,0 1 0,0-1 0,0 0-1,0 1 1,0 0 0,0-1 0,0 1-1,1 1 1,-1-1 0,0 0 0,1 1 0,-1-1-1,1 1 1,-1 0 0,0 0 0,1 1-1,4 0 1,2 1 17,0 0-1,1 0 0,-1 1 1,18 8-1,-23-7-359,0 0-1,0 0 1,0 1-1,-1-1 1,1 1-1,-1 0 1,0 0-1,-1 1 1,1-1-1,-1 1 1,-1 0-1,1 0 1,-1 0-1,2 6 1,-3-10 70,6 8 164,-2-14-615,0 0 0,-1-1 0,1 1 0,-1-1 0,0 0 1,0-1-1,-1 1 0,0 0 0,5-11 0,-2 2 282,-1-1 1,7-27 0,-12 40 1083,-2 4-317,-4 13 36,-4 23-540,10-19-210,1-1-1,1 1 1,1-1-1,6 23 1,-9-41-33,0 1 1,0 0-1,1 0 1,-1 0-1,0 0 1,0 0 0,1-1-1,-1 1 1,1 0-1,-1 0 1,1-1-1,-1 1 1,1 0-1,-1 0 1,1-1-1,0 1 1,-1-1-1,1 1 1,0-1-1,-1 1 1,1-1-1,0 1 1,0-1-1,0 1 1,-1-1-1,1 0 1,0 0-1,0 1 1,0-1-1,0 0 1,0 0-1,-1 0 1,1 0-1,0 0 1,0 0-1,0 0 1,0 0-1,0 0 1,0-1-1,-1 1 1,1 0 0,0-1-1,0 1 1,0 0-1,-1-1 1,1 1-1,0-1 1,0 1-1,-1-1 1,2-1-1,6-3-26,-1 0 0,0-1 0,-1 0 0,7-7 0,-2-1 38,-1 0 1,-1 0-1,0-1 0,-1 0 1,-1-1-1,0 1 0,5-21 1,-8 21 15,1 2 17,3 30-4361,2 19 5231,-9-28-638,1 0 0,0 0 0,1-1 0,5 11 0,-7-16-250,35-6-838,-34 3 897,0 0 1,0 0-1,0-1 0,0 1 1,0 0-1,0 1 0,0-1 0,0 0 1,0 1-1,1-1 0,-1 1 1,0 0-1,1-1 0,-1 1 1,0 0-1,0 1 0,1-1 1,3 1-1,-5 0-311,-1 8-5486,0 0 886</inkml:trace>
  <inkml:trace contextRef="#ctx0" brushRef="#br0" timeOffset="3807.26">1996 0 10040,'0'0'0,"7"12"0,5 3 0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9:18:00.26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1 252 5208,'47'21'111,"-38"-16"443,-13-8 5,-2-1 67,-1 0 0,1 0 0,-1 0 0,0 1 0,-1 0 0,1 0 0,0 1 0,-11-2 0,26 37 1870,0-4-1283,7 51 0,-14-69-1063,0 0 0,-1 0-1,0 0 1,-1 0 0,0 1 0,-1-1-1,-5 19 1,4-20 223,1-6-658,1-8-179,-1-11 552,-2-10-64,0 0 0,2-1 0,1-31 0,1 48 12,1-1 0,-1 1 0,2 0 0,-1 0 0,1 0 0,1 0 0,0 1-1,0-1 1,1 1 0,0-1 0,0 1 0,9-12 0,-10 16-41,1 1 1,-1 0-1,1 0 0,-1 0 1,1 0-1,0 0 1,0 1-1,0 0 0,1 0 1,-1 0-1,0 0 1,1 1-1,0 0 0,-1 0 1,1 0-1,-1 0 1,1 1-1,0 0 0,0 0 1,-1 0-1,1 0 1,7 2-1,-5 0 29,1 0-1,-1 0 1,0 0 0,0 1-1,0 0 1,0 1 0,0-1-1,-1 1 1,1 1-1,-1-1 1,0 1 0,-1 0-1,7 7 1,-9-9-14,-1 1 0,0 0 0,0-1 0,0 1 0,0 0 0,-1 0 0,1 0 0,-1 0-1,0 0 1,1 8 0,0 43 531,-2-52-511,0-3-49,-1 0 1,1 0-1,-1 0 0,1 1 1,-1-1-1,1 0 0,-1 0 0,1 0 1,-1 0-1,1 0 0,-1 0 1,1 0-1,-1 0 0,0 0 1,1 0-1,-1-1 0,1 1 0,-1 0 1,1 0-1,-1 0 0,1-1 1,-1 1-1,1 0 0,0 0 0,-1-1 1,1 1-1,-1-1 0,1 1 1,0 0-1,-1-1 0,-16-11-576,-5-10-813,-4-5-539,23 25 1161,0-1 0,0 0 0,1 0 1,-1 0-1,1 0 0,0 0 1,0-1-1,0 1 0,0-1 0,1 1 1,-2-6-1,-2-3-949,-6-9 255</inkml:trace>
  <inkml:trace contextRef="#ctx0" brushRef="#br0" timeOffset="370.95">418 312 7264,'-20'-6'839,"20"6"-794,0 0 0,0 0 0,0 0 0,-1 0 0,1 0 0,0 0 0,0 0 0,0 0 0,0 0 0,-1 0 0,1 0 0,0 0 0,0 0 0,0 0 0,-1 0 0,1 0 0,0 0 0,0 0 0,0 0 0,0 1 0,-1-1 0,1 0 0,0 0 0,0 0 0,0 0 1,0 0-1,0 0 0,0 0 0,-1 1 0,1-1 0,0 0 0,0 0 0,0 0 0,0 0 0,0 1 0,0-1 0,0 0 0,0 0 0,0 0 0,0 0 0,0 1 0,0-1 0,15 26 3643,-9-18-88,-8-9-3366,-3-5-230,-1-1 0,1 1 0,0-1 0,1 1 0,-1-1 0,1-1 0,1 1 0,-1 0 0,-1-10 0,3 13-45,1-1 1,0 1-1,0-1 0,1 1 1,-1-1-1,1 0 0,0 1 1,0-1-1,1 0 1,-1 1-1,1-1 0,0 1 1,0-1-1,1 1 0,-1-1 1,1 1-1,0 0 0,4-7 1,-4 8-188,1 0 1,-1 0-1,1 0 0,0 0 1,-1 0-1,1 1 1,0-1-1,1 1 0,-1 0 1,0 0-1,1 0 1,-1 0-1,1 1 0,0-1 1,5-1-1,2 2-1233,-1-1 0,0 1 0,1 1 0,-1 0 0,13 1 0,12 1-312</inkml:trace>
  <inkml:trace contextRef="#ctx0" brushRef="#br0" timeOffset="759.2">729 188 992,'-28'-5'-89,"25"4"128,6 4 866,17 13 4374,-19-14-5040,0 0-1,0 0 0,0-1 0,0 1 0,0 0 0,0 0 0,0 0 0,-1 0 0,1 0 0,-1 0 0,1 0 0,-1 1 0,0-1 0,0 0 1,0 0-1,0 0 0,0 0 0,-1 0 0,1 0 0,-1 0 0,1 0 0,-1 0 0,0 0 0,-1 3 0,1-2-91,0 1-1,0-1 1,0 1-1,0-1 1,1 1-1,0 0 1,-1-1-1,1 1 1,1-1-1,-1 1 0,0 0 1,1-1-1,2 8 1,-3-10-101,1 1 0,-1-1 0,1 0 0,0 1 1,0-1-1,0 0 0,-1 1 0,1-1 0,1 0 0,-1 0 1,0 0-1,0 0 0,0 0 0,0 0 0,1 0 0,-1 0 0,1-1 1,-1 1-1,0 0 0,1-1 0,-1 1 0,1-1 0,2 1 0,1-1-50,-1 0 0,1-1 0,-1 0 0,1 1 0,-1-2-1,8-1 1,-8 1 30,0 1 24,-1 0 1,0 0-1,0-1 1,0 1-1,-1-1 1,1 1-1,0-1 1,-1 0-1,1-1 1,-1 1-1,1 0 1,-1 0-1,0-1 1,0 0-1,0 1 1,-1-1-1,1 0 1,0 0-1,-1 0 1,0 0-1,0 0 1,0 0-1,0 0 1,1-5-1,-2 6 72,-1 0 3,0-1-231,0 0-1,0 0 1,0 1-1,0-1 1,-1 1 0,0-1-1,1 1 1,-1-1-1,0 1 1,0 0 0,0 0-1,0 0 1,-1 0-1,1 0 1,0 1 0,-1-1-1,1 1 1,-1-1-1,0 1 1,1 0 0,-1 0-1,0 0 1,0 0-1,0 1 1,0-1-1,-5 1 1,-2-2-821,-11-4-855,-12-3-6178</inkml:trace>
  <inkml:trace contextRef="#ctx0" brushRef="#br0" timeOffset="1162.77">917 256 8248,'-13'-4'190,"11"3"-101,0 0 1,0 1-1,0-1 1,0 1-1,0-1 1,0 1-1,0 0 1,-1-1-1,1 1 1,0 0-1,0 0 1,-4 1-1,7 1 76,0 0 0,0 0 0,0 0-1,0 0 1,1 0 0,-1 0 0,0 0 0,1 0-1,-1-1 1,1 1 0,3 2 0,-3-2-151,6 6 293,0 1 0,-1 0 0,0 1 0,-1 0 0,0 0 0,0 0 0,-1 1 0,0 0 0,-1 0 0,0 0 0,-1 0 0,0 1 0,1 16 1,-11 6 600,6-32-868,0 0 1,0 1-1,0-1 1,0 1-1,1-1 1,-1 1 0,1-1-1,0 1 1,0-1-1,0 1 1,0-1-1,0 1 1,1 4-1,0-6-16,-1-25-164,1-1 95,1 1 0,1 0-1,1 0 1,9-27-1,-10 41 82,1 0 0,0 0-1,0 0 1,1 0 0,1 1 0,0-1 0,0 1-1,1 1 1,0-1 0,0 1 0,1 1-1,0-1 1,18-11 0,-18 13-104,1 0 1,0 1-1,1 0 0,-1 1 1,14-5-1,-19 8 77,0 1 0,0-1 0,0 1 0,0-1 0,1 1 0,-1 1 0,0-1 0,0 0 0,0 1 0,0 0 1,0 0-1,0 0 0,0 1 0,0-1 0,0 1 0,5 3 0,-3-2 35,-1 0 0,0 0-1,0 0 1,-1 1 0,1 0 0,6 6 0,-10-7-17,1-1 1,0 1-1,-1 0 1,0 0-1,1 0 1,-1 0-1,0 0 1,-1 0 0,1 0-1,0 0 1,-1 0-1,0 0 1,0 0-1,0 4 1,2-2 197,-2-3-180,0-1 1,0 0-1,0 1 1,0-1 0,0 0-1,0 1 1,0-1-1,0 0 1,0 1-1,0-1 1,-1 0 0,1 0-1,-1 1 1,1-1-1,-1 0 1,1 0-1,-1 0 1,0 1 0,1-1-1,-1 0 1,0 0-1,0 0 1,-2 1-1,2 0-49,0 0 1,0 0-1,0 0 0,0-1 0,0 1 0,-1-1 0,1 1 0,0-1 0,-1 1 0,0-1 0,1 0 0,-1 0 0,0 0 0,1 0 0,-1 0 0,0 0 1,0 0-1,0-1 0,0 1 0,0 0 0,0-1 0,0 0 0,0 1 0,-4-1 0,-1 0 13,-22 2-577,0-1 1,0-2-1,-52-8 0,62 8-1990,3 0-4066,14 1 5645</inkml:trace>
  <inkml:trace contextRef="#ctx0" brushRef="#br0" timeOffset="1591.78">1421 282 6104,'-65'-3'201,"57"3"807,12-3 4,9-6-105,0 2-1,0-1 1,27-9 0,-43 19-653,0 0 0,0 0 0,1 0 0,-1 0 0,1 1 0,0-1 0,-1 1 0,-2 5 1,-1-1 103,3-4-252,1-1 0,-1 0 0,1 1 1,0 0-1,0 0 0,0-1 0,0 1 0,1 0 1,-1 0-1,1 1 0,-1-1 0,1 0 0,0 0 1,1 1-1,-1-1 0,1 0 0,-1 1 0,1-1 1,0 4-1,0-5 155,4-3-371,1-1 84,-1 0 1,0 1 0,1-2-1,-1 1 1,0 0 0,3-4-1,11-5-7,0 2-95,-14 6 298,-1 1-1,1 0 0,-1 1 0,1-1 1,0 0-1,0 1 0,-1 0 1,9-1-1,17 32-3485,-27-25 2397,2 7-6596,-2-4 6183,1 1-675</inkml:trace>
  <inkml:trace contextRef="#ctx0" brushRef="#br0" timeOffset="2041.35">1793 257 4128,'-73'26'1393,"73"-26"-1371,-1 0 0,1 1 0,0-1-1,0 0 1,-1 0 0,1 0 0,0 0 0,0 0-1,-1 0 1,1 0 0,0 1 0,0-1 0,-1 0-1,1 0 1,0 0 0,0 0 0,-1 0 0,1 0-1,0 0 1,-1 0 0,1-1 0,0 1 0,0 0-1,-1 0 1,1 0 0,0 0 0,0 0 0,-1 0-1,1 0 1,0-1 0,0 1 0,0 0 0,-1 0 0,1 0-1,0 0 1,0-1 0,0 1 0,-1 0 0,1 0-1,0-1 1,3-13 1535,19-21 1941,-18 29-2738,-3 4 8,-9 7 204,6-4-876,1-1-1,-1 1 0,0 0 0,1 0 1,-1 0-1,1 0 0,-1 0 0,1 0 1,-1 1-1,-1 1 0,2-2-37,0 1-37,-1 0 0,1 0 0,0 0 0,0 0 0,0 0 0,0 1 0,0-1 0,0 0 0,0 1 0,1-1 0,-1 0 0,1 1 0,0-1 0,0 1 0,0-1 0,0 1 0,0-1 0,0 1 0,1-1 0,-1 0 0,1 1 0,-1-1 0,1 1 0,0-1 0,0 0 0,0 0 0,0 0 0,1 0 0,-1 0 1,2 3-1,0-3-22,-1-1 0,0 1 0,0 0 0,1-1 1,-1 1-1,1-1 0,0 0 0,-1 0 1,1 0-1,0 0 0,-1-1 0,1 1 0,0-1 1,3 1-1,48-1 13,-24-1 94,-22 2-26,1-1-69,-1 0-1,0 1 1,1 0 0,9 3-1,-16-3 5,-1-1 0,1 1 0,-1-1 1,1 1-1,-1 0 0,1-1 0,-1 1 0,1 0 0,-1 0 0,0 0 0,0 0 0,0 0 1,1 1-1,-1-1 0,0 0 0,0 0 0,0 1 0,-1-1 0,1 1 0,0-1 0,0 0 1,-1 1-1,1 0 0,-1-1 0,0 1 0,1-1 0,-1 4 0,5 54 848,-5-57-795,0 0 1,0 1 0,-1-1-1,1 0 1,0 0-1,-1 0 1,0 0 0,1 0-1,-1 0 1,0 0-1,0 0 1,0 0-1,0 0 1,0-1 0,0 1-1,-1 0 1,1-1-1,-1 1 1,1-1 0,-1 1-1,-2 1 1,-7 7 31,7-6-199,-1 0-1,1 0 1,-1-1-1,0 1 1,0-1-1,0 0 1,0-1-1,-1 1 1,1-1-1,-1 0 1,1-1-1,-11 3 1,10-4-711,0 1 1,0-1-1,0 0 0,0-1 1,-1 0-1,1 0 0,-9-3 1,1 0-726,-9-3-4318</inkml:trace>
  <inkml:trace contextRef="#ctx0" brushRef="#br0" timeOffset="2461.27">2074 304 3952,'-14'9'701,"6"6"5160,9 4-492,3-3-5545,-2-11-761,-1 0 1106,7 14 438,-7-18-605,0-1-1,1 0 1,-1 0-1,0 1 1,0-1 0,0 0-1,1 0 1,-1 0 0,0 0-1,0-1 1,0 1 0,0 0-1,1 0 1,-1-1 0,0 1-1,0-1 1,2 0 0,-2 0-10,1-1 1,0 0 0,0 0 0,-1 0 0,1 1 0,-1-1-1,0-1 1,1 1 0,-1 0 0,1-3 0,5-7 40,27-19 389,-21 21-280,-11 8 5,1 3-65,0 0 1,0-1-1,1 1 1,-1 1-1,0-1 1,0 0-1,0 1 1,-1-1-1,1 1 0,0 0 1,-1 0-1,1 0 1,-1 0-1,1 0 1,-1 1-1,0-1 1,0 1-1,3 4 1,2 4-79,0 0 0,-1 1 0,6 12 1,-11-22-357,26 33-4932,-25-34 4576,0 0-1,0 0 1,0 0 0,1 0-1,-1 0 1,0-1-1,0 1 1,0-1 0,1 0-1,-1 1 1,3-1 0,1 0 1290,14 2-2309</inkml:trace>
  <inkml:trace contextRef="#ctx0" brushRef="#br0" timeOffset="2917.08">2484 1 7088,'-9'55'353,"9"-54"-241,0 0 0,0 0 0,0 0-1,0 0 1,1 0 0,-1-1 0,0 1 0,0 0 0,0 0-1,1 0 1,-1 0 0,1 0 0,-1-1 0,0 1 0,1 0-1,-1 0 1,1-1 0,0 1 0,-1 0 0,2 1 0,-1-2-41,-1 0 0,1 1 0,-1-1 0,0 1 0,1-1 0,-1 1 0,1-1 0,-1 1 0,0-1 0,0 1 0,1-1 0,-1 1 0,0 0 0,0-1 0,1 1 0,-1-1 0,0 1 0,0 0 0,0-1 0,0 1 0,0 0 0,0-1 0,0 1 0,0-1 0,0 2 0,4 54 3933,-7-35-3708,1 2 36,-1-1 0,-1 0 0,-14 43-1,15-59-515,1 0-1,0 1 0,0-1 0,0 1 0,1 0 0,0 0 0,0-1 0,1 1 0,0 0 0,0 8 0,-1-7 194,0-6-2214</inkml:trace>
  <inkml:trace contextRef="#ctx0" brushRef="#br0" timeOffset="3385.08">2413 326 2520,'1'1'100,"-1"0"-1,0 0 1,1 0 0,-1 0 0,1 0 0,-1 0-1,1 0 1,0 0 0,-1 0 0,1-1-1,0 1 1,0 0 0,0 0 0,-1-1-1,1 1 1,0 0 0,1 0 0,-1-1 66,1 0 0,-1 0 0,0 0 0,0-1-1,0 1 1,0 0 0,1 0 0,-1-1 0,0 1 0,0 0 0,0-1 0,0 0 0,0 1 0,0-1 0,0 1 0,0-1 0,0 0 0,0 0 0,1-1-1,9-7 249,1 1 0,1 0 0,-1 1-1,1 0 1,1 1 0,-1 0 0,1 1 0,0 1-1,0 0 1,0 1 0,1 1 0,-1 0-1,1 1 1,15 0 0,-26 2-211,1 1-1,-1-1 1,0 1 0,0 0-1,0 0 1,0 0 0,0 0-1,0 1 1,0 0 0,-1 0-1,0 0 1,1 0 0,-1 0-1,0 1 1,-1-1-1,1 1 1,-1 0 0,1 0-1,-1 0 1,3 8 0,13 51 427,-18-51-630,-1-9-51,0 0 0,1 1-1,0-1 1,0 0-1,0 0 1,0 0-1,0 1 1,1 3 0,-1-7 12,0 1 1,1 0 0,-1-1 0,0 1-1,0-1 1,1 1 0,-1-1 0,0 1-1,0-1 1,1 1 0,-1-1 0,1 0-1,-1 1 1,0-1 0,1 1 0,-1-1-1,1 0 1,-1 1 0,1-1 0,-1 0-1,1 0 1,-1 1 0,1-1 0,-1 0-1,1 0 1,0 0 0,1 0-59,0 0 1,0-1-1,0 1 1,0-1-1,0 1 0,0-1 1,0 0-1,0 0 1,0 0-1,-1 0 1,1 0-1,0-1 0,-1 1 1,1 0-1,-1-1 1,3-2-1,1-3-179,-1 1-1,0-1 1,0 0 0,5-12-1,-1 0-158,3-3-258,-11 21 745,0 0 1,0 1-1,0-1 0,0 0 0,1 1 0,-1-1 1,0 0-1,0 1 0,1-1 0,-1 1 0,0-1 1,1 0-1,-1 1 0,1-1 0,-1 1 1,1-1-1,-1 1 0,1-1 0,-1 1 0,1 0 1,-1-1-1,2 0 0,14 24 1613,-2 2-1045,-10-16-516,1 0 1,0 0 0,0 0-1,0-1 1,2 0 0,-1 0 0,1 0-1,0-1 1,15 12 0,-19-17-84,0-1-1,1 0 1,-1 0 0,1-1 0,-1 1 0,1-1-1,-1 0 1,1 1 0,-1-1 0,1-1-1,-1 1 1,1-1 0,-1 1 0,1-1 0,-1 0-1,6-2 1,-2-5-12,-4 5-32,0 0 0,0 0 0,-1-1 0,1 1 0,-1 0 0,0-1 0,0 1 0,0-1 0,-1 0 0,1 1-1,-1-1 1,0 0 0,0 0 0,0 0 0,-1 0 0,1 0 0,-1 0 0,0 0 0,0 0 0,0-1 0,-1 1-1,-1-7 1,1 5-12,0 3-252,0 1 0,-1-1 0,1 0 1,-1 1-1,1-1 0,-1 1 0,0-1 0,0 1 0,0 0 1,0 0-1,-1 0 0,1 0 0,0 0 0,-4-1 1,0-2-904,-6-4-6503</inkml:trace>
  <inkml:trace contextRef="#ctx0" brushRef="#br0" timeOffset="3868.04">3113 516 6816,'-1'-1'84,"0"-1"0,1 0 0,-1 0 0,1 1 0,-1-1 0,1 0 0,0 0 0,0 0 0,0 0 1,0 0-1,0 1 0,0-1 0,1 0 0,-1 0 0,1 0 0,-1 1 0,2-3 0,-1 2 66,1 1-1,0-1 0,0 1 1,0 0-1,0-1 1,1 1-1,-1 0 1,0 0-1,0 0 0,1 1 1,2-2-1,1 0 33,0-1 0,-1 0 0,0 0 0,1-1 0,-1 0-1,-1 0 1,1 0 0,-1 0 0,1-1 0,5-7 0,-6 6-63,1 1 0,-1 0 1,1 0-1,1 0 0,-1 0 1,1 1-1,0 0 1,9-5-1,-14 8 21,1 0 1,-1 1-1,0-1 1,1 1 0,-1 0-1,1-1 1,-1 1-1,0 0 1,1 0-1,-1 0 1,1 0-1,-1 0 1,0 0-1,1 0 1,-1 0-1,1 0 1,-1 1-1,0-1 1,1 1-1,-1-1 1,0 1-1,1 0 1,1 1-1,1 1 154,-1 0-1,0 1 0,0-1 1,0 1-1,0 0 0,2 5 1,1 0-443,17 27-1618,-23-34 886</inkml:trace>
  <inkml:trace contextRef="#ctx0" brushRef="#br0" timeOffset="3869.04">2888 175 11832,'0'0'0,"10"6"0,2 8 0,-2-7-8440,-3-4 8440,9 6-1016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56:26.76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27 611 3504,'-4'15'7538,"3"4"-3496,9 40-3005,-3-29-135,-2 14 199,-4 66-1,-1-73-1220,6 69 1,1-51-945,-4-17-4019,-1-26-3123</inkml:trace>
  <inkml:trace contextRef="#ctx0" brushRef="#br0" timeOffset="404.05">261 954 10312,'4'0'334,"0"0"0,-1 0 1,1 0-1,0-1 0,-1 0 1,1 0-1,-1 0 0,1 0 1,-1 0-1,0-1 0,1 1 1,3-4-1,20-6 164,36-6-1079,92-11 0,-148 27 59,-1-1-1,0 1 0,0-1 1,0 0-1,10-5 0,8-4-6423</inkml:trace>
  <inkml:trace contextRef="#ctx0" brushRef="#br0" timeOffset="817.97">717 445 6104,'5'-5'348,"0"1"0,0 0 1,0 0-1,1 1 0,0 0 1,-1-1-1,1 2 0,0-1 0,0 1 1,1 0-1,-1 0 0,0 1 1,1 0-1,-1 0 0,1 0 1,-1 1-1,1 0 0,-1 0 0,1 0 1,7 3-1,-6-2-67,-1 0 0,0 1-1,1 0 1,-1 0 0,0 1-1,0 0 1,-1 0 0,9 5 0,-12-6-301,1 1 0,-1-1 1,0 1-1,0 0 0,0 0 1,0 0-1,-1 0 0,1 0 1,-1 0-1,0 1 0,0-1 1,0 1-1,0 0 1,-1 0-1,2 4 0,-3-2 24,0 1 1,-1-1-1,1 0 0,-1 1 0,0-1 0,-1 0 1,0 0-1,0 0 0,0 0 0,-1 0 1,1 0-1,-5 5 0,0 3 8,-14 31 22,-2-1-1,-47 68 1,48-78 437,-23 46-1,-11 17 1181,56-96-1635,-1-1 1,0 1-1,1 0 0,-1 0 0,1 0 1,-1 0-1,1 0 0,0-1 0,-1 1 0,1 0 1,0 0-1,0 0 0,0 0 0,-1 0 1,1 0-1,0 0 0,0 0 0,0 0 1,1 0-1,-1 0 0,0 0 0,0 0 1,0 0-1,1 0 0,-1 0 0,0 0 0,1 0 1,-1-1-1,1 1 0,0 1 0,1 0 30,0 0 0,0-1-1,0 1 1,1 0 0,-1-1-1,0 0 1,1 1 0,-1-1 0,1 0-1,5 1 1,4 1 132,0-1 1,1 0 0,23 1-1,5-3-540,28 0-2102,2-6-3620,-44 2-756</inkml:trace>
  <inkml:trace contextRef="#ctx0" brushRef="#br0" timeOffset="1267.83">1223 390 6640,'0'7'357,"0"-1"0,-1 1 0,1-1 0,-2 1 0,1-1 0,-1 0 0,0 0 0,0 0 0,0 0 0,-1 0 0,0 0 0,-5 7 0,2-4 272,1 1 0,1 0 1,0 0-1,-3 12 1,-37 198 4710,38-176-5005,3 1-1,1-1 1,4 48-1,1-65-322,1 0 1,2-1-1,13 39 0,-10-47 18,-8-17-95,0 1 0,0-1 1,0 1-1,0 0 0,0-1 0,0 1 1,-1 0-1,1-1 0,-1 1 0,1 0 1,-1 0-1,0-1 0,1 1 0,-1 0 1,0 0-1,0 0 0,-1 2 0,2-3-58,-1 0-1,1-1 0,0 1 0,0 0 0,-1-1 0,1 1 0,0-1 1,0 1-1,-1-1 0,1 1 0,0-1 0,0 1 0,0-1 0,0 0 1,0 1-1,0-1 0,0 0 0,1 0 0,-1-1-107,0 1 0,0-1 0,0 0-1,0 0 1,0 0 0,0 0 0,-1 0-1,1 0 1,0 0 0,0 0 0,-1 0 0,1 0-1,-1-1 1,1 1 0,-1 0 0,1-2 0,3-11-8689</inkml:trace>
  <inkml:trace contextRef="#ctx0" brushRef="#br0" timeOffset="1765.95">1324 544 7000,'1'2'160,"0"-1"0,0 1 0,0 0 0,-1 0 1,1 0-1,-1 0 0,1 0 0,-1 0 0,1 0 1,-1 0-1,0 0 0,0 0 0,0 0 0,-1 3 0,-2 43 3293,2-38-3047,-5 44 898,2-32-365,0 37 0,4-52-814,0-1-1,1 1 1,0 0 0,0-1 0,0 1-1,1-1 1,0 1 0,0-1-1,7 12 1,-6-14-74,-1 1 0,0-1 0,0 1 0,0 0-1,0 0 1,1 5 0,-1-8-18,0-1 1,0 1-1,1-1 0,-1 0 0,0 0 0,1 0 1,-1 0-1,1 0 0,0-1 0,-1 1 1,1-1-1,3 1 0,-3-2 4,1 1 0,-1-1 0,0 0 0,0 1 1,1-1-1,-1-1 0,0 1 0,0 0 0,0-1 0,-1 0 0,1 1 0,0-1 0,-1 0 0,1 0 0,-1-1 0,1 1 1,-1 0-1,0-1 0,0 0 0,0 1 0,0-1 0,-1 0 0,2-3 0,5-9-35,-2-1-1,0 1 1,5-21-1,-6 21 52,-3 2 136,0 0-1,0 1 0,-2-1 0,1 0 1,-2 0-1,1 0 0,-2 1 0,0-1 0,0 0 1,-1 1-1,-10-24 0,13 34-162,0 0 1,-1 1-1,0-1 0,1 0 0,-1 1 1,0-1-1,0 1 0,0-1 0,0 1 1,0-1-1,0 1 0,0 0 1,-1-1-1,1 1 0,0 0 0,-1 0 1,1 0-1,-1 0 0,1 0 0,-1 0 1,0 1-1,1-1 0,-3 0 1,-1 1-59,0 0 1,0 0 0,1 1 0,-1-1 0,0 1 0,1 0-1,-9 4 1,-3-1-808</inkml:trace>
  <inkml:trace contextRef="#ctx0" brushRef="#br0" timeOffset="2152.21">1557 790 14344,'0'-12'-640</inkml:trace>
  <inkml:trace contextRef="#ctx0" brushRef="#br0" timeOffset="2610.92">1659 497 9240,'13'17'914,"-12"-15"-204,0 1 167,3 42 910,-4-37-1448,0 0 1,0 0 0,1-1-1,0 1 1,1 0 0,0 0-1,0-1 1,4 11 0,2-5 107,-4-4-147,1 0-1,1-1 1,-1 1 0,12 12-1,-14-19-203,0 1 1,0-1-1,0 0 0,0 0 0,0 0 0,0-1 0,1 1 0,-1-1 1,1 1-1,-1-1 0,1 0 0,-1-1 0,1 1 0,0 0 0,-1-1 1,7 0-1,-9 0-54,0 0-1,0-1 1,0 1 0,0 0 0,0-1 0,0 1 0,0-1-1,0 1 1,0-1 0,0 1 0,-1-1 0,1 0-1,0 1 1,0-1 0,0 0 0,-1 0 0,1 0 0,0 1-1,-1-1 1,1 0 0,0-2 0,10-24-167,-8 20 195,1-3 14,0-1 1,-1 1-1,0-1 0,3-21 0,-6 29-58,1-1 0,-2 0 0,1 0 0,0 0 1,-1 0-1,1 0 0,-1 0 0,0 0 0,-1 0 0,1 1 0,-1-1 0,1 0 0,-1 1 0,0-1 0,0 1 0,-1 0 0,1 0 0,-5-5 0,-28-28-942,34 35-137,-22-5-6503,9 0-97</inkml:trace>
  <inkml:trace contextRef="#ctx0" brushRef="#br0" timeOffset="3046.54">1870 453 7800,'1'-4'-52,"0"1"1,0 0 0,0-1-1,1 1 1,-1 0 0,1-1-1,2-2 1,-2 3 1766,-1 8-1265,-1 0-1,0 0 1,-1 0 0,1-1 0,-1 1-1,0 0 1,0-1 0,0 1 0,-1 0 0,0-1-1,-2 5 1,-3 11 161,6-11-372,0 0 1,1 1 0,0-1 0,1 0 0,0 0-1,0 1 1,1-1 0,5 17 0,1 6 337,-7-28-475,0 0 0,0-1 0,0 1 0,1 0 0,-1-1 0,1 1 0,0-1 0,0 1 0,0-1 0,1 0 0,-1 0-1,1 0 1,-1 0 0,1-1 0,0 1 0,0-1 0,4 3 0,-5-4-80,0 0 1,0 0-1,1 0 0,-1 0 0,0 0 1,1-1-1,-1 1 0,1-1 1,-1 1-1,0-1 0,1 0 0,-1 0 1,1 0-1,-1-1 0,1 1 1,-1 0-1,1-1 0,-1 0 0,0 1 1,1-1-1,-1 0 0,0 0 1,0 0-1,0-1 0,0 1 0,0 0 1,3-3-1,0 0-102,0-4 49,5-15 5,-6 15 54,-1 0-1,1-1 1,-1 1 0,-1-1 0,0 1 0,0-1 0,-1 0-1,0 0 1,0 0 0,-1 0 0,0 0 0,-1 0 0,0 1-1,0-1 1,-3-9 0,1 6-57,3 9 26,-1 1 0,0 0 0,1-1-1,-1 1 1,0 0 0,0 0 0,-1 0 0,1 0-1,0 0 1,-1 0 0,1 0 0,-1 0-1,0 0 1,1 0 0,-1 1 0,0-1 0,-2-1-1,1 0-477,-1 0-1,1 1 0,0-1 1,-1 1-1,1-1 0,-1 1 0,0 0 1,0 0-1,0 1 0,0-1 1,0 1-1,0 0 0,0 0 0,-1 0 1,1 1-1,-6-1 0,-4 1-7264</inkml:trace>
  <inkml:trace contextRef="#ctx0" brushRef="#br0" timeOffset="3047.54">2042 390 10760,'-8'61'3378,"6"-51"-2442,0 1-1,0 0 1,2 0 0,-1 19 0,2-23-815,1 1 1,0-1 0,0 0 0,0 0-1,1 0 1,0 0 0,1-1 0,-1 1-1,1-1 1,0 0 0,1 0-1,-1 0 1,8 6 0,-9-9-114,-1 0 0,1-1 0,-1 0 0,1 0 1,0 0-1,0 0 0,0 0 0,0 0 0,0-1 0,1 1 1,-1-1-1,0 0 0,1 0 0,-1 0 0,1-1 0,-1 1 1,1-1-1,-1 0 0,1 0 0,-1 0 0,1 0 1,-1 0-1,1-1 0,-1 0 0,1 0 0,-1 0 0,1 0 1,-1 0-1,0-1 0,3-1 0,-2 0 39,-1 1-1,0-1 1,1 0-1,-1 0 1,-1-1-1,1 1 1,0-1 0,-1 1-1,0-1 1,0 0-1,0 0 1,0 0 0,1-4-1,13-56-87,-16 61 31,0-1 0,0 1 0,0-1 0,-1 1 0,1-1 0,-1 1 0,0 0 0,0-1 1,0 1-1,0 0 0,-1 0 0,1 0 0,-1 0 0,0 0 0,0 0 0,0 0 0,0 1 1,0-1-1,-1 1 0,1-1 0,-1 1 0,-3-2 0,-1-4-105,4 6-350,1 0 3,-7-4 664,-8-7-5964,-4-2-487,6 4 1663</inkml:trace>
  <inkml:trace contextRef="#ctx0" brushRef="#br0" timeOffset="3510.42">2246 382 7896,'3'-17'2688,"-6"32"341,-1 0-2185,0 1 0,2 0 1,0 0-1,0 27 0,2-34-687,0 0 0,1 0 1,0 0-1,1 0 0,0 0 0,0-1 0,1 1 1,0-1-1,8 15 0,-10-21-129,0 0-1,0 1 1,0-1-1,1 0 1,-1 0 0,1 0-1,-1 0 1,1 0-1,0 0 1,-1-1 0,1 1-1,0-1 1,0 1-1,0-1 1,1 1 0,-1-1-1,0 0 1,0 0-1,1 0 1,-1-1 0,0 1-1,1 0 1,-1-1-1,1 1 1,-1-1 0,1 0-1,-1 0 1,1 0-1,-1 0 1,1-1 0,-1 1-1,1-1 1,-1 1-1,0-1 1,1 0 0,-1 0-1,0 0 1,1 0-1,-1 0 1,0 0 0,0-1-1,3-2 1,-2 3-24,1-1-1,0 0 1,-1 0 0,1-1 0,-1 1 0,0-1 0,0 0 0,0 0 0,0 0-1,-1 0 1,1 0 0,-1 0 0,0-1 0,0 1 0,0-1 0,0 0 0,0 1-1,-1-1 1,0 0 0,2-8 0,9-22-44,-10 31 81,0-1 1,-1 0-1,1 0 0,-1 0 0,0 0 1,0 0-1,0 0 0,0 0 0,-1 0 1,0 0-1,1 0 0,-2-1 0,1 1 1,0 0-1,-1 0 0,0 0 0,-2-8 1,0 7-169,0 0 1,-1 0 0,1 0 0,-1 1-1,0-1 1,-8-6 0,10 10-309,-1 0-1,1 1 1,0 0 0,0-1 0,0 1 0,0 0 0,0 0-1,-1 0 1,1 0 0,0 1 0,0-1 0,0 1 0,-3 0-1,-2 1-1867,-6 0 530,-3-1-4367</inkml:trace>
  <inkml:trace contextRef="#ctx0" brushRef="#br0" timeOffset="3900.89">2403 397 4488,'2'-1'11,"0"-1"213,0 1 0,1 0 0,-1 0-1,1 0 1,-1 0 0,1 0 0,-1 1 0,1-1-1,0 1 1,-1 0 0,1-1 0,-1 1 0,1 0-1,0 1 1,-1-1 0,4 1 3616,-5 30-550,14 48-927,-15-78-2355,0 0 1,0-1 0,0 1-1,0-1 1,0 1 0,0 0-1,1-1 1,-1 1 0,0-1-1,0 1 1,1 0 0,-1-1-1,0 1 1,1-1 0,-1 1-1,0-1 1,1 1 0,-1-1-1,1 0 1,-1 1 0,1-1-1,-1 1 1,1-1 0,-1 0-1,1 1 1,-1-1 0,1 0-1,0 0 1,-1 0 0,1 1-1,-1-1 1,1 0 0,0 0-1,-1 0 1,1 0 0,-1 0-1,1 0 1,0 0 0,-1 0-1,1 0 1,-1 0 0,1 0-1,0-1 1,0 1-1,26-9 675,-26 9-558,3-2-28,0-1 1,0 1-1,0-1 0,0 1 1,0-1-1,0 0 0,-1 0 1,1-1-1,-1 1 0,0-1 1,0 0-1,0 0 0,-1 0 1,1 0-1,-1 0 0,0 0 1,0-1-1,-1 1 0,1-1 1,-1 1-1,0-1 0,0-5 1,-1 8-48,-1 1 1,0-1-1,0 0 1,0 1-1,-1-1 1,1 1-1,0 0 1,0-1-1,-1 1 1,1 0-1,-1 0 1,1 0-1,-1 0 1,0 0-1,-2-1 1,-5-4 43,3 3-554,0-1-1,-1 1 0,0 0 1,1 0-1,-1 1 0,-10-3 0,-4 2-3485,1 1-3509,18 2 5763,11-7-616,1 0 895</inkml:trace>
  <inkml:trace contextRef="#ctx0" brushRef="#br0" timeOffset="4368.24">2701 311 10672,'0'0'713,"-4"-1"-114,2 1-450,0-1 1,0 1-1,0-1 1,0 1 0,0 0-1,0 0 1,0 0-1,0 0 1,0 0 0,0 0-1,0 0 1,0 1-1,0-1 1,0 1-1,0 0 1,0-1 0,0 1-1,0 0 1,1 0-1,-1 0 1,0 0 0,0 1-1,1-1 1,-1 0-1,1 1 1,-1-1-1,1 1 1,0-1 0,0 1-1,-2 2 1,2-3 18,0 0 0,1 1 0,-1-1 0,0 1 0,0-1 0,1 1 0,-1-1-1,1 1 1,0-1 0,-1 1 0,1 0 0,0-1 0,0 1 0,0 2 0,1-3-119,0 0 1,0 0-1,0 0 0,0 0 1,1 0-1,-1 0 0,0 0 1,1 0-1,-1 0 0,0 0 0,1-1 1,-1 1-1,3 0 0,-2 0-56,67 26 80,-43-18 395,33 17 1,-56-24-431,0-1 1,0 1-1,-1 0 1,1 0-1,-1 0 1,1 1-1,-1-1 1,0 1-1,0-1 1,0 1-1,0 0 1,0-1-1,0 1 1,-1 0-1,3 6 1,-5-8-10,1 1 1,-1 0-1,0-1 0,1 1 1,-1-1-1,0 1 1,0-1-1,0 1 1,0-1-1,0 0 1,-2 2-1,-1 2-9,3-2-62,0-1 1,-1 0-1,1 0 1,-1 0-1,1 0 0,-1 0 1,0 0-1,0 0 0,0 0 1,0-1-1,0 1 1,-1-1-1,1 0 0,0 0 1,-1 1-1,1-2 1,-1 1-1,1 0 0,-3 0 1,-2 0-1105,0-1 0,0 0 0,0-1 0,0 1 0,1-1 0,-8-2 0,6 2-716,-3 0-4884</inkml:trace>
  <inkml:trace contextRef="#ctx0" brushRef="#br0" timeOffset="4794.89">2557 340 12728,'10'-1'942,"1"-1"1,0 0 0,-1 0 0,0-1 0,1-1 0,9-4 0,21-7-586,-16 8-71,-17 4-348,1 0 0,0 1-1,-1 0 1,1 0 0,0 1 0,0 0 0,0 1 0,16 1-1,-21-1-348,0-1 0,0 1 0,-1-1 1,1 0-1,0 1 0,6-4 0,6 0-2610,-3 1-5725</inkml:trace>
  <inkml:trace contextRef="#ctx0" brushRef="#br0" timeOffset="4795.89">2909 0 11832,'0'0'1200,"15"5"926,11 31-1217,-1 0 0,-2 2 0,-2 0 1,-1 2-1,25 72 0,-33-76-571,-3-12-87,-2 1-1,0-1 1,-1 1-1,-1 1 1,1 44-1,-5-41-511,-1 0 0,-2 0 0,-1 0 0,-1-1 0,-1 1 0,-2-1 0,-1 0 0,-21 51 0,13-48-1402,-2-1 0,0-1 0,-2-1 0,-24 27 0,11-15-5623</inkml:trace>
  <inkml:trace contextRef="#ctx0" brushRef="#br0" timeOffset="5343.56">1538 837 3144,'13'-7'11703,"-3"-2"-6686,10-23-6591,-15 22 2982,-4 8-883,11-11-14316,-10 10 13195,12-13-1744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59:01.924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0 8696,'15'16'308,"-12"-17"81,0 1 1,0 0-1,0 0 0,0-1 1,0 0-1,0 1 1,0-1-1,0 0 1,4-3-1,1 1 253,-4 2-490,1 1 1,-1 0-1,0-1 1,1 2-1,-1-1 1,0 0-1,1 1 1,-1 0-1,0 0 1,0 0-1,0 1 1,0-1-1,5 3 1,54 33 727,-31-17-217,0-1-429,-2 1 1,0 1-1,-1 1 0,-1 2 0,-1 0 1,-1 2-1,-2 2 0,30 39 0,-38-43-164,-2 1 0,0 0-1,-1 1 1,-2 0 0,0 1-1,-2 1 1,-1-1 0,-1 1-1,-2 1 1,-1-1-1,1 33 1,-4-38 42,-1 0 1,-1 1-1,-8 42 0,6-54-131,-1-1-1,1 1 0,-2-1 0,1 0 0,-2 0 0,1-1 0,-1 1 0,-1-1 1,-9 11-1,13-19-161,1 0-1,-1 0 1,1 0 0,-1 0 0,0-1 0,0 1 0,1-1 0,-1 0-1,0 0 1,0 0 0,-1 0 0,1-1 0,0 1 0,0-1 0,0 1-1,0-1 1,-1 0 0,-5-1 0,-11 1-1493,-36 5-8399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57:30.70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56 57 6552,'3'3'128,"0"0"-1,0-1 1,0 1 0,0-1 0,1 0-1,-1 0 1,1 0 0,0-1 0,6 3-1,-8-4-6,0 0 0,0-1 1,0 1-1,0-1 0,0 1 0,0-1 0,0 1 0,0-1 0,-1 0 0,1 0 0,0 0 0,-1 0 0,1 0 0,0 0 0,-1-1 1,0 1-1,1 0 0,-1-1 0,0 1 0,1-1 0,1-3 0,2 0 14,0 0 0,1-1 0,0 2 0,0-1 0,1 1 0,-1 0 0,1 0 0,0 1 0,0 0 0,0 0 0,1 1 0,-1 0 0,0 0 0,1 0-1,0 1 1,-1 0 0,1 1 0,0 0 0,-1 0 0,1 1 0,14 2 0,-20-2-129,0-1 0,-1 1-1,1 0 1,0 0 0,-1 0 0,1 0-1,-1 0 1,1 0 0,-1 0-1,0 0 1,1 0 0,-1 1 0,0-1-1,0 0 1,0 1 0,0-1-1,0 1 1,0 0 0,-1-1 0,1 1-1,0 0 1,-1-1 0,1 1-1,-1 0 1,0 0 0,1-1 0,-1 1-1,0 0 1,0 0 0,0 0-1,0-1 1,-1 4 0,-1 7 210,-1 0 1,0 0-1,-9 22 0,3-9-86,-16 59-1202,24-76 962,4 4 110,1-6 103,0-1 1,0 1-1,1-1 1,-1 0-1,1 0 1,0 0-1,1 0 1,-1-1 0,9 5-1,-8-5-19,0 0 0,0 0-1,0 1 1,0 0 0,-1 0 0,0 1 0,0-1-1,-1 1 1,6 9 0,-7-10 30,-2-1 1,1 0-1,0 0 1,-1 1-1,0-1 0,0 1 1,0-1-1,-1 1 1,0-1-1,0 1 1,0 0-1,0-1 0,0 1 1,-1-1-1,0 1 1,0-1-1,0 1 0,-3 4 1,-2 3 62,0 0 1,-1 0-1,0-1 1,-1 0-1,-10 11 0,6-9-59,-1 0-1,0-1 0,0-1 0,-1 0 1,-1-1-1,1-1 0,-2 0 0,1-1 1,-1 0-1,-28 8 0,-13 1-1179,-105 16-1,114-25-103,13-1-986,-23 3-7334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57:29.49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25 237 992,'0'0'2409,"-2"-5"-397,0-5-1561,0 1-1,0-1 0,1 0 1,0 0-1,1 0 0,0 0 1,0 0-1,1 1 1,0-1-1,1 0 0,0 0 1,1 1-1,0-1 1,0 1-1,1 0 0,0 0 1,1 0-1,0 0 1,11-14-1,-12 20-360,0 1 0,0-1 0,0 1 0,0 0 0,0 0 0,0 0 0,0 0 0,1 1 0,-1 0 0,0 0 0,1 0 0,-1 0 0,1 1 0,6 0 0,1-1 32,-3-1-82,-1 2 1,1-1-1,-1 1 1,1 1 0,-1-1-1,1 2 1,-1-1-1,1 1 1,-1 0-1,0 1 1,0 0-1,0 0 1,0 0 0,0 1-1,-1 1 1,10 6-1,-12-7-12,0 0-1,-1 0 1,1 1-1,-1-1 1,0 1-1,0 0 1,-1 0-1,1 0 1,-1 1 0,-1-1-1,1 1 1,0 0-1,-1-1 1,0 1-1,-1 0 1,0 0-1,1 1 1,-2-1-1,1 0 1,-1 0-1,0 0 1,-1 10-1,-1-5-3,0 0 0,-1 0-1,-1 0 1,1-1-1,-2 0 1,1 1 0,-2-2-1,1 1 1,-8 9-1,-9 10 190,-37 37-1,11-14-47,14-19 209,7-11-382,15-7-31,11-9-72,11-8-117,9-3 193,-1 0 0,1 1 0,1 1-1,-1 1 1,0 0 0,0 1 0,23 3 0,-15-2 13,-16 0 117,-1 0 0,1 0 0,0 1 0,-1 1 0,1 0 0,15 5 0,-24-6-47,0 0 0,0 0 0,0 0 0,0 0 0,0 0 1,0 0-1,-1 1 0,1-1 0,0 1 0,-1-1 0,0 1 0,1 0 0,-1 0 0,0-1 0,2 5 0,-2-4 12,0 1 0,-1 0-1,1 0 1,-1-1-1,1 1 1,-1 0 0,0 0-1,0-1 1,-1 1-1,1 0 1,-1 0 0,1 0-1,-1-1 1,0 1-1,-1 4 1,-4 5 117,1-1-1,-1 1 1,-1-1-1,0 0 1,-1 0-1,0-1 1,-13 13 0,-74 61 81,52-48-130,34-28-287,-126 101 574,62-62-1697,55-37-394,-1-1 0,-21 7 1,32-14 721,1 0 0,-1 0 1,1-1-1,-1 0 1,1-1-1,-1 1 1,-13-3-1,14 2 875,-41 0-3881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8:56:15.38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1 314 4488,'0'0'5658,"22"14"-3756,-12-8-1614,0 1 1,-1 0-1,1 0 0,-2 1 1,1 0-1,-1 1 1,0 0-1,11 18 1,1 5 68,21 48 0,-37-70-303,2 6 210,0-1 0,-2 1 1,0 0-1,-1 0 1,2 23-1,5 27 529,-7-55-699,-1 1-1,0 0 0,-1 1 1,0-1-1,-1 0 0,0 0 1,-1 0-1,-3 16 0,3 14 276,1-25-343,11 64 355,-10-45-181,0-29-213,0 0-1,-1-1 1,0 1-1,0 0 1,-1 0 0,0 0-1,0 0 1,0-1-1,-1 1 1,0 0 0,0-1-1,-1 0 1,-6 12-1,2-8 152,-1 0-1,-1 0 0,0-1 0,0 0 1,0-1-1,-20 14 0,21-17-92,3-4-798,6-10 361,9-24 372,2-4 554,6-27-1375,-14 54 794,-1 1 0,0-1 0,0 0 0,-1 0 0,0 0 0,-1 0 0,0 0 0,0-1 0,-1 1 0,-2-13-1,-5-30 72,6 35-247,-2 1-1,-4-20 1,-15-59 312,19 71 7,-2 0 0,-1 1 1,-1 0-1,-2 0 0,-10-23 0,2 13-114,14 26-7,-1-1 0,0 1 0,-1 0-1,0 0 1,0 1 0,0-1 0,-1 1 0,0 0 0,-1 1-1,0-1 1,0 1 0,0 1 0,-13-9 0,-21-12-9692,31 17 4797</inkml:trace>
  <inkml:trace contextRef="#ctx0" brushRef="#br0" timeOffset="1205.5">561 348 4312,'5'15'2075,"-2"1"1,0 0-1,-1 0 0,0 17 1,1-2-19,17 130-658,2-50-4032,-19-91 254,-1 4-5907,-2-11 6319</inkml:trace>
  <inkml:trace contextRef="#ctx0" brushRef="#br0" timeOffset="1644.3">398 707 6816,'17'8'1822,"38"9"1,-54-18-1751,-1 1 0,0 0 1,0 0-1,0 0 0,1 0 0,-1 0 0,0 0 1,0 0-1,1-1 0,-1 1 0,0 0 0,0 0 1,0 0-1,0-1 0,1 1 0,-1 0 0,0 0 1,0 0-1,0-1 0,0 1 0,0 0 0,0 0 1,0-1-1,0 1 0,0 0 0,1 0 0,-1-1 1,0 1-1,0 0 0,0 0 0,0-1 0,0 1 1,-1 0-1,1 0 0,0-1 0,0 1 0,0 0 1,0 0-1,0-1 0,0 1 0,0 0 0,0 0 1,0 0-1,-1-1 0,1 1 0,0 0 0,0 0 1,0 0-1,-1-1 0,1 1 0,0 0 0,0 0 1,0 0-1,-1 0 0,1 0 0,0 0 0,0-1 1,-1 1-1,1 0 0,0 0 0,0 0 0,-1 0 1,1 0-1,22-10 1556,-21 10-1837,29-11 609,0 2 1,37-6-1,22 0-5050,-72 13-3930</inkml:trace>
  <inkml:trace contextRef="#ctx0" brushRef="#br0" timeOffset="2111.85">817 385 6368,'-14'49'1106,"24"-52"214,12-12-1025,2 0 81,13-11 474,-32 21-592,0 1 0,0 1-1,0-1 1,0 1 0,0 0 0,1 0 0,0 0-1,-1 1 1,13-4 0,-12 5-133,0 0 0,-1 0 1,1 0-1,0 1 0,0 0 0,0 0 0,0 1 1,0-1-1,8 3 0,-12-2-69,-4 21 29,-2 1 1,0-1-1,-1 0 0,-1 0 1,-12 27-1,8-26-154,0-1-1,-22 31 1,24-40 280,0 0 0,0 0 0,1 1 0,1-1 0,0 2 0,1-1 0,1 0 0,-4 17 0,5-10 298,-12 35 1,-1 9 473,15-63-883,1 5 381,15 5-189,-10-10-464,-1-1-1,0 1 1,1-1-1,-1 0 1,1 0-1,-1-1 1,1 1-1,-1-1 1,1 0-1,-1 0 1,1-1-1,0 1 1,-1-1-1,1 0 1,7-3-1,3-2-1458,1-1 0,28-17-1,-8 4-89,-30 16-2104,-1 0 3409,-1 0 33,9-8-1737</inkml:trace>
  <inkml:trace contextRef="#ctx0" brushRef="#br0" timeOffset="2499.98">1303 250 3232,'-5'22'159,"4"-18"-75,1 0 0,-1 0 0,0-1 0,0 1 0,0 0 0,-1-1 0,1 1 0,-1-1 0,0 0 0,0 1 0,-4 4 0,3-4 916,1 0 0,-1 1 1,1-1-1,0 0 0,0 1 1,1-1-1,-1 1 0,-1 7 1,-4 12-459,-31 144 1853,32-140-2317,0 13 692,1-1-1,1 65 1,4-83-774,1-1 0,4 23 1,-4-39-60,0-1 0,-1 1 0,2 0 1,-1 0-1,0-1 0,1 1 1,0-1-1,0 1 0,1-1 1,-1 0-1,1 0 0,0 0 1,0 0-1,0 0 0,0 0 0,5 3 1,-5-6-560,0 0 1,0 0 0,0 0-1,0 0 1,0-1 0,0 1-1,1-1 1,-1 0-1,0 1 1,0-2 0,0 1-1,1 0 1,-1-1-1,0 1 1,0-1 0,0 0-1,0 0 1,0 0 0,5-3-1,9-2-1471</inkml:trace>
  <inkml:trace contextRef="#ctx0" brushRef="#br0" timeOffset="2934.21">1442 506 2424,'-6'17'211,"3"-11"67,1 0 0,0 0 0,0 0 0,1 1 0,0-1 0,-1 14 6524,0-8-6077,2-9-678,-1 1-1,1 0 0,0 0 0,0-1 0,1 1 1,-1 0-1,1-1 0,0 1 0,0 0 1,0-1-1,0 1 0,1-1 0,2 5 1,-2-3 25,0 0-1,0 0 1,0 0 0,-1 0 0,0 0 0,0 1 0,1 5 0,-2-1 246,0-6-203,0 0 0,0 0 0,0 1 0,0-1 0,-1 0 0,0 0 0,0 0 0,0 1 0,-2 4 0,3-9-12,13 7 676,-13-7-760,1 1 0,-1-1 0,0 1 0,1-1 1,-1 0-1,1 1 0,-1-1 0,1 0 0,-1 1 0,1-1 0,-1 0 1,1 0-1,-1 0 0,1 1 0,-1-1 0,1 0 0,-1 0 1,1 0-1,-1 0 0,1 0 0,-1 0 0,1 0 0,-1 0 1,1 0-1,-1 0 0,1 0 0,-1 0 0,1 0 0,0-1 1,-1 1-1,1 0 0,-1 0 0,0-1 0,1 1 0,-1 0 1,1 0-1,-1-1 0,1 1 0,-1-1 0,0 1 0,1-1 1,11-11 157,-2 0 1,1 0 0,-2-1 0,0-1 0,0 0 0,11-25 0,-17 29-80,0 1 0,-1-1 0,0 1 0,0-1 0,-1 0 0,-1 0 0,1 0 0,-3-16 0,1-3 174,1 26-259,0 0 0,-1 0 0,1 0 0,-1 0 0,0 0 0,0 0 0,0 0 0,0 0 0,-1 0 0,1 0 0,-4-4 0,-3-7 27,8 14-60,-1-1 0,1 1-1,0 0 1,0 0 0,0-1 0,0 1-1,0 0 1,0 0 0,-1-1-1,1 1 1,0 0 0,0 0-1,0 0 1,-1-1 0,1 1-1,0 0 1,0 0 0,0 0 0,-1 0-1,1-1 1,0 1 0,-1 0-1,1 0 1,0 0 0,0 0-1,-1 0 1,1 0 0,0 0-1,-1 0 1,1 0 0,0 0 0,0 0-1,-1 0 1,1 0 0,0 0-1,-1 0 1,1 0 0,0 0-1,0 0 1,-1 0 0,1 0-1,0 1 1,0-1 0,-1 0-1,1 0 1,0 0 0,0 0 0,-1 1-1,1-1 1,0 0 0,0 0-1,-1 1 1,-10 15-997,8-11 852,-37 45-4991,27-33-2097</inkml:trace>
  <inkml:trace contextRef="#ctx0" brushRef="#br0" timeOffset="3386.9">1687 686 8608,'0'0'0,"-16"-16"2152,2 19 136</inkml:trace>
  <inkml:trace contextRef="#ctx0" brushRef="#br0" timeOffset="3877.84">1893 370 992,'-6'11'-7,"2"-6"14,0 0-1,1 0 1,0 1-1,0 0 1,0 0-1,1 0 0,0 0 1,0 0-1,1 0 1,-1 0-1,0 11 1,0 16 1145,0-8 64,1-1 0,1 1 0,0-1 0,8 43-1,-5-61-802,0 1-1,0-1 1,0 1-1,6 8 1,-7-12 1351,1-3-1641,0 0-1,0 0 1,0-1 0,0 1 0,0-1-1,0 0 1,0 1 0,0-1-1,0-1 1,0 1 0,0 0 0,-1-1-1,1 1 1,0-1 0,-1 0-1,1 0 1,-1 0 0,0 0 0,0 0-1,0 0 1,0-1 0,0 1-1,2-5 1,3-2-11,-1-1 0,-1 1 0,0-1 0,0-1 0,-1 1 0,0 0 0,0-1 0,1-14 0,-1-2-172,-1 0 0,-2-34 0,-2 59-37,1 0 0,0 0-1,-1 0 1,1 0-1,-1 0 1,0 1 0,0-1-1,0 0 1,0 0 0,0 1-1,0-1 1,0 1 0,0-1-1,-1 1 1,1-1 0,-1 1-1,1 0 1,-4-2 0,-30-17-6227,24 14 1891</inkml:trace>
  <inkml:trace contextRef="#ctx0" brushRef="#br0" timeOffset="4361.82">2113 371 992,'-21'5'-14,"-15"5"5262,38 1-3245,4 17-1256,-3-11-329,0 0-1,1 30 1,5 119 3361,5-165-1871,-12 0-1880,-1-1 1,1 0 0,0 0-1,0 0 1,-1 0 0,1-1 0,0 1-1,-1 0 1,1-1 0,-1 1 0,1-1-1,0 0 1,-1 1 0,1-1 0,-1 0-1,0 0 1,1 0 0,-1 0 0,1 0-1,-1 0 1,0 0 0,0 0 0,0-1-1,0 1 1,0 0 0,0-1-1,0 1 1,0-1 0,-1 1 0,1-1-1,0 0 1,-1 1 0,1-3 0,4-6 200,2-2-361,-1-1-1,-1 1 1,0-1-1,-1-1 1,0 1 0,-1-1-1,0 1 1,1-25-1,-3 32-592,-1 0 0,0 1 1,-1-1-1,1 0 0,-1 0 0,0 1 0,0-1 0,-3-8 0,-3 0-5001</inkml:trace>
  <inkml:trace contextRef="#ctx0" brushRef="#br0" timeOffset="4856.46">2267 385 1080,'-2'1'143,"1"-1"0,0 1 0,0 0 0,-1 0 0,1 0 0,0-1 0,0 1 0,0 1 0,0-1 0,0 0 0,0 0 0,1 0 0,-1 0 0,0 1 0,1-1 0,-2 2 1,4 27 2997,0-8-1731,0 36 0,-2-38-226,1-1-1,5 37 1,-6-55-1091,0 0 0,1 0 1,-1 0-1,0 0 0,1 0 1,-1 1-1,1-1 0,-1 0 1,1 0-1,-1-1 1,1 1-1,-1 0 0,1 0 1,0 0-1,0 0 0,0 0 1,-1-1-1,1 1 0,0 0 1,1 0-1,-1-1-60,0 0 0,0 0 0,0 0 0,0 0 1,0 0-1,0 0 0,0-1 0,0 1 0,0 0 0,0-1 0,0 1 0,0 0 0,-1-1 0,1 1 0,0-1 1,0 0-1,0 1 0,-1-1 0,1 0 0,0 1 0,-1-1 0,1 0 0,-1 0 0,1 1 0,-1-1 0,1 0 1,-1 0-1,1 0 0,-1-1 0,4-1 160,16-36-36,-15 31-156,12-35-1,-14 37-293,-1-1 1,0 0-1,0 1 1,0-1-1,-1 0 1,0 0 0,-1 0-1,1 0 1,-1 0-1,-1-1 1,1 1 0,-3-9-1,1 12-2842,-4-4 2171</inkml:trace>
  <inkml:trace contextRef="#ctx0" brushRef="#br0" timeOffset="4856.96">2482 371 992,'-3'0'36,"-5"2"405,0 0-1,0-1 1,0 0 0,-11 0 3632,20 10-3723,2 3 300,-2 1-1,0 0 0,-2 24 1,1-24-289,-1-1 0,2 1 0,0-1 0,4 22 0,0-14-133,-5-16 156,1 1 0,1-1-1,-1 0 1,1 0 0,5 10 0,-7-15-83,6 3 48,-6-3-345,0-1-1,1 1 1,-1 0 0,0-1 0,1 1 0,-1-1 0,1 1 0,-1-1 0,1 0 0,0 1 0,-1-1 0,1 1 0,-1-1-1,1 0 1,0 1 0,-1-1 0,1 0 0,0 0 0,-1 0 0,1 1 0,0-1 0,-1 0 0,1 0 0,0 0 0,0 0-1,-1 0 1,1 0 0,0-1 0,-1 1 0,1 0 0,0 0 0,-1 0 0,1-1 0,0 1 0,-1 0 0,1 0-1,-1-1 1,1 1 0,0-1 0,5-5 113,0 0-1,-1-1 1,1 0-1,-1 0 1,-1 0-1,0 0 1,0-1-1,0 1 0,-1-1 1,0 0-1,0 0 1,-1-1-1,2-13 1,-2 11-306,-2 1 1,1-1 0,-1 0-1,0 0 1,-1 1-1,-1-1 1,1 0-1,-2 1 1,1-1-1,-2 1 1,-5-15 0,3 18-992,-12 0-7568,12 6 8993,-11-3-2078</inkml:trace>
  <inkml:trace contextRef="#ctx0" brushRef="#br0" timeOffset="6098.18">2620 352 1352,'-2'2'282,"1"-1"0,-1 1 0,1 0-1,-1-1 1,1 1 0,0 0 0,0 0 0,0 0 0,0 0 0,0 0 0,0 0 0,1 0-1,-1 0 1,1 0 0,-1 1 0,1-1 0,0 0 0,0 0 0,0 0 0,0 4-1,1 1 555,0-1 0,1 0-1,0 0 1,0-1 0,0 1-1,4 6 1,-5-11-1069,4 15 278,-3-14-60,-1 0 1,0 1-1,1-1 1,-1 1-1,0-1 1,-1 1-1,1-1 1,0 1-1,-1 0 1,1-1 0,-1 1-1,0 0 1,0 0-1,0 3 1,-1-5 19,1 0 1,0-1-1,0 1 1,0 0-1,0 0 1,1-1-1,-1 1 1,0 0-1,0 0 1,0-1 0,1 1-1,-1 0 1,0-1-1,0 1 1,1 0-1,-1-1 1,1 1-1,-1-1 1,1 1-1,-1-1 1,1 1-1,-1-1 1,1 1 0,-1-1-1,1 1 1,0-1-1,-1 1 1,1-1-1,-1 0 1,1 0-1,0 1 1,0-1-1,-1 0 1,1 0-1,0 0 1,-1 0 0,1 1-1,0-1 1,0 0-1,-1 0 1,1-1-1,0 1 1,1 0-1,23-9-18,-22 7-3,1-2-1,-1 1 0,0 0 1,0-1-1,0 1 0,0-1 1,0 0-1,-1 0 1,0 0-1,0 0 0,0-1 1,0 1-1,0 0 0,-1-1 1,0 1-1,0-1 0,0 0 1,-1 1-1,0-1 1,1 0-1,-2 1 0,0-7 1,1 9 110,-4-12 398,2-7-427,2 20-65,0-1 0,0 0 0,0 1 0,0-1 0,-1 1 0,1-1 0,0 1 0,0-1 0,-1 1 0,1-1 0,-1 1 0,0-1 0,1 1 0,-1-1 0,0 1 0,0 0 0,0-1 0,0 1 0,0 0 0,0 0 0,0 0 1,0 0-1,-1 0 0,1 0 0,0 0 0,-1 0 0,1 1 0,0-1 0,-1 0 0,1 1 0,-1-1 0,-1 0 0,1 1-719,-12-3-1685,-13-1-596,14 2-1173</inkml:trace>
  <inkml:trace contextRef="#ctx0" brushRef="#br0" timeOffset="6592.48">2831 330 10760,'-22'-9'-3896,"15"4"1204,13 4 8006,34 25-2722,-35-21-2385,-1 1 1,1 0-1,-1 0 0,1 0 0,-1 1 0,-1 0 1,1 0-1,0 0 0,-1 0 0,0 0 0,-1 0 1,1 1-1,2 8 0,-2-5-118,-1 0-1,1 0 1,-2 0 0,1 0-1,-2 1 1,1-1 0,-1 0-1,-1 11 1,-2-5-96,0 0 1,0 0-1,-2 0 0,-6 15 1,10-28-596,0-1 0,0 1 0,0-1 0,0 0 0,-1 0 1,1 1-1,-1-1 0,1 0 0,-1 0 0,1-1 1,-1 1-1,-1 1 0,-7 3-305,-7 6-2746</inkml:trace>
  <inkml:trace contextRef="#ctx0" brushRef="#br0" timeOffset="7076.92">2794 359 7176,'-2'31'375,"1"-25"-117,1 1 1,0 0-1,0-1 1,0 1 0,3 10-1,-3-17-226,0 0 0,0 1-1,0-1 1,0 0 0,0 0-1,0 1 1,0-1 0,0 0-1,0 0 1,1 1 0,-1-1-1,0 0 1,0 0 0,0 1 0,0-1-1,1 0 1,-1 0 0,0 0-1,0 1 1,0-1 0,1 0-1,-1 0 1,0 0 0,0 0-1,1 0 1,-1 1 0,0-1-1,0 0 1,1 0 0,-1 0-1,0 0 1,1 0 0,-1 0-1,0 0 1,0 0 0,1 0-1,-1 0 1,0 0 0,1 0-1,-1 0 1,0 0 0,0 0-1,1-1 1,-1 1 0,0 0-1,0 0 1,1 0 0,-1 0-1,0 0 1,0-1 0,1 1-1,-1 0 1,0 0 0,0 0 0,0-1-1,1 1 1,-1 0 0,0 0-1,0-1 1,0 1 0,0 0-1,0 0 1,0-1 0,1 1-1,-1-1 1,15-19 754,-13 17-837,45-60 1557,-44 61-1386,-1 0-1,1-1 1,0 1-1,0 0 1,0 1-1,0-1 1,1 0-1,-1 1 1,0 0 0,6-2-1,40-8-3262,-36 8 9,3 0 1879,9-1-2818</inkml:trace>
  <inkml:trace contextRef="#ctx0" brushRef="#br0" timeOffset="7525.85">3054 0 1440,'0'6'32,"-1"0"289,1 0 0,0 0 0,0-1 0,0 1 0,1 0-1,0 0 1,0-1 0,0 1 0,1 0 0,0-1 0,0 0 0,0 1 0,1-1 0,-1 0 0,1 0 0,6 7 0,0 0-32,0 0 1,-1 0 0,0 1-1,-1 1 1,0-1 0,-1 1-1,8 27 1,-10-22 363,14 45 624,-3 1-1,11 118 1,-26-166-1204,-2 1 0,0-1 1,-1 0-1,-1 0 0,0 0 1,-1 0-1,-1 0 0,-1-1 1,-10 19-1,13-27-614,-1 1 0,0-1 0,-1 1 1,1-2-1,-1 1 0,-12 10 0,-9 12-645,-35 45-4647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9:19:51.829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55 1 992,'-12'8'306,"-2"-8"4459,3-1-3939,5 1-610,0 0 0,0 0-1,0 1 1,0 0 0,0 0-1,0 1 1,0 0 0,0 0-1,1 0 1,-1 1 0,-7 4 0,-55 40 2034,54-37-2049,9-6-25,0-1-1,1 1 1,-1 0 0,1 0 0,0 0-1,0 0 1,1 1 0,-1 0 0,1 0-1,0 0 1,0 0 0,1 0 0,-1 0-1,1 1 1,-2 8 0,4-13-152,0 0 0,0 0 1,1 0-1,-1 0 0,0 0 0,0-1 1,0 1-1,1 0 0,-1 0 0,1 0 1,-1 0-1,1-1 0,-1 1 0,1 0 1,-1 0-1,1-1 0,-1 1 0,1 0 1,0-1-1,0 1 0,-1-1 0,1 1 1,0-1-1,0 1 0,1 0 0,20 7 174,102 6 883,-109-10-715,0 1 0,25 10 0,-25-9-87,-13-5-236,0-1-1,-1 1 0,1-1 0,-1 1 1,1 0-1,-1 0 0,1 0 0,-1 0 1,1 0-1,-1 0 0,0 0 0,0 0 1,0 0-1,1 1 0,-1-1 0,0 0 0,0 1 1,-1-1-1,1 1 0,0-1 0,0 1 1,-1-1-1,1 1 0,-1 0 0,0-1 1,1 1-1,-1 0 0,0-1 0,0 1 1,0 0-1,0-1 0,0 1 0,0 0 0,0-1 1,-1 1-1,1 0 0,-1-1 0,1 1 1,-1 0-1,0-1 0,1 1 0,-1-1 1,0 0-1,0 1 0,0-1 0,0 1 1,0-1-1,-1 0 0,1 0 0,0 0 0,0 0 1,-1 0-1,1 0 0,-1 0 0,1 0 1,-1 0-1,1-1 0,-3 2 0,-4 0-541,0 0-1,0 0 0,0 0 0,0-1 0,-1 0 1,1-1-1,0 0 0,0 0 0,0-1 1,-1 0-1,-14-3 0,6 1-57,-52-8-8496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9:19:47.29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50 534 13624,'-15'-1'-610,"-6"1"1968,16 5-4406,1 2-3548,0 5 4716</inkml:trace>
  <inkml:trace contextRef="#ctx0" brushRef="#br0" timeOffset="401.41">418 217 4760,'-25'18'446,"21"-15"-214,0 1 0,-1-1 0,1 0 0,-1-1 0,1 1-1,-1-1 1,0 0 0,-7 3 0,19-10 2619,-4 3-2598,0-1 1,0 1-1,0 0 0,0 1 1,0-1-1,0 1 0,0-1 0,1 1 1,-1 0-1,6-1 0,-8 2-185,0 0 0,-1 1 0,1-1 0,0 0-1,-1 0 1,1 1 0,-1-1 0,1 1 0,-1-1-1,1 1 1,-1-1 0,1 1 0,-1-1 0,1 1 0,-1-1-1,0 1 1,1-1 0,-1 1 0,0 0 0,1-1-1,-1 1 1,0 0 0,0-1 0,0 1 0,1 0 0,1 18 522,-2 15 7,1 1 1,2-1 0,8 39 0,-9-63-570,0 0 0,1 0-1,0 0 1,1-1 0,0 1 0,1-1 0,0 0-1,0 0 1,1-1 0,0 0 0,1 0-1,0 0 1,0-1 0,0 0 0,10 7-1,-14-11 15,1-1-1,-1 0 0,0 0 1,1 0-1,-1-1 1,1 1-1,0-1 0,-1 0 1,1 0-1,0 0 0,0 0 1,0-1-1,0 0 0,-1 1 1,1-1-1,0-1 0,0 1 1,0-1-1,4 0 0,-2-1 31,0-1 0,-1 1 1,1-1-1,-1 0 0,1-1 0,-1 1 0,0-1 0,0 0 0,0 0 0,7-9 0,-1-1 2,0 0-1,-1-1 1,-1 0 0,0-1 0,-1 0-1,-1 0 1,7-23 0,-12 33-45,0 0 1,0 0 0,-1 0 0,1 0-1,-1 0 1,-1-1 0,1 1 0,-1 0-1,-1-1 1,1 1 0,-1 0 0,0-1-1,0 1 1,-1 0 0,-3-9 0,4 13-82,-1 1 1,1-1-1,-1 1 1,1-1-1,-1 1 1,0 0-1,1 0 1,-1 0-1,0 0 1,0 0-1,0 0 1,0 0-1,-2 0 1,0 0-118,-1-2-193,-1 0-1,0 1 0,0 1 1,-1-1-1,-11-1 0,13 3-278,-1 0-1,1 1 0,0-1 1,-1 1-1,1 0 0,0 1 1,-1-1-1,1 1 1,0 0-1,0 0 0,-7 5 1,-16 8-5359</inkml:trace>
  <inkml:trace contextRef="#ctx0" brushRef="#br0" timeOffset="807.49">908 245 3680,'-26'9'663,"-11"2"1374,43-13-1362,0 0 0,0 0 1,0 0-1,-1-1 0,1 0 0,8-6 0,-4 3-157,0 1 0,0 0 0,12-5-1,-19 9-397,-1 1-1,1-1 0,-1 0 1,1 1-1,0 0 1,-1-1-1,1 1 1,0 0-1,-1 0 0,1 1 1,-1-1-1,1 0 1,0 1-1,-1 0 1,1 0-1,-1-1 0,1 1 1,2 2-1,6 20 1548,-4-12-1580,-1 0 0,0 1 0,-1-1 0,0 1 1,-1 0-1,0 0 0,-1 0 0,-1 1 0,0-1 0,1 23 0,-3-26-106,0 23-904,1 0-1,9 57 1,-9-87 522,-1 0-1,1 0 1,0 0-1,0 0 1,0 0-1,1-1 1,-1 1-1,0-1 1,1 1-1,-1-1 1,1 1-1,-1-1 1,1 0 0,0 1-1,0-1 1,-1 0-1,1 0 1,0 0-1,0-1 1,0 1-1,0 0 1,0-1-1,0 1 1,0-1-1,3 1 1,12 2-1579</inkml:trace>
  <inkml:trace contextRef="#ctx0" brushRef="#br0" timeOffset="1281.42">1345 308 6904,'-24'38'306,"21"-34"1228,24-15 1186,-19 10-2571,0 0-1,0 0 1,1 0 0,-1 0 0,1 0 0,-1 0 0,1 1 0,-1-1 0,1 1-1,-1 0 1,1 0 0,-1 0 0,1 0 0,0 0 0,-1 0 0,1 1 0,-1-1-1,1 1 1,-1 0 0,0 0 0,1 0 0,2 1 0,3 3 176,-1 0 0,1 1 1,-1-1-1,12 14 0,-2-3 71,0-1-1,32 21 1,-48-34-366,1-1 0,-1 1-1,0 0 1,0 0 0,0 0 0,0 0 0,0 0 0,0 0 0,0 0-1,0 4 1,1 0 34,31 87-22,-31-81 375,-8 2-6652,-8-2-608,3-6 6177,-11 7-1334</inkml:trace>
  <inkml:trace contextRef="#ctx0" brushRef="#br0" timeOffset="1282.42">1281 323 9952,'27'-16'1116,"1"1"0,0 1 1,56-18-1,-62 26-810,0 1 0,0 1-1,0 1 1,35 0 0,3-2 150,-48 3-515,1 1-1,-1 0 1,1 1-1,-1 1 0,20 2 1,24 13 211,0 0-1664,-17-11-5009,-30-5 1861</inkml:trace>
  <inkml:trace contextRef="#ctx0" brushRef="#br0" timeOffset="1699.41">2078 263 7448,'0'0'59,"-1"0"1,1 0 0,0 0-1,0 0 1,-1 0 0,1 0-1,0-1 1,-1 1-1,1 0 1,0 0 0,-1 0-1,1 0 1,0 0 0,0 0-1,-1 0 1,1 0 0,0 0-1,-1 1 1,1-1-1,0 0 1,-1 0 0,1 0-1,0 0 1,0 0 0,-1 0-1,1 1 1,0-1 0,0 0-1,-1 0 1,1 0-1,0 1 1,0-1 0,0 0-1,-1 0 1,1 1 0,0-1-1,0 0 1,0 0-1,0 1 1,0-1 0,-1 0-1,1 0 1,0 1 0,0-1-1,0 0 1,0 1 0,0-1-1,0 0 1,0 1-1,0-1 1,0 0 0,0 0-1,0 1 1,0-1 0,0 0-1,1 1 1,-1-1 0,0 15 1657,-7 11-837,-5 50 1,12-66-708,0 0 0,0 0 0,1 0 1,0 1-1,1-1 0,0 0 0,1 0 0,3 9 1,-4-13-78,0-1 1,1 1 0,0-1 0,0 0-1,0 0 1,0 0 0,1 0 0,0-1-1,0 1 1,0-1 0,0 0 0,1 0-1,0-1 1,8 6 0,-9-8-46,-1 1 1,0-1-1,0 0 0,1 0 1,-1 0-1,1-1 0,-1 1 1,1-1-1,-1 0 1,1 0-1,-1 0 0,1-1 1,-1 1-1,0-1 1,1 1-1,-1-1 0,1 0 1,-1-1-1,0 1 0,0 0 1,0-1-1,0 0 1,0 0-1,0 0 0,0 0 1,4-4-1,-7 5-50,29-24 182,29-32 0,-51 49-108,0-1-1,-1 1 1,0-1 0,0-1-1,-1 1 1,0-1-1,0 1 1,-1-1 0,3-12-1,-7 20-85,1 0-1,-1 0 0,0 0 0,1 0 0,-1 0 0,0-1 0,-1 1 0,1 0 0,0 0 0,0 0 1,-1 0-1,0 0 0,1 0 0,-1 0 0,0 0 0,0 0 0,0 0 0,0 1 0,0-1 1,-3-3-1,0 1-70,-1 0 0,1 0 0,-1 0 0,0 1 1,-7-4-1,-4-4-263,8 7 95,1 0 0,-1 0 0,0 0 1,0 1-1,-1 1 0,1-1 0,-1 1 0,1 1 0,-1-1 0,0 1 0,0 1 1,-11 0-1,-21-2-1054,-1-1-1840,10 1-3842</inkml:trace>
  <inkml:trace contextRef="#ctx0" brushRef="#br0" timeOffset="2224.25">2633 341 8072,'-8'-5'166,"-2"-4"530,9 8-681,1 1 0,0 0 0,0 0-1,0-1 1,0 1 0,0 0 0,0-1 0,0 1 0,0 0 0,0-1 0,0 1 0,0 0 0,0 0 0,0-1 0,1 1-1,-1 0 1,0-1 0,0 1 0,0 0 0,0 0 0,0-1 0,1 1 0,-1 0 0,0 0 0,0-1 0,0 1-1,1 0 1,-1 0 0,0 0 0,0-1 0,1 1 0,-1 0 0,0 0 0,0 0 0,1 0 0,-1 0 0,0-1 0,1 1-1,-1 0 1,7-3 200,-1 0-1,1 0 1,-1-1-1,0 0 0,-1 0 1,1-1-1,-1 1 1,0-1-1,0-1 0,0 1 1,0-1-1,-1 1 0,0-1 1,5-11-1,22-52 1421,-24 56-1402,0 0 1,-1 0 0,-1 0 0,0-1 0,-1 0 0,0 0 0,-1 0 0,-1 0 0,2-22-1,-4 27 348,2 9-230,5 15-151,6 26-498,-11-18 352,-2 0 1,0 0-1,-1 0 1,-1 0-1,-8 38 0,-21 38 42,15-49-93,8-27-1,1 0-1,-5 29 1,7-33 196,0 0 0,-1 0 0,-1-1 0,-12 25 0,18-42 423,24-12 312,-3 1-459,3 0-48,41 0 92,249-21-1929,-266 20-396,-45 11-1204</inkml:trace>
  <inkml:trace contextRef="#ctx0" brushRef="#br0" timeOffset="3231.3">774 332 1080,'62'6'7649,"-56"-20"-4797,0 5-2493,15-18 838,-2-1 0,26-52-1,-40 73-1010,0 0-1,0 0 1,0 0-1,1 0 0,0 1 1,11-8-1,-2 0-315,-14 12 383,1 1 1,8-3-204,-10 13-50,-7 19 98,6-22-59,-1 0-1,1 0 1,0 0 0,0 1-1,0-1 1,1 10-1,3 1 208,0-1-1,8 22 0,2 15-134,5 8-88,-14-52-19,-1 0-1,0 1 1,0-1-1,-1 1 0,-1 0 1,1 0-1,-1 0 1,-1 0-1,-1 10 0,0-3 13,0-6 15,-1 0-1,1 0 0,-2 0 0,-4 13 0,5-21-83,-1 0 0,0 0 0,1 0 0,-1 0 0,0 0 1,0-1-1,-1 0 0,1 0 0,0 1 0,-1-2 0,1 1 0,-7 2 0,-9 6 472,-36 11-327,23-11 403,19-6 468,36-4-525,103-17 283,-29 2-32,-71 12-864,49-13-1,-51 9 105,37-4 0,-39 12 392,-20 0-365,0-1 0,0 0 0,0 1 0,0-1 0,0 0 0,0 0 0,-1 0 0,1-1 0,0 1 0,0 0 0,0-1 0,0 1 0,0-1 0,0 0 0,-1 1 0,3-3 0,-3 3-789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07T19:19:46.921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7 175 992,'19'35'0,"17"26"51,-66-91 2580,28 28-2362,1 1 0,0 0 0,-1 0 0,1 0 0,-1 1 0,1-1 0,-1 0 0,1 0-1,-1 1 1,1-1 0,-4 0 0,5 1-211,-1 0 0,0 1 0,1-1 0,-1 0 0,1 0 0,-1 0 0,1 1 0,0-1 0,-1 0 0,1 1 0,-1-1 0,1 0 0,-1 1 0,1-1 0,0 1 0,-1-1 0,1 1 0,0-1 0,-1 1 0,1-1-1,0 1 1,0-1 0,0 1 0,-1-1 0,1 1 0,0-1 0,0 1 0,0-1 0,0 1 0,0-1 0,0 1 0,0 0 0,0-1 0,0 1 0,0-1 0,0 1 0,1 0 0,2 33 853,1-1 1,2 1-1,1-1 1,20 55-1,-25-81-787,-1-4-36,1 1 0,-1-1-1,1 0 1,-1 0 0,1 0 0,0 0-1,1 0 1,-1 0 0,0 0 0,1-1 0,-1 1-1,1-1 1,0 0 0,0 0 0,0 0 0,0 0-1,0 0 1,0-1 0,0 1 0,1-1 0,-1 0-1,1 0 1,-1 0 0,1 0 0,-1-1 0,1 0-1,4 1 1,0-1 28,0 0 0,0-1 1,-1 0-1,1 0 0,0 0 0,0-1 0,0-1 0,-1 1 0,1-1 1,-1 0-1,9-6 0,-12 6-62,0 0 0,0 0 0,-1 0 0,1-1 0,-1 1 0,0-1 0,0 0 0,2-4 0,18-21 198,-21 28-250,0-1 37,0 0 0,1 0 0,-1 1 0,0-1 0,0 0 0,0-1 0,-1 1-1,1 0 1,0 0 0,-1-1 0,0 1 0,1-1 0,-1 1 0,0-1 0,0 0 0,0 1 0,-1-1-1,1 0 1,-1 0 0,0 0 0,1 1 0,-1-1 0,0 0 0,-1 0 0,1-3 0,0 5-16,-1 0 1,1-1-1,0 1 1,-1-1-1,1 1 1,-1 0-1,0 0 1,1-1-1,-1 1 1,0 0-1,0 0 1,1 0 0,-1-1-1,0 1 1,0 0-1,0 0 1,0 1-1,-1-1 1,1 0-1,-1-1 1,-3 0-294,1 0 1,0 0-1,0 1 1,-1-1-1,1 1 1,-7-1-1,0 0-1116,0 1 1,0 1-1,0 0 1,0 0-1,-11 2 0,-12 4-4280</inkml:trace>
  <inkml:trace contextRef="#ctx0" brushRef="#br0" timeOffset="369.8">763 533 13624,'-15'-1'-610,"-6"1"1968,16 5-4406,1 2-3548,0 5 4716</inkml:trace>
  <inkml:trace contextRef="#ctx0" brushRef="#br0" timeOffset="771.22">1131 217 4760,'-25'18'446,"21"-15"-214,0 1 0,-1-1 0,1 0 0,-1-1 0,1 1-1,-1-1 1,0 0 0,-7 3 0,19-10 2619,-4 3-2598,0-1 1,0 1-1,0 0 0,0 1 1,0-1-1,0 1 0,0-1 0,1 1 1,-1 0-1,6-1 0,-8 2-185,0 0 0,-1 1 0,1-1 0,0 0-1,-1 0 1,1 1 0,-1-1 0,1 1 0,-1-1-1,1 1 1,-1-1 0,1 1 0,-1-1 0,1 1 0,-1-1-1,0 1 1,1-1 0,-1 1 0,0 0 0,1-1-1,-1 1 1,0 0 0,0-1 0,0 1 0,1 0 0,1 18 522,-2 15 7,1 1 1,2-1 0,8 39 0,-9-63-570,0 0 0,1 0-1,0 0 1,1-1 0,0 1 0,1-1 0,0 0-1,0 0 1,1-1 0,0 0 0,1 0-1,0 0 1,0-1 0,0 0 0,10 7-1,-14-11 15,1-1-1,-1 0 0,0 0 1,1 0-1,-1-1 1,1 1-1,0-1 0,-1 0 1,1 0-1,0 0 0,0 0 1,0-1-1,0 0 0,-1 1 1,1-1-1,0-1 0,0 1 1,0-1-1,4 0 0,-2-1 31,0-1 0,-1 1 1,1-1-1,-1 0 0,1-1 0,-1 1 0,0-1 0,0 0 0,0 0 0,7-9 0,-1-1 2,0 0-1,-1-1 1,-1 0 0,0-1 0,-1 0-1,-1 0 1,7-23 0,-12 33-45,0 0 1,0 0 0,-1 0 0,1 0-1,-1 0 1,-1-1 0,1 1 0,-1 0-1,-1-1 1,1 1 0,-1 0 0,0-1-1,0 1 1,-1 0 0,-3-9 0,4 13-82,-1 1 1,1-1-1,-1 1 1,1-1-1,-1 1 1,0 0-1,1 0 1,-1 0-1,0 0 1,0 0-1,0 0 1,0 0-1,-2 0 1,0 0-118,-1-2-193,-1 0-1,0 1 0,0 1 1,-1-1-1,-11-1 0,13 3-278,-1 0-1,1 1 0,0-1 1,-1 1-1,1 0 0,0 1 1,-1-1-1,1 1 1,0 0-1,0 0 0,-7 5 1,-16 8-5359</inkml:trace>
  <inkml:trace contextRef="#ctx0" brushRef="#br0" timeOffset="1177.29">1621 245 3680,'-26'9'663,"-11"2"1374,43-13-1362,0 0 0,0 0 1,0 0-1,-1-1 0,1 0 0,8-6 0,-4 3-157,0 1 0,0 0 0,12-5-1,-19 9-397,-1 1-1,1-1 0,-1 0 1,1 1-1,0 0 1,-1-1-1,1 1 1,0 0-1,-1 0 0,1 1 1,-1-1-1,1 0 1,0 1-1,-1 0 1,1 0-1,-1-1 0,1 1 1,2 2-1,6 20 1548,-4-12-1580,-1 0 0,0 1 0,-1-1 0,0 1 1,-1 0-1,0 0 0,-1 0 0,-1 1 0,0-1 0,1 23 0,-3-26-106,0 23-904,1 0-1,9 57 1,-9-87 522,-1 0-1,1 0 1,0 0-1,0 0 1,0 0-1,1-1 1,-1 1-1,0-1 1,1 1-1,-1-1 1,1 1-1,-1-1 1,1 0 0,0 1-1,0-1 1,-1 0-1,1 0 1,0 0-1,0-1 1,0 1-1,0 0 1,0-1-1,0 1 1,0-1-1,3 1 1,12 2-1579</inkml:trace>
  <inkml:trace contextRef="#ctx0" brushRef="#br0" timeOffset="1651.23">2057 308 6904,'-24'38'306,"21"-34"1228,24-15 1186,-19 10-2571,0 0-1,0 0 1,1 0 0,-1 0 0,1 0 0,-1 0 0,1 1 0,-1-1 0,1 1-1,-1 0 1,1 0 0,-1 0 0,1 0 0,0 0 0,-1 0 0,1 1 0,-1-1-1,1 1 1,-1 0 0,0 0 0,1 0 0,2 1 0,3 3 176,-1 0 0,1 1 1,-1-1-1,12 14 0,-2-3 71,0-1-1,32 21 1,-48-34-366,1-1 0,-1 1-1,0 0 1,0 0 0,0 0 0,0 0 0,0 0 0,0 0 0,0 0-1,0 4 1,1 0 34,31 87-22,-31-81 375,-8 2-6652,-8-2-608,3-6 6177,-11 7-1334</inkml:trace>
  <inkml:trace contextRef="#ctx0" brushRef="#br0" timeOffset="1652.23">1993 323 9952,'27'-16'1116,"1"1"0,0 1 1,56-18-1,-62 26-810,0 1 0,0 1-1,0 1 1,35 0 0,3-2 150,-48 3-515,1 1-1,-1 0 1,1 1-1,-1 1 0,20 2 1,24 13 211,0 0-1664,-17-11-5009,-30-5 1861</inkml:trace>
  <inkml:trace contextRef="#ctx0" brushRef="#br0" timeOffset="2069.21">2790 263 7448,'0'0'59,"-1"0"1,1 0 0,0 0-1,0 0 1,-1 0 0,1 0-1,0-1 1,-1 1-1,1 0 1,0 0 0,-1 0-1,1 0 1,0 0 0,0 0-1,-1 0 1,1 0 0,0 0-1,-1 1 1,1-1-1,0 0 1,-1 0 0,1 0-1,0 0 1,0 0 0,-1 0-1,1 1 1,0-1 0,0 0-1,-1 0 1,1 0-1,0 1 1,0-1 0,0 0-1,-1 0 1,1 1 0,0-1-1,0 0 1,0 0-1,0 1 1,0-1 0,-1 0-1,1 0 1,0 1 0,0-1-1,0 0 1,0 1 0,0-1-1,0 0 1,0 1-1,0-1 1,0 0 0,0 0-1,0 1 1,0-1 0,0 0-1,1 1 1,-1-1 0,0 15 1657,-7 11-837,-5 50 1,12-66-708,0 0 0,0 0 0,1 0 1,0 1-1,1-1 0,0 0 0,1 0 0,3 9 1,-4-13-78,0-1 1,1 1 0,0-1 0,0 0-1,0 0 1,0 0 0,1 0 0,0-1-1,0 1 1,0-1 0,0 0 0,1 0-1,0-1 1,8 6 0,-9-8-46,-1 1 1,0-1-1,0 0 0,1 0 1,-1 0-1,1-1 0,-1 1 1,1-1-1,-1 0 1,1 0-1,-1 0 0,1-1 1,-1 1-1,0-1 1,1 1-1,-1-1 0,1 0 1,-1-1-1,0 1 0,0 0 1,0-1-1,0 0 1,0 0-1,0 0 0,0 0 1,4-4-1,-7 5-50,29-24 182,29-32 0,-51 49-108,0-1-1,-1 1 1,0-1 0,0-1-1,-1 1 1,0-1-1,0 1 1,-1-1 0,3-12-1,-7 20-85,1 0-1,-1 0 0,0 0 0,1 0 0,-1 0 0,0-1 0,-1 1 0,1 0 0,0 0 0,0 0 1,-1 0-1,0 0 0,1 0 0,-1 0 0,0 0 0,0 0 0,0 0 0,0 1 0,0-1 1,-3-3-1,0 1-70,-1 0 0,1 0 0,-1 0 0,0 1 1,-7-4-1,-4-4-263,8 7 95,1 0 0,-1 0 0,0 0 1,0 1-1,-1 1 0,1-1 0,-1 1 0,1 1 0,-1-1 0,0 1 0,0 1 1,-11 0-1,-21-2-1054,-1-1-1840,10 1-3842</inkml:trace>
  <inkml:trace contextRef="#ctx0" brushRef="#br0" timeOffset="2594.06">3346 341 8072,'-8'-5'166,"-2"-4"530,9 8-681,1 1 0,0 0 0,0 0-1,0-1 1,0 1 0,0 0 0,0-1 0,0 1 0,0 0 0,0-1 0,0 1 0,0 0 0,0 0 0,0-1 0,1 1-1,-1 0 1,0-1 0,0 1 0,0 0 0,0 0 0,0-1 0,1 1 0,-1 0 0,0 0 0,0-1 0,0 1-1,1 0 1,-1 0 0,0 0 0,0-1 0,1 1 0,-1 0 0,0 0 0,0 0 0,1 0 0,-1 0 0,0-1 0,1 1-1,-1 0 1,7-3 200,-1 0-1,1 0 1,-1-1-1,0 0 0,-1 0 1,1-1-1,-1 1 1,0-1-1,0-1 0,0 1 1,0-1-1,-1 1 0,0-1 1,5-11-1,22-52 1421,-24 56-1402,0 0 1,-1 0 0,-1 0 0,0-1 0,-1 0 0,0 0 0,-1 0 0,-1 0 0,2-22-1,-4 27 348,2 9-230,5 15-151,6 26-498,-11-18 352,-2 0 1,0 0-1,-1 0 1,-1 0-1,-8 38 0,-21 38 42,15-49-93,8-27-1,1 0-1,-5 29 1,7-33 196,0 0 0,-1 0 0,-1-1 0,-12 25 0,18-42 423,24-12 312,-3 1-459,3 0-48,41 0 92,249-21-1929,-266 20-396,-45 11-1204</inkml:trace>
  <inkml:trace contextRef="#ctx0" brushRef="#br0" timeOffset="3601.1">1487 332 1080,'62'6'7649,"-56"-20"-4797,0 5-2493,15-18 838,-2-1 0,26-52-1,-40 73-1010,0 0-1,0 0 1,0 0-1,1 0 0,0 1 1,11-8-1,-2 0-315,-14 12 383,1 1 1,8-3-204,-10 13-50,-7 19 98,6-22-59,-1 0-1,1 0 1,0 0 0,0 1-1,0-1 1,1 10-1,3 1 208,0-1-1,8 22 0,2 15-134,5 8-88,-14-52-19,-1 0-1,0 1 1,0-1-1,-1 1 0,-1 0 1,1 0-1,-1 0 1,-1 0-1,-1 10 0,0-3 13,0-6 15,-1 0-1,1 0 0,-2 0 0,-4 13 0,5-21-83,-1 0 0,0 0 0,1 0 0,-1 0 0,0 0 1,0-1-1,-1 0 0,1 0 0,0 1 0,-1-2 0,1 1 0,-7 2 0,-9 6 472,-36 11-327,23-11 403,19-6 468,36-4-525,103-17 283,-29 2-32,-71 12-864,49-13-1,-51 9 105,37-4 0,-39 12 392,-20 0-365,0-1 0,0 0 0,0 1 0,0-1 0,0 0 0,0 0 0,-1 0 0,1-1 0,0 1 0,0 0 0,0-1 0,0 1 0,0-1 0,0 0 0,-1 1 0,3-3 0,-3 3-789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CB2838-A619-4A9F-B14B-6F453861C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69</TotalTime>
  <Pages>13</Pages>
  <Words>231</Words>
  <Characters>13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a Reina,Thomas Felipe</dc:creator>
  <cp:keywords/>
  <dc:description/>
  <cp:lastModifiedBy>Thomas Peña</cp:lastModifiedBy>
  <cp:revision>16</cp:revision>
  <dcterms:created xsi:type="dcterms:W3CDTF">2022-09-03T16:37:00Z</dcterms:created>
  <dcterms:modified xsi:type="dcterms:W3CDTF">2022-09-08T18:08:00Z</dcterms:modified>
</cp:coreProperties>
</file>